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129538" w14:textId="77777777" w:rsidR="00801565" w:rsidRPr="002073B0" w:rsidRDefault="00801565" w:rsidP="00801565">
      <w:pPr>
        <w:tabs>
          <w:tab w:val="left" w:pos="3885"/>
        </w:tabs>
        <w:jc w:val="both"/>
        <w:rPr>
          <w:rFonts w:ascii="Arial" w:hAnsi="Arial" w:cs="Arial"/>
          <w:color w:val="6EAC51"/>
          <w:sz w:val="40"/>
          <w:szCs w:val="32"/>
        </w:rPr>
        <w:sectPr w:rsidR="00801565" w:rsidRPr="002073B0" w:rsidSect="001377E5">
          <w:headerReference w:type="even" r:id="rId11"/>
          <w:headerReference w:type="default" r:id="rId12"/>
          <w:footerReference w:type="default" r:id="rId13"/>
          <w:headerReference w:type="first" r:id="rId14"/>
          <w:footerReference w:type="first" r:id="rId15"/>
          <w:pgSz w:w="11906" w:h="16838" w:code="9"/>
          <w:pgMar w:top="1060" w:right="1440" w:bottom="1440" w:left="1440" w:header="709" w:footer="709" w:gutter="0"/>
          <w:pgNumType w:start="0"/>
          <w:cols w:space="708"/>
          <w:titlePg/>
          <w:docGrid w:linePitch="360"/>
        </w:sectPr>
      </w:pPr>
      <w:bookmarkStart w:id="0" w:name="_Hlk509907406"/>
      <w:bookmarkStart w:id="1" w:name="_Hlk509910467"/>
      <w:bookmarkStart w:id="2" w:name="_Hlk509906552"/>
      <w:bookmarkStart w:id="3" w:name="_Hlk509906871"/>
      <w:r w:rsidRPr="00317A86">
        <w:rPr>
          <w:rFonts w:ascii="Arial" w:hAnsi="Arial" w:cs="Arial"/>
          <w:noProof/>
          <w:color w:val="6EAC51"/>
          <w:sz w:val="40"/>
          <w:szCs w:val="32"/>
        </w:rPr>
        <mc:AlternateContent>
          <mc:Choice Requires="wps">
            <w:drawing>
              <wp:anchor distT="45720" distB="45720" distL="114300" distR="114300" simplePos="0" relativeHeight="251658245" behindDoc="0" locked="0" layoutInCell="1" allowOverlap="1" wp14:anchorId="0AA63D41" wp14:editId="26889119">
                <wp:simplePos x="0" y="0"/>
                <wp:positionH relativeFrom="column">
                  <wp:posOffset>1647825</wp:posOffset>
                </wp:positionH>
                <wp:positionV relativeFrom="paragraph">
                  <wp:posOffset>5955030</wp:posOffset>
                </wp:positionV>
                <wp:extent cx="4298950" cy="3143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8950" cy="3143250"/>
                        </a:xfrm>
                        <a:prstGeom prst="rect">
                          <a:avLst/>
                        </a:prstGeom>
                        <a:noFill/>
                        <a:ln w="9525">
                          <a:noFill/>
                          <a:miter lim="800000"/>
                          <a:headEnd/>
                          <a:tailEnd/>
                        </a:ln>
                      </wps:spPr>
                      <wps:txbx>
                        <w:txbxContent>
                          <w:p w14:paraId="02884ED0" w14:textId="77777777" w:rsidR="00120AB4" w:rsidRPr="00317A86" w:rsidRDefault="00120AB4"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120AB4" w:rsidRPr="00317A86" w:rsidRDefault="00120AB4" w:rsidP="006D5A36">
                            <w:pPr>
                              <w:jc w:val="right"/>
                              <w:rPr>
                                <w:color w:val="09D0A2" w:themeColor="accent3"/>
                              </w:rPr>
                            </w:pPr>
                          </w:p>
                          <w:p w14:paraId="4AC833EE" w14:textId="39864B7D" w:rsidR="00120AB4" w:rsidRPr="00317A86" w:rsidRDefault="009E5CD3" w:rsidP="006D5A36">
                            <w:pPr>
                              <w:jc w:val="right"/>
                              <w:rPr>
                                <w:rFonts w:ascii="Verdana" w:hAnsi="Verdana"/>
                                <w:color w:val="09D0A2" w:themeColor="accent3"/>
                                <w:sz w:val="30"/>
                                <w:szCs w:val="30"/>
                              </w:rPr>
                            </w:pPr>
                            <w:r>
                              <w:rPr>
                                <w:rFonts w:ascii="Verdana" w:hAnsi="Verdana"/>
                                <w:color w:val="09D0A2" w:themeColor="accent3"/>
                                <w:sz w:val="30"/>
                                <w:szCs w:val="30"/>
                              </w:rPr>
                              <w:t>HCM</w:t>
                            </w:r>
                            <w:r w:rsidR="007F581E">
                              <w:rPr>
                                <w:rFonts w:ascii="Verdana" w:hAnsi="Verdana"/>
                                <w:color w:val="09D0A2" w:themeColor="accent3"/>
                                <w:sz w:val="30"/>
                                <w:szCs w:val="30"/>
                              </w:rPr>
                              <w:t xml:space="preserve"> Learning</w:t>
                            </w:r>
                          </w:p>
                          <w:p w14:paraId="6AE9DBEF" w14:textId="77777777" w:rsidR="00120AB4" w:rsidRPr="00317A86" w:rsidRDefault="00120AB4" w:rsidP="00801565">
                            <w:pPr>
                              <w:jc w:val="right"/>
                              <w:rPr>
                                <w:color w:val="09D0A2" w:themeColor="accent3"/>
                              </w:rPr>
                            </w:pPr>
                          </w:p>
                          <w:p w14:paraId="3769864F" w14:textId="77777777" w:rsidR="00120AB4" w:rsidRDefault="00120AB4" w:rsidP="00801565"/>
                          <w:p w14:paraId="66525804" w14:textId="77777777" w:rsidR="00120AB4" w:rsidRDefault="00120AB4" w:rsidP="00801565"/>
                          <w:p w14:paraId="0007910F" w14:textId="1DE1A699" w:rsidR="00120AB4" w:rsidRDefault="00120AB4" w:rsidP="00801565">
                            <w:pPr>
                              <w:jc w:val="right"/>
                              <w:rPr>
                                <w:color w:val="00938F"/>
                              </w:rPr>
                            </w:pPr>
                            <w:r w:rsidRPr="00475BD2">
                              <w:rPr>
                                <w:color w:val="00938F"/>
                              </w:rPr>
                              <w:t xml:space="preserve">Prepared </w:t>
                            </w:r>
                            <w:r w:rsidR="00E4774F" w:rsidRPr="00475BD2">
                              <w:rPr>
                                <w:color w:val="00938F"/>
                              </w:rPr>
                              <w:t>by</w:t>
                            </w:r>
                            <w:r w:rsidRPr="00475BD2">
                              <w:rPr>
                                <w:color w:val="00938F"/>
                              </w:rPr>
                              <w:t xml:space="preserve"> </w:t>
                            </w:r>
                            <w:r w:rsidR="001C00CF">
                              <w:rPr>
                                <w:color w:val="00938F"/>
                              </w:rPr>
                              <w:t>&lt;&lt;V1 Consultant&gt;&gt;</w:t>
                            </w:r>
                            <w:r>
                              <w:rPr>
                                <w:color w:val="00938F"/>
                              </w:rPr>
                              <w:t xml:space="preserve"> </w:t>
                            </w:r>
                            <w:r w:rsidRPr="00475BD2">
                              <w:rPr>
                                <w:color w:val="00938F"/>
                              </w:rPr>
                              <w:t>|</w:t>
                            </w:r>
                            <w:r>
                              <w:rPr>
                                <w:color w:val="00938F"/>
                              </w:rPr>
                              <w:t xml:space="preserve"> </w:t>
                            </w:r>
                            <w:r w:rsidR="001C00CF">
                              <w:rPr>
                                <w:color w:val="00938F"/>
                              </w:rPr>
                              <w:t>&lt;&lt;Date&gt;&gt;</w:t>
                            </w:r>
                          </w:p>
                          <w:p w14:paraId="7DA03225" w14:textId="04B3726D" w:rsidR="00120AB4" w:rsidRPr="00475BD2" w:rsidRDefault="00120AB4" w:rsidP="00801565">
                            <w:pPr>
                              <w:jc w:val="right"/>
                              <w:rPr>
                                <w:color w:val="00938F"/>
                              </w:rPr>
                            </w:pPr>
                            <w:r>
                              <w:rPr>
                                <w:color w:val="00938F"/>
                              </w:rPr>
                              <w:t>Version: v01</w:t>
                            </w:r>
                          </w:p>
                          <w:p w14:paraId="3D54ACBD" w14:textId="0C0ABFF4" w:rsidR="00120AB4" w:rsidRPr="00475BD2" w:rsidRDefault="00120AB4"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A63D41" id="_x0000_t202" coordsize="21600,21600" o:spt="202" path="m,l,21600r21600,l21600,xe">
                <v:stroke joinstyle="miter"/>
                <v:path gradientshapeok="t" o:connecttype="rect"/>
              </v:shapetype>
              <v:shape id="Text Box 2" o:spid="_x0000_s1026" type="#_x0000_t202" style="position:absolute;left:0;text-align:left;margin-left:129.75pt;margin-top:468.9pt;width:338.5pt;height:247.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" filled="f" stroked="f">
                <v:textbox>
                  <w:txbxContent>
                    <w:p w14:paraId="02884ED0" w14:textId="77777777" w:rsidR="00120AB4" w:rsidRPr="00317A86" w:rsidRDefault="00120AB4"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120AB4" w:rsidRPr="00317A86" w:rsidRDefault="00120AB4" w:rsidP="006D5A36">
                      <w:pPr>
                        <w:jc w:val="right"/>
                        <w:rPr>
                          <w:color w:val="09D0A2" w:themeColor="accent3"/>
                        </w:rPr>
                      </w:pPr>
                    </w:p>
                    <w:p w14:paraId="4AC833EE" w14:textId="39864B7D" w:rsidR="00120AB4" w:rsidRPr="00317A86" w:rsidRDefault="009E5CD3" w:rsidP="006D5A36">
                      <w:pPr>
                        <w:jc w:val="right"/>
                        <w:rPr>
                          <w:rFonts w:ascii="Verdana" w:hAnsi="Verdana"/>
                          <w:color w:val="09D0A2" w:themeColor="accent3"/>
                          <w:sz w:val="30"/>
                          <w:szCs w:val="30"/>
                        </w:rPr>
                      </w:pPr>
                      <w:r>
                        <w:rPr>
                          <w:rFonts w:ascii="Verdana" w:hAnsi="Verdana"/>
                          <w:color w:val="09D0A2" w:themeColor="accent3"/>
                          <w:sz w:val="30"/>
                          <w:szCs w:val="30"/>
                        </w:rPr>
                        <w:t>HCM</w:t>
                      </w:r>
                      <w:r w:rsidR="007F581E">
                        <w:rPr>
                          <w:rFonts w:ascii="Verdana" w:hAnsi="Verdana"/>
                          <w:color w:val="09D0A2" w:themeColor="accent3"/>
                          <w:sz w:val="30"/>
                          <w:szCs w:val="30"/>
                        </w:rPr>
                        <w:t xml:space="preserve"> Learning</w:t>
                      </w:r>
                    </w:p>
                    <w:p w14:paraId="6AE9DBEF" w14:textId="77777777" w:rsidR="00120AB4" w:rsidRPr="00317A86" w:rsidRDefault="00120AB4" w:rsidP="00801565">
                      <w:pPr>
                        <w:jc w:val="right"/>
                        <w:rPr>
                          <w:color w:val="09D0A2" w:themeColor="accent3"/>
                        </w:rPr>
                      </w:pPr>
                    </w:p>
                    <w:p w14:paraId="3769864F" w14:textId="77777777" w:rsidR="00120AB4" w:rsidRDefault="00120AB4" w:rsidP="00801565"/>
                    <w:p w14:paraId="66525804" w14:textId="77777777" w:rsidR="00120AB4" w:rsidRDefault="00120AB4" w:rsidP="00801565"/>
                    <w:p w14:paraId="0007910F" w14:textId="1DE1A699" w:rsidR="00120AB4" w:rsidRDefault="00120AB4" w:rsidP="00801565">
                      <w:pPr>
                        <w:jc w:val="right"/>
                        <w:rPr>
                          <w:color w:val="00938F"/>
                        </w:rPr>
                      </w:pPr>
                      <w:r w:rsidRPr="00475BD2">
                        <w:rPr>
                          <w:color w:val="00938F"/>
                        </w:rPr>
                        <w:t xml:space="preserve">Prepared </w:t>
                      </w:r>
                      <w:r w:rsidR="00E4774F" w:rsidRPr="00475BD2">
                        <w:rPr>
                          <w:color w:val="00938F"/>
                        </w:rPr>
                        <w:t>by</w:t>
                      </w:r>
                      <w:r w:rsidRPr="00475BD2">
                        <w:rPr>
                          <w:color w:val="00938F"/>
                        </w:rPr>
                        <w:t xml:space="preserve"> </w:t>
                      </w:r>
                      <w:r w:rsidR="001C00CF">
                        <w:rPr>
                          <w:color w:val="00938F"/>
                        </w:rPr>
                        <w:t>&lt;&lt;V1 Consultant&gt;&gt;</w:t>
                      </w:r>
                      <w:r>
                        <w:rPr>
                          <w:color w:val="00938F"/>
                        </w:rPr>
                        <w:t xml:space="preserve"> </w:t>
                      </w:r>
                      <w:r w:rsidRPr="00475BD2">
                        <w:rPr>
                          <w:color w:val="00938F"/>
                        </w:rPr>
                        <w:t>|</w:t>
                      </w:r>
                      <w:r>
                        <w:rPr>
                          <w:color w:val="00938F"/>
                        </w:rPr>
                        <w:t xml:space="preserve"> </w:t>
                      </w:r>
                      <w:r w:rsidR="001C00CF">
                        <w:rPr>
                          <w:color w:val="00938F"/>
                        </w:rPr>
                        <w:t>&lt;&lt;Date&gt;&gt;</w:t>
                      </w:r>
                    </w:p>
                    <w:p w14:paraId="7DA03225" w14:textId="04B3726D" w:rsidR="00120AB4" w:rsidRPr="00475BD2" w:rsidRDefault="00120AB4" w:rsidP="00801565">
                      <w:pPr>
                        <w:jc w:val="right"/>
                        <w:rPr>
                          <w:color w:val="00938F"/>
                        </w:rPr>
                      </w:pPr>
                      <w:r>
                        <w:rPr>
                          <w:color w:val="00938F"/>
                        </w:rPr>
                        <w:t>Version: v01</w:t>
                      </w:r>
                    </w:p>
                    <w:p w14:paraId="3D54ACBD" w14:textId="0C0ABFF4" w:rsidR="00120AB4" w:rsidRPr="00475BD2" w:rsidRDefault="00120AB4"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v:textbox>
                <w10:wrap type="square"/>
              </v:shape>
            </w:pict>
          </mc:Fallback>
        </mc:AlternateContent>
      </w:r>
      <w:r>
        <w:rPr>
          <w:rFonts w:ascii="Arial" w:hAnsi="Arial" w:cs="Arial"/>
          <w:noProof/>
          <w:lang w:eastAsia="en-GB"/>
        </w:rPr>
        <w:drawing>
          <wp:anchor distT="0" distB="0" distL="114300" distR="114300" simplePos="0" relativeHeight="251658240" behindDoc="0" locked="0" layoutInCell="1" allowOverlap="1" wp14:anchorId="6033458B" wp14:editId="29FFE10E">
            <wp:simplePos x="0" y="0"/>
            <wp:positionH relativeFrom="column">
              <wp:posOffset>4100053</wp:posOffset>
            </wp:positionH>
            <wp:positionV relativeFrom="paragraph">
              <wp:posOffset>4555855</wp:posOffset>
            </wp:positionV>
            <wp:extent cx="1748470" cy="1172009"/>
            <wp:effectExtent l="0" t="0" r="444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whit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55771" cy="1176903"/>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6EAC51"/>
          <w:sz w:val="40"/>
          <w:szCs w:val="32"/>
        </w:rPr>
        <w:tab/>
      </w:r>
    </w:p>
    <w:bookmarkEnd w:id="3" w:displacedByCustomXml="next"/>
    <w:bookmarkStart w:id="4" w:name="_Hlk509920337" w:displacedByCustomXml="next"/>
    <w:sdt>
      <w:sdtPr>
        <w:rPr>
          <w:rFonts w:ascii="Arial" w:hAnsi="Arial" w:cs="Arial"/>
          <w:b/>
          <w:caps w:val="0"/>
          <w:color w:val="auto"/>
          <w:sz w:val="22"/>
          <w:szCs w:val="22"/>
          <w:lang w:val="en-IE"/>
        </w:rPr>
        <w:id w:val="-1783946503"/>
        <w:docPartObj>
          <w:docPartGallery w:val="Table of Contents"/>
          <w:docPartUnique/>
        </w:docPartObj>
      </w:sdtPr>
      <w:sdtEndPr>
        <w:rPr>
          <w:rFonts w:ascii="Calibri" w:hAnsi="Calibri"/>
          <w:b w:val="0"/>
          <w:bCs/>
          <w:noProof/>
          <w:lang w:val="en-GB"/>
        </w:rPr>
      </w:sdtEndPr>
      <w:sdtContent>
        <w:p w14:paraId="02F3621C" w14:textId="77777777" w:rsidR="00801565" w:rsidRPr="00345E29" w:rsidRDefault="00801565" w:rsidP="00CE0EE6">
          <w:pPr>
            <w:pStyle w:val="MainHeading"/>
            <w:rPr>
              <w:rStyle w:val="MainHeadingChar"/>
              <w:rFonts w:eastAsiaTheme="majorEastAsia"/>
              <w:b/>
            </w:rPr>
          </w:pPr>
          <w:r w:rsidRPr="00345E29">
            <w:rPr>
              <w:rStyle w:val="MainHeadingChar"/>
              <w:rFonts w:eastAsiaTheme="majorEastAsia"/>
              <w:b/>
            </w:rPr>
            <w:t>Table of Contents</w:t>
          </w:r>
          <w:r>
            <w:rPr>
              <w:rStyle w:val="MainHeadingChar"/>
              <w:rFonts w:eastAsiaTheme="majorEastAsia"/>
              <w:b/>
            </w:rPr>
            <w:br/>
          </w:r>
        </w:p>
        <w:p w14:paraId="7CE49280" w14:textId="691E1DC0" w:rsidR="002358D5" w:rsidRDefault="00801565">
          <w:pPr>
            <w:pStyle w:val="TOC1"/>
            <w:tabs>
              <w:tab w:val="left" w:pos="1760"/>
            </w:tabs>
            <w:rPr>
              <w:rFonts w:asciiTheme="minorHAnsi" w:eastAsiaTheme="minorEastAsia" w:hAnsiTheme="minorHAnsi" w:cstheme="minorBidi"/>
              <w:caps w:val="0"/>
              <w:color w:val="auto"/>
              <w:sz w:val="22"/>
              <w:lang w:eastAsia="en-GB"/>
            </w:rPr>
          </w:pPr>
          <w:r>
            <w:rPr>
              <w:rFonts w:asciiTheme="majorHAnsi" w:hAnsiTheme="majorHAnsi"/>
              <w:b/>
            </w:rPr>
            <w:fldChar w:fldCharType="begin"/>
          </w:r>
          <w:r>
            <w:rPr>
              <w:rFonts w:asciiTheme="majorHAnsi" w:hAnsiTheme="majorHAnsi"/>
              <w:b/>
            </w:rPr>
            <w:instrText xml:space="preserve"> TOC \o "1-5" \h \z \u </w:instrText>
          </w:r>
          <w:r>
            <w:rPr>
              <w:rFonts w:asciiTheme="majorHAnsi" w:hAnsiTheme="majorHAnsi"/>
              <w:b/>
            </w:rPr>
            <w:fldChar w:fldCharType="separate"/>
          </w:r>
          <w:hyperlink w:anchor="_Toc79998005" w:history="1">
            <w:r w:rsidR="002358D5" w:rsidRPr="007B02C6">
              <w:rPr>
                <w:rStyle w:val="Hyperlink"/>
              </w:rPr>
              <w:t>1</w:t>
            </w:r>
            <w:r w:rsidR="002358D5">
              <w:rPr>
                <w:rFonts w:asciiTheme="minorHAnsi" w:eastAsiaTheme="minorEastAsia" w:hAnsiTheme="minorHAnsi" w:cstheme="minorBidi"/>
                <w:caps w:val="0"/>
                <w:color w:val="auto"/>
                <w:sz w:val="22"/>
                <w:lang w:eastAsia="en-GB"/>
              </w:rPr>
              <w:tab/>
            </w:r>
            <w:r w:rsidR="002358D5" w:rsidRPr="007B02C6">
              <w:rPr>
                <w:rStyle w:val="Hyperlink"/>
              </w:rPr>
              <w:t>Introduction</w:t>
            </w:r>
            <w:r w:rsidR="002358D5">
              <w:rPr>
                <w:webHidden/>
              </w:rPr>
              <w:tab/>
            </w:r>
            <w:r w:rsidR="002358D5">
              <w:rPr>
                <w:webHidden/>
              </w:rPr>
              <w:fldChar w:fldCharType="begin"/>
            </w:r>
            <w:r w:rsidR="002358D5">
              <w:rPr>
                <w:webHidden/>
              </w:rPr>
              <w:instrText xml:space="preserve"> PAGEREF _Toc79998005 \h </w:instrText>
            </w:r>
            <w:r w:rsidR="002358D5">
              <w:rPr>
                <w:webHidden/>
              </w:rPr>
            </w:r>
            <w:r w:rsidR="002358D5">
              <w:rPr>
                <w:webHidden/>
              </w:rPr>
              <w:fldChar w:fldCharType="separate"/>
            </w:r>
            <w:r w:rsidR="002358D5">
              <w:rPr>
                <w:webHidden/>
              </w:rPr>
              <w:t>1</w:t>
            </w:r>
            <w:r w:rsidR="002358D5">
              <w:rPr>
                <w:webHidden/>
              </w:rPr>
              <w:fldChar w:fldCharType="end"/>
            </w:r>
          </w:hyperlink>
        </w:p>
        <w:p w14:paraId="67D52B37" w14:textId="3358BE0F"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06" w:history="1">
            <w:r w:rsidR="002358D5" w:rsidRPr="007B02C6">
              <w:rPr>
                <w:rStyle w:val="Hyperlink"/>
                <w:noProof/>
              </w:rPr>
              <w:t>1.1</w:t>
            </w:r>
            <w:r w:rsidR="002358D5">
              <w:rPr>
                <w:rFonts w:asciiTheme="minorHAnsi" w:eastAsiaTheme="minorEastAsia" w:hAnsiTheme="minorHAnsi" w:cstheme="minorBidi"/>
                <w:noProof/>
                <w:color w:val="auto"/>
                <w:sz w:val="22"/>
                <w:lang w:eastAsia="en-GB"/>
              </w:rPr>
              <w:tab/>
            </w:r>
            <w:r w:rsidR="002358D5" w:rsidRPr="007B02C6">
              <w:rPr>
                <w:rStyle w:val="Hyperlink"/>
                <w:noProof/>
              </w:rPr>
              <w:t>Purpose</w:t>
            </w:r>
            <w:r w:rsidR="002358D5">
              <w:rPr>
                <w:noProof/>
                <w:webHidden/>
              </w:rPr>
              <w:tab/>
            </w:r>
            <w:r w:rsidR="002358D5">
              <w:rPr>
                <w:noProof/>
                <w:webHidden/>
              </w:rPr>
              <w:fldChar w:fldCharType="begin"/>
            </w:r>
            <w:r w:rsidR="002358D5">
              <w:rPr>
                <w:noProof/>
                <w:webHidden/>
              </w:rPr>
              <w:instrText xml:space="preserve"> PAGEREF _Toc79998006 \h </w:instrText>
            </w:r>
            <w:r w:rsidR="002358D5">
              <w:rPr>
                <w:noProof/>
                <w:webHidden/>
              </w:rPr>
            </w:r>
            <w:r w:rsidR="002358D5">
              <w:rPr>
                <w:noProof/>
                <w:webHidden/>
              </w:rPr>
              <w:fldChar w:fldCharType="separate"/>
            </w:r>
            <w:r w:rsidR="002358D5">
              <w:rPr>
                <w:noProof/>
                <w:webHidden/>
              </w:rPr>
              <w:t>1</w:t>
            </w:r>
            <w:r w:rsidR="002358D5">
              <w:rPr>
                <w:noProof/>
                <w:webHidden/>
              </w:rPr>
              <w:fldChar w:fldCharType="end"/>
            </w:r>
          </w:hyperlink>
        </w:p>
        <w:p w14:paraId="77E7BA6A" w14:textId="3BB7B87F"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07" w:history="1">
            <w:r w:rsidR="002358D5" w:rsidRPr="007B02C6">
              <w:rPr>
                <w:rStyle w:val="Hyperlink"/>
                <w:noProof/>
              </w:rPr>
              <w:t>1.2</w:t>
            </w:r>
            <w:r w:rsidR="002358D5">
              <w:rPr>
                <w:rFonts w:asciiTheme="minorHAnsi" w:eastAsiaTheme="minorEastAsia" w:hAnsiTheme="minorHAnsi" w:cstheme="minorBidi"/>
                <w:noProof/>
                <w:color w:val="auto"/>
                <w:sz w:val="22"/>
                <w:lang w:eastAsia="en-GB"/>
              </w:rPr>
              <w:tab/>
            </w:r>
            <w:r w:rsidR="002358D5" w:rsidRPr="007B02C6">
              <w:rPr>
                <w:rStyle w:val="Hyperlink"/>
                <w:noProof/>
              </w:rPr>
              <w:t>Scope and Application</w:t>
            </w:r>
            <w:r w:rsidR="002358D5">
              <w:rPr>
                <w:noProof/>
                <w:webHidden/>
              </w:rPr>
              <w:tab/>
            </w:r>
            <w:r w:rsidR="002358D5">
              <w:rPr>
                <w:noProof/>
                <w:webHidden/>
              </w:rPr>
              <w:fldChar w:fldCharType="begin"/>
            </w:r>
            <w:r w:rsidR="002358D5">
              <w:rPr>
                <w:noProof/>
                <w:webHidden/>
              </w:rPr>
              <w:instrText xml:space="preserve"> PAGEREF _Toc79998007 \h </w:instrText>
            </w:r>
            <w:r w:rsidR="002358D5">
              <w:rPr>
                <w:noProof/>
                <w:webHidden/>
              </w:rPr>
            </w:r>
            <w:r w:rsidR="002358D5">
              <w:rPr>
                <w:noProof/>
                <w:webHidden/>
              </w:rPr>
              <w:fldChar w:fldCharType="separate"/>
            </w:r>
            <w:r w:rsidR="002358D5">
              <w:rPr>
                <w:noProof/>
                <w:webHidden/>
              </w:rPr>
              <w:t>1</w:t>
            </w:r>
            <w:r w:rsidR="002358D5">
              <w:rPr>
                <w:noProof/>
                <w:webHidden/>
              </w:rPr>
              <w:fldChar w:fldCharType="end"/>
            </w:r>
          </w:hyperlink>
        </w:p>
        <w:p w14:paraId="0FE761C2" w14:textId="3E9F7FBB"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08" w:history="1">
            <w:r w:rsidR="002358D5" w:rsidRPr="007B02C6">
              <w:rPr>
                <w:rStyle w:val="Hyperlink"/>
                <w:noProof/>
              </w:rPr>
              <w:t>1.3</w:t>
            </w:r>
            <w:r w:rsidR="002358D5">
              <w:rPr>
                <w:rFonts w:asciiTheme="minorHAnsi" w:eastAsiaTheme="minorEastAsia" w:hAnsiTheme="minorHAnsi" w:cstheme="minorBidi"/>
                <w:noProof/>
                <w:color w:val="auto"/>
                <w:sz w:val="22"/>
                <w:lang w:eastAsia="en-GB"/>
              </w:rPr>
              <w:tab/>
            </w:r>
            <w:r w:rsidR="002358D5" w:rsidRPr="007B02C6">
              <w:rPr>
                <w:rStyle w:val="Hyperlink"/>
                <w:noProof/>
              </w:rPr>
              <w:t>Data Acquisition High Level Source to Target Mapping</w:t>
            </w:r>
            <w:r w:rsidR="002358D5">
              <w:rPr>
                <w:noProof/>
                <w:webHidden/>
              </w:rPr>
              <w:tab/>
            </w:r>
            <w:r w:rsidR="002358D5">
              <w:rPr>
                <w:noProof/>
                <w:webHidden/>
              </w:rPr>
              <w:fldChar w:fldCharType="begin"/>
            </w:r>
            <w:r w:rsidR="002358D5">
              <w:rPr>
                <w:noProof/>
                <w:webHidden/>
              </w:rPr>
              <w:instrText xml:space="preserve"> PAGEREF _Toc79998008 \h </w:instrText>
            </w:r>
            <w:r w:rsidR="002358D5">
              <w:rPr>
                <w:noProof/>
                <w:webHidden/>
              </w:rPr>
            </w:r>
            <w:r w:rsidR="002358D5">
              <w:rPr>
                <w:noProof/>
                <w:webHidden/>
              </w:rPr>
              <w:fldChar w:fldCharType="separate"/>
            </w:r>
            <w:r w:rsidR="002358D5">
              <w:rPr>
                <w:noProof/>
                <w:webHidden/>
              </w:rPr>
              <w:t>1</w:t>
            </w:r>
            <w:r w:rsidR="002358D5">
              <w:rPr>
                <w:noProof/>
                <w:webHidden/>
              </w:rPr>
              <w:fldChar w:fldCharType="end"/>
            </w:r>
          </w:hyperlink>
        </w:p>
        <w:p w14:paraId="3A9DFCA9" w14:textId="2EAD28A6"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09" w:history="1">
            <w:r w:rsidR="002358D5" w:rsidRPr="007B02C6">
              <w:rPr>
                <w:rStyle w:val="Hyperlink"/>
                <w:noProof/>
              </w:rPr>
              <w:t>1.4</w:t>
            </w:r>
            <w:r w:rsidR="002358D5">
              <w:rPr>
                <w:rFonts w:asciiTheme="minorHAnsi" w:eastAsiaTheme="minorEastAsia" w:hAnsiTheme="minorHAnsi" w:cstheme="minorBidi"/>
                <w:noProof/>
                <w:color w:val="auto"/>
                <w:sz w:val="22"/>
                <w:lang w:eastAsia="en-GB"/>
              </w:rPr>
              <w:tab/>
            </w:r>
            <w:r w:rsidR="002358D5" w:rsidRPr="007B02C6">
              <w:rPr>
                <w:rStyle w:val="Hyperlink"/>
                <w:noProof/>
              </w:rPr>
              <w:t>Assumptions</w:t>
            </w:r>
            <w:r w:rsidR="002358D5">
              <w:rPr>
                <w:noProof/>
                <w:webHidden/>
              </w:rPr>
              <w:tab/>
            </w:r>
            <w:r w:rsidR="002358D5">
              <w:rPr>
                <w:noProof/>
                <w:webHidden/>
              </w:rPr>
              <w:fldChar w:fldCharType="begin"/>
            </w:r>
            <w:r w:rsidR="002358D5">
              <w:rPr>
                <w:noProof/>
                <w:webHidden/>
              </w:rPr>
              <w:instrText xml:space="preserve"> PAGEREF _Toc79998009 \h </w:instrText>
            </w:r>
            <w:r w:rsidR="002358D5">
              <w:rPr>
                <w:noProof/>
                <w:webHidden/>
              </w:rPr>
            </w:r>
            <w:r w:rsidR="002358D5">
              <w:rPr>
                <w:noProof/>
                <w:webHidden/>
              </w:rPr>
              <w:fldChar w:fldCharType="separate"/>
            </w:r>
            <w:r w:rsidR="002358D5">
              <w:rPr>
                <w:noProof/>
                <w:webHidden/>
              </w:rPr>
              <w:t>2</w:t>
            </w:r>
            <w:r w:rsidR="002358D5">
              <w:rPr>
                <w:noProof/>
                <w:webHidden/>
              </w:rPr>
              <w:fldChar w:fldCharType="end"/>
            </w:r>
          </w:hyperlink>
        </w:p>
        <w:p w14:paraId="59F2A72D" w14:textId="5C937278"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10" w:history="1">
            <w:r w:rsidR="002358D5" w:rsidRPr="007B02C6">
              <w:rPr>
                <w:rStyle w:val="Hyperlink"/>
                <w:noProof/>
              </w:rPr>
              <w:t>1.5</w:t>
            </w:r>
            <w:r w:rsidR="002358D5">
              <w:rPr>
                <w:rFonts w:asciiTheme="minorHAnsi" w:eastAsiaTheme="minorEastAsia" w:hAnsiTheme="minorHAnsi" w:cstheme="minorBidi"/>
                <w:noProof/>
                <w:color w:val="auto"/>
                <w:sz w:val="22"/>
                <w:lang w:eastAsia="en-GB"/>
              </w:rPr>
              <w:tab/>
            </w:r>
            <w:r w:rsidR="002358D5" w:rsidRPr="007B02C6">
              <w:rPr>
                <w:rStyle w:val="Hyperlink"/>
                <w:noProof/>
              </w:rPr>
              <w:t>Pre- requisites</w:t>
            </w:r>
            <w:r w:rsidR="002358D5">
              <w:rPr>
                <w:noProof/>
                <w:webHidden/>
              </w:rPr>
              <w:tab/>
            </w:r>
            <w:r w:rsidR="002358D5">
              <w:rPr>
                <w:noProof/>
                <w:webHidden/>
              </w:rPr>
              <w:fldChar w:fldCharType="begin"/>
            </w:r>
            <w:r w:rsidR="002358D5">
              <w:rPr>
                <w:noProof/>
                <w:webHidden/>
              </w:rPr>
              <w:instrText xml:space="preserve"> PAGEREF _Toc79998010 \h </w:instrText>
            </w:r>
            <w:r w:rsidR="002358D5">
              <w:rPr>
                <w:noProof/>
                <w:webHidden/>
              </w:rPr>
            </w:r>
            <w:r w:rsidR="002358D5">
              <w:rPr>
                <w:noProof/>
                <w:webHidden/>
              </w:rPr>
              <w:fldChar w:fldCharType="separate"/>
            </w:r>
            <w:r w:rsidR="002358D5">
              <w:rPr>
                <w:noProof/>
                <w:webHidden/>
              </w:rPr>
              <w:t>2</w:t>
            </w:r>
            <w:r w:rsidR="002358D5">
              <w:rPr>
                <w:noProof/>
                <w:webHidden/>
              </w:rPr>
              <w:fldChar w:fldCharType="end"/>
            </w:r>
          </w:hyperlink>
        </w:p>
        <w:p w14:paraId="4D0443A3" w14:textId="54A7BE12" w:rsidR="002358D5" w:rsidRDefault="007046E3">
          <w:pPr>
            <w:pStyle w:val="TOC1"/>
            <w:tabs>
              <w:tab w:val="left" w:pos="1760"/>
            </w:tabs>
            <w:rPr>
              <w:rFonts w:asciiTheme="minorHAnsi" w:eastAsiaTheme="minorEastAsia" w:hAnsiTheme="minorHAnsi" w:cstheme="minorBidi"/>
              <w:caps w:val="0"/>
              <w:color w:val="auto"/>
              <w:sz w:val="22"/>
              <w:lang w:eastAsia="en-GB"/>
            </w:rPr>
          </w:pPr>
          <w:hyperlink w:anchor="_Toc79998011" w:history="1">
            <w:r w:rsidR="002358D5" w:rsidRPr="007B02C6">
              <w:rPr>
                <w:rStyle w:val="Hyperlink"/>
              </w:rPr>
              <w:t>2</w:t>
            </w:r>
            <w:r w:rsidR="002358D5">
              <w:rPr>
                <w:rFonts w:asciiTheme="minorHAnsi" w:eastAsiaTheme="minorEastAsia" w:hAnsiTheme="minorHAnsi" w:cstheme="minorBidi"/>
                <w:caps w:val="0"/>
                <w:color w:val="auto"/>
                <w:sz w:val="22"/>
                <w:lang w:eastAsia="en-GB"/>
              </w:rPr>
              <w:tab/>
            </w:r>
            <w:r w:rsidR="002358D5" w:rsidRPr="007B02C6">
              <w:rPr>
                <w:rStyle w:val="Hyperlink"/>
              </w:rPr>
              <w:t>Data Migration Flow in Maximise Tool</w:t>
            </w:r>
            <w:r w:rsidR="002358D5">
              <w:rPr>
                <w:webHidden/>
              </w:rPr>
              <w:tab/>
            </w:r>
            <w:r w:rsidR="002358D5">
              <w:rPr>
                <w:webHidden/>
              </w:rPr>
              <w:fldChar w:fldCharType="begin"/>
            </w:r>
            <w:r w:rsidR="002358D5">
              <w:rPr>
                <w:webHidden/>
              </w:rPr>
              <w:instrText xml:space="preserve"> PAGEREF _Toc79998011 \h </w:instrText>
            </w:r>
            <w:r w:rsidR="002358D5">
              <w:rPr>
                <w:webHidden/>
              </w:rPr>
            </w:r>
            <w:r w:rsidR="002358D5">
              <w:rPr>
                <w:webHidden/>
              </w:rPr>
              <w:fldChar w:fldCharType="separate"/>
            </w:r>
            <w:r w:rsidR="002358D5">
              <w:rPr>
                <w:webHidden/>
              </w:rPr>
              <w:t>4</w:t>
            </w:r>
            <w:r w:rsidR="002358D5">
              <w:rPr>
                <w:webHidden/>
              </w:rPr>
              <w:fldChar w:fldCharType="end"/>
            </w:r>
          </w:hyperlink>
        </w:p>
        <w:p w14:paraId="37A39956" w14:textId="713158C2"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12" w:history="1">
            <w:r w:rsidR="002358D5" w:rsidRPr="007B02C6">
              <w:rPr>
                <w:rStyle w:val="Hyperlink"/>
                <w:noProof/>
              </w:rPr>
              <w:t>2.1</w:t>
            </w:r>
            <w:r w:rsidR="002358D5">
              <w:rPr>
                <w:rFonts w:asciiTheme="minorHAnsi" w:eastAsiaTheme="minorEastAsia" w:hAnsiTheme="minorHAnsi" w:cstheme="minorBidi"/>
                <w:noProof/>
                <w:color w:val="auto"/>
                <w:sz w:val="22"/>
                <w:lang w:eastAsia="en-GB"/>
              </w:rPr>
              <w:tab/>
            </w:r>
            <w:r w:rsidR="002358D5" w:rsidRPr="007B02C6">
              <w:rPr>
                <w:rStyle w:val="Hyperlink"/>
                <w:noProof/>
              </w:rPr>
              <w:t>Data Cleanse</w:t>
            </w:r>
            <w:r w:rsidR="002358D5">
              <w:rPr>
                <w:noProof/>
                <w:webHidden/>
              </w:rPr>
              <w:tab/>
            </w:r>
            <w:r w:rsidR="002358D5">
              <w:rPr>
                <w:noProof/>
                <w:webHidden/>
              </w:rPr>
              <w:fldChar w:fldCharType="begin"/>
            </w:r>
            <w:r w:rsidR="002358D5">
              <w:rPr>
                <w:noProof/>
                <w:webHidden/>
              </w:rPr>
              <w:instrText xml:space="preserve"> PAGEREF _Toc79998012 \h </w:instrText>
            </w:r>
            <w:r w:rsidR="002358D5">
              <w:rPr>
                <w:noProof/>
                <w:webHidden/>
              </w:rPr>
            </w:r>
            <w:r w:rsidR="002358D5">
              <w:rPr>
                <w:noProof/>
                <w:webHidden/>
              </w:rPr>
              <w:fldChar w:fldCharType="separate"/>
            </w:r>
            <w:r w:rsidR="002358D5">
              <w:rPr>
                <w:noProof/>
                <w:webHidden/>
              </w:rPr>
              <w:t>4</w:t>
            </w:r>
            <w:r w:rsidR="002358D5">
              <w:rPr>
                <w:noProof/>
                <w:webHidden/>
              </w:rPr>
              <w:fldChar w:fldCharType="end"/>
            </w:r>
          </w:hyperlink>
        </w:p>
        <w:p w14:paraId="1A3E38E8" w14:textId="1139F6C1"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13" w:history="1">
            <w:r w:rsidR="002358D5" w:rsidRPr="007B02C6">
              <w:rPr>
                <w:rStyle w:val="Hyperlink"/>
                <w:noProof/>
              </w:rPr>
              <w:t>2.2</w:t>
            </w:r>
            <w:r w:rsidR="002358D5">
              <w:rPr>
                <w:rFonts w:asciiTheme="minorHAnsi" w:eastAsiaTheme="minorEastAsia" w:hAnsiTheme="minorHAnsi" w:cstheme="minorBidi"/>
                <w:noProof/>
                <w:color w:val="auto"/>
                <w:sz w:val="22"/>
                <w:lang w:eastAsia="en-GB"/>
              </w:rPr>
              <w:tab/>
            </w:r>
            <w:r w:rsidR="002358D5" w:rsidRPr="007B02C6">
              <w:rPr>
                <w:rStyle w:val="Hyperlink"/>
                <w:noProof/>
              </w:rPr>
              <w:t>Extract, Transform and Load</w:t>
            </w:r>
            <w:r w:rsidR="002358D5">
              <w:rPr>
                <w:noProof/>
                <w:webHidden/>
              </w:rPr>
              <w:tab/>
            </w:r>
            <w:r w:rsidR="002358D5">
              <w:rPr>
                <w:noProof/>
                <w:webHidden/>
              </w:rPr>
              <w:fldChar w:fldCharType="begin"/>
            </w:r>
            <w:r w:rsidR="002358D5">
              <w:rPr>
                <w:noProof/>
                <w:webHidden/>
              </w:rPr>
              <w:instrText xml:space="preserve"> PAGEREF _Toc79998013 \h </w:instrText>
            </w:r>
            <w:r w:rsidR="002358D5">
              <w:rPr>
                <w:noProof/>
                <w:webHidden/>
              </w:rPr>
            </w:r>
            <w:r w:rsidR="002358D5">
              <w:rPr>
                <w:noProof/>
                <w:webHidden/>
              </w:rPr>
              <w:fldChar w:fldCharType="separate"/>
            </w:r>
            <w:r w:rsidR="002358D5">
              <w:rPr>
                <w:noProof/>
                <w:webHidden/>
              </w:rPr>
              <w:t>4</w:t>
            </w:r>
            <w:r w:rsidR="002358D5">
              <w:rPr>
                <w:noProof/>
                <w:webHidden/>
              </w:rPr>
              <w:fldChar w:fldCharType="end"/>
            </w:r>
          </w:hyperlink>
        </w:p>
        <w:p w14:paraId="6019ECC1" w14:textId="3777DDB8"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14" w:history="1">
            <w:r w:rsidR="002358D5" w:rsidRPr="007B02C6">
              <w:rPr>
                <w:rStyle w:val="Hyperlink"/>
                <w:noProof/>
              </w:rPr>
              <w:t>2.3</w:t>
            </w:r>
            <w:r w:rsidR="002358D5">
              <w:rPr>
                <w:rFonts w:asciiTheme="minorHAnsi" w:eastAsiaTheme="minorEastAsia" w:hAnsiTheme="minorHAnsi" w:cstheme="minorBidi"/>
                <w:noProof/>
                <w:color w:val="auto"/>
                <w:sz w:val="22"/>
                <w:lang w:eastAsia="en-GB"/>
              </w:rPr>
              <w:tab/>
            </w:r>
            <w:r w:rsidR="002358D5" w:rsidRPr="007B02C6">
              <w:rPr>
                <w:rStyle w:val="Hyperlink"/>
                <w:noProof/>
              </w:rPr>
              <w:t>Load</w:t>
            </w:r>
            <w:r w:rsidR="002358D5">
              <w:rPr>
                <w:noProof/>
                <w:webHidden/>
              </w:rPr>
              <w:tab/>
            </w:r>
            <w:r w:rsidR="002358D5">
              <w:rPr>
                <w:noProof/>
                <w:webHidden/>
              </w:rPr>
              <w:fldChar w:fldCharType="begin"/>
            </w:r>
            <w:r w:rsidR="002358D5">
              <w:rPr>
                <w:noProof/>
                <w:webHidden/>
              </w:rPr>
              <w:instrText xml:space="preserve"> PAGEREF _Toc79998014 \h </w:instrText>
            </w:r>
            <w:r w:rsidR="002358D5">
              <w:rPr>
                <w:noProof/>
                <w:webHidden/>
              </w:rPr>
            </w:r>
            <w:r w:rsidR="002358D5">
              <w:rPr>
                <w:noProof/>
                <w:webHidden/>
              </w:rPr>
              <w:fldChar w:fldCharType="separate"/>
            </w:r>
            <w:r w:rsidR="002358D5">
              <w:rPr>
                <w:noProof/>
                <w:webHidden/>
              </w:rPr>
              <w:t>5</w:t>
            </w:r>
            <w:r w:rsidR="002358D5">
              <w:rPr>
                <w:noProof/>
                <w:webHidden/>
              </w:rPr>
              <w:fldChar w:fldCharType="end"/>
            </w:r>
          </w:hyperlink>
        </w:p>
        <w:p w14:paraId="5D9C8519" w14:textId="1391A4A3" w:rsidR="002358D5" w:rsidRDefault="007046E3">
          <w:pPr>
            <w:pStyle w:val="TOC1"/>
            <w:tabs>
              <w:tab w:val="left" w:pos="1760"/>
            </w:tabs>
            <w:rPr>
              <w:rFonts w:asciiTheme="minorHAnsi" w:eastAsiaTheme="minorEastAsia" w:hAnsiTheme="minorHAnsi" w:cstheme="minorBidi"/>
              <w:caps w:val="0"/>
              <w:color w:val="auto"/>
              <w:sz w:val="22"/>
              <w:lang w:eastAsia="en-GB"/>
            </w:rPr>
          </w:pPr>
          <w:hyperlink w:anchor="_Toc79998015" w:history="1">
            <w:r w:rsidR="002358D5" w:rsidRPr="007B02C6">
              <w:rPr>
                <w:rStyle w:val="Hyperlink"/>
              </w:rPr>
              <w:t>3</w:t>
            </w:r>
            <w:r w:rsidR="002358D5">
              <w:rPr>
                <w:rFonts w:asciiTheme="minorHAnsi" w:eastAsiaTheme="minorEastAsia" w:hAnsiTheme="minorHAnsi" w:cstheme="minorBidi"/>
                <w:caps w:val="0"/>
                <w:color w:val="auto"/>
                <w:sz w:val="22"/>
                <w:lang w:eastAsia="en-GB"/>
              </w:rPr>
              <w:tab/>
            </w:r>
            <w:r w:rsidR="002358D5" w:rsidRPr="007B02C6">
              <w:rPr>
                <w:rStyle w:val="Hyperlink"/>
              </w:rPr>
              <w:t>Naming Standards</w:t>
            </w:r>
            <w:r w:rsidR="002358D5">
              <w:rPr>
                <w:webHidden/>
              </w:rPr>
              <w:tab/>
            </w:r>
            <w:r w:rsidR="002358D5">
              <w:rPr>
                <w:webHidden/>
              </w:rPr>
              <w:fldChar w:fldCharType="begin"/>
            </w:r>
            <w:r w:rsidR="002358D5">
              <w:rPr>
                <w:webHidden/>
              </w:rPr>
              <w:instrText xml:space="preserve"> PAGEREF _Toc79998015 \h </w:instrText>
            </w:r>
            <w:r w:rsidR="002358D5">
              <w:rPr>
                <w:webHidden/>
              </w:rPr>
            </w:r>
            <w:r w:rsidR="002358D5">
              <w:rPr>
                <w:webHidden/>
              </w:rPr>
              <w:fldChar w:fldCharType="separate"/>
            </w:r>
            <w:r w:rsidR="002358D5">
              <w:rPr>
                <w:webHidden/>
              </w:rPr>
              <w:t>6</w:t>
            </w:r>
            <w:r w:rsidR="002358D5">
              <w:rPr>
                <w:webHidden/>
              </w:rPr>
              <w:fldChar w:fldCharType="end"/>
            </w:r>
          </w:hyperlink>
        </w:p>
        <w:p w14:paraId="58AAF9E1" w14:textId="2D5F06F4" w:rsidR="002358D5" w:rsidRDefault="007046E3">
          <w:pPr>
            <w:pStyle w:val="TOC1"/>
            <w:tabs>
              <w:tab w:val="left" w:pos="1760"/>
            </w:tabs>
            <w:rPr>
              <w:rFonts w:asciiTheme="minorHAnsi" w:eastAsiaTheme="minorEastAsia" w:hAnsiTheme="minorHAnsi" w:cstheme="minorBidi"/>
              <w:caps w:val="0"/>
              <w:color w:val="auto"/>
              <w:sz w:val="22"/>
              <w:lang w:eastAsia="en-GB"/>
            </w:rPr>
          </w:pPr>
          <w:hyperlink w:anchor="_Toc79998016" w:history="1">
            <w:r w:rsidR="002358D5" w:rsidRPr="007B02C6">
              <w:rPr>
                <w:rStyle w:val="Hyperlink"/>
              </w:rPr>
              <w:t>4</w:t>
            </w:r>
            <w:r w:rsidR="002358D5">
              <w:rPr>
                <w:rFonts w:asciiTheme="minorHAnsi" w:eastAsiaTheme="minorEastAsia" w:hAnsiTheme="minorHAnsi" w:cstheme="minorBidi"/>
                <w:caps w:val="0"/>
                <w:color w:val="auto"/>
                <w:sz w:val="22"/>
                <w:lang w:eastAsia="en-GB"/>
              </w:rPr>
              <w:tab/>
            </w:r>
            <w:r w:rsidR="002358D5" w:rsidRPr="007B02C6">
              <w:rPr>
                <w:rStyle w:val="Hyperlink"/>
              </w:rPr>
              <w:t>Extract File Layouts</w:t>
            </w:r>
            <w:r w:rsidR="002358D5">
              <w:rPr>
                <w:webHidden/>
              </w:rPr>
              <w:tab/>
            </w:r>
            <w:r w:rsidR="002358D5">
              <w:rPr>
                <w:webHidden/>
              </w:rPr>
              <w:fldChar w:fldCharType="begin"/>
            </w:r>
            <w:r w:rsidR="002358D5">
              <w:rPr>
                <w:webHidden/>
              </w:rPr>
              <w:instrText xml:space="preserve"> PAGEREF _Toc79998016 \h </w:instrText>
            </w:r>
            <w:r w:rsidR="002358D5">
              <w:rPr>
                <w:webHidden/>
              </w:rPr>
            </w:r>
            <w:r w:rsidR="002358D5">
              <w:rPr>
                <w:webHidden/>
              </w:rPr>
              <w:fldChar w:fldCharType="separate"/>
            </w:r>
            <w:r w:rsidR="002358D5">
              <w:rPr>
                <w:webHidden/>
              </w:rPr>
              <w:t>8</w:t>
            </w:r>
            <w:r w:rsidR="002358D5">
              <w:rPr>
                <w:webHidden/>
              </w:rPr>
              <w:fldChar w:fldCharType="end"/>
            </w:r>
          </w:hyperlink>
        </w:p>
        <w:p w14:paraId="324118DC" w14:textId="1801CA11"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17" w:history="1">
            <w:r w:rsidR="002358D5" w:rsidRPr="007B02C6">
              <w:rPr>
                <w:rStyle w:val="Hyperlink"/>
                <w:noProof/>
              </w:rPr>
              <w:t>4.1</w:t>
            </w:r>
            <w:r w:rsidR="002358D5">
              <w:rPr>
                <w:rFonts w:asciiTheme="minorHAnsi" w:eastAsiaTheme="minorEastAsia" w:hAnsiTheme="minorHAnsi" w:cstheme="minorBidi"/>
                <w:noProof/>
                <w:color w:val="auto"/>
                <w:sz w:val="22"/>
                <w:lang w:eastAsia="en-GB"/>
              </w:rPr>
              <w:tab/>
            </w:r>
            <w:r w:rsidR="002358D5" w:rsidRPr="007B02C6">
              <w:rPr>
                <w:rStyle w:val="Hyperlink"/>
                <w:noProof/>
              </w:rPr>
              <w:t>Legacy Learning Item</w:t>
            </w:r>
            <w:r w:rsidR="002358D5">
              <w:rPr>
                <w:noProof/>
                <w:webHidden/>
              </w:rPr>
              <w:tab/>
            </w:r>
            <w:r w:rsidR="002358D5">
              <w:rPr>
                <w:noProof/>
                <w:webHidden/>
              </w:rPr>
              <w:fldChar w:fldCharType="begin"/>
            </w:r>
            <w:r w:rsidR="002358D5">
              <w:rPr>
                <w:noProof/>
                <w:webHidden/>
              </w:rPr>
              <w:instrText xml:space="preserve"> PAGEREF _Toc79998017 \h </w:instrText>
            </w:r>
            <w:r w:rsidR="002358D5">
              <w:rPr>
                <w:noProof/>
                <w:webHidden/>
              </w:rPr>
            </w:r>
            <w:r w:rsidR="002358D5">
              <w:rPr>
                <w:noProof/>
                <w:webHidden/>
              </w:rPr>
              <w:fldChar w:fldCharType="separate"/>
            </w:r>
            <w:r w:rsidR="002358D5">
              <w:rPr>
                <w:noProof/>
                <w:webHidden/>
              </w:rPr>
              <w:t>9</w:t>
            </w:r>
            <w:r w:rsidR="002358D5">
              <w:rPr>
                <w:noProof/>
                <w:webHidden/>
              </w:rPr>
              <w:fldChar w:fldCharType="end"/>
            </w:r>
          </w:hyperlink>
        </w:p>
        <w:p w14:paraId="06638DE3" w14:textId="0E802B85" w:rsidR="002358D5" w:rsidRDefault="007046E3">
          <w:pPr>
            <w:pStyle w:val="TOC3"/>
            <w:tabs>
              <w:tab w:val="left" w:pos="1760"/>
            </w:tabs>
            <w:rPr>
              <w:rFonts w:asciiTheme="minorHAnsi" w:eastAsiaTheme="minorEastAsia" w:hAnsiTheme="minorHAnsi" w:cstheme="minorBidi"/>
              <w:i w:val="0"/>
              <w:noProof/>
              <w:color w:val="auto"/>
              <w:sz w:val="22"/>
              <w:lang w:eastAsia="en-GB"/>
            </w:rPr>
          </w:pPr>
          <w:hyperlink w:anchor="_Toc79998018" w:history="1">
            <w:r w:rsidR="002358D5" w:rsidRPr="007B02C6">
              <w:rPr>
                <w:rStyle w:val="Hyperlink"/>
                <w:noProof/>
              </w:rPr>
              <w:t>4.1.1</w:t>
            </w:r>
            <w:r w:rsidR="002358D5">
              <w:rPr>
                <w:rFonts w:asciiTheme="minorHAnsi" w:eastAsiaTheme="minorEastAsia" w:hAnsiTheme="minorHAnsi" w:cstheme="minorBidi"/>
                <w:i w:val="0"/>
                <w:noProof/>
                <w:color w:val="auto"/>
                <w:sz w:val="22"/>
                <w:lang w:eastAsia="en-GB"/>
              </w:rPr>
              <w:tab/>
            </w:r>
            <w:r w:rsidR="002358D5" w:rsidRPr="007B02C6">
              <w:rPr>
                <w:rStyle w:val="Hyperlink"/>
                <w:noProof/>
              </w:rPr>
              <w:t>Mapping</w:t>
            </w:r>
            <w:r w:rsidR="002358D5">
              <w:rPr>
                <w:noProof/>
                <w:webHidden/>
              </w:rPr>
              <w:tab/>
            </w:r>
            <w:r w:rsidR="002358D5">
              <w:rPr>
                <w:noProof/>
                <w:webHidden/>
              </w:rPr>
              <w:fldChar w:fldCharType="begin"/>
            </w:r>
            <w:r w:rsidR="002358D5">
              <w:rPr>
                <w:noProof/>
                <w:webHidden/>
              </w:rPr>
              <w:instrText xml:space="preserve"> PAGEREF _Toc79998018 \h </w:instrText>
            </w:r>
            <w:r w:rsidR="002358D5">
              <w:rPr>
                <w:noProof/>
                <w:webHidden/>
              </w:rPr>
            </w:r>
            <w:r w:rsidR="002358D5">
              <w:rPr>
                <w:noProof/>
                <w:webHidden/>
              </w:rPr>
              <w:fldChar w:fldCharType="separate"/>
            </w:r>
            <w:r w:rsidR="002358D5">
              <w:rPr>
                <w:noProof/>
                <w:webHidden/>
              </w:rPr>
              <w:t>10</w:t>
            </w:r>
            <w:r w:rsidR="002358D5">
              <w:rPr>
                <w:noProof/>
                <w:webHidden/>
              </w:rPr>
              <w:fldChar w:fldCharType="end"/>
            </w:r>
          </w:hyperlink>
        </w:p>
        <w:p w14:paraId="3446E866" w14:textId="6192852F"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19" w:history="1">
            <w:r w:rsidR="002358D5" w:rsidRPr="007B02C6">
              <w:rPr>
                <w:rStyle w:val="Hyperlink"/>
                <w:noProof/>
              </w:rPr>
              <w:t>4.2</w:t>
            </w:r>
            <w:r w:rsidR="002358D5">
              <w:rPr>
                <w:rFonts w:asciiTheme="minorHAnsi" w:eastAsiaTheme="minorEastAsia" w:hAnsiTheme="minorHAnsi" w:cstheme="minorBidi"/>
                <w:noProof/>
                <w:color w:val="auto"/>
                <w:sz w:val="22"/>
                <w:lang w:eastAsia="en-GB"/>
              </w:rPr>
              <w:tab/>
            </w:r>
            <w:r w:rsidR="002358D5" w:rsidRPr="007B02C6">
              <w:rPr>
                <w:rStyle w:val="Hyperlink"/>
                <w:noProof/>
              </w:rPr>
              <w:t>Legacy Learning Item Translation</w:t>
            </w:r>
            <w:r w:rsidR="002358D5">
              <w:rPr>
                <w:noProof/>
                <w:webHidden/>
              </w:rPr>
              <w:tab/>
            </w:r>
            <w:r w:rsidR="002358D5">
              <w:rPr>
                <w:noProof/>
                <w:webHidden/>
              </w:rPr>
              <w:fldChar w:fldCharType="begin"/>
            </w:r>
            <w:r w:rsidR="002358D5">
              <w:rPr>
                <w:noProof/>
                <w:webHidden/>
              </w:rPr>
              <w:instrText xml:space="preserve"> PAGEREF _Toc79998019 \h </w:instrText>
            </w:r>
            <w:r w:rsidR="002358D5">
              <w:rPr>
                <w:noProof/>
                <w:webHidden/>
              </w:rPr>
            </w:r>
            <w:r w:rsidR="002358D5">
              <w:rPr>
                <w:noProof/>
                <w:webHidden/>
              </w:rPr>
              <w:fldChar w:fldCharType="separate"/>
            </w:r>
            <w:r w:rsidR="002358D5">
              <w:rPr>
                <w:noProof/>
                <w:webHidden/>
              </w:rPr>
              <w:t>10</w:t>
            </w:r>
            <w:r w:rsidR="002358D5">
              <w:rPr>
                <w:noProof/>
                <w:webHidden/>
              </w:rPr>
              <w:fldChar w:fldCharType="end"/>
            </w:r>
          </w:hyperlink>
        </w:p>
        <w:p w14:paraId="1F4E6DF8" w14:textId="7F81C797" w:rsidR="002358D5" w:rsidRDefault="007046E3">
          <w:pPr>
            <w:pStyle w:val="TOC3"/>
            <w:tabs>
              <w:tab w:val="left" w:pos="1760"/>
            </w:tabs>
            <w:rPr>
              <w:rFonts w:asciiTheme="minorHAnsi" w:eastAsiaTheme="minorEastAsia" w:hAnsiTheme="minorHAnsi" w:cstheme="minorBidi"/>
              <w:i w:val="0"/>
              <w:noProof/>
              <w:color w:val="auto"/>
              <w:sz w:val="22"/>
              <w:lang w:eastAsia="en-GB"/>
            </w:rPr>
          </w:pPr>
          <w:hyperlink w:anchor="_Toc79998020" w:history="1">
            <w:r w:rsidR="002358D5" w:rsidRPr="007B02C6">
              <w:rPr>
                <w:rStyle w:val="Hyperlink"/>
                <w:noProof/>
              </w:rPr>
              <w:t>4.2.1</w:t>
            </w:r>
            <w:r w:rsidR="002358D5">
              <w:rPr>
                <w:rFonts w:asciiTheme="minorHAnsi" w:eastAsiaTheme="minorEastAsia" w:hAnsiTheme="minorHAnsi" w:cstheme="minorBidi"/>
                <w:i w:val="0"/>
                <w:noProof/>
                <w:color w:val="auto"/>
                <w:sz w:val="22"/>
                <w:lang w:eastAsia="en-GB"/>
              </w:rPr>
              <w:tab/>
            </w:r>
            <w:r w:rsidR="002358D5" w:rsidRPr="007B02C6">
              <w:rPr>
                <w:rStyle w:val="Hyperlink"/>
                <w:noProof/>
              </w:rPr>
              <w:t>Mapping</w:t>
            </w:r>
            <w:r w:rsidR="002358D5">
              <w:rPr>
                <w:noProof/>
                <w:webHidden/>
              </w:rPr>
              <w:tab/>
            </w:r>
            <w:r w:rsidR="002358D5">
              <w:rPr>
                <w:noProof/>
                <w:webHidden/>
              </w:rPr>
              <w:fldChar w:fldCharType="begin"/>
            </w:r>
            <w:r w:rsidR="002358D5">
              <w:rPr>
                <w:noProof/>
                <w:webHidden/>
              </w:rPr>
              <w:instrText xml:space="preserve"> PAGEREF _Toc79998020 \h </w:instrText>
            </w:r>
            <w:r w:rsidR="002358D5">
              <w:rPr>
                <w:noProof/>
                <w:webHidden/>
              </w:rPr>
            </w:r>
            <w:r w:rsidR="002358D5">
              <w:rPr>
                <w:noProof/>
                <w:webHidden/>
              </w:rPr>
              <w:fldChar w:fldCharType="separate"/>
            </w:r>
            <w:r w:rsidR="002358D5">
              <w:rPr>
                <w:noProof/>
                <w:webHidden/>
              </w:rPr>
              <w:t>11</w:t>
            </w:r>
            <w:r w:rsidR="002358D5">
              <w:rPr>
                <w:noProof/>
                <w:webHidden/>
              </w:rPr>
              <w:fldChar w:fldCharType="end"/>
            </w:r>
          </w:hyperlink>
        </w:p>
        <w:p w14:paraId="1EDD7F90" w14:textId="0E73A4E1"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21" w:history="1">
            <w:r w:rsidR="002358D5" w:rsidRPr="007B02C6">
              <w:rPr>
                <w:rStyle w:val="Hyperlink"/>
                <w:noProof/>
              </w:rPr>
              <w:t>4.3</w:t>
            </w:r>
            <w:r w:rsidR="002358D5">
              <w:rPr>
                <w:rFonts w:asciiTheme="minorHAnsi" w:eastAsiaTheme="minorEastAsia" w:hAnsiTheme="minorHAnsi" w:cstheme="minorBidi"/>
                <w:noProof/>
                <w:color w:val="auto"/>
                <w:sz w:val="22"/>
                <w:lang w:eastAsia="en-GB"/>
              </w:rPr>
              <w:tab/>
            </w:r>
            <w:r w:rsidR="002358D5" w:rsidRPr="007B02C6">
              <w:rPr>
                <w:rStyle w:val="Hyperlink"/>
                <w:noProof/>
              </w:rPr>
              <w:t>Noncatalog Learning Item</w:t>
            </w:r>
            <w:r w:rsidR="002358D5">
              <w:rPr>
                <w:noProof/>
                <w:webHidden/>
              </w:rPr>
              <w:tab/>
            </w:r>
            <w:r w:rsidR="002358D5">
              <w:rPr>
                <w:noProof/>
                <w:webHidden/>
              </w:rPr>
              <w:fldChar w:fldCharType="begin"/>
            </w:r>
            <w:r w:rsidR="002358D5">
              <w:rPr>
                <w:noProof/>
                <w:webHidden/>
              </w:rPr>
              <w:instrText xml:space="preserve"> PAGEREF _Toc79998021 \h </w:instrText>
            </w:r>
            <w:r w:rsidR="002358D5">
              <w:rPr>
                <w:noProof/>
                <w:webHidden/>
              </w:rPr>
            </w:r>
            <w:r w:rsidR="002358D5">
              <w:rPr>
                <w:noProof/>
                <w:webHidden/>
              </w:rPr>
              <w:fldChar w:fldCharType="separate"/>
            </w:r>
            <w:r w:rsidR="002358D5">
              <w:rPr>
                <w:noProof/>
                <w:webHidden/>
              </w:rPr>
              <w:t>11</w:t>
            </w:r>
            <w:r w:rsidR="002358D5">
              <w:rPr>
                <w:noProof/>
                <w:webHidden/>
              </w:rPr>
              <w:fldChar w:fldCharType="end"/>
            </w:r>
          </w:hyperlink>
        </w:p>
        <w:p w14:paraId="32738131" w14:textId="1B05568B" w:rsidR="002358D5" w:rsidRDefault="007046E3">
          <w:pPr>
            <w:pStyle w:val="TOC3"/>
            <w:tabs>
              <w:tab w:val="left" w:pos="1760"/>
            </w:tabs>
            <w:rPr>
              <w:rFonts w:asciiTheme="minorHAnsi" w:eastAsiaTheme="minorEastAsia" w:hAnsiTheme="minorHAnsi" w:cstheme="minorBidi"/>
              <w:i w:val="0"/>
              <w:noProof/>
              <w:color w:val="auto"/>
              <w:sz w:val="22"/>
              <w:lang w:eastAsia="en-GB"/>
            </w:rPr>
          </w:pPr>
          <w:hyperlink w:anchor="_Toc79998022" w:history="1">
            <w:r w:rsidR="002358D5" w:rsidRPr="007B02C6">
              <w:rPr>
                <w:rStyle w:val="Hyperlink"/>
                <w:noProof/>
              </w:rPr>
              <w:t>4.3.1</w:t>
            </w:r>
            <w:r w:rsidR="002358D5">
              <w:rPr>
                <w:rFonts w:asciiTheme="minorHAnsi" w:eastAsiaTheme="minorEastAsia" w:hAnsiTheme="minorHAnsi" w:cstheme="minorBidi"/>
                <w:i w:val="0"/>
                <w:noProof/>
                <w:color w:val="auto"/>
                <w:sz w:val="22"/>
                <w:lang w:eastAsia="en-GB"/>
              </w:rPr>
              <w:tab/>
            </w:r>
            <w:r w:rsidR="002358D5" w:rsidRPr="007B02C6">
              <w:rPr>
                <w:rStyle w:val="Hyperlink"/>
                <w:noProof/>
              </w:rPr>
              <w:t>Mapping</w:t>
            </w:r>
            <w:r w:rsidR="002358D5">
              <w:rPr>
                <w:noProof/>
                <w:webHidden/>
              </w:rPr>
              <w:tab/>
            </w:r>
            <w:r w:rsidR="002358D5">
              <w:rPr>
                <w:noProof/>
                <w:webHidden/>
              </w:rPr>
              <w:fldChar w:fldCharType="begin"/>
            </w:r>
            <w:r w:rsidR="002358D5">
              <w:rPr>
                <w:noProof/>
                <w:webHidden/>
              </w:rPr>
              <w:instrText xml:space="preserve"> PAGEREF _Toc79998022 \h </w:instrText>
            </w:r>
            <w:r w:rsidR="002358D5">
              <w:rPr>
                <w:noProof/>
                <w:webHidden/>
              </w:rPr>
            </w:r>
            <w:r w:rsidR="002358D5">
              <w:rPr>
                <w:noProof/>
                <w:webHidden/>
              </w:rPr>
              <w:fldChar w:fldCharType="separate"/>
            </w:r>
            <w:r w:rsidR="002358D5">
              <w:rPr>
                <w:noProof/>
                <w:webHidden/>
              </w:rPr>
              <w:t>13</w:t>
            </w:r>
            <w:r w:rsidR="002358D5">
              <w:rPr>
                <w:noProof/>
                <w:webHidden/>
              </w:rPr>
              <w:fldChar w:fldCharType="end"/>
            </w:r>
          </w:hyperlink>
        </w:p>
        <w:p w14:paraId="14301264" w14:textId="67638CE5"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23" w:history="1">
            <w:r w:rsidR="002358D5" w:rsidRPr="007B02C6">
              <w:rPr>
                <w:rStyle w:val="Hyperlink"/>
                <w:noProof/>
              </w:rPr>
              <w:t>4.4</w:t>
            </w:r>
            <w:r w:rsidR="002358D5">
              <w:rPr>
                <w:rFonts w:asciiTheme="minorHAnsi" w:eastAsiaTheme="minorEastAsia" w:hAnsiTheme="minorHAnsi" w:cstheme="minorBidi"/>
                <w:noProof/>
                <w:color w:val="auto"/>
                <w:sz w:val="22"/>
                <w:lang w:eastAsia="en-GB"/>
              </w:rPr>
              <w:tab/>
            </w:r>
            <w:r w:rsidR="002358D5" w:rsidRPr="007B02C6">
              <w:rPr>
                <w:rStyle w:val="Hyperlink"/>
                <w:noProof/>
              </w:rPr>
              <w:t>Noncatalog Learning Item Translation</w:t>
            </w:r>
            <w:r w:rsidR="002358D5">
              <w:rPr>
                <w:noProof/>
                <w:webHidden/>
              </w:rPr>
              <w:tab/>
            </w:r>
            <w:r w:rsidR="002358D5">
              <w:rPr>
                <w:noProof/>
                <w:webHidden/>
              </w:rPr>
              <w:fldChar w:fldCharType="begin"/>
            </w:r>
            <w:r w:rsidR="002358D5">
              <w:rPr>
                <w:noProof/>
                <w:webHidden/>
              </w:rPr>
              <w:instrText xml:space="preserve"> PAGEREF _Toc79998023 \h </w:instrText>
            </w:r>
            <w:r w:rsidR="002358D5">
              <w:rPr>
                <w:noProof/>
                <w:webHidden/>
              </w:rPr>
            </w:r>
            <w:r w:rsidR="002358D5">
              <w:rPr>
                <w:noProof/>
                <w:webHidden/>
              </w:rPr>
              <w:fldChar w:fldCharType="separate"/>
            </w:r>
            <w:r w:rsidR="002358D5">
              <w:rPr>
                <w:noProof/>
                <w:webHidden/>
              </w:rPr>
              <w:t>13</w:t>
            </w:r>
            <w:r w:rsidR="002358D5">
              <w:rPr>
                <w:noProof/>
                <w:webHidden/>
              </w:rPr>
              <w:fldChar w:fldCharType="end"/>
            </w:r>
          </w:hyperlink>
        </w:p>
        <w:p w14:paraId="133E34C9" w14:textId="1A7FAAA0" w:rsidR="002358D5" w:rsidRDefault="007046E3">
          <w:pPr>
            <w:pStyle w:val="TOC3"/>
            <w:tabs>
              <w:tab w:val="left" w:pos="1760"/>
            </w:tabs>
            <w:rPr>
              <w:rFonts w:asciiTheme="minorHAnsi" w:eastAsiaTheme="minorEastAsia" w:hAnsiTheme="minorHAnsi" w:cstheme="minorBidi"/>
              <w:i w:val="0"/>
              <w:noProof/>
              <w:color w:val="auto"/>
              <w:sz w:val="22"/>
              <w:lang w:eastAsia="en-GB"/>
            </w:rPr>
          </w:pPr>
          <w:hyperlink w:anchor="_Toc79998024" w:history="1">
            <w:r w:rsidR="002358D5" w:rsidRPr="007B02C6">
              <w:rPr>
                <w:rStyle w:val="Hyperlink"/>
                <w:noProof/>
              </w:rPr>
              <w:t>4.4.1</w:t>
            </w:r>
            <w:r w:rsidR="002358D5">
              <w:rPr>
                <w:rFonts w:asciiTheme="minorHAnsi" w:eastAsiaTheme="minorEastAsia" w:hAnsiTheme="minorHAnsi" w:cstheme="minorBidi"/>
                <w:i w:val="0"/>
                <w:noProof/>
                <w:color w:val="auto"/>
                <w:sz w:val="22"/>
                <w:lang w:eastAsia="en-GB"/>
              </w:rPr>
              <w:tab/>
            </w:r>
            <w:r w:rsidR="002358D5" w:rsidRPr="007B02C6">
              <w:rPr>
                <w:rStyle w:val="Hyperlink"/>
                <w:noProof/>
              </w:rPr>
              <w:t>Mapping</w:t>
            </w:r>
            <w:r w:rsidR="002358D5">
              <w:rPr>
                <w:noProof/>
                <w:webHidden/>
              </w:rPr>
              <w:tab/>
            </w:r>
            <w:r w:rsidR="002358D5">
              <w:rPr>
                <w:noProof/>
                <w:webHidden/>
              </w:rPr>
              <w:fldChar w:fldCharType="begin"/>
            </w:r>
            <w:r w:rsidR="002358D5">
              <w:rPr>
                <w:noProof/>
                <w:webHidden/>
              </w:rPr>
              <w:instrText xml:space="preserve"> PAGEREF _Toc79998024 \h </w:instrText>
            </w:r>
            <w:r w:rsidR="002358D5">
              <w:rPr>
                <w:noProof/>
                <w:webHidden/>
              </w:rPr>
            </w:r>
            <w:r w:rsidR="002358D5">
              <w:rPr>
                <w:noProof/>
                <w:webHidden/>
              </w:rPr>
              <w:fldChar w:fldCharType="separate"/>
            </w:r>
            <w:r w:rsidR="002358D5">
              <w:rPr>
                <w:noProof/>
                <w:webHidden/>
              </w:rPr>
              <w:t>14</w:t>
            </w:r>
            <w:r w:rsidR="002358D5">
              <w:rPr>
                <w:noProof/>
                <w:webHidden/>
              </w:rPr>
              <w:fldChar w:fldCharType="end"/>
            </w:r>
          </w:hyperlink>
        </w:p>
        <w:p w14:paraId="547BCE2C" w14:textId="7D520183"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25" w:history="1">
            <w:r w:rsidR="002358D5" w:rsidRPr="007B02C6">
              <w:rPr>
                <w:rStyle w:val="Hyperlink"/>
                <w:noProof/>
              </w:rPr>
              <w:t>4.5</w:t>
            </w:r>
            <w:r w:rsidR="002358D5">
              <w:rPr>
                <w:rFonts w:asciiTheme="minorHAnsi" w:eastAsiaTheme="minorEastAsia" w:hAnsiTheme="minorHAnsi" w:cstheme="minorBidi"/>
                <w:noProof/>
                <w:color w:val="auto"/>
                <w:sz w:val="22"/>
                <w:lang w:eastAsia="en-GB"/>
              </w:rPr>
              <w:tab/>
            </w:r>
            <w:r w:rsidR="002358D5" w:rsidRPr="007B02C6">
              <w:rPr>
                <w:rStyle w:val="Hyperlink"/>
                <w:noProof/>
              </w:rPr>
              <w:t>Classroom Resource</w:t>
            </w:r>
            <w:r w:rsidR="002358D5">
              <w:rPr>
                <w:noProof/>
                <w:webHidden/>
              </w:rPr>
              <w:tab/>
            </w:r>
            <w:r w:rsidR="002358D5">
              <w:rPr>
                <w:noProof/>
                <w:webHidden/>
              </w:rPr>
              <w:fldChar w:fldCharType="begin"/>
            </w:r>
            <w:r w:rsidR="002358D5">
              <w:rPr>
                <w:noProof/>
                <w:webHidden/>
              </w:rPr>
              <w:instrText xml:space="preserve"> PAGEREF _Toc79998025 \h </w:instrText>
            </w:r>
            <w:r w:rsidR="002358D5">
              <w:rPr>
                <w:noProof/>
                <w:webHidden/>
              </w:rPr>
            </w:r>
            <w:r w:rsidR="002358D5">
              <w:rPr>
                <w:noProof/>
                <w:webHidden/>
              </w:rPr>
              <w:fldChar w:fldCharType="separate"/>
            </w:r>
            <w:r w:rsidR="002358D5">
              <w:rPr>
                <w:noProof/>
                <w:webHidden/>
              </w:rPr>
              <w:t>14</w:t>
            </w:r>
            <w:r w:rsidR="002358D5">
              <w:rPr>
                <w:noProof/>
                <w:webHidden/>
              </w:rPr>
              <w:fldChar w:fldCharType="end"/>
            </w:r>
          </w:hyperlink>
        </w:p>
        <w:p w14:paraId="2CA14EF1" w14:textId="7ACC2C5A" w:rsidR="002358D5" w:rsidRDefault="007046E3">
          <w:pPr>
            <w:pStyle w:val="TOC3"/>
            <w:tabs>
              <w:tab w:val="left" w:pos="1760"/>
            </w:tabs>
            <w:rPr>
              <w:rFonts w:asciiTheme="minorHAnsi" w:eastAsiaTheme="minorEastAsia" w:hAnsiTheme="minorHAnsi" w:cstheme="minorBidi"/>
              <w:i w:val="0"/>
              <w:noProof/>
              <w:color w:val="auto"/>
              <w:sz w:val="22"/>
              <w:lang w:eastAsia="en-GB"/>
            </w:rPr>
          </w:pPr>
          <w:hyperlink w:anchor="_Toc79998026" w:history="1">
            <w:r w:rsidR="002358D5" w:rsidRPr="007B02C6">
              <w:rPr>
                <w:rStyle w:val="Hyperlink"/>
                <w:noProof/>
              </w:rPr>
              <w:t>4.5.1</w:t>
            </w:r>
            <w:r w:rsidR="002358D5">
              <w:rPr>
                <w:rFonts w:asciiTheme="minorHAnsi" w:eastAsiaTheme="minorEastAsia" w:hAnsiTheme="minorHAnsi" w:cstheme="minorBidi"/>
                <w:i w:val="0"/>
                <w:noProof/>
                <w:color w:val="auto"/>
                <w:sz w:val="22"/>
                <w:lang w:eastAsia="en-GB"/>
              </w:rPr>
              <w:tab/>
            </w:r>
            <w:r w:rsidR="002358D5" w:rsidRPr="007B02C6">
              <w:rPr>
                <w:rStyle w:val="Hyperlink"/>
                <w:noProof/>
              </w:rPr>
              <w:t>Mapping</w:t>
            </w:r>
            <w:r w:rsidR="002358D5">
              <w:rPr>
                <w:noProof/>
                <w:webHidden/>
              </w:rPr>
              <w:tab/>
            </w:r>
            <w:r w:rsidR="002358D5">
              <w:rPr>
                <w:noProof/>
                <w:webHidden/>
              </w:rPr>
              <w:fldChar w:fldCharType="begin"/>
            </w:r>
            <w:r w:rsidR="002358D5">
              <w:rPr>
                <w:noProof/>
                <w:webHidden/>
              </w:rPr>
              <w:instrText xml:space="preserve"> PAGEREF _Toc79998026 \h </w:instrText>
            </w:r>
            <w:r w:rsidR="002358D5">
              <w:rPr>
                <w:noProof/>
                <w:webHidden/>
              </w:rPr>
            </w:r>
            <w:r w:rsidR="002358D5">
              <w:rPr>
                <w:noProof/>
                <w:webHidden/>
              </w:rPr>
              <w:fldChar w:fldCharType="separate"/>
            </w:r>
            <w:r w:rsidR="002358D5">
              <w:rPr>
                <w:noProof/>
                <w:webHidden/>
              </w:rPr>
              <w:t>16</w:t>
            </w:r>
            <w:r w:rsidR="002358D5">
              <w:rPr>
                <w:noProof/>
                <w:webHidden/>
              </w:rPr>
              <w:fldChar w:fldCharType="end"/>
            </w:r>
          </w:hyperlink>
        </w:p>
        <w:p w14:paraId="435E4F0A" w14:textId="3F7AF0DE"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27" w:history="1">
            <w:r w:rsidR="002358D5" w:rsidRPr="007B02C6">
              <w:rPr>
                <w:rStyle w:val="Hyperlink"/>
                <w:noProof/>
              </w:rPr>
              <w:t>4.6</w:t>
            </w:r>
            <w:r w:rsidR="002358D5">
              <w:rPr>
                <w:rFonts w:asciiTheme="minorHAnsi" w:eastAsiaTheme="minorEastAsia" w:hAnsiTheme="minorHAnsi" w:cstheme="minorBidi"/>
                <w:noProof/>
                <w:color w:val="auto"/>
                <w:sz w:val="22"/>
                <w:lang w:eastAsia="en-GB"/>
              </w:rPr>
              <w:tab/>
            </w:r>
            <w:r w:rsidR="002358D5" w:rsidRPr="007B02C6">
              <w:rPr>
                <w:rStyle w:val="Hyperlink"/>
                <w:noProof/>
              </w:rPr>
              <w:t>Classroom Resource Translation</w:t>
            </w:r>
            <w:r w:rsidR="002358D5">
              <w:rPr>
                <w:noProof/>
                <w:webHidden/>
              </w:rPr>
              <w:tab/>
            </w:r>
            <w:r w:rsidR="002358D5">
              <w:rPr>
                <w:noProof/>
                <w:webHidden/>
              </w:rPr>
              <w:fldChar w:fldCharType="begin"/>
            </w:r>
            <w:r w:rsidR="002358D5">
              <w:rPr>
                <w:noProof/>
                <w:webHidden/>
              </w:rPr>
              <w:instrText xml:space="preserve"> PAGEREF _Toc79998027 \h </w:instrText>
            </w:r>
            <w:r w:rsidR="002358D5">
              <w:rPr>
                <w:noProof/>
                <w:webHidden/>
              </w:rPr>
            </w:r>
            <w:r w:rsidR="002358D5">
              <w:rPr>
                <w:noProof/>
                <w:webHidden/>
              </w:rPr>
              <w:fldChar w:fldCharType="separate"/>
            </w:r>
            <w:r w:rsidR="002358D5">
              <w:rPr>
                <w:noProof/>
                <w:webHidden/>
              </w:rPr>
              <w:t>16</w:t>
            </w:r>
            <w:r w:rsidR="002358D5">
              <w:rPr>
                <w:noProof/>
                <w:webHidden/>
              </w:rPr>
              <w:fldChar w:fldCharType="end"/>
            </w:r>
          </w:hyperlink>
        </w:p>
        <w:p w14:paraId="140B0428" w14:textId="4D002383" w:rsidR="002358D5" w:rsidRDefault="007046E3">
          <w:pPr>
            <w:pStyle w:val="TOC3"/>
            <w:tabs>
              <w:tab w:val="left" w:pos="1760"/>
            </w:tabs>
            <w:rPr>
              <w:rFonts w:asciiTheme="minorHAnsi" w:eastAsiaTheme="minorEastAsia" w:hAnsiTheme="minorHAnsi" w:cstheme="minorBidi"/>
              <w:i w:val="0"/>
              <w:noProof/>
              <w:color w:val="auto"/>
              <w:sz w:val="22"/>
              <w:lang w:eastAsia="en-GB"/>
            </w:rPr>
          </w:pPr>
          <w:hyperlink w:anchor="_Toc79998028" w:history="1">
            <w:r w:rsidR="002358D5" w:rsidRPr="007B02C6">
              <w:rPr>
                <w:rStyle w:val="Hyperlink"/>
                <w:noProof/>
              </w:rPr>
              <w:t>4.6.1</w:t>
            </w:r>
            <w:r w:rsidR="002358D5">
              <w:rPr>
                <w:rFonts w:asciiTheme="minorHAnsi" w:eastAsiaTheme="minorEastAsia" w:hAnsiTheme="minorHAnsi" w:cstheme="minorBidi"/>
                <w:i w:val="0"/>
                <w:noProof/>
                <w:color w:val="auto"/>
                <w:sz w:val="22"/>
                <w:lang w:eastAsia="en-GB"/>
              </w:rPr>
              <w:tab/>
            </w:r>
            <w:r w:rsidR="002358D5" w:rsidRPr="007B02C6">
              <w:rPr>
                <w:rStyle w:val="Hyperlink"/>
                <w:noProof/>
              </w:rPr>
              <w:t>Mapping</w:t>
            </w:r>
            <w:r w:rsidR="002358D5">
              <w:rPr>
                <w:noProof/>
                <w:webHidden/>
              </w:rPr>
              <w:tab/>
            </w:r>
            <w:r w:rsidR="002358D5">
              <w:rPr>
                <w:noProof/>
                <w:webHidden/>
              </w:rPr>
              <w:fldChar w:fldCharType="begin"/>
            </w:r>
            <w:r w:rsidR="002358D5">
              <w:rPr>
                <w:noProof/>
                <w:webHidden/>
              </w:rPr>
              <w:instrText xml:space="preserve"> PAGEREF _Toc79998028 \h </w:instrText>
            </w:r>
            <w:r w:rsidR="002358D5">
              <w:rPr>
                <w:noProof/>
                <w:webHidden/>
              </w:rPr>
            </w:r>
            <w:r w:rsidR="002358D5">
              <w:rPr>
                <w:noProof/>
                <w:webHidden/>
              </w:rPr>
              <w:fldChar w:fldCharType="separate"/>
            </w:r>
            <w:r w:rsidR="002358D5">
              <w:rPr>
                <w:noProof/>
                <w:webHidden/>
              </w:rPr>
              <w:t>17</w:t>
            </w:r>
            <w:r w:rsidR="002358D5">
              <w:rPr>
                <w:noProof/>
                <w:webHidden/>
              </w:rPr>
              <w:fldChar w:fldCharType="end"/>
            </w:r>
          </w:hyperlink>
        </w:p>
        <w:p w14:paraId="05AB3DFD" w14:textId="5072F95B"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29" w:history="1">
            <w:r w:rsidR="002358D5" w:rsidRPr="007B02C6">
              <w:rPr>
                <w:rStyle w:val="Hyperlink"/>
                <w:noProof/>
              </w:rPr>
              <w:t>4.7</w:t>
            </w:r>
            <w:r w:rsidR="002358D5">
              <w:rPr>
                <w:rFonts w:asciiTheme="minorHAnsi" w:eastAsiaTheme="minorEastAsia" w:hAnsiTheme="minorHAnsi" w:cstheme="minorBidi"/>
                <w:noProof/>
                <w:color w:val="auto"/>
                <w:sz w:val="22"/>
                <w:lang w:eastAsia="en-GB"/>
              </w:rPr>
              <w:tab/>
            </w:r>
            <w:r w:rsidR="002358D5" w:rsidRPr="007B02C6">
              <w:rPr>
                <w:rStyle w:val="Hyperlink"/>
                <w:noProof/>
              </w:rPr>
              <w:t>Instructor Resource</w:t>
            </w:r>
            <w:r w:rsidR="002358D5">
              <w:rPr>
                <w:noProof/>
                <w:webHidden/>
              </w:rPr>
              <w:tab/>
            </w:r>
            <w:r w:rsidR="002358D5">
              <w:rPr>
                <w:noProof/>
                <w:webHidden/>
              </w:rPr>
              <w:fldChar w:fldCharType="begin"/>
            </w:r>
            <w:r w:rsidR="002358D5">
              <w:rPr>
                <w:noProof/>
                <w:webHidden/>
              </w:rPr>
              <w:instrText xml:space="preserve"> PAGEREF _Toc79998029 \h </w:instrText>
            </w:r>
            <w:r w:rsidR="002358D5">
              <w:rPr>
                <w:noProof/>
                <w:webHidden/>
              </w:rPr>
            </w:r>
            <w:r w:rsidR="002358D5">
              <w:rPr>
                <w:noProof/>
                <w:webHidden/>
              </w:rPr>
              <w:fldChar w:fldCharType="separate"/>
            </w:r>
            <w:r w:rsidR="002358D5">
              <w:rPr>
                <w:noProof/>
                <w:webHidden/>
              </w:rPr>
              <w:t>18</w:t>
            </w:r>
            <w:r w:rsidR="002358D5">
              <w:rPr>
                <w:noProof/>
                <w:webHidden/>
              </w:rPr>
              <w:fldChar w:fldCharType="end"/>
            </w:r>
          </w:hyperlink>
        </w:p>
        <w:p w14:paraId="1575C304" w14:textId="771A928A" w:rsidR="002358D5" w:rsidRDefault="007046E3">
          <w:pPr>
            <w:pStyle w:val="TOC3"/>
            <w:tabs>
              <w:tab w:val="left" w:pos="1760"/>
            </w:tabs>
            <w:rPr>
              <w:rFonts w:asciiTheme="minorHAnsi" w:eastAsiaTheme="minorEastAsia" w:hAnsiTheme="minorHAnsi" w:cstheme="minorBidi"/>
              <w:i w:val="0"/>
              <w:noProof/>
              <w:color w:val="auto"/>
              <w:sz w:val="22"/>
              <w:lang w:eastAsia="en-GB"/>
            </w:rPr>
          </w:pPr>
          <w:hyperlink w:anchor="_Toc79998030" w:history="1">
            <w:r w:rsidR="002358D5" w:rsidRPr="007B02C6">
              <w:rPr>
                <w:rStyle w:val="Hyperlink"/>
                <w:noProof/>
              </w:rPr>
              <w:t>4.7.1</w:t>
            </w:r>
            <w:r w:rsidR="002358D5">
              <w:rPr>
                <w:rFonts w:asciiTheme="minorHAnsi" w:eastAsiaTheme="minorEastAsia" w:hAnsiTheme="minorHAnsi" w:cstheme="minorBidi"/>
                <w:i w:val="0"/>
                <w:noProof/>
                <w:color w:val="auto"/>
                <w:sz w:val="22"/>
                <w:lang w:eastAsia="en-GB"/>
              </w:rPr>
              <w:tab/>
            </w:r>
            <w:r w:rsidR="002358D5" w:rsidRPr="007B02C6">
              <w:rPr>
                <w:rStyle w:val="Hyperlink"/>
                <w:noProof/>
              </w:rPr>
              <w:t>Mapping</w:t>
            </w:r>
            <w:r w:rsidR="002358D5">
              <w:rPr>
                <w:noProof/>
                <w:webHidden/>
              </w:rPr>
              <w:tab/>
            </w:r>
            <w:r w:rsidR="002358D5">
              <w:rPr>
                <w:noProof/>
                <w:webHidden/>
              </w:rPr>
              <w:fldChar w:fldCharType="begin"/>
            </w:r>
            <w:r w:rsidR="002358D5">
              <w:rPr>
                <w:noProof/>
                <w:webHidden/>
              </w:rPr>
              <w:instrText xml:space="preserve"> PAGEREF _Toc79998030 \h </w:instrText>
            </w:r>
            <w:r w:rsidR="002358D5">
              <w:rPr>
                <w:noProof/>
                <w:webHidden/>
              </w:rPr>
            </w:r>
            <w:r w:rsidR="002358D5">
              <w:rPr>
                <w:noProof/>
                <w:webHidden/>
              </w:rPr>
              <w:fldChar w:fldCharType="separate"/>
            </w:r>
            <w:r w:rsidR="002358D5">
              <w:rPr>
                <w:noProof/>
                <w:webHidden/>
              </w:rPr>
              <w:t>19</w:t>
            </w:r>
            <w:r w:rsidR="002358D5">
              <w:rPr>
                <w:noProof/>
                <w:webHidden/>
              </w:rPr>
              <w:fldChar w:fldCharType="end"/>
            </w:r>
          </w:hyperlink>
        </w:p>
        <w:p w14:paraId="61C73B74" w14:textId="11DD0F40"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31" w:history="1">
            <w:r w:rsidR="002358D5" w:rsidRPr="007B02C6">
              <w:rPr>
                <w:rStyle w:val="Hyperlink"/>
                <w:noProof/>
              </w:rPr>
              <w:t>4.8</w:t>
            </w:r>
            <w:r w:rsidR="002358D5">
              <w:rPr>
                <w:rFonts w:asciiTheme="minorHAnsi" w:eastAsiaTheme="minorEastAsia" w:hAnsiTheme="minorHAnsi" w:cstheme="minorBidi"/>
                <w:noProof/>
                <w:color w:val="auto"/>
                <w:sz w:val="22"/>
                <w:lang w:eastAsia="en-GB"/>
              </w:rPr>
              <w:tab/>
            </w:r>
            <w:r w:rsidR="002358D5" w:rsidRPr="007B02C6">
              <w:rPr>
                <w:rStyle w:val="Hyperlink"/>
                <w:noProof/>
              </w:rPr>
              <w:t>Course</w:t>
            </w:r>
            <w:r w:rsidR="002358D5">
              <w:rPr>
                <w:noProof/>
                <w:webHidden/>
              </w:rPr>
              <w:tab/>
            </w:r>
            <w:r w:rsidR="002358D5">
              <w:rPr>
                <w:noProof/>
                <w:webHidden/>
              </w:rPr>
              <w:fldChar w:fldCharType="begin"/>
            </w:r>
            <w:r w:rsidR="002358D5">
              <w:rPr>
                <w:noProof/>
                <w:webHidden/>
              </w:rPr>
              <w:instrText xml:space="preserve"> PAGEREF _Toc79998031 \h </w:instrText>
            </w:r>
            <w:r w:rsidR="002358D5">
              <w:rPr>
                <w:noProof/>
                <w:webHidden/>
              </w:rPr>
            </w:r>
            <w:r w:rsidR="002358D5">
              <w:rPr>
                <w:noProof/>
                <w:webHidden/>
              </w:rPr>
              <w:fldChar w:fldCharType="separate"/>
            </w:r>
            <w:r w:rsidR="002358D5">
              <w:rPr>
                <w:noProof/>
                <w:webHidden/>
              </w:rPr>
              <w:t>19</w:t>
            </w:r>
            <w:r w:rsidR="002358D5">
              <w:rPr>
                <w:noProof/>
                <w:webHidden/>
              </w:rPr>
              <w:fldChar w:fldCharType="end"/>
            </w:r>
          </w:hyperlink>
        </w:p>
        <w:p w14:paraId="3340CA87" w14:textId="636162CA" w:rsidR="002358D5" w:rsidRDefault="007046E3">
          <w:pPr>
            <w:pStyle w:val="TOC3"/>
            <w:tabs>
              <w:tab w:val="left" w:pos="1760"/>
            </w:tabs>
            <w:rPr>
              <w:rFonts w:asciiTheme="minorHAnsi" w:eastAsiaTheme="minorEastAsia" w:hAnsiTheme="minorHAnsi" w:cstheme="minorBidi"/>
              <w:i w:val="0"/>
              <w:noProof/>
              <w:color w:val="auto"/>
              <w:sz w:val="22"/>
              <w:lang w:eastAsia="en-GB"/>
            </w:rPr>
          </w:pPr>
          <w:hyperlink w:anchor="_Toc79998032" w:history="1">
            <w:r w:rsidR="002358D5" w:rsidRPr="007B02C6">
              <w:rPr>
                <w:rStyle w:val="Hyperlink"/>
                <w:noProof/>
              </w:rPr>
              <w:t>4.8.1</w:t>
            </w:r>
            <w:r w:rsidR="002358D5">
              <w:rPr>
                <w:rFonts w:asciiTheme="minorHAnsi" w:eastAsiaTheme="minorEastAsia" w:hAnsiTheme="minorHAnsi" w:cstheme="minorBidi"/>
                <w:i w:val="0"/>
                <w:noProof/>
                <w:color w:val="auto"/>
                <w:sz w:val="22"/>
                <w:lang w:eastAsia="en-GB"/>
              </w:rPr>
              <w:tab/>
            </w:r>
            <w:r w:rsidR="002358D5" w:rsidRPr="007B02C6">
              <w:rPr>
                <w:rStyle w:val="Hyperlink"/>
                <w:noProof/>
              </w:rPr>
              <w:t>Mapping</w:t>
            </w:r>
            <w:r w:rsidR="002358D5">
              <w:rPr>
                <w:noProof/>
                <w:webHidden/>
              </w:rPr>
              <w:tab/>
            </w:r>
            <w:r w:rsidR="002358D5">
              <w:rPr>
                <w:noProof/>
                <w:webHidden/>
              </w:rPr>
              <w:fldChar w:fldCharType="begin"/>
            </w:r>
            <w:r w:rsidR="002358D5">
              <w:rPr>
                <w:noProof/>
                <w:webHidden/>
              </w:rPr>
              <w:instrText xml:space="preserve"> PAGEREF _Toc79998032 \h </w:instrText>
            </w:r>
            <w:r w:rsidR="002358D5">
              <w:rPr>
                <w:noProof/>
                <w:webHidden/>
              </w:rPr>
            </w:r>
            <w:r w:rsidR="002358D5">
              <w:rPr>
                <w:noProof/>
                <w:webHidden/>
              </w:rPr>
              <w:fldChar w:fldCharType="separate"/>
            </w:r>
            <w:r w:rsidR="002358D5">
              <w:rPr>
                <w:noProof/>
                <w:webHidden/>
              </w:rPr>
              <w:t>21</w:t>
            </w:r>
            <w:r w:rsidR="002358D5">
              <w:rPr>
                <w:noProof/>
                <w:webHidden/>
              </w:rPr>
              <w:fldChar w:fldCharType="end"/>
            </w:r>
          </w:hyperlink>
        </w:p>
        <w:p w14:paraId="57A65A68" w14:textId="4D112CB8"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33" w:history="1">
            <w:r w:rsidR="002358D5" w:rsidRPr="007B02C6">
              <w:rPr>
                <w:rStyle w:val="Hyperlink"/>
                <w:noProof/>
              </w:rPr>
              <w:t>4.9</w:t>
            </w:r>
            <w:r w:rsidR="002358D5">
              <w:rPr>
                <w:rFonts w:asciiTheme="minorHAnsi" w:eastAsiaTheme="minorEastAsia" w:hAnsiTheme="minorHAnsi" w:cstheme="minorBidi"/>
                <w:noProof/>
                <w:color w:val="auto"/>
                <w:sz w:val="22"/>
                <w:lang w:eastAsia="en-GB"/>
              </w:rPr>
              <w:tab/>
            </w:r>
            <w:r w:rsidR="002358D5" w:rsidRPr="007B02C6">
              <w:rPr>
                <w:rStyle w:val="Hyperlink"/>
                <w:noProof/>
              </w:rPr>
              <w:t>Offering</w:t>
            </w:r>
            <w:r w:rsidR="002358D5">
              <w:rPr>
                <w:noProof/>
                <w:webHidden/>
              </w:rPr>
              <w:tab/>
            </w:r>
            <w:r w:rsidR="002358D5">
              <w:rPr>
                <w:noProof/>
                <w:webHidden/>
              </w:rPr>
              <w:fldChar w:fldCharType="begin"/>
            </w:r>
            <w:r w:rsidR="002358D5">
              <w:rPr>
                <w:noProof/>
                <w:webHidden/>
              </w:rPr>
              <w:instrText xml:space="preserve"> PAGEREF _Toc79998033 \h </w:instrText>
            </w:r>
            <w:r w:rsidR="002358D5">
              <w:rPr>
                <w:noProof/>
                <w:webHidden/>
              </w:rPr>
            </w:r>
            <w:r w:rsidR="002358D5">
              <w:rPr>
                <w:noProof/>
                <w:webHidden/>
              </w:rPr>
              <w:fldChar w:fldCharType="separate"/>
            </w:r>
            <w:r w:rsidR="002358D5">
              <w:rPr>
                <w:noProof/>
                <w:webHidden/>
              </w:rPr>
              <w:t>21</w:t>
            </w:r>
            <w:r w:rsidR="002358D5">
              <w:rPr>
                <w:noProof/>
                <w:webHidden/>
              </w:rPr>
              <w:fldChar w:fldCharType="end"/>
            </w:r>
          </w:hyperlink>
        </w:p>
        <w:p w14:paraId="23E73EEB" w14:textId="54EB5BF5" w:rsidR="002358D5" w:rsidRDefault="007046E3">
          <w:pPr>
            <w:pStyle w:val="TOC3"/>
            <w:tabs>
              <w:tab w:val="left" w:pos="1760"/>
            </w:tabs>
            <w:rPr>
              <w:rFonts w:asciiTheme="minorHAnsi" w:eastAsiaTheme="minorEastAsia" w:hAnsiTheme="minorHAnsi" w:cstheme="minorBidi"/>
              <w:i w:val="0"/>
              <w:noProof/>
              <w:color w:val="auto"/>
              <w:sz w:val="22"/>
              <w:lang w:eastAsia="en-GB"/>
            </w:rPr>
          </w:pPr>
          <w:hyperlink w:anchor="_Toc79998034" w:history="1">
            <w:r w:rsidR="002358D5" w:rsidRPr="007B02C6">
              <w:rPr>
                <w:rStyle w:val="Hyperlink"/>
                <w:noProof/>
              </w:rPr>
              <w:t>4.9.1</w:t>
            </w:r>
            <w:r w:rsidR="002358D5">
              <w:rPr>
                <w:rFonts w:asciiTheme="minorHAnsi" w:eastAsiaTheme="minorEastAsia" w:hAnsiTheme="minorHAnsi" w:cstheme="minorBidi"/>
                <w:i w:val="0"/>
                <w:noProof/>
                <w:color w:val="auto"/>
                <w:sz w:val="22"/>
                <w:lang w:eastAsia="en-GB"/>
              </w:rPr>
              <w:tab/>
            </w:r>
            <w:r w:rsidR="002358D5" w:rsidRPr="007B02C6">
              <w:rPr>
                <w:rStyle w:val="Hyperlink"/>
                <w:noProof/>
              </w:rPr>
              <w:t>Mapping</w:t>
            </w:r>
            <w:r w:rsidR="002358D5">
              <w:rPr>
                <w:noProof/>
                <w:webHidden/>
              </w:rPr>
              <w:tab/>
            </w:r>
            <w:r w:rsidR="002358D5">
              <w:rPr>
                <w:noProof/>
                <w:webHidden/>
              </w:rPr>
              <w:fldChar w:fldCharType="begin"/>
            </w:r>
            <w:r w:rsidR="002358D5">
              <w:rPr>
                <w:noProof/>
                <w:webHidden/>
              </w:rPr>
              <w:instrText xml:space="preserve"> PAGEREF _Toc79998034 \h </w:instrText>
            </w:r>
            <w:r w:rsidR="002358D5">
              <w:rPr>
                <w:noProof/>
                <w:webHidden/>
              </w:rPr>
            </w:r>
            <w:r w:rsidR="002358D5">
              <w:rPr>
                <w:noProof/>
                <w:webHidden/>
              </w:rPr>
              <w:fldChar w:fldCharType="separate"/>
            </w:r>
            <w:r w:rsidR="002358D5">
              <w:rPr>
                <w:noProof/>
                <w:webHidden/>
              </w:rPr>
              <w:t>23</w:t>
            </w:r>
            <w:r w:rsidR="002358D5">
              <w:rPr>
                <w:noProof/>
                <w:webHidden/>
              </w:rPr>
              <w:fldChar w:fldCharType="end"/>
            </w:r>
          </w:hyperlink>
        </w:p>
        <w:p w14:paraId="79658FDD" w14:textId="4FBC0050"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35" w:history="1">
            <w:r w:rsidR="002358D5" w:rsidRPr="007B02C6">
              <w:rPr>
                <w:rStyle w:val="Hyperlink"/>
                <w:noProof/>
              </w:rPr>
              <w:t>4.10</w:t>
            </w:r>
            <w:r w:rsidR="002358D5">
              <w:rPr>
                <w:rFonts w:asciiTheme="minorHAnsi" w:eastAsiaTheme="minorEastAsia" w:hAnsiTheme="minorHAnsi" w:cstheme="minorBidi"/>
                <w:noProof/>
                <w:color w:val="auto"/>
                <w:sz w:val="22"/>
                <w:lang w:eastAsia="en-GB"/>
              </w:rPr>
              <w:tab/>
            </w:r>
            <w:r w:rsidR="002358D5" w:rsidRPr="007B02C6">
              <w:rPr>
                <w:rStyle w:val="Hyperlink"/>
                <w:noProof/>
              </w:rPr>
              <w:t>Instructor Led Activity</w:t>
            </w:r>
            <w:r w:rsidR="002358D5">
              <w:rPr>
                <w:noProof/>
                <w:webHidden/>
              </w:rPr>
              <w:tab/>
            </w:r>
            <w:r w:rsidR="002358D5">
              <w:rPr>
                <w:noProof/>
                <w:webHidden/>
              </w:rPr>
              <w:fldChar w:fldCharType="begin"/>
            </w:r>
            <w:r w:rsidR="002358D5">
              <w:rPr>
                <w:noProof/>
                <w:webHidden/>
              </w:rPr>
              <w:instrText xml:space="preserve"> PAGEREF _Toc79998035 \h </w:instrText>
            </w:r>
            <w:r w:rsidR="002358D5">
              <w:rPr>
                <w:noProof/>
                <w:webHidden/>
              </w:rPr>
            </w:r>
            <w:r w:rsidR="002358D5">
              <w:rPr>
                <w:noProof/>
                <w:webHidden/>
              </w:rPr>
              <w:fldChar w:fldCharType="separate"/>
            </w:r>
            <w:r w:rsidR="002358D5">
              <w:rPr>
                <w:noProof/>
                <w:webHidden/>
              </w:rPr>
              <w:t>23</w:t>
            </w:r>
            <w:r w:rsidR="002358D5">
              <w:rPr>
                <w:noProof/>
                <w:webHidden/>
              </w:rPr>
              <w:fldChar w:fldCharType="end"/>
            </w:r>
          </w:hyperlink>
        </w:p>
        <w:p w14:paraId="484D10F6" w14:textId="601013F4" w:rsidR="002358D5" w:rsidRDefault="007046E3">
          <w:pPr>
            <w:pStyle w:val="TOC3"/>
            <w:tabs>
              <w:tab w:val="left" w:pos="1760"/>
            </w:tabs>
            <w:rPr>
              <w:rFonts w:asciiTheme="minorHAnsi" w:eastAsiaTheme="minorEastAsia" w:hAnsiTheme="minorHAnsi" w:cstheme="minorBidi"/>
              <w:i w:val="0"/>
              <w:noProof/>
              <w:color w:val="auto"/>
              <w:sz w:val="22"/>
              <w:lang w:eastAsia="en-GB"/>
            </w:rPr>
          </w:pPr>
          <w:hyperlink w:anchor="_Toc79998036" w:history="1">
            <w:r w:rsidR="002358D5" w:rsidRPr="007B02C6">
              <w:rPr>
                <w:rStyle w:val="Hyperlink"/>
                <w:noProof/>
              </w:rPr>
              <w:t>4.10.1</w:t>
            </w:r>
            <w:r w:rsidR="002358D5">
              <w:rPr>
                <w:rFonts w:asciiTheme="minorHAnsi" w:eastAsiaTheme="minorEastAsia" w:hAnsiTheme="minorHAnsi" w:cstheme="minorBidi"/>
                <w:i w:val="0"/>
                <w:noProof/>
                <w:color w:val="auto"/>
                <w:sz w:val="22"/>
                <w:lang w:eastAsia="en-GB"/>
              </w:rPr>
              <w:tab/>
            </w:r>
            <w:r w:rsidR="002358D5" w:rsidRPr="007B02C6">
              <w:rPr>
                <w:rStyle w:val="Hyperlink"/>
                <w:noProof/>
              </w:rPr>
              <w:t>Mapping</w:t>
            </w:r>
            <w:r w:rsidR="002358D5">
              <w:rPr>
                <w:noProof/>
                <w:webHidden/>
              </w:rPr>
              <w:tab/>
            </w:r>
            <w:r w:rsidR="002358D5">
              <w:rPr>
                <w:noProof/>
                <w:webHidden/>
              </w:rPr>
              <w:fldChar w:fldCharType="begin"/>
            </w:r>
            <w:r w:rsidR="002358D5">
              <w:rPr>
                <w:noProof/>
                <w:webHidden/>
              </w:rPr>
              <w:instrText xml:space="preserve"> PAGEREF _Toc79998036 \h </w:instrText>
            </w:r>
            <w:r w:rsidR="002358D5">
              <w:rPr>
                <w:noProof/>
                <w:webHidden/>
              </w:rPr>
            </w:r>
            <w:r w:rsidR="002358D5">
              <w:rPr>
                <w:noProof/>
                <w:webHidden/>
              </w:rPr>
              <w:fldChar w:fldCharType="separate"/>
            </w:r>
            <w:r w:rsidR="002358D5">
              <w:rPr>
                <w:noProof/>
                <w:webHidden/>
              </w:rPr>
              <w:t>25</w:t>
            </w:r>
            <w:r w:rsidR="002358D5">
              <w:rPr>
                <w:noProof/>
                <w:webHidden/>
              </w:rPr>
              <w:fldChar w:fldCharType="end"/>
            </w:r>
          </w:hyperlink>
        </w:p>
        <w:p w14:paraId="4F909AFD" w14:textId="73BA2081"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37" w:history="1">
            <w:r w:rsidR="002358D5" w:rsidRPr="007B02C6">
              <w:rPr>
                <w:rStyle w:val="Hyperlink"/>
                <w:noProof/>
              </w:rPr>
              <w:t>4.11</w:t>
            </w:r>
            <w:r w:rsidR="002358D5">
              <w:rPr>
                <w:rFonts w:asciiTheme="minorHAnsi" w:eastAsiaTheme="minorEastAsia" w:hAnsiTheme="minorHAnsi" w:cstheme="minorBidi"/>
                <w:noProof/>
                <w:color w:val="auto"/>
                <w:sz w:val="22"/>
                <w:lang w:eastAsia="en-GB"/>
              </w:rPr>
              <w:tab/>
            </w:r>
            <w:r w:rsidR="002358D5" w:rsidRPr="007B02C6">
              <w:rPr>
                <w:rStyle w:val="Hyperlink"/>
                <w:noProof/>
              </w:rPr>
              <w:t>Adhoc Resource</w:t>
            </w:r>
            <w:r w:rsidR="002358D5">
              <w:rPr>
                <w:noProof/>
                <w:webHidden/>
              </w:rPr>
              <w:tab/>
            </w:r>
            <w:r w:rsidR="002358D5">
              <w:rPr>
                <w:noProof/>
                <w:webHidden/>
              </w:rPr>
              <w:fldChar w:fldCharType="begin"/>
            </w:r>
            <w:r w:rsidR="002358D5">
              <w:rPr>
                <w:noProof/>
                <w:webHidden/>
              </w:rPr>
              <w:instrText xml:space="preserve"> PAGEREF _Toc79998037 \h </w:instrText>
            </w:r>
            <w:r w:rsidR="002358D5">
              <w:rPr>
                <w:noProof/>
                <w:webHidden/>
              </w:rPr>
            </w:r>
            <w:r w:rsidR="002358D5">
              <w:rPr>
                <w:noProof/>
                <w:webHidden/>
              </w:rPr>
              <w:fldChar w:fldCharType="separate"/>
            </w:r>
            <w:r w:rsidR="002358D5">
              <w:rPr>
                <w:noProof/>
                <w:webHidden/>
              </w:rPr>
              <w:t>25</w:t>
            </w:r>
            <w:r w:rsidR="002358D5">
              <w:rPr>
                <w:noProof/>
                <w:webHidden/>
              </w:rPr>
              <w:fldChar w:fldCharType="end"/>
            </w:r>
          </w:hyperlink>
        </w:p>
        <w:p w14:paraId="7996ABC8" w14:textId="096A9C7B" w:rsidR="002358D5" w:rsidRDefault="007046E3">
          <w:pPr>
            <w:pStyle w:val="TOC3"/>
            <w:tabs>
              <w:tab w:val="left" w:pos="1760"/>
            </w:tabs>
            <w:rPr>
              <w:rFonts w:asciiTheme="minorHAnsi" w:eastAsiaTheme="minorEastAsia" w:hAnsiTheme="minorHAnsi" w:cstheme="minorBidi"/>
              <w:i w:val="0"/>
              <w:noProof/>
              <w:color w:val="auto"/>
              <w:sz w:val="22"/>
              <w:lang w:eastAsia="en-GB"/>
            </w:rPr>
          </w:pPr>
          <w:hyperlink w:anchor="_Toc79998038" w:history="1">
            <w:r w:rsidR="002358D5" w:rsidRPr="007B02C6">
              <w:rPr>
                <w:rStyle w:val="Hyperlink"/>
                <w:noProof/>
              </w:rPr>
              <w:t>4.11.1</w:t>
            </w:r>
            <w:r w:rsidR="002358D5">
              <w:rPr>
                <w:rFonts w:asciiTheme="minorHAnsi" w:eastAsiaTheme="minorEastAsia" w:hAnsiTheme="minorHAnsi" w:cstheme="minorBidi"/>
                <w:i w:val="0"/>
                <w:noProof/>
                <w:color w:val="auto"/>
                <w:sz w:val="22"/>
                <w:lang w:eastAsia="en-GB"/>
              </w:rPr>
              <w:tab/>
            </w:r>
            <w:r w:rsidR="002358D5" w:rsidRPr="007B02C6">
              <w:rPr>
                <w:rStyle w:val="Hyperlink"/>
                <w:noProof/>
              </w:rPr>
              <w:t>Mapping</w:t>
            </w:r>
            <w:r w:rsidR="002358D5">
              <w:rPr>
                <w:noProof/>
                <w:webHidden/>
              </w:rPr>
              <w:tab/>
            </w:r>
            <w:r w:rsidR="002358D5">
              <w:rPr>
                <w:noProof/>
                <w:webHidden/>
              </w:rPr>
              <w:fldChar w:fldCharType="begin"/>
            </w:r>
            <w:r w:rsidR="002358D5">
              <w:rPr>
                <w:noProof/>
                <w:webHidden/>
              </w:rPr>
              <w:instrText xml:space="preserve"> PAGEREF _Toc79998038 \h </w:instrText>
            </w:r>
            <w:r w:rsidR="002358D5">
              <w:rPr>
                <w:noProof/>
                <w:webHidden/>
              </w:rPr>
            </w:r>
            <w:r w:rsidR="002358D5">
              <w:rPr>
                <w:noProof/>
                <w:webHidden/>
              </w:rPr>
              <w:fldChar w:fldCharType="separate"/>
            </w:r>
            <w:r w:rsidR="002358D5">
              <w:rPr>
                <w:noProof/>
                <w:webHidden/>
              </w:rPr>
              <w:t>26</w:t>
            </w:r>
            <w:r w:rsidR="002358D5">
              <w:rPr>
                <w:noProof/>
                <w:webHidden/>
              </w:rPr>
              <w:fldChar w:fldCharType="end"/>
            </w:r>
          </w:hyperlink>
        </w:p>
        <w:p w14:paraId="244909A0" w14:textId="7750C8A8"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39" w:history="1">
            <w:r w:rsidR="002358D5" w:rsidRPr="007B02C6">
              <w:rPr>
                <w:rStyle w:val="Hyperlink"/>
                <w:noProof/>
              </w:rPr>
              <w:t>4.12</w:t>
            </w:r>
            <w:r w:rsidR="002358D5">
              <w:rPr>
                <w:rFonts w:asciiTheme="minorHAnsi" w:eastAsiaTheme="minorEastAsia" w:hAnsiTheme="minorHAnsi" w:cstheme="minorBidi"/>
                <w:noProof/>
                <w:color w:val="auto"/>
                <w:sz w:val="22"/>
                <w:lang w:eastAsia="en-GB"/>
              </w:rPr>
              <w:tab/>
            </w:r>
            <w:r w:rsidR="002358D5" w:rsidRPr="007B02C6">
              <w:rPr>
                <w:rStyle w:val="Hyperlink"/>
                <w:noProof/>
              </w:rPr>
              <w:t>Classroom Reservation</w:t>
            </w:r>
            <w:r w:rsidR="002358D5">
              <w:rPr>
                <w:noProof/>
                <w:webHidden/>
              </w:rPr>
              <w:tab/>
            </w:r>
            <w:r w:rsidR="002358D5">
              <w:rPr>
                <w:noProof/>
                <w:webHidden/>
              </w:rPr>
              <w:fldChar w:fldCharType="begin"/>
            </w:r>
            <w:r w:rsidR="002358D5">
              <w:rPr>
                <w:noProof/>
                <w:webHidden/>
              </w:rPr>
              <w:instrText xml:space="preserve"> PAGEREF _Toc79998039 \h </w:instrText>
            </w:r>
            <w:r w:rsidR="002358D5">
              <w:rPr>
                <w:noProof/>
                <w:webHidden/>
              </w:rPr>
            </w:r>
            <w:r w:rsidR="002358D5">
              <w:rPr>
                <w:noProof/>
                <w:webHidden/>
              </w:rPr>
              <w:fldChar w:fldCharType="separate"/>
            </w:r>
            <w:r w:rsidR="002358D5">
              <w:rPr>
                <w:noProof/>
                <w:webHidden/>
              </w:rPr>
              <w:t>27</w:t>
            </w:r>
            <w:r w:rsidR="002358D5">
              <w:rPr>
                <w:noProof/>
                <w:webHidden/>
              </w:rPr>
              <w:fldChar w:fldCharType="end"/>
            </w:r>
          </w:hyperlink>
        </w:p>
        <w:p w14:paraId="2102FD3E" w14:textId="277F7C6D" w:rsidR="002358D5" w:rsidRDefault="007046E3">
          <w:pPr>
            <w:pStyle w:val="TOC3"/>
            <w:tabs>
              <w:tab w:val="left" w:pos="1760"/>
            </w:tabs>
            <w:rPr>
              <w:rFonts w:asciiTheme="minorHAnsi" w:eastAsiaTheme="minorEastAsia" w:hAnsiTheme="minorHAnsi" w:cstheme="minorBidi"/>
              <w:i w:val="0"/>
              <w:noProof/>
              <w:color w:val="auto"/>
              <w:sz w:val="22"/>
              <w:lang w:eastAsia="en-GB"/>
            </w:rPr>
          </w:pPr>
          <w:hyperlink w:anchor="_Toc79998040" w:history="1">
            <w:r w:rsidR="002358D5" w:rsidRPr="007B02C6">
              <w:rPr>
                <w:rStyle w:val="Hyperlink"/>
                <w:noProof/>
              </w:rPr>
              <w:t>4.12.1</w:t>
            </w:r>
            <w:r w:rsidR="002358D5">
              <w:rPr>
                <w:rFonts w:asciiTheme="minorHAnsi" w:eastAsiaTheme="minorEastAsia" w:hAnsiTheme="minorHAnsi" w:cstheme="minorBidi"/>
                <w:i w:val="0"/>
                <w:noProof/>
                <w:color w:val="auto"/>
                <w:sz w:val="22"/>
                <w:lang w:eastAsia="en-GB"/>
              </w:rPr>
              <w:tab/>
            </w:r>
            <w:r w:rsidR="002358D5" w:rsidRPr="007B02C6">
              <w:rPr>
                <w:rStyle w:val="Hyperlink"/>
                <w:noProof/>
              </w:rPr>
              <w:t>Mapping</w:t>
            </w:r>
            <w:r w:rsidR="002358D5">
              <w:rPr>
                <w:noProof/>
                <w:webHidden/>
              </w:rPr>
              <w:tab/>
            </w:r>
            <w:r w:rsidR="002358D5">
              <w:rPr>
                <w:noProof/>
                <w:webHidden/>
              </w:rPr>
              <w:fldChar w:fldCharType="begin"/>
            </w:r>
            <w:r w:rsidR="002358D5">
              <w:rPr>
                <w:noProof/>
                <w:webHidden/>
              </w:rPr>
              <w:instrText xml:space="preserve"> PAGEREF _Toc79998040 \h </w:instrText>
            </w:r>
            <w:r w:rsidR="002358D5">
              <w:rPr>
                <w:noProof/>
                <w:webHidden/>
              </w:rPr>
            </w:r>
            <w:r w:rsidR="002358D5">
              <w:rPr>
                <w:noProof/>
                <w:webHidden/>
              </w:rPr>
              <w:fldChar w:fldCharType="separate"/>
            </w:r>
            <w:r w:rsidR="002358D5">
              <w:rPr>
                <w:noProof/>
                <w:webHidden/>
              </w:rPr>
              <w:t>28</w:t>
            </w:r>
            <w:r w:rsidR="002358D5">
              <w:rPr>
                <w:noProof/>
                <w:webHidden/>
              </w:rPr>
              <w:fldChar w:fldCharType="end"/>
            </w:r>
          </w:hyperlink>
        </w:p>
        <w:p w14:paraId="0AB9FD42" w14:textId="604CCC7D"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41" w:history="1">
            <w:r w:rsidR="002358D5" w:rsidRPr="007B02C6">
              <w:rPr>
                <w:rStyle w:val="Hyperlink"/>
                <w:noProof/>
              </w:rPr>
              <w:t>4.13</w:t>
            </w:r>
            <w:r w:rsidR="002358D5">
              <w:rPr>
                <w:rFonts w:asciiTheme="minorHAnsi" w:eastAsiaTheme="minorEastAsia" w:hAnsiTheme="minorHAnsi" w:cstheme="minorBidi"/>
                <w:noProof/>
                <w:color w:val="auto"/>
                <w:sz w:val="22"/>
                <w:lang w:eastAsia="en-GB"/>
              </w:rPr>
              <w:tab/>
            </w:r>
            <w:r w:rsidR="002358D5" w:rsidRPr="007B02C6">
              <w:rPr>
                <w:rStyle w:val="Hyperlink"/>
                <w:noProof/>
              </w:rPr>
              <w:t>Instructor Reservation</w:t>
            </w:r>
            <w:r w:rsidR="002358D5">
              <w:rPr>
                <w:noProof/>
                <w:webHidden/>
              </w:rPr>
              <w:tab/>
            </w:r>
            <w:r w:rsidR="002358D5">
              <w:rPr>
                <w:noProof/>
                <w:webHidden/>
              </w:rPr>
              <w:fldChar w:fldCharType="begin"/>
            </w:r>
            <w:r w:rsidR="002358D5">
              <w:rPr>
                <w:noProof/>
                <w:webHidden/>
              </w:rPr>
              <w:instrText xml:space="preserve"> PAGEREF _Toc79998041 \h </w:instrText>
            </w:r>
            <w:r w:rsidR="002358D5">
              <w:rPr>
                <w:noProof/>
                <w:webHidden/>
              </w:rPr>
            </w:r>
            <w:r w:rsidR="002358D5">
              <w:rPr>
                <w:noProof/>
                <w:webHidden/>
              </w:rPr>
              <w:fldChar w:fldCharType="separate"/>
            </w:r>
            <w:r w:rsidR="002358D5">
              <w:rPr>
                <w:noProof/>
                <w:webHidden/>
              </w:rPr>
              <w:t>28</w:t>
            </w:r>
            <w:r w:rsidR="002358D5">
              <w:rPr>
                <w:noProof/>
                <w:webHidden/>
              </w:rPr>
              <w:fldChar w:fldCharType="end"/>
            </w:r>
          </w:hyperlink>
        </w:p>
        <w:p w14:paraId="1C357644" w14:textId="02297056" w:rsidR="002358D5" w:rsidRDefault="007046E3">
          <w:pPr>
            <w:pStyle w:val="TOC3"/>
            <w:tabs>
              <w:tab w:val="left" w:pos="1760"/>
            </w:tabs>
            <w:rPr>
              <w:rFonts w:asciiTheme="minorHAnsi" w:eastAsiaTheme="minorEastAsia" w:hAnsiTheme="minorHAnsi" w:cstheme="minorBidi"/>
              <w:i w:val="0"/>
              <w:noProof/>
              <w:color w:val="auto"/>
              <w:sz w:val="22"/>
              <w:lang w:eastAsia="en-GB"/>
            </w:rPr>
          </w:pPr>
          <w:hyperlink w:anchor="_Toc79998042" w:history="1">
            <w:r w:rsidR="002358D5" w:rsidRPr="007B02C6">
              <w:rPr>
                <w:rStyle w:val="Hyperlink"/>
                <w:noProof/>
              </w:rPr>
              <w:t>4.13.1</w:t>
            </w:r>
            <w:r w:rsidR="002358D5">
              <w:rPr>
                <w:rFonts w:asciiTheme="minorHAnsi" w:eastAsiaTheme="minorEastAsia" w:hAnsiTheme="minorHAnsi" w:cstheme="minorBidi"/>
                <w:i w:val="0"/>
                <w:noProof/>
                <w:color w:val="auto"/>
                <w:sz w:val="22"/>
                <w:lang w:eastAsia="en-GB"/>
              </w:rPr>
              <w:tab/>
            </w:r>
            <w:r w:rsidR="002358D5" w:rsidRPr="007B02C6">
              <w:rPr>
                <w:rStyle w:val="Hyperlink"/>
                <w:noProof/>
              </w:rPr>
              <w:t>Mapping</w:t>
            </w:r>
            <w:r w:rsidR="002358D5">
              <w:rPr>
                <w:noProof/>
                <w:webHidden/>
              </w:rPr>
              <w:tab/>
            </w:r>
            <w:r w:rsidR="002358D5">
              <w:rPr>
                <w:noProof/>
                <w:webHidden/>
              </w:rPr>
              <w:fldChar w:fldCharType="begin"/>
            </w:r>
            <w:r w:rsidR="002358D5">
              <w:rPr>
                <w:noProof/>
                <w:webHidden/>
              </w:rPr>
              <w:instrText xml:space="preserve"> PAGEREF _Toc79998042 \h </w:instrText>
            </w:r>
            <w:r w:rsidR="002358D5">
              <w:rPr>
                <w:noProof/>
                <w:webHidden/>
              </w:rPr>
            </w:r>
            <w:r w:rsidR="002358D5">
              <w:rPr>
                <w:noProof/>
                <w:webHidden/>
              </w:rPr>
              <w:fldChar w:fldCharType="separate"/>
            </w:r>
            <w:r w:rsidR="002358D5">
              <w:rPr>
                <w:noProof/>
                <w:webHidden/>
              </w:rPr>
              <w:t>30</w:t>
            </w:r>
            <w:r w:rsidR="002358D5">
              <w:rPr>
                <w:noProof/>
                <w:webHidden/>
              </w:rPr>
              <w:fldChar w:fldCharType="end"/>
            </w:r>
          </w:hyperlink>
        </w:p>
        <w:p w14:paraId="4A06C567" w14:textId="56242C2F"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43" w:history="1">
            <w:r w:rsidR="002358D5" w:rsidRPr="007B02C6">
              <w:rPr>
                <w:rStyle w:val="Hyperlink"/>
                <w:noProof/>
              </w:rPr>
              <w:t>4.14</w:t>
            </w:r>
            <w:r w:rsidR="002358D5">
              <w:rPr>
                <w:rFonts w:asciiTheme="minorHAnsi" w:eastAsiaTheme="minorEastAsia" w:hAnsiTheme="minorHAnsi" w:cstheme="minorBidi"/>
                <w:noProof/>
                <w:color w:val="auto"/>
                <w:sz w:val="22"/>
                <w:lang w:eastAsia="en-GB"/>
              </w:rPr>
              <w:tab/>
            </w:r>
            <w:r w:rsidR="002358D5" w:rsidRPr="007B02C6">
              <w:rPr>
                <w:rStyle w:val="Hyperlink"/>
                <w:noProof/>
              </w:rPr>
              <w:t>Self-Paced Activity</w:t>
            </w:r>
            <w:r w:rsidR="002358D5">
              <w:rPr>
                <w:noProof/>
                <w:webHidden/>
              </w:rPr>
              <w:tab/>
            </w:r>
            <w:r w:rsidR="002358D5">
              <w:rPr>
                <w:noProof/>
                <w:webHidden/>
              </w:rPr>
              <w:fldChar w:fldCharType="begin"/>
            </w:r>
            <w:r w:rsidR="002358D5">
              <w:rPr>
                <w:noProof/>
                <w:webHidden/>
              </w:rPr>
              <w:instrText xml:space="preserve"> PAGEREF _Toc79998043 \h </w:instrText>
            </w:r>
            <w:r w:rsidR="002358D5">
              <w:rPr>
                <w:noProof/>
                <w:webHidden/>
              </w:rPr>
            </w:r>
            <w:r w:rsidR="002358D5">
              <w:rPr>
                <w:noProof/>
                <w:webHidden/>
              </w:rPr>
              <w:fldChar w:fldCharType="separate"/>
            </w:r>
            <w:r w:rsidR="002358D5">
              <w:rPr>
                <w:noProof/>
                <w:webHidden/>
              </w:rPr>
              <w:t>30</w:t>
            </w:r>
            <w:r w:rsidR="002358D5">
              <w:rPr>
                <w:noProof/>
                <w:webHidden/>
              </w:rPr>
              <w:fldChar w:fldCharType="end"/>
            </w:r>
          </w:hyperlink>
        </w:p>
        <w:p w14:paraId="00CFCAD3" w14:textId="03B751C8" w:rsidR="002358D5" w:rsidRDefault="007046E3">
          <w:pPr>
            <w:pStyle w:val="TOC3"/>
            <w:tabs>
              <w:tab w:val="left" w:pos="1760"/>
            </w:tabs>
            <w:rPr>
              <w:rFonts w:asciiTheme="minorHAnsi" w:eastAsiaTheme="minorEastAsia" w:hAnsiTheme="minorHAnsi" w:cstheme="minorBidi"/>
              <w:i w:val="0"/>
              <w:noProof/>
              <w:color w:val="auto"/>
              <w:sz w:val="22"/>
              <w:lang w:eastAsia="en-GB"/>
            </w:rPr>
          </w:pPr>
          <w:hyperlink w:anchor="_Toc79998044" w:history="1">
            <w:r w:rsidR="002358D5" w:rsidRPr="007B02C6">
              <w:rPr>
                <w:rStyle w:val="Hyperlink"/>
                <w:noProof/>
              </w:rPr>
              <w:t>4.14.1</w:t>
            </w:r>
            <w:r w:rsidR="002358D5">
              <w:rPr>
                <w:rFonts w:asciiTheme="minorHAnsi" w:eastAsiaTheme="minorEastAsia" w:hAnsiTheme="minorHAnsi" w:cstheme="minorBidi"/>
                <w:i w:val="0"/>
                <w:noProof/>
                <w:color w:val="auto"/>
                <w:sz w:val="22"/>
                <w:lang w:eastAsia="en-GB"/>
              </w:rPr>
              <w:tab/>
            </w:r>
            <w:r w:rsidR="002358D5" w:rsidRPr="007B02C6">
              <w:rPr>
                <w:rStyle w:val="Hyperlink"/>
                <w:noProof/>
              </w:rPr>
              <w:t>Mapping</w:t>
            </w:r>
            <w:r w:rsidR="002358D5">
              <w:rPr>
                <w:noProof/>
                <w:webHidden/>
              </w:rPr>
              <w:tab/>
            </w:r>
            <w:r w:rsidR="002358D5">
              <w:rPr>
                <w:noProof/>
                <w:webHidden/>
              </w:rPr>
              <w:fldChar w:fldCharType="begin"/>
            </w:r>
            <w:r w:rsidR="002358D5">
              <w:rPr>
                <w:noProof/>
                <w:webHidden/>
              </w:rPr>
              <w:instrText xml:space="preserve"> PAGEREF _Toc79998044 \h </w:instrText>
            </w:r>
            <w:r w:rsidR="002358D5">
              <w:rPr>
                <w:noProof/>
                <w:webHidden/>
              </w:rPr>
            </w:r>
            <w:r w:rsidR="002358D5">
              <w:rPr>
                <w:noProof/>
                <w:webHidden/>
              </w:rPr>
              <w:fldChar w:fldCharType="separate"/>
            </w:r>
            <w:r w:rsidR="002358D5">
              <w:rPr>
                <w:noProof/>
                <w:webHidden/>
              </w:rPr>
              <w:t>31</w:t>
            </w:r>
            <w:r w:rsidR="002358D5">
              <w:rPr>
                <w:noProof/>
                <w:webHidden/>
              </w:rPr>
              <w:fldChar w:fldCharType="end"/>
            </w:r>
          </w:hyperlink>
        </w:p>
        <w:p w14:paraId="3EA4C24A" w14:textId="49DD9DC4"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45" w:history="1">
            <w:r w:rsidR="002358D5" w:rsidRPr="007B02C6">
              <w:rPr>
                <w:rStyle w:val="Hyperlink"/>
                <w:noProof/>
              </w:rPr>
              <w:t>4.15</w:t>
            </w:r>
            <w:r w:rsidR="002358D5">
              <w:rPr>
                <w:rFonts w:asciiTheme="minorHAnsi" w:eastAsiaTheme="minorEastAsia" w:hAnsiTheme="minorHAnsi" w:cstheme="minorBidi"/>
                <w:noProof/>
                <w:color w:val="auto"/>
                <w:sz w:val="22"/>
                <w:lang w:eastAsia="en-GB"/>
              </w:rPr>
              <w:tab/>
            </w:r>
            <w:r w:rsidR="002358D5" w:rsidRPr="007B02C6">
              <w:rPr>
                <w:rStyle w:val="Hyperlink"/>
                <w:noProof/>
              </w:rPr>
              <w:t>Offering Default Access</w:t>
            </w:r>
            <w:r w:rsidR="002358D5">
              <w:rPr>
                <w:noProof/>
                <w:webHidden/>
              </w:rPr>
              <w:tab/>
            </w:r>
            <w:r w:rsidR="002358D5">
              <w:rPr>
                <w:noProof/>
                <w:webHidden/>
              </w:rPr>
              <w:fldChar w:fldCharType="begin"/>
            </w:r>
            <w:r w:rsidR="002358D5">
              <w:rPr>
                <w:noProof/>
                <w:webHidden/>
              </w:rPr>
              <w:instrText xml:space="preserve"> PAGEREF _Toc79998045 \h </w:instrText>
            </w:r>
            <w:r w:rsidR="002358D5">
              <w:rPr>
                <w:noProof/>
                <w:webHidden/>
              </w:rPr>
            </w:r>
            <w:r w:rsidR="002358D5">
              <w:rPr>
                <w:noProof/>
                <w:webHidden/>
              </w:rPr>
              <w:fldChar w:fldCharType="separate"/>
            </w:r>
            <w:r w:rsidR="002358D5">
              <w:rPr>
                <w:noProof/>
                <w:webHidden/>
              </w:rPr>
              <w:t>31</w:t>
            </w:r>
            <w:r w:rsidR="002358D5">
              <w:rPr>
                <w:noProof/>
                <w:webHidden/>
              </w:rPr>
              <w:fldChar w:fldCharType="end"/>
            </w:r>
          </w:hyperlink>
        </w:p>
        <w:p w14:paraId="51BE6F38" w14:textId="23218E80" w:rsidR="002358D5" w:rsidRDefault="007046E3">
          <w:pPr>
            <w:pStyle w:val="TOC3"/>
            <w:tabs>
              <w:tab w:val="left" w:pos="1760"/>
            </w:tabs>
            <w:rPr>
              <w:rFonts w:asciiTheme="minorHAnsi" w:eastAsiaTheme="minorEastAsia" w:hAnsiTheme="minorHAnsi" w:cstheme="minorBidi"/>
              <w:i w:val="0"/>
              <w:noProof/>
              <w:color w:val="auto"/>
              <w:sz w:val="22"/>
              <w:lang w:eastAsia="en-GB"/>
            </w:rPr>
          </w:pPr>
          <w:hyperlink w:anchor="_Toc79998046" w:history="1">
            <w:r w:rsidR="002358D5" w:rsidRPr="007B02C6">
              <w:rPr>
                <w:rStyle w:val="Hyperlink"/>
                <w:noProof/>
              </w:rPr>
              <w:t>4.15.1</w:t>
            </w:r>
            <w:r w:rsidR="002358D5">
              <w:rPr>
                <w:rFonts w:asciiTheme="minorHAnsi" w:eastAsiaTheme="minorEastAsia" w:hAnsiTheme="minorHAnsi" w:cstheme="minorBidi"/>
                <w:i w:val="0"/>
                <w:noProof/>
                <w:color w:val="auto"/>
                <w:sz w:val="22"/>
                <w:lang w:eastAsia="en-GB"/>
              </w:rPr>
              <w:tab/>
            </w:r>
            <w:r w:rsidR="002358D5" w:rsidRPr="007B02C6">
              <w:rPr>
                <w:rStyle w:val="Hyperlink"/>
                <w:noProof/>
              </w:rPr>
              <w:t>Mapping</w:t>
            </w:r>
            <w:r w:rsidR="002358D5">
              <w:rPr>
                <w:noProof/>
                <w:webHidden/>
              </w:rPr>
              <w:tab/>
            </w:r>
            <w:r w:rsidR="002358D5">
              <w:rPr>
                <w:noProof/>
                <w:webHidden/>
              </w:rPr>
              <w:fldChar w:fldCharType="begin"/>
            </w:r>
            <w:r w:rsidR="002358D5">
              <w:rPr>
                <w:noProof/>
                <w:webHidden/>
              </w:rPr>
              <w:instrText xml:space="preserve"> PAGEREF _Toc79998046 \h </w:instrText>
            </w:r>
            <w:r w:rsidR="002358D5">
              <w:rPr>
                <w:noProof/>
                <w:webHidden/>
              </w:rPr>
            </w:r>
            <w:r w:rsidR="002358D5">
              <w:rPr>
                <w:noProof/>
                <w:webHidden/>
              </w:rPr>
              <w:fldChar w:fldCharType="separate"/>
            </w:r>
            <w:r w:rsidR="002358D5">
              <w:rPr>
                <w:noProof/>
                <w:webHidden/>
              </w:rPr>
              <w:t>33</w:t>
            </w:r>
            <w:r w:rsidR="002358D5">
              <w:rPr>
                <w:noProof/>
                <w:webHidden/>
              </w:rPr>
              <w:fldChar w:fldCharType="end"/>
            </w:r>
          </w:hyperlink>
        </w:p>
        <w:p w14:paraId="11BD9096" w14:textId="370CB82A"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47" w:history="1">
            <w:r w:rsidR="002358D5" w:rsidRPr="007B02C6">
              <w:rPr>
                <w:rStyle w:val="Hyperlink"/>
                <w:noProof/>
              </w:rPr>
              <w:t>4.16</w:t>
            </w:r>
            <w:r w:rsidR="002358D5">
              <w:rPr>
                <w:rFonts w:asciiTheme="minorHAnsi" w:eastAsiaTheme="minorEastAsia" w:hAnsiTheme="minorHAnsi" w:cstheme="minorBidi"/>
                <w:noProof/>
                <w:color w:val="auto"/>
                <w:sz w:val="22"/>
                <w:lang w:eastAsia="en-GB"/>
              </w:rPr>
              <w:tab/>
            </w:r>
            <w:r w:rsidR="002358D5" w:rsidRPr="007B02C6">
              <w:rPr>
                <w:rStyle w:val="Hyperlink"/>
                <w:noProof/>
              </w:rPr>
              <w:t>Course Default Access</w:t>
            </w:r>
            <w:r w:rsidR="002358D5">
              <w:rPr>
                <w:noProof/>
                <w:webHidden/>
              </w:rPr>
              <w:tab/>
            </w:r>
            <w:r w:rsidR="002358D5">
              <w:rPr>
                <w:noProof/>
                <w:webHidden/>
              </w:rPr>
              <w:fldChar w:fldCharType="begin"/>
            </w:r>
            <w:r w:rsidR="002358D5">
              <w:rPr>
                <w:noProof/>
                <w:webHidden/>
              </w:rPr>
              <w:instrText xml:space="preserve"> PAGEREF _Toc79998047 \h </w:instrText>
            </w:r>
            <w:r w:rsidR="002358D5">
              <w:rPr>
                <w:noProof/>
                <w:webHidden/>
              </w:rPr>
            </w:r>
            <w:r w:rsidR="002358D5">
              <w:rPr>
                <w:noProof/>
                <w:webHidden/>
              </w:rPr>
              <w:fldChar w:fldCharType="separate"/>
            </w:r>
            <w:r w:rsidR="002358D5">
              <w:rPr>
                <w:noProof/>
                <w:webHidden/>
              </w:rPr>
              <w:t>33</w:t>
            </w:r>
            <w:r w:rsidR="002358D5">
              <w:rPr>
                <w:noProof/>
                <w:webHidden/>
              </w:rPr>
              <w:fldChar w:fldCharType="end"/>
            </w:r>
          </w:hyperlink>
        </w:p>
        <w:p w14:paraId="30608AC8" w14:textId="69EABDCD" w:rsidR="002358D5" w:rsidRDefault="007046E3">
          <w:pPr>
            <w:pStyle w:val="TOC3"/>
            <w:tabs>
              <w:tab w:val="left" w:pos="1760"/>
            </w:tabs>
            <w:rPr>
              <w:rFonts w:asciiTheme="minorHAnsi" w:eastAsiaTheme="minorEastAsia" w:hAnsiTheme="minorHAnsi" w:cstheme="minorBidi"/>
              <w:i w:val="0"/>
              <w:noProof/>
              <w:color w:val="auto"/>
              <w:sz w:val="22"/>
              <w:lang w:eastAsia="en-GB"/>
            </w:rPr>
          </w:pPr>
          <w:hyperlink w:anchor="_Toc79998048" w:history="1">
            <w:r w:rsidR="002358D5" w:rsidRPr="007B02C6">
              <w:rPr>
                <w:rStyle w:val="Hyperlink"/>
                <w:noProof/>
              </w:rPr>
              <w:t>4.16.1</w:t>
            </w:r>
            <w:r w:rsidR="002358D5">
              <w:rPr>
                <w:rFonts w:asciiTheme="minorHAnsi" w:eastAsiaTheme="minorEastAsia" w:hAnsiTheme="minorHAnsi" w:cstheme="minorBidi"/>
                <w:i w:val="0"/>
                <w:noProof/>
                <w:color w:val="auto"/>
                <w:sz w:val="22"/>
                <w:lang w:eastAsia="en-GB"/>
              </w:rPr>
              <w:tab/>
            </w:r>
            <w:r w:rsidR="002358D5" w:rsidRPr="007B02C6">
              <w:rPr>
                <w:rStyle w:val="Hyperlink"/>
                <w:noProof/>
              </w:rPr>
              <w:t>Mapping</w:t>
            </w:r>
            <w:r w:rsidR="002358D5">
              <w:rPr>
                <w:noProof/>
                <w:webHidden/>
              </w:rPr>
              <w:tab/>
            </w:r>
            <w:r w:rsidR="002358D5">
              <w:rPr>
                <w:noProof/>
                <w:webHidden/>
              </w:rPr>
              <w:fldChar w:fldCharType="begin"/>
            </w:r>
            <w:r w:rsidR="002358D5">
              <w:rPr>
                <w:noProof/>
                <w:webHidden/>
              </w:rPr>
              <w:instrText xml:space="preserve"> PAGEREF _Toc79998048 \h </w:instrText>
            </w:r>
            <w:r w:rsidR="002358D5">
              <w:rPr>
                <w:noProof/>
                <w:webHidden/>
              </w:rPr>
            </w:r>
            <w:r w:rsidR="002358D5">
              <w:rPr>
                <w:noProof/>
                <w:webHidden/>
              </w:rPr>
              <w:fldChar w:fldCharType="separate"/>
            </w:r>
            <w:r w:rsidR="002358D5">
              <w:rPr>
                <w:noProof/>
                <w:webHidden/>
              </w:rPr>
              <w:t>35</w:t>
            </w:r>
            <w:r w:rsidR="002358D5">
              <w:rPr>
                <w:noProof/>
                <w:webHidden/>
              </w:rPr>
              <w:fldChar w:fldCharType="end"/>
            </w:r>
          </w:hyperlink>
        </w:p>
        <w:p w14:paraId="02B8EEA8" w14:textId="37F0F077"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49" w:history="1">
            <w:r w:rsidR="002358D5" w:rsidRPr="007B02C6">
              <w:rPr>
                <w:rStyle w:val="Hyperlink"/>
                <w:noProof/>
              </w:rPr>
              <w:t>4.17</w:t>
            </w:r>
            <w:r w:rsidR="002358D5">
              <w:rPr>
                <w:rFonts w:asciiTheme="minorHAnsi" w:eastAsiaTheme="minorEastAsia" w:hAnsiTheme="minorHAnsi" w:cstheme="minorBidi"/>
                <w:noProof/>
                <w:color w:val="auto"/>
                <w:sz w:val="22"/>
                <w:lang w:eastAsia="en-GB"/>
              </w:rPr>
              <w:tab/>
            </w:r>
            <w:r w:rsidR="002358D5" w:rsidRPr="007B02C6">
              <w:rPr>
                <w:rStyle w:val="Hyperlink"/>
                <w:noProof/>
              </w:rPr>
              <w:t>Course Translation</w:t>
            </w:r>
            <w:r w:rsidR="002358D5">
              <w:rPr>
                <w:noProof/>
                <w:webHidden/>
              </w:rPr>
              <w:tab/>
            </w:r>
            <w:r w:rsidR="002358D5">
              <w:rPr>
                <w:noProof/>
                <w:webHidden/>
              </w:rPr>
              <w:fldChar w:fldCharType="begin"/>
            </w:r>
            <w:r w:rsidR="002358D5">
              <w:rPr>
                <w:noProof/>
                <w:webHidden/>
              </w:rPr>
              <w:instrText xml:space="preserve"> PAGEREF _Toc79998049 \h </w:instrText>
            </w:r>
            <w:r w:rsidR="002358D5">
              <w:rPr>
                <w:noProof/>
                <w:webHidden/>
              </w:rPr>
            </w:r>
            <w:r w:rsidR="002358D5">
              <w:rPr>
                <w:noProof/>
                <w:webHidden/>
              </w:rPr>
              <w:fldChar w:fldCharType="separate"/>
            </w:r>
            <w:r w:rsidR="002358D5">
              <w:rPr>
                <w:noProof/>
                <w:webHidden/>
              </w:rPr>
              <w:t>35</w:t>
            </w:r>
            <w:r w:rsidR="002358D5">
              <w:rPr>
                <w:noProof/>
                <w:webHidden/>
              </w:rPr>
              <w:fldChar w:fldCharType="end"/>
            </w:r>
          </w:hyperlink>
        </w:p>
        <w:p w14:paraId="0BA847E6" w14:textId="7FAB919E" w:rsidR="002358D5" w:rsidRDefault="007046E3">
          <w:pPr>
            <w:pStyle w:val="TOC3"/>
            <w:tabs>
              <w:tab w:val="left" w:pos="1760"/>
            </w:tabs>
            <w:rPr>
              <w:rFonts w:asciiTheme="minorHAnsi" w:eastAsiaTheme="minorEastAsia" w:hAnsiTheme="minorHAnsi" w:cstheme="minorBidi"/>
              <w:i w:val="0"/>
              <w:noProof/>
              <w:color w:val="auto"/>
              <w:sz w:val="22"/>
              <w:lang w:eastAsia="en-GB"/>
            </w:rPr>
          </w:pPr>
          <w:hyperlink w:anchor="_Toc79998050" w:history="1">
            <w:r w:rsidR="002358D5" w:rsidRPr="007B02C6">
              <w:rPr>
                <w:rStyle w:val="Hyperlink"/>
                <w:noProof/>
              </w:rPr>
              <w:t>4.17.1</w:t>
            </w:r>
            <w:r w:rsidR="002358D5">
              <w:rPr>
                <w:rFonts w:asciiTheme="minorHAnsi" w:eastAsiaTheme="minorEastAsia" w:hAnsiTheme="minorHAnsi" w:cstheme="minorBidi"/>
                <w:i w:val="0"/>
                <w:noProof/>
                <w:color w:val="auto"/>
                <w:sz w:val="22"/>
                <w:lang w:eastAsia="en-GB"/>
              </w:rPr>
              <w:tab/>
            </w:r>
            <w:r w:rsidR="002358D5" w:rsidRPr="007B02C6">
              <w:rPr>
                <w:rStyle w:val="Hyperlink"/>
                <w:noProof/>
              </w:rPr>
              <w:t>Mapping</w:t>
            </w:r>
            <w:r w:rsidR="002358D5">
              <w:rPr>
                <w:noProof/>
                <w:webHidden/>
              </w:rPr>
              <w:tab/>
            </w:r>
            <w:r w:rsidR="002358D5">
              <w:rPr>
                <w:noProof/>
                <w:webHidden/>
              </w:rPr>
              <w:fldChar w:fldCharType="begin"/>
            </w:r>
            <w:r w:rsidR="002358D5">
              <w:rPr>
                <w:noProof/>
                <w:webHidden/>
              </w:rPr>
              <w:instrText xml:space="preserve"> PAGEREF _Toc79998050 \h </w:instrText>
            </w:r>
            <w:r w:rsidR="002358D5">
              <w:rPr>
                <w:noProof/>
                <w:webHidden/>
              </w:rPr>
            </w:r>
            <w:r w:rsidR="002358D5">
              <w:rPr>
                <w:noProof/>
                <w:webHidden/>
              </w:rPr>
              <w:fldChar w:fldCharType="separate"/>
            </w:r>
            <w:r w:rsidR="002358D5">
              <w:rPr>
                <w:noProof/>
                <w:webHidden/>
              </w:rPr>
              <w:t>37</w:t>
            </w:r>
            <w:r w:rsidR="002358D5">
              <w:rPr>
                <w:noProof/>
                <w:webHidden/>
              </w:rPr>
              <w:fldChar w:fldCharType="end"/>
            </w:r>
          </w:hyperlink>
        </w:p>
        <w:p w14:paraId="51DB041E" w14:textId="50245281"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51" w:history="1">
            <w:r w:rsidR="002358D5" w:rsidRPr="007B02C6">
              <w:rPr>
                <w:rStyle w:val="Hyperlink"/>
                <w:noProof/>
              </w:rPr>
              <w:t>4.18</w:t>
            </w:r>
            <w:r w:rsidR="002358D5">
              <w:rPr>
                <w:rFonts w:asciiTheme="minorHAnsi" w:eastAsiaTheme="minorEastAsia" w:hAnsiTheme="minorHAnsi" w:cstheme="minorBidi"/>
                <w:noProof/>
                <w:color w:val="auto"/>
                <w:sz w:val="22"/>
                <w:lang w:eastAsia="en-GB"/>
              </w:rPr>
              <w:tab/>
            </w:r>
            <w:r w:rsidR="002358D5" w:rsidRPr="007B02C6">
              <w:rPr>
                <w:rStyle w:val="Hyperlink"/>
                <w:noProof/>
              </w:rPr>
              <w:t>Offering Translation</w:t>
            </w:r>
            <w:r w:rsidR="002358D5">
              <w:rPr>
                <w:noProof/>
                <w:webHidden/>
              </w:rPr>
              <w:tab/>
            </w:r>
            <w:r w:rsidR="002358D5">
              <w:rPr>
                <w:noProof/>
                <w:webHidden/>
              </w:rPr>
              <w:fldChar w:fldCharType="begin"/>
            </w:r>
            <w:r w:rsidR="002358D5">
              <w:rPr>
                <w:noProof/>
                <w:webHidden/>
              </w:rPr>
              <w:instrText xml:space="preserve"> PAGEREF _Toc79998051 \h </w:instrText>
            </w:r>
            <w:r w:rsidR="002358D5">
              <w:rPr>
                <w:noProof/>
                <w:webHidden/>
              </w:rPr>
            </w:r>
            <w:r w:rsidR="002358D5">
              <w:rPr>
                <w:noProof/>
                <w:webHidden/>
              </w:rPr>
              <w:fldChar w:fldCharType="separate"/>
            </w:r>
            <w:r w:rsidR="002358D5">
              <w:rPr>
                <w:noProof/>
                <w:webHidden/>
              </w:rPr>
              <w:t>37</w:t>
            </w:r>
            <w:r w:rsidR="002358D5">
              <w:rPr>
                <w:noProof/>
                <w:webHidden/>
              </w:rPr>
              <w:fldChar w:fldCharType="end"/>
            </w:r>
          </w:hyperlink>
        </w:p>
        <w:p w14:paraId="5A39E142" w14:textId="559F0BEE" w:rsidR="002358D5" w:rsidRDefault="007046E3">
          <w:pPr>
            <w:pStyle w:val="TOC3"/>
            <w:tabs>
              <w:tab w:val="left" w:pos="1760"/>
            </w:tabs>
            <w:rPr>
              <w:rFonts w:asciiTheme="minorHAnsi" w:eastAsiaTheme="minorEastAsia" w:hAnsiTheme="minorHAnsi" w:cstheme="minorBidi"/>
              <w:i w:val="0"/>
              <w:noProof/>
              <w:color w:val="auto"/>
              <w:sz w:val="22"/>
              <w:lang w:eastAsia="en-GB"/>
            </w:rPr>
          </w:pPr>
          <w:hyperlink w:anchor="_Toc79998052" w:history="1">
            <w:r w:rsidR="002358D5" w:rsidRPr="007B02C6">
              <w:rPr>
                <w:rStyle w:val="Hyperlink"/>
                <w:noProof/>
              </w:rPr>
              <w:t>4.18.1</w:t>
            </w:r>
            <w:r w:rsidR="002358D5">
              <w:rPr>
                <w:rFonts w:asciiTheme="minorHAnsi" w:eastAsiaTheme="minorEastAsia" w:hAnsiTheme="minorHAnsi" w:cstheme="minorBidi"/>
                <w:i w:val="0"/>
                <w:noProof/>
                <w:color w:val="auto"/>
                <w:sz w:val="22"/>
                <w:lang w:eastAsia="en-GB"/>
              </w:rPr>
              <w:tab/>
            </w:r>
            <w:r w:rsidR="002358D5" w:rsidRPr="007B02C6">
              <w:rPr>
                <w:rStyle w:val="Hyperlink"/>
                <w:noProof/>
              </w:rPr>
              <w:t>Mapping</w:t>
            </w:r>
            <w:r w:rsidR="002358D5">
              <w:rPr>
                <w:noProof/>
                <w:webHidden/>
              </w:rPr>
              <w:tab/>
            </w:r>
            <w:r w:rsidR="002358D5">
              <w:rPr>
                <w:noProof/>
                <w:webHidden/>
              </w:rPr>
              <w:fldChar w:fldCharType="begin"/>
            </w:r>
            <w:r w:rsidR="002358D5">
              <w:rPr>
                <w:noProof/>
                <w:webHidden/>
              </w:rPr>
              <w:instrText xml:space="preserve"> PAGEREF _Toc79998052 \h </w:instrText>
            </w:r>
            <w:r w:rsidR="002358D5">
              <w:rPr>
                <w:noProof/>
                <w:webHidden/>
              </w:rPr>
            </w:r>
            <w:r w:rsidR="002358D5">
              <w:rPr>
                <w:noProof/>
                <w:webHidden/>
              </w:rPr>
              <w:fldChar w:fldCharType="separate"/>
            </w:r>
            <w:r w:rsidR="002358D5">
              <w:rPr>
                <w:noProof/>
                <w:webHidden/>
              </w:rPr>
              <w:t>38</w:t>
            </w:r>
            <w:r w:rsidR="002358D5">
              <w:rPr>
                <w:noProof/>
                <w:webHidden/>
              </w:rPr>
              <w:fldChar w:fldCharType="end"/>
            </w:r>
          </w:hyperlink>
        </w:p>
        <w:p w14:paraId="798380E2" w14:textId="2E9DDA85"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53" w:history="1">
            <w:r w:rsidR="002358D5" w:rsidRPr="007B02C6">
              <w:rPr>
                <w:rStyle w:val="Hyperlink"/>
                <w:noProof/>
              </w:rPr>
              <w:t>4.19</w:t>
            </w:r>
            <w:r w:rsidR="002358D5">
              <w:rPr>
                <w:rFonts w:asciiTheme="minorHAnsi" w:eastAsiaTheme="minorEastAsia" w:hAnsiTheme="minorHAnsi" w:cstheme="minorBidi"/>
                <w:noProof/>
                <w:color w:val="auto"/>
                <w:sz w:val="22"/>
                <w:lang w:eastAsia="en-GB"/>
              </w:rPr>
              <w:tab/>
            </w:r>
            <w:r w:rsidR="002358D5" w:rsidRPr="007B02C6">
              <w:rPr>
                <w:rStyle w:val="Hyperlink"/>
                <w:noProof/>
              </w:rPr>
              <w:t>Instructor Led Activity Translation</w:t>
            </w:r>
            <w:r w:rsidR="002358D5">
              <w:rPr>
                <w:noProof/>
                <w:webHidden/>
              </w:rPr>
              <w:tab/>
            </w:r>
            <w:r w:rsidR="002358D5">
              <w:rPr>
                <w:noProof/>
                <w:webHidden/>
              </w:rPr>
              <w:fldChar w:fldCharType="begin"/>
            </w:r>
            <w:r w:rsidR="002358D5">
              <w:rPr>
                <w:noProof/>
                <w:webHidden/>
              </w:rPr>
              <w:instrText xml:space="preserve"> PAGEREF _Toc79998053 \h </w:instrText>
            </w:r>
            <w:r w:rsidR="002358D5">
              <w:rPr>
                <w:noProof/>
                <w:webHidden/>
              </w:rPr>
            </w:r>
            <w:r w:rsidR="002358D5">
              <w:rPr>
                <w:noProof/>
                <w:webHidden/>
              </w:rPr>
              <w:fldChar w:fldCharType="separate"/>
            </w:r>
            <w:r w:rsidR="002358D5">
              <w:rPr>
                <w:noProof/>
                <w:webHidden/>
              </w:rPr>
              <w:t>38</w:t>
            </w:r>
            <w:r w:rsidR="002358D5">
              <w:rPr>
                <w:noProof/>
                <w:webHidden/>
              </w:rPr>
              <w:fldChar w:fldCharType="end"/>
            </w:r>
          </w:hyperlink>
        </w:p>
        <w:p w14:paraId="44F44B1F" w14:textId="5F59B0C5" w:rsidR="002358D5" w:rsidRDefault="007046E3">
          <w:pPr>
            <w:pStyle w:val="TOC3"/>
            <w:tabs>
              <w:tab w:val="left" w:pos="1760"/>
            </w:tabs>
            <w:rPr>
              <w:rFonts w:asciiTheme="minorHAnsi" w:eastAsiaTheme="minorEastAsia" w:hAnsiTheme="minorHAnsi" w:cstheme="minorBidi"/>
              <w:i w:val="0"/>
              <w:noProof/>
              <w:color w:val="auto"/>
              <w:sz w:val="22"/>
              <w:lang w:eastAsia="en-GB"/>
            </w:rPr>
          </w:pPr>
          <w:hyperlink w:anchor="_Toc79998054" w:history="1">
            <w:r w:rsidR="002358D5" w:rsidRPr="007B02C6">
              <w:rPr>
                <w:rStyle w:val="Hyperlink"/>
                <w:noProof/>
              </w:rPr>
              <w:t>4.19.1</w:t>
            </w:r>
            <w:r w:rsidR="002358D5">
              <w:rPr>
                <w:rFonts w:asciiTheme="minorHAnsi" w:eastAsiaTheme="minorEastAsia" w:hAnsiTheme="minorHAnsi" w:cstheme="minorBidi"/>
                <w:i w:val="0"/>
                <w:noProof/>
                <w:color w:val="auto"/>
                <w:sz w:val="22"/>
                <w:lang w:eastAsia="en-GB"/>
              </w:rPr>
              <w:tab/>
            </w:r>
            <w:r w:rsidR="002358D5" w:rsidRPr="007B02C6">
              <w:rPr>
                <w:rStyle w:val="Hyperlink"/>
                <w:noProof/>
              </w:rPr>
              <w:t>Mapping</w:t>
            </w:r>
            <w:r w:rsidR="002358D5">
              <w:rPr>
                <w:noProof/>
                <w:webHidden/>
              </w:rPr>
              <w:tab/>
            </w:r>
            <w:r w:rsidR="002358D5">
              <w:rPr>
                <w:noProof/>
                <w:webHidden/>
              </w:rPr>
              <w:fldChar w:fldCharType="begin"/>
            </w:r>
            <w:r w:rsidR="002358D5">
              <w:rPr>
                <w:noProof/>
                <w:webHidden/>
              </w:rPr>
              <w:instrText xml:space="preserve"> PAGEREF _Toc79998054 \h </w:instrText>
            </w:r>
            <w:r w:rsidR="002358D5">
              <w:rPr>
                <w:noProof/>
                <w:webHidden/>
              </w:rPr>
            </w:r>
            <w:r w:rsidR="002358D5">
              <w:rPr>
                <w:noProof/>
                <w:webHidden/>
              </w:rPr>
              <w:fldChar w:fldCharType="separate"/>
            </w:r>
            <w:r w:rsidR="002358D5">
              <w:rPr>
                <w:noProof/>
                <w:webHidden/>
              </w:rPr>
              <w:t>39</w:t>
            </w:r>
            <w:r w:rsidR="002358D5">
              <w:rPr>
                <w:noProof/>
                <w:webHidden/>
              </w:rPr>
              <w:fldChar w:fldCharType="end"/>
            </w:r>
          </w:hyperlink>
        </w:p>
        <w:p w14:paraId="6AF2C930" w14:textId="2E4F4065"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55" w:history="1">
            <w:r w:rsidR="002358D5" w:rsidRPr="007B02C6">
              <w:rPr>
                <w:rStyle w:val="Hyperlink"/>
                <w:noProof/>
              </w:rPr>
              <w:t>4.20</w:t>
            </w:r>
            <w:r w:rsidR="002358D5">
              <w:rPr>
                <w:rFonts w:asciiTheme="minorHAnsi" w:eastAsiaTheme="minorEastAsia" w:hAnsiTheme="minorHAnsi" w:cstheme="minorBidi"/>
                <w:noProof/>
                <w:color w:val="auto"/>
                <w:sz w:val="22"/>
                <w:lang w:eastAsia="en-GB"/>
              </w:rPr>
              <w:tab/>
            </w:r>
            <w:r w:rsidR="002358D5" w:rsidRPr="007B02C6">
              <w:rPr>
                <w:rStyle w:val="Hyperlink"/>
                <w:noProof/>
              </w:rPr>
              <w:t>Self-Paced Activity Translation</w:t>
            </w:r>
            <w:r w:rsidR="002358D5">
              <w:rPr>
                <w:noProof/>
                <w:webHidden/>
              </w:rPr>
              <w:tab/>
            </w:r>
            <w:r w:rsidR="002358D5">
              <w:rPr>
                <w:noProof/>
                <w:webHidden/>
              </w:rPr>
              <w:fldChar w:fldCharType="begin"/>
            </w:r>
            <w:r w:rsidR="002358D5">
              <w:rPr>
                <w:noProof/>
                <w:webHidden/>
              </w:rPr>
              <w:instrText xml:space="preserve"> PAGEREF _Toc79998055 \h </w:instrText>
            </w:r>
            <w:r w:rsidR="002358D5">
              <w:rPr>
                <w:noProof/>
                <w:webHidden/>
              </w:rPr>
            </w:r>
            <w:r w:rsidR="002358D5">
              <w:rPr>
                <w:noProof/>
                <w:webHidden/>
              </w:rPr>
              <w:fldChar w:fldCharType="separate"/>
            </w:r>
            <w:r w:rsidR="002358D5">
              <w:rPr>
                <w:noProof/>
                <w:webHidden/>
              </w:rPr>
              <w:t>40</w:t>
            </w:r>
            <w:r w:rsidR="002358D5">
              <w:rPr>
                <w:noProof/>
                <w:webHidden/>
              </w:rPr>
              <w:fldChar w:fldCharType="end"/>
            </w:r>
          </w:hyperlink>
        </w:p>
        <w:p w14:paraId="7F1D29F9" w14:textId="022D6C83" w:rsidR="002358D5" w:rsidRDefault="007046E3">
          <w:pPr>
            <w:pStyle w:val="TOC3"/>
            <w:tabs>
              <w:tab w:val="left" w:pos="1760"/>
            </w:tabs>
            <w:rPr>
              <w:rFonts w:asciiTheme="minorHAnsi" w:eastAsiaTheme="minorEastAsia" w:hAnsiTheme="minorHAnsi" w:cstheme="minorBidi"/>
              <w:i w:val="0"/>
              <w:noProof/>
              <w:color w:val="auto"/>
              <w:sz w:val="22"/>
              <w:lang w:eastAsia="en-GB"/>
            </w:rPr>
          </w:pPr>
          <w:hyperlink w:anchor="_Toc79998056" w:history="1">
            <w:r w:rsidR="002358D5" w:rsidRPr="007B02C6">
              <w:rPr>
                <w:rStyle w:val="Hyperlink"/>
                <w:noProof/>
              </w:rPr>
              <w:t>4.20.1</w:t>
            </w:r>
            <w:r w:rsidR="002358D5">
              <w:rPr>
                <w:rFonts w:asciiTheme="minorHAnsi" w:eastAsiaTheme="minorEastAsia" w:hAnsiTheme="minorHAnsi" w:cstheme="minorBidi"/>
                <w:i w:val="0"/>
                <w:noProof/>
                <w:color w:val="auto"/>
                <w:sz w:val="22"/>
                <w:lang w:eastAsia="en-GB"/>
              </w:rPr>
              <w:tab/>
            </w:r>
            <w:r w:rsidR="002358D5" w:rsidRPr="007B02C6">
              <w:rPr>
                <w:rStyle w:val="Hyperlink"/>
                <w:noProof/>
              </w:rPr>
              <w:t>Mapping</w:t>
            </w:r>
            <w:r w:rsidR="002358D5">
              <w:rPr>
                <w:noProof/>
                <w:webHidden/>
              </w:rPr>
              <w:tab/>
            </w:r>
            <w:r w:rsidR="002358D5">
              <w:rPr>
                <w:noProof/>
                <w:webHidden/>
              </w:rPr>
              <w:fldChar w:fldCharType="begin"/>
            </w:r>
            <w:r w:rsidR="002358D5">
              <w:rPr>
                <w:noProof/>
                <w:webHidden/>
              </w:rPr>
              <w:instrText xml:space="preserve"> PAGEREF _Toc79998056 \h </w:instrText>
            </w:r>
            <w:r w:rsidR="002358D5">
              <w:rPr>
                <w:noProof/>
                <w:webHidden/>
              </w:rPr>
            </w:r>
            <w:r w:rsidR="002358D5">
              <w:rPr>
                <w:noProof/>
                <w:webHidden/>
              </w:rPr>
              <w:fldChar w:fldCharType="separate"/>
            </w:r>
            <w:r w:rsidR="002358D5">
              <w:rPr>
                <w:noProof/>
                <w:webHidden/>
              </w:rPr>
              <w:t>41</w:t>
            </w:r>
            <w:r w:rsidR="002358D5">
              <w:rPr>
                <w:noProof/>
                <w:webHidden/>
              </w:rPr>
              <w:fldChar w:fldCharType="end"/>
            </w:r>
          </w:hyperlink>
        </w:p>
        <w:p w14:paraId="1CE03942" w14:textId="111F32CC"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57" w:history="1">
            <w:r w:rsidR="002358D5" w:rsidRPr="007B02C6">
              <w:rPr>
                <w:rStyle w:val="Hyperlink"/>
                <w:noProof/>
              </w:rPr>
              <w:t>4.21</w:t>
            </w:r>
            <w:r w:rsidR="002358D5">
              <w:rPr>
                <w:rFonts w:asciiTheme="minorHAnsi" w:eastAsiaTheme="minorEastAsia" w:hAnsiTheme="minorHAnsi" w:cstheme="minorBidi"/>
                <w:noProof/>
                <w:color w:val="auto"/>
                <w:sz w:val="22"/>
                <w:lang w:eastAsia="en-GB"/>
              </w:rPr>
              <w:tab/>
            </w:r>
            <w:r w:rsidR="002358D5" w:rsidRPr="007B02C6">
              <w:rPr>
                <w:rStyle w:val="Hyperlink"/>
                <w:noProof/>
              </w:rPr>
              <w:t>Course Offering Pricing Defaults</w:t>
            </w:r>
            <w:r w:rsidR="002358D5">
              <w:rPr>
                <w:noProof/>
                <w:webHidden/>
              </w:rPr>
              <w:tab/>
            </w:r>
            <w:r w:rsidR="002358D5">
              <w:rPr>
                <w:noProof/>
                <w:webHidden/>
              </w:rPr>
              <w:fldChar w:fldCharType="begin"/>
            </w:r>
            <w:r w:rsidR="002358D5">
              <w:rPr>
                <w:noProof/>
                <w:webHidden/>
              </w:rPr>
              <w:instrText xml:space="preserve"> PAGEREF _Toc79998057 \h </w:instrText>
            </w:r>
            <w:r w:rsidR="002358D5">
              <w:rPr>
                <w:noProof/>
                <w:webHidden/>
              </w:rPr>
            </w:r>
            <w:r w:rsidR="002358D5">
              <w:rPr>
                <w:noProof/>
                <w:webHidden/>
              </w:rPr>
              <w:fldChar w:fldCharType="separate"/>
            </w:r>
            <w:r w:rsidR="002358D5">
              <w:rPr>
                <w:noProof/>
                <w:webHidden/>
              </w:rPr>
              <w:t>41</w:t>
            </w:r>
            <w:r w:rsidR="002358D5">
              <w:rPr>
                <w:noProof/>
                <w:webHidden/>
              </w:rPr>
              <w:fldChar w:fldCharType="end"/>
            </w:r>
          </w:hyperlink>
        </w:p>
        <w:p w14:paraId="61015FEF" w14:textId="6867E381" w:rsidR="002358D5" w:rsidRDefault="007046E3">
          <w:pPr>
            <w:pStyle w:val="TOC3"/>
            <w:tabs>
              <w:tab w:val="left" w:pos="1760"/>
            </w:tabs>
            <w:rPr>
              <w:rFonts w:asciiTheme="minorHAnsi" w:eastAsiaTheme="minorEastAsia" w:hAnsiTheme="minorHAnsi" w:cstheme="minorBidi"/>
              <w:i w:val="0"/>
              <w:noProof/>
              <w:color w:val="auto"/>
              <w:sz w:val="22"/>
              <w:lang w:eastAsia="en-GB"/>
            </w:rPr>
          </w:pPr>
          <w:hyperlink w:anchor="_Toc79998058" w:history="1">
            <w:r w:rsidR="002358D5" w:rsidRPr="007B02C6">
              <w:rPr>
                <w:rStyle w:val="Hyperlink"/>
                <w:noProof/>
              </w:rPr>
              <w:t>4.21.1</w:t>
            </w:r>
            <w:r w:rsidR="002358D5">
              <w:rPr>
                <w:rFonts w:asciiTheme="minorHAnsi" w:eastAsiaTheme="minorEastAsia" w:hAnsiTheme="minorHAnsi" w:cstheme="minorBidi"/>
                <w:i w:val="0"/>
                <w:noProof/>
                <w:color w:val="auto"/>
                <w:sz w:val="22"/>
                <w:lang w:eastAsia="en-GB"/>
              </w:rPr>
              <w:tab/>
            </w:r>
            <w:r w:rsidR="002358D5" w:rsidRPr="007B02C6">
              <w:rPr>
                <w:rStyle w:val="Hyperlink"/>
                <w:noProof/>
              </w:rPr>
              <w:t>Mapping</w:t>
            </w:r>
            <w:r w:rsidR="002358D5">
              <w:rPr>
                <w:noProof/>
                <w:webHidden/>
              </w:rPr>
              <w:tab/>
            </w:r>
            <w:r w:rsidR="002358D5">
              <w:rPr>
                <w:noProof/>
                <w:webHidden/>
              </w:rPr>
              <w:fldChar w:fldCharType="begin"/>
            </w:r>
            <w:r w:rsidR="002358D5">
              <w:rPr>
                <w:noProof/>
                <w:webHidden/>
              </w:rPr>
              <w:instrText xml:space="preserve"> PAGEREF _Toc79998058 \h </w:instrText>
            </w:r>
            <w:r w:rsidR="002358D5">
              <w:rPr>
                <w:noProof/>
                <w:webHidden/>
              </w:rPr>
            </w:r>
            <w:r w:rsidR="002358D5">
              <w:rPr>
                <w:noProof/>
                <w:webHidden/>
              </w:rPr>
              <w:fldChar w:fldCharType="separate"/>
            </w:r>
            <w:r w:rsidR="002358D5">
              <w:rPr>
                <w:noProof/>
                <w:webHidden/>
              </w:rPr>
              <w:t>42</w:t>
            </w:r>
            <w:r w:rsidR="002358D5">
              <w:rPr>
                <w:noProof/>
                <w:webHidden/>
              </w:rPr>
              <w:fldChar w:fldCharType="end"/>
            </w:r>
          </w:hyperlink>
        </w:p>
        <w:p w14:paraId="0CCA2E31" w14:textId="31772C79"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59" w:history="1">
            <w:r w:rsidR="002358D5" w:rsidRPr="007B02C6">
              <w:rPr>
                <w:rStyle w:val="Hyperlink"/>
                <w:noProof/>
              </w:rPr>
              <w:t>4.22</w:t>
            </w:r>
            <w:r w:rsidR="002358D5">
              <w:rPr>
                <w:rFonts w:asciiTheme="minorHAnsi" w:eastAsiaTheme="minorEastAsia" w:hAnsiTheme="minorHAnsi" w:cstheme="minorBidi"/>
                <w:noProof/>
                <w:color w:val="auto"/>
                <w:sz w:val="22"/>
                <w:lang w:eastAsia="en-GB"/>
              </w:rPr>
              <w:tab/>
            </w:r>
            <w:r w:rsidR="002358D5" w:rsidRPr="007B02C6">
              <w:rPr>
                <w:rStyle w:val="Hyperlink"/>
                <w:noProof/>
              </w:rPr>
              <w:t>Course Offering Pricing Component</w:t>
            </w:r>
            <w:r w:rsidR="002358D5">
              <w:rPr>
                <w:noProof/>
                <w:webHidden/>
              </w:rPr>
              <w:tab/>
            </w:r>
            <w:r w:rsidR="002358D5">
              <w:rPr>
                <w:noProof/>
                <w:webHidden/>
              </w:rPr>
              <w:fldChar w:fldCharType="begin"/>
            </w:r>
            <w:r w:rsidR="002358D5">
              <w:rPr>
                <w:noProof/>
                <w:webHidden/>
              </w:rPr>
              <w:instrText xml:space="preserve"> PAGEREF _Toc79998059 \h </w:instrText>
            </w:r>
            <w:r w:rsidR="002358D5">
              <w:rPr>
                <w:noProof/>
                <w:webHidden/>
              </w:rPr>
            </w:r>
            <w:r w:rsidR="002358D5">
              <w:rPr>
                <w:noProof/>
                <w:webHidden/>
              </w:rPr>
              <w:fldChar w:fldCharType="separate"/>
            </w:r>
            <w:r w:rsidR="002358D5">
              <w:rPr>
                <w:noProof/>
                <w:webHidden/>
              </w:rPr>
              <w:t>42</w:t>
            </w:r>
            <w:r w:rsidR="002358D5">
              <w:rPr>
                <w:noProof/>
                <w:webHidden/>
              </w:rPr>
              <w:fldChar w:fldCharType="end"/>
            </w:r>
          </w:hyperlink>
        </w:p>
        <w:p w14:paraId="435AC386" w14:textId="6FFD206E" w:rsidR="002358D5" w:rsidRDefault="007046E3">
          <w:pPr>
            <w:pStyle w:val="TOC3"/>
            <w:tabs>
              <w:tab w:val="left" w:pos="1760"/>
            </w:tabs>
            <w:rPr>
              <w:rFonts w:asciiTheme="minorHAnsi" w:eastAsiaTheme="minorEastAsia" w:hAnsiTheme="minorHAnsi" w:cstheme="minorBidi"/>
              <w:i w:val="0"/>
              <w:noProof/>
              <w:color w:val="auto"/>
              <w:sz w:val="22"/>
              <w:lang w:eastAsia="en-GB"/>
            </w:rPr>
          </w:pPr>
          <w:hyperlink w:anchor="_Toc79998060" w:history="1">
            <w:r w:rsidR="002358D5" w:rsidRPr="007B02C6">
              <w:rPr>
                <w:rStyle w:val="Hyperlink"/>
                <w:noProof/>
              </w:rPr>
              <w:t>4.22.1</w:t>
            </w:r>
            <w:r w:rsidR="002358D5">
              <w:rPr>
                <w:rFonts w:asciiTheme="minorHAnsi" w:eastAsiaTheme="minorEastAsia" w:hAnsiTheme="minorHAnsi" w:cstheme="minorBidi"/>
                <w:i w:val="0"/>
                <w:noProof/>
                <w:color w:val="auto"/>
                <w:sz w:val="22"/>
                <w:lang w:eastAsia="en-GB"/>
              </w:rPr>
              <w:tab/>
            </w:r>
            <w:r w:rsidR="002358D5" w:rsidRPr="007B02C6">
              <w:rPr>
                <w:rStyle w:val="Hyperlink"/>
                <w:noProof/>
              </w:rPr>
              <w:t>Mapping</w:t>
            </w:r>
            <w:r w:rsidR="002358D5">
              <w:rPr>
                <w:noProof/>
                <w:webHidden/>
              </w:rPr>
              <w:tab/>
            </w:r>
            <w:r w:rsidR="002358D5">
              <w:rPr>
                <w:noProof/>
                <w:webHidden/>
              </w:rPr>
              <w:fldChar w:fldCharType="begin"/>
            </w:r>
            <w:r w:rsidR="002358D5">
              <w:rPr>
                <w:noProof/>
                <w:webHidden/>
              </w:rPr>
              <w:instrText xml:space="preserve"> PAGEREF _Toc79998060 \h </w:instrText>
            </w:r>
            <w:r w:rsidR="002358D5">
              <w:rPr>
                <w:noProof/>
                <w:webHidden/>
              </w:rPr>
            </w:r>
            <w:r w:rsidR="002358D5">
              <w:rPr>
                <w:noProof/>
                <w:webHidden/>
              </w:rPr>
              <w:fldChar w:fldCharType="separate"/>
            </w:r>
            <w:r w:rsidR="002358D5">
              <w:rPr>
                <w:noProof/>
                <w:webHidden/>
              </w:rPr>
              <w:t>44</w:t>
            </w:r>
            <w:r w:rsidR="002358D5">
              <w:rPr>
                <w:noProof/>
                <w:webHidden/>
              </w:rPr>
              <w:fldChar w:fldCharType="end"/>
            </w:r>
          </w:hyperlink>
        </w:p>
        <w:p w14:paraId="0C0BCE97" w14:textId="12934146"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61" w:history="1">
            <w:r w:rsidR="002358D5" w:rsidRPr="007B02C6">
              <w:rPr>
                <w:rStyle w:val="Hyperlink"/>
                <w:noProof/>
              </w:rPr>
              <w:t>4.23</w:t>
            </w:r>
            <w:r w:rsidR="002358D5">
              <w:rPr>
                <w:rFonts w:asciiTheme="minorHAnsi" w:eastAsiaTheme="minorEastAsia" w:hAnsiTheme="minorHAnsi" w:cstheme="minorBidi"/>
                <w:noProof/>
                <w:color w:val="auto"/>
                <w:sz w:val="22"/>
                <w:lang w:eastAsia="en-GB"/>
              </w:rPr>
              <w:tab/>
            </w:r>
            <w:r w:rsidR="002358D5" w:rsidRPr="007B02C6">
              <w:rPr>
                <w:rStyle w:val="Hyperlink"/>
                <w:noProof/>
              </w:rPr>
              <w:t>Offering Custom Pricing</w:t>
            </w:r>
            <w:r w:rsidR="002358D5">
              <w:rPr>
                <w:noProof/>
                <w:webHidden/>
              </w:rPr>
              <w:tab/>
            </w:r>
            <w:r w:rsidR="002358D5">
              <w:rPr>
                <w:noProof/>
                <w:webHidden/>
              </w:rPr>
              <w:fldChar w:fldCharType="begin"/>
            </w:r>
            <w:r w:rsidR="002358D5">
              <w:rPr>
                <w:noProof/>
                <w:webHidden/>
              </w:rPr>
              <w:instrText xml:space="preserve"> PAGEREF _Toc79998061 \h </w:instrText>
            </w:r>
            <w:r w:rsidR="002358D5">
              <w:rPr>
                <w:noProof/>
                <w:webHidden/>
              </w:rPr>
            </w:r>
            <w:r w:rsidR="002358D5">
              <w:rPr>
                <w:noProof/>
                <w:webHidden/>
              </w:rPr>
              <w:fldChar w:fldCharType="separate"/>
            </w:r>
            <w:r w:rsidR="002358D5">
              <w:rPr>
                <w:noProof/>
                <w:webHidden/>
              </w:rPr>
              <w:t>44</w:t>
            </w:r>
            <w:r w:rsidR="002358D5">
              <w:rPr>
                <w:noProof/>
                <w:webHidden/>
              </w:rPr>
              <w:fldChar w:fldCharType="end"/>
            </w:r>
          </w:hyperlink>
        </w:p>
        <w:p w14:paraId="3C012157" w14:textId="1CB9A5AD" w:rsidR="002358D5" w:rsidRDefault="007046E3">
          <w:pPr>
            <w:pStyle w:val="TOC3"/>
            <w:tabs>
              <w:tab w:val="left" w:pos="1760"/>
            </w:tabs>
            <w:rPr>
              <w:rFonts w:asciiTheme="minorHAnsi" w:eastAsiaTheme="minorEastAsia" w:hAnsiTheme="minorHAnsi" w:cstheme="minorBidi"/>
              <w:i w:val="0"/>
              <w:noProof/>
              <w:color w:val="auto"/>
              <w:sz w:val="22"/>
              <w:lang w:eastAsia="en-GB"/>
            </w:rPr>
          </w:pPr>
          <w:hyperlink w:anchor="_Toc79998062" w:history="1">
            <w:r w:rsidR="002358D5" w:rsidRPr="007B02C6">
              <w:rPr>
                <w:rStyle w:val="Hyperlink"/>
                <w:noProof/>
              </w:rPr>
              <w:t>4.23.1</w:t>
            </w:r>
            <w:r w:rsidR="002358D5">
              <w:rPr>
                <w:rFonts w:asciiTheme="minorHAnsi" w:eastAsiaTheme="minorEastAsia" w:hAnsiTheme="minorHAnsi" w:cstheme="minorBidi"/>
                <w:i w:val="0"/>
                <w:noProof/>
                <w:color w:val="auto"/>
                <w:sz w:val="22"/>
                <w:lang w:eastAsia="en-GB"/>
              </w:rPr>
              <w:tab/>
            </w:r>
            <w:r w:rsidR="002358D5" w:rsidRPr="007B02C6">
              <w:rPr>
                <w:rStyle w:val="Hyperlink"/>
                <w:noProof/>
              </w:rPr>
              <w:t>Mapping</w:t>
            </w:r>
            <w:r w:rsidR="002358D5">
              <w:rPr>
                <w:noProof/>
                <w:webHidden/>
              </w:rPr>
              <w:tab/>
            </w:r>
            <w:r w:rsidR="002358D5">
              <w:rPr>
                <w:noProof/>
                <w:webHidden/>
              </w:rPr>
              <w:fldChar w:fldCharType="begin"/>
            </w:r>
            <w:r w:rsidR="002358D5">
              <w:rPr>
                <w:noProof/>
                <w:webHidden/>
              </w:rPr>
              <w:instrText xml:space="preserve"> PAGEREF _Toc79998062 \h </w:instrText>
            </w:r>
            <w:r w:rsidR="002358D5">
              <w:rPr>
                <w:noProof/>
                <w:webHidden/>
              </w:rPr>
            </w:r>
            <w:r w:rsidR="002358D5">
              <w:rPr>
                <w:noProof/>
                <w:webHidden/>
              </w:rPr>
              <w:fldChar w:fldCharType="separate"/>
            </w:r>
            <w:r w:rsidR="002358D5">
              <w:rPr>
                <w:noProof/>
                <w:webHidden/>
              </w:rPr>
              <w:t>45</w:t>
            </w:r>
            <w:r w:rsidR="002358D5">
              <w:rPr>
                <w:noProof/>
                <w:webHidden/>
              </w:rPr>
              <w:fldChar w:fldCharType="end"/>
            </w:r>
          </w:hyperlink>
        </w:p>
        <w:p w14:paraId="1268E013" w14:textId="61EE5DF5"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63" w:history="1">
            <w:r w:rsidR="002358D5" w:rsidRPr="007B02C6">
              <w:rPr>
                <w:rStyle w:val="Hyperlink"/>
                <w:noProof/>
              </w:rPr>
              <w:t>4.24</w:t>
            </w:r>
            <w:r w:rsidR="002358D5">
              <w:rPr>
                <w:rFonts w:asciiTheme="minorHAnsi" w:eastAsiaTheme="minorEastAsia" w:hAnsiTheme="minorHAnsi" w:cstheme="minorBidi"/>
                <w:noProof/>
                <w:color w:val="auto"/>
                <w:sz w:val="22"/>
                <w:lang w:eastAsia="en-GB"/>
              </w:rPr>
              <w:tab/>
            </w:r>
            <w:r w:rsidR="002358D5" w:rsidRPr="007B02C6">
              <w:rPr>
                <w:rStyle w:val="Hyperlink"/>
                <w:noProof/>
              </w:rPr>
              <w:t>Offering Custom Pricing Component</w:t>
            </w:r>
            <w:r w:rsidR="002358D5">
              <w:rPr>
                <w:noProof/>
                <w:webHidden/>
              </w:rPr>
              <w:tab/>
            </w:r>
            <w:r w:rsidR="002358D5">
              <w:rPr>
                <w:noProof/>
                <w:webHidden/>
              </w:rPr>
              <w:fldChar w:fldCharType="begin"/>
            </w:r>
            <w:r w:rsidR="002358D5">
              <w:rPr>
                <w:noProof/>
                <w:webHidden/>
              </w:rPr>
              <w:instrText xml:space="preserve"> PAGEREF _Toc79998063 \h </w:instrText>
            </w:r>
            <w:r w:rsidR="002358D5">
              <w:rPr>
                <w:noProof/>
                <w:webHidden/>
              </w:rPr>
            </w:r>
            <w:r w:rsidR="002358D5">
              <w:rPr>
                <w:noProof/>
                <w:webHidden/>
              </w:rPr>
              <w:fldChar w:fldCharType="separate"/>
            </w:r>
            <w:r w:rsidR="002358D5">
              <w:rPr>
                <w:noProof/>
                <w:webHidden/>
              </w:rPr>
              <w:t>46</w:t>
            </w:r>
            <w:r w:rsidR="002358D5">
              <w:rPr>
                <w:noProof/>
                <w:webHidden/>
              </w:rPr>
              <w:fldChar w:fldCharType="end"/>
            </w:r>
          </w:hyperlink>
        </w:p>
        <w:p w14:paraId="5C68E7BB" w14:textId="40A6FAB8" w:rsidR="002358D5" w:rsidRDefault="007046E3">
          <w:pPr>
            <w:pStyle w:val="TOC3"/>
            <w:tabs>
              <w:tab w:val="left" w:pos="1760"/>
            </w:tabs>
            <w:rPr>
              <w:rFonts w:asciiTheme="minorHAnsi" w:eastAsiaTheme="minorEastAsia" w:hAnsiTheme="minorHAnsi" w:cstheme="minorBidi"/>
              <w:i w:val="0"/>
              <w:noProof/>
              <w:color w:val="auto"/>
              <w:sz w:val="22"/>
              <w:lang w:eastAsia="en-GB"/>
            </w:rPr>
          </w:pPr>
          <w:hyperlink w:anchor="_Toc79998064" w:history="1">
            <w:r w:rsidR="002358D5" w:rsidRPr="007B02C6">
              <w:rPr>
                <w:rStyle w:val="Hyperlink"/>
                <w:noProof/>
              </w:rPr>
              <w:t>4.24.1</w:t>
            </w:r>
            <w:r w:rsidR="002358D5">
              <w:rPr>
                <w:rFonts w:asciiTheme="minorHAnsi" w:eastAsiaTheme="minorEastAsia" w:hAnsiTheme="minorHAnsi" w:cstheme="minorBidi"/>
                <w:i w:val="0"/>
                <w:noProof/>
                <w:color w:val="auto"/>
                <w:sz w:val="22"/>
                <w:lang w:eastAsia="en-GB"/>
              </w:rPr>
              <w:tab/>
            </w:r>
            <w:r w:rsidR="002358D5" w:rsidRPr="007B02C6">
              <w:rPr>
                <w:rStyle w:val="Hyperlink"/>
                <w:noProof/>
              </w:rPr>
              <w:t>Mapping</w:t>
            </w:r>
            <w:r w:rsidR="002358D5">
              <w:rPr>
                <w:noProof/>
                <w:webHidden/>
              </w:rPr>
              <w:tab/>
            </w:r>
            <w:r w:rsidR="002358D5">
              <w:rPr>
                <w:noProof/>
                <w:webHidden/>
              </w:rPr>
              <w:fldChar w:fldCharType="begin"/>
            </w:r>
            <w:r w:rsidR="002358D5">
              <w:rPr>
                <w:noProof/>
                <w:webHidden/>
              </w:rPr>
              <w:instrText xml:space="preserve"> PAGEREF _Toc79998064 \h </w:instrText>
            </w:r>
            <w:r w:rsidR="002358D5">
              <w:rPr>
                <w:noProof/>
                <w:webHidden/>
              </w:rPr>
            </w:r>
            <w:r w:rsidR="002358D5">
              <w:rPr>
                <w:noProof/>
                <w:webHidden/>
              </w:rPr>
              <w:fldChar w:fldCharType="separate"/>
            </w:r>
            <w:r w:rsidR="002358D5">
              <w:rPr>
                <w:noProof/>
                <w:webHidden/>
              </w:rPr>
              <w:t>47</w:t>
            </w:r>
            <w:r w:rsidR="002358D5">
              <w:rPr>
                <w:noProof/>
                <w:webHidden/>
              </w:rPr>
              <w:fldChar w:fldCharType="end"/>
            </w:r>
          </w:hyperlink>
        </w:p>
        <w:p w14:paraId="3F8EDEEE" w14:textId="35398F12"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65" w:history="1">
            <w:r w:rsidR="002358D5" w:rsidRPr="007B02C6">
              <w:rPr>
                <w:rStyle w:val="Hyperlink"/>
                <w:noProof/>
              </w:rPr>
              <w:t>4.25</w:t>
            </w:r>
            <w:r w:rsidR="002358D5">
              <w:rPr>
                <w:rFonts w:asciiTheme="minorHAnsi" w:eastAsiaTheme="minorEastAsia" w:hAnsiTheme="minorHAnsi" w:cstheme="minorBidi"/>
                <w:noProof/>
                <w:color w:val="auto"/>
                <w:sz w:val="22"/>
                <w:lang w:eastAsia="en-GB"/>
              </w:rPr>
              <w:tab/>
            </w:r>
            <w:r w:rsidR="002358D5" w:rsidRPr="007B02C6">
              <w:rPr>
                <w:rStyle w:val="Hyperlink"/>
                <w:noProof/>
              </w:rPr>
              <w:t>Specialization</w:t>
            </w:r>
            <w:r w:rsidR="002358D5">
              <w:rPr>
                <w:noProof/>
                <w:webHidden/>
              </w:rPr>
              <w:tab/>
            </w:r>
            <w:r w:rsidR="002358D5">
              <w:rPr>
                <w:noProof/>
                <w:webHidden/>
              </w:rPr>
              <w:fldChar w:fldCharType="begin"/>
            </w:r>
            <w:r w:rsidR="002358D5">
              <w:rPr>
                <w:noProof/>
                <w:webHidden/>
              </w:rPr>
              <w:instrText xml:space="preserve"> PAGEREF _Toc79998065 \h </w:instrText>
            </w:r>
            <w:r w:rsidR="002358D5">
              <w:rPr>
                <w:noProof/>
                <w:webHidden/>
              </w:rPr>
            </w:r>
            <w:r w:rsidR="002358D5">
              <w:rPr>
                <w:noProof/>
                <w:webHidden/>
              </w:rPr>
              <w:fldChar w:fldCharType="separate"/>
            </w:r>
            <w:r w:rsidR="002358D5">
              <w:rPr>
                <w:noProof/>
                <w:webHidden/>
              </w:rPr>
              <w:t>48</w:t>
            </w:r>
            <w:r w:rsidR="002358D5">
              <w:rPr>
                <w:noProof/>
                <w:webHidden/>
              </w:rPr>
              <w:fldChar w:fldCharType="end"/>
            </w:r>
          </w:hyperlink>
        </w:p>
        <w:p w14:paraId="670B1CD0" w14:textId="1729B60D" w:rsidR="002358D5" w:rsidRDefault="007046E3">
          <w:pPr>
            <w:pStyle w:val="TOC3"/>
            <w:tabs>
              <w:tab w:val="left" w:pos="1760"/>
            </w:tabs>
            <w:rPr>
              <w:rFonts w:asciiTheme="minorHAnsi" w:eastAsiaTheme="minorEastAsia" w:hAnsiTheme="minorHAnsi" w:cstheme="minorBidi"/>
              <w:i w:val="0"/>
              <w:noProof/>
              <w:color w:val="auto"/>
              <w:sz w:val="22"/>
              <w:lang w:eastAsia="en-GB"/>
            </w:rPr>
          </w:pPr>
          <w:hyperlink w:anchor="_Toc79998066" w:history="1">
            <w:r w:rsidR="002358D5" w:rsidRPr="007B02C6">
              <w:rPr>
                <w:rStyle w:val="Hyperlink"/>
                <w:noProof/>
              </w:rPr>
              <w:t>4.25.1</w:t>
            </w:r>
            <w:r w:rsidR="002358D5">
              <w:rPr>
                <w:rFonts w:asciiTheme="minorHAnsi" w:eastAsiaTheme="minorEastAsia" w:hAnsiTheme="minorHAnsi" w:cstheme="minorBidi"/>
                <w:i w:val="0"/>
                <w:noProof/>
                <w:color w:val="auto"/>
                <w:sz w:val="22"/>
                <w:lang w:eastAsia="en-GB"/>
              </w:rPr>
              <w:tab/>
            </w:r>
            <w:r w:rsidR="002358D5" w:rsidRPr="007B02C6">
              <w:rPr>
                <w:rStyle w:val="Hyperlink"/>
                <w:noProof/>
              </w:rPr>
              <w:t>Mapping</w:t>
            </w:r>
            <w:r w:rsidR="002358D5">
              <w:rPr>
                <w:noProof/>
                <w:webHidden/>
              </w:rPr>
              <w:tab/>
            </w:r>
            <w:r w:rsidR="002358D5">
              <w:rPr>
                <w:noProof/>
                <w:webHidden/>
              </w:rPr>
              <w:fldChar w:fldCharType="begin"/>
            </w:r>
            <w:r w:rsidR="002358D5">
              <w:rPr>
                <w:noProof/>
                <w:webHidden/>
              </w:rPr>
              <w:instrText xml:space="preserve"> PAGEREF _Toc79998066 \h </w:instrText>
            </w:r>
            <w:r w:rsidR="002358D5">
              <w:rPr>
                <w:noProof/>
                <w:webHidden/>
              </w:rPr>
            </w:r>
            <w:r w:rsidR="002358D5">
              <w:rPr>
                <w:noProof/>
                <w:webHidden/>
              </w:rPr>
              <w:fldChar w:fldCharType="separate"/>
            </w:r>
            <w:r w:rsidR="002358D5">
              <w:rPr>
                <w:noProof/>
                <w:webHidden/>
              </w:rPr>
              <w:t>49</w:t>
            </w:r>
            <w:r w:rsidR="002358D5">
              <w:rPr>
                <w:noProof/>
                <w:webHidden/>
              </w:rPr>
              <w:fldChar w:fldCharType="end"/>
            </w:r>
          </w:hyperlink>
        </w:p>
        <w:p w14:paraId="305D34ED" w14:textId="5A1A77FA"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67" w:history="1">
            <w:r w:rsidR="002358D5" w:rsidRPr="007B02C6">
              <w:rPr>
                <w:rStyle w:val="Hyperlink"/>
                <w:noProof/>
              </w:rPr>
              <w:t>4.26</w:t>
            </w:r>
            <w:r w:rsidR="002358D5">
              <w:rPr>
                <w:rFonts w:asciiTheme="minorHAnsi" w:eastAsiaTheme="minorEastAsia" w:hAnsiTheme="minorHAnsi" w:cstheme="minorBidi"/>
                <w:noProof/>
                <w:color w:val="auto"/>
                <w:sz w:val="22"/>
                <w:lang w:eastAsia="en-GB"/>
              </w:rPr>
              <w:tab/>
            </w:r>
            <w:r w:rsidR="002358D5" w:rsidRPr="007B02C6">
              <w:rPr>
                <w:rStyle w:val="Hyperlink"/>
                <w:noProof/>
              </w:rPr>
              <w:t>Specialization Default Access</w:t>
            </w:r>
            <w:r w:rsidR="002358D5">
              <w:rPr>
                <w:noProof/>
                <w:webHidden/>
              </w:rPr>
              <w:tab/>
            </w:r>
            <w:r w:rsidR="002358D5">
              <w:rPr>
                <w:noProof/>
                <w:webHidden/>
              </w:rPr>
              <w:fldChar w:fldCharType="begin"/>
            </w:r>
            <w:r w:rsidR="002358D5">
              <w:rPr>
                <w:noProof/>
                <w:webHidden/>
              </w:rPr>
              <w:instrText xml:space="preserve"> PAGEREF _Toc79998067 \h </w:instrText>
            </w:r>
            <w:r w:rsidR="002358D5">
              <w:rPr>
                <w:noProof/>
                <w:webHidden/>
              </w:rPr>
            </w:r>
            <w:r w:rsidR="002358D5">
              <w:rPr>
                <w:noProof/>
                <w:webHidden/>
              </w:rPr>
              <w:fldChar w:fldCharType="separate"/>
            </w:r>
            <w:r w:rsidR="002358D5">
              <w:rPr>
                <w:noProof/>
                <w:webHidden/>
              </w:rPr>
              <w:t>49</w:t>
            </w:r>
            <w:r w:rsidR="002358D5">
              <w:rPr>
                <w:noProof/>
                <w:webHidden/>
              </w:rPr>
              <w:fldChar w:fldCharType="end"/>
            </w:r>
          </w:hyperlink>
        </w:p>
        <w:p w14:paraId="02C42804" w14:textId="1B45270B" w:rsidR="002358D5" w:rsidRDefault="007046E3">
          <w:pPr>
            <w:pStyle w:val="TOC3"/>
            <w:tabs>
              <w:tab w:val="left" w:pos="1760"/>
            </w:tabs>
            <w:rPr>
              <w:rFonts w:asciiTheme="minorHAnsi" w:eastAsiaTheme="minorEastAsia" w:hAnsiTheme="minorHAnsi" w:cstheme="minorBidi"/>
              <w:i w:val="0"/>
              <w:noProof/>
              <w:color w:val="auto"/>
              <w:sz w:val="22"/>
              <w:lang w:eastAsia="en-GB"/>
            </w:rPr>
          </w:pPr>
          <w:hyperlink w:anchor="_Toc79998068" w:history="1">
            <w:r w:rsidR="002358D5" w:rsidRPr="007B02C6">
              <w:rPr>
                <w:rStyle w:val="Hyperlink"/>
                <w:noProof/>
              </w:rPr>
              <w:t>4.26.1</w:t>
            </w:r>
            <w:r w:rsidR="002358D5">
              <w:rPr>
                <w:rFonts w:asciiTheme="minorHAnsi" w:eastAsiaTheme="minorEastAsia" w:hAnsiTheme="minorHAnsi" w:cstheme="minorBidi"/>
                <w:i w:val="0"/>
                <w:noProof/>
                <w:color w:val="auto"/>
                <w:sz w:val="22"/>
                <w:lang w:eastAsia="en-GB"/>
              </w:rPr>
              <w:tab/>
            </w:r>
            <w:r w:rsidR="002358D5" w:rsidRPr="007B02C6">
              <w:rPr>
                <w:rStyle w:val="Hyperlink"/>
                <w:noProof/>
              </w:rPr>
              <w:t>Mapping</w:t>
            </w:r>
            <w:r w:rsidR="002358D5">
              <w:rPr>
                <w:noProof/>
                <w:webHidden/>
              </w:rPr>
              <w:tab/>
            </w:r>
            <w:r w:rsidR="002358D5">
              <w:rPr>
                <w:noProof/>
                <w:webHidden/>
              </w:rPr>
              <w:fldChar w:fldCharType="begin"/>
            </w:r>
            <w:r w:rsidR="002358D5">
              <w:rPr>
                <w:noProof/>
                <w:webHidden/>
              </w:rPr>
              <w:instrText xml:space="preserve"> PAGEREF _Toc79998068 \h </w:instrText>
            </w:r>
            <w:r w:rsidR="002358D5">
              <w:rPr>
                <w:noProof/>
                <w:webHidden/>
              </w:rPr>
            </w:r>
            <w:r w:rsidR="002358D5">
              <w:rPr>
                <w:noProof/>
                <w:webHidden/>
              </w:rPr>
              <w:fldChar w:fldCharType="separate"/>
            </w:r>
            <w:r w:rsidR="002358D5">
              <w:rPr>
                <w:noProof/>
                <w:webHidden/>
              </w:rPr>
              <w:t>51</w:t>
            </w:r>
            <w:r w:rsidR="002358D5">
              <w:rPr>
                <w:noProof/>
                <w:webHidden/>
              </w:rPr>
              <w:fldChar w:fldCharType="end"/>
            </w:r>
          </w:hyperlink>
        </w:p>
        <w:p w14:paraId="3A3FD29B" w14:textId="3A91A65B"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69" w:history="1">
            <w:r w:rsidR="002358D5" w:rsidRPr="007B02C6">
              <w:rPr>
                <w:rStyle w:val="Hyperlink"/>
                <w:noProof/>
              </w:rPr>
              <w:t>4.27</w:t>
            </w:r>
            <w:r w:rsidR="002358D5">
              <w:rPr>
                <w:rFonts w:asciiTheme="minorHAnsi" w:eastAsiaTheme="minorEastAsia" w:hAnsiTheme="minorHAnsi" w:cstheme="minorBidi"/>
                <w:noProof/>
                <w:color w:val="auto"/>
                <w:sz w:val="22"/>
                <w:lang w:eastAsia="en-GB"/>
              </w:rPr>
              <w:tab/>
            </w:r>
            <w:r w:rsidR="002358D5" w:rsidRPr="007B02C6">
              <w:rPr>
                <w:rStyle w:val="Hyperlink"/>
                <w:noProof/>
              </w:rPr>
              <w:t>Specialization Section</w:t>
            </w:r>
            <w:r w:rsidR="002358D5">
              <w:rPr>
                <w:noProof/>
                <w:webHidden/>
              </w:rPr>
              <w:tab/>
            </w:r>
            <w:r w:rsidR="002358D5">
              <w:rPr>
                <w:noProof/>
                <w:webHidden/>
              </w:rPr>
              <w:fldChar w:fldCharType="begin"/>
            </w:r>
            <w:r w:rsidR="002358D5">
              <w:rPr>
                <w:noProof/>
                <w:webHidden/>
              </w:rPr>
              <w:instrText xml:space="preserve"> PAGEREF _Toc79998069 \h </w:instrText>
            </w:r>
            <w:r w:rsidR="002358D5">
              <w:rPr>
                <w:noProof/>
                <w:webHidden/>
              </w:rPr>
            </w:r>
            <w:r w:rsidR="002358D5">
              <w:rPr>
                <w:noProof/>
                <w:webHidden/>
              </w:rPr>
              <w:fldChar w:fldCharType="separate"/>
            </w:r>
            <w:r w:rsidR="002358D5">
              <w:rPr>
                <w:noProof/>
                <w:webHidden/>
              </w:rPr>
              <w:t>51</w:t>
            </w:r>
            <w:r w:rsidR="002358D5">
              <w:rPr>
                <w:noProof/>
                <w:webHidden/>
              </w:rPr>
              <w:fldChar w:fldCharType="end"/>
            </w:r>
          </w:hyperlink>
        </w:p>
        <w:p w14:paraId="3D7F6425" w14:textId="195A9739" w:rsidR="002358D5" w:rsidRDefault="007046E3">
          <w:pPr>
            <w:pStyle w:val="TOC3"/>
            <w:tabs>
              <w:tab w:val="left" w:pos="1760"/>
            </w:tabs>
            <w:rPr>
              <w:rFonts w:asciiTheme="minorHAnsi" w:eastAsiaTheme="minorEastAsia" w:hAnsiTheme="minorHAnsi" w:cstheme="minorBidi"/>
              <w:i w:val="0"/>
              <w:noProof/>
              <w:color w:val="auto"/>
              <w:sz w:val="22"/>
              <w:lang w:eastAsia="en-GB"/>
            </w:rPr>
          </w:pPr>
          <w:hyperlink w:anchor="_Toc79998070" w:history="1">
            <w:r w:rsidR="002358D5" w:rsidRPr="007B02C6">
              <w:rPr>
                <w:rStyle w:val="Hyperlink"/>
                <w:noProof/>
              </w:rPr>
              <w:t>4.27.1</w:t>
            </w:r>
            <w:r w:rsidR="002358D5">
              <w:rPr>
                <w:rFonts w:asciiTheme="minorHAnsi" w:eastAsiaTheme="minorEastAsia" w:hAnsiTheme="minorHAnsi" w:cstheme="minorBidi"/>
                <w:i w:val="0"/>
                <w:noProof/>
                <w:color w:val="auto"/>
                <w:sz w:val="22"/>
                <w:lang w:eastAsia="en-GB"/>
              </w:rPr>
              <w:tab/>
            </w:r>
            <w:r w:rsidR="002358D5" w:rsidRPr="007B02C6">
              <w:rPr>
                <w:rStyle w:val="Hyperlink"/>
                <w:noProof/>
              </w:rPr>
              <w:t>Mapping</w:t>
            </w:r>
            <w:r w:rsidR="002358D5">
              <w:rPr>
                <w:noProof/>
                <w:webHidden/>
              </w:rPr>
              <w:tab/>
            </w:r>
            <w:r w:rsidR="002358D5">
              <w:rPr>
                <w:noProof/>
                <w:webHidden/>
              </w:rPr>
              <w:fldChar w:fldCharType="begin"/>
            </w:r>
            <w:r w:rsidR="002358D5">
              <w:rPr>
                <w:noProof/>
                <w:webHidden/>
              </w:rPr>
              <w:instrText xml:space="preserve"> PAGEREF _Toc79998070 \h </w:instrText>
            </w:r>
            <w:r w:rsidR="002358D5">
              <w:rPr>
                <w:noProof/>
                <w:webHidden/>
              </w:rPr>
            </w:r>
            <w:r w:rsidR="002358D5">
              <w:rPr>
                <w:noProof/>
                <w:webHidden/>
              </w:rPr>
              <w:fldChar w:fldCharType="separate"/>
            </w:r>
            <w:r w:rsidR="002358D5">
              <w:rPr>
                <w:noProof/>
                <w:webHidden/>
              </w:rPr>
              <w:t>53</w:t>
            </w:r>
            <w:r w:rsidR="002358D5">
              <w:rPr>
                <w:noProof/>
                <w:webHidden/>
              </w:rPr>
              <w:fldChar w:fldCharType="end"/>
            </w:r>
          </w:hyperlink>
        </w:p>
        <w:p w14:paraId="5B31B622" w14:textId="2582B320"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71" w:history="1">
            <w:r w:rsidR="002358D5" w:rsidRPr="007B02C6">
              <w:rPr>
                <w:rStyle w:val="Hyperlink"/>
                <w:noProof/>
              </w:rPr>
              <w:t>4.28</w:t>
            </w:r>
            <w:r w:rsidR="002358D5">
              <w:rPr>
                <w:rFonts w:asciiTheme="minorHAnsi" w:eastAsiaTheme="minorEastAsia" w:hAnsiTheme="minorHAnsi" w:cstheme="minorBidi"/>
                <w:noProof/>
                <w:color w:val="auto"/>
                <w:sz w:val="22"/>
                <w:lang w:eastAsia="en-GB"/>
              </w:rPr>
              <w:tab/>
            </w:r>
            <w:r w:rsidR="002358D5" w:rsidRPr="007B02C6">
              <w:rPr>
                <w:rStyle w:val="Hyperlink"/>
                <w:noProof/>
              </w:rPr>
              <w:t>Specialization Section Activity</w:t>
            </w:r>
            <w:r w:rsidR="002358D5">
              <w:rPr>
                <w:noProof/>
                <w:webHidden/>
              </w:rPr>
              <w:tab/>
            </w:r>
            <w:r w:rsidR="002358D5">
              <w:rPr>
                <w:noProof/>
                <w:webHidden/>
              </w:rPr>
              <w:fldChar w:fldCharType="begin"/>
            </w:r>
            <w:r w:rsidR="002358D5">
              <w:rPr>
                <w:noProof/>
                <w:webHidden/>
              </w:rPr>
              <w:instrText xml:space="preserve"> PAGEREF _Toc79998071 \h </w:instrText>
            </w:r>
            <w:r w:rsidR="002358D5">
              <w:rPr>
                <w:noProof/>
                <w:webHidden/>
              </w:rPr>
            </w:r>
            <w:r w:rsidR="002358D5">
              <w:rPr>
                <w:noProof/>
                <w:webHidden/>
              </w:rPr>
              <w:fldChar w:fldCharType="separate"/>
            </w:r>
            <w:r w:rsidR="002358D5">
              <w:rPr>
                <w:noProof/>
                <w:webHidden/>
              </w:rPr>
              <w:t>53</w:t>
            </w:r>
            <w:r w:rsidR="002358D5">
              <w:rPr>
                <w:noProof/>
                <w:webHidden/>
              </w:rPr>
              <w:fldChar w:fldCharType="end"/>
            </w:r>
          </w:hyperlink>
        </w:p>
        <w:p w14:paraId="1D251643" w14:textId="24BC69F1" w:rsidR="002358D5" w:rsidRDefault="007046E3">
          <w:pPr>
            <w:pStyle w:val="TOC3"/>
            <w:tabs>
              <w:tab w:val="left" w:pos="1760"/>
            </w:tabs>
            <w:rPr>
              <w:rFonts w:asciiTheme="minorHAnsi" w:eastAsiaTheme="minorEastAsia" w:hAnsiTheme="minorHAnsi" w:cstheme="minorBidi"/>
              <w:i w:val="0"/>
              <w:noProof/>
              <w:color w:val="auto"/>
              <w:sz w:val="22"/>
              <w:lang w:eastAsia="en-GB"/>
            </w:rPr>
          </w:pPr>
          <w:hyperlink w:anchor="_Toc79998072" w:history="1">
            <w:r w:rsidR="002358D5" w:rsidRPr="007B02C6">
              <w:rPr>
                <w:rStyle w:val="Hyperlink"/>
                <w:noProof/>
              </w:rPr>
              <w:t>4.28.1</w:t>
            </w:r>
            <w:r w:rsidR="002358D5">
              <w:rPr>
                <w:rFonts w:asciiTheme="minorHAnsi" w:eastAsiaTheme="minorEastAsia" w:hAnsiTheme="minorHAnsi" w:cstheme="minorBidi"/>
                <w:i w:val="0"/>
                <w:noProof/>
                <w:color w:val="auto"/>
                <w:sz w:val="22"/>
                <w:lang w:eastAsia="en-GB"/>
              </w:rPr>
              <w:tab/>
            </w:r>
            <w:r w:rsidR="002358D5" w:rsidRPr="007B02C6">
              <w:rPr>
                <w:rStyle w:val="Hyperlink"/>
                <w:noProof/>
              </w:rPr>
              <w:t>Mapping</w:t>
            </w:r>
            <w:r w:rsidR="002358D5">
              <w:rPr>
                <w:noProof/>
                <w:webHidden/>
              </w:rPr>
              <w:tab/>
            </w:r>
            <w:r w:rsidR="002358D5">
              <w:rPr>
                <w:noProof/>
                <w:webHidden/>
              </w:rPr>
              <w:fldChar w:fldCharType="begin"/>
            </w:r>
            <w:r w:rsidR="002358D5">
              <w:rPr>
                <w:noProof/>
                <w:webHidden/>
              </w:rPr>
              <w:instrText xml:space="preserve"> PAGEREF _Toc79998072 \h </w:instrText>
            </w:r>
            <w:r w:rsidR="002358D5">
              <w:rPr>
                <w:noProof/>
                <w:webHidden/>
              </w:rPr>
            </w:r>
            <w:r w:rsidR="002358D5">
              <w:rPr>
                <w:noProof/>
                <w:webHidden/>
              </w:rPr>
              <w:fldChar w:fldCharType="separate"/>
            </w:r>
            <w:r w:rsidR="002358D5">
              <w:rPr>
                <w:noProof/>
                <w:webHidden/>
              </w:rPr>
              <w:t>55</w:t>
            </w:r>
            <w:r w:rsidR="002358D5">
              <w:rPr>
                <w:noProof/>
                <w:webHidden/>
              </w:rPr>
              <w:fldChar w:fldCharType="end"/>
            </w:r>
          </w:hyperlink>
        </w:p>
        <w:p w14:paraId="32D3CF00" w14:textId="11EEFC5B"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73" w:history="1">
            <w:r w:rsidR="002358D5" w:rsidRPr="007B02C6">
              <w:rPr>
                <w:rStyle w:val="Hyperlink"/>
                <w:noProof/>
              </w:rPr>
              <w:t>4.29</w:t>
            </w:r>
            <w:r w:rsidR="002358D5">
              <w:rPr>
                <w:rFonts w:asciiTheme="minorHAnsi" w:eastAsiaTheme="minorEastAsia" w:hAnsiTheme="minorHAnsi" w:cstheme="minorBidi"/>
                <w:noProof/>
                <w:color w:val="auto"/>
                <w:sz w:val="22"/>
                <w:lang w:eastAsia="en-GB"/>
              </w:rPr>
              <w:tab/>
            </w:r>
            <w:r w:rsidR="002358D5" w:rsidRPr="007B02C6">
              <w:rPr>
                <w:rStyle w:val="Hyperlink"/>
                <w:noProof/>
              </w:rPr>
              <w:t>Specialization Translation</w:t>
            </w:r>
            <w:r w:rsidR="002358D5">
              <w:rPr>
                <w:noProof/>
                <w:webHidden/>
              </w:rPr>
              <w:tab/>
            </w:r>
            <w:r w:rsidR="002358D5">
              <w:rPr>
                <w:noProof/>
                <w:webHidden/>
              </w:rPr>
              <w:fldChar w:fldCharType="begin"/>
            </w:r>
            <w:r w:rsidR="002358D5">
              <w:rPr>
                <w:noProof/>
                <w:webHidden/>
              </w:rPr>
              <w:instrText xml:space="preserve"> PAGEREF _Toc79998073 \h </w:instrText>
            </w:r>
            <w:r w:rsidR="002358D5">
              <w:rPr>
                <w:noProof/>
                <w:webHidden/>
              </w:rPr>
            </w:r>
            <w:r w:rsidR="002358D5">
              <w:rPr>
                <w:noProof/>
                <w:webHidden/>
              </w:rPr>
              <w:fldChar w:fldCharType="separate"/>
            </w:r>
            <w:r w:rsidR="002358D5">
              <w:rPr>
                <w:noProof/>
                <w:webHidden/>
              </w:rPr>
              <w:t>55</w:t>
            </w:r>
            <w:r w:rsidR="002358D5">
              <w:rPr>
                <w:noProof/>
                <w:webHidden/>
              </w:rPr>
              <w:fldChar w:fldCharType="end"/>
            </w:r>
          </w:hyperlink>
        </w:p>
        <w:p w14:paraId="02B8F17F" w14:textId="5F4F441D" w:rsidR="002358D5" w:rsidRDefault="007046E3">
          <w:pPr>
            <w:pStyle w:val="TOC3"/>
            <w:tabs>
              <w:tab w:val="left" w:pos="1760"/>
            </w:tabs>
            <w:rPr>
              <w:rFonts w:asciiTheme="minorHAnsi" w:eastAsiaTheme="minorEastAsia" w:hAnsiTheme="minorHAnsi" w:cstheme="minorBidi"/>
              <w:i w:val="0"/>
              <w:noProof/>
              <w:color w:val="auto"/>
              <w:sz w:val="22"/>
              <w:lang w:eastAsia="en-GB"/>
            </w:rPr>
          </w:pPr>
          <w:hyperlink w:anchor="_Toc79998074" w:history="1">
            <w:r w:rsidR="002358D5" w:rsidRPr="007B02C6">
              <w:rPr>
                <w:rStyle w:val="Hyperlink"/>
                <w:noProof/>
              </w:rPr>
              <w:t>4.29.1</w:t>
            </w:r>
            <w:r w:rsidR="002358D5">
              <w:rPr>
                <w:rFonts w:asciiTheme="minorHAnsi" w:eastAsiaTheme="minorEastAsia" w:hAnsiTheme="minorHAnsi" w:cstheme="minorBidi"/>
                <w:i w:val="0"/>
                <w:noProof/>
                <w:color w:val="auto"/>
                <w:sz w:val="22"/>
                <w:lang w:eastAsia="en-GB"/>
              </w:rPr>
              <w:tab/>
            </w:r>
            <w:r w:rsidR="002358D5" w:rsidRPr="007B02C6">
              <w:rPr>
                <w:rStyle w:val="Hyperlink"/>
                <w:noProof/>
              </w:rPr>
              <w:t>Mapping</w:t>
            </w:r>
            <w:r w:rsidR="002358D5">
              <w:rPr>
                <w:noProof/>
                <w:webHidden/>
              </w:rPr>
              <w:tab/>
            </w:r>
            <w:r w:rsidR="002358D5">
              <w:rPr>
                <w:noProof/>
                <w:webHidden/>
              </w:rPr>
              <w:fldChar w:fldCharType="begin"/>
            </w:r>
            <w:r w:rsidR="002358D5">
              <w:rPr>
                <w:noProof/>
                <w:webHidden/>
              </w:rPr>
              <w:instrText xml:space="preserve"> PAGEREF _Toc79998074 \h </w:instrText>
            </w:r>
            <w:r w:rsidR="002358D5">
              <w:rPr>
                <w:noProof/>
                <w:webHidden/>
              </w:rPr>
            </w:r>
            <w:r w:rsidR="002358D5">
              <w:rPr>
                <w:noProof/>
                <w:webHidden/>
              </w:rPr>
              <w:fldChar w:fldCharType="separate"/>
            </w:r>
            <w:r w:rsidR="002358D5">
              <w:rPr>
                <w:noProof/>
                <w:webHidden/>
              </w:rPr>
              <w:t>57</w:t>
            </w:r>
            <w:r w:rsidR="002358D5">
              <w:rPr>
                <w:noProof/>
                <w:webHidden/>
              </w:rPr>
              <w:fldChar w:fldCharType="end"/>
            </w:r>
          </w:hyperlink>
        </w:p>
        <w:p w14:paraId="0C1534FC" w14:textId="489828B4"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75" w:history="1">
            <w:r w:rsidR="002358D5" w:rsidRPr="007B02C6">
              <w:rPr>
                <w:rStyle w:val="Hyperlink"/>
                <w:noProof/>
              </w:rPr>
              <w:t>4.30</w:t>
            </w:r>
            <w:r w:rsidR="002358D5">
              <w:rPr>
                <w:rFonts w:asciiTheme="minorHAnsi" w:eastAsiaTheme="minorEastAsia" w:hAnsiTheme="minorHAnsi" w:cstheme="minorBidi"/>
                <w:noProof/>
                <w:color w:val="auto"/>
                <w:sz w:val="22"/>
                <w:lang w:eastAsia="en-GB"/>
              </w:rPr>
              <w:tab/>
            </w:r>
            <w:r w:rsidR="002358D5" w:rsidRPr="007B02C6">
              <w:rPr>
                <w:rStyle w:val="Hyperlink"/>
                <w:noProof/>
              </w:rPr>
              <w:t>Specialization Section Translation</w:t>
            </w:r>
            <w:r w:rsidR="002358D5">
              <w:rPr>
                <w:noProof/>
                <w:webHidden/>
              </w:rPr>
              <w:tab/>
            </w:r>
            <w:r w:rsidR="002358D5">
              <w:rPr>
                <w:noProof/>
                <w:webHidden/>
              </w:rPr>
              <w:fldChar w:fldCharType="begin"/>
            </w:r>
            <w:r w:rsidR="002358D5">
              <w:rPr>
                <w:noProof/>
                <w:webHidden/>
              </w:rPr>
              <w:instrText xml:space="preserve"> PAGEREF _Toc79998075 \h </w:instrText>
            </w:r>
            <w:r w:rsidR="002358D5">
              <w:rPr>
                <w:noProof/>
                <w:webHidden/>
              </w:rPr>
            </w:r>
            <w:r w:rsidR="002358D5">
              <w:rPr>
                <w:noProof/>
                <w:webHidden/>
              </w:rPr>
              <w:fldChar w:fldCharType="separate"/>
            </w:r>
            <w:r w:rsidR="002358D5">
              <w:rPr>
                <w:noProof/>
                <w:webHidden/>
              </w:rPr>
              <w:t>57</w:t>
            </w:r>
            <w:r w:rsidR="002358D5">
              <w:rPr>
                <w:noProof/>
                <w:webHidden/>
              </w:rPr>
              <w:fldChar w:fldCharType="end"/>
            </w:r>
          </w:hyperlink>
        </w:p>
        <w:p w14:paraId="249E6298" w14:textId="6D0968EF" w:rsidR="002358D5" w:rsidRDefault="007046E3">
          <w:pPr>
            <w:pStyle w:val="TOC3"/>
            <w:tabs>
              <w:tab w:val="left" w:pos="1760"/>
            </w:tabs>
            <w:rPr>
              <w:rFonts w:asciiTheme="minorHAnsi" w:eastAsiaTheme="minorEastAsia" w:hAnsiTheme="minorHAnsi" w:cstheme="minorBidi"/>
              <w:i w:val="0"/>
              <w:noProof/>
              <w:color w:val="auto"/>
              <w:sz w:val="22"/>
              <w:lang w:eastAsia="en-GB"/>
            </w:rPr>
          </w:pPr>
          <w:hyperlink w:anchor="_Toc79998076" w:history="1">
            <w:r w:rsidR="002358D5" w:rsidRPr="007B02C6">
              <w:rPr>
                <w:rStyle w:val="Hyperlink"/>
                <w:noProof/>
              </w:rPr>
              <w:t>4.30.1</w:t>
            </w:r>
            <w:r w:rsidR="002358D5">
              <w:rPr>
                <w:rFonts w:asciiTheme="minorHAnsi" w:eastAsiaTheme="minorEastAsia" w:hAnsiTheme="minorHAnsi" w:cstheme="minorBidi"/>
                <w:i w:val="0"/>
                <w:noProof/>
                <w:color w:val="auto"/>
                <w:sz w:val="22"/>
                <w:lang w:eastAsia="en-GB"/>
              </w:rPr>
              <w:tab/>
            </w:r>
            <w:r w:rsidR="002358D5" w:rsidRPr="007B02C6">
              <w:rPr>
                <w:rStyle w:val="Hyperlink"/>
                <w:noProof/>
              </w:rPr>
              <w:t>Mapping</w:t>
            </w:r>
            <w:r w:rsidR="002358D5">
              <w:rPr>
                <w:noProof/>
                <w:webHidden/>
              </w:rPr>
              <w:tab/>
            </w:r>
            <w:r w:rsidR="002358D5">
              <w:rPr>
                <w:noProof/>
                <w:webHidden/>
              </w:rPr>
              <w:fldChar w:fldCharType="begin"/>
            </w:r>
            <w:r w:rsidR="002358D5">
              <w:rPr>
                <w:noProof/>
                <w:webHidden/>
              </w:rPr>
              <w:instrText xml:space="preserve"> PAGEREF _Toc79998076 \h </w:instrText>
            </w:r>
            <w:r w:rsidR="002358D5">
              <w:rPr>
                <w:noProof/>
                <w:webHidden/>
              </w:rPr>
            </w:r>
            <w:r w:rsidR="002358D5">
              <w:rPr>
                <w:noProof/>
                <w:webHidden/>
              </w:rPr>
              <w:fldChar w:fldCharType="separate"/>
            </w:r>
            <w:r w:rsidR="002358D5">
              <w:rPr>
                <w:noProof/>
                <w:webHidden/>
              </w:rPr>
              <w:t>59</w:t>
            </w:r>
            <w:r w:rsidR="002358D5">
              <w:rPr>
                <w:noProof/>
                <w:webHidden/>
              </w:rPr>
              <w:fldChar w:fldCharType="end"/>
            </w:r>
          </w:hyperlink>
        </w:p>
        <w:p w14:paraId="6B3930C8" w14:textId="6C3D7ED8"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77" w:history="1">
            <w:r w:rsidR="002358D5" w:rsidRPr="007B02C6">
              <w:rPr>
                <w:rStyle w:val="Hyperlink"/>
                <w:noProof/>
              </w:rPr>
              <w:t>4.31</w:t>
            </w:r>
            <w:r w:rsidR="002358D5">
              <w:rPr>
                <w:rFonts w:asciiTheme="minorHAnsi" w:eastAsiaTheme="minorEastAsia" w:hAnsiTheme="minorHAnsi" w:cstheme="minorBidi"/>
                <w:noProof/>
                <w:color w:val="auto"/>
                <w:sz w:val="22"/>
                <w:lang w:eastAsia="en-GB"/>
              </w:rPr>
              <w:tab/>
            </w:r>
            <w:r w:rsidR="002358D5" w:rsidRPr="007B02C6">
              <w:rPr>
                <w:rStyle w:val="Hyperlink"/>
                <w:noProof/>
              </w:rPr>
              <w:t>Global Access Relation</w:t>
            </w:r>
            <w:r w:rsidR="002358D5">
              <w:rPr>
                <w:noProof/>
                <w:webHidden/>
              </w:rPr>
              <w:tab/>
            </w:r>
            <w:r w:rsidR="002358D5">
              <w:rPr>
                <w:noProof/>
                <w:webHidden/>
              </w:rPr>
              <w:fldChar w:fldCharType="begin"/>
            </w:r>
            <w:r w:rsidR="002358D5">
              <w:rPr>
                <w:noProof/>
                <w:webHidden/>
              </w:rPr>
              <w:instrText xml:space="preserve"> PAGEREF _Toc79998077 \h </w:instrText>
            </w:r>
            <w:r w:rsidR="002358D5">
              <w:rPr>
                <w:noProof/>
                <w:webHidden/>
              </w:rPr>
            </w:r>
            <w:r w:rsidR="002358D5">
              <w:rPr>
                <w:noProof/>
                <w:webHidden/>
              </w:rPr>
              <w:fldChar w:fldCharType="separate"/>
            </w:r>
            <w:r w:rsidR="002358D5">
              <w:rPr>
                <w:noProof/>
                <w:webHidden/>
              </w:rPr>
              <w:t>59</w:t>
            </w:r>
            <w:r w:rsidR="002358D5">
              <w:rPr>
                <w:noProof/>
                <w:webHidden/>
              </w:rPr>
              <w:fldChar w:fldCharType="end"/>
            </w:r>
          </w:hyperlink>
        </w:p>
        <w:p w14:paraId="0C1155DE" w14:textId="1AE6CD76" w:rsidR="002358D5" w:rsidRDefault="007046E3">
          <w:pPr>
            <w:pStyle w:val="TOC3"/>
            <w:tabs>
              <w:tab w:val="left" w:pos="1760"/>
            </w:tabs>
            <w:rPr>
              <w:rFonts w:asciiTheme="minorHAnsi" w:eastAsiaTheme="minorEastAsia" w:hAnsiTheme="minorHAnsi" w:cstheme="minorBidi"/>
              <w:i w:val="0"/>
              <w:noProof/>
              <w:color w:val="auto"/>
              <w:sz w:val="22"/>
              <w:lang w:eastAsia="en-GB"/>
            </w:rPr>
          </w:pPr>
          <w:hyperlink w:anchor="_Toc79998078" w:history="1">
            <w:r w:rsidR="002358D5" w:rsidRPr="007B02C6">
              <w:rPr>
                <w:rStyle w:val="Hyperlink"/>
                <w:noProof/>
              </w:rPr>
              <w:t>4.31.1</w:t>
            </w:r>
            <w:r w:rsidR="002358D5">
              <w:rPr>
                <w:rFonts w:asciiTheme="minorHAnsi" w:eastAsiaTheme="minorEastAsia" w:hAnsiTheme="minorHAnsi" w:cstheme="minorBidi"/>
                <w:i w:val="0"/>
                <w:noProof/>
                <w:color w:val="auto"/>
                <w:sz w:val="22"/>
                <w:lang w:eastAsia="en-GB"/>
              </w:rPr>
              <w:tab/>
            </w:r>
            <w:r w:rsidR="002358D5" w:rsidRPr="007B02C6">
              <w:rPr>
                <w:rStyle w:val="Hyperlink"/>
                <w:noProof/>
              </w:rPr>
              <w:t>Mapping</w:t>
            </w:r>
            <w:r w:rsidR="002358D5">
              <w:rPr>
                <w:noProof/>
                <w:webHidden/>
              </w:rPr>
              <w:tab/>
            </w:r>
            <w:r w:rsidR="002358D5">
              <w:rPr>
                <w:noProof/>
                <w:webHidden/>
              </w:rPr>
              <w:fldChar w:fldCharType="begin"/>
            </w:r>
            <w:r w:rsidR="002358D5">
              <w:rPr>
                <w:noProof/>
                <w:webHidden/>
              </w:rPr>
              <w:instrText xml:space="preserve"> PAGEREF _Toc79998078 \h </w:instrText>
            </w:r>
            <w:r w:rsidR="002358D5">
              <w:rPr>
                <w:noProof/>
                <w:webHidden/>
              </w:rPr>
            </w:r>
            <w:r w:rsidR="002358D5">
              <w:rPr>
                <w:noProof/>
                <w:webHidden/>
              </w:rPr>
              <w:fldChar w:fldCharType="separate"/>
            </w:r>
            <w:r w:rsidR="002358D5">
              <w:rPr>
                <w:noProof/>
                <w:webHidden/>
              </w:rPr>
              <w:t>60</w:t>
            </w:r>
            <w:r w:rsidR="002358D5">
              <w:rPr>
                <w:noProof/>
                <w:webHidden/>
              </w:rPr>
              <w:fldChar w:fldCharType="end"/>
            </w:r>
          </w:hyperlink>
        </w:p>
        <w:p w14:paraId="1017E26B" w14:textId="0F920EDF"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79" w:history="1">
            <w:r w:rsidR="002358D5" w:rsidRPr="007B02C6">
              <w:rPr>
                <w:rStyle w:val="Hyperlink"/>
                <w:noProof/>
              </w:rPr>
              <w:t>4.32</w:t>
            </w:r>
            <w:r w:rsidR="002358D5">
              <w:rPr>
                <w:rFonts w:asciiTheme="minorHAnsi" w:eastAsiaTheme="minorEastAsia" w:hAnsiTheme="minorHAnsi" w:cstheme="minorBidi"/>
                <w:noProof/>
                <w:color w:val="auto"/>
                <w:sz w:val="22"/>
                <w:lang w:eastAsia="en-GB"/>
              </w:rPr>
              <w:tab/>
            </w:r>
            <w:r w:rsidR="002358D5" w:rsidRPr="007B02C6">
              <w:rPr>
                <w:rStyle w:val="Hyperlink"/>
                <w:noProof/>
              </w:rPr>
              <w:t>Community Relation</w:t>
            </w:r>
            <w:r w:rsidR="002358D5">
              <w:rPr>
                <w:noProof/>
                <w:webHidden/>
              </w:rPr>
              <w:tab/>
            </w:r>
            <w:r w:rsidR="002358D5">
              <w:rPr>
                <w:noProof/>
                <w:webHidden/>
              </w:rPr>
              <w:fldChar w:fldCharType="begin"/>
            </w:r>
            <w:r w:rsidR="002358D5">
              <w:rPr>
                <w:noProof/>
                <w:webHidden/>
              </w:rPr>
              <w:instrText xml:space="preserve"> PAGEREF _Toc79998079 \h </w:instrText>
            </w:r>
            <w:r w:rsidR="002358D5">
              <w:rPr>
                <w:noProof/>
                <w:webHidden/>
              </w:rPr>
            </w:r>
            <w:r w:rsidR="002358D5">
              <w:rPr>
                <w:noProof/>
                <w:webHidden/>
              </w:rPr>
              <w:fldChar w:fldCharType="separate"/>
            </w:r>
            <w:r w:rsidR="002358D5">
              <w:rPr>
                <w:noProof/>
                <w:webHidden/>
              </w:rPr>
              <w:t>60</w:t>
            </w:r>
            <w:r w:rsidR="002358D5">
              <w:rPr>
                <w:noProof/>
                <w:webHidden/>
              </w:rPr>
              <w:fldChar w:fldCharType="end"/>
            </w:r>
          </w:hyperlink>
        </w:p>
        <w:p w14:paraId="7F55E242" w14:textId="174546A3" w:rsidR="002358D5" w:rsidRDefault="007046E3">
          <w:pPr>
            <w:pStyle w:val="TOC3"/>
            <w:tabs>
              <w:tab w:val="left" w:pos="1760"/>
            </w:tabs>
            <w:rPr>
              <w:rFonts w:asciiTheme="minorHAnsi" w:eastAsiaTheme="minorEastAsia" w:hAnsiTheme="minorHAnsi" w:cstheme="minorBidi"/>
              <w:i w:val="0"/>
              <w:noProof/>
              <w:color w:val="auto"/>
              <w:sz w:val="22"/>
              <w:lang w:eastAsia="en-GB"/>
            </w:rPr>
          </w:pPr>
          <w:hyperlink w:anchor="_Toc79998080" w:history="1">
            <w:r w:rsidR="002358D5" w:rsidRPr="007B02C6">
              <w:rPr>
                <w:rStyle w:val="Hyperlink"/>
                <w:noProof/>
              </w:rPr>
              <w:t>4.32.1</w:t>
            </w:r>
            <w:r w:rsidR="002358D5">
              <w:rPr>
                <w:rFonts w:asciiTheme="minorHAnsi" w:eastAsiaTheme="minorEastAsia" w:hAnsiTheme="minorHAnsi" w:cstheme="minorBidi"/>
                <w:i w:val="0"/>
                <w:noProof/>
                <w:color w:val="auto"/>
                <w:sz w:val="22"/>
                <w:lang w:eastAsia="en-GB"/>
              </w:rPr>
              <w:tab/>
            </w:r>
            <w:r w:rsidR="002358D5" w:rsidRPr="007B02C6">
              <w:rPr>
                <w:rStyle w:val="Hyperlink"/>
                <w:noProof/>
              </w:rPr>
              <w:t>Mapping</w:t>
            </w:r>
            <w:r w:rsidR="002358D5">
              <w:rPr>
                <w:noProof/>
                <w:webHidden/>
              </w:rPr>
              <w:tab/>
            </w:r>
            <w:r w:rsidR="002358D5">
              <w:rPr>
                <w:noProof/>
                <w:webHidden/>
              </w:rPr>
              <w:fldChar w:fldCharType="begin"/>
            </w:r>
            <w:r w:rsidR="002358D5">
              <w:rPr>
                <w:noProof/>
                <w:webHidden/>
              </w:rPr>
              <w:instrText xml:space="preserve"> PAGEREF _Toc79998080 \h </w:instrText>
            </w:r>
            <w:r w:rsidR="002358D5">
              <w:rPr>
                <w:noProof/>
                <w:webHidden/>
              </w:rPr>
            </w:r>
            <w:r w:rsidR="002358D5">
              <w:rPr>
                <w:noProof/>
                <w:webHidden/>
              </w:rPr>
              <w:fldChar w:fldCharType="separate"/>
            </w:r>
            <w:r w:rsidR="002358D5">
              <w:rPr>
                <w:noProof/>
                <w:webHidden/>
              </w:rPr>
              <w:t>61</w:t>
            </w:r>
            <w:r w:rsidR="002358D5">
              <w:rPr>
                <w:noProof/>
                <w:webHidden/>
              </w:rPr>
              <w:fldChar w:fldCharType="end"/>
            </w:r>
          </w:hyperlink>
        </w:p>
        <w:p w14:paraId="1CD5F172" w14:textId="550B8351"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81" w:history="1">
            <w:r w:rsidR="002358D5" w:rsidRPr="007B02C6">
              <w:rPr>
                <w:rStyle w:val="Hyperlink"/>
                <w:noProof/>
              </w:rPr>
              <w:t>4.33</w:t>
            </w:r>
            <w:r w:rsidR="002358D5">
              <w:rPr>
                <w:rFonts w:asciiTheme="minorHAnsi" w:eastAsiaTheme="minorEastAsia" w:hAnsiTheme="minorHAnsi" w:cstheme="minorBidi"/>
                <w:noProof/>
                <w:color w:val="auto"/>
                <w:sz w:val="22"/>
                <w:lang w:eastAsia="en-GB"/>
              </w:rPr>
              <w:tab/>
            </w:r>
            <w:r w:rsidR="002358D5" w:rsidRPr="007B02C6">
              <w:rPr>
                <w:rStyle w:val="Hyperlink"/>
                <w:noProof/>
              </w:rPr>
              <w:t>Learning Record</w:t>
            </w:r>
            <w:r w:rsidR="002358D5">
              <w:rPr>
                <w:noProof/>
                <w:webHidden/>
              </w:rPr>
              <w:tab/>
            </w:r>
            <w:r w:rsidR="002358D5">
              <w:rPr>
                <w:noProof/>
                <w:webHidden/>
              </w:rPr>
              <w:fldChar w:fldCharType="begin"/>
            </w:r>
            <w:r w:rsidR="002358D5">
              <w:rPr>
                <w:noProof/>
                <w:webHidden/>
              </w:rPr>
              <w:instrText xml:space="preserve"> PAGEREF _Toc79998081 \h </w:instrText>
            </w:r>
            <w:r w:rsidR="002358D5">
              <w:rPr>
                <w:noProof/>
                <w:webHidden/>
              </w:rPr>
            </w:r>
            <w:r w:rsidR="002358D5">
              <w:rPr>
                <w:noProof/>
                <w:webHidden/>
              </w:rPr>
              <w:fldChar w:fldCharType="separate"/>
            </w:r>
            <w:r w:rsidR="002358D5">
              <w:rPr>
                <w:noProof/>
                <w:webHidden/>
              </w:rPr>
              <w:t>62</w:t>
            </w:r>
            <w:r w:rsidR="002358D5">
              <w:rPr>
                <w:noProof/>
                <w:webHidden/>
              </w:rPr>
              <w:fldChar w:fldCharType="end"/>
            </w:r>
          </w:hyperlink>
        </w:p>
        <w:p w14:paraId="569C5271" w14:textId="2BF44EA6" w:rsidR="002358D5" w:rsidRDefault="007046E3">
          <w:pPr>
            <w:pStyle w:val="TOC3"/>
            <w:tabs>
              <w:tab w:val="left" w:pos="1760"/>
            </w:tabs>
            <w:rPr>
              <w:rFonts w:asciiTheme="minorHAnsi" w:eastAsiaTheme="minorEastAsia" w:hAnsiTheme="minorHAnsi" w:cstheme="minorBidi"/>
              <w:i w:val="0"/>
              <w:noProof/>
              <w:color w:val="auto"/>
              <w:sz w:val="22"/>
              <w:lang w:eastAsia="en-GB"/>
            </w:rPr>
          </w:pPr>
          <w:hyperlink w:anchor="_Toc79998082" w:history="1">
            <w:r w:rsidR="002358D5" w:rsidRPr="007B02C6">
              <w:rPr>
                <w:rStyle w:val="Hyperlink"/>
                <w:noProof/>
              </w:rPr>
              <w:t>4.33.1</w:t>
            </w:r>
            <w:r w:rsidR="002358D5">
              <w:rPr>
                <w:rFonts w:asciiTheme="minorHAnsi" w:eastAsiaTheme="minorEastAsia" w:hAnsiTheme="minorHAnsi" w:cstheme="minorBidi"/>
                <w:i w:val="0"/>
                <w:noProof/>
                <w:color w:val="auto"/>
                <w:sz w:val="22"/>
                <w:lang w:eastAsia="en-GB"/>
              </w:rPr>
              <w:tab/>
            </w:r>
            <w:r w:rsidR="002358D5" w:rsidRPr="007B02C6">
              <w:rPr>
                <w:rStyle w:val="Hyperlink"/>
                <w:noProof/>
              </w:rPr>
              <w:t>Mapping</w:t>
            </w:r>
            <w:r w:rsidR="002358D5">
              <w:rPr>
                <w:noProof/>
                <w:webHidden/>
              </w:rPr>
              <w:tab/>
            </w:r>
            <w:r w:rsidR="002358D5">
              <w:rPr>
                <w:noProof/>
                <w:webHidden/>
              </w:rPr>
              <w:fldChar w:fldCharType="begin"/>
            </w:r>
            <w:r w:rsidR="002358D5">
              <w:rPr>
                <w:noProof/>
                <w:webHidden/>
              </w:rPr>
              <w:instrText xml:space="preserve"> PAGEREF _Toc79998082 \h </w:instrText>
            </w:r>
            <w:r w:rsidR="002358D5">
              <w:rPr>
                <w:noProof/>
                <w:webHidden/>
              </w:rPr>
            </w:r>
            <w:r w:rsidR="002358D5">
              <w:rPr>
                <w:noProof/>
                <w:webHidden/>
              </w:rPr>
              <w:fldChar w:fldCharType="separate"/>
            </w:r>
            <w:r w:rsidR="002358D5">
              <w:rPr>
                <w:noProof/>
                <w:webHidden/>
              </w:rPr>
              <w:t>66</w:t>
            </w:r>
            <w:r w:rsidR="002358D5">
              <w:rPr>
                <w:noProof/>
                <w:webHidden/>
              </w:rPr>
              <w:fldChar w:fldCharType="end"/>
            </w:r>
          </w:hyperlink>
        </w:p>
        <w:p w14:paraId="4613A373" w14:textId="13DC4E79"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83" w:history="1">
            <w:r w:rsidR="002358D5" w:rsidRPr="007B02C6">
              <w:rPr>
                <w:rStyle w:val="Hyperlink"/>
                <w:noProof/>
              </w:rPr>
              <w:t>4.34</w:t>
            </w:r>
            <w:r w:rsidR="002358D5">
              <w:rPr>
                <w:rFonts w:asciiTheme="minorHAnsi" w:eastAsiaTheme="minorEastAsia" w:hAnsiTheme="minorHAnsi" w:cstheme="minorBidi"/>
                <w:noProof/>
                <w:color w:val="auto"/>
                <w:sz w:val="22"/>
                <w:lang w:eastAsia="en-GB"/>
              </w:rPr>
              <w:tab/>
            </w:r>
            <w:r w:rsidR="002358D5" w:rsidRPr="007B02C6">
              <w:rPr>
                <w:rStyle w:val="Hyperlink"/>
                <w:noProof/>
              </w:rPr>
              <w:t>Learning Record Activity Attempt</w:t>
            </w:r>
            <w:r w:rsidR="002358D5">
              <w:rPr>
                <w:noProof/>
                <w:webHidden/>
              </w:rPr>
              <w:tab/>
            </w:r>
            <w:r w:rsidR="002358D5">
              <w:rPr>
                <w:noProof/>
                <w:webHidden/>
              </w:rPr>
              <w:fldChar w:fldCharType="begin"/>
            </w:r>
            <w:r w:rsidR="002358D5">
              <w:rPr>
                <w:noProof/>
                <w:webHidden/>
              </w:rPr>
              <w:instrText xml:space="preserve"> PAGEREF _Toc79998083 \h </w:instrText>
            </w:r>
            <w:r w:rsidR="002358D5">
              <w:rPr>
                <w:noProof/>
                <w:webHidden/>
              </w:rPr>
            </w:r>
            <w:r w:rsidR="002358D5">
              <w:rPr>
                <w:noProof/>
                <w:webHidden/>
              </w:rPr>
              <w:fldChar w:fldCharType="separate"/>
            </w:r>
            <w:r w:rsidR="002358D5">
              <w:rPr>
                <w:noProof/>
                <w:webHidden/>
              </w:rPr>
              <w:t>66</w:t>
            </w:r>
            <w:r w:rsidR="002358D5">
              <w:rPr>
                <w:noProof/>
                <w:webHidden/>
              </w:rPr>
              <w:fldChar w:fldCharType="end"/>
            </w:r>
          </w:hyperlink>
        </w:p>
        <w:p w14:paraId="7A7249EA" w14:textId="1E5FB6E9" w:rsidR="002358D5" w:rsidRDefault="007046E3">
          <w:pPr>
            <w:pStyle w:val="TOC3"/>
            <w:tabs>
              <w:tab w:val="left" w:pos="1760"/>
            </w:tabs>
            <w:rPr>
              <w:rFonts w:asciiTheme="minorHAnsi" w:eastAsiaTheme="minorEastAsia" w:hAnsiTheme="minorHAnsi" w:cstheme="minorBidi"/>
              <w:i w:val="0"/>
              <w:noProof/>
              <w:color w:val="auto"/>
              <w:sz w:val="22"/>
              <w:lang w:eastAsia="en-GB"/>
            </w:rPr>
          </w:pPr>
          <w:hyperlink w:anchor="_Toc79998084" w:history="1">
            <w:r w:rsidR="002358D5" w:rsidRPr="007B02C6">
              <w:rPr>
                <w:rStyle w:val="Hyperlink"/>
                <w:noProof/>
              </w:rPr>
              <w:t>4.34.1</w:t>
            </w:r>
            <w:r w:rsidR="002358D5">
              <w:rPr>
                <w:rFonts w:asciiTheme="minorHAnsi" w:eastAsiaTheme="minorEastAsia" w:hAnsiTheme="minorHAnsi" w:cstheme="minorBidi"/>
                <w:i w:val="0"/>
                <w:noProof/>
                <w:color w:val="auto"/>
                <w:sz w:val="22"/>
                <w:lang w:eastAsia="en-GB"/>
              </w:rPr>
              <w:tab/>
            </w:r>
            <w:r w:rsidR="002358D5" w:rsidRPr="007B02C6">
              <w:rPr>
                <w:rStyle w:val="Hyperlink"/>
                <w:noProof/>
              </w:rPr>
              <w:t>Mapping</w:t>
            </w:r>
            <w:r w:rsidR="002358D5">
              <w:rPr>
                <w:noProof/>
                <w:webHidden/>
              </w:rPr>
              <w:tab/>
            </w:r>
            <w:r w:rsidR="002358D5">
              <w:rPr>
                <w:noProof/>
                <w:webHidden/>
              </w:rPr>
              <w:fldChar w:fldCharType="begin"/>
            </w:r>
            <w:r w:rsidR="002358D5">
              <w:rPr>
                <w:noProof/>
                <w:webHidden/>
              </w:rPr>
              <w:instrText xml:space="preserve"> PAGEREF _Toc79998084 \h </w:instrText>
            </w:r>
            <w:r w:rsidR="002358D5">
              <w:rPr>
                <w:noProof/>
                <w:webHidden/>
              </w:rPr>
            </w:r>
            <w:r w:rsidR="002358D5">
              <w:rPr>
                <w:noProof/>
                <w:webHidden/>
              </w:rPr>
              <w:fldChar w:fldCharType="separate"/>
            </w:r>
            <w:r w:rsidR="002358D5">
              <w:rPr>
                <w:noProof/>
                <w:webHidden/>
              </w:rPr>
              <w:t>67</w:t>
            </w:r>
            <w:r w:rsidR="002358D5">
              <w:rPr>
                <w:noProof/>
                <w:webHidden/>
              </w:rPr>
              <w:fldChar w:fldCharType="end"/>
            </w:r>
          </w:hyperlink>
        </w:p>
        <w:p w14:paraId="0D8A9FBB" w14:textId="29A6D8C7" w:rsidR="002358D5" w:rsidRDefault="007046E3">
          <w:pPr>
            <w:pStyle w:val="TOC1"/>
            <w:tabs>
              <w:tab w:val="left" w:pos="1760"/>
            </w:tabs>
            <w:rPr>
              <w:rFonts w:asciiTheme="minorHAnsi" w:eastAsiaTheme="minorEastAsia" w:hAnsiTheme="minorHAnsi" w:cstheme="minorBidi"/>
              <w:caps w:val="0"/>
              <w:color w:val="auto"/>
              <w:sz w:val="22"/>
              <w:lang w:eastAsia="en-GB"/>
            </w:rPr>
          </w:pPr>
          <w:hyperlink w:anchor="_Toc79998085" w:history="1">
            <w:r w:rsidR="002358D5" w:rsidRPr="007B02C6">
              <w:rPr>
                <w:rStyle w:val="Hyperlink"/>
              </w:rPr>
              <w:t>5</w:t>
            </w:r>
            <w:r w:rsidR="002358D5">
              <w:rPr>
                <w:rFonts w:asciiTheme="minorHAnsi" w:eastAsiaTheme="minorEastAsia" w:hAnsiTheme="minorHAnsi" w:cstheme="minorBidi"/>
                <w:caps w:val="0"/>
                <w:color w:val="auto"/>
                <w:sz w:val="22"/>
                <w:lang w:eastAsia="en-GB"/>
              </w:rPr>
              <w:tab/>
            </w:r>
            <w:r w:rsidR="002358D5" w:rsidRPr="007B02C6">
              <w:rPr>
                <w:rStyle w:val="Hyperlink"/>
              </w:rPr>
              <w:t>Conversion Mapping</w:t>
            </w:r>
            <w:r w:rsidR="002358D5">
              <w:rPr>
                <w:webHidden/>
              </w:rPr>
              <w:tab/>
            </w:r>
            <w:r w:rsidR="002358D5">
              <w:rPr>
                <w:webHidden/>
              </w:rPr>
              <w:fldChar w:fldCharType="begin"/>
            </w:r>
            <w:r w:rsidR="002358D5">
              <w:rPr>
                <w:webHidden/>
              </w:rPr>
              <w:instrText xml:space="preserve"> PAGEREF _Toc79998085 \h </w:instrText>
            </w:r>
            <w:r w:rsidR="002358D5">
              <w:rPr>
                <w:webHidden/>
              </w:rPr>
            </w:r>
            <w:r w:rsidR="002358D5">
              <w:rPr>
                <w:webHidden/>
              </w:rPr>
              <w:fldChar w:fldCharType="separate"/>
            </w:r>
            <w:r w:rsidR="002358D5">
              <w:rPr>
                <w:webHidden/>
              </w:rPr>
              <w:t>68</w:t>
            </w:r>
            <w:r w:rsidR="002358D5">
              <w:rPr>
                <w:webHidden/>
              </w:rPr>
              <w:fldChar w:fldCharType="end"/>
            </w:r>
          </w:hyperlink>
        </w:p>
        <w:p w14:paraId="1A1E7704" w14:textId="4F6DC211"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86" w:history="1">
            <w:r w:rsidR="002358D5" w:rsidRPr="007B02C6">
              <w:rPr>
                <w:rStyle w:val="Hyperlink"/>
                <w:noProof/>
              </w:rPr>
              <w:t>5.1</w:t>
            </w:r>
            <w:r w:rsidR="002358D5">
              <w:rPr>
                <w:rFonts w:asciiTheme="minorHAnsi" w:eastAsiaTheme="minorEastAsia" w:hAnsiTheme="minorHAnsi" w:cstheme="minorBidi"/>
                <w:noProof/>
                <w:color w:val="auto"/>
                <w:sz w:val="22"/>
                <w:lang w:eastAsia="en-GB"/>
              </w:rPr>
              <w:tab/>
            </w:r>
            <w:r w:rsidR="002358D5" w:rsidRPr="007B02C6">
              <w:rPr>
                <w:rStyle w:val="Hyperlink"/>
                <w:noProof/>
              </w:rPr>
              <w:t>Business Object: Legacy Learning Item</w:t>
            </w:r>
            <w:r w:rsidR="002358D5">
              <w:rPr>
                <w:noProof/>
                <w:webHidden/>
              </w:rPr>
              <w:tab/>
            </w:r>
            <w:r w:rsidR="002358D5">
              <w:rPr>
                <w:noProof/>
                <w:webHidden/>
              </w:rPr>
              <w:fldChar w:fldCharType="begin"/>
            </w:r>
            <w:r w:rsidR="002358D5">
              <w:rPr>
                <w:noProof/>
                <w:webHidden/>
              </w:rPr>
              <w:instrText xml:space="preserve"> PAGEREF _Toc79998086 \h </w:instrText>
            </w:r>
            <w:r w:rsidR="002358D5">
              <w:rPr>
                <w:noProof/>
                <w:webHidden/>
              </w:rPr>
            </w:r>
            <w:r w:rsidR="002358D5">
              <w:rPr>
                <w:noProof/>
                <w:webHidden/>
              </w:rPr>
              <w:fldChar w:fldCharType="separate"/>
            </w:r>
            <w:r w:rsidR="002358D5">
              <w:rPr>
                <w:noProof/>
                <w:webHidden/>
              </w:rPr>
              <w:t>68</w:t>
            </w:r>
            <w:r w:rsidR="002358D5">
              <w:rPr>
                <w:noProof/>
                <w:webHidden/>
              </w:rPr>
              <w:fldChar w:fldCharType="end"/>
            </w:r>
          </w:hyperlink>
        </w:p>
        <w:p w14:paraId="1DC8A321" w14:textId="0B39F7A9"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87" w:history="1">
            <w:r w:rsidR="002358D5" w:rsidRPr="007B02C6">
              <w:rPr>
                <w:rStyle w:val="Hyperlink"/>
                <w:noProof/>
              </w:rPr>
              <w:t>5.2</w:t>
            </w:r>
            <w:r w:rsidR="002358D5">
              <w:rPr>
                <w:rFonts w:asciiTheme="minorHAnsi" w:eastAsiaTheme="minorEastAsia" w:hAnsiTheme="minorHAnsi" w:cstheme="minorBidi"/>
                <w:noProof/>
                <w:color w:val="auto"/>
                <w:sz w:val="22"/>
                <w:lang w:eastAsia="en-GB"/>
              </w:rPr>
              <w:tab/>
            </w:r>
            <w:r w:rsidR="002358D5" w:rsidRPr="007B02C6">
              <w:rPr>
                <w:rStyle w:val="Hyperlink"/>
                <w:noProof/>
              </w:rPr>
              <w:t>Business Object: Legacy Learning Item Translation</w:t>
            </w:r>
            <w:r w:rsidR="002358D5">
              <w:rPr>
                <w:noProof/>
                <w:webHidden/>
              </w:rPr>
              <w:tab/>
            </w:r>
            <w:r w:rsidR="002358D5">
              <w:rPr>
                <w:noProof/>
                <w:webHidden/>
              </w:rPr>
              <w:fldChar w:fldCharType="begin"/>
            </w:r>
            <w:r w:rsidR="002358D5">
              <w:rPr>
                <w:noProof/>
                <w:webHidden/>
              </w:rPr>
              <w:instrText xml:space="preserve"> PAGEREF _Toc79998087 \h </w:instrText>
            </w:r>
            <w:r w:rsidR="002358D5">
              <w:rPr>
                <w:noProof/>
                <w:webHidden/>
              </w:rPr>
            </w:r>
            <w:r w:rsidR="002358D5">
              <w:rPr>
                <w:noProof/>
                <w:webHidden/>
              </w:rPr>
              <w:fldChar w:fldCharType="separate"/>
            </w:r>
            <w:r w:rsidR="002358D5">
              <w:rPr>
                <w:noProof/>
                <w:webHidden/>
              </w:rPr>
              <w:t>69</w:t>
            </w:r>
            <w:r w:rsidR="002358D5">
              <w:rPr>
                <w:noProof/>
                <w:webHidden/>
              </w:rPr>
              <w:fldChar w:fldCharType="end"/>
            </w:r>
          </w:hyperlink>
        </w:p>
        <w:p w14:paraId="3526F830" w14:textId="3673EBDE"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88" w:history="1">
            <w:r w:rsidR="002358D5" w:rsidRPr="007B02C6">
              <w:rPr>
                <w:rStyle w:val="Hyperlink"/>
                <w:noProof/>
              </w:rPr>
              <w:t>5.3</w:t>
            </w:r>
            <w:r w:rsidR="002358D5">
              <w:rPr>
                <w:rFonts w:asciiTheme="minorHAnsi" w:eastAsiaTheme="minorEastAsia" w:hAnsiTheme="minorHAnsi" w:cstheme="minorBidi"/>
                <w:noProof/>
                <w:color w:val="auto"/>
                <w:sz w:val="22"/>
                <w:lang w:eastAsia="en-GB"/>
              </w:rPr>
              <w:tab/>
            </w:r>
            <w:r w:rsidR="002358D5" w:rsidRPr="007B02C6">
              <w:rPr>
                <w:rStyle w:val="Hyperlink"/>
                <w:noProof/>
              </w:rPr>
              <w:t>Business Object: Noncatalog Learning Item</w:t>
            </w:r>
            <w:r w:rsidR="002358D5">
              <w:rPr>
                <w:noProof/>
                <w:webHidden/>
              </w:rPr>
              <w:tab/>
            </w:r>
            <w:r w:rsidR="002358D5">
              <w:rPr>
                <w:noProof/>
                <w:webHidden/>
              </w:rPr>
              <w:fldChar w:fldCharType="begin"/>
            </w:r>
            <w:r w:rsidR="002358D5">
              <w:rPr>
                <w:noProof/>
                <w:webHidden/>
              </w:rPr>
              <w:instrText xml:space="preserve"> PAGEREF _Toc79998088 \h </w:instrText>
            </w:r>
            <w:r w:rsidR="002358D5">
              <w:rPr>
                <w:noProof/>
                <w:webHidden/>
              </w:rPr>
            </w:r>
            <w:r w:rsidR="002358D5">
              <w:rPr>
                <w:noProof/>
                <w:webHidden/>
              </w:rPr>
              <w:fldChar w:fldCharType="separate"/>
            </w:r>
            <w:r w:rsidR="002358D5">
              <w:rPr>
                <w:noProof/>
                <w:webHidden/>
              </w:rPr>
              <w:t>69</w:t>
            </w:r>
            <w:r w:rsidR="002358D5">
              <w:rPr>
                <w:noProof/>
                <w:webHidden/>
              </w:rPr>
              <w:fldChar w:fldCharType="end"/>
            </w:r>
          </w:hyperlink>
        </w:p>
        <w:p w14:paraId="330C230E" w14:textId="240FC802"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89" w:history="1">
            <w:r w:rsidR="002358D5" w:rsidRPr="007B02C6">
              <w:rPr>
                <w:rStyle w:val="Hyperlink"/>
                <w:noProof/>
              </w:rPr>
              <w:t>5.4</w:t>
            </w:r>
            <w:r w:rsidR="002358D5">
              <w:rPr>
                <w:rFonts w:asciiTheme="minorHAnsi" w:eastAsiaTheme="minorEastAsia" w:hAnsiTheme="minorHAnsi" w:cstheme="minorBidi"/>
                <w:noProof/>
                <w:color w:val="auto"/>
                <w:sz w:val="22"/>
                <w:lang w:eastAsia="en-GB"/>
              </w:rPr>
              <w:tab/>
            </w:r>
            <w:r w:rsidR="002358D5" w:rsidRPr="007B02C6">
              <w:rPr>
                <w:rStyle w:val="Hyperlink"/>
                <w:noProof/>
              </w:rPr>
              <w:t>Business Object: Noncatalog Learning Item Translation</w:t>
            </w:r>
            <w:r w:rsidR="002358D5">
              <w:rPr>
                <w:noProof/>
                <w:webHidden/>
              </w:rPr>
              <w:tab/>
            </w:r>
            <w:r w:rsidR="002358D5">
              <w:rPr>
                <w:noProof/>
                <w:webHidden/>
              </w:rPr>
              <w:fldChar w:fldCharType="begin"/>
            </w:r>
            <w:r w:rsidR="002358D5">
              <w:rPr>
                <w:noProof/>
                <w:webHidden/>
              </w:rPr>
              <w:instrText xml:space="preserve"> PAGEREF _Toc79998089 \h </w:instrText>
            </w:r>
            <w:r w:rsidR="002358D5">
              <w:rPr>
                <w:noProof/>
                <w:webHidden/>
              </w:rPr>
            </w:r>
            <w:r w:rsidR="002358D5">
              <w:rPr>
                <w:noProof/>
                <w:webHidden/>
              </w:rPr>
              <w:fldChar w:fldCharType="separate"/>
            </w:r>
            <w:r w:rsidR="002358D5">
              <w:rPr>
                <w:noProof/>
                <w:webHidden/>
              </w:rPr>
              <w:t>70</w:t>
            </w:r>
            <w:r w:rsidR="002358D5">
              <w:rPr>
                <w:noProof/>
                <w:webHidden/>
              </w:rPr>
              <w:fldChar w:fldCharType="end"/>
            </w:r>
          </w:hyperlink>
        </w:p>
        <w:p w14:paraId="73A98CDA" w14:textId="44058AE4"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90" w:history="1">
            <w:r w:rsidR="002358D5" w:rsidRPr="007B02C6">
              <w:rPr>
                <w:rStyle w:val="Hyperlink"/>
                <w:noProof/>
              </w:rPr>
              <w:t>5.5</w:t>
            </w:r>
            <w:r w:rsidR="002358D5">
              <w:rPr>
                <w:rFonts w:asciiTheme="minorHAnsi" w:eastAsiaTheme="minorEastAsia" w:hAnsiTheme="minorHAnsi" w:cstheme="minorBidi"/>
                <w:noProof/>
                <w:color w:val="auto"/>
                <w:sz w:val="22"/>
                <w:lang w:eastAsia="en-GB"/>
              </w:rPr>
              <w:tab/>
            </w:r>
            <w:r w:rsidR="002358D5" w:rsidRPr="007B02C6">
              <w:rPr>
                <w:rStyle w:val="Hyperlink"/>
                <w:noProof/>
              </w:rPr>
              <w:t>Business Object: Classroom Resource</w:t>
            </w:r>
            <w:r w:rsidR="002358D5">
              <w:rPr>
                <w:noProof/>
                <w:webHidden/>
              </w:rPr>
              <w:tab/>
            </w:r>
            <w:r w:rsidR="002358D5">
              <w:rPr>
                <w:noProof/>
                <w:webHidden/>
              </w:rPr>
              <w:fldChar w:fldCharType="begin"/>
            </w:r>
            <w:r w:rsidR="002358D5">
              <w:rPr>
                <w:noProof/>
                <w:webHidden/>
              </w:rPr>
              <w:instrText xml:space="preserve"> PAGEREF _Toc79998090 \h </w:instrText>
            </w:r>
            <w:r w:rsidR="002358D5">
              <w:rPr>
                <w:noProof/>
                <w:webHidden/>
              </w:rPr>
            </w:r>
            <w:r w:rsidR="002358D5">
              <w:rPr>
                <w:noProof/>
                <w:webHidden/>
              </w:rPr>
              <w:fldChar w:fldCharType="separate"/>
            </w:r>
            <w:r w:rsidR="002358D5">
              <w:rPr>
                <w:noProof/>
                <w:webHidden/>
              </w:rPr>
              <w:t>71</w:t>
            </w:r>
            <w:r w:rsidR="002358D5">
              <w:rPr>
                <w:noProof/>
                <w:webHidden/>
              </w:rPr>
              <w:fldChar w:fldCharType="end"/>
            </w:r>
          </w:hyperlink>
        </w:p>
        <w:p w14:paraId="4A8D6CF3" w14:textId="4D16C0C1"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91" w:history="1">
            <w:r w:rsidR="002358D5" w:rsidRPr="007B02C6">
              <w:rPr>
                <w:rStyle w:val="Hyperlink"/>
                <w:noProof/>
              </w:rPr>
              <w:t>5.6</w:t>
            </w:r>
            <w:r w:rsidR="002358D5">
              <w:rPr>
                <w:rFonts w:asciiTheme="minorHAnsi" w:eastAsiaTheme="minorEastAsia" w:hAnsiTheme="minorHAnsi" w:cstheme="minorBidi"/>
                <w:noProof/>
                <w:color w:val="auto"/>
                <w:sz w:val="22"/>
                <w:lang w:eastAsia="en-GB"/>
              </w:rPr>
              <w:tab/>
            </w:r>
            <w:r w:rsidR="002358D5" w:rsidRPr="007B02C6">
              <w:rPr>
                <w:rStyle w:val="Hyperlink"/>
                <w:noProof/>
              </w:rPr>
              <w:t>Business Object: Classroom Resource Translation</w:t>
            </w:r>
            <w:r w:rsidR="002358D5">
              <w:rPr>
                <w:noProof/>
                <w:webHidden/>
              </w:rPr>
              <w:tab/>
            </w:r>
            <w:r w:rsidR="002358D5">
              <w:rPr>
                <w:noProof/>
                <w:webHidden/>
              </w:rPr>
              <w:fldChar w:fldCharType="begin"/>
            </w:r>
            <w:r w:rsidR="002358D5">
              <w:rPr>
                <w:noProof/>
                <w:webHidden/>
              </w:rPr>
              <w:instrText xml:space="preserve"> PAGEREF _Toc79998091 \h </w:instrText>
            </w:r>
            <w:r w:rsidR="002358D5">
              <w:rPr>
                <w:noProof/>
                <w:webHidden/>
              </w:rPr>
            </w:r>
            <w:r w:rsidR="002358D5">
              <w:rPr>
                <w:noProof/>
                <w:webHidden/>
              </w:rPr>
              <w:fldChar w:fldCharType="separate"/>
            </w:r>
            <w:r w:rsidR="002358D5">
              <w:rPr>
                <w:noProof/>
                <w:webHidden/>
              </w:rPr>
              <w:t>71</w:t>
            </w:r>
            <w:r w:rsidR="002358D5">
              <w:rPr>
                <w:noProof/>
                <w:webHidden/>
              </w:rPr>
              <w:fldChar w:fldCharType="end"/>
            </w:r>
          </w:hyperlink>
        </w:p>
        <w:p w14:paraId="2E997388" w14:textId="48F63941"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92" w:history="1">
            <w:r w:rsidR="002358D5" w:rsidRPr="007B02C6">
              <w:rPr>
                <w:rStyle w:val="Hyperlink"/>
                <w:noProof/>
              </w:rPr>
              <w:t>5.7</w:t>
            </w:r>
            <w:r w:rsidR="002358D5">
              <w:rPr>
                <w:rFonts w:asciiTheme="minorHAnsi" w:eastAsiaTheme="minorEastAsia" w:hAnsiTheme="minorHAnsi" w:cstheme="minorBidi"/>
                <w:noProof/>
                <w:color w:val="auto"/>
                <w:sz w:val="22"/>
                <w:lang w:eastAsia="en-GB"/>
              </w:rPr>
              <w:tab/>
            </w:r>
            <w:r w:rsidR="002358D5" w:rsidRPr="007B02C6">
              <w:rPr>
                <w:rStyle w:val="Hyperlink"/>
                <w:noProof/>
              </w:rPr>
              <w:t>Business Object: Instructor Resource</w:t>
            </w:r>
            <w:r w:rsidR="002358D5">
              <w:rPr>
                <w:noProof/>
                <w:webHidden/>
              </w:rPr>
              <w:tab/>
            </w:r>
            <w:r w:rsidR="002358D5">
              <w:rPr>
                <w:noProof/>
                <w:webHidden/>
              </w:rPr>
              <w:fldChar w:fldCharType="begin"/>
            </w:r>
            <w:r w:rsidR="002358D5">
              <w:rPr>
                <w:noProof/>
                <w:webHidden/>
              </w:rPr>
              <w:instrText xml:space="preserve"> PAGEREF _Toc79998092 \h </w:instrText>
            </w:r>
            <w:r w:rsidR="002358D5">
              <w:rPr>
                <w:noProof/>
                <w:webHidden/>
              </w:rPr>
            </w:r>
            <w:r w:rsidR="002358D5">
              <w:rPr>
                <w:noProof/>
                <w:webHidden/>
              </w:rPr>
              <w:fldChar w:fldCharType="separate"/>
            </w:r>
            <w:r w:rsidR="002358D5">
              <w:rPr>
                <w:noProof/>
                <w:webHidden/>
              </w:rPr>
              <w:t>72</w:t>
            </w:r>
            <w:r w:rsidR="002358D5">
              <w:rPr>
                <w:noProof/>
                <w:webHidden/>
              </w:rPr>
              <w:fldChar w:fldCharType="end"/>
            </w:r>
          </w:hyperlink>
        </w:p>
        <w:p w14:paraId="4FF1E64C" w14:textId="38EFF4B8"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93" w:history="1">
            <w:r w:rsidR="002358D5" w:rsidRPr="007B02C6">
              <w:rPr>
                <w:rStyle w:val="Hyperlink"/>
                <w:noProof/>
              </w:rPr>
              <w:t>5.8</w:t>
            </w:r>
            <w:r w:rsidR="002358D5">
              <w:rPr>
                <w:rFonts w:asciiTheme="minorHAnsi" w:eastAsiaTheme="minorEastAsia" w:hAnsiTheme="minorHAnsi" w:cstheme="minorBidi"/>
                <w:noProof/>
                <w:color w:val="auto"/>
                <w:sz w:val="22"/>
                <w:lang w:eastAsia="en-GB"/>
              </w:rPr>
              <w:tab/>
            </w:r>
            <w:r w:rsidR="002358D5" w:rsidRPr="007B02C6">
              <w:rPr>
                <w:rStyle w:val="Hyperlink"/>
                <w:noProof/>
              </w:rPr>
              <w:t>Business Object: Course</w:t>
            </w:r>
            <w:r w:rsidR="002358D5">
              <w:rPr>
                <w:noProof/>
                <w:webHidden/>
              </w:rPr>
              <w:tab/>
            </w:r>
            <w:r w:rsidR="002358D5">
              <w:rPr>
                <w:noProof/>
                <w:webHidden/>
              </w:rPr>
              <w:fldChar w:fldCharType="begin"/>
            </w:r>
            <w:r w:rsidR="002358D5">
              <w:rPr>
                <w:noProof/>
                <w:webHidden/>
              </w:rPr>
              <w:instrText xml:space="preserve"> PAGEREF _Toc79998093 \h </w:instrText>
            </w:r>
            <w:r w:rsidR="002358D5">
              <w:rPr>
                <w:noProof/>
                <w:webHidden/>
              </w:rPr>
            </w:r>
            <w:r w:rsidR="002358D5">
              <w:rPr>
                <w:noProof/>
                <w:webHidden/>
              </w:rPr>
              <w:fldChar w:fldCharType="separate"/>
            </w:r>
            <w:r w:rsidR="002358D5">
              <w:rPr>
                <w:noProof/>
                <w:webHidden/>
              </w:rPr>
              <w:t>72</w:t>
            </w:r>
            <w:r w:rsidR="002358D5">
              <w:rPr>
                <w:noProof/>
                <w:webHidden/>
              </w:rPr>
              <w:fldChar w:fldCharType="end"/>
            </w:r>
          </w:hyperlink>
        </w:p>
        <w:p w14:paraId="0E1CCCCD" w14:textId="748F2E6E"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94" w:history="1">
            <w:r w:rsidR="002358D5" w:rsidRPr="007B02C6">
              <w:rPr>
                <w:rStyle w:val="Hyperlink"/>
                <w:noProof/>
              </w:rPr>
              <w:t>5.9</w:t>
            </w:r>
            <w:r w:rsidR="002358D5">
              <w:rPr>
                <w:rFonts w:asciiTheme="minorHAnsi" w:eastAsiaTheme="minorEastAsia" w:hAnsiTheme="minorHAnsi" w:cstheme="minorBidi"/>
                <w:noProof/>
                <w:color w:val="auto"/>
                <w:sz w:val="22"/>
                <w:lang w:eastAsia="en-GB"/>
              </w:rPr>
              <w:tab/>
            </w:r>
            <w:r w:rsidR="002358D5" w:rsidRPr="007B02C6">
              <w:rPr>
                <w:rStyle w:val="Hyperlink"/>
                <w:noProof/>
              </w:rPr>
              <w:t>Business Object: Offering</w:t>
            </w:r>
            <w:r w:rsidR="002358D5">
              <w:rPr>
                <w:noProof/>
                <w:webHidden/>
              </w:rPr>
              <w:tab/>
            </w:r>
            <w:r w:rsidR="002358D5">
              <w:rPr>
                <w:noProof/>
                <w:webHidden/>
              </w:rPr>
              <w:fldChar w:fldCharType="begin"/>
            </w:r>
            <w:r w:rsidR="002358D5">
              <w:rPr>
                <w:noProof/>
                <w:webHidden/>
              </w:rPr>
              <w:instrText xml:space="preserve"> PAGEREF _Toc79998094 \h </w:instrText>
            </w:r>
            <w:r w:rsidR="002358D5">
              <w:rPr>
                <w:noProof/>
                <w:webHidden/>
              </w:rPr>
            </w:r>
            <w:r w:rsidR="002358D5">
              <w:rPr>
                <w:noProof/>
                <w:webHidden/>
              </w:rPr>
              <w:fldChar w:fldCharType="separate"/>
            </w:r>
            <w:r w:rsidR="002358D5">
              <w:rPr>
                <w:noProof/>
                <w:webHidden/>
              </w:rPr>
              <w:t>73</w:t>
            </w:r>
            <w:r w:rsidR="002358D5">
              <w:rPr>
                <w:noProof/>
                <w:webHidden/>
              </w:rPr>
              <w:fldChar w:fldCharType="end"/>
            </w:r>
          </w:hyperlink>
        </w:p>
        <w:p w14:paraId="01E98A20" w14:textId="638622B4"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95" w:history="1">
            <w:r w:rsidR="002358D5" w:rsidRPr="007B02C6">
              <w:rPr>
                <w:rStyle w:val="Hyperlink"/>
                <w:noProof/>
              </w:rPr>
              <w:t>5.10</w:t>
            </w:r>
            <w:r w:rsidR="002358D5">
              <w:rPr>
                <w:rFonts w:asciiTheme="minorHAnsi" w:eastAsiaTheme="minorEastAsia" w:hAnsiTheme="minorHAnsi" w:cstheme="minorBidi"/>
                <w:noProof/>
                <w:color w:val="auto"/>
                <w:sz w:val="22"/>
                <w:lang w:eastAsia="en-GB"/>
              </w:rPr>
              <w:tab/>
            </w:r>
            <w:r w:rsidR="002358D5" w:rsidRPr="007B02C6">
              <w:rPr>
                <w:rStyle w:val="Hyperlink"/>
                <w:noProof/>
              </w:rPr>
              <w:t>Business Object: Instructor Led Activity</w:t>
            </w:r>
            <w:r w:rsidR="002358D5">
              <w:rPr>
                <w:noProof/>
                <w:webHidden/>
              </w:rPr>
              <w:tab/>
            </w:r>
            <w:r w:rsidR="002358D5">
              <w:rPr>
                <w:noProof/>
                <w:webHidden/>
              </w:rPr>
              <w:fldChar w:fldCharType="begin"/>
            </w:r>
            <w:r w:rsidR="002358D5">
              <w:rPr>
                <w:noProof/>
                <w:webHidden/>
              </w:rPr>
              <w:instrText xml:space="preserve"> PAGEREF _Toc79998095 \h </w:instrText>
            </w:r>
            <w:r w:rsidR="002358D5">
              <w:rPr>
                <w:noProof/>
                <w:webHidden/>
              </w:rPr>
            </w:r>
            <w:r w:rsidR="002358D5">
              <w:rPr>
                <w:noProof/>
                <w:webHidden/>
              </w:rPr>
              <w:fldChar w:fldCharType="separate"/>
            </w:r>
            <w:r w:rsidR="002358D5">
              <w:rPr>
                <w:noProof/>
                <w:webHidden/>
              </w:rPr>
              <w:t>75</w:t>
            </w:r>
            <w:r w:rsidR="002358D5">
              <w:rPr>
                <w:noProof/>
                <w:webHidden/>
              </w:rPr>
              <w:fldChar w:fldCharType="end"/>
            </w:r>
          </w:hyperlink>
        </w:p>
        <w:p w14:paraId="7764A332" w14:textId="2DE1B515"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96" w:history="1">
            <w:r w:rsidR="002358D5" w:rsidRPr="007B02C6">
              <w:rPr>
                <w:rStyle w:val="Hyperlink"/>
                <w:noProof/>
              </w:rPr>
              <w:t>5.11</w:t>
            </w:r>
            <w:r w:rsidR="002358D5">
              <w:rPr>
                <w:rFonts w:asciiTheme="minorHAnsi" w:eastAsiaTheme="minorEastAsia" w:hAnsiTheme="minorHAnsi" w:cstheme="minorBidi"/>
                <w:noProof/>
                <w:color w:val="auto"/>
                <w:sz w:val="22"/>
                <w:lang w:eastAsia="en-GB"/>
              </w:rPr>
              <w:tab/>
            </w:r>
            <w:r w:rsidR="002358D5" w:rsidRPr="007B02C6">
              <w:rPr>
                <w:rStyle w:val="Hyperlink"/>
                <w:noProof/>
              </w:rPr>
              <w:t>Business Object: Adhoc Resource</w:t>
            </w:r>
            <w:r w:rsidR="002358D5">
              <w:rPr>
                <w:noProof/>
                <w:webHidden/>
              </w:rPr>
              <w:tab/>
            </w:r>
            <w:r w:rsidR="002358D5">
              <w:rPr>
                <w:noProof/>
                <w:webHidden/>
              </w:rPr>
              <w:fldChar w:fldCharType="begin"/>
            </w:r>
            <w:r w:rsidR="002358D5">
              <w:rPr>
                <w:noProof/>
                <w:webHidden/>
              </w:rPr>
              <w:instrText xml:space="preserve"> PAGEREF _Toc79998096 \h </w:instrText>
            </w:r>
            <w:r w:rsidR="002358D5">
              <w:rPr>
                <w:noProof/>
                <w:webHidden/>
              </w:rPr>
            </w:r>
            <w:r w:rsidR="002358D5">
              <w:rPr>
                <w:noProof/>
                <w:webHidden/>
              </w:rPr>
              <w:fldChar w:fldCharType="separate"/>
            </w:r>
            <w:r w:rsidR="002358D5">
              <w:rPr>
                <w:noProof/>
                <w:webHidden/>
              </w:rPr>
              <w:t>76</w:t>
            </w:r>
            <w:r w:rsidR="002358D5">
              <w:rPr>
                <w:noProof/>
                <w:webHidden/>
              </w:rPr>
              <w:fldChar w:fldCharType="end"/>
            </w:r>
          </w:hyperlink>
        </w:p>
        <w:p w14:paraId="6AD5B07F" w14:textId="4F0C30E3"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97" w:history="1">
            <w:r w:rsidR="002358D5" w:rsidRPr="007B02C6">
              <w:rPr>
                <w:rStyle w:val="Hyperlink"/>
                <w:noProof/>
              </w:rPr>
              <w:t>5.12</w:t>
            </w:r>
            <w:r w:rsidR="002358D5">
              <w:rPr>
                <w:rFonts w:asciiTheme="minorHAnsi" w:eastAsiaTheme="minorEastAsia" w:hAnsiTheme="minorHAnsi" w:cstheme="minorBidi"/>
                <w:noProof/>
                <w:color w:val="auto"/>
                <w:sz w:val="22"/>
                <w:lang w:eastAsia="en-GB"/>
              </w:rPr>
              <w:tab/>
            </w:r>
            <w:r w:rsidR="002358D5" w:rsidRPr="007B02C6">
              <w:rPr>
                <w:rStyle w:val="Hyperlink"/>
                <w:noProof/>
              </w:rPr>
              <w:t>Business Object: Classroom Reservation</w:t>
            </w:r>
            <w:r w:rsidR="002358D5">
              <w:rPr>
                <w:noProof/>
                <w:webHidden/>
              </w:rPr>
              <w:tab/>
            </w:r>
            <w:r w:rsidR="002358D5">
              <w:rPr>
                <w:noProof/>
                <w:webHidden/>
              </w:rPr>
              <w:fldChar w:fldCharType="begin"/>
            </w:r>
            <w:r w:rsidR="002358D5">
              <w:rPr>
                <w:noProof/>
                <w:webHidden/>
              </w:rPr>
              <w:instrText xml:space="preserve"> PAGEREF _Toc79998097 \h </w:instrText>
            </w:r>
            <w:r w:rsidR="002358D5">
              <w:rPr>
                <w:noProof/>
                <w:webHidden/>
              </w:rPr>
            </w:r>
            <w:r w:rsidR="002358D5">
              <w:rPr>
                <w:noProof/>
                <w:webHidden/>
              </w:rPr>
              <w:fldChar w:fldCharType="separate"/>
            </w:r>
            <w:r w:rsidR="002358D5">
              <w:rPr>
                <w:noProof/>
                <w:webHidden/>
              </w:rPr>
              <w:t>76</w:t>
            </w:r>
            <w:r w:rsidR="002358D5">
              <w:rPr>
                <w:noProof/>
                <w:webHidden/>
              </w:rPr>
              <w:fldChar w:fldCharType="end"/>
            </w:r>
          </w:hyperlink>
        </w:p>
        <w:p w14:paraId="22E0E84E" w14:textId="1ED17E78"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98" w:history="1">
            <w:r w:rsidR="002358D5" w:rsidRPr="007B02C6">
              <w:rPr>
                <w:rStyle w:val="Hyperlink"/>
                <w:noProof/>
              </w:rPr>
              <w:t>5.13</w:t>
            </w:r>
            <w:r w:rsidR="002358D5">
              <w:rPr>
                <w:rFonts w:asciiTheme="minorHAnsi" w:eastAsiaTheme="minorEastAsia" w:hAnsiTheme="minorHAnsi" w:cstheme="minorBidi"/>
                <w:noProof/>
                <w:color w:val="auto"/>
                <w:sz w:val="22"/>
                <w:lang w:eastAsia="en-GB"/>
              </w:rPr>
              <w:tab/>
            </w:r>
            <w:r w:rsidR="002358D5" w:rsidRPr="007B02C6">
              <w:rPr>
                <w:rStyle w:val="Hyperlink"/>
                <w:noProof/>
              </w:rPr>
              <w:t>Business Object: Instructor Reservation</w:t>
            </w:r>
            <w:r w:rsidR="002358D5">
              <w:rPr>
                <w:noProof/>
                <w:webHidden/>
              </w:rPr>
              <w:tab/>
            </w:r>
            <w:r w:rsidR="002358D5">
              <w:rPr>
                <w:noProof/>
                <w:webHidden/>
              </w:rPr>
              <w:fldChar w:fldCharType="begin"/>
            </w:r>
            <w:r w:rsidR="002358D5">
              <w:rPr>
                <w:noProof/>
                <w:webHidden/>
              </w:rPr>
              <w:instrText xml:space="preserve"> PAGEREF _Toc79998098 \h </w:instrText>
            </w:r>
            <w:r w:rsidR="002358D5">
              <w:rPr>
                <w:noProof/>
                <w:webHidden/>
              </w:rPr>
            </w:r>
            <w:r w:rsidR="002358D5">
              <w:rPr>
                <w:noProof/>
                <w:webHidden/>
              </w:rPr>
              <w:fldChar w:fldCharType="separate"/>
            </w:r>
            <w:r w:rsidR="002358D5">
              <w:rPr>
                <w:noProof/>
                <w:webHidden/>
              </w:rPr>
              <w:t>77</w:t>
            </w:r>
            <w:r w:rsidR="002358D5">
              <w:rPr>
                <w:noProof/>
                <w:webHidden/>
              </w:rPr>
              <w:fldChar w:fldCharType="end"/>
            </w:r>
          </w:hyperlink>
        </w:p>
        <w:p w14:paraId="293CCF08" w14:textId="35EA491A"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099" w:history="1">
            <w:r w:rsidR="002358D5" w:rsidRPr="007B02C6">
              <w:rPr>
                <w:rStyle w:val="Hyperlink"/>
                <w:noProof/>
              </w:rPr>
              <w:t>5.14</w:t>
            </w:r>
            <w:r w:rsidR="002358D5">
              <w:rPr>
                <w:rFonts w:asciiTheme="minorHAnsi" w:eastAsiaTheme="minorEastAsia" w:hAnsiTheme="minorHAnsi" w:cstheme="minorBidi"/>
                <w:noProof/>
                <w:color w:val="auto"/>
                <w:sz w:val="22"/>
                <w:lang w:eastAsia="en-GB"/>
              </w:rPr>
              <w:tab/>
            </w:r>
            <w:r w:rsidR="002358D5" w:rsidRPr="007B02C6">
              <w:rPr>
                <w:rStyle w:val="Hyperlink"/>
                <w:noProof/>
              </w:rPr>
              <w:t>Business Object: Self-Paced Activity</w:t>
            </w:r>
            <w:r w:rsidR="002358D5">
              <w:rPr>
                <w:noProof/>
                <w:webHidden/>
              </w:rPr>
              <w:tab/>
            </w:r>
            <w:r w:rsidR="002358D5">
              <w:rPr>
                <w:noProof/>
                <w:webHidden/>
              </w:rPr>
              <w:fldChar w:fldCharType="begin"/>
            </w:r>
            <w:r w:rsidR="002358D5">
              <w:rPr>
                <w:noProof/>
                <w:webHidden/>
              </w:rPr>
              <w:instrText xml:space="preserve"> PAGEREF _Toc79998099 \h </w:instrText>
            </w:r>
            <w:r w:rsidR="002358D5">
              <w:rPr>
                <w:noProof/>
                <w:webHidden/>
              </w:rPr>
            </w:r>
            <w:r w:rsidR="002358D5">
              <w:rPr>
                <w:noProof/>
                <w:webHidden/>
              </w:rPr>
              <w:fldChar w:fldCharType="separate"/>
            </w:r>
            <w:r w:rsidR="002358D5">
              <w:rPr>
                <w:noProof/>
                <w:webHidden/>
              </w:rPr>
              <w:t>77</w:t>
            </w:r>
            <w:r w:rsidR="002358D5">
              <w:rPr>
                <w:noProof/>
                <w:webHidden/>
              </w:rPr>
              <w:fldChar w:fldCharType="end"/>
            </w:r>
          </w:hyperlink>
        </w:p>
        <w:p w14:paraId="1CDF1F74" w14:textId="5AAA0EC9"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100" w:history="1">
            <w:r w:rsidR="002358D5" w:rsidRPr="007B02C6">
              <w:rPr>
                <w:rStyle w:val="Hyperlink"/>
                <w:noProof/>
              </w:rPr>
              <w:t>5.15</w:t>
            </w:r>
            <w:r w:rsidR="002358D5">
              <w:rPr>
                <w:rFonts w:asciiTheme="minorHAnsi" w:eastAsiaTheme="minorEastAsia" w:hAnsiTheme="minorHAnsi" w:cstheme="minorBidi"/>
                <w:noProof/>
                <w:color w:val="auto"/>
                <w:sz w:val="22"/>
                <w:lang w:eastAsia="en-GB"/>
              </w:rPr>
              <w:tab/>
            </w:r>
            <w:r w:rsidR="002358D5" w:rsidRPr="007B02C6">
              <w:rPr>
                <w:rStyle w:val="Hyperlink"/>
                <w:noProof/>
              </w:rPr>
              <w:t>Business Object: Offering Default Access</w:t>
            </w:r>
            <w:r w:rsidR="002358D5">
              <w:rPr>
                <w:noProof/>
                <w:webHidden/>
              </w:rPr>
              <w:tab/>
            </w:r>
            <w:r w:rsidR="002358D5">
              <w:rPr>
                <w:noProof/>
                <w:webHidden/>
              </w:rPr>
              <w:fldChar w:fldCharType="begin"/>
            </w:r>
            <w:r w:rsidR="002358D5">
              <w:rPr>
                <w:noProof/>
                <w:webHidden/>
              </w:rPr>
              <w:instrText xml:space="preserve"> PAGEREF _Toc79998100 \h </w:instrText>
            </w:r>
            <w:r w:rsidR="002358D5">
              <w:rPr>
                <w:noProof/>
                <w:webHidden/>
              </w:rPr>
            </w:r>
            <w:r w:rsidR="002358D5">
              <w:rPr>
                <w:noProof/>
                <w:webHidden/>
              </w:rPr>
              <w:fldChar w:fldCharType="separate"/>
            </w:r>
            <w:r w:rsidR="002358D5">
              <w:rPr>
                <w:noProof/>
                <w:webHidden/>
              </w:rPr>
              <w:t>78</w:t>
            </w:r>
            <w:r w:rsidR="002358D5">
              <w:rPr>
                <w:noProof/>
                <w:webHidden/>
              </w:rPr>
              <w:fldChar w:fldCharType="end"/>
            </w:r>
          </w:hyperlink>
        </w:p>
        <w:p w14:paraId="36C66BCD" w14:textId="54BAE8D5"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101" w:history="1">
            <w:r w:rsidR="002358D5" w:rsidRPr="007B02C6">
              <w:rPr>
                <w:rStyle w:val="Hyperlink"/>
                <w:noProof/>
              </w:rPr>
              <w:t>5.16</w:t>
            </w:r>
            <w:r w:rsidR="002358D5">
              <w:rPr>
                <w:rFonts w:asciiTheme="minorHAnsi" w:eastAsiaTheme="minorEastAsia" w:hAnsiTheme="minorHAnsi" w:cstheme="minorBidi"/>
                <w:noProof/>
                <w:color w:val="auto"/>
                <w:sz w:val="22"/>
                <w:lang w:eastAsia="en-GB"/>
              </w:rPr>
              <w:tab/>
            </w:r>
            <w:r w:rsidR="002358D5" w:rsidRPr="007B02C6">
              <w:rPr>
                <w:rStyle w:val="Hyperlink"/>
                <w:noProof/>
              </w:rPr>
              <w:t>Business Object: Course Default Access</w:t>
            </w:r>
            <w:r w:rsidR="002358D5">
              <w:rPr>
                <w:noProof/>
                <w:webHidden/>
              </w:rPr>
              <w:tab/>
            </w:r>
            <w:r w:rsidR="002358D5">
              <w:rPr>
                <w:noProof/>
                <w:webHidden/>
              </w:rPr>
              <w:fldChar w:fldCharType="begin"/>
            </w:r>
            <w:r w:rsidR="002358D5">
              <w:rPr>
                <w:noProof/>
                <w:webHidden/>
              </w:rPr>
              <w:instrText xml:space="preserve"> PAGEREF _Toc79998101 \h </w:instrText>
            </w:r>
            <w:r w:rsidR="002358D5">
              <w:rPr>
                <w:noProof/>
                <w:webHidden/>
              </w:rPr>
            </w:r>
            <w:r w:rsidR="002358D5">
              <w:rPr>
                <w:noProof/>
                <w:webHidden/>
              </w:rPr>
              <w:fldChar w:fldCharType="separate"/>
            </w:r>
            <w:r w:rsidR="002358D5">
              <w:rPr>
                <w:noProof/>
                <w:webHidden/>
              </w:rPr>
              <w:t>79</w:t>
            </w:r>
            <w:r w:rsidR="002358D5">
              <w:rPr>
                <w:noProof/>
                <w:webHidden/>
              </w:rPr>
              <w:fldChar w:fldCharType="end"/>
            </w:r>
          </w:hyperlink>
        </w:p>
        <w:p w14:paraId="752255F6" w14:textId="55796119"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102" w:history="1">
            <w:r w:rsidR="002358D5" w:rsidRPr="007B02C6">
              <w:rPr>
                <w:rStyle w:val="Hyperlink"/>
                <w:noProof/>
              </w:rPr>
              <w:t>5.17</w:t>
            </w:r>
            <w:r w:rsidR="002358D5">
              <w:rPr>
                <w:rFonts w:asciiTheme="minorHAnsi" w:eastAsiaTheme="minorEastAsia" w:hAnsiTheme="minorHAnsi" w:cstheme="minorBidi"/>
                <w:noProof/>
                <w:color w:val="auto"/>
                <w:sz w:val="22"/>
                <w:lang w:eastAsia="en-GB"/>
              </w:rPr>
              <w:tab/>
            </w:r>
            <w:r w:rsidR="002358D5" w:rsidRPr="007B02C6">
              <w:rPr>
                <w:rStyle w:val="Hyperlink"/>
                <w:noProof/>
              </w:rPr>
              <w:t>Business Object: Course Translation</w:t>
            </w:r>
            <w:r w:rsidR="002358D5">
              <w:rPr>
                <w:noProof/>
                <w:webHidden/>
              </w:rPr>
              <w:tab/>
            </w:r>
            <w:r w:rsidR="002358D5">
              <w:rPr>
                <w:noProof/>
                <w:webHidden/>
              </w:rPr>
              <w:fldChar w:fldCharType="begin"/>
            </w:r>
            <w:r w:rsidR="002358D5">
              <w:rPr>
                <w:noProof/>
                <w:webHidden/>
              </w:rPr>
              <w:instrText xml:space="preserve"> PAGEREF _Toc79998102 \h </w:instrText>
            </w:r>
            <w:r w:rsidR="002358D5">
              <w:rPr>
                <w:noProof/>
                <w:webHidden/>
              </w:rPr>
            </w:r>
            <w:r w:rsidR="002358D5">
              <w:rPr>
                <w:noProof/>
                <w:webHidden/>
              </w:rPr>
              <w:fldChar w:fldCharType="separate"/>
            </w:r>
            <w:r w:rsidR="002358D5">
              <w:rPr>
                <w:noProof/>
                <w:webHidden/>
              </w:rPr>
              <w:t>80</w:t>
            </w:r>
            <w:r w:rsidR="002358D5">
              <w:rPr>
                <w:noProof/>
                <w:webHidden/>
              </w:rPr>
              <w:fldChar w:fldCharType="end"/>
            </w:r>
          </w:hyperlink>
        </w:p>
        <w:p w14:paraId="4148AAF0" w14:textId="3D36F562"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103" w:history="1">
            <w:r w:rsidR="002358D5" w:rsidRPr="007B02C6">
              <w:rPr>
                <w:rStyle w:val="Hyperlink"/>
                <w:noProof/>
              </w:rPr>
              <w:t>5.18</w:t>
            </w:r>
            <w:r w:rsidR="002358D5">
              <w:rPr>
                <w:rFonts w:asciiTheme="minorHAnsi" w:eastAsiaTheme="minorEastAsia" w:hAnsiTheme="minorHAnsi" w:cstheme="minorBidi"/>
                <w:noProof/>
                <w:color w:val="auto"/>
                <w:sz w:val="22"/>
                <w:lang w:eastAsia="en-GB"/>
              </w:rPr>
              <w:tab/>
            </w:r>
            <w:r w:rsidR="002358D5" w:rsidRPr="007B02C6">
              <w:rPr>
                <w:rStyle w:val="Hyperlink"/>
                <w:noProof/>
              </w:rPr>
              <w:t>Business Object: Offering Translation</w:t>
            </w:r>
            <w:r w:rsidR="002358D5">
              <w:rPr>
                <w:noProof/>
                <w:webHidden/>
              </w:rPr>
              <w:tab/>
            </w:r>
            <w:r w:rsidR="002358D5">
              <w:rPr>
                <w:noProof/>
                <w:webHidden/>
              </w:rPr>
              <w:fldChar w:fldCharType="begin"/>
            </w:r>
            <w:r w:rsidR="002358D5">
              <w:rPr>
                <w:noProof/>
                <w:webHidden/>
              </w:rPr>
              <w:instrText xml:space="preserve"> PAGEREF _Toc79998103 \h </w:instrText>
            </w:r>
            <w:r w:rsidR="002358D5">
              <w:rPr>
                <w:noProof/>
                <w:webHidden/>
              </w:rPr>
            </w:r>
            <w:r w:rsidR="002358D5">
              <w:rPr>
                <w:noProof/>
                <w:webHidden/>
              </w:rPr>
              <w:fldChar w:fldCharType="separate"/>
            </w:r>
            <w:r w:rsidR="002358D5">
              <w:rPr>
                <w:noProof/>
                <w:webHidden/>
              </w:rPr>
              <w:t>81</w:t>
            </w:r>
            <w:r w:rsidR="002358D5">
              <w:rPr>
                <w:noProof/>
                <w:webHidden/>
              </w:rPr>
              <w:fldChar w:fldCharType="end"/>
            </w:r>
          </w:hyperlink>
        </w:p>
        <w:p w14:paraId="1BD29AAC" w14:textId="46848941"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104" w:history="1">
            <w:r w:rsidR="002358D5" w:rsidRPr="007B02C6">
              <w:rPr>
                <w:rStyle w:val="Hyperlink"/>
                <w:noProof/>
              </w:rPr>
              <w:t>5.19</w:t>
            </w:r>
            <w:r w:rsidR="002358D5">
              <w:rPr>
                <w:rFonts w:asciiTheme="minorHAnsi" w:eastAsiaTheme="minorEastAsia" w:hAnsiTheme="minorHAnsi" w:cstheme="minorBidi"/>
                <w:noProof/>
                <w:color w:val="auto"/>
                <w:sz w:val="22"/>
                <w:lang w:eastAsia="en-GB"/>
              </w:rPr>
              <w:tab/>
            </w:r>
            <w:r w:rsidR="002358D5" w:rsidRPr="007B02C6">
              <w:rPr>
                <w:rStyle w:val="Hyperlink"/>
                <w:noProof/>
              </w:rPr>
              <w:t>Business Object: Instructor Led Activity Translation</w:t>
            </w:r>
            <w:r w:rsidR="002358D5">
              <w:rPr>
                <w:noProof/>
                <w:webHidden/>
              </w:rPr>
              <w:tab/>
            </w:r>
            <w:r w:rsidR="002358D5">
              <w:rPr>
                <w:noProof/>
                <w:webHidden/>
              </w:rPr>
              <w:fldChar w:fldCharType="begin"/>
            </w:r>
            <w:r w:rsidR="002358D5">
              <w:rPr>
                <w:noProof/>
                <w:webHidden/>
              </w:rPr>
              <w:instrText xml:space="preserve"> PAGEREF _Toc79998104 \h </w:instrText>
            </w:r>
            <w:r w:rsidR="002358D5">
              <w:rPr>
                <w:noProof/>
                <w:webHidden/>
              </w:rPr>
            </w:r>
            <w:r w:rsidR="002358D5">
              <w:rPr>
                <w:noProof/>
                <w:webHidden/>
              </w:rPr>
              <w:fldChar w:fldCharType="separate"/>
            </w:r>
            <w:r w:rsidR="002358D5">
              <w:rPr>
                <w:noProof/>
                <w:webHidden/>
              </w:rPr>
              <w:t>81</w:t>
            </w:r>
            <w:r w:rsidR="002358D5">
              <w:rPr>
                <w:noProof/>
                <w:webHidden/>
              </w:rPr>
              <w:fldChar w:fldCharType="end"/>
            </w:r>
          </w:hyperlink>
        </w:p>
        <w:p w14:paraId="79847805" w14:textId="303A2D1B"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105" w:history="1">
            <w:r w:rsidR="002358D5" w:rsidRPr="007B02C6">
              <w:rPr>
                <w:rStyle w:val="Hyperlink"/>
                <w:noProof/>
              </w:rPr>
              <w:t>5.20</w:t>
            </w:r>
            <w:r w:rsidR="002358D5">
              <w:rPr>
                <w:rFonts w:asciiTheme="minorHAnsi" w:eastAsiaTheme="minorEastAsia" w:hAnsiTheme="minorHAnsi" w:cstheme="minorBidi"/>
                <w:noProof/>
                <w:color w:val="auto"/>
                <w:sz w:val="22"/>
                <w:lang w:eastAsia="en-GB"/>
              </w:rPr>
              <w:tab/>
            </w:r>
            <w:r w:rsidR="002358D5" w:rsidRPr="007B02C6">
              <w:rPr>
                <w:rStyle w:val="Hyperlink"/>
                <w:noProof/>
              </w:rPr>
              <w:t>Business Object: Self-Paced Activity Translation</w:t>
            </w:r>
            <w:r w:rsidR="002358D5">
              <w:rPr>
                <w:noProof/>
                <w:webHidden/>
              </w:rPr>
              <w:tab/>
            </w:r>
            <w:r w:rsidR="002358D5">
              <w:rPr>
                <w:noProof/>
                <w:webHidden/>
              </w:rPr>
              <w:fldChar w:fldCharType="begin"/>
            </w:r>
            <w:r w:rsidR="002358D5">
              <w:rPr>
                <w:noProof/>
                <w:webHidden/>
              </w:rPr>
              <w:instrText xml:space="preserve"> PAGEREF _Toc79998105 \h </w:instrText>
            </w:r>
            <w:r w:rsidR="002358D5">
              <w:rPr>
                <w:noProof/>
                <w:webHidden/>
              </w:rPr>
            </w:r>
            <w:r w:rsidR="002358D5">
              <w:rPr>
                <w:noProof/>
                <w:webHidden/>
              </w:rPr>
              <w:fldChar w:fldCharType="separate"/>
            </w:r>
            <w:r w:rsidR="002358D5">
              <w:rPr>
                <w:noProof/>
                <w:webHidden/>
              </w:rPr>
              <w:t>82</w:t>
            </w:r>
            <w:r w:rsidR="002358D5">
              <w:rPr>
                <w:noProof/>
                <w:webHidden/>
              </w:rPr>
              <w:fldChar w:fldCharType="end"/>
            </w:r>
          </w:hyperlink>
        </w:p>
        <w:p w14:paraId="69FD5937" w14:textId="12EAE015"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106" w:history="1">
            <w:r w:rsidR="002358D5" w:rsidRPr="007B02C6">
              <w:rPr>
                <w:rStyle w:val="Hyperlink"/>
                <w:noProof/>
              </w:rPr>
              <w:t>5.21</w:t>
            </w:r>
            <w:r w:rsidR="002358D5">
              <w:rPr>
                <w:rFonts w:asciiTheme="minorHAnsi" w:eastAsiaTheme="minorEastAsia" w:hAnsiTheme="minorHAnsi" w:cstheme="minorBidi"/>
                <w:noProof/>
                <w:color w:val="auto"/>
                <w:sz w:val="22"/>
                <w:lang w:eastAsia="en-GB"/>
              </w:rPr>
              <w:tab/>
            </w:r>
            <w:r w:rsidR="002358D5" w:rsidRPr="007B02C6">
              <w:rPr>
                <w:rStyle w:val="Hyperlink"/>
                <w:noProof/>
              </w:rPr>
              <w:t>Business Object: Course Offering Pricing Defaults</w:t>
            </w:r>
            <w:r w:rsidR="002358D5">
              <w:rPr>
                <w:noProof/>
                <w:webHidden/>
              </w:rPr>
              <w:tab/>
            </w:r>
            <w:r w:rsidR="002358D5">
              <w:rPr>
                <w:noProof/>
                <w:webHidden/>
              </w:rPr>
              <w:fldChar w:fldCharType="begin"/>
            </w:r>
            <w:r w:rsidR="002358D5">
              <w:rPr>
                <w:noProof/>
                <w:webHidden/>
              </w:rPr>
              <w:instrText xml:space="preserve"> PAGEREF _Toc79998106 \h </w:instrText>
            </w:r>
            <w:r w:rsidR="002358D5">
              <w:rPr>
                <w:noProof/>
                <w:webHidden/>
              </w:rPr>
            </w:r>
            <w:r w:rsidR="002358D5">
              <w:rPr>
                <w:noProof/>
                <w:webHidden/>
              </w:rPr>
              <w:fldChar w:fldCharType="separate"/>
            </w:r>
            <w:r w:rsidR="002358D5">
              <w:rPr>
                <w:noProof/>
                <w:webHidden/>
              </w:rPr>
              <w:t>82</w:t>
            </w:r>
            <w:r w:rsidR="002358D5">
              <w:rPr>
                <w:noProof/>
                <w:webHidden/>
              </w:rPr>
              <w:fldChar w:fldCharType="end"/>
            </w:r>
          </w:hyperlink>
        </w:p>
        <w:p w14:paraId="3754877F" w14:textId="769F96E1"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107" w:history="1">
            <w:r w:rsidR="002358D5" w:rsidRPr="007B02C6">
              <w:rPr>
                <w:rStyle w:val="Hyperlink"/>
                <w:noProof/>
              </w:rPr>
              <w:t>5.22</w:t>
            </w:r>
            <w:r w:rsidR="002358D5">
              <w:rPr>
                <w:rFonts w:asciiTheme="minorHAnsi" w:eastAsiaTheme="minorEastAsia" w:hAnsiTheme="minorHAnsi" w:cstheme="minorBidi"/>
                <w:noProof/>
                <w:color w:val="auto"/>
                <w:sz w:val="22"/>
                <w:lang w:eastAsia="en-GB"/>
              </w:rPr>
              <w:tab/>
            </w:r>
            <w:r w:rsidR="002358D5" w:rsidRPr="007B02C6">
              <w:rPr>
                <w:rStyle w:val="Hyperlink"/>
                <w:noProof/>
              </w:rPr>
              <w:t>Business Object: Course Offering Pricing Component</w:t>
            </w:r>
            <w:r w:rsidR="002358D5">
              <w:rPr>
                <w:noProof/>
                <w:webHidden/>
              </w:rPr>
              <w:tab/>
            </w:r>
            <w:r w:rsidR="002358D5">
              <w:rPr>
                <w:noProof/>
                <w:webHidden/>
              </w:rPr>
              <w:fldChar w:fldCharType="begin"/>
            </w:r>
            <w:r w:rsidR="002358D5">
              <w:rPr>
                <w:noProof/>
                <w:webHidden/>
              </w:rPr>
              <w:instrText xml:space="preserve"> PAGEREF _Toc79998107 \h </w:instrText>
            </w:r>
            <w:r w:rsidR="002358D5">
              <w:rPr>
                <w:noProof/>
                <w:webHidden/>
              </w:rPr>
            </w:r>
            <w:r w:rsidR="002358D5">
              <w:rPr>
                <w:noProof/>
                <w:webHidden/>
              </w:rPr>
              <w:fldChar w:fldCharType="separate"/>
            </w:r>
            <w:r w:rsidR="002358D5">
              <w:rPr>
                <w:noProof/>
                <w:webHidden/>
              </w:rPr>
              <w:t>83</w:t>
            </w:r>
            <w:r w:rsidR="002358D5">
              <w:rPr>
                <w:noProof/>
                <w:webHidden/>
              </w:rPr>
              <w:fldChar w:fldCharType="end"/>
            </w:r>
          </w:hyperlink>
        </w:p>
        <w:p w14:paraId="40DED7EC" w14:textId="4A80D87D"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108" w:history="1">
            <w:r w:rsidR="002358D5" w:rsidRPr="007B02C6">
              <w:rPr>
                <w:rStyle w:val="Hyperlink"/>
                <w:noProof/>
              </w:rPr>
              <w:t>5.23</w:t>
            </w:r>
            <w:r w:rsidR="002358D5">
              <w:rPr>
                <w:rFonts w:asciiTheme="minorHAnsi" w:eastAsiaTheme="minorEastAsia" w:hAnsiTheme="minorHAnsi" w:cstheme="minorBidi"/>
                <w:noProof/>
                <w:color w:val="auto"/>
                <w:sz w:val="22"/>
                <w:lang w:eastAsia="en-GB"/>
              </w:rPr>
              <w:tab/>
            </w:r>
            <w:r w:rsidR="002358D5" w:rsidRPr="007B02C6">
              <w:rPr>
                <w:rStyle w:val="Hyperlink"/>
                <w:noProof/>
              </w:rPr>
              <w:t>Business Object: Offering Custom Pricing</w:t>
            </w:r>
            <w:r w:rsidR="002358D5">
              <w:rPr>
                <w:noProof/>
                <w:webHidden/>
              </w:rPr>
              <w:tab/>
            </w:r>
            <w:r w:rsidR="002358D5">
              <w:rPr>
                <w:noProof/>
                <w:webHidden/>
              </w:rPr>
              <w:fldChar w:fldCharType="begin"/>
            </w:r>
            <w:r w:rsidR="002358D5">
              <w:rPr>
                <w:noProof/>
                <w:webHidden/>
              </w:rPr>
              <w:instrText xml:space="preserve"> PAGEREF _Toc79998108 \h </w:instrText>
            </w:r>
            <w:r w:rsidR="002358D5">
              <w:rPr>
                <w:noProof/>
                <w:webHidden/>
              </w:rPr>
            </w:r>
            <w:r w:rsidR="002358D5">
              <w:rPr>
                <w:noProof/>
                <w:webHidden/>
              </w:rPr>
              <w:fldChar w:fldCharType="separate"/>
            </w:r>
            <w:r w:rsidR="002358D5">
              <w:rPr>
                <w:noProof/>
                <w:webHidden/>
              </w:rPr>
              <w:t>84</w:t>
            </w:r>
            <w:r w:rsidR="002358D5">
              <w:rPr>
                <w:noProof/>
                <w:webHidden/>
              </w:rPr>
              <w:fldChar w:fldCharType="end"/>
            </w:r>
          </w:hyperlink>
        </w:p>
        <w:p w14:paraId="400E48D5" w14:textId="0B715A5E"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109" w:history="1">
            <w:r w:rsidR="002358D5" w:rsidRPr="007B02C6">
              <w:rPr>
                <w:rStyle w:val="Hyperlink"/>
                <w:noProof/>
              </w:rPr>
              <w:t>5.24</w:t>
            </w:r>
            <w:r w:rsidR="002358D5">
              <w:rPr>
                <w:rFonts w:asciiTheme="minorHAnsi" w:eastAsiaTheme="minorEastAsia" w:hAnsiTheme="minorHAnsi" w:cstheme="minorBidi"/>
                <w:noProof/>
                <w:color w:val="auto"/>
                <w:sz w:val="22"/>
                <w:lang w:eastAsia="en-GB"/>
              </w:rPr>
              <w:tab/>
            </w:r>
            <w:r w:rsidR="002358D5" w:rsidRPr="007B02C6">
              <w:rPr>
                <w:rStyle w:val="Hyperlink"/>
                <w:noProof/>
              </w:rPr>
              <w:t>Business Object: Offering Custom Pricing Component</w:t>
            </w:r>
            <w:r w:rsidR="002358D5">
              <w:rPr>
                <w:noProof/>
                <w:webHidden/>
              </w:rPr>
              <w:tab/>
            </w:r>
            <w:r w:rsidR="002358D5">
              <w:rPr>
                <w:noProof/>
                <w:webHidden/>
              </w:rPr>
              <w:fldChar w:fldCharType="begin"/>
            </w:r>
            <w:r w:rsidR="002358D5">
              <w:rPr>
                <w:noProof/>
                <w:webHidden/>
              </w:rPr>
              <w:instrText xml:space="preserve"> PAGEREF _Toc79998109 \h </w:instrText>
            </w:r>
            <w:r w:rsidR="002358D5">
              <w:rPr>
                <w:noProof/>
                <w:webHidden/>
              </w:rPr>
            </w:r>
            <w:r w:rsidR="002358D5">
              <w:rPr>
                <w:noProof/>
                <w:webHidden/>
              </w:rPr>
              <w:fldChar w:fldCharType="separate"/>
            </w:r>
            <w:r w:rsidR="002358D5">
              <w:rPr>
                <w:noProof/>
                <w:webHidden/>
              </w:rPr>
              <w:t>84</w:t>
            </w:r>
            <w:r w:rsidR="002358D5">
              <w:rPr>
                <w:noProof/>
                <w:webHidden/>
              </w:rPr>
              <w:fldChar w:fldCharType="end"/>
            </w:r>
          </w:hyperlink>
        </w:p>
        <w:p w14:paraId="7F0CF3E2" w14:textId="210EB53F"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110" w:history="1">
            <w:r w:rsidR="002358D5" w:rsidRPr="007B02C6">
              <w:rPr>
                <w:rStyle w:val="Hyperlink"/>
                <w:noProof/>
              </w:rPr>
              <w:t>5.25</w:t>
            </w:r>
            <w:r w:rsidR="002358D5">
              <w:rPr>
                <w:rFonts w:asciiTheme="minorHAnsi" w:eastAsiaTheme="minorEastAsia" w:hAnsiTheme="minorHAnsi" w:cstheme="minorBidi"/>
                <w:noProof/>
                <w:color w:val="auto"/>
                <w:sz w:val="22"/>
                <w:lang w:eastAsia="en-GB"/>
              </w:rPr>
              <w:tab/>
            </w:r>
            <w:r w:rsidR="002358D5" w:rsidRPr="007B02C6">
              <w:rPr>
                <w:rStyle w:val="Hyperlink"/>
                <w:noProof/>
              </w:rPr>
              <w:t>Business Object: Specialization</w:t>
            </w:r>
            <w:r w:rsidR="002358D5">
              <w:rPr>
                <w:noProof/>
                <w:webHidden/>
              </w:rPr>
              <w:tab/>
            </w:r>
            <w:r w:rsidR="002358D5">
              <w:rPr>
                <w:noProof/>
                <w:webHidden/>
              </w:rPr>
              <w:fldChar w:fldCharType="begin"/>
            </w:r>
            <w:r w:rsidR="002358D5">
              <w:rPr>
                <w:noProof/>
                <w:webHidden/>
              </w:rPr>
              <w:instrText xml:space="preserve"> PAGEREF _Toc79998110 \h </w:instrText>
            </w:r>
            <w:r w:rsidR="002358D5">
              <w:rPr>
                <w:noProof/>
                <w:webHidden/>
              </w:rPr>
            </w:r>
            <w:r w:rsidR="002358D5">
              <w:rPr>
                <w:noProof/>
                <w:webHidden/>
              </w:rPr>
              <w:fldChar w:fldCharType="separate"/>
            </w:r>
            <w:r w:rsidR="002358D5">
              <w:rPr>
                <w:noProof/>
                <w:webHidden/>
              </w:rPr>
              <w:t>85</w:t>
            </w:r>
            <w:r w:rsidR="002358D5">
              <w:rPr>
                <w:noProof/>
                <w:webHidden/>
              </w:rPr>
              <w:fldChar w:fldCharType="end"/>
            </w:r>
          </w:hyperlink>
        </w:p>
        <w:p w14:paraId="2EF52382" w14:textId="68D2C2C6"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111" w:history="1">
            <w:r w:rsidR="002358D5" w:rsidRPr="007B02C6">
              <w:rPr>
                <w:rStyle w:val="Hyperlink"/>
                <w:noProof/>
              </w:rPr>
              <w:t>5.26</w:t>
            </w:r>
            <w:r w:rsidR="002358D5">
              <w:rPr>
                <w:rFonts w:asciiTheme="minorHAnsi" w:eastAsiaTheme="minorEastAsia" w:hAnsiTheme="minorHAnsi" w:cstheme="minorBidi"/>
                <w:noProof/>
                <w:color w:val="auto"/>
                <w:sz w:val="22"/>
                <w:lang w:eastAsia="en-GB"/>
              </w:rPr>
              <w:tab/>
            </w:r>
            <w:r w:rsidR="002358D5" w:rsidRPr="007B02C6">
              <w:rPr>
                <w:rStyle w:val="Hyperlink"/>
                <w:noProof/>
              </w:rPr>
              <w:t>Business Object: Specialization Default Access</w:t>
            </w:r>
            <w:r w:rsidR="002358D5">
              <w:rPr>
                <w:noProof/>
                <w:webHidden/>
              </w:rPr>
              <w:tab/>
            </w:r>
            <w:r w:rsidR="002358D5">
              <w:rPr>
                <w:noProof/>
                <w:webHidden/>
              </w:rPr>
              <w:fldChar w:fldCharType="begin"/>
            </w:r>
            <w:r w:rsidR="002358D5">
              <w:rPr>
                <w:noProof/>
                <w:webHidden/>
              </w:rPr>
              <w:instrText xml:space="preserve"> PAGEREF _Toc79998111 \h </w:instrText>
            </w:r>
            <w:r w:rsidR="002358D5">
              <w:rPr>
                <w:noProof/>
                <w:webHidden/>
              </w:rPr>
            </w:r>
            <w:r w:rsidR="002358D5">
              <w:rPr>
                <w:noProof/>
                <w:webHidden/>
              </w:rPr>
              <w:fldChar w:fldCharType="separate"/>
            </w:r>
            <w:r w:rsidR="002358D5">
              <w:rPr>
                <w:noProof/>
                <w:webHidden/>
              </w:rPr>
              <w:t>86</w:t>
            </w:r>
            <w:r w:rsidR="002358D5">
              <w:rPr>
                <w:noProof/>
                <w:webHidden/>
              </w:rPr>
              <w:fldChar w:fldCharType="end"/>
            </w:r>
          </w:hyperlink>
        </w:p>
        <w:p w14:paraId="0D5FF631" w14:textId="5E21B8C9"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112" w:history="1">
            <w:r w:rsidR="002358D5" w:rsidRPr="007B02C6">
              <w:rPr>
                <w:rStyle w:val="Hyperlink"/>
                <w:noProof/>
              </w:rPr>
              <w:t>5.27</w:t>
            </w:r>
            <w:r w:rsidR="002358D5">
              <w:rPr>
                <w:rFonts w:asciiTheme="minorHAnsi" w:eastAsiaTheme="minorEastAsia" w:hAnsiTheme="minorHAnsi" w:cstheme="minorBidi"/>
                <w:noProof/>
                <w:color w:val="auto"/>
                <w:sz w:val="22"/>
                <w:lang w:eastAsia="en-GB"/>
              </w:rPr>
              <w:tab/>
            </w:r>
            <w:r w:rsidR="002358D5" w:rsidRPr="007B02C6">
              <w:rPr>
                <w:rStyle w:val="Hyperlink"/>
                <w:noProof/>
              </w:rPr>
              <w:t>Business Object: Specialization Section</w:t>
            </w:r>
            <w:r w:rsidR="002358D5">
              <w:rPr>
                <w:noProof/>
                <w:webHidden/>
              </w:rPr>
              <w:tab/>
            </w:r>
            <w:r w:rsidR="002358D5">
              <w:rPr>
                <w:noProof/>
                <w:webHidden/>
              </w:rPr>
              <w:fldChar w:fldCharType="begin"/>
            </w:r>
            <w:r w:rsidR="002358D5">
              <w:rPr>
                <w:noProof/>
                <w:webHidden/>
              </w:rPr>
              <w:instrText xml:space="preserve"> PAGEREF _Toc79998112 \h </w:instrText>
            </w:r>
            <w:r w:rsidR="002358D5">
              <w:rPr>
                <w:noProof/>
                <w:webHidden/>
              </w:rPr>
            </w:r>
            <w:r w:rsidR="002358D5">
              <w:rPr>
                <w:noProof/>
                <w:webHidden/>
              </w:rPr>
              <w:fldChar w:fldCharType="separate"/>
            </w:r>
            <w:r w:rsidR="002358D5">
              <w:rPr>
                <w:noProof/>
                <w:webHidden/>
              </w:rPr>
              <w:t>87</w:t>
            </w:r>
            <w:r w:rsidR="002358D5">
              <w:rPr>
                <w:noProof/>
                <w:webHidden/>
              </w:rPr>
              <w:fldChar w:fldCharType="end"/>
            </w:r>
          </w:hyperlink>
        </w:p>
        <w:p w14:paraId="35745F9D" w14:textId="097D8335"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113" w:history="1">
            <w:r w:rsidR="002358D5" w:rsidRPr="007B02C6">
              <w:rPr>
                <w:rStyle w:val="Hyperlink"/>
                <w:noProof/>
              </w:rPr>
              <w:t>5.28</w:t>
            </w:r>
            <w:r w:rsidR="002358D5">
              <w:rPr>
                <w:rFonts w:asciiTheme="minorHAnsi" w:eastAsiaTheme="minorEastAsia" w:hAnsiTheme="minorHAnsi" w:cstheme="minorBidi"/>
                <w:noProof/>
                <w:color w:val="auto"/>
                <w:sz w:val="22"/>
                <w:lang w:eastAsia="en-GB"/>
              </w:rPr>
              <w:tab/>
            </w:r>
            <w:r w:rsidR="002358D5" w:rsidRPr="007B02C6">
              <w:rPr>
                <w:rStyle w:val="Hyperlink"/>
                <w:noProof/>
              </w:rPr>
              <w:t>Business Object: Specialization Section Activity</w:t>
            </w:r>
            <w:r w:rsidR="002358D5">
              <w:rPr>
                <w:noProof/>
                <w:webHidden/>
              </w:rPr>
              <w:tab/>
            </w:r>
            <w:r w:rsidR="002358D5">
              <w:rPr>
                <w:noProof/>
                <w:webHidden/>
              </w:rPr>
              <w:fldChar w:fldCharType="begin"/>
            </w:r>
            <w:r w:rsidR="002358D5">
              <w:rPr>
                <w:noProof/>
                <w:webHidden/>
              </w:rPr>
              <w:instrText xml:space="preserve"> PAGEREF _Toc79998113 \h </w:instrText>
            </w:r>
            <w:r w:rsidR="002358D5">
              <w:rPr>
                <w:noProof/>
                <w:webHidden/>
              </w:rPr>
            </w:r>
            <w:r w:rsidR="002358D5">
              <w:rPr>
                <w:noProof/>
                <w:webHidden/>
              </w:rPr>
              <w:fldChar w:fldCharType="separate"/>
            </w:r>
            <w:r w:rsidR="002358D5">
              <w:rPr>
                <w:noProof/>
                <w:webHidden/>
              </w:rPr>
              <w:t>88</w:t>
            </w:r>
            <w:r w:rsidR="002358D5">
              <w:rPr>
                <w:noProof/>
                <w:webHidden/>
              </w:rPr>
              <w:fldChar w:fldCharType="end"/>
            </w:r>
          </w:hyperlink>
        </w:p>
        <w:p w14:paraId="4C84CB26" w14:textId="2F62F262"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114" w:history="1">
            <w:r w:rsidR="002358D5" w:rsidRPr="007B02C6">
              <w:rPr>
                <w:rStyle w:val="Hyperlink"/>
                <w:noProof/>
              </w:rPr>
              <w:t>5.29</w:t>
            </w:r>
            <w:r w:rsidR="002358D5">
              <w:rPr>
                <w:rFonts w:asciiTheme="minorHAnsi" w:eastAsiaTheme="minorEastAsia" w:hAnsiTheme="minorHAnsi" w:cstheme="minorBidi"/>
                <w:noProof/>
                <w:color w:val="auto"/>
                <w:sz w:val="22"/>
                <w:lang w:eastAsia="en-GB"/>
              </w:rPr>
              <w:tab/>
            </w:r>
            <w:r w:rsidR="002358D5" w:rsidRPr="007B02C6">
              <w:rPr>
                <w:rStyle w:val="Hyperlink"/>
                <w:noProof/>
              </w:rPr>
              <w:t>Business Object: Specialization Translation</w:t>
            </w:r>
            <w:r w:rsidR="002358D5">
              <w:rPr>
                <w:noProof/>
                <w:webHidden/>
              </w:rPr>
              <w:tab/>
            </w:r>
            <w:r w:rsidR="002358D5">
              <w:rPr>
                <w:noProof/>
                <w:webHidden/>
              </w:rPr>
              <w:fldChar w:fldCharType="begin"/>
            </w:r>
            <w:r w:rsidR="002358D5">
              <w:rPr>
                <w:noProof/>
                <w:webHidden/>
              </w:rPr>
              <w:instrText xml:space="preserve"> PAGEREF _Toc79998114 \h </w:instrText>
            </w:r>
            <w:r w:rsidR="002358D5">
              <w:rPr>
                <w:noProof/>
                <w:webHidden/>
              </w:rPr>
            </w:r>
            <w:r w:rsidR="002358D5">
              <w:rPr>
                <w:noProof/>
                <w:webHidden/>
              </w:rPr>
              <w:fldChar w:fldCharType="separate"/>
            </w:r>
            <w:r w:rsidR="002358D5">
              <w:rPr>
                <w:noProof/>
                <w:webHidden/>
              </w:rPr>
              <w:t>89</w:t>
            </w:r>
            <w:r w:rsidR="002358D5">
              <w:rPr>
                <w:noProof/>
                <w:webHidden/>
              </w:rPr>
              <w:fldChar w:fldCharType="end"/>
            </w:r>
          </w:hyperlink>
        </w:p>
        <w:p w14:paraId="1D7244BA" w14:textId="56507148"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115" w:history="1">
            <w:r w:rsidR="002358D5" w:rsidRPr="007B02C6">
              <w:rPr>
                <w:rStyle w:val="Hyperlink"/>
                <w:noProof/>
              </w:rPr>
              <w:t>5.30</w:t>
            </w:r>
            <w:r w:rsidR="002358D5">
              <w:rPr>
                <w:rFonts w:asciiTheme="minorHAnsi" w:eastAsiaTheme="minorEastAsia" w:hAnsiTheme="minorHAnsi" w:cstheme="minorBidi"/>
                <w:noProof/>
                <w:color w:val="auto"/>
                <w:sz w:val="22"/>
                <w:lang w:eastAsia="en-GB"/>
              </w:rPr>
              <w:tab/>
            </w:r>
            <w:r w:rsidR="002358D5" w:rsidRPr="007B02C6">
              <w:rPr>
                <w:rStyle w:val="Hyperlink"/>
                <w:noProof/>
              </w:rPr>
              <w:t>Business Object: Specialization Section Translation</w:t>
            </w:r>
            <w:r w:rsidR="002358D5">
              <w:rPr>
                <w:noProof/>
                <w:webHidden/>
              </w:rPr>
              <w:tab/>
            </w:r>
            <w:r w:rsidR="002358D5">
              <w:rPr>
                <w:noProof/>
                <w:webHidden/>
              </w:rPr>
              <w:fldChar w:fldCharType="begin"/>
            </w:r>
            <w:r w:rsidR="002358D5">
              <w:rPr>
                <w:noProof/>
                <w:webHidden/>
              </w:rPr>
              <w:instrText xml:space="preserve"> PAGEREF _Toc79998115 \h </w:instrText>
            </w:r>
            <w:r w:rsidR="002358D5">
              <w:rPr>
                <w:noProof/>
                <w:webHidden/>
              </w:rPr>
            </w:r>
            <w:r w:rsidR="002358D5">
              <w:rPr>
                <w:noProof/>
                <w:webHidden/>
              </w:rPr>
              <w:fldChar w:fldCharType="separate"/>
            </w:r>
            <w:r w:rsidR="002358D5">
              <w:rPr>
                <w:noProof/>
                <w:webHidden/>
              </w:rPr>
              <w:t>89</w:t>
            </w:r>
            <w:r w:rsidR="002358D5">
              <w:rPr>
                <w:noProof/>
                <w:webHidden/>
              </w:rPr>
              <w:fldChar w:fldCharType="end"/>
            </w:r>
          </w:hyperlink>
        </w:p>
        <w:p w14:paraId="43C357D5" w14:textId="1188789C"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116" w:history="1">
            <w:r w:rsidR="002358D5" w:rsidRPr="007B02C6">
              <w:rPr>
                <w:rStyle w:val="Hyperlink"/>
                <w:noProof/>
              </w:rPr>
              <w:t>5.31</w:t>
            </w:r>
            <w:r w:rsidR="002358D5">
              <w:rPr>
                <w:rFonts w:asciiTheme="minorHAnsi" w:eastAsiaTheme="minorEastAsia" w:hAnsiTheme="minorHAnsi" w:cstheme="minorBidi"/>
                <w:noProof/>
                <w:color w:val="auto"/>
                <w:sz w:val="22"/>
                <w:lang w:eastAsia="en-GB"/>
              </w:rPr>
              <w:tab/>
            </w:r>
            <w:r w:rsidR="002358D5" w:rsidRPr="007B02C6">
              <w:rPr>
                <w:rStyle w:val="Hyperlink"/>
                <w:noProof/>
              </w:rPr>
              <w:t>Business Object: Global Access Group Relation</w:t>
            </w:r>
            <w:r w:rsidR="002358D5">
              <w:rPr>
                <w:noProof/>
                <w:webHidden/>
              </w:rPr>
              <w:tab/>
            </w:r>
            <w:r w:rsidR="002358D5">
              <w:rPr>
                <w:noProof/>
                <w:webHidden/>
              </w:rPr>
              <w:fldChar w:fldCharType="begin"/>
            </w:r>
            <w:r w:rsidR="002358D5">
              <w:rPr>
                <w:noProof/>
                <w:webHidden/>
              </w:rPr>
              <w:instrText xml:space="preserve"> PAGEREF _Toc79998116 \h </w:instrText>
            </w:r>
            <w:r w:rsidR="002358D5">
              <w:rPr>
                <w:noProof/>
                <w:webHidden/>
              </w:rPr>
            </w:r>
            <w:r w:rsidR="002358D5">
              <w:rPr>
                <w:noProof/>
                <w:webHidden/>
              </w:rPr>
              <w:fldChar w:fldCharType="separate"/>
            </w:r>
            <w:r w:rsidR="002358D5">
              <w:rPr>
                <w:noProof/>
                <w:webHidden/>
              </w:rPr>
              <w:t>90</w:t>
            </w:r>
            <w:r w:rsidR="002358D5">
              <w:rPr>
                <w:noProof/>
                <w:webHidden/>
              </w:rPr>
              <w:fldChar w:fldCharType="end"/>
            </w:r>
          </w:hyperlink>
        </w:p>
        <w:p w14:paraId="380D4C10" w14:textId="762F14C0"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117" w:history="1">
            <w:r w:rsidR="002358D5" w:rsidRPr="007B02C6">
              <w:rPr>
                <w:rStyle w:val="Hyperlink"/>
                <w:noProof/>
              </w:rPr>
              <w:t>5.32</w:t>
            </w:r>
            <w:r w:rsidR="002358D5">
              <w:rPr>
                <w:rFonts w:asciiTheme="minorHAnsi" w:eastAsiaTheme="minorEastAsia" w:hAnsiTheme="minorHAnsi" w:cstheme="minorBidi"/>
                <w:noProof/>
                <w:color w:val="auto"/>
                <w:sz w:val="22"/>
                <w:lang w:eastAsia="en-GB"/>
              </w:rPr>
              <w:tab/>
            </w:r>
            <w:r w:rsidR="002358D5" w:rsidRPr="007B02C6">
              <w:rPr>
                <w:rStyle w:val="Hyperlink"/>
                <w:noProof/>
              </w:rPr>
              <w:t>Business Object: Community Relation</w:t>
            </w:r>
            <w:r w:rsidR="002358D5">
              <w:rPr>
                <w:noProof/>
                <w:webHidden/>
              </w:rPr>
              <w:tab/>
            </w:r>
            <w:r w:rsidR="002358D5">
              <w:rPr>
                <w:noProof/>
                <w:webHidden/>
              </w:rPr>
              <w:fldChar w:fldCharType="begin"/>
            </w:r>
            <w:r w:rsidR="002358D5">
              <w:rPr>
                <w:noProof/>
                <w:webHidden/>
              </w:rPr>
              <w:instrText xml:space="preserve"> PAGEREF _Toc79998117 \h </w:instrText>
            </w:r>
            <w:r w:rsidR="002358D5">
              <w:rPr>
                <w:noProof/>
                <w:webHidden/>
              </w:rPr>
            </w:r>
            <w:r w:rsidR="002358D5">
              <w:rPr>
                <w:noProof/>
                <w:webHidden/>
              </w:rPr>
              <w:fldChar w:fldCharType="separate"/>
            </w:r>
            <w:r w:rsidR="002358D5">
              <w:rPr>
                <w:noProof/>
                <w:webHidden/>
              </w:rPr>
              <w:t>91</w:t>
            </w:r>
            <w:r w:rsidR="002358D5">
              <w:rPr>
                <w:noProof/>
                <w:webHidden/>
              </w:rPr>
              <w:fldChar w:fldCharType="end"/>
            </w:r>
          </w:hyperlink>
        </w:p>
        <w:p w14:paraId="712BD8CD" w14:textId="3DEC8FA5"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118" w:history="1">
            <w:r w:rsidR="002358D5" w:rsidRPr="007B02C6">
              <w:rPr>
                <w:rStyle w:val="Hyperlink"/>
                <w:noProof/>
              </w:rPr>
              <w:t>5.33</w:t>
            </w:r>
            <w:r w:rsidR="002358D5">
              <w:rPr>
                <w:rFonts w:asciiTheme="minorHAnsi" w:eastAsiaTheme="minorEastAsia" w:hAnsiTheme="minorHAnsi" w:cstheme="minorBidi"/>
                <w:noProof/>
                <w:color w:val="auto"/>
                <w:sz w:val="22"/>
                <w:lang w:eastAsia="en-GB"/>
              </w:rPr>
              <w:tab/>
            </w:r>
            <w:r w:rsidR="002358D5" w:rsidRPr="007B02C6">
              <w:rPr>
                <w:rStyle w:val="Hyperlink"/>
                <w:noProof/>
              </w:rPr>
              <w:t>Business Object: Learning Record</w:t>
            </w:r>
            <w:r w:rsidR="002358D5">
              <w:rPr>
                <w:noProof/>
                <w:webHidden/>
              </w:rPr>
              <w:tab/>
            </w:r>
            <w:r w:rsidR="002358D5">
              <w:rPr>
                <w:noProof/>
                <w:webHidden/>
              </w:rPr>
              <w:fldChar w:fldCharType="begin"/>
            </w:r>
            <w:r w:rsidR="002358D5">
              <w:rPr>
                <w:noProof/>
                <w:webHidden/>
              </w:rPr>
              <w:instrText xml:space="preserve"> PAGEREF _Toc79998118 \h </w:instrText>
            </w:r>
            <w:r w:rsidR="002358D5">
              <w:rPr>
                <w:noProof/>
                <w:webHidden/>
              </w:rPr>
            </w:r>
            <w:r w:rsidR="002358D5">
              <w:rPr>
                <w:noProof/>
                <w:webHidden/>
              </w:rPr>
              <w:fldChar w:fldCharType="separate"/>
            </w:r>
            <w:r w:rsidR="002358D5">
              <w:rPr>
                <w:noProof/>
                <w:webHidden/>
              </w:rPr>
              <w:t>91</w:t>
            </w:r>
            <w:r w:rsidR="002358D5">
              <w:rPr>
                <w:noProof/>
                <w:webHidden/>
              </w:rPr>
              <w:fldChar w:fldCharType="end"/>
            </w:r>
          </w:hyperlink>
        </w:p>
        <w:p w14:paraId="3A292C41" w14:textId="508F2889"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119" w:history="1">
            <w:r w:rsidR="002358D5" w:rsidRPr="007B02C6">
              <w:rPr>
                <w:rStyle w:val="Hyperlink"/>
                <w:noProof/>
              </w:rPr>
              <w:t>5.34</w:t>
            </w:r>
            <w:r w:rsidR="002358D5">
              <w:rPr>
                <w:rFonts w:asciiTheme="minorHAnsi" w:eastAsiaTheme="minorEastAsia" w:hAnsiTheme="minorHAnsi" w:cstheme="minorBidi"/>
                <w:noProof/>
                <w:color w:val="auto"/>
                <w:sz w:val="22"/>
                <w:lang w:eastAsia="en-GB"/>
              </w:rPr>
              <w:tab/>
            </w:r>
            <w:r w:rsidR="002358D5" w:rsidRPr="007B02C6">
              <w:rPr>
                <w:rStyle w:val="Hyperlink"/>
                <w:noProof/>
              </w:rPr>
              <w:t>Business Object: Learning Record Activity Attempt</w:t>
            </w:r>
            <w:r w:rsidR="002358D5">
              <w:rPr>
                <w:noProof/>
                <w:webHidden/>
              </w:rPr>
              <w:tab/>
            </w:r>
            <w:r w:rsidR="002358D5">
              <w:rPr>
                <w:noProof/>
                <w:webHidden/>
              </w:rPr>
              <w:fldChar w:fldCharType="begin"/>
            </w:r>
            <w:r w:rsidR="002358D5">
              <w:rPr>
                <w:noProof/>
                <w:webHidden/>
              </w:rPr>
              <w:instrText xml:space="preserve"> PAGEREF _Toc79998119 \h </w:instrText>
            </w:r>
            <w:r w:rsidR="002358D5">
              <w:rPr>
                <w:noProof/>
                <w:webHidden/>
              </w:rPr>
            </w:r>
            <w:r w:rsidR="002358D5">
              <w:rPr>
                <w:noProof/>
                <w:webHidden/>
              </w:rPr>
              <w:fldChar w:fldCharType="separate"/>
            </w:r>
            <w:r w:rsidR="002358D5">
              <w:rPr>
                <w:noProof/>
                <w:webHidden/>
              </w:rPr>
              <w:t>94</w:t>
            </w:r>
            <w:r w:rsidR="002358D5">
              <w:rPr>
                <w:noProof/>
                <w:webHidden/>
              </w:rPr>
              <w:fldChar w:fldCharType="end"/>
            </w:r>
          </w:hyperlink>
        </w:p>
        <w:p w14:paraId="58939626" w14:textId="53D48DD1" w:rsidR="002358D5" w:rsidRDefault="007046E3">
          <w:pPr>
            <w:pStyle w:val="TOC1"/>
            <w:tabs>
              <w:tab w:val="left" w:pos="1760"/>
            </w:tabs>
            <w:rPr>
              <w:rFonts w:asciiTheme="minorHAnsi" w:eastAsiaTheme="minorEastAsia" w:hAnsiTheme="minorHAnsi" w:cstheme="minorBidi"/>
              <w:caps w:val="0"/>
              <w:color w:val="auto"/>
              <w:sz w:val="22"/>
              <w:lang w:eastAsia="en-GB"/>
            </w:rPr>
          </w:pPr>
          <w:hyperlink w:anchor="_Toc79998120" w:history="1">
            <w:r w:rsidR="002358D5" w:rsidRPr="007B02C6">
              <w:rPr>
                <w:rStyle w:val="Hyperlink"/>
              </w:rPr>
              <w:t>6</w:t>
            </w:r>
            <w:r w:rsidR="002358D5">
              <w:rPr>
                <w:rFonts w:asciiTheme="minorHAnsi" w:eastAsiaTheme="minorEastAsia" w:hAnsiTheme="minorHAnsi" w:cstheme="minorBidi"/>
                <w:caps w:val="0"/>
                <w:color w:val="auto"/>
                <w:sz w:val="22"/>
                <w:lang w:eastAsia="en-GB"/>
              </w:rPr>
              <w:tab/>
            </w:r>
            <w:r w:rsidR="002358D5" w:rsidRPr="007B02C6">
              <w:rPr>
                <w:rStyle w:val="Hyperlink"/>
              </w:rPr>
              <w:t>Open and Closed Issues for this deliverable</w:t>
            </w:r>
            <w:r w:rsidR="002358D5">
              <w:rPr>
                <w:webHidden/>
              </w:rPr>
              <w:tab/>
            </w:r>
            <w:r w:rsidR="002358D5">
              <w:rPr>
                <w:webHidden/>
              </w:rPr>
              <w:fldChar w:fldCharType="begin"/>
            </w:r>
            <w:r w:rsidR="002358D5">
              <w:rPr>
                <w:webHidden/>
              </w:rPr>
              <w:instrText xml:space="preserve"> PAGEREF _Toc79998120 \h </w:instrText>
            </w:r>
            <w:r w:rsidR="002358D5">
              <w:rPr>
                <w:webHidden/>
              </w:rPr>
            </w:r>
            <w:r w:rsidR="002358D5">
              <w:rPr>
                <w:webHidden/>
              </w:rPr>
              <w:fldChar w:fldCharType="separate"/>
            </w:r>
            <w:r w:rsidR="002358D5">
              <w:rPr>
                <w:webHidden/>
              </w:rPr>
              <w:t>96</w:t>
            </w:r>
            <w:r w:rsidR="002358D5">
              <w:rPr>
                <w:webHidden/>
              </w:rPr>
              <w:fldChar w:fldCharType="end"/>
            </w:r>
          </w:hyperlink>
        </w:p>
        <w:p w14:paraId="30F41628" w14:textId="5150008A"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121" w:history="1">
            <w:r w:rsidR="002358D5" w:rsidRPr="007B02C6">
              <w:rPr>
                <w:rStyle w:val="Hyperlink"/>
                <w:noProof/>
              </w:rPr>
              <w:t>6.1</w:t>
            </w:r>
            <w:r w:rsidR="002358D5">
              <w:rPr>
                <w:rFonts w:asciiTheme="minorHAnsi" w:eastAsiaTheme="minorEastAsia" w:hAnsiTheme="minorHAnsi" w:cstheme="minorBidi"/>
                <w:noProof/>
                <w:color w:val="auto"/>
                <w:sz w:val="22"/>
                <w:lang w:eastAsia="en-GB"/>
              </w:rPr>
              <w:tab/>
            </w:r>
            <w:r w:rsidR="002358D5" w:rsidRPr="007B02C6">
              <w:rPr>
                <w:rStyle w:val="Hyperlink"/>
                <w:noProof/>
              </w:rPr>
              <w:t>Open Issues</w:t>
            </w:r>
            <w:r w:rsidR="002358D5">
              <w:rPr>
                <w:noProof/>
                <w:webHidden/>
              </w:rPr>
              <w:tab/>
            </w:r>
            <w:r w:rsidR="002358D5">
              <w:rPr>
                <w:noProof/>
                <w:webHidden/>
              </w:rPr>
              <w:fldChar w:fldCharType="begin"/>
            </w:r>
            <w:r w:rsidR="002358D5">
              <w:rPr>
                <w:noProof/>
                <w:webHidden/>
              </w:rPr>
              <w:instrText xml:space="preserve"> PAGEREF _Toc79998121 \h </w:instrText>
            </w:r>
            <w:r w:rsidR="002358D5">
              <w:rPr>
                <w:noProof/>
                <w:webHidden/>
              </w:rPr>
            </w:r>
            <w:r w:rsidR="002358D5">
              <w:rPr>
                <w:noProof/>
                <w:webHidden/>
              </w:rPr>
              <w:fldChar w:fldCharType="separate"/>
            </w:r>
            <w:r w:rsidR="002358D5">
              <w:rPr>
                <w:noProof/>
                <w:webHidden/>
              </w:rPr>
              <w:t>96</w:t>
            </w:r>
            <w:r w:rsidR="002358D5">
              <w:rPr>
                <w:noProof/>
                <w:webHidden/>
              </w:rPr>
              <w:fldChar w:fldCharType="end"/>
            </w:r>
          </w:hyperlink>
        </w:p>
        <w:p w14:paraId="1F02DB05" w14:textId="7DA874C1" w:rsidR="002358D5" w:rsidRDefault="007046E3">
          <w:pPr>
            <w:pStyle w:val="TOC2"/>
            <w:tabs>
              <w:tab w:val="left" w:pos="1760"/>
            </w:tabs>
            <w:rPr>
              <w:rFonts w:asciiTheme="minorHAnsi" w:eastAsiaTheme="minorEastAsia" w:hAnsiTheme="minorHAnsi" w:cstheme="minorBidi"/>
              <w:noProof/>
              <w:color w:val="auto"/>
              <w:sz w:val="22"/>
              <w:lang w:eastAsia="en-GB"/>
            </w:rPr>
          </w:pPr>
          <w:hyperlink w:anchor="_Toc79998122" w:history="1">
            <w:r w:rsidR="002358D5" w:rsidRPr="007B02C6">
              <w:rPr>
                <w:rStyle w:val="Hyperlink"/>
                <w:noProof/>
              </w:rPr>
              <w:t>6.2</w:t>
            </w:r>
            <w:r w:rsidR="002358D5">
              <w:rPr>
                <w:rFonts w:asciiTheme="minorHAnsi" w:eastAsiaTheme="minorEastAsia" w:hAnsiTheme="minorHAnsi" w:cstheme="minorBidi"/>
                <w:noProof/>
                <w:color w:val="auto"/>
                <w:sz w:val="22"/>
                <w:lang w:eastAsia="en-GB"/>
              </w:rPr>
              <w:tab/>
            </w:r>
            <w:r w:rsidR="002358D5" w:rsidRPr="007B02C6">
              <w:rPr>
                <w:rStyle w:val="Hyperlink"/>
                <w:noProof/>
              </w:rPr>
              <w:t>Closed Issues</w:t>
            </w:r>
            <w:r w:rsidR="002358D5">
              <w:rPr>
                <w:noProof/>
                <w:webHidden/>
              </w:rPr>
              <w:tab/>
            </w:r>
            <w:r w:rsidR="002358D5">
              <w:rPr>
                <w:noProof/>
                <w:webHidden/>
              </w:rPr>
              <w:fldChar w:fldCharType="begin"/>
            </w:r>
            <w:r w:rsidR="002358D5">
              <w:rPr>
                <w:noProof/>
                <w:webHidden/>
              </w:rPr>
              <w:instrText xml:space="preserve"> PAGEREF _Toc79998122 \h </w:instrText>
            </w:r>
            <w:r w:rsidR="002358D5">
              <w:rPr>
                <w:noProof/>
                <w:webHidden/>
              </w:rPr>
            </w:r>
            <w:r w:rsidR="002358D5">
              <w:rPr>
                <w:noProof/>
                <w:webHidden/>
              </w:rPr>
              <w:fldChar w:fldCharType="separate"/>
            </w:r>
            <w:r w:rsidR="002358D5">
              <w:rPr>
                <w:noProof/>
                <w:webHidden/>
              </w:rPr>
              <w:t>96</w:t>
            </w:r>
            <w:r w:rsidR="002358D5">
              <w:rPr>
                <w:noProof/>
                <w:webHidden/>
              </w:rPr>
              <w:fldChar w:fldCharType="end"/>
            </w:r>
          </w:hyperlink>
        </w:p>
        <w:p w14:paraId="68198327" w14:textId="4B99042A" w:rsidR="00801565" w:rsidRDefault="00801565" w:rsidP="00801565">
          <w:pPr>
            <w:tabs>
              <w:tab w:val="left" w:pos="993"/>
              <w:tab w:val="left" w:pos="3180"/>
            </w:tabs>
            <w:jc w:val="both"/>
            <w:rPr>
              <w:rFonts w:cs="Arial"/>
              <w:bCs/>
              <w:noProof/>
            </w:rPr>
          </w:pPr>
          <w:r>
            <w:rPr>
              <w:rFonts w:asciiTheme="majorHAnsi" w:eastAsiaTheme="majorEastAsia" w:hAnsiTheme="majorHAnsi" w:cs="Arial"/>
              <w:b/>
              <w:noProof/>
              <w:color w:val="1E5262"/>
              <w:sz w:val="24"/>
              <w:szCs w:val="32"/>
              <w:lang w:val="en-US" w:eastAsia="en-US"/>
            </w:rPr>
            <w:fldChar w:fldCharType="end"/>
          </w:r>
        </w:p>
      </w:sdtContent>
    </w:sdt>
    <w:p w14:paraId="42F0EBEF" w14:textId="77777777" w:rsidR="00801565" w:rsidRPr="00A40B2F" w:rsidRDefault="00801565" w:rsidP="00801565">
      <w:pPr>
        <w:jc w:val="both"/>
        <w:rPr>
          <w:rFonts w:ascii="Arial" w:hAnsi="Arial" w:cs="Arial"/>
        </w:rPr>
      </w:pPr>
    </w:p>
    <w:p w14:paraId="2F98034C" w14:textId="77777777" w:rsidR="00801565" w:rsidRPr="00A40B2F" w:rsidRDefault="00801565" w:rsidP="00801565">
      <w:pPr>
        <w:jc w:val="both"/>
        <w:rPr>
          <w:rFonts w:ascii="Arial" w:hAnsi="Arial" w:cs="Arial"/>
        </w:rPr>
      </w:pPr>
    </w:p>
    <w:p w14:paraId="75C33B6B" w14:textId="77777777" w:rsidR="00801565" w:rsidRPr="00A40B2F" w:rsidRDefault="00801565" w:rsidP="00801565">
      <w:pPr>
        <w:jc w:val="both"/>
        <w:rPr>
          <w:rFonts w:ascii="Arial" w:hAnsi="Arial" w:cs="Arial"/>
        </w:rPr>
      </w:pPr>
    </w:p>
    <w:p w14:paraId="5DCB7CA4" w14:textId="77777777" w:rsidR="00801565" w:rsidRPr="00A40B2F" w:rsidRDefault="00801565" w:rsidP="00801565">
      <w:pPr>
        <w:jc w:val="both"/>
        <w:rPr>
          <w:rFonts w:ascii="Arial" w:hAnsi="Arial" w:cs="Arial"/>
        </w:rPr>
      </w:pPr>
    </w:p>
    <w:p w14:paraId="62799AAF" w14:textId="77777777" w:rsidR="00801565" w:rsidRPr="00A40B2F" w:rsidRDefault="00801565" w:rsidP="00801565">
      <w:pPr>
        <w:jc w:val="both"/>
        <w:rPr>
          <w:rFonts w:ascii="Arial" w:hAnsi="Arial" w:cs="Arial"/>
        </w:rPr>
      </w:pPr>
    </w:p>
    <w:p w14:paraId="6E30161F" w14:textId="77777777" w:rsidR="00801565" w:rsidRPr="00A40B2F" w:rsidRDefault="00801565" w:rsidP="00801565">
      <w:pPr>
        <w:jc w:val="both"/>
        <w:rPr>
          <w:rFonts w:ascii="Arial" w:hAnsi="Arial" w:cs="Arial"/>
        </w:rPr>
      </w:pPr>
    </w:p>
    <w:p w14:paraId="45CD8857" w14:textId="77777777" w:rsidR="00801565" w:rsidRPr="00A40B2F" w:rsidRDefault="00801565" w:rsidP="00801565">
      <w:pPr>
        <w:jc w:val="both"/>
        <w:rPr>
          <w:rFonts w:ascii="Arial" w:hAnsi="Arial" w:cs="Arial"/>
        </w:rPr>
      </w:pPr>
    </w:p>
    <w:p w14:paraId="78F44CCA" w14:textId="77777777" w:rsidR="00801565" w:rsidRPr="00A40B2F" w:rsidRDefault="00801565" w:rsidP="00801565">
      <w:pPr>
        <w:jc w:val="both"/>
        <w:rPr>
          <w:rFonts w:ascii="Arial" w:hAnsi="Arial" w:cs="Arial"/>
        </w:rPr>
      </w:pPr>
    </w:p>
    <w:p w14:paraId="4F32E3C2" w14:textId="74C0FF50" w:rsidR="00801565" w:rsidRDefault="00801565" w:rsidP="00801565">
      <w:pPr>
        <w:jc w:val="both"/>
        <w:rPr>
          <w:rFonts w:ascii="Arial" w:hAnsi="Arial" w:cs="Arial"/>
        </w:rPr>
      </w:pPr>
    </w:p>
    <w:p w14:paraId="2B0FA80F" w14:textId="12AF1501" w:rsidR="001C00CF" w:rsidRDefault="001C00CF" w:rsidP="00801565">
      <w:pPr>
        <w:jc w:val="both"/>
        <w:rPr>
          <w:rFonts w:ascii="Arial" w:hAnsi="Arial" w:cs="Arial"/>
        </w:rPr>
      </w:pPr>
    </w:p>
    <w:p w14:paraId="61C57AC3" w14:textId="70037BE7" w:rsidR="001C00CF" w:rsidRDefault="001C00CF" w:rsidP="00801565">
      <w:pPr>
        <w:jc w:val="both"/>
        <w:rPr>
          <w:rFonts w:ascii="Arial" w:hAnsi="Arial" w:cs="Arial"/>
        </w:rPr>
      </w:pPr>
    </w:p>
    <w:p w14:paraId="50B550CB" w14:textId="77777777" w:rsidR="001C00CF" w:rsidRPr="00A40B2F" w:rsidRDefault="001C00CF" w:rsidP="00801565">
      <w:pPr>
        <w:jc w:val="both"/>
        <w:rPr>
          <w:rFonts w:ascii="Arial" w:hAnsi="Arial" w:cs="Arial"/>
        </w:rPr>
      </w:pPr>
    </w:p>
    <w:p w14:paraId="6E586569" w14:textId="77777777" w:rsidR="00801565" w:rsidRPr="00A40B2F" w:rsidRDefault="00801565" w:rsidP="00801565">
      <w:pPr>
        <w:jc w:val="both"/>
        <w:rPr>
          <w:rFonts w:ascii="Arial" w:hAnsi="Arial" w:cs="Arial"/>
        </w:rPr>
      </w:pPr>
    </w:p>
    <w:p w14:paraId="6B2DC39F" w14:textId="77777777" w:rsidR="00801565" w:rsidRPr="00627041" w:rsidRDefault="00801565" w:rsidP="00801565">
      <w:pPr>
        <w:pStyle w:val="TableTitle0"/>
        <w:jc w:val="both"/>
        <w:rPr>
          <w:rFonts w:asciiTheme="majorHAnsi" w:hAnsiTheme="majorHAnsi"/>
          <w:i w:val="0"/>
        </w:rPr>
      </w:pPr>
      <w:bookmarkStart w:id="5" w:name="_Toc487011875"/>
      <w:bookmarkStart w:id="6" w:name="_Toc487012231"/>
      <w:bookmarkStart w:id="7" w:name="_Toc487012695"/>
      <w:bookmarkStart w:id="8" w:name="_Hlk63858827"/>
      <w:bookmarkEnd w:id="4"/>
      <w:r w:rsidRPr="00627041">
        <w:rPr>
          <w:rFonts w:asciiTheme="majorHAnsi" w:hAnsiTheme="majorHAnsi"/>
          <w:i w:val="0"/>
        </w:rPr>
        <w:lastRenderedPageBreak/>
        <w:t>Version Control</w:t>
      </w:r>
      <w:bookmarkEnd w:id="5"/>
      <w:bookmarkEnd w:id="6"/>
      <w:bookmarkEnd w:id="7"/>
    </w:p>
    <w:tbl>
      <w:tblPr>
        <w:tblStyle w:val="GridTable4-Accent2"/>
        <w:tblW w:w="9104" w:type="dxa"/>
        <w:tblLook w:val="0420" w:firstRow="1" w:lastRow="0" w:firstColumn="0" w:lastColumn="0" w:noHBand="0" w:noVBand="1"/>
      </w:tblPr>
      <w:tblGrid>
        <w:gridCol w:w="2276"/>
        <w:gridCol w:w="2276"/>
        <w:gridCol w:w="2276"/>
        <w:gridCol w:w="2276"/>
      </w:tblGrid>
      <w:tr w:rsidR="00801565" w:rsidRPr="001D42C5" w14:paraId="0654450D" w14:textId="77777777" w:rsidTr="007552AA">
        <w:trPr>
          <w:cnfStyle w:val="100000000000" w:firstRow="1" w:lastRow="0" w:firstColumn="0" w:lastColumn="0" w:oddVBand="0" w:evenVBand="0" w:oddHBand="0" w:evenHBand="0" w:firstRowFirstColumn="0" w:firstRowLastColumn="0" w:lastRowFirstColumn="0" w:lastRowLastColumn="0"/>
          <w:trHeight w:val="376"/>
        </w:trPr>
        <w:tc>
          <w:tcPr>
            <w:tcW w:w="2276" w:type="dxa"/>
          </w:tcPr>
          <w:p w14:paraId="55B69216" w14:textId="77777777" w:rsidR="00801565" w:rsidRPr="001D42C5" w:rsidRDefault="00801565" w:rsidP="0055101A">
            <w:pPr>
              <w:pStyle w:val="TableHeading"/>
              <w:jc w:val="both"/>
              <w:rPr>
                <w:i/>
              </w:rPr>
            </w:pPr>
            <w:bookmarkStart w:id="9" w:name="_Toc487011876"/>
            <w:bookmarkStart w:id="10" w:name="_Toc487012556"/>
            <w:r w:rsidRPr="001D42C5">
              <w:t>Date</w:t>
            </w:r>
            <w:bookmarkEnd w:id="9"/>
            <w:bookmarkEnd w:id="10"/>
          </w:p>
        </w:tc>
        <w:tc>
          <w:tcPr>
            <w:tcW w:w="2276" w:type="dxa"/>
          </w:tcPr>
          <w:p w14:paraId="580F426A" w14:textId="77777777" w:rsidR="00801565" w:rsidRPr="001D42C5" w:rsidRDefault="00801565" w:rsidP="0055101A">
            <w:pPr>
              <w:pStyle w:val="TableHeading"/>
              <w:jc w:val="both"/>
              <w:rPr>
                <w:i/>
              </w:rPr>
            </w:pPr>
            <w:bookmarkStart w:id="11" w:name="_Toc487011877"/>
            <w:bookmarkStart w:id="12" w:name="_Toc487012557"/>
            <w:r w:rsidRPr="001D42C5">
              <w:t>Version</w:t>
            </w:r>
            <w:bookmarkEnd w:id="11"/>
            <w:bookmarkEnd w:id="12"/>
          </w:p>
        </w:tc>
        <w:tc>
          <w:tcPr>
            <w:tcW w:w="2276" w:type="dxa"/>
          </w:tcPr>
          <w:p w14:paraId="5C73AFFA" w14:textId="77777777" w:rsidR="00801565" w:rsidRPr="001D42C5" w:rsidRDefault="00801565" w:rsidP="0055101A">
            <w:pPr>
              <w:pStyle w:val="TableHeading"/>
              <w:jc w:val="both"/>
              <w:rPr>
                <w:i/>
              </w:rPr>
            </w:pPr>
            <w:bookmarkStart w:id="13" w:name="_Toc487011878"/>
            <w:bookmarkStart w:id="14" w:name="_Toc487012558"/>
            <w:r w:rsidRPr="001D42C5">
              <w:t>Changed By</w:t>
            </w:r>
            <w:bookmarkEnd w:id="13"/>
            <w:bookmarkEnd w:id="14"/>
          </w:p>
        </w:tc>
        <w:tc>
          <w:tcPr>
            <w:tcW w:w="2276" w:type="dxa"/>
          </w:tcPr>
          <w:p w14:paraId="5D32F0FF" w14:textId="77777777" w:rsidR="00801565" w:rsidRPr="001D42C5" w:rsidRDefault="00801565" w:rsidP="0055101A">
            <w:pPr>
              <w:pStyle w:val="TableHeading"/>
              <w:jc w:val="both"/>
              <w:rPr>
                <w:i/>
              </w:rPr>
            </w:pPr>
            <w:bookmarkStart w:id="15" w:name="_Toc487011879"/>
            <w:bookmarkStart w:id="16" w:name="_Toc487012559"/>
            <w:r w:rsidRPr="001D42C5">
              <w:t>Reason for Change</w:t>
            </w:r>
            <w:bookmarkEnd w:id="15"/>
            <w:bookmarkEnd w:id="16"/>
          </w:p>
        </w:tc>
      </w:tr>
      <w:tr w:rsidR="005C3187" w14:paraId="5E990478" w14:textId="77777777" w:rsidTr="007552AA">
        <w:trPr>
          <w:cnfStyle w:val="000000100000" w:firstRow="0" w:lastRow="0" w:firstColumn="0" w:lastColumn="0" w:oddVBand="0" w:evenVBand="0" w:oddHBand="1" w:evenHBand="0" w:firstRowFirstColumn="0" w:firstRowLastColumn="0" w:lastRowFirstColumn="0" w:lastRowLastColumn="0"/>
          <w:trHeight w:val="376"/>
        </w:trPr>
        <w:tc>
          <w:tcPr>
            <w:tcW w:w="2276" w:type="dxa"/>
          </w:tcPr>
          <w:p w14:paraId="0C0B7F0A" w14:textId="5688F716" w:rsidR="005C3187" w:rsidRDefault="005C3187" w:rsidP="005C3187">
            <w:pPr>
              <w:pStyle w:val="TableTitle0"/>
              <w:jc w:val="both"/>
              <w:rPr>
                <w:i w:val="0"/>
                <w:iCs/>
              </w:rPr>
            </w:pPr>
          </w:p>
        </w:tc>
        <w:tc>
          <w:tcPr>
            <w:tcW w:w="2276" w:type="dxa"/>
          </w:tcPr>
          <w:p w14:paraId="30155403" w14:textId="34204F24" w:rsidR="005C3187" w:rsidRPr="006A7E96" w:rsidRDefault="005C3187" w:rsidP="005C3187">
            <w:pPr>
              <w:pStyle w:val="TableTitle0"/>
              <w:jc w:val="both"/>
              <w:rPr>
                <w:i w:val="0"/>
                <w:iCs/>
                <w:color w:val="auto"/>
              </w:rPr>
            </w:pPr>
          </w:p>
        </w:tc>
        <w:tc>
          <w:tcPr>
            <w:tcW w:w="2276" w:type="dxa"/>
          </w:tcPr>
          <w:p w14:paraId="3D44C577" w14:textId="4EB941DB" w:rsidR="005C3187" w:rsidRPr="006A7E96" w:rsidRDefault="005C3187" w:rsidP="005C3187">
            <w:pPr>
              <w:pStyle w:val="TableTitle0"/>
              <w:jc w:val="both"/>
              <w:rPr>
                <w:i w:val="0"/>
                <w:iCs/>
                <w:color w:val="auto"/>
              </w:rPr>
            </w:pPr>
          </w:p>
        </w:tc>
        <w:tc>
          <w:tcPr>
            <w:tcW w:w="2276" w:type="dxa"/>
          </w:tcPr>
          <w:p w14:paraId="12583FEC" w14:textId="56E94998" w:rsidR="005C3187" w:rsidRDefault="005C3187" w:rsidP="005C3187">
            <w:pPr>
              <w:pStyle w:val="TableTitle0"/>
              <w:jc w:val="both"/>
              <w:rPr>
                <w:i w:val="0"/>
                <w:iCs/>
              </w:rPr>
            </w:pPr>
          </w:p>
        </w:tc>
      </w:tr>
      <w:tr w:rsidR="004307C7" w14:paraId="4432236D" w14:textId="77777777" w:rsidTr="007552AA">
        <w:trPr>
          <w:trHeight w:val="376"/>
        </w:trPr>
        <w:tc>
          <w:tcPr>
            <w:tcW w:w="2276" w:type="dxa"/>
          </w:tcPr>
          <w:p w14:paraId="60C7E185" w14:textId="63B16903" w:rsidR="004307C7" w:rsidRPr="006A7E96" w:rsidRDefault="004307C7" w:rsidP="005C3187">
            <w:pPr>
              <w:pStyle w:val="TableTitle0"/>
              <w:jc w:val="both"/>
              <w:rPr>
                <w:rFonts w:cs="Arial"/>
                <w:color w:val="auto"/>
                <w:szCs w:val="18"/>
              </w:rPr>
            </w:pPr>
          </w:p>
        </w:tc>
        <w:tc>
          <w:tcPr>
            <w:tcW w:w="2276" w:type="dxa"/>
          </w:tcPr>
          <w:p w14:paraId="6F23847B" w14:textId="501C2B2E" w:rsidR="004307C7" w:rsidRPr="006A7E96" w:rsidRDefault="004307C7" w:rsidP="005C3187">
            <w:pPr>
              <w:pStyle w:val="TableTitle0"/>
              <w:jc w:val="both"/>
              <w:rPr>
                <w:rStyle w:val="HighlightedVariable"/>
                <w:rFonts w:ascii="Arial" w:hAnsi="Arial" w:cs="Arial"/>
                <w:color w:val="auto"/>
                <w:szCs w:val="18"/>
              </w:rPr>
            </w:pPr>
          </w:p>
        </w:tc>
        <w:tc>
          <w:tcPr>
            <w:tcW w:w="2276" w:type="dxa"/>
          </w:tcPr>
          <w:p w14:paraId="409E425E" w14:textId="304487D8" w:rsidR="004307C7" w:rsidRDefault="004307C7" w:rsidP="005C3187">
            <w:pPr>
              <w:pStyle w:val="TableTitle0"/>
              <w:jc w:val="both"/>
              <w:rPr>
                <w:rFonts w:cs="Arial"/>
                <w:szCs w:val="18"/>
              </w:rPr>
            </w:pPr>
          </w:p>
        </w:tc>
        <w:tc>
          <w:tcPr>
            <w:tcW w:w="2276" w:type="dxa"/>
          </w:tcPr>
          <w:p w14:paraId="1264E858" w14:textId="5F7BED1E" w:rsidR="004307C7" w:rsidRDefault="004307C7" w:rsidP="005C3187">
            <w:pPr>
              <w:pStyle w:val="TableTitle0"/>
              <w:jc w:val="both"/>
              <w:rPr>
                <w:rFonts w:cs="Arial"/>
                <w:szCs w:val="18"/>
              </w:rPr>
            </w:pPr>
          </w:p>
        </w:tc>
      </w:tr>
      <w:tr w:rsidR="00CF762C" w14:paraId="41F1216E" w14:textId="77777777" w:rsidTr="007552AA">
        <w:trPr>
          <w:cnfStyle w:val="000000100000" w:firstRow="0" w:lastRow="0" w:firstColumn="0" w:lastColumn="0" w:oddVBand="0" w:evenVBand="0" w:oddHBand="1" w:evenHBand="0" w:firstRowFirstColumn="0" w:firstRowLastColumn="0" w:lastRowFirstColumn="0" w:lastRowLastColumn="0"/>
          <w:trHeight w:val="376"/>
        </w:trPr>
        <w:tc>
          <w:tcPr>
            <w:tcW w:w="2276" w:type="dxa"/>
          </w:tcPr>
          <w:p w14:paraId="5633668B" w14:textId="07062145" w:rsidR="00CF762C" w:rsidRDefault="00CF762C" w:rsidP="00CF762C">
            <w:pPr>
              <w:pStyle w:val="TableTitle0"/>
              <w:jc w:val="both"/>
              <w:rPr>
                <w:rFonts w:cs="Arial"/>
                <w:szCs w:val="18"/>
              </w:rPr>
            </w:pPr>
          </w:p>
        </w:tc>
        <w:tc>
          <w:tcPr>
            <w:tcW w:w="2276" w:type="dxa"/>
          </w:tcPr>
          <w:p w14:paraId="0CF1CB2D" w14:textId="098D2662" w:rsidR="00CF762C" w:rsidRDefault="00CF762C" w:rsidP="00CF762C">
            <w:pPr>
              <w:pStyle w:val="TableTitle0"/>
              <w:jc w:val="both"/>
              <w:rPr>
                <w:rStyle w:val="HighlightedVariable"/>
                <w:rFonts w:ascii="Arial" w:hAnsi="Arial" w:cs="Arial"/>
                <w:szCs w:val="18"/>
              </w:rPr>
            </w:pPr>
          </w:p>
        </w:tc>
        <w:tc>
          <w:tcPr>
            <w:tcW w:w="2276" w:type="dxa"/>
          </w:tcPr>
          <w:p w14:paraId="330C274F" w14:textId="037062DB" w:rsidR="00CF762C" w:rsidRDefault="00CF762C" w:rsidP="00CF762C">
            <w:pPr>
              <w:pStyle w:val="TableTitle0"/>
              <w:jc w:val="both"/>
              <w:rPr>
                <w:rFonts w:cs="Arial"/>
                <w:szCs w:val="18"/>
              </w:rPr>
            </w:pPr>
          </w:p>
        </w:tc>
        <w:tc>
          <w:tcPr>
            <w:tcW w:w="2276" w:type="dxa"/>
          </w:tcPr>
          <w:p w14:paraId="744CD0BF" w14:textId="2816881C" w:rsidR="00CF762C" w:rsidRDefault="00CF762C" w:rsidP="00CF762C">
            <w:pPr>
              <w:pStyle w:val="TableTitle0"/>
              <w:jc w:val="both"/>
              <w:rPr>
                <w:rFonts w:cs="Arial"/>
                <w:szCs w:val="18"/>
              </w:rPr>
            </w:pPr>
          </w:p>
        </w:tc>
      </w:tr>
    </w:tbl>
    <w:p w14:paraId="33235E73" w14:textId="77777777" w:rsidR="00801565" w:rsidRPr="00627041" w:rsidRDefault="00801565" w:rsidP="00801565">
      <w:pPr>
        <w:pStyle w:val="TableTitle0"/>
        <w:jc w:val="both"/>
        <w:rPr>
          <w:rFonts w:asciiTheme="majorHAnsi" w:hAnsiTheme="majorHAnsi"/>
          <w:i w:val="0"/>
        </w:rPr>
      </w:pPr>
    </w:p>
    <w:p w14:paraId="6EEB40DC" w14:textId="77777777" w:rsidR="00801565" w:rsidRPr="00627041" w:rsidRDefault="00801565" w:rsidP="00801565">
      <w:pPr>
        <w:pStyle w:val="TableTitle0"/>
        <w:ind w:left="720" w:firstLine="720"/>
        <w:jc w:val="both"/>
        <w:rPr>
          <w:rFonts w:asciiTheme="majorHAnsi" w:hAnsiTheme="majorHAnsi"/>
          <w:i w:val="0"/>
        </w:rPr>
      </w:pPr>
      <w:bookmarkStart w:id="17" w:name="_Toc487011880"/>
      <w:bookmarkStart w:id="18" w:name="_Toc487012232"/>
      <w:bookmarkStart w:id="19" w:name="_Toc487012560"/>
      <w:bookmarkStart w:id="20" w:name="_Toc487012696"/>
      <w:r w:rsidRPr="00627041">
        <w:rPr>
          <w:rFonts w:asciiTheme="majorHAnsi" w:hAnsiTheme="majorHAnsi"/>
          <w:i w:val="0"/>
        </w:rPr>
        <w:t>Circulation List</w:t>
      </w:r>
      <w:bookmarkEnd w:id="17"/>
      <w:bookmarkEnd w:id="18"/>
      <w:bookmarkEnd w:id="19"/>
      <w:bookmarkEnd w:id="20"/>
    </w:p>
    <w:tbl>
      <w:tblPr>
        <w:tblStyle w:val="GridTable4-Accent2"/>
        <w:tblW w:w="6058" w:type="dxa"/>
        <w:jc w:val="center"/>
        <w:tblLook w:val="0420" w:firstRow="1" w:lastRow="0" w:firstColumn="0" w:lastColumn="0" w:noHBand="0" w:noVBand="1"/>
      </w:tblPr>
      <w:tblGrid>
        <w:gridCol w:w="3029"/>
        <w:gridCol w:w="3029"/>
      </w:tblGrid>
      <w:tr w:rsidR="00801565" w:rsidRPr="001D42C5" w14:paraId="3970C3E1" w14:textId="77777777" w:rsidTr="007552AA">
        <w:trPr>
          <w:cnfStyle w:val="100000000000" w:firstRow="1" w:lastRow="0" w:firstColumn="0" w:lastColumn="0" w:oddVBand="0" w:evenVBand="0" w:oddHBand="0" w:evenHBand="0" w:firstRowFirstColumn="0" w:firstRowLastColumn="0" w:lastRowFirstColumn="0" w:lastRowLastColumn="0"/>
          <w:trHeight w:val="326"/>
          <w:jc w:val="center"/>
        </w:trPr>
        <w:tc>
          <w:tcPr>
            <w:tcW w:w="3029" w:type="dxa"/>
          </w:tcPr>
          <w:p w14:paraId="52242504" w14:textId="77777777" w:rsidR="00801565" w:rsidRPr="001D42C5" w:rsidRDefault="00801565" w:rsidP="0055101A">
            <w:pPr>
              <w:pStyle w:val="TableHeading"/>
              <w:jc w:val="both"/>
              <w:rPr>
                <w:i/>
              </w:rPr>
            </w:pPr>
            <w:bookmarkStart w:id="21" w:name="_Toc487011881"/>
            <w:bookmarkStart w:id="22" w:name="_Toc487012561"/>
            <w:r w:rsidRPr="001D42C5">
              <w:t>Name</w:t>
            </w:r>
            <w:bookmarkEnd w:id="21"/>
            <w:bookmarkEnd w:id="22"/>
          </w:p>
        </w:tc>
        <w:tc>
          <w:tcPr>
            <w:tcW w:w="3029" w:type="dxa"/>
          </w:tcPr>
          <w:p w14:paraId="4FACF646" w14:textId="77777777" w:rsidR="00801565" w:rsidRPr="001D42C5" w:rsidRDefault="00801565" w:rsidP="0055101A">
            <w:pPr>
              <w:pStyle w:val="TableHeading"/>
              <w:jc w:val="both"/>
              <w:rPr>
                <w:i/>
              </w:rPr>
            </w:pPr>
            <w:bookmarkStart w:id="23" w:name="_Toc487011882"/>
            <w:bookmarkStart w:id="24" w:name="_Toc487012562"/>
            <w:r w:rsidRPr="001D42C5">
              <w:t>Organisation/Title</w:t>
            </w:r>
            <w:bookmarkEnd w:id="23"/>
            <w:bookmarkEnd w:id="24"/>
          </w:p>
        </w:tc>
      </w:tr>
      <w:tr w:rsidR="00801565" w14:paraId="29FEC57D" w14:textId="77777777" w:rsidTr="007552AA">
        <w:trPr>
          <w:cnfStyle w:val="000000100000" w:firstRow="0" w:lastRow="0" w:firstColumn="0" w:lastColumn="0" w:oddVBand="0" w:evenVBand="0" w:oddHBand="1" w:evenHBand="0" w:firstRowFirstColumn="0" w:firstRowLastColumn="0" w:lastRowFirstColumn="0" w:lastRowLastColumn="0"/>
          <w:trHeight w:val="351"/>
          <w:jc w:val="center"/>
        </w:trPr>
        <w:tc>
          <w:tcPr>
            <w:tcW w:w="3029" w:type="dxa"/>
          </w:tcPr>
          <w:p w14:paraId="36177085" w14:textId="09CF92A7" w:rsidR="00801565" w:rsidRDefault="00801565" w:rsidP="0055101A">
            <w:pPr>
              <w:pStyle w:val="TableTitle0"/>
              <w:jc w:val="both"/>
            </w:pPr>
          </w:p>
        </w:tc>
        <w:tc>
          <w:tcPr>
            <w:tcW w:w="3029" w:type="dxa"/>
          </w:tcPr>
          <w:p w14:paraId="3C4479BB" w14:textId="1137193A" w:rsidR="00801565" w:rsidRDefault="00801565" w:rsidP="0055101A">
            <w:pPr>
              <w:pStyle w:val="TableTitle0"/>
              <w:jc w:val="both"/>
            </w:pPr>
          </w:p>
        </w:tc>
      </w:tr>
      <w:tr w:rsidR="00801565" w14:paraId="44C42A1A" w14:textId="77777777" w:rsidTr="007552AA">
        <w:trPr>
          <w:trHeight w:val="326"/>
          <w:jc w:val="center"/>
        </w:trPr>
        <w:tc>
          <w:tcPr>
            <w:tcW w:w="3029" w:type="dxa"/>
          </w:tcPr>
          <w:p w14:paraId="2DEB1BFC" w14:textId="700FE92A" w:rsidR="00801565" w:rsidRDefault="00801565" w:rsidP="0055101A">
            <w:pPr>
              <w:pStyle w:val="TableTitle0"/>
              <w:jc w:val="both"/>
            </w:pPr>
          </w:p>
        </w:tc>
        <w:tc>
          <w:tcPr>
            <w:tcW w:w="3029" w:type="dxa"/>
          </w:tcPr>
          <w:p w14:paraId="2F9D68A4" w14:textId="7B39B634" w:rsidR="00801565" w:rsidRDefault="00801565" w:rsidP="0055101A">
            <w:pPr>
              <w:pStyle w:val="TableTitle0"/>
              <w:jc w:val="both"/>
            </w:pPr>
          </w:p>
        </w:tc>
      </w:tr>
    </w:tbl>
    <w:p w14:paraId="159F0766" w14:textId="77777777" w:rsidR="00801565" w:rsidRPr="00627041" w:rsidRDefault="00801565" w:rsidP="00801565">
      <w:pPr>
        <w:pStyle w:val="TableTitle0"/>
        <w:jc w:val="both"/>
        <w:rPr>
          <w:rFonts w:asciiTheme="majorHAnsi" w:hAnsiTheme="majorHAnsi"/>
          <w:i w:val="0"/>
        </w:rPr>
      </w:pPr>
      <w:bookmarkStart w:id="25" w:name="_Toc487011884"/>
      <w:bookmarkStart w:id="26" w:name="_Toc487012233"/>
      <w:bookmarkStart w:id="27" w:name="_Toc487012564"/>
      <w:bookmarkStart w:id="28" w:name="_Toc487012697"/>
      <w:r w:rsidRPr="00627041">
        <w:rPr>
          <w:rFonts w:asciiTheme="majorHAnsi" w:hAnsiTheme="majorHAnsi"/>
          <w:i w:val="0"/>
        </w:rPr>
        <w:t>Reference Documents</w:t>
      </w:r>
      <w:bookmarkEnd w:id="25"/>
      <w:bookmarkEnd w:id="26"/>
      <w:bookmarkEnd w:id="27"/>
      <w:bookmarkEnd w:id="28"/>
    </w:p>
    <w:tbl>
      <w:tblPr>
        <w:tblStyle w:val="GridTable4-Accent2"/>
        <w:tblW w:w="9158" w:type="dxa"/>
        <w:tblLook w:val="0420" w:firstRow="1" w:lastRow="0" w:firstColumn="0" w:lastColumn="0" w:noHBand="0" w:noVBand="1"/>
      </w:tblPr>
      <w:tblGrid>
        <w:gridCol w:w="3052"/>
        <w:gridCol w:w="3052"/>
        <w:gridCol w:w="3054"/>
      </w:tblGrid>
      <w:tr w:rsidR="00801565" w:rsidRPr="001D42C5" w14:paraId="39BCD85F" w14:textId="77777777" w:rsidTr="007552AA">
        <w:trPr>
          <w:cnfStyle w:val="100000000000" w:firstRow="1" w:lastRow="0" w:firstColumn="0" w:lastColumn="0" w:oddVBand="0" w:evenVBand="0" w:oddHBand="0" w:evenHBand="0" w:firstRowFirstColumn="0" w:firstRowLastColumn="0" w:lastRowFirstColumn="0" w:lastRowLastColumn="0"/>
          <w:trHeight w:val="349"/>
        </w:trPr>
        <w:tc>
          <w:tcPr>
            <w:tcW w:w="3052" w:type="dxa"/>
          </w:tcPr>
          <w:p w14:paraId="10EB9013" w14:textId="77777777" w:rsidR="00801565" w:rsidRPr="001D42C5" w:rsidRDefault="00801565" w:rsidP="0055101A">
            <w:pPr>
              <w:pStyle w:val="TableHeading"/>
              <w:jc w:val="both"/>
              <w:rPr>
                <w:i/>
              </w:rPr>
            </w:pPr>
            <w:bookmarkStart w:id="29" w:name="_Toc487011885"/>
            <w:bookmarkStart w:id="30" w:name="_Toc487012565"/>
            <w:r w:rsidRPr="001D42C5">
              <w:t>Title</w:t>
            </w:r>
            <w:bookmarkEnd w:id="29"/>
            <w:bookmarkEnd w:id="30"/>
          </w:p>
        </w:tc>
        <w:tc>
          <w:tcPr>
            <w:tcW w:w="3052" w:type="dxa"/>
          </w:tcPr>
          <w:p w14:paraId="3802EF56" w14:textId="77777777" w:rsidR="00801565" w:rsidRPr="001D42C5" w:rsidRDefault="00801565" w:rsidP="0055101A">
            <w:pPr>
              <w:pStyle w:val="TableHeading"/>
              <w:jc w:val="both"/>
              <w:rPr>
                <w:i/>
              </w:rPr>
            </w:pPr>
            <w:bookmarkStart w:id="31" w:name="_Toc487011886"/>
            <w:bookmarkStart w:id="32" w:name="_Toc487012566"/>
            <w:r w:rsidRPr="001D42C5">
              <w:t>Description</w:t>
            </w:r>
            <w:bookmarkEnd w:id="31"/>
            <w:bookmarkEnd w:id="32"/>
          </w:p>
        </w:tc>
        <w:tc>
          <w:tcPr>
            <w:tcW w:w="3054" w:type="dxa"/>
          </w:tcPr>
          <w:p w14:paraId="63A48630" w14:textId="77777777" w:rsidR="00801565" w:rsidRPr="001D42C5" w:rsidRDefault="00801565" w:rsidP="0055101A">
            <w:pPr>
              <w:pStyle w:val="TableHeading"/>
              <w:jc w:val="both"/>
              <w:rPr>
                <w:i/>
              </w:rPr>
            </w:pPr>
            <w:bookmarkStart w:id="33" w:name="_Toc487011887"/>
            <w:bookmarkStart w:id="34" w:name="_Toc487012567"/>
            <w:r w:rsidRPr="001D42C5">
              <w:t>Owner</w:t>
            </w:r>
            <w:bookmarkEnd w:id="33"/>
            <w:bookmarkEnd w:id="34"/>
          </w:p>
        </w:tc>
      </w:tr>
      <w:tr w:rsidR="00801565" w14:paraId="651044CB" w14:textId="77777777" w:rsidTr="007552AA">
        <w:trPr>
          <w:cnfStyle w:val="000000100000" w:firstRow="0" w:lastRow="0" w:firstColumn="0" w:lastColumn="0" w:oddVBand="0" w:evenVBand="0" w:oddHBand="1" w:evenHBand="0" w:firstRowFirstColumn="0" w:firstRowLastColumn="0" w:lastRowFirstColumn="0" w:lastRowLastColumn="0"/>
          <w:trHeight w:val="375"/>
        </w:trPr>
        <w:tc>
          <w:tcPr>
            <w:tcW w:w="3052" w:type="dxa"/>
          </w:tcPr>
          <w:p w14:paraId="1CC594CC" w14:textId="36AEB925" w:rsidR="00801565" w:rsidRDefault="00801565" w:rsidP="0055101A">
            <w:pPr>
              <w:pStyle w:val="TableTitle0"/>
              <w:jc w:val="both"/>
            </w:pPr>
          </w:p>
        </w:tc>
        <w:tc>
          <w:tcPr>
            <w:tcW w:w="3052" w:type="dxa"/>
          </w:tcPr>
          <w:p w14:paraId="62EA193E" w14:textId="6097B2AE" w:rsidR="00801565" w:rsidRDefault="00801565" w:rsidP="0055101A">
            <w:pPr>
              <w:pStyle w:val="TableTitle0"/>
              <w:jc w:val="both"/>
            </w:pPr>
          </w:p>
        </w:tc>
        <w:tc>
          <w:tcPr>
            <w:tcW w:w="3054" w:type="dxa"/>
          </w:tcPr>
          <w:p w14:paraId="49D75622" w14:textId="2D70EF43" w:rsidR="00801565" w:rsidRDefault="00801565" w:rsidP="0055101A">
            <w:pPr>
              <w:pStyle w:val="TableTitle0"/>
              <w:jc w:val="both"/>
            </w:pPr>
          </w:p>
        </w:tc>
      </w:tr>
    </w:tbl>
    <w:p w14:paraId="48E484A2" w14:textId="77777777" w:rsidR="00801565" w:rsidRPr="006A79D6" w:rsidRDefault="00801565" w:rsidP="00801565">
      <w:pPr>
        <w:jc w:val="both"/>
      </w:pPr>
    </w:p>
    <w:bookmarkEnd w:id="8"/>
    <w:p w14:paraId="01C113F2" w14:textId="77777777" w:rsidR="00801565" w:rsidRDefault="00801565" w:rsidP="00801565">
      <w:pPr>
        <w:pStyle w:val="TableTitle0"/>
        <w:jc w:val="both"/>
      </w:pPr>
    </w:p>
    <w:p w14:paraId="6726DD44" w14:textId="77777777" w:rsidR="00801565" w:rsidRDefault="00801565" w:rsidP="00801565">
      <w:pPr>
        <w:pStyle w:val="TableTitle0"/>
        <w:jc w:val="both"/>
        <w:sectPr w:rsidR="00801565" w:rsidSect="00EA55E1">
          <w:pgSz w:w="11906" w:h="16838"/>
          <w:pgMar w:top="1440" w:right="1440" w:bottom="1440" w:left="1440" w:header="708" w:footer="708" w:gutter="0"/>
          <w:pgNumType w:fmt="lowerRoman" w:start="1"/>
          <w:cols w:space="708"/>
          <w:docGrid w:linePitch="360"/>
        </w:sectPr>
      </w:pPr>
    </w:p>
    <w:p w14:paraId="590355F1" w14:textId="0BA88A8F" w:rsidR="00801565" w:rsidRPr="00C504BC" w:rsidRDefault="00DB00C0" w:rsidP="00C14968">
      <w:pPr>
        <w:pStyle w:val="Heading1"/>
      </w:pPr>
      <w:bookmarkStart w:id="35" w:name="_Toc79998005"/>
      <w:bookmarkStart w:id="36" w:name="_Hlk516151418"/>
      <w:bookmarkStart w:id="37" w:name="_Hlk516151360"/>
      <w:r>
        <w:lastRenderedPageBreak/>
        <w:t>Introduction</w:t>
      </w:r>
      <w:bookmarkEnd w:id="35"/>
    </w:p>
    <w:p w14:paraId="1C842C27" w14:textId="4E222555" w:rsidR="00F004B3" w:rsidRDefault="00F004B3" w:rsidP="00157CB1">
      <w:pPr>
        <w:pStyle w:val="Heading2"/>
      </w:pPr>
      <w:bookmarkStart w:id="38" w:name="_Toc79998006"/>
      <w:r>
        <w:t>Purpose</w:t>
      </w:r>
      <w:bookmarkEnd w:id="38"/>
      <w:r>
        <w:t xml:space="preserve"> </w:t>
      </w:r>
    </w:p>
    <w:p w14:paraId="31DCA0B7" w14:textId="03ACB6DD" w:rsidR="008C5C25" w:rsidRPr="008C5C25" w:rsidRDefault="008C5C25" w:rsidP="00050348">
      <w:pPr>
        <w:pStyle w:val="Bodytextversion1"/>
        <w:rPr>
          <w:rFonts w:cs="Arial"/>
        </w:rPr>
      </w:pPr>
      <w:r w:rsidRPr="008C5C25">
        <w:rPr>
          <w:rFonts w:cs="Arial"/>
        </w:rPr>
        <w:t xml:space="preserve">The purpose of this document is to document and communicate the data mapping and component design specifications for the conversion of an individual entity that is going to be converted to the Oracle </w:t>
      </w:r>
      <w:r>
        <w:rPr>
          <w:rFonts w:cs="Arial"/>
        </w:rPr>
        <w:t xml:space="preserve">Cloud </w:t>
      </w:r>
      <w:r w:rsidRPr="008C5C25">
        <w:rPr>
          <w:rFonts w:cs="Arial"/>
        </w:rPr>
        <w:t>applications</w:t>
      </w:r>
      <w:r w:rsidR="00EF4F07">
        <w:rPr>
          <w:rFonts w:cs="Arial"/>
        </w:rPr>
        <w:t xml:space="preserve"> using Maximise</w:t>
      </w:r>
      <w:r w:rsidR="00DF18E6">
        <w:rPr>
          <w:rFonts w:cs="Arial"/>
        </w:rPr>
        <w:t xml:space="preserve">. </w:t>
      </w:r>
      <w:r w:rsidRPr="008C5C25">
        <w:rPr>
          <w:rFonts w:cs="Arial"/>
        </w:rPr>
        <w:t xml:space="preserve"> </w:t>
      </w:r>
    </w:p>
    <w:p w14:paraId="0EFF1462" w14:textId="77777777" w:rsidR="00F004B3" w:rsidRPr="00F004B3" w:rsidRDefault="00F004B3" w:rsidP="00050348"/>
    <w:p w14:paraId="39219E65" w14:textId="76A113DE" w:rsidR="00384174" w:rsidRDefault="00384174" w:rsidP="00157CB1">
      <w:pPr>
        <w:pStyle w:val="Heading2"/>
      </w:pPr>
      <w:bookmarkStart w:id="39" w:name="_Toc79998007"/>
      <w:r>
        <w:t>Scope and Application</w:t>
      </w:r>
      <w:bookmarkEnd w:id="39"/>
    </w:p>
    <w:p w14:paraId="395236D3" w14:textId="184D0811" w:rsidR="001814C6" w:rsidRDefault="00A25864" w:rsidP="001814C6">
      <w:pPr>
        <w:pStyle w:val="Bodytextversion1"/>
        <w:rPr>
          <w:rFonts w:cs="Arial"/>
        </w:rPr>
      </w:pPr>
      <w:r>
        <w:rPr>
          <w:rFonts w:cs="Arial"/>
        </w:rPr>
        <w:t xml:space="preserve">This document </w:t>
      </w:r>
      <w:r w:rsidR="00384174">
        <w:rPr>
          <w:rFonts w:cs="Arial"/>
        </w:rPr>
        <w:t>provides</w:t>
      </w:r>
      <w:r w:rsidR="00D13D61">
        <w:rPr>
          <w:rFonts w:cs="Arial"/>
        </w:rPr>
        <w:t xml:space="preserve"> </w:t>
      </w:r>
      <w:r w:rsidR="00791F9C">
        <w:rPr>
          <w:rFonts w:cs="Arial"/>
        </w:rPr>
        <w:t xml:space="preserve">the </w:t>
      </w:r>
      <w:r w:rsidR="001969E4">
        <w:rPr>
          <w:rFonts w:cs="Arial"/>
        </w:rPr>
        <w:t>Maximise</w:t>
      </w:r>
      <w:r w:rsidR="00384174">
        <w:rPr>
          <w:rFonts w:cs="Arial"/>
        </w:rPr>
        <w:t xml:space="preserve"> </w:t>
      </w:r>
      <w:r w:rsidR="00096159">
        <w:rPr>
          <w:rFonts w:cs="Arial"/>
        </w:rPr>
        <w:t>high-level</w:t>
      </w:r>
      <w:r w:rsidR="00384174">
        <w:rPr>
          <w:rFonts w:cs="Arial"/>
        </w:rPr>
        <w:t xml:space="preserve"> design summary</w:t>
      </w:r>
      <w:r w:rsidR="001814C6">
        <w:rPr>
          <w:rFonts w:cs="Arial"/>
        </w:rPr>
        <w:t xml:space="preserve"> for </w:t>
      </w:r>
      <w:r w:rsidR="00791F9C">
        <w:rPr>
          <w:rFonts w:cs="Arial"/>
        </w:rPr>
        <w:t>D</w:t>
      </w:r>
      <w:r w:rsidR="001814C6">
        <w:rPr>
          <w:rFonts w:cs="Arial"/>
        </w:rPr>
        <w:t xml:space="preserve">ata </w:t>
      </w:r>
      <w:r w:rsidR="00791F9C">
        <w:rPr>
          <w:rFonts w:cs="Arial"/>
        </w:rPr>
        <w:t>M</w:t>
      </w:r>
      <w:r w:rsidR="001814C6">
        <w:rPr>
          <w:rFonts w:cs="Arial"/>
        </w:rPr>
        <w:t>igration to Oracle Cloud HCM.</w:t>
      </w:r>
    </w:p>
    <w:p w14:paraId="32185A8B" w14:textId="28D0E9C5" w:rsidR="001814C6" w:rsidRDefault="001814C6" w:rsidP="001814C6">
      <w:pPr>
        <w:pStyle w:val="Bodytextversion1"/>
        <w:rPr>
          <w:rFonts w:cs="Arial"/>
        </w:rPr>
      </w:pPr>
      <w:r>
        <w:rPr>
          <w:rStyle w:val="normaltextrun"/>
          <w:rFonts w:cs="Calibri Light"/>
          <w:shd w:val="clear" w:color="auto" w:fill="FFFFFF"/>
        </w:rPr>
        <w:t xml:space="preserve">This document </w:t>
      </w:r>
      <w:r w:rsidR="00106FCA">
        <w:rPr>
          <w:rStyle w:val="normaltextrun"/>
          <w:rFonts w:cs="Calibri Light"/>
          <w:shd w:val="clear" w:color="auto" w:fill="FFFFFF"/>
        </w:rPr>
        <w:t>outlines the following details:</w:t>
      </w:r>
    </w:p>
    <w:p w14:paraId="33BA11E4" w14:textId="77777777" w:rsidR="001814C6" w:rsidRDefault="001814C6" w:rsidP="001814C6">
      <w:pPr>
        <w:pStyle w:val="BodyText"/>
        <w:numPr>
          <w:ilvl w:val="0"/>
          <w:numId w:val="6"/>
        </w:numPr>
        <w:rPr>
          <w:rFonts w:ascii="Calibri Light" w:hAnsi="Calibri Light" w:cs="Arial"/>
          <w:color w:val="4F4F4F"/>
          <w:sz w:val="22"/>
          <w:szCs w:val="22"/>
          <w:lang w:val="en-GB" w:eastAsia="en-IE"/>
        </w:rPr>
      </w:pPr>
      <w:r w:rsidRPr="00773858">
        <w:rPr>
          <w:rFonts w:ascii="Calibri Light" w:hAnsi="Calibri Light" w:cs="Arial"/>
          <w:color w:val="4F4F4F"/>
          <w:sz w:val="22"/>
          <w:szCs w:val="22"/>
          <w:lang w:val="en-GB" w:eastAsia="en-IE"/>
        </w:rPr>
        <w:t xml:space="preserve">File layout to be used for extraction of data from the source </w:t>
      </w:r>
      <w:r>
        <w:rPr>
          <w:rFonts w:ascii="Calibri Light" w:hAnsi="Calibri Light" w:cs="Arial"/>
          <w:color w:val="4F4F4F"/>
          <w:sz w:val="22"/>
          <w:szCs w:val="22"/>
          <w:lang w:val="en-GB" w:eastAsia="en-IE"/>
        </w:rPr>
        <w:t xml:space="preserve">legacy </w:t>
      </w:r>
      <w:r w:rsidRPr="00773858">
        <w:rPr>
          <w:rFonts w:ascii="Calibri Light" w:hAnsi="Calibri Light" w:cs="Arial"/>
          <w:color w:val="4F4F4F"/>
          <w:sz w:val="22"/>
          <w:szCs w:val="22"/>
          <w:lang w:val="en-GB" w:eastAsia="en-IE"/>
        </w:rPr>
        <w:t>system.</w:t>
      </w:r>
    </w:p>
    <w:p w14:paraId="36C8FCF5" w14:textId="73E8FC26" w:rsidR="001814C6" w:rsidRPr="001814C6" w:rsidRDefault="001814C6" w:rsidP="001814C6">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Detail</w:t>
      </w:r>
      <w:r w:rsidR="001969E4">
        <w:rPr>
          <w:rFonts w:ascii="Calibri Light" w:hAnsi="Calibri Light" w:cs="Arial"/>
          <w:color w:val="4F4F4F"/>
          <w:sz w:val="22"/>
          <w:szCs w:val="22"/>
          <w:lang w:val="en-GB" w:eastAsia="en-IE"/>
        </w:rPr>
        <w:t>ed</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ructure of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aging </w:t>
      </w:r>
      <w:r w:rsidR="00FE4791">
        <w:rPr>
          <w:rFonts w:ascii="Calibri Light" w:hAnsi="Calibri Light" w:cs="Arial"/>
          <w:color w:val="4F4F4F"/>
          <w:sz w:val="22"/>
          <w:szCs w:val="22"/>
          <w:lang w:val="en-GB" w:eastAsia="en-IE"/>
        </w:rPr>
        <w:t xml:space="preserve">(STG) </w:t>
      </w:r>
      <w:r w:rsidRPr="001814C6">
        <w:rPr>
          <w:rFonts w:ascii="Calibri Light" w:hAnsi="Calibri Light" w:cs="Arial"/>
          <w:color w:val="4F4F4F"/>
          <w:sz w:val="22"/>
          <w:szCs w:val="22"/>
          <w:lang w:val="en-GB" w:eastAsia="en-IE"/>
        </w:rPr>
        <w:t xml:space="preserve">and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ransformation</w:t>
      </w:r>
      <w:r w:rsidR="00FE4791">
        <w:rPr>
          <w:rFonts w:ascii="Calibri Light" w:hAnsi="Calibri Light" w:cs="Arial"/>
          <w:color w:val="4F4F4F"/>
          <w:sz w:val="22"/>
          <w:szCs w:val="22"/>
          <w:lang w:val="en-GB" w:eastAsia="en-IE"/>
        </w:rPr>
        <w:t xml:space="preserve"> (XFM)</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ables</w:t>
      </w:r>
      <w:r>
        <w:rPr>
          <w:rFonts w:ascii="Calibri Light" w:hAnsi="Calibri Light" w:cs="Arial"/>
          <w:color w:val="4F4F4F"/>
          <w:sz w:val="22"/>
          <w:szCs w:val="22"/>
          <w:lang w:val="en-GB" w:eastAsia="en-IE"/>
        </w:rPr>
        <w:t xml:space="preserve"> used for Data </w:t>
      </w:r>
      <w:r w:rsidR="002A4DD7">
        <w:rPr>
          <w:rFonts w:ascii="Calibri Light" w:hAnsi="Calibri Light" w:cs="Arial"/>
          <w:color w:val="4F4F4F"/>
          <w:sz w:val="22"/>
          <w:szCs w:val="22"/>
          <w:lang w:val="en-GB" w:eastAsia="en-IE"/>
        </w:rPr>
        <w:t>Migration.</w:t>
      </w:r>
    </w:p>
    <w:p w14:paraId="185193E3" w14:textId="6E003B34" w:rsidR="003020F9" w:rsidRDefault="001814C6" w:rsidP="003B45D4">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Oracle Cloud HCM Data Loader File Structure used for Data Migration.</w:t>
      </w:r>
      <w:bookmarkStart w:id="40" w:name="_Toc487011707"/>
      <w:bookmarkStart w:id="41" w:name="_Toc487701430"/>
      <w:bookmarkStart w:id="42" w:name="_Toc516221411"/>
    </w:p>
    <w:p w14:paraId="19EC2471" w14:textId="04D5E665" w:rsidR="00384174" w:rsidRPr="00460AC3" w:rsidRDefault="00384174" w:rsidP="00096159">
      <w:pPr>
        <w:pStyle w:val="Bodytextversion1"/>
        <w:rPr>
          <w:rFonts w:cs="Arial"/>
        </w:rPr>
      </w:pPr>
      <w:r w:rsidRPr="003C7717">
        <w:rPr>
          <w:rFonts w:cs="Arial"/>
        </w:rPr>
        <w:t xml:space="preserve">This document </w:t>
      </w:r>
      <w:r>
        <w:rPr>
          <w:rFonts w:cs="Arial"/>
        </w:rPr>
        <w:t xml:space="preserve">is relevant </w:t>
      </w:r>
      <w:r w:rsidR="00D13D61">
        <w:rPr>
          <w:rFonts w:cs="Arial"/>
        </w:rPr>
        <w:t xml:space="preserve">for both the </w:t>
      </w:r>
      <w:r w:rsidRPr="003C7717">
        <w:rPr>
          <w:rFonts w:cs="Arial"/>
        </w:rPr>
        <w:t>Version</w:t>
      </w:r>
      <w:r w:rsidR="00C4076B">
        <w:rPr>
          <w:rFonts w:cs="Arial"/>
        </w:rPr>
        <w:t xml:space="preserve"> </w:t>
      </w:r>
      <w:r w:rsidRPr="003C7717">
        <w:rPr>
          <w:rFonts w:cs="Arial"/>
        </w:rPr>
        <w:t>1 Migration</w:t>
      </w:r>
      <w:r>
        <w:rPr>
          <w:rFonts w:cs="Arial"/>
        </w:rPr>
        <w:t xml:space="preserve"> Team and</w:t>
      </w:r>
      <w:r w:rsidR="00F117CA">
        <w:rPr>
          <w:rFonts w:cs="Arial"/>
        </w:rPr>
        <w:t xml:space="preserve"> the</w:t>
      </w:r>
      <w:r>
        <w:rPr>
          <w:rFonts w:cs="Arial"/>
        </w:rPr>
        <w:t xml:space="preserve"> </w:t>
      </w:r>
      <w:r w:rsidR="00F117CA">
        <w:rPr>
          <w:rFonts w:cs="Arial"/>
        </w:rPr>
        <w:t>&lt;</w:t>
      </w:r>
      <w:r w:rsidR="002F56EA">
        <w:rPr>
          <w:rFonts w:cs="Arial"/>
        </w:rPr>
        <w:t>C</w:t>
      </w:r>
      <w:r>
        <w:rPr>
          <w:rFonts w:cs="Arial"/>
        </w:rPr>
        <w:t>lient</w:t>
      </w:r>
      <w:r w:rsidR="00F117CA">
        <w:rPr>
          <w:rFonts w:cs="Arial"/>
        </w:rPr>
        <w:t>&gt;</w:t>
      </w:r>
      <w:r>
        <w:rPr>
          <w:rFonts w:cs="Arial"/>
        </w:rPr>
        <w:t xml:space="preserve"> Technical Team.</w:t>
      </w:r>
    </w:p>
    <w:p w14:paraId="47655431" w14:textId="77777777" w:rsidR="00C97F6E" w:rsidRPr="00C97F6E" w:rsidRDefault="00C97F6E" w:rsidP="00C97F6E">
      <w:pPr>
        <w:pStyle w:val="Bodytextversion1"/>
        <w:rPr>
          <w:rFonts w:cs="Arial"/>
        </w:rPr>
      </w:pPr>
    </w:p>
    <w:p w14:paraId="2F72AF79" w14:textId="77777777" w:rsidR="00451D54" w:rsidRPr="00451D54" w:rsidRDefault="00451D54" w:rsidP="00157CB1">
      <w:pPr>
        <w:pStyle w:val="Heading2"/>
      </w:pPr>
      <w:bookmarkStart w:id="43" w:name="_Toc79998008"/>
      <w:r w:rsidRPr="00451D54">
        <w:t>Data Acquisition High Level Source to Target Mapping</w:t>
      </w:r>
      <w:bookmarkEnd w:id="43"/>
    </w:p>
    <w:p w14:paraId="59396A03" w14:textId="16F4F105" w:rsidR="00C3643E" w:rsidRDefault="00701BBF" w:rsidP="00B53E20">
      <w:pPr>
        <w:pStyle w:val="Bodytextversion1"/>
        <w:rPr>
          <w:rFonts w:cs="Arial"/>
        </w:rPr>
      </w:pPr>
      <w:r w:rsidRPr="00C97F6E">
        <w:rPr>
          <w:rFonts w:cs="Arial"/>
        </w:rPr>
        <w:t xml:space="preserve">The </w:t>
      </w:r>
      <w:r w:rsidR="00F71102">
        <w:rPr>
          <w:rFonts w:cs="Arial"/>
        </w:rPr>
        <w:t xml:space="preserve">following </w:t>
      </w:r>
      <w:r w:rsidR="002B68B2">
        <w:rPr>
          <w:rFonts w:cs="Arial"/>
        </w:rPr>
        <w:t>high-level</w:t>
      </w:r>
      <w:r w:rsidR="00F71102">
        <w:rPr>
          <w:rFonts w:cs="Arial"/>
        </w:rPr>
        <w:t xml:space="preserve"> table </w:t>
      </w:r>
      <w:r w:rsidR="00B36DF5">
        <w:rPr>
          <w:rFonts w:cs="Arial"/>
        </w:rPr>
        <w:t xml:space="preserve">details how </w:t>
      </w:r>
      <w:r w:rsidR="002664F1">
        <w:rPr>
          <w:rFonts w:cs="Arial"/>
        </w:rPr>
        <w:t xml:space="preserve">source </w:t>
      </w:r>
      <w:r w:rsidR="00B36DF5">
        <w:rPr>
          <w:rFonts w:cs="Arial"/>
        </w:rPr>
        <w:t xml:space="preserve">(logical) </w:t>
      </w:r>
      <w:r w:rsidR="00F71102">
        <w:rPr>
          <w:rFonts w:cs="Arial"/>
        </w:rPr>
        <w:t xml:space="preserve">objects </w:t>
      </w:r>
      <w:r w:rsidR="00B36DF5">
        <w:rPr>
          <w:rFonts w:cs="Arial"/>
        </w:rPr>
        <w:t>map to the</w:t>
      </w:r>
      <w:r w:rsidR="00B53E20">
        <w:rPr>
          <w:rFonts w:cs="Arial"/>
        </w:rPr>
        <w:t xml:space="preserve"> </w:t>
      </w:r>
      <w:r w:rsidR="002664F1">
        <w:rPr>
          <w:rFonts w:cs="Arial"/>
        </w:rPr>
        <w:t xml:space="preserve">target (Cloud HCM) </w:t>
      </w:r>
      <w:r w:rsidR="00B53E20">
        <w:rPr>
          <w:rFonts w:cs="Arial"/>
        </w:rPr>
        <w:t>objects.</w:t>
      </w:r>
    </w:p>
    <w:p w14:paraId="01C1C665" w14:textId="01E4B26A" w:rsidR="00B53E20" w:rsidRDefault="00B53E20" w:rsidP="00B53E20">
      <w:pPr>
        <w:pStyle w:val="Bodytextversion1"/>
        <w:rPr>
          <w:rFonts w:cs="Arial"/>
        </w:rPr>
      </w:pPr>
    </w:p>
    <w:tbl>
      <w:tblPr>
        <w:tblStyle w:val="GridTable4-Accent11"/>
        <w:tblW w:w="9963" w:type="dxa"/>
        <w:tblLayout w:type="fixed"/>
        <w:tblLook w:val="04A0" w:firstRow="1" w:lastRow="0" w:firstColumn="1" w:lastColumn="0" w:noHBand="0" w:noVBand="1"/>
      </w:tblPr>
      <w:tblGrid>
        <w:gridCol w:w="687"/>
        <w:gridCol w:w="998"/>
        <w:gridCol w:w="1133"/>
        <w:gridCol w:w="1133"/>
        <w:gridCol w:w="849"/>
        <w:gridCol w:w="1134"/>
        <w:gridCol w:w="1417"/>
        <w:gridCol w:w="2612"/>
      </w:tblGrid>
      <w:tr w:rsidR="00B36DF5" w:rsidRPr="00E5366B" w14:paraId="631965C3" w14:textId="0F05ABA6" w:rsidTr="001C00CF">
        <w:trPr>
          <w:cnfStyle w:val="100000000000" w:firstRow="1" w:lastRow="0" w:firstColumn="0" w:lastColumn="0" w:oddVBand="0" w:evenVBand="0" w:oddHBand="0" w:evenHBand="0" w:firstRowFirstColumn="0" w:firstRowLastColumn="0" w:lastRowFirstColumn="0" w:lastRowLastColumn="0"/>
          <w:trHeight w:val="566"/>
          <w:tblHeader/>
        </w:trPr>
        <w:tc>
          <w:tcPr>
            <w:cnfStyle w:val="001000000000" w:firstRow="0" w:lastRow="0" w:firstColumn="1" w:lastColumn="0" w:oddVBand="0" w:evenVBand="0" w:oddHBand="0" w:evenHBand="0" w:firstRowFirstColumn="0" w:firstRowLastColumn="0" w:lastRowFirstColumn="0" w:lastRowLastColumn="0"/>
            <w:tcW w:w="687" w:type="dxa"/>
            <w:hideMark/>
          </w:tcPr>
          <w:p w14:paraId="15C3AD1A" w14:textId="77777777" w:rsidR="00B36DF5" w:rsidRPr="00E5366B" w:rsidRDefault="00B36DF5" w:rsidP="00B36DF5">
            <w:pPr>
              <w:pStyle w:val="Bodytextversion1"/>
              <w:rPr>
                <w:rFonts w:cs="Arial"/>
                <w:color w:val="FFFFFF" w:themeColor="background1"/>
                <w:sz w:val="16"/>
                <w:szCs w:val="16"/>
              </w:rPr>
            </w:pPr>
            <w:bookmarkStart w:id="44" w:name="_Hlk37221937"/>
            <w:r w:rsidRPr="00E5366B">
              <w:rPr>
                <w:rFonts w:cs="Arial"/>
                <w:color w:val="FFFFFF" w:themeColor="background1"/>
                <w:sz w:val="16"/>
                <w:szCs w:val="16"/>
              </w:rPr>
              <w:t>Source System</w:t>
            </w:r>
          </w:p>
        </w:tc>
        <w:tc>
          <w:tcPr>
            <w:tcW w:w="998" w:type="dxa"/>
            <w:hideMark/>
          </w:tcPr>
          <w:p w14:paraId="0ED482DC"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System Type</w:t>
            </w:r>
          </w:p>
        </w:tc>
        <w:tc>
          <w:tcPr>
            <w:tcW w:w="1133" w:type="dxa"/>
            <w:hideMark/>
          </w:tcPr>
          <w:p w14:paraId="09ACDF2F"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Interface Type</w:t>
            </w:r>
          </w:p>
        </w:tc>
        <w:tc>
          <w:tcPr>
            <w:tcW w:w="1133" w:type="dxa"/>
            <w:hideMark/>
          </w:tcPr>
          <w:p w14:paraId="47FAB676"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Object(s)</w:t>
            </w:r>
          </w:p>
        </w:tc>
        <w:tc>
          <w:tcPr>
            <w:tcW w:w="849" w:type="dxa"/>
            <w:hideMark/>
          </w:tcPr>
          <w:p w14:paraId="7836A308"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Join/Filter Conditions</w:t>
            </w:r>
          </w:p>
        </w:tc>
        <w:tc>
          <w:tcPr>
            <w:tcW w:w="1134" w:type="dxa"/>
          </w:tcPr>
          <w:p w14:paraId="6796A9C9" w14:textId="39EEB50E"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ETL Stage (Staging)</w:t>
            </w:r>
          </w:p>
        </w:tc>
        <w:tc>
          <w:tcPr>
            <w:tcW w:w="1417" w:type="dxa"/>
          </w:tcPr>
          <w:p w14:paraId="19FC83DA" w14:textId="33401710"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Business Area</w:t>
            </w:r>
          </w:p>
        </w:tc>
        <w:tc>
          <w:tcPr>
            <w:tcW w:w="2612" w:type="dxa"/>
          </w:tcPr>
          <w:p w14:paraId="075AF107" w14:textId="3CC19A5A"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Object</w:t>
            </w:r>
          </w:p>
        </w:tc>
      </w:tr>
      <w:bookmarkEnd w:id="44"/>
      <w:tr w:rsidR="00B36DF5" w:rsidRPr="00E5366B" w14:paraId="2188C00A" w14:textId="46DD612D" w:rsidTr="00F51F2F">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687" w:type="dxa"/>
            <w:hideMark/>
          </w:tcPr>
          <w:p w14:paraId="37BBEA35" w14:textId="77777777" w:rsidR="00B36DF5" w:rsidRPr="00E5366B" w:rsidRDefault="00B36DF5" w:rsidP="00B36DF5">
            <w:pPr>
              <w:pStyle w:val="Bodytextversion1"/>
              <w:rPr>
                <w:rFonts w:cs="Arial"/>
                <w:sz w:val="16"/>
                <w:szCs w:val="16"/>
              </w:rPr>
            </w:pPr>
            <w:r w:rsidRPr="003D78B0">
              <w:rPr>
                <w:rFonts w:cs="Arial"/>
                <w:sz w:val="16"/>
                <w:szCs w:val="16"/>
              </w:rPr>
              <w:t>Legacy System</w:t>
            </w:r>
          </w:p>
        </w:tc>
        <w:tc>
          <w:tcPr>
            <w:tcW w:w="998" w:type="dxa"/>
            <w:hideMark/>
          </w:tcPr>
          <w:p w14:paraId="3F14C0A8" w14:textId="77777777" w:rsidR="00B36DF5" w:rsidRPr="00E5366B" w:rsidRDefault="00B36DF5"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ERP System</w:t>
            </w:r>
          </w:p>
        </w:tc>
        <w:tc>
          <w:tcPr>
            <w:tcW w:w="1133" w:type="dxa"/>
            <w:hideMark/>
          </w:tcPr>
          <w:p w14:paraId="1A2FB8DC" w14:textId="77777777" w:rsidR="00B36DF5" w:rsidRPr="00E5366B" w:rsidRDefault="00B36DF5"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HDL</w:t>
            </w:r>
          </w:p>
        </w:tc>
        <w:tc>
          <w:tcPr>
            <w:tcW w:w="1133" w:type="dxa"/>
            <w:hideMark/>
          </w:tcPr>
          <w:p w14:paraId="33D3A2DE" w14:textId="753D28F5" w:rsidR="00B36DF5" w:rsidRPr="00E5366B" w:rsidRDefault="0084475B"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Learning</w:t>
            </w:r>
          </w:p>
        </w:tc>
        <w:tc>
          <w:tcPr>
            <w:tcW w:w="849" w:type="dxa"/>
            <w:hideMark/>
          </w:tcPr>
          <w:p w14:paraId="591BFB69" w14:textId="77777777" w:rsidR="00B36DF5" w:rsidRPr="00E5366B" w:rsidRDefault="00B36DF5"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ALL</w:t>
            </w:r>
          </w:p>
        </w:tc>
        <w:tc>
          <w:tcPr>
            <w:tcW w:w="1134" w:type="dxa"/>
          </w:tcPr>
          <w:p w14:paraId="2828B1E5" w14:textId="15A4A83D" w:rsidR="00B36DF5" w:rsidRPr="00E5366B" w:rsidRDefault="0643E24A" w:rsidP="37C0A181">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 xml:space="preserve"> STAGING</w:t>
            </w:r>
          </w:p>
          <w:p w14:paraId="35E5C7B3" w14:textId="42E91FC3" w:rsidR="00B36DF5" w:rsidRPr="00E5366B" w:rsidRDefault="00B36DF5" w:rsidP="37C0A181">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6"/>
                <w:szCs w:val="16"/>
              </w:rPr>
            </w:pPr>
          </w:p>
        </w:tc>
        <w:tc>
          <w:tcPr>
            <w:tcW w:w="1417" w:type="dxa"/>
          </w:tcPr>
          <w:p w14:paraId="4B2AFB63" w14:textId="02E157DA" w:rsidR="00B36DF5" w:rsidRPr="00E5366B" w:rsidRDefault="009E5CD3"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HCM</w:t>
            </w:r>
            <w:r w:rsidR="0084475B">
              <w:rPr>
                <w:rFonts w:cs="Arial"/>
                <w:sz w:val="16"/>
                <w:szCs w:val="16"/>
              </w:rPr>
              <w:t xml:space="preserve"> Learning</w:t>
            </w:r>
          </w:p>
        </w:tc>
        <w:tc>
          <w:tcPr>
            <w:tcW w:w="2612" w:type="dxa"/>
          </w:tcPr>
          <w:p w14:paraId="2EA47634"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WLF_RESOURCES_B</w:t>
            </w:r>
          </w:p>
          <w:p w14:paraId="765762CF"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WLF_RESOURCES_TL</w:t>
            </w:r>
          </w:p>
          <w:p w14:paraId="117688B4"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WLF_LEARNING_ITEMS_F_TL</w:t>
            </w:r>
          </w:p>
          <w:p w14:paraId="0B670B47"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WLF_LEARNING_ITEMS_F</w:t>
            </w:r>
          </w:p>
          <w:p w14:paraId="0B286AE1"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WLF_INSTRUCTOR_RESOURCES</w:t>
            </w:r>
          </w:p>
          <w:p w14:paraId="2898E32D"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PER_ALL_PEOPLE_F</w:t>
            </w:r>
          </w:p>
          <w:p w14:paraId="0C4FF9FC"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PER_PHONES</w:t>
            </w:r>
          </w:p>
          <w:p w14:paraId="7335FAB5"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PER_ALL_ASSIGNMENTS_M</w:t>
            </w:r>
          </w:p>
          <w:p w14:paraId="78DFDA80"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WLF_LI_COURSES_F</w:t>
            </w:r>
          </w:p>
          <w:p w14:paraId="3ECE5E4E"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WLF_LM_COURSES_B</w:t>
            </w:r>
          </w:p>
          <w:p w14:paraId="0E04AF47"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WLF_LM_EXTERNAL_COURSES</w:t>
            </w:r>
          </w:p>
          <w:p w14:paraId="64C50192"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WLF_CM_CONTENTS_B</w:t>
            </w:r>
          </w:p>
          <w:p w14:paraId="74DA2284"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 xml:space="preserve">WLF_PLAN_RECORDS_F </w:t>
            </w:r>
          </w:p>
          <w:p w14:paraId="6F6B120B"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WLF_LI_IMAGES_F</w:t>
            </w:r>
          </w:p>
          <w:p w14:paraId="79A02601"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WLF_LI_CLASSES_F</w:t>
            </w:r>
          </w:p>
          <w:p w14:paraId="0FDEF7DE"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WLF_CI_ACTIVITY_DETAILS_V</w:t>
            </w:r>
          </w:p>
          <w:p w14:paraId="77D7AABB"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PER_REQUISITIONS_INTERFACE_B</w:t>
            </w:r>
          </w:p>
          <w:p w14:paraId="27BDB2C8"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 xml:space="preserve">HRQ_QUESTIONNAIRES_B </w:t>
            </w:r>
          </w:p>
          <w:p w14:paraId="33807D65"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WLF_LI_ACTIVITIES_F</w:t>
            </w:r>
          </w:p>
          <w:p w14:paraId="63576441"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WLF_CM_ACTIVITIES</w:t>
            </w:r>
          </w:p>
          <w:p w14:paraId="2AAE0647"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WLF_LI_ADHOC_ITEMS_B</w:t>
            </w:r>
          </w:p>
          <w:p w14:paraId="7133A483"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WLF_LI_ADHOC_ITEMS_TL</w:t>
            </w:r>
          </w:p>
          <w:p w14:paraId="653B23CF"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WLF_CM_CONTENTS_B</w:t>
            </w:r>
          </w:p>
          <w:p w14:paraId="28D99D88"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WLF_ACCESS_PERMISSIONS_F</w:t>
            </w:r>
          </w:p>
          <w:p w14:paraId="3F7D425F"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WLF_LM_COURSES_TL</w:t>
            </w:r>
          </w:p>
          <w:p w14:paraId="436819CB"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WLF_PRICING_RULES_F</w:t>
            </w:r>
          </w:p>
          <w:p w14:paraId="0BB24E13"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WLF_PRICING_COMPONENTS_F</w:t>
            </w:r>
          </w:p>
          <w:p w14:paraId="5269F3C3"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WLF_LI_SPECIALIZATIONS_F</w:t>
            </w:r>
          </w:p>
          <w:p w14:paraId="45B956E8"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WLF_LI_SECTIONS_F</w:t>
            </w:r>
          </w:p>
          <w:p w14:paraId="7247DEAA"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WLF_LI_SEQUENCE_RULES_F</w:t>
            </w:r>
          </w:p>
          <w:p w14:paraId="4A361E89"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WLF_AR_RELATIONS_F</w:t>
            </w:r>
          </w:p>
          <w:p w14:paraId="193E5480"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WLF_LI_ACCESS_GROUPS_F</w:t>
            </w:r>
          </w:p>
          <w:p w14:paraId="073C671A"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lastRenderedPageBreak/>
              <w:t>WLF_LI_AG_RELATIONS_F</w:t>
            </w:r>
          </w:p>
          <w:p w14:paraId="334C178E"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WLF_LI_COMMUNITIES_F</w:t>
            </w:r>
          </w:p>
          <w:p w14:paraId="09306487"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 xml:space="preserve">WLF_ASSIGNMENT_TASKS_F </w:t>
            </w:r>
          </w:p>
          <w:p w14:paraId="208D3C87"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WLF_LRNR_COMPLETION_DETAILS_V</w:t>
            </w:r>
          </w:p>
          <w:p w14:paraId="6557C455" w14:textId="77777777" w:rsidR="0084475B" w:rsidRPr="0084475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WLF_ASSIGNMENT_CATEGORIES</w:t>
            </w:r>
          </w:p>
          <w:p w14:paraId="4AFAEB3E" w14:textId="7313E10B" w:rsidR="00B36DF5" w:rsidRPr="00E5366B" w:rsidRDefault="0084475B" w:rsidP="0084475B">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84475B">
              <w:rPr>
                <w:rFonts w:cs="Arial"/>
                <w:sz w:val="16"/>
                <w:szCs w:val="16"/>
              </w:rPr>
              <w:t>WLF_ASSIGNMENT_RECORDS_F</w:t>
            </w:r>
          </w:p>
        </w:tc>
      </w:tr>
    </w:tbl>
    <w:p w14:paraId="12B0A854" w14:textId="77777777" w:rsidR="00C00696" w:rsidRPr="00C00696" w:rsidRDefault="00C00696" w:rsidP="00C00696"/>
    <w:p w14:paraId="3922AAFB" w14:textId="2F69B6A8" w:rsidR="00B01D3F" w:rsidRDefault="00D44CD3" w:rsidP="00AE65C0">
      <w:pPr>
        <w:pStyle w:val="Heading2"/>
      </w:pPr>
      <w:bookmarkStart w:id="45" w:name="_Toc79998009"/>
      <w:r>
        <w:t>Assumptions</w:t>
      </w:r>
      <w:bookmarkEnd w:id="45"/>
    </w:p>
    <w:p w14:paraId="05912360" w14:textId="2C06D346" w:rsidR="00D44CD3" w:rsidRPr="000C1FB0" w:rsidRDefault="00D44CD3" w:rsidP="000C1FB0">
      <w:pPr>
        <w:pStyle w:val="Bodytextversion1"/>
        <w:ind w:left="720"/>
        <w:rPr>
          <w:rFonts w:cs="Arial"/>
        </w:rPr>
      </w:pPr>
    </w:p>
    <w:p w14:paraId="5B021F13" w14:textId="65212966" w:rsidR="000C1FB0" w:rsidRPr="000C1FB0" w:rsidRDefault="000C1FB0" w:rsidP="00662C3B">
      <w:pPr>
        <w:pStyle w:val="Bodytextversion1"/>
        <w:numPr>
          <w:ilvl w:val="0"/>
          <w:numId w:val="9"/>
        </w:numPr>
        <w:rPr>
          <w:rFonts w:cs="Arial"/>
        </w:rPr>
      </w:pPr>
      <w:r w:rsidRPr="000C1FB0">
        <w:rPr>
          <w:rFonts w:cs="Arial"/>
        </w:rPr>
        <w:t xml:space="preserve">All Data cleanse activity will be owned by </w:t>
      </w:r>
      <w:r w:rsidR="0089516D">
        <w:rPr>
          <w:rFonts w:cs="Arial"/>
        </w:rPr>
        <w:t>&lt;</w:t>
      </w:r>
      <w:r w:rsidR="002F56EA">
        <w:rPr>
          <w:rFonts w:cs="Arial"/>
        </w:rPr>
        <w:t>C</w:t>
      </w:r>
      <w:r w:rsidR="0089516D">
        <w:rPr>
          <w:rFonts w:cs="Arial"/>
        </w:rPr>
        <w:t>lient&gt;</w:t>
      </w:r>
      <w:r w:rsidRPr="000C1FB0">
        <w:rPr>
          <w:rFonts w:cs="Arial"/>
        </w:rPr>
        <w:t xml:space="preserve"> and must be completed prior to Data Migration.</w:t>
      </w:r>
    </w:p>
    <w:p w14:paraId="7B6EFBF5" w14:textId="13A11B97" w:rsidR="000C1FB0" w:rsidRPr="000C1FB0" w:rsidRDefault="000C1FB0" w:rsidP="00662C3B">
      <w:pPr>
        <w:pStyle w:val="Bodytextversion1"/>
        <w:numPr>
          <w:ilvl w:val="0"/>
          <w:numId w:val="9"/>
        </w:numPr>
        <w:rPr>
          <w:rFonts w:cs="Arial"/>
        </w:rPr>
      </w:pPr>
      <w:r w:rsidRPr="000C1FB0">
        <w:rPr>
          <w:rFonts w:cs="Arial"/>
        </w:rPr>
        <w:t xml:space="preserve">The </w:t>
      </w:r>
      <w:r w:rsidR="00CF314A">
        <w:rPr>
          <w:rFonts w:cs="Arial"/>
        </w:rPr>
        <w:t>&lt;</w:t>
      </w:r>
      <w:r w:rsidR="006C7816">
        <w:rPr>
          <w:rFonts w:cs="Arial"/>
        </w:rPr>
        <w:t>&lt;Client&gt;</w:t>
      </w:r>
      <w:r w:rsidR="00CF314A">
        <w:rPr>
          <w:rFonts w:cs="Arial"/>
        </w:rPr>
        <w:t>&gt;</w:t>
      </w:r>
      <w:r w:rsidR="00384174">
        <w:rPr>
          <w:rFonts w:cs="Arial"/>
        </w:rPr>
        <w:t xml:space="preserve"> is </w:t>
      </w:r>
      <w:r w:rsidRPr="000C1FB0">
        <w:rPr>
          <w:rFonts w:cs="Arial"/>
        </w:rPr>
        <w:t>responsible for</w:t>
      </w:r>
      <w:r w:rsidR="00CF314A">
        <w:rPr>
          <w:rFonts w:cs="Arial"/>
        </w:rPr>
        <w:t xml:space="preserve"> the</w:t>
      </w:r>
      <w:r w:rsidRPr="000C1FB0">
        <w:rPr>
          <w:rFonts w:cs="Arial"/>
        </w:rPr>
        <w:t xml:space="preserve"> validation of data extracts</w:t>
      </w:r>
      <w:r w:rsidR="002A4DD7">
        <w:rPr>
          <w:rFonts w:cs="Arial"/>
        </w:rPr>
        <w:t xml:space="preserve"> from</w:t>
      </w:r>
      <w:r w:rsidR="00CF314A">
        <w:rPr>
          <w:rFonts w:cs="Arial"/>
        </w:rPr>
        <w:t xml:space="preserve"> the</w:t>
      </w:r>
      <w:r w:rsidR="002A4DD7">
        <w:rPr>
          <w:rFonts w:cs="Arial"/>
        </w:rPr>
        <w:t xml:space="preserve"> source system.</w:t>
      </w:r>
    </w:p>
    <w:p w14:paraId="6BC4E0F5" w14:textId="5E82A2AB" w:rsidR="000C1FB0" w:rsidRDefault="000C1FB0" w:rsidP="00662C3B">
      <w:pPr>
        <w:pStyle w:val="Bodytextversion1"/>
        <w:numPr>
          <w:ilvl w:val="0"/>
          <w:numId w:val="9"/>
        </w:numPr>
        <w:rPr>
          <w:rFonts w:cs="Arial"/>
        </w:rPr>
      </w:pPr>
      <w:r w:rsidRPr="000C1FB0">
        <w:rPr>
          <w:rFonts w:cs="Arial"/>
        </w:rPr>
        <w:t>All Work Structure Configuration</w:t>
      </w:r>
      <w:r w:rsidR="00384174">
        <w:rPr>
          <w:rFonts w:cs="Arial"/>
        </w:rPr>
        <w:t>s</w:t>
      </w:r>
      <w:r w:rsidRPr="000C1FB0">
        <w:rPr>
          <w:rFonts w:cs="Arial"/>
        </w:rPr>
        <w:t xml:space="preserve"> </w:t>
      </w:r>
      <w:r w:rsidR="002A4DD7">
        <w:rPr>
          <w:rFonts w:cs="Arial"/>
        </w:rPr>
        <w:t>are</w:t>
      </w:r>
      <w:r w:rsidRPr="000C1FB0">
        <w:rPr>
          <w:rFonts w:cs="Arial"/>
        </w:rPr>
        <w:t xml:space="preserve"> defined</w:t>
      </w:r>
      <w:r w:rsidR="00315FB0">
        <w:rPr>
          <w:rFonts w:cs="Arial"/>
        </w:rPr>
        <w:t xml:space="preserve"> by</w:t>
      </w:r>
      <w:r w:rsidR="00384174">
        <w:rPr>
          <w:rFonts w:cs="Arial"/>
        </w:rPr>
        <w:t xml:space="preserve"> functional</w:t>
      </w:r>
      <w:r w:rsidRPr="000C1FB0">
        <w:rPr>
          <w:rFonts w:cs="Arial"/>
        </w:rPr>
        <w:t xml:space="preserve"> </w:t>
      </w:r>
      <w:r w:rsidR="00384174">
        <w:rPr>
          <w:rFonts w:cs="Arial"/>
        </w:rPr>
        <w:t xml:space="preserve">consultants </w:t>
      </w:r>
      <w:r w:rsidRPr="000C1FB0">
        <w:rPr>
          <w:rFonts w:cs="Arial"/>
        </w:rPr>
        <w:t>prior</w:t>
      </w:r>
      <w:r w:rsidR="00793A81">
        <w:rPr>
          <w:rFonts w:cs="Arial"/>
        </w:rPr>
        <w:t xml:space="preserve"> to Data Migration</w:t>
      </w:r>
      <w:r w:rsidRPr="000C1FB0">
        <w:rPr>
          <w:rFonts w:cs="Arial"/>
        </w:rPr>
        <w:t xml:space="preserve"> </w:t>
      </w:r>
      <w:r w:rsidR="00384174">
        <w:rPr>
          <w:rFonts w:cs="Arial"/>
        </w:rPr>
        <w:t>to</w:t>
      </w:r>
      <w:r w:rsidRPr="000C1FB0">
        <w:rPr>
          <w:rFonts w:cs="Arial"/>
        </w:rPr>
        <w:t xml:space="preserve"> Target </w:t>
      </w:r>
      <w:r w:rsidR="00793A81">
        <w:rPr>
          <w:rFonts w:cs="Arial"/>
        </w:rPr>
        <w:t xml:space="preserve">Cloud </w:t>
      </w:r>
      <w:r w:rsidRPr="000C1FB0">
        <w:rPr>
          <w:rFonts w:cs="Arial"/>
        </w:rPr>
        <w:t>System.</w:t>
      </w:r>
      <w:r w:rsidR="002A4DD7">
        <w:rPr>
          <w:rFonts w:cs="Arial"/>
        </w:rPr>
        <w:t xml:space="preserve"> </w:t>
      </w:r>
    </w:p>
    <w:p w14:paraId="294D8FA0" w14:textId="330D6D60" w:rsidR="002A4DD7" w:rsidRPr="002A4DD7" w:rsidRDefault="002A4DD7" w:rsidP="002A4DD7">
      <w:pPr>
        <w:pStyle w:val="Bodytextversion1"/>
        <w:numPr>
          <w:ilvl w:val="0"/>
          <w:numId w:val="9"/>
        </w:numPr>
        <w:rPr>
          <w:rFonts w:cs="Arial"/>
        </w:rPr>
      </w:pPr>
      <w:r w:rsidRPr="000C1FB0">
        <w:rPr>
          <w:rFonts w:cs="Arial"/>
        </w:rPr>
        <w:t xml:space="preserve">Only </w:t>
      </w:r>
      <w:r w:rsidR="00C943E3">
        <w:rPr>
          <w:rFonts w:cs="Arial"/>
        </w:rPr>
        <w:t>current</w:t>
      </w:r>
      <w:r w:rsidRPr="000C1FB0">
        <w:rPr>
          <w:rFonts w:cs="Arial"/>
        </w:rPr>
        <w:t xml:space="preserve"> data will be migrated. Maximise will not import </w:t>
      </w:r>
      <w:r>
        <w:rPr>
          <w:rFonts w:cs="Arial"/>
        </w:rPr>
        <w:t>h</w:t>
      </w:r>
      <w:r w:rsidRPr="000C1FB0">
        <w:rPr>
          <w:rFonts w:cs="Arial"/>
        </w:rPr>
        <w:t xml:space="preserve">istorical </w:t>
      </w:r>
      <w:r>
        <w:rPr>
          <w:rFonts w:cs="Arial"/>
        </w:rPr>
        <w:t>c</w:t>
      </w:r>
      <w:r w:rsidRPr="000C1FB0">
        <w:rPr>
          <w:rFonts w:cs="Arial"/>
        </w:rPr>
        <w:t xml:space="preserve">hanges to </w:t>
      </w:r>
      <w:r>
        <w:rPr>
          <w:rFonts w:cs="Arial"/>
        </w:rPr>
        <w:t xml:space="preserve">Cloud </w:t>
      </w:r>
      <w:r w:rsidRPr="000C1FB0">
        <w:rPr>
          <w:rFonts w:cs="Arial"/>
        </w:rPr>
        <w:t>HCM</w:t>
      </w:r>
      <w:r w:rsidRPr="03354D35">
        <w:rPr>
          <w:rFonts w:cs="Arial"/>
        </w:rPr>
        <w:t>.</w:t>
      </w:r>
    </w:p>
    <w:p w14:paraId="74AF5915" w14:textId="2CF25672" w:rsidR="000C1FB0" w:rsidRPr="000C1FB0" w:rsidRDefault="00284295" w:rsidP="00662C3B">
      <w:pPr>
        <w:pStyle w:val="Bodytextversion1"/>
        <w:numPr>
          <w:ilvl w:val="0"/>
          <w:numId w:val="9"/>
        </w:numPr>
        <w:rPr>
          <w:rFonts w:cs="Arial"/>
        </w:rPr>
      </w:pPr>
      <w:r>
        <w:rPr>
          <w:rFonts w:cs="Arial"/>
        </w:rPr>
        <w:t xml:space="preserve">The </w:t>
      </w:r>
      <w:r w:rsidR="000C1FB0" w:rsidRPr="000C1FB0">
        <w:rPr>
          <w:rFonts w:cs="Arial"/>
        </w:rPr>
        <w:t xml:space="preserve">Data </w:t>
      </w:r>
      <w:r w:rsidR="002A4DD7">
        <w:rPr>
          <w:rFonts w:cs="Arial"/>
        </w:rPr>
        <w:t>Migration and Transformation</w:t>
      </w:r>
      <w:r w:rsidR="000C1FB0" w:rsidRPr="000C1FB0">
        <w:rPr>
          <w:rFonts w:cs="Arial"/>
        </w:rPr>
        <w:t xml:space="preserve"> time</w:t>
      </w:r>
      <w:r w:rsidR="00C943E3">
        <w:rPr>
          <w:rFonts w:cs="Arial"/>
        </w:rPr>
        <w:t xml:space="preserve">frame </w:t>
      </w:r>
      <w:r w:rsidR="000C1FB0" w:rsidRPr="000C1FB0">
        <w:rPr>
          <w:rFonts w:cs="Arial"/>
        </w:rPr>
        <w:t>will be based on the accuracy of</w:t>
      </w:r>
      <w:r w:rsidR="00607B65">
        <w:rPr>
          <w:rFonts w:cs="Arial"/>
        </w:rPr>
        <w:t xml:space="preserve"> the</w:t>
      </w:r>
      <w:r w:rsidR="000C1FB0" w:rsidRPr="000C1FB0">
        <w:rPr>
          <w:rFonts w:cs="Arial"/>
        </w:rPr>
        <w:t xml:space="preserve"> </w:t>
      </w:r>
      <w:r w:rsidR="00C943E3">
        <w:rPr>
          <w:rFonts w:cs="Arial"/>
        </w:rPr>
        <w:t xml:space="preserve">extract </w:t>
      </w:r>
      <w:r w:rsidR="000C1FB0" w:rsidRPr="000C1FB0">
        <w:rPr>
          <w:rFonts w:cs="Arial"/>
        </w:rPr>
        <w:t xml:space="preserve">data file provided </w:t>
      </w:r>
      <w:r w:rsidR="00C943E3">
        <w:rPr>
          <w:rFonts w:cs="Arial"/>
        </w:rPr>
        <w:t>to</w:t>
      </w:r>
      <w:r w:rsidR="00CE340D">
        <w:rPr>
          <w:rFonts w:cs="Arial"/>
        </w:rPr>
        <w:t xml:space="preserve"> the</w:t>
      </w:r>
      <w:r w:rsidR="000C1FB0" w:rsidRPr="000C1FB0">
        <w:rPr>
          <w:rFonts w:cs="Arial"/>
        </w:rPr>
        <w:t xml:space="preserve"> Version</w:t>
      </w:r>
      <w:r w:rsidR="00CE340D">
        <w:rPr>
          <w:rFonts w:cs="Arial"/>
        </w:rPr>
        <w:t xml:space="preserve"> </w:t>
      </w:r>
      <w:r w:rsidR="000C1FB0" w:rsidRPr="000C1FB0">
        <w:rPr>
          <w:rFonts w:cs="Arial"/>
        </w:rPr>
        <w:t>1 Team</w:t>
      </w:r>
      <w:r w:rsidR="002A4DD7">
        <w:rPr>
          <w:rFonts w:cs="Arial"/>
        </w:rPr>
        <w:t>.</w:t>
      </w:r>
      <w:r w:rsidR="00C943E3">
        <w:rPr>
          <w:rFonts w:cs="Arial"/>
        </w:rPr>
        <w:t xml:space="preserve"> </w:t>
      </w:r>
      <w:r w:rsidR="00CE340D">
        <w:rPr>
          <w:rFonts w:cs="Arial"/>
        </w:rPr>
        <w:t xml:space="preserve">Note: </w:t>
      </w:r>
      <w:r w:rsidR="00C4076B">
        <w:rPr>
          <w:rFonts w:cs="Arial"/>
        </w:rPr>
        <w:t>This is</w:t>
      </w:r>
      <w:r w:rsidR="00C943E3">
        <w:rPr>
          <w:rFonts w:cs="Arial"/>
        </w:rPr>
        <w:t xml:space="preserve"> relevant for legacy source system (non-EBS)</w:t>
      </w:r>
      <w:r w:rsidR="00C4076B">
        <w:rPr>
          <w:rFonts w:cs="Arial"/>
        </w:rPr>
        <w:t>.</w:t>
      </w:r>
    </w:p>
    <w:p w14:paraId="05F97E48" w14:textId="5EBFB7B6" w:rsidR="000C1FB0" w:rsidRPr="000C1FB0" w:rsidRDefault="000C1FB0" w:rsidP="00662C3B">
      <w:pPr>
        <w:pStyle w:val="Bodytextversion1"/>
        <w:numPr>
          <w:ilvl w:val="0"/>
          <w:numId w:val="9"/>
        </w:numPr>
        <w:rPr>
          <w:rFonts w:cs="Arial"/>
        </w:rPr>
      </w:pPr>
      <w:r w:rsidRPr="000C1FB0">
        <w:rPr>
          <w:rFonts w:cs="Arial"/>
        </w:rPr>
        <w:t xml:space="preserve">The mapping of data from the legacy system to the Cloud ERP target system must be </w:t>
      </w:r>
      <w:r w:rsidR="002A4DD7">
        <w:rPr>
          <w:rFonts w:cs="Arial"/>
        </w:rPr>
        <w:t>defined</w:t>
      </w:r>
      <w:r w:rsidRPr="000C1FB0">
        <w:rPr>
          <w:rFonts w:cs="Arial"/>
        </w:rPr>
        <w:t xml:space="preserve"> </w:t>
      </w:r>
      <w:r w:rsidR="00713B60">
        <w:rPr>
          <w:rFonts w:cs="Arial"/>
        </w:rPr>
        <w:t>b</w:t>
      </w:r>
      <w:r w:rsidR="00C943E3">
        <w:rPr>
          <w:rFonts w:cs="Arial"/>
        </w:rPr>
        <w:t xml:space="preserve">y </w:t>
      </w:r>
      <w:r w:rsidR="00D31EB3">
        <w:rPr>
          <w:rFonts w:cs="Arial"/>
        </w:rPr>
        <w:t xml:space="preserve">both </w:t>
      </w:r>
      <w:r w:rsidR="00C943E3">
        <w:rPr>
          <w:rFonts w:cs="Arial"/>
        </w:rPr>
        <w:t xml:space="preserve">Technical and Functional Consultants </w:t>
      </w:r>
      <w:r w:rsidRPr="000C1FB0">
        <w:rPr>
          <w:rFonts w:cs="Arial"/>
        </w:rPr>
        <w:t xml:space="preserve">prior to </w:t>
      </w:r>
      <w:r w:rsidR="002A4DD7">
        <w:rPr>
          <w:rFonts w:cs="Arial"/>
        </w:rPr>
        <w:t>Transformation</w:t>
      </w:r>
      <w:r w:rsidRPr="000C1FB0">
        <w:rPr>
          <w:rFonts w:cs="Arial"/>
        </w:rPr>
        <w:t xml:space="preserve"> activity</w:t>
      </w:r>
      <w:r w:rsidR="002A4DD7">
        <w:rPr>
          <w:rFonts w:cs="Arial"/>
        </w:rPr>
        <w:t>.</w:t>
      </w:r>
    </w:p>
    <w:p w14:paraId="54FA25F4" w14:textId="34642A98" w:rsidR="000C1FB0" w:rsidRPr="002A4DD7" w:rsidRDefault="002A4DD7" w:rsidP="004642CE">
      <w:pPr>
        <w:pStyle w:val="Bodytextversion1"/>
        <w:numPr>
          <w:ilvl w:val="0"/>
          <w:numId w:val="9"/>
        </w:numPr>
        <w:rPr>
          <w:rFonts w:cs="Arial"/>
        </w:rPr>
      </w:pPr>
      <w:r w:rsidRPr="002A4DD7">
        <w:rPr>
          <w:rFonts w:cs="Arial"/>
        </w:rPr>
        <w:t>Data Mapping</w:t>
      </w:r>
      <w:r w:rsidR="001B7419">
        <w:rPr>
          <w:rFonts w:cs="Arial"/>
        </w:rPr>
        <w:t xml:space="preserve"> must be provided by the</w:t>
      </w:r>
      <w:r w:rsidR="000C1FB0" w:rsidRPr="002A4DD7">
        <w:rPr>
          <w:rFonts w:cs="Arial"/>
        </w:rPr>
        <w:t xml:space="preserve"> </w:t>
      </w:r>
      <w:r w:rsidR="00276960">
        <w:rPr>
          <w:rFonts w:cs="Arial"/>
        </w:rPr>
        <w:t>&lt;</w:t>
      </w:r>
      <w:r w:rsidR="006C7816">
        <w:rPr>
          <w:rFonts w:cs="Arial"/>
        </w:rPr>
        <w:t>&lt;Client&gt;</w:t>
      </w:r>
      <w:r w:rsidR="00276960">
        <w:rPr>
          <w:rFonts w:cs="Arial"/>
        </w:rPr>
        <w:t>&gt;</w:t>
      </w:r>
      <w:r w:rsidR="000C1FB0" w:rsidRPr="002A4DD7">
        <w:rPr>
          <w:rFonts w:cs="Arial"/>
        </w:rPr>
        <w:t>.</w:t>
      </w:r>
      <w:r w:rsidR="0044489A">
        <w:rPr>
          <w:rFonts w:cs="Arial"/>
        </w:rPr>
        <w:t xml:space="preserve"> </w:t>
      </w:r>
      <w:r w:rsidR="004A7A35">
        <w:rPr>
          <w:rFonts w:cs="Arial"/>
        </w:rPr>
        <w:t>The data mapping r</w:t>
      </w:r>
      <w:r w:rsidRPr="000C1FB0">
        <w:rPr>
          <w:rFonts w:cs="Arial"/>
        </w:rPr>
        <w:t xml:space="preserve">ules </w:t>
      </w:r>
      <w:r w:rsidR="004A7A35">
        <w:rPr>
          <w:rFonts w:cs="Arial"/>
        </w:rPr>
        <w:t>will</w:t>
      </w:r>
      <w:r w:rsidRPr="000C1FB0">
        <w:rPr>
          <w:rFonts w:cs="Arial"/>
        </w:rPr>
        <w:t xml:space="preserve"> be </w:t>
      </w:r>
      <w:r w:rsidR="0044489A">
        <w:rPr>
          <w:rFonts w:cs="Arial"/>
        </w:rPr>
        <w:t>applied</w:t>
      </w:r>
      <w:r w:rsidRPr="000C1FB0">
        <w:rPr>
          <w:rFonts w:cs="Arial"/>
        </w:rPr>
        <w:t xml:space="preserve"> in the Maximise tool</w:t>
      </w:r>
      <w:r>
        <w:rPr>
          <w:rFonts w:cs="Arial"/>
        </w:rPr>
        <w:t xml:space="preserve"> </w:t>
      </w:r>
      <w:r w:rsidR="000C1FB0" w:rsidRPr="002A4DD7">
        <w:rPr>
          <w:rFonts w:cs="Arial"/>
        </w:rPr>
        <w:t xml:space="preserve">by </w:t>
      </w:r>
      <w:r w:rsidR="004A7A35">
        <w:rPr>
          <w:rFonts w:cs="Arial"/>
        </w:rPr>
        <w:t xml:space="preserve">the </w:t>
      </w:r>
      <w:r w:rsidR="0044489A">
        <w:rPr>
          <w:rFonts w:cs="Arial"/>
        </w:rPr>
        <w:t>Version</w:t>
      </w:r>
      <w:r w:rsidR="00276960">
        <w:rPr>
          <w:rFonts w:cs="Arial"/>
        </w:rPr>
        <w:t xml:space="preserve"> 1 Migration Team</w:t>
      </w:r>
      <w:r w:rsidR="00D31EB3">
        <w:rPr>
          <w:rFonts w:cs="Arial"/>
        </w:rPr>
        <w:t xml:space="preserve"> Technical </w:t>
      </w:r>
      <w:r w:rsidR="00F07FD7">
        <w:rPr>
          <w:rFonts w:cs="Arial"/>
        </w:rPr>
        <w:t>C</w:t>
      </w:r>
      <w:r w:rsidR="00D31EB3">
        <w:rPr>
          <w:rFonts w:cs="Arial"/>
        </w:rPr>
        <w:t>onsultants</w:t>
      </w:r>
      <w:r w:rsidR="004A7A35">
        <w:rPr>
          <w:rFonts w:cs="Arial"/>
        </w:rPr>
        <w:t>.</w:t>
      </w:r>
    </w:p>
    <w:p w14:paraId="1B8EDCFB" w14:textId="757F1ECA" w:rsidR="000C1FB0" w:rsidRDefault="004A7A35" w:rsidP="00662C3B">
      <w:pPr>
        <w:pStyle w:val="Bodytextversion1"/>
        <w:numPr>
          <w:ilvl w:val="0"/>
          <w:numId w:val="9"/>
        </w:numPr>
        <w:rPr>
          <w:rFonts w:cs="Arial"/>
        </w:rPr>
      </w:pPr>
      <w:r>
        <w:rPr>
          <w:rFonts w:cs="Arial"/>
        </w:rPr>
        <w:t xml:space="preserve">The </w:t>
      </w:r>
      <w:r w:rsidR="000C1FB0" w:rsidRPr="000C1FB0">
        <w:rPr>
          <w:rFonts w:cs="Arial"/>
        </w:rPr>
        <w:t>Maximise</w:t>
      </w:r>
      <w:r w:rsidR="002A4DD7">
        <w:rPr>
          <w:rFonts w:cs="Arial"/>
        </w:rPr>
        <w:t xml:space="preserve"> tool</w:t>
      </w:r>
      <w:r w:rsidR="000C1FB0" w:rsidRPr="000C1FB0">
        <w:rPr>
          <w:rFonts w:cs="Arial"/>
        </w:rPr>
        <w:t xml:space="preserve"> performs simple transformation only. For any Complex Transformation Rules, the Transformation code needs to be modified</w:t>
      </w:r>
      <w:r w:rsidR="002A4DD7">
        <w:rPr>
          <w:rFonts w:cs="Arial"/>
        </w:rPr>
        <w:t xml:space="preserve"> by</w:t>
      </w:r>
      <w:r w:rsidR="00B52836">
        <w:rPr>
          <w:rFonts w:cs="Arial"/>
        </w:rPr>
        <w:t xml:space="preserve"> the Version 1 Migration Team</w:t>
      </w:r>
      <w:r w:rsidR="00F07FD7">
        <w:rPr>
          <w:rFonts w:cs="Arial"/>
        </w:rPr>
        <w:t xml:space="preserve"> Technical Consultants.</w:t>
      </w:r>
    </w:p>
    <w:p w14:paraId="70401427" w14:textId="1EC57BF5" w:rsidR="00B23CF5" w:rsidRPr="00B23CF5" w:rsidRDefault="00B23CF5" w:rsidP="00B23CF5">
      <w:pPr>
        <w:pStyle w:val="Bodytextversion1"/>
        <w:numPr>
          <w:ilvl w:val="0"/>
          <w:numId w:val="9"/>
        </w:numPr>
        <w:rPr>
          <w:rFonts w:cs="Arial"/>
        </w:rPr>
      </w:pPr>
      <w:r w:rsidRPr="000C1FB0">
        <w:rPr>
          <w:rFonts w:cs="Arial"/>
        </w:rPr>
        <w:t xml:space="preserve">Maximise will provide the Descriptive Flex field Columns for </w:t>
      </w:r>
      <w:r>
        <w:rPr>
          <w:rFonts w:cs="Arial"/>
        </w:rPr>
        <w:t>Fusion HCM Load</w:t>
      </w:r>
      <w:r w:rsidRPr="000C1FB0">
        <w:rPr>
          <w:rFonts w:cs="Arial"/>
        </w:rPr>
        <w:t xml:space="preserve">. Mapping, Transformation and Load of Descriptive Flex field data </w:t>
      </w:r>
      <w:r>
        <w:rPr>
          <w:rFonts w:cs="Arial"/>
        </w:rPr>
        <w:t xml:space="preserve">to be </w:t>
      </w:r>
      <w:r w:rsidRPr="000C1FB0">
        <w:rPr>
          <w:rFonts w:cs="Arial"/>
        </w:rPr>
        <w:t xml:space="preserve">carried out by the Version 1 </w:t>
      </w:r>
      <w:r w:rsidR="00F41295">
        <w:rPr>
          <w:rFonts w:cs="Arial"/>
        </w:rPr>
        <w:t xml:space="preserve">Migration </w:t>
      </w:r>
      <w:r w:rsidR="00F07FD7">
        <w:rPr>
          <w:rFonts w:cs="Arial"/>
        </w:rPr>
        <w:t>T</w:t>
      </w:r>
      <w:r w:rsidRPr="000C1FB0">
        <w:rPr>
          <w:rFonts w:cs="Arial"/>
        </w:rPr>
        <w:t>eam</w:t>
      </w:r>
      <w:r w:rsidR="00F07FD7">
        <w:rPr>
          <w:rFonts w:cs="Arial"/>
        </w:rPr>
        <w:t xml:space="preserve"> Technical Consultants.</w:t>
      </w:r>
    </w:p>
    <w:p w14:paraId="52C04CC5" w14:textId="2D931C5B" w:rsidR="000C1FB0" w:rsidRPr="000C1FB0" w:rsidRDefault="000C1FB0" w:rsidP="00662C3B">
      <w:pPr>
        <w:pStyle w:val="Bodytextversion1"/>
        <w:numPr>
          <w:ilvl w:val="0"/>
          <w:numId w:val="9"/>
        </w:numPr>
        <w:rPr>
          <w:rFonts w:cs="Arial"/>
        </w:rPr>
      </w:pPr>
      <w:r w:rsidRPr="000C1FB0">
        <w:rPr>
          <w:rFonts w:cs="Arial"/>
        </w:rPr>
        <w:t xml:space="preserve">Oracle Fusion HDL File Loader process will be used to migrate the source data </w:t>
      </w:r>
      <w:r w:rsidR="00B23CF5">
        <w:rPr>
          <w:rFonts w:cs="Arial"/>
        </w:rPr>
        <w:t>or</w:t>
      </w:r>
      <w:r w:rsidRPr="000C1FB0">
        <w:rPr>
          <w:rFonts w:cs="Arial"/>
        </w:rPr>
        <w:t xml:space="preserve"> manual data</w:t>
      </w:r>
      <w:r w:rsidR="00B23CF5">
        <w:rPr>
          <w:rFonts w:cs="Arial"/>
        </w:rPr>
        <w:t xml:space="preserve"> provided by </w:t>
      </w:r>
      <w:r w:rsidR="005C2994">
        <w:rPr>
          <w:rFonts w:cs="Arial"/>
        </w:rPr>
        <w:t>&lt;</w:t>
      </w:r>
      <w:r w:rsidR="006C7816">
        <w:rPr>
          <w:rFonts w:cs="Arial"/>
        </w:rPr>
        <w:t>&lt;Client&gt;</w:t>
      </w:r>
      <w:r w:rsidR="00F41295">
        <w:rPr>
          <w:rFonts w:cs="Arial"/>
        </w:rPr>
        <w:t>&gt;</w:t>
      </w:r>
      <w:r w:rsidRPr="000C1FB0">
        <w:rPr>
          <w:rFonts w:cs="Arial"/>
        </w:rPr>
        <w:t xml:space="preserve"> to</w:t>
      </w:r>
      <w:r w:rsidR="00F22EE8">
        <w:rPr>
          <w:rFonts w:cs="Arial"/>
        </w:rPr>
        <w:t xml:space="preserve"> the</w:t>
      </w:r>
      <w:r w:rsidRPr="000C1FB0">
        <w:rPr>
          <w:rFonts w:cs="Arial"/>
        </w:rPr>
        <w:t xml:space="preserve"> Cloud environments.</w:t>
      </w:r>
    </w:p>
    <w:p w14:paraId="664A08DA" w14:textId="77777777" w:rsidR="005115A8" w:rsidRDefault="005115A8" w:rsidP="00D44CD3"/>
    <w:p w14:paraId="0EC1A752" w14:textId="7D987A5A" w:rsidR="000C1FB0" w:rsidRDefault="00083CE0" w:rsidP="00157CB1">
      <w:pPr>
        <w:pStyle w:val="Heading2"/>
      </w:pPr>
      <w:bookmarkStart w:id="46" w:name="_Toc79998010"/>
      <w:r>
        <w:t>Pre- requisites</w:t>
      </w:r>
      <w:bookmarkEnd w:id="46"/>
      <w:r>
        <w:t xml:space="preserve"> </w:t>
      </w:r>
    </w:p>
    <w:p w14:paraId="3775D08A" w14:textId="7016E08B" w:rsidR="00083CE0" w:rsidRPr="003D5A79" w:rsidRDefault="00083CE0" w:rsidP="00083CE0">
      <w:pPr>
        <w:pStyle w:val="Bodytextversion1"/>
        <w:rPr>
          <w:rFonts w:cs="Arial"/>
          <w:b/>
          <w:bCs/>
          <w:i/>
          <w:iCs/>
        </w:rPr>
      </w:pPr>
      <w:r w:rsidRPr="00083CE0">
        <w:rPr>
          <w:rFonts w:cs="Arial"/>
        </w:rPr>
        <w:t>The following list of setup objects must be populated</w:t>
      </w:r>
      <w:r w:rsidR="00CD2C3E">
        <w:rPr>
          <w:rFonts w:cs="Arial"/>
        </w:rPr>
        <w:t>, in Cloud HCM,</w:t>
      </w:r>
      <w:r w:rsidRPr="00083CE0">
        <w:rPr>
          <w:rFonts w:cs="Arial"/>
        </w:rPr>
        <w:t xml:space="preserve"> before running HCM Data Loader File – </w:t>
      </w:r>
      <w:r w:rsidRPr="003D5A79">
        <w:rPr>
          <w:rFonts w:cs="Arial"/>
          <w:b/>
          <w:bCs/>
          <w:i/>
          <w:iCs/>
        </w:rPr>
        <w:t>Core HCM</w:t>
      </w:r>
      <w:r w:rsidR="00545862" w:rsidRPr="003D5A79">
        <w:rPr>
          <w:rFonts w:cs="Arial"/>
          <w:b/>
          <w:bCs/>
          <w:i/>
          <w:iCs/>
        </w:rPr>
        <w:t>:</w:t>
      </w:r>
    </w:p>
    <w:p w14:paraId="184F2F4C" w14:textId="77777777" w:rsidR="008405FA" w:rsidRPr="008405FA" w:rsidRDefault="008405FA" w:rsidP="008405FA">
      <w:pPr>
        <w:pStyle w:val="Bodytextversion1"/>
        <w:numPr>
          <w:ilvl w:val="0"/>
          <w:numId w:val="7"/>
        </w:numPr>
        <w:rPr>
          <w:rFonts w:cs="Arial"/>
        </w:rPr>
      </w:pPr>
      <w:r w:rsidRPr="008405FA">
        <w:rPr>
          <w:rFonts w:cs="Arial"/>
        </w:rPr>
        <w:t>Enterprise defaults</w:t>
      </w:r>
    </w:p>
    <w:p w14:paraId="40917C30" w14:textId="5053970C" w:rsidR="008405FA" w:rsidRPr="008405FA" w:rsidRDefault="008405FA" w:rsidP="008405FA">
      <w:pPr>
        <w:pStyle w:val="Bodytextversion1"/>
        <w:numPr>
          <w:ilvl w:val="0"/>
          <w:numId w:val="7"/>
        </w:numPr>
        <w:rPr>
          <w:rFonts w:cs="Arial"/>
        </w:rPr>
      </w:pPr>
      <w:r w:rsidRPr="008405FA">
        <w:rPr>
          <w:rFonts w:cs="Arial"/>
        </w:rPr>
        <w:t xml:space="preserve">Legal Entities </w:t>
      </w:r>
    </w:p>
    <w:p w14:paraId="43F4CE0D" w14:textId="028F58F0" w:rsidR="008405FA" w:rsidRPr="008405FA" w:rsidRDefault="008405FA" w:rsidP="008405FA">
      <w:pPr>
        <w:pStyle w:val="Bodytextversion1"/>
        <w:numPr>
          <w:ilvl w:val="0"/>
          <w:numId w:val="7"/>
        </w:numPr>
        <w:rPr>
          <w:rFonts w:cs="Arial"/>
        </w:rPr>
      </w:pPr>
      <w:r w:rsidRPr="008405FA">
        <w:rPr>
          <w:rFonts w:cs="Arial"/>
        </w:rPr>
        <w:t>Legal Addresses</w:t>
      </w:r>
    </w:p>
    <w:p w14:paraId="305D17BA" w14:textId="77777777" w:rsidR="008405FA" w:rsidRDefault="008405FA" w:rsidP="008405FA">
      <w:pPr>
        <w:pStyle w:val="Bodytextversion1"/>
        <w:numPr>
          <w:ilvl w:val="0"/>
          <w:numId w:val="7"/>
        </w:numPr>
        <w:rPr>
          <w:rFonts w:cs="Arial"/>
        </w:rPr>
      </w:pPr>
      <w:r w:rsidRPr="008405FA">
        <w:rPr>
          <w:rFonts w:cs="Arial"/>
        </w:rPr>
        <w:t>Reference Data Sets</w:t>
      </w:r>
    </w:p>
    <w:p w14:paraId="16AE631F" w14:textId="77777777" w:rsidR="008405FA" w:rsidRDefault="008405FA" w:rsidP="008405FA">
      <w:pPr>
        <w:pStyle w:val="Bodytextversion1"/>
        <w:numPr>
          <w:ilvl w:val="0"/>
          <w:numId w:val="7"/>
        </w:numPr>
        <w:rPr>
          <w:rFonts w:cs="Arial"/>
        </w:rPr>
      </w:pPr>
      <w:r w:rsidRPr="008405FA">
        <w:rPr>
          <w:rFonts w:cs="Arial"/>
        </w:rPr>
        <w:t>Salary basis</w:t>
      </w:r>
    </w:p>
    <w:p w14:paraId="2B89678E" w14:textId="77777777" w:rsidR="008405FA" w:rsidRDefault="008405FA" w:rsidP="008405FA">
      <w:pPr>
        <w:pStyle w:val="Bodytextversion1"/>
        <w:numPr>
          <w:ilvl w:val="0"/>
          <w:numId w:val="7"/>
        </w:numPr>
        <w:rPr>
          <w:rFonts w:cs="Arial"/>
        </w:rPr>
      </w:pPr>
      <w:r w:rsidRPr="008405FA">
        <w:rPr>
          <w:rFonts w:cs="Arial"/>
        </w:rPr>
        <w:t>Actions /</w:t>
      </w:r>
      <w:r>
        <w:rPr>
          <w:rFonts w:cs="Arial"/>
        </w:rPr>
        <w:t xml:space="preserve"> </w:t>
      </w:r>
      <w:r w:rsidRPr="008405FA">
        <w:rPr>
          <w:rFonts w:cs="Arial"/>
        </w:rPr>
        <w:t xml:space="preserve">Actions Reasons </w:t>
      </w:r>
    </w:p>
    <w:p w14:paraId="2DC342DD" w14:textId="4E2CB7C9" w:rsidR="008405FA" w:rsidRPr="008405FA" w:rsidRDefault="008405FA" w:rsidP="008405FA">
      <w:pPr>
        <w:pStyle w:val="Bodytextversion1"/>
        <w:numPr>
          <w:ilvl w:val="0"/>
          <w:numId w:val="7"/>
        </w:numPr>
        <w:rPr>
          <w:rFonts w:cs="Arial"/>
        </w:rPr>
      </w:pPr>
      <w:r w:rsidRPr="008405FA">
        <w:rPr>
          <w:rFonts w:cs="Arial"/>
        </w:rPr>
        <w:t xml:space="preserve">Worker Categories </w:t>
      </w:r>
    </w:p>
    <w:p w14:paraId="029CA8AB" w14:textId="77777777" w:rsidR="008405FA" w:rsidRDefault="008405FA" w:rsidP="008405FA">
      <w:pPr>
        <w:pStyle w:val="Bodytextversion1"/>
        <w:numPr>
          <w:ilvl w:val="0"/>
          <w:numId w:val="7"/>
        </w:numPr>
        <w:rPr>
          <w:rFonts w:cs="Arial"/>
        </w:rPr>
      </w:pPr>
      <w:r w:rsidRPr="00083CE0">
        <w:rPr>
          <w:rFonts w:cs="Arial"/>
        </w:rPr>
        <w:t>Business Units</w:t>
      </w:r>
    </w:p>
    <w:p w14:paraId="23F0DA5C" w14:textId="77777777" w:rsidR="00083CE0" w:rsidRPr="00083CE0" w:rsidRDefault="00083CE0" w:rsidP="00296DAF">
      <w:pPr>
        <w:pStyle w:val="Bodytextversion1"/>
        <w:numPr>
          <w:ilvl w:val="0"/>
          <w:numId w:val="7"/>
        </w:numPr>
        <w:rPr>
          <w:rFonts w:cs="Arial"/>
        </w:rPr>
      </w:pPr>
      <w:r w:rsidRPr="00083CE0">
        <w:rPr>
          <w:rFonts w:cs="Arial"/>
        </w:rPr>
        <w:t xml:space="preserve">Legal Employer </w:t>
      </w:r>
    </w:p>
    <w:p w14:paraId="69F5B916" w14:textId="77777777" w:rsidR="00083CE0" w:rsidRPr="00083CE0" w:rsidRDefault="00083CE0" w:rsidP="00296DAF">
      <w:pPr>
        <w:pStyle w:val="Bodytextversion1"/>
        <w:numPr>
          <w:ilvl w:val="0"/>
          <w:numId w:val="7"/>
        </w:numPr>
        <w:rPr>
          <w:rFonts w:cs="Arial"/>
        </w:rPr>
      </w:pPr>
      <w:r w:rsidRPr="00083CE0">
        <w:rPr>
          <w:rFonts w:cs="Arial"/>
        </w:rPr>
        <w:t>Tax Reporting Unit</w:t>
      </w:r>
    </w:p>
    <w:p w14:paraId="12CA6DA4" w14:textId="77777777" w:rsidR="00083CE0" w:rsidRPr="00083CE0" w:rsidRDefault="00083CE0" w:rsidP="00296DAF">
      <w:pPr>
        <w:pStyle w:val="Bodytextversion1"/>
        <w:numPr>
          <w:ilvl w:val="0"/>
          <w:numId w:val="7"/>
        </w:numPr>
        <w:rPr>
          <w:rFonts w:cs="Arial"/>
        </w:rPr>
      </w:pPr>
      <w:r w:rsidRPr="00083CE0">
        <w:rPr>
          <w:rFonts w:cs="Arial"/>
        </w:rPr>
        <w:t>Department</w:t>
      </w:r>
    </w:p>
    <w:p w14:paraId="7ADCEE96" w14:textId="3F1EAECA" w:rsidR="00083CE0" w:rsidRPr="00083CE0" w:rsidRDefault="00083CE0" w:rsidP="00296DAF">
      <w:pPr>
        <w:pStyle w:val="Bodytextversion1"/>
        <w:numPr>
          <w:ilvl w:val="0"/>
          <w:numId w:val="7"/>
        </w:numPr>
        <w:rPr>
          <w:rFonts w:cs="Arial"/>
        </w:rPr>
      </w:pPr>
      <w:r w:rsidRPr="00083CE0">
        <w:rPr>
          <w:rFonts w:cs="Arial"/>
        </w:rPr>
        <w:t>Jobs</w:t>
      </w:r>
      <w:r w:rsidR="008405FA">
        <w:rPr>
          <w:rFonts w:cs="Arial"/>
        </w:rPr>
        <w:t>,</w:t>
      </w:r>
      <w:r w:rsidR="008405FA" w:rsidRPr="008405FA">
        <w:rPr>
          <w:rFonts w:cs="Arial"/>
        </w:rPr>
        <w:t xml:space="preserve"> Job Families</w:t>
      </w:r>
    </w:p>
    <w:p w14:paraId="08B9F1AC" w14:textId="1E813E2D" w:rsidR="00083CE0" w:rsidRPr="00083CE0" w:rsidRDefault="00083CE0" w:rsidP="00296DAF">
      <w:pPr>
        <w:pStyle w:val="Bodytextversion1"/>
        <w:numPr>
          <w:ilvl w:val="0"/>
          <w:numId w:val="7"/>
        </w:numPr>
        <w:rPr>
          <w:rFonts w:cs="Arial"/>
        </w:rPr>
      </w:pPr>
      <w:r w:rsidRPr="00083CE0">
        <w:rPr>
          <w:rFonts w:cs="Arial"/>
        </w:rPr>
        <w:t>Grades</w:t>
      </w:r>
      <w:r w:rsidR="008405FA">
        <w:rPr>
          <w:rFonts w:cs="Arial"/>
        </w:rPr>
        <w:t>,</w:t>
      </w:r>
      <w:r w:rsidR="008405FA" w:rsidRPr="008405FA">
        <w:rPr>
          <w:rFonts w:cs="Arial"/>
        </w:rPr>
        <w:t xml:space="preserve"> Grade Rates and Ladders</w:t>
      </w:r>
    </w:p>
    <w:p w14:paraId="60790CA7" w14:textId="77777777" w:rsidR="00083CE0" w:rsidRPr="00083CE0" w:rsidRDefault="00083CE0" w:rsidP="00296DAF">
      <w:pPr>
        <w:pStyle w:val="Bodytextversion1"/>
        <w:numPr>
          <w:ilvl w:val="0"/>
          <w:numId w:val="7"/>
        </w:numPr>
        <w:rPr>
          <w:rFonts w:cs="Arial"/>
        </w:rPr>
      </w:pPr>
      <w:r w:rsidRPr="00083CE0">
        <w:rPr>
          <w:rFonts w:cs="Arial"/>
        </w:rPr>
        <w:t>Position</w:t>
      </w:r>
    </w:p>
    <w:p w14:paraId="1EE75336" w14:textId="77777777" w:rsidR="00083CE0" w:rsidRPr="00083CE0" w:rsidRDefault="00083CE0" w:rsidP="00296DAF">
      <w:pPr>
        <w:pStyle w:val="Bodytextversion1"/>
        <w:numPr>
          <w:ilvl w:val="0"/>
          <w:numId w:val="7"/>
        </w:numPr>
        <w:rPr>
          <w:rFonts w:cs="Arial"/>
        </w:rPr>
      </w:pPr>
      <w:r w:rsidRPr="00083CE0">
        <w:rPr>
          <w:rFonts w:cs="Arial"/>
        </w:rPr>
        <w:lastRenderedPageBreak/>
        <w:t>Locations</w:t>
      </w:r>
    </w:p>
    <w:p w14:paraId="2B7011B7" w14:textId="6817D22B" w:rsidR="00083CE0" w:rsidRPr="00083CE0" w:rsidRDefault="00083CE0" w:rsidP="00296DAF">
      <w:pPr>
        <w:pStyle w:val="Bodytextversion1"/>
        <w:numPr>
          <w:ilvl w:val="0"/>
          <w:numId w:val="7"/>
        </w:numPr>
        <w:rPr>
          <w:rFonts w:cs="Arial"/>
        </w:rPr>
      </w:pPr>
      <w:r w:rsidRPr="00083CE0">
        <w:rPr>
          <w:rFonts w:cs="Arial"/>
        </w:rPr>
        <w:t>All HCM Cost Allocation Key Flex</w:t>
      </w:r>
    </w:p>
    <w:p w14:paraId="58BE2294" w14:textId="24937F8D" w:rsidR="00083CE0" w:rsidRDefault="00083CE0" w:rsidP="00296DAF">
      <w:pPr>
        <w:pStyle w:val="Bodytextversion1"/>
        <w:numPr>
          <w:ilvl w:val="0"/>
          <w:numId w:val="7"/>
        </w:numPr>
        <w:rPr>
          <w:rFonts w:cs="Arial"/>
        </w:rPr>
      </w:pPr>
      <w:r w:rsidRPr="00083CE0">
        <w:rPr>
          <w:rFonts w:cs="Arial"/>
        </w:rPr>
        <w:t>People Group Key Flex</w:t>
      </w:r>
    </w:p>
    <w:p w14:paraId="72654096" w14:textId="181EEBDC" w:rsidR="00307DD6" w:rsidRPr="00D41C98" w:rsidRDefault="008405FA" w:rsidP="00D41C98">
      <w:pPr>
        <w:pStyle w:val="Bodytextversion1"/>
        <w:numPr>
          <w:ilvl w:val="0"/>
          <w:numId w:val="7"/>
        </w:numPr>
        <w:rPr>
          <w:rFonts w:cs="Arial"/>
        </w:rPr>
      </w:pPr>
      <w:r w:rsidRPr="008405FA">
        <w:rPr>
          <w:rFonts w:cs="Arial"/>
        </w:rPr>
        <w:t xml:space="preserve">Any </w:t>
      </w:r>
      <w:r>
        <w:rPr>
          <w:rFonts w:cs="Arial"/>
        </w:rPr>
        <w:t xml:space="preserve">relevant </w:t>
      </w:r>
      <w:r w:rsidRPr="008405FA">
        <w:rPr>
          <w:rFonts w:cs="Arial"/>
        </w:rPr>
        <w:t>HR lookup</w:t>
      </w:r>
      <w:r>
        <w:rPr>
          <w:rFonts w:cs="Arial"/>
        </w:rPr>
        <w:t xml:space="preserve">s </w:t>
      </w:r>
    </w:p>
    <w:p w14:paraId="09F7D23E" w14:textId="2B0D3857" w:rsidR="00307DD6" w:rsidRDefault="00307DD6" w:rsidP="00307DD6">
      <w:pPr>
        <w:pStyle w:val="Bodytextversion1"/>
        <w:ind w:left="360"/>
        <w:rPr>
          <w:rFonts w:cs="Arial"/>
        </w:rPr>
      </w:pPr>
      <w:r>
        <w:rPr>
          <w:rFonts w:cs="Arial"/>
        </w:rPr>
        <w:br w:type="page"/>
      </w:r>
    </w:p>
    <w:p w14:paraId="6EAD7129" w14:textId="3900B49D" w:rsidR="00307DD6" w:rsidRDefault="00307DD6" w:rsidP="00307DD6">
      <w:pPr>
        <w:pStyle w:val="Heading1"/>
      </w:pPr>
      <w:bookmarkStart w:id="47" w:name="_Toc79998011"/>
      <w:r>
        <w:lastRenderedPageBreak/>
        <w:t>Data Migration Flow in Maximise Tool</w:t>
      </w:r>
      <w:bookmarkEnd w:id="47"/>
    </w:p>
    <w:p w14:paraId="70F6CCF5" w14:textId="2903F542" w:rsidR="00885901" w:rsidRPr="003912BD" w:rsidRDefault="00885901" w:rsidP="00885901">
      <w:pPr>
        <w:pStyle w:val="BodyText"/>
        <w:ind w:left="0"/>
        <w:rPr>
          <w:rFonts w:ascii="Calibri Light" w:hAnsi="Calibri Light" w:cs="Arial"/>
          <w:color w:val="4F4F4F"/>
          <w:sz w:val="22"/>
          <w:szCs w:val="22"/>
          <w:lang w:val="en-GB" w:eastAsia="en-IE"/>
        </w:rPr>
      </w:pPr>
      <w:r w:rsidRPr="003912BD">
        <w:rPr>
          <w:rFonts w:ascii="Calibri Light" w:hAnsi="Calibri Light" w:cs="Arial"/>
          <w:color w:val="4F4F4F"/>
          <w:sz w:val="22"/>
          <w:szCs w:val="22"/>
          <w:lang w:val="en-GB" w:eastAsia="en-IE"/>
        </w:rPr>
        <w:t>The diagram below shows the overall process flow of Data Migration using the Maximise Tool</w:t>
      </w:r>
      <w:r w:rsidR="00E5366B">
        <w:rPr>
          <w:rFonts w:ascii="Calibri Light" w:hAnsi="Calibri Light" w:cs="Arial"/>
          <w:color w:val="4F4F4F"/>
          <w:sz w:val="22"/>
          <w:szCs w:val="22"/>
          <w:lang w:val="en-GB" w:eastAsia="en-IE"/>
        </w:rPr>
        <w:t>.</w:t>
      </w:r>
    </w:p>
    <w:p w14:paraId="6B1DCAB7" w14:textId="46CD149C" w:rsidR="00885901" w:rsidRPr="00885901" w:rsidRDefault="00885901" w:rsidP="00E5366B"/>
    <w:p w14:paraId="574853C2" w14:textId="623DC86F" w:rsidR="00150FA1" w:rsidRDefault="00150FA1" w:rsidP="00804958">
      <w:pPr>
        <w:keepNext/>
      </w:pPr>
      <w:r>
        <w:rPr>
          <w:noProof/>
        </w:rPr>
        <w:drawing>
          <wp:inline distT="0" distB="0" distL="0" distR="0" wp14:anchorId="1EA2A098" wp14:editId="4B1AB13B">
            <wp:extent cx="6209663" cy="3195955"/>
            <wp:effectExtent l="0" t="0" r="63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6209663" cy="3195955"/>
                    </a:xfrm>
                    <a:prstGeom prst="rect">
                      <a:avLst/>
                    </a:prstGeom>
                  </pic:spPr>
                </pic:pic>
              </a:graphicData>
            </a:graphic>
          </wp:inline>
        </w:drawing>
      </w:r>
    </w:p>
    <w:p w14:paraId="0EDB2789" w14:textId="09D430B5" w:rsidR="00307DD6" w:rsidRDefault="00804958" w:rsidP="00804958">
      <w:pPr>
        <w:pStyle w:val="Caption"/>
      </w:pPr>
      <w:r>
        <w:t xml:space="preserve">Figure </w:t>
      </w:r>
      <w:r>
        <w:fldChar w:fldCharType="begin"/>
      </w:r>
      <w:r>
        <w:instrText>SEQ Figure \* ARABIC</w:instrText>
      </w:r>
      <w:r>
        <w:fldChar w:fldCharType="separate"/>
      </w:r>
      <w:r>
        <w:rPr>
          <w:noProof/>
        </w:rPr>
        <w:t>1</w:t>
      </w:r>
      <w:r>
        <w:fldChar w:fldCharType="end"/>
      </w:r>
      <w:r>
        <w:t xml:space="preserve"> - Maximise Conceptual Model</w:t>
      </w:r>
    </w:p>
    <w:p w14:paraId="7A12458F" w14:textId="77777777" w:rsidR="00307DD6" w:rsidRPr="001A44D4" w:rsidRDefault="00307DD6" w:rsidP="00CD11BC">
      <w:pPr>
        <w:pStyle w:val="BodyText"/>
        <w:ind w:left="0"/>
        <w:rPr>
          <w:rFonts w:ascii="Verdana" w:hAnsi="Verdana"/>
          <w:noProof/>
          <w:sz w:val="22"/>
          <w:szCs w:val="22"/>
        </w:rPr>
      </w:pPr>
    </w:p>
    <w:p w14:paraId="2A0366F4" w14:textId="77777777" w:rsidR="00307DD6" w:rsidRPr="001A44D4" w:rsidRDefault="00307DD6" w:rsidP="00157CB1">
      <w:pPr>
        <w:pStyle w:val="Heading2"/>
        <w:rPr>
          <w:szCs w:val="22"/>
        </w:rPr>
      </w:pPr>
      <w:bookmarkStart w:id="48" w:name="_Toc79998012"/>
      <w:r w:rsidRPr="002C0121">
        <w:t>Data</w:t>
      </w:r>
      <w:r w:rsidRPr="001A44D4">
        <w:rPr>
          <w:szCs w:val="22"/>
        </w:rPr>
        <w:t xml:space="preserve"> </w:t>
      </w:r>
      <w:r w:rsidRPr="002C0121">
        <w:t>Cleanse</w:t>
      </w:r>
      <w:bookmarkEnd w:id="48"/>
    </w:p>
    <w:p w14:paraId="5F91569C" w14:textId="15BAAC07" w:rsidR="00307DD6" w:rsidRPr="003912BD" w:rsidRDefault="00307DD6" w:rsidP="00307DD6">
      <w:pPr>
        <w:pStyle w:val="BodyText"/>
        <w:ind w:left="0"/>
        <w:rPr>
          <w:rFonts w:ascii="Calibri Light" w:hAnsi="Calibri Light" w:cs="Arial"/>
          <w:color w:val="4F4F4F"/>
          <w:sz w:val="22"/>
          <w:szCs w:val="22"/>
          <w:lang w:val="en-GB" w:eastAsia="en-IE"/>
        </w:rPr>
      </w:pPr>
      <w:r w:rsidRPr="52E79355">
        <w:rPr>
          <w:rFonts w:ascii="Calibri Light" w:hAnsi="Calibri Light" w:cs="Arial"/>
          <w:color w:val="4F4F4F" w:themeColor="text1"/>
          <w:sz w:val="22"/>
          <w:szCs w:val="22"/>
          <w:lang w:val="en-GB" w:eastAsia="en-IE"/>
        </w:rPr>
        <w:t>Business data cleansing in Legacy System take</w:t>
      </w:r>
      <w:r w:rsidR="004A1E43" w:rsidRPr="52E79355">
        <w:rPr>
          <w:rFonts w:ascii="Calibri Light" w:hAnsi="Calibri Light" w:cs="Arial"/>
          <w:color w:val="4F4F4F" w:themeColor="text1"/>
          <w:sz w:val="22"/>
          <w:szCs w:val="22"/>
          <w:lang w:val="en-GB" w:eastAsia="en-IE"/>
        </w:rPr>
        <w:t>s</w:t>
      </w:r>
      <w:r w:rsidRPr="52E79355">
        <w:rPr>
          <w:rFonts w:ascii="Calibri Light" w:hAnsi="Calibri Light" w:cs="Arial"/>
          <w:color w:val="4F4F4F" w:themeColor="text1"/>
          <w:sz w:val="22"/>
          <w:szCs w:val="22"/>
          <w:lang w:val="en-GB" w:eastAsia="en-IE"/>
        </w:rPr>
        <w:t xml:space="preserve"> place prior to any technical data extraction where possible.</w:t>
      </w:r>
    </w:p>
    <w:p w14:paraId="65B492CF" w14:textId="5057C1C6" w:rsidR="00307DD6" w:rsidRPr="00793A81" w:rsidRDefault="00307DD6" w:rsidP="00157CB1">
      <w:pPr>
        <w:pStyle w:val="Heading2"/>
      </w:pPr>
      <w:bookmarkStart w:id="49" w:name="_Toc79998013"/>
      <w:r w:rsidRPr="002C0121">
        <w:t>Extract</w:t>
      </w:r>
      <w:r w:rsidR="00DA1AC4">
        <w:t xml:space="preserve">, </w:t>
      </w:r>
      <w:r w:rsidRPr="002C0121">
        <w:t>Transform</w:t>
      </w:r>
      <w:r w:rsidR="00DA1AC4">
        <w:t xml:space="preserve"> and Load</w:t>
      </w:r>
      <w:bookmarkEnd w:id="49"/>
    </w:p>
    <w:p w14:paraId="6370EF99" w14:textId="3F8B3080" w:rsidR="00567072" w:rsidRDefault="00BA0145" w:rsidP="00307DD6">
      <w:pPr>
        <w:pStyle w:val="Bodytextversion1"/>
        <w:numPr>
          <w:ilvl w:val="0"/>
          <w:numId w:val="13"/>
        </w:numPr>
        <w:rPr>
          <w:rFonts w:cs="Arial"/>
        </w:rPr>
      </w:pPr>
      <w:r w:rsidRPr="00A11DF9">
        <w:rPr>
          <w:rFonts w:cs="Arial"/>
          <w:b/>
          <w:bCs/>
          <w:i/>
          <w:iCs/>
        </w:rPr>
        <w:t>STEP 1:</w:t>
      </w:r>
      <w:r>
        <w:rPr>
          <w:rFonts w:cs="Arial"/>
        </w:rPr>
        <w:t xml:space="preserve"> </w:t>
      </w:r>
      <w:r w:rsidR="00307DD6" w:rsidRPr="003912BD">
        <w:rPr>
          <w:rFonts w:cs="Arial"/>
        </w:rPr>
        <w:t xml:space="preserve">A </w:t>
      </w:r>
      <w:r w:rsidR="00E07826">
        <w:rPr>
          <w:rFonts w:cs="Arial"/>
        </w:rPr>
        <w:t xml:space="preserve">standard Maximise </w:t>
      </w:r>
      <w:r w:rsidR="001D5E34">
        <w:rPr>
          <w:rFonts w:cs="Arial"/>
        </w:rPr>
        <w:t xml:space="preserve">set of </w:t>
      </w:r>
      <w:r w:rsidR="00307DD6" w:rsidRPr="003912BD">
        <w:rPr>
          <w:rFonts w:cs="Arial"/>
        </w:rPr>
        <w:t xml:space="preserve">technical extract </w:t>
      </w:r>
      <w:r w:rsidR="001D5E34">
        <w:rPr>
          <w:rFonts w:cs="Arial"/>
        </w:rPr>
        <w:t>routines are</w:t>
      </w:r>
      <w:r w:rsidR="00307DD6" w:rsidRPr="003912BD">
        <w:rPr>
          <w:rFonts w:cs="Arial"/>
        </w:rPr>
        <w:t xml:space="preserve"> </w:t>
      </w:r>
      <w:r w:rsidR="00B74E02">
        <w:rPr>
          <w:rFonts w:cs="Arial"/>
        </w:rPr>
        <w:t>deployed</w:t>
      </w:r>
      <w:r w:rsidR="00B74E02" w:rsidRPr="003912BD">
        <w:rPr>
          <w:rFonts w:cs="Arial"/>
        </w:rPr>
        <w:t xml:space="preserve"> </w:t>
      </w:r>
      <w:r w:rsidR="00307DD6" w:rsidRPr="003912BD">
        <w:rPr>
          <w:rFonts w:cs="Arial"/>
        </w:rPr>
        <w:t xml:space="preserve">in a separate dedicated Oracle </w:t>
      </w:r>
      <w:r w:rsidR="00DB284F">
        <w:rPr>
          <w:rFonts w:cs="Arial"/>
        </w:rPr>
        <w:t>D</w:t>
      </w:r>
      <w:r w:rsidR="00DB284F" w:rsidRPr="003912BD">
        <w:rPr>
          <w:rFonts w:cs="Arial"/>
        </w:rPr>
        <w:t>atabase</w:t>
      </w:r>
      <w:r w:rsidR="00DB284F">
        <w:rPr>
          <w:rFonts w:cs="Arial"/>
        </w:rPr>
        <w:t xml:space="preserve"> </w:t>
      </w:r>
      <w:r w:rsidR="00DA1AC4">
        <w:rPr>
          <w:rFonts w:cs="Arial"/>
        </w:rPr>
        <w:t>(typicall</w:t>
      </w:r>
      <w:r w:rsidR="00DB284F">
        <w:rPr>
          <w:rFonts w:cs="Arial"/>
        </w:rPr>
        <w:t>y</w:t>
      </w:r>
      <w:r w:rsidR="008263C3">
        <w:rPr>
          <w:rFonts w:cs="Arial"/>
        </w:rPr>
        <w:t xml:space="preserve"> as DBaaS</w:t>
      </w:r>
      <w:r w:rsidR="00DB284F">
        <w:rPr>
          <w:rFonts w:cs="Arial"/>
        </w:rPr>
        <w:t xml:space="preserve"> in</w:t>
      </w:r>
      <w:r w:rsidR="00DA1AC4">
        <w:rPr>
          <w:rFonts w:cs="Arial"/>
        </w:rPr>
        <w:t xml:space="preserve"> &lt;&lt;Client&gt;&gt; Cloud </w:t>
      </w:r>
      <w:r w:rsidR="00DB284F">
        <w:rPr>
          <w:rFonts w:cs="Arial"/>
        </w:rPr>
        <w:t>t</w:t>
      </w:r>
      <w:r w:rsidR="00DA1AC4">
        <w:rPr>
          <w:rFonts w:cs="Arial"/>
        </w:rPr>
        <w:t>en</w:t>
      </w:r>
      <w:r w:rsidR="00DB284F">
        <w:rPr>
          <w:rFonts w:cs="Arial"/>
        </w:rPr>
        <w:t>ancy)</w:t>
      </w:r>
      <w:r w:rsidR="001D5E34">
        <w:rPr>
          <w:rFonts w:cs="Arial"/>
        </w:rPr>
        <w:t>. These</w:t>
      </w:r>
      <w:r w:rsidR="00307DD6" w:rsidRPr="003912BD">
        <w:rPr>
          <w:rFonts w:cs="Arial"/>
        </w:rPr>
        <w:t xml:space="preserve"> </w:t>
      </w:r>
      <w:r w:rsidR="00191121">
        <w:rPr>
          <w:rFonts w:cs="Arial"/>
        </w:rPr>
        <w:t xml:space="preserve">firstly </w:t>
      </w:r>
      <w:r w:rsidR="00307DD6" w:rsidRPr="003912BD">
        <w:rPr>
          <w:rFonts w:cs="Arial"/>
        </w:rPr>
        <w:t>control and manage</w:t>
      </w:r>
      <w:r w:rsidR="00123250">
        <w:rPr>
          <w:rFonts w:cs="Arial"/>
        </w:rPr>
        <w:t>,</w:t>
      </w:r>
      <w:r w:rsidR="00307DD6" w:rsidRPr="003912BD">
        <w:rPr>
          <w:rFonts w:cs="Arial"/>
        </w:rPr>
        <w:t xml:space="preserve"> the extraction of data from the </w:t>
      </w:r>
      <w:r w:rsidR="001D5E34">
        <w:rPr>
          <w:rFonts w:cs="Arial"/>
        </w:rPr>
        <w:t>“P</w:t>
      </w:r>
      <w:r w:rsidR="001D5E34" w:rsidRPr="003912BD">
        <w:rPr>
          <w:rFonts w:cs="Arial"/>
        </w:rPr>
        <w:t>roduction</w:t>
      </w:r>
      <w:r w:rsidR="001D5E34">
        <w:rPr>
          <w:rFonts w:cs="Arial"/>
        </w:rPr>
        <w:t>”</w:t>
      </w:r>
      <w:r w:rsidR="001D5E34" w:rsidRPr="003912BD">
        <w:rPr>
          <w:rFonts w:cs="Arial"/>
        </w:rPr>
        <w:t xml:space="preserve"> </w:t>
      </w:r>
      <w:r w:rsidR="00307DD6" w:rsidRPr="003912BD">
        <w:rPr>
          <w:rFonts w:cs="Arial"/>
        </w:rPr>
        <w:t xml:space="preserve">Legacy </w:t>
      </w:r>
      <w:r w:rsidR="00586151">
        <w:rPr>
          <w:rFonts w:cs="Arial"/>
        </w:rPr>
        <w:t xml:space="preserve">Data </w:t>
      </w:r>
      <w:r w:rsidR="00307DD6" w:rsidRPr="003912BD">
        <w:rPr>
          <w:rFonts w:cs="Arial"/>
        </w:rPr>
        <w:t>tables</w:t>
      </w:r>
      <w:r w:rsidR="00A7596A">
        <w:rPr>
          <w:rFonts w:cs="Arial"/>
        </w:rPr>
        <w:t>,</w:t>
      </w:r>
      <w:r w:rsidR="00307DD6" w:rsidRPr="003912BD">
        <w:rPr>
          <w:rFonts w:cs="Arial"/>
        </w:rPr>
        <w:t xml:space="preserve"> </w:t>
      </w:r>
      <w:r w:rsidR="00123250">
        <w:rPr>
          <w:rFonts w:cs="Arial"/>
        </w:rPr>
        <w:t>which are</w:t>
      </w:r>
      <w:r w:rsidR="00826C1A">
        <w:rPr>
          <w:rFonts w:cs="Arial"/>
        </w:rPr>
        <w:t xml:space="preserve"> </w:t>
      </w:r>
      <w:r w:rsidR="00123250">
        <w:rPr>
          <w:rFonts w:cs="Arial"/>
        </w:rPr>
        <w:t>then</w:t>
      </w:r>
      <w:r w:rsidR="001D5E34">
        <w:rPr>
          <w:rFonts w:cs="Arial"/>
        </w:rPr>
        <w:t xml:space="preserve"> </w:t>
      </w:r>
      <w:r w:rsidR="00307DD6" w:rsidRPr="003912BD">
        <w:rPr>
          <w:rFonts w:cs="Arial"/>
        </w:rPr>
        <w:t>load</w:t>
      </w:r>
      <w:r w:rsidR="00457F96">
        <w:rPr>
          <w:rFonts w:cs="Arial"/>
        </w:rPr>
        <w:t>ed</w:t>
      </w:r>
      <w:r w:rsidR="00307DD6" w:rsidRPr="003912BD">
        <w:rPr>
          <w:rFonts w:cs="Arial"/>
        </w:rPr>
        <w:t xml:space="preserve"> into the </w:t>
      </w:r>
      <w:r w:rsidR="00123250">
        <w:rPr>
          <w:rFonts w:cs="Arial"/>
        </w:rPr>
        <w:t xml:space="preserve">Maximise </w:t>
      </w:r>
      <w:r w:rsidR="001D5E34">
        <w:rPr>
          <w:rFonts w:cs="Arial"/>
        </w:rPr>
        <w:t>S</w:t>
      </w:r>
      <w:r w:rsidR="001D5E34" w:rsidRPr="003912BD">
        <w:rPr>
          <w:rFonts w:cs="Arial"/>
        </w:rPr>
        <w:t>taging</w:t>
      </w:r>
      <w:r w:rsidR="001D5E34">
        <w:rPr>
          <w:rFonts w:cs="Arial"/>
        </w:rPr>
        <w:t xml:space="preserve"> (</w:t>
      </w:r>
      <w:r w:rsidR="001D5E34" w:rsidRPr="000B2A48">
        <w:rPr>
          <w:rFonts w:cs="Arial"/>
          <w:b/>
          <w:bCs/>
          <w:i/>
          <w:iCs/>
        </w:rPr>
        <w:t>STG</w:t>
      </w:r>
      <w:r w:rsidR="001D5E34">
        <w:rPr>
          <w:rFonts w:cs="Arial"/>
        </w:rPr>
        <w:t>)</w:t>
      </w:r>
      <w:r w:rsidR="001D5E34" w:rsidRPr="003912BD">
        <w:rPr>
          <w:rFonts w:cs="Arial"/>
        </w:rPr>
        <w:t xml:space="preserve"> </w:t>
      </w:r>
      <w:r w:rsidR="00307DD6" w:rsidRPr="003912BD">
        <w:rPr>
          <w:rFonts w:cs="Arial"/>
        </w:rPr>
        <w:t>tables.</w:t>
      </w:r>
      <w:r w:rsidR="00E41438">
        <w:rPr>
          <w:rFonts w:cs="Arial"/>
        </w:rPr>
        <w:t xml:space="preserve"> </w:t>
      </w:r>
    </w:p>
    <w:p w14:paraId="5B70FDDE" w14:textId="3C01B596" w:rsidR="00307DD6" w:rsidRPr="003912BD" w:rsidRDefault="00567072" w:rsidP="00457F96">
      <w:pPr>
        <w:pStyle w:val="Bodytextversion1"/>
        <w:numPr>
          <w:ilvl w:val="1"/>
          <w:numId w:val="13"/>
        </w:numPr>
        <w:rPr>
          <w:rFonts w:cs="Arial"/>
        </w:rPr>
      </w:pPr>
      <w:r w:rsidRPr="00027213">
        <w:rPr>
          <w:rFonts w:cs="Arial"/>
          <w:b/>
          <w:i/>
        </w:rPr>
        <w:t xml:space="preserve">NOTE : </w:t>
      </w:r>
      <w:r>
        <w:rPr>
          <w:rFonts w:cs="Arial"/>
        </w:rPr>
        <w:t xml:space="preserve">This first (extract step) is not executed </w:t>
      </w:r>
      <w:r w:rsidR="004634FD">
        <w:rPr>
          <w:rFonts w:cs="Arial"/>
        </w:rPr>
        <w:t>if the source is</w:t>
      </w:r>
      <w:r w:rsidR="00B74E02">
        <w:rPr>
          <w:rFonts w:cs="Arial"/>
        </w:rPr>
        <w:t xml:space="preserve"> </w:t>
      </w:r>
      <w:r w:rsidR="0059761B">
        <w:rPr>
          <w:rFonts w:cs="Arial"/>
        </w:rPr>
        <w:t xml:space="preserve">a </w:t>
      </w:r>
      <w:r w:rsidR="00B74E02">
        <w:rPr>
          <w:rFonts w:cs="Arial"/>
        </w:rPr>
        <w:t>non-EBS Source System.</w:t>
      </w:r>
      <w:r w:rsidR="0059761B">
        <w:rPr>
          <w:rFonts w:cs="Arial"/>
        </w:rPr>
        <w:t xml:space="preserve"> In </w:t>
      </w:r>
      <w:r w:rsidR="004A7DB8">
        <w:rPr>
          <w:rFonts w:cs="Arial"/>
        </w:rPr>
        <w:t>such</w:t>
      </w:r>
      <w:r w:rsidR="0059761B">
        <w:rPr>
          <w:rFonts w:cs="Arial"/>
        </w:rPr>
        <w:t xml:space="preserve"> instance a set of standardised </w:t>
      </w:r>
      <w:r w:rsidR="008151F6">
        <w:rPr>
          <w:rFonts w:cs="Arial"/>
        </w:rPr>
        <w:t xml:space="preserve">flat files are </w:t>
      </w:r>
      <w:r w:rsidR="004A7DB8">
        <w:rPr>
          <w:rFonts w:cs="Arial"/>
        </w:rPr>
        <w:t>loaded using standard Maximise loader routines</w:t>
      </w:r>
      <w:r w:rsidR="008151F6">
        <w:rPr>
          <w:rFonts w:cs="Arial"/>
        </w:rPr>
        <w:t xml:space="preserve">. </w:t>
      </w:r>
    </w:p>
    <w:p w14:paraId="18C8125B" w14:textId="23FAE8FC" w:rsidR="00307DD6" w:rsidRPr="003912BD" w:rsidRDefault="00EA0087" w:rsidP="00307DD6">
      <w:pPr>
        <w:pStyle w:val="Bodytextversion1"/>
        <w:numPr>
          <w:ilvl w:val="0"/>
          <w:numId w:val="13"/>
        </w:numPr>
        <w:rPr>
          <w:rFonts w:cs="Arial"/>
        </w:rPr>
      </w:pPr>
      <w:r>
        <w:rPr>
          <w:rFonts w:cs="Arial"/>
        </w:rPr>
        <w:t>&lt;</w:t>
      </w:r>
      <w:r w:rsidR="008263C3">
        <w:rPr>
          <w:rFonts w:cs="Arial"/>
        </w:rPr>
        <w:t>&lt;</w:t>
      </w:r>
      <w:r>
        <w:rPr>
          <w:rFonts w:cs="Arial"/>
        </w:rPr>
        <w:t>Client</w:t>
      </w:r>
      <w:r w:rsidR="008263C3">
        <w:rPr>
          <w:rFonts w:cs="Arial"/>
        </w:rPr>
        <w:t>&gt;</w:t>
      </w:r>
      <w:r>
        <w:rPr>
          <w:rFonts w:cs="Arial"/>
        </w:rPr>
        <w:t xml:space="preserve">&gt; </w:t>
      </w:r>
      <w:r w:rsidR="001E75F9">
        <w:rPr>
          <w:rFonts w:cs="Arial"/>
        </w:rPr>
        <w:t>b</w:t>
      </w:r>
      <w:r w:rsidR="001E75F9" w:rsidRPr="003912BD">
        <w:rPr>
          <w:rFonts w:cs="Arial"/>
        </w:rPr>
        <w:t xml:space="preserve">usiness </w:t>
      </w:r>
      <w:r w:rsidR="00307DD6" w:rsidRPr="003912BD">
        <w:rPr>
          <w:rFonts w:cs="Arial"/>
        </w:rPr>
        <w:t>stewards validate the technical extracts.</w:t>
      </w:r>
    </w:p>
    <w:p w14:paraId="4E74E554" w14:textId="3638DC56" w:rsidR="00307DD6" w:rsidRPr="003912BD" w:rsidRDefault="00307DD6" w:rsidP="00307DD6">
      <w:pPr>
        <w:pStyle w:val="Bodytextversion1"/>
        <w:numPr>
          <w:ilvl w:val="0"/>
          <w:numId w:val="13"/>
        </w:numPr>
        <w:rPr>
          <w:rFonts w:cs="Arial"/>
        </w:rPr>
      </w:pPr>
      <w:r w:rsidRPr="37C0A181">
        <w:rPr>
          <w:rFonts w:cs="Arial"/>
        </w:rPr>
        <w:t>The</w:t>
      </w:r>
      <w:r w:rsidR="00EA0087" w:rsidRPr="37C0A181">
        <w:rPr>
          <w:rFonts w:cs="Arial"/>
        </w:rPr>
        <w:t xml:space="preserve"> </w:t>
      </w:r>
      <w:r w:rsidR="0057295D">
        <w:rPr>
          <w:rFonts w:cs="Arial"/>
        </w:rPr>
        <w:t>&lt;&lt;Client&gt;&gt;</w:t>
      </w:r>
      <w:r w:rsidRPr="37C0A181">
        <w:rPr>
          <w:rFonts w:cs="Arial"/>
        </w:rPr>
        <w:t xml:space="preserve"> business stewards provide any </w:t>
      </w:r>
      <w:r w:rsidR="009B410F">
        <w:rPr>
          <w:rFonts w:cs="Arial"/>
        </w:rPr>
        <w:t xml:space="preserve">requisite </w:t>
      </w:r>
      <w:r w:rsidR="004A7DB8">
        <w:rPr>
          <w:rFonts w:cs="Arial"/>
        </w:rPr>
        <w:t>“</w:t>
      </w:r>
      <w:r w:rsidR="009B410F" w:rsidRPr="00B235B1">
        <w:rPr>
          <w:rFonts w:cs="Arial"/>
          <w:b/>
          <w:bCs/>
          <w:i/>
          <w:iCs/>
        </w:rPr>
        <w:t>standard</w:t>
      </w:r>
      <w:r w:rsidR="004A7DB8">
        <w:rPr>
          <w:rFonts w:cs="Arial"/>
        </w:rPr>
        <w:t>”</w:t>
      </w:r>
      <w:r w:rsidR="009B410F">
        <w:rPr>
          <w:rFonts w:cs="Arial"/>
        </w:rPr>
        <w:t xml:space="preserve"> </w:t>
      </w:r>
      <w:r w:rsidR="00B52BDD">
        <w:rPr>
          <w:rFonts w:cs="Arial"/>
        </w:rPr>
        <w:t>mapping</w:t>
      </w:r>
      <w:r w:rsidR="009C7E4A">
        <w:rPr>
          <w:rFonts w:cs="Arial"/>
        </w:rPr>
        <w:t>s</w:t>
      </w:r>
      <w:r w:rsidR="00B52BDD">
        <w:rPr>
          <w:rFonts w:cs="Arial"/>
        </w:rPr>
        <w:t xml:space="preserve"> </w:t>
      </w:r>
      <w:r w:rsidR="00D013F5" w:rsidRPr="52E79355">
        <w:rPr>
          <w:rFonts w:cs="Arial"/>
        </w:rPr>
        <w:t>e.g.,</w:t>
      </w:r>
      <w:r w:rsidR="00B52BDD">
        <w:rPr>
          <w:rFonts w:cs="Arial"/>
        </w:rPr>
        <w:t xml:space="preserve"> Code Combination Mappings,</w:t>
      </w:r>
      <w:r w:rsidRPr="37C0A181">
        <w:rPr>
          <w:rFonts w:cs="Arial"/>
        </w:rPr>
        <w:t xml:space="preserve"> in a pre-</w:t>
      </w:r>
      <w:r w:rsidR="71444E6A" w:rsidRPr="37C0A181">
        <w:rPr>
          <w:rFonts w:cs="Arial"/>
        </w:rPr>
        <w:t>defined</w:t>
      </w:r>
      <w:r w:rsidRPr="37C0A181">
        <w:rPr>
          <w:rFonts w:cs="Arial"/>
        </w:rPr>
        <w:t xml:space="preserve"> </w:t>
      </w:r>
      <w:r w:rsidR="00762E26">
        <w:rPr>
          <w:rFonts w:cs="Arial"/>
        </w:rPr>
        <w:t xml:space="preserve">(excel) </w:t>
      </w:r>
      <w:r w:rsidRPr="37C0A181">
        <w:rPr>
          <w:rFonts w:cs="Arial"/>
        </w:rPr>
        <w:t xml:space="preserve">format </w:t>
      </w:r>
      <w:r w:rsidR="00362C75">
        <w:rPr>
          <w:rFonts w:cs="Arial"/>
        </w:rPr>
        <w:t>(“</w:t>
      </w:r>
      <w:proofErr w:type="spellStart"/>
      <w:r w:rsidR="00362C75" w:rsidRPr="000B2A48">
        <w:rPr>
          <w:rFonts w:cs="Arial"/>
          <w:b/>
          <w:bCs/>
          <w:i/>
          <w:iCs/>
        </w:rPr>
        <w:t>Mapping_Master</w:t>
      </w:r>
      <w:proofErr w:type="spellEnd"/>
      <w:r w:rsidR="00AC32F4" w:rsidRPr="000B2A48">
        <w:rPr>
          <w:rFonts w:cs="Arial"/>
          <w:b/>
          <w:bCs/>
          <w:i/>
          <w:iCs/>
        </w:rPr>
        <w:t xml:space="preserve"> </w:t>
      </w:r>
      <w:r w:rsidR="001E75F9">
        <w:rPr>
          <w:rFonts w:cs="Arial"/>
          <w:b/>
          <w:bCs/>
          <w:i/>
          <w:iCs/>
        </w:rPr>
        <w:t>S</w:t>
      </w:r>
      <w:r w:rsidR="001E75F9" w:rsidRPr="000B2A48">
        <w:rPr>
          <w:rFonts w:cs="Arial"/>
          <w:b/>
          <w:bCs/>
          <w:i/>
          <w:iCs/>
        </w:rPr>
        <w:t>preadsheet</w:t>
      </w:r>
      <w:r w:rsidR="00362C75">
        <w:rPr>
          <w:rFonts w:cs="Arial"/>
        </w:rPr>
        <w:t xml:space="preserve">”) </w:t>
      </w:r>
      <w:r w:rsidR="008264E6">
        <w:rPr>
          <w:rFonts w:cs="Arial"/>
        </w:rPr>
        <w:t>. This</w:t>
      </w:r>
      <w:r w:rsidR="00923D3B">
        <w:rPr>
          <w:rFonts w:cs="Arial"/>
        </w:rPr>
        <w:t xml:space="preserve"> is then</w:t>
      </w:r>
      <w:r w:rsidRPr="37C0A181">
        <w:rPr>
          <w:rFonts w:cs="Arial"/>
        </w:rPr>
        <w:t xml:space="preserve"> loaded into </w:t>
      </w:r>
      <w:r w:rsidR="00923D3B">
        <w:rPr>
          <w:rFonts w:cs="Arial"/>
        </w:rPr>
        <w:t xml:space="preserve">the </w:t>
      </w:r>
      <w:r w:rsidRPr="37C0A181">
        <w:rPr>
          <w:rFonts w:cs="Arial"/>
        </w:rPr>
        <w:t xml:space="preserve">Maximise </w:t>
      </w:r>
      <w:r w:rsidR="00E27518">
        <w:rPr>
          <w:rFonts w:cs="Arial"/>
        </w:rPr>
        <w:t>engine</w:t>
      </w:r>
      <w:r w:rsidR="00E27518" w:rsidRPr="37C0A181">
        <w:rPr>
          <w:rFonts w:cs="Arial"/>
        </w:rPr>
        <w:t xml:space="preserve"> </w:t>
      </w:r>
      <w:r w:rsidRPr="37C0A181">
        <w:rPr>
          <w:rFonts w:cs="Arial"/>
        </w:rPr>
        <w:t xml:space="preserve">to drive the </w:t>
      </w:r>
      <w:r w:rsidR="006B6756">
        <w:rPr>
          <w:rFonts w:cs="Arial"/>
        </w:rPr>
        <w:t xml:space="preserve">automatic </w:t>
      </w:r>
      <w:r w:rsidR="00C35E62">
        <w:rPr>
          <w:rFonts w:cs="Arial"/>
        </w:rPr>
        <w:t xml:space="preserve">&lt;client&gt; specific </w:t>
      </w:r>
      <w:r w:rsidRPr="37C0A181">
        <w:rPr>
          <w:rFonts w:cs="Arial"/>
        </w:rPr>
        <w:t>mapping process</w:t>
      </w:r>
      <w:r w:rsidR="006B6756">
        <w:rPr>
          <w:rFonts w:cs="Arial"/>
        </w:rPr>
        <w:t>, to the Transform (</w:t>
      </w:r>
      <w:r w:rsidR="006B6756" w:rsidRPr="00B235B1">
        <w:rPr>
          <w:rFonts w:cs="Arial"/>
          <w:b/>
          <w:bCs/>
          <w:i/>
          <w:iCs/>
        </w:rPr>
        <w:t>XFM</w:t>
      </w:r>
      <w:r w:rsidR="006B6756">
        <w:rPr>
          <w:rFonts w:cs="Arial"/>
        </w:rPr>
        <w:t>) tables</w:t>
      </w:r>
      <w:r w:rsidRPr="37C0A181">
        <w:rPr>
          <w:rFonts w:cs="Arial"/>
        </w:rPr>
        <w:t>.</w:t>
      </w:r>
    </w:p>
    <w:p w14:paraId="758EB129" w14:textId="27321A8B" w:rsidR="00307DD6" w:rsidRPr="003912BD" w:rsidRDefault="00027213" w:rsidP="00307DD6">
      <w:pPr>
        <w:pStyle w:val="Bodytextversion1"/>
        <w:numPr>
          <w:ilvl w:val="0"/>
          <w:numId w:val="13"/>
        </w:numPr>
        <w:rPr>
          <w:rFonts w:cs="Arial"/>
        </w:rPr>
      </w:pPr>
      <w:r w:rsidRPr="00A11DF9">
        <w:rPr>
          <w:rFonts w:cs="Arial"/>
          <w:b/>
          <w:bCs/>
          <w:i/>
          <w:iCs/>
        </w:rPr>
        <w:t>STEP 2:</w:t>
      </w:r>
      <w:r>
        <w:rPr>
          <w:rFonts w:cs="Arial"/>
        </w:rPr>
        <w:t xml:space="preserve"> </w:t>
      </w:r>
      <w:r w:rsidR="00097C61">
        <w:rPr>
          <w:rFonts w:cs="Arial"/>
        </w:rPr>
        <w:t>Data is</w:t>
      </w:r>
      <w:r w:rsidR="005E6444">
        <w:rPr>
          <w:rFonts w:cs="Arial"/>
        </w:rPr>
        <w:t xml:space="preserve"> moved</w:t>
      </w:r>
      <w:r w:rsidR="00935852">
        <w:rPr>
          <w:rFonts w:cs="Arial"/>
        </w:rPr>
        <w:t xml:space="preserve">, between </w:t>
      </w:r>
      <w:r w:rsidR="00935852" w:rsidRPr="00F934E8">
        <w:rPr>
          <w:rFonts w:cs="Arial"/>
          <w:b/>
          <w:bCs/>
          <w:i/>
          <w:iCs/>
        </w:rPr>
        <w:t>STG</w:t>
      </w:r>
      <w:r w:rsidR="00935852">
        <w:rPr>
          <w:rFonts w:cs="Arial"/>
        </w:rPr>
        <w:t xml:space="preserve"> and </w:t>
      </w:r>
      <w:r w:rsidR="00935852" w:rsidRPr="00F934E8">
        <w:rPr>
          <w:rFonts w:cs="Arial"/>
          <w:b/>
          <w:bCs/>
          <w:i/>
          <w:iCs/>
        </w:rPr>
        <w:t>XFM</w:t>
      </w:r>
      <w:r w:rsidR="00935852">
        <w:rPr>
          <w:rFonts w:cs="Arial"/>
        </w:rPr>
        <w:t>,</w:t>
      </w:r>
      <w:r w:rsidR="00097C61">
        <w:rPr>
          <w:rFonts w:cs="Arial"/>
        </w:rPr>
        <w:t xml:space="preserve"> by </w:t>
      </w:r>
      <w:r w:rsidR="004B68E6">
        <w:rPr>
          <w:rFonts w:cs="Arial"/>
        </w:rPr>
        <w:t xml:space="preserve">transforms </w:t>
      </w:r>
      <w:r w:rsidR="00097C61">
        <w:rPr>
          <w:rFonts w:cs="Arial"/>
        </w:rPr>
        <w:t>routines</w:t>
      </w:r>
      <w:r w:rsidR="007F6709">
        <w:rPr>
          <w:rFonts w:cs="Arial"/>
        </w:rPr>
        <w:t>,</w:t>
      </w:r>
      <w:r w:rsidR="005E6444">
        <w:rPr>
          <w:rFonts w:cs="Arial"/>
        </w:rPr>
        <w:t xml:space="preserve"> using </w:t>
      </w:r>
      <w:r w:rsidR="0057295D">
        <w:rPr>
          <w:rFonts w:cs="Arial"/>
        </w:rPr>
        <w:t>&lt;&lt;Client</w:t>
      </w:r>
      <w:r w:rsidR="00D013F5">
        <w:rPr>
          <w:rFonts w:cs="Arial"/>
        </w:rPr>
        <w:t>/Functional Consultant</w:t>
      </w:r>
      <w:r w:rsidR="0057295D">
        <w:rPr>
          <w:rFonts w:cs="Arial"/>
        </w:rPr>
        <w:t>&gt;&gt;</w:t>
      </w:r>
      <w:r w:rsidR="007F6709">
        <w:rPr>
          <w:rFonts w:cs="Arial"/>
        </w:rPr>
        <w:t xml:space="preserve"> defined mappings, </w:t>
      </w:r>
      <w:r w:rsidR="00097C61">
        <w:rPr>
          <w:rFonts w:cs="Arial"/>
        </w:rPr>
        <w:t>when initiated on a per entity basis.</w:t>
      </w:r>
      <w:r w:rsidR="002734E4">
        <w:rPr>
          <w:rFonts w:cs="Arial"/>
        </w:rPr>
        <w:t xml:space="preserve"> </w:t>
      </w:r>
      <w:r w:rsidR="00BA0145">
        <w:rPr>
          <w:rFonts w:cs="Arial"/>
        </w:rPr>
        <w:t>This includes</w:t>
      </w:r>
      <w:r w:rsidR="00307DD6" w:rsidRPr="003912BD">
        <w:rPr>
          <w:rFonts w:cs="Arial"/>
        </w:rPr>
        <w:t xml:space="preserve"> technical </w:t>
      </w:r>
      <w:r w:rsidR="00E27D66">
        <w:rPr>
          <w:rFonts w:cs="Arial"/>
        </w:rPr>
        <w:t xml:space="preserve">“standard” </w:t>
      </w:r>
      <w:r w:rsidR="00307DD6" w:rsidRPr="003912BD">
        <w:rPr>
          <w:rFonts w:cs="Arial"/>
        </w:rPr>
        <w:t>mapping and transformation</w:t>
      </w:r>
      <w:r w:rsidR="00BA0145">
        <w:rPr>
          <w:rFonts w:cs="Arial"/>
        </w:rPr>
        <w:t>,</w:t>
      </w:r>
      <w:r w:rsidR="00307DD6" w:rsidRPr="003912BD">
        <w:rPr>
          <w:rFonts w:cs="Arial"/>
        </w:rPr>
        <w:t xml:space="preserve"> alongside verification and validation checks </w:t>
      </w:r>
      <w:r w:rsidR="00AE1BB4">
        <w:rPr>
          <w:rFonts w:cs="Arial"/>
        </w:rPr>
        <w:t>to</w:t>
      </w:r>
      <w:r w:rsidR="00AE1BB4" w:rsidRPr="003912BD">
        <w:rPr>
          <w:rFonts w:cs="Arial"/>
        </w:rPr>
        <w:t xml:space="preserve"> </w:t>
      </w:r>
      <w:r w:rsidR="00307DD6" w:rsidRPr="003912BD">
        <w:rPr>
          <w:rFonts w:cs="Arial"/>
        </w:rPr>
        <w:t>the new</w:t>
      </w:r>
      <w:r w:rsidR="00AE1BB4">
        <w:rPr>
          <w:rFonts w:cs="Arial"/>
        </w:rPr>
        <w:t>ly configured</w:t>
      </w:r>
      <w:r w:rsidR="00307DD6" w:rsidRPr="003912BD">
        <w:rPr>
          <w:rFonts w:cs="Arial"/>
        </w:rPr>
        <w:t xml:space="preserve"> Oracle Cloud (if any </w:t>
      </w:r>
      <w:r w:rsidR="00693A19">
        <w:rPr>
          <w:rFonts w:cs="Arial"/>
        </w:rPr>
        <w:t xml:space="preserve">are </w:t>
      </w:r>
      <w:r w:rsidR="00307DD6" w:rsidRPr="003912BD">
        <w:rPr>
          <w:rFonts w:cs="Arial"/>
        </w:rPr>
        <w:t xml:space="preserve">defined in the Maximise Tool). </w:t>
      </w:r>
    </w:p>
    <w:p w14:paraId="7DDFB353" w14:textId="3E69AA05" w:rsidR="00307DD6" w:rsidRPr="000B2A48" w:rsidRDefault="00840855" w:rsidP="004145E9">
      <w:pPr>
        <w:pStyle w:val="Bodytextversion1"/>
        <w:numPr>
          <w:ilvl w:val="0"/>
          <w:numId w:val="13"/>
        </w:numPr>
        <w:rPr>
          <w:rFonts w:cs="Arial"/>
        </w:rPr>
      </w:pPr>
      <w:r w:rsidRPr="00A11DF9">
        <w:rPr>
          <w:rFonts w:cs="Arial"/>
          <w:b/>
          <w:bCs/>
          <w:i/>
          <w:iCs/>
        </w:rPr>
        <w:t>Step 3:</w:t>
      </w:r>
      <w:r w:rsidR="0057295D">
        <w:rPr>
          <w:rFonts w:cs="Arial"/>
          <w:b/>
          <w:bCs/>
          <w:i/>
          <w:iCs/>
        </w:rPr>
        <w:t xml:space="preserve"> </w:t>
      </w:r>
      <w:r>
        <w:rPr>
          <w:rFonts w:cs="Arial"/>
        </w:rPr>
        <w:t>F</w:t>
      </w:r>
      <w:r w:rsidR="0053479C">
        <w:rPr>
          <w:rFonts w:cs="Arial"/>
        </w:rPr>
        <w:t xml:space="preserve">inally, </w:t>
      </w:r>
      <w:r w:rsidR="00307DD6" w:rsidRPr="003912BD">
        <w:rPr>
          <w:rFonts w:cs="Arial"/>
        </w:rPr>
        <w:t xml:space="preserve">data </w:t>
      </w:r>
      <w:r w:rsidR="0089729A">
        <w:rPr>
          <w:rFonts w:cs="Arial"/>
        </w:rPr>
        <w:t>files</w:t>
      </w:r>
      <w:r w:rsidR="0089729A" w:rsidRPr="003912BD">
        <w:rPr>
          <w:rFonts w:cs="Arial"/>
        </w:rPr>
        <w:t xml:space="preserve"> HDL</w:t>
      </w:r>
      <w:r w:rsidR="0089729A">
        <w:rPr>
          <w:rFonts w:cs="Arial"/>
        </w:rPr>
        <w:t>/FBDI</w:t>
      </w:r>
      <w:r w:rsidR="0089729A" w:rsidRPr="003912BD">
        <w:rPr>
          <w:rFonts w:cs="Arial"/>
        </w:rPr>
        <w:t xml:space="preserve"> </w:t>
      </w:r>
      <w:r w:rsidR="0089729A">
        <w:rPr>
          <w:rFonts w:cs="Arial"/>
        </w:rPr>
        <w:t>“.</w:t>
      </w:r>
      <w:proofErr w:type="spellStart"/>
      <w:r w:rsidR="0089729A" w:rsidRPr="003912BD">
        <w:rPr>
          <w:rFonts w:cs="Arial"/>
        </w:rPr>
        <w:t>dat</w:t>
      </w:r>
      <w:proofErr w:type="spellEnd"/>
      <w:r w:rsidR="0089729A" w:rsidRPr="52E79355">
        <w:rPr>
          <w:rFonts w:cs="Arial"/>
        </w:rPr>
        <w:t>”,</w:t>
      </w:r>
      <w:r w:rsidR="0089729A">
        <w:rPr>
          <w:rFonts w:cs="Arial"/>
        </w:rPr>
        <w:t xml:space="preserve"> for </w:t>
      </w:r>
      <w:r w:rsidR="00E27D66">
        <w:rPr>
          <w:rFonts w:cs="Arial"/>
        </w:rPr>
        <w:t xml:space="preserve">the </w:t>
      </w:r>
      <w:r w:rsidR="00307DD6" w:rsidRPr="003912BD">
        <w:rPr>
          <w:rFonts w:cs="Arial"/>
        </w:rPr>
        <w:t xml:space="preserve">mapped </w:t>
      </w:r>
      <w:r w:rsidR="00E27D66">
        <w:rPr>
          <w:rFonts w:cs="Arial"/>
        </w:rPr>
        <w:t xml:space="preserve">entities </w:t>
      </w:r>
      <w:r w:rsidR="0005722E">
        <w:rPr>
          <w:rFonts w:cs="Arial"/>
        </w:rPr>
        <w:t xml:space="preserve">are </w:t>
      </w:r>
      <w:r w:rsidR="005D482E">
        <w:rPr>
          <w:rFonts w:cs="Arial"/>
        </w:rPr>
        <w:t>generated</w:t>
      </w:r>
      <w:r w:rsidR="00307DD6" w:rsidRPr="003912BD">
        <w:rPr>
          <w:rFonts w:cs="Arial"/>
        </w:rPr>
        <w:t xml:space="preserve">. </w:t>
      </w:r>
      <w:r w:rsidR="00307DD6" w:rsidRPr="004145E9">
        <w:rPr>
          <w:rFonts w:cs="Arial"/>
        </w:rPr>
        <w:t>The</w:t>
      </w:r>
      <w:r w:rsidR="00307DD6" w:rsidRPr="000B2A48">
        <w:rPr>
          <w:rFonts w:cs="Arial"/>
        </w:rPr>
        <w:t xml:space="preserve"> Maximise tool </w:t>
      </w:r>
      <w:r w:rsidR="005D482E">
        <w:rPr>
          <w:rFonts w:cs="Arial"/>
        </w:rPr>
        <w:t xml:space="preserve">automatically </w:t>
      </w:r>
      <w:r w:rsidR="00307DD6" w:rsidRPr="000B2A48">
        <w:rPr>
          <w:rFonts w:cs="Arial"/>
        </w:rPr>
        <w:t>generate</w:t>
      </w:r>
      <w:r w:rsidR="008B6DCD" w:rsidRPr="000B2A48">
        <w:rPr>
          <w:rFonts w:cs="Arial"/>
        </w:rPr>
        <w:t>s</w:t>
      </w:r>
      <w:r w:rsidR="00307DD6" w:rsidRPr="000B2A48">
        <w:rPr>
          <w:rFonts w:cs="Arial"/>
        </w:rPr>
        <w:t xml:space="preserve"> the files in the correct format and </w:t>
      </w:r>
      <w:r w:rsidR="008B6DCD" w:rsidRPr="000B2A48">
        <w:rPr>
          <w:rFonts w:cs="Arial"/>
        </w:rPr>
        <w:t>p</w:t>
      </w:r>
      <w:r w:rsidR="00307DD6" w:rsidRPr="000B2A48">
        <w:rPr>
          <w:rFonts w:cs="Arial"/>
        </w:rPr>
        <w:t>ackage</w:t>
      </w:r>
      <w:r w:rsidR="008B6DCD" w:rsidRPr="000B2A48">
        <w:rPr>
          <w:rFonts w:cs="Arial"/>
        </w:rPr>
        <w:t>s</w:t>
      </w:r>
      <w:r w:rsidR="00307DD6" w:rsidRPr="000B2A48">
        <w:rPr>
          <w:rFonts w:cs="Arial"/>
        </w:rPr>
        <w:t xml:space="preserve"> them into a </w:t>
      </w:r>
      <w:r w:rsidR="00F13403">
        <w:rPr>
          <w:rFonts w:cs="Arial"/>
        </w:rPr>
        <w:t>“.z</w:t>
      </w:r>
      <w:r w:rsidR="00F13403" w:rsidRPr="000B2A48">
        <w:rPr>
          <w:rFonts w:cs="Arial"/>
        </w:rPr>
        <w:t>ip</w:t>
      </w:r>
      <w:r w:rsidR="00F13403">
        <w:rPr>
          <w:rFonts w:cs="Arial"/>
        </w:rPr>
        <w:t>”</w:t>
      </w:r>
      <w:r w:rsidR="00F13403" w:rsidRPr="000B2A48">
        <w:rPr>
          <w:rFonts w:cs="Arial"/>
        </w:rPr>
        <w:t xml:space="preserve"> </w:t>
      </w:r>
      <w:r w:rsidR="00307DD6" w:rsidRPr="000B2A48">
        <w:rPr>
          <w:rFonts w:cs="Arial"/>
        </w:rPr>
        <w:t>file format.</w:t>
      </w:r>
    </w:p>
    <w:p w14:paraId="09EF751C" w14:textId="77777777" w:rsidR="00307DD6" w:rsidRPr="00F61729" w:rsidRDefault="00307DD6" w:rsidP="00307DD6">
      <w:pPr>
        <w:pStyle w:val="BodyText"/>
        <w:ind w:left="340"/>
        <w:rPr>
          <w:rFonts w:asciiTheme="minorHAnsi" w:hAnsiTheme="minorHAnsi" w:cstheme="minorHAnsi"/>
          <w:sz w:val="22"/>
          <w:szCs w:val="22"/>
        </w:rPr>
      </w:pPr>
    </w:p>
    <w:p w14:paraId="426C73AF" w14:textId="77777777" w:rsidR="00307DD6" w:rsidRPr="00F61729" w:rsidRDefault="00307DD6" w:rsidP="00157CB1">
      <w:pPr>
        <w:pStyle w:val="Heading2"/>
      </w:pPr>
      <w:bookmarkStart w:id="50" w:name="_Toc79998014"/>
      <w:r w:rsidRPr="00F61729">
        <w:lastRenderedPageBreak/>
        <w:t>Load</w:t>
      </w:r>
      <w:bookmarkEnd w:id="50"/>
    </w:p>
    <w:p w14:paraId="559EE979" w14:textId="30284CC1" w:rsidR="00307DD6" w:rsidRPr="003912BD" w:rsidRDefault="00322A72" w:rsidP="00307DD6">
      <w:pPr>
        <w:pStyle w:val="Bodytextversion1"/>
        <w:rPr>
          <w:rFonts w:cs="Arial"/>
        </w:rPr>
      </w:pPr>
      <w:r>
        <w:rPr>
          <w:rFonts w:cs="Arial"/>
        </w:rPr>
        <w:t>The l</w:t>
      </w:r>
      <w:r w:rsidRPr="003912BD">
        <w:rPr>
          <w:rFonts w:cs="Arial"/>
        </w:rPr>
        <w:t>oad</w:t>
      </w:r>
      <w:r>
        <w:rPr>
          <w:rFonts w:cs="Arial"/>
        </w:rPr>
        <w:t xml:space="preserve">ing of </w:t>
      </w:r>
      <w:r w:rsidR="00307DD6" w:rsidRPr="003912BD">
        <w:rPr>
          <w:rFonts w:cs="Arial"/>
        </w:rPr>
        <w:t xml:space="preserve">Data into </w:t>
      </w:r>
      <w:r w:rsidR="00382479">
        <w:rPr>
          <w:rFonts w:cs="Arial"/>
        </w:rPr>
        <w:t xml:space="preserve">the </w:t>
      </w:r>
      <w:r>
        <w:rPr>
          <w:rFonts w:cs="Arial"/>
        </w:rPr>
        <w:t xml:space="preserve">Fusion </w:t>
      </w:r>
      <w:r w:rsidR="00307DD6" w:rsidRPr="003912BD">
        <w:rPr>
          <w:rFonts w:cs="Arial"/>
        </w:rPr>
        <w:t xml:space="preserve">Interface Tables </w:t>
      </w:r>
      <w:r>
        <w:rPr>
          <w:rFonts w:cs="Arial"/>
        </w:rPr>
        <w:t>can be</w:t>
      </w:r>
      <w:r w:rsidR="00382479">
        <w:rPr>
          <w:rFonts w:cs="Arial"/>
        </w:rPr>
        <w:t xml:space="preserve"> </w:t>
      </w:r>
      <w:r>
        <w:rPr>
          <w:rFonts w:cs="Arial"/>
        </w:rPr>
        <w:t>manual</w:t>
      </w:r>
      <w:r w:rsidR="00382479">
        <w:rPr>
          <w:rFonts w:cs="Arial"/>
        </w:rPr>
        <w:t xml:space="preserve"> (HCM)</w:t>
      </w:r>
      <w:r>
        <w:rPr>
          <w:rFonts w:cs="Arial"/>
        </w:rPr>
        <w:t xml:space="preserve"> or automatic</w:t>
      </w:r>
      <w:r w:rsidR="00382479">
        <w:rPr>
          <w:rFonts w:cs="Arial"/>
        </w:rPr>
        <w:t xml:space="preserve"> (ERP)</w:t>
      </w:r>
      <w:r>
        <w:rPr>
          <w:rFonts w:cs="Arial"/>
        </w:rPr>
        <w:t xml:space="preserve"> with Maximise</w:t>
      </w:r>
      <w:r w:rsidR="005816C1">
        <w:rPr>
          <w:rFonts w:cs="Arial"/>
        </w:rPr>
        <w:t xml:space="preserve">. The steps in either instance are as follows:- </w:t>
      </w:r>
    </w:p>
    <w:p w14:paraId="4C6FAC2F" w14:textId="22E9566F" w:rsidR="00307DD6" w:rsidRPr="003912BD" w:rsidRDefault="00322A72" w:rsidP="00307DD6">
      <w:pPr>
        <w:pStyle w:val="Bodytextversion1"/>
        <w:numPr>
          <w:ilvl w:val="0"/>
          <w:numId w:val="12"/>
        </w:numPr>
        <w:rPr>
          <w:rFonts w:cs="Arial"/>
        </w:rPr>
      </w:pPr>
      <w:r>
        <w:rPr>
          <w:rFonts w:cs="Arial"/>
        </w:rPr>
        <w:t>T</w:t>
      </w:r>
      <w:r w:rsidR="00BB1E43">
        <w:rPr>
          <w:rFonts w:cs="Arial"/>
        </w:rPr>
        <w:t>he</w:t>
      </w:r>
      <w:r w:rsidR="00382479">
        <w:rPr>
          <w:rFonts w:cs="Arial"/>
        </w:rPr>
        <w:t xml:space="preserve"> </w:t>
      </w:r>
      <w:r w:rsidR="00F63A10">
        <w:rPr>
          <w:rFonts w:cs="Arial"/>
        </w:rPr>
        <w:t xml:space="preserve">HDL/FBDI </w:t>
      </w:r>
      <w:r w:rsidR="00307DD6" w:rsidRPr="003912BD">
        <w:rPr>
          <w:rFonts w:cs="Arial"/>
        </w:rPr>
        <w:t xml:space="preserve">Output </w:t>
      </w:r>
      <w:r w:rsidR="008B6DCD">
        <w:rPr>
          <w:rFonts w:cs="Arial"/>
        </w:rPr>
        <w:t>is</w:t>
      </w:r>
      <w:r w:rsidR="00307DD6" w:rsidRPr="003912BD">
        <w:rPr>
          <w:rFonts w:cs="Arial"/>
        </w:rPr>
        <w:t xml:space="preserve"> generated in CSV </w:t>
      </w:r>
      <w:r w:rsidR="00F14754">
        <w:rPr>
          <w:rFonts w:cs="Arial"/>
        </w:rPr>
        <w:t>(“.</w:t>
      </w:r>
      <w:proofErr w:type="spellStart"/>
      <w:r w:rsidR="00F14754">
        <w:rPr>
          <w:rFonts w:cs="Arial"/>
        </w:rPr>
        <w:t>dat</w:t>
      </w:r>
      <w:proofErr w:type="spellEnd"/>
      <w:r w:rsidR="00F14754">
        <w:rPr>
          <w:rFonts w:cs="Arial"/>
        </w:rPr>
        <w:t xml:space="preserve">”) </w:t>
      </w:r>
      <w:r w:rsidR="00307DD6" w:rsidRPr="003912BD">
        <w:rPr>
          <w:rFonts w:cs="Arial"/>
        </w:rPr>
        <w:t>format</w:t>
      </w:r>
      <w:r w:rsidR="00F14754">
        <w:rPr>
          <w:rFonts w:cs="Arial"/>
        </w:rPr>
        <w:t>, by Maximise,</w:t>
      </w:r>
      <w:r w:rsidR="00307DD6" w:rsidRPr="003912BD">
        <w:rPr>
          <w:rFonts w:cs="Arial"/>
        </w:rPr>
        <w:t xml:space="preserve"> which </w:t>
      </w:r>
      <w:r w:rsidR="004B3598">
        <w:rPr>
          <w:rFonts w:cs="Arial"/>
        </w:rPr>
        <w:t>is then</w:t>
      </w:r>
      <w:r w:rsidR="00307DD6" w:rsidRPr="003912BD">
        <w:rPr>
          <w:rFonts w:cs="Arial"/>
        </w:rPr>
        <w:t xml:space="preserve"> loaded to </w:t>
      </w:r>
      <w:r w:rsidR="00382479">
        <w:rPr>
          <w:rFonts w:cs="Arial"/>
        </w:rPr>
        <w:t xml:space="preserve">the </w:t>
      </w:r>
      <w:r w:rsidR="00307DD6" w:rsidRPr="003912BD">
        <w:rPr>
          <w:rFonts w:cs="Arial"/>
        </w:rPr>
        <w:t xml:space="preserve">Fusion </w:t>
      </w:r>
      <w:r>
        <w:rPr>
          <w:rFonts w:cs="Arial"/>
        </w:rPr>
        <w:t>(Interface Tables)</w:t>
      </w:r>
      <w:r w:rsidR="00307DD6" w:rsidRPr="003912BD">
        <w:rPr>
          <w:rFonts w:cs="Arial"/>
        </w:rPr>
        <w:t>.</w:t>
      </w:r>
    </w:p>
    <w:p w14:paraId="732D701F" w14:textId="2D027350" w:rsidR="00307DD6" w:rsidRPr="003912BD" w:rsidRDefault="00F14754" w:rsidP="00307DD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Load Interface </w:t>
      </w:r>
      <w:r w:rsidR="00382479">
        <w:rPr>
          <w:rFonts w:cs="Arial"/>
        </w:rPr>
        <w:t>f</w:t>
      </w:r>
      <w:r w:rsidR="00382479" w:rsidRPr="003912BD">
        <w:rPr>
          <w:rFonts w:cs="Arial"/>
        </w:rPr>
        <w:t>ile</w:t>
      </w:r>
      <w:r w:rsidR="00382479">
        <w:rPr>
          <w:rFonts w:cs="Arial"/>
        </w:rPr>
        <w:t>,</w:t>
      </w:r>
      <w:r w:rsidR="00382479" w:rsidRPr="003912BD">
        <w:rPr>
          <w:rFonts w:cs="Arial"/>
        </w:rPr>
        <w:t xml:space="preserve"> </w:t>
      </w:r>
      <w:r w:rsidR="00307DD6" w:rsidRPr="003912BD">
        <w:rPr>
          <w:rFonts w:cs="Arial"/>
        </w:rPr>
        <w:t xml:space="preserve">for </w:t>
      </w:r>
      <w:r w:rsidR="00633298">
        <w:rPr>
          <w:rFonts w:cs="Arial"/>
        </w:rPr>
        <w:t xml:space="preserve">the </w:t>
      </w:r>
      <w:r w:rsidR="00307DD6" w:rsidRPr="003912BD">
        <w:rPr>
          <w:rFonts w:cs="Arial"/>
        </w:rPr>
        <w:t>Import process</w:t>
      </w:r>
      <w:r w:rsidR="00382479">
        <w:rPr>
          <w:rFonts w:cs="Arial"/>
        </w:rPr>
        <w:t>,</w:t>
      </w:r>
      <w:r w:rsidR="00307DD6" w:rsidRPr="003912BD">
        <w:rPr>
          <w:rFonts w:cs="Arial"/>
        </w:rPr>
        <w:t xml:space="preserve"> complete</w:t>
      </w:r>
      <w:r w:rsidR="00EE50C4">
        <w:rPr>
          <w:rFonts w:cs="Arial"/>
        </w:rPr>
        <w:t>s</w:t>
      </w:r>
      <w:r w:rsidR="00307DD6" w:rsidRPr="003912BD">
        <w:rPr>
          <w:rFonts w:cs="Arial"/>
        </w:rPr>
        <w:t xml:space="preserve"> successfully.</w:t>
      </w:r>
    </w:p>
    <w:p w14:paraId="3133486E" w14:textId="7AAC4B06" w:rsidR="00307DD6" w:rsidRPr="003912BD" w:rsidRDefault="00F14754" w:rsidP="00307DD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w:t>
      </w:r>
      <w:r w:rsidR="00382479">
        <w:rPr>
          <w:rFonts w:cs="Arial"/>
        </w:rPr>
        <w:t>I</w:t>
      </w:r>
      <w:r w:rsidR="00382479" w:rsidRPr="003912BD">
        <w:rPr>
          <w:rFonts w:cs="Arial"/>
        </w:rPr>
        <w:t xml:space="preserve">mport </w:t>
      </w:r>
      <w:r w:rsidR="00307DD6" w:rsidRPr="003912BD">
        <w:rPr>
          <w:rFonts w:cs="Arial"/>
        </w:rPr>
        <w:t>process complete</w:t>
      </w:r>
      <w:r w:rsidR="00EE50C4">
        <w:rPr>
          <w:rFonts w:cs="Arial"/>
        </w:rPr>
        <w:t>s</w:t>
      </w:r>
      <w:r w:rsidR="00307DD6" w:rsidRPr="003912BD">
        <w:rPr>
          <w:rFonts w:cs="Arial"/>
        </w:rPr>
        <w:t xml:space="preserve"> successfully.</w:t>
      </w:r>
    </w:p>
    <w:p w14:paraId="41C6D789" w14:textId="77777777" w:rsidR="00F14754" w:rsidRDefault="00F14754" w:rsidP="00F14754">
      <w:pPr>
        <w:pStyle w:val="Bodytextversion1"/>
        <w:rPr>
          <w:rFonts w:cs="Arial"/>
        </w:rPr>
      </w:pPr>
    </w:p>
    <w:p w14:paraId="176E5E7C" w14:textId="6CA5A9AD" w:rsidR="00307DD6" w:rsidRPr="003912BD" w:rsidRDefault="00146111" w:rsidP="00F934E8">
      <w:pPr>
        <w:pStyle w:val="Bodytextversion1"/>
        <w:rPr>
          <w:rFonts w:cs="Arial"/>
        </w:rPr>
      </w:pPr>
      <w:r>
        <w:rPr>
          <w:rFonts w:cs="Arial"/>
        </w:rPr>
        <w:t xml:space="preserve">NOTE: </w:t>
      </w:r>
      <w:r w:rsidR="00307DD6" w:rsidRPr="003912BD">
        <w:rPr>
          <w:rFonts w:cs="Arial"/>
        </w:rPr>
        <w:t xml:space="preserve">If OIC is not </w:t>
      </w:r>
      <w:r w:rsidR="00633298">
        <w:rPr>
          <w:rFonts w:cs="Arial"/>
        </w:rPr>
        <w:t xml:space="preserve">the </w:t>
      </w:r>
      <w:r w:rsidR="0064082B">
        <w:rPr>
          <w:rFonts w:cs="Arial"/>
        </w:rPr>
        <w:t xml:space="preserve">Load </w:t>
      </w:r>
      <w:r w:rsidR="00633298">
        <w:rPr>
          <w:rFonts w:cs="Arial"/>
        </w:rPr>
        <w:t xml:space="preserve">mechanism </w:t>
      </w:r>
      <w:r>
        <w:rPr>
          <w:rFonts w:cs="Arial"/>
        </w:rPr>
        <w:t>used e.g.</w:t>
      </w:r>
      <w:r w:rsidR="00505380">
        <w:rPr>
          <w:rFonts w:cs="Arial"/>
        </w:rPr>
        <w:t>,</w:t>
      </w:r>
      <w:r>
        <w:rPr>
          <w:rFonts w:cs="Arial"/>
        </w:rPr>
        <w:t xml:space="preserve"> for HCM</w:t>
      </w:r>
      <w:r w:rsidR="004916CF">
        <w:rPr>
          <w:rFonts w:cs="Arial"/>
        </w:rPr>
        <w:t>, t</w:t>
      </w:r>
      <w:r w:rsidR="00307DD6" w:rsidRPr="003912BD">
        <w:rPr>
          <w:rFonts w:cs="Arial"/>
        </w:rPr>
        <w:t xml:space="preserve">hese </w:t>
      </w:r>
      <w:r w:rsidR="00F14754">
        <w:rPr>
          <w:rFonts w:cs="Arial"/>
        </w:rPr>
        <w:t>s</w:t>
      </w:r>
      <w:r w:rsidR="00F14754" w:rsidRPr="003912BD">
        <w:rPr>
          <w:rFonts w:cs="Arial"/>
        </w:rPr>
        <w:t xml:space="preserve">teps </w:t>
      </w:r>
      <w:r w:rsidR="00EE50C4">
        <w:rPr>
          <w:rFonts w:cs="Arial"/>
        </w:rPr>
        <w:t>are performed</w:t>
      </w:r>
      <w:r w:rsidR="00307DD6" w:rsidRPr="003912BD">
        <w:rPr>
          <w:rFonts w:cs="Arial"/>
        </w:rPr>
        <w:t xml:space="preserve"> manually after generating the </w:t>
      </w:r>
      <w:r w:rsidR="00F14754">
        <w:rPr>
          <w:rFonts w:cs="Arial"/>
        </w:rPr>
        <w:t>“.</w:t>
      </w:r>
      <w:proofErr w:type="spellStart"/>
      <w:r w:rsidR="00307DD6" w:rsidRPr="003912BD">
        <w:rPr>
          <w:rFonts w:cs="Arial"/>
        </w:rPr>
        <w:t>dat</w:t>
      </w:r>
      <w:proofErr w:type="spellEnd"/>
      <w:r w:rsidR="00F14754">
        <w:rPr>
          <w:rFonts w:cs="Arial"/>
        </w:rPr>
        <w:t>”</w:t>
      </w:r>
      <w:r w:rsidR="00307DD6" w:rsidRPr="003912BD">
        <w:rPr>
          <w:rFonts w:cs="Arial"/>
        </w:rPr>
        <w:t xml:space="preserve"> file.</w:t>
      </w:r>
    </w:p>
    <w:p w14:paraId="2F085B90" w14:textId="57306A0E" w:rsidR="00307DD6" w:rsidRPr="00083CE0" w:rsidRDefault="002F0844" w:rsidP="003D5A79">
      <w:pPr>
        <w:pStyle w:val="Bodytextversion1"/>
        <w:ind w:left="360"/>
        <w:rPr>
          <w:rFonts w:cs="Arial"/>
        </w:rPr>
      </w:pPr>
      <w:r>
        <w:rPr>
          <w:rFonts w:cs="Arial"/>
        </w:rPr>
        <w:br w:type="page"/>
      </w:r>
    </w:p>
    <w:p w14:paraId="70BB5AC7" w14:textId="711D186B" w:rsidR="002D35E0" w:rsidRPr="00AA69CA" w:rsidRDefault="00083CE0" w:rsidP="002D35E0">
      <w:pPr>
        <w:pStyle w:val="Heading1"/>
      </w:pPr>
      <w:bookmarkStart w:id="51" w:name="_Toc79998015"/>
      <w:r>
        <w:lastRenderedPageBreak/>
        <w:t xml:space="preserve">Naming </w:t>
      </w:r>
      <w:r w:rsidR="00DA47E9">
        <w:t>Standards</w:t>
      </w:r>
      <w:bookmarkEnd w:id="51"/>
    </w:p>
    <w:p w14:paraId="73FED5B5" w14:textId="5AF15EB3" w:rsidR="002D35E0" w:rsidRDefault="005A40DE" w:rsidP="005A40DE">
      <w:pPr>
        <w:rPr>
          <w:rFonts w:ascii="Calibri Light" w:hAnsi="Calibri Light" w:cs="Arial"/>
          <w:color w:val="4F4F4F"/>
        </w:rPr>
      </w:pPr>
      <w:r w:rsidRPr="005A40DE">
        <w:rPr>
          <w:rFonts w:ascii="Calibri Light" w:hAnsi="Calibri Light" w:cs="Arial"/>
          <w:color w:val="4F4F4F"/>
        </w:rPr>
        <w:t xml:space="preserve">The table below provides the </w:t>
      </w:r>
      <w:r w:rsidR="002433F5">
        <w:rPr>
          <w:rFonts w:ascii="Calibri Light" w:hAnsi="Calibri Light" w:cs="Arial"/>
          <w:color w:val="4F4F4F"/>
        </w:rPr>
        <w:t xml:space="preserve">file </w:t>
      </w:r>
      <w:r w:rsidRPr="005A40DE">
        <w:rPr>
          <w:rFonts w:ascii="Calibri Light" w:hAnsi="Calibri Light" w:cs="Arial"/>
          <w:color w:val="4F4F4F"/>
        </w:rPr>
        <w:t>naming standards to be followed for entities when performing Data Migration.</w:t>
      </w:r>
    </w:p>
    <w:p w14:paraId="13EB22DF" w14:textId="4040A610" w:rsidR="00795815" w:rsidRDefault="0011433B" w:rsidP="004642CE">
      <w:pPr>
        <w:pStyle w:val="Bodytextversion1"/>
        <w:numPr>
          <w:ilvl w:val="0"/>
          <w:numId w:val="12"/>
        </w:numPr>
        <w:rPr>
          <w:rFonts w:cs="Arial"/>
        </w:rPr>
      </w:pPr>
      <w:r w:rsidRPr="00F934E8">
        <w:rPr>
          <w:rFonts w:cs="Arial"/>
          <w:b/>
          <w:i/>
        </w:rPr>
        <w:t>Staging Table Creation Script, Data Extraction Script, Control File</w:t>
      </w:r>
      <w:r w:rsidRPr="00D839A6">
        <w:rPr>
          <w:rFonts w:cs="Arial"/>
        </w:rPr>
        <w:t xml:space="preserve"> – </w:t>
      </w:r>
      <w:r w:rsidR="00795815">
        <w:rPr>
          <w:rFonts w:cs="Arial"/>
        </w:rPr>
        <w:t>provided as p</w:t>
      </w:r>
      <w:r w:rsidRPr="00D839A6">
        <w:rPr>
          <w:rFonts w:cs="Arial"/>
        </w:rPr>
        <w:t xml:space="preserve">art of Maximise </w:t>
      </w:r>
      <w:r w:rsidR="00795815" w:rsidRPr="00795815">
        <w:rPr>
          <w:rFonts w:cs="Arial"/>
        </w:rPr>
        <w:t>Tool.</w:t>
      </w:r>
    </w:p>
    <w:p w14:paraId="0607483F" w14:textId="47E63A88" w:rsidR="0011433B" w:rsidRPr="00D839A6" w:rsidRDefault="0011433B" w:rsidP="00050348">
      <w:pPr>
        <w:pStyle w:val="Bodytextversion1"/>
        <w:numPr>
          <w:ilvl w:val="0"/>
          <w:numId w:val="12"/>
        </w:numPr>
        <w:rPr>
          <w:rFonts w:cs="Arial"/>
        </w:rPr>
      </w:pPr>
      <w:r w:rsidRPr="00F934E8">
        <w:rPr>
          <w:rFonts w:cs="Arial"/>
          <w:b/>
          <w:i/>
        </w:rPr>
        <w:t xml:space="preserve">Data </w:t>
      </w:r>
      <w:r w:rsidR="00204A96" w:rsidRPr="00F934E8">
        <w:rPr>
          <w:rFonts w:cs="Arial"/>
          <w:b/>
          <w:bCs/>
          <w:i/>
          <w:iCs/>
        </w:rPr>
        <w:t xml:space="preserve">File </w:t>
      </w:r>
      <w:r w:rsidRPr="00F934E8">
        <w:rPr>
          <w:rFonts w:cs="Arial"/>
          <w:b/>
          <w:i/>
        </w:rPr>
        <w:t>From Legacy System</w:t>
      </w:r>
      <w:r w:rsidRPr="00795815">
        <w:rPr>
          <w:rFonts w:cs="Arial"/>
        </w:rPr>
        <w:t xml:space="preserve"> </w:t>
      </w:r>
      <w:r w:rsidR="00795815">
        <w:rPr>
          <w:rFonts w:cs="Arial"/>
        </w:rPr>
        <w:t>to be p</w:t>
      </w:r>
      <w:r w:rsidRPr="00795815">
        <w:rPr>
          <w:rFonts w:cs="Arial"/>
        </w:rPr>
        <w:t xml:space="preserve">rovided by </w:t>
      </w:r>
      <w:r w:rsidR="00A477A3">
        <w:rPr>
          <w:rFonts w:cs="Arial"/>
        </w:rPr>
        <w:t xml:space="preserve">non-EBS Client. </w:t>
      </w:r>
      <w:r w:rsidRPr="00795815">
        <w:rPr>
          <w:rFonts w:cs="Arial"/>
        </w:rPr>
        <w:t xml:space="preserve">The format of </w:t>
      </w:r>
      <w:r w:rsidR="00A362B5">
        <w:rPr>
          <w:rFonts w:cs="Arial"/>
        </w:rPr>
        <w:t>this</w:t>
      </w:r>
      <w:r w:rsidRPr="00795815">
        <w:rPr>
          <w:rFonts w:cs="Arial"/>
        </w:rPr>
        <w:t xml:space="preserve"> </w:t>
      </w:r>
      <w:r w:rsidR="00795815">
        <w:rPr>
          <w:rFonts w:cs="Arial"/>
        </w:rPr>
        <w:t>data file</w:t>
      </w:r>
      <w:r w:rsidRPr="00795815">
        <w:rPr>
          <w:rFonts w:cs="Arial"/>
        </w:rPr>
        <w:t xml:space="preserve"> is </w:t>
      </w:r>
      <w:r w:rsidR="00795815">
        <w:rPr>
          <w:rFonts w:cs="Arial"/>
        </w:rPr>
        <w:t>detailed</w:t>
      </w:r>
      <w:r w:rsidRPr="00795815">
        <w:rPr>
          <w:rFonts w:cs="Arial"/>
        </w:rPr>
        <w:t xml:space="preserve"> in the next section.</w:t>
      </w:r>
    </w:p>
    <w:tbl>
      <w:tblPr>
        <w:tblStyle w:val="GridTable4-Accent11"/>
        <w:tblW w:w="5000" w:type="pct"/>
        <w:tblLook w:val="04A0" w:firstRow="1" w:lastRow="0" w:firstColumn="1" w:lastColumn="0" w:noHBand="0" w:noVBand="1"/>
      </w:tblPr>
      <w:tblGrid>
        <w:gridCol w:w="3327"/>
        <w:gridCol w:w="2306"/>
        <w:gridCol w:w="4136"/>
      </w:tblGrid>
      <w:tr w:rsidR="00854E83" w:rsidRPr="00C0271E" w14:paraId="1BBF382B" w14:textId="77777777" w:rsidTr="001C00CF">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000" w:firstRow="0" w:lastRow="0" w:firstColumn="1" w:lastColumn="0" w:oddVBand="0" w:evenVBand="0" w:oddHBand="0" w:evenHBand="0" w:firstRowFirstColumn="0" w:firstRowLastColumn="0" w:lastRowFirstColumn="0" w:lastRowLastColumn="0"/>
            <w:tcW w:w="1851" w:type="pct"/>
            <w:noWrap/>
          </w:tcPr>
          <w:p w14:paraId="2508BACD" w14:textId="77777777" w:rsidR="00854E83" w:rsidRPr="00C0271E" w:rsidRDefault="00854E83" w:rsidP="00854E83">
            <w:pPr>
              <w:spacing w:after="0" w:line="240" w:lineRule="auto"/>
              <w:rPr>
                <w:rFonts w:ascii="Calibri Light" w:hAnsi="Calibri Light" w:cs="Arial"/>
                <w:sz w:val="16"/>
                <w:szCs w:val="16"/>
              </w:rPr>
            </w:pPr>
            <w:r w:rsidRPr="00C0271E">
              <w:rPr>
                <w:rFonts w:ascii="Calibri Light" w:hAnsi="Calibri Light" w:cs="Arial"/>
                <w:sz w:val="16"/>
                <w:szCs w:val="16"/>
              </w:rPr>
              <w:t>Doc/Files Required</w:t>
            </w:r>
          </w:p>
        </w:tc>
        <w:tc>
          <w:tcPr>
            <w:tcW w:w="1328" w:type="pct"/>
            <w:noWrap/>
          </w:tcPr>
          <w:p w14:paraId="5AF317A6" w14:textId="77777777" w:rsidR="00854E83" w:rsidRPr="00C0271E" w:rsidRDefault="00854E83" w:rsidP="00854E83">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C0271E">
              <w:rPr>
                <w:rFonts w:ascii="Calibri Light" w:hAnsi="Calibri Light" w:cs="Arial"/>
                <w:sz w:val="16"/>
                <w:szCs w:val="16"/>
              </w:rPr>
              <w:t>Data Conv Naming Standards</w:t>
            </w:r>
          </w:p>
        </w:tc>
        <w:tc>
          <w:tcPr>
            <w:tcW w:w="1821" w:type="pct"/>
          </w:tcPr>
          <w:p w14:paraId="3ADF1897" w14:textId="77777777" w:rsidR="00854E83" w:rsidRPr="00C0271E" w:rsidRDefault="00854E83" w:rsidP="00854E83">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C0271E">
              <w:rPr>
                <w:rFonts w:ascii="Calibri Light" w:hAnsi="Calibri Light" w:cs="Arial"/>
                <w:sz w:val="16"/>
                <w:szCs w:val="16"/>
              </w:rPr>
              <w:t xml:space="preserve">File Name </w:t>
            </w:r>
          </w:p>
        </w:tc>
      </w:tr>
      <w:tr w:rsidR="00854E83" w:rsidRPr="00C0271E" w14:paraId="77EFB9F4" w14:textId="77777777" w:rsidTr="00A608DE">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1851" w:type="pct"/>
            <w:noWrap/>
          </w:tcPr>
          <w:p w14:paraId="11DA7EE6" w14:textId="77777777" w:rsidR="00854E83" w:rsidRPr="00C0271E" w:rsidRDefault="00854E83" w:rsidP="00854E83">
            <w:pPr>
              <w:keepLines/>
              <w:spacing w:after="0" w:line="240" w:lineRule="auto"/>
              <w:rPr>
                <w:rFonts w:ascii="Calibri Light" w:hAnsi="Calibri Light" w:cs="Arial"/>
                <w:color w:val="4F4F4F"/>
                <w:sz w:val="16"/>
                <w:szCs w:val="16"/>
              </w:rPr>
            </w:pPr>
          </w:p>
        </w:tc>
        <w:tc>
          <w:tcPr>
            <w:tcW w:w="1328" w:type="pct"/>
            <w:noWrap/>
          </w:tcPr>
          <w:p w14:paraId="0642F6A7" w14:textId="77777777" w:rsidR="00854E83" w:rsidRPr="00C0271E" w:rsidRDefault="00854E83"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c>
          <w:tcPr>
            <w:tcW w:w="1821" w:type="pct"/>
          </w:tcPr>
          <w:p w14:paraId="51FD27E1" w14:textId="77777777" w:rsidR="00854E83" w:rsidRPr="00C0271E" w:rsidRDefault="00854E83"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854E83" w:rsidRPr="00C0271E" w14:paraId="42B5C781" w14:textId="77777777" w:rsidTr="00A608DE">
        <w:trPr>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42BDAFF7"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Mapping Document</w:t>
            </w:r>
          </w:p>
        </w:tc>
        <w:tc>
          <w:tcPr>
            <w:tcW w:w="1328" w:type="pct"/>
            <w:noWrap/>
          </w:tcPr>
          <w:p w14:paraId="021466FC" w14:textId="77777777"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c>
          <w:tcPr>
            <w:tcW w:w="1821" w:type="pct"/>
          </w:tcPr>
          <w:p w14:paraId="63BF7343" w14:textId="77777777"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IND/DGUK/CV040/AR/02</w:t>
            </w:r>
          </w:p>
        </w:tc>
      </w:tr>
      <w:tr w:rsidR="00854E83" w:rsidRPr="00C0271E" w14:paraId="3946C0FC" w14:textId="77777777" w:rsidTr="00A608D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52B37B80"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Staging Table Creation Script</w:t>
            </w:r>
          </w:p>
        </w:tc>
        <w:tc>
          <w:tcPr>
            <w:tcW w:w="1328" w:type="pct"/>
            <w:noWrap/>
          </w:tcPr>
          <w:p w14:paraId="4A95BCF5" w14:textId="052E64DB" w:rsidR="00854E83" w:rsidRPr="00C0271E" w:rsidRDefault="00854E83"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_</w:t>
            </w:r>
            <w:r w:rsidR="00B15296">
              <w:rPr>
                <w:rFonts w:ascii="Calibri Light" w:hAnsi="Calibri Light" w:cs="Arial"/>
                <w:color w:val="4F4F4F"/>
                <w:sz w:val="16"/>
                <w:szCs w:val="16"/>
              </w:rPr>
              <w:t>OLC</w:t>
            </w:r>
            <w:r w:rsidRPr="00C0271E">
              <w:rPr>
                <w:rFonts w:ascii="Calibri Light" w:hAnsi="Calibri Light" w:cs="Arial"/>
                <w:color w:val="4F4F4F"/>
                <w:sz w:val="16"/>
                <w:szCs w:val="16"/>
              </w:rPr>
              <w:t>&lt;Name&gt;_</w:t>
            </w:r>
            <w:proofErr w:type="spellStart"/>
            <w:r w:rsidRPr="00C0271E">
              <w:rPr>
                <w:rFonts w:ascii="Calibri Light" w:hAnsi="Calibri Light" w:cs="Arial"/>
                <w:color w:val="4F4F4F"/>
                <w:sz w:val="16"/>
                <w:szCs w:val="16"/>
              </w:rPr>
              <w:t>TAB.sql</w:t>
            </w:r>
            <w:proofErr w:type="spellEnd"/>
          </w:p>
        </w:tc>
        <w:tc>
          <w:tcPr>
            <w:tcW w:w="1821" w:type="pct"/>
          </w:tcPr>
          <w:p w14:paraId="6D7EEC93" w14:textId="40DA44A9" w:rsidR="00854E83" w:rsidRPr="00C0271E" w:rsidRDefault="00284D84"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roofErr w:type="spellStart"/>
            <w:r w:rsidRPr="00C0271E">
              <w:rPr>
                <w:rFonts w:ascii="Calibri Light" w:hAnsi="Calibri Light" w:cs="Arial"/>
                <w:color w:val="4F4F4F"/>
                <w:sz w:val="16"/>
                <w:szCs w:val="16"/>
              </w:rPr>
              <w:t>XXMX</w:t>
            </w:r>
            <w:r w:rsidR="00854E83" w:rsidRPr="00C0271E">
              <w:rPr>
                <w:rFonts w:ascii="Calibri Light" w:hAnsi="Calibri Light" w:cs="Arial"/>
                <w:color w:val="4F4F4F"/>
                <w:sz w:val="16"/>
                <w:szCs w:val="16"/>
              </w:rPr>
              <w:t>_</w:t>
            </w:r>
            <w:r w:rsidR="006B3C1C">
              <w:rPr>
                <w:rFonts w:ascii="Calibri Light" w:hAnsi="Calibri Light" w:cs="Arial"/>
                <w:color w:val="4F4F4F"/>
                <w:sz w:val="16"/>
                <w:szCs w:val="16"/>
              </w:rPr>
              <w:t>OLC</w:t>
            </w:r>
            <w:r w:rsidR="00854E83" w:rsidRPr="00C0271E">
              <w:rPr>
                <w:rFonts w:ascii="Calibri Light" w:hAnsi="Calibri Light" w:cs="Arial"/>
                <w:color w:val="4F4F4F"/>
                <w:sz w:val="16"/>
                <w:szCs w:val="16"/>
              </w:rPr>
              <w:t>_</w:t>
            </w:r>
            <w:r w:rsidR="00B15296">
              <w:rPr>
                <w:rFonts w:ascii="Calibri Light" w:hAnsi="Calibri Light" w:cs="Arial"/>
                <w:color w:val="4F4F4F"/>
                <w:sz w:val="16"/>
                <w:szCs w:val="16"/>
              </w:rPr>
              <w:t>LEARNING</w:t>
            </w:r>
            <w:r w:rsidR="00854E83" w:rsidRPr="00C0271E">
              <w:rPr>
                <w:rFonts w:ascii="Calibri Light" w:hAnsi="Calibri Light" w:cs="Arial"/>
                <w:color w:val="4F4F4F"/>
                <w:sz w:val="16"/>
                <w:szCs w:val="16"/>
              </w:rPr>
              <w:t>_</w:t>
            </w:r>
            <w:r w:rsidRPr="00C0271E">
              <w:rPr>
                <w:rFonts w:ascii="Calibri Light" w:hAnsi="Calibri Light" w:cs="Arial"/>
                <w:color w:val="4F4F4F"/>
                <w:sz w:val="16"/>
                <w:szCs w:val="16"/>
              </w:rPr>
              <w:t>TAB</w:t>
            </w:r>
            <w:r w:rsidR="00854E83" w:rsidRPr="00C0271E">
              <w:rPr>
                <w:rFonts w:ascii="Calibri Light" w:hAnsi="Calibri Light" w:cs="Arial"/>
                <w:color w:val="4F4F4F"/>
                <w:sz w:val="16"/>
                <w:szCs w:val="16"/>
              </w:rPr>
              <w:t>.sql</w:t>
            </w:r>
            <w:proofErr w:type="spellEnd"/>
          </w:p>
        </w:tc>
      </w:tr>
      <w:tr w:rsidR="00854E83" w:rsidRPr="00C0271E" w14:paraId="3CAFEB67" w14:textId="77777777" w:rsidTr="00A608DE">
        <w:trPr>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6A664781"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Extraction Script</w:t>
            </w:r>
          </w:p>
        </w:tc>
        <w:tc>
          <w:tcPr>
            <w:tcW w:w="1328" w:type="pct"/>
            <w:noWrap/>
          </w:tcPr>
          <w:p w14:paraId="70D21666" w14:textId="59C05AEA"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_</w:t>
            </w:r>
            <w:r w:rsidR="00467650">
              <w:rPr>
                <w:rFonts w:ascii="Calibri Light" w:hAnsi="Calibri Light" w:cs="Arial"/>
                <w:color w:val="4F4F4F"/>
                <w:sz w:val="16"/>
                <w:szCs w:val="16"/>
              </w:rPr>
              <w:t>OLC</w:t>
            </w:r>
            <w:r w:rsidRPr="00C0271E">
              <w:rPr>
                <w:rFonts w:ascii="Calibri Light" w:hAnsi="Calibri Light" w:cs="Arial"/>
                <w:color w:val="4F4F4F"/>
                <w:sz w:val="16"/>
                <w:szCs w:val="16"/>
              </w:rPr>
              <w:t>_&lt;SEL&gt;_&lt;Name&gt;.</w:t>
            </w:r>
            <w:proofErr w:type="spellStart"/>
            <w:r w:rsidRPr="00C0271E">
              <w:rPr>
                <w:rFonts w:ascii="Calibri Light" w:hAnsi="Calibri Light" w:cs="Arial"/>
                <w:color w:val="4F4F4F"/>
                <w:sz w:val="16"/>
                <w:szCs w:val="16"/>
              </w:rPr>
              <w:t>sql</w:t>
            </w:r>
            <w:proofErr w:type="spellEnd"/>
          </w:p>
        </w:tc>
        <w:tc>
          <w:tcPr>
            <w:tcW w:w="1821" w:type="pct"/>
          </w:tcPr>
          <w:p w14:paraId="46B22E88" w14:textId="77777777"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Not Available if the File is provided by Client.</w:t>
            </w:r>
          </w:p>
        </w:tc>
      </w:tr>
      <w:tr w:rsidR="00854E83" w:rsidRPr="00C0271E" w14:paraId="74C5E476" w14:textId="77777777" w:rsidTr="00A608D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43E699A5" w14:textId="3C92D72D"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Data File from </w:t>
            </w:r>
            <w:r w:rsidR="00966438">
              <w:rPr>
                <w:rFonts w:ascii="Calibri Light" w:hAnsi="Calibri Light" w:cs="Arial"/>
                <w:color w:val="4F4F4F"/>
                <w:sz w:val="16"/>
                <w:szCs w:val="16"/>
              </w:rPr>
              <w:t>L</w:t>
            </w:r>
            <w:r w:rsidR="00966438" w:rsidRPr="00C0271E">
              <w:rPr>
                <w:rFonts w:ascii="Calibri Light" w:hAnsi="Calibri Light" w:cs="Arial"/>
                <w:color w:val="4F4F4F"/>
                <w:sz w:val="16"/>
                <w:szCs w:val="16"/>
              </w:rPr>
              <w:t xml:space="preserve">egacy </w:t>
            </w:r>
            <w:r w:rsidR="00966438">
              <w:rPr>
                <w:rFonts w:ascii="Calibri Light" w:hAnsi="Calibri Light" w:cs="Arial"/>
                <w:color w:val="4F4F4F"/>
                <w:sz w:val="16"/>
                <w:szCs w:val="16"/>
              </w:rPr>
              <w:t>S</w:t>
            </w:r>
            <w:r w:rsidR="00966438" w:rsidRPr="00C0271E">
              <w:rPr>
                <w:rFonts w:ascii="Calibri Light" w:hAnsi="Calibri Light" w:cs="Arial"/>
                <w:color w:val="4F4F4F"/>
                <w:sz w:val="16"/>
                <w:szCs w:val="16"/>
              </w:rPr>
              <w:t xml:space="preserve">ystem </w:t>
            </w:r>
            <w:r w:rsidRPr="00C0271E">
              <w:rPr>
                <w:rFonts w:ascii="Calibri Light" w:hAnsi="Calibri Light" w:cs="Arial"/>
                <w:color w:val="4F4F4F"/>
                <w:sz w:val="16"/>
                <w:szCs w:val="16"/>
              </w:rPr>
              <w:t>(Inbound File)</w:t>
            </w:r>
          </w:p>
        </w:tc>
        <w:tc>
          <w:tcPr>
            <w:tcW w:w="1328" w:type="pct"/>
            <w:noWrap/>
          </w:tcPr>
          <w:p w14:paraId="00A136DF" w14:textId="393E8D4F" w:rsidR="00854E83" w:rsidRPr="00C0271E" w:rsidRDefault="00854E83"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_</w:t>
            </w:r>
            <w:r w:rsidR="00B15296">
              <w:rPr>
                <w:rFonts w:ascii="Calibri Light" w:hAnsi="Calibri Light" w:cs="Arial"/>
                <w:color w:val="4F4F4F"/>
                <w:sz w:val="16"/>
                <w:szCs w:val="16"/>
              </w:rPr>
              <w:t>OLC</w:t>
            </w:r>
            <w:r w:rsidR="005B2FD9">
              <w:rPr>
                <w:rFonts w:ascii="Calibri Light" w:hAnsi="Calibri Light" w:cs="Arial"/>
                <w:color w:val="4F4F4F"/>
                <w:sz w:val="16"/>
                <w:szCs w:val="16"/>
              </w:rPr>
              <w:t>_</w:t>
            </w:r>
            <w:r w:rsidRPr="00C0271E">
              <w:rPr>
                <w:rFonts w:ascii="Calibri Light" w:hAnsi="Calibri Light" w:cs="Arial"/>
                <w:color w:val="4F4F4F"/>
                <w:sz w:val="16"/>
                <w:szCs w:val="16"/>
              </w:rPr>
              <w:t>&lt;Name&gt;.</w:t>
            </w:r>
            <w:proofErr w:type="spellStart"/>
            <w:r w:rsidRPr="00C0271E">
              <w:rPr>
                <w:rFonts w:ascii="Calibri Light" w:hAnsi="Calibri Light" w:cs="Arial"/>
                <w:color w:val="4F4F4F"/>
                <w:sz w:val="16"/>
                <w:szCs w:val="16"/>
              </w:rPr>
              <w:t>dat</w:t>
            </w:r>
            <w:proofErr w:type="spellEnd"/>
          </w:p>
        </w:tc>
        <w:tc>
          <w:tcPr>
            <w:tcW w:w="1821" w:type="pct"/>
          </w:tcPr>
          <w:p w14:paraId="1B18E6D4" w14:textId="77777777" w:rsidR="00B15296" w:rsidRPr="00B15296" w:rsidRDefault="00B15296" w:rsidP="00B1529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B15296">
              <w:rPr>
                <w:rFonts w:ascii="Calibri Light" w:hAnsi="Calibri Light" w:cs="Arial"/>
                <w:color w:val="4F4F4F"/>
                <w:sz w:val="16"/>
                <w:szCs w:val="16"/>
              </w:rPr>
              <w:t>XXMX_OLC_LEG_LRNG_ITEM.dat</w:t>
            </w:r>
          </w:p>
          <w:p w14:paraId="255C207E" w14:textId="77777777" w:rsidR="00B15296" w:rsidRPr="00B15296" w:rsidRDefault="00B15296" w:rsidP="00B1529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B15296">
              <w:rPr>
                <w:rFonts w:ascii="Calibri Light" w:hAnsi="Calibri Light" w:cs="Arial"/>
                <w:color w:val="4F4F4F"/>
                <w:sz w:val="16"/>
                <w:szCs w:val="16"/>
              </w:rPr>
              <w:t>XXMX_OLC_LEG_LRNG_ITEM_TRNSLN.dat</w:t>
            </w:r>
          </w:p>
          <w:p w14:paraId="5A575491" w14:textId="77777777" w:rsidR="00B15296" w:rsidRPr="00B15296" w:rsidRDefault="00B15296" w:rsidP="00B1529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B15296">
              <w:rPr>
                <w:rFonts w:ascii="Calibri Light" w:hAnsi="Calibri Light" w:cs="Arial"/>
                <w:color w:val="4F4F4F"/>
                <w:sz w:val="16"/>
                <w:szCs w:val="16"/>
              </w:rPr>
              <w:t>XXMX_OLC_NON_CATALOG_LRNG_ITEM.dat</w:t>
            </w:r>
          </w:p>
          <w:p w14:paraId="635433DD" w14:textId="77777777" w:rsidR="00B15296" w:rsidRPr="00B15296" w:rsidRDefault="00B15296" w:rsidP="00B1529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B15296">
              <w:rPr>
                <w:rFonts w:ascii="Calibri Light" w:hAnsi="Calibri Light" w:cs="Arial"/>
                <w:color w:val="4F4F4F"/>
                <w:sz w:val="16"/>
                <w:szCs w:val="16"/>
              </w:rPr>
              <w:t>XXMX_OLC_NON_CATALOG_LRNG_ITEM_TRNSLN.dat</w:t>
            </w:r>
          </w:p>
          <w:p w14:paraId="3056826C" w14:textId="77777777" w:rsidR="00B15296" w:rsidRPr="00B15296" w:rsidRDefault="00B15296" w:rsidP="00B1529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B15296">
              <w:rPr>
                <w:rFonts w:ascii="Calibri Light" w:hAnsi="Calibri Light" w:cs="Arial"/>
                <w:color w:val="4F4F4F"/>
                <w:sz w:val="16"/>
                <w:szCs w:val="16"/>
              </w:rPr>
              <w:t>XXMX_OLC_CLASSROOM_RESOURCE.dat</w:t>
            </w:r>
          </w:p>
          <w:p w14:paraId="01D63A9C" w14:textId="77777777" w:rsidR="00B15296" w:rsidRPr="00B15296" w:rsidRDefault="00B15296" w:rsidP="00B1529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B15296">
              <w:rPr>
                <w:rFonts w:ascii="Calibri Light" w:hAnsi="Calibri Light" w:cs="Arial"/>
                <w:color w:val="4F4F4F"/>
                <w:sz w:val="16"/>
                <w:szCs w:val="16"/>
              </w:rPr>
              <w:t>XXMX_OLC_CLASSROOM_RESOURCE_TRNSLN.dat</w:t>
            </w:r>
          </w:p>
          <w:p w14:paraId="12933031" w14:textId="77777777" w:rsidR="00B15296" w:rsidRPr="00B15296" w:rsidRDefault="00B15296" w:rsidP="00B1529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B15296">
              <w:rPr>
                <w:rFonts w:ascii="Calibri Light" w:hAnsi="Calibri Light" w:cs="Arial"/>
                <w:color w:val="4F4F4F"/>
                <w:sz w:val="16"/>
                <w:szCs w:val="16"/>
              </w:rPr>
              <w:t>XXMX_OLC_INSTRUCTOR_RESOURCE.dat</w:t>
            </w:r>
          </w:p>
          <w:p w14:paraId="33AC8026" w14:textId="77777777" w:rsidR="00B15296" w:rsidRPr="00B15296" w:rsidRDefault="00B15296" w:rsidP="00B1529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B15296">
              <w:rPr>
                <w:rFonts w:ascii="Calibri Light" w:hAnsi="Calibri Light" w:cs="Arial"/>
                <w:color w:val="4F4F4F"/>
                <w:sz w:val="16"/>
                <w:szCs w:val="16"/>
              </w:rPr>
              <w:t>XXMX_OLC_COURSE.dat</w:t>
            </w:r>
          </w:p>
          <w:p w14:paraId="7BBD130F" w14:textId="77777777" w:rsidR="00B15296" w:rsidRPr="00B15296" w:rsidRDefault="00B15296" w:rsidP="00B1529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B15296">
              <w:rPr>
                <w:rFonts w:ascii="Calibri Light" w:hAnsi="Calibri Light" w:cs="Arial"/>
                <w:color w:val="4F4F4F"/>
                <w:sz w:val="16"/>
                <w:szCs w:val="16"/>
              </w:rPr>
              <w:t>XXMX_OLC_COURSE_OFFERING.dat</w:t>
            </w:r>
          </w:p>
          <w:p w14:paraId="1F911DD0" w14:textId="77777777" w:rsidR="00B15296" w:rsidRPr="00B15296" w:rsidRDefault="00B15296" w:rsidP="00B1529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B15296">
              <w:rPr>
                <w:rFonts w:ascii="Calibri Light" w:hAnsi="Calibri Light" w:cs="Arial"/>
                <w:color w:val="4F4F4F"/>
                <w:sz w:val="16"/>
                <w:szCs w:val="16"/>
              </w:rPr>
              <w:t>XXMX_OLC_INSTRUCTOR_LED_ACTIVITY.dat</w:t>
            </w:r>
          </w:p>
          <w:p w14:paraId="1D3175AD" w14:textId="77777777" w:rsidR="00B15296" w:rsidRPr="00B15296" w:rsidRDefault="00B15296" w:rsidP="00B1529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B15296">
              <w:rPr>
                <w:rFonts w:ascii="Calibri Light" w:hAnsi="Calibri Light" w:cs="Arial"/>
                <w:color w:val="4F4F4F"/>
                <w:sz w:val="16"/>
                <w:szCs w:val="16"/>
              </w:rPr>
              <w:t>XXMX_OLC_ADHOC_RESOURCE.dat</w:t>
            </w:r>
          </w:p>
          <w:p w14:paraId="0D7C41C5" w14:textId="77777777" w:rsidR="00B15296" w:rsidRPr="00B15296" w:rsidRDefault="00B15296" w:rsidP="00B1529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B15296">
              <w:rPr>
                <w:rFonts w:ascii="Calibri Light" w:hAnsi="Calibri Light" w:cs="Arial"/>
                <w:color w:val="4F4F4F"/>
                <w:sz w:val="16"/>
                <w:szCs w:val="16"/>
              </w:rPr>
              <w:t>XXMX_OLC_CLASSROOM_RESERVATION.dat</w:t>
            </w:r>
          </w:p>
          <w:p w14:paraId="72F3E6D3" w14:textId="77777777" w:rsidR="00B15296" w:rsidRPr="00B15296" w:rsidRDefault="00B15296" w:rsidP="00B1529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B15296">
              <w:rPr>
                <w:rFonts w:ascii="Calibri Light" w:hAnsi="Calibri Light" w:cs="Arial"/>
                <w:color w:val="4F4F4F"/>
                <w:sz w:val="16"/>
                <w:szCs w:val="16"/>
              </w:rPr>
              <w:t>XXMX_OLC_INSTRUCTOR_RESERVATION.dat</w:t>
            </w:r>
          </w:p>
          <w:p w14:paraId="11EB18B4" w14:textId="77777777" w:rsidR="00B15296" w:rsidRPr="00B15296" w:rsidRDefault="00B15296" w:rsidP="00B1529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B15296">
              <w:rPr>
                <w:rFonts w:ascii="Calibri Light" w:hAnsi="Calibri Light" w:cs="Arial"/>
                <w:color w:val="4F4F4F"/>
                <w:sz w:val="16"/>
                <w:szCs w:val="16"/>
              </w:rPr>
              <w:t>XXMX_OLC_COURSE_SELFPACED_ACTIVITY.dat</w:t>
            </w:r>
          </w:p>
          <w:p w14:paraId="031F622C" w14:textId="77777777" w:rsidR="00B15296" w:rsidRPr="00B15296" w:rsidRDefault="00B15296" w:rsidP="00B1529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B15296">
              <w:rPr>
                <w:rFonts w:ascii="Calibri Light" w:hAnsi="Calibri Light" w:cs="Arial"/>
                <w:color w:val="4F4F4F"/>
                <w:sz w:val="16"/>
                <w:szCs w:val="16"/>
              </w:rPr>
              <w:t>XXMX_OLC_OFFERING_DEFAULT_ACCESS.dat</w:t>
            </w:r>
          </w:p>
          <w:p w14:paraId="6605EEF9" w14:textId="77777777" w:rsidR="00B15296" w:rsidRPr="00B15296" w:rsidRDefault="00B15296" w:rsidP="00B1529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B15296">
              <w:rPr>
                <w:rFonts w:ascii="Calibri Light" w:hAnsi="Calibri Light" w:cs="Arial"/>
                <w:color w:val="4F4F4F"/>
                <w:sz w:val="16"/>
                <w:szCs w:val="16"/>
              </w:rPr>
              <w:t>XXMX_OLC_COURSE_DEFAULT_ACCESS.dat</w:t>
            </w:r>
          </w:p>
          <w:p w14:paraId="0CADC11F" w14:textId="77777777" w:rsidR="00B15296" w:rsidRPr="00B15296" w:rsidRDefault="00B15296" w:rsidP="00B1529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B15296">
              <w:rPr>
                <w:rFonts w:ascii="Calibri Light" w:hAnsi="Calibri Light" w:cs="Arial"/>
                <w:color w:val="4F4F4F"/>
                <w:sz w:val="16"/>
                <w:szCs w:val="16"/>
              </w:rPr>
              <w:t>XXMX_OLC_COURSE_TRNSLN.dat</w:t>
            </w:r>
          </w:p>
          <w:p w14:paraId="00D673A5" w14:textId="77777777" w:rsidR="00B15296" w:rsidRPr="00B15296" w:rsidRDefault="00B15296" w:rsidP="00B1529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B15296">
              <w:rPr>
                <w:rFonts w:ascii="Calibri Light" w:hAnsi="Calibri Light" w:cs="Arial"/>
                <w:color w:val="4F4F4F"/>
                <w:sz w:val="16"/>
                <w:szCs w:val="16"/>
              </w:rPr>
              <w:t>XXMX_OLC_OFFERING_TRNSLN.dat</w:t>
            </w:r>
          </w:p>
          <w:p w14:paraId="3E1F28F4" w14:textId="77777777" w:rsidR="00B15296" w:rsidRPr="00B15296" w:rsidRDefault="00B15296" w:rsidP="00B1529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B15296">
              <w:rPr>
                <w:rFonts w:ascii="Calibri Light" w:hAnsi="Calibri Light" w:cs="Arial"/>
                <w:color w:val="4F4F4F"/>
                <w:sz w:val="16"/>
                <w:szCs w:val="16"/>
              </w:rPr>
              <w:t>XXMX_OLC_INSTRUCTOR_LED_ACTIVITY_TRNSLN.dat</w:t>
            </w:r>
          </w:p>
          <w:p w14:paraId="4C72F255" w14:textId="77777777" w:rsidR="00B15296" w:rsidRPr="00B15296" w:rsidRDefault="00B15296" w:rsidP="00B1529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B15296">
              <w:rPr>
                <w:rFonts w:ascii="Calibri Light" w:hAnsi="Calibri Light" w:cs="Arial"/>
                <w:color w:val="4F4F4F"/>
                <w:sz w:val="16"/>
                <w:szCs w:val="16"/>
              </w:rPr>
              <w:t>XXMX_OLC_SELFPACED_ACTIVITY_TRNSLN.dat</w:t>
            </w:r>
          </w:p>
          <w:p w14:paraId="70C77613" w14:textId="77777777" w:rsidR="00B15296" w:rsidRPr="00B15296" w:rsidRDefault="00B15296" w:rsidP="00B1529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B15296">
              <w:rPr>
                <w:rFonts w:ascii="Calibri Light" w:hAnsi="Calibri Light" w:cs="Arial"/>
                <w:color w:val="4F4F4F"/>
                <w:sz w:val="16"/>
                <w:szCs w:val="16"/>
              </w:rPr>
              <w:t>XXMX_OLC_COURSE_OFFG_PRICING_DEFAULTS.dat</w:t>
            </w:r>
          </w:p>
          <w:p w14:paraId="2F09B6E2" w14:textId="77777777" w:rsidR="00B15296" w:rsidRPr="00B15296" w:rsidRDefault="00B15296" w:rsidP="00B1529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B15296">
              <w:rPr>
                <w:rFonts w:ascii="Calibri Light" w:hAnsi="Calibri Light" w:cs="Arial"/>
                <w:color w:val="4F4F4F"/>
                <w:sz w:val="16"/>
                <w:szCs w:val="16"/>
              </w:rPr>
              <w:t>XXMX_OLC_COURSE_OFFG_PRICING_COMPONENT.dat</w:t>
            </w:r>
          </w:p>
          <w:p w14:paraId="22B9B8DF" w14:textId="77777777" w:rsidR="00B15296" w:rsidRPr="00B15296" w:rsidRDefault="00B15296" w:rsidP="00B1529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B15296">
              <w:rPr>
                <w:rFonts w:ascii="Calibri Light" w:hAnsi="Calibri Light" w:cs="Arial"/>
                <w:color w:val="4F4F4F"/>
                <w:sz w:val="16"/>
                <w:szCs w:val="16"/>
              </w:rPr>
              <w:t>XXMX_OLC_OFFERING_CUSTOM_PRICING.dat</w:t>
            </w:r>
          </w:p>
          <w:p w14:paraId="49F60267" w14:textId="77777777" w:rsidR="00B15296" w:rsidRPr="00B15296" w:rsidRDefault="00B15296" w:rsidP="00B1529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B15296">
              <w:rPr>
                <w:rFonts w:ascii="Calibri Light" w:hAnsi="Calibri Light" w:cs="Arial"/>
                <w:color w:val="4F4F4F"/>
                <w:sz w:val="16"/>
                <w:szCs w:val="16"/>
              </w:rPr>
              <w:t>XXMX_OLC_OFFERING_CUSTOM_PRICING_COMPONENT.dat</w:t>
            </w:r>
          </w:p>
          <w:p w14:paraId="7DC6F684" w14:textId="77777777" w:rsidR="00B15296" w:rsidRPr="00B15296" w:rsidRDefault="00B15296" w:rsidP="00B1529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B15296">
              <w:rPr>
                <w:rFonts w:ascii="Calibri Light" w:hAnsi="Calibri Light" w:cs="Arial"/>
                <w:color w:val="4F4F4F"/>
                <w:sz w:val="16"/>
                <w:szCs w:val="16"/>
              </w:rPr>
              <w:t>XXMX_OLC_SPECIALIZATION.dat</w:t>
            </w:r>
          </w:p>
          <w:p w14:paraId="54EC22A2" w14:textId="77777777" w:rsidR="00B15296" w:rsidRPr="00B15296" w:rsidRDefault="00B15296" w:rsidP="00B1529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B15296">
              <w:rPr>
                <w:rFonts w:ascii="Calibri Light" w:hAnsi="Calibri Light" w:cs="Arial"/>
                <w:color w:val="4F4F4F"/>
                <w:sz w:val="16"/>
                <w:szCs w:val="16"/>
              </w:rPr>
              <w:t>XXMX_OLC_SPECIALIZATION_SECTION.dat</w:t>
            </w:r>
          </w:p>
          <w:p w14:paraId="01F98449" w14:textId="77777777" w:rsidR="00B15296" w:rsidRPr="00B15296" w:rsidRDefault="00B15296" w:rsidP="00B1529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B15296">
              <w:rPr>
                <w:rFonts w:ascii="Calibri Light" w:hAnsi="Calibri Light" w:cs="Arial"/>
                <w:color w:val="4F4F4F"/>
                <w:sz w:val="16"/>
                <w:szCs w:val="16"/>
              </w:rPr>
              <w:t>XXMX_OLC_SPECIALIZATION_SECTION_ACTIVITY.dat</w:t>
            </w:r>
          </w:p>
          <w:p w14:paraId="5C54996B" w14:textId="77777777" w:rsidR="00B15296" w:rsidRPr="00B15296" w:rsidRDefault="00B15296" w:rsidP="00B1529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B15296">
              <w:rPr>
                <w:rFonts w:ascii="Calibri Light" w:hAnsi="Calibri Light" w:cs="Arial"/>
                <w:color w:val="4F4F4F"/>
                <w:sz w:val="16"/>
                <w:szCs w:val="16"/>
              </w:rPr>
              <w:t>XXMX_OLC_SPECIALIZATION_DEFAULT_ACCESS.dat</w:t>
            </w:r>
          </w:p>
          <w:p w14:paraId="348E80DB" w14:textId="77777777" w:rsidR="00B15296" w:rsidRPr="00B15296" w:rsidRDefault="00B15296" w:rsidP="00B1529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B15296">
              <w:rPr>
                <w:rFonts w:ascii="Calibri Light" w:hAnsi="Calibri Light" w:cs="Arial"/>
                <w:color w:val="4F4F4F"/>
                <w:sz w:val="16"/>
                <w:szCs w:val="16"/>
              </w:rPr>
              <w:t>XXMX_OLC_SPECIALIZATION_TRNSLN.dat</w:t>
            </w:r>
          </w:p>
          <w:p w14:paraId="59F21A03" w14:textId="77777777" w:rsidR="00B15296" w:rsidRPr="00B15296" w:rsidRDefault="00B15296" w:rsidP="00B1529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B15296">
              <w:rPr>
                <w:rFonts w:ascii="Calibri Light" w:hAnsi="Calibri Light" w:cs="Arial"/>
                <w:color w:val="4F4F4F"/>
                <w:sz w:val="16"/>
                <w:szCs w:val="16"/>
              </w:rPr>
              <w:t>XXMX_OLC_SPECIALIZATION_SECTION_TRNSLN.dat</w:t>
            </w:r>
          </w:p>
          <w:p w14:paraId="37DCD7BB" w14:textId="77777777" w:rsidR="00B15296" w:rsidRPr="00B15296" w:rsidRDefault="00B15296" w:rsidP="00B1529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B15296">
              <w:rPr>
                <w:rFonts w:ascii="Calibri Light" w:hAnsi="Calibri Light" w:cs="Arial"/>
                <w:color w:val="4F4F4F"/>
                <w:sz w:val="16"/>
                <w:szCs w:val="16"/>
              </w:rPr>
              <w:t>XXMX_OLC_GLOBAL_ACCESS_GROUP_RELATION.dat</w:t>
            </w:r>
          </w:p>
          <w:p w14:paraId="2E4CF754" w14:textId="77777777" w:rsidR="00B15296" w:rsidRPr="00B15296" w:rsidRDefault="00B15296" w:rsidP="00B1529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B15296">
              <w:rPr>
                <w:rFonts w:ascii="Calibri Light" w:hAnsi="Calibri Light" w:cs="Arial"/>
                <w:color w:val="4F4F4F"/>
                <w:sz w:val="16"/>
                <w:szCs w:val="16"/>
              </w:rPr>
              <w:t>XXMX_OLC_COMMUNITY_RELATION.dat</w:t>
            </w:r>
          </w:p>
          <w:p w14:paraId="59B9158D" w14:textId="77777777" w:rsidR="00B15296" w:rsidRPr="00B15296" w:rsidRDefault="00B15296" w:rsidP="00B1529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B15296">
              <w:rPr>
                <w:rFonts w:ascii="Calibri Light" w:hAnsi="Calibri Light" w:cs="Arial"/>
                <w:color w:val="4F4F4F"/>
                <w:sz w:val="16"/>
                <w:szCs w:val="16"/>
              </w:rPr>
              <w:t>XXMX_OLC_LEARNING_RECORD.dat</w:t>
            </w:r>
          </w:p>
          <w:p w14:paraId="449A76A1" w14:textId="2C7C995E" w:rsidR="00854E83" w:rsidRPr="00C0271E" w:rsidRDefault="00B15296" w:rsidP="00B1529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B15296">
              <w:rPr>
                <w:rFonts w:ascii="Calibri Light" w:hAnsi="Calibri Light" w:cs="Arial"/>
                <w:color w:val="4F4F4F"/>
                <w:sz w:val="16"/>
                <w:szCs w:val="16"/>
              </w:rPr>
              <w:t>XXMX_OLC_LRNG_RECORD_ACTIVITY_ATTEMPT.dat</w:t>
            </w:r>
          </w:p>
        </w:tc>
      </w:tr>
      <w:tr w:rsidR="00854E83" w:rsidRPr="00C0271E" w14:paraId="3701B02C" w14:textId="77777777" w:rsidTr="00A608DE">
        <w:trPr>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66DA8B3C" w14:textId="40996FB4"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Control File </w:t>
            </w:r>
            <w:r w:rsidR="0011433B" w:rsidRPr="00C0271E">
              <w:rPr>
                <w:rFonts w:ascii="Calibri Light" w:hAnsi="Calibri Light" w:cs="Arial"/>
                <w:color w:val="4F4F4F"/>
                <w:sz w:val="16"/>
                <w:szCs w:val="16"/>
              </w:rPr>
              <w:t>–</w:t>
            </w:r>
            <w:r w:rsidRPr="00C0271E">
              <w:rPr>
                <w:rFonts w:ascii="Calibri Light" w:hAnsi="Calibri Light" w:cs="Arial"/>
                <w:color w:val="4F4F4F"/>
                <w:sz w:val="16"/>
                <w:szCs w:val="16"/>
              </w:rPr>
              <w:t xml:space="preserve"> load</w:t>
            </w:r>
            <w:r w:rsidR="0011433B" w:rsidRPr="00C0271E">
              <w:rPr>
                <w:rFonts w:ascii="Calibri Light" w:hAnsi="Calibri Light" w:cs="Arial"/>
                <w:color w:val="4F4F4F"/>
                <w:sz w:val="16"/>
                <w:szCs w:val="16"/>
              </w:rPr>
              <w:t xml:space="preserve"> Data</w:t>
            </w:r>
            <w:r w:rsidRPr="00C0271E">
              <w:rPr>
                <w:rFonts w:ascii="Calibri Light" w:hAnsi="Calibri Light" w:cs="Arial"/>
                <w:color w:val="4F4F4F"/>
                <w:sz w:val="16"/>
                <w:szCs w:val="16"/>
              </w:rPr>
              <w:t xml:space="preserve"> into the staging table</w:t>
            </w:r>
          </w:p>
        </w:tc>
        <w:tc>
          <w:tcPr>
            <w:tcW w:w="1328" w:type="pct"/>
            <w:noWrap/>
          </w:tcPr>
          <w:p w14:paraId="691C6D1D" w14:textId="5B00CD1E"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_</w:t>
            </w:r>
            <w:r w:rsidR="00B15296">
              <w:rPr>
                <w:rFonts w:ascii="Calibri Light" w:hAnsi="Calibri Light" w:cs="Arial"/>
                <w:color w:val="4F4F4F"/>
                <w:sz w:val="16"/>
                <w:szCs w:val="16"/>
              </w:rPr>
              <w:t>OLC</w:t>
            </w:r>
            <w:r w:rsidR="005B2FD9">
              <w:rPr>
                <w:rFonts w:ascii="Calibri Light" w:hAnsi="Calibri Light" w:cs="Arial"/>
                <w:color w:val="4F4F4F"/>
                <w:sz w:val="16"/>
                <w:szCs w:val="16"/>
              </w:rPr>
              <w:t>_</w:t>
            </w:r>
            <w:r w:rsidRPr="00C0271E">
              <w:rPr>
                <w:rFonts w:ascii="Calibri Light" w:hAnsi="Calibri Light" w:cs="Arial"/>
                <w:color w:val="4F4F4F"/>
                <w:sz w:val="16"/>
                <w:szCs w:val="16"/>
              </w:rPr>
              <w:t>&lt;Name&gt;.</w:t>
            </w:r>
            <w:proofErr w:type="spellStart"/>
            <w:r w:rsidRPr="00C0271E">
              <w:rPr>
                <w:rFonts w:ascii="Calibri Light" w:hAnsi="Calibri Light" w:cs="Arial"/>
                <w:color w:val="4F4F4F"/>
                <w:sz w:val="16"/>
                <w:szCs w:val="16"/>
              </w:rPr>
              <w:t>ctl</w:t>
            </w:r>
            <w:proofErr w:type="spellEnd"/>
          </w:p>
        </w:tc>
        <w:tc>
          <w:tcPr>
            <w:tcW w:w="1821" w:type="pct"/>
          </w:tcPr>
          <w:p w14:paraId="75678E26" w14:textId="77777777" w:rsidR="007B43E2" w:rsidRPr="007B43E2" w:rsidRDefault="007B43E2" w:rsidP="007B43E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7B43E2">
              <w:rPr>
                <w:rFonts w:ascii="Calibri Light" w:hAnsi="Calibri Light" w:cs="Arial"/>
                <w:color w:val="4F4F4F"/>
                <w:sz w:val="16"/>
                <w:szCs w:val="16"/>
              </w:rPr>
              <w:t>XXMX_OLC_LEG_LRNG_ITEM.ctl</w:t>
            </w:r>
            <w:proofErr w:type="spellEnd"/>
          </w:p>
          <w:p w14:paraId="20C54A2F" w14:textId="77777777" w:rsidR="007B43E2" w:rsidRPr="007B43E2" w:rsidRDefault="007B43E2" w:rsidP="007B43E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7B43E2">
              <w:rPr>
                <w:rFonts w:ascii="Calibri Light" w:hAnsi="Calibri Light" w:cs="Arial"/>
                <w:color w:val="4F4F4F"/>
                <w:sz w:val="16"/>
                <w:szCs w:val="16"/>
              </w:rPr>
              <w:t>XXMX_OLC_LEG_LRNG_ITEM_TRNSLN.ctl</w:t>
            </w:r>
            <w:proofErr w:type="spellEnd"/>
          </w:p>
          <w:p w14:paraId="4BBBA2A6" w14:textId="77777777" w:rsidR="007B43E2" w:rsidRPr="007B43E2" w:rsidRDefault="007B43E2" w:rsidP="007B43E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7B43E2">
              <w:rPr>
                <w:rFonts w:ascii="Calibri Light" w:hAnsi="Calibri Light" w:cs="Arial"/>
                <w:color w:val="4F4F4F"/>
                <w:sz w:val="16"/>
                <w:szCs w:val="16"/>
              </w:rPr>
              <w:t>XXMX_OLC_NON_CATALOG_LRNG_ITEM.ctl</w:t>
            </w:r>
            <w:proofErr w:type="spellEnd"/>
          </w:p>
          <w:p w14:paraId="785B8F45" w14:textId="77777777" w:rsidR="007B43E2" w:rsidRPr="007B43E2" w:rsidRDefault="007B43E2" w:rsidP="007B43E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7B43E2">
              <w:rPr>
                <w:rFonts w:ascii="Calibri Light" w:hAnsi="Calibri Light" w:cs="Arial"/>
                <w:color w:val="4F4F4F"/>
                <w:sz w:val="16"/>
                <w:szCs w:val="16"/>
              </w:rPr>
              <w:t>XXMX_OLC_NON_CATALOG_LRNG_ITEM_TRNSLN.ctl</w:t>
            </w:r>
            <w:proofErr w:type="spellEnd"/>
          </w:p>
          <w:p w14:paraId="6B944984" w14:textId="77777777" w:rsidR="007B43E2" w:rsidRPr="007B43E2" w:rsidRDefault="007B43E2" w:rsidP="007B43E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7B43E2">
              <w:rPr>
                <w:rFonts w:ascii="Calibri Light" w:hAnsi="Calibri Light" w:cs="Arial"/>
                <w:color w:val="4F4F4F"/>
                <w:sz w:val="16"/>
                <w:szCs w:val="16"/>
              </w:rPr>
              <w:t>XXMX_OLC_CLASSROOM_RESOURCE.ctl</w:t>
            </w:r>
            <w:proofErr w:type="spellEnd"/>
          </w:p>
          <w:p w14:paraId="32D54C1C" w14:textId="77777777" w:rsidR="007B43E2" w:rsidRPr="007B43E2" w:rsidRDefault="007B43E2" w:rsidP="007B43E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7B43E2">
              <w:rPr>
                <w:rFonts w:ascii="Calibri Light" w:hAnsi="Calibri Light" w:cs="Arial"/>
                <w:color w:val="4F4F4F"/>
                <w:sz w:val="16"/>
                <w:szCs w:val="16"/>
              </w:rPr>
              <w:t>XXMX_OLC_CLASSROOM_RESOURCE_TRNSLN.ctl</w:t>
            </w:r>
            <w:proofErr w:type="spellEnd"/>
          </w:p>
          <w:p w14:paraId="3BD58B17" w14:textId="77777777" w:rsidR="007B43E2" w:rsidRPr="007B43E2" w:rsidRDefault="007B43E2" w:rsidP="007B43E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7B43E2">
              <w:rPr>
                <w:rFonts w:ascii="Calibri Light" w:hAnsi="Calibri Light" w:cs="Arial"/>
                <w:color w:val="4F4F4F"/>
                <w:sz w:val="16"/>
                <w:szCs w:val="16"/>
              </w:rPr>
              <w:t>XXMX_OLC_INSTRUCTOR_RESOURCE.ctl</w:t>
            </w:r>
            <w:proofErr w:type="spellEnd"/>
          </w:p>
          <w:p w14:paraId="0A45BEAF" w14:textId="77777777" w:rsidR="007B43E2" w:rsidRPr="007B43E2" w:rsidRDefault="007B43E2" w:rsidP="007B43E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7B43E2">
              <w:rPr>
                <w:rFonts w:ascii="Calibri Light" w:hAnsi="Calibri Light" w:cs="Arial"/>
                <w:color w:val="4F4F4F"/>
                <w:sz w:val="16"/>
                <w:szCs w:val="16"/>
              </w:rPr>
              <w:t>XXMX_OLC_COURSE.ctl</w:t>
            </w:r>
            <w:proofErr w:type="spellEnd"/>
          </w:p>
          <w:p w14:paraId="30B1046F" w14:textId="77777777" w:rsidR="007B43E2" w:rsidRPr="007B43E2" w:rsidRDefault="007B43E2" w:rsidP="007B43E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7B43E2">
              <w:rPr>
                <w:rFonts w:ascii="Calibri Light" w:hAnsi="Calibri Light" w:cs="Arial"/>
                <w:color w:val="4F4F4F"/>
                <w:sz w:val="16"/>
                <w:szCs w:val="16"/>
              </w:rPr>
              <w:t>XXMX_OLC_COURSE_OFFERING.ctl</w:t>
            </w:r>
            <w:proofErr w:type="spellEnd"/>
          </w:p>
          <w:p w14:paraId="1203ED65" w14:textId="77777777" w:rsidR="007B43E2" w:rsidRPr="007B43E2" w:rsidRDefault="007B43E2" w:rsidP="007B43E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7B43E2">
              <w:rPr>
                <w:rFonts w:ascii="Calibri Light" w:hAnsi="Calibri Light" w:cs="Arial"/>
                <w:color w:val="4F4F4F"/>
                <w:sz w:val="16"/>
                <w:szCs w:val="16"/>
              </w:rPr>
              <w:t>XXMX_OLC_INSTRUCTOR_LED_ACTIVITY.ctl</w:t>
            </w:r>
            <w:proofErr w:type="spellEnd"/>
          </w:p>
          <w:p w14:paraId="3BB6F1B7" w14:textId="77777777" w:rsidR="007B43E2" w:rsidRPr="007B43E2" w:rsidRDefault="007B43E2" w:rsidP="007B43E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7B43E2">
              <w:rPr>
                <w:rFonts w:ascii="Calibri Light" w:hAnsi="Calibri Light" w:cs="Arial"/>
                <w:color w:val="4F4F4F"/>
                <w:sz w:val="16"/>
                <w:szCs w:val="16"/>
              </w:rPr>
              <w:t>XXMX_OLC_ADHOC_RESOURCE.ctl</w:t>
            </w:r>
            <w:proofErr w:type="spellEnd"/>
          </w:p>
          <w:p w14:paraId="7463D1E5" w14:textId="77777777" w:rsidR="007B43E2" w:rsidRPr="007B43E2" w:rsidRDefault="007B43E2" w:rsidP="007B43E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7B43E2">
              <w:rPr>
                <w:rFonts w:ascii="Calibri Light" w:hAnsi="Calibri Light" w:cs="Arial"/>
                <w:color w:val="4F4F4F"/>
                <w:sz w:val="16"/>
                <w:szCs w:val="16"/>
              </w:rPr>
              <w:t>XXMX_OLC_CLASSROOM_RESERVATION.ctl</w:t>
            </w:r>
            <w:proofErr w:type="spellEnd"/>
          </w:p>
          <w:p w14:paraId="347824EB" w14:textId="77777777" w:rsidR="007B43E2" w:rsidRPr="007B43E2" w:rsidRDefault="007B43E2" w:rsidP="007B43E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7B43E2">
              <w:rPr>
                <w:rFonts w:ascii="Calibri Light" w:hAnsi="Calibri Light" w:cs="Arial"/>
                <w:color w:val="4F4F4F"/>
                <w:sz w:val="16"/>
                <w:szCs w:val="16"/>
              </w:rPr>
              <w:t>XXMX_OLC_INSTRUCTOR_RESERVATION.ctl</w:t>
            </w:r>
            <w:proofErr w:type="spellEnd"/>
          </w:p>
          <w:p w14:paraId="002D266A" w14:textId="77777777" w:rsidR="007B43E2" w:rsidRPr="007B43E2" w:rsidRDefault="007B43E2" w:rsidP="007B43E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7B43E2">
              <w:rPr>
                <w:rFonts w:ascii="Calibri Light" w:hAnsi="Calibri Light" w:cs="Arial"/>
                <w:color w:val="4F4F4F"/>
                <w:sz w:val="16"/>
                <w:szCs w:val="16"/>
              </w:rPr>
              <w:t>XXMX_OLC_COURSE_SELFPACED_ACTIVITY.ctl</w:t>
            </w:r>
            <w:proofErr w:type="spellEnd"/>
          </w:p>
          <w:p w14:paraId="5F275838" w14:textId="77777777" w:rsidR="007B43E2" w:rsidRPr="007B43E2" w:rsidRDefault="007B43E2" w:rsidP="007B43E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7B43E2">
              <w:rPr>
                <w:rFonts w:ascii="Calibri Light" w:hAnsi="Calibri Light" w:cs="Arial"/>
                <w:color w:val="4F4F4F"/>
                <w:sz w:val="16"/>
                <w:szCs w:val="16"/>
              </w:rPr>
              <w:t>XXMX_OLC_OFFERING_DEFAULT_ACCESS.ctl</w:t>
            </w:r>
            <w:proofErr w:type="spellEnd"/>
          </w:p>
          <w:p w14:paraId="03704087" w14:textId="77777777" w:rsidR="007B43E2" w:rsidRPr="007B43E2" w:rsidRDefault="007B43E2" w:rsidP="007B43E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7B43E2">
              <w:rPr>
                <w:rFonts w:ascii="Calibri Light" w:hAnsi="Calibri Light" w:cs="Arial"/>
                <w:color w:val="4F4F4F"/>
                <w:sz w:val="16"/>
                <w:szCs w:val="16"/>
              </w:rPr>
              <w:t>XXMX_OLC_COURSE_DEFAULT_ACCESS.ctl</w:t>
            </w:r>
            <w:proofErr w:type="spellEnd"/>
          </w:p>
          <w:p w14:paraId="0468374A" w14:textId="77777777" w:rsidR="007B43E2" w:rsidRPr="007B43E2" w:rsidRDefault="007B43E2" w:rsidP="007B43E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7B43E2">
              <w:rPr>
                <w:rFonts w:ascii="Calibri Light" w:hAnsi="Calibri Light" w:cs="Arial"/>
                <w:color w:val="4F4F4F"/>
                <w:sz w:val="16"/>
                <w:szCs w:val="16"/>
              </w:rPr>
              <w:t>XXMX_OLC_COURSE_TRNSLN.ctl</w:t>
            </w:r>
            <w:proofErr w:type="spellEnd"/>
          </w:p>
          <w:p w14:paraId="2D1DC6DC" w14:textId="77777777" w:rsidR="007B43E2" w:rsidRPr="007B43E2" w:rsidRDefault="007B43E2" w:rsidP="007B43E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7B43E2">
              <w:rPr>
                <w:rFonts w:ascii="Calibri Light" w:hAnsi="Calibri Light" w:cs="Arial"/>
                <w:color w:val="4F4F4F"/>
                <w:sz w:val="16"/>
                <w:szCs w:val="16"/>
              </w:rPr>
              <w:t>XXMX_OLC_OFFERING_TRNSLN.ctl</w:t>
            </w:r>
            <w:proofErr w:type="spellEnd"/>
          </w:p>
          <w:p w14:paraId="6A62A981" w14:textId="77777777" w:rsidR="007B43E2" w:rsidRPr="007B43E2" w:rsidRDefault="007B43E2" w:rsidP="007B43E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7B43E2">
              <w:rPr>
                <w:rFonts w:ascii="Calibri Light" w:hAnsi="Calibri Light" w:cs="Arial"/>
                <w:color w:val="4F4F4F"/>
                <w:sz w:val="16"/>
                <w:szCs w:val="16"/>
              </w:rPr>
              <w:t>XXMX_OLC_INSTRUCTOR_LED_ACTIVITY_TRNSLN.ctl</w:t>
            </w:r>
            <w:proofErr w:type="spellEnd"/>
          </w:p>
          <w:p w14:paraId="660DB3EB" w14:textId="77777777" w:rsidR="007B43E2" w:rsidRPr="007B43E2" w:rsidRDefault="007B43E2" w:rsidP="007B43E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7B43E2">
              <w:rPr>
                <w:rFonts w:ascii="Calibri Light" w:hAnsi="Calibri Light" w:cs="Arial"/>
                <w:color w:val="4F4F4F"/>
                <w:sz w:val="16"/>
                <w:szCs w:val="16"/>
              </w:rPr>
              <w:t>XXMX_OLC_SELFPACED_ACTIVITY_TRNSLN.ctl</w:t>
            </w:r>
            <w:proofErr w:type="spellEnd"/>
          </w:p>
          <w:p w14:paraId="36BC3A74" w14:textId="77777777" w:rsidR="007B43E2" w:rsidRPr="007B43E2" w:rsidRDefault="007B43E2" w:rsidP="007B43E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7B43E2">
              <w:rPr>
                <w:rFonts w:ascii="Calibri Light" w:hAnsi="Calibri Light" w:cs="Arial"/>
                <w:color w:val="4F4F4F"/>
                <w:sz w:val="16"/>
                <w:szCs w:val="16"/>
              </w:rPr>
              <w:lastRenderedPageBreak/>
              <w:t>XXMX_OLC_COURSE_OFFG_PRICING_DEFAULTS.ctl</w:t>
            </w:r>
            <w:proofErr w:type="spellEnd"/>
          </w:p>
          <w:p w14:paraId="6E1B462F" w14:textId="77777777" w:rsidR="007B43E2" w:rsidRPr="007B43E2" w:rsidRDefault="007B43E2" w:rsidP="007B43E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7B43E2">
              <w:rPr>
                <w:rFonts w:ascii="Calibri Light" w:hAnsi="Calibri Light" w:cs="Arial"/>
                <w:color w:val="4F4F4F"/>
                <w:sz w:val="16"/>
                <w:szCs w:val="16"/>
              </w:rPr>
              <w:t>XXMX_OLC_COURSE_OFFG_PRICING_COMPONENT.ctl</w:t>
            </w:r>
            <w:proofErr w:type="spellEnd"/>
          </w:p>
          <w:p w14:paraId="2760754F" w14:textId="77777777" w:rsidR="007B43E2" w:rsidRPr="007B43E2" w:rsidRDefault="007B43E2" w:rsidP="007B43E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7B43E2">
              <w:rPr>
                <w:rFonts w:ascii="Calibri Light" w:hAnsi="Calibri Light" w:cs="Arial"/>
                <w:color w:val="4F4F4F"/>
                <w:sz w:val="16"/>
                <w:szCs w:val="16"/>
              </w:rPr>
              <w:t>XXMX_OLC_OFFERING_CUSTOM_PRICING.ctl</w:t>
            </w:r>
            <w:proofErr w:type="spellEnd"/>
          </w:p>
          <w:p w14:paraId="3A811178" w14:textId="77777777" w:rsidR="007B43E2" w:rsidRPr="007B43E2" w:rsidRDefault="007B43E2" w:rsidP="007B43E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7B43E2">
              <w:rPr>
                <w:rFonts w:ascii="Calibri Light" w:hAnsi="Calibri Light" w:cs="Arial"/>
                <w:color w:val="4F4F4F"/>
                <w:sz w:val="16"/>
                <w:szCs w:val="16"/>
              </w:rPr>
              <w:t>XXMX_OLC_OFFERING_CUSTOM_PRICING_COMPONENT.ctl</w:t>
            </w:r>
            <w:proofErr w:type="spellEnd"/>
          </w:p>
          <w:p w14:paraId="04880429" w14:textId="77777777" w:rsidR="007B43E2" w:rsidRPr="007B43E2" w:rsidRDefault="007B43E2" w:rsidP="007B43E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7B43E2">
              <w:rPr>
                <w:rFonts w:ascii="Calibri Light" w:hAnsi="Calibri Light" w:cs="Arial"/>
                <w:color w:val="4F4F4F"/>
                <w:sz w:val="16"/>
                <w:szCs w:val="16"/>
              </w:rPr>
              <w:t>XXMX_OLC_SPECIALIZATION.ctl</w:t>
            </w:r>
            <w:proofErr w:type="spellEnd"/>
          </w:p>
          <w:p w14:paraId="71144B05" w14:textId="77777777" w:rsidR="007B43E2" w:rsidRPr="007B43E2" w:rsidRDefault="007B43E2" w:rsidP="007B43E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7B43E2">
              <w:rPr>
                <w:rFonts w:ascii="Calibri Light" w:hAnsi="Calibri Light" w:cs="Arial"/>
                <w:color w:val="4F4F4F"/>
                <w:sz w:val="16"/>
                <w:szCs w:val="16"/>
              </w:rPr>
              <w:t>XXMX_OLC_SPECIALIZATION_SECTION.ctl</w:t>
            </w:r>
            <w:proofErr w:type="spellEnd"/>
          </w:p>
          <w:p w14:paraId="328EEC83" w14:textId="77777777" w:rsidR="007B43E2" w:rsidRPr="007B43E2" w:rsidRDefault="007B43E2" w:rsidP="007B43E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7B43E2">
              <w:rPr>
                <w:rFonts w:ascii="Calibri Light" w:hAnsi="Calibri Light" w:cs="Arial"/>
                <w:color w:val="4F4F4F"/>
                <w:sz w:val="16"/>
                <w:szCs w:val="16"/>
              </w:rPr>
              <w:t>XXMX_OLC_SPECIALIZATION_SECTION_ACTIVITY.ctl</w:t>
            </w:r>
            <w:proofErr w:type="spellEnd"/>
          </w:p>
          <w:p w14:paraId="3014346F" w14:textId="77777777" w:rsidR="007B43E2" w:rsidRPr="007B43E2" w:rsidRDefault="007B43E2" w:rsidP="007B43E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7B43E2">
              <w:rPr>
                <w:rFonts w:ascii="Calibri Light" w:hAnsi="Calibri Light" w:cs="Arial"/>
                <w:color w:val="4F4F4F"/>
                <w:sz w:val="16"/>
                <w:szCs w:val="16"/>
              </w:rPr>
              <w:t>XXMX_OLC_SPECIALIZATION_DEFAULT_ACCESS.ctl</w:t>
            </w:r>
            <w:proofErr w:type="spellEnd"/>
          </w:p>
          <w:p w14:paraId="122C4DCF" w14:textId="77777777" w:rsidR="007B43E2" w:rsidRPr="007B43E2" w:rsidRDefault="007B43E2" w:rsidP="007B43E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7B43E2">
              <w:rPr>
                <w:rFonts w:ascii="Calibri Light" w:hAnsi="Calibri Light" w:cs="Arial"/>
                <w:color w:val="4F4F4F"/>
                <w:sz w:val="16"/>
                <w:szCs w:val="16"/>
              </w:rPr>
              <w:t>XXMX_OLC_SPECIALIZATION_TRNSLN.ctl</w:t>
            </w:r>
            <w:proofErr w:type="spellEnd"/>
          </w:p>
          <w:p w14:paraId="48B1BC9D" w14:textId="77777777" w:rsidR="007B43E2" w:rsidRPr="007B43E2" w:rsidRDefault="007B43E2" w:rsidP="007B43E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7B43E2">
              <w:rPr>
                <w:rFonts w:ascii="Calibri Light" w:hAnsi="Calibri Light" w:cs="Arial"/>
                <w:color w:val="4F4F4F"/>
                <w:sz w:val="16"/>
                <w:szCs w:val="16"/>
              </w:rPr>
              <w:t>XXMX_OLC_SPECIALIZATION_SECTION_TRNSLN.ctl</w:t>
            </w:r>
            <w:proofErr w:type="spellEnd"/>
          </w:p>
          <w:p w14:paraId="659DB8A3" w14:textId="77777777" w:rsidR="007B43E2" w:rsidRPr="007B43E2" w:rsidRDefault="007B43E2" w:rsidP="007B43E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7B43E2">
              <w:rPr>
                <w:rFonts w:ascii="Calibri Light" w:hAnsi="Calibri Light" w:cs="Arial"/>
                <w:color w:val="4F4F4F"/>
                <w:sz w:val="16"/>
                <w:szCs w:val="16"/>
              </w:rPr>
              <w:t>XXMX_OLC_GLOBAL_ACCESS_GROUP_RELATION.ctl</w:t>
            </w:r>
            <w:proofErr w:type="spellEnd"/>
          </w:p>
          <w:p w14:paraId="6EC12ABD" w14:textId="77777777" w:rsidR="007B43E2" w:rsidRPr="007B43E2" w:rsidRDefault="007B43E2" w:rsidP="007B43E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7B43E2">
              <w:rPr>
                <w:rFonts w:ascii="Calibri Light" w:hAnsi="Calibri Light" w:cs="Arial"/>
                <w:color w:val="4F4F4F"/>
                <w:sz w:val="16"/>
                <w:szCs w:val="16"/>
              </w:rPr>
              <w:t>XXMX_OLC_COMMUNITY_RELATION.ctl</w:t>
            </w:r>
            <w:proofErr w:type="spellEnd"/>
          </w:p>
          <w:p w14:paraId="03919996" w14:textId="77777777" w:rsidR="007B43E2" w:rsidRPr="007B43E2" w:rsidRDefault="007B43E2" w:rsidP="007B43E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7B43E2">
              <w:rPr>
                <w:rFonts w:ascii="Calibri Light" w:hAnsi="Calibri Light" w:cs="Arial"/>
                <w:color w:val="4F4F4F"/>
                <w:sz w:val="16"/>
                <w:szCs w:val="16"/>
              </w:rPr>
              <w:t>XXMX_OLC_LEARNING_RECORD.ctl</w:t>
            </w:r>
            <w:proofErr w:type="spellEnd"/>
          </w:p>
          <w:p w14:paraId="382D256E" w14:textId="03BDCBF7" w:rsidR="00854E83" w:rsidRPr="00C0271E" w:rsidRDefault="007B43E2" w:rsidP="007B43E2">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roofErr w:type="spellStart"/>
            <w:r w:rsidRPr="007B43E2">
              <w:rPr>
                <w:rFonts w:ascii="Calibri Light" w:hAnsi="Calibri Light" w:cs="Arial"/>
                <w:color w:val="4F4F4F"/>
                <w:sz w:val="16"/>
                <w:szCs w:val="16"/>
              </w:rPr>
              <w:t>XXMX_OLC_LRNG_RECORD_ACTIVITY_ATTEMPT.ctl</w:t>
            </w:r>
            <w:proofErr w:type="spellEnd"/>
          </w:p>
        </w:tc>
      </w:tr>
    </w:tbl>
    <w:p w14:paraId="12597738" w14:textId="3017BEBA" w:rsidR="002D35E0" w:rsidRDefault="002D35E0" w:rsidP="002D35E0"/>
    <w:p w14:paraId="5F3D5766" w14:textId="77777777" w:rsidR="000A0B1A" w:rsidRDefault="000A0B1A" w:rsidP="002D35E0">
      <w:pPr>
        <w:sectPr w:rsidR="000A0B1A" w:rsidSect="002B7EA5">
          <w:headerReference w:type="even" r:id="rId18"/>
          <w:headerReference w:type="default" r:id="rId19"/>
          <w:headerReference w:type="first" r:id="rId20"/>
          <w:pgSz w:w="11906" w:h="16838"/>
          <w:pgMar w:top="1440" w:right="970" w:bottom="1440" w:left="1157" w:header="709" w:footer="709" w:gutter="0"/>
          <w:pgNumType w:start="1"/>
          <w:cols w:space="708"/>
          <w:docGrid w:linePitch="360"/>
        </w:sectPr>
      </w:pPr>
    </w:p>
    <w:p w14:paraId="0644A53F" w14:textId="77777777" w:rsidR="00931FAC" w:rsidRDefault="00931FAC" w:rsidP="002D35E0">
      <w:pPr>
        <w:sectPr w:rsidR="00931FAC" w:rsidSect="00931FAC">
          <w:headerReference w:type="even" r:id="rId21"/>
          <w:headerReference w:type="default" r:id="rId22"/>
          <w:footerReference w:type="default" r:id="rId23"/>
          <w:headerReference w:type="first" r:id="rId24"/>
          <w:pgSz w:w="16838" w:h="11906" w:orient="landscape"/>
          <w:pgMar w:top="970" w:right="1440" w:bottom="1157" w:left="1440" w:header="709" w:footer="709" w:gutter="0"/>
          <w:cols w:space="708"/>
          <w:docGrid w:linePitch="360"/>
        </w:sectPr>
      </w:pPr>
    </w:p>
    <w:p w14:paraId="2620D7EB" w14:textId="433C959E" w:rsidR="002D35E0" w:rsidRDefault="002D35E0" w:rsidP="002D35E0"/>
    <w:p w14:paraId="3325215B" w14:textId="2C7ED963" w:rsidR="002D35E0" w:rsidRDefault="00EB163B" w:rsidP="002D35E0">
      <w:pPr>
        <w:pStyle w:val="Heading1"/>
      </w:pPr>
      <w:bookmarkStart w:id="52" w:name="_Toc79998016"/>
      <w:r>
        <w:t>Extract File Layouts</w:t>
      </w:r>
      <w:bookmarkEnd w:id="52"/>
    </w:p>
    <w:p w14:paraId="24A5ACAC" w14:textId="5E7FCF82" w:rsidR="000D7627" w:rsidRDefault="00795815" w:rsidP="00795815">
      <w:pPr>
        <w:pStyle w:val="Bodytextversion1"/>
        <w:rPr>
          <w:rFonts w:cs="Arial"/>
        </w:rPr>
      </w:pPr>
      <w:r>
        <w:rPr>
          <w:rFonts w:cs="Arial"/>
        </w:rPr>
        <w:t xml:space="preserve">This section provides details for extracting the data file from source system.  It </w:t>
      </w:r>
      <w:r w:rsidR="008828CA">
        <w:rPr>
          <w:rFonts w:cs="Arial"/>
        </w:rPr>
        <w:t>provides</w:t>
      </w:r>
      <w:r>
        <w:rPr>
          <w:rFonts w:cs="Arial"/>
        </w:rPr>
        <w:t xml:space="preserve"> </w:t>
      </w:r>
      <w:r w:rsidR="000D7627">
        <w:rPr>
          <w:rFonts w:cs="Arial"/>
        </w:rPr>
        <w:t xml:space="preserve">the following </w:t>
      </w:r>
      <w:r>
        <w:rPr>
          <w:rFonts w:cs="Arial"/>
        </w:rPr>
        <w:t xml:space="preserve">information about the mandatory columns required by </w:t>
      </w:r>
      <w:r w:rsidR="008828CA">
        <w:rPr>
          <w:rFonts w:cs="Arial"/>
        </w:rPr>
        <w:t xml:space="preserve">the </w:t>
      </w:r>
      <w:r>
        <w:rPr>
          <w:rFonts w:cs="Arial"/>
        </w:rPr>
        <w:t>Maximise tool for Data Migration to Oracle Cloud HCM</w:t>
      </w:r>
      <w:r w:rsidR="000D7627">
        <w:rPr>
          <w:rFonts w:cs="Arial"/>
        </w:rPr>
        <w:t>:</w:t>
      </w:r>
    </w:p>
    <w:p w14:paraId="43F4892B" w14:textId="45C615BD" w:rsidR="00C0271E" w:rsidRDefault="000D7627" w:rsidP="00C0271E">
      <w:pPr>
        <w:pStyle w:val="Bodytextversion1"/>
        <w:numPr>
          <w:ilvl w:val="0"/>
          <w:numId w:val="17"/>
        </w:numPr>
        <w:rPr>
          <w:rFonts w:cs="Arial"/>
        </w:rPr>
      </w:pPr>
      <w:r>
        <w:rPr>
          <w:rFonts w:cs="Arial"/>
        </w:rPr>
        <w:t>An</w:t>
      </w:r>
      <w:r w:rsidR="00795815">
        <w:rPr>
          <w:rFonts w:cs="Arial"/>
        </w:rPr>
        <w:t xml:space="preserve"> overview of staging and transformation table structure.</w:t>
      </w:r>
    </w:p>
    <w:p w14:paraId="0A0956B8" w14:textId="5B3CCE8C" w:rsidR="00795815" w:rsidRDefault="00C0271E" w:rsidP="00C0271E">
      <w:pPr>
        <w:pStyle w:val="Bodytextversion1"/>
        <w:numPr>
          <w:ilvl w:val="0"/>
          <w:numId w:val="17"/>
        </w:numPr>
        <w:rPr>
          <w:rFonts w:cs="Arial"/>
        </w:rPr>
      </w:pPr>
      <w:r>
        <w:rPr>
          <w:rFonts w:cs="Arial"/>
        </w:rPr>
        <w:t>I</w:t>
      </w:r>
      <w:r w:rsidR="00795815">
        <w:rPr>
          <w:rFonts w:cs="Arial"/>
        </w:rPr>
        <w:t>nformation about mapping rules, validations and any default used in</w:t>
      </w:r>
      <w:r>
        <w:rPr>
          <w:rFonts w:cs="Arial"/>
        </w:rPr>
        <w:t xml:space="preserve"> the</w:t>
      </w:r>
      <w:r w:rsidR="00795815">
        <w:rPr>
          <w:rFonts w:cs="Arial"/>
        </w:rPr>
        <w:t xml:space="preserve"> Maximise tool.</w:t>
      </w:r>
    </w:p>
    <w:p w14:paraId="52AB686F" w14:textId="4FC53D38" w:rsidR="00284D84" w:rsidRPr="00284D84" w:rsidRDefault="00284D84" w:rsidP="00373F2A">
      <w:pPr>
        <w:widowControl w:val="0"/>
        <w:autoSpaceDE w:val="0"/>
        <w:autoSpaceDN w:val="0"/>
        <w:adjustRightInd w:val="0"/>
        <w:ind w:left="108" w:right="108"/>
        <w:rPr>
          <w:rFonts w:ascii="Calibri Light" w:hAnsi="Calibri Light" w:cs="Arial"/>
          <w:b/>
          <w:bCs/>
          <w:color w:val="FFFFFF" w:themeColor="background1"/>
          <w:sz w:val="14"/>
          <w:szCs w:val="14"/>
        </w:rPr>
      </w:pPr>
      <w:r w:rsidRPr="00111BAB">
        <w:rPr>
          <w:rFonts w:ascii="Calibri Light" w:hAnsi="Calibri Light" w:cs="Arial"/>
          <w:b/>
          <w:bCs/>
          <w:color w:val="FFFFFF" w:themeColor="background1"/>
          <w:sz w:val="14"/>
          <w:szCs w:val="14"/>
        </w:rPr>
        <w:t>Datatype</w:t>
      </w:r>
    </w:p>
    <w:tbl>
      <w:tblPr>
        <w:tblStyle w:val="GridTable4-Accent11"/>
        <w:tblW w:w="5000" w:type="pct"/>
        <w:tblLook w:val="04A0" w:firstRow="1" w:lastRow="0" w:firstColumn="1" w:lastColumn="0" w:noHBand="0" w:noVBand="1"/>
      </w:tblPr>
      <w:tblGrid>
        <w:gridCol w:w="2689"/>
        <w:gridCol w:w="11259"/>
      </w:tblGrid>
      <w:tr w:rsidR="00E67174" w:rsidRPr="00C0271E" w14:paraId="6FA9692F" w14:textId="77777777" w:rsidTr="00A608DE">
        <w:trPr>
          <w:cnfStyle w:val="100000000000" w:firstRow="1" w:lastRow="0" w:firstColumn="0" w:lastColumn="0" w:oddVBand="0" w:evenVBand="0" w:oddHBand="0"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tcPr>
          <w:p w14:paraId="57C70E91" w14:textId="7B2A72B6" w:rsidR="00E67174" w:rsidRPr="00E67174" w:rsidRDefault="00E67174" w:rsidP="004642CE">
            <w:pPr>
              <w:widowControl w:val="0"/>
              <w:autoSpaceDE w:val="0"/>
              <w:autoSpaceDN w:val="0"/>
              <w:adjustRightInd w:val="0"/>
              <w:ind w:left="108" w:right="108"/>
              <w:rPr>
                <w:rFonts w:ascii="Calibri Light" w:hAnsi="Calibri Light" w:cs="Arial"/>
                <w:b w:val="0"/>
                <w:bCs w:val="0"/>
                <w:sz w:val="16"/>
                <w:szCs w:val="16"/>
              </w:rPr>
            </w:pPr>
            <w:r>
              <w:rPr>
                <w:rFonts w:ascii="Calibri Light" w:hAnsi="Calibri Light" w:cs="Arial"/>
                <w:sz w:val="16"/>
                <w:szCs w:val="16"/>
              </w:rPr>
              <w:t>Table Field</w:t>
            </w:r>
          </w:p>
        </w:tc>
        <w:tc>
          <w:tcPr>
            <w:tcW w:w="4036" w:type="pct"/>
          </w:tcPr>
          <w:p w14:paraId="0A86C7BE" w14:textId="0498951E" w:rsidR="00E67174" w:rsidRPr="008828CA" w:rsidRDefault="008828CA" w:rsidP="004642CE">
            <w:pPr>
              <w:widowControl w:val="0"/>
              <w:autoSpaceDE w:val="0"/>
              <w:autoSpaceDN w:val="0"/>
              <w:adjustRightInd w:val="0"/>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347645">
              <w:rPr>
                <w:rFonts w:ascii="Calibri Light" w:hAnsi="Calibri Light" w:cs="Arial"/>
                <w:sz w:val="16"/>
                <w:szCs w:val="16"/>
              </w:rPr>
              <w:t>Description</w:t>
            </w:r>
          </w:p>
        </w:tc>
      </w:tr>
      <w:tr w:rsidR="00284D84" w:rsidRPr="00C0271E" w14:paraId="140C9D16" w14:textId="77777777" w:rsidTr="00A608DE">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4D25BFE"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Col Seq.</w:t>
            </w:r>
          </w:p>
        </w:tc>
        <w:tc>
          <w:tcPr>
            <w:tcW w:w="4036" w:type="pct"/>
          </w:tcPr>
          <w:p w14:paraId="651FE7CD" w14:textId="7777777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equence Numbering for Reference.</w:t>
            </w:r>
          </w:p>
        </w:tc>
      </w:tr>
      <w:tr w:rsidR="00284D84" w:rsidRPr="00C0271E" w14:paraId="7BA70422" w14:textId="77777777" w:rsidTr="00A608DE">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2F300E6"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Field Name</w:t>
            </w:r>
          </w:p>
        </w:tc>
        <w:tc>
          <w:tcPr>
            <w:tcW w:w="4036" w:type="pct"/>
          </w:tcPr>
          <w:p w14:paraId="7F766253" w14:textId="77777777"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ource Data File Column Names to be provided by Client</w:t>
            </w:r>
          </w:p>
        </w:tc>
      </w:tr>
      <w:tr w:rsidR="00284D84" w:rsidRPr="00C0271E" w14:paraId="7BCD666A"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51568177"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Datatype</w:t>
            </w:r>
          </w:p>
        </w:tc>
        <w:tc>
          <w:tcPr>
            <w:tcW w:w="4036" w:type="pct"/>
          </w:tcPr>
          <w:p w14:paraId="7EB18878" w14:textId="6855B19C"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Column Type and length restrictions for the Source data</w:t>
            </w:r>
            <w:r w:rsidR="005D52CB">
              <w:rPr>
                <w:rFonts w:ascii="Calibri Light" w:hAnsi="Calibri Light" w:cs="Arial"/>
                <w:color w:val="4F4F4F"/>
                <w:sz w:val="16"/>
                <w:szCs w:val="16"/>
              </w:rPr>
              <w:t xml:space="preserve"> field</w:t>
            </w:r>
            <w:r w:rsidRPr="00C0271E">
              <w:rPr>
                <w:rFonts w:ascii="Calibri Light" w:hAnsi="Calibri Light" w:cs="Arial"/>
                <w:color w:val="4F4F4F"/>
                <w:sz w:val="16"/>
                <w:szCs w:val="16"/>
              </w:rPr>
              <w:t>.</w:t>
            </w:r>
          </w:p>
        </w:tc>
      </w:tr>
      <w:tr w:rsidR="00284D84" w:rsidRPr="00C0271E" w14:paraId="584A3955" w14:textId="77777777" w:rsidTr="00A608DE">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1DEF668"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Include in Loader File</w:t>
            </w:r>
          </w:p>
        </w:tc>
        <w:tc>
          <w:tcPr>
            <w:tcW w:w="4036" w:type="pct"/>
          </w:tcPr>
          <w:p w14:paraId="319FBE09" w14:textId="1B71FDDC"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Y’ </w:t>
            </w:r>
            <w:r w:rsidR="00770630">
              <w:rPr>
                <w:rFonts w:ascii="Calibri Light" w:hAnsi="Calibri Light" w:cs="Arial"/>
                <w:color w:val="4F4F4F"/>
                <w:sz w:val="16"/>
                <w:szCs w:val="16"/>
              </w:rPr>
              <w:t xml:space="preserve">indicates </w:t>
            </w:r>
            <w:r w:rsidRPr="00C0271E">
              <w:rPr>
                <w:rFonts w:ascii="Calibri Light" w:hAnsi="Calibri Light" w:cs="Arial"/>
                <w:color w:val="4F4F4F"/>
                <w:sz w:val="16"/>
                <w:szCs w:val="16"/>
              </w:rPr>
              <w:t xml:space="preserve">column provided in </w:t>
            </w:r>
            <w:r w:rsidR="00770630">
              <w:rPr>
                <w:rFonts w:ascii="Calibri Light" w:hAnsi="Calibri Light" w:cs="Arial"/>
                <w:color w:val="4F4F4F"/>
                <w:sz w:val="16"/>
                <w:szCs w:val="16"/>
              </w:rPr>
              <w:t>M</w:t>
            </w:r>
            <w:r w:rsidR="00770630" w:rsidRPr="00C0271E">
              <w:rPr>
                <w:rFonts w:ascii="Calibri Light" w:hAnsi="Calibri Light" w:cs="Arial"/>
                <w:color w:val="4F4F4F"/>
                <w:sz w:val="16"/>
                <w:szCs w:val="16"/>
              </w:rPr>
              <w:t xml:space="preserve">aximise </w:t>
            </w:r>
            <w:r w:rsidRPr="00C0271E">
              <w:rPr>
                <w:rFonts w:ascii="Calibri Light" w:hAnsi="Calibri Light" w:cs="Arial"/>
                <w:color w:val="4F4F4F"/>
                <w:sz w:val="16"/>
                <w:szCs w:val="16"/>
              </w:rPr>
              <w:t>load control file for Loading Source Data file to Maximise Staging tables.</w:t>
            </w:r>
          </w:p>
        </w:tc>
      </w:tr>
      <w:tr w:rsidR="00284D84" w:rsidRPr="00C0271E" w14:paraId="783729C1"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32865875"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proofErr w:type="spellStart"/>
            <w:r w:rsidRPr="00C0271E">
              <w:rPr>
                <w:rFonts w:ascii="Calibri Light" w:hAnsi="Calibri Light" w:cs="Arial"/>
                <w:color w:val="FFFFFF" w:themeColor="background1"/>
                <w:sz w:val="16"/>
                <w:szCs w:val="16"/>
              </w:rPr>
              <w:t>Req</w:t>
            </w:r>
            <w:proofErr w:type="spellEnd"/>
            <w:r w:rsidRPr="00C0271E">
              <w:rPr>
                <w:rFonts w:ascii="Calibri Light" w:hAnsi="Calibri Light" w:cs="Arial"/>
                <w:color w:val="FFFFFF" w:themeColor="background1"/>
                <w:sz w:val="16"/>
                <w:szCs w:val="16"/>
              </w:rPr>
              <w:t xml:space="preserve"> </w:t>
            </w:r>
          </w:p>
        </w:tc>
        <w:tc>
          <w:tcPr>
            <w:tcW w:w="4036" w:type="pct"/>
          </w:tcPr>
          <w:p w14:paraId="66FC4D87" w14:textId="7777777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Mandatory Columns to be provided in Source Data File.</w:t>
            </w:r>
          </w:p>
        </w:tc>
      </w:tr>
      <w:tr w:rsidR="00284D84" w:rsidRPr="00C0271E" w14:paraId="06495C43" w14:textId="77777777" w:rsidTr="00A608DE">
        <w:trPr>
          <w:trHeight w:val="208"/>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7749B8A9"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Staging Table Columns</w:t>
            </w:r>
          </w:p>
        </w:tc>
        <w:tc>
          <w:tcPr>
            <w:tcW w:w="4036" w:type="pct"/>
          </w:tcPr>
          <w:p w14:paraId="623E2CCB" w14:textId="51BD6DE4"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Staging table </w:t>
            </w:r>
            <w:r w:rsidR="00770630">
              <w:rPr>
                <w:rFonts w:ascii="Calibri Light" w:hAnsi="Calibri Light" w:cs="Arial"/>
                <w:color w:val="4F4F4F"/>
                <w:sz w:val="16"/>
                <w:szCs w:val="16"/>
              </w:rPr>
              <w:t>(STG)</w:t>
            </w:r>
          </w:p>
        </w:tc>
      </w:tr>
      <w:tr w:rsidR="00284D84" w:rsidRPr="00C0271E" w14:paraId="5D9A3BB7"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7653B20"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Transform Table Columns</w:t>
            </w:r>
          </w:p>
        </w:tc>
        <w:tc>
          <w:tcPr>
            <w:tcW w:w="4036" w:type="pct"/>
          </w:tcPr>
          <w:p w14:paraId="119A0ABA" w14:textId="75926FD5"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Transformation table </w:t>
            </w:r>
            <w:r w:rsidR="00770630">
              <w:rPr>
                <w:rFonts w:ascii="Calibri Light" w:hAnsi="Calibri Light" w:cs="Arial"/>
                <w:color w:val="4F4F4F"/>
                <w:sz w:val="16"/>
                <w:szCs w:val="16"/>
              </w:rPr>
              <w:t>(XFM)</w:t>
            </w:r>
          </w:p>
        </w:tc>
      </w:tr>
      <w:tr w:rsidR="00284D84" w:rsidRPr="00C0271E" w14:paraId="120D86E3" w14:textId="77777777" w:rsidTr="00A608DE">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00F1B386"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Comments</w:t>
            </w:r>
          </w:p>
        </w:tc>
        <w:tc>
          <w:tcPr>
            <w:tcW w:w="4036" w:type="pct"/>
          </w:tcPr>
          <w:p w14:paraId="5380DF90" w14:textId="62F36405"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Provide</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information – if any column is Default. Also list</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the validations on the column.</w:t>
            </w:r>
          </w:p>
        </w:tc>
      </w:tr>
      <w:tr w:rsidR="00284D84" w:rsidRPr="00C0271E" w14:paraId="6C840D6F"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BFC5CCD"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Data File Name</w:t>
            </w:r>
          </w:p>
        </w:tc>
        <w:tc>
          <w:tcPr>
            <w:tcW w:w="4036" w:type="pct"/>
          </w:tcPr>
          <w:p w14:paraId="0B80F001" w14:textId="3C323E23"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Data File Name </w:t>
            </w:r>
            <w:r w:rsidR="00FD7886">
              <w:rPr>
                <w:rFonts w:ascii="Calibri Light" w:hAnsi="Calibri Light" w:cs="Arial"/>
                <w:color w:val="4F4F4F"/>
                <w:sz w:val="16"/>
                <w:szCs w:val="16"/>
              </w:rPr>
              <w:t>of</w:t>
            </w:r>
            <w:r w:rsidR="00FD7886" w:rsidRPr="00C0271E">
              <w:rPr>
                <w:rFonts w:ascii="Calibri Light" w:hAnsi="Calibri Light" w:cs="Arial"/>
                <w:color w:val="4F4F4F"/>
                <w:sz w:val="16"/>
                <w:szCs w:val="16"/>
              </w:rPr>
              <w:t xml:space="preserve"> </w:t>
            </w:r>
            <w:r w:rsidRPr="00C0271E">
              <w:rPr>
                <w:rFonts w:ascii="Calibri Light" w:hAnsi="Calibri Light" w:cs="Arial"/>
                <w:color w:val="4F4F4F"/>
                <w:sz w:val="16"/>
                <w:szCs w:val="16"/>
              </w:rPr>
              <w:t xml:space="preserve">Source Data File </w:t>
            </w:r>
            <w:r w:rsidR="00FD7886">
              <w:rPr>
                <w:rFonts w:ascii="Calibri Light" w:hAnsi="Calibri Light" w:cs="Arial"/>
                <w:color w:val="4F4F4F"/>
                <w:sz w:val="16"/>
                <w:szCs w:val="16"/>
              </w:rPr>
              <w:t>which will be</w:t>
            </w:r>
            <w:r w:rsidRPr="00C0271E">
              <w:rPr>
                <w:rFonts w:ascii="Calibri Light" w:hAnsi="Calibri Light" w:cs="Arial"/>
                <w:color w:val="4F4F4F"/>
                <w:sz w:val="16"/>
                <w:szCs w:val="16"/>
              </w:rPr>
              <w:t xml:space="preserve"> provided by </w:t>
            </w:r>
            <w:r w:rsidR="00FD7886">
              <w:rPr>
                <w:rFonts w:ascii="Calibri Light" w:hAnsi="Calibri Light" w:cs="Arial"/>
                <w:color w:val="4F4F4F"/>
                <w:sz w:val="16"/>
                <w:szCs w:val="16"/>
              </w:rPr>
              <w:t>&lt;&lt;</w:t>
            </w:r>
            <w:r w:rsidRPr="00C0271E">
              <w:rPr>
                <w:rFonts w:ascii="Calibri Light" w:hAnsi="Calibri Light" w:cs="Arial"/>
                <w:color w:val="4F4F4F"/>
                <w:sz w:val="16"/>
                <w:szCs w:val="16"/>
              </w:rPr>
              <w:t>Client</w:t>
            </w:r>
            <w:r w:rsidR="00FD7886">
              <w:rPr>
                <w:rFonts w:ascii="Calibri Light" w:hAnsi="Calibri Light" w:cs="Arial"/>
                <w:color w:val="4F4F4F"/>
                <w:sz w:val="16"/>
                <w:szCs w:val="16"/>
              </w:rPr>
              <w:t>&gt;&gt;</w:t>
            </w:r>
          </w:p>
        </w:tc>
      </w:tr>
      <w:tr w:rsidR="00284D84" w:rsidRPr="00C0271E" w14:paraId="6AFB2E45" w14:textId="77777777" w:rsidTr="00A608DE">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1044892"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Staging table</w:t>
            </w:r>
          </w:p>
        </w:tc>
        <w:tc>
          <w:tcPr>
            <w:tcW w:w="4036" w:type="pct"/>
          </w:tcPr>
          <w:p w14:paraId="3C60DC96" w14:textId="086E8546"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taging Table provided as part of Maximise tool. Source Data from Data file will be loaded to Staging table</w:t>
            </w:r>
            <w:r w:rsidR="007B5945">
              <w:rPr>
                <w:rFonts w:ascii="Calibri Light" w:hAnsi="Calibri Light" w:cs="Arial"/>
                <w:color w:val="4F4F4F"/>
                <w:sz w:val="16"/>
                <w:szCs w:val="16"/>
              </w:rPr>
              <w:t xml:space="preserve"> (STG)</w:t>
            </w:r>
            <w:r w:rsidRPr="00C0271E">
              <w:rPr>
                <w:rFonts w:ascii="Calibri Light" w:hAnsi="Calibri Light" w:cs="Arial"/>
                <w:color w:val="4F4F4F"/>
                <w:sz w:val="16"/>
                <w:szCs w:val="16"/>
              </w:rPr>
              <w:t>.</w:t>
            </w:r>
          </w:p>
        </w:tc>
      </w:tr>
      <w:tr w:rsidR="00284D84" w:rsidRPr="00C0271E" w14:paraId="1E924444"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12B0DB8"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Transformation Table</w:t>
            </w:r>
          </w:p>
        </w:tc>
        <w:tc>
          <w:tcPr>
            <w:tcW w:w="4036" w:type="pct"/>
          </w:tcPr>
          <w:p w14:paraId="2BBA210A" w14:textId="6E869B8E"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Data from Staging table will be validated</w:t>
            </w:r>
            <w:r w:rsidR="00F1326E">
              <w:rPr>
                <w:rFonts w:ascii="Calibri Light" w:hAnsi="Calibri Light" w:cs="Arial"/>
                <w:color w:val="4F4F4F"/>
                <w:sz w:val="16"/>
                <w:szCs w:val="16"/>
              </w:rPr>
              <w:t>,</w:t>
            </w:r>
            <w:r w:rsidRPr="00C0271E">
              <w:rPr>
                <w:rFonts w:ascii="Calibri Light" w:hAnsi="Calibri Light" w:cs="Arial"/>
                <w:color w:val="4F4F4F"/>
                <w:sz w:val="16"/>
                <w:szCs w:val="16"/>
              </w:rPr>
              <w:t xml:space="preserve"> and mapped </w:t>
            </w:r>
            <w:r w:rsidR="00F1326E">
              <w:rPr>
                <w:rFonts w:ascii="Calibri Light" w:hAnsi="Calibri Light" w:cs="Arial"/>
                <w:color w:val="4F4F4F"/>
                <w:sz w:val="16"/>
                <w:szCs w:val="16"/>
              </w:rPr>
              <w:t xml:space="preserve">to, </w:t>
            </w:r>
            <w:r w:rsidRPr="00C0271E">
              <w:rPr>
                <w:rFonts w:ascii="Calibri Light" w:hAnsi="Calibri Light" w:cs="Arial"/>
                <w:color w:val="4F4F4F"/>
                <w:sz w:val="16"/>
                <w:szCs w:val="16"/>
              </w:rPr>
              <w:t xml:space="preserve">according to mapping rules provided by </w:t>
            </w:r>
            <w:r w:rsidR="00F1326E">
              <w:rPr>
                <w:rFonts w:ascii="Calibri Light" w:hAnsi="Calibri Light" w:cs="Arial"/>
                <w:color w:val="4F4F4F"/>
                <w:sz w:val="16"/>
                <w:szCs w:val="16"/>
              </w:rPr>
              <w:t>&lt;&lt;</w:t>
            </w:r>
            <w:r w:rsidRPr="00C0271E">
              <w:rPr>
                <w:rFonts w:ascii="Calibri Light" w:hAnsi="Calibri Light" w:cs="Arial"/>
                <w:color w:val="4F4F4F"/>
                <w:sz w:val="16"/>
                <w:szCs w:val="16"/>
              </w:rPr>
              <w:t>client</w:t>
            </w:r>
            <w:r w:rsidR="007B5945">
              <w:rPr>
                <w:rFonts w:ascii="Calibri Light" w:hAnsi="Calibri Light" w:cs="Arial"/>
                <w:color w:val="4F4F4F"/>
                <w:sz w:val="16"/>
                <w:szCs w:val="16"/>
              </w:rPr>
              <w:t>&gt;&gt;</w:t>
            </w:r>
            <w:r w:rsidRPr="00C0271E">
              <w:rPr>
                <w:rFonts w:ascii="Calibri Light" w:hAnsi="Calibri Light" w:cs="Arial"/>
                <w:color w:val="4F4F4F"/>
                <w:sz w:val="16"/>
                <w:szCs w:val="16"/>
              </w:rPr>
              <w:t>. Transformed data will be loaded to Transform Table</w:t>
            </w:r>
            <w:r w:rsidR="007B5945">
              <w:rPr>
                <w:rFonts w:ascii="Calibri Light" w:hAnsi="Calibri Light" w:cs="Arial"/>
                <w:color w:val="4F4F4F"/>
                <w:sz w:val="16"/>
                <w:szCs w:val="16"/>
              </w:rPr>
              <w:t xml:space="preserve"> (XFM)</w:t>
            </w:r>
          </w:p>
        </w:tc>
      </w:tr>
    </w:tbl>
    <w:p w14:paraId="196670FD" w14:textId="1CEDAA05" w:rsidR="00795815" w:rsidRPr="00050348" w:rsidRDefault="007B5945" w:rsidP="00050348">
      <w:pPr>
        <w:widowControl w:val="0"/>
        <w:autoSpaceDE w:val="0"/>
        <w:autoSpaceDN w:val="0"/>
        <w:adjustRightInd w:val="0"/>
        <w:ind w:left="108" w:right="108"/>
        <w:rPr>
          <w:rFonts w:ascii="Calibri Light" w:hAnsi="Calibri Light" w:cs="Arial"/>
          <w:b/>
          <w:bCs/>
          <w:color w:val="FFFFFF" w:themeColor="background1"/>
          <w:sz w:val="14"/>
          <w:szCs w:val="14"/>
        </w:rPr>
      </w:pPr>
      <w:r>
        <w:rPr>
          <w:rFonts w:ascii="Calibri Light" w:hAnsi="Calibri Light" w:cs="Arial"/>
          <w:b/>
          <w:bCs/>
          <w:color w:val="FFFFFF" w:themeColor="background1"/>
          <w:sz w:val="14"/>
          <w:szCs w:val="14"/>
        </w:rPr>
        <w:br w:type="page"/>
      </w:r>
    </w:p>
    <w:p w14:paraId="64A038D0" w14:textId="77777777" w:rsidR="00795815" w:rsidRPr="00050348" w:rsidRDefault="00795815" w:rsidP="00050348">
      <w:pPr>
        <w:widowControl w:val="0"/>
        <w:autoSpaceDE w:val="0"/>
        <w:autoSpaceDN w:val="0"/>
        <w:adjustRightInd w:val="0"/>
        <w:ind w:left="108" w:right="108"/>
        <w:rPr>
          <w:rFonts w:ascii="Calibri Light" w:hAnsi="Calibri Light" w:cs="Arial"/>
          <w:b/>
          <w:bCs/>
          <w:color w:val="FFFFFF" w:themeColor="background1"/>
          <w:sz w:val="14"/>
          <w:szCs w:val="14"/>
        </w:rPr>
      </w:pPr>
    </w:p>
    <w:p w14:paraId="134CCDF3" w14:textId="335F0B6A" w:rsidR="00EB163B" w:rsidRPr="00EB163B" w:rsidRDefault="00797EC1" w:rsidP="00157CB1">
      <w:pPr>
        <w:pStyle w:val="Heading2"/>
      </w:pPr>
      <w:bookmarkStart w:id="53" w:name="_Toc79998017"/>
      <w:r>
        <w:t>Legacy Learning Item</w:t>
      </w:r>
      <w:bookmarkEnd w:id="53"/>
    </w:p>
    <w:p w14:paraId="73B87EA0" w14:textId="5A7731B4" w:rsidR="00D01BED" w:rsidRPr="00D01BED" w:rsidRDefault="00D01BED" w:rsidP="00D01BED">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00B67F40" w:rsidRPr="00B67F40">
        <w:rPr>
          <w:rFonts w:ascii="Calibri Light" w:hAnsi="Calibri Light" w:cs="Arial"/>
          <w:color w:val="4F4F4F"/>
          <w:sz w:val="22"/>
          <w:szCs w:val="22"/>
          <w:lang w:val="en-GB" w:eastAsia="en-IE"/>
        </w:rPr>
        <w:t>XXMX_OLC_LEG_LRNG_ITEM</w:t>
      </w:r>
      <w:r w:rsidRPr="00D01BED">
        <w:rPr>
          <w:rFonts w:ascii="Calibri Light" w:hAnsi="Calibri Light" w:cs="Arial"/>
          <w:color w:val="4F4F4F"/>
          <w:sz w:val="22"/>
          <w:szCs w:val="22"/>
          <w:lang w:val="en-GB" w:eastAsia="en-IE"/>
        </w:rPr>
        <w:t>.dat</w:t>
      </w:r>
    </w:p>
    <w:p w14:paraId="07DEB16C" w14:textId="794EB74B" w:rsidR="00D01BED" w:rsidRPr="00D01BED" w:rsidRDefault="00D01BED" w:rsidP="00D01BED">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Staging table: </w:t>
      </w:r>
      <w:r w:rsidR="00B67F40" w:rsidRPr="00B67F40">
        <w:rPr>
          <w:rFonts w:ascii="Calibri Light" w:hAnsi="Calibri Light" w:cs="Arial"/>
          <w:color w:val="4F4F4F"/>
          <w:sz w:val="22"/>
          <w:szCs w:val="22"/>
          <w:lang w:val="en-GB" w:eastAsia="en-IE"/>
        </w:rPr>
        <w:t>XXMX_OLC_LEG_LEARN_STG</w:t>
      </w:r>
    </w:p>
    <w:p w14:paraId="05493050" w14:textId="29C8077A" w:rsidR="00D01BED" w:rsidRPr="00D01BED" w:rsidRDefault="00D01BED" w:rsidP="00D01BED">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00B67F40" w:rsidRPr="00B67F40">
        <w:rPr>
          <w:rFonts w:ascii="Calibri Light" w:hAnsi="Calibri Light" w:cs="Arial"/>
          <w:color w:val="4F4F4F"/>
          <w:sz w:val="22"/>
          <w:szCs w:val="22"/>
          <w:lang w:val="en-GB" w:eastAsia="en-IE"/>
        </w:rPr>
        <w:t>XXMX_OLC_LEG_LEARN_XFM</w:t>
      </w:r>
    </w:p>
    <w:p w14:paraId="63CF29C1" w14:textId="4AB940E1" w:rsidR="00D01BED" w:rsidRPr="00D01BED" w:rsidRDefault="00D01BED" w:rsidP="00D01BED">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 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689E2DD3" w14:textId="3A5E01C6" w:rsidR="001446E6" w:rsidRDefault="00D01BED" w:rsidP="00D44ED5">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Fusion Business Object: </w:t>
      </w:r>
      <w:r w:rsidR="008F58CE" w:rsidRPr="008F58CE">
        <w:rPr>
          <w:rFonts w:ascii="Calibri Light" w:hAnsi="Calibri Light" w:cs="Arial"/>
          <w:color w:val="4F4F4F"/>
          <w:sz w:val="22"/>
          <w:szCs w:val="22"/>
          <w:lang w:val="en-GB" w:eastAsia="en-IE"/>
        </w:rPr>
        <w:t>Legacy Learning Item</w:t>
      </w:r>
    </w:p>
    <w:tbl>
      <w:tblPr>
        <w:tblStyle w:val="GridTable4-Accent11"/>
        <w:tblW w:w="0" w:type="auto"/>
        <w:tblLook w:val="0420" w:firstRow="1" w:lastRow="0" w:firstColumn="0" w:lastColumn="0" w:noHBand="0" w:noVBand="1"/>
      </w:tblPr>
      <w:tblGrid>
        <w:gridCol w:w="731"/>
        <w:gridCol w:w="2467"/>
        <w:gridCol w:w="1558"/>
        <w:gridCol w:w="1073"/>
        <w:gridCol w:w="680"/>
        <w:gridCol w:w="2467"/>
        <w:gridCol w:w="2467"/>
        <w:gridCol w:w="2505"/>
      </w:tblGrid>
      <w:tr w:rsidR="002C4E27" w:rsidRPr="00EC4DEB" w14:paraId="13966F7E" w14:textId="77777777" w:rsidTr="00A608DE">
        <w:trPr>
          <w:cnfStyle w:val="100000000000" w:firstRow="1" w:lastRow="0" w:firstColumn="0" w:lastColumn="0" w:oddVBand="0" w:evenVBand="0" w:oddHBand="0" w:evenHBand="0" w:firstRowFirstColumn="0" w:firstRowLastColumn="0" w:lastRowFirstColumn="0" w:lastRowLastColumn="0"/>
          <w:tblHeader/>
        </w:trPr>
        <w:tc>
          <w:tcPr>
            <w:tcW w:w="0" w:type="auto"/>
          </w:tcPr>
          <w:p w14:paraId="598D649E" w14:textId="77777777" w:rsidR="002C4E27" w:rsidRPr="00EC4DEB" w:rsidRDefault="002C4E27" w:rsidP="00D228BE">
            <w:pPr>
              <w:ind w:left="108" w:right="108"/>
              <w:rPr>
                <w:rFonts w:ascii="Calibri Light" w:hAnsi="Calibri Light" w:cs="Arial"/>
                <w:sz w:val="16"/>
                <w:szCs w:val="16"/>
              </w:rPr>
            </w:pPr>
            <w:bookmarkStart w:id="54" w:name="_Hlk75350404"/>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0" w:type="auto"/>
          </w:tcPr>
          <w:p w14:paraId="2059DF10"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32CF1E3D"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4EC7D131"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62B12621" w14:textId="77777777" w:rsidR="002C4E27" w:rsidRPr="00EC4DEB" w:rsidRDefault="002C4E27" w:rsidP="00D228BE">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4110BE51"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3A620CB5"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5E8E4914"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Comments</w:t>
            </w:r>
          </w:p>
        </w:tc>
      </w:tr>
      <w:tr w:rsidR="002C4E27" w:rsidRPr="00EC4DEB" w14:paraId="1FD51C9C" w14:textId="77777777" w:rsidTr="00A608DE">
        <w:trPr>
          <w:cnfStyle w:val="000000100000" w:firstRow="0" w:lastRow="0" w:firstColumn="0" w:lastColumn="0" w:oddVBand="0" w:evenVBand="0" w:oddHBand="1" w:evenHBand="0" w:firstRowFirstColumn="0" w:firstRowLastColumn="0" w:lastRowFirstColumn="0" w:lastRowLastColumn="0"/>
        </w:trPr>
        <w:tc>
          <w:tcPr>
            <w:tcW w:w="0" w:type="auto"/>
          </w:tcPr>
          <w:p w14:paraId="0D3FE57B" w14:textId="72EB9BB5"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0" w:type="auto"/>
          </w:tcPr>
          <w:p w14:paraId="675355B4" w14:textId="4B1D0697" w:rsidR="002C4E27" w:rsidRPr="00373F2A" w:rsidRDefault="00060AEE"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030BD92C" w14:textId="6837CFDD" w:rsidR="002C4E27" w:rsidRPr="00357BB2" w:rsidRDefault="00060AEE"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3</w:t>
            </w:r>
            <w:r w:rsidRPr="00176064">
              <w:rPr>
                <w:rFonts w:ascii="Calibri Light" w:eastAsia="Book Antiqua" w:hAnsi="Calibri Light" w:cs="Calibri Light"/>
                <w:color w:val="000000"/>
                <w:sz w:val="16"/>
                <w:szCs w:val="16"/>
              </w:rPr>
              <w:t>0)</w:t>
            </w:r>
          </w:p>
        </w:tc>
        <w:tc>
          <w:tcPr>
            <w:tcW w:w="0" w:type="auto"/>
          </w:tcPr>
          <w:p w14:paraId="78972D58" w14:textId="29049F5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AB38A4C" w14:textId="3162149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4CD63CC" w14:textId="1F32E5C0" w:rsidR="002C4E27" w:rsidRPr="00357BB2" w:rsidRDefault="00060AEE"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467A48F3" w14:textId="0DAA8A2D" w:rsidR="002C4E27" w:rsidRPr="00357BB2" w:rsidRDefault="00060AEE"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5C4D62D3" w14:textId="0F4915E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p>
        </w:tc>
      </w:tr>
      <w:tr w:rsidR="002C4E27" w:rsidRPr="00EC4DEB" w14:paraId="5CF60061" w14:textId="77777777" w:rsidTr="00A608DE">
        <w:tc>
          <w:tcPr>
            <w:tcW w:w="0" w:type="auto"/>
          </w:tcPr>
          <w:p w14:paraId="4DB74BFC" w14:textId="01D9C032"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0" w:type="auto"/>
          </w:tcPr>
          <w:p w14:paraId="0BEAEF0C" w14:textId="19AEF504"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4EE1536F" w14:textId="67FA4C6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354AAC61" w14:textId="08530EB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0CC3E407" w14:textId="7568A53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20F8B67" w14:textId="4A9769A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3963C45D" w14:textId="2DBC0AF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4370E460" w14:textId="21FCCE5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2C4E27" w:rsidRPr="00EC4DEB" w14:paraId="2D0F2DF7" w14:textId="77777777" w:rsidTr="00A608DE">
        <w:trPr>
          <w:cnfStyle w:val="000000100000" w:firstRow="0" w:lastRow="0" w:firstColumn="0" w:lastColumn="0" w:oddVBand="0" w:evenVBand="0" w:oddHBand="1" w:evenHBand="0" w:firstRowFirstColumn="0" w:firstRowLastColumn="0" w:lastRowFirstColumn="0" w:lastRowLastColumn="0"/>
        </w:trPr>
        <w:tc>
          <w:tcPr>
            <w:tcW w:w="0" w:type="auto"/>
          </w:tcPr>
          <w:p w14:paraId="64796A58" w14:textId="7A85A790"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0" w:type="auto"/>
          </w:tcPr>
          <w:p w14:paraId="20F19B65" w14:textId="747A4116"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6FE33AF8" w14:textId="111FD9E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50)</w:t>
            </w:r>
          </w:p>
        </w:tc>
        <w:tc>
          <w:tcPr>
            <w:tcW w:w="0" w:type="auto"/>
          </w:tcPr>
          <w:p w14:paraId="7B5A2EA8" w14:textId="0DF78F4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4DBCD8E5" w14:textId="6D410D4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0D99864" w14:textId="73A85A1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16B80DF2" w14:textId="1C957F8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2DFBB9AF" w14:textId="2E49F6B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2C4E27" w:rsidRPr="00EC4DEB" w14:paraId="558CACC3" w14:textId="77777777" w:rsidTr="00A608DE">
        <w:tc>
          <w:tcPr>
            <w:tcW w:w="0" w:type="auto"/>
          </w:tcPr>
          <w:p w14:paraId="3A6329D5" w14:textId="6689DB49"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0" w:type="auto"/>
          </w:tcPr>
          <w:p w14:paraId="0948A6B3" w14:textId="51AE6A71"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432FDE18" w14:textId="2B36529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40)</w:t>
            </w:r>
          </w:p>
        </w:tc>
        <w:tc>
          <w:tcPr>
            <w:tcW w:w="0" w:type="auto"/>
          </w:tcPr>
          <w:p w14:paraId="1E6819FC" w14:textId="5E0BF12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1AB9952B" w14:textId="0B3048A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C9C4413" w14:textId="565F16F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71EC623E" w14:textId="18FFD5D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1481E075" w14:textId="29BBA57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2C4E27" w:rsidRPr="00EC4DEB" w14:paraId="5205DA9E" w14:textId="77777777" w:rsidTr="00A608DE">
        <w:trPr>
          <w:cnfStyle w:val="000000100000" w:firstRow="0" w:lastRow="0" w:firstColumn="0" w:lastColumn="0" w:oddVBand="0" w:evenVBand="0" w:oddHBand="1" w:evenHBand="0" w:firstRowFirstColumn="0" w:firstRowLastColumn="0" w:lastRowFirstColumn="0" w:lastRowLastColumn="0"/>
        </w:trPr>
        <w:tc>
          <w:tcPr>
            <w:tcW w:w="0" w:type="auto"/>
          </w:tcPr>
          <w:p w14:paraId="10CCA0E4" w14:textId="1EC6E86C"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0" w:type="auto"/>
          </w:tcPr>
          <w:p w14:paraId="1544FB76" w14:textId="4FCF4130"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126F8CED" w14:textId="5D04B2F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5C7E1645" w14:textId="18538AF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C293B6B" w14:textId="58073DF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4D9565C" w14:textId="28E1C9F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20D2BCD9" w14:textId="790E8F6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4FA397DD" w14:textId="566A4BF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316C5524" w14:textId="77777777" w:rsidTr="00A608DE">
        <w:tc>
          <w:tcPr>
            <w:tcW w:w="0" w:type="auto"/>
          </w:tcPr>
          <w:p w14:paraId="45A0B75D" w14:textId="3EA1425B"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0" w:type="auto"/>
          </w:tcPr>
          <w:p w14:paraId="41A74E11" w14:textId="4B7B7D57"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4A6AAF80" w14:textId="5B845C1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79DBACB8" w14:textId="7FCE480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B7E0C45" w14:textId="27AF2F8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DA9B5F8" w14:textId="06BF445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62B6AB28" w14:textId="72AE29A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14D102FD" w14:textId="1E7FE5C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2C4E27" w:rsidRPr="00EC4DEB" w14:paraId="46A6D1C1" w14:textId="77777777" w:rsidTr="00A608DE">
        <w:trPr>
          <w:cnfStyle w:val="000000100000" w:firstRow="0" w:lastRow="0" w:firstColumn="0" w:lastColumn="0" w:oddVBand="0" w:evenVBand="0" w:oddHBand="1" w:evenHBand="0" w:firstRowFirstColumn="0" w:firstRowLastColumn="0" w:lastRowFirstColumn="0" w:lastRowLastColumn="0"/>
        </w:trPr>
        <w:tc>
          <w:tcPr>
            <w:tcW w:w="0" w:type="auto"/>
          </w:tcPr>
          <w:p w14:paraId="240B0685" w14:textId="2B9EA024"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0" w:type="auto"/>
          </w:tcPr>
          <w:p w14:paraId="5605D7E2" w14:textId="7F725C4B"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3937E274" w14:textId="614B939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FF73E74" w14:textId="2B69184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B23B877" w14:textId="79D596F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4687C47" w14:textId="120D518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1774A1D6" w14:textId="23FD931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707153C0" w14:textId="5201AF0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Pr="00176064">
              <w:rPr>
                <w:rFonts w:ascii="Calibri Light" w:hAnsi="Calibri Light" w:cs="Calibri Light"/>
                <w:color w:val="000000"/>
                <w:sz w:val="16"/>
                <w:szCs w:val="16"/>
              </w:rPr>
              <w:t>LegacyLearningItem</w:t>
            </w:r>
            <w:proofErr w:type="spellEnd"/>
          </w:p>
        </w:tc>
      </w:tr>
      <w:tr w:rsidR="002C4E27" w:rsidRPr="00EC4DEB" w14:paraId="2B21F73E" w14:textId="77777777" w:rsidTr="00A608DE">
        <w:tc>
          <w:tcPr>
            <w:tcW w:w="0" w:type="auto"/>
          </w:tcPr>
          <w:p w14:paraId="08C9AD43" w14:textId="25A4842C"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0" w:type="auto"/>
          </w:tcPr>
          <w:p w14:paraId="3C089624" w14:textId="336F63A7"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EARNING_ITEM_ID</w:t>
            </w:r>
          </w:p>
        </w:tc>
        <w:tc>
          <w:tcPr>
            <w:tcW w:w="0" w:type="auto"/>
          </w:tcPr>
          <w:p w14:paraId="3074C2C3" w14:textId="534EC51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0A608AF6" w14:textId="0FEB47B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4BFA3DC" w14:textId="502AFAD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6FDF402" w14:textId="1BE5EF4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EARNING_ITEM_ID</w:t>
            </w:r>
          </w:p>
        </w:tc>
        <w:tc>
          <w:tcPr>
            <w:tcW w:w="0" w:type="auto"/>
          </w:tcPr>
          <w:p w14:paraId="4786B656" w14:textId="5F18990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EARNING_ITEM_ID</w:t>
            </w:r>
          </w:p>
        </w:tc>
        <w:tc>
          <w:tcPr>
            <w:tcW w:w="0" w:type="auto"/>
          </w:tcPr>
          <w:p w14:paraId="160DD145" w14:textId="57553F5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177889A6" w14:textId="77777777" w:rsidTr="00A608DE">
        <w:trPr>
          <w:cnfStyle w:val="000000100000" w:firstRow="0" w:lastRow="0" w:firstColumn="0" w:lastColumn="0" w:oddVBand="0" w:evenVBand="0" w:oddHBand="1" w:evenHBand="0" w:firstRowFirstColumn="0" w:firstRowLastColumn="0" w:lastRowFirstColumn="0" w:lastRowLastColumn="0"/>
        </w:trPr>
        <w:tc>
          <w:tcPr>
            <w:tcW w:w="0" w:type="auto"/>
          </w:tcPr>
          <w:p w14:paraId="5116E1AF" w14:textId="4DB4A55F"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0" w:type="auto"/>
          </w:tcPr>
          <w:p w14:paraId="75DCE072" w14:textId="26390DF2"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359B6881" w14:textId="75D8CDF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2604F6B4" w14:textId="19632AE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7792910" w14:textId="0C72424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E292433" w14:textId="16656D8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3B5EAD1E" w14:textId="4C2744F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3A2423A7" w14:textId="777777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6A34BB33" w14:textId="77777777" w:rsidTr="00A608DE">
        <w:tc>
          <w:tcPr>
            <w:tcW w:w="0" w:type="auto"/>
          </w:tcPr>
          <w:p w14:paraId="06455FD4" w14:textId="198E3DD5"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0" w:type="auto"/>
          </w:tcPr>
          <w:p w14:paraId="2E79F62C" w14:textId="00E6D665"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17E5CBA1" w14:textId="32BB952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65C1AA90" w14:textId="6155659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1B956AA" w14:textId="24280DB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E3E975E" w14:textId="2FA3073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5241C24C" w14:textId="1C5790E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3FC7AC96" w14:textId="665DFCC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f Null – ’31-DEC-4712’</w:t>
            </w:r>
          </w:p>
        </w:tc>
      </w:tr>
      <w:tr w:rsidR="002C4E27" w:rsidRPr="00EC4DEB" w14:paraId="05E24831" w14:textId="77777777" w:rsidTr="00A608DE">
        <w:trPr>
          <w:cnfStyle w:val="000000100000" w:firstRow="0" w:lastRow="0" w:firstColumn="0" w:lastColumn="0" w:oddVBand="0" w:evenVBand="0" w:oddHBand="1" w:evenHBand="0" w:firstRowFirstColumn="0" w:firstRowLastColumn="0" w:lastRowFirstColumn="0" w:lastRowLastColumn="0"/>
        </w:trPr>
        <w:tc>
          <w:tcPr>
            <w:tcW w:w="0" w:type="auto"/>
          </w:tcPr>
          <w:p w14:paraId="03FE8306" w14:textId="3EB72D7E"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0" w:type="auto"/>
          </w:tcPr>
          <w:p w14:paraId="55F53B72" w14:textId="14591464"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EARNING_ITEM_NUMBER</w:t>
            </w:r>
          </w:p>
        </w:tc>
        <w:tc>
          <w:tcPr>
            <w:tcW w:w="0" w:type="auto"/>
          </w:tcPr>
          <w:p w14:paraId="3BF65C15" w14:textId="386FFD1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75375908" w14:textId="3B4D677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75F8C14" w14:textId="23875A0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78DC4FD" w14:textId="1A96C7C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EARNING_ITEM_NUMBER</w:t>
            </w:r>
          </w:p>
        </w:tc>
        <w:tc>
          <w:tcPr>
            <w:tcW w:w="0" w:type="auto"/>
          </w:tcPr>
          <w:p w14:paraId="74CB030F" w14:textId="257A8DA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EARNING_ITEM_NUMBER</w:t>
            </w:r>
          </w:p>
        </w:tc>
        <w:tc>
          <w:tcPr>
            <w:tcW w:w="0" w:type="auto"/>
          </w:tcPr>
          <w:p w14:paraId="2B415EE5" w14:textId="777777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6FC4657B" w14:textId="77777777" w:rsidTr="00A608DE">
        <w:tc>
          <w:tcPr>
            <w:tcW w:w="0" w:type="auto"/>
          </w:tcPr>
          <w:p w14:paraId="54F840D6" w14:textId="69985B1D"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0" w:type="auto"/>
          </w:tcPr>
          <w:p w14:paraId="52DC450E" w14:textId="14EC4A85"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675218D4" w14:textId="47F381C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50)</w:t>
            </w:r>
          </w:p>
        </w:tc>
        <w:tc>
          <w:tcPr>
            <w:tcW w:w="0" w:type="auto"/>
          </w:tcPr>
          <w:p w14:paraId="538F68B0" w14:textId="63C637E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FB00274" w14:textId="465BBB3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E5ADFCD" w14:textId="4829F11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5F489622" w14:textId="0C12DD7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7EB48E4F" w14:textId="777777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18ED4354" w14:textId="77777777" w:rsidTr="00A608DE">
        <w:trPr>
          <w:cnfStyle w:val="000000100000" w:firstRow="0" w:lastRow="0" w:firstColumn="0" w:lastColumn="0" w:oddVBand="0" w:evenVBand="0" w:oddHBand="1" w:evenHBand="0" w:firstRowFirstColumn="0" w:firstRowLastColumn="0" w:lastRowFirstColumn="0" w:lastRowLastColumn="0"/>
        </w:trPr>
        <w:tc>
          <w:tcPr>
            <w:tcW w:w="0" w:type="auto"/>
          </w:tcPr>
          <w:p w14:paraId="5C761864" w14:textId="4AC6FD77"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0" w:type="auto"/>
          </w:tcPr>
          <w:p w14:paraId="3992A625" w14:textId="4EF692E6"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HORT_DESCRIPTION</w:t>
            </w:r>
          </w:p>
        </w:tc>
        <w:tc>
          <w:tcPr>
            <w:tcW w:w="0" w:type="auto"/>
          </w:tcPr>
          <w:p w14:paraId="49FCAFE9" w14:textId="646E652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4000)</w:t>
            </w:r>
          </w:p>
        </w:tc>
        <w:tc>
          <w:tcPr>
            <w:tcW w:w="0" w:type="auto"/>
          </w:tcPr>
          <w:p w14:paraId="7DF548A5" w14:textId="7A2AB28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5F0DB53" w14:textId="5310A5F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41AE2E2" w14:textId="40BBA70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HORT_DESCRIPTION</w:t>
            </w:r>
          </w:p>
        </w:tc>
        <w:tc>
          <w:tcPr>
            <w:tcW w:w="0" w:type="auto"/>
          </w:tcPr>
          <w:p w14:paraId="567EC8E0" w14:textId="7A02CCF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HORT_DESCRIPTION</w:t>
            </w:r>
          </w:p>
        </w:tc>
        <w:tc>
          <w:tcPr>
            <w:tcW w:w="0" w:type="auto"/>
          </w:tcPr>
          <w:p w14:paraId="58ED0BDF" w14:textId="777777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5F895170" w14:textId="77777777" w:rsidTr="00A608DE">
        <w:tc>
          <w:tcPr>
            <w:tcW w:w="0" w:type="auto"/>
          </w:tcPr>
          <w:p w14:paraId="613CB4C5" w14:textId="587F213C"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0" w:type="auto"/>
          </w:tcPr>
          <w:p w14:paraId="70EFDFCD" w14:textId="202AE978"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WNED_BY_PERSON_ID</w:t>
            </w:r>
          </w:p>
        </w:tc>
        <w:tc>
          <w:tcPr>
            <w:tcW w:w="0" w:type="auto"/>
          </w:tcPr>
          <w:p w14:paraId="3D69AD70" w14:textId="294B5EF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1A2F862B" w14:textId="4B85D57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C3AE95A" w14:textId="685AD32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B16F157" w14:textId="7F635D5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WNED_BY_PERSON_ID</w:t>
            </w:r>
          </w:p>
        </w:tc>
        <w:tc>
          <w:tcPr>
            <w:tcW w:w="0" w:type="auto"/>
          </w:tcPr>
          <w:p w14:paraId="6A359A07" w14:textId="22012BE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WNED_BY_PERSON_ID</w:t>
            </w:r>
          </w:p>
        </w:tc>
        <w:tc>
          <w:tcPr>
            <w:tcW w:w="0" w:type="auto"/>
          </w:tcPr>
          <w:p w14:paraId="2562EF76" w14:textId="777777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378A26ED" w14:textId="77777777" w:rsidTr="00A608DE">
        <w:trPr>
          <w:cnfStyle w:val="000000100000" w:firstRow="0" w:lastRow="0" w:firstColumn="0" w:lastColumn="0" w:oddVBand="0" w:evenVBand="0" w:oddHBand="1" w:evenHBand="0" w:firstRowFirstColumn="0" w:firstRowLastColumn="0" w:lastRowFirstColumn="0" w:lastRowLastColumn="0"/>
        </w:trPr>
        <w:tc>
          <w:tcPr>
            <w:tcW w:w="0" w:type="auto"/>
          </w:tcPr>
          <w:p w14:paraId="32063225" w14:textId="21FDE71B"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0" w:type="auto"/>
          </w:tcPr>
          <w:p w14:paraId="32BE83F8" w14:textId="2497B467"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WNED_BY_PERSON_NUMBER</w:t>
            </w:r>
          </w:p>
        </w:tc>
        <w:tc>
          <w:tcPr>
            <w:tcW w:w="0" w:type="auto"/>
          </w:tcPr>
          <w:p w14:paraId="51D9825B" w14:textId="6AF092B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206ABEEB" w14:textId="2A39FC6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A2AF964" w14:textId="0D95E26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1DAE37C3" w14:textId="4A1B461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WNED_BY_PERSON_NUMBER</w:t>
            </w:r>
          </w:p>
        </w:tc>
        <w:tc>
          <w:tcPr>
            <w:tcW w:w="0" w:type="auto"/>
          </w:tcPr>
          <w:p w14:paraId="3F9E03CA" w14:textId="135D7EF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WNED_BY_PERSON_NUMBER</w:t>
            </w:r>
          </w:p>
        </w:tc>
        <w:tc>
          <w:tcPr>
            <w:tcW w:w="0" w:type="auto"/>
          </w:tcPr>
          <w:p w14:paraId="2C042EF5" w14:textId="30AA5D2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06D9C0FE" w14:textId="77777777" w:rsidTr="00A608DE">
        <w:tc>
          <w:tcPr>
            <w:tcW w:w="0" w:type="auto"/>
          </w:tcPr>
          <w:p w14:paraId="4A04153C" w14:textId="04DC4E3B"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0" w:type="auto"/>
          </w:tcPr>
          <w:p w14:paraId="19AF6F0C" w14:textId="12B1DD04"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TYPE</w:t>
            </w:r>
          </w:p>
        </w:tc>
        <w:tc>
          <w:tcPr>
            <w:tcW w:w="0" w:type="auto"/>
          </w:tcPr>
          <w:p w14:paraId="7A43E770" w14:textId="4C78A30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1A12A9DA" w14:textId="4B13A68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90AD4E7" w14:textId="4BE75D9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F96916A" w14:textId="05FEECB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TYPE</w:t>
            </w:r>
          </w:p>
        </w:tc>
        <w:tc>
          <w:tcPr>
            <w:tcW w:w="0" w:type="auto"/>
          </w:tcPr>
          <w:p w14:paraId="1E554DC7" w14:textId="1FCCB19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TYPE</w:t>
            </w:r>
          </w:p>
        </w:tc>
        <w:tc>
          <w:tcPr>
            <w:tcW w:w="0" w:type="auto"/>
          </w:tcPr>
          <w:p w14:paraId="49957C98" w14:textId="232174D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1487D37D" w14:textId="77777777" w:rsidTr="00A608DE">
        <w:trPr>
          <w:cnfStyle w:val="000000100000" w:firstRow="0" w:lastRow="0" w:firstColumn="0" w:lastColumn="0" w:oddVBand="0" w:evenVBand="0" w:oddHBand="1" w:evenHBand="0" w:firstRowFirstColumn="0" w:firstRowLastColumn="0" w:lastRowFirstColumn="0" w:lastRowLastColumn="0"/>
        </w:trPr>
        <w:tc>
          <w:tcPr>
            <w:tcW w:w="0" w:type="auto"/>
          </w:tcPr>
          <w:p w14:paraId="6ACD87B8" w14:textId="0AC546F9"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0" w:type="auto"/>
          </w:tcPr>
          <w:p w14:paraId="69DC8791" w14:textId="4D406784"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ID</w:t>
            </w:r>
          </w:p>
        </w:tc>
        <w:tc>
          <w:tcPr>
            <w:tcW w:w="0" w:type="auto"/>
          </w:tcPr>
          <w:p w14:paraId="4C49AAE7" w14:textId="3AD0217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412E48F8" w14:textId="5DA0F5B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7B21EE6" w14:textId="02FFA11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75817FF" w14:textId="23D38B8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ID</w:t>
            </w:r>
          </w:p>
        </w:tc>
        <w:tc>
          <w:tcPr>
            <w:tcW w:w="0" w:type="auto"/>
          </w:tcPr>
          <w:p w14:paraId="099D858E" w14:textId="059C9F4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ID</w:t>
            </w:r>
          </w:p>
        </w:tc>
        <w:tc>
          <w:tcPr>
            <w:tcW w:w="0" w:type="auto"/>
          </w:tcPr>
          <w:p w14:paraId="7B194C0F" w14:textId="777777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6FD6BBE6" w14:textId="77777777" w:rsidTr="00A608DE">
        <w:tc>
          <w:tcPr>
            <w:tcW w:w="0" w:type="auto"/>
          </w:tcPr>
          <w:p w14:paraId="39C91596" w14:textId="64971A1E"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0" w:type="auto"/>
          </w:tcPr>
          <w:p w14:paraId="724DF7A7" w14:textId="13D1DB00"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INFO</w:t>
            </w:r>
          </w:p>
        </w:tc>
        <w:tc>
          <w:tcPr>
            <w:tcW w:w="0" w:type="auto"/>
          </w:tcPr>
          <w:p w14:paraId="3422AB8B" w14:textId="74CB4A4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40)</w:t>
            </w:r>
          </w:p>
        </w:tc>
        <w:tc>
          <w:tcPr>
            <w:tcW w:w="0" w:type="auto"/>
          </w:tcPr>
          <w:p w14:paraId="311BC04D" w14:textId="35ED068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0AD046C" w14:textId="6120D57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88F4A6C" w14:textId="43A92CD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INFO</w:t>
            </w:r>
          </w:p>
        </w:tc>
        <w:tc>
          <w:tcPr>
            <w:tcW w:w="0" w:type="auto"/>
          </w:tcPr>
          <w:p w14:paraId="0C26EB01" w14:textId="4C28FC7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INFO</w:t>
            </w:r>
          </w:p>
        </w:tc>
        <w:tc>
          <w:tcPr>
            <w:tcW w:w="0" w:type="auto"/>
          </w:tcPr>
          <w:p w14:paraId="4C1229B4" w14:textId="6B4594E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294421B5" w14:textId="77777777" w:rsidTr="00A608DE">
        <w:trPr>
          <w:cnfStyle w:val="000000100000" w:firstRow="0" w:lastRow="0" w:firstColumn="0" w:lastColumn="0" w:oddVBand="0" w:evenVBand="0" w:oddHBand="1" w:evenHBand="0" w:firstRowFirstColumn="0" w:firstRowLastColumn="0" w:lastRowFirstColumn="0" w:lastRowLastColumn="0"/>
        </w:trPr>
        <w:tc>
          <w:tcPr>
            <w:tcW w:w="0" w:type="auto"/>
          </w:tcPr>
          <w:p w14:paraId="1BF35AC5" w14:textId="5B69E6A0"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0" w:type="auto"/>
          </w:tcPr>
          <w:p w14:paraId="61EE06EA" w14:textId="08C164F7"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038C2690" w14:textId="7E4B0D3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56)</w:t>
            </w:r>
          </w:p>
        </w:tc>
        <w:tc>
          <w:tcPr>
            <w:tcW w:w="0" w:type="auto"/>
          </w:tcPr>
          <w:p w14:paraId="32B016D7" w14:textId="20475E7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868F63F" w14:textId="6CFEA59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DBB94F1" w14:textId="002430F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004DDB63" w14:textId="0777E8D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45E625C7" w14:textId="1E2B9FC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Pr="00176064">
              <w:rPr>
                <w:rFonts w:ascii="Calibri Light" w:hAnsi="Calibri Light" w:cs="Calibri Light"/>
                <w:color w:val="000000"/>
                <w:sz w:val="16"/>
                <w:szCs w:val="16"/>
              </w:rPr>
              <w:t>DataMigration</w:t>
            </w:r>
            <w:proofErr w:type="spellEnd"/>
          </w:p>
        </w:tc>
      </w:tr>
      <w:tr w:rsidR="002C4E27" w:rsidRPr="00EC4DEB" w14:paraId="42AED076" w14:textId="77777777" w:rsidTr="00A608DE">
        <w:tc>
          <w:tcPr>
            <w:tcW w:w="0" w:type="auto"/>
          </w:tcPr>
          <w:p w14:paraId="35CDD986" w14:textId="0A9C5A57"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0" w:type="auto"/>
          </w:tcPr>
          <w:p w14:paraId="351EA912" w14:textId="2B427EC8"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7448E4A3" w14:textId="31067F3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000)</w:t>
            </w:r>
          </w:p>
        </w:tc>
        <w:tc>
          <w:tcPr>
            <w:tcW w:w="0" w:type="auto"/>
          </w:tcPr>
          <w:p w14:paraId="2B783DE6" w14:textId="614AED7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EEB5D9F" w14:textId="1284717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6737806" w14:textId="7E02B19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76D06128" w14:textId="4864886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332C39B6" w14:textId="53D1FCC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Autogenerated</w:t>
            </w:r>
          </w:p>
        </w:tc>
      </w:tr>
      <w:tr w:rsidR="002C4E27" w:rsidRPr="00EC4DEB" w14:paraId="07E46D3F" w14:textId="77777777" w:rsidTr="00A608DE">
        <w:trPr>
          <w:cnfStyle w:val="000000100000" w:firstRow="0" w:lastRow="0" w:firstColumn="0" w:lastColumn="0" w:oddVBand="0" w:evenVBand="0" w:oddHBand="1" w:evenHBand="0" w:firstRowFirstColumn="0" w:firstRowLastColumn="0" w:lastRowFirstColumn="0" w:lastRowLastColumn="0"/>
        </w:trPr>
        <w:tc>
          <w:tcPr>
            <w:tcW w:w="0" w:type="auto"/>
          </w:tcPr>
          <w:p w14:paraId="4780146F" w14:textId="39DB804A"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0" w:type="auto"/>
          </w:tcPr>
          <w:p w14:paraId="179CD0CD" w14:textId="34D5657C"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76030037" w14:textId="79A30E4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6C2C4393" w14:textId="7F67978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9295982" w14:textId="442CF8E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25BBADA" w14:textId="0C54735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541C02F4" w14:textId="1ED9421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51AA289A" w14:textId="71917C9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55EDA013" w14:textId="77777777" w:rsidTr="00A608DE">
        <w:tc>
          <w:tcPr>
            <w:tcW w:w="0" w:type="auto"/>
          </w:tcPr>
          <w:p w14:paraId="613FC06F" w14:textId="0FC87D3D"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0" w:type="auto"/>
          </w:tcPr>
          <w:p w14:paraId="65C64527" w14:textId="197958B1"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0257D96A" w14:textId="5F4C355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7F3C6EBA" w14:textId="09A86AC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C70D0C1" w14:textId="1D1467E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F055E59" w14:textId="32E1B63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2C0134D4" w14:textId="181864E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45548135" w14:textId="408FDD9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686D81BA" w14:textId="77777777" w:rsidTr="00A608DE">
        <w:trPr>
          <w:cnfStyle w:val="000000100000" w:firstRow="0" w:lastRow="0" w:firstColumn="0" w:lastColumn="0" w:oddVBand="0" w:evenVBand="0" w:oddHBand="1" w:evenHBand="0" w:firstRowFirstColumn="0" w:firstRowLastColumn="0" w:lastRowFirstColumn="0" w:lastRowLastColumn="0"/>
        </w:trPr>
        <w:tc>
          <w:tcPr>
            <w:tcW w:w="0" w:type="auto"/>
          </w:tcPr>
          <w:p w14:paraId="1822E03B" w14:textId="7AE2B9BE"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3</w:t>
            </w:r>
          </w:p>
        </w:tc>
        <w:tc>
          <w:tcPr>
            <w:tcW w:w="0" w:type="auto"/>
          </w:tcPr>
          <w:p w14:paraId="0D00FD6C" w14:textId="66FC9C17"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7A06BE5F" w14:textId="03FD181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6FC22DCE" w14:textId="1F92F0B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7643C3D" w14:textId="632A8B8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B67A224" w14:textId="72389AF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41C3F879" w14:textId="009D70B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1620190B" w14:textId="47A3324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330CB424" w14:textId="77777777" w:rsidTr="00A608DE">
        <w:tc>
          <w:tcPr>
            <w:tcW w:w="0" w:type="auto"/>
          </w:tcPr>
          <w:p w14:paraId="4C16A864" w14:textId="32F9C983"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0" w:type="auto"/>
          </w:tcPr>
          <w:p w14:paraId="1C46ECC8" w14:textId="33B486CD"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67F67013" w14:textId="2FA42E2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74366450" w14:textId="488AFE1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5B341FA" w14:textId="1742CD3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8F709D6" w14:textId="78C7040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28410D71" w14:textId="05F26CF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62AD7274" w14:textId="63F363A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18275E17" w14:textId="77777777" w:rsidTr="00A608DE">
        <w:trPr>
          <w:cnfStyle w:val="000000100000" w:firstRow="0" w:lastRow="0" w:firstColumn="0" w:lastColumn="0" w:oddVBand="0" w:evenVBand="0" w:oddHBand="1" w:evenHBand="0" w:firstRowFirstColumn="0" w:firstRowLastColumn="0" w:lastRowFirstColumn="0" w:lastRowLastColumn="0"/>
        </w:trPr>
        <w:tc>
          <w:tcPr>
            <w:tcW w:w="0" w:type="auto"/>
          </w:tcPr>
          <w:p w14:paraId="0967A76B" w14:textId="404B1347"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5</w:t>
            </w:r>
          </w:p>
        </w:tc>
        <w:tc>
          <w:tcPr>
            <w:tcW w:w="0" w:type="auto"/>
          </w:tcPr>
          <w:p w14:paraId="688E5B48" w14:textId="1B2F5294"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3850C7D3" w14:textId="017FABB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0E0ECE5C" w14:textId="19EA7A6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90F57B1" w14:textId="536741E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CA40AF4" w14:textId="3B57F08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0C44EA77" w14:textId="37B356A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4AE39712" w14:textId="1176AA6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7A1C2CB2" w14:textId="77777777" w:rsidTr="00A608DE">
        <w:tc>
          <w:tcPr>
            <w:tcW w:w="0" w:type="auto"/>
          </w:tcPr>
          <w:p w14:paraId="395155F2" w14:textId="760FA51F"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0" w:type="auto"/>
          </w:tcPr>
          <w:p w14:paraId="005B0A99" w14:textId="513E8468"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3FB22F5A" w14:textId="666A643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31CF6A23" w14:textId="1A939B6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D278BCA" w14:textId="2BBD76D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12AC4BB" w14:textId="1E84E75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10CA3FFC" w14:textId="6BAB577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3A055860" w14:textId="3A54DB4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677EF015" w14:textId="77777777" w:rsidTr="00A608DE">
        <w:trPr>
          <w:cnfStyle w:val="000000100000" w:firstRow="0" w:lastRow="0" w:firstColumn="0" w:lastColumn="0" w:oddVBand="0" w:evenVBand="0" w:oddHBand="1" w:evenHBand="0" w:firstRowFirstColumn="0" w:firstRowLastColumn="0" w:lastRowFirstColumn="0" w:lastRowLastColumn="0"/>
        </w:trPr>
        <w:tc>
          <w:tcPr>
            <w:tcW w:w="0" w:type="auto"/>
          </w:tcPr>
          <w:p w14:paraId="25EB8FFE" w14:textId="27470A75"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0" w:type="auto"/>
          </w:tcPr>
          <w:p w14:paraId="58FFC955" w14:textId="6B68F428"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67DB9559" w14:textId="346B919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6DFD5E81" w14:textId="1DBC95B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C1F7FA3" w14:textId="66C9254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F7064F5" w14:textId="4DA75E9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25DDF58E" w14:textId="28E5C71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4F22074D" w14:textId="5FDADFA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256D0452" w14:textId="77777777" w:rsidTr="00A608DE">
        <w:tc>
          <w:tcPr>
            <w:tcW w:w="0" w:type="auto"/>
          </w:tcPr>
          <w:p w14:paraId="0BCD510A" w14:textId="12138238"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8</w:t>
            </w:r>
          </w:p>
        </w:tc>
        <w:tc>
          <w:tcPr>
            <w:tcW w:w="0" w:type="auto"/>
          </w:tcPr>
          <w:p w14:paraId="5EAAA653" w14:textId="11774F0D"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53BBB91C" w14:textId="29205BB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63B943C8" w14:textId="596C86C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56A3CFA" w14:textId="337C4D3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7B21D2F" w14:textId="42AA787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37167029" w14:textId="20DD40E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72D9B7CC" w14:textId="372BC2A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5C0A617C" w14:textId="77777777" w:rsidTr="00A608DE">
        <w:trPr>
          <w:cnfStyle w:val="000000100000" w:firstRow="0" w:lastRow="0" w:firstColumn="0" w:lastColumn="0" w:oddVBand="0" w:evenVBand="0" w:oddHBand="1" w:evenHBand="0" w:firstRowFirstColumn="0" w:firstRowLastColumn="0" w:lastRowFirstColumn="0" w:lastRowLastColumn="0"/>
        </w:trPr>
        <w:tc>
          <w:tcPr>
            <w:tcW w:w="0" w:type="auto"/>
          </w:tcPr>
          <w:p w14:paraId="624B9754" w14:textId="630EE009"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0" w:type="auto"/>
          </w:tcPr>
          <w:p w14:paraId="08F94DAE" w14:textId="4CB5B37A"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5F25CFB8" w14:textId="71B332F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489EB8EF" w14:textId="02B76AA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C2982AB" w14:textId="518252D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F86856E" w14:textId="0FAFFBD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56B9A659" w14:textId="6D5D1E6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2B2F98EC" w14:textId="1853402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309CEE14" w14:textId="77777777" w:rsidTr="00A608DE">
        <w:tc>
          <w:tcPr>
            <w:tcW w:w="0" w:type="auto"/>
          </w:tcPr>
          <w:p w14:paraId="154AC464" w14:textId="28643135"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0" w:type="auto"/>
          </w:tcPr>
          <w:p w14:paraId="705CEAD8" w14:textId="26C0855D"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37AA5B5A" w14:textId="42C902B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1D7F6157" w14:textId="347A470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AC611AF" w14:textId="5204A16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BA14090" w14:textId="16AFD00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5436B3EC" w14:textId="71CD0C9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51A135E2" w14:textId="338BBC6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5F2F296A" w14:textId="77777777" w:rsidTr="00A608DE">
        <w:trPr>
          <w:cnfStyle w:val="000000100000" w:firstRow="0" w:lastRow="0" w:firstColumn="0" w:lastColumn="0" w:oddVBand="0" w:evenVBand="0" w:oddHBand="1" w:evenHBand="0" w:firstRowFirstColumn="0" w:firstRowLastColumn="0" w:lastRowFirstColumn="0" w:lastRowLastColumn="0"/>
        </w:trPr>
        <w:tc>
          <w:tcPr>
            <w:tcW w:w="0" w:type="auto"/>
          </w:tcPr>
          <w:p w14:paraId="0F6639FA" w14:textId="6269BBF9"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0" w:type="auto"/>
          </w:tcPr>
          <w:p w14:paraId="5FCAF4F3" w14:textId="0D5D30AD"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0823F2E9" w14:textId="4B2121E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662A85F2" w14:textId="511F936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86182B0" w14:textId="4367D95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FDF5163" w14:textId="020A04E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55420653" w14:textId="5569BB2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60F9834E" w14:textId="4B20D7E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5FF51BF1" w14:textId="77777777" w:rsidTr="00A608DE">
        <w:tc>
          <w:tcPr>
            <w:tcW w:w="0" w:type="auto"/>
          </w:tcPr>
          <w:p w14:paraId="2F54BECC" w14:textId="543E70DC"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lastRenderedPageBreak/>
              <w:t>32</w:t>
            </w:r>
          </w:p>
        </w:tc>
        <w:tc>
          <w:tcPr>
            <w:tcW w:w="0" w:type="auto"/>
          </w:tcPr>
          <w:p w14:paraId="6128522D" w14:textId="7A7C8BA6"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62E57FC8" w14:textId="1706567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19640A07" w14:textId="692EFFB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DE17760" w14:textId="4B1436E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DAD66A1" w14:textId="618B946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404716A4" w14:textId="42C86A9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023C577E" w14:textId="00BCD4D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1470D654" w14:textId="77777777" w:rsidTr="00A608DE">
        <w:trPr>
          <w:cnfStyle w:val="000000100000" w:firstRow="0" w:lastRow="0" w:firstColumn="0" w:lastColumn="0" w:oddVBand="0" w:evenVBand="0" w:oddHBand="1" w:evenHBand="0" w:firstRowFirstColumn="0" w:firstRowLastColumn="0" w:lastRowFirstColumn="0" w:lastRowLastColumn="0"/>
        </w:trPr>
        <w:tc>
          <w:tcPr>
            <w:tcW w:w="0" w:type="auto"/>
          </w:tcPr>
          <w:p w14:paraId="593DDBF8" w14:textId="1DADE76B"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0" w:type="auto"/>
          </w:tcPr>
          <w:p w14:paraId="352CADC2" w14:textId="3393AF11"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0E12BE33" w14:textId="43AFE5A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00177263" w14:textId="4E0B417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E8BFADC" w14:textId="20DC4D3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B239AEB" w14:textId="3E8B645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1FFB1E69" w14:textId="049629C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7FCA717D" w14:textId="68EAF45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7CA577EE" w14:textId="77777777" w:rsidTr="00A608DE">
        <w:tc>
          <w:tcPr>
            <w:tcW w:w="0" w:type="auto"/>
          </w:tcPr>
          <w:p w14:paraId="47DB0931" w14:textId="0FCCFFD9"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4</w:t>
            </w:r>
          </w:p>
        </w:tc>
        <w:tc>
          <w:tcPr>
            <w:tcW w:w="0" w:type="auto"/>
          </w:tcPr>
          <w:p w14:paraId="38FC6AE0" w14:textId="467FF1C9"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469CF78E" w14:textId="356B909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0ED1D6CF" w14:textId="7A96281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32A7CF9" w14:textId="6D8D38F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00911A8" w14:textId="5DCF85E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66F73285" w14:textId="7D50692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345A0603" w14:textId="18B403F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62E8FF8F" w14:textId="77777777" w:rsidTr="00A608DE">
        <w:trPr>
          <w:cnfStyle w:val="000000100000" w:firstRow="0" w:lastRow="0" w:firstColumn="0" w:lastColumn="0" w:oddVBand="0" w:evenVBand="0" w:oddHBand="1" w:evenHBand="0" w:firstRowFirstColumn="0" w:firstRowLastColumn="0" w:lastRowFirstColumn="0" w:lastRowLastColumn="0"/>
        </w:trPr>
        <w:tc>
          <w:tcPr>
            <w:tcW w:w="0" w:type="auto"/>
          </w:tcPr>
          <w:p w14:paraId="72F6D34E" w14:textId="10DEB12C"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0" w:type="auto"/>
          </w:tcPr>
          <w:p w14:paraId="02153C45" w14:textId="4A3F9ADC"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03B5C9F5" w14:textId="0524B46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701179E5" w14:textId="6C299C0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97E385F" w14:textId="13536C6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A457EB0" w14:textId="02722CD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4719E82D" w14:textId="712F1F4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47ECCFB4" w14:textId="5752B7E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3A5E9414" w14:textId="77777777" w:rsidTr="00A608DE">
        <w:tc>
          <w:tcPr>
            <w:tcW w:w="0" w:type="auto"/>
          </w:tcPr>
          <w:p w14:paraId="1FA1029E" w14:textId="37CED0B7"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6</w:t>
            </w:r>
          </w:p>
        </w:tc>
        <w:tc>
          <w:tcPr>
            <w:tcW w:w="0" w:type="auto"/>
          </w:tcPr>
          <w:p w14:paraId="7EEE2FED" w14:textId="1429CDA1"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5</w:t>
            </w:r>
          </w:p>
        </w:tc>
        <w:tc>
          <w:tcPr>
            <w:tcW w:w="0" w:type="auto"/>
          </w:tcPr>
          <w:p w14:paraId="12B190B6" w14:textId="22C268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4109421A" w14:textId="172E61F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B39AAD3" w14:textId="697023A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E5B3028" w14:textId="0E15AED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5</w:t>
            </w:r>
          </w:p>
        </w:tc>
        <w:tc>
          <w:tcPr>
            <w:tcW w:w="0" w:type="auto"/>
          </w:tcPr>
          <w:p w14:paraId="5B53174A" w14:textId="70E145C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5</w:t>
            </w:r>
          </w:p>
        </w:tc>
        <w:tc>
          <w:tcPr>
            <w:tcW w:w="0" w:type="auto"/>
          </w:tcPr>
          <w:p w14:paraId="1DB16AE5" w14:textId="6617EEE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3D877724" w14:textId="77777777" w:rsidTr="00A608DE">
        <w:trPr>
          <w:cnfStyle w:val="000000100000" w:firstRow="0" w:lastRow="0" w:firstColumn="0" w:lastColumn="0" w:oddVBand="0" w:evenVBand="0" w:oddHBand="1" w:evenHBand="0" w:firstRowFirstColumn="0" w:firstRowLastColumn="0" w:lastRowFirstColumn="0" w:lastRowLastColumn="0"/>
        </w:trPr>
        <w:tc>
          <w:tcPr>
            <w:tcW w:w="0" w:type="auto"/>
          </w:tcPr>
          <w:p w14:paraId="5963A8A4" w14:textId="0D3E8457"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7</w:t>
            </w:r>
          </w:p>
        </w:tc>
        <w:tc>
          <w:tcPr>
            <w:tcW w:w="0" w:type="auto"/>
          </w:tcPr>
          <w:p w14:paraId="5F499290" w14:textId="3267B521"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1</w:t>
            </w:r>
          </w:p>
        </w:tc>
        <w:tc>
          <w:tcPr>
            <w:tcW w:w="0" w:type="auto"/>
          </w:tcPr>
          <w:p w14:paraId="2488893D" w14:textId="4F9C7D5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2505A45B" w14:textId="41806D7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47EFD90" w14:textId="76F403F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6D27A97" w14:textId="0A48C1C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1</w:t>
            </w:r>
          </w:p>
        </w:tc>
        <w:tc>
          <w:tcPr>
            <w:tcW w:w="0" w:type="auto"/>
          </w:tcPr>
          <w:p w14:paraId="03B5E7AC" w14:textId="243E6E7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1</w:t>
            </w:r>
          </w:p>
        </w:tc>
        <w:tc>
          <w:tcPr>
            <w:tcW w:w="0" w:type="auto"/>
          </w:tcPr>
          <w:p w14:paraId="74856BDA" w14:textId="0832508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596FDDC4" w14:textId="77777777" w:rsidTr="00A608DE">
        <w:tc>
          <w:tcPr>
            <w:tcW w:w="0" w:type="auto"/>
          </w:tcPr>
          <w:p w14:paraId="10F27E1E" w14:textId="0A20CB83"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8</w:t>
            </w:r>
          </w:p>
        </w:tc>
        <w:tc>
          <w:tcPr>
            <w:tcW w:w="0" w:type="auto"/>
          </w:tcPr>
          <w:p w14:paraId="41DCF6CD" w14:textId="272C12DE"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2</w:t>
            </w:r>
          </w:p>
        </w:tc>
        <w:tc>
          <w:tcPr>
            <w:tcW w:w="0" w:type="auto"/>
          </w:tcPr>
          <w:p w14:paraId="54F4EF43" w14:textId="60DCA3E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538BC08B" w14:textId="0B893CF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3668138" w14:textId="2AF4E4B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E780A52" w14:textId="0FF611A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2</w:t>
            </w:r>
          </w:p>
        </w:tc>
        <w:tc>
          <w:tcPr>
            <w:tcW w:w="0" w:type="auto"/>
          </w:tcPr>
          <w:p w14:paraId="5E30E8D8" w14:textId="6E10D63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2</w:t>
            </w:r>
          </w:p>
        </w:tc>
        <w:tc>
          <w:tcPr>
            <w:tcW w:w="0" w:type="auto"/>
          </w:tcPr>
          <w:p w14:paraId="15618674" w14:textId="01C1114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2D326D64" w14:textId="77777777" w:rsidTr="00A608DE">
        <w:trPr>
          <w:cnfStyle w:val="000000100000" w:firstRow="0" w:lastRow="0" w:firstColumn="0" w:lastColumn="0" w:oddVBand="0" w:evenVBand="0" w:oddHBand="1" w:evenHBand="0" w:firstRowFirstColumn="0" w:firstRowLastColumn="0" w:lastRowFirstColumn="0" w:lastRowLastColumn="0"/>
        </w:trPr>
        <w:tc>
          <w:tcPr>
            <w:tcW w:w="0" w:type="auto"/>
          </w:tcPr>
          <w:p w14:paraId="339B88F0" w14:textId="16F7CB70"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9</w:t>
            </w:r>
          </w:p>
        </w:tc>
        <w:tc>
          <w:tcPr>
            <w:tcW w:w="0" w:type="auto"/>
          </w:tcPr>
          <w:p w14:paraId="70E125C4" w14:textId="3B44431B"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3</w:t>
            </w:r>
          </w:p>
        </w:tc>
        <w:tc>
          <w:tcPr>
            <w:tcW w:w="0" w:type="auto"/>
          </w:tcPr>
          <w:p w14:paraId="0872D475" w14:textId="44CF3E3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384D308C" w14:textId="5D92DB4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44C2C80" w14:textId="65F268E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953E278" w14:textId="1FAFAF1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3</w:t>
            </w:r>
          </w:p>
        </w:tc>
        <w:tc>
          <w:tcPr>
            <w:tcW w:w="0" w:type="auto"/>
          </w:tcPr>
          <w:p w14:paraId="222409BC" w14:textId="31DD46F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3</w:t>
            </w:r>
          </w:p>
        </w:tc>
        <w:tc>
          <w:tcPr>
            <w:tcW w:w="0" w:type="auto"/>
          </w:tcPr>
          <w:p w14:paraId="5B9639C0" w14:textId="4D6F21F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67083A6D" w14:textId="77777777" w:rsidTr="00A608DE">
        <w:tc>
          <w:tcPr>
            <w:tcW w:w="0" w:type="auto"/>
          </w:tcPr>
          <w:p w14:paraId="4A483E88" w14:textId="41B64F73"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0</w:t>
            </w:r>
          </w:p>
        </w:tc>
        <w:tc>
          <w:tcPr>
            <w:tcW w:w="0" w:type="auto"/>
          </w:tcPr>
          <w:p w14:paraId="5093D5DA" w14:textId="0A12BF2E"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4</w:t>
            </w:r>
          </w:p>
        </w:tc>
        <w:tc>
          <w:tcPr>
            <w:tcW w:w="0" w:type="auto"/>
          </w:tcPr>
          <w:p w14:paraId="527FDBFE" w14:textId="0C3CF75E"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0E278A46" w14:textId="19EA98B5"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DF06198" w14:textId="57F11D23"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9DCC69B" w14:textId="57F7A932"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4</w:t>
            </w:r>
          </w:p>
        </w:tc>
        <w:tc>
          <w:tcPr>
            <w:tcW w:w="0" w:type="auto"/>
          </w:tcPr>
          <w:p w14:paraId="15BBFF9A" w14:textId="5322C911"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4</w:t>
            </w:r>
          </w:p>
        </w:tc>
        <w:tc>
          <w:tcPr>
            <w:tcW w:w="0" w:type="auto"/>
          </w:tcPr>
          <w:p w14:paraId="684981DF" w14:textId="777777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6C4680D7" w14:textId="77777777" w:rsidTr="00A608DE">
        <w:trPr>
          <w:cnfStyle w:val="000000100000" w:firstRow="0" w:lastRow="0" w:firstColumn="0" w:lastColumn="0" w:oddVBand="0" w:evenVBand="0" w:oddHBand="1" w:evenHBand="0" w:firstRowFirstColumn="0" w:firstRowLastColumn="0" w:lastRowFirstColumn="0" w:lastRowLastColumn="0"/>
        </w:trPr>
        <w:tc>
          <w:tcPr>
            <w:tcW w:w="0" w:type="auto"/>
          </w:tcPr>
          <w:p w14:paraId="7BBC55D0" w14:textId="67C9A1D4"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1</w:t>
            </w:r>
          </w:p>
        </w:tc>
        <w:tc>
          <w:tcPr>
            <w:tcW w:w="0" w:type="auto"/>
          </w:tcPr>
          <w:p w14:paraId="033507F9" w14:textId="3D52273F"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5</w:t>
            </w:r>
          </w:p>
        </w:tc>
        <w:tc>
          <w:tcPr>
            <w:tcW w:w="0" w:type="auto"/>
          </w:tcPr>
          <w:p w14:paraId="247F953B" w14:textId="13B85E93"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4D8CADA2" w14:textId="2310FA35"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8EE0F59" w14:textId="5D5B7DB2"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4FCF8799" w14:textId="19F20995"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5</w:t>
            </w:r>
          </w:p>
        </w:tc>
        <w:tc>
          <w:tcPr>
            <w:tcW w:w="0" w:type="auto"/>
          </w:tcPr>
          <w:p w14:paraId="6791D03F" w14:textId="75664C87"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5</w:t>
            </w:r>
          </w:p>
        </w:tc>
        <w:tc>
          <w:tcPr>
            <w:tcW w:w="0" w:type="auto"/>
          </w:tcPr>
          <w:p w14:paraId="5FEEEEA8" w14:textId="777777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bookmarkEnd w:id="54"/>
    </w:tbl>
    <w:p w14:paraId="4376D8BA" w14:textId="77777777" w:rsidR="002C4E27" w:rsidRDefault="002C4E27" w:rsidP="00D44ED5">
      <w:pPr>
        <w:pStyle w:val="Bullet"/>
        <w:ind w:left="513" w:hanging="513"/>
        <w:rPr>
          <w:rFonts w:ascii="Calibri Light" w:hAnsi="Calibri Light" w:cs="Arial"/>
          <w:color w:val="4F4F4F"/>
          <w:sz w:val="22"/>
          <w:szCs w:val="22"/>
          <w:lang w:val="en-GB" w:eastAsia="en-IE"/>
        </w:rPr>
      </w:pPr>
    </w:p>
    <w:p w14:paraId="253868F3" w14:textId="77777777" w:rsidR="00877485" w:rsidRDefault="00877485" w:rsidP="00877485">
      <w:pPr>
        <w:pStyle w:val="Heading3"/>
      </w:pPr>
      <w:bookmarkStart w:id="55" w:name="_Toc79998018"/>
      <w:r>
        <w:t>Mapping</w:t>
      </w:r>
      <w:bookmarkEnd w:id="55"/>
      <w:r>
        <w:t xml:space="preserve"> </w:t>
      </w:r>
    </w:p>
    <w:p w14:paraId="001EF471" w14:textId="3170323B" w:rsidR="00877485" w:rsidRDefault="00877485" w:rsidP="00877485"/>
    <w:tbl>
      <w:tblPr>
        <w:tblStyle w:val="GridTable4-Accent11"/>
        <w:tblW w:w="0" w:type="auto"/>
        <w:tblLook w:val="04A0" w:firstRow="1" w:lastRow="0" w:firstColumn="1" w:lastColumn="0" w:noHBand="0" w:noVBand="1"/>
      </w:tblPr>
      <w:tblGrid>
        <w:gridCol w:w="2471"/>
        <w:gridCol w:w="3058"/>
      </w:tblGrid>
      <w:tr w:rsidR="007F1F77" w:rsidRPr="006A1109" w14:paraId="0DFED0BE" w14:textId="77777777" w:rsidTr="003530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C893801" w14:textId="77777777" w:rsidR="007F1F77" w:rsidRPr="006A1109" w:rsidRDefault="007F1F77" w:rsidP="00D44211">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47366CF5" w14:textId="77777777" w:rsidR="007F1F77" w:rsidRPr="006A1109" w:rsidRDefault="007F1F77" w:rsidP="00D44211">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7F1F77" w:rsidRPr="006A1109" w14:paraId="4DB8465D" w14:textId="77777777" w:rsidTr="003530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39AC56B" w14:textId="5DBDF15A" w:rsidR="007F1F77" w:rsidRPr="006A1109" w:rsidRDefault="007F1F77" w:rsidP="00D44211">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63945CC8" w14:textId="77777777" w:rsidR="007F1F77" w:rsidRPr="006A1109" w:rsidRDefault="007F1F77" w:rsidP="00D4421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7C996EB1" w14:textId="77777777" w:rsidR="00877485" w:rsidRPr="00877485" w:rsidRDefault="00877485" w:rsidP="00877485"/>
    <w:p w14:paraId="6EB2109C" w14:textId="570BE93C" w:rsidR="002318C8" w:rsidRDefault="00797EC1" w:rsidP="00AE65C0">
      <w:pPr>
        <w:pStyle w:val="Heading2"/>
      </w:pPr>
      <w:bookmarkStart w:id="56" w:name="_Toc79998019"/>
      <w:r>
        <w:t>Legacy Learning Item Translation</w:t>
      </w:r>
      <w:bookmarkEnd w:id="56"/>
    </w:p>
    <w:p w14:paraId="79D69061" w14:textId="27CE56F9" w:rsidR="00D75EE7" w:rsidRPr="00D75EE7" w:rsidRDefault="00D75EE7" w:rsidP="00D75EE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Data File Name: </w:t>
      </w:r>
      <w:r w:rsidR="003746A3" w:rsidRPr="003746A3">
        <w:rPr>
          <w:rFonts w:ascii="Calibri Light" w:hAnsi="Calibri Light" w:cs="Arial"/>
          <w:color w:val="4F4F4F"/>
          <w:sz w:val="22"/>
          <w:szCs w:val="22"/>
          <w:lang w:val="en-GB" w:eastAsia="en-IE"/>
        </w:rPr>
        <w:t>XXMX_OLC_LEG_LRNG_ITEM_TRNSLN</w:t>
      </w:r>
      <w:r w:rsidRPr="00D75EE7">
        <w:rPr>
          <w:rFonts w:ascii="Calibri Light" w:hAnsi="Calibri Light" w:cs="Arial"/>
          <w:color w:val="4F4F4F"/>
          <w:sz w:val="22"/>
          <w:szCs w:val="22"/>
          <w:lang w:val="en-GB" w:eastAsia="en-IE"/>
        </w:rPr>
        <w:t>.dat</w:t>
      </w:r>
    </w:p>
    <w:p w14:paraId="376DD4F2" w14:textId="750119A7" w:rsidR="00D75EE7" w:rsidRPr="00D75EE7" w:rsidRDefault="00D75EE7" w:rsidP="00D75EE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003746A3" w:rsidRPr="003746A3">
        <w:rPr>
          <w:rFonts w:ascii="Calibri Light" w:hAnsi="Calibri Light" w:cs="Arial"/>
          <w:color w:val="4F4F4F"/>
          <w:sz w:val="22"/>
          <w:szCs w:val="22"/>
          <w:lang w:val="en-GB" w:eastAsia="en-IE"/>
        </w:rPr>
        <w:t>XXMX_OLC_LEG_LEARN_TL_STG</w:t>
      </w:r>
    </w:p>
    <w:p w14:paraId="0B8F1D90" w14:textId="44EE5249" w:rsidR="00D75EE7" w:rsidRPr="00D75EE7" w:rsidRDefault="00D75EE7" w:rsidP="00D75EE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003746A3" w:rsidRPr="003746A3">
        <w:rPr>
          <w:rFonts w:ascii="Calibri Light" w:hAnsi="Calibri Light" w:cs="Arial"/>
          <w:color w:val="4F4F4F"/>
          <w:sz w:val="22"/>
          <w:szCs w:val="22"/>
          <w:lang w:val="en-GB" w:eastAsia="en-IE"/>
        </w:rPr>
        <w:t>XXMX_OLC_LEG_LEARN_TL_XFM</w:t>
      </w:r>
    </w:p>
    <w:p w14:paraId="69B96088" w14:textId="695E5494" w:rsidR="00D75EE7" w:rsidRDefault="00D75EE7" w:rsidP="002226D6">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62DFA454" w14:textId="1A5F8DAC" w:rsidR="002226D6" w:rsidRDefault="002226D6" w:rsidP="004B76EA">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Fusion Business Object: </w:t>
      </w:r>
      <w:r w:rsidR="003746A3" w:rsidRPr="003746A3">
        <w:rPr>
          <w:rFonts w:ascii="Calibri Light" w:hAnsi="Calibri Light" w:cs="Arial"/>
          <w:color w:val="4F4F4F"/>
          <w:sz w:val="22"/>
          <w:szCs w:val="22"/>
          <w:lang w:val="en-GB" w:eastAsia="en-IE"/>
        </w:rPr>
        <w:t>Legacy Learning Item Translation</w:t>
      </w:r>
    </w:p>
    <w:tbl>
      <w:tblPr>
        <w:tblStyle w:val="GridTable4-Accent11"/>
        <w:tblW w:w="0" w:type="auto"/>
        <w:tblLook w:val="0420" w:firstRow="1" w:lastRow="0" w:firstColumn="0" w:lastColumn="0" w:noHBand="0" w:noVBand="1"/>
      </w:tblPr>
      <w:tblGrid>
        <w:gridCol w:w="758"/>
        <w:gridCol w:w="2174"/>
        <w:gridCol w:w="1558"/>
        <w:gridCol w:w="1144"/>
        <w:gridCol w:w="680"/>
        <w:gridCol w:w="2174"/>
        <w:gridCol w:w="2174"/>
        <w:gridCol w:w="3286"/>
      </w:tblGrid>
      <w:tr w:rsidR="002C4E27" w:rsidRPr="00EC4DEB" w14:paraId="3A694C29" w14:textId="77777777" w:rsidTr="003530D1">
        <w:trPr>
          <w:cnfStyle w:val="100000000000" w:firstRow="1" w:lastRow="0" w:firstColumn="0" w:lastColumn="0" w:oddVBand="0" w:evenVBand="0" w:oddHBand="0" w:evenHBand="0" w:firstRowFirstColumn="0" w:firstRowLastColumn="0" w:lastRowFirstColumn="0" w:lastRowLastColumn="0"/>
          <w:tblHeader/>
        </w:trPr>
        <w:tc>
          <w:tcPr>
            <w:tcW w:w="0" w:type="auto"/>
          </w:tcPr>
          <w:p w14:paraId="13747A98"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0" w:type="auto"/>
          </w:tcPr>
          <w:p w14:paraId="768FC4C0"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047BE80C"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2081D639"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30041596" w14:textId="77777777" w:rsidR="002C4E27" w:rsidRPr="00EC4DEB" w:rsidRDefault="002C4E27" w:rsidP="00D228BE">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27BCDCE8"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137379B7"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50111541"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Comments</w:t>
            </w:r>
          </w:p>
        </w:tc>
      </w:tr>
      <w:tr w:rsidR="002C4E27" w:rsidRPr="00EC4DEB" w14:paraId="1BCED65A"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749B89CC" w14:textId="1EB9839C"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0" w:type="auto"/>
          </w:tcPr>
          <w:p w14:paraId="0E024D33" w14:textId="12AE2C4A" w:rsidR="002C4E27" w:rsidRPr="00373F2A" w:rsidRDefault="00060AEE"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09585B32" w14:textId="7870FE3F" w:rsidR="002C4E27" w:rsidRPr="00357BB2" w:rsidRDefault="00060AEE"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3</w:t>
            </w:r>
            <w:r w:rsidRPr="00176064">
              <w:rPr>
                <w:rFonts w:ascii="Calibri Light" w:eastAsia="Book Antiqua" w:hAnsi="Calibri Light" w:cs="Calibri Light"/>
                <w:color w:val="000000"/>
                <w:sz w:val="16"/>
                <w:szCs w:val="16"/>
              </w:rPr>
              <w:t>0)</w:t>
            </w:r>
          </w:p>
        </w:tc>
        <w:tc>
          <w:tcPr>
            <w:tcW w:w="0" w:type="auto"/>
          </w:tcPr>
          <w:p w14:paraId="1DAF5373" w14:textId="26E75B1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A2124C9" w14:textId="149F6BD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148D3433" w14:textId="12982AD6" w:rsidR="002C4E27" w:rsidRPr="00357BB2" w:rsidRDefault="00060AEE"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081841B4" w14:textId="65374AD8" w:rsidR="002C4E27" w:rsidRPr="00357BB2" w:rsidRDefault="00060AEE"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259D3A35" w14:textId="5882257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p>
        </w:tc>
      </w:tr>
      <w:tr w:rsidR="002C4E27" w:rsidRPr="00EC4DEB" w14:paraId="126F10A7" w14:textId="77777777" w:rsidTr="003530D1">
        <w:tc>
          <w:tcPr>
            <w:tcW w:w="0" w:type="auto"/>
          </w:tcPr>
          <w:p w14:paraId="6901FF07" w14:textId="13E3505F"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0" w:type="auto"/>
          </w:tcPr>
          <w:p w14:paraId="0CA1A290" w14:textId="128F0AB5"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2FE61AD2" w14:textId="149A6C1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99FC015" w14:textId="033179E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098BEA4" w14:textId="1C1DB08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ED691B1" w14:textId="3A0A650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789FED5E" w14:textId="3BD234D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2A622696" w14:textId="0A42665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2C4E27" w:rsidRPr="00EC4DEB" w14:paraId="428B0FFC"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49DE8712" w14:textId="305CD499"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0" w:type="auto"/>
          </w:tcPr>
          <w:p w14:paraId="78F0A46A" w14:textId="7454C5E0"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42E05F68" w14:textId="7338097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50)</w:t>
            </w:r>
          </w:p>
        </w:tc>
        <w:tc>
          <w:tcPr>
            <w:tcW w:w="0" w:type="auto"/>
          </w:tcPr>
          <w:p w14:paraId="34B8FE03" w14:textId="47D064C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7F57BC7" w14:textId="20B665C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F9A4E18" w14:textId="106B747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3DB2CF87" w14:textId="055EAAC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0FD03B99" w14:textId="1BCB6A9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2C4E27" w:rsidRPr="00EC4DEB" w14:paraId="2C9A2766" w14:textId="77777777" w:rsidTr="003530D1">
        <w:tc>
          <w:tcPr>
            <w:tcW w:w="0" w:type="auto"/>
          </w:tcPr>
          <w:p w14:paraId="6BF1013F" w14:textId="65C40C53"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0" w:type="auto"/>
          </w:tcPr>
          <w:p w14:paraId="17C9D1C3" w14:textId="2D19A937"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3480F3B1" w14:textId="4C7D6D6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40)</w:t>
            </w:r>
          </w:p>
        </w:tc>
        <w:tc>
          <w:tcPr>
            <w:tcW w:w="0" w:type="auto"/>
          </w:tcPr>
          <w:p w14:paraId="52119C93" w14:textId="02DA309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08B093FD" w14:textId="0787624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92A098E" w14:textId="6FD231E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5CBD72B6" w14:textId="6DD27D1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6AE6A022" w14:textId="3F17012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2C4E27" w:rsidRPr="00EC4DEB" w14:paraId="1AB624BE"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30E62F06" w14:textId="709313FF"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0" w:type="auto"/>
          </w:tcPr>
          <w:p w14:paraId="09A6D126" w14:textId="557302A4"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5FB25BB8" w14:textId="383921B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58759588" w14:textId="02CF8F6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1F66DA1" w14:textId="6FBC0F3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5D8908E" w14:textId="1C9FC94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702E73F8" w14:textId="38F9B11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4123EFDF" w14:textId="48D7721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69556C4C" w14:textId="77777777" w:rsidTr="003530D1">
        <w:tc>
          <w:tcPr>
            <w:tcW w:w="0" w:type="auto"/>
          </w:tcPr>
          <w:p w14:paraId="58AC419F" w14:textId="5E0B8257"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0" w:type="auto"/>
          </w:tcPr>
          <w:p w14:paraId="635E5E3B" w14:textId="7A942C47"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3651E5BC" w14:textId="2173967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7EE73123" w14:textId="6A60BBB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65515BD" w14:textId="1C0EE6F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92F9741" w14:textId="02BFC9D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01CA56CF" w14:textId="12AEAF0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4A70ED89" w14:textId="527D26F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2C4E27" w:rsidRPr="00EC4DEB" w14:paraId="49C5D7FA"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0D28940D" w14:textId="264C9B89"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0" w:type="auto"/>
          </w:tcPr>
          <w:p w14:paraId="68C47489" w14:textId="63F7AD63"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53B7A65A" w14:textId="2FC387E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4775AAD4" w14:textId="7B419A0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8276295" w14:textId="1EC015E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9FDA041" w14:textId="4A16154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41F9CB4F" w14:textId="4C3AA85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26F96C8B" w14:textId="01582AB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Pr="00176064">
              <w:rPr>
                <w:rFonts w:ascii="Calibri Light" w:hAnsi="Calibri Light" w:cs="Calibri Light"/>
                <w:color w:val="000000"/>
                <w:sz w:val="16"/>
                <w:szCs w:val="16"/>
              </w:rPr>
              <w:t>LegacyLearningItemTranslation</w:t>
            </w:r>
            <w:proofErr w:type="spellEnd"/>
          </w:p>
        </w:tc>
      </w:tr>
      <w:tr w:rsidR="002C4E27" w:rsidRPr="00EC4DEB" w14:paraId="6AFDCEEE" w14:textId="77777777" w:rsidTr="003530D1">
        <w:tc>
          <w:tcPr>
            <w:tcW w:w="0" w:type="auto"/>
          </w:tcPr>
          <w:p w14:paraId="45FB7699" w14:textId="2E6C12B7"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0" w:type="auto"/>
          </w:tcPr>
          <w:p w14:paraId="5B01B12F" w14:textId="0316B49A"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EARNING_ITEM_ID</w:t>
            </w:r>
          </w:p>
        </w:tc>
        <w:tc>
          <w:tcPr>
            <w:tcW w:w="0" w:type="auto"/>
          </w:tcPr>
          <w:p w14:paraId="6AF73D9A" w14:textId="191B26D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2A031B82" w14:textId="41ACD7D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44306B1" w14:textId="1EE2076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A64A48C" w14:textId="6042A89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EARNING_ITEM_ID</w:t>
            </w:r>
          </w:p>
        </w:tc>
        <w:tc>
          <w:tcPr>
            <w:tcW w:w="0" w:type="auto"/>
          </w:tcPr>
          <w:p w14:paraId="72094614" w14:textId="7849E50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EARNING_ITEM_ID</w:t>
            </w:r>
          </w:p>
        </w:tc>
        <w:tc>
          <w:tcPr>
            <w:tcW w:w="0" w:type="auto"/>
          </w:tcPr>
          <w:p w14:paraId="68D26872" w14:textId="02A0B4E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33CA277E"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25F8616C" w14:textId="45E4C870"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0" w:type="auto"/>
          </w:tcPr>
          <w:p w14:paraId="44BE2182" w14:textId="74EA4AD3"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4D1857AF" w14:textId="5B456E3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39E8BE26" w14:textId="11A1639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0D38F06" w14:textId="777628C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F229D24" w14:textId="0B07A92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2DF33E41" w14:textId="3FF1C41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67A804B9" w14:textId="777777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4EB18FE6" w14:textId="77777777" w:rsidTr="003530D1">
        <w:tc>
          <w:tcPr>
            <w:tcW w:w="0" w:type="auto"/>
          </w:tcPr>
          <w:p w14:paraId="6D59D108" w14:textId="38FC8EA8"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0" w:type="auto"/>
          </w:tcPr>
          <w:p w14:paraId="29B50BF4" w14:textId="4BF996E0"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219866C9" w14:textId="411DF30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6EABEA02" w14:textId="350143B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43D4962" w14:textId="0C8F73B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E351BC7" w14:textId="7657CC3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66777FB3" w14:textId="21430AF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116AF123" w14:textId="24077DD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f Null – ’31-DEC-4712’</w:t>
            </w:r>
          </w:p>
        </w:tc>
      </w:tr>
      <w:tr w:rsidR="002C4E27" w:rsidRPr="00EC4DEB" w14:paraId="7FA0A59D"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0CEA4FA3" w14:textId="4E729297"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lastRenderedPageBreak/>
              <w:t>11</w:t>
            </w:r>
          </w:p>
        </w:tc>
        <w:tc>
          <w:tcPr>
            <w:tcW w:w="0" w:type="auto"/>
          </w:tcPr>
          <w:p w14:paraId="13FDD4F8" w14:textId="1C6E98A1"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ANGUAGE</w:t>
            </w:r>
          </w:p>
        </w:tc>
        <w:tc>
          <w:tcPr>
            <w:tcW w:w="0" w:type="auto"/>
          </w:tcPr>
          <w:p w14:paraId="0BDFDCC7" w14:textId="59E20FE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4)</w:t>
            </w:r>
          </w:p>
        </w:tc>
        <w:tc>
          <w:tcPr>
            <w:tcW w:w="0" w:type="auto"/>
          </w:tcPr>
          <w:p w14:paraId="262577FD" w14:textId="508A2D8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0678F982" w14:textId="6002390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A08A679" w14:textId="50520A2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ANGUAGE</w:t>
            </w:r>
          </w:p>
        </w:tc>
        <w:tc>
          <w:tcPr>
            <w:tcW w:w="0" w:type="auto"/>
          </w:tcPr>
          <w:p w14:paraId="68E75D46" w14:textId="765D0AE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ANGUAGE</w:t>
            </w:r>
          </w:p>
        </w:tc>
        <w:tc>
          <w:tcPr>
            <w:tcW w:w="0" w:type="auto"/>
          </w:tcPr>
          <w:p w14:paraId="0EF24729" w14:textId="6A7846B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The language code of the translated value, for example, FR or DE.</w:t>
            </w:r>
          </w:p>
        </w:tc>
      </w:tr>
      <w:tr w:rsidR="002C4E27" w:rsidRPr="00EC4DEB" w14:paraId="47A57853" w14:textId="77777777" w:rsidTr="003530D1">
        <w:tc>
          <w:tcPr>
            <w:tcW w:w="0" w:type="auto"/>
          </w:tcPr>
          <w:p w14:paraId="50FE814E" w14:textId="233DABA1"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0" w:type="auto"/>
          </w:tcPr>
          <w:p w14:paraId="4EB35E2F" w14:textId="0FEE0E77"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EARNING_ITEM_NUMBER</w:t>
            </w:r>
          </w:p>
        </w:tc>
        <w:tc>
          <w:tcPr>
            <w:tcW w:w="0" w:type="auto"/>
          </w:tcPr>
          <w:p w14:paraId="52310A8A" w14:textId="3AADAFF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3E6E2554" w14:textId="344379A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29ACF26" w14:textId="1B9FECD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809B129" w14:textId="614DCBC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EARNING_ITEM_NUMBER</w:t>
            </w:r>
          </w:p>
        </w:tc>
        <w:tc>
          <w:tcPr>
            <w:tcW w:w="0" w:type="auto"/>
          </w:tcPr>
          <w:p w14:paraId="16DE28E5" w14:textId="008F325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EARNING_ITEM_NUMBER</w:t>
            </w:r>
          </w:p>
        </w:tc>
        <w:tc>
          <w:tcPr>
            <w:tcW w:w="0" w:type="auto"/>
          </w:tcPr>
          <w:p w14:paraId="63D3991A" w14:textId="777777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274ED8C7"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3205E7FD" w14:textId="108AEB0E"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0" w:type="auto"/>
          </w:tcPr>
          <w:p w14:paraId="27A1949A" w14:textId="3C683B73"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7CCE9A8E" w14:textId="05BD751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50)</w:t>
            </w:r>
          </w:p>
        </w:tc>
        <w:tc>
          <w:tcPr>
            <w:tcW w:w="0" w:type="auto"/>
          </w:tcPr>
          <w:p w14:paraId="1D0C25C9" w14:textId="5040FDD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6124E95" w14:textId="68580EA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75D9DAB" w14:textId="15380BA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1D76868F" w14:textId="22246C8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6714E2D4" w14:textId="777777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21BBE223" w14:textId="77777777" w:rsidTr="003530D1">
        <w:tc>
          <w:tcPr>
            <w:tcW w:w="0" w:type="auto"/>
          </w:tcPr>
          <w:p w14:paraId="16DF0424" w14:textId="6A641C81"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0" w:type="auto"/>
          </w:tcPr>
          <w:p w14:paraId="04AE9540" w14:textId="1DA67A2D"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HORT_DESCRIPTION</w:t>
            </w:r>
          </w:p>
        </w:tc>
        <w:tc>
          <w:tcPr>
            <w:tcW w:w="0" w:type="auto"/>
          </w:tcPr>
          <w:p w14:paraId="38A06642" w14:textId="16A9C6C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4000)</w:t>
            </w:r>
          </w:p>
        </w:tc>
        <w:tc>
          <w:tcPr>
            <w:tcW w:w="0" w:type="auto"/>
          </w:tcPr>
          <w:p w14:paraId="7C7FB9AE" w14:textId="0A3A624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B0341E5" w14:textId="7CD9364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703C76E" w14:textId="34041EA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HORT_DESCRIPTION</w:t>
            </w:r>
          </w:p>
        </w:tc>
        <w:tc>
          <w:tcPr>
            <w:tcW w:w="0" w:type="auto"/>
          </w:tcPr>
          <w:p w14:paraId="4706AD9D" w14:textId="1D17E26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HORT_DESCRIPTION</w:t>
            </w:r>
          </w:p>
        </w:tc>
        <w:tc>
          <w:tcPr>
            <w:tcW w:w="0" w:type="auto"/>
          </w:tcPr>
          <w:p w14:paraId="663F3407" w14:textId="777777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2442CC24"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3FDF1A47" w14:textId="38564491"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0" w:type="auto"/>
          </w:tcPr>
          <w:p w14:paraId="6CFFED28" w14:textId="609147C4"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313A0FCB" w14:textId="407B02E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56)</w:t>
            </w:r>
          </w:p>
        </w:tc>
        <w:tc>
          <w:tcPr>
            <w:tcW w:w="0" w:type="auto"/>
          </w:tcPr>
          <w:p w14:paraId="1B7CA6C1" w14:textId="4A2BCD9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81602F2" w14:textId="0D7BA42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F7BC6AC" w14:textId="5B5534C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6A817645" w14:textId="6ED66A2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03A32157" w14:textId="32B2DB9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Pr="00176064">
              <w:rPr>
                <w:rFonts w:ascii="Calibri Light" w:hAnsi="Calibri Light" w:cs="Calibri Light"/>
                <w:color w:val="000000"/>
                <w:sz w:val="16"/>
                <w:szCs w:val="16"/>
              </w:rPr>
              <w:t>DataMigration</w:t>
            </w:r>
            <w:proofErr w:type="spellEnd"/>
          </w:p>
        </w:tc>
      </w:tr>
      <w:tr w:rsidR="002C4E27" w:rsidRPr="00EC4DEB" w14:paraId="7EC22780" w14:textId="77777777" w:rsidTr="003530D1">
        <w:tc>
          <w:tcPr>
            <w:tcW w:w="0" w:type="auto"/>
          </w:tcPr>
          <w:p w14:paraId="319E4A22" w14:textId="129F1B15"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0" w:type="auto"/>
          </w:tcPr>
          <w:p w14:paraId="208ED804" w14:textId="7CDEA554"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2301C6E1" w14:textId="04798A4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000)</w:t>
            </w:r>
          </w:p>
        </w:tc>
        <w:tc>
          <w:tcPr>
            <w:tcW w:w="0" w:type="auto"/>
          </w:tcPr>
          <w:p w14:paraId="16376CC6" w14:textId="45BA2B3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754A2E5" w14:textId="1217E48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4FA2986" w14:textId="39A5B2F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7C17B698" w14:textId="24D00EA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34C4D8E9" w14:textId="5CCF748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Autogenerated</w:t>
            </w:r>
          </w:p>
        </w:tc>
      </w:tr>
      <w:tr w:rsidR="002C4E27" w:rsidRPr="00EC4DEB" w14:paraId="51FFF21C"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797256ED" w14:textId="1DB69160"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0" w:type="auto"/>
          </w:tcPr>
          <w:p w14:paraId="327DC500" w14:textId="7FF3CF09"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1DFB5111" w14:textId="475A913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4D61B844" w14:textId="7880E7A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8E6E04C" w14:textId="0442FBB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C37840D" w14:textId="18C012A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48D1A24A" w14:textId="1B990CE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2D4BDA3C" w14:textId="777777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2A1FF329" w14:textId="77777777" w:rsidTr="003530D1">
        <w:tc>
          <w:tcPr>
            <w:tcW w:w="0" w:type="auto"/>
          </w:tcPr>
          <w:p w14:paraId="62F7EC7E" w14:textId="598FD6A6"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0" w:type="auto"/>
          </w:tcPr>
          <w:p w14:paraId="5C38932F" w14:textId="7E2A8002"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0173641F" w14:textId="3F7DC78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42D497E8" w14:textId="575CA18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0D48448" w14:textId="17AD417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3E3C421" w14:textId="6CB6078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73E7F722" w14:textId="1E4C1CA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2500C8B1" w14:textId="50B9E41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0B5CE083"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26C042F7" w14:textId="68F37B72"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0" w:type="auto"/>
          </w:tcPr>
          <w:p w14:paraId="38D5B3C1" w14:textId="5FD3A346"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795DCB87" w14:textId="552B8C9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1E55E0C6" w14:textId="02BE819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F9CC09A" w14:textId="617E187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B95C863" w14:textId="3D7D067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5C353BC7" w14:textId="006ECCE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01433BE1" w14:textId="0D858CE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0674AFB6" w14:textId="77777777" w:rsidTr="003530D1">
        <w:tc>
          <w:tcPr>
            <w:tcW w:w="0" w:type="auto"/>
          </w:tcPr>
          <w:p w14:paraId="051DB6CB" w14:textId="35B80F3D"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0" w:type="auto"/>
          </w:tcPr>
          <w:p w14:paraId="5FFA475F" w14:textId="712D7605"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1F9103DC" w14:textId="7815817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194DBFC7" w14:textId="6C14C8E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6C2F940" w14:textId="746C774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0E102CA" w14:textId="0028902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2334C07F" w14:textId="2F2FB67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39C99C0F" w14:textId="035EC51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3EAE90F7"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45859ECD" w14:textId="5476A0FB"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0" w:type="auto"/>
          </w:tcPr>
          <w:p w14:paraId="3229F577" w14:textId="660AB18C"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0EBAABA7" w14:textId="434A251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A57DBD8" w14:textId="0E7CFBE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799AD76" w14:textId="6BD7C67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DA03FFD" w14:textId="4FE6D53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77C3A89F" w14:textId="658EB28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2828C231" w14:textId="2B15691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7F2626F0" w14:textId="77777777" w:rsidTr="003530D1">
        <w:tc>
          <w:tcPr>
            <w:tcW w:w="0" w:type="auto"/>
          </w:tcPr>
          <w:p w14:paraId="49FC324A" w14:textId="2E633E62"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0" w:type="auto"/>
          </w:tcPr>
          <w:p w14:paraId="6B222390" w14:textId="305CF392"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17BB2D9F" w14:textId="78F8E3D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02D1EC3B" w14:textId="7F493A4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A604124" w14:textId="374D457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9AFD446" w14:textId="2A6E4BA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196F7C3D" w14:textId="64584D2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64FDFED5" w14:textId="0C23082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06855714"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75B0C529" w14:textId="2A95DAEB"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3</w:t>
            </w:r>
          </w:p>
        </w:tc>
        <w:tc>
          <w:tcPr>
            <w:tcW w:w="0" w:type="auto"/>
          </w:tcPr>
          <w:p w14:paraId="1988BF64" w14:textId="51FC30DA"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2E231ECB" w14:textId="52EAFFF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146125D2" w14:textId="1C6AD91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DF4951F" w14:textId="4A15F9F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B09AA11" w14:textId="4823CA6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1CCE25EB" w14:textId="2017CDE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2B9176BF" w14:textId="69D2910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0B1A2E0E" w14:textId="77777777" w:rsidTr="003530D1">
        <w:tc>
          <w:tcPr>
            <w:tcW w:w="0" w:type="auto"/>
          </w:tcPr>
          <w:p w14:paraId="446A5E00" w14:textId="4C4392AD"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0" w:type="auto"/>
          </w:tcPr>
          <w:p w14:paraId="3FA507A2" w14:textId="575EDCAD"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39229F54" w14:textId="6D44ACE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00472C51" w14:textId="7EAA859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57BC7E3" w14:textId="6ED2EF8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8B02C9A" w14:textId="2D3CF95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59ABEFB4" w14:textId="173782D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3417AB7A" w14:textId="3D64AEE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39CE2501"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0665948C" w14:textId="47A21C1C"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5</w:t>
            </w:r>
          </w:p>
        </w:tc>
        <w:tc>
          <w:tcPr>
            <w:tcW w:w="0" w:type="auto"/>
          </w:tcPr>
          <w:p w14:paraId="020080F3" w14:textId="311D4101"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685FA5B1" w14:textId="4A538D3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38647914" w14:textId="025E611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185D5D4" w14:textId="79C043F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668C62A" w14:textId="5FFD326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7C86E9CF" w14:textId="0F84779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5EC4AA82" w14:textId="73A0DCF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669F407A" w14:textId="77777777" w:rsidTr="003530D1">
        <w:tc>
          <w:tcPr>
            <w:tcW w:w="0" w:type="auto"/>
          </w:tcPr>
          <w:p w14:paraId="346E60CB" w14:textId="67EB7B5E"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0" w:type="auto"/>
          </w:tcPr>
          <w:p w14:paraId="098425E3" w14:textId="4FE8BDDB"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2DAE3CA6" w14:textId="2EC86C4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10597537" w14:textId="59EF957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2F26857" w14:textId="5746121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899B5A3" w14:textId="3630824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7BD9F47F" w14:textId="7E029EA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73859482" w14:textId="79C7584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788BF4BE"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06796EE7" w14:textId="458E5E97"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0" w:type="auto"/>
          </w:tcPr>
          <w:p w14:paraId="7BA03A94" w14:textId="01CF978F"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4CF4357A" w14:textId="13F5EE1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4FB470F2" w14:textId="5CBCABF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85DD5C5" w14:textId="4D1E4D5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2DEC8F3" w14:textId="1E89F34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57CFD8B5" w14:textId="2D478BA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5BB98E10" w14:textId="6664F47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180DF584" w14:textId="77777777" w:rsidTr="003530D1">
        <w:tc>
          <w:tcPr>
            <w:tcW w:w="0" w:type="auto"/>
          </w:tcPr>
          <w:p w14:paraId="2C3923AC" w14:textId="2CC4F509"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8</w:t>
            </w:r>
          </w:p>
        </w:tc>
        <w:tc>
          <w:tcPr>
            <w:tcW w:w="0" w:type="auto"/>
          </w:tcPr>
          <w:p w14:paraId="271A40B2" w14:textId="1AF927AC"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3530C3E2" w14:textId="6373BD4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2AD77910" w14:textId="6A32790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74C2AFD" w14:textId="2D591E7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019ED06" w14:textId="4EF3764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6DA6D319" w14:textId="6D0E607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33FD50B5" w14:textId="5086099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2C19347C"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6A90808C" w14:textId="5B974557"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0" w:type="auto"/>
          </w:tcPr>
          <w:p w14:paraId="44A07285" w14:textId="554BF68B"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5A56353A" w14:textId="5E3E07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3844D4E7" w14:textId="0CB1395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3A86BCC" w14:textId="05F0D78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F3C4EB2" w14:textId="03884C1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37A3D77C" w14:textId="1EDC4BE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238E7B34" w14:textId="181176B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5F742CBD" w14:textId="77777777" w:rsidTr="003530D1">
        <w:tc>
          <w:tcPr>
            <w:tcW w:w="0" w:type="auto"/>
          </w:tcPr>
          <w:p w14:paraId="5DFF5488" w14:textId="04598BB5"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0" w:type="auto"/>
          </w:tcPr>
          <w:p w14:paraId="275ADD4B" w14:textId="7A51529A"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63E851B2" w14:textId="1CDAD27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6293167E" w14:textId="11C8BDB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FD2D124" w14:textId="5D235FA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5AE251A" w14:textId="3118CC9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54D213D0" w14:textId="1F6E085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1A4EE356" w14:textId="3AA6FC5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084AF458"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06E527FA" w14:textId="5B439826"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0" w:type="auto"/>
          </w:tcPr>
          <w:p w14:paraId="203B6914" w14:textId="4B30C4C4"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223AF424" w14:textId="28F980A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4AB4D4AE" w14:textId="06CA2EC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64FFB9E" w14:textId="1571A8D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5749F2A" w14:textId="446809F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360ABBAA" w14:textId="66522C5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54CE4571" w14:textId="26DA9B7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29EB0CD3" w14:textId="77777777" w:rsidTr="003530D1">
        <w:tc>
          <w:tcPr>
            <w:tcW w:w="0" w:type="auto"/>
          </w:tcPr>
          <w:p w14:paraId="3E8C83D9" w14:textId="797C75AC"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2</w:t>
            </w:r>
          </w:p>
        </w:tc>
        <w:tc>
          <w:tcPr>
            <w:tcW w:w="0" w:type="auto"/>
          </w:tcPr>
          <w:p w14:paraId="2FAAF84B" w14:textId="36BB46CA"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5</w:t>
            </w:r>
          </w:p>
        </w:tc>
        <w:tc>
          <w:tcPr>
            <w:tcW w:w="0" w:type="auto"/>
          </w:tcPr>
          <w:p w14:paraId="4D0434A1" w14:textId="49977E3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3563E718" w14:textId="53D2AF3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4A55F0E" w14:textId="5499C97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73C8608" w14:textId="2AD3DD2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5</w:t>
            </w:r>
          </w:p>
        </w:tc>
        <w:tc>
          <w:tcPr>
            <w:tcW w:w="0" w:type="auto"/>
          </w:tcPr>
          <w:p w14:paraId="17EEDAF8" w14:textId="1CD8477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5</w:t>
            </w:r>
          </w:p>
        </w:tc>
        <w:tc>
          <w:tcPr>
            <w:tcW w:w="0" w:type="auto"/>
          </w:tcPr>
          <w:p w14:paraId="41530B73" w14:textId="1065C8D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36BCC4DD"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3957D085" w14:textId="3039497D"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0" w:type="auto"/>
          </w:tcPr>
          <w:p w14:paraId="78E75E4C" w14:textId="20C503EC"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1</w:t>
            </w:r>
          </w:p>
        </w:tc>
        <w:tc>
          <w:tcPr>
            <w:tcW w:w="0" w:type="auto"/>
          </w:tcPr>
          <w:p w14:paraId="5F197D99" w14:textId="4134417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6FF43750" w14:textId="0CC025B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6FAE503" w14:textId="4273626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2305BC3" w14:textId="5F93C8F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1</w:t>
            </w:r>
          </w:p>
        </w:tc>
        <w:tc>
          <w:tcPr>
            <w:tcW w:w="0" w:type="auto"/>
          </w:tcPr>
          <w:p w14:paraId="743D201A" w14:textId="4392602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1</w:t>
            </w:r>
          </w:p>
        </w:tc>
        <w:tc>
          <w:tcPr>
            <w:tcW w:w="0" w:type="auto"/>
          </w:tcPr>
          <w:p w14:paraId="68058499" w14:textId="462E489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1B02D897" w14:textId="77777777" w:rsidTr="003530D1">
        <w:tc>
          <w:tcPr>
            <w:tcW w:w="0" w:type="auto"/>
          </w:tcPr>
          <w:p w14:paraId="02D91F9D" w14:textId="617EEA77"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4</w:t>
            </w:r>
          </w:p>
        </w:tc>
        <w:tc>
          <w:tcPr>
            <w:tcW w:w="0" w:type="auto"/>
          </w:tcPr>
          <w:p w14:paraId="5E9E8EE5" w14:textId="5CF5C992"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2</w:t>
            </w:r>
          </w:p>
        </w:tc>
        <w:tc>
          <w:tcPr>
            <w:tcW w:w="0" w:type="auto"/>
          </w:tcPr>
          <w:p w14:paraId="03DCBE44" w14:textId="5C42C6E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467BDD5E" w14:textId="08D6204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8E82E80" w14:textId="19A0334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E4CA5B1" w14:textId="31DB360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2</w:t>
            </w:r>
          </w:p>
        </w:tc>
        <w:tc>
          <w:tcPr>
            <w:tcW w:w="0" w:type="auto"/>
          </w:tcPr>
          <w:p w14:paraId="7D7D2BD2" w14:textId="41B5911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2</w:t>
            </w:r>
          </w:p>
        </w:tc>
        <w:tc>
          <w:tcPr>
            <w:tcW w:w="0" w:type="auto"/>
          </w:tcPr>
          <w:p w14:paraId="46072427" w14:textId="2B219D9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368E49A1"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573BEC53" w14:textId="6D8B6582"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0" w:type="auto"/>
          </w:tcPr>
          <w:p w14:paraId="30E61354" w14:textId="17C223BD"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3</w:t>
            </w:r>
          </w:p>
        </w:tc>
        <w:tc>
          <w:tcPr>
            <w:tcW w:w="0" w:type="auto"/>
          </w:tcPr>
          <w:p w14:paraId="05805BEE" w14:textId="0DE1D8B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285367D8" w14:textId="2C4389C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2C38DA8" w14:textId="360A1C1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31E24BF" w14:textId="3CE58FE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3</w:t>
            </w:r>
          </w:p>
        </w:tc>
        <w:tc>
          <w:tcPr>
            <w:tcW w:w="0" w:type="auto"/>
          </w:tcPr>
          <w:p w14:paraId="76748E7F" w14:textId="4DCE651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3</w:t>
            </w:r>
          </w:p>
        </w:tc>
        <w:tc>
          <w:tcPr>
            <w:tcW w:w="0" w:type="auto"/>
          </w:tcPr>
          <w:p w14:paraId="708B998A" w14:textId="3405B2B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313E4367" w14:textId="77777777" w:rsidTr="003530D1">
        <w:tc>
          <w:tcPr>
            <w:tcW w:w="0" w:type="auto"/>
          </w:tcPr>
          <w:p w14:paraId="0BAB8121" w14:textId="0207EFFB"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6</w:t>
            </w:r>
          </w:p>
        </w:tc>
        <w:tc>
          <w:tcPr>
            <w:tcW w:w="0" w:type="auto"/>
          </w:tcPr>
          <w:p w14:paraId="4D858815" w14:textId="058E2982"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4</w:t>
            </w:r>
          </w:p>
        </w:tc>
        <w:tc>
          <w:tcPr>
            <w:tcW w:w="0" w:type="auto"/>
          </w:tcPr>
          <w:p w14:paraId="16C27735" w14:textId="39DB11F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3D63DD1C" w14:textId="244DAC0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B263F22" w14:textId="52CD820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550CB86" w14:textId="310124B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4</w:t>
            </w:r>
          </w:p>
        </w:tc>
        <w:tc>
          <w:tcPr>
            <w:tcW w:w="0" w:type="auto"/>
          </w:tcPr>
          <w:p w14:paraId="479CBB28" w14:textId="13E9B3A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4</w:t>
            </w:r>
          </w:p>
        </w:tc>
        <w:tc>
          <w:tcPr>
            <w:tcW w:w="0" w:type="auto"/>
          </w:tcPr>
          <w:p w14:paraId="62C4C173" w14:textId="18E8E27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476E3035" w14:textId="77777777" w:rsidTr="003530D1">
        <w:trPr>
          <w:cnfStyle w:val="000000100000" w:firstRow="0" w:lastRow="0" w:firstColumn="0" w:lastColumn="0" w:oddVBand="0" w:evenVBand="0" w:oddHBand="1" w:evenHBand="0" w:firstRowFirstColumn="0" w:firstRowLastColumn="0" w:lastRowFirstColumn="0" w:lastRowLastColumn="0"/>
        </w:trPr>
        <w:tc>
          <w:tcPr>
            <w:tcW w:w="0" w:type="auto"/>
          </w:tcPr>
          <w:p w14:paraId="3CAC8C1A" w14:textId="079EED16"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7</w:t>
            </w:r>
          </w:p>
        </w:tc>
        <w:tc>
          <w:tcPr>
            <w:tcW w:w="0" w:type="auto"/>
          </w:tcPr>
          <w:p w14:paraId="42879870" w14:textId="76FA146B"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5</w:t>
            </w:r>
          </w:p>
        </w:tc>
        <w:tc>
          <w:tcPr>
            <w:tcW w:w="0" w:type="auto"/>
          </w:tcPr>
          <w:p w14:paraId="66EFD61B" w14:textId="72EE4C3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19F5A659" w14:textId="3AF004F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FFB6451" w14:textId="24FC8B1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A447C45" w14:textId="0770029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5</w:t>
            </w:r>
          </w:p>
        </w:tc>
        <w:tc>
          <w:tcPr>
            <w:tcW w:w="0" w:type="auto"/>
          </w:tcPr>
          <w:p w14:paraId="60606537" w14:textId="6F21090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5</w:t>
            </w:r>
          </w:p>
        </w:tc>
        <w:tc>
          <w:tcPr>
            <w:tcW w:w="0" w:type="auto"/>
          </w:tcPr>
          <w:p w14:paraId="6D17DC60" w14:textId="5E9809E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5ECAAD1D" w14:textId="77777777" w:rsidR="002C4E27" w:rsidRDefault="002C4E27" w:rsidP="004B76EA">
      <w:pPr>
        <w:pStyle w:val="Bullet"/>
        <w:ind w:left="513" w:hanging="513"/>
        <w:rPr>
          <w:rFonts w:ascii="Calibri Light" w:hAnsi="Calibri Light" w:cs="Arial"/>
          <w:color w:val="4F4F4F"/>
          <w:sz w:val="22"/>
          <w:szCs w:val="22"/>
          <w:lang w:val="en-GB" w:eastAsia="en-IE"/>
        </w:rPr>
      </w:pPr>
    </w:p>
    <w:p w14:paraId="2F1FB35B" w14:textId="2129F749" w:rsidR="00D75EE7" w:rsidRDefault="00080425" w:rsidP="00080425">
      <w:pPr>
        <w:pStyle w:val="Heading3"/>
      </w:pPr>
      <w:bookmarkStart w:id="57" w:name="_Toc79998020"/>
      <w:r>
        <w:t>Mapping</w:t>
      </w:r>
      <w:bookmarkEnd w:id="57"/>
    </w:p>
    <w:p w14:paraId="396C57D3" w14:textId="1E45E21B" w:rsidR="00080425" w:rsidRPr="00B213B0" w:rsidRDefault="00080425" w:rsidP="00080425">
      <w:pPr>
        <w:rPr>
          <w:rFonts w:asciiTheme="majorHAnsi" w:hAnsiTheme="majorHAnsi" w:cstheme="majorHAnsi"/>
        </w:rPr>
      </w:pPr>
    </w:p>
    <w:tbl>
      <w:tblPr>
        <w:tblStyle w:val="GridTable4-Accent11"/>
        <w:tblW w:w="0" w:type="auto"/>
        <w:tblLook w:val="04A0" w:firstRow="1" w:lastRow="0" w:firstColumn="1" w:lastColumn="0" w:noHBand="0" w:noVBand="1"/>
      </w:tblPr>
      <w:tblGrid>
        <w:gridCol w:w="2471"/>
        <w:gridCol w:w="3058"/>
      </w:tblGrid>
      <w:tr w:rsidR="00D338DB" w:rsidRPr="006A1109" w14:paraId="55B5FD71" w14:textId="77777777" w:rsidTr="003530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631A82A1" w14:textId="77777777" w:rsidR="00D338DB" w:rsidRPr="006A1109" w:rsidRDefault="00D338DB" w:rsidP="00D44211">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0B123CDF" w14:textId="77777777" w:rsidR="00D338DB" w:rsidRPr="006A1109" w:rsidRDefault="00D338DB" w:rsidP="00D44211">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D338DB" w:rsidRPr="006A1109" w14:paraId="055EBB58" w14:textId="77777777" w:rsidTr="003530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1C8CE5D" w14:textId="77777777" w:rsidR="00D338DB" w:rsidRPr="006A1109" w:rsidRDefault="00D338DB" w:rsidP="00D44211">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4FA1985B" w14:textId="77777777" w:rsidR="00D338DB" w:rsidRPr="006A1109" w:rsidRDefault="00D338DB" w:rsidP="00D4421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76528952" w14:textId="03465BE0" w:rsidR="00975A2B" w:rsidRPr="00FA573C" w:rsidRDefault="00975A2B" w:rsidP="00080425">
      <w:pPr>
        <w:rPr>
          <w:rFonts w:ascii="Calibri Light" w:hAnsi="Calibri Light" w:cs="Calibri Light"/>
        </w:rPr>
      </w:pPr>
    </w:p>
    <w:p w14:paraId="3D3F441E" w14:textId="67BFCC98" w:rsidR="0064367C" w:rsidRDefault="00797EC1" w:rsidP="00157CB1">
      <w:pPr>
        <w:pStyle w:val="Heading2"/>
      </w:pPr>
      <w:bookmarkStart w:id="58" w:name="_Toc79998021"/>
      <w:r>
        <w:t>Noncatalog Learning Item</w:t>
      </w:r>
      <w:bookmarkEnd w:id="58"/>
    </w:p>
    <w:p w14:paraId="3EBC266F" w14:textId="36CDB18E" w:rsidR="00416467" w:rsidRPr="00D61C80" w:rsidRDefault="00416467" w:rsidP="0041646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Data File Name: </w:t>
      </w:r>
      <w:r w:rsidR="00BD6625" w:rsidRPr="00BD6625">
        <w:rPr>
          <w:rFonts w:ascii="Calibri Light" w:hAnsi="Calibri Light" w:cs="Arial"/>
          <w:color w:val="4F4F4F"/>
          <w:sz w:val="22"/>
          <w:szCs w:val="22"/>
          <w:lang w:val="en-GB" w:eastAsia="en-IE"/>
        </w:rPr>
        <w:t>XXMX_OLC_NON_CATALOG_LRNG_ITEM</w:t>
      </w:r>
      <w:r w:rsidRPr="00D61C80">
        <w:rPr>
          <w:rFonts w:ascii="Calibri Light" w:hAnsi="Calibri Light" w:cs="Arial"/>
          <w:color w:val="4F4F4F"/>
          <w:sz w:val="22"/>
          <w:szCs w:val="22"/>
          <w:lang w:val="en-GB" w:eastAsia="en-IE"/>
        </w:rPr>
        <w:t>.dat</w:t>
      </w:r>
    </w:p>
    <w:p w14:paraId="531B3E79" w14:textId="0BADF779" w:rsidR="00416467" w:rsidRPr="00D61C80" w:rsidRDefault="00416467" w:rsidP="0041646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Staging table:  </w:t>
      </w:r>
      <w:r w:rsidR="00BD6625" w:rsidRPr="00BD6625">
        <w:rPr>
          <w:rFonts w:ascii="Calibri Light" w:hAnsi="Calibri Light" w:cs="Arial"/>
          <w:color w:val="4F4F4F"/>
          <w:sz w:val="22"/>
          <w:szCs w:val="22"/>
          <w:lang w:val="en-GB" w:eastAsia="en-IE"/>
        </w:rPr>
        <w:t>XXMX_OLC_NONCAT_LEARN_STG</w:t>
      </w:r>
    </w:p>
    <w:p w14:paraId="5738931A" w14:textId="5DA13B2E" w:rsidR="00416467" w:rsidRPr="00D61C80" w:rsidRDefault="00416467" w:rsidP="0041646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lastRenderedPageBreak/>
        <w:t xml:space="preserve">Transform Table: </w:t>
      </w:r>
      <w:r w:rsidR="00BD6625" w:rsidRPr="00BD6625">
        <w:rPr>
          <w:rFonts w:ascii="Calibri Light" w:hAnsi="Calibri Light" w:cs="Arial"/>
          <w:color w:val="4F4F4F"/>
          <w:sz w:val="22"/>
          <w:szCs w:val="22"/>
          <w:lang w:val="en-GB" w:eastAsia="en-IE"/>
        </w:rPr>
        <w:t>XXMX_OLC_NONCAT_LEARN_XFM</w:t>
      </w:r>
    </w:p>
    <w:p w14:paraId="307042E9" w14:textId="77777777" w:rsidR="00416467" w:rsidRPr="00D61C80" w:rsidRDefault="00416467" w:rsidP="00902AB7">
      <w:pPr>
        <w:pStyle w:val="Bullet"/>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5DC39ECA" w14:textId="66CD3025" w:rsidR="00416467" w:rsidRDefault="00416467" w:rsidP="0041646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Fusion Business Object: </w:t>
      </w:r>
      <w:r w:rsidR="006756F5" w:rsidRPr="006756F5">
        <w:rPr>
          <w:rFonts w:ascii="Calibri Light" w:hAnsi="Calibri Light" w:cs="Arial"/>
          <w:color w:val="4F4F4F"/>
          <w:sz w:val="22"/>
          <w:szCs w:val="22"/>
          <w:lang w:val="en-GB" w:eastAsia="en-IE"/>
        </w:rPr>
        <w:t>Noncatalog Learning Item</w:t>
      </w:r>
    </w:p>
    <w:tbl>
      <w:tblPr>
        <w:tblStyle w:val="GridTable4-Accent11"/>
        <w:tblW w:w="0" w:type="auto"/>
        <w:tblLook w:val="0420" w:firstRow="1" w:lastRow="0" w:firstColumn="0" w:lastColumn="0" w:noHBand="0" w:noVBand="1"/>
      </w:tblPr>
      <w:tblGrid>
        <w:gridCol w:w="716"/>
        <w:gridCol w:w="2467"/>
        <w:gridCol w:w="1558"/>
        <w:gridCol w:w="1033"/>
        <w:gridCol w:w="680"/>
        <w:gridCol w:w="2467"/>
        <w:gridCol w:w="2467"/>
        <w:gridCol w:w="2560"/>
      </w:tblGrid>
      <w:tr w:rsidR="002C4E27" w:rsidRPr="00EC4DEB" w14:paraId="36A493CE" w14:textId="77777777" w:rsidTr="001C00CF">
        <w:trPr>
          <w:cnfStyle w:val="100000000000" w:firstRow="1" w:lastRow="0" w:firstColumn="0" w:lastColumn="0" w:oddVBand="0" w:evenVBand="0" w:oddHBand="0" w:evenHBand="0" w:firstRowFirstColumn="0" w:firstRowLastColumn="0" w:lastRowFirstColumn="0" w:lastRowLastColumn="0"/>
          <w:tblHeader/>
        </w:trPr>
        <w:tc>
          <w:tcPr>
            <w:tcW w:w="0" w:type="auto"/>
          </w:tcPr>
          <w:p w14:paraId="305D30AC"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0" w:type="auto"/>
          </w:tcPr>
          <w:p w14:paraId="02210C22"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48DB1911"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185D7B2B"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554AF0DE" w14:textId="77777777" w:rsidR="002C4E27" w:rsidRPr="00EC4DEB" w:rsidRDefault="002C4E27" w:rsidP="00D228BE">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37076318"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31715F85"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656A35F3"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Comments</w:t>
            </w:r>
          </w:p>
        </w:tc>
      </w:tr>
      <w:tr w:rsidR="002C4E27" w:rsidRPr="00EC4DEB" w14:paraId="3C8FB195"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62C70838" w14:textId="6F5C776A"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0" w:type="auto"/>
          </w:tcPr>
          <w:p w14:paraId="08934A01" w14:textId="31C71007" w:rsidR="002C4E27" w:rsidRPr="00373F2A" w:rsidRDefault="00060AEE"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158AACEE" w14:textId="4357D4D4" w:rsidR="002C4E27" w:rsidRPr="00357BB2" w:rsidRDefault="00060AEE"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3</w:t>
            </w:r>
            <w:r w:rsidRPr="00176064">
              <w:rPr>
                <w:rFonts w:ascii="Calibri Light" w:eastAsia="Book Antiqua" w:hAnsi="Calibri Light" w:cs="Calibri Light"/>
                <w:color w:val="000000"/>
                <w:sz w:val="16"/>
                <w:szCs w:val="16"/>
              </w:rPr>
              <w:t>0)</w:t>
            </w:r>
          </w:p>
        </w:tc>
        <w:tc>
          <w:tcPr>
            <w:tcW w:w="0" w:type="auto"/>
          </w:tcPr>
          <w:p w14:paraId="0418F284" w14:textId="2CEDB91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4C1C7371" w14:textId="34C9568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A858672" w14:textId="77EC875D" w:rsidR="002C4E27" w:rsidRPr="00357BB2" w:rsidRDefault="00060AEE"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6F83BFCB" w14:textId="70C03CBB" w:rsidR="002C4E27" w:rsidRPr="00357BB2" w:rsidRDefault="00060AEE"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2C61BCAB" w14:textId="00F718E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p>
        </w:tc>
      </w:tr>
      <w:tr w:rsidR="002C4E27" w:rsidRPr="00EC4DEB" w14:paraId="3F798CA3" w14:textId="77777777" w:rsidTr="001D2341">
        <w:tc>
          <w:tcPr>
            <w:tcW w:w="0" w:type="auto"/>
          </w:tcPr>
          <w:p w14:paraId="6F9C6337" w14:textId="43F37FB3"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0" w:type="auto"/>
          </w:tcPr>
          <w:p w14:paraId="5D9716C3" w14:textId="3D9C8793"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08511255" w14:textId="4E84C38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938F20A" w14:textId="62BB694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08AA3517" w14:textId="0517037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04C36377" w14:textId="0E73C43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56CB70DF" w14:textId="78C54B0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55B5EE08" w14:textId="5D45852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2C4E27" w:rsidRPr="00EC4DEB" w14:paraId="0A7FDA10"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351519FD" w14:textId="7CD445E4"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0" w:type="auto"/>
          </w:tcPr>
          <w:p w14:paraId="0592D169" w14:textId="31BD5EC1"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6C785C18" w14:textId="275DE79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50)</w:t>
            </w:r>
          </w:p>
        </w:tc>
        <w:tc>
          <w:tcPr>
            <w:tcW w:w="0" w:type="auto"/>
          </w:tcPr>
          <w:p w14:paraId="6071F256" w14:textId="54EFBB5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0E6AC38F" w14:textId="07E0399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0DCF128" w14:textId="79BBE32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271C6BD1" w14:textId="0C49FE2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0860F411" w14:textId="19A72D9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2C4E27" w:rsidRPr="00EC4DEB" w14:paraId="7288D241" w14:textId="77777777" w:rsidTr="001D2341">
        <w:tc>
          <w:tcPr>
            <w:tcW w:w="0" w:type="auto"/>
          </w:tcPr>
          <w:p w14:paraId="65DD5FE4" w14:textId="66FFA4FC"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0" w:type="auto"/>
          </w:tcPr>
          <w:p w14:paraId="78B4A3FD" w14:textId="7C1BD522"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45040BE8" w14:textId="0ACA3E0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40)</w:t>
            </w:r>
          </w:p>
        </w:tc>
        <w:tc>
          <w:tcPr>
            <w:tcW w:w="0" w:type="auto"/>
          </w:tcPr>
          <w:p w14:paraId="4749ABCE" w14:textId="19026ED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050E695" w14:textId="03668B0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AAADFC8" w14:textId="3004D48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3857ED06" w14:textId="444788B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202CD234" w14:textId="5171EDD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2C4E27" w:rsidRPr="00EC4DEB" w14:paraId="4D43E978"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05F6FEC1" w14:textId="24646483"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0" w:type="auto"/>
          </w:tcPr>
          <w:p w14:paraId="6F97DE65" w14:textId="11F5819D"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303BAFF2" w14:textId="7315550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7CD99613" w14:textId="1D0820B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25F5BD3" w14:textId="0596E40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F52907B" w14:textId="74A6402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7D7DAEEC" w14:textId="51FF587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59AC97AF" w14:textId="3D87E69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273C0E10" w14:textId="77777777" w:rsidTr="001D2341">
        <w:tc>
          <w:tcPr>
            <w:tcW w:w="0" w:type="auto"/>
          </w:tcPr>
          <w:p w14:paraId="416072B7" w14:textId="3DCF46EF"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0" w:type="auto"/>
          </w:tcPr>
          <w:p w14:paraId="2C1DB351" w14:textId="7C81EEAD"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0A75064B" w14:textId="0206456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467F12E2" w14:textId="0234B95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4044551" w14:textId="4F640C1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2E3E668" w14:textId="70E7F92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7C0ADD2C" w14:textId="0D15359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47D3E66F" w14:textId="35447DF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2C4E27" w:rsidRPr="00EC4DEB" w14:paraId="35046450"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45F43834" w14:textId="6D8C5535"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0" w:type="auto"/>
          </w:tcPr>
          <w:p w14:paraId="451D0C2A" w14:textId="1367872C"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066888F8" w14:textId="3336930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735B402C" w14:textId="2F21FDF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EB9CD07" w14:textId="2B30EAE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8FB2E88" w14:textId="3D45CD3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2734D899" w14:textId="51EFB29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31661A1C" w14:textId="6A5B39A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Pr="00176064">
              <w:rPr>
                <w:rFonts w:ascii="Calibri Light" w:hAnsi="Calibri Light" w:cs="Calibri Light"/>
                <w:color w:val="000000"/>
                <w:sz w:val="16"/>
                <w:szCs w:val="16"/>
              </w:rPr>
              <w:t>NoncatalogLearningItem</w:t>
            </w:r>
            <w:proofErr w:type="spellEnd"/>
          </w:p>
        </w:tc>
      </w:tr>
      <w:tr w:rsidR="002C4E27" w:rsidRPr="00EC4DEB" w14:paraId="48068CF2" w14:textId="77777777" w:rsidTr="001D2341">
        <w:tc>
          <w:tcPr>
            <w:tcW w:w="0" w:type="auto"/>
          </w:tcPr>
          <w:p w14:paraId="04891720" w14:textId="69FF58DD"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0" w:type="auto"/>
          </w:tcPr>
          <w:p w14:paraId="1A48D3BC" w14:textId="38C88B15"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EARNING_ITEM_ID</w:t>
            </w:r>
          </w:p>
        </w:tc>
        <w:tc>
          <w:tcPr>
            <w:tcW w:w="0" w:type="auto"/>
          </w:tcPr>
          <w:p w14:paraId="76EF941B" w14:textId="28CB540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6011D494" w14:textId="64D79E3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7152CE0" w14:textId="66B016E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267518F" w14:textId="22B3DFC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EARNING_ITEM_ID</w:t>
            </w:r>
          </w:p>
        </w:tc>
        <w:tc>
          <w:tcPr>
            <w:tcW w:w="0" w:type="auto"/>
          </w:tcPr>
          <w:p w14:paraId="00B0C008" w14:textId="58122DC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EARNING_ITEM_ID</w:t>
            </w:r>
          </w:p>
        </w:tc>
        <w:tc>
          <w:tcPr>
            <w:tcW w:w="0" w:type="auto"/>
          </w:tcPr>
          <w:p w14:paraId="17C3A7BC" w14:textId="68AA74F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6899AE15"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3E5A075A" w14:textId="24C144D6"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0" w:type="auto"/>
          </w:tcPr>
          <w:p w14:paraId="1ED8EB5A" w14:textId="6A887CF9"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02C9A581" w14:textId="5F8CE1E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0CDEF61F" w14:textId="4B08588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094B5D7" w14:textId="2E30DFA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4410DAE1" w14:textId="27F51E4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55A9B5DD" w14:textId="16A8156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6AB2CE1A" w14:textId="777777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70D3F2AE" w14:textId="77777777" w:rsidTr="001D2341">
        <w:tc>
          <w:tcPr>
            <w:tcW w:w="0" w:type="auto"/>
          </w:tcPr>
          <w:p w14:paraId="6AB85862" w14:textId="24677309"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0" w:type="auto"/>
          </w:tcPr>
          <w:p w14:paraId="3D239200" w14:textId="49D55968"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18A4E125" w14:textId="1235D66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085E0570" w14:textId="44C231A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A03479F" w14:textId="052093D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ADF5F81" w14:textId="79146D9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365F88F1" w14:textId="5106334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0A155E6B" w14:textId="4D0BC41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If Null – ’31-DEC-4712’</w:t>
            </w:r>
          </w:p>
        </w:tc>
      </w:tr>
      <w:tr w:rsidR="002C4E27" w:rsidRPr="00EC4DEB" w14:paraId="6AB7D1C5"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0E11E5D0" w14:textId="48B3E7BF"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0" w:type="auto"/>
          </w:tcPr>
          <w:p w14:paraId="5FAA25EA" w14:textId="5F1BEB6F"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EARNING_ITEM_NUMBER</w:t>
            </w:r>
          </w:p>
        </w:tc>
        <w:tc>
          <w:tcPr>
            <w:tcW w:w="0" w:type="auto"/>
          </w:tcPr>
          <w:p w14:paraId="1D7D7B8B" w14:textId="749E604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71F94ECC" w14:textId="1F8B85B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0450D702" w14:textId="1F49823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C55149C" w14:textId="7AF3108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EARNING_ITEM_NUMBER</w:t>
            </w:r>
          </w:p>
        </w:tc>
        <w:tc>
          <w:tcPr>
            <w:tcW w:w="0" w:type="auto"/>
          </w:tcPr>
          <w:p w14:paraId="570476F1" w14:textId="25D02E1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EARNING_ITEM_NUMBER</w:t>
            </w:r>
          </w:p>
        </w:tc>
        <w:tc>
          <w:tcPr>
            <w:tcW w:w="0" w:type="auto"/>
          </w:tcPr>
          <w:p w14:paraId="6153E652" w14:textId="777777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02D52407" w14:textId="77777777" w:rsidTr="001D2341">
        <w:tc>
          <w:tcPr>
            <w:tcW w:w="0" w:type="auto"/>
          </w:tcPr>
          <w:p w14:paraId="28F767AE" w14:textId="28071197"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0" w:type="auto"/>
          </w:tcPr>
          <w:p w14:paraId="36515461" w14:textId="0AAE3DFA"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691EE2BB" w14:textId="75B80F8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50)</w:t>
            </w:r>
          </w:p>
        </w:tc>
        <w:tc>
          <w:tcPr>
            <w:tcW w:w="0" w:type="auto"/>
          </w:tcPr>
          <w:p w14:paraId="60ED0370" w14:textId="03378DE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FA9C1EA" w14:textId="1793F14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E81333B" w14:textId="2579ED6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2D9736C7" w14:textId="05518F6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1D1D29B1" w14:textId="777777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15CAB053"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45D3C0E9" w14:textId="460A2BD5"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0" w:type="auto"/>
          </w:tcPr>
          <w:p w14:paraId="679C9677" w14:textId="350C619C"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w:t>
            </w:r>
          </w:p>
        </w:tc>
        <w:tc>
          <w:tcPr>
            <w:tcW w:w="0" w:type="auto"/>
          </w:tcPr>
          <w:p w14:paraId="7D4552AE" w14:textId="01434DE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4000)</w:t>
            </w:r>
          </w:p>
        </w:tc>
        <w:tc>
          <w:tcPr>
            <w:tcW w:w="0" w:type="auto"/>
          </w:tcPr>
          <w:p w14:paraId="6781DC4A" w14:textId="7D98D9C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BECDF1E" w14:textId="1DD9D23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93872BD" w14:textId="58AF9AD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w:t>
            </w:r>
          </w:p>
        </w:tc>
        <w:tc>
          <w:tcPr>
            <w:tcW w:w="0" w:type="auto"/>
          </w:tcPr>
          <w:p w14:paraId="1596ABC8" w14:textId="7815B71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w:t>
            </w:r>
          </w:p>
        </w:tc>
        <w:tc>
          <w:tcPr>
            <w:tcW w:w="0" w:type="auto"/>
          </w:tcPr>
          <w:p w14:paraId="5048D971" w14:textId="777777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0CCF49F5" w14:textId="77777777" w:rsidTr="001D2341">
        <w:tc>
          <w:tcPr>
            <w:tcW w:w="0" w:type="auto"/>
          </w:tcPr>
          <w:p w14:paraId="1BDB25B0" w14:textId="39C528FE"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0" w:type="auto"/>
          </w:tcPr>
          <w:p w14:paraId="414199FE" w14:textId="4BF1679B"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URATION</w:t>
            </w:r>
          </w:p>
        </w:tc>
        <w:tc>
          <w:tcPr>
            <w:tcW w:w="0" w:type="auto"/>
          </w:tcPr>
          <w:p w14:paraId="0CBD82F0" w14:textId="05501FC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5D54E69C" w14:textId="1CF7B1E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D1FDC12" w14:textId="1A6B2A5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A4A5981" w14:textId="5F06758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URATION</w:t>
            </w:r>
          </w:p>
        </w:tc>
        <w:tc>
          <w:tcPr>
            <w:tcW w:w="0" w:type="auto"/>
          </w:tcPr>
          <w:p w14:paraId="4158A831" w14:textId="064282F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URATION</w:t>
            </w:r>
          </w:p>
        </w:tc>
        <w:tc>
          <w:tcPr>
            <w:tcW w:w="0" w:type="auto"/>
          </w:tcPr>
          <w:p w14:paraId="01394316" w14:textId="777777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5591BB06"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075500DE" w14:textId="52182A57"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0" w:type="auto"/>
          </w:tcPr>
          <w:p w14:paraId="630F00DA" w14:textId="6EA24788"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PRICE</w:t>
            </w:r>
          </w:p>
        </w:tc>
        <w:tc>
          <w:tcPr>
            <w:tcW w:w="0" w:type="auto"/>
          </w:tcPr>
          <w:p w14:paraId="51A0963B" w14:textId="0B1E20D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18B02E4D" w14:textId="1ABB357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9ED03C9" w14:textId="3859BB4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4B6F841" w14:textId="7AF64A5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PRICE</w:t>
            </w:r>
          </w:p>
        </w:tc>
        <w:tc>
          <w:tcPr>
            <w:tcW w:w="0" w:type="auto"/>
          </w:tcPr>
          <w:p w14:paraId="0A5EC556" w14:textId="6B8B216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PRICE</w:t>
            </w:r>
          </w:p>
        </w:tc>
        <w:tc>
          <w:tcPr>
            <w:tcW w:w="0" w:type="auto"/>
          </w:tcPr>
          <w:p w14:paraId="70C5210C" w14:textId="608819C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56FA116D" w14:textId="77777777" w:rsidTr="001D2341">
        <w:tc>
          <w:tcPr>
            <w:tcW w:w="0" w:type="auto"/>
          </w:tcPr>
          <w:p w14:paraId="52C0C426" w14:textId="54AEE519"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0" w:type="auto"/>
          </w:tcPr>
          <w:p w14:paraId="4831C005" w14:textId="61ED2915"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URRENCY_CODE</w:t>
            </w:r>
          </w:p>
        </w:tc>
        <w:tc>
          <w:tcPr>
            <w:tcW w:w="0" w:type="auto"/>
          </w:tcPr>
          <w:p w14:paraId="37A04DF8" w14:textId="6145812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1BDBE7E1" w14:textId="0E64C22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E5B72D6" w14:textId="1D36DB0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5515C3F" w14:textId="32E4A02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URRENCY_CODE</w:t>
            </w:r>
          </w:p>
        </w:tc>
        <w:tc>
          <w:tcPr>
            <w:tcW w:w="0" w:type="auto"/>
          </w:tcPr>
          <w:p w14:paraId="4D4CDB4A" w14:textId="74D1EFB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URRENCY_CODE</w:t>
            </w:r>
          </w:p>
        </w:tc>
        <w:tc>
          <w:tcPr>
            <w:tcW w:w="0" w:type="auto"/>
          </w:tcPr>
          <w:p w14:paraId="18859035" w14:textId="159271E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6899C611"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527B6A13" w14:textId="26B7D22A"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0" w:type="auto"/>
          </w:tcPr>
          <w:p w14:paraId="63A12ED2" w14:textId="0F2F2E4E"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WNED_BY_PERSON_ID</w:t>
            </w:r>
          </w:p>
        </w:tc>
        <w:tc>
          <w:tcPr>
            <w:tcW w:w="0" w:type="auto"/>
          </w:tcPr>
          <w:p w14:paraId="398E18EA" w14:textId="26A3BC4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1B5E8EB2" w14:textId="41C57F2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594F34C" w14:textId="4E86C86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E4659AB" w14:textId="0A3AF0C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WNED_BY_PERSON_ID</w:t>
            </w:r>
          </w:p>
        </w:tc>
        <w:tc>
          <w:tcPr>
            <w:tcW w:w="0" w:type="auto"/>
          </w:tcPr>
          <w:p w14:paraId="3BEAAB4B" w14:textId="0E00BDE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WNED_BY_PERSON_ID</w:t>
            </w:r>
          </w:p>
        </w:tc>
        <w:tc>
          <w:tcPr>
            <w:tcW w:w="0" w:type="auto"/>
          </w:tcPr>
          <w:p w14:paraId="34BA4299" w14:textId="777777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7959DF33" w14:textId="77777777" w:rsidTr="001D2341">
        <w:tc>
          <w:tcPr>
            <w:tcW w:w="0" w:type="auto"/>
          </w:tcPr>
          <w:p w14:paraId="6E5055E3" w14:textId="65FDD831"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0" w:type="auto"/>
          </w:tcPr>
          <w:p w14:paraId="1AFBCBE5" w14:textId="1AD48D36"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WNED_BY_PERSON_NUMBER</w:t>
            </w:r>
          </w:p>
        </w:tc>
        <w:tc>
          <w:tcPr>
            <w:tcW w:w="0" w:type="auto"/>
          </w:tcPr>
          <w:p w14:paraId="48C9CF5B" w14:textId="395F8B8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0124B49F" w14:textId="0ECFCDA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831F413" w14:textId="33B5879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F6D8593" w14:textId="6BE68A2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WNED_BY_PERSON_NUMBER</w:t>
            </w:r>
          </w:p>
        </w:tc>
        <w:tc>
          <w:tcPr>
            <w:tcW w:w="0" w:type="auto"/>
          </w:tcPr>
          <w:p w14:paraId="17AA2369" w14:textId="124331E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WNED_BY_PERSON_NUMBER</w:t>
            </w:r>
          </w:p>
        </w:tc>
        <w:tc>
          <w:tcPr>
            <w:tcW w:w="0" w:type="auto"/>
          </w:tcPr>
          <w:p w14:paraId="751D1FCD" w14:textId="6B37A1A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0FB74480"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07D49EBE" w14:textId="663CFD07"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0" w:type="auto"/>
          </w:tcPr>
          <w:p w14:paraId="02DA9234" w14:textId="14C011AC"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ON_CATALOG_URL</w:t>
            </w:r>
          </w:p>
        </w:tc>
        <w:tc>
          <w:tcPr>
            <w:tcW w:w="0" w:type="auto"/>
          </w:tcPr>
          <w:p w14:paraId="16278AB1" w14:textId="785030F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4000)</w:t>
            </w:r>
          </w:p>
        </w:tc>
        <w:tc>
          <w:tcPr>
            <w:tcW w:w="0" w:type="auto"/>
          </w:tcPr>
          <w:p w14:paraId="06006BD1" w14:textId="374383B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934EE4A" w14:textId="531521A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EA68404" w14:textId="6200CF1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ON_CATALOG_URL</w:t>
            </w:r>
          </w:p>
        </w:tc>
        <w:tc>
          <w:tcPr>
            <w:tcW w:w="0" w:type="auto"/>
          </w:tcPr>
          <w:p w14:paraId="35238650" w14:textId="6941A91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ON_CATALOG_URL</w:t>
            </w:r>
          </w:p>
        </w:tc>
        <w:tc>
          <w:tcPr>
            <w:tcW w:w="0" w:type="auto"/>
          </w:tcPr>
          <w:p w14:paraId="2EE48461" w14:textId="0DFE67D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7A45A389" w14:textId="77777777" w:rsidTr="001D2341">
        <w:tc>
          <w:tcPr>
            <w:tcW w:w="0" w:type="auto"/>
          </w:tcPr>
          <w:p w14:paraId="04CB8C04" w14:textId="0D3683E5"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0" w:type="auto"/>
          </w:tcPr>
          <w:p w14:paraId="0FC71AB2" w14:textId="53CF2457"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TYPE</w:t>
            </w:r>
          </w:p>
        </w:tc>
        <w:tc>
          <w:tcPr>
            <w:tcW w:w="0" w:type="auto"/>
          </w:tcPr>
          <w:p w14:paraId="6457DCB4" w14:textId="647F8A4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19BACE85" w14:textId="08C7C62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E9171B9" w14:textId="3AD1D85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CC4A2E5" w14:textId="7E2FB15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TYPE</w:t>
            </w:r>
          </w:p>
        </w:tc>
        <w:tc>
          <w:tcPr>
            <w:tcW w:w="0" w:type="auto"/>
          </w:tcPr>
          <w:p w14:paraId="3EA9F91E" w14:textId="31E96F4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TYPE</w:t>
            </w:r>
          </w:p>
        </w:tc>
        <w:tc>
          <w:tcPr>
            <w:tcW w:w="0" w:type="auto"/>
          </w:tcPr>
          <w:p w14:paraId="19C6CA25" w14:textId="66E7CB3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591F10FC"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5C9FC484" w14:textId="62B14EE8"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0" w:type="auto"/>
          </w:tcPr>
          <w:p w14:paraId="7842DEA1" w14:textId="256F9A7A"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ID</w:t>
            </w:r>
          </w:p>
        </w:tc>
        <w:tc>
          <w:tcPr>
            <w:tcW w:w="0" w:type="auto"/>
          </w:tcPr>
          <w:p w14:paraId="3863CF29" w14:textId="3E25DB1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680F175B" w14:textId="0D96533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5FFF87E" w14:textId="2ED450A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7ECCBF8" w14:textId="441A6B2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ID</w:t>
            </w:r>
          </w:p>
        </w:tc>
        <w:tc>
          <w:tcPr>
            <w:tcW w:w="0" w:type="auto"/>
          </w:tcPr>
          <w:p w14:paraId="0259CCE7" w14:textId="74A1F37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ID</w:t>
            </w:r>
          </w:p>
        </w:tc>
        <w:tc>
          <w:tcPr>
            <w:tcW w:w="0" w:type="auto"/>
          </w:tcPr>
          <w:p w14:paraId="4A166B4C" w14:textId="25B1148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16A2717D" w14:textId="77777777" w:rsidTr="001D2341">
        <w:tc>
          <w:tcPr>
            <w:tcW w:w="0" w:type="auto"/>
          </w:tcPr>
          <w:p w14:paraId="17DB843E" w14:textId="74B7F71B"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0" w:type="auto"/>
          </w:tcPr>
          <w:p w14:paraId="5B6CF931" w14:textId="36DB2F86"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INFO</w:t>
            </w:r>
          </w:p>
        </w:tc>
        <w:tc>
          <w:tcPr>
            <w:tcW w:w="0" w:type="auto"/>
          </w:tcPr>
          <w:p w14:paraId="7EA0AF41" w14:textId="4E613B0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40)</w:t>
            </w:r>
          </w:p>
        </w:tc>
        <w:tc>
          <w:tcPr>
            <w:tcW w:w="0" w:type="auto"/>
          </w:tcPr>
          <w:p w14:paraId="75704460" w14:textId="761BDE3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EFC0923" w14:textId="27FE0BC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5F78411" w14:textId="25E1E07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INFO</w:t>
            </w:r>
          </w:p>
        </w:tc>
        <w:tc>
          <w:tcPr>
            <w:tcW w:w="0" w:type="auto"/>
          </w:tcPr>
          <w:p w14:paraId="13925FDD" w14:textId="4430236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INFO</w:t>
            </w:r>
          </w:p>
        </w:tc>
        <w:tc>
          <w:tcPr>
            <w:tcW w:w="0" w:type="auto"/>
          </w:tcPr>
          <w:p w14:paraId="71745309" w14:textId="344E525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16CCDEFD"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70E88D91" w14:textId="52F34DE8"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3</w:t>
            </w:r>
          </w:p>
        </w:tc>
        <w:tc>
          <w:tcPr>
            <w:tcW w:w="0" w:type="auto"/>
          </w:tcPr>
          <w:p w14:paraId="248BE69E" w14:textId="3F1184B0"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261B0774" w14:textId="3793F9C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56)</w:t>
            </w:r>
          </w:p>
        </w:tc>
        <w:tc>
          <w:tcPr>
            <w:tcW w:w="0" w:type="auto"/>
          </w:tcPr>
          <w:p w14:paraId="75F9AEA0" w14:textId="2008BB4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6AD26E4" w14:textId="023E321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BB9A88F" w14:textId="6438B5E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5C844479" w14:textId="7FD7311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5943BD95" w14:textId="5BFD1E6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Pr="00176064">
              <w:rPr>
                <w:rFonts w:ascii="Calibri Light" w:hAnsi="Calibri Light" w:cs="Calibri Light"/>
                <w:color w:val="000000"/>
                <w:sz w:val="16"/>
                <w:szCs w:val="16"/>
              </w:rPr>
              <w:t>DataMigration</w:t>
            </w:r>
            <w:proofErr w:type="spellEnd"/>
          </w:p>
        </w:tc>
      </w:tr>
      <w:tr w:rsidR="002C4E27" w:rsidRPr="00EC4DEB" w14:paraId="288EB161" w14:textId="77777777" w:rsidTr="001D2341">
        <w:tc>
          <w:tcPr>
            <w:tcW w:w="0" w:type="auto"/>
          </w:tcPr>
          <w:p w14:paraId="4C934BED" w14:textId="468E2499"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0" w:type="auto"/>
          </w:tcPr>
          <w:p w14:paraId="49D4AFE5" w14:textId="794D4A79"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7F6CB423" w14:textId="14BD0D4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000)</w:t>
            </w:r>
          </w:p>
        </w:tc>
        <w:tc>
          <w:tcPr>
            <w:tcW w:w="0" w:type="auto"/>
          </w:tcPr>
          <w:p w14:paraId="08479BA7" w14:textId="1F85CBF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E2B0FBD" w14:textId="4961B76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50796BC" w14:textId="7542C46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5F2E724D" w14:textId="3F9DDB5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13E3E32B" w14:textId="4CC0CD0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Autogenerated</w:t>
            </w:r>
          </w:p>
        </w:tc>
      </w:tr>
      <w:tr w:rsidR="002C4E27" w:rsidRPr="00EC4DEB" w14:paraId="49193BE7"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05379807" w14:textId="30FD060B"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5</w:t>
            </w:r>
          </w:p>
        </w:tc>
        <w:tc>
          <w:tcPr>
            <w:tcW w:w="0" w:type="auto"/>
          </w:tcPr>
          <w:p w14:paraId="40D00A74" w14:textId="53E721F9"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082DC9AE" w14:textId="14E437E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5F9EBAE7" w14:textId="1ED21F5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7750D94" w14:textId="4B88B12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096C28E" w14:textId="1E6F5A6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02B2889F" w14:textId="5597798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162FF6BC" w14:textId="212B59F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25176A26" w14:textId="77777777" w:rsidTr="001D2341">
        <w:tc>
          <w:tcPr>
            <w:tcW w:w="0" w:type="auto"/>
          </w:tcPr>
          <w:p w14:paraId="681BE0D6" w14:textId="21CF0623"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0" w:type="auto"/>
          </w:tcPr>
          <w:p w14:paraId="108D5C5E" w14:textId="7BB1D91A"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1A1D47D6" w14:textId="440B507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70598D5E" w14:textId="7CE9C72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6914AEE" w14:textId="46BCC4D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EF468FE" w14:textId="5F5EFE8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016CE4FE" w14:textId="57AA530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49999C8B" w14:textId="577AFFB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14AD174A"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0E4FF718" w14:textId="6164BE4E"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0" w:type="auto"/>
          </w:tcPr>
          <w:p w14:paraId="2CC70B8B" w14:textId="35FD904D"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6B129355" w14:textId="1565AF2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42AB1ACA" w14:textId="420C3B5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92F9B6A" w14:textId="39C167A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269F7CA" w14:textId="6F60DAF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6653E8C2" w14:textId="2DDD737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3C15355D" w14:textId="7634AE0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3DE58125" w14:textId="77777777" w:rsidTr="001D2341">
        <w:tc>
          <w:tcPr>
            <w:tcW w:w="0" w:type="auto"/>
          </w:tcPr>
          <w:p w14:paraId="4F6337F1" w14:textId="62CA14D7"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8</w:t>
            </w:r>
          </w:p>
        </w:tc>
        <w:tc>
          <w:tcPr>
            <w:tcW w:w="0" w:type="auto"/>
          </w:tcPr>
          <w:p w14:paraId="2C65EC06" w14:textId="5AD41BF2"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5D1C62FE" w14:textId="52F8831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50E88AF" w14:textId="400514C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99E7652" w14:textId="34C00E6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F2DEBFA" w14:textId="636A85C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6FC29488" w14:textId="389E04A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16C926E3" w14:textId="15312F8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16DFB4EE"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28984880" w14:textId="5F846F66"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0" w:type="auto"/>
          </w:tcPr>
          <w:p w14:paraId="75222B17" w14:textId="3C74E969"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3ADC1455" w14:textId="4E46CC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804C7D6" w14:textId="70F9C7D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A73371B" w14:textId="6787FBB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115E2E6" w14:textId="78202DE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0FAE4E1A" w14:textId="518DEA2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2CF6E5EE" w14:textId="00AB8B5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62C394E5" w14:textId="77777777" w:rsidTr="001D2341">
        <w:tc>
          <w:tcPr>
            <w:tcW w:w="0" w:type="auto"/>
          </w:tcPr>
          <w:p w14:paraId="1F2CBD4B" w14:textId="34B8FF49"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0" w:type="auto"/>
          </w:tcPr>
          <w:p w14:paraId="1266ADE1" w14:textId="36498811"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08295D18" w14:textId="19EA614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35E518B8" w14:textId="0EED117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0F20AC2" w14:textId="7F885BC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0938BFE" w14:textId="249DA2D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476E6F1B" w14:textId="7EC6802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72A944DC" w14:textId="61E64FB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49410D30"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04340177" w14:textId="4F56149C"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0" w:type="auto"/>
          </w:tcPr>
          <w:p w14:paraId="5A28F7C3" w14:textId="1E6CB4AA"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70B5E341" w14:textId="1640B58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0CDC38A4" w14:textId="3D9C3EC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775A126" w14:textId="72CE246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6B42A22" w14:textId="45B2ED5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78C159F4" w14:textId="64A01DD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2CA4CC5E" w14:textId="637A442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265B2ED2" w14:textId="77777777" w:rsidTr="001D2341">
        <w:tc>
          <w:tcPr>
            <w:tcW w:w="0" w:type="auto"/>
          </w:tcPr>
          <w:p w14:paraId="5FA3B883" w14:textId="17EAF022"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2</w:t>
            </w:r>
          </w:p>
        </w:tc>
        <w:tc>
          <w:tcPr>
            <w:tcW w:w="0" w:type="auto"/>
          </w:tcPr>
          <w:p w14:paraId="26EA5DC5" w14:textId="5F8E4422"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081C22CA" w14:textId="6971892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3A6F5927" w14:textId="2A59EB2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CBC08BB" w14:textId="28495CE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4A7C66D" w14:textId="4B6AC0E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23740AEE" w14:textId="44CF84C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35D4234E" w14:textId="178FA15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79B70F0A"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131FECB5" w14:textId="25A8A304"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0" w:type="auto"/>
          </w:tcPr>
          <w:p w14:paraId="4AC89AFE" w14:textId="1B8F9F25"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0CEEE7CE" w14:textId="77CBB0C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443F8208" w14:textId="7671B08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36C4F96" w14:textId="38D807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D360FCB" w14:textId="58096EF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1E08EAF0" w14:textId="0F34A5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5729CD55" w14:textId="348EBEE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088EC13B" w14:textId="77777777" w:rsidTr="001D2341">
        <w:tc>
          <w:tcPr>
            <w:tcW w:w="0" w:type="auto"/>
          </w:tcPr>
          <w:p w14:paraId="7EC8F8AD" w14:textId="69FFBF1C"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4</w:t>
            </w:r>
          </w:p>
        </w:tc>
        <w:tc>
          <w:tcPr>
            <w:tcW w:w="0" w:type="auto"/>
          </w:tcPr>
          <w:p w14:paraId="7EF90366" w14:textId="04C50186"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32045851" w14:textId="4047A18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6BBCE36E" w14:textId="62DEE2B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86DE228" w14:textId="1A12646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A89E14A" w14:textId="71D3B2E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569495AB" w14:textId="0BCA8A6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1D3EAD65" w14:textId="19360D8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4FCFE33F"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67979720" w14:textId="0EDE2AB5"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0" w:type="auto"/>
          </w:tcPr>
          <w:p w14:paraId="3D8D8449" w14:textId="6CD121C1"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7918C04E" w14:textId="23E93CD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45965DBB" w14:textId="46C685B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496B044" w14:textId="68943D6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3F4F8AC" w14:textId="68D708D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37F49B67" w14:textId="0D7E2F9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3DFA8BBF" w14:textId="7A51851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24B8140A" w14:textId="77777777" w:rsidTr="001D2341">
        <w:tc>
          <w:tcPr>
            <w:tcW w:w="0" w:type="auto"/>
          </w:tcPr>
          <w:p w14:paraId="754DBEF3" w14:textId="3111B70A"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6</w:t>
            </w:r>
          </w:p>
        </w:tc>
        <w:tc>
          <w:tcPr>
            <w:tcW w:w="0" w:type="auto"/>
          </w:tcPr>
          <w:p w14:paraId="42A37307" w14:textId="2FF18CC8"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1380AC09" w14:textId="42A926A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4A549C9A" w14:textId="02D51A7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B0896CA" w14:textId="089E32D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38D8ADE" w14:textId="5B096CD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68152510" w14:textId="518E179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0E3BBC6B" w14:textId="3A8616A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2A72DA4C"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44E57BD4" w14:textId="5ECCBF6E"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lastRenderedPageBreak/>
              <w:t>37</w:t>
            </w:r>
          </w:p>
        </w:tc>
        <w:tc>
          <w:tcPr>
            <w:tcW w:w="0" w:type="auto"/>
          </w:tcPr>
          <w:p w14:paraId="32CC56B3" w14:textId="6C83509C"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6426CCF8" w14:textId="31EEDD3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3F922BEC" w14:textId="7B9C6A0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5ABD0CD" w14:textId="3EB9693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B764109" w14:textId="70C173B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52A9B3B6" w14:textId="1978B98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536024DB" w14:textId="3EAC4ED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4DBC80FC" w14:textId="77777777" w:rsidTr="001D2341">
        <w:tc>
          <w:tcPr>
            <w:tcW w:w="0" w:type="auto"/>
          </w:tcPr>
          <w:p w14:paraId="132D6F4D" w14:textId="6510564B"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8</w:t>
            </w:r>
          </w:p>
        </w:tc>
        <w:tc>
          <w:tcPr>
            <w:tcW w:w="0" w:type="auto"/>
          </w:tcPr>
          <w:p w14:paraId="5113A0B5" w14:textId="1AC55092"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79092162" w14:textId="7B3F3B2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6E52A070" w14:textId="10945F2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2E1E1FE" w14:textId="468C92D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EA7D079" w14:textId="34F4003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66F58DE4" w14:textId="6C80411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75515F28" w14:textId="2DA0434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7E0C36AA"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53AD1C56" w14:textId="5C7C52CC"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9</w:t>
            </w:r>
          </w:p>
        </w:tc>
        <w:tc>
          <w:tcPr>
            <w:tcW w:w="0" w:type="auto"/>
          </w:tcPr>
          <w:p w14:paraId="3324F273" w14:textId="01EB06D7"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2B75EC23" w14:textId="221BB40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65F0C3B1" w14:textId="7E84844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0905A5B" w14:textId="08AC478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CE734F8" w14:textId="44A92FC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6CE7D4C0" w14:textId="452CC07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14D9AE9B" w14:textId="00A12A2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009EAB8F" w14:textId="77777777" w:rsidTr="001D2341">
        <w:tc>
          <w:tcPr>
            <w:tcW w:w="0" w:type="auto"/>
          </w:tcPr>
          <w:p w14:paraId="2718C52F" w14:textId="3CC48A20"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0</w:t>
            </w:r>
          </w:p>
        </w:tc>
        <w:tc>
          <w:tcPr>
            <w:tcW w:w="0" w:type="auto"/>
          </w:tcPr>
          <w:p w14:paraId="7C5154A4" w14:textId="53B3E35C"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5</w:t>
            </w:r>
          </w:p>
        </w:tc>
        <w:tc>
          <w:tcPr>
            <w:tcW w:w="0" w:type="auto"/>
          </w:tcPr>
          <w:p w14:paraId="57291D19" w14:textId="4E9BCD8D"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UMBER</w:t>
            </w:r>
          </w:p>
        </w:tc>
        <w:tc>
          <w:tcPr>
            <w:tcW w:w="0" w:type="auto"/>
          </w:tcPr>
          <w:p w14:paraId="5F4E3C4B" w14:textId="337BB9CE"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76BFEE2" w14:textId="3FB9128D"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51E04AF" w14:textId="17098D9B"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5</w:t>
            </w:r>
          </w:p>
        </w:tc>
        <w:tc>
          <w:tcPr>
            <w:tcW w:w="0" w:type="auto"/>
          </w:tcPr>
          <w:p w14:paraId="4BA68C95" w14:textId="21F36AB9"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5</w:t>
            </w:r>
          </w:p>
        </w:tc>
        <w:tc>
          <w:tcPr>
            <w:tcW w:w="0" w:type="auto"/>
          </w:tcPr>
          <w:p w14:paraId="4F6C1641" w14:textId="777777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51CF5B6D"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7221FD0B" w14:textId="6C1EE2AB"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1</w:t>
            </w:r>
          </w:p>
        </w:tc>
        <w:tc>
          <w:tcPr>
            <w:tcW w:w="0" w:type="auto"/>
          </w:tcPr>
          <w:p w14:paraId="1CF5731A" w14:textId="7E352AEF"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1</w:t>
            </w:r>
          </w:p>
        </w:tc>
        <w:tc>
          <w:tcPr>
            <w:tcW w:w="0" w:type="auto"/>
          </w:tcPr>
          <w:p w14:paraId="0F4D79B3" w14:textId="689B44C5"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2A4285EB" w14:textId="46F8BD70"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518638F" w14:textId="3C5B997B"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3B040F7" w14:textId="442559D4"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1</w:t>
            </w:r>
          </w:p>
        </w:tc>
        <w:tc>
          <w:tcPr>
            <w:tcW w:w="0" w:type="auto"/>
          </w:tcPr>
          <w:p w14:paraId="3BB8F94E" w14:textId="1315DECC"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1</w:t>
            </w:r>
          </w:p>
        </w:tc>
        <w:tc>
          <w:tcPr>
            <w:tcW w:w="0" w:type="auto"/>
          </w:tcPr>
          <w:p w14:paraId="4240FA4E" w14:textId="777777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501E2A75" w14:textId="77777777" w:rsidTr="001D2341">
        <w:tc>
          <w:tcPr>
            <w:tcW w:w="0" w:type="auto"/>
          </w:tcPr>
          <w:p w14:paraId="6860F6DC" w14:textId="298F46A4"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2</w:t>
            </w:r>
          </w:p>
        </w:tc>
        <w:tc>
          <w:tcPr>
            <w:tcW w:w="0" w:type="auto"/>
          </w:tcPr>
          <w:p w14:paraId="6AEB487C" w14:textId="239FFCA1"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2</w:t>
            </w:r>
          </w:p>
        </w:tc>
        <w:tc>
          <w:tcPr>
            <w:tcW w:w="0" w:type="auto"/>
          </w:tcPr>
          <w:p w14:paraId="5F48B2D5" w14:textId="0AFA3C79"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030183E7" w14:textId="2877BF39"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C2DE552" w14:textId="4CA7A477"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37C361AB" w14:textId="51562D0F"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2</w:t>
            </w:r>
          </w:p>
        </w:tc>
        <w:tc>
          <w:tcPr>
            <w:tcW w:w="0" w:type="auto"/>
          </w:tcPr>
          <w:p w14:paraId="5D86B6A9" w14:textId="3B185EF8"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2</w:t>
            </w:r>
          </w:p>
        </w:tc>
        <w:tc>
          <w:tcPr>
            <w:tcW w:w="0" w:type="auto"/>
          </w:tcPr>
          <w:p w14:paraId="141A4D8F" w14:textId="777777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67128AF7"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1A8D6BAB" w14:textId="7015F352"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3</w:t>
            </w:r>
          </w:p>
        </w:tc>
        <w:tc>
          <w:tcPr>
            <w:tcW w:w="0" w:type="auto"/>
          </w:tcPr>
          <w:p w14:paraId="3E6851C4" w14:textId="326EA4FA"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3</w:t>
            </w:r>
          </w:p>
        </w:tc>
        <w:tc>
          <w:tcPr>
            <w:tcW w:w="0" w:type="auto"/>
          </w:tcPr>
          <w:p w14:paraId="4315B374" w14:textId="15577A91"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32924E85" w14:textId="6E929662"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31DB14F1" w14:textId="00A310B3"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3CBF261C" w14:textId="268E2330"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3</w:t>
            </w:r>
          </w:p>
        </w:tc>
        <w:tc>
          <w:tcPr>
            <w:tcW w:w="0" w:type="auto"/>
          </w:tcPr>
          <w:p w14:paraId="0C25E1BB" w14:textId="3BFDB037"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3</w:t>
            </w:r>
          </w:p>
        </w:tc>
        <w:tc>
          <w:tcPr>
            <w:tcW w:w="0" w:type="auto"/>
          </w:tcPr>
          <w:p w14:paraId="24518971" w14:textId="777777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35D13658" w14:textId="77777777" w:rsidTr="001D2341">
        <w:tc>
          <w:tcPr>
            <w:tcW w:w="0" w:type="auto"/>
          </w:tcPr>
          <w:p w14:paraId="2E9F7588" w14:textId="44EC5CAA"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4</w:t>
            </w:r>
          </w:p>
        </w:tc>
        <w:tc>
          <w:tcPr>
            <w:tcW w:w="0" w:type="auto"/>
          </w:tcPr>
          <w:p w14:paraId="366CC05E" w14:textId="69B14473"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4</w:t>
            </w:r>
          </w:p>
        </w:tc>
        <w:tc>
          <w:tcPr>
            <w:tcW w:w="0" w:type="auto"/>
          </w:tcPr>
          <w:p w14:paraId="051CA773" w14:textId="08412E25"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37509D53" w14:textId="1344403E"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AB05BFC" w14:textId="7B9CA043"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4AC59C6D" w14:textId="6B782673"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4</w:t>
            </w:r>
          </w:p>
        </w:tc>
        <w:tc>
          <w:tcPr>
            <w:tcW w:w="0" w:type="auto"/>
          </w:tcPr>
          <w:p w14:paraId="1A0EDF30" w14:textId="5DC47D00"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4</w:t>
            </w:r>
          </w:p>
        </w:tc>
        <w:tc>
          <w:tcPr>
            <w:tcW w:w="0" w:type="auto"/>
          </w:tcPr>
          <w:p w14:paraId="4794E2E5" w14:textId="777777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115D8394"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3A4A2C8E" w14:textId="4BF2E8E1"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5</w:t>
            </w:r>
          </w:p>
        </w:tc>
        <w:tc>
          <w:tcPr>
            <w:tcW w:w="0" w:type="auto"/>
          </w:tcPr>
          <w:p w14:paraId="4A9C175B" w14:textId="7188ABF9"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5</w:t>
            </w:r>
          </w:p>
        </w:tc>
        <w:tc>
          <w:tcPr>
            <w:tcW w:w="0" w:type="auto"/>
          </w:tcPr>
          <w:p w14:paraId="6138DABE" w14:textId="113416AA"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5D2C9F50" w14:textId="05C4EBF1"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3E8964F" w14:textId="7AAE99E8"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CDB0ACC" w14:textId="7454B384"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5</w:t>
            </w:r>
          </w:p>
        </w:tc>
        <w:tc>
          <w:tcPr>
            <w:tcW w:w="0" w:type="auto"/>
          </w:tcPr>
          <w:p w14:paraId="5A3A137E" w14:textId="3B45520A" w:rsidR="002C4E27" w:rsidRPr="00176064" w:rsidRDefault="002C4E27" w:rsidP="002C4E27">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5</w:t>
            </w:r>
          </w:p>
        </w:tc>
        <w:tc>
          <w:tcPr>
            <w:tcW w:w="0" w:type="auto"/>
          </w:tcPr>
          <w:p w14:paraId="010AAB62" w14:textId="777777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68BCDC52" w14:textId="77777777" w:rsidR="002C4E27" w:rsidRPr="00D61C80" w:rsidRDefault="002C4E27" w:rsidP="00416467">
      <w:pPr>
        <w:pStyle w:val="Bullet"/>
        <w:ind w:left="513" w:hanging="513"/>
        <w:rPr>
          <w:rFonts w:ascii="Calibri Light" w:hAnsi="Calibri Light" w:cs="Arial"/>
          <w:color w:val="4F4F4F"/>
          <w:sz w:val="22"/>
          <w:szCs w:val="22"/>
          <w:lang w:val="en-GB" w:eastAsia="en-IE"/>
        </w:rPr>
      </w:pPr>
    </w:p>
    <w:p w14:paraId="1112CE78" w14:textId="3256F375" w:rsidR="00496E7E" w:rsidRDefault="00496E7E" w:rsidP="00B439D6">
      <w:pPr>
        <w:pStyle w:val="Heading3"/>
      </w:pPr>
      <w:bookmarkStart w:id="59" w:name="_Toc79998022"/>
      <w:r>
        <w:t>Mapping</w:t>
      </w:r>
      <w:bookmarkEnd w:id="59"/>
      <w:r>
        <w:t xml:space="preserve"> </w:t>
      </w:r>
    </w:p>
    <w:p w14:paraId="19879329" w14:textId="05A5FC3C" w:rsidR="00496E7E" w:rsidRDefault="00496E7E" w:rsidP="00496E7E"/>
    <w:tbl>
      <w:tblPr>
        <w:tblStyle w:val="GridTable4-Accent11"/>
        <w:tblW w:w="0" w:type="auto"/>
        <w:tblLook w:val="04A0" w:firstRow="1" w:lastRow="0" w:firstColumn="1" w:lastColumn="0" w:noHBand="0" w:noVBand="1"/>
      </w:tblPr>
      <w:tblGrid>
        <w:gridCol w:w="2471"/>
        <w:gridCol w:w="3058"/>
      </w:tblGrid>
      <w:tr w:rsidR="00A02A74" w:rsidRPr="006A1109" w14:paraId="678D420E" w14:textId="77777777" w:rsidTr="001D23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229E5D4" w14:textId="77777777" w:rsidR="00A02A74" w:rsidRPr="006A1109" w:rsidRDefault="00A02A74" w:rsidP="00D44211">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2C62DB8C" w14:textId="77777777" w:rsidR="00A02A74" w:rsidRPr="006A1109" w:rsidRDefault="00A02A74" w:rsidP="00D44211">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A02A74" w:rsidRPr="006A1109" w14:paraId="19845B0F" w14:textId="77777777" w:rsidTr="001D23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312BF5C5" w14:textId="77777777" w:rsidR="00A02A74" w:rsidRPr="006A1109" w:rsidRDefault="00A02A74" w:rsidP="00D44211">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7E804281" w14:textId="77777777" w:rsidR="00A02A74" w:rsidRPr="006A1109" w:rsidRDefault="00A02A74" w:rsidP="00D4421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1AC947F6" w14:textId="77777777" w:rsidR="00496E7E" w:rsidRPr="00496E7E" w:rsidRDefault="00496E7E" w:rsidP="00496E7E"/>
    <w:p w14:paraId="2F81BA9F" w14:textId="30058C28" w:rsidR="004F24A6" w:rsidRDefault="00797EC1" w:rsidP="00157CB1">
      <w:pPr>
        <w:pStyle w:val="Heading2"/>
      </w:pPr>
      <w:bookmarkStart w:id="60" w:name="_Toc79998023"/>
      <w:r>
        <w:t>Noncatalog Learning Item Translation</w:t>
      </w:r>
      <w:bookmarkEnd w:id="60"/>
    </w:p>
    <w:p w14:paraId="1EC3FEF6" w14:textId="4A1BCF38" w:rsidR="00F82124" w:rsidRPr="00F82124" w:rsidRDefault="00F82124" w:rsidP="00F82124">
      <w:pPr>
        <w:pStyle w:val="Bullet"/>
        <w:ind w:left="513" w:hanging="513"/>
        <w:rPr>
          <w:rFonts w:ascii="Calibri Light" w:hAnsi="Calibri Light" w:cs="Arial"/>
          <w:color w:val="4F4F4F"/>
          <w:sz w:val="22"/>
          <w:szCs w:val="22"/>
          <w:lang w:val="en-GB" w:eastAsia="en-IE"/>
        </w:rPr>
      </w:pPr>
      <w:r w:rsidRPr="00F82124">
        <w:rPr>
          <w:rFonts w:ascii="Calibri Light" w:hAnsi="Calibri Light" w:cs="Arial"/>
          <w:color w:val="4F4F4F"/>
          <w:sz w:val="22"/>
          <w:szCs w:val="22"/>
          <w:lang w:val="en-GB" w:eastAsia="en-IE"/>
        </w:rPr>
        <w:t xml:space="preserve">Data File Name: </w:t>
      </w:r>
      <w:r w:rsidR="009C3CEB" w:rsidRPr="009C3CEB">
        <w:rPr>
          <w:rFonts w:ascii="Calibri Light" w:hAnsi="Calibri Light" w:cs="Arial"/>
          <w:color w:val="4F4F4F"/>
          <w:sz w:val="22"/>
          <w:szCs w:val="22"/>
          <w:lang w:val="en-GB" w:eastAsia="en-IE"/>
        </w:rPr>
        <w:t>XXMX_OLC_NON_CATALOG_LRNG_ITEM_TRNSLN</w:t>
      </w:r>
      <w:r w:rsidRPr="00F82124">
        <w:rPr>
          <w:rFonts w:ascii="Calibri Light" w:hAnsi="Calibri Light" w:cs="Arial"/>
          <w:color w:val="4F4F4F"/>
          <w:sz w:val="22"/>
          <w:szCs w:val="22"/>
          <w:lang w:val="en-GB" w:eastAsia="en-IE"/>
        </w:rPr>
        <w:t>.dat</w:t>
      </w:r>
    </w:p>
    <w:p w14:paraId="6018F304" w14:textId="29471BCA" w:rsidR="00F82124" w:rsidRPr="00F82124" w:rsidRDefault="00F82124" w:rsidP="00F82124">
      <w:pPr>
        <w:pStyle w:val="Bullet"/>
        <w:ind w:left="513" w:hanging="513"/>
        <w:rPr>
          <w:rFonts w:ascii="Calibri Light" w:hAnsi="Calibri Light" w:cs="Arial"/>
          <w:color w:val="4F4F4F"/>
          <w:sz w:val="22"/>
          <w:szCs w:val="22"/>
          <w:lang w:val="en-GB" w:eastAsia="en-IE"/>
        </w:rPr>
      </w:pPr>
      <w:r w:rsidRPr="00F82124">
        <w:rPr>
          <w:rFonts w:ascii="Calibri Light" w:hAnsi="Calibri Light" w:cs="Arial"/>
          <w:color w:val="4F4F4F"/>
          <w:sz w:val="22"/>
          <w:szCs w:val="22"/>
          <w:lang w:val="en-GB" w:eastAsia="en-IE"/>
        </w:rPr>
        <w:t xml:space="preserve">Staging table:  </w:t>
      </w:r>
      <w:r w:rsidR="009C3CEB" w:rsidRPr="009C3CEB">
        <w:rPr>
          <w:rFonts w:ascii="Calibri Light" w:hAnsi="Calibri Light" w:cs="Arial"/>
          <w:color w:val="4F4F4F"/>
          <w:sz w:val="22"/>
          <w:szCs w:val="22"/>
          <w:lang w:val="en-GB" w:eastAsia="en-IE"/>
        </w:rPr>
        <w:t>XXMX_OLC_NONCAT_LEARN_TL_STG</w:t>
      </w:r>
    </w:p>
    <w:p w14:paraId="382FBD84" w14:textId="55DD1F44" w:rsidR="00F82124" w:rsidRPr="00F82124" w:rsidRDefault="00F82124" w:rsidP="00F82124">
      <w:pPr>
        <w:pStyle w:val="Bullet"/>
        <w:ind w:left="513" w:hanging="513"/>
        <w:rPr>
          <w:rFonts w:ascii="Calibri Light" w:hAnsi="Calibri Light" w:cs="Arial"/>
          <w:color w:val="4F4F4F"/>
          <w:sz w:val="22"/>
          <w:szCs w:val="22"/>
          <w:lang w:val="en-GB" w:eastAsia="en-IE"/>
        </w:rPr>
      </w:pPr>
      <w:r w:rsidRPr="00F82124">
        <w:rPr>
          <w:rFonts w:ascii="Calibri Light" w:hAnsi="Calibri Light" w:cs="Arial"/>
          <w:color w:val="4F4F4F"/>
          <w:sz w:val="22"/>
          <w:szCs w:val="22"/>
          <w:lang w:val="en-GB" w:eastAsia="en-IE"/>
        </w:rPr>
        <w:t xml:space="preserve">Transform Table: </w:t>
      </w:r>
      <w:r w:rsidR="009C3CEB" w:rsidRPr="009C3CEB">
        <w:rPr>
          <w:rFonts w:ascii="Calibri Light" w:hAnsi="Calibri Light" w:cs="Arial"/>
          <w:color w:val="4F4F4F"/>
          <w:sz w:val="22"/>
          <w:szCs w:val="22"/>
          <w:lang w:val="en-GB" w:eastAsia="en-IE"/>
        </w:rPr>
        <w:t>XXMX_OLC_NONCAT_LEARN_TL_XFM</w:t>
      </w:r>
    </w:p>
    <w:p w14:paraId="1A863B5C" w14:textId="77777777" w:rsidR="00F82124" w:rsidRPr="00F82124" w:rsidRDefault="00F82124" w:rsidP="00F82124">
      <w:pPr>
        <w:pStyle w:val="Bullet"/>
        <w:ind w:left="513" w:hanging="513"/>
        <w:rPr>
          <w:rFonts w:ascii="Calibri Light" w:hAnsi="Calibri Light" w:cs="Arial"/>
          <w:color w:val="4F4F4F"/>
          <w:sz w:val="22"/>
          <w:szCs w:val="22"/>
          <w:lang w:val="en-GB" w:eastAsia="en-IE"/>
        </w:rPr>
      </w:pPr>
      <w:r w:rsidRPr="00F82124">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2A9FFA10" w14:textId="722EA95D" w:rsidR="00F82124" w:rsidRDefault="00F82124" w:rsidP="00F82124">
      <w:pPr>
        <w:pStyle w:val="Bullet"/>
        <w:ind w:left="513" w:hanging="513"/>
        <w:rPr>
          <w:rFonts w:ascii="Calibri Light" w:hAnsi="Calibri Light" w:cs="Arial"/>
          <w:color w:val="4F4F4F"/>
          <w:sz w:val="22"/>
          <w:szCs w:val="22"/>
          <w:lang w:val="en-GB" w:eastAsia="en-IE"/>
        </w:rPr>
      </w:pPr>
      <w:r w:rsidRPr="00F82124">
        <w:rPr>
          <w:rFonts w:ascii="Calibri Light" w:hAnsi="Calibri Light" w:cs="Arial"/>
          <w:color w:val="4F4F4F"/>
          <w:sz w:val="22"/>
          <w:szCs w:val="22"/>
          <w:lang w:val="en-GB" w:eastAsia="en-IE"/>
        </w:rPr>
        <w:t xml:space="preserve">Fusion Business Object: </w:t>
      </w:r>
      <w:r w:rsidR="009C3CEB" w:rsidRPr="009C3CEB">
        <w:rPr>
          <w:rFonts w:ascii="Calibri Light" w:hAnsi="Calibri Light" w:cs="Arial"/>
          <w:color w:val="4F4F4F"/>
          <w:sz w:val="22"/>
          <w:szCs w:val="22"/>
          <w:lang w:val="en-GB" w:eastAsia="en-IE"/>
        </w:rPr>
        <w:t>Noncatalog Learning Item Translation</w:t>
      </w:r>
    </w:p>
    <w:tbl>
      <w:tblPr>
        <w:tblStyle w:val="GridTable4-Accent11"/>
        <w:tblW w:w="0" w:type="auto"/>
        <w:tblLook w:val="0420" w:firstRow="1" w:lastRow="0" w:firstColumn="0" w:lastColumn="0" w:noHBand="0" w:noVBand="1"/>
      </w:tblPr>
      <w:tblGrid>
        <w:gridCol w:w="742"/>
        <w:gridCol w:w="2174"/>
        <w:gridCol w:w="1558"/>
        <w:gridCol w:w="1103"/>
        <w:gridCol w:w="680"/>
        <w:gridCol w:w="2174"/>
        <w:gridCol w:w="2174"/>
        <w:gridCol w:w="3343"/>
      </w:tblGrid>
      <w:tr w:rsidR="002C4E27" w:rsidRPr="00EC4DEB" w14:paraId="3F4D5BB1" w14:textId="77777777" w:rsidTr="001D2341">
        <w:trPr>
          <w:cnfStyle w:val="100000000000" w:firstRow="1" w:lastRow="0" w:firstColumn="0" w:lastColumn="0" w:oddVBand="0" w:evenVBand="0" w:oddHBand="0" w:evenHBand="0" w:firstRowFirstColumn="0" w:firstRowLastColumn="0" w:lastRowFirstColumn="0" w:lastRowLastColumn="0"/>
          <w:tblHeader/>
        </w:trPr>
        <w:tc>
          <w:tcPr>
            <w:tcW w:w="0" w:type="auto"/>
          </w:tcPr>
          <w:p w14:paraId="1FC6EEBC"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0" w:type="auto"/>
          </w:tcPr>
          <w:p w14:paraId="2DC16031"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6E9403A0"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3F5C0A6F"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49092129" w14:textId="77777777" w:rsidR="002C4E27" w:rsidRPr="00EC4DEB" w:rsidRDefault="002C4E27" w:rsidP="00D228BE">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7E49FDC1"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7798C979"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3B762A9B"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Comments</w:t>
            </w:r>
          </w:p>
        </w:tc>
      </w:tr>
      <w:tr w:rsidR="002C4E27" w:rsidRPr="00EC4DEB" w14:paraId="25B3106A"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15C377E9" w14:textId="1B50EBBA"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0" w:type="auto"/>
          </w:tcPr>
          <w:p w14:paraId="06DBDA9F" w14:textId="42E82AC6" w:rsidR="002C4E27" w:rsidRPr="00373F2A" w:rsidRDefault="00060AEE"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3B5EC959" w14:textId="7E8F8EDF" w:rsidR="002C4E27" w:rsidRPr="00357BB2" w:rsidRDefault="00060AEE"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3</w:t>
            </w:r>
            <w:r w:rsidRPr="00176064">
              <w:rPr>
                <w:rFonts w:ascii="Calibri Light" w:eastAsia="Book Antiqua" w:hAnsi="Calibri Light" w:cs="Calibri Light"/>
                <w:color w:val="000000"/>
                <w:sz w:val="16"/>
                <w:szCs w:val="16"/>
              </w:rPr>
              <w:t>0)</w:t>
            </w:r>
          </w:p>
        </w:tc>
        <w:tc>
          <w:tcPr>
            <w:tcW w:w="0" w:type="auto"/>
          </w:tcPr>
          <w:p w14:paraId="3E5F2F07" w14:textId="569D0A5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49BF542" w14:textId="61A2F23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4E1CDD63" w14:textId="110FA670" w:rsidR="002C4E27" w:rsidRPr="00357BB2" w:rsidRDefault="00060AEE"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4465F4D5" w14:textId="216A660B" w:rsidR="002C4E27" w:rsidRPr="00357BB2" w:rsidRDefault="00060AEE"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166E6F5D" w14:textId="4067CD3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p>
        </w:tc>
      </w:tr>
      <w:tr w:rsidR="002C4E27" w:rsidRPr="00EC4DEB" w14:paraId="3C863796" w14:textId="77777777" w:rsidTr="001D2341">
        <w:tc>
          <w:tcPr>
            <w:tcW w:w="0" w:type="auto"/>
          </w:tcPr>
          <w:p w14:paraId="61896CE0" w14:textId="6939AA8C"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0" w:type="auto"/>
          </w:tcPr>
          <w:p w14:paraId="7022BA51" w14:textId="6450B3B2"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7F52B9AC" w14:textId="070A90A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3A9EC41" w14:textId="3B5C1A1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48D93B53" w14:textId="5762439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0C5C474" w14:textId="6FC6EFA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4E0E8628" w14:textId="3DE4118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1E3D9B94" w14:textId="7180AB9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2C4E27" w:rsidRPr="00EC4DEB" w14:paraId="3196F98B"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040F3F86" w14:textId="70431033"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0" w:type="auto"/>
          </w:tcPr>
          <w:p w14:paraId="5804BCD6" w14:textId="57D160A6"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48CD50AF" w14:textId="16759E5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50)</w:t>
            </w:r>
          </w:p>
        </w:tc>
        <w:tc>
          <w:tcPr>
            <w:tcW w:w="0" w:type="auto"/>
          </w:tcPr>
          <w:p w14:paraId="079D157B" w14:textId="394847D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04DC33C" w14:textId="24FA0EC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247AD70" w14:textId="2816B1A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02D576F6" w14:textId="09AB269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5241639A" w14:textId="05F3780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2C4E27" w:rsidRPr="00EC4DEB" w14:paraId="33E30DD0" w14:textId="77777777" w:rsidTr="001D2341">
        <w:tc>
          <w:tcPr>
            <w:tcW w:w="0" w:type="auto"/>
          </w:tcPr>
          <w:p w14:paraId="07F017E0" w14:textId="68502E82"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0" w:type="auto"/>
          </w:tcPr>
          <w:p w14:paraId="20D09FB4" w14:textId="67151122"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7E8B801F" w14:textId="2E3F326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40)</w:t>
            </w:r>
          </w:p>
        </w:tc>
        <w:tc>
          <w:tcPr>
            <w:tcW w:w="0" w:type="auto"/>
          </w:tcPr>
          <w:p w14:paraId="48BF2D42" w14:textId="497C4B5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9380A86" w14:textId="40641B5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5F8B6CF" w14:textId="5B7A53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5189EDE7" w14:textId="7EE0DB2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3378946E" w14:textId="1344B96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2C4E27" w:rsidRPr="00EC4DEB" w14:paraId="0C82D9B7"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2895B3D7" w14:textId="4E8A0BB9"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0" w:type="auto"/>
          </w:tcPr>
          <w:p w14:paraId="1220F954" w14:textId="20F0877C"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1609C42A" w14:textId="468A5A4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0FB73F06" w14:textId="44B5C1B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3F992C3" w14:textId="0BD5493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880048E" w14:textId="1067BF7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023B7A88" w14:textId="7729204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3ED856B3" w14:textId="167633B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55527E23" w14:textId="77777777" w:rsidTr="001D2341">
        <w:tc>
          <w:tcPr>
            <w:tcW w:w="0" w:type="auto"/>
          </w:tcPr>
          <w:p w14:paraId="12E6ECF1" w14:textId="7FC935A3"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0" w:type="auto"/>
          </w:tcPr>
          <w:p w14:paraId="401C9A84" w14:textId="651B9E3B"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24607FF0" w14:textId="6F922C8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518E6B1" w14:textId="55C4055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756D93C" w14:textId="5C0EF9E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9D8B0D4" w14:textId="4597194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3904B3A5" w14:textId="50B2396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046C99BC" w14:textId="6051C2A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2C4E27" w:rsidRPr="00EC4DEB" w14:paraId="7E0BC0C7"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58BDF16F" w14:textId="3BA508B0"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0" w:type="auto"/>
          </w:tcPr>
          <w:p w14:paraId="09E41EAC" w14:textId="454B0C1F"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0F795CD1" w14:textId="6B1CE65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3DEA7779" w14:textId="4EBD72B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6F6239D" w14:textId="54E6D1E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BC122E4" w14:textId="360ED18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0B644B0A" w14:textId="7188D64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219F79AE" w14:textId="2991180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Pr="00176064">
              <w:rPr>
                <w:rFonts w:ascii="Calibri Light" w:hAnsi="Calibri Light" w:cs="Calibri Light"/>
                <w:color w:val="000000"/>
                <w:sz w:val="16"/>
                <w:szCs w:val="16"/>
              </w:rPr>
              <w:t>NoncatalogLearningItemTranslation</w:t>
            </w:r>
            <w:proofErr w:type="spellEnd"/>
          </w:p>
        </w:tc>
      </w:tr>
      <w:tr w:rsidR="002C4E27" w:rsidRPr="00EC4DEB" w14:paraId="525B23C9" w14:textId="77777777" w:rsidTr="001D2341">
        <w:tc>
          <w:tcPr>
            <w:tcW w:w="0" w:type="auto"/>
          </w:tcPr>
          <w:p w14:paraId="23EF97D1" w14:textId="3E5424F4"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0" w:type="auto"/>
          </w:tcPr>
          <w:p w14:paraId="399FFAC7" w14:textId="3D1A7F01"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EARNING_ITEM_ID</w:t>
            </w:r>
          </w:p>
        </w:tc>
        <w:tc>
          <w:tcPr>
            <w:tcW w:w="0" w:type="auto"/>
          </w:tcPr>
          <w:p w14:paraId="49647391" w14:textId="3C87257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2DB26243" w14:textId="27B48FA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F705CFD" w14:textId="54F8FD6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4AC15AE" w14:textId="6F1EF1B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EARNING_ITEM_ID</w:t>
            </w:r>
          </w:p>
        </w:tc>
        <w:tc>
          <w:tcPr>
            <w:tcW w:w="0" w:type="auto"/>
          </w:tcPr>
          <w:p w14:paraId="58C8576D" w14:textId="112B353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EARNING_ITEM_ID</w:t>
            </w:r>
          </w:p>
        </w:tc>
        <w:tc>
          <w:tcPr>
            <w:tcW w:w="0" w:type="auto"/>
          </w:tcPr>
          <w:p w14:paraId="18CED8AD" w14:textId="068B57A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76A4B496"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0D78C60A" w14:textId="41A5936A"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0" w:type="auto"/>
          </w:tcPr>
          <w:p w14:paraId="6D523650" w14:textId="08151CD5"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05FA7C40" w14:textId="2CFFCA4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757D46FD" w14:textId="6BFF064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2194A66" w14:textId="31A032B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F4819DF" w14:textId="69C5C85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0C1572A8" w14:textId="63A32D6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2DDC4736" w14:textId="777777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0023A0D0" w14:textId="77777777" w:rsidTr="001D2341">
        <w:tc>
          <w:tcPr>
            <w:tcW w:w="0" w:type="auto"/>
          </w:tcPr>
          <w:p w14:paraId="27B0D3C2" w14:textId="0611E865"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0" w:type="auto"/>
          </w:tcPr>
          <w:p w14:paraId="45B8774B" w14:textId="780D1699"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50C54C77" w14:textId="2928D65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3C13515D" w14:textId="1EB434C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C253859" w14:textId="0258A5D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AEF86D2" w14:textId="1DDEAE6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621413FB" w14:textId="02D6617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374F8164" w14:textId="7566093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If Null – ’31-DEC-4712’</w:t>
            </w:r>
          </w:p>
        </w:tc>
      </w:tr>
      <w:tr w:rsidR="002C4E27" w:rsidRPr="00EC4DEB" w14:paraId="163CC601"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71DD09FA" w14:textId="667C6DE7"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lastRenderedPageBreak/>
              <w:t>11</w:t>
            </w:r>
          </w:p>
        </w:tc>
        <w:tc>
          <w:tcPr>
            <w:tcW w:w="0" w:type="auto"/>
          </w:tcPr>
          <w:p w14:paraId="47D4A16D" w14:textId="4E912F7A"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ANGUAGE</w:t>
            </w:r>
          </w:p>
        </w:tc>
        <w:tc>
          <w:tcPr>
            <w:tcW w:w="0" w:type="auto"/>
          </w:tcPr>
          <w:p w14:paraId="4341A026" w14:textId="32D73F2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4)</w:t>
            </w:r>
          </w:p>
        </w:tc>
        <w:tc>
          <w:tcPr>
            <w:tcW w:w="0" w:type="auto"/>
          </w:tcPr>
          <w:p w14:paraId="47A9AB92" w14:textId="069D865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327CABE" w14:textId="6438928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899B889" w14:textId="6959F85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ANGUAGE</w:t>
            </w:r>
          </w:p>
        </w:tc>
        <w:tc>
          <w:tcPr>
            <w:tcW w:w="0" w:type="auto"/>
          </w:tcPr>
          <w:p w14:paraId="7C492D9E" w14:textId="3B9A183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ANGUAGE</w:t>
            </w:r>
          </w:p>
        </w:tc>
        <w:tc>
          <w:tcPr>
            <w:tcW w:w="0" w:type="auto"/>
          </w:tcPr>
          <w:p w14:paraId="1E67FC0A" w14:textId="21A10A8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The language code of the translated value, for example, FR or DE.</w:t>
            </w:r>
          </w:p>
        </w:tc>
      </w:tr>
      <w:tr w:rsidR="002C4E27" w:rsidRPr="00EC4DEB" w14:paraId="4571C129" w14:textId="77777777" w:rsidTr="001D2341">
        <w:tc>
          <w:tcPr>
            <w:tcW w:w="0" w:type="auto"/>
          </w:tcPr>
          <w:p w14:paraId="3484DAF2" w14:textId="3A1D5DCB"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0" w:type="auto"/>
          </w:tcPr>
          <w:p w14:paraId="67D053CC" w14:textId="13A4078B"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EARNING_ITEM_NUMBER</w:t>
            </w:r>
          </w:p>
        </w:tc>
        <w:tc>
          <w:tcPr>
            <w:tcW w:w="0" w:type="auto"/>
          </w:tcPr>
          <w:p w14:paraId="3E2BA9CD" w14:textId="16C22E5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2C1DFE82" w14:textId="3277DCE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15B97D52" w14:textId="3B63417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08098032" w14:textId="69D37C7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EARNING_ITEM_NUMBER</w:t>
            </w:r>
          </w:p>
        </w:tc>
        <w:tc>
          <w:tcPr>
            <w:tcW w:w="0" w:type="auto"/>
          </w:tcPr>
          <w:p w14:paraId="6F87A3A0" w14:textId="715B0CA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EARNING_ITEM_NUMBER</w:t>
            </w:r>
          </w:p>
        </w:tc>
        <w:tc>
          <w:tcPr>
            <w:tcW w:w="0" w:type="auto"/>
          </w:tcPr>
          <w:p w14:paraId="419D2A6F" w14:textId="777777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5F371233"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380C1DC2" w14:textId="4D01C660"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0" w:type="auto"/>
          </w:tcPr>
          <w:p w14:paraId="43DE697A" w14:textId="58242B03"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46814A88" w14:textId="7E92FFA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50)</w:t>
            </w:r>
          </w:p>
        </w:tc>
        <w:tc>
          <w:tcPr>
            <w:tcW w:w="0" w:type="auto"/>
          </w:tcPr>
          <w:p w14:paraId="69151BBF" w14:textId="6865D91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9D64E25" w14:textId="26474A1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D80C086" w14:textId="17F10C7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2F66C1C7" w14:textId="157759F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1424B4C1" w14:textId="777777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2192CE51" w14:textId="77777777" w:rsidTr="001D2341">
        <w:tc>
          <w:tcPr>
            <w:tcW w:w="0" w:type="auto"/>
          </w:tcPr>
          <w:p w14:paraId="5EC2104F" w14:textId="1EC234F1"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0" w:type="auto"/>
          </w:tcPr>
          <w:p w14:paraId="55F8821C" w14:textId="1B75B27B"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w:t>
            </w:r>
          </w:p>
        </w:tc>
        <w:tc>
          <w:tcPr>
            <w:tcW w:w="0" w:type="auto"/>
          </w:tcPr>
          <w:p w14:paraId="39A45D17" w14:textId="0D4CE39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4000)</w:t>
            </w:r>
          </w:p>
        </w:tc>
        <w:tc>
          <w:tcPr>
            <w:tcW w:w="0" w:type="auto"/>
          </w:tcPr>
          <w:p w14:paraId="71940AED" w14:textId="59C4CA1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774228D" w14:textId="6D8995D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D5E7030" w14:textId="52464FD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w:t>
            </w:r>
          </w:p>
        </w:tc>
        <w:tc>
          <w:tcPr>
            <w:tcW w:w="0" w:type="auto"/>
          </w:tcPr>
          <w:p w14:paraId="4B02A9AB" w14:textId="6E72CDB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w:t>
            </w:r>
          </w:p>
        </w:tc>
        <w:tc>
          <w:tcPr>
            <w:tcW w:w="0" w:type="auto"/>
          </w:tcPr>
          <w:p w14:paraId="4033E2DB" w14:textId="777777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210B540E"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1801BC57" w14:textId="454BC08C"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0" w:type="auto"/>
          </w:tcPr>
          <w:p w14:paraId="15A310F4" w14:textId="0626A27D"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2BCE0EB9" w14:textId="133450E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56)</w:t>
            </w:r>
          </w:p>
        </w:tc>
        <w:tc>
          <w:tcPr>
            <w:tcW w:w="0" w:type="auto"/>
          </w:tcPr>
          <w:p w14:paraId="1B179DE2" w14:textId="5910904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410B64C" w14:textId="6B7CA06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02E8196" w14:textId="272285B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532E3A9F" w14:textId="7271299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2F8BCB84" w14:textId="7A54FA0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Pr="00176064">
              <w:rPr>
                <w:rFonts w:ascii="Calibri Light" w:hAnsi="Calibri Light" w:cs="Calibri Light"/>
                <w:color w:val="000000"/>
                <w:sz w:val="16"/>
                <w:szCs w:val="16"/>
              </w:rPr>
              <w:t>DataMigration</w:t>
            </w:r>
            <w:proofErr w:type="spellEnd"/>
          </w:p>
        </w:tc>
      </w:tr>
      <w:tr w:rsidR="002C4E27" w:rsidRPr="00EC4DEB" w14:paraId="3CCC0E38" w14:textId="77777777" w:rsidTr="001D2341">
        <w:tc>
          <w:tcPr>
            <w:tcW w:w="0" w:type="auto"/>
          </w:tcPr>
          <w:p w14:paraId="4AA47367" w14:textId="290850FC"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0" w:type="auto"/>
          </w:tcPr>
          <w:p w14:paraId="21EC19DA" w14:textId="3F178BD2"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79A87517" w14:textId="055BBA9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000)</w:t>
            </w:r>
          </w:p>
        </w:tc>
        <w:tc>
          <w:tcPr>
            <w:tcW w:w="0" w:type="auto"/>
          </w:tcPr>
          <w:p w14:paraId="4EA0FCB3" w14:textId="2B11779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10B36EC" w14:textId="58259BB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646B1AE" w14:textId="35D2CC3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111B5806" w14:textId="72F1179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610CA2BD" w14:textId="262221B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Autogenerated</w:t>
            </w:r>
          </w:p>
        </w:tc>
      </w:tr>
      <w:tr w:rsidR="002C4E27" w:rsidRPr="00EC4DEB" w14:paraId="1688C625"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7B4A40D9" w14:textId="0674560E"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0" w:type="auto"/>
          </w:tcPr>
          <w:p w14:paraId="6AA6C21C" w14:textId="38161221"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1A71A0FD" w14:textId="41C25AE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1439C435" w14:textId="5826EEE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728E4DF" w14:textId="68A794E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6E0FAA8" w14:textId="0007D68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3FFCC8FC" w14:textId="47BDE1D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5FB75019" w14:textId="777777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73227164" w14:textId="77777777" w:rsidTr="001D2341">
        <w:tc>
          <w:tcPr>
            <w:tcW w:w="0" w:type="auto"/>
          </w:tcPr>
          <w:p w14:paraId="182644F9" w14:textId="5A8EDFE9"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0" w:type="auto"/>
          </w:tcPr>
          <w:p w14:paraId="0F30BB88" w14:textId="3630C217"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5B971749" w14:textId="0792BB0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4E654547" w14:textId="231DF11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E1F9501" w14:textId="4EB7726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CA40388" w14:textId="6EAD7C5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7B284CC6" w14:textId="1088E18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54163600" w14:textId="27A8CD3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260739AA"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0B650FE7" w14:textId="6E413862"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0" w:type="auto"/>
          </w:tcPr>
          <w:p w14:paraId="3F1FCD16" w14:textId="571CEBDB"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420B995D" w14:textId="0B910BE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52074C7E" w14:textId="56823A2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D0E5117" w14:textId="5CFD4AC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949DEF6" w14:textId="7C2A63A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11FB43BC" w14:textId="013DA95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6F6237E5" w14:textId="40CA7E8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39D8D0F0" w14:textId="77777777" w:rsidTr="001D2341">
        <w:tc>
          <w:tcPr>
            <w:tcW w:w="0" w:type="auto"/>
          </w:tcPr>
          <w:p w14:paraId="7E3BF0C4" w14:textId="3596B7A4"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0" w:type="auto"/>
          </w:tcPr>
          <w:p w14:paraId="5C909061" w14:textId="720FCF2A"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30FFB8C6" w14:textId="638B799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5D604E1B" w14:textId="78C46F1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2A15B44" w14:textId="22E6D25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3372A67" w14:textId="0C215AA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46627E12" w14:textId="769FB83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4B8B4B69" w14:textId="0A71B43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1AF091CB"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4DD46034" w14:textId="686A35D8"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0" w:type="auto"/>
          </w:tcPr>
          <w:p w14:paraId="677B7CA3" w14:textId="4DA09E06"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07695994" w14:textId="25DB1E0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6F9E2681" w14:textId="621ACD5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138155B" w14:textId="3943D58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F980C83" w14:textId="7A625C0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0724F03C" w14:textId="2A70574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2F20DDFA" w14:textId="1F09087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75B1D66D" w14:textId="77777777" w:rsidTr="001D2341">
        <w:tc>
          <w:tcPr>
            <w:tcW w:w="0" w:type="auto"/>
          </w:tcPr>
          <w:p w14:paraId="1A15E7A6" w14:textId="32D1DCA5"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0" w:type="auto"/>
          </w:tcPr>
          <w:p w14:paraId="5564890B" w14:textId="380A7E35"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0CEA5E9D" w14:textId="0598900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163C6AEE" w14:textId="48DAD93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6DEE14A" w14:textId="0ECB664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F758988" w14:textId="2C1E6E3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6B2A0257" w14:textId="2677A42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45A8BEF0" w14:textId="784C7FF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466E7123"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427BFA40" w14:textId="56E03F88"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3</w:t>
            </w:r>
          </w:p>
        </w:tc>
        <w:tc>
          <w:tcPr>
            <w:tcW w:w="0" w:type="auto"/>
          </w:tcPr>
          <w:p w14:paraId="293C3D65" w14:textId="73F2316D"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070C24DC" w14:textId="2D5F077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77EEC53D" w14:textId="31ADB38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E11B3A4" w14:textId="6FCBFE7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825656F" w14:textId="7FEE8B5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3DB11869" w14:textId="7D65C1D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4E0239C1" w14:textId="2E52077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25139B8A" w14:textId="77777777" w:rsidTr="001D2341">
        <w:tc>
          <w:tcPr>
            <w:tcW w:w="0" w:type="auto"/>
          </w:tcPr>
          <w:p w14:paraId="15F72542" w14:textId="43CAE29F"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0" w:type="auto"/>
          </w:tcPr>
          <w:p w14:paraId="455D0AC6" w14:textId="5964D589"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1D7337CE" w14:textId="0C60D89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6830A68F" w14:textId="7A60E67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D72BC27" w14:textId="7275B75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5A8F5D7" w14:textId="2906B43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5DEC127E" w14:textId="013C32F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448E605D" w14:textId="5408AB6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40460EC8"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7C42C91B" w14:textId="7D7CF6AA"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5</w:t>
            </w:r>
          </w:p>
        </w:tc>
        <w:tc>
          <w:tcPr>
            <w:tcW w:w="0" w:type="auto"/>
          </w:tcPr>
          <w:p w14:paraId="292A180E" w14:textId="3E0FC109"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4EE9A5AE" w14:textId="7D6D3D3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7485E0D2" w14:textId="62D2B46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F0EC59C" w14:textId="4860E29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4BFCC1D" w14:textId="47E078C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4D06313A" w14:textId="0986CC5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019B5CDC" w14:textId="0324174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4A2D2D3A" w14:textId="77777777" w:rsidTr="001D2341">
        <w:tc>
          <w:tcPr>
            <w:tcW w:w="0" w:type="auto"/>
          </w:tcPr>
          <w:p w14:paraId="5AB1E499" w14:textId="135A72E9"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0" w:type="auto"/>
          </w:tcPr>
          <w:p w14:paraId="759BB3FF" w14:textId="0FF722CC"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7155257C" w14:textId="16FEB0E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6A8BFCF5" w14:textId="43D5114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7742709" w14:textId="6005246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E0A4A8D" w14:textId="4051E85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4BDAEB99" w14:textId="214C486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288D2766" w14:textId="2FE25CF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025CED96"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422CD440" w14:textId="06823A43"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0" w:type="auto"/>
          </w:tcPr>
          <w:p w14:paraId="4CD76E58" w14:textId="4D01E193"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7FB110AA" w14:textId="5C3797F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46D93CC6" w14:textId="5BCD0D0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6FD4AE1" w14:textId="647AD2B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E2E5024" w14:textId="56F371C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21C5239C" w14:textId="5460C65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22F3E9CC" w14:textId="5CF97B3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68589542" w14:textId="77777777" w:rsidTr="001D2341">
        <w:tc>
          <w:tcPr>
            <w:tcW w:w="0" w:type="auto"/>
          </w:tcPr>
          <w:p w14:paraId="421348FE" w14:textId="1FA50844"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8</w:t>
            </w:r>
          </w:p>
        </w:tc>
        <w:tc>
          <w:tcPr>
            <w:tcW w:w="0" w:type="auto"/>
          </w:tcPr>
          <w:p w14:paraId="78E40646" w14:textId="193ACF54"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5ED19FA4" w14:textId="00308CF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2AE64C4B" w14:textId="619C326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0099A6F" w14:textId="4046510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B766F36" w14:textId="649EE62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3995511F" w14:textId="3EEFA4D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3055D852" w14:textId="2E7483C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177A0608"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2962EC28" w14:textId="0A934A3C"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0" w:type="auto"/>
          </w:tcPr>
          <w:p w14:paraId="530A7294" w14:textId="4F93A4E1"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52DA6C82" w14:textId="6E2937B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2081A1C7" w14:textId="3E4B112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8280E02" w14:textId="60DD6B9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3AE3DD7" w14:textId="2976689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6E873626" w14:textId="3E961FD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54352FDD" w14:textId="3EAF4CA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0AB0D952" w14:textId="77777777" w:rsidTr="001D2341">
        <w:tc>
          <w:tcPr>
            <w:tcW w:w="0" w:type="auto"/>
          </w:tcPr>
          <w:p w14:paraId="3F462517" w14:textId="204FAE62"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0" w:type="auto"/>
          </w:tcPr>
          <w:p w14:paraId="0109C870" w14:textId="2BE19914"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6F5B256F" w14:textId="08BA65F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16B80EBC" w14:textId="71E5819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E1A079B" w14:textId="0CA8D8FF"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7A29FD3" w14:textId="44995407"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74DA254F" w14:textId="49395C8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6FD648B9" w14:textId="0BCBA64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09F727E7"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3D8DD8DC" w14:textId="389F3B33"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0" w:type="auto"/>
          </w:tcPr>
          <w:p w14:paraId="05C54100" w14:textId="4FAEE80C"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7B5B3EA4" w14:textId="0408EA0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767F08C5" w14:textId="6505F37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2805CB0" w14:textId="3059100A"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1708DCD" w14:textId="63C92F3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25FCBE5A" w14:textId="38262EA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6C1F5B1C" w14:textId="02F3D0A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0A3B94B6" w14:textId="77777777" w:rsidTr="001D2341">
        <w:tc>
          <w:tcPr>
            <w:tcW w:w="0" w:type="auto"/>
          </w:tcPr>
          <w:p w14:paraId="69C27D97" w14:textId="2BD94B76"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2</w:t>
            </w:r>
          </w:p>
        </w:tc>
        <w:tc>
          <w:tcPr>
            <w:tcW w:w="0" w:type="auto"/>
          </w:tcPr>
          <w:p w14:paraId="6558FE4B" w14:textId="4A30B293"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5</w:t>
            </w:r>
          </w:p>
        </w:tc>
        <w:tc>
          <w:tcPr>
            <w:tcW w:w="0" w:type="auto"/>
          </w:tcPr>
          <w:p w14:paraId="2220676D" w14:textId="493FA0E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502C94D1" w14:textId="290C55D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955F60F" w14:textId="594530F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1CD7903" w14:textId="4E73EE6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5</w:t>
            </w:r>
          </w:p>
        </w:tc>
        <w:tc>
          <w:tcPr>
            <w:tcW w:w="0" w:type="auto"/>
          </w:tcPr>
          <w:p w14:paraId="52A84094" w14:textId="508E0FF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5</w:t>
            </w:r>
          </w:p>
        </w:tc>
        <w:tc>
          <w:tcPr>
            <w:tcW w:w="0" w:type="auto"/>
          </w:tcPr>
          <w:p w14:paraId="1BC25B77" w14:textId="3762673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0E79ED0B"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2AC4D19A" w14:textId="7506ED5D"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0" w:type="auto"/>
          </w:tcPr>
          <w:p w14:paraId="5BA9BF5C" w14:textId="25CCEDF1"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1</w:t>
            </w:r>
          </w:p>
        </w:tc>
        <w:tc>
          <w:tcPr>
            <w:tcW w:w="0" w:type="auto"/>
          </w:tcPr>
          <w:p w14:paraId="1A1F1207" w14:textId="41D0F26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350355B5" w14:textId="07F0D1B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BFBDF50" w14:textId="3CAACB2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8B2E2BE" w14:textId="7F3F5C7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1</w:t>
            </w:r>
          </w:p>
        </w:tc>
        <w:tc>
          <w:tcPr>
            <w:tcW w:w="0" w:type="auto"/>
          </w:tcPr>
          <w:p w14:paraId="31B17555" w14:textId="3CCA68B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1</w:t>
            </w:r>
          </w:p>
        </w:tc>
        <w:tc>
          <w:tcPr>
            <w:tcW w:w="0" w:type="auto"/>
          </w:tcPr>
          <w:p w14:paraId="7FEEFD57" w14:textId="55E35DE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26C0970D" w14:textId="77777777" w:rsidTr="001D2341">
        <w:tc>
          <w:tcPr>
            <w:tcW w:w="0" w:type="auto"/>
          </w:tcPr>
          <w:p w14:paraId="76876AFA" w14:textId="3C210715"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4</w:t>
            </w:r>
          </w:p>
        </w:tc>
        <w:tc>
          <w:tcPr>
            <w:tcW w:w="0" w:type="auto"/>
          </w:tcPr>
          <w:p w14:paraId="441FEA90" w14:textId="5A198419"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2</w:t>
            </w:r>
          </w:p>
        </w:tc>
        <w:tc>
          <w:tcPr>
            <w:tcW w:w="0" w:type="auto"/>
          </w:tcPr>
          <w:p w14:paraId="177665F7" w14:textId="1FED9A43"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34326B6E" w14:textId="7943B46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D50255E" w14:textId="356C0EB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6B648C9" w14:textId="0D7D206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2</w:t>
            </w:r>
          </w:p>
        </w:tc>
        <w:tc>
          <w:tcPr>
            <w:tcW w:w="0" w:type="auto"/>
          </w:tcPr>
          <w:p w14:paraId="2A13255B" w14:textId="144FEEED"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2</w:t>
            </w:r>
          </w:p>
        </w:tc>
        <w:tc>
          <w:tcPr>
            <w:tcW w:w="0" w:type="auto"/>
          </w:tcPr>
          <w:p w14:paraId="3B8CE1D6" w14:textId="33CF07B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00CDA014"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456F8C10" w14:textId="598DAABA"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0" w:type="auto"/>
          </w:tcPr>
          <w:p w14:paraId="635D2072" w14:textId="2ADB76FD"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3</w:t>
            </w:r>
          </w:p>
        </w:tc>
        <w:tc>
          <w:tcPr>
            <w:tcW w:w="0" w:type="auto"/>
          </w:tcPr>
          <w:p w14:paraId="06B29F11" w14:textId="4070A47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0D8D0700" w14:textId="3C618FC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6524AD6" w14:textId="05D530B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E0DEAA7" w14:textId="5EB9ABA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3</w:t>
            </w:r>
          </w:p>
        </w:tc>
        <w:tc>
          <w:tcPr>
            <w:tcW w:w="0" w:type="auto"/>
          </w:tcPr>
          <w:p w14:paraId="06EFECB3" w14:textId="13FAE5BC"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3</w:t>
            </w:r>
          </w:p>
        </w:tc>
        <w:tc>
          <w:tcPr>
            <w:tcW w:w="0" w:type="auto"/>
          </w:tcPr>
          <w:p w14:paraId="3D585550" w14:textId="6ABD5368"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78C3F16E" w14:textId="77777777" w:rsidTr="001D2341">
        <w:tc>
          <w:tcPr>
            <w:tcW w:w="0" w:type="auto"/>
          </w:tcPr>
          <w:p w14:paraId="6B82D3B7" w14:textId="1B4C1C64"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6</w:t>
            </w:r>
          </w:p>
        </w:tc>
        <w:tc>
          <w:tcPr>
            <w:tcW w:w="0" w:type="auto"/>
          </w:tcPr>
          <w:p w14:paraId="1500F305" w14:textId="51E9D98E"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4</w:t>
            </w:r>
          </w:p>
        </w:tc>
        <w:tc>
          <w:tcPr>
            <w:tcW w:w="0" w:type="auto"/>
          </w:tcPr>
          <w:p w14:paraId="6077B63F" w14:textId="134C036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6B9767E6" w14:textId="662ACEE5"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A79DAAB" w14:textId="1350108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FC68C31" w14:textId="019766D0"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4</w:t>
            </w:r>
          </w:p>
        </w:tc>
        <w:tc>
          <w:tcPr>
            <w:tcW w:w="0" w:type="auto"/>
          </w:tcPr>
          <w:p w14:paraId="1EFD04E0" w14:textId="284FE386"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4</w:t>
            </w:r>
          </w:p>
        </w:tc>
        <w:tc>
          <w:tcPr>
            <w:tcW w:w="0" w:type="auto"/>
          </w:tcPr>
          <w:p w14:paraId="6BB0CD61" w14:textId="5373421E"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C4E27" w:rsidRPr="00EC4DEB" w14:paraId="1F10BA9A"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1011F815" w14:textId="1BD85ABC"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7</w:t>
            </w:r>
          </w:p>
        </w:tc>
        <w:tc>
          <w:tcPr>
            <w:tcW w:w="0" w:type="auto"/>
          </w:tcPr>
          <w:p w14:paraId="1C66FF7E" w14:textId="561D8F1D" w:rsidR="002C4E27" w:rsidRPr="00373F2A"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5</w:t>
            </w:r>
          </w:p>
        </w:tc>
        <w:tc>
          <w:tcPr>
            <w:tcW w:w="0" w:type="auto"/>
          </w:tcPr>
          <w:p w14:paraId="366451A7" w14:textId="47081F3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419D3515" w14:textId="1DA18042"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70A300F" w14:textId="57C21534"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CE28996" w14:textId="4BB452B1"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5</w:t>
            </w:r>
          </w:p>
        </w:tc>
        <w:tc>
          <w:tcPr>
            <w:tcW w:w="0" w:type="auto"/>
          </w:tcPr>
          <w:p w14:paraId="49C52D09" w14:textId="5FD5323B"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5</w:t>
            </w:r>
          </w:p>
        </w:tc>
        <w:tc>
          <w:tcPr>
            <w:tcW w:w="0" w:type="auto"/>
          </w:tcPr>
          <w:p w14:paraId="2C5DA1B0" w14:textId="4992F159" w:rsidR="002C4E27" w:rsidRPr="00357BB2" w:rsidRDefault="002C4E27" w:rsidP="002C4E27">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032439B8" w14:textId="77777777" w:rsidR="002C4E27" w:rsidRDefault="002C4E27" w:rsidP="00F82124">
      <w:pPr>
        <w:pStyle w:val="Bullet"/>
        <w:ind w:left="513" w:hanging="513"/>
        <w:rPr>
          <w:rFonts w:ascii="Calibri Light" w:hAnsi="Calibri Light" w:cs="Arial"/>
          <w:color w:val="4F4F4F"/>
          <w:sz w:val="22"/>
          <w:szCs w:val="22"/>
          <w:lang w:val="en-GB" w:eastAsia="en-IE"/>
        </w:rPr>
      </w:pPr>
    </w:p>
    <w:p w14:paraId="59C79FF7" w14:textId="7DB341F7" w:rsidR="004F24A6" w:rsidRDefault="00FB1B30" w:rsidP="00B3248A">
      <w:pPr>
        <w:pStyle w:val="Heading3"/>
      </w:pPr>
      <w:bookmarkStart w:id="61" w:name="_Toc79998024"/>
      <w:r>
        <w:t>Mapping</w:t>
      </w:r>
      <w:bookmarkEnd w:id="61"/>
      <w:r>
        <w:t xml:space="preserve"> </w:t>
      </w:r>
    </w:p>
    <w:p w14:paraId="561FD89A" w14:textId="48ED4982" w:rsidR="00FB1B30" w:rsidRDefault="00FB1B30" w:rsidP="00FB1B30"/>
    <w:tbl>
      <w:tblPr>
        <w:tblStyle w:val="GridTable4-Accent11"/>
        <w:tblW w:w="0" w:type="auto"/>
        <w:tblLook w:val="04A0" w:firstRow="1" w:lastRow="0" w:firstColumn="1" w:lastColumn="0" w:noHBand="0" w:noVBand="1"/>
      </w:tblPr>
      <w:tblGrid>
        <w:gridCol w:w="2471"/>
        <w:gridCol w:w="3058"/>
      </w:tblGrid>
      <w:tr w:rsidR="00A02A74" w:rsidRPr="006A1109" w14:paraId="5FBDB7DA" w14:textId="77777777" w:rsidTr="001D23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98BDE25" w14:textId="77777777" w:rsidR="00A02A74" w:rsidRPr="006A1109" w:rsidRDefault="00A02A74" w:rsidP="00D44211">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65D60D00" w14:textId="77777777" w:rsidR="00A02A74" w:rsidRPr="006A1109" w:rsidRDefault="00A02A74" w:rsidP="00D44211">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A02A74" w:rsidRPr="006A1109" w14:paraId="4810D5F7" w14:textId="77777777" w:rsidTr="001D23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C4313E5" w14:textId="77777777" w:rsidR="00A02A74" w:rsidRPr="006A1109" w:rsidRDefault="00A02A74" w:rsidP="00D44211">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045EE8AD" w14:textId="77777777" w:rsidR="00A02A74" w:rsidRPr="006A1109" w:rsidRDefault="00A02A74" w:rsidP="00D4421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2259B95D" w14:textId="5F0ABCC7" w:rsidR="00B213B0" w:rsidRDefault="00B213B0" w:rsidP="00FB1B30"/>
    <w:p w14:paraId="39F90B9D" w14:textId="63E6448D" w:rsidR="009D3347" w:rsidRDefault="00AE4DBB" w:rsidP="00157CB1">
      <w:pPr>
        <w:pStyle w:val="Heading2"/>
      </w:pPr>
      <w:bookmarkStart w:id="62" w:name="_Toc79998025"/>
      <w:r>
        <w:t>Classroom Resource</w:t>
      </w:r>
      <w:bookmarkEnd w:id="62"/>
    </w:p>
    <w:p w14:paraId="17CDEA5D" w14:textId="2BD09968" w:rsidR="00405A8D" w:rsidRPr="00405A8D" w:rsidRDefault="00405A8D" w:rsidP="00ED06CF">
      <w:pPr>
        <w:pStyle w:val="Bullet"/>
        <w:rPr>
          <w:rFonts w:ascii="Calibri Light" w:hAnsi="Calibri Light" w:cs="Arial"/>
          <w:color w:val="4F4F4F"/>
          <w:sz w:val="22"/>
          <w:szCs w:val="22"/>
          <w:lang w:val="en-GB" w:eastAsia="en-IE"/>
        </w:rPr>
      </w:pPr>
      <w:r w:rsidRPr="00405A8D">
        <w:rPr>
          <w:rFonts w:ascii="Calibri Light" w:hAnsi="Calibri Light" w:cs="Arial"/>
          <w:color w:val="4F4F4F"/>
          <w:sz w:val="22"/>
          <w:szCs w:val="22"/>
          <w:lang w:val="en-GB" w:eastAsia="en-IE"/>
        </w:rPr>
        <w:t xml:space="preserve">Data File Name: </w:t>
      </w:r>
      <w:r w:rsidR="00EF4A1C" w:rsidRPr="00EF4A1C">
        <w:rPr>
          <w:rFonts w:ascii="Calibri Light" w:hAnsi="Calibri Light" w:cs="Arial"/>
          <w:color w:val="4F4F4F"/>
          <w:sz w:val="22"/>
          <w:szCs w:val="22"/>
          <w:lang w:val="en-GB" w:eastAsia="en-IE"/>
        </w:rPr>
        <w:t>XXMX_OLC_CLASSROOM_RESOURCE</w:t>
      </w:r>
      <w:r w:rsidRPr="00405A8D">
        <w:rPr>
          <w:rFonts w:ascii="Calibri Light" w:hAnsi="Calibri Light" w:cs="Arial"/>
          <w:color w:val="4F4F4F"/>
          <w:sz w:val="22"/>
          <w:szCs w:val="22"/>
          <w:lang w:val="en-GB" w:eastAsia="en-IE"/>
        </w:rPr>
        <w:t>.dat</w:t>
      </w:r>
    </w:p>
    <w:p w14:paraId="51A4BA47" w14:textId="73E5655B" w:rsidR="00405A8D" w:rsidRPr="00405A8D" w:rsidRDefault="00405A8D" w:rsidP="00ED06CF">
      <w:pPr>
        <w:pStyle w:val="Bullet"/>
        <w:rPr>
          <w:rFonts w:ascii="Calibri Light" w:hAnsi="Calibri Light" w:cs="Arial"/>
          <w:color w:val="4F4F4F"/>
          <w:sz w:val="22"/>
          <w:szCs w:val="22"/>
          <w:lang w:val="en-GB" w:eastAsia="en-IE"/>
        </w:rPr>
      </w:pPr>
      <w:r w:rsidRPr="00405A8D">
        <w:rPr>
          <w:rFonts w:ascii="Calibri Light" w:hAnsi="Calibri Light" w:cs="Arial"/>
          <w:color w:val="4F4F4F"/>
          <w:sz w:val="22"/>
          <w:szCs w:val="22"/>
          <w:lang w:val="en-GB" w:eastAsia="en-IE"/>
        </w:rPr>
        <w:t xml:space="preserve">Staging table:  </w:t>
      </w:r>
      <w:r w:rsidR="00EF4A1C" w:rsidRPr="00EF4A1C">
        <w:rPr>
          <w:rFonts w:ascii="Calibri Light" w:hAnsi="Calibri Light" w:cs="Arial"/>
          <w:color w:val="4F4F4F"/>
          <w:sz w:val="22"/>
          <w:szCs w:val="22"/>
          <w:lang w:val="en-GB" w:eastAsia="en-IE"/>
        </w:rPr>
        <w:t>XXMX_OLC_CLASS_RES_STG</w:t>
      </w:r>
    </w:p>
    <w:p w14:paraId="378B18BD" w14:textId="07D505A4" w:rsidR="00405A8D" w:rsidRPr="00405A8D" w:rsidRDefault="00405A8D" w:rsidP="00ED06CF">
      <w:pPr>
        <w:pStyle w:val="Bullet"/>
        <w:rPr>
          <w:rFonts w:ascii="Calibri Light" w:hAnsi="Calibri Light" w:cs="Arial"/>
          <w:color w:val="4F4F4F"/>
          <w:sz w:val="22"/>
          <w:szCs w:val="22"/>
          <w:lang w:val="en-GB" w:eastAsia="en-IE"/>
        </w:rPr>
      </w:pPr>
      <w:r w:rsidRPr="00405A8D">
        <w:rPr>
          <w:rFonts w:ascii="Calibri Light" w:hAnsi="Calibri Light" w:cs="Arial"/>
          <w:color w:val="4F4F4F"/>
          <w:sz w:val="22"/>
          <w:szCs w:val="22"/>
          <w:lang w:val="en-GB" w:eastAsia="en-IE"/>
        </w:rPr>
        <w:lastRenderedPageBreak/>
        <w:t xml:space="preserve">Transform Table: </w:t>
      </w:r>
      <w:r w:rsidR="00EF4A1C" w:rsidRPr="00EF4A1C">
        <w:rPr>
          <w:rFonts w:ascii="Calibri Light" w:hAnsi="Calibri Light" w:cs="Arial"/>
          <w:color w:val="4F4F4F"/>
          <w:sz w:val="22"/>
          <w:szCs w:val="22"/>
          <w:lang w:val="en-GB" w:eastAsia="en-IE"/>
        </w:rPr>
        <w:t>XXMX_OLC_CLASS_RES_XFM</w:t>
      </w:r>
    </w:p>
    <w:p w14:paraId="6E40CBD8" w14:textId="77777777" w:rsidR="00405A8D" w:rsidRPr="00405A8D" w:rsidRDefault="00405A8D" w:rsidP="00ED06CF">
      <w:pPr>
        <w:pStyle w:val="Bullet"/>
        <w:rPr>
          <w:rFonts w:ascii="Calibri Light" w:hAnsi="Calibri Light" w:cs="Arial"/>
          <w:color w:val="4F4F4F"/>
          <w:sz w:val="22"/>
          <w:szCs w:val="22"/>
          <w:lang w:val="en-GB" w:eastAsia="en-IE"/>
        </w:rPr>
      </w:pPr>
      <w:r w:rsidRPr="00405A8D">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70490B67" w14:textId="74BB5F39" w:rsidR="009D3347" w:rsidRDefault="00405A8D" w:rsidP="00405A8D">
      <w:pPr>
        <w:pStyle w:val="Bullet"/>
        <w:ind w:left="513" w:hanging="513"/>
        <w:rPr>
          <w:rFonts w:ascii="Calibri Light" w:hAnsi="Calibri Light" w:cs="Arial"/>
          <w:color w:val="4F4F4F"/>
          <w:sz w:val="22"/>
          <w:szCs w:val="22"/>
          <w:lang w:val="en-GB" w:eastAsia="en-IE"/>
        </w:rPr>
      </w:pPr>
      <w:r w:rsidRPr="00405A8D">
        <w:rPr>
          <w:rFonts w:ascii="Calibri Light" w:hAnsi="Calibri Light" w:cs="Arial"/>
          <w:color w:val="4F4F4F"/>
          <w:sz w:val="22"/>
          <w:szCs w:val="22"/>
          <w:lang w:val="en-GB" w:eastAsia="en-IE"/>
        </w:rPr>
        <w:t xml:space="preserve">Fusion Business Object: </w:t>
      </w:r>
      <w:r w:rsidR="00EF4A1C" w:rsidRPr="00EF4A1C">
        <w:rPr>
          <w:rFonts w:ascii="Calibri Light" w:hAnsi="Calibri Light" w:cs="Arial"/>
          <w:color w:val="4F4F4F"/>
          <w:sz w:val="22"/>
          <w:szCs w:val="22"/>
          <w:lang w:val="en-GB" w:eastAsia="en-IE"/>
        </w:rPr>
        <w:t>Classroom Resource</w:t>
      </w:r>
    </w:p>
    <w:tbl>
      <w:tblPr>
        <w:tblStyle w:val="GridTable4-Accent11"/>
        <w:tblW w:w="0" w:type="auto"/>
        <w:tblLook w:val="0420" w:firstRow="1" w:lastRow="0" w:firstColumn="0" w:lastColumn="0" w:noHBand="0" w:noVBand="1"/>
      </w:tblPr>
      <w:tblGrid>
        <w:gridCol w:w="691"/>
        <w:gridCol w:w="2688"/>
        <w:gridCol w:w="1558"/>
        <w:gridCol w:w="966"/>
        <w:gridCol w:w="680"/>
        <w:gridCol w:w="2688"/>
        <w:gridCol w:w="2688"/>
        <w:gridCol w:w="1989"/>
      </w:tblGrid>
      <w:tr w:rsidR="002C4E27" w:rsidRPr="00EC4DEB" w14:paraId="35E217FB" w14:textId="77777777" w:rsidTr="001D2341">
        <w:trPr>
          <w:cnfStyle w:val="100000000000" w:firstRow="1" w:lastRow="0" w:firstColumn="0" w:lastColumn="0" w:oddVBand="0" w:evenVBand="0" w:oddHBand="0" w:evenHBand="0" w:firstRowFirstColumn="0" w:firstRowLastColumn="0" w:lastRowFirstColumn="0" w:lastRowLastColumn="0"/>
          <w:tblHeader/>
        </w:trPr>
        <w:tc>
          <w:tcPr>
            <w:tcW w:w="0" w:type="auto"/>
          </w:tcPr>
          <w:p w14:paraId="7FBA0CAB"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0" w:type="auto"/>
          </w:tcPr>
          <w:p w14:paraId="1F84E95E"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48F98EB1"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28E40A72"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4F7191B4" w14:textId="77777777" w:rsidR="002C4E27" w:rsidRPr="00EC4DEB" w:rsidRDefault="002C4E27" w:rsidP="00D228BE">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52EF7B82"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48621141"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753CBB15"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Comments</w:t>
            </w:r>
          </w:p>
        </w:tc>
      </w:tr>
      <w:tr w:rsidR="00004EFF" w:rsidRPr="00EC4DEB" w14:paraId="26346A72"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3DBEBBB2" w14:textId="412F5DB6"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0" w:type="auto"/>
          </w:tcPr>
          <w:p w14:paraId="59336864" w14:textId="798AC344" w:rsidR="00004EFF" w:rsidRPr="00373F2A" w:rsidRDefault="00060AEE"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24389E2B" w14:textId="600C85C5" w:rsidR="00004EFF" w:rsidRPr="00357BB2" w:rsidRDefault="00B71543"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3</w:t>
            </w:r>
            <w:r w:rsidRPr="00176064">
              <w:rPr>
                <w:rFonts w:ascii="Calibri Light" w:eastAsia="Book Antiqua" w:hAnsi="Calibri Light" w:cs="Calibri Light"/>
                <w:color w:val="000000"/>
                <w:sz w:val="16"/>
                <w:szCs w:val="16"/>
              </w:rPr>
              <w:t>0)</w:t>
            </w:r>
          </w:p>
        </w:tc>
        <w:tc>
          <w:tcPr>
            <w:tcW w:w="0" w:type="auto"/>
          </w:tcPr>
          <w:p w14:paraId="2B18A94B" w14:textId="3CBBFD26"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C237BA2" w14:textId="12EB740C"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84AEA71" w14:textId="3ED19609" w:rsidR="00004EFF" w:rsidRPr="00357BB2" w:rsidRDefault="00060AEE"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5D10BCCD" w14:textId="00359216" w:rsidR="00004EFF" w:rsidRPr="00357BB2" w:rsidRDefault="00060AEE"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6627F6D0" w14:textId="6D83E946"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p>
        </w:tc>
      </w:tr>
      <w:tr w:rsidR="00004EFF" w:rsidRPr="00EC4DEB" w14:paraId="6572BE3D" w14:textId="77777777" w:rsidTr="001D2341">
        <w:tc>
          <w:tcPr>
            <w:tcW w:w="0" w:type="auto"/>
          </w:tcPr>
          <w:p w14:paraId="43E46BEF" w14:textId="78991152"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0" w:type="auto"/>
          </w:tcPr>
          <w:p w14:paraId="2D0D8578" w14:textId="233A7066"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7AC617AB" w14:textId="13F6CB67"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1C86FB7A" w14:textId="7DE5F9CB"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016A30A5" w14:textId="7AACD69B"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1D8DBB1" w14:textId="53B1EDDF"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57710684" w14:textId="6BFF5DB3"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2613ECDE" w14:textId="3EBA8620"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004EFF" w:rsidRPr="00EC4DEB" w14:paraId="305C1C7C"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7DF90FD6" w14:textId="14B85B42"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0" w:type="auto"/>
          </w:tcPr>
          <w:p w14:paraId="56E1713D" w14:textId="7F91C073"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21C20B9A" w14:textId="1590F4F0"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50)</w:t>
            </w:r>
          </w:p>
        </w:tc>
        <w:tc>
          <w:tcPr>
            <w:tcW w:w="0" w:type="auto"/>
          </w:tcPr>
          <w:p w14:paraId="2C43CFA4" w14:textId="75116A16"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40817F00" w14:textId="381FB219"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42F1F439" w14:textId="33003656"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573304A6" w14:textId="2A313F22"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5B463B41" w14:textId="3E4FD68A"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004EFF" w:rsidRPr="00EC4DEB" w14:paraId="2017B4E7" w14:textId="77777777" w:rsidTr="001D2341">
        <w:tc>
          <w:tcPr>
            <w:tcW w:w="0" w:type="auto"/>
          </w:tcPr>
          <w:p w14:paraId="58BD7BCA" w14:textId="17E64826"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0" w:type="auto"/>
          </w:tcPr>
          <w:p w14:paraId="7842DDCE" w14:textId="786A8F60"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3844177B" w14:textId="2B0B5135"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40)</w:t>
            </w:r>
          </w:p>
        </w:tc>
        <w:tc>
          <w:tcPr>
            <w:tcW w:w="0" w:type="auto"/>
          </w:tcPr>
          <w:p w14:paraId="2745960A" w14:textId="6C37377E"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399B4A2" w14:textId="1D58C36D"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AB36AC4" w14:textId="714E00BD"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4013B8B8" w14:textId="587F5230"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4FA24AAD" w14:textId="2780DB46"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004EFF" w:rsidRPr="00EC4DEB" w14:paraId="2139AA64"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4883C487" w14:textId="1568CC1F"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0" w:type="auto"/>
          </w:tcPr>
          <w:p w14:paraId="02175B3E" w14:textId="706B83DF"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55141816" w14:textId="67AEEE35"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7EECF788" w14:textId="3CF54C2F"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3E110B1" w14:textId="29787441"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C4A52E8" w14:textId="0D10988A"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5A5B6ABE" w14:textId="50B89F14"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001ADA69" w14:textId="6E06744A"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04EFF" w:rsidRPr="00EC4DEB" w14:paraId="5E83CC2B" w14:textId="77777777" w:rsidTr="001D2341">
        <w:tc>
          <w:tcPr>
            <w:tcW w:w="0" w:type="auto"/>
          </w:tcPr>
          <w:p w14:paraId="3C4A734E" w14:textId="55BB9DE7"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0" w:type="auto"/>
          </w:tcPr>
          <w:p w14:paraId="0F364950" w14:textId="19A58661"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30A72A9A" w14:textId="7E20FA72"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181A13B0" w14:textId="5234E4FE"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B721430" w14:textId="5241CE99"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27D59B2" w14:textId="419F93C1"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3DE6B67D" w14:textId="21F43A97"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56F3B56C" w14:textId="317886C7"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004EFF" w:rsidRPr="00EC4DEB" w14:paraId="6BD10674"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013C88F5" w14:textId="77D7448D"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0" w:type="auto"/>
          </w:tcPr>
          <w:p w14:paraId="0A5ED1BC" w14:textId="186DC146"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72A0CBA6" w14:textId="459C4B35"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1DB1870C" w14:textId="17FE139D"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E968A3C" w14:textId="09431BF8"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0420673" w14:textId="6E94B9D4"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6FFE3DC5" w14:textId="5AA9F7D2"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0794A029" w14:textId="45950C3B"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Pr="00176064">
              <w:rPr>
                <w:rFonts w:ascii="Calibri Light" w:hAnsi="Calibri Light" w:cs="Calibri Light"/>
                <w:color w:val="000000"/>
                <w:sz w:val="16"/>
                <w:szCs w:val="16"/>
              </w:rPr>
              <w:t>ClassroomResource</w:t>
            </w:r>
            <w:proofErr w:type="spellEnd"/>
          </w:p>
        </w:tc>
      </w:tr>
      <w:tr w:rsidR="00004EFF" w:rsidRPr="00EC4DEB" w14:paraId="6C7E8649" w14:textId="77777777" w:rsidTr="001D2341">
        <w:tc>
          <w:tcPr>
            <w:tcW w:w="0" w:type="auto"/>
          </w:tcPr>
          <w:p w14:paraId="4CF18DDF" w14:textId="0202FE37"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0" w:type="auto"/>
          </w:tcPr>
          <w:p w14:paraId="69DC760E" w14:textId="47DF4219"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LASSROOM_RESOURCE_ID</w:t>
            </w:r>
          </w:p>
        </w:tc>
        <w:tc>
          <w:tcPr>
            <w:tcW w:w="0" w:type="auto"/>
          </w:tcPr>
          <w:p w14:paraId="49A9F351" w14:textId="5AF782D0"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17E84A69" w14:textId="64624C36"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57B6BC5" w14:textId="2A12ADFA"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AE2454D" w14:textId="29A91B0D"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LASSROOM_RESOURCE_ID</w:t>
            </w:r>
          </w:p>
        </w:tc>
        <w:tc>
          <w:tcPr>
            <w:tcW w:w="0" w:type="auto"/>
          </w:tcPr>
          <w:p w14:paraId="4589618E" w14:textId="577F8349"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LASSROOM_RESOURCE_ID</w:t>
            </w:r>
          </w:p>
        </w:tc>
        <w:tc>
          <w:tcPr>
            <w:tcW w:w="0" w:type="auto"/>
          </w:tcPr>
          <w:p w14:paraId="42706279" w14:textId="18CA3DC4"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04EFF" w:rsidRPr="00EC4DEB" w14:paraId="51F806CD"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4CF27F8D" w14:textId="51DC5EE3"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0" w:type="auto"/>
          </w:tcPr>
          <w:p w14:paraId="0E1426C2" w14:textId="0E30FC5D"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LASSROOM_RESOURCE_NUMBER</w:t>
            </w:r>
          </w:p>
        </w:tc>
        <w:tc>
          <w:tcPr>
            <w:tcW w:w="0" w:type="auto"/>
          </w:tcPr>
          <w:p w14:paraId="361F8E7C" w14:textId="084E43B8"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73A9F2C0" w14:textId="3D88ABB5"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9D2A96F" w14:textId="3F300BA1"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01BAE091" w14:textId="313B0744"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LASSROOM_RESOURCE_NUMBER</w:t>
            </w:r>
          </w:p>
        </w:tc>
        <w:tc>
          <w:tcPr>
            <w:tcW w:w="0" w:type="auto"/>
          </w:tcPr>
          <w:p w14:paraId="7945DAF6" w14:textId="40928522"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LASSROOM_RESOURCE_NUMBER</w:t>
            </w:r>
          </w:p>
        </w:tc>
        <w:tc>
          <w:tcPr>
            <w:tcW w:w="0" w:type="auto"/>
          </w:tcPr>
          <w:p w14:paraId="07EE09BB" w14:textId="77777777"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04EFF" w:rsidRPr="00EC4DEB" w14:paraId="41B05B44" w14:textId="77777777" w:rsidTr="001D2341">
        <w:tc>
          <w:tcPr>
            <w:tcW w:w="0" w:type="auto"/>
          </w:tcPr>
          <w:p w14:paraId="3329C555" w14:textId="500A437D"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0" w:type="auto"/>
          </w:tcPr>
          <w:p w14:paraId="64842611" w14:textId="34CBFFF5"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3CB5525C" w14:textId="112722EA"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50)</w:t>
            </w:r>
          </w:p>
        </w:tc>
        <w:tc>
          <w:tcPr>
            <w:tcW w:w="0" w:type="auto"/>
          </w:tcPr>
          <w:p w14:paraId="13257AC0" w14:textId="2573145F"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1FE2DDBC" w14:textId="4AE13E2D"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D6141CC" w14:textId="3E1B30FE"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77261A67" w14:textId="343368A6"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0BCFE5D2" w14:textId="77777777"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04EFF" w:rsidRPr="00EC4DEB" w14:paraId="5E9006DF"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25AA1F77" w14:textId="3342831E"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0" w:type="auto"/>
          </w:tcPr>
          <w:p w14:paraId="0A85D0F4" w14:textId="19ACF56F"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w:t>
            </w:r>
          </w:p>
        </w:tc>
        <w:tc>
          <w:tcPr>
            <w:tcW w:w="0" w:type="auto"/>
          </w:tcPr>
          <w:p w14:paraId="4AADE75F" w14:textId="1B506D81"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4000)</w:t>
            </w:r>
          </w:p>
        </w:tc>
        <w:tc>
          <w:tcPr>
            <w:tcW w:w="0" w:type="auto"/>
          </w:tcPr>
          <w:p w14:paraId="0C921356" w14:textId="7785C0F5"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AFC8C54" w14:textId="614861B3"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5A0544D" w14:textId="30D9030B"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w:t>
            </w:r>
          </w:p>
        </w:tc>
        <w:tc>
          <w:tcPr>
            <w:tcW w:w="0" w:type="auto"/>
          </w:tcPr>
          <w:p w14:paraId="12CEC306" w14:textId="10568FDF"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w:t>
            </w:r>
          </w:p>
        </w:tc>
        <w:tc>
          <w:tcPr>
            <w:tcW w:w="0" w:type="auto"/>
          </w:tcPr>
          <w:p w14:paraId="211C87BC" w14:textId="77777777"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04EFF" w:rsidRPr="00EC4DEB" w14:paraId="15C40DA3" w14:textId="77777777" w:rsidTr="001D2341">
        <w:tc>
          <w:tcPr>
            <w:tcW w:w="0" w:type="auto"/>
          </w:tcPr>
          <w:p w14:paraId="56646F1A" w14:textId="63DA0D71"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0" w:type="auto"/>
          </w:tcPr>
          <w:p w14:paraId="66072D55" w14:textId="3F428111"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APACITY</w:t>
            </w:r>
          </w:p>
        </w:tc>
        <w:tc>
          <w:tcPr>
            <w:tcW w:w="0" w:type="auto"/>
          </w:tcPr>
          <w:p w14:paraId="3C62FD81" w14:textId="755E3AEB"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3CA41FB8" w14:textId="3B075018"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F61B839" w14:textId="229872FA"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2E54F80" w14:textId="4D7F9485"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APACITY</w:t>
            </w:r>
          </w:p>
        </w:tc>
        <w:tc>
          <w:tcPr>
            <w:tcW w:w="0" w:type="auto"/>
          </w:tcPr>
          <w:p w14:paraId="1227D7D1" w14:textId="327198E5"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APACITY</w:t>
            </w:r>
          </w:p>
        </w:tc>
        <w:tc>
          <w:tcPr>
            <w:tcW w:w="0" w:type="auto"/>
          </w:tcPr>
          <w:p w14:paraId="1D8F1923" w14:textId="77777777"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04EFF" w:rsidRPr="00EC4DEB" w14:paraId="5BCCA07C"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1D4BE95A" w14:textId="4B035638"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0" w:type="auto"/>
          </w:tcPr>
          <w:p w14:paraId="0443F1F3" w14:textId="5A0F71B1"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NTACT_ID</w:t>
            </w:r>
          </w:p>
        </w:tc>
        <w:tc>
          <w:tcPr>
            <w:tcW w:w="0" w:type="auto"/>
          </w:tcPr>
          <w:p w14:paraId="3DA598FF" w14:textId="1D897ADB"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14EB3E70" w14:textId="3E3AD815"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FC71353" w14:textId="72808421"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33D1951" w14:textId="4759D269"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NTACT_ID</w:t>
            </w:r>
          </w:p>
        </w:tc>
        <w:tc>
          <w:tcPr>
            <w:tcW w:w="0" w:type="auto"/>
          </w:tcPr>
          <w:p w14:paraId="4A00FAD0" w14:textId="5BE9D9B0"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NTACT_ID</w:t>
            </w:r>
          </w:p>
        </w:tc>
        <w:tc>
          <w:tcPr>
            <w:tcW w:w="0" w:type="auto"/>
          </w:tcPr>
          <w:p w14:paraId="22A2D4DB" w14:textId="77777777"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04EFF" w:rsidRPr="00EC4DEB" w14:paraId="7A402342" w14:textId="77777777" w:rsidTr="001D2341">
        <w:tc>
          <w:tcPr>
            <w:tcW w:w="0" w:type="auto"/>
          </w:tcPr>
          <w:p w14:paraId="5435A776" w14:textId="35512315"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0" w:type="auto"/>
          </w:tcPr>
          <w:p w14:paraId="296641B8" w14:textId="04BBB6EC"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NTACT_NUMBER</w:t>
            </w:r>
          </w:p>
        </w:tc>
        <w:tc>
          <w:tcPr>
            <w:tcW w:w="0" w:type="auto"/>
          </w:tcPr>
          <w:p w14:paraId="52F4003E" w14:textId="30652A7E"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75BA208A" w14:textId="341BE470"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07F3C0F" w14:textId="2D176D29"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C2FAA8C" w14:textId="76C39AE1"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NTACT_NUMBER</w:t>
            </w:r>
          </w:p>
        </w:tc>
        <w:tc>
          <w:tcPr>
            <w:tcW w:w="0" w:type="auto"/>
          </w:tcPr>
          <w:p w14:paraId="3BAE7EF3" w14:textId="49199389"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NTACT_NUMBER</w:t>
            </w:r>
          </w:p>
        </w:tc>
        <w:tc>
          <w:tcPr>
            <w:tcW w:w="0" w:type="auto"/>
          </w:tcPr>
          <w:p w14:paraId="3048F733" w14:textId="77777777"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04EFF" w:rsidRPr="00EC4DEB" w14:paraId="65DB3440"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0995A2FA" w14:textId="753DDAE3"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0" w:type="auto"/>
          </w:tcPr>
          <w:p w14:paraId="4C99F802" w14:textId="61033AC9"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OCATION_ID</w:t>
            </w:r>
          </w:p>
        </w:tc>
        <w:tc>
          <w:tcPr>
            <w:tcW w:w="0" w:type="auto"/>
          </w:tcPr>
          <w:p w14:paraId="49CC3E7E" w14:textId="53F328D4"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3B86327A" w14:textId="327237DD"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64B4FD5" w14:textId="62D5F3DF"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2426C3B" w14:textId="44F9A301"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OCATION_ID</w:t>
            </w:r>
          </w:p>
        </w:tc>
        <w:tc>
          <w:tcPr>
            <w:tcW w:w="0" w:type="auto"/>
          </w:tcPr>
          <w:p w14:paraId="393EE2B5" w14:textId="37EF33E8"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OCATION_ID</w:t>
            </w:r>
          </w:p>
        </w:tc>
        <w:tc>
          <w:tcPr>
            <w:tcW w:w="0" w:type="auto"/>
          </w:tcPr>
          <w:p w14:paraId="3C8C1A56" w14:textId="0E641A1C"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04EFF" w:rsidRPr="00EC4DEB" w14:paraId="178ABAAB" w14:textId="77777777" w:rsidTr="001D2341">
        <w:tc>
          <w:tcPr>
            <w:tcW w:w="0" w:type="auto"/>
          </w:tcPr>
          <w:p w14:paraId="25706161" w14:textId="6EA71D40"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0" w:type="auto"/>
          </w:tcPr>
          <w:p w14:paraId="63548FD1" w14:textId="1C1A1584"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OCATION_CODE</w:t>
            </w:r>
          </w:p>
        </w:tc>
        <w:tc>
          <w:tcPr>
            <w:tcW w:w="0" w:type="auto"/>
          </w:tcPr>
          <w:p w14:paraId="3E1E2D00" w14:textId="2FB826C5"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6B13E4E" w14:textId="46B427C9"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8AFFFFD" w14:textId="08672A28"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2FC7BF5" w14:textId="78C8F5BA"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OCATION_CODE</w:t>
            </w:r>
          </w:p>
        </w:tc>
        <w:tc>
          <w:tcPr>
            <w:tcW w:w="0" w:type="auto"/>
          </w:tcPr>
          <w:p w14:paraId="7B2C20F8" w14:textId="5087DF6C"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OCATION_CODE</w:t>
            </w:r>
          </w:p>
        </w:tc>
        <w:tc>
          <w:tcPr>
            <w:tcW w:w="0" w:type="auto"/>
          </w:tcPr>
          <w:p w14:paraId="66F9C86C" w14:textId="508D6940"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04EFF" w:rsidRPr="00EC4DEB" w14:paraId="18F14FCF"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4027E705" w14:textId="07932002"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0" w:type="auto"/>
          </w:tcPr>
          <w:p w14:paraId="55D68DCC" w14:textId="323FA42D"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T_CODE</w:t>
            </w:r>
          </w:p>
        </w:tc>
        <w:tc>
          <w:tcPr>
            <w:tcW w:w="0" w:type="auto"/>
          </w:tcPr>
          <w:p w14:paraId="230AA2ED" w14:textId="4E8A15B5"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6A193370" w14:textId="226FA5E9"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3D74B9E" w14:textId="303C975D"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57CD6DF" w14:textId="1F879BB6"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T_CODE</w:t>
            </w:r>
          </w:p>
        </w:tc>
        <w:tc>
          <w:tcPr>
            <w:tcW w:w="0" w:type="auto"/>
          </w:tcPr>
          <w:p w14:paraId="314C071F" w14:textId="306D4F30"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T_CODE</w:t>
            </w:r>
          </w:p>
        </w:tc>
        <w:tc>
          <w:tcPr>
            <w:tcW w:w="0" w:type="auto"/>
          </w:tcPr>
          <w:p w14:paraId="4CBA0F7F" w14:textId="77777777"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04EFF" w:rsidRPr="00EC4DEB" w14:paraId="086925F2" w14:textId="77777777" w:rsidTr="001D2341">
        <w:tc>
          <w:tcPr>
            <w:tcW w:w="0" w:type="auto"/>
          </w:tcPr>
          <w:p w14:paraId="7C8F756A" w14:textId="6C83B582"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0" w:type="auto"/>
          </w:tcPr>
          <w:p w14:paraId="26984CB6" w14:textId="13D72A99"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TYPE</w:t>
            </w:r>
          </w:p>
        </w:tc>
        <w:tc>
          <w:tcPr>
            <w:tcW w:w="0" w:type="auto"/>
          </w:tcPr>
          <w:p w14:paraId="3BC3967E" w14:textId="4089F87D"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59713856" w14:textId="080EA323"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78B2FE7" w14:textId="34953362"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1B9AA00" w14:textId="5AE0FCE2"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TYPE</w:t>
            </w:r>
          </w:p>
        </w:tc>
        <w:tc>
          <w:tcPr>
            <w:tcW w:w="0" w:type="auto"/>
          </w:tcPr>
          <w:p w14:paraId="2ABBB039" w14:textId="0452527B"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TYPE</w:t>
            </w:r>
          </w:p>
        </w:tc>
        <w:tc>
          <w:tcPr>
            <w:tcW w:w="0" w:type="auto"/>
          </w:tcPr>
          <w:p w14:paraId="7D643599" w14:textId="4C51DAED"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04EFF" w:rsidRPr="00EC4DEB" w14:paraId="28B40A78"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44E17607" w14:textId="6532ED22"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0" w:type="auto"/>
          </w:tcPr>
          <w:p w14:paraId="1879BE77" w14:textId="6DC010E2"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ID</w:t>
            </w:r>
          </w:p>
        </w:tc>
        <w:tc>
          <w:tcPr>
            <w:tcW w:w="0" w:type="auto"/>
          </w:tcPr>
          <w:p w14:paraId="118C9F7E" w14:textId="7C549EA4"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5ACF6A75" w14:textId="5556F330"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233E17E" w14:textId="03BC4ACA"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B5E9A8D" w14:textId="698DCC65"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ID</w:t>
            </w:r>
          </w:p>
        </w:tc>
        <w:tc>
          <w:tcPr>
            <w:tcW w:w="0" w:type="auto"/>
          </w:tcPr>
          <w:p w14:paraId="775C161F" w14:textId="7FE7348D"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ID</w:t>
            </w:r>
          </w:p>
        </w:tc>
        <w:tc>
          <w:tcPr>
            <w:tcW w:w="0" w:type="auto"/>
          </w:tcPr>
          <w:p w14:paraId="22C989B1" w14:textId="229B3F9E"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04EFF" w:rsidRPr="00EC4DEB" w14:paraId="1E057E03" w14:textId="77777777" w:rsidTr="001D2341">
        <w:tc>
          <w:tcPr>
            <w:tcW w:w="0" w:type="auto"/>
          </w:tcPr>
          <w:p w14:paraId="1E0255CB" w14:textId="63D7FAB5"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0" w:type="auto"/>
          </w:tcPr>
          <w:p w14:paraId="5AA20910" w14:textId="6FB9EAC3"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WNED_BY_PERSON_ID</w:t>
            </w:r>
          </w:p>
        </w:tc>
        <w:tc>
          <w:tcPr>
            <w:tcW w:w="0" w:type="auto"/>
          </w:tcPr>
          <w:p w14:paraId="15428D1F" w14:textId="4A702217"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352C9DBA" w14:textId="4AD8B1E2"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BABBCA5" w14:textId="762D09A8"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670B1C6" w14:textId="38D87B13"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WNED_BY_PERSON_ID</w:t>
            </w:r>
          </w:p>
        </w:tc>
        <w:tc>
          <w:tcPr>
            <w:tcW w:w="0" w:type="auto"/>
          </w:tcPr>
          <w:p w14:paraId="3C60DCBC" w14:textId="63F66A48"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WNED_BY_PERSON_ID</w:t>
            </w:r>
          </w:p>
        </w:tc>
        <w:tc>
          <w:tcPr>
            <w:tcW w:w="0" w:type="auto"/>
          </w:tcPr>
          <w:p w14:paraId="6B00F009" w14:textId="7B2F6374"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04EFF" w:rsidRPr="00EC4DEB" w14:paraId="56C4C37C"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53BFEC91" w14:textId="7F5838F3"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0" w:type="auto"/>
          </w:tcPr>
          <w:p w14:paraId="04E3485A" w14:textId="768DB896"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WNED_BY_PERSON_NUMBER</w:t>
            </w:r>
          </w:p>
        </w:tc>
        <w:tc>
          <w:tcPr>
            <w:tcW w:w="0" w:type="auto"/>
          </w:tcPr>
          <w:p w14:paraId="1E5B57B9" w14:textId="35EF4B81"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3141226F" w14:textId="383054D4"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AD2C814" w14:textId="31330F00"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352733D" w14:textId="0ED33F81"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WNED_BY_PERSON_NUMBER</w:t>
            </w:r>
          </w:p>
        </w:tc>
        <w:tc>
          <w:tcPr>
            <w:tcW w:w="0" w:type="auto"/>
          </w:tcPr>
          <w:p w14:paraId="3D1BF268" w14:textId="5937FCCC"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WNED_BY_PERSON_NUMBER</w:t>
            </w:r>
          </w:p>
        </w:tc>
        <w:tc>
          <w:tcPr>
            <w:tcW w:w="0" w:type="auto"/>
          </w:tcPr>
          <w:p w14:paraId="742F545F" w14:textId="7C3B34D8"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04EFF" w:rsidRPr="00EC4DEB" w14:paraId="1D7EA3A0" w14:textId="77777777" w:rsidTr="001D2341">
        <w:tc>
          <w:tcPr>
            <w:tcW w:w="0" w:type="auto"/>
          </w:tcPr>
          <w:p w14:paraId="558C595E" w14:textId="53E9FC25"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0" w:type="auto"/>
          </w:tcPr>
          <w:p w14:paraId="044D4584" w14:textId="527AEFB5"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23708EAE" w14:textId="514ACB8B"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56)</w:t>
            </w:r>
          </w:p>
        </w:tc>
        <w:tc>
          <w:tcPr>
            <w:tcW w:w="0" w:type="auto"/>
          </w:tcPr>
          <w:p w14:paraId="301E65C1" w14:textId="3D6F76B4"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9326DF7" w14:textId="78299DBF"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EB14FD5" w14:textId="6F9597BA"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33507393" w14:textId="58EAB7C6"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306E9609" w14:textId="3F9914DA"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Pr="00176064">
              <w:rPr>
                <w:rFonts w:ascii="Calibri Light" w:hAnsi="Calibri Light" w:cs="Calibri Light"/>
                <w:color w:val="000000"/>
                <w:sz w:val="16"/>
                <w:szCs w:val="16"/>
              </w:rPr>
              <w:t>DataMigration</w:t>
            </w:r>
            <w:proofErr w:type="spellEnd"/>
          </w:p>
        </w:tc>
      </w:tr>
      <w:tr w:rsidR="00004EFF" w:rsidRPr="00EC4DEB" w14:paraId="44CBA9C6"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1E57E820" w14:textId="6EC1B494"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3</w:t>
            </w:r>
          </w:p>
        </w:tc>
        <w:tc>
          <w:tcPr>
            <w:tcW w:w="0" w:type="auto"/>
          </w:tcPr>
          <w:p w14:paraId="2D70D38A" w14:textId="18397340"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5C702CA6" w14:textId="6F071DDD"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000)</w:t>
            </w:r>
          </w:p>
        </w:tc>
        <w:tc>
          <w:tcPr>
            <w:tcW w:w="0" w:type="auto"/>
          </w:tcPr>
          <w:p w14:paraId="566DBC23" w14:textId="7F11894A"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AD770C4" w14:textId="5ECCCC33"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60DF82D" w14:textId="71C2A527"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20F6C28C" w14:textId="5346C732"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3592336D" w14:textId="5D54B715"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Autogenerated</w:t>
            </w:r>
          </w:p>
        </w:tc>
      </w:tr>
      <w:tr w:rsidR="00004EFF" w:rsidRPr="00EC4DEB" w14:paraId="289EED2C" w14:textId="77777777" w:rsidTr="001D2341">
        <w:tc>
          <w:tcPr>
            <w:tcW w:w="0" w:type="auto"/>
          </w:tcPr>
          <w:p w14:paraId="543CEE37" w14:textId="16008C61"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0" w:type="auto"/>
          </w:tcPr>
          <w:p w14:paraId="408B934A" w14:textId="2E16205C"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459E5985" w14:textId="21E428F7"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66DD22C6" w14:textId="49044068"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C8BEF81" w14:textId="4327A3DB"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F6FFF15" w14:textId="62C5ECBC"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76998C96" w14:textId="5E17E2E1"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7BB34D07" w14:textId="36C2CFC7"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04EFF" w:rsidRPr="00EC4DEB" w14:paraId="218AF51D"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73FD6C8D" w14:textId="5567B1DF"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5</w:t>
            </w:r>
          </w:p>
        </w:tc>
        <w:tc>
          <w:tcPr>
            <w:tcW w:w="0" w:type="auto"/>
          </w:tcPr>
          <w:p w14:paraId="5C3A4692" w14:textId="061F9394"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42B237DD" w14:textId="046D46E6"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4A15F78B" w14:textId="6F458685"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7C67CAB" w14:textId="59469985"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4A9788D" w14:textId="047C713D"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14827731" w14:textId="3510F68B"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6C234E97" w14:textId="3CD0231F"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04EFF" w:rsidRPr="00EC4DEB" w14:paraId="52DD8F0C" w14:textId="77777777" w:rsidTr="001D2341">
        <w:tc>
          <w:tcPr>
            <w:tcW w:w="0" w:type="auto"/>
          </w:tcPr>
          <w:p w14:paraId="6AEA0F8E" w14:textId="66CF13FA"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0" w:type="auto"/>
          </w:tcPr>
          <w:p w14:paraId="3063B95E" w14:textId="313E43B9"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7CCB0B82" w14:textId="3CB8EB3F"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14857B8E" w14:textId="1D259DF7"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FE1BDD7" w14:textId="4729CA8C"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23CD757" w14:textId="294C3115"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231E1693" w14:textId="6B03AC65"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5454C384" w14:textId="304EB35D"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04EFF" w:rsidRPr="00EC4DEB" w14:paraId="026013B8"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18C58F03" w14:textId="06F9A09F"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0" w:type="auto"/>
          </w:tcPr>
          <w:p w14:paraId="6E0C1CC9" w14:textId="3193A60A"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61B93BC9" w14:textId="0855A2E8"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1A377619" w14:textId="58574684"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CBA5C05" w14:textId="2739248D"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4691BD5" w14:textId="563BEC98"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7F5DA96B" w14:textId="53F065F9"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47397591" w14:textId="330F6C1A"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04EFF" w:rsidRPr="00EC4DEB" w14:paraId="63C15D73" w14:textId="77777777" w:rsidTr="001D2341">
        <w:tc>
          <w:tcPr>
            <w:tcW w:w="0" w:type="auto"/>
          </w:tcPr>
          <w:p w14:paraId="3AE13DBB" w14:textId="4884EABB"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8</w:t>
            </w:r>
          </w:p>
        </w:tc>
        <w:tc>
          <w:tcPr>
            <w:tcW w:w="0" w:type="auto"/>
          </w:tcPr>
          <w:p w14:paraId="6E09F823" w14:textId="2E2DE9A4"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0F815951" w14:textId="32690D06"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704C42FA" w14:textId="03256DDC"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8B266C2" w14:textId="4DF439C2"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F1CF6B8" w14:textId="2D58A118"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0531CD4F" w14:textId="3C28E97D"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629E08B8" w14:textId="313E7FFB"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04EFF" w:rsidRPr="00EC4DEB" w14:paraId="2F0609C0"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0C2AE01E" w14:textId="08923D1A"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0" w:type="auto"/>
          </w:tcPr>
          <w:p w14:paraId="63E4A27B" w14:textId="6D3EB601"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553A42BE" w14:textId="19D940F9"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371F48BE" w14:textId="3E9E46A1"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6367312" w14:textId="590874D7"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1E94F68" w14:textId="34773A97"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5E9828C3" w14:textId="5D0F8E91"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0E60B4D5" w14:textId="4034331E"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04EFF" w:rsidRPr="00EC4DEB" w14:paraId="1F663D59" w14:textId="77777777" w:rsidTr="001D2341">
        <w:tc>
          <w:tcPr>
            <w:tcW w:w="0" w:type="auto"/>
          </w:tcPr>
          <w:p w14:paraId="15B0D156" w14:textId="38DD371B"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0" w:type="auto"/>
          </w:tcPr>
          <w:p w14:paraId="3B5B87C4" w14:textId="1997C5E7"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41743488" w14:textId="6E8FE025"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2102671" w14:textId="2096D23F"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09F7924" w14:textId="550C7674"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0F74DD7" w14:textId="5A29297D"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0A72234D" w14:textId="78298915"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57C0ED8E" w14:textId="55DA218E"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04EFF" w:rsidRPr="00EC4DEB" w14:paraId="7C51673C"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304C543A" w14:textId="6C7CE150"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0" w:type="auto"/>
          </w:tcPr>
          <w:p w14:paraId="7B480730" w14:textId="0DDCAF7B"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1548BFA4" w14:textId="6644A712"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2ECAC27" w14:textId="72CA4FE0"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C952922" w14:textId="56674B9F"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157FCCE" w14:textId="53CCE75B"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178A43A1" w14:textId="76D46AAB"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2E513455" w14:textId="73B8A7F5"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04EFF" w:rsidRPr="00EC4DEB" w14:paraId="3595EE80" w14:textId="77777777" w:rsidTr="001D2341">
        <w:tc>
          <w:tcPr>
            <w:tcW w:w="0" w:type="auto"/>
          </w:tcPr>
          <w:p w14:paraId="59F25824" w14:textId="4E0D0F71"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lastRenderedPageBreak/>
              <w:t>32</w:t>
            </w:r>
          </w:p>
        </w:tc>
        <w:tc>
          <w:tcPr>
            <w:tcW w:w="0" w:type="auto"/>
          </w:tcPr>
          <w:p w14:paraId="412C33EC" w14:textId="66163C7D"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57D0AC37" w14:textId="7E1B6A76"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7B6B9EC1" w14:textId="7CD03603"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AB65E14" w14:textId="5AB508C0"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1440ACA" w14:textId="6E1D8ABC"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5A5EEC4E" w14:textId="7E603818"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069C4F2C" w14:textId="5FE1DBD3"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04EFF" w:rsidRPr="00EC4DEB" w14:paraId="1F228308"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53EB8216" w14:textId="4C54DCD7"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0" w:type="auto"/>
          </w:tcPr>
          <w:p w14:paraId="0CEA5AD1" w14:textId="6EA90223"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15AAA8B8" w14:textId="64C3F757"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4F175570" w14:textId="4CF4C3E8"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D35852D" w14:textId="650C8C6C"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942E0DF" w14:textId="2D73EFB7"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35B99677" w14:textId="53C00936"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2BCE29B3" w14:textId="1DE9A8E4"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04EFF" w:rsidRPr="00EC4DEB" w14:paraId="45A537F2" w14:textId="77777777" w:rsidTr="001D2341">
        <w:tc>
          <w:tcPr>
            <w:tcW w:w="0" w:type="auto"/>
          </w:tcPr>
          <w:p w14:paraId="0A099CEE" w14:textId="092E2C45"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4</w:t>
            </w:r>
          </w:p>
        </w:tc>
        <w:tc>
          <w:tcPr>
            <w:tcW w:w="0" w:type="auto"/>
          </w:tcPr>
          <w:p w14:paraId="2DD613D4" w14:textId="4B6509C4"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08C37CCB" w14:textId="7E346E9A"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4E9723E1" w14:textId="3C84184F"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748480E" w14:textId="32A56D09"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B010858" w14:textId="0F54C00C"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01A9E7D9" w14:textId="415854AA"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6E301512" w14:textId="51AA078B"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04EFF" w:rsidRPr="00EC4DEB" w14:paraId="76409DBB"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6E600D36" w14:textId="74B4E275"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0" w:type="auto"/>
          </w:tcPr>
          <w:p w14:paraId="75E7C9B3" w14:textId="5A60A780"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5831C63F" w14:textId="4906C339"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088F4039" w14:textId="237C46DD"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A9F7C4E" w14:textId="71B74800"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370C5FA" w14:textId="1F521F4A"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2867FB96" w14:textId="2C8713F4"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382B7552" w14:textId="3A7C9470"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04EFF" w:rsidRPr="00EC4DEB" w14:paraId="653B2D65" w14:textId="77777777" w:rsidTr="001D2341">
        <w:tc>
          <w:tcPr>
            <w:tcW w:w="0" w:type="auto"/>
          </w:tcPr>
          <w:p w14:paraId="27F0120F" w14:textId="551548B6"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6</w:t>
            </w:r>
          </w:p>
        </w:tc>
        <w:tc>
          <w:tcPr>
            <w:tcW w:w="0" w:type="auto"/>
          </w:tcPr>
          <w:p w14:paraId="3FF19E7E" w14:textId="2C935C7D"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335A27D5" w14:textId="2C4FF03E"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24B6EAFA" w14:textId="11C04348"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8612F12" w14:textId="17E1E2F2"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3578C7F" w14:textId="4FCC23D2"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30B5BE80" w14:textId="65871B2F"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475A1096" w14:textId="6A150529"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04EFF" w:rsidRPr="00EC4DEB" w14:paraId="60D2D640"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2A4972E7" w14:textId="0B2AC97F"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7</w:t>
            </w:r>
          </w:p>
        </w:tc>
        <w:tc>
          <w:tcPr>
            <w:tcW w:w="0" w:type="auto"/>
          </w:tcPr>
          <w:p w14:paraId="5EC9E161" w14:textId="0380C470"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01D841CD" w14:textId="7DFCB21C"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6060F6BD" w14:textId="6249C991"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2E6A362" w14:textId="43C6A102"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5168E3D" w14:textId="361BA1B1"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2D5B9760" w14:textId="5D16E694"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2DCB06DB" w14:textId="035CA529"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04EFF" w:rsidRPr="00EC4DEB" w14:paraId="5DFF3F41" w14:textId="77777777" w:rsidTr="001D2341">
        <w:tc>
          <w:tcPr>
            <w:tcW w:w="0" w:type="auto"/>
          </w:tcPr>
          <w:p w14:paraId="13723529" w14:textId="5298AF74"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8</w:t>
            </w:r>
          </w:p>
        </w:tc>
        <w:tc>
          <w:tcPr>
            <w:tcW w:w="0" w:type="auto"/>
          </w:tcPr>
          <w:p w14:paraId="1F6E2C8E" w14:textId="468FE05D"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60B00213" w14:textId="189F26DB"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5B4C7F79" w14:textId="2CA25595"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0C3265E" w14:textId="6ABA0D8B"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9A39CB7" w14:textId="7EA67438"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14C01E01" w14:textId="52C589AB"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294BDA37" w14:textId="7FA0B685"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04EFF" w:rsidRPr="00EC4DEB" w14:paraId="1CDEF3B4"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242A8133" w14:textId="7F3F52BD"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9</w:t>
            </w:r>
          </w:p>
        </w:tc>
        <w:tc>
          <w:tcPr>
            <w:tcW w:w="0" w:type="auto"/>
          </w:tcPr>
          <w:p w14:paraId="0DAB3A2D" w14:textId="3B5612E6" w:rsidR="00004EFF" w:rsidRPr="00373F2A"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5</w:t>
            </w:r>
          </w:p>
        </w:tc>
        <w:tc>
          <w:tcPr>
            <w:tcW w:w="0" w:type="auto"/>
          </w:tcPr>
          <w:p w14:paraId="7CE3901C" w14:textId="701FCD4E"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411C721D" w14:textId="0F141BAE"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B52AAC2" w14:textId="11769CE2"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D6DC7B8" w14:textId="0E6D4633"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5</w:t>
            </w:r>
          </w:p>
        </w:tc>
        <w:tc>
          <w:tcPr>
            <w:tcW w:w="0" w:type="auto"/>
          </w:tcPr>
          <w:p w14:paraId="67939F67" w14:textId="112AB991"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5</w:t>
            </w:r>
          </w:p>
        </w:tc>
        <w:tc>
          <w:tcPr>
            <w:tcW w:w="0" w:type="auto"/>
          </w:tcPr>
          <w:p w14:paraId="25573026" w14:textId="3ABAB9D7"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04EFF" w:rsidRPr="00EC4DEB" w14:paraId="51CE81E6" w14:textId="77777777" w:rsidTr="001D2341">
        <w:tc>
          <w:tcPr>
            <w:tcW w:w="0" w:type="auto"/>
          </w:tcPr>
          <w:p w14:paraId="70DBC40F" w14:textId="7A5A2E8A" w:rsidR="00004EFF" w:rsidRPr="00176064" w:rsidRDefault="00004EFF" w:rsidP="00004EF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0</w:t>
            </w:r>
          </w:p>
        </w:tc>
        <w:tc>
          <w:tcPr>
            <w:tcW w:w="0" w:type="auto"/>
          </w:tcPr>
          <w:p w14:paraId="39FD70F4" w14:textId="70B86A1A" w:rsidR="00004EFF" w:rsidRPr="00176064" w:rsidRDefault="00004EFF" w:rsidP="00004EF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1</w:t>
            </w:r>
          </w:p>
        </w:tc>
        <w:tc>
          <w:tcPr>
            <w:tcW w:w="0" w:type="auto"/>
          </w:tcPr>
          <w:p w14:paraId="4AE32412" w14:textId="6DCB5EF4" w:rsidR="00004EFF" w:rsidRPr="00176064" w:rsidRDefault="00004EFF" w:rsidP="00004EF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06EBA1CE" w14:textId="2E06AC0E" w:rsidR="00004EFF" w:rsidRPr="00176064" w:rsidRDefault="00004EFF" w:rsidP="00004EF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8AB1875" w14:textId="510360D6" w:rsidR="00004EFF" w:rsidRPr="00176064" w:rsidRDefault="00004EFF" w:rsidP="00004EF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6D5F1F4" w14:textId="09A6E416" w:rsidR="00004EFF" w:rsidRPr="00176064" w:rsidRDefault="00004EFF" w:rsidP="00004EF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1</w:t>
            </w:r>
          </w:p>
        </w:tc>
        <w:tc>
          <w:tcPr>
            <w:tcW w:w="0" w:type="auto"/>
          </w:tcPr>
          <w:p w14:paraId="08B0195A" w14:textId="6288DA82" w:rsidR="00004EFF" w:rsidRPr="00176064" w:rsidRDefault="00004EFF" w:rsidP="00004EF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1</w:t>
            </w:r>
          </w:p>
        </w:tc>
        <w:tc>
          <w:tcPr>
            <w:tcW w:w="0" w:type="auto"/>
          </w:tcPr>
          <w:p w14:paraId="66C940F9" w14:textId="77777777"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04EFF" w:rsidRPr="00EC4DEB" w14:paraId="0881260E"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1B59EAF6" w14:textId="5D9DA127" w:rsidR="00004EFF" w:rsidRPr="00176064" w:rsidRDefault="00004EFF" w:rsidP="00004EF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1</w:t>
            </w:r>
          </w:p>
        </w:tc>
        <w:tc>
          <w:tcPr>
            <w:tcW w:w="0" w:type="auto"/>
          </w:tcPr>
          <w:p w14:paraId="63979DA1" w14:textId="033C4C9C" w:rsidR="00004EFF" w:rsidRPr="00176064" w:rsidRDefault="00004EFF" w:rsidP="00004EF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2</w:t>
            </w:r>
          </w:p>
        </w:tc>
        <w:tc>
          <w:tcPr>
            <w:tcW w:w="0" w:type="auto"/>
          </w:tcPr>
          <w:p w14:paraId="4A872784" w14:textId="3B539E51" w:rsidR="00004EFF" w:rsidRPr="00176064" w:rsidRDefault="00004EFF" w:rsidP="00004EF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3E03E0B9" w14:textId="11ED5243" w:rsidR="00004EFF" w:rsidRPr="00176064" w:rsidRDefault="00004EFF" w:rsidP="00004EF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35D0F705" w14:textId="58798DBC" w:rsidR="00004EFF" w:rsidRPr="00176064" w:rsidRDefault="00004EFF" w:rsidP="00004EF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CA13E2E" w14:textId="4A3F4461" w:rsidR="00004EFF" w:rsidRPr="00176064" w:rsidRDefault="00004EFF" w:rsidP="00004EF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2</w:t>
            </w:r>
          </w:p>
        </w:tc>
        <w:tc>
          <w:tcPr>
            <w:tcW w:w="0" w:type="auto"/>
          </w:tcPr>
          <w:p w14:paraId="40DB2980" w14:textId="782F2A55" w:rsidR="00004EFF" w:rsidRPr="00176064" w:rsidRDefault="00004EFF" w:rsidP="00004EF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2</w:t>
            </w:r>
          </w:p>
        </w:tc>
        <w:tc>
          <w:tcPr>
            <w:tcW w:w="0" w:type="auto"/>
          </w:tcPr>
          <w:p w14:paraId="32D3F595" w14:textId="77777777"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04EFF" w:rsidRPr="00EC4DEB" w14:paraId="60A1F449" w14:textId="77777777" w:rsidTr="001D2341">
        <w:tc>
          <w:tcPr>
            <w:tcW w:w="0" w:type="auto"/>
          </w:tcPr>
          <w:p w14:paraId="5E646C8B" w14:textId="40257494" w:rsidR="00004EFF" w:rsidRPr="00176064" w:rsidRDefault="00004EFF" w:rsidP="00004EF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2</w:t>
            </w:r>
          </w:p>
        </w:tc>
        <w:tc>
          <w:tcPr>
            <w:tcW w:w="0" w:type="auto"/>
          </w:tcPr>
          <w:p w14:paraId="4DA4FE6A" w14:textId="77F6265B" w:rsidR="00004EFF" w:rsidRPr="00176064" w:rsidRDefault="00004EFF" w:rsidP="00004EF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3</w:t>
            </w:r>
          </w:p>
        </w:tc>
        <w:tc>
          <w:tcPr>
            <w:tcW w:w="0" w:type="auto"/>
          </w:tcPr>
          <w:p w14:paraId="4DC11441" w14:textId="392A7409" w:rsidR="00004EFF" w:rsidRPr="00176064" w:rsidRDefault="00004EFF" w:rsidP="00004EF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0332E319" w14:textId="2CB2443A" w:rsidR="00004EFF" w:rsidRPr="00176064" w:rsidRDefault="00004EFF" w:rsidP="00004EF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23EF59F" w14:textId="4DF03F6F" w:rsidR="00004EFF" w:rsidRPr="00176064" w:rsidRDefault="00004EFF" w:rsidP="00004EF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461AFCD" w14:textId="14BE616A" w:rsidR="00004EFF" w:rsidRPr="00176064" w:rsidRDefault="00004EFF" w:rsidP="00004EF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3</w:t>
            </w:r>
          </w:p>
        </w:tc>
        <w:tc>
          <w:tcPr>
            <w:tcW w:w="0" w:type="auto"/>
          </w:tcPr>
          <w:p w14:paraId="42A2308D" w14:textId="66ABDC0C" w:rsidR="00004EFF" w:rsidRPr="00176064" w:rsidRDefault="00004EFF" w:rsidP="00004EF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3</w:t>
            </w:r>
          </w:p>
        </w:tc>
        <w:tc>
          <w:tcPr>
            <w:tcW w:w="0" w:type="auto"/>
          </w:tcPr>
          <w:p w14:paraId="632D6C55" w14:textId="77777777"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04EFF" w:rsidRPr="00EC4DEB" w14:paraId="7776B4E3"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32019F40" w14:textId="20067256" w:rsidR="00004EFF" w:rsidRPr="00176064" w:rsidRDefault="00004EFF" w:rsidP="00004EF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3</w:t>
            </w:r>
          </w:p>
        </w:tc>
        <w:tc>
          <w:tcPr>
            <w:tcW w:w="0" w:type="auto"/>
          </w:tcPr>
          <w:p w14:paraId="034719F1" w14:textId="325D091C" w:rsidR="00004EFF" w:rsidRPr="00176064" w:rsidRDefault="00004EFF" w:rsidP="00004EF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4</w:t>
            </w:r>
          </w:p>
        </w:tc>
        <w:tc>
          <w:tcPr>
            <w:tcW w:w="0" w:type="auto"/>
          </w:tcPr>
          <w:p w14:paraId="59BAF529" w14:textId="36335608" w:rsidR="00004EFF" w:rsidRPr="00176064" w:rsidRDefault="00004EFF" w:rsidP="00004EF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745C1217" w14:textId="6A784918" w:rsidR="00004EFF" w:rsidRPr="00176064" w:rsidRDefault="00004EFF" w:rsidP="00004EF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0B2EF84A" w14:textId="239915E8" w:rsidR="00004EFF" w:rsidRPr="00176064" w:rsidRDefault="00004EFF" w:rsidP="00004EF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3F7F325" w14:textId="42EA263F" w:rsidR="00004EFF" w:rsidRPr="00176064" w:rsidRDefault="00004EFF" w:rsidP="00004EF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4</w:t>
            </w:r>
          </w:p>
        </w:tc>
        <w:tc>
          <w:tcPr>
            <w:tcW w:w="0" w:type="auto"/>
          </w:tcPr>
          <w:p w14:paraId="7A37981F" w14:textId="2BCA04DF" w:rsidR="00004EFF" w:rsidRPr="00176064" w:rsidRDefault="00004EFF" w:rsidP="00004EF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4</w:t>
            </w:r>
          </w:p>
        </w:tc>
        <w:tc>
          <w:tcPr>
            <w:tcW w:w="0" w:type="auto"/>
          </w:tcPr>
          <w:p w14:paraId="41D3DA9E" w14:textId="77777777"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004EFF" w:rsidRPr="00EC4DEB" w14:paraId="7D395FF7" w14:textId="77777777" w:rsidTr="001D2341">
        <w:tc>
          <w:tcPr>
            <w:tcW w:w="0" w:type="auto"/>
          </w:tcPr>
          <w:p w14:paraId="42245B8D" w14:textId="1D2378B3" w:rsidR="00004EFF" w:rsidRPr="00176064" w:rsidRDefault="00004EFF" w:rsidP="00004EF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4</w:t>
            </w:r>
          </w:p>
        </w:tc>
        <w:tc>
          <w:tcPr>
            <w:tcW w:w="0" w:type="auto"/>
          </w:tcPr>
          <w:p w14:paraId="07D8F828" w14:textId="74DA2924" w:rsidR="00004EFF" w:rsidRPr="00176064" w:rsidRDefault="00004EFF" w:rsidP="00004EF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5</w:t>
            </w:r>
          </w:p>
        </w:tc>
        <w:tc>
          <w:tcPr>
            <w:tcW w:w="0" w:type="auto"/>
          </w:tcPr>
          <w:p w14:paraId="29B4D865" w14:textId="70693A2B" w:rsidR="00004EFF" w:rsidRPr="00176064" w:rsidRDefault="00004EFF" w:rsidP="00004EF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19DE6792" w14:textId="0FE979A3" w:rsidR="00004EFF" w:rsidRPr="00176064" w:rsidRDefault="00004EFF" w:rsidP="00004EF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04380D75" w14:textId="0AEC18FE" w:rsidR="00004EFF" w:rsidRPr="00176064" w:rsidRDefault="00004EFF" w:rsidP="00004EF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568E491" w14:textId="1E877349" w:rsidR="00004EFF" w:rsidRPr="00176064" w:rsidRDefault="00004EFF" w:rsidP="00004EF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5</w:t>
            </w:r>
          </w:p>
        </w:tc>
        <w:tc>
          <w:tcPr>
            <w:tcW w:w="0" w:type="auto"/>
          </w:tcPr>
          <w:p w14:paraId="54158F2D" w14:textId="4D5E7509" w:rsidR="00004EFF" w:rsidRPr="00176064" w:rsidRDefault="00004EFF" w:rsidP="00004EFF">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5</w:t>
            </w:r>
          </w:p>
        </w:tc>
        <w:tc>
          <w:tcPr>
            <w:tcW w:w="0" w:type="auto"/>
          </w:tcPr>
          <w:p w14:paraId="5A229EF7" w14:textId="77777777" w:rsidR="00004EFF" w:rsidRPr="00357BB2" w:rsidRDefault="00004EFF" w:rsidP="00004EFF">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5341006C" w14:textId="77777777" w:rsidR="002C4E27" w:rsidRDefault="002C4E27" w:rsidP="002C4E27">
      <w:pPr>
        <w:pStyle w:val="Bullet"/>
        <w:rPr>
          <w:rFonts w:ascii="Calibri Light" w:hAnsi="Calibri Light" w:cs="Arial"/>
          <w:color w:val="4F4F4F"/>
          <w:sz w:val="22"/>
          <w:szCs w:val="22"/>
          <w:lang w:val="en-GB" w:eastAsia="en-IE"/>
        </w:rPr>
      </w:pPr>
    </w:p>
    <w:p w14:paraId="7C9C42EB" w14:textId="53748EAA" w:rsidR="00D35401" w:rsidRDefault="00D35401" w:rsidP="001F5B53">
      <w:pPr>
        <w:pStyle w:val="Heading3"/>
      </w:pPr>
      <w:bookmarkStart w:id="63" w:name="_Toc79998026"/>
      <w:r>
        <w:t>Mapping</w:t>
      </w:r>
      <w:bookmarkEnd w:id="63"/>
    </w:p>
    <w:p w14:paraId="11C01CBF" w14:textId="69965AEC" w:rsidR="00D35401" w:rsidRDefault="00D35401" w:rsidP="00D35401"/>
    <w:tbl>
      <w:tblPr>
        <w:tblStyle w:val="GridTable4-Accent11"/>
        <w:tblW w:w="0" w:type="auto"/>
        <w:tblLook w:val="04A0" w:firstRow="1" w:lastRow="0" w:firstColumn="1" w:lastColumn="0" w:noHBand="0" w:noVBand="1"/>
      </w:tblPr>
      <w:tblGrid>
        <w:gridCol w:w="2471"/>
        <w:gridCol w:w="3058"/>
      </w:tblGrid>
      <w:tr w:rsidR="00FE5DDA" w:rsidRPr="006A1109" w14:paraId="140A330D" w14:textId="77777777" w:rsidTr="001D23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39115DB" w14:textId="77777777" w:rsidR="00FE5DDA" w:rsidRPr="006A1109" w:rsidRDefault="00FE5DDA" w:rsidP="00D44211">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30003BFD" w14:textId="77777777" w:rsidR="00FE5DDA" w:rsidRPr="006A1109" w:rsidRDefault="00FE5DDA" w:rsidP="00D44211">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FE5DDA" w:rsidRPr="006A1109" w14:paraId="13777A2A" w14:textId="77777777" w:rsidTr="001D23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665540E7" w14:textId="77777777" w:rsidR="00FE5DDA" w:rsidRPr="006A1109" w:rsidRDefault="00FE5DDA" w:rsidP="00D44211">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6FA7CD2F" w14:textId="77777777" w:rsidR="00FE5DDA" w:rsidRPr="006A1109" w:rsidRDefault="00FE5DDA" w:rsidP="00D4421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2A5D7EEE" w14:textId="77777777" w:rsidR="001F5B53" w:rsidRDefault="001F5B53" w:rsidP="001F5B53">
      <w:pPr>
        <w:pStyle w:val="Bullet"/>
        <w:rPr>
          <w:rFonts w:ascii="Calibri Light" w:hAnsi="Calibri Light" w:cs="Arial"/>
          <w:color w:val="4F4F4F"/>
          <w:sz w:val="22"/>
          <w:szCs w:val="22"/>
          <w:lang w:val="en-GB" w:eastAsia="en-IE"/>
        </w:rPr>
      </w:pPr>
    </w:p>
    <w:p w14:paraId="31A25CB4" w14:textId="60B05DE3" w:rsidR="00AE4DBB" w:rsidRDefault="00AE4DBB" w:rsidP="00AE4DBB">
      <w:pPr>
        <w:pStyle w:val="Heading2"/>
      </w:pPr>
      <w:bookmarkStart w:id="64" w:name="_Toc79998027"/>
      <w:r>
        <w:t>Classroom Resource Translation</w:t>
      </w:r>
      <w:bookmarkEnd w:id="64"/>
    </w:p>
    <w:p w14:paraId="62A3173D" w14:textId="1A3B9253" w:rsidR="00D66E29" w:rsidRPr="00D66E29" w:rsidRDefault="00D66E29" w:rsidP="00D66E29">
      <w:pPr>
        <w:pStyle w:val="Bullet"/>
        <w:ind w:left="513" w:hanging="513"/>
        <w:rPr>
          <w:rFonts w:ascii="Calibri Light" w:hAnsi="Calibri Light" w:cs="Arial"/>
          <w:color w:val="4F4F4F"/>
          <w:sz w:val="22"/>
          <w:szCs w:val="22"/>
          <w:lang w:val="en-GB" w:eastAsia="en-IE"/>
        </w:rPr>
      </w:pPr>
      <w:r w:rsidRPr="00D66E29">
        <w:rPr>
          <w:rFonts w:ascii="Calibri Light" w:hAnsi="Calibri Light" w:cs="Arial"/>
          <w:color w:val="4F4F4F"/>
          <w:sz w:val="22"/>
          <w:szCs w:val="22"/>
          <w:lang w:val="en-GB" w:eastAsia="en-IE"/>
        </w:rPr>
        <w:t xml:space="preserve">Data File Name: </w:t>
      </w:r>
      <w:r w:rsidR="00A01173" w:rsidRPr="00A01173">
        <w:rPr>
          <w:rFonts w:ascii="Calibri Light" w:hAnsi="Calibri Light" w:cs="Arial"/>
          <w:color w:val="4F4F4F"/>
          <w:sz w:val="22"/>
          <w:szCs w:val="22"/>
          <w:lang w:val="en-GB" w:eastAsia="en-IE"/>
        </w:rPr>
        <w:t>XXMX_OLC_CLASSROOM_RESOURCE_TRNSLN</w:t>
      </w:r>
      <w:r w:rsidRPr="00D66E29">
        <w:rPr>
          <w:rFonts w:ascii="Calibri Light" w:hAnsi="Calibri Light" w:cs="Arial"/>
          <w:color w:val="4F4F4F"/>
          <w:sz w:val="22"/>
          <w:szCs w:val="22"/>
          <w:lang w:val="en-GB" w:eastAsia="en-IE"/>
        </w:rPr>
        <w:t>.dat</w:t>
      </w:r>
    </w:p>
    <w:p w14:paraId="25BF581A" w14:textId="192E476B" w:rsidR="00D66E29" w:rsidRPr="00D66E29" w:rsidRDefault="00D66E29" w:rsidP="00D66E29">
      <w:pPr>
        <w:pStyle w:val="Bullet"/>
        <w:ind w:left="513" w:hanging="513"/>
        <w:rPr>
          <w:rFonts w:ascii="Calibri Light" w:hAnsi="Calibri Light" w:cs="Arial"/>
          <w:color w:val="4F4F4F"/>
          <w:sz w:val="22"/>
          <w:szCs w:val="22"/>
          <w:lang w:val="en-GB" w:eastAsia="en-IE"/>
        </w:rPr>
      </w:pPr>
      <w:r w:rsidRPr="00D66E29">
        <w:rPr>
          <w:rFonts w:ascii="Calibri Light" w:hAnsi="Calibri Light" w:cs="Arial"/>
          <w:color w:val="4F4F4F"/>
          <w:sz w:val="22"/>
          <w:szCs w:val="22"/>
          <w:lang w:val="en-GB" w:eastAsia="en-IE"/>
        </w:rPr>
        <w:t xml:space="preserve">Staging table:  </w:t>
      </w:r>
      <w:r w:rsidR="00A01173" w:rsidRPr="00A01173">
        <w:rPr>
          <w:rFonts w:ascii="Calibri Light" w:hAnsi="Calibri Light" w:cs="Arial"/>
          <w:color w:val="4F4F4F"/>
          <w:sz w:val="22"/>
          <w:szCs w:val="22"/>
          <w:lang w:val="en-GB" w:eastAsia="en-IE"/>
        </w:rPr>
        <w:t>XXMX_OLC_CLASS_RES_TL_STG</w:t>
      </w:r>
    </w:p>
    <w:p w14:paraId="38A3A839" w14:textId="045FB479" w:rsidR="00D66E29" w:rsidRPr="00D66E29" w:rsidRDefault="00D66E29" w:rsidP="00D66E29">
      <w:pPr>
        <w:pStyle w:val="Bullet"/>
        <w:ind w:left="513" w:hanging="513"/>
        <w:rPr>
          <w:rFonts w:ascii="Calibri Light" w:hAnsi="Calibri Light" w:cs="Arial"/>
          <w:color w:val="4F4F4F"/>
          <w:sz w:val="22"/>
          <w:szCs w:val="22"/>
          <w:lang w:val="en-GB" w:eastAsia="en-IE"/>
        </w:rPr>
      </w:pPr>
      <w:r w:rsidRPr="00D66E29">
        <w:rPr>
          <w:rFonts w:ascii="Calibri Light" w:hAnsi="Calibri Light" w:cs="Arial"/>
          <w:color w:val="4F4F4F"/>
          <w:sz w:val="22"/>
          <w:szCs w:val="22"/>
          <w:lang w:val="en-GB" w:eastAsia="en-IE"/>
        </w:rPr>
        <w:t xml:space="preserve">Transform Table: </w:t>
      </w:r>
      <w:r w:rsidR="00A01173" w:rsidRPr="00A01173">
        <w:rPr>
          <w:rFonts w:ascii="Calibri Light" w:hAnsi="Calibri Light" w:cs="Arial"/>
          <w:color w:val="4F4F4F"/>
          <w:sz w:val="22"/>
          <w:szCs w:val="22"/>
          <w:lang w:val="en-GB" w:eastAsia="en-IE"/>
        </w:rPr>
        <w:t>XXMX_OLC_CLASS_RES_TL_XFM</w:t>
      </w:r>
    </w:p>
    <w:p w14:paraId="7979772F" w14:textId="77777777" w:rsidR="00D66E29" w:rsidRPr="00D66E29" w:rsidRDefault="00D66E29" w:rsidP="00D66E29">
      <w:pPr>
        <w:pStyle w:val="Bullet"/>
        <w:ind w:left="513" w:hanging="513"/>
        <w:rPr>
          <w:rFonts w:ascii="Calibri Light" w:hAnsi="Calibri Light" w:cs="Arial"/>
          <w:color w:val="4F4F4F"/>
          <w:sz w:val="22"/>
          <w:szCs w:val="22"/>
          <w:lang w:val="en-GB" w:eastAsia="en-IE"/>
        </w:rPr>
      </w:pPr>
      <w:r w:rsidRPr="00D66E29">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43DE362B" w14:textId="6286D854" w:rsidR="00D66E29" w:rsidRDefault="00D66E29" w:rsidP="00D66E29">
      <w:pPr>
        <w:pStyle w:val="Bullet"/>
        <w:ind w:left="513" w:hanging="513"/>
        <w:rPr>
          <w:rFonts w:ascii="Calibri Light" w:hAnsi="Calibri Light" w:cs="Arial"/>
          <w:color w:val="4F4F4F"/>
          <w:sz w:val="22"/>
          <w:szCs w:val="22"/>
          <w:lang w:val="en-GB" w:eastAsia="en-IE"/>
        </w:rPr>
      </w:pPr>
      <w:r w:rsidRPr="00D66E29">
        <w:rPr>
          <w:rFonts w:ascii="Calibri Light" w:hAnsi="Calibri Light" w:cs="Arial"/>
          <w:color w:val="4F4F4F"/>
          <w:sz w:val="22"/>
          <w:szCs w:val="22"/>
          <w:lang w:val="en-GB" w:eastAsia="en-IE"/>
        </w:rPr>
        <w:t xml:space="preserve">Fusion Business Object: </w:t>
      </w:r>
      <w:r w:rsidR="00A01173" w:rsidRPr="00A01173">
        <w:rPr>
          <w:rFonts w:ascii="Calibri Light" w:hAnsi="Calibri Light" w:cs="Arial"/>
          <w:color w:val="4F4F4F"/>
          <w:sz w:val="22"/>
          <w:szCs w:val="22"/>
          <w:lang w:val="en-GB" w:eastAsia="en-IE"/>
        </w:rPr>
        <w:t>Classroom Resource Translation</w:t>
      </w:r>
    </w:p>
    <w:tbl>
      <w:tblPr>
        <w:tblStyle w:val="GridTable4-Accent11"/>
        <w:tblW w:w="0" w:type="auto"/>
        <w:tblLook w:val="0420" w:firstRow="1" w:lastRow="0" w:firstColumn="0" w:lastColumn="0" w:noHBand="0" w:noVBand="1"/>
      </w:tblPr>
      <w:tblGrid>
        <w:gridCol w:w="656"/>
        <w:gridCol w:w="2621"/>
        <w:gridCol w:w="1522"/>
        <w:gridCol w:w="885"/>
        <w:gridCol w:w="667"/>
        <w:gridCol w:w="2621"/>
        <w:gridCol w:w="2621"/>
        <w:gridCol w:w="2355"/>
      </w:tblGrid>
      <w:tr w:rsidR="002C4E27" w:rsidRPr="00EC4DEB" w14:paraId="4CAB3126" w14:textId="77777777" w:rsidTr="001D2341">
        <w:trPr>
          <w:cnfStyle w:val="100000000000" w:firstRow="1" w:lastRow="0" w:firstColumn="0" w:lastColumn="0" w:oddVBand="0" w:evenVBand="0" w:oddHBand="0" w:evenHBand="0" w:firstRowFirstColumn="0" w:firstRowLastColumn="0" w:lastRowFirstColumn="0" w:lastRowLastColumn="0"/>
          <w:tblHeader/>
        </w:trPr>
        <w:tc>
          <w:tcPr>
            <w:tcW w:w="0" w:type="auto"/>
          </w:tcPr>
          <w:p w14:paraId="397DC380"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0" w:type="auto"/>
          </w:tcPr>
          <w:p w14:paraId="28C1C75D"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2D0A07AA"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74D4C62B"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21C34F6B" w14:textId="77777777" w:rsidR="002C4E27" w:rsidRPr="00EC4DEB" w:rsidRDefault="002C4E27" w:rsidP="00D228BE">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5CCA6FA5"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5D29FA7C"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2E7B5651"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Comments</w:t>
            </w:r>
          </w:p>
        </w:tc>
      </w:tr>
      <w:tr w:rsidR="00CB0D9B" w:rsidRPr="00EC4DEB" w14:paraId="5F7AA4A1"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5E8962D5" w14:textId="6005D8BE"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0" w:type="auto"/>
          </w:tcPr>
          <w:p w14:paraId="57A17206" w14:textId="724F0D09" w:rsidR="00CB0D9B" w:rsidRPr="00373F2A" w:rsidRDefault="00060AEE"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67A0388D" w14:textId="1D0EDE1D" w:rsidR="00CB0D9B" w:rsidRPr="00357BB2" w:rsidRDefault="00F9116E"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3</w:t>
            </w:r>
            <w:r w:rsidRPr="00176064">
              <w:rPr>
                <w:rFonts w:ascii="Calibri Light" w:eastAsia="Book Antiqua" w:hAnsi="Calibri Light" w:cs="Calibri Light"/>
                <w:color w:val="000000"/>
                <w:sz w:val="16"/>
                <w:szCs w:val="16"/>
              </w:rPr>
              <w:t>0)</w:t>
            </w:r>
          </w:p>
        </w:tc>
        <w:tc>
          <w:tcPr>
            <w:tcW w:w="0" w:type="auto"/>
          </w:tcPr>
          <w:p w14:paraId="08A67A67" w14:textId="262B40D0"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5B27A96" w14:textId="6462366A"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B15BD08" w14:textId="5DE8384A" w:rsidR="00CB0D9B" w:rsidRPr="00357BB2" w:rsidRDefault="00060AEE"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6C01D583" w14:textId="774BBA2D" w:rsidR="00CB0D9B" w:rsidRPr="00357BB2" w:rsidRDefault="00060AEE"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1D68FB3A" w14:textId="06976610"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p>
        </w:tc>
      </w:tr>
      <w:tr w:rsidR="00CB0D9B" w:rsidRPr="00EC4DEB" w14:paraId="2B713C75" w14:textId="77777777" w:rsidTr="001D2341">
        <w:tc>
          <w:tcPr>
            <w:tcW w:w="0" w:type="auto"/>
          </w:tcPr>
          <w:p w14:paraId="7F0A960B" w14:textId="793326FC"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0" w:type="auto"/>
          </w:tcPr>
          <w:p w14:paraId="542B10DE" w14:textId="3A6B9413"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1332EBA5" w14:textId="4C1C6090"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386C800" w14:textId="77B14EF9"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04B35E2D" w14:textId="682F9E6A"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030A455" w14:textId="05DD415F"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151D55BB" w14:textId="14218C77"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216E9C5C" w14:textId="6616787C"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CB0D9B" w:rsidRPr="00EC4DEB" w14:paraId="36625D7E"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32290F79" w14:textId="0719234A"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0" w:type="auto"/>
          </w:tcPr>
          <w:p w14:paraId="6C436CEC" w14:textId="6A6B731F"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71B67D03" w14:textId="372C50AB"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50)</w:t>
            </w:r>
          </w:p>
        </w:tc>
        <w:tc>
          <w:tcPr>
            <w:tcW w:w="0" w:type="auto"/>
          </w:tcPr>
          <w:p w14:paraId="00E6CFDC" w14:textId="3A1F72E2"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1C0D076" w14:textId="63871BDF"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4D0A18C8" w14:textId="514516B3"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176594CD" w14:textId="62849EF3"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2F0A3A11" w14:textId="14D2CCE3"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CB0D9B" w:rsidRPr="00EC4DEB" w14:paraId="27C54E7D" w14:textId="77777777" w:rsidTr="001D2341">
        <w:tc>
          <w:tcPr>
            <w:tcW w:w="0" w:type="auto"/>
          </w:tcPr>
          <w:p w14:paraId="76A970E7" w14:textId="760AD68F"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0" w:type="auto"/>
          </w:tcPr>
          <w:p w14:paraId="5D5D4EB8" w14:textId="18D631B3"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5FA1CBF9" w14:textId="6C3D5C58"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40)</w:t>
            </w:r>
          </w:p>
        </w:tc>
        <w:tc>
          <w:tcPr>
            <w:tcW w:w="0" w:type="auto"/>
          </w:tcPr>
          <w:p w14:paraId="5D1AF535" w14:textId="090C7E47"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E3DE5B7" w14:textId="3F552942"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7A29A29" w14:textId="411C9D0C"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1400FA54" w14:textId="01C1A78F"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04901D6B" w14:textId="7D45D663"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CB0D9B" w:rsidRPr="00EC4DEB" w14:paraId="1FF63AE0"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5760E93A" w14:textId="7B3E9211"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lastRenderedPageBreak/>
              <w:t>5</w:t>
            </w:r>
          </w:p>
        </w:tc>
        <w:tc>
          <w:tcPr>
            <w:tcW w:w="0" w:type="auto"/>
          </w:tcPr>
          <w:p w14:paraId="3BE02B6A" w14:textId="2A76A1EB"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21EE5714" w14:textId="242E8512"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4F8F5E60" w14:textId="27B3CF12"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A2466FC" w14:textId="381B9C9D"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18FB0C7" w14:textId="1653F9EC"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307DBD54" w14:textId="2EA77FC5"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62D4FCE1" w14:textId="58201DBE"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B0D9B" w:rsidRPr="00EC4DEB" w14:paraId="17EBF3D4" w14:textId="77777777" w:rsidTr="001D2341">
        <w:tc>
          <w:tcPr>
            <w:tcW w:w="0" w:type="auto"/>
          </w:tcPr>
          <w:p w14:paraId="443D75DF" w14:textId="6ADD6269"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0" w:type="auto"/>
          </w:tcPr>
          <w:p w14:paraId="04DFC555" w14:textId="4A1538AD"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17A1EEC6" w14:textId="2B2C194B"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3A51F1CE" w14:textId="55D320EB"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4B63770" w14:textId="1FA2CCF0"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D79A818" w14:textId="439CC670"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0F32637C" w14:textId="707599D1"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1B1F3975" w14:textId="6A9ACCAD"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CB0D9B" w:rsidRPr="00EC4DEB" w14:paraId="34958F8D"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51F5D9F1" w14:textId="4FAAFC76"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0" w:type="auto"/>
          </w:tcPr>
          <w:p w14:paraId="5FB6C8CB" w14:textId="6DA41F1E"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0241F036" w14:textId="4C4AC373"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36A900A3" w14:textId="6B38EEDD"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C8A4FD4" w14:textId="02307732"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1251DA2" w14:textId="185963A7"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77EE8A5E" w14:textId="3850B0C6"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153F3309" w14:textId="0A9A61C4"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Pr="00176064">
              <w:rPr>
                <w:rFonts w:ascii="Calibri Light" w:hAnsi="Calibri Light" w:cs="Calibri Light"/>
                <w:color w:val="000000"/>
                <w:sz w:val="16"/>
                <w:szCs w:val="16"/>
              </w:rPr>
              <w:t>ClassroomResourceTranslation</w:t>
            </w:r>
            <w:proofErr w:type="spellEnd"/>
          </w:p>
        </w:tc>
      </w:tr>
      <w:tr w:rsidR="00CB0D9B" w:rsidRPr="00EC4DEB" w14:paraId="70879034" w14:textId="77777777" w:rsidTr="001D2341">
        <w:tc>
          <w:tcPr>
            <w:tcW w:w="0" w:type="auto"/>
          </w:tcPr>
          <w:p w14:paraId="68B0DF4C" w14:textId="5FA55AC4"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0" w:type="auto"/>
          </w:tcPr>
          <w:p w14:paraId="647366F6" w14:textId="659804BE"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LASSROOM_RESOURCE_ID</w:t>
            </w:r>
          </w:p>
        </w:tc>
        <w:tc>
          <w:tcPr>
            <w:tcW w:w="0" w:type="auto"/>
          </w:tcPr>
          <w:p w14:paraId="3A41CAFA" w14:textId="13FACA50"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0914A9F9" w14:textId="17301803"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8C95E11" w14:textId="2B15E05E"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02A9D3F" w14:textId="014D2F3F"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LASSROOM_RESOURCE_ID</w:t>
            </w:r>
          </w:p>
        </w:tc>
        <w:tc>
          <w:tcPr>
            <w:tcW w:w="0" w:type="auto"/>
          </w:tcPr>
          <w:p w14:paraId="5DDF6974" w14:textId="091A471A"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LASSROOM_RESOURCE_ID</w:t>
            </w:r>
          </w:p>
        </w:tc>
        <w:tc>
          <w:tcPr>
            <w:tcW w:w="0" w:type="auto"/>
          </w:tcPr>
          <w:p w14:paraId="5EDD72BC" w14:textId="64E86622"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B0D9B" w:rsidRPr="00EC4DEB" w14:paraId="51CFEA75"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1BB4090A" w14:textId="5026614D"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0" w:type="auto"/>
          </w:tcPr>
          <w:p w14:paraId="64CB78B5" w14:textId="6B6F966F"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ANGUAGE</w:t>
            </w:r>
          </w:p>
        </w:tc>
        <w:tc>
          <w:tcPr>
            <w:tcW w:w="0" w:type="auto"/>
          </w:tcPr>
          <w:p w14:paraId="6CE29ACF" w14:textId="32EAFF2F"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4)</w:t>
            </w:r>
          </w:p>
        </w:tc>
        <w:tc>
          <w:tcPr>
            <w:tcW w:w="0" w:type="auto"/>
          </w:tcPr>
          <w:p w14:paraId="4C59D5FC" w14:textId="7C4C8669"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D72F5D8" w14:textId="1ECD7045"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E4E3C62" w14:textId="4A58BFF0"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ANGUAGE</w:t>
            </w:r>
          </w:p>
        </w:tc>
        <w:tc>
          <w:tcPr>
            <w:tcW w:w="0" w:type="auto"/>
          </w:tcPr>
          <w:p w14:paraId="0A6F3813" w14:textId="49C82EDB"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ANGUAGE</w:t>
            </w:r>
          </w:p>
        </w:tc>
        <w:tc>
          <w:tcPr>
            <w:tcW w:w="0" w:type="auto"/>
          </w:tcPr>
          <w:p w14:paraId="67C6D46B" w14:textId="1FBA6B24"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The language code of the translated value, for example, FR or DE.</w:t>
            </w:r>
          </w:p>
        </w:tc>
      </w:tr>
      <w:tr w:rsidR="00CB0D9B" w:rsidRPr="00EC4DEB" w14:paraId="79247C34" w14:textId="77777777" w:rsidTr="001D2341">
        <w:tc>
          <w:tcPr>
            <w:tcW w:w="0" w:type="auto"/>
          </w:tcPr>
          <w:p w14:paraId="30625F53" w14:textId="4DAD06EA"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0" w:type="auto"/>
          </w:tcPr>
          <w:p w14:paraId="48EFBE4E" w14:textId="01EF19C0"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LASSROOM_RESOURCE_NUMBER</w:t>
            </w:r>
          </w:p>
        </w:tc>
        <w:tc>
          <w:tcPr>
            <w:tcW w:w="0" w:type="auto"/>
          </w:tcPr>
          <w:p w14:paraId="3064974B" w14:textId="4CBB8CF4"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1E0CF3BC" w14:textId="521B3AF1"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1EF44D1" w14:textId="79B11945"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032FF7BF" w14:textId="1A237796"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LASSROOM_RESOURCE_NUMBER</w:t>
            </w:r>
          </w:p>
        </w:tc>
        <w:tc>
          <w:tcPr>
            <w:tcW w:w="0" w:type="auto"/>
          </w:tcPr>
          <w:p w14:paraId="62400A90" w14:textId="5DAF715C"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LASSROOM_RESOURCE_NUMBER</w:t>
            </w:r>
          </w:p>
        </w:tc>
        <w:tc>
          <w:tcPr>
            <w:tcW w:w="0" w:type="auto"/>
          </w:tcPr>
          <w:p w14:paraId="4DE22EA6" w14:textId="77777777"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B0D9B" w:rsidRPr="00EC4DEB" w14:paraId="6867BE18"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07BDD84C" w14:textId="2E9CB548"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0" w:type="auto"/>
          </w:tcPr>
          <w:p w14:paraId="191F8366" w14:textId="4CE36359"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6900A4D6" w14:textId="4A671F27"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50)</w:t>
            </w:r>
          </w:p>
        </w:tc>
        <w:tc>
          <w:tcPr>
            <w:tcW w:w="0" w:type="auto"/>
          </w:tcPr>
          <w:p w14:paraId="58C09C34" w14:textId="7123027E"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0355765" w14:textId="6723881E"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4966BC18" w14:textId="5929D9EA"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054ACF0C" w14:textId="3599B8E1"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21F5A92C" w14:textId="77777777"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B0D9B" w:rsidRPr="00EC4DEB" w14:paraId="666FAD1F" w14:textId="77777777" w:rsidTr="001D2341">
        <w:tc>
          <w:tcPr>
            <w:tcW w:w="0" w:type="auto"/>
          </w:tcPr>
          <w:p w14:paraId="6EF49900" w14:textId="65566587"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0" w:type="auto"/>
          </w:tcPr>
          <w:p w14:paraId="389E7FA0" w14:textId="3E81EB6C"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w:t>
            </w:r>
          </w:p>
        </w:tc>
        <w:tc>
          <w:tcPr>
            <w:tcW w:w="0" w:type="auto"/>
          </w:tcPr>
          <w:p w14:paraId="3392E2E2" w14:textId="19315FFC"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4000)</w:t>
            </w:r>
          </w:p>
        </w:tc>
        <w:tc>
          <w:tcPr>
            <w:tcW w:w="0" w:type="auto"/>
          </w:tcPr>
          <w:p w14:paraId="2516D610" w14:textId="163C008B"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81EF51B" w14:textId="16ED9E9A"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6AE1015" w14:textId="34EA4613"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w:t>
            </w:r>
          </w:p>
        </w:tc>
        <w:tc>
          <w:tcPr>
            <w:tcW w:w="0" w:type="auto"/>
          </w:tcPr>
          <w:p w14:paraId="6EABD875" w14:textId="1A8F0F5C"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w:t>
            </w:r>
          </w:p>
        </w:tc>
        <w:tc>
          <w:tcPr>
            <w:tcW w:w="0" w:type="auto"/>
          </w:tcPr>
          <w:p w14:paraId="519BF0BF" w14:textId="77777777"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B0D9B" w:rsidRPr="00EC4DEB" w14:paraId="6962C616"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65516104" w14:textId="7D4D08B2"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0" w:type="auto"/>
          </w:tcPr>
          <w:p w14:paraId="7E03BFB9" w14:textId="0F53916C"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70DF2446" w14:textId="13FEA059"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56)</w:t>
            </w:r>
          </w:p>
        </w:tc>
        <w:tc>
          <w:tcPr>
            <w:tcW w:w="0" w:type="auto"/>
          </w:tcPr>
          <w:p w14:paraId="3B7F8C3D" w14:textId="2A5A2E15"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733CEE9" w14:textId="60A6947F"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99596D1" w14:textId="719BC72B"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4AC77F0E" w14:textId="0034A034"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62621F97" w14:textId="7DF2ADCC"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Pr="00176064">
              <w:rPr>
                <w:rFonts w:ascii="Calibri Light" w:hAnsi="Calibri Light" w:cs="Calibri Light"/>
                <w:color w:val="000000"/>
                <w:sz w:val="16"/>
                <w:szCs w:val="16"/>
              </w:rPr>
              <w:t>DataMigration</w:t>
            </w:r>
            <w:proofErr w:type="spellEnd"/>
          </w:p>
        </w:tc>
      </w:tr>
      <w:tr w:rsidR="00CB0D9B" w:rsidRPr="00EC4DEB" w14:paraId="024619D7" w14:textId="77777777" w:rsidTr="001D2341">
        <w:tc>
          <w:tcPr>
            <w:tcW w:w="0" w:type="auto"/>
          </w:tcPr>
          <w:p w14:paraId="0D5618DB" w14:textId="6202732E"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0" w:type="auto"/>
          </w:tcPr>
          <w:p w14:paraId="3B043B63" w14:textId="13098E8B"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2C6716CA" w14:textId="70AE345F"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000)</w:t>
            </w:r>
          </w:p>
        </w:tc>
        <w:tc>
          <w:tcPr>
            <w:tcW w:w="0" w:type="auto"/>
          </w:tcPr>
          <w:p w14:paraId="09E20459" w14:textId="661C2475"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ECD9051" w14:textId="60AF97C2"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F263FED" w14:textId="4B5DE5F6"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296F5266" w14:textId="6C4BEB33"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2EB8CABA" w14:textId="378B05C1"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Autogenerated</w:t>
            </w:r>
          </w:p>
        </w:tc>
      </w:tr>
      <w:tr w:rsidR="00CB0D9B" w:rsidRPr="00EC4DEB" w14:paraId="30BDB875"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5659FF88" w14:textId="6B688B43"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0" w:type="auto"/>
          </w:tcPr>
          <w:p w14:paraId="55ACE79D" w14:textId="24B3747D"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653E4F65" w14:textId="1388AFA9"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2278BBF8" w14:textId="7DC7AE79"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CCFF09D" w14:textId="707D4E1E"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04E7082" w14:textId="122ABFF9"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7C3EEAEA" w14:textId="0D137CAA"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14C6FBFC" w14:textId="380A9F3D"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B0D9B" w:rsidRPr="00EC4DEB" w14:paraId="05A582EB" w14:textId="77777777" w:rsidTr="001D2341">
        <w:tc>
          <w:tcPr>
            <w:tcW w:w="0" w:type="auto"/>
          </w:tcPr>
          <w:p w14:paraId="795A2609" w14:textId="3FA24AFE"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0" w:type="auto"/>
          </w:tcPr>
          <w:p w14:paraId="127216B1" w14:textId="5023C5D1"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3DDD3BAC" w14:textId="0768D113"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6B47183D" w14:textId="5B2979D4"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179C570" w14:textId="61338F22"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798151B" w14:textId="1206F262"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006E883A" w14:textId="2F8D43B6"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2B6CBD43" w14:textId="7B8316DC"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B0D9B" w:rsidRPr="00EC4DEB" w14:paraId="1ACA90F9"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399C2C9A" w14:textId="596B7A1A"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0" w:type="auto"/>
          </w:tcPr>
          <w:p w14:paraId="3767ED1F" w14:textId="0B38213F"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29007FE7" w14:textId="036033A6"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133778E4" w14:textId="1CAA1EE7"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225909A" w14:textId="45705537"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629529E" w14:textId="0181FBE5"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7A5335BC" w14:textId="72A93CA8"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6541724B" w14:textId="77777777"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B0D9B" w:rsidRPr="00EC4DEB" w14:paraId="741BC134" w14:textId="77777777" w:rsidTr="001D2341">
        <w:tc>
          <w:tcPr>
            <w:tcW w:w="0" w:type="auto"/>
          </w:tcPr>
          <w:p w14:paraId="68285F3F" w14:textId="6188E946"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0" w:type="auto"/>
          </w:tcPr>
          <w:p w14:paraId="6FDAD5F7" w14:textId="5C6A0B8D"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394F5C04" w14:textId="6B4A1A5A"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3489E5E3" w14:textId="14E1F1BF"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945068A" w14:textId="3B03FA63"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818A423" w14:textId="22A9852E"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445DC1E9" w14:textId="5C66E7B0"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5BE4D066" w14:textId="5783C914"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B0D9B" w:rsidRPr="00EC4DEB" w14:paraId="24C74C1D"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67CFD429" w14:textId="72D32AB1"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0" w:type="auto"/>
          </w:tcPr>
          <w:p w14:paraId="2B0B14DE" w14:textId="2A19CDC0"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632C58AC" w14:textId="3AF7058F"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37529806" w14:textId="319D0B61"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69EFA57" w14:textId="70CA4634"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BF6C57B" w14:textId="1AF41B0D"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5502CC7C" w14:textId="21BE7367"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676B91DA" w14:textId="67141A86"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B0D9B" w:rsidRPr="00EC4DEB" w14:paraId="5C9CB0EB" w14:textId="77777777" w:rsidTr="001D2341">
        <w:tc>
          <w:tcPr>
            <w:tcW w:w="0" w:type="auto"/>
          </w:tcPr>
          <w:p w14:paraId="0CBFA7F0" w14:textId="225DFA4E"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0" w:type="auto"/>
          </w:tcPr>
          <w:p w14:paraId="2F9A6CE4" w14:textId="0A584B8B"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52504456" w14:textId="7856D8BA"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6C5A8B74" w14:textId="36C5517B"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8A4D6C7" w14:textId="4AD3A38A"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6D07107" w14:textId="3435C664"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558CE020" w14:textId="0E08BB54"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187F0983" w14:textId="22C44A4B"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B0D9B" w:rsidRPr="00EC4DEB" w14:paraId="620B8041"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023C0868" w14:textId="0007468F"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0" w:type="auto"/>
          </w:tcPr>
          <w:p w14:paraId="541B39DF" w14:textId="322A828A"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338813C8" w14:textId="23DEB084"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066B9C21" w14:textId="31268AE6"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9514181" w14:textId="2EAB7651"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D4ACF72" w14:textId="02E6D653"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6A054398" w14:textId="6CB8D9E8"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66FF0FBC" w14:textId="55C17BC5"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B0D9B" w:rsidRPr="00EC4DEB" w14:paraId="1338D2AC" w14:textId="77777777" w:rsidTr="001D2341">
        <w:tc>
          <w:tcPr>
            <w:tcW w:w="0" w:type="auto"/>
          </w:tcPr>
          <w:p w14:paraId="6E441919" w14:textId="0A8C9C7D"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0" w:type="auto"/>
          </w:tcPr>
          <w:p w14:paraId="4583CBF8" w14:textId="4F5C0D8C"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6C34B48B" w14:textId="19809F29"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3CFF3554" w14:textId="76669F90"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5ADA2AC" w14:textId="5A0455F1"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1465B15" w14:textId="7361D77D"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5320E9C1" w14:textId="0B94C78E"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30B462A3" w14:textId="1137EFE8"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B0D9B" w:rsidRPr="00EC4DEB" w14:paraId="05C52D50"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05F6C098" w14:textId="65B850D9"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3</w:t>
            </w:r>
          </w:p>
        </w:tc>
        <w:tc>
          <w:tcPr>
            <w:tcW w:w="0" w:type="auto"/>
          </w:tcPr>
          <w:p w14:paraId="66472BDB" w14:textId="6B0292DC"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536A69F1" w14:textId="5CC8EFB1"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346F2648" w14:textId="23A03730"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71C68EE" w14:textId="5471F6C4"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7F244F6" w14:textId="33149E3D"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744C4451" w14:textId="39074641"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2CE5C50C" w14:textId="135B15F0"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B0D9B" w:rsidRPr="00EC4DEB" w14:paraId="3660E1FB" w14:textId="77777777" w:rsidTr="001D2341">
        <w:tc>
          <w:tcPr>
            <w:tcW w:w="0" w:type="auto"/>
          </w:tcPr>
          <w:p w14:paraId="78680244" w14:textId="671EF903"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0" w:type="auto"/>
          </w:tcPr>
          <w:p w14:paraId="492BF159" w14:textId="2A43DA48"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35D6CCE8" w14:textId="0819CF1B"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0C7FB780" w14:textId="612AF534"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AAF6D76" w14:textId="480DC726"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707180A" w14:textId="539DCEED"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46321F1C" w14:textId="681836EF"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0BE04918" w14:textId="5B4324C8"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B0D9B" w:rsidRPr="00EC4DEB" w14:paraId="1C9314A9"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3DCA1FDE" w14:textId="04004AB1"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5</w:t>
            </w:r>
          </w:p>
        </w:tc>
        <w:tc>
          <w:tcPr>
            <w:tcW w:w="0" w:type="auto"/>
          </w:tcPr>
          <w:p w14:paraId="0E355EA5" w14:textId="1A3E0FF1"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307C8EFF" w14:textId="59F64766"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3586A92D" w14:textId="581DEC65"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A14E357" w14:textId="0F02BE74"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E6238BA" w14:textId="775120DC"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79271348" w14:textId="7E668504"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6B1B9795" w14:textId="3D17EC56"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B0D9B" w:rsidRPr="00EC4DEB" w14:paraId="37F001C3" w14:textId="77777777" w:rsidTr="001D2341">
        <w:tc>
          <w:tcPr>
            <w:tcW w:w="0" w:type="auto"/>
          </w:tcPr>
          <w:p w14:paraId="518C4FAA" w14:textId="3E09D646"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0" w:type="auto"/>
          </w:tcPr>
          <w:p w14:paraId="0ED91669" w14:textId="1A6E23F5"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393D71F8" w14:textId="0E663065"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0549F6F0" w14:textId="015B43A0"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192FF60" w14:textId="253DF5B1"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F5BC376" w14:textId="5507535A"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7E6691E8" w14:textId="1515970D"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3FF86964" w14:textId="1BC33684"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B0D9B" w:rsidRPr="00EC4DEB" w14:paraId="0D14CA83"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0D8066EA" w14:textId="7850865E"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0" w:type="auto"/>
          </w:tcPr>
          <w:p w14:paraId="11F8E704" w14:textId="443FAA47"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14C34D49" w14:textId="59742F72"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2378B247" w14:textId="594D1775"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85C0F94" w14:textId="7D89C4AF"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ECE8D0A" w14:textId="294B5DF8"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45057E2B" w14:textId="4B60B841"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7EC600AC" w14:textId="2B014FE6"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B0D9B" w:rsidRPr="00EC4DEB" w14:paraId="7078E0C3" w14:textId="77777777" w:rsidTr="001D2341">
        <w:tc>
          <w:tcPr>
            <w:tcW w:w="0" w:type="auto"/>
          </w:tcPr>
          <w:p w14:paraId="71A9B929" w14:textId="58896230"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8</w:t>
            </w:r>
          </w:p>
        </w:tc>
        <w:tc>
          <w:tcPr>
            <w:tcW w:w="0" w:type="auto"/>
          </w:tcPr>
          <w:p w14:paraId="1731553B" w14:textId="2988BDB4"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5A9F6B4F" w14:textId="7DE27C4D"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30E49C5A" w14:textId="74C794F9"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D4EFCB0" w14:textId="27AB102A"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A40DD87" w14:textId="6897F0E6"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557F6BF8" w14:textId="280198FF"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145DE077" w14:textId="528EC847"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B0D9B" w:rsidRPr="00EC4DEB" w14:paraId="4D1E2C8D"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68538722" w14:textId="605748A0"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0" w:type="auto"/>
          </w:tcPr>
          <w:p w14:paraId="67740B93" w14:textId="0F8A01BD"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69ECF9A4" w14:textId="3C715A72"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4331F05B" w14:textId="63A79663"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DDE9C7C" w14:textId="2F413F0A"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026418D" w14:textId="751C2BC3"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26AD857B" w14:textId="54C7BC78"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69E68F8E" w14:textId="3BEF4275"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B0D9B" w:rsidRPr="00EC4DEB" w14:paraId="7730549E" w14:textId="77777777" w:rsidTr="001D2341">
        <w:tc>
          <w:tcPr>
            <w:tcW w:w="0" w:type="auto"/>
          </w:tcPr>
          <w:p w14:paraId="19A001A1" w14:textId="0D961F57"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0" w:type="auto"/>
          </w:tcPr>
          <w:p w14:paraId="2A6B4040" w14:textId="533CF49E"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5</w:t>
            </w:r>
          </w:p>
        </w:tc>
        <w:tc>
          <w:tcPr>
            <w:tcW w:w="0" w:type="auto"/>
          </w:tcPr>
          <w:p w14:paraId="6F8CAB04" w14:textId="64812B16"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0289BB82" w14:textId="4A5ED517"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8EB11DC" w14:textId="3321B4FD"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D19287F" w14:textId="2F291B63"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5</w:t>
            </w:r>
          </w:p>
        </w:tc>
        <w:tc>
          <w:tcPr>
            <w:tcW w:w="0" w:type="auto"/>
          </w:tcPr>
          <w:p w14:paraId="79337F8D" w14:textId="570C77C2"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5</w:t>
            </w:r>
          </w:p>
        </w:tc>
        <w:tc>
          <w:tcPr>
            <w:tcW w:w="0" w:type="auto"/>
          </w:tcPr>
          <w:p w14:paraId="47B14852" w14:textId="7C2CB840"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B0D9B" w:rsidRPr="00EC4DEB" w14:paraId="32B37714"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142B21A5" w14:textId="145B42AB"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0" w:type="auto"/>
          </w:tcPr>
          <w:p w14:paraId="55B66E50" w14:textId="0C1950E6"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1</w:t>
            </w:r>
          </w:p>
        </w:tc>
        <w:tc>
          <w:tcPr>
            <w:tcW w:w="0" w:type="auto"/>
          </w:tcPr>
          <w:p w14:paraId="52B2D5D1" w14:textId="42413290"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31C19C34" w14:textId="5A3DA231"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B92323B" w14:textId="09841084"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29DFC3D" w14:textId="2A7A3BD8"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1</w:t>
            </w:r>
          </w:p>
        </w:tc>
        <w:tc>
          <w:tcPr>
            <w:tcW w:w="0" w:type="auto"/>
          </w:tcPr>
          <w:p w14:paraId="61E2A545" w14:textId="2E56A789"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1</w:t>
            </w:r>
          </w:p>
        </w:tc>
        <w:tc>
          <w:tcPr>
            <w:tcW w:w="0" w:type="auto"/>
          </w:tcPr>
          <w:p w14:paraId="4EEB4499" w14:textId="5F5CF333"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B0D9B" w:rsidRPr="00EC4DEB" w14:paraId="4BE164D6" w14:textId="77777777" w:rsidTr="001D2341">
        <w:tc>
          <w:tcPr>
            <w:tcW w:w="0" w:type="auto"/>
          </w:tcPr>
          <w:p w14:paraId="29EBF769" w14:textId="4D65F2FC"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2</w:t>
            </w:r>
          </w:p>
        </w:tc>
        <w:tc>
          <w:tcPr>
            <w:tcW w:w="0" w:type="auto"/>
          </w:tcPr>
          <w:p w14:paraId="5C7F3303" w14:textId="5B277A92"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2</w:t>
            </w:r>
          </w:p>
        </w:tc>
        <w:tc>
          <w:tcPr>
            <w:tcW w:w="0" w:type="auto"/>
          </w:tcPr>
          <w:p w14:paraId="16D4D8F4" w14:textId="149628C1"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7E93BA77" w14:textId="5FA6354D"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4655F6B" w14:textId="0657A5DD"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00A4CD6" w14:textId="6B82CF6C"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2</w:t>
            </w:r>
          </w:p>
        </w:tc>
        <w:tc>
          <w:tcPr>
            <w:tcW w:w="0" w:type="auto"/>
          </w:tcPr>
          <w:p w14:paraId="663273B9" w14:textId="145C4EA9"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2</w:t>
            </w:r>
          </w:p>
        </w:tc>
        <w:tc>
          <w:tcPr>
            <w:tcW w:w="0" w:type="auto"/>
          </w:tcPr>
          <w:p w14:paraId="388E7313" w14:textId="39B5B81B"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B0D9B" w:rsidRPr="00EC4DEB" w14:paraId="61EA0E03"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20E643C8" w14:textId="34425694"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0" w:type="auto"/>
          </w:tcPr>
          <w:p w14:paraId="3CC3018F" w14:textId="7000338B"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3</w:t>
            </w:r>
          </w:p>
        </w:tc>
        <w:tc>
          <w:tcPr>
            <w:tcW w:w="0" w:type="auto"/>
          </w:tcPr>
          <w:p w14:paraId="201FA3BE" w14:textId="52C65C26"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78D96CDD" w14:textId="1EC9F300"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8324702" w14:textId="447C0EA2"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BDAE0C8" w14:textId="664A2934"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3</w:t>
            </w:r>
          </w:p>
        </w:tc>
        <w:tc>
          <w:tcPr>
            <w:tcW w:w="0" w:type="auto"/>
          </w:tcPr>
          <w:p w14:paraId="26EE3652" w14:textId="461B8D40"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3</w:t>
            </w:r>
          </w:p>
        </w:tc>
        <w:tc>
          <w:tcPr>
            <w:tcW w:w="0" w:type="auto"/>
          </w:tcPr>
          <w:p w14:paraId="1BA69D37" w14:textId="3B60CE05"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B0D9B" w:rsidRPr="00EC4DEB" w14:paraId="08ADCA4B" w14:textId="77777777" w:rsidTr="001D2341">
        <w:tc>
          <w:tcPr>
            <w:tcW w:w="0" w:type="auto"/>
          </w:tcPr>
          <w:p w14:paraId="6B286A6B" w14:textId="2A06B687"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4</w:t>
            </w:r>
          </w:p>
        </w:tc>
        <w:tc>
          <w:tcPr>
            <w:tcW w:w="0" w:type="auto"/>
          </w:tcPr>
          <w:p w14:paraId="08878934" w14:textId="5E95308F"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4</w:t>
            </w:r>
          </w:p>
        </w:tc>
        <w:tc>
          <w:tcPr>
            <w:tcW w:w="0" w:type="auto"/>
          </w:tcPr>
          <w:p w14:paraId="52A74CF5" w14:textId="1C74BDC9"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77402E43" w14:textId="45A187B5"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43BC9AE" w14:textId="60E013BA"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4B51677" w14:textId="0F61B2C5"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4</w:t>
            </w:r>
          </w:p>
        </w:tc>
        <w:tc>
          <w:tcPr>
            <w:tcW w:w="0" w:type="auto"/>
          </w:tcPr>
          <w:p w14:paraId="222BAF9F" w14:textId="3213EE22"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4</w:t>
            </w:r>
          </w:p>
        </w:tc>
        <w:tc>
          <w:tcPr>
            <w:tcW w:w="0" w:type="auto"/>
          </w:tcPr>
          <w:p w14:paraId="00FD18D1" w14:textId="51440B1B"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CB0D9B" w:rsidRPr="00EC4DEB" w14:paraId="687667FB"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0E3653DA" w14:textId="41A35B87"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0" w:type="auto"/>
          </w:tcPr>
          <w:p w14:paraId="553B7E71" w14:textId="32FB2754" w:rsidR="00CB0D9B" w:rsidRPr="00373F2A"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5</w:t>
            </w:r>
          </w:p>
        </w:tc>
        <w:tc>
          <w:tcPr>
            <w:tcW w:w="0" w:type="auto"/>
          </w:tcPr>
          <w:p w14:paraId="666E85A2" w14:textId="6820A0D3"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3909926F" w14:textId="46C69A4A"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F438C75" w14:textId="4C19E857"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D704012" w14:textId="18F33B2F"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5</w:t>
            </w:r>
          </w:p>
        </w:tc>
        <w:tc>
          <w:tcPr>
            <w:tcW w:w="0" w:type="auto"/>
          </w:tcPr>
          <w:p w14:paraId="7656A4AA" w14:textId="46322AED"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5</w:t>
            </w:r>
          </w:p>
        </w:tc>
        <w:tc>
          <w:tcPr>
            <w:tcW w:w="0" w:type="auto"/>
          </w:tcPr>
          <w:p w14:paraId="74F7FB73" w14:textId="017DF72F" w:rsidR="00CB0D9B" w:rsidRPr="00357BB2" w:rsidRDefault="00CB0D9B" w:rsidP="00CB0D9B">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6A25F670" w14:textId="77777777" w:rsidR="002C4E27" w:rsidRDefault="002C4E27" w:rsidP="00D66E29">
      <w:pPr>
        <w:pStyle w:val="Bullet"/>
        <w:ind w:left="513" w:hanging="513"/>
        <w:rPr>
          <w:rFonts w:ascii="Calibri Light" w:hAnsi="Calibri Light" w:cs="Arial"/>
          <w:color w:val="4F4F4F"/>
          <w:sz w:val="22"/>
          <w:szCs w:val="22"/>
          <w:lang w:val="en-GB" w:eastAsia="en-IE"/>
        </w:rPr>
      </w:pPr>
    </w:p>
    <w:p w14:paraId="63F8E785" w14:textId="3D984950" w:rsidR="00877485" w:rsidRDefault="00877485" w:rsidP="0062058D">
      <w:pPr>
        <w:pStyle w:val="Heading3"/>
      </w:pPr>
      <w:bookmarkStart w:id="65" w:name="_Toc79998028"/>
      <w:r>
        <w:t>Mapping</w:t>
      </w:r>
      <w:bookmarkEnd w:id="65"/>
      <w:r>
        <w:t xml:space="preserve"> </w:t>
      </w:r>
    </w:p>
    <w:p w14:paraId="5ED6C8A9" w14:textId="3F91D3D2" w:rsidR="00877485" w:rsidRDefault="00877485" w:rsidP="00877485"/>
    <w:tbl>
      <w:tblPr>
        <w:tblStyle w:val="GridTable4-Accent11"/>
        <w:tblW w:w="0" w:type="auto"/>
        <w:tblLook w:val="04A0" w:firstRow="1" w:lastRow="0" w:firstColumn="1" w:lastColumn="0" w:noHBand="0" w:noVBand="1"/>
      </w:tblPr>
      <w:tblGrid>
        <w:gridCol w:w="2471"/>
        <w:gridCol w:w="3058"/>
      </w:tblGrid>
      <w:tr w:rsidR="008E7E74" w:rsidRPr="006A1109" w14:paraId="42341B7E" w14:textId="77777777" w:rsidTr="001D23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7D302ABC" w14:textId="77777777" w:rsidR="008E7E74" w:rsidRPr="006A1109" w:rsidRDefault="008E7E74" w:rsidP="00D44211">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lastRenderedPageBreak/>
              <w:t>Source Column</w:t>
            </w:r>
          </w:p>
        </w:tc>
        <w:tc>
          <w:tcPr>
            <w:tcW w:w="3058" w:type="dxa"/>
          </w:tcPr>
          <w:p w14:paraId="3BE458EC" w14:textId="77777777" w:rsidR="008E7E74" w:rsidRPr="006A1109" w:rsidRDefault="008E7E74" w:rsidP="00D44211">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8E7E74" w:rsidRPr="006A1109" w14:paraId="0CA20B22" w14:textId="77777777" w:rsidTr="001D23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640F8EBB" w14:textId="77777777" w:rsidR="008E7E74" w:rsidRPr="006A1109" w:rsidRDefault="008E7E74" w:rsidP="00D44211">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43E39398" w14:textId="77777777" w:rsidR="008E7E74" w:rsidRPr="006A1109" w:rsidRDefault="008E7E74" w:rsidP="00D4421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6686FF31" w14:textId="77777777" w:rsidR="00877485" w:rsidRPr="00877485" w:rsidRDefault="00877485" w:rsidP="00877485"/>
    <w:p w14:paraId="2CCF6EAB" w14:textId="5BAB21CD" w:rsidR="00B12D3B" w:rsidRDefault="00187182" w:rsidP="00AE65C0">
      <w:pPr>
        <w:pStyle w:val="Heading2"/>
      </w:pPr>
      <w:bookmarkStart w:id="66" w:name="_Toc79998029"/>
      <w:r>
        <w:t>Instructor Resource</w:t>
      </w:r>
      <w:bookmarkEnd w:id="66"/>
    </w:p>
    <w:p w14:paraId="6E22696C" w14:textId="589C48C9" w:rsidR="00C90D78" w:rsidRPr="00C90D78" w:rsidRDefault="00C90D78" w:rsidP="00C90D78">
      <w:pPr>
        <w:pStyle w:val="Bullet"/>
        <w:ind w:left="513" w:hanging="513"/>
        <w:rPr>
          <w:rFonts w:ascii="Calibri Light" w:hAnsi="Calibri Light" w:cs="Arial"/>
          <w:color w:val="4F4F4F"/>
          <w:sz w:val="22"/>
          <w:szCs w:val="22"/>
          <w:lang w:val="en-GB" w:eastAsia="en-IE"/>
        </w:rPr>
      </w:pPr>
      <w:r w:rsidRPr="00C90D78">
        <w:rPr>
          <w:rFonts w:ascii="Calibri Light" w:hAnsi="Calibri Light" w:cs="Arial"/>
          <w:color w:val="4F4F4F"/>
          <w:sz w:val="22"/>
          <w:szCs w:val="22"/>
          <w:lang w:val="en-GB" w:eastAsia="en-IE"/>
        </w:rPr>
        <w:t xml:space="preserve">Data File Name: </w:t>
      </w:r>
      <w:r w:rsidR="0005736B" w:rsidRPr="0005736B">
        <w:rPr>
          <w:rFonts w:ascii="Calibri Light" w:hAnsi="Calibri Light" w:cs="Arial"/>
          <w:color w:val="4F4F4F"/>
          <w:sz w:val="22"/>
          <w:szCs w:val="22"/>
          <w:lang w:val="en-GB" w:eastAsia="en-IE"/>
        </w:rPr>
        <w:t>XXMX_OLC_INSTRUCTOR_RESOURCE</w:t>
      </w:r>
      <w:r w:rsidRPr="00C90D78">
        <w:rPr>
          <w:rFonts w:ascii="Calibri Light" w:hAnsi="Calibri Light" w:cs="Arial"/>
          <w:color w:val="4F4F4F"/>
          <w:sz w:val="22"/>
          <w:szCs w:val="22"/>
          <w:lang w:val="en-GB" w:eastAsia="en-IE"/>
        </w:rPr>
        <w:t>.dat</w:t>
      </w:r>
    </w:p>
    <w:p w14:paraId="39335928" w14:textId="70774C64" w:rsidR="00C90D78" w:rsidRPr="00C90D78" w:rsidRDefault="00C90D78" w:rsidP="00C90D78">
      <w:pPr>
        <w:pStyle w:val="Bullet"/>
        <w:ind w:left="513" w:hanging="513"/>
        <w:rPr>
          <w:rFonts w:ascii="Calibri Light" w:hAnsi="Calibri Light" w:cs="Arial"/>
          <w:color w:val="4F4F4F"/>
          <w:sz w:val="22"/>
          <w:szCs w:val="22"/>
          <w:lang w:val="en-GB" w:eastAsia="en-IE"/>
        </w:rPr>
      </w:pPr>
      <w:r w:rsidRPr="00C90D78">
        <w:rPr>
          <w:rFonts w:ascii="Calibri Light" w:hAnsi="Calibri Light" w:cs="Arial"/>
          <w:color w:val="4F4F4F"/>
          <w:sz w:val="22"/>
          <w:szCs w:val="22"/>
          <w:lang w:val="en-GB" w:eastAsia="en-IE"/>
        </w:rPr>
        <w:t xml:space="preserve">Staging table:  </w:t>
      </w:r>
      <w:r w:rsidR="0005736B" w:rsidRPr="0005736B">
        <w:rPr>
          <w:rFonts w:ascii="Calibri Light" w:hAnsi="Calibri Light" w:cs="Arial"/>
          <w:color w:val="4F4F4F"/>
          <w:sz w:val="22"/>
          <w:szCs w:val="22"/>
          <w:lang w:val="en-GB" w:eastAsia="en-IE"/>
        </w:rPr>
        <w:t>XXMX_OLC_INSTR_RES_STG</w:t>
      </w:r>
    </w:p>
    <w:p w14:paraId="01F0365E" w14:textId="02476843" w:rsidR="00C90D78" w:rsidRPr="00C90D78" w:rsidRDefault="00C90D78" w:rsidP="00C90D78">
      <w:pPr>
        <w:pStyle w:val="Bullet"/>
        <w:ind w:left="513" w:hanging="513"/>
        <w:rPr>
          <w:rFonts w:ascii="Calibri Light" w:hAnsi="Calibri Light" w:cs="Arial"/>
          <w:color w:val="4F4F4F"/>
          <w:sz w:val="22"/>
          <w:szCs w:val="22"/>
          <w:lang w:val="en-GB" w:eastAsia="en-IE"/>
        </w:rPr>
      </w:pPr>
      <w:r w:rsidRPr="00C90D78">
        <w:rPr>
          <w:rFonts w:ascii="Calibri Light" w:hAnsi="Calibri Light" w:cs="Arial"/>
          <w:color w:val="4F4F4F"/>
          <w:sz w:val="22"/>
          <w:szCs w:val="22"/>
          <w:lang w:val="en-GB" w:eastAsia="en-IE"/>
        </w:rPr>
        <w:t xml:space="preserve">Transform Table: </w:t>
      </w:r>
      <w:r w:rsidR="0005736B" w:rsidRPr="0005736B">
        <w:rPr>
          <w:rFonts w:ascii="Calibri Light" w:hAnsi="Calibri Light" w:cs="Arial"/>
          <w:color w:val="4F4F4F"/>
          <w:sz w:val="22"/>
          <w:szCs w:val="22"/>
          <w:lang w:val="en-GB" w:eastAsia="en-IE"/>
        </w:rPr>
        <w:t>XXMX_OLC_INSTR_RES_XFM</w:t>
      </w:r>
    </w:p>
    <w:p w14:paraId="776257A9" w14:textId="77777777" w:rsidR="00C90D78" w:rsidRPr="00C90D78" w:rsidRDefault="00C90D78" w:rsidP="00C90D78">
      <w:pPr>
        <w:pStyle w:val="Bullet"/>
        <w:ind w:left="513" w:hanging="513"/>
        <w:rPr>
          <w:rFonts w:ascii="Calibri Light" w:hAnsi="Calibri Light" w:cs="Arial"/>
          <w:color w:val="4F4F4F"/>
          <w:sz w:val="22"/>
          <w:szCs w:val="22"/>
          <w:lang w:val="en-GB" w:eastAsia="en-IE"/>
        </w:rPr>
      </w:pPr>
      <w:r w:rsidRPr="00C90D78">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6490D7E9" w14:textId="661A49D3" w:rsidR="00C90D78" w:rsidRDefault="00C90D78" w:rsidP="00C90D78">
      <w:pPr>
        <w:pStyle w:val="Bullet"/>
        <w:ind w:left="513" w:hanging="513"/>
        <w:rPr>
          <w:rFonts w:ascii="Calibri Light" w:hAnsi="Calibri Light" w:cs="Arial"/>
          <w:color w:val="4F4F4F"/>
          <w:sz w:val="22"/>
          <w:szCs w:val="22"/>
          <w:lang w:val="en-GB" w:eastAsia="en-IE"/>
        </w:rPr>
      </w:pPr>
      <w:r w:rsidRPr="00C90D78">
        <w:rPr>
          <w:rFonts w:ascii="Calibri Light" w:hAnsi="Calibri Light" w:cs="Arial"/>
          <w:color w:val="4F4F4F"/>
          <w:sz w:val="22"/>
          <w:szCs w:val="22"/>
          <w:lang w:val="en-GB" w:eastAsia="en-IE"/>
        </w:rPr>
        <w:t xml:space="preserve">Fusion Business Object: </w:t>
      </w:r>
      <w:r w:rsidR="0005736B" w:rsidRPr="0005736B">
        <w:rPr>
          <w:rFonts w:ascii="Calibri Light" w:hAnsi="Calibri Light" w:cs="Arial"/>
          <w:color w:val="4F4F4F"/>
          <w:sz w:val="22"/>
          <w:szCs w:val="22"/>
          <w:lang w:val="en-GB" w:eastAsia="en-IE"/>
        </w:rPr>
        <w:t>Instructor Resource</w:t>
      </w:r>
    </w:p>
    <w:tbl>
      <w:tblPr>
        <w:tblStyle w:val="GridTable4-Accent11"/>
        <w:tblW w:w="0" w:type="auto"/>
        <w:tblLook w:val="0420" w:firstRow="1" w:lastRow="0" w:firstColumn="0" w:lastColumn="0" w:noHBand="0" w:noVBand="1"/>
      </w:tblPr>
      <w:tblGrid>
        <w:gridCol w:w="690"/>
        <w:gridCol w:w="2702"/>
        <w:gridCol w:w="1558"/>
        <w:gridCol w:w="964"/>
        <w:gridCol w:w="680"/>
        <w:gridCol w:w="2702"/>
        <w:gridCol w:w="2702"/>
        <w:gridCol w:w="1950"/>
      </w:tblGrid>
      <w:tr w:rsidR="002C4E27" w:rsidRPr="00EC4DEB" w14:paraId="73B1FA81" w14:textId="77777777" w:rsidTr="001D2341">
        <w:trPr>
          <w:cnfStyle w:val="100000000000" w:firstRow="1" w:lastRow="0" w:firstColumn="0" w:lastColumn="0" w:oddVBand="0" w:evenVBand="0" w:oddHBand="0" w:evenHBand="0" w:firstRowFirstColumn="0" w:firstRowLastColumn="0" w:lastRowFirstColumn="0" w:lastRowLastColumn="0"/>
          <w:tblHeader/>
        </w:trPr>
        <w:tc>
          <w:tcPr>
            <w:tcW w:w="0" w:type="auto"/>
          </w:tcPr>
          <w:p w14:paraId="2350FAE1"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0" w:type="auto"/>
          </w:tcPr>
          <w:p w14:paraId="74B5515E"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6AFF75DD"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65597CB8"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35128C2A" w14:textId="77777777" w:rsidR="002C4E27" w:rsidRPr="00EC4DEB" w:rsidRDefault="002C4E27" w:rsidP="00D228BE">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239801A0"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19830CDA"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5390C3BD"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Comments</w:t>
            </w:r>
          </w:p>
        </w:tc>
      </w:tr>
      <w:tr w:rsidR="00405ED1" w:rsidRPr="00EC4DEB" w14:paraId="6039B938"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0DE426B2" w14:textId="2EA653E2"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0" w:type="auto"/>
          </w:tcPr>
          <w:p w14:paraId="04AD29A6" w14:textId="353E05F1" w:rsidR="00405ED1" w:rsidRPr="00373F2A" w:rsidRDefault="00060AEE"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02237483" w14:textId="6702F2F4" w:rsidR="00405ED1" w:rsidRPr="00357BB2" w:rsidRDefault="00F9116E"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3</w:t>
            </w:r>
            <w:r w:rsidRPr="00176064">
              <w:rPr>
                <w:rFonts w:ascii="Calibri Light" w:eastAsia="Book Antiqua" w:hAnsi="Calibri Light" w:cs="Calibri Light"/>
                <w:color w:val="000000"/>
                <w:sz w:val="16"/>
                <w:szCs w:val="16"/>
              </w:rPr>
              <w:t>0)</w:t>
            </w:r>
          </w:p>
        </w:tc>
        <w:tc>
          <w:tcPr>
            <w:tcW w:w="0" w:type="auto"/>
          </w:tcPr>
          <w:p w14:paraId="253989B4" w14:textId="44BC407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B647624" w14:textId="0501846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481512F4" w14:textId="13850F68" w:rsidR="00405ED1" w:rsidRPr="00357BB2" w:rsidRDefault="00060AEE"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6B84E63E" w14:textId="6AAD3FE4" w:rsidR="00405ED1" w:rsidRPr="00357BB2" w:rsidRDefault="00060AEE"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6481BCED" w14:textId="7D54D63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p>
        </w:tc>
      </w:tr>
      <w:tr w:rsidR="00405ED1" w:rsidRPr="00EC4DEB" w14:paraId="19EA29BE" w14:textId="77777777" w:rsidTr="001D2341">
        <w:tc>
          <w:tcPr>
            <w:tcW w:w="0" w:type="auto"/>
          </w:tcPr>
          <w:p w14:paraId="2183937B" w14:textId="3AAABCF2"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0" w:type="auto"/>
          </w:tcPr>
          <w:p w14:paraId="4FBD8C02" w14:textId="431F6CE6"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35B0F6A7" w14:textId="27A19D5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60F33AE9" w14:textId="7E1E71D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E27D91B" w14:textId="71013CE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09C0C032" w14:textId="5789A1E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4299FA7B" w14:textId="5615529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282B22FE" w14:textId="0B0D663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405ED1" w:rsidRPr="00EC4DEB" w14:paraId="197073B5"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47500BBB" w14:textId="1C17D24F"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0" w:type="auto"/>
          </w:tcPr>
          <w:p w14:paraId="64DED721" w14:textId="58EBD140"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53EFF0CB" w14:textId="69C7791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50)</w:t>
            </w:r>
          </w:p>
        </w:tc>
        <w:tc>
          <w:tcPr>
            <w:tcW w:w="0" w:type="auto"/>
          </w:tcPr>
          <w:p w14:paraId="36F5737D" w14:textId="247C3B7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015C50CA" w14:textId="4D02509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4D9408B5" w14:textId="6CD9D30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431EF1DB" w14:textId="7B823D4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1531254B" w14:textId="4E770AB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405ED1" w:rsidRPr="00EC4DEB" w14:paraId="27676D7A" w14:textId="77777777" w:rsidTr="001D2341">
        <w:tc>
          <w:tcPr>
            <w:tcW w:w="0" w:type="auto"/>
          </w:tcPr>
          <w:p w14:paraId="0A13A8D8" w14:textId="47E2000B"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0" w:type="auto"/>
          </w:tcPr>
          <w:p w14:paraId="2F4121E3" w14:textId="4428745F"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70BDDCE0" w14:textId="5F053A3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40)</w:t>
            </w:r>
          </w:p>
        </w:tc>
        <w:tc>
          <w:tcPr>
            <w:tcW w:w="0" w:type="auto"/>
          </w:tcPr>
          <w:p w14:paraId="3ECF6E4B" w14:textId="6696A0A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6C702E5" w14:textId="3B9CFBC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0BC6E841" w14:textId="10730EF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68C8D004" w14:textId="2911797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7AE11173" w14:textId="1E6C8C8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405ED1" w:rsidRPr="00EC4DEB" w14:paraId="73DB718E"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45DFAF2C" w14:textId="45575ABA"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0" w:type="auto"/>
          </w:tcPr>
          <w:p w14:paraId="314FFA42" w14:textId="434062F1"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6440968F" w14:textId="18209B6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1CDCCAF6" w14:textId="35F7A9A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D62FF21" w14:textId="7934F5B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9E284EF" w14:textId="7FC42DB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42128689" w14:textId="241AF8F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5BC01B12" w14:textId="484E3DF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19AA519C" w14:textId="77777777" w:rsidTr="001D2341">
        <w:tc>
          <w:tcPr>
            <w:tcW w:w="0" w:type="auto"/>
          </w:tcPr>
          <w:p w14:paraId="44A043A1" w14:textId="39CCC3DD"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0" w:type="auto"/>
          </w:tcPr>
          <w:p w14:paraId="534F58D2" w14:textId="7F82C35B"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260F4842" w14:textId="568D849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3353C8E5" w14:textId="0E24DC3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04EC685" w14:textId="3721F74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922A12D" w14:textId="2D179CC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208E126B" w14:textId="7DE67D8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056548E6" w14:textId="0E6A417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405ED1" w:rsidRPr="00EC4DEB" w14:paraId="4DA0526B"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36098E09" w14:textId="1D5F4116"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0" w:type="auto"/>
          </w:tcPr>
          <w:p w14:paraId="279ACA3C" w14:textId="6A50B950"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784D26E7" w14:textId="35E2277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42DA5438" w14:textId="40113F0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CDDBC30" w14:textId="70AAA80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1896117" w14:textId="5DFC39B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3E5E9F86" w14:textId="303F8F1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4F1AAE5F" w14:textId="1160CB6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Pr="00176064">
              <w:rPr>
                <w:rFonts w:ascii="Calibri Light" w:hAnsi="Calibri Light" w:cs="Calibri Light"/>
                <w:color w:val="000000"/>
                <w:sz w:val="16"/>
                <w:szCs w:val="16"/>
              </w:rPr>
              <w:t>InstructorResource</w:t>
            </w:r>
            <w:proofErr w:type="spellEnd"/>
          </w:p>
        </w:tc>
      </w:tr>
      <w:tr w:rsidR="00405ED1" w:rsidRPr="00EC4DEB" w14:paraId="30A2BF21" w14:textId="77777777" w:rsidTr="001D2341">
        <w:tc>
          <w:tcPr>
            <w:tcW w:w="0" w:type="auto"/>
          </w:tcPr>
          <w:p w14:paraId="1A86BFE5" w14:textId="49691AA5"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0" w:type="auto"/>
          </w:tcPr>
          <w:p w14:paraId="3E7C72AF" w14:textId="6030040E"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INSTRUCTOR_RESOURCE_ID</w:t>
            </w:r>
          </w:p>
        </w:tc>
        <w:tc>
          <w:tcPr>
            <w:tcW w:w="0" w:type="auto"/>
          </w:tcPr>
          <w:p w14:paraId="474869C8" w14:textId="2D187E4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400EFF10" w14:textId="1FB23B6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A5BE7C0" w14:textId="139E63D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2D6698B" w14:textId="3E69257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INSTRUCTOR_RESOURCE_ID</w:t>
            </w:r>
          </w:p>
        </w:tc>
        <w:tc>
          <w:tcPr>
            <w:tcW w:w="0" w:type="auto"/>
          </w:tcPr>
          <w:p w14:paraId="069BED90" w14:textId="62D02C5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INSTRUCTOR_RESOURCE_ID</w:t>
            </w:r>
          </w:p>
        </w:tc>
        <w:tc>
          <w:tcPr>
            <w:tcW w:w="0" w:type="auto"/>
          </w:tcPr>
          <w:p w14:paraId="26F56EA7" w14:textId="341C9E1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25F47AC7"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6E8B333F" w14:textId="6740D539"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0" w:type="auto"/>
          </w:tcPr>
          <w:p w14:paraId="6D39E50E" w14:textId="3D40D595"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INSTRUCTOR_RESOURCE_NUMBER</w:t>
            </w:r>
          </w:p>
        </w:tc>
        <w:tc>
          <w:tcPr>
            <w:tcW w:w="0" w:type="auto"/>
          </w:tcPr>
          <w:p w14:paraId="61153CF3" w14:textId="7B4E81D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06D021A7" w14:textId="0DD8886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9A7C24E" w14:textId="46F582C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3D624D8" w14:textId="53A7D2D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INSTRUCTOR_RESOURCE_NUMBER</w:t>
            </w:r>
          </w:p>
        </w:tc>
        <w:tc>
          <w:tcPr>
            <w:tcW w:w="0" w:type="auto"/>
          </w:tcPr>
          <w:p w14:paraId="39504BB6" w14:textId="684FFF7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INSTRUCTOR_RESOURCE_NUMBER</w:t>
            </w:r>
          </w:p>
        </w:tc>
        <w:tc>
          <w:tcPr>
            <w:tcW w:w="0" w:type="auto"/>
          </w:tcPr>
          <w:p w14:paraId="58754568"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5AFC3D3B" w14:textId="77777777" w:rsidTr="001D2341">
        <w:tc>
          <w:tcPr>
            <w:tcW w:w="0" w:type="auto"/>
          </w:tcPr>
          <w:p w14:paraId="2F16EF86" w14:textId="6009042C"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0" w:type="auto"/>
          </w:tcPr>
          <w:p w14:paraId="1DEFA93F" w14:textId="54F1FACD"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PERSON_ID</w:t>
            </w:r>
          </w:p>
        </w:tc>
        <w:tc>
          <w:tcPr>
            <w:tcW w:w="0" w:type="auto"/>
          </w:tcPr>
          <w:p w14:paraId="0E3C86E5" w14:textId="622F7D1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430FAABA" w14:textId="52DF97E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B156980" w14:textId="66D4497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F7D3BBB" w14:textId="7914644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PERSON_ID</w:t>
            </w:r>
          </w:p>
        </w:tc>
        <w:tc>
          <w:tcPr>
            <w:tcW w:w="0" w:type="auto"/>
          </w:tcPr>
          <w:p w14:paraId="52691B72" w14:textId="1E57DB2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PERSON_ID</w:t>
            </w:r>
          </w:p>
        </w:tc>
        <w:tc>
          <w:tcPr>
            <w:tcW w:w="0" w:type="auto"/>
          </w:tcPr>
          <w:p w14:paraId="254ECC31"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516DB1A3"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19C5DA93" w14:textId="2B7F1540"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0" w:type="auto"/>
          </w:tcPr>
          <w:p w14:paraId="565F0095" w14:textId="455F06ED"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PERSON_NUMBER</w:t>
            </w:r>
          </w:p>
        </w:tc>
        <w:tc>
          <w:tcPr>
            <w:tcW w:w="0" w:type="auto"/>
          </w:tcPr>
          <w:p w14:paraId="15A64366" w14:textId="6999814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26746FC8" w14:textId="41021A3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BF10952" w14:textId="08B4DFD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48FF7B6F" w14:textId="1DFBFA7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PERSON_NUMBER</w:t>
            </w:r>
          </w:p>
        </w:tc>
        <w:tc>
          <w:tcPr>
            <w:tcW w:w="0" w:type="auto"/>
          </w:tcPr>
          <w:p w14:paraId="0C2F39B4" w14:textId="66C5A73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PERSON_NUMBER</w:t>
            </w:r>
          </w:p>
        </w:tc>
        <w:tc>
          <w:tcPr>
            <w:tcW w:w="0" w:type="auto"/>
          </w:tcPr>
          <w:p w14:paraId="0AC562D8"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3264B11C" w14:textId="77777777" w:rsidTr="001D2341">
        <w:tc>
          <w:tcPr>
            <w:tcW w:w="0" w:type="auto"/>
          </w:tcPr>
          <w:p w14:paraId="7844AAC1" w14:textId="47ADA57A"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0" w:type="auto"/>
          </w:tcPr>
          <w:p w14:paraId="7D57A792" w14:textId="6BB21CBF"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WNED_BY_PERSON_ID</w:t>
            </w:r>
          </w:p>
        </w:tc>
        <w:tc>
          <w:tcPr>
            <w:tcW w:w="0" w:type="auto"/>
          </w:tcPr>
          <w:p w14:paraId="26C476D0" w14:textId="2B05CD0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5A0EDD42" w14:textId="1896CF3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74B02B3" w14:textId="6C987D1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3B338B5" w14:textId="3103F52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WNED_BY_PERSON_ID</w:t>
            </w:r>
          </w:p>
        </w:tc>
        <w:tc>
          <w:tcPr>
            <w:tcW w:w="0" w:type="auto"/>
          </w:tcPr>
          <w:p w14:paraId="6D9373FC" w14:textId="7FE1E2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WNED_BY_PERSON_ID</w:t>
            </w:r>
          </w:p>
        </w:tc>
        <w:tc>
          <w:tcPr>
            <w:tcW w:w="0" w:type="auto"/>
          </w:tcPr>
          <w:p w14:paraId="4CD56A88"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1156453D"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5BEB4082" w14:textId="17B9D9A2"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0" w:type="auto"/>
          </w:tcPr>
          <w:p w14:paraId="6B16A40D" w14:textId="4FDECCA1"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WNED_BY_PERSON_NUMBER</w:t>
            </w:r>
          </w:p>
        </w:tc>
        <w:tc>
          <w:tcPr>
            <w:tcW w:w="0" w:type="auto"/>
          </w:tcPr>
          <w:p w14:paraId="5EA064FB" w14:textId="315D1FD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4A4EDE81" w14:textId="5C9B75C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4EBAD53A" w14:textId="5301A0F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092EE28" w14:textId="008814F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WNED_BY_PERSON_NUMBER</w:t>
            </w:r>
          </w:p>
        </w:tc>
        <w:tc>
          <w:tcPr>
            <w:tcW w:w="0" w:type="auto"/>
          </w:tcPr>
          <w:p w14:paraId="4FC75770" w14:textId="7F9A2D2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WNED_BY_PERSON_NUMBER</w:t>
            </w:r>
          </w:p>
        </w:tc>
        <w:tc>
          <w:tcPr>
            <w:tcW w:w="0" w:type="auto"/>
          </w:tcPr>
          <w:p w14:paraId="2D723489"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69009686" w14:textId="77777777" w:rsidTr="001D2341">
        <w:tc>
          <w:tcPr>
            <w:tcW w:w="0" w:type="auto"/>
          </w:tcPr>
          <w:p w14:paraId="35AAE3FE" w14:textId="58C281E3"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0" w:type="auto"/>
          </w:tcPr>
          <w:p w14:paraId="77F94EE7" w14:textId="38FDD5AE"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TYPE</w:t>
            </w:r>
          </w:p>
        </w:tc>
        <w:tc>
          <w:tcPr>
            <w:tcW w:w="0" w:type="auto"/>
          </w:tcPr>
          <w:p w14:paraId="3254E6A2" w14:textId="7CFB437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7E20B249" w14:textId="4E58CCA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76487C4" w14:textId="3FAF1B9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6B93DBF" w14:textId="3BC19D2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TYPE</w:t>
            </w:r>
          </w:p>
        </w:tc>
        <w:tc>
          <w:tcPr>
            <w:tcW w:w="0" w:type="auto"/>
          </w:tcPr>
          <w:p w14:paraId="3B82B688" w14:textId="0DB60D2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TYPE</w:t>
            </w:r>
          </w:p>
        </w:tc>
        <w:tc>
          <w:tcPr>
            <w:tcW w:w="0" w:type="auto"/>
          </w:tcPr>
          <w:p w14:paraId="20A159D9"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29D6CAEE"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569B7177" w14:textId="1C243970"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0" w:type="auto"/>
          </w:tcPr>
          <w:p w14:paraId="245CB374" w14:textId="34BC391B"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ID</w:t>
            </w:r>
          </w:p>
        </w:tc>
        <w:tc>
          <w:tcPr>
            <w:tcW w:w="0" w:type="auto"/>
          </w:tcPr>
          <w:p w14:paraId="135D3F16" w14:textId="33E79C3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7B49EF94" w14:textId="5761014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E78F0A2" w14:textId="3F7A36E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0B45808" w14:textId="4E99851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ID</w:t>
            </w:r>
          </w:p>
        </w:tc>
        <w:tc>
          <w:tcPr>
            <w:tcW w:w="0" w:type="auto"/>
          </w:tcPr>
          <w:p w14:paraId="01A21B4E" w14:textId="729404F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ID</w:t>
            </w:r>
          </w:p>
        </w:tc>
        <w:tc>
          <w:tcPr>
            <w:tcW w:w="0" w:type="auto"/>
          </w:tcPr>
          <w:p w14:paraId="42FE1E22" w14:textId="6C884FA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48CAF386" w14:textId="77777777" w:rsidTr="001D2341">
        <w:tc>
          <w:tcPr>
            <w:tcW w:w="0" w:type="auto"/>
          </w:tcPr>
          <w:p w14:paraId="3033E3D4" w14:textId="338F85B8"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0" w:type="auto"/>
          </w:tcPr>
          <w:p w14:paraId="51B80DE9" w14:textId="2409C5C7"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1CFA91F1" w14:textId="25F5264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56)</w:t>
            </w:r>
          </w:p>
        </w:tc>
        <w:tc>
          <w:tcPr>
            <w:tcW w:w="0" w:type="auto"/>
          </w:tcPr>
          <w:p w14:paraId="53BD8C69" w14:textId="48CA5A7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9C08B63" w14:textId="15FD7DE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AB01660" w14:textId="38D46F6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305750AB" w14:textId="48C34DE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20BE8A43" w14:textId="0790CF0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Pr="00176064">
              <w:rPr>
                <w:rFonts w:ascii="Calibri Light" w:hAnsi="Calibri Light" w:cs="Calibri Light"/>
                <w:color w:val="000000"/>
                <w:sz w:val="16"/>
                <w:szCs w:val="16"/>
              </w:rPr>
              <w:t>DataMigration</w:t>
            </w:r>
            <w:proofErr w:type="spellEnd"/>
          </w:p>
        </w:tc>
      </w:tr>
      <w:tr w:rsidR="00405ED1" w:rsidRPr="00EC4DEB" w14:paraId="0BE8170A"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2CED2496" w14:textId="5962B175"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0" w:type="auto"/>
          </w:tcPr>
          <w:p w14:paraId="20A15E38" w14:textId="3A3EA9A6"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69A84802" w14:textId="10FF1E7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000)</w:t>
            </w:r>
          </w:p>
        </w:tc>
        <w:tc>
          <w:tcPr>
            <w:tcW w:w="0" w:type="auto"/>
          </w:tcPr>
          <w:p w14:paraId="77DF615F" w14:textId="2640C14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FA761E3" w14:textId="1D4398E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3631C5A" w14:textId="454DED7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6C438F32" w14:textId="599D0C9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76D95D95" w14:textId="78F89C1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Autogenerated</w:t>
            </w:r>
          </w:p>
        </w:tc>
      </w:tr>
      <w:tr w:rsidR="00405ED1" w:rsidRPr="00EC4DEB" w14:paraId="5383ED0B" w14:textId="77777777" w:rsidTr="001D2341">
        <w:tc>
          <w:tcPr>
            <w:tcW w:w="0" w:type="auto"/>
          </w:tcPr>
          <w:p w14:paraId="61C8A27D" w14:textId="74896177"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0" w:type="auto"/>
          </w:tcPr>
          <w:p w14:paraId="690E76AA" w14:textId="556D1222"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6AEB4F1E" w14:textId="545D7E9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6047194C" w14:textId="21CE315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2A26BED" w14:textId="7E4778D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C132B7A" w14:textId="16F3F70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1677D2FF" w14:textId="2859558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0DE634CA" w14:textId="14C016C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208C52CA"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072999AA" w14:textId="06324761"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0" w:type="auto"/>
          </w:tcPr>
          <w:p w14:paraId="61F8B9FD" w14:textId="51E8FDF9"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1E0417B2" w14:textId="726419F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1E0DDA03" w14:textId="0544F0C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4717078" w14:textId="40D59FE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EF47B17" w14:textId="5E63BE0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642316D7" w14:textId="337CED7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31302F1E" w14:textId="7D1F4BE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51A00D85" w14:textId="77777777" w:rsidTr="001D2341">
        <w:tc>
          <w:tcPr>
            <w:tcW w:w="0" w:type="auto"/>
          </w:tcPr>
          <w:p w14:paraId="4250CE66" w14:textId="5AAF353D"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0" w:type="auto"/>
          </w:tcPr>
          <w:p w14:paraId="310AEFAE" w14:textId="0E9A4FC9"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0B99AAC6" w14:textId="50F397B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1392920" w14:textId="2C0FAB6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8EB7722" w14:textId="702EA40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C462A44" w14:textId="4857305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5AD06784" w14:textId="53E6D31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082013B0" w14:textId="2230D61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69E937A9"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04338535" w14:textId="593E31B7"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0" w:type="auto"/>
          </w:tcPr>
          <w:p w14:paraId="4789E638" w14:textId="42061112"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1051D361" w14:textId="7DC9C65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E26EC55" w14:textId="40CAD98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6454648" w14:textId="4108463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AA603FC" w14:textId="7579B57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5DF3AD7E" w14:textId="5932A29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68539788" w14:textId="434677C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6E06D58B" w14:textId="77777777" w:rsidTr="001D2341">
        <w:tc>
          <w:tcPr>
            <w:tcW w:w="0" w:type="auto"/>
          </w:tcPr>
          <w:p w14:paraId="330946E1" w14:textId="069556E7"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0" w:type="auto"/>
          </w:tcPr>
          <w:p w14:paraId="05F10294" w14:textId="2A3384AE"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09FC9D45" w14:textId="1575D9D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3B2A07B4" w14:textId="65338DC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676619A" w14:textId="05D4239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68B294A" w14:textId="3665B56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73BBB546" w14:textId="76EC81E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032643E2" w14:textId="25AB1FF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1DB8F081"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173B284B" w14:textId="6A3FC305"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lastRenderedPageBreak/>
              <w:t>23</w:t>
            </w:r>
          </w:p>
        </w:tc>
        <w:tc>
          <w:tcPr>
            <w:tcW w:w="0" w:type="auto"/>
          </w:tcPr>
          <w:p w14:paraId="538573ED" w14:textId="2B2983D7"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41BD2B28" w14:textId="72B38D9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112D7221" w14:textId="6D4BECC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780123D" w14:textId="14C7E2D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748751E" w14:textId="53571E4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21C1DA44" w14:textId="5030D25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24DF186E" w14:textId="1354630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63885BD5" w14:textId="77777777" w:rsidTr="001D2341">
        <w:tc>
          <w:tcPr>
            <w:tcW w:w="0" w:type="auto"/>
          </w:tcPr>
          <w:p w14:paraId="5AEF55B6" w14:textId="7C026A48"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0" w:type="auto"/>
          </w:tcPr>
          <w:p w14:paraId="2AB80095" w14:textId="03B45714"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6FFB2952" w14:textId="387D44C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116D1CC9" w14:textId="38C3533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1F61760" w14:textId="385C3A2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8EB74DF" w14:textId="453097F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7BEF7549" w14:textId="7443448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2C736F7A" w14:textId="17B2B29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42BCE5B1"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0137E348" w14:textId="53A91921"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5</w:t>
            </w:r>
          </w:p>
        </w:tc>
        <w:tc>
          <w:tcPr>
            <w:tcW w:w="0" w:type="auto"/>
          </w:tcPr>
          <w:p w14:paraId="58170005" w14:textId="1935ED6B"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0568A8DF" w14:textId="44E1E0F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1B2324EB" w14:textId="288014F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E4BFDCD" w14:textId="54B0E1C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4545E51" w14:textId="20D37DC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23B30FC9" w14:textId="6C8CB18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27715B00" w14:textId="11F326D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0E0921B1" w14:textId="77777777" w:rsidTr="001D2341">
        <w:tc>
          <w:tcPr>
            <w:tcW w:w="0" w:type="auto"/>
          </w:tcPr>
          <w:p w14:paraId="63C49735" w14:textId="6C8456E5"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0" w:type="auto"/>
          </w:tcPr>
          <w:p w14:paraId="07E9B947" w14:textId="2C0685F4"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2C759749" w14:textId="114DB7B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363991BA" w14:textId="6D8E75D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9986DFA" w14:textId="0D4AE0E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7BFEEC1" w14:textId="0CA352F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29374146" w14:textId="70B1AA8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47CFE821" w14:textId="24574E8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4345A724"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0F5E45C4" w14:textId="6AE83271"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0" w:type="auto"/>
          </w:tcPr>
          <w:p w14:paraId="2EA7281A" w14:textId="68E40FCF"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5DBA3440" w14:textId="103F74A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4B736E0A" w14:textId="6D6B1F8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65159F7" w14:textId="41A6723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9F51487" w14:textId="2978638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6A213091" w14:textId="0A8FDB3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16512D5B" w14:textId="2B809A6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69D7ED52" w14:textId="77777777" w:rsidTr="001D2341">
        <w:tc>
          <w:tcPr>
            <w:tcW w:w="0" w:type="auto"/>
          </w:tcPr>
          <w:p w14:paraId="6229FAED" w14:textId="4BD968EE"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8</w:t>
            </w:r>
          </w:p>
        </w:tc>
        <w:tc>
          <w:tcPr>
            <w:tcW w:w="0" w:type="auto"/>
          </w:tcPr>
          <w:p w14:paraId="7F8C30AF" w14:textId="6E9B42C8"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40349A91" w14:textId="555DE81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3D1A8338" w14:textId="0E9CC64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D28CD51" w14:textId="2F6FF73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1596B53" w14:textId="756C269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3E773342" w14:textId="5111436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7DF63839" w14:textId="495EA3F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04174A21"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1BB8647E" w14:textId="1E528F85"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0" w:type="auto"/>
          </w:tcPr>
          <w:p w14:paraId="0BF3F95D" w14:textId="6058AC65"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29B2121E" w14:textId="44DA78A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2F6DDE9E" w14:textId="0C548AD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5022572" w14:textId="225E6B7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E635C48" w14:textId="1B4C76A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24D81624" w14:textId="5F711C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10D630B5" w14:textId="12FE1C9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36595760" w14:textId="77777777" w:rsidTr="001D2341">
        <w:tc>
          <w:tcPr>
            <w:tcW w:w="0" w:type="auto"/>
          </w:tcPr>
          <w:p w14:paraId="0C837436" w14:textId="115DF0BA"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0" w:type="auto"/>
          </w:tcPr>
          <w:p w14:paraId="2A0DF324" w14:textId="5BE8CDD6"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74357667" w14:textId="0D2D626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420C54D0" w14:textId="21251D8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E1E9217" w14:textId="27EB880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5D77717" w14:textId="11CE84A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56007536" w14:textId="3AC2F9A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6A9D79DF" w14:textId="2B20108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4C2FB76F"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1C79BEEA" w14:textId="64EFEAA8"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0" w:type="auto"/>
          </w:tcPr>
          <w:p w14:paraId="059DE3F7" w14:textId="630A2651"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153F1CC0" w14:textId="176CD1D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313EB70F" w14:textId="44BBB5F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E0194F6" w14:textId="7041BFA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DBC8B64" w14:textId="2561E5C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353C55FE" w14:textId="37B8A5B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66BBC2DE" w14:textId="0CE1120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3D9DE20E" w14:textId="77777777" w:rsidTr="001D2341">
        <w:tc>
          <w:tcPr>
            <w:tcW w:w="0" w:type="auto"/>
          </w:tcPr>
          <w:p w14:paraId="5D9CEFAB" w14:textId="41B912BA"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2</w:t>
            </w:r>
          </w:p>
        </w:tc>
        <w:tc>
          <w:tcPr>
            <w:tcW w:w="0" w:type="auto"/>
          </w:tcPr>
          <w:p w14:paraId="68A364DC" w14:textId="74102F7A"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5F6141C8" w14:textId="2BFA473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31258B25" w14:textId="3B8AF86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857DD17" w14:textId="5D683EB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DC97C3F" w14:textId="033ACE4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25B03BE7" w14:textId="0207F41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74F6DD8A" w14:textId="0239F40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1CFCB8C3"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6CF614B7" w14:textId="062C446C"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0" w:type="auto"/>
          </w:tcPr>
          <w:p w14:paraId="3785A452" w14:textId="6B498578"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5</w:t>
            </w:r>
          </w:p>
        </w:tc>
        <w:tc>
          <w:tcPr>
            <w:tcW w:w="0" w:type="auto"/>
          </w:tcPr>
          <w:p w14:paraId="1CFDB0BD" w14:textId="7E92458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4B71F90F" w14:textId="4C82B65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E6C8957" w14:textId="4D9A278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4DDC717" w14:textId="2DEA826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5</w:t>
            </w:r>
          </w:p>
        </w:tc>
        <w:tc>
          <w:tcPr>
            <w:tcW w:w="0" w:type="auto"/>
          </w:tcPr>
          <w:p w14:paraId="5B2B9A31" w14:textId="1898F9D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5</w:t>
            </w:r>
          </w:p>
        </w:tc>
        <w:tc>
          <w:tcPr>
            <w:tcW w:w="0" w:type="auto"/>
          </w:tcPr>
          <w:p w14:paraId="32C725AA" w14:textId="627F8E4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3EF5B802" w14:textId="77777777" w:rsidTr="001D2341">
        <w:tc>
          <w:tcPr>
            <w:tcW w:w="0" w:type="auto"/>
          </w:tcPr>
          <w:p w14:paraId="2648C7B0" w14:textId="3FB579D5"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4</w:t>
            </w:r>
          </w:p>
        </w:tc>
        <w:tc>
          <w:tcPr>
            <w:tcW w:w="0" w:type="auto"/>
          </w:tcPr>
          <w:p w14:paraId="51218347" w14:textId="300FBA38"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1</w:t>
            </w:r>
          </w:p>
        </w:tc>
        <w:tc>
          <w:tcPr>
            <w:tcW w:w="0" w:type="auto"/>
          </w:tcPr>
          <w:p w14:paraId="0DB61A8E" w14:textId="6667C80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1E25724F" w14:textId="36711AD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D9F076F" w14:textId="2C1F9EB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8ECF2C8" w14:textId="5417DE6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1</w:t>
            </w:r>
          </w:p>
        </w:tc>
        <w:tc>
          <w:tcPr>
            <w:tcW w:w="0" w:type="auto"/>
          </w:tcPr>
          <w:p w14:paraId="352ACB1B" w14:textId="32BC7AD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1</w:t>
            </w:r>
          </w:p>
        </w:tc>
        <w:tc>
          <w:tcPr>
            <w:tcW w:w="0" w:type="auto"/>
          </w:tcPr>
          <w:p w14:paraId="45BEACBD" w14:textId="3458210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645AD174"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73A10D66" w14:textId="03C1B7B8"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0" w:type="auto"/>
          </w:tcPr>
          <w:p w14:paraId="048BF8BF" w14:textId="39B1BC00"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2</w:t>
            </w:r>
          </w:p>
        </w:tc>
        <w:tc>
          <w:tcPr>
            <w:tcW w:w="0" w:type="auto"/>
          </w:tcPr>
          <w:p w14:paraId="08D26014" w14:textId="728621A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09BC8495" w14:textId="1EC5820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0370D24" w14:textId="1A19D3F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AFFDCB7" w14:textId="6BE5252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2</w:t>
            </w:r>
          </w:p>
        </w:tc>
        <w:tc>
          <w:tcPr>
            <w:tcW w:w="0" w:type="auto"/>
          </w:tcPr>
          <w:p w14:paraId="44C352FD" w14:textId="50D06B5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2</w:t>
            </w:r>
          </w:p>
        </w:tc>
        <w:tc>
          <w:tcPr>
            <w:tcW w:w="0" w:type="auto"/>
          </w:tcPr>
          <w:p w14:paraId="14538D27" w14:textId="35862A9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32DAE6B0" w14:textId="77777777" w:rsidTr="001D2341">
        <w:tc>
          <w:tcPr>
            <w:tcW w:w="0" w:type="auto"/>
          </w:tcPr>
          <w:p w14:paraId="0B224981" w14:textId="66B2DEC4"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6</w:t>
            </w:r>
          </w:p>
        </w:tc>
        <w:tc>
          <w:tcPr>
            <w:tcW w:w="0" w:type="auto"/>
          </w:tcPr>
          <w:p w14:paraId="3D6A7EBA" w14:textId="7718F033"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3</w:t>
            </w:r>
          </w:p>
        </w:tc>
        <w:tc>
          <w:tcPr>
            <w:tcW w:w="0" w:type="auto"/>
          </w:tcPr>
          <w:p w14:paraId="398C8D7F" w14:textId="12C3BD0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601D1880" w14:textId="7A38848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741DEC2" w14:textId="6541CD1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50BA6C6" w14:textId="2866E53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3</w:t>
            </w:r>
          </w:p>
        </w:tc>
        <w:tc>
          <w:tcPr>
            <w:tcW w:w="0" w:type="auto"/>
          </w:tcPr>
          <w:p w14:paraId="7B09BBCA" w14:textId="0E746FB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3</w:t>
            </w:r>
          </w:p>
        </w:tc>
        <w:tc>
          <w:tcPr>
            <w:tcW w:w="0" w:type="auto"/>
          </w:tcPr>
          <w:p w14:paraId="3F76279F" w14:textId="2C84548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5BBE889E" w14:textId="77777777" w:rsidTr="001D2341">
        <w:trPr>
          <w:cnfStyle w:val="000000100000" w:firstRow="0" w:lastRow="0" w:firstColumn="0" w:lastColumn="0" w:oddVBand="0" w:evenVBand="0" w:oddHBand="1" w:evenHBand="0" w:firstRowFirstColumn="0" w:firstRowLastColumn="0" w:lastRowFirstColumn="0" w:lastRowLastColumn="0"/>
        </w:trPr>
        <w:tc>
          <w:tcPr>
            <w:tcW w:w="0" w:type="auto"/>
          </w:tcPr>
          <w:p w14:paraId="12D0C54F" w14:textId="23EE4ED8"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7</w:t>
            </w:r>
          </w:p>
        </w:tc>
        <w:tc>
          <w:tcPr>
            <w:tcW w:w="0" w:type="auto"/>
          </w:tcPr>
          <w:p w14:paraId="6E2E133B" w14:textId="08537104"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4</w:t>
            </w:r>
          </w:p>
        </w:tc>
        <w:tc>
          <w:tcPr>
            <w:tcW w:w="0" w:type="auto"/>
          </w:tcPr>
          <w:p w14:paraId="78A4ACBA" w14:textId="042350F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608343CB" w14:textId="59E4E0A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6CCB610" w14:textId="3C8B3BD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6714C32" w14:textId="448454E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4</w:t>
            </w:r>
          </w:p>
        </w:tc>
        <w:tc>
          <w:tcPr>
            <w:tcW w:w="0" w:type="auto"/>
          </w:tcPr>
          <w:p w14:paraId="1384DF7A" w14:textId="23BA87B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4</w:t>
            </w:r>
          </w:p>
        </w:tc>
        <w:tc>
          <w:tcPr>
            <w:tcW w:w="0" w:type="auto"/>
          </w:tcPr>
          <w:p w14:paraId="6B7DFF78" w14:textId="76511C7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25C3C7A4" w14:textId="77777777" w:rsidTr="001D2341">
        <w:tc>
          <w:tcPr>
            <w:tcW w:w="0" w:type="auto"/>
          </w:tcPr>
          <w:p w14:paraId="378BF023" w14:textId="45F5A191"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8</w:t>
            </w:r>
          </w:p>
        </w:tc>
        <w:tc>
          <w:tcPr>
            <w:tcW w:w="0" w:type="auto"/>
          </w:tcPr>
          <w:p w14:paraId="0E884749" w14:textId="7B441DF3"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5</w:t>
            </w:r>
          </w:p>
        </w:tc>
        <w:tc>
          <w:tcPr>
            <w:tcW w:w="0" w:type="auto"/>
          </w:tcPr>
          <w:p w14:paraId="1D236375" w14:textId="7F3DF12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71AB5239" w14:textId="06596B5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47E42ED" w14:textId="2F78B4E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ADA5F6F" w14:textId="44C13E9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5</w:t>
            </w:r>
          </w:p>
        </w:tc>
        <w:tc>
          <w:tcPr>
            <w:tcW w:w="0" w:type="auto"/>
          </w:tcPr>
          <w:p w14:paraId="768BD6EC" w14:textId="448AE89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5</w:t>
            </w:r>
          </w:p>
        </w:tc>
        <w:tc>
          <w:tcPr>
            <w:tcW w:w="0" w:type="auto"/>
          </w:tcPr>
          <w:p w14:paraId="6DC12560" w14:textId="1B453BF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198F237C" w14:textId="77777777" w:rsidR="002C4E27" w:rsidRPr="00C90D78" w:rsidRDefault="002C4E27" w:rsidP="00C90D78">
      <w:pPr>
        <w:pStyle w:val="Bullet"/>
        <w:ind w:left="513" w:hanging="513"/>
        <w:rPr>
          <w:rFonts w:ascii="Calibri Light" w:hAnsi="Calibri Light" w:cs="Arial"/>
          <w:color w:val="4F4F4F"/>
          <w:sz w:val="22"/>
          <w:szCs w:val="22"/>
          <w:lang w:val="en-GB" w:eastAsia="en-IE"/>
        </w:rPr>
      </w:pPr>
    </w:p>
    <w:p w14:paraId="23CB9DD5" w14:textId="4A20EC0E" w:rsidR="00E055C0" w:rsidRDefault="00E055C0" w:rsidP="00E055C0">
      <w:pPr>
        <w:pStyle w:val="Heading3"/>
      </w:pPr>
      <w:bookmarkStart w:id="67" w:name="_Toc79998030"/>
      <w:r>
        <w:t>Mapping</w:t>
      </w:r>
      <w:bookmarkEnd w:id="67"/>
      <w:r>
        <w:t xml:space="preserve"> </w:t>
      </w:r>
    </w:p>
    <w:p w14:paraId="5572AED2" w14:textId="1023023F" w:rsidR="00E055C0" w:rsidRDefault="00E055C0" w:rsidP="00E055C0"/>
    <w:tbl>
      <w:tblPr>
        <w:tblStyle w:val="GridTable4-Accent11"/>
        <w:tblW w:w="0" w:type="auto"/>
        <w:tblLook w:val="04A0" w:firstRow="1" w:lastRow="0" w:firstColumn="1" w:lastColumn="0" w:noHBand="0" w:noVBand="1"/>
      </w:tblPr>
      <w:tblGrid>
        <w:gridCol w:w="2471"/>
        <w:gridCol w:w="3058"/>
      </w:tblGrid>
      <w:tr w:rsidR="00C60401" w:rsidRPr="006A1109" w14:paraId="1B362C09" w14:textId="77777777" w:rsidTr="00E732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0881AE8" w14:textId="77777777" w:rsidR="00C60401" w:rsidRPr="006A1109" w:rsidRDefault="00C60401" w:rsidP="00D44211">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407D1FB5" w14:textId="77777777" w:rsidR="00C60401" w:rsidRPr="006A1109" w:rsidRDefault="00C60401" w:rsidP="00D44211">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C60401" w:rsidRPr="006A1109" w14:paraId="75F9EDC1" w14:textId="77777777" w:rsidTr="00E732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844217A" w14:textId="77777777" w:rsidR="00C60401" w:rsidRPr="006A1109" w:rsidRDefault="00C60401" w:rsidP="00D44211">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38C4EE62" w14:textId="77777777" w:rsidR="00C60401" w:rsidRPr="006A1109" w:rsidRDefault="00C60401" w:rsidP="00D4421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153816B3" w14:textId="77777777" w:rsidR="00E055C0" w:rsidRPr="00C90D78" w:rsidRDefault="00E055C0" w:rsidP="00C90D78"/>
    <w:p w14:paraId="5B90EE9C" w14:textId="2AC3CC71" w:rsidR="00E81536" w:rsidRDefault="00187182" w:rsidP="00157CB1">
      <w:pPr>
        <w:pStyle w:val="Heading2"/>
      </w:pPr>
      <w:bookmarkStart w:id="68" w:name="_Toc79998031"/>
      <w:r>
        <w:t>Course</w:t>
      </w:r>
      <w:bookmarkEnd w:id="68"/>
    </w:p>
    <w:p w14:paraId="2A624810" w14:textId="19DC586C" w:rsidR="00E47A7C" w:rsidRPr="00E47A7C" w:rsidRDefault="00E47A7C" w:rsidP="00E47A7C">
      <w:pPr>
        <w:pStyle w:val="Bullet"/>
        <w:ind w:left="513" w:hanging="513"/>
        <w:rPr>
          <w:rFonts w:ascii="Calibri Light" w:hAnsi="Calibri Light" w:cs="Arial"/>
          <w:color w:val="4F4F4F"/>
          <w:sz w:val="22"/>
          <w:szCs w:val="22"/>
          <w:lang w:val="en-GB" w:eastAsia="en-IE"/>
        </w:rPr>
      </w:pPr>
      <w:r w:rsidRPr="00E47A7C">
        <w:rPr>
          <w:rFonts w:ascii="Calibri Light" w:hAnsi="Calibri Light" w:cs="Arial"/>
          <w:color w:val="4F4F4F"/>
          <w:sz w:val="22"/>
          <w:szCs w:val="22"/>
          <w:lang w:val="en-GB" w:eastAsia="en-IE"/>
        </w:rPr>
        <w:t xml:space="preserve">Data File Name: </w:t>
      </w:r>
      <w:r w:rsidR="00FC0194" w:rsidRPr="00FC0194">
        <w:rPr>
          <w:rFonts w:ascii="Calibri Light" w:hAnsi="Calibri Light" w:cs="Arial"/>
          <w:color w:val="4F4F4F"/>
          <w:sz w:val="22"/>
          <w:szCs w:val="22"/>
          <w:lang w:val="en-GB" w:eastAsia="en-IE"/>
        </w:rPr>
        <w:t>XXMX_OLC_COURSE</w:t>
      </w:r>
      <w:r w:rsidRPr="00E47A7C">
        <w:rPr>
          <w:rFonts w:ascii="Calibri Light" w:hAnsi="Calibri Light" w:cs="Arial"/>
          <w:color w:val="4F4F4F"/>
          <w:sz w:val="22"/>
          <w:szCs w:val="22"/>
          <w:lang w:val="en-GB" w:eastAsia="en-IE"/>
        </w:rPr>
        <w:t>.dat</w:t>
      </w:r>
    </w:p>
    <w:p w14:paraId="17735E5D" w14:textId="20E3691A" w:rsidR="00E47A7C" w:rsidRPr="00E47A7C" w:rsidRDefault="00E47A7C" w:rsidP="00E47A7C">
      <w:pPr>
        <w:pStyle w:val="Bullet"/>
        <w:ind w:left="513" w:hanging="513"/>
        <w:rPr>
          <w:rFonts w:ascii="Calibri Light" w:hAnsi="Calibri Light" w:cs="Arial"/>
          <w:color w:val="4F4F4F"/>
          <w:sz w:val="22"/>
          <w:szCs w:val="22"/>
          <w:lang w:val="en-GB" w:eastAsia="en-IE"/>
        </w:rPr>
      </w:pPr>
      <w:r w:rsidRPr="00E47A7C">
        <w:rPr>
          <w:rFonts w:ascii="Calibri Light" w:hAnsi="Calibri Light" w:cs="Arial"/>
          <w:color w:val="4F4F4F"/>
          <w:sz w:val="22"/>
          <w:szCs w:val="22"/>
          <w:lang w:val="en-GB" w:eastAsia="en-IE"/>
        </w:rPr>
        <w:t xml:space="preserve">Staging table: </w:t>
      </w:r>
      <w:r w:rsidR="00FC0194" w:rsidRPr="00FC0194">
        <w:rPr>
          <w:rFonts w:ascii="Calibri Light" w:hAnsi="Calibri Light" w:cs="Arial"/>
          <w:color w:val="4F4F4F"/>
          <w:sz w:val="22"/>
          <w:szCs w:val="22"/>
          <w:lang w:val="en-GB" w:eastAsia="en-IE"/>
        </w:rPr>
        <w:t>XXMX_OLC_COURSE_STG</w:t>
      </w:r>
    </w:p>
    <w:p w14:paraId="3FF7D360" w14:textId="07285A57" w:rsidR="00E47A7C" w:rsidRPr="00E47A7C" w:rsidRDefault="00E47A7C" w:rsidP="00E47A7C">
      <w:pPr>
        <w:pStyle w:val="Bullet"/>
        <w:ind w:left="513" w:hanging="513"/>
        <w:rPr>
          <w:rFonts w:ascii="Calibri Light" w:hAnsi="Calibri Light" w:cs="Arial"/>
          <w:color w:val="4F4F4F"/>
          <w:sz w:val="22"/>
          <w:szCs w:val="22"/>
          <w:lang w:val="en-GB" w:eastAsia="en-IE"/>
        </w:rPr>
      </w:pPr>
      <w:r w:rsidRPr="00E47A7C">
        <w:rPr>
          <w:rFonts w:ascii="Calibri Light" w:hAnsi="Calibri Light" w:cs="Arial"/>
          <w:color w:val="4F4F4F"/>
          <w:sz w:val="22"/>
          <w:szCs w:val="22"/>
          <w:lang w:val="en-GB" w:eastAsia="en-IE"/>
        </w:rPr>
        <w:t xml:space="preserve">Transform Table: </w:t>
      </w:r>
      <w:r w:rsidR="00FC0194" w:rsidRPr="00FC0194">
        <w:rPr>
          <w:rFonts w:ascii="Calibri Light" w:hAnsi="Calibri Light" w:cs="Arial"/>
          <w:color w:val="4F4F4F"/>
          <w:sz w:val="22"/>
          <w:szCs w:val="22"/>
          <w:lang w:val="en-GB" w:eastAsia="en-IE"/>
        </w:rPr>
        <w:t>XXMX_OLC_COURSE_XFM</w:t>
      </w:r>
    </w:p>
    <w:p w14:paraId="2174EF8E" w14:textId="77777777" w:rsidR="00E47A7C" w:rsidRPr="00E47A7C" w:rsidRDefault="00E47A7C" w:rsidP="00E47A7C">
      <w:pPr>
        <w:pStyle w:val="Bullet"/>
        <w:ind w:left="513" w:hanging="513"/>
        <w:rPr>
          <w:rFonts w:ascii="Calibri Light" w:hAnsi="Calibri Light" w:cs="Arial"/>
          <w:color w:val="4F4F4F"/>
          <w:sz w:val="22"/>
          <w:szCs w:val="22"/>
          <w:lang w:val="en-GB" w:eastAsia="en-IE"/>
        </w:rPr>
      </w:pPr>
      <w:r w:rsidRPr="00E47A7C">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1E16E0B9" w14:textId="1D87C736" w:rsidR="00E47A7C" w:rsidRDefault="00E47A7C" w:rsidP="00E47A7C">
      <w:pPr>
        <w:pStyle w:val="Bullet"/>
        <w:ind w:left="513" w:hanging="513"/>
        <w:rPr>
          <w:rFonts w:ascii="Calibri Light" w:hAnsi="Calibri Light" w:cs="Arial"/>
          <w:color w:val="4F4F4F"/>
          <w:sz w:val="22"/>
          <w:szCs w:val="22"/>
          <w:lang w:val="en-GB" w:eastAsia="en-IE"/>
        </w:rPr>
      </w:pPr>
      <w:r w:rsidRPr="00E47A7C">
        <w:rPr>
          <w:rFonts w:ascii="Calibri Light" w:hAnsi="Calibri Light" w:cs="Arial"/>
          <w:color w:val="4F4F4F"/>
          <w:sz w:val="22"/>
          <w:szCs w:val="22"/>
          <w:lang w:val="en-GB" w:eastAsia="en-IE"/>
        </w:rPr>
        <w:t xml:space="preserve">Fusion Business Object: </w:t>
      </w:r>
      <w:r w:rsidR="00FC0194" w:rsidRPr="00FC0194">
        <w:rPr>
          <w:rFonts w:ascii="Calibri Light" w:hAnsi="Calibri Light" w:cs="Arial"/>
          <w:color w:val="4F4F4F"/>
          <w:sz w:val="22"/>
          <w:szCs w:val="22"/>
          <w:lang w:val="en-GB" w:eastAsia="en-IE"/>
        </w:rPr>
        <w:t>Course</w:t>
      </w:r>
    </w:p>
    <w:tbl>
      <w:tblPr>
        <w:tblStyle w:val="GridTable4-Accent11"/>
        <w:tblW w:w="0" w:type="auto"/>
        <w:tblLook w:val="0420" w:firstRow="1" w:lastRow="0" w:firstColumn="0" w:lastColumn="0" w:noHBand="0" w:noVBand="1"/>
      </w:tblPr>
      <w:tblGrid>
        <w:gridCol w:w="745"/>
        <w:gridCol w:w="2467"/>
        <w:gridCol w:w="1558"/>
        <w:gridCol w:w="1108"/>
        <w:gridCol w:w="680"/>
        <w:gridCol w:w="2467"/>
        <w:gridCol w:w="2467"/>
        <w:gridCol w:w="2456"/>
      </w:tblGrid>
      <w:tr w:rsidR="002C4E27" w:rsidRPr="00EC4DEB" w14:paraId="65D17BB9" w14:textId="77777777" w:rsidTr="00E7324F">
        <w:trPr>
          <w:cnfStyle w:val="100000000000" w:firstRow="1" w:lastRow="0" w:firstColumn="0" w:lastColumn="0" w:oddVBand="0" w:evenVBand="0" w:oddHBand="0" w:evenHBand="0" w:firstRowFirstColumn="0" w:firstRowLastColumn="0" w:lastRowFirstColumn="0" w:lastRowLastColumn="0"/>
          <w:tblHeader/>
        </w:trPr>
        <w:tc>
          <w:tcPr>
            <w:tcW w:w="0" w:type="auto"/>
          </w:tcPr>
          <w:p w14:paraId="715FC4B2"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0" w:type="auto"/>
          </w:tcPr>
          <w:p w14:paraId="0209C7B2"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4C3EA1D9"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19D3E5CB"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71234CB3" w14:textId="77777777" w:rsidR="002C4E27" w:rsidRPr="00EC4DEB" w:rsidRDefault="002C4E27" w:rsidP="00D228BE">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72425274"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75622DD7"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52857B21"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Comments</w:t>
            </w:r>
          </w:p>
        </w:tc>
      </w:tr>
      <w:tr w:rsidR="00405ED1" w:rsidRPr="00EC4DEB" w14:paraId="1557644E"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30846723" w14:textId="109ABAF7"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0" w:type="auto"/>
          </w:tcPr>
          <w:p w14:paraId="62757803" w14:textId="25D71DAF" w:rsidR="00405ED1" w:rsidRPr="00373F2A" w:rsidRDefault="00060AEE"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4F8A042C" w14:textId="72EA6940" w:rsidR="00405ED1" w:rsidRPr="00357BB2" w:rsidRDefault="00F9116E"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3</w:t>
            </w:r>
            <w:r w:rsidRPr="00176064">
              <w:rPr>
                <w:rFonts w:ascii="Calibri Light" w:eastAsia="Book Antiqua" w:hAnsi="Calibri Light" w:cs="Calibri Light"/>
                <w:color w:val="000000"/>
                <w:sz w:val="16"/>
                <w:szCs w:val="16"/>
              </w:rPr>
              <w:t>0)</w:t>
            </w:r>
          </w:p>
        </w:tc>
        <w:tc>
          <w:tcPr>
            <w:tcW w:w="0" w:type="auto"/>
          </w:tcPr>
          <w:p w14:paraId="7CCEFA33" w14:textId="3711137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B617E26" w14:textId="2524AEF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63148F3" w14:textId="6BF13CE3" w:rsidR="00405ED1" w:rsidRPr="00357BB2" w:rsidRDefault="00060AEE"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3BC8879E" w14:textId="12958CBC" w:rsidR="00405ED1" w:rsidRPr="00357BB2" w:rsidRDefault="00060AEE"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17077D1C" w14:textId="74F03D4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p>
        </w:tc>
      </w:tr>
      <w:tr w:rsidR="00405ED1" w:rsidRPr="00EC4DEB" w14:paraId="079C6409" w14:textId="77777777" w:rsidTr="00E7324F">
        <w:tc>
          <w:tcPr>
            <w:tcW w:w="0" w:type="auto"/>
          </w:tcPr>
          <w:p w14:paraId="54AFC29A" w14:textId="3F6B5FE6"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0" w:type="auto"/>
          </w:tcPr>
          <w:p w14:paraId="75C9659C" w14:textId="154AE0AF"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4A4BFF71" w14:textId="749A632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60936FEF" w14:textId="61DAB73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133A1485" w14:textId="1EB4AAE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631ECFC" w14:textId="140D308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345D6201" w14:textId="590C090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7D858DC3" w14:textId="3DC43FA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405ED1" w:rsidRPr="00EC4DEB" w14:paraId="79632F24"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15B659DB" w14:textId="2CCA6373"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0" w:type="auto"/>
          </w:tcPr>
          <w:p w14:paraId="0FA1DCF6" w14:textId="6B5609B1"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4FA677E6" w14:textId="5EBEC01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50)</w:t>
            </w:r>
          </w:p>
        </w:tc>
        <w:tc>
          <w:tcPr>
            <w:tcW w:w="0" w:type="auto"/>
          </w:tcPr>
          <w:p w14:paraId="405284AD" w14:textId="56DCF94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8B8BDAF" w14:textId="765392A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251BE70" w14:textId="7F2DC83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35039CB0" w14:textId="1A65CA3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669EE925" w14:textId="4E0B14F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405ED1" w:rsidRPr="00EC4DEB" w14:paraId="6C4E2DBB" w14:textId="77777777" w:rsidTr="00E7324F">
        <w:tc>
          <w:tcPr>
            <w:tcW w:w="0" w:type="auto"/>
          </w:tcPr>
          <w:p w14:paraId="6D147E33" w14:textId="1A302D09"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0" w:type="auto"/>
          </w:tcPr>
          <w:p w14:paraId="463A49C3" w14:textId="453C7BED"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452C9295" w14:textId="3C6AFBC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40)</w:t>
            </w:r>
          </w:p>
        </w:tc>
        <w:tc>
          <w:tcPr>
            <w:tcW w:w="0" w:type="auto"/>
          </w:tcPr>
          <w:p w14:paraId="5A0048AD" w14:textId="6F49E27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7F0F9ED" w14:textId="00822C5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2B0D436" w14:textId="1CEC3DD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64C9F0A9" w14:textId="2E0DC72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32226374" w14:textId="619D611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w:t>
            </w:r>
            <w:r w:rsidRPr="00176064">
              <w:rPr>
                <w:rFonts w:ascii="Calibri Light" w:hAnsi="Calibri Light" w:cs="Calibri Light"/>
                <w:color w:val="000000"/>
                <w:sz w:val="16"/>
                <w:szCs w:val="16"/>
              </w:rPr>
              <w:lastRenderedPageBreak/>
              <w:t xml:space="preserve">Employer /Tax Reporting Unit in Fusion. </w:t>
            </w:r>
          </w:p>
        </w:tc>
      </w:tr>
      <w:tr w:rsidR="00405ED1" w:rsidRPr="00EC4DEB" w14:paraId="07222F7A"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0E3D61E9" w14:textId="6DA3A475"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lastRenderedPageBreak/>
              <w:t>5</w:t>
            </w:r>
          </w:p>
        </w:tc>
        <w:tc>
          <w:tcPr>
            <w:tcW w:w="0" w:type="auto"/>
          </w:tcPr>
          <w:p w14:paraId="63E1EE9A" w14:textId="39E91BE2"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6D8B644E" w14:textId="3EDF7ED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179406CA" w14:textId="1F122B3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4D53000" w14:textId="170FC0E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19F47D1" w14:textId="5268506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7692F244" w14:textId="06E1949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7E6516A2" w14:textId="1F48278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6C773C09" w14:textId="77777777" w:rsidTr="00E7324F">
        <w:tc>
          <w:tcPr>
            <w:tcW w:w="0" w:type="auto"/>
          </w:tcPr>
          <w:p w14:paraId="45842114" w14:textId="170EA43A"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0" w:type="auto"/>
          </w:tcPr>
          <w:p w14:paraId="78F5DA39" w14:textId="27BEF51A"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0AC1B45F" w14:textId="63CDAA7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44315722" w14:textId="641207D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3E89D27" w14:textId="22C30D0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DE1A6EC" w14:textId="2FD6DA0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54CDB00F" w14:textId="6076D8E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71E800E5" w14:textId="4A6C86D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405ED1" w:rsidRPr="00EC4DEB" w14:paraId="14E2E006"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3547265F" w14:textId="407CB26E"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0" w:type="auto"/>
          </w:tcPr>
          <w:p w14:paraId="0597E328" w14:textId="0AD5E9C6"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2EF22470" w14:textId="4B76132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1A6CAB4A" w14:textId="0BCA21F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5F3FE1D" w14:textId="648646F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C687C46" w14:textId="0E5E499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1F7445D3" w14:textId="52397B4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4AA77290" w14:textId="023BE5D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Course</w:t>
            </w:r>
          </w:p>
        </w:tc>
      </w:tr>
      <w:tr w:rsidR="00405ED1" w:rsidRPr="00EC4DEB" w14:paraId="24B3288C" w14:textId="77777777" w:rsidTr="00E7324F">
        <w:tc>
          <w:tcPr>
            <w:tcW w:w="0" w:type="auto"/>
          </w:tcPr>
          <w:p w14:paraId="5EB8F442" w14:textId="4EEDD4D4"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0" w:type="auto"/>
          </w:tcPr>
          <w:p w14:paraId="787F7D03" w14:textId="150AB3CB"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URSE_ID</w:t>
            </w:r>
          </w:p>
        </w:tc>
        <w:tc>
          <w:tcPr>
            <w:tcW w:w="0" w:type="auto"/>
          </w:tcPr>
          <w:p w14:paraId="4DEBD1A7" w14:textId="56A0370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6AD6CD5B" w14:textId="5B6B0D6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D910628" w14:textId="34EE4C2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FA60E2A" w14:textId="34EBB02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URSE_ID</w:t>
            </w:r>
          </w:p>
        </w:tc>
        <w:tc>
          <w:tcPr>
            <w:tcW w:w="0" w:type="auto"/>
          </w:tcPr>
          <w:p w14:paraId="307A2EBC" w14:textId="50D0E4E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URSE_ID</w:t>
            </w:r>
          </w:p>
        </w:tc>
        <w:tc>
          <w:tcPr>
            <w:tcW w:w="0" w:type="auto"/>
          </w:tcPr>
          <w:p w14:paraId="5A5FB517" w14:textId="1BF691E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226CDF7D"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082739A3" w14:textId="78E9BED0"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0" w:type="auto"/>
          </w:tcPr>
          <w:p w14:paraId="63DACD39" w14:textId="3A4A3669"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5BFFE796" w14:textId="4C1635E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03644435" w14:textId="0B1FD8D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8994925" w14:textId="5FCF2AE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B97EA81" w14:textId="29AD44C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3E0C3D71" w14:textId="7735030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769DE526"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0350B22F" w14:textId="77777777" w:rsidTr="00E7324F">
        <w:tc>
          <w:tcPr>
            <w:tcW w:w="0" w:type="auto"/>
          </w:tcPr>
          <w:p w14:paraId="45C67B7A" w14:textId="47C1F0DE"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0" w:type="auto"/>
          </w:tcPr>
          <w:p w14:paraId="6A7BD295" w14:textId="76425FDE"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2B4A811C" w14:textId="6B64C51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6447E6FC" w14:textId="13E96CC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5754D41" w14:textId="7CFFDAE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0218C2E" w14:textId="7E7D8F0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520BAB2F" w14:textId="31E4177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24B30843" w14:textId="1665250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If Null – ’31-DEC-4712’</w:t>
            </w:r>
          </w:p>
        </w:tc>
      </w:tr>
      <w:tr w:rsidR="00405ED1" w:rsidRPr="00EC4DEB" w14:paraId="71DF54D3"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49D05F42" w14:textId="414AF7A7"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0" w:type="auto"/>
          </w:tcPr>
          <w:p w14:paraId="59E34AEF" w14:textId="740BA7A4"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URSE_NUMBER</w:t>
            </w:r>
          </w:p>
        </w:tc>
        <w:tc>
          <w:tcPr>
            <w:tcW w:w="0" w:type="auto"/>
          </w:tcPr>
          <w:p w14:paraId="7FBE8923" w14:textId="7E2B46F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4BA00D82" w14:textId="5D4DA23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6330F90" w14:textId="0655961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FE8F142" w14:textId="1C6ABB7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URSE_NUMBER</w:t>
            </w:r>
          </w:p>
        </w:tc>
        <w:tc>
          <w:tcPr>
            <w:tcW w:w="0" w:type="auto"/>
          </w:tcPr>
          <w:p w14:paraId="267C6B09" w14:textId="45A7251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URSE_NUMBER</w:t>
            </w:r>
          </w:p>
        </w:tc>
        <w:tc>
          <w:tcPr>
            <w:tcW w:w="0" w:type="auto"/>
          </w:tcPr>
          <w:p w14:paraId="0E230E11"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3E1132EA" w14:textId="77777777" w:rsidTr="00E7324F">
        <w:tc>
          <w:tcPr>
            <w:tcW w:w="0" w:type="auto"/>
          </w:tcPr>
          <w:p w14:paraId="1FC61AC4" w14:textId="3846C12B"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0" w:type="auto"/>
          </w:tcPr>
          <w:p w14:paraId="0DFD8B47" w14:textId="0D6D51FC"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52D4CD80" w14:textId="35EEEF5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50)</w:t>
            </w:r>
          </w:p>
        </w:tc>
        <w:tc>
          <w:tcPr>
            <w:tcW w:w="0" w:type="auto"/>
          </w:tcPr>
          <w:p w14:paraId="48DC95DF" w14:textId="2A60985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16E54D7" w14:textId="56C0791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10B9AB3A" w14:textId="30F1AE5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3DEA91DC" w14:textId="42B9EA5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6AEA6AD4"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2C24A047"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34DB0410" w14:textId="715EED6E"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0" w:type="auto"/>
          </w:tcPr>
          <w:p w14:paraId="5137B779" w14:textId="61C78427"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HORT_DESCRIPTION</w:t>
            </w:r>
          </w:p>
        </w:tc>
        <w:tc>
          <w:tcPr>
            <w:tcW w:w="0" w:type="auto"/>
          </w:tcPr>
          <w:p w14:paraId="618678BE" w14:textId="3E25BB4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4000)</w:t>
            </w:r>
          </w:p>
        </w:tc>
        <w:tc>
          <w:tcPr>
            <w:tcW w:w="0" w:type="auto"/>
          </w:tcPr>
          <w:p w14:paraId="7ED2FE6A" w14:textId="488EC7A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F773033" w14:textId="288ED76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A8112EF" w14:textId="0AEA033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HORT_DESCRIPTION</w:t>
            </w:r>
          </w:p>
        </w:tc>
        <w:tc>
          <w:tcPr>
            <w:tcW w:w="0" w:type="auto"/>
          </w:tcPr>
          <w:p w14:paraId="64C01EC8" w14:textId="4E8A912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HORT_DESCRIPTION</w:t>
            </w:r>
          </w:p>
        </w:tc>
        <w:tc>
          <w:tcPr>
            <w:tcW w:w="0" w:type="auto"/>
          </w:tcPr>
          <w:p w14:paraId="3969D532"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6DEF055D" w14:textId="77777777" w:rsidTr="00E7324F">
        <w:tc>
          <w:tcPr>
            <w:tcW w:w="0" w:type="auto"/>
          </w:tcPr>
          <w:p w14:paraId="142597B7" w14:textId="34EE5649"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0" w:type="auto"/>
          </w:tcPr>
          <w:p w14:paraId="013A0BBF" w14:textId="36710A4F"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YLLABUS</w:t>
            </w:r>
          </w:p>
        </w:tc>
        <w:tc>
          <w:tcPr>
            <w:tcW w:w="0" w:type="auto"/>
          </w:tcPr>
          <w:p w14:paraId="2AE13DB5" w14:textId="29A53FB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LOB</w:t>
            </w:r>
          </w:p>
        </w:tc>
        <w:tc>
          <w:tcPr>
            <w:tcW w:w="0" w:type="auto"/>
          </w:tcPr>
          <w:p w14:paraId="1E091FC0" w14:textId="438ACA4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F13C34E" w14:textId="3E7E6AA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4387286" w14:textId="12CF056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YLLABUS</w:t>
            </w:r>
          </w:p>
        </w:tc>
        <w:tc>
          <w:tcPr>
            <w:tcW w:w="0" w:type="auto"/>
          </w:tcPr>
          <w:p w14:paraId="548E3F1E" w14:textId="2B0F0DB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YLLABUS</w:t>
            </w:r>
          </w:p>
        </w:tc>
        <w:tc>
          <w:tcPr>
            <w:tcW w:w="0" w:type="auto"/>
          </w:tcPr>
          <w:p w14:paraId="701843D4"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6F06273D"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05ADA99D" w14:textId="7B8F1D3E"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0" w:type="auto"/>
          </w:tcPr>
          <w:p w14:paraId="7250A401" w14:textId="3C61D0F4"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PUBLISH_START_DATE</w:t>
            </w:r>
          </w:p>
        </w:tc>
        <w:tc>
          <w:tcPr>
            <w:tcW w:w="0" w:type="auto"/>
          </w:tcPr>
          <w:p w14:paraId="1AB0AE81" w14:textId="0F99FD2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07235353" w14:textId="21928DB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1403D10" w14:textId="0E52EA8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8738B91" w14:textId="1DFB7F4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PUBLISH_START_DATE</w:t>
            </w:r>
          </w:p>
        </w:tc>
        <w:tc>
          <w:tcPr>
            <w:tcW w:w="0" w:type="auto"/>
          </w:tcPr>
          <w:p w14:paraId="13BE2427" w14:textId="544F936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PUBLISH_START_DATE</w:t>
            </w:r>
          </w:p>
        </w:tc>
        <w:tc>
          <w:tcPr>
            <w:tcW w:w="0" w:type="auto"/>
          </w:tcPr>
          <w:p w14:paraId="007DA3EB" w14:textId="6970C63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6D883C05" w14:textId="77777777" w:rsidTr="00E7324F">
        <w:tc>
          <w:tcPr>
            <w:tcW w:w="0" w:type="auto"/>
          </w:tcPr>
          <w:p w14:paraId="5A1C4A31" w14:textId="0BD69583"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0" w:type="auto"/>
          </w:tcPr>
          <w:p w14:paraId="0A5728EC" w14:textId="423273D1"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PUBLISH_END_DATE</w:t>
            </w:r>
          </w:p>
        </w:tc>
        <w:tc>
          <w:tcPr>
            <w:tcW w:w="0" w:type="auto"/>
          </w:tcPr>
          <w:p w14:paraId="4CC9A785" w14:textId="2491FFB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6F2C8596" w14:textId="100C648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A0DB764" w14:textId="46786BD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B414063" w14:textId="14CE4C8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PUBLISH_END_DATE</w:t>
            </w:r>
          </w:p>
        </w:tc>
        <w:tc>
          <w:tcPr>
            <w:tcW w:w="0" w:type="auto"/>
          </w:tcPr>
          <w:p w14:paraId="314FCD43" w14:textId="4959E78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PUBLISH_END_DATE</w:t>
            </w:r>
          </w:p>
        </w:tc>
        <w:tc>
          <w:tcPr>
            <w:tcW w:w="0" w:type="auto"/>
          </w:tcPr>
          <w:p w14:paraId="5D825F20" w14:textId="1914DB4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If Null – ’31-DEC-4712’</w:t>
            </w:r>
          </w:p>
        </w:tc>
      </w:tr>
      <w:tr w:rsidR="00405ED1" w:rsidRPr="00EC4DEB" w14:paraId="7124E3DC"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1E736D27" w14:textId="502CD81B"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0" w:type="auto"/>
          </w:tcPr>
          <w:p w14:paraId="4D2F22D8" w14:textId="636B6F2E"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NIMUM_EXPECTED_EFFORT</w:t>
            </w:r>
          </w:p>
        </w:tc>
        <w:tc>
          <w:tcPr>
            <w:tcW w:w="0" w:type="auto"/>
          </w:tcPr>
          <w:p w14:paraId="2458A2B8" w14:textId="2B951CB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7767360C" w14:textId="127B6CA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D9155F5" w14:textId="24030F4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B9B6B8C" w14:textId="246E699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NIMUM_EXPECTED_EFFORT</w:t>
            </w:r>
          </w:p>
        </w:tc>
        <w:tc>
          <w:tcPr>
            <w:tcW w:w="0" w:type="auto"/>
          </w:tcPr>
          <w:p w14:paraId="7479C800" w14:textId="3AD4B7C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NIMUM_EXPECTED_EFFORT</w:t>
            </w:r>
          </w:p>
        </w:tc>
        <w:tc>
          <w:tcPr>
            <w:tcW w:w="0" w:type="auto"/>
          </w:tcPr>
          <w:p w14:paraId="7EFAA8A6"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5C781965" w14:textId="77777777" w:rsidTr="00E7324F">
        <w:tc>
          <w:tcPr>
            <w:tcW w:w="0" w:type="auto"/>
          </w:tcPr>
          <w:p w14:paraId="2F465CFE" w14:textId="0D9BB19A"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0" w:type="auto"/>
          </w:tcPr>
          <w:p w14:paraId="396A4FAB" w14:textId="28F92608"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AXIMUM_EXPECTED_EFFORT</w:t>
            </w:r>
          </w:p>
        </w:tc>
        <w:tc>
          <w:tcPr>
            <w:tcW w:w="0" w:type="auto"/>
          </w:tcPr>
          <w:p w14:paraId="3E7F3354" w14:textId="7934C68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30E1000C" w14:textId="78B085F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2CBA0BB" w14:textId="2710A15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8E1EDA5" w14:textId="440B22A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AXIMUM_EXPECTED_EFFORT</w:t>
            </w:r>
          </w:p>
        </w:tc>
        <w:tc>
          <w:tcPr>
            <w:tcW w:w="0" w:type="auto"/>
          </w:tcPr>
          <w:p w14:paraId="2E667FE6" w14:textId="7A3D77D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AXIMUM_EXPECTED_EFFORT</w:t>
            </w:r>
          </w:p>
        </w:tc>
        <w:tc>
          <w:tcPr>
            <w:tcW w:w="0" w:type="auto"/>
          </w:tcPr>
          <w:p w14:paraId="2D4573CC" w14:textId="00B0123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70F91F5C"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0673320E" w14:textId="232C94FC"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0" w:type="auto"/>
          </w:tcPr>
          <w:p w14:paraId="0C53E7F4" w14:textId="005C3B7A"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URRENCY_CODE</w:t>
            </w:r>
          </w:p>
        </w:tc>
        <w:tc>
          <w:tcPr>
            <w:tcW w:w="0" w:type="auto"/>
          </w:tcPr>
          <w:p w14:paraId="09F63D35" w14:textId="6D62661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4696CB42" w14:textId="72F2CDE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20074E0" w14:textId="67D3026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6907D4F" w14:textId="250FBBE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URRENCY_CODE</w:t>
            </w:r>
          </w:p>
        </w:tc>
        <w:tc>
          <w:tcPr>
            <w:tcW w:w="0" w:type="auto"/>
          </w:tcPr>
          <w:p w14:paraId="7024018F" w14:textId="67A947C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URRENCY_CODE</w:t>
            </w:r>
          </w:p>
        </w:tc>
        <w:tc>
          <w:tcPr>
            <w:tcW w:w="0" w:type="auto"/>
          </w:tcPr>
          <w:p w14:paraId="305CBE31" w14:textId="23CBCFE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27D46F92" w14:textId="77777777" w:rsidTr="00E7324F">
        <w:tc>
          <w:tcPr>
            <w:tcW w:w="0" w:type="auto"/>
          </w:tcPr>
          <w:p w14:paraId="20350A27" w14:textId="64330DC8"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0" w:type="auto"/>
          </w:tcPr>
          <w:p w14:paraId="2DD34C37" w14:textId="15A49ADC"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NIMUM_PRICE</w:t>
            </w:r>
          </w:p>
        </w:tc>
        <w:tc>
          <w:tcPr>
            <w:tcW w:w="0" w:type="auto"/>
          </w:tcPr>
          <w:p w14:paraId="1E1FAFDA" w14:textId="66D59E4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40A9F7D1" w14:textId="2C26A22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394DA8D" w14:textId="612866A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09133F5" w14:textId="65F6C10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NIMUM_PRICE</w:t>
            </w:r>
          </w:p>
        </w:tc>
        <w:tc>
          <w:tcPr>
            <w:tcW w:w="0" w:type="auto"/>
          </w:tcPr>
          <w:p w14:paraId="2D830496" w14:textId="4657F16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NIMUM_PRICE</w:t>
            </w:r>
          </w:p>
        </w:tc>
        <w:tc>
          <w:tcPr>
            <w:tcW w:w="0" w:type="auto"/>
          </w:tcPr>
          <w:p w14:paraId="1653CC61" w14:textId="4636386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0675EB09"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1BC8EEB6" w14:textId="36D4B750"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0" w:type="auto"/>
          </w:tcPr>
          <w:p w14:paraId="067A7837" w14:textId="19894910"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AXIMUM_PRICE</w:t>
            </w:r>
          </w:p>
        </w:tc>
        <w:tc>
          <w:tcPr>
            <w:tcW w:w="0" w:type="auto"/>
          </w:tcPr>
          <w:p w14:paraId="23627D05" w14:textId="42C4ABD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1462F4A6" w14:textId="0E01972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35030E3" w14:textId="6E10552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670513A" w14:textId="03A0D7C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AXIMUM_PRICE</w:t>
            </w:r>
          </w:p>
        </w:tc>
        <w:tc>
          <w:tcPr>
            <w:tcW w:w="0" w:type="auto"/>
          </w:tcPr>
          <w:p w14:paraId="3DE8F2F7" w14:textId="4C8194F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AXIMUM_PRICE</w:t>
            </w:r>
          </w:p>
        </w:tc>
        <w:tc>
          <w:tcPr>
            <w:tcW w:w="0" w:type="auto"/>
          </w:tcPr>
          <w:p w14:paraId="2CBDBFDA" w14:textId="19C130D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3571AEF7" w14:textId="77777777" w:rsidTr="00E7324F">
        <w:tc>
          <w:tcPr>
            <w:tcW w:w="0" w:type="auto"/>
          </w:tcPr>
          <w:p w14:paraId="74C66DC4" w14:textId="223D0573"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0" w:type="auto"/>
          </w:tcPr>
          <w:p w14:paraId="7B6DEC90" w14:textId="1A06E352"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VER_ART_FILE</w:t>
            </w:r>
          </w:p>
        </w:tc>
        <w:tc>
          <w:tcPr>
            <w:tcW w:w="0" w:type="auto"/>
          </w:tcPr>
          <w:p w14:paraId="431953F6" w14:textId="154B92C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LOB</w:t>
            </w:r>
          </w:p>
        </w:tc>
        <w:tc>
          <w:tcPr>
            <w:tcW w:w="0" w:type="auto"/>
          </w:tcPr>
          <w:p w14:paraId="3DB6E3C0" w14:textId="0F4A11B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C4C1F5B" w14:textId="279763C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F5BC165" w14:textId="75DB237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VER_ART_FILE</w:t>
            </w:r>
          </w:p>
        </w:tc>
        <w:tc>
          <w:tcPr>
            <w:tcW w:w="0" w:type="auto"/>
          </w:tcPr>
          <w:p w14:paraId="7E1729A3" w14:textId="72EBFD6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VER_ART_FILE</w:t>
            </w:r>
          </w:p>
        </w:tc>
        <w:tc>
          <w:tcPr>
            <w:tcW w:w="0" w:type="auto"/>
          </w:tcPr>
          <w:p w14:paraId="59A54C6C" w14:textId="3679693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5F05A5B5"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65520A80" w14:textId="6264E707"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3</w:t>
            </w:r>
          </w:p>
        </w:tc>
        <w:tc>
          <w:tcPr>
            <w:tcW w:w="0" w:type="auto"/>
          </w:tcPr>
          <w:p w14:paraId="1769C95D" w14:textId="53FFE191"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VER_ART_FILE_NAME</w:t>
            </w:r>
          </w:p>
        </w:tc>
        <w:tc>
          <w:tcPr>
            <w:tcW w:w="0" w:type="auto"/>
          </w:tcPr>
          <w:p w14:paraId="505EA7BC" w14:textId="1A7D525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55)</w:t>
            </w:r>
          </w:p>
        </w:tc>
        <w:tc>
          <w:tcPr>
            <w:tcW w:w="0" w:type="auto"/>
          </w:tcPr>
          <w:p w14:paraId="5A55C4EA" w14:textId="54CCA53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7703B3F" w14:textId="49EA8E5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79DAB7E" w14:textId="4662656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VER_ART_FILE_NAME</w:t>
            </w:r>
          </w:p>
        </w:tc>
        <w:tc>
          <w:tcPr>
            <w:tcW w:w="0" w:type="auto"/>
          </w:tcPr>
          <w:p w14:paraId="16C8BED1" w14:textId="47D9388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VER_ART_FILE_NAME</w:t>
            </w:r>
          </w:p>
        </w:tc>
        <w:tc>
          <w:tcPr>
            <w:tcW w:w="0" w:type="auto"/>
          </w:tcPr>
          <w:p w14:paraId="2E4D1AB0" w14:textId="2530012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2C6738F2" w14:textId="77777777" w:rsidTr="00E7324F">
        <w:tc>
          <w:tcPr>
            <w:tcW w:w="0" w:type="auto"/>
          </w:tcPr>
          <w:p w14:paraId="76B2ED70" w14:textId="735A3C2D"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0" w:type="auto"/>
          </w:tcPr>
          <w:p w14:paraId="494BD5FA" w14:textId="67C37FD5"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WNED_BY_PERSON_ID</w:t>
            </w:r>
          </w:p>
        </w:tc>
        <w:tc>
          <w:tcPr>
            <w:tcW w:w="0" w:type="auto"/>
          </w:tcPr>
          <w:p w14:paraId="7D5CAE0F" w14:textId="520C076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678E7846" w14:textId="3284483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FA8F4F6" w14:textId="17D34B5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FCA71E8" w14:textId="1FFED90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WNED_BY_PERSON_ID</w:t>
            </w:r>
          </w:p>
        </w:tc>
        <w:tc>
          <w:tcPr>
            <w:tcW w:w="0" w:type="auto"/>
          </w:tcPr>
          <w:p w14:paraId="4480CABD" w14:textId="0ED965E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WNED_BY_PERSON_ID</w:t>
            </w:r>
          </w:p>
        </w:tc>
        <w:tc>
          <w:tcPr>
            <w:tcW w:w="0" w:type="auto"/>
          </w:tcPr>
          <w:p w14:paraId="1BEE9F6F" w14:textId="6D902A4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7A13D0B9"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0F006AAB" w14:textId="4527C9EE"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5</w:t>
            </w:r>
          </w:p>
        </w:tc>
        <w:tc>
          <w:tcPr>
            <w:tcW w:w="0" w:type="auto"/>
          </w:tcPr>
          <w:p w14:paraId="1E08D1EE" w14:textId="227A75F8"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WNED_BY_PERSON_NUMBER</w:t>
            </w:r>
          </w:p>
        </w:tc>
        <w:tc>
          <w:tcPr>
            <w:tcW w:w="0" w:type="auto"/>
          </w:tcPr>
          <w:p w14:paraId="536A4697" w14:textId="4F0C820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2F22F25D" w14:textId="2DE47B8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AB895A7" w14:textId="31643DC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46520687" w14:textId="6DA3545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WNED_BY_PERSON_NUMBER</w:t>
            </w:r>
          </w:p>
        </w:tc>
        <w:tc>
          <w:tcPr>
            <w:tcW w:w="0" w:type="auto"/>
          </w:tcPr>
          <w:p w14:paraId="53D1413C" w14:textId="2DE82F6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WNED_BY_PERSON_NUMBER</w:t>
            </w:r>
          </w:p>
        </w:tc>
        <w:tc>
          <w:tcPr>
            <w:tcW w:w="0" w:type="auto"/>
          </w:tcPr>
          <w:p w14:paraId="1DC06C9F" w14:textId="3248519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69621C20" w14:textId="77777777" w:rsidTr="00E7324F">
        <w:tc>
          <w:tcPr>
            <w:tcW w:w="0" w:type="auto"/>
          </w:tcPr>
          <w:p w14:paraId="653B358D" w14:textId="3F7058EA"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0" w:type="auto"/>
          </w:tcPr>
          <w:p w14:paraId="2B82553D" w14:textId="540FED90"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TYPE</w:t>
            </w:r>
          </w:p>
        </w:tc>
        <w:tc>
          <w:tcPr>
            <w:tcW w:w="0" w:type="auto"/>
          </w:tcPr>
          <w:p w14:paraId="420CD808" w14:textId="02197E0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01C880B4" w14:textId="2704049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3FE2C0C" w14:textId="6031FED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8EC73BF" w14:textId="790A35A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TYPE</w:t>
            </w:r>
          </w:p>
        </w:tc>
        <w:tc>
          <w:tcPr>
            <w:tcW w:w="0" w:type="auto"/>
          </w:tcPr>
          <w:p w14:paraId="32213760" w14:textId="17B82BD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TYPE</w:t>
            </w:r>
          </w:p>
        </w:tc>
        <w:tc>
          <w:tcPr>
            <w:tcW w:w="0" w:type="auto"/>
          </w:tcPr>
          <w:p w14:paraId="3F5635FE" w14:textId="4E6A72F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09029AE9"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73DDE312" w14:textId="0F75D1F6"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0" w:type="auto"/>
          </w:tcPr>
          <w:p w14:paraId="225D1583" w14:textId="36048676"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ID</w:t>
            </w:r>
          </w:p>
        </w:tc>
        <w:tc>
          <w:tcPr>
            <w:tcW w:w="0" w:type="auto"/>
          </w:tcPr>
          <w:p w14:paraId="680F12B0" w14:textId="66A72A4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254CCA72" w14:textId="360D64E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DFF4F75" w14:textId="3AE4782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697FF64" w14:textId="69E1B37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ID</w:t>
            </w:r>
          </w:p>
        </w:tc>
        <w:tc>
          <w:tcPr>
            <w:tcW w:w="0" w:type="auto"/>
          </w:tcPr>
          <w:p w14:paraId="602D6888" w14:textId="12AF243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ID</w:t>
            </w:r>
          </w:p>
        </w:tc>
        <w:tc>
          <w:tcPr>
            <w:tcW w:w="0" w:type="auto"/>
          </w:tcPr>
          <w:p w14:paraId="49101501" w14:textId="04037BA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4ED93347" w14:textId="77777777" w:rsidTr="00E7324F">
        <w:tc>
          <w:tcPr>
            <w:tcW w:w="0" w:type="auto"/>
          </w:tcPr>
          <w:p w14:paraId="43FDA46D" w14:textId="640D241A"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8</w:t>
            </w:r>
          </w:p>
        </w:tc>
        <w:tc>
          <w:tcPr>
            <w:tcW w:w="0" w:type="auto"/>
          </w:tcPr>
          <w:p w14:paraId="7499C3E2" w14:textId="672ED648"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INFO</w:t>
            </w:r>
          </w:p>
        </w:tc>
        <w:tc>
          <w:tcPr>
            <w:tcW w:w="0" w:type="auto"/>
          </w:tcPr>
          <w:p w14:paraId="49FCB095" w14:textId="0ADF640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40)</w:t>
            </w:r>
          </w:p>
        </w:tc>
        <w:tc>
          <w:tcPr>
            <w:tcW w:w="0" w:type="auto"/>
          </w:tcPr>
          <w:p w14:paraId="7E0F2B27" w14:textId="370CE1D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6F76E02" w14:textId="043FEC2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D43F97F" w14:textId="2352D30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INFO</w:t>
            </w:r>
          </w:p>
        </w:tc>
        <w:tc>
          <w:tcPr>
            <w:tcW w:w="0" w:type="auto"/>
          </w:tcPr>
          <w:p w14:paraId="33C774E0" w14:textId="3B779FD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INFO</w:t>
            </w:r>
          </w:p>
        </w:tc>
        <w:tc>
          <w:tcPr>
            <w:tcW w:w="0" w:type="auto"/>
          </w:tcPr>
          <w:p w14:paraId="05DB730B" w14:textId="715914B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762BD349"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7D91132A" w14:textId="773C008D"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0" w:type="auto"/>
          </w:tcPr>
          <w:p w14:paraId="4199336F" w14:textId="53EE0E51"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2D5708DC" w14:textId="6EA8253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56)</w:t>
            </w:r>
          </w:p>
        </w:tc>
        <w:tc>
          <w:tcPr>
            <w:tcW w:w="0" w:type="auto"/>
          </w:tcPr>
          <w:p w14:paraId="7EFBAA19" w14:textId="43A9CA5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7B97A8B" w14:textId="63C4272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19EEAE8" w14:textId="771FAC5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08A699E8" w14:textId="1523218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7A6B01AA" w14:textId="7FCB14F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Pr="00176064">
              <w:rPr>
                <w:rFonts w:ascii="Calibri Light" w:hAnsi="Calibri Light" w:cs="Calibri Light"/>
                <w:color w:val="000000"/>
                <w:sz w:val="16"/>
                <w:szCs w:val="16"/>
              </w:rPr>
              <w:t>DataMigration</w:t>
            </w:r>
            <w:proofErr w:type="spellEnd"/>
          </w:p>
        </w:tc>
      </w:tr>
      <w:tr w:rsidR="00405ED1" w:rsidRPr="00EC4DEB" w14:paraId="42F1B004" w14:textId="77777777" w:rsidTr="00E7324F">
        <w:tc>
          <w:tcPr>
            <w:tcW w:w="0" w:type="auto"/>
          </w:tcPr>
          <w:p w14:paraId="0A559388" w14:textId="2CF0DD91"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0" w:type="auto"/>
          </w:tcPr>
          <w:p w14:paraId="10096D33" w14:textId="2F70CB3C"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54AEF81F" w14:textId="1531822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000)</w:t>
            </w:r>
          </w:p>
        </w:tc>
        <w:tc>
          <w:tcPr>
            <w:tcW w:w="0" w:type="auto"/>
          </w:tcPr>
          <w:p w14:paraId="577198C0" w14:textId="275C003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BFDCF46" w14:textId="0F803DB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3057BE3" w14:textId="45CBFD6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546E6391" w14:textId="3DC6330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29EEA30B" w14:textId="77A0C47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Autogenerated</w:t>
            </w:r>
          </w:p>
        </w:tc>
      </w:tr>
      <w:tr w:rsidR="00405ED1" w:rsidRPr="00EC4DEB" w14:paraId="03B4F86B"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4CFA6D2F" w14:textId="6D9D43FF"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0" w:type="auto"/>
          </w:tcPr>
          <w:p w14:paraId="3E3B74D9" w14:textId="45466DC5"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09FE7B55" w14:textId="39EDFA3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02CE1ED6" w14:textId="79A47C5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88198A3" w14:textId="36434BE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EC97517" w14:textId="4EC3DA9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719DD5F5" w14:textId="4AA5045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4F2619B4" w14:textId="031D209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7294482C" w14:textId="77777777" w:rsidTr="00E7324F">
        <w:tc>
          <w:tcPr>
            <w:tcW w:w="0" w:type="auto"/>
          </w:tcPr>
          <w:p w14:paraId="50AAD52C" w14:textId="37A3FCEF"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2</w:t>
            </w:r>
          </w:p>
        </w:tc>
        <w:tc>
          <w:tcPr>
            <w:tcW w:w="0" w:type="auto"/>
          </w:tcPr>
          <w:p w14:paraId="44C0CA95" w14:textId="292B1E50"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3328888D" w14:textId="7636B37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350B5B92" w14:textId="2B8F8BE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FC4BB6C" w14:textId="3CF64B0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956C760" w14:textId="4FA8EA9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612B56A2" w14:textId="1E3B77C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56A77DDC" w14:textId="0DD3CAD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04C373EB"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3DA1A55D" w14:textId="6A6F8CA5"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0" w:type="auto"/>
          </w:tcPr>
          <w:p w14:paraId="7D51B17B" w14:textId="54739757"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4212AD93" w14:textId="7181D90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6199BDD6" w14:textId="1D705F2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214A7FC" w14:textId="7B0015A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D7D684E" w14:textId="4D4B1BA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5F17588B" w14:textId="5571B9A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1DACAF07" w14:textId="660B673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3311BDBB" w14:textId="77777777" w:rsidTr="00E7324F">
        <w:tc>
          <w:tcPr>
            <w:tcW w:w="0" w:type="auto"/>
          </w:tcPr>
          <w:p w14:paraId="59429FB7" w14:textId="06EC1489"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4</w:t>
            </w:r>
          </w:p>
        </w:tc>
        <w:tc>
          <w:tcPr>
            <w:tcW w:w="0" w:type="auto"/>
          </w:tcPr>
          <w:p w14:paraId="6BF602CC" w14:textId="29DC8F95"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57D64BB6" w14:textId="0D7D095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53236BD8" w14:textId="10DD248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0ED186F" w14:textId="0ECE3C0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2CF216E" w14:textId="18E1F09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0F426144" w14:textId="2ED6FFE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009A1B30" w14:textId="200F7C5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42F98FD5"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4AA878BD" w14:textId="09254713"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0" w:type="auto"/>
          </w:tcPr>
          <w:p w14:paraId="3C2CCCC8" w14:textId="76244FCF"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1DB8D5D9" w14:textId="6A16A2F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56F09A5B" w14:textId="0176FE2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75E7B8F" w14:textId="4D00F3E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EB7095F" w14:textId="38991D8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3EEF54FB" w14:textId="650E0BE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7E9C085B" w14:textId="39E1F4B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675155B3" w14:textId="77777777" w:rsidTr="00E7324F">
        <w:tc>
          <w:tcPr>
            <w:tcW w:w="0" w:type="auto"/>
          </w:tcPr>
          <w:p w14:paraId="7B0FB31F" w14:textId="66EC34B3"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6</w:t>
            </w:r>
          </w:p>
        </w:tc>
        <w:tc>
          <w:tcPr>
            <w:tcW w:w="0" w:type="auto"/>
          </w:tcPr>
          <w:p w14:paraId="245796D0" w14:textId="0EAE9A50"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4F41686D" w14:textId="5B62960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1B5006A6" w14:textId="70224F6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81BDB1B" w14:textId="6F4CF97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FB17B9F" w14:textId="770BE69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26E029F3" w14:textId="1E99C88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00B6290C" w14:textId="16D64FC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756948FE"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3651918A" w14:textId="0CAFD51E"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7</w:t>
            </w:r>
          </w:p>
        </w:tc>
        <w:tc>
          <w:tcPr>
            <w:tcW w:w="0" w:type="auto"/>
          </w:tcPr>
          <w:p w14:paraId="72493472" w14:textId="508F9818"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7D6DE708" w14:textId="2FCAB36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7C451437" w14:textId="0E51325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1257AFE" w14:textId="5C05D93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5EC233D" w14:textId="676C405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1F10A126" w14:textId="3EEC5BF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5C02E071" w14:textId="1CB669E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5CC3FAD1" w14:textId="77777777" w:rsidTr="00E7324F">
        <w:tc>
          <w:tcPr>
            <w:tcW w:w="0" w:type="auto"/>
          </w:tcPr>
          <w:p w14:paraId="63223D0B" w14:textId="0C91B65B"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8</w:t>
            </w:r>
          </w:p>
        </w:tc>
        <w:tc>
          <w:tcPr>
            <w:tcW w:w="0" w:type="auto"/>
          </w:tcPr>
          <w:p w14:paraId="338CCA1B" w14:textId="4D0D7270"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3B3231FE" w14:textId="17EC011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0FB4C25B" w14:textId="53F19C8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490D1CF" w14:textId="770DC49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2CDC73E" w14:textId="663C033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0B617596" w14:textId="2754228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34E8A9B9" w14:textId="5E08E13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615E2020"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657A113F" w14:textId="61BD952B"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9</w:t>
            </w:r>
          </w:p>
        </w:tc>
        <w:tc>
          <w:tcPr>
            <w:tcW w:w="0" w:type="auto"/>
          </w:tcPr>
          <w:p w14:paraId="16F47841" w14:textId="411083B0"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3BB60B56" w14:textId="3198D47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51DDC526" w14:textId="4F1B0DA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3E113A7" w14:textId="5BE6A8C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CBBC722" w14:textId="3AE5216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3AD3388C" w14:textId="03400B3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542D1A7D" w14:textId="24FAD1D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7D6DD3A2" w14:textId="77777777" w:rsidTr="00E7324F">
        <w:tc>
          <w:tcPr>
            <w:tcW w:w="0" w:type="auto"/>
          </w:tcPr>
          <w:p w14:paraId="182E202D" w14:textId="795CE7D5"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0</w:t>
            </w:r>
          </w:p>
        </w:tc>
        <w:tc>
          <w:tcPr>
            <w:tcW w:w="0" w:type="auto"/>
          </w:tcPr>
          <w:p w14:paraId="3C952E72" w14:textId="7C36CB7D"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9</w:t>
            </w:r>
          </w:p>
        </w:tc>
        <w:tc>
          <w:tcPr>
            <w:tcW w:w="0" w:type="auto"/>
          </w:tcPr>
          <w:p w14:paraId="4223ABEC" w14:textId="5D297704"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VARCHAR2(150)</w:t>
            </w:r>
          </w:p>
        </w:tc>
        <w:tc>
          <w:tcPr>
            <w:tcW w:w="0" w:type="auto"/>
          </w:tcPr>
          <w:p w14:paraId="6D8754C6" w14:textId="1AC7B0FE"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BCC1A2D" w14:textId="79DDC042"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0152010" w14:textId="4B25A8D3"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9</w:t>
            </w:r>
          </w:p>
        </w:tc>
        <w:tc>
          <w:tcPr>
            <w:tcW w:w="0" w:type="auto"/>
          </w:tcPr>
          <w:p w14:paraId="257BFF6C" w14:textId="7ECA8270"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9</w:t>
            </w:r>
          </w:p>
        </w:tc>
        <w:tc>
          <w:tcPr>
            <w:tcW w:w="0" w:type="auto"/>
          </w:tcPr>
          <w:p w14:paraId="2102A482"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164983B9"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7A532C5F" w14:textId="1D4EFEAA"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1</w:t>
            </w:r>
          </w:p>
        </w:tc>
        <w:tc>
          <w:tcPr>
            <w:tcW w:w="0" w:type="auto"/>
          </w:tcPr>
          <w:p w14:paraId="63DA2322" w14:textId="7A8C8AE8"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10</w:t>
            </w:r>
          </w:p>
        </w:tc>
        <w:tc>
          <w:tcPr>
            <w:tcW w:w="0" w:type="auto"/>
          </w:tcPr>
          <w:p w14:paraId="4282BB79" w14:textId="7CB9ED99"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VARCHAR2(150)</w:t>
            </w:r>
          </w:p>
        </w:tc>
        <w:tc>
          <w:tcPr>
            <w:tcW w:w="0" w:type="auto"/>
          </w:tcPr>
          <w:p w14:paraId="2C5EEEEB" w14:textId="03DD0896"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1007EAB" w14:textId="519F1BA9"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B084309" w14:textId="5FF512EF"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10</w:t>
            </w:r>
          </w:p>
        </w:tc>
        <w:tc>
          <w:tcPr>
            <w:tcW w:w="0" w:type="auto"/>
          </w:tcPr>
          <w:p w14:paraId="27006CBD" w14:textId="57E45448"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10</w:t>
            </w:r>
          </w:p>
        </w:tc>
        <w:tc>
          <w:tcPr>
            <w:tcW w:w="0" w:type="auto"/>
          </w:tcPr>
          <w:p w14:paraId="5658588A"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7D5D9063" w14:textId="77777777" w:rsidTr="00E7324F">
        <w:tc>
          <w:tcPr>
            <w:tcW w:w="0" w:type="auto"/>
          </w:tcPr>
          <w:p w14:paraId="4F531CAA" w14:textId="0979323C"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2</w:t>
            </w:r>
          </w:p>
        </w:tc>
        <w:tc>
          <w:tcPr>
            <w:tcW w:w="0" w:type="auto"/>
          </w:tcPr>
          <w:p w14:paraId="427F7F72" w14:textId="0988DC7A"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1</w:t>
            </w:r>
          </w:p>
        </w:tc>
        <w:tc>
          <w:tcPr>
            <w:tcW w:w="0" w:type="auto"/>
          </w:tcPr>
          <w:p w14:paraId="30492284" w14:textId="627EDC08"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UMBER</w:t>
            </w:r>
          </w:p>
        </w:tc>
        <w:tc>
          <w:tcPr>
            <w:tcW w:w="0" w:type="auto"/>
          </w:tcPr>
          <w:p w14:paraId="00BDDD3A" w14:textId="37CC0316"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0EDCA130" w14:textId="289F3737"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41205ADF" w14:textId="7F15F2BF"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1</w:t>
            </w:r>
          </w:p>
        </w:tc>
        <w:tc>
          <w:tcPr>
            <w:tcW w:w="0" w:type="auto"/>
          </w:tcPr>
          <w:p w14:paraId="114AF757" w14:textId="080E8B51"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1</w:t>
            </w:r>
          </w:p>
        </w:tc>
        <w:tc>
          <w:tcPr>
            <w:tcW w:w="0" w:type="auto"/>
          </w:tcPr>
          <w:p w14:paraId="03FF89FE"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4A3F4B70"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621F55EF" w14:textId="793DE2F2"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3</w:t>
            </w:r>
          </w:p>
        </w:tc>
        <w:tc>
          <w:tcPr>
            <w:tcW w:w="0" w:type="auto"/>
          </w:tcPr>
          <w:p w14:paraId="6730A6DC" w14:textId="56386742"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2</w:t>
            </w:r>
          </w:p>
        </w:tc>
        <w:tc>
          <w:tcPr>
            <w:tcW w:w="0" w:type="auto"/>
          </w:tcPr>
          <w:p w14:paraId="507E3B7C" w14:textId="4CDE26DE"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UMBER</w:t>
            </w:r>
          </w:p>
        </w:tc>
        <w:tc>
          <w:tcPr>
            <w:tcW w:w="0" w:type="auto"/>
          </w:tcPr>
          <w:p w14:paraId="15BCDDAA" w14:textId="0185EEF7"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09907F87" w14:textId="0A2D24D1"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07791D70" w14:textId="00EA2A6A"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2</w:t>
            </w:r>
          </w:p>
        </w:tc>
        <w:tc>
          <w:tcPr>
            <w:tcW w:w="0" w:type="auto"/>
          </w:tcPr>
          <w:p w14:paraId="4C6AF86D" w14:textId="3269E43C"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2</w:t>
            </w:r>
          </w:p>
        </w:tc>
        <w:tc>
          <w:tcPr>
            <w:tcW w:w="0" w:type="auto"/>
          </w:tcPr>
          <w:p w14:paraId="3EC943EA"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1E84EAEA" w14:textId="77777777" w:rsidTr="00E7324F">
        <w:tc>
          <w:tcPr>
            <w:tcW w:w="0" w:type="auto"/>
          </w:tcPr>
          <w:p w14:paraId="6DA5B225" w14:textId="6C34D564"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4</w:t>
            </w:r>
          </w:p>
        </w:tc>
        <w:tc>
          <w:tcPr>
            <w:tcW w:w="0" w:type="auto"/>
          </w:tcPr>
          <w:p w14:paraId="08B037AC" w14:textId="41EB5AFC"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3</w:t>
            </w:r>
          </w:p>
        </w:tc>
        <w:tc>
          <w:tcPr>
            <w:tcW w:w="0" w:type="auto"/>
          </w:tcPr>
          <w:p w14:paraId="6B546945" w14:textId="7D0E408C"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UMBER</w:t>
            </w:r>
          </w:p>
        </w:tc>
        <w:tc>
          <w:tcPr>
            <w:tcW w:w="0" w:type="auto"/>
          </w:tcPr>
          <w:p w14:paraId="20576737" w14:textId="26CF343F"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41F793A" w14:textId="76141240"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67A9483" w14:textId="7B0D1862"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3</w:t>
            </w:r>
          </w:p>
        </w:tc>
        <w:tc>
          <w:tcPr>
            <w:tcW w:w="0" w:type="auto"/>
          </w:tcPr>
          <w:p w14:paraId="37A05BC1" w14:textId="406D609C"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3</w:t>
            </w:r>
          </w:p>
        </w:tc>
        <w:tc>
          <w:tcPr>
            <w:tcW w:w="0" w:type="auto"/>
          </w:tcPr>
          <w:p w14:paraId="1DECBFC0"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557F4504"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70C2DC9F" w14:textId="0E877C21"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5</w:t>
            </w:r>
          </w:p>
        </w:tc>
        <w:tc>
          <w:tcPr>
            <w:tcW w:w="0" w:type="auto"/>
          </w:tcPr>
          <w:p w14:paraId="7E96AB94" w14:textId="7EB1B103"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4</w:t>
            </w:r>
          </w:p>
        </w:tc>
        <w:tc>
          <w:tcPr>
            <w:tcW w:w="0" w:type="auto"/>
          </w:tcPr>
          <w:p w14:paraId="75415BA7" w14:textId="01E0B4AF"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UMBER</w:t>
            </w:r>
          </w:p>
        </w:tc>
        <w:tc>
          <w:tcPr>
            <w:tcW w:w="0" w:type="auto"/>
          </w:tcPr>
          <w:p w14:paraId="6765FE7E" w14:textId="248042F7"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4EE1061C" w14:textId="6795C9B5"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9B42DF3" w14:textId="78681CA3"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4</w:t>
            </w:r>
          </w:p>
        </w:tc>
        <w:tc>
          <w:tcPr>
            <w:tcW w:w="0" w:type="auto"/>
          </w:tcPr>
          <w:p w14:paraId="00538B96" w14:textId="4D1F8B08"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4</w:t>
            </w:r>
          </w:p>
        </w:tc>
        <w:tc>
          <w:tcPr>
            <w:tcW w:w="0" w:type="auto"/>
          </w:tcPr>
          <w:p w14:paraId="201EB7D6"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63A43FE3" w14:textId="77777777" w:rsidTr="00E7324F">
        <w:tc>
          <w:tcPr>
            <w:tcW w:w="0" w:type="auto"/>
          </w:tcPr>
          <w:p w14:paraId="48005071" w14:textId="2F33D35D"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6</w:t>
            </w:r>
          </w:p>
        </w:tc>
        <w:tc>
          <w:tcPr>
            <w:tcW w:w="0" w:type="auto"/>
          </w:tcPr>
          <w:p w14:paraId="4F1AD405" w14:textId="72405FD6"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5</w:t>
            </w:r>
          </w:p>
        </w:tc>
        <w:tc>
          <w:tcPr>
            <w:tcW w:w="0" w:type="auto"/>
          </w:tcPr>
          <w:p w14:paraId="53449CE8" w14:textId="2AA998C4"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UMBER</w:t>
            </w:r>
          </w:p>
        </w:tc>
        <w:tc>
          <w:tcPr>
            <w:tcW w:w="0" w:type="auto"/>
          </w:tcPr>
          <w:p w14:paraId="0A444900" w14:textId="47567324"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8B13ADF" w14:textId="5A8C010C"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422C6DDB" w14:textId="48110273"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5</w:t>
            </w:r>
          </w:p>
        </w:tc>
        <w:tc>
          <w:tcPr>
            <w:tcW w:w="0" w:type="auto"/>
          </w:tcPr>
          <w:p w14:paraId="3D7F3350" w14:textId="4F97CE7E"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5</w:t>
            </w:r>
          </w:p>
        </w:tc>
        <w:tc>
          <w:tcPr>
            <w:tcW w:w="0" w:type="auto"/>
          </w:tcPr>
          <w:p w14:paraId="53E06C36"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26C923B6"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2D53CCAD" w14:textId="0D6BB7F0"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lastRenderedPageBreak/>
              <w:t>47</w:t>
            </w:r>
          </w:p>
        </w:tc>
        <w:tc>
          <w:tcPr>
            <w:tcW w:w="0" w:type="auto"/>
          </w:tcPr>
          <w:p w14:paraId="02DFD5A7" w14:textId="787C3C37"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1</w:t>
            </w:r>
          </w:p>
        </w:tc>
        <w:tc>
          <w:tcPr>
            <w:tcW w:w="0" w:type="auto"/>
          </w:tcPr>
          <w:p w14:paraId="6014221C" w14:textId="511EF580"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7F6D8016" w14:textId="2BBD2284"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6D7BCC3" w14:textId="11E1F4D4"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3D71468D" w14:textId="247A1872"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1</w:t>
            </w:r>
          </w:p>
        </w:tc>
        <w:tc>
          <w:tcPr>
            <w:tcW w:w="0" w:type="auto"/>
          </w:tcPr>
          <w:p w14:paraId="3DAC7487" w14:textId="7B08A66D"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1</w:t>
            </w:r>
          </w:p>
        </w:tc>
        <w:tc>
          <w:tcPr>
            <w:tcW w:w="0" w:type="auto"/>
          </w:tcPr>
          <w:p w14:paraId="1BFF28B3"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655E8CC4" w14:textId="77777777" w:rsidTr="00E7324F">
        <w:tc>
          <w:tcPr>
            <w:tcW w:w="0" w:type="auto"/>
          </w:tcPr>
          <w:p w14:paraId="3ECF7B1C" w14:textId="774B26CC"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8</w:t>
            </w:r>
          </w:p>
        </w:tc>
        <w:tc>
          <w:tcPr>
            <w:tcW w:w="0" w:type="auto"/>
          </w:tcPr>
          <w:p w14:paraId="38B2AA3A" w14:textId="191C5A05"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2</w:t>
            </w:r>
          </w:p>
        </w:tc>
        <w:tc>
          <w:tcPr>
            <w:tcW w:w="0" w:type="auto"/>
          </w:tcPr>
          <w:p w14:paraId="393950BB" w14:textId="6FB639AC"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66DAF1B8" w14:textId="3CCF5CBE"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8780D3C" w14:textId="7A25B62B"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30A0BE7E" w14:textId="13CA84F6"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2</w:t>
            </w:r>
          </w:p>
        </w:tc>
        <w:tc>
          <w:tcPr>
            <w:tcW w:w="0" w:type="auto"/>
          </w:tcPr>
          <w:p w14:paraId="21B8BFD1" w14:textId="5B5B963A"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2</w:t>
            </w:r>
          </w:p>
        </w:tc>
        <w:tc>
          <w:tcPr>
            <w:tcW w:w="0" w:type="auto"/>
          </w:tcPr>
          <w:p w14:paraId="47A378D0"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4399F525"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0F27C071" w14:textId="045E5BCB"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9</w:t>
            </w:r>
          </w:p>
        </w:tc>
        <w:tc>
          <w:tcPr>
            <w:tcW w:w="0" w:type="auto"/>
          </w:tcPr>
          <w:p w14:paraId="030E78DC" w14:textId="32F43BEF"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3</w:t>
            </w:r>
          </w:p>
        </w:tc>
        <w:tc>
          <w:tcPr>
            <w:tcW w:w="0" w:type="auto"/>
          </w:tcPr>
          <w:p w14:paraId="5D3F402D" w14:textId="5EAC1AB6"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5E8DD74A" w14:textId="0B899E9F"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028913AB" w14:textId="3996FFD2"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FC43C2B" w14:textId="70E0EEC2"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3</w:t>
            </w:r>
          </w:p>
        </w:tc>
        <w:tc>
          <w:tcPr>
            <w:tcW w:w="0" w:type="auto"/>
          </w:tcPr>
          <w:p w14:paraId="06452E8B" w14:textId="00346FA8"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3</w:t>
            </w:r>
          </w:p>
        </w:tc>
        <w:tc>
          <w:tcPr>
            <w:tcW w:w="0" w:type="auto"/>
          </w:tcPr>
          <w:p w14:paraId="27174AB6"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74E6BFC8" w14:textId="77777777" w:rsidTr="00E7324F">
        <w:tc>
          <w:tcPr>
            <w:tcW w:w="0" w:type="auto"/>
          </w:tcPr>
          <w:p w14:paraId="380E9E4E" w14:textId="53585557"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50</w:t>
            </w:r>
          </w:p>
        </w:tc>
        <w:tc>
          <w:tcPr>
            <w:tcW w:w="0" w:type="auto"/>
          </w:tcPr>
          <w:p w14:paraId="23DBE1DE" w14:textId="7ECEC3D7"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4</w:t>
            </w:r>
          </w:p>
        </w:tc>
        <w:tc>
          <w:tcPr>
            <w:tcW w:w="0" w:type="auto"/>
          </w:tcPr>
          <w:p w14:paraId="4574B8B9" w14:textId="5D3C1C1E"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29DF5817" w14:textId="660FA567"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8433DBF" w14:textId="01495FF3"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46A4CEF5" w14:textId="76F2A698"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4</w:t>
            </w:r>
          </w:p>
        </w:tc>
        <w:tc>
          <w:tcPr>
            <w:tcW w:w="0" w:type="auto"/>
          </w:tcPr>
          <w:p w14:paraId="3BA46F89" w14:textId="55EE13B3"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4</w:t>
            </w:r>
          </w:p>
        </w:tc>
        <w:tc>
          <w:tcPr>
            <w:tcW w:w="0" w:type="auto"/>
          </w:tcPr>
          <w:p w14:paraId="2E57AF24"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34CF3F07"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7B2A188A" w14:textId="0DB1AE43"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51</w:t>
            </w:r>
          </w:p>
        </w:tc>
        <w:tc>
          <w:tcPr>
            <w:tcW w:w="0" w:type="auto"/>
          </w:tcPr>
          <w:p w14:paraId="18FC7194" w14:textId="7476F516"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5</w:t>
            </w:r>
          </w:p>
        </w:tc>
        <w:tc>
          <w:tcPr>
            <w:tcW w:w="0" w:type="auto"/>
          </w:tcPr>
          <w:p w14:paraId="279DEF98" w14:textId="12A54867"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70FD4FDD" w14:textId="69D7512F"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40EDD396" w14:textId="04527A01"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EDAF688" w14:textId="6B1F2A7D"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5</w:t>
            </w:r>
          </w:p>
        </w:tc>
        <w:tc>
          <w:tcPr>
            <w:tcW w:w="0" w:type="auto"/>
          </w:tcPr>
          <w:p w14:paraId="3130C5D4" w14:textId="25ADEB1B"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5</w:t>
            </w:r>
          </w:p>
        </w:tc>
        <w:tc>
          <w:tcPr>
            <w:tcW w:w="0" w:type="auto"/>
          </w:tcPr>
          <w:p w14:paraId="37222AC3"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7CF22AC5" w14:textId="77777777" w:rsidR="002C4E27" w:rsidRPr="00E47A7C" w:rsidRDefault="002C4E27" w:rsidP="00E47A7C">
      <w:pPr>
        <w:pStyle w:val="Bullet"/>
        <w:ind w:left="513" w:hanging="513"/>
        <w:rPr>
          <w:rFonts w:ascii="Calibri Light" w:hAnsi="Calibri Light" w:cs="Arial"/>
          <w:color w:val="4F4F4F"/>
          <w:sz w:val="22"/>
          <w:szCs w:val="22"/>
          <w:lang w:val="en-GB" w:eastAsia="en-IE"/>
        </w:rPr>
      </w:pPr>
    </w:p>
    <w:p w14:paraId="5EB4E9F2" w14:textId="52E4D70D" w:rsidR="00B349EA" w:rsidRDefault="00B349EA" w:rsidP="006C7F27">
      <w:pPr>
        <w:pStyle w:val="Heading3"/>
      </w:pPr>
      <w:bookmarkStart w:id="69" w:name="_Toc79998032"/>
      <w:r>
        <w:t>Mapping</w:t>
      </w:r>
      <w:bookmarkEnd w:id="69"/>
    </w:p>
    <w:p w14:paraId="5D7FDA34" w14:textId="4A068E2E" w:rsidR="00B349EA" w:rsidRDefault="00B349EA" w:rsidP="00B349EA"/>
    <w:tbl>
      <w:tblPr>
        <w:tblStyle w:val="GridTable4-Accent11"/>
        <w:tblW w:w="0" w:type="auto"/>
        <w:tblLook w:val="04A0" w:firstRow="1" w:lastRow="0" w:firstColumn="1" w:lastColumn="0" w:noHBand="0" w:noVBand="1"/>
      </w:tblPr>
      <w:tblGrid>
        <w:gridCol w:w="2471"/>
        <w:gridCol w:w="3058"/>
      </w:tblGrid>
      <w:tr w:rsidR="00D81B61" w:rsidRPr="006A1109" w14:paraId="2745FD5A" w14:textId="77777777" w:rsidTr="00E732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16FA07DE" w14:textId="77777777" w:rsidR="00D81B61" w:rsidRPr="006A1109" w:rsidRDefault="00D81B61" w:rsidP="00D44211">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110C7DE2" w14:textId="77777777" w:rsidR="00D81B61" w:rsidRPr="006A1109" w:rsidRDefault="00D81B61" w:rsidP="00D44211">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D81B61" w:rsidRPr="006A1109" w14:paraId="385257FE" w14:textId="77777777" w:rsidTr="00E732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3152CA7" w14:textId="77777777" w:rsidR="00D81B61" w:rsidRPr="006A1109" w:rsidRDefault="00D81B61" w:rsidP="00D44211">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1E5EDD09" w14:textId="77777777" w:rsidR="00D81B61" w:rsidRPr="006A1109" w:rsidRDefault="00D81B61" w:rsidP="00D4421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359CE2C8" w14:textId="77777777" w:rsidR="00B349EA" w:rsidRPr="00E47A7C" w:rsidRDefault="00B349EA" w:rsidP="00E47A7C"/>
    <w:p w14:paraId="696E4391" w14:textId="0AB1B171" w:rsidR="007C0F8A" w:rsidRDefault="00187182" w:rsidP="00157CB1">
      <w:pPr>
        <w:pStyle w:val="Heading2"/>
      </w:pPr>
      <w:bookmarkStart w:id="70" w:name="_Toc79998033"/>
      <w:r>
        <w:t>Offering</w:t>
      </w:r>
      <w:bookmarkEnd w:id="70"/>
    </w:p>
    <w:p w14:paraId="7641456F" w14:textId="0774A546" w:rsidR="00364A52" w:rsidRPr="009D704A" w:rsidRDefault="00364A52" w:rsidP="009D704A">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0080067B" w:rsidRPr="0080067B">
        <w:rPr>
          <w:rFonts w:ascii="Calibri Light" w:hAnsi="Calibri Light" w:cs="Arial"/>
          <w:color w:val="4F4F4F"/>
          <w:sz w:val="22"/>
          <w:szCs w:val="22"/>
          <w:lang w:val="en-GB" w:eastAsia="en-IE"/>
        </w:rPr>
        <w:t>XXMX_OLC_COURSE_OFFERING</w:t>
      </w:r>
      <w:r w:rsidRPr="009D704A">
        <w:rPr>
          <w:rFonts w:ascii="Calibri Light" w:hAnsi="Calibri Light" w:cs="Arial"/>
          <w:color w:val="4F4F4F"/>
          <w:sz w:val="22"/>
          <w:szCs w:val="22"/>
          <w:lang w:val="en-GB" w:eastAsia="en-IE"/>
        </w:rPr>
        <w:t>.dat</w:t>
      </w:r>
    </w:p>
    <w:p w14:paraId="4111A37E" w14:textId="3961645C" w:rsidR="00364A52" w:rsidRPr="009D704A" w:rsidRDefault="00364A52" w:rsidP="009D704A">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Staging table:  </w:t>
      </w:r>
      <w:r w:rsidR="0080067B" w:rsidRPr="0080067B">
        <w:rPr>
          <w:rFonts w:ascii="Calibri Light" w:hAnsi="Calibri Light" w:cs="Arial"/>
          <w:color w:val="4F4F4F"/>
          <w:sz w:val="22"/>
          <w:szCs w:val="22"/>
          <w:lang w:val="en-GB" w:eastAsia="en-IE"/>
        </w:rPr>
        <w:t>XXMX_OLC_OFFER_STG</w:t>
      </w:r>
    </w:p>
    <w:p w14:paraId="5CB9EF77" w14:textId="5637F743" w:rsidR="00364A52" w:rsidRPr="009D704A" w:rsidRDefault="00364A52" w:rsidP="009D704A">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Transform Table: </w:t>
      </w:r>
      <w:r w:rsidR="0080067B" w:rsidRPr="0080067B">
        <w:rPr>
          <w:rFonts w:ascii="Calibri Light" w:hAnsi="Calibri Light" w:cs="Arial"/>
          <w:color w:val="4F4F4F"/>
          <w:sz w:val="22"/>
          <w:szCs w:val="22"/>
          <w:lang w:val="en-GB" w:eastAsia="en-IE"/>
        </w:rPr>
        <w:t>XXMX_OLC_OFFER_XFM</w:t>
      </w:r>
    </w:p>
    <w:p w14:paraId="64248823" w14:textId="77777777" w:rsidR="00364A52" w:rsidRPr="009D704A" w:rsidRDefault="00364A52" w:rsidP="009D704A">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688793BC" w14:textId="7365633E" w:rsidR="00364A52" w:rsidRDefault="00364A52" w:rsidP="009D704A">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Fusion Business Object: </w:t>
      </w:r>
      <w:r w:rsidR="0080067B" w:rsidRPr="0080067B">
        <w:rPr>
          <w:rFonts w:ascii="Calibri Light" w:hAnsi="Calibri Light" w:cs="Arial"/>
          <w:color w:val="4F4F4F"/>
          <w:sz w:val="22"/>
          <w:szCs w:val="22"/>
          <w:lang w:val="en-GB" w:eastAsia="en-IE"/>
        </w:rPr>
        <w:t>Offering</w:t>
      </w:r>
    </w:p>
    <w:tbl>
      <w:tblPr>
        <w:tblStyle w:val="GridTable4-Accent11"/>
        <w:tblW w:w="0" w:type="auto"/>
        <w:tblLook w:val="0420" w:firstRow="1" w:lastRow="0" w:firstColumn="0" w:lastColumn="0" w:noHBand="0" w:noVBand="1"/>
      </w:tblPr>
      <w:tblGrid>
        <w:gridCol w:w="666"/>
        <w:gridCol w:w="2916"/>
        <w:gridCol w:w="1554"/>
        <w:gridCol w:w="902"/>
        <w:gridCol w:w="679"/>
        <w:gridCol w:w="2916"/>
        <w:gridCol w:w="2916"/>
        <w:gridCol w:w="1399"/>
      </w:tblGrid>
      <w:tr w:rsidR="002C4E27" w:rsidRPr="00EC4DEB" w14:paraId="75C25A3C" w14:textId="77777777" w:rsidTr="00E7324F">
        <w:trPr>
          <w:cnfStyle w:val="100000000000" w:firstRow="1" w:lastRow="0" w:firstColumn="0" w:lastColumn="0" w:oddVBand="0" w:evenVBand="0" w:oddHBand="0" w:evenHBand="0" w:firstRowFirstColumn="0" w:firstRowLastColumn="0" w:lastRowFirstColumn="0" w:lastRowLastColumn="0"/>
          <w:tblHeader/>
        </w:trPr>
        <w:tc>
          <w:tcPr>
            <w:tcW w:w="0" w:type="auto"/>
          </w:tcPr>
          <w:p w14:paraId="0F20DA16"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0" w:type="auto"/>
          </w:tcPr>
          <w:p w14:paraId="7A5B40FA"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19D89F7F"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266B9B89"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093AACCA" w14:textId="77777777" w:rsidR="002C4E27" w:rsidRPr="00EC4DEB" w:rsidRDefault="002C4E27" w:rsidP="00D228BE">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2B0388F1"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41A94AEF"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16AC944F"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Comments</w:t>
            </w:r>
          </w:p>
        </w:tc>
      </w:tr>
      <w:tr w:rsidR="00405ED1" w:rsidRPr="00EC4DEB" w14:paraId="67693DDA"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3C0CB133" w14:textId="34C36841"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0" w:type="auto"/>
          </w:tcPr>
          <w:p w14:paraId="4DF6BFAD" w14:textId="7F00FFCB" w:rsidR="00405ED1" w:rsidRPr="00373F2A" w:rsidRDefault="00060AEE"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0E243B00" w14:textId="6CB9069C" w:rsidR="00405ED1" w:rsidRPr="00357BB2" w:rsidRDefault="00F9116E"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3</w:t>
            </w:r>
            <w:r w:rsidRPr="00176064">
              <w:rPr>
                <w:rFonts w:ascii="Calibri Light" w:eastAsia="Book Antiqua" w:hAnsi="Calibri Light" w:cs="Calibri Light"/>
                <w:color w:val="000000"/>
                <w:sz w:val="16"/>
                <w:szCs w:val="16"/>
              </w:rPr>
              <w:t>0)</w:t>
            </w:r>
          </w:p>
        </w:tc>
        <w:tc>
          <w:tcPr>
            <w:tcW w:w="0" w:type="auto"/>
          </w:tcPr>
          <w:p w14:paraId="1EF818BD" w14:textId="577EDD2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ED9C4CE" w14:textId="38F674D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35FEAE0" w14:textId="22EC9A8B" w:rsidR="00405ED1" w:rsidRPr="00357BB2" w:rsidRDefault="00060AEE"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41C27DA0" w14:textId="7303130B" w:rsidR="00405ED1" w:rsidRPr="00357BB2" w:rsidRDefault="00060AEE"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5D5A2C7A" w14:textId="4EDA977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p>
        </w:tc>
      </w:tr>
      <w:tr w:rsidR="00405ED1" w:rsidRPr="00EC4DEB" w14:paraId="65589412" w14:textId="77777777" w:rsidTr="00E7324F">
        <w:tc>
          <w:tcPr>
            <w:tcW w:w="0" w:type="auto"/>
          </w:tcPr>
          <w:p w14:paraId="4B76C5DC" w14:textId="32F24B76"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0" w:type="auto"/>
          </w:tcPr>
          <w:p w14:paraId="269177D1" w14:textId="1445B86D"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35AE602C" w14:textId="51C0D6C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7DAC4A41" w14:textId="6DFD994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5A98A63" w14:textId="34EEA0C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42ECBA8" w14:textId="419A8D3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7247E81C" w14:textId="612772A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4BA07295" w14:textId="4166796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405ED1" w:rsidRPr="00EC4DEB" w14:paraId="359E4020"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12355D7E" w14:textId="134C9DF2"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0" w:type="auto"/>
          </w:tcPr>
          <w:p w14:paraId="24507448" w14:textId="7D53F67F"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3D89A8E7" w14:textId="19245F1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50)</w:t>
            </w:r>
          </w:p>
        </w:tc>
        <w:tc>
          <w:tcPr>
            <w:tcW w:w="0" w:type="auto"/>
          </w:tcPr>
          <w:p w14:paraId="652168FA" w14:textId="236015F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4DC52E77" w14:textId="3837C28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094576F" w14:textId="4E2EA36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75EB0CBF" w14:textId="6E3FE25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5554E9E8" w14:textId="23DAEC5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405ED1" w:rsidRPr="00EC4DEB" w14:paraId="5A7C8FCB" w14:textId="77777777" w:rsidTr="00E7324F">
        <w:tc>
          <w:tcPr>
            <w:tcW w:w="0" w:type="auto"/>
          </w:tcPr>
          <w:p w14:paraId="130ED31C" w14:textId="20AA6DA6"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0" w:type="auto"/>
          </w:tcPr>
          <w:p w14:paraId="3AC59796" w14:textId="453D462E"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49553B18" w14:textId="5ABA3A7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40)</w:t>
            </w:r>
          </w:p>
        </w:tc>
        <w:tc>
          <w:tcPr>
            <w:tcW w:w="0" w:type="auto"/>
          </w:tcPr>
          <w:p w14:paraId="65C8ED3F" w14:textId="356296D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8426872" w14:textId="2241903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6ADC018" w14:textId="4847881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62AF3B06" w14:textId="7B3BE37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77783B01" w14:textId="43915C2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405ED1" w:rsidRPr="00EC4DEB" w14:paraId="16833FC7"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77A55774" w14:textId="3A888EBF"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0" w:type="auto"/>
          </w:tcPr>
          <w:p w14:paraId="1D18EEE2" w14:textId="23D8FBAC"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609123C0" w14:textId="563BB77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3B1559D0" w14:textId="4BFB5DF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D234AF7" w14:textId="055012D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DFFCDBC" w14:textId="6BEE7FB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29845D45" w14:textId="37A76F1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55FAEDD7" w14:textId="7BE1110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5655526D" w14:textId="77777777" w:rsidTr="00E7324F">
        <w:tc>
          <w:tcPr>
            <w:tcW w:w="0" w:type="auto"/>
          </w:tcPr>
          <w:p w14:paraId="443273A2" w14:textId="2D5EBCAC"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0" w:type="auto"/>
          </w:tcPr>
          <w:p w14:paraId="5E8AEC7C" w14:textId="2678E61B"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129F3AB3" w14:textId="0720689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019B9CDA" w14:textId="01580C1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9DD1709" w14:textId="29D5B06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1C984D2" w14:textId="05DCCFD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6AF93558" w14:textId="031E0C1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75804EA0" w14:textId="32C37BA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405ED1" w:rsidRPr="00EC4DEB" w14:paraId="687BB0CC"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2247F4A5" w14:textId="106C9AD2"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0" w:type="auto"/>
          </w:tcPr>
          <w:p w14:paraId="3D8117A3" w14:textId="317C1988"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1C749CD0" w14:textId="00EC513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40B08DD0" w14:textId="04F340F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03D2B85" w14:textId="030F3CF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5BB67AE" w14:textId="7AA2FAD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11855A4D" w14:textId="597EBD6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43E5F884" w14:textId="6E34F64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r w:rsidRPr="00176064">
              <w:rPr>
                <w:rFonts w:ascii="Calibri Light" w:hAnsi="Calibri Light" w:cs="Calibri Light"/>
                <w:color w:val="000000"/>
                <w:sz w:val="16"/>
                <w:szCs w:val="16"/>
              </w:rPr>
              <w:lastRenderedPageBreak/>
              <w:t>Offering</w:t>
            </w:r>
          </w:p>
        </w:tc>
      </w:tr>
      <w:tr w:rsidR="00405ED1" w:rsidRPr="00EC4DEB" w14:paraId="5BDE92E7" w14:textId="77777777" w:rsidTr="00E7324F">
        <w:tc>
          <w:tcPr>
            <w:tcW w:w="0" w:type="auto"/>
          </w:tcPr>
          <w:p w14:paraId="6C3A81EF" w14:textId="00D9D8AB"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lastRenderedPageBreak/>
              <w:t>8</w:t>
            </w:r>
          </w:p>
        </w:tc>
        <w:tc>
          <w:tcPr>
            <w:tcW w:w="0" w:type="auto"/>
          </w:tcPr>
          <w:p w14:paraId="1B97A962" w14:textId="4059D2CA"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ID</w:t>
            </w:r>
          </w:p>
        </w:tc>
        <w:tc>
          <w:tcPr>
            <w:tcW w:w="0" w:type="auto"/>
          </w:tcPr>
          <w:p w14:paraId="2449DC4F" w14:textId="50F871D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40959605" w14:textId="66341DF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5A9170E" w14:textId="786E9D4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2E65ABE" w14:textId="4694224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ID</w:t>
            </w:r>
          </w:p>
        </w:tc>
        <w:tc>
          <w:tcPr>
            <w:tcW w:w="0" w:type="auto"/>
          </w:tcPr>
          <w:p w14:paraId="5A33D8A7" w14:textId="3BF4D3B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ID</w:t>
            </w:r>
          </w:p>
        </w:tc>
        <w:tc>
          <w:tcPr>
            <w:tcW w:w="0" w:type="auto"/>
          </w:tcPr>
          <w:p w14:paraId="120B7044" w14:textId="6786436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455617DA"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04B69C96" w14:textId="3A6A0079"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0" w:type="auto"/>
          </w:tcPr>
          <w:p w14:paraId="6CA1D2D9" w14:textId="0FA0ED43"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1722BD0E" w14:textId="2BBAEBD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2ABB7D0E" w14:textId="3CF79D4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5B95A0C" w14:textId="0258BF4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2C08800" w14:textId="21ADBEA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0F2E5BC4" w14:textId="21782D0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00833A09"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0D429D70" w14:textId="77777777" w:rsidTr="00E7324F">
        <w:tc>
          <w:tcPr>
            <w:tcW w:w="0" w:type="auto"/>
          </w:tcPr>
          <w:p w14:paraId="12DDE2F6" w14:textId="1A63D835"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0" w:type="auto"/>
          </w:tcPr>
          <w:p w14:paraId="6558B15C" w14:textId="036A365C"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169906E4" w14:textId="1CB4176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07AA24F6" w14:textId="43F1A14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5589376" w14:textId="27C6089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21DE225" w14:textId="7344B88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5F797BD5" w14:textId="2E69442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529084C7" w14:textId="17677B5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If Null – ’31-DEC-4712’</w:t>
            </w:r>
          </w:p>
        </w:tc>
      </w:tr>
      <w:tr w:rsidR="00405ED1" w:rsidRPr="00EC4DEB" w14:paraId="38C7F43D"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4F9E8EAE" w14:textId="77F34172"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0" w:type="auto"/>
          </w:tcPr>
          <w:p w14:paraId="10D47D82" w14:textId="4A229CE3"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NUMBER</w:t>
            </w:r>
          </w:p>
        </w:tc>
        <w:tc>
          <w:tcPr>
            <w:tcW w:w="0" w:type="auto"/>
          </w:tcPr>
          <w:p w14:paraId="42DFA4F7" w14:textId="2CE98EA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18C86F2D" w14:textId="17125C8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C5DC3D9" w14:textId="3673B7C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142F4602" w14:textId="105E0AE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NUMBER</w:t>
            </w:r>
          </w:p>
        </w:tc>
        <w:tc>
          <w:tcPr>
            <w:tcW w:w="0" w:type="auto"/>
          </w:tcPr>
          <w:p w14:paraId="749D7CF6" w14:textId="02D465C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NUMBER</w:t>
            </w:r>
          </w:p>
        </w:tc>
        <w:tc>
          <w:tcPr>
            <w:tcW w:w="0" w:type="auto"/>
          </w:tcPr>
          <w:p w14:paraId="58CFD916"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135446AF" w14:textId="77777777" w:rsidTr="00E7324F">
        <w:tc>
          <w:tcPr>
            <w:tcW w:w="0" w:type="auto"/>
          </w:tcPr>
          <w:p w14:paraId="69F19A6E" w14:textId="29516FCA"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0" w:type="auto"/>
          </w:tcPr>
          <w:p w14:paraId="74BE58BB" w14:textId="343A72D3"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455EF7EB" w14:textId="4153DC5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50)</w:t>
            </w:r>
          </w:p>
        </w:tc>
        <w:tc>
          <w:tcPr>
            <w:tcW w:w="0" w:type="auto"/>
          </w:tcPr>
          <w:p w14:paraId="6759C11E" w14:textId="4939180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952986D" w14:textId="2E5C7CC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0AE8974" w14:textId="2D2B677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72DC0AB8" w14:textId="752BED4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7E941E1D"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6D0C0F5A"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23285CB3" w14:textId="313BBD53"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0" w:type="auto"/>
          </w:tcPr>
          <w:p w14:paraId="5E79108C" w14:textId="5BDAF9E2"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w:t>
            </w:r>
          </w:p>
        </w:tc>
        <w:tc>
          <w:tcPr>
            <w:tcW w:w="0" w:type="auto"/>
          </w:tcPr>
          <w:p w14:paraId="657CBCAC" w14:textId="7AB1400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LOB</w:t>
            </w:r>
          </w:p>
        </w:tc>
        <w:tc>
          <w:tcPr>
            <w:tcW w:w="0" w:type="auto"/>
          </w:tcPr>
          <w:p w14:paraId="7D5F0F50" w14:textId="7CF2EA3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2DB616E" w14:textId="0E113D4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5358C0E" w14:textId="466927F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w:t>
            </w:r>
          </w:p>
        </w:tc>
        <w:tc>
          <w:tcPr>
            <w:tcW w:w="0" w:type="auto"/>
          </w:tcPr>
          <w:p w14:paraId="224ADFC9" w14:textId="4B2EC74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w:t>
            </w:r>
          </w:p>
        </w:tc>
        <w:tc>
          <w:tcPr>
            <w:tcW w:w="0" w:type="auto"/>
          </w:tcPr>
          <w:p w14:paraId="2D77EEAC"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588C134A" w14:textId="77777777" w:rsidTr="00E7324F">
        <w:tc>
          <w:tcPr>
            <w:tcW w:w="0" w:type="auto"/>
          </w:tcPr>
          <w:p w14:paraId="02B5EBDB" w14:textId="5CA0EB5A"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0" w:type="auto"/>
          </w:tcPr>
          <w:p w14:paraId="1825E34A" w14:textId="2471CABE"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_TEXT</w:t>
            </w:r>
          </w:p>
        </w:tc>
        <w:tc>
          <w:tcPr>
            <w:tcW w:w="0" w:type="auto"/>
          </w:tcPr>
          <w:p w14:paraId="008D403E" w14:textId="3C7B95D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4000)</w:t>
            </w:r>
          </w:p>
        </w:tc>
        <w:tc>
          <w:tcPr>
            <w:tcW w:w="0" w:type="auto"/>
          </w:tcPr>
          <w:p w14:paraId="45E63109" w14:textId="6C30497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AF40E0C" w14:textId="138078A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FCBB740" w14:textId="42A1B80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_TEXT</w:t>
            </w:r>
          </w:p>
        </w:tc>
        <w:tc>
          <w:tcPr>
            <w:tcW w:w="0" w:type="auto"/>
          </w:tcPr>
          <w:p w14:paraId="75420ABB" w14:textId="511E773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_TEXT</w:t>
            </w:r>
          </w:p>
        </w:tc>
        <w:tc>
          <w:tcPr>
            <w:tcW w:w="0" w:type="auto"/>
          </w:tcPr>
          <w:p w14:paraId="01A2AB23"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67FB8825"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10CCD2DB" w14:textId="18D0E83B"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0" w:type="auto"/>
          </w:tcPr>
          <w:p w14:paraId="1CC1D9C0" w14:textId="2169D216"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TYPE</w:t>
            </w:r>
          </w:p>
        </w:tc>
        <w:tc>
          <w:tcPr>
            <w:tcW w:w="0" w:type="auto"/>
          </w:tcPr>
          <w:p w14:paraId="53CB6B72" w14:textId="73AD67B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3DE5E64E" w14:textId="5E719E0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7C11BC6" w14:textId="47C7F01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065341D1" w14:textId="5C51BC9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TYPE</w:t>
            </w:r>
          </w:p>
        </w:tc>
        <w:tc>
          <w:tcPr>
            <w:tcW w:w="0" w:type="auto"/>
          </w:tcPr>
          <w:p w14:paraId="43109BF5" w14:textId="46BD468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TYPE</w:t>
            </w:r>
          </w:p>
        </w:tc>
        <w:tc>
          <w:tcPr>
            <w:tcW w:w="0" w:type="auto"/>
          </w:tcPr>
          <w:p w14:paraId="6F3BE636" w14:textId="6FF66E1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22BCB719" w14:textId="77777777" w:rsidTr="00E7324F">
        <w:tc>
          <w:tcPr>
            <w:tcW w:w="0" w:type="auto"/>
          </w:tcPr>
          <w:p w14:paraId="37A2EE40" w14:textId="66474FB4"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0" w:type="auto"/>
          </w:tcPr>
          <w:p w14:paraId="009ADBEE" w14:textId="58C9A21A"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PUBLISH_START_DATE</w:t>
            </w:r>
          </w:p>
        </w:tc>
        <w:tc>
          <w:tcPr>
            <w:tcW w:w="0" w:type="auto"/>
          </w:tcPr>
          <w:p w14:paraId="4FF3E24C" w14:textId="4A5CA6F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5A3D5739" w14:textId="5F7F5F8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E48144C" w14:textId="34807E2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E3FABB6" w14:textId="4075972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PUBLISH_START_DATE</w:t>
            </w:r>
          </w:p>
        </w:tc>
        <w:tc>
          <w:tcPr>
            <w:tcW w:w="0" w:type="auto"/>
          </w:tcPr>
          <w:p w14:paraId="5BAB2195" w14:textId="7A33C6D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PUBLISH_START_DATE</w:t>
            </w:r>
          </w:p>
        </w:tc>
        <w:tc>
          <w:tcPr>
            <w:tcW w:w="0" w:type="auto"/>
          </w:tcPr>
          <w:p w14:paraId="4F34415F" w14:textId="0677ED0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6051B148"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3CC90EE7" w14:textId="2F5F4D77"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0" w:type="auto"/>
          </w:tcPr>
          <w:p w14:paraId="084D7F13" w14:textId="762BACB6"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PUBLISH_END_DATE</w:t>
            </w:r>
          </w:p>
        </w:tc>
        <w:tc>
          <w:tcPr>
            <w:tcW w:w="0" w:type="auto"/>
          </w:tcPr>
          <w:p w14:paraId="2010B680" w14:textId="048DC43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3C3601A0" w14:textId="4DAC723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EE928A5" w14:textId="6BA7008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1C933C2" w14:textId="00CBEC4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PUBLISH_END_DATE</w:t>
            </w:r>
          </w:p>
        </w:tc>
        <w:tc>
          <w:tcPr>
            <w:tcW w:w="0" w:type="auto"/>
          </w:tcPr>
          <w:p w14:paraId="2ED37005" w14:textId="2A33F9F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PUBLISH_END_DATE</w:t>
            </w:r>
          </w:p>
        </w:tc>
        <w:tc>
          <w:tcPr>
            <w:tcW w:w="0" w:type="auto"/>
          </w:tcPr>
          <w:p w14:paraId="007D41CB" w14:textId="27087B7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If Null – ’31-DEC-4712’</w:t>
            </w:r>
          </w:p>
        </w:tc>
      </w:tr>
      <w:tr w:rsidR="00405ED1" w:rsidRPr="00EC4DEB" w14:paraId="55EA417D" w14:textId="77777777" w:rsidTr="00E7324F">
        <w:tc>
          <w:tcPr>
            <w:tcW w:w="0" w:type="auto"/>
          </w:tcPr>
          <w:p w14:paraId="390AFB43" w14:textId="0B74DB83"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0" w:type="auto"/>
          </w:tcPr>
          <w:p w14:paraId="7556120D" w14:textId="1D15DB90"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START_DATE</w:t>
            </w:r>
          </w:p>
        </w:tc>
        <w:tc>
          <w:tcPr>
            <w:tcW w:w="0" w:type="auto"/>
          </w:tcPr>
          <w:p w14:paraId="01FF7F54" w14:textId="6A94F08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41C45DB5" w14:textId="6EDC38A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54BB855" w14:textId="117568E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4EB5B9C" w14:textId="60456B4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START_DATE</w:t>
            </w:r>
          </w:p>
        </w:tc>
        <w:tc>
          <w:tcPr>
            <w:tcW w:w="0" w:type="auto"/>
          </w:tcPr>
          <w:p w14:paraId="34265B7F" w14:textId="6230B5E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START_DATE</w:t>
            </w:r>
          </w:p>
        </w:tc>
        <w:tc>
          <w:tcPr>
            <w:tcW w:w="0" w:type="auto"/>
          </w:tcPr>
          <w:p w14:paraId="3E90D939" w14:textId="6FA0693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5AAE3881"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16DF33D3" w14:textId="01BFC447"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0" w:type="auto"/>
          </w:tcPr>
          <w:p w14:paraId="0BD3F036" w14:textId="34D98B58"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END_DATE</w:t>
            </w:r>
          </w:p>
        </w:tc>
        <w:tc>
          <w:tcPr>
            <w:tcW w:w="0" w:type="auto"/>
          </w:tcPr>
          <w:p w14:paraId="5CB2F0D4" w14:textId="18C3879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57CDCB1B" w14:textId="203657F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CF5BFB3" w14:textId="5FD8A47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AC7F74A" w14:textId="152998D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END_DATE</w:t>
            </w:r>
          </w:p>
        </w:tc>
        <w:tc>
          <w:tcPr>
            <w:tcW w:w="0" w:type="auto"/>
          </w:tcPr>
          <w:p w14:paraId="7466B3BC" w14:textId="77D9010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END_DATE</w:t>
            </w:r>
          </w:p>
        </w:tc>
        <w:tc>
          <w:tcPr>
            <w:tcW w:w="0" w:type="auto"/>
          </w:tcPr>
          <w:p w14:paraId="230A3C0B" w14:textId="5B09B86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If Null – ’31-DEC-4712’</w:t>
            </w:r>
          </w:p>
        </w:tc>
      </w:tr>
      <w:tr w:rsidR="00405ED1" w:rsidRPr="00EC4DEB" w14:paraId="1E0F30E2" w14:textId="77777777" w:rsidTr="00E7324F">
        <w:tc>
          <w:tcPr>
            <w:tcW w:w="0" w:type="auto"/>
          </w:tcPr>
          <w:p w14:paraId="68BA83C7" w14:textId="1EF4CE58"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0" w:type="auto"/>
          </w:tcPr>
          <w:p w14:paraId="565E5E1B" w14:textId="309CC7E8"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PRIMARY_LOCATION_ID</w:t>
            </w:r>
          </w:p>
        </w:tc>
        <w:tc>
          <w:tcPr>
            <w:tcW w:w="0" w:type="auto"/>
          </w:tcPr>
          <w:p w14:paraId="7D4D1276" w14:textId="09ADE32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10CA4536" w14:textId="6EEF264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ACDE456" w14:textId="679C61F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7BD882B" w14:textId="7566F10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PRIMARY_LOCATION_ID</w:t>
            </w:r>
          </w:p>
        </w:tc>
        <w:tc>
          <w:tcPr>
            <w:tcW w:w="0" w:type="auto"/>
          </w:tcPr>
          <w:p w14:paraId="0D1D93B2" w14:textId="093AAC5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PRIMARY_LOCATION_ID</w:t>
            </w:r>
          </w:p>
        </w:tc>
        <w:tc>
          <w:tcPr>
            <w:tcW w:w="0" w:type="auto"/>
          </w:tcPr>
          <w:p w14:paraId="42B7BE60" w14:textId="3CE31C3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3AF376E2"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47D316EF" w14:textId="2AF30C15"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0" w:type="auto"/>
          </w:tcPr>
          <w:p w14:paraId="08239795" w14:textId="4923401E"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PRIMARY_LOCATION_NUMBER</w:t>
            </w:r>
          </w:p>
        </w:tc>
        <w:tc>
          <w:tcPr>
            <w:tcW w:w="0" w:type="auto"/>
          </w:tcPr>
          <w:p w14:paraId="587AF0EA" w14:textId="685FAB7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7F792D47" w14:textId="3941FC0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6CAE8B0" w14:textId="336D6AE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114D975C" w14:textId="07AC31F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PRIMARY_LOCATION_NUMBER</w:t>
            </w:r>
          </w:p>
        </w:tc>
        <w:tc>
          <w:tcPr>
            <w:tcW w:w="0" w:type="auto"/>
          </w:tcPr>
          <w:p w14:paraId="68B45BB8" w14:textId="74065E3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PRIMARY_LOCATION_NUMBER</w:t>
            </w:r>
          </w:p>
        </w:tc>
        <w:tc>
          <w:tcPr>
            <w:tcW w:w="0" w:type="auto"/>
          </w:tcPr>
          <w:p w14:paraId="6A2F7DA1" w14:textId="6B1A47C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49096FC1" w14:textId="77777777" w:rsidTr="00E7324F">
        <w:tc>
          <w:tcPr>
            <w:tcW w:w="0" w:type="auto"/>
          </w:tcPr>
          <w:p w14:paraId="29249D6F" w14:textId="335A7E97"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0" w:type="auto"/>
          </w:tcPr>
          <w:p w14:paraId="7CB88349" w14:textId="31B72951"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ANGUAGE_CODE</w:t>
            </w:r>
          </w:p>
        </w:tc>
        <w:tc>
          <w:tcPr>
            <w:tcW w:w="0" w:type="auto"/>
          </w:tcPr>
          <w:p w14:paraId="4D91912A" w14:textId="5AB8E6A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647AC5A8" w14:textId="0276B4C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4FDB039" w14:textId="1F00CFD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35E4DA8" w14:textId="7D3142E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ANGUAGE_CODE</w:t>
            </w:r>
          </w:p>
        </w:tc>
        <w:tc>
          <w:tcPr>
            <w:tcW w:w="0" w:type="auto"/>
          </w:tcPr>
          <w:p w14:paraId="73D5DC6D" w14:textId="65E01DF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ANGUAGE_CODE</w:t>
            </w:r>
          </w:p>
        </w:tc>
        <w:tc>
          <w:tcPr>
            <w:tcW w:w="0" w:type="auto"/>
          </w:tcPr>
          <w:p w14:paraId="6E763CDA" w14:textId="2C0E4CE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368F4D86"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0A1122FF" w14:textId="61EB41CF"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3</w:t>
            </w:r>
          </w:p>
        </w:tc>
        <w:tc>
          <w:tcPr>
            <w:tcW w:w="0" w:type="auto"/>
          </w:tcPr>
          <w:p w14:paraId="4E7848FB" w14:textId="1948864E"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FACILITATOR_TYPE</w:t>
            </w:r>
          </w:p>
        </w:tc>
        <w:tc>
          <w:tcPr>
            <w:tcW w:w="0" w:type="auto"/>
          </w:tcPr>
          <w:p w14:paraId="7794B5CC" w14:textId="0E552B9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1F0F538A" w14:textId="7475FDB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A04957F" w14:textId="6D94639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CE8041A" w14:textId="70BCDA7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FACILITATOR_TYPE</w:t>
            </w:r>
          </w:p>
        </w:tc>
        <w:tc>
          <w:tcPr>
            <w:tcW w:w="0" w:type="auto"/>
          </w:tcPr>
          <w:p w14:paraId="3BF2208E" w14:textId="1816D06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FACILITATOR_TYPE</w:t>
            </w:r>
          </w:p>
        </w:tc>
        <w:tc>
          <w:tcPr>
            <w:tcW w:w="0" w:type="auto"/>
          </w:tcPr>
          <w:p w14:paraId="52D7A986" w14:textId="6926776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18655629" w14:textId="77777777" w:rsidTr="00E7324F">
        <w:tc>
          <w:tcPr>
            <w:tcW w:w="0" w:type="auto"/>
          </w:tcPr>
          <w:p w14:paraId="329DF156" w14:textId="3E456438"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0" w:type="auto"/>
          </w:tcPr>
          <w:p w14:paraId="70403A0B" w14:textId="072294A9"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PRIMARY_INSTRUCTOR_ID</w:t>
            </w:r>
          </w:p>
        </w:tc>
        <w:tc>
          <w:tcPr>
            <w:tcW w:w="0" w:type="auto"/>
          </w:tcPr>
          <w:p w14:paraId="6AFFB4F9" w14:textId="54ADC27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6ECEB3C2" w14:textId="290AAD2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AD30AB2" w14:textId="19A2253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D4E13D2" w14:textId="7C7A533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PRIMARY_INSTRUCTOR_ID</w:t>
            </w:r>
          </w:p>
        </w:tc>
        <w:tc>
          <w:tcPr>
            <w:tcW w:w="0" w:type="auto"/>
          </w:tcPr>
          <w:p w14:paraId="175B523B" w14:textId="7BD86E6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PRIMARY_INSTRUCTOR_ID</w:t>
            </w:r>
          </w:p>
        </w:tc>
        <w:tc>
          <w:tcPr>
            <w:tcW w:w="0" w:type="auto"/>
          </w:tcPr>
          <w:p w14:paraId="256E6D57" w14:textId="314001B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3134F133"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02A7152D" w14:textId="39114402"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5</w:t>
            </w:r>
          </w:p>
        </w:tc>
        <w:tc>
          <w:tcPr>
            <w:tcW w:w="0" w:type="auto"/>
          </w:tcPr>
          <w:p w14:paraId="5EE40E40" w14:textId="666AD6AB"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PRIMARY_INSTRUCTOR_NUMBER</w:t>
            </w:r>
          </w:p>
        </w:tc>
        <w:tc>
          <w:tcPr>
            <w:tcW w:w="0" w:type="auto"/>
          </w:tcPr>
          <w:p w14:paraId="6E03A237" w14:textId="2BBA451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1C72F738" w14:textId="23F8B36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0182CDBA" w14:textId="17077DE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121B1CC2" w14:textId="157556E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PRIMARY_INSTRUCTOR_NUMBER</w:t>
            </w:r>
          </w:p>
        </w:tc>
        <w:tc>
          <w:tcPr>
            <w:tcW w:w="0" w:type="auto"/>
          </w:tcPr>
          <w:p w14:paraId="352AFD32" w14:textId="5193321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PRIMARY_INSTRUCTOR_NUMBER</w:t>
            </w:r>
          </w:p>
        </w:tc>
        <w:tc>
          <w:tcPr>
            <w:tcW w:w="0" w:type="auto"/>
          </w:tcPr>
          <w:p w14:paraId="4D40276A" w14:textId="1D60771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1A7EDE4B" w14:textId="77777777" w:rsidTr="00E7324F">
        <w:tc>
          <w:tcPr>
            <w:tcW w:w="0" w:type="auto"/>
          </w:tcPr>
          <w:p w14:paraId="57161209" w14:textId="16F62860"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0" w:type="auto"/>
          </w:tcPr>
          <w:p w14:paraId="04BEBB50" w14:textId="7C77BA4C"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RAINING_SUPPLIER_ID</w:t>
            </w:r>
          </w:p>
        </w:tc>
        <w:tc>
          <w:tcPr>
            <w:tcW w:w="0" w:type="auto"/>
          </w:tcPr>
          <w:p w14:paraId="2424AFF3" w14:textId="1832E42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2E7EC67C" w14:textId="73669CD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0914848" w14:textId="429B5ED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08EC5B3" w14:textId="5D9302D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RAINING_SUPPLIER_ID</w:t>
            </w:r>
          </w:p>
        </w:tc>
        <w:tc>
          <w:tcPr>
            <w:tcW w:w="0" w:type="auto"/>
          </w:tcPr>
          <w:p w14:paraId="3043522C" w14:textId="6BE1325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RAINING_SUPPLIER_ID</w:t>
            </w:r>
          </w:p>
        </w:tc>
        <w:tc>
          <w:tcPr>
            <w:tcW w:w="0" w:type="auto"/>
          </w:tcPr>
          <w:p w14:paraId="21B43C6D" w14:textId="018FEDA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49CE9F86"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10229BAC" w14:textId="395643CC"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0" w:type="auto"/>
          </w:tcPr>
          <w:p w14:paraId="1ABAC059" w14:textId="3D73C87E"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RAINING_SUPPLIER_NUMBER</w:t>
            </w:r>
          </w:p>
        </w:tc>
        <w:tc>
          <w:tcPr>
            <w:tcW w:w="0" w:type="auto"/>
          </w:tcPr>
          <w:p w14:paraId="0971C5EA" w14:textId="1DDF6C6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6CC26298" w14:textId="1F4DA09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84D5115" w14:textId="0016115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492C9A2D" w14:textId="69A47D6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RAINING_SUPPLIER_NUMBER</w:t>
            </w:r>
          </w:p>
        </w:tc>
        <w:tc>
          <w:tcPr>
            <w:tcW w:w="0" w:type="auto"/>
          </w:tcPr>
          <w:p w14:paraId="4F237A73" w14:textId="666B3B0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RAINING_SUPPLIER_NUMBER</w:t>
            </w:r>
          </w:p>
        </w:tc>
        <w:tc>
          <w:tcPr>
            <w:tcW w:w="0" w:type="auto"/>
          </w:tcPr>
          <w:p w14:paraId="1F1D8045" w14:textId="57B2A3A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687BFF07" w14:textId="77777777" w:rsidTr="00E7324F">
        <w:tc>
          <w:tcPr>
            <w:tcW w:w="0" w:type="auto"/>
          </w:tcPr>
          <w:p w14:paraId="16CAA3F6" w14:textId="3AC51B0B"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8</w:t>
            </w:r>
          </w:p>
        </w:tc>
        <w:tc>
          <w:tcPr>
            <w:tcW w:w="0" w:type="auto"/>
          </w:tcPr>
          <w:p w14:paraId="7700C465" w14:textId="36AB4D1D"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ORDINATOR_ID</w:t>
            </w:r>
          </w:p>
        </w:tc>
        <w:tc>
          <w:tcPr>
            <w:tcW w:w="0" w:type="auto"/>
          </w:tcPr>
          <w:p w14:paraId="737B4116" w14:textId="64BA1C6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5A7CE67F" w14:textId="52DFED6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4A37992" w14:textId="73A3C11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E7B8AF1" w14:textId="6C346BE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ORDINATOR_ID</w:t>
            </w:r>
          </w:p>
        </w:tc>
        <w:tc>
          <w:tcPr>
            <w:tcW w:w="0" w:type="auto"/>
          </w:tcPr>
          <w:p w14:paraId="348DFC2B" w14:textId="321D164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ORDINATOR_ID</w:t>
            </w:r>
          </w:p>
        </w:tc>
        <w:tc>
          <w:tcPr>
            <w:tcW w:w="0" w:type="auto"/>
          </w:tcPr>
          <w:p w14:paraId="460FD570" w14:textId="48310C4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4362093A"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77F3AB79" w14:textId="20EC57AB"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0" w:type="auto"/>
          </w:tcPr>
          <w:p w14:paraId="5A062B6E" w14:textId="25EC059A"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ORDINATOR_NUMBER</w:t>
            </w:r>
          </w:p>
        </w:tc>
        <w:tc>
          <w:tcPr>
            <w:tcW w:w="0" w:type="auto"/>
          </w:tcPr>
          <w:p w14:paraId="39BCF926" w14:textId="6A9FAD8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21AEE6A5" w14:textId="0AD1D47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4DD3187D" w14:textId="2ECF9AD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65F575E" w14:textId="6D73EEE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ORDINATOR_NUMBER</w:t>
            </w:r>
          </w:p>
        </w:tc>
        <w:tc>
          <w:tcPr>
            <w:tcW w:w="0" w:type="auto"/>
          </w:tcPr>
          <w:p w14:paraId="02A77078" w14:textId="13A070E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ORDINATOR_NUMBER</w:t>
            </w:r>
          </w:p>
        </w:tc>
        <w:tc>
          <w:tcPr>
            <w:tcW w:w="0" w:type="auto"/>
          </w:tcPr>
          <w:p w14:paraId="6C924B5C" w14:textId="3C11434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1741828A" w14:textId="77777777" w:rsidTr="00E7324F">
        <w:tc>
          <w:tcPr>
            <w:tcW w:w="0" w:type="auto"/>
          </w:tcPr>
          <w:p w14:paraId="2308C9C4" w14:textId="0D1914AF"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0" w:type="auto"/>
          </w:tcPr>
          <w:p w14:paraId="233139EC" w14:textId="163B3639"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NABLE_CAPACITY</w:t>
            </w:r>
          </w:p>
        </w:tc>
        <w:tc>
          <w:tcPr>
            <w:tcW w:w="0" w:type="auto"/>
          </w:tcPr>
          <w:p w14:paraId="3287E4C8" w14:textId="789BE87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w:t>
            </w:r>
          </w:p>
        </w:tc>
        <w:tc>
          <w:tcPr>
            <w:tcW w:w="0" w:type="auto"/>
          </w:tcPr>
          <w:p w14:paraId="2260A287" w14:textId="1032338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047CEA9" w14:textId="70EFF6F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DD01D63" w14:textId="40E3618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NABLE_CAPACITY</w:t>
            </w:r>
          </w:p>
        </w:tc>
        <w:tc>
          <w:tcPr>
            <w:tcW w:w="0" w:type="auto"/>
          </w:tcPr>
          <w:p w14:paraId="04041957" w14:textId="6E20C68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NABLE_CAPACITY</w:t>
            </w:r>
          </w:p>
        </w:tc>
        <w:tc>
          <w:tcPr>
            <w:tcW w:w="0" w:type="auto"/>
          </w:tcPr>
          <w:p w14:paraId="2C4CBED3" w14:textId="710A1B5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587B09DF"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4739B276" w14:textId="7A6C8D51"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0" w:type="auto"/>
          </w:tcPr>
          <w:p w14:paraId="0B8039E7" w14:textId="317654D6"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NIMUM_CAPACITY</w:t>
            </w:r>
          </w:p>
        </w:tc>
        <w:tc>
          <w:tcPr>
            <w:tcW w:w="0" w:type="auto"/>
          </w:tcPr>
          <w:p w14:paraId="513A0F02" w14:textId="23A16BB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3B5EB37E" w14:textId="02ACFF8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B18B49A" w14:textId="41D3A78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DD54AE4" w14:textId="6FCF86F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NIMUM_CAPACITY</w:t>
            </w:r>
          </w:p>
        </w:tc>
        <w:tc>
          <w:tcPr>
            <w:tcW w:w="0" w:type="auto"/>
          </w:tcPr>
          <w:p w14:paraId="3AA6E997" w14:textId="0779B22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NIMUM_CAPACITY</w:t>
            </w:r>
          </w:p>
        </w:tc>
        <w:tc>
          <w:tcPr>
            <w:tcW w:w="0" w:type="auto"/>
          </w:tcPr>
          <w:p w14:paraId="305C1AC0" w14:textId="18C1714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723B41F4" w14:textId="77777777" w:rsidTr="00E7324F">
        <w:tc>
          <w:tcPr>
            <w:tcW w:w="0" w:type="auto"/>
          </w:tcPr>
          <w:p w14:paraId="03368CDA" w14:textId="62B48F42"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2</w:t>
            </w:r>
          </w:p>
        </w:tc>
        <w:tc>
          <w:tcPr>
            <w:tcW w:w="0" w:type="auto"/>
          </w:tcPr>
          <w:p w14:paraId="5EC63CB1" w14:textId="43E8B1F1"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AXIMUM_CAPACITY</w:t>
            </w:r>
          </w:p>
        </w:tc>
        <w:tc>
          <w:tcPr>
            <w:tcW w:w="0" w:type="auto"/>
          </w:tcPr>
          <w:p w14:paraId="761346AA" w14:textId="50FF31A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5C8ADBF8" w14:textId="6920E25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625AECE" w14:textId="2D97AAB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EAFFC62" w14:textId="2E7D5ED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AXIMUM_CAPACITY</w:t>
            </w:r>
          </w:p>
        </w:tc>
        <w:tc>
          <w:tcPr>
            <w:tcW w:w="0" w:type="auto"/>
          </w:tcPr>
          <w:p w14:paraId="40723CDA" w14:textId="1AAD0E1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AXIMUM_CAPACITY</w:t>
            </w:r>
          </w:p>
        </w:tc>
        <w:tc>
          <w:tcPr>
            <w:tcW w:w="0" w:type="auto"/>
          </w:tcPr>
          <w:p w14:paraId="79955DC5" w14:textId="2B01BEF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564DDA7E"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665E235A" w14:textId="7C025EF8"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0" w:type="auto"/>
          </w:tcPr>
          <w:p w14:paraId="447F1B52" w14:textId="02024F67"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NABLE_WAITLIST</w:t>
            </w:r>
          </w:p>
        </w:tc>
        <w:tc>
          <w:tcPr>
            <w:tcW w:w="0" w:type="auto"/>
          </w:tcPr>
          <w:p w14:paraId="5B47FAA5" w14:textId="2DACC6E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w:t>
            </w:r>
          </w:p>
        </w:tc>
        <w:tc>
          <w:tcPr>
            <w:tcW w:w="0" w:type="auto"/>
          </w:tcPr>
          <w:p w14:paraId="73676E52" w14:textId="58579DB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2002C95" w14:textId="344AEB8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BBB4671" w14:textId="393B20D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NABLE_WAITLIST</w:t>
            </w:r>
          </w:p>
        </w:tc>
        <w:tc>
          <w:tcPr>
            <w:tcW w:w="0" w:type="auto"/>
          </w:tcPr>
          <w:p w14:paraId="1A8A2FA0" w14:textId="2C66CC4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NABLE_WAITLIST</w:t>
            </w:r>
          </w:p>
        </w:tc>
        <w:tc>
          <w:tcPr>
            <w:tcW w:w="0" w:type="auto"/>
          </w:tcPr>
          <w:p w14:paraId="4251C70B" w14:textId="7EB5C7C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46AD5E87" w14:textId="77777777" w:rsidTr="00E7324F">
        <w:tc>
          <w:tcPr>
            <w:tcW w:w="0" w:type="auto"/>
          </w:tcPr>
          <w:p w14:paraId="03C40A64" w14:textId="7EB80EF7"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4</w:t>
            </w:r>
          </w:p>
        </w:tc>
        <w:tc>
          <w:tcPr>
            <w:tcW w:w="0" w:type="auto"/>
          </w:tcPr>
          <w:p w14:paraId="12CF400D" w14:textId="762322FF"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QUESTIONNAIRE_CODE</w:t>
            </w:r>
          </w:p>
        </w:tc>
        <w:tc>
          <w:tcPr>
            <w:tcW w:w="0" w:type="auto"/>
          </w:tcPr>
          <w:p w14:paraId="33D8DC29" w14:textId="3D0287D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40)</w:t>
            </w:r>
          </w:p>
        </w:tc>
        <w:tc>
          <w:tcPr>
            <w:tcW w:w="0" w:type="auto"/>
          </w:tcPr>
          <w:p w14:paraId="2182D588" w14:textId="2522696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3468492" w14:textId="34313DA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358976D" w14:textId="6017D95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QUESTIONNAIRE_CODE</w:t>
            </w:r>
          </w:p>
        </w:tc>
        <w:tc>
          <w:tcPr>
            <w:tcW w:w="0" w:type="auto"/>
          </w:tcPr>
          <w:p w14:paraId="68B607E3" w14:textId="0DFA6B2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QUESTIONNAIRE_CODE</w:t>
            </w:r>
          </w:p>
        </w:tc>
        <w:tc>
          <w:tcPr>
            <w:tcW w:w="0" w:type="auto"/>
          </w:tcPr>
          <w:p w14:paraId="2A5980C2" w14:textId="37E911F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505C58C0"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041048E6" w14:textId="5AED6AA4"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0" w:type="auto"/>
          </w:tcPr>
          <w:p w14:paraId="7FC94996" w14:textId="61210D9D"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QSTNR_REQUIRED_FOR_COMPLETION</w:t>
            </w:r>
          </w:p>
        </w:tc>
        <w:tc>
          <w:tcPr>
            <w:tcW w:w="0" w:type="auto"/>
          </w:tcPr>
          <w:p w14:paraId="6818FBDF" w14:textId="4C14196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w:t>
            </w:r>
          </w:p>
        </w:tc>
        <w:tc>
          <w:tcPr>
            <w:tcW w:w="0" w:type="auto"/>
          </w:tcPr>
          <w:p w14:paraId="218387EF" w14:textId="3A2038D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E02A135" w14:textId="0130C26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5EF4FBC" w14:textId="469EDBC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QSTNR_REQUIRED_FOR_COMPLETION</w:t>
            </w:r>
          </w:p>
        </w:tc>
        <w:tc>
          <w:tcPr>
            <w:tcW w:w="0" w:type="auto"/>
          </w:tcPr>
          <w:p w14:paraId="58D2C533" w14:textId="5761825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QSTNR_REQUIRED_FOR_COMPLETION</w:t>
            </w:r>
          </w:p>
        </w:tc>
        <w:tc>
          <w:tcPr>
            <w:tcW w:w="0" w:type="auto"/>
          </w:tcPr>
          <w:p w14:paraId="28E41091" w14:textId="357441A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346B9EC5" w14:textId="77777777" w:rsidTr="00E7324F">
        <w:tc>
          <w:tcPr>
            <w:tcW w:w="0" w:type="auto"/>
          </w:tcPr>
          <w:p w14:paraId="01C5A1EF" w14:textId="52D2E367"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6</w:t>
            </w:r>
          </w:p>
        </w:tc>
        <w:tc>
          <w:tcPr>
            <w:tcW w:w="0" w:type="auto"/>
          </w:tcPr>
          <w:p w14:paraId="15E1FBAF" w14:textId="7F6ADA67"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URSE_ID</w:t>
            </w:r>
          </w:p>
        </w:tc>
        <w:tc>
          <w:tcPr>
            <w:tcW w:w="0" w:type="auto"/>
          </w:tcPr>
          <w:p w14:paraId="19812259" w14:textId="4149A88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0A0F7C8A" w14:textId="41D2969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F296332" w14:textId="46E8C38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1CF3D52" w14:textId="6AA1D84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URSE_ID</w:t>
            </w:r>
          </w:p>
        </w:tc>
        <w:tc>
          <w:tcPr>
            <w:tcW w:w="0" w:type="auto"/>
          </w:tcPr>
          <w:p w14:paraId="4670498E" w14:textId="5DF1F0A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URSE_ID</w:t>
            </w:r>
          </w:p>
        </w:tc>
        <w:tc>
          <w:tcPr>
            <w:tcW w:w="0" w:type="auto"/>
          </w:tcPr>
          <w:p w14:paraId="5CC2B376" w14:textId="42E12DF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0D11839E"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1FB6AA6F" w14:textId="25AA3BF8"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7</w:t>
            </w:r>
          </w:p>
        </w:tc>
        <w:tc>
          <w:tcPr>
            <w:tcW w:w="0" w:type="auto"/>
          </w:tcPr>
          <w:p w14:paraId="3DB52703" w14:textId="0ECB51E5"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URSE_NUMBER</w:t>
            </w:r>
          </w:p>
        </w:tc>
        <w:tc>
          <w:tcPr>
            <w:tcW w:w="0" w:type="auto"/>
          </w:tcPr>
          <w:p w14:paraId="69A66AE4" w14:textId="2911658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305F8DA3" w14:textId="1B70D3B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CC973C4" w14:textId="527808D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76AFFF8" w14:textId="61F84B1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URSE_NUMBER</w:t>
            </w:r>
          </w:p>
        </w:tc>
        <w:tc>
          <w:tcPr>
            <w:tcW w:w="0" w:type="auto"/>
          </w:tcPr>
          <w:p w14:paraId="1EEA97CD" w14:textId="0D659E8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URSE_NUMBER</w:t>
            </w:r>
          </w:p>
        </w:tc>
        <w:tc>
          <w:tcPr>
            <w:tcW w:w="0" w:type="auto"/>
          </w:tcPr>
          <w:p w14:paraId="28CE4A9F" w14:textId="2CD7E14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37C7D6F6" w14:textId="77777777" w:rsidTr="00E7324F">
        <w:tc>
          <w:tcPr>
            <w:tcW w:w="0" w:type="auto"/>
          </w:tcPr>
          <w:p w14:paraId="73F2ED4E" w14:textId="0E7F6D79"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8</w:t>
            </w:r>
          </w:p>
        </w:tc>
        <w:tc>
          <w:tcPr>
            <w:tcW w:w="0" w:type="auto"/>
          </w:tcPr>
          <w:p w14:paraId="4986D048" w14:textId="499778EC"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WNED_BY_PERSON_ID</w:t>
            </w:r>
          </w:p>
        </w:tc>
        <w:tc>
          <w:tcPr>
            <w:tcW w:w="0" w:type="auto"/>
          </w:tcPr>
          <w:p w14:paraId="53F1393D" w14:textId="5306D7E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682DC641" w14:textId="48951DB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F1B976F" w14:textId="1BA1F82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08D65C7" w14:textId="2FB9E7F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WNED_BY_PERSON_ID</w:t>
            </w:r>
          </w:p>
        </w:tc>
        <w:tc>
          <w:tcPr>
            <w:tcW w:w="0" w:type="auto"/>
          </w:tcPr>
          <w:p w14:paraId="6B863EB5" w14:textId="0A054CA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WNED_BY_PERSON_ID</w:t>
            </w:r>
          </w:p>
        </w:tc>
        <w:tc>
          <w:tcPr>
            <w:tcW w:w="0" w:type="auto"/>
          </w:tcPr>
          <w:p w14:paraId="1820A788" w14:textId="1259296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233D3875"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088E6AF2" w14:textId="085B16B7"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9</w:t>
            </w:r>
          </w:p>
        </w:tc>
        <w:tc>
          <w:tcPr>
            <w:tcW w:w="0" w:type="auto"/>
          </w:tcPr>
          <w:p w14:paraId="5AA975A4" w14:textId="29830EBF"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WNED_BY_PERSON_NUMBER</w:t>
            </w:r>
          </w:p>
        </w:tc>
        <w:tc>
          <w:tcPr>
            <w:tcW w:w="0" w:type="auto"/>
          </w:tcPr>
          <w:p w14:paraId="32130978" w14:textId="23D98BE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1F5F01DC" w14:textId="6BD9FB6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1AD7106B" w14:textId="248FA03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479D94E3" w14:textId="35028EE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WNED_BY_PERSON_NUMBER</w:t>
            </w:r>
          </w:p>
        </w:tc>
        <w:tc>
          <w:tcPr>
            <w:tcW w:w="0" w:type="auto"/>
          </w:tcPr>
          <w:p w14:paraId="0365B544" w14:textId="3E306EA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WNED_BY_PERSON_NUMBER</w:t>
            </w:r>
          </w:p>
        </w:tc>
        <w:tc>
          <w:tcPr>
            <w:tcW w:w="0" w:type="auto"/>
          </w:tcPr>
          <w:p w14:paraId="6FE79B49" w14:textId="73D56BE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6E256425" w14:textId="77777777" w:rsidTr="00E7324F">
        <w:tc>
          <w:tcPr>
            <w:tcW w:w="0" w:type="auto"/>
          </w:tcPr>
          <w:p w14:paraId="399DF196" w14:textId="2B7FC6C5"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0</w:t>
            </w:r>
          </w:p>
        </w:tc>
        <w:tc>
          <w:tcPr>
            <w:tcW w:w="0" w:type="auto"/>
          </w:tcPr>
          <w:p w14:paraId="7B49DB4C" w14:textId="5FF9399F"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SOURCE_TYPE</w:t>
            </w:r>
          </w:p>
        </w:tc>
        <w:tc>
          <w:tcPr>
            <w:tcW w:w="0" w:type="auto"/>
          </w:tcPr>
          <w:p w14:paraId="5B6EE5FF" w14:textId="77248298"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VARCHAR2(30)</w:t>
            </w:r>
          </w:p>
        </w:tc>
        <w:tc>
          <w:tcPr>
            <w:tcW w:w="0" w:type="auto"/>
          </w:tcPr>
          <w:p w14:paraId="487A5D59" w14:textId="4EB2E865"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95C06E3" w14:textId="408A492D"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A80E6FD" w14:textId="14261F10"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SOURCE_TYPE</w:t>
            </w:r>
          </w:p>
        </w:tc>
        <w:tc>
          <w:tcPr>
            <w:tcW w:w="0" w:type="auto"/>
          </w:tcPr>
          <w:p w14:paraId="3E2A5E6A" w14:textId="158268E1"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SOURCE_TYPE</w:t>
            </w:r>
          </w:p>
        </w:tc>
        <w:tc>
          <w:tcPr>
            <w:tcW w:w="0" w:type="auto"/>
          </w:tcPr>
          <w:p w14:paraId="7A74CE90"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663237B2"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467D84AD" w14:textId="2F8F8567"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1</w:t>
            </w:r>
          </w:p>
        </w:tc>
        <w:tc>
          <w:tcPr>
            <w:tcW w:w="0" w:type="auto"/>
          </w:tcPr>
          <w:p w14:paraId="5857CC5E" w14:textId="2FFD7CD0"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SOURCE_ID</w:t>
            </w:r>
          </w:p>
        </w:tc>
        <w:tc>
          <w:tcPr>
            <w:tcW w:w="0" w:type="auto"/>
          </w:tcPr>
          <w:p w14:paraId="3B482517" w14:textId="2AA9FA7A"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UMBER</w:t>
            </w:r>
          </w:p>
        </w:tc>
        <w:tc>
          <w:tcPr>
            <w:tcW w:w="0" w:type="auto"/>
          </w:tcPr>
          <w:p w14:paraId="59C3AF42" w14:textId="55FAD5AA"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432750E4" w14:textId="12E3AF34"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6571378" w14:textId="43C52C91"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SOURCE_ID</w:t>
            </w:r>
          </w:p>
        </w:tc>
        <w:tc>
          <w:tcPr>
            <w:tcW w:w="0" w:type="auto"/>
          </w:tcPr>
          <w:p w14:paraId="6592B7DC" w14:textId="7E4B85DF"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SOURCE_ID</w:t>
            </w:r>
          </w:p>
        </w:tc>
        <w:tc>
          <w:tcPr>
            <w:tcW w:w="0" w:type="auto"/>
          </w:tcPr>
          <w:p w14:paraId="48A467E2"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2850A265" w14:textId="77777777" w:rsidTr="00E7324F">
        <w:tc>
          <w:tcPr>
            <w:tcW w:w="0" w:type="auto"/>
          </w:tcPr>
          <w:p w14:paraId="4F92D99F" w14:textId="3872CF30"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2</w:t>
            </w:r>
          </w:p>
        </w:tc>
        <w:tc>
          <w:tcPr>
            <w:tcW w:w="0" w:type="auto"/>
          </w:tcPr>
          <w:p w14:paraId="4FB37E1B" w14:textId="27833DC1"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SOURCE_INFO</w:t>
            </w:r>
          </w:p>
        </w:tc>
        <w:tc>
          <w:tcPr>
            <w:tcW w:w="0" w:type="auto"/>
          </w:tcPr>
          <w:p w14:paraId="33F9A761" w14:textId="70E4DC5E"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VARCHAR2(240)</w:t>
            </w:r>
          </w:p>
        </w:tc>
        <w:tc>
          <w:tcPr>
            <w:tcW w:w="0" w:type="auto"/>
          </w:tcPr>
          <w:p w14:paraId="0B96F85A" w14:textId="16E6F863"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39C24C71" w14:textId="35D3B9B8"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DFB6A48" w14:textId="168893D3"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SOURCE_INFO</w:t>
            </w:r>
          </w:p>
        </w:tc>
        <w:tc>
          <w:tcPr>
            <w:tcW w:w="0" w:type="auto"/>
          </w:tcPr>
          <w:p w14:paraId="61294730" w14:textId="109BC02D"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SOURCE_INFO</w:t>
            </w:r>
          </w:p>
        </w:tc>
        <w:tc>
          <w:tcPr>
            <w:tcW w:w="0" w:type="auto"/>
          </w:tcPr>
          <w:p w14:paraId="079CE02C"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5234A5A5"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10F92639" w14:textId="48C39B42"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3</w:t>
            </w:r>
          </w:p>
        </w:tc>
        <w:tc>
          <w:tcPr>
            <w:tcW w:w="0" w:type="auto"/>
          </w:tcPr>
          <w:p w14:paraId="413C0EBB" w14:textId="13281789"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SOURCE_SYSTEM_OWNER</w:t>
            </w:r>
          </w:p>
        </w:tc>
        <w:tc>
          <w:tcPr>
            <w:tcW w:w="0" w:type="auto"/>
          </w:tcPr>
          <w:p w14:paraId="380DF45A" w14:textId="041B8D1C"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VARCHAR2(256)</w:t>
            </w:r>
          </w:p>
        </w:tc>
        <w:tc>
          <w:tcPr>
            <w:tcW w:w="0" w:type="auto"/>
          </w:tcPr>
          <w:p w14:paraId="0A63E110" w14:textId="30011056"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34BDD76A" w14:textId="33DC90AE"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1FDC49D" w14:textId="2FA72A18"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SOURCE_SYSTEM_OWNER</w:t>
            </w:r>
          </w:p>
        </w:tc>
        <w:tc>
          <w:tcPr>
            <w:tcW w:w="0" w:type="auto"/>
          </w:tcPr>
          <w:p w14:paraId="2F6CA356" w14:textId="3B06AE1D"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SOURCE_SYSTEM_OWNER</w:t>
            </w:r>
          </w:p>
        </w:tc>
        <w:tc>
          <w:tcPr>
            <w:tcW w:w="0" w:type="auto"/>
          </w:tcPr>
          <w:p w14:paraId="75C2EE16" w14:textId="0A526EB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Pr="00176064">
              <w:rPr>
                <w:rFonts w:ascii="Calibri Light" w:hAnsi="Calibri Light" w:cs="Calibri Light"/>
                <w:color w:val="000000"/>
                <w:sz w:val="16"/>
                <w:szCs w:val="16"/>
              </w:rPr>
              <w:t>DataMigration</w:t>
            </w:r>
            <w:proofErr w:type="spellEnd"/>
          </w:p>
        </w:tc>
      </w:tr>
      <w:tr w:rsidR="00405ED1" w:rsidRPr="00EC4DEB" w14:paraId="11790708" w14:textId="77777777" w:rsidTr="00E7324F">
        <w:tc>
          <w:tcPr>
            <w:tcW w:w="0" w:type="auto"/>
          </w:tcPr>
          <w:p w14:paraId="326F2FF6" w14:textId="6B0F6E88"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lastRenderedPageBreak/>
              <w:t>44</w:t>
            </w:r>
          </w:p>
        </w:tc>
        <w:tc>
          <w:tcPr>
            <w:tcW w:w="0" w:type="auto"/>
          </w:tcPr>
          <w:p w14:paraId="6E8FC7CE" w14:textId="4A105330"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SOURCE_SYSTEM_ID</w:t>
            </w:r>
          </w:p>
        </w:tc>
        <w:tc>
          <w:tcPr>
            <w:tcW w:w="0" w:type="auto"/>
          </w:tcPr>
          <w:p w14:paraId="1CF12911" w14:textId="6F5434F9"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VARCHAR2(2000)</w:t>
            </w:r>
          </w:p>
        </w:tc>
        <w:tc>
          <w:tcPr>
            <w:tcW w:w="0" w:type="auto"/>
          </w:tcPr>
          <w:p w14:paraId="6AC13522" w14:textId="0C811AD0"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1204FE4" w14:textId="4FEE55D5"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FA59EF1" w14:textId="055FB608"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SOURCE_SYSTEM_ID</w:t>
            </w:r>
          </w:p>
        </w:tc>
        <w:tc>
          <w:tcPr>
            <w:tcW w:w="0" w:type="auto"/>
          </w:tcPr>
          <w:p w14:paraId="2FCF5779" w14:textId="43D708BA"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SOURCE_SYSTEM_ID</w:t>
            </w:r>
          </w:p>
        </w:tc>
        <w:tc>
          <w:tcPr>
            <w:tcW w:w="0" w:type="auto"/>
          </w:tcPr>
          <w:p w14:paraId="405B8138" w14:textId="2B76ADC6" w:rsidR="00405ED1" w:rsidRPr="00176064" w:rsidRDefault="00405ED1" w:rsidP="00405ED1">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Autogenerated</w:t>
            </w:r>
          </w:p>
        </w:tc>
      </w:tr>
      <w:tr w:rsidR="00405ED1" w:rsidRPr="00EC4DEB" w14:paraId="0BC550C8"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2C125B09" w14:textId="2BB8B743"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5</w:t>
            </w:r>
          </w:p>
        </w:tc>
        <w:tc>
          <w:tcPr>
            <w:tcW w:w="0" w:type="auto"/>
          </w:tcPr>
          <w:p w14:paraId="573B3A3D" w14:textId="685B5E6D"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CATEGORY</w:t>
            </w:r>
          </w:p>
        </w:tc>
        <w:tc>
          <w:tcPr>
            <w:tcW w:w="0" w:type="auto"/>
          </w:tcPr>
          <w:p w14:paraId="16362B6D" w14:textId="14427AAE"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VARCHAR2(30)</w:t>
            </w:r>
          </w:p>
        </w:tc>
        <w:tc>
          <w:tcPr>
            <w:tcW w:w="0" w:type="auto"/>
          </w:tcPr>
          <w:p w14:paraId="372CB257" w14:textId="55691B15"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48C280DB" w14:textId="3C40E579"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8D635CF" w14:textId="20B01B91"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CATEGORY</w:t>
            </w:r>
          </w:p>
        </w:tc>
        <w:tc>
          <w:tcPr>
            <w:tcW w:w="0" w:type="auto"/>
          </w:tcPr>
          <w:p w14:paraId="7CDB47BF" w14:textId="1F1E3D87"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CATEGORY</w:t>
            </w:r>
          </w:p>
        </w:tc>
        <w:tc>
          <w:tcPr>
            <w:tcW w:w="0" w:type="auto"/>
          </w:tcPr>
          <w:p w14:paraId="035C6CC4" w14:textId="77777777" w:rsidR="00405ED1" w:rsidRPr="00176064" w:rsidRDefault="00405ED1" w:rsidP="00405ED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405ED1" w:rsidRPr="00EC4DEB" w14:paraId="2B732639" w14:textId="77777777" w:rsidTr="00E7324F">
        <w:tc>
          <w:tcPr>
            <w:tcW w:w="0" w:type="auto"/>
          </w:tcPr>
          <w:p w14:paraId="34695719" w14:textId="7B8E27D4"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6</w:t>
            </w:r>
          </w:p>
        </w:tc>
        <w:tc>
          <w:tcPr>
            <w:tcW w:w="0" w:type="auto"/>
          </w:tcPr>
          <w:p w14:paraId="483F21F0" w14:textId="179AE907"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1</w:t>
            </w:r>
          </w:p>
        </w:tc>
        <w:tc>
          <w:tcPr>
            <w:tcW w:w="0" w:type="auto"/>
          </w:tcPr>
          <w:p w14:paraId="3905D572" w14:textId="2CEA7282"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VARCHAR2(150)</w:t>
            </w:r>
          </w:p>
        </w:tc>
        <w:tc>
          <w:tcPr>
            <w:tcW w:w="0" w:type="auto"/>
          </w:tcPr>
          <w:p w14:paraId="2FDA476A" w14:textId="3937AB36"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3F26E8B" w14:textId="27B0031F"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687BDCF" w14:textId="26748133"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1</w:t>
            </w:r>
          </w:p>
        </w:tc>
        <w:tc>
          <w:tcPr>
            <w:tcW w:w="0" w:type="auto"/>
          </w:tcPr>
          <w:p w14:paraId="00899CF3" w14:textId="5E8D3933"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1</w:t>
            </w:r>
          </w:p>
        </w:tc>
        <w:tc>
          <w:tcPr>
            <w:tcW w:w="0" w:type="auto"/>
          </w:tcPr>
          <w:p w14:paraId="3A56B539" w14:textId="77777777" w:rsidR="00405ED1" w:rsidRPr="00176064" w:rsidRDefault="00405ED1" w:rsidP="00405ED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405ED1" w:rsidRPr="00EC4DEB" w14:paraId="77A0B362"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3E04468A" w14:textId="6B0EA2A5"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7</w:t>
            </w:r>
          </w:p>
        </w:tc>
        <w:tc>
          <w:tcPr>
            <w:tcW w:w="0" w:type="auto"/>
          </w:tcPr>
          <w:p w14:paraId="4512E975" w14:textId="2B829173"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2</w:t>
            </w:r>
          </w:p>
        </w:tc>
        <w:tc>
          <w:tcPr>
            <w:tcW w:w="0" w:type="auto"/>
          </w:tcPr>
          <w:p w14:paraId="019318BB" w14:textId="4B12A5D8"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VARCHAR2(150)</w:t>
            </w:r>
          </w:p>
        </w:tc>
        <w:tc>
          <w:tcPr>
            <w:tcW w:w="0" w:type="auto"/>
          </w:tcPr>
          <w:p w14:paraId="03286EA4" w14:textId="25712ABC"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41293F9A" w14:textId="01812AEB"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679DADC" w14:textId="53582AD3"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2</w:t>
            </w:r>
          </w:p>
        </w:tc>
        <w:tc>
          <w:tcPr>
            <w:tcW w:w="0" w:type="auto"/>
          </w:tcPr>
          <w:p w14:paraId="6BCE0854" w14:textId="786FB5FE"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2</w:t>
            </w:r>
          </w:p>
        </w:tc>
        <w:tc>
          <w:tcPr>
            <w:tcW w:w="0" w:type="auto"/>
          </w:tcPr>
          <w:p w14:paraId="5A22799F" w14:textId="77777777" w:rsidR="00405ED1" w:rsidRPr="00176064" w:rsidRDefault="00405ED1" w:rsidP="00405ED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405ED1" w:rsidRPr="00EC4DEB" w14:paraId="7798929E" w14:textId="77777777" w:rsidTr="00E7324F">
        <w:tc>
          <w:tcPr>
            <w:tcW w:w="0" w:type="auto"/>
          </w:tcPr>
          <w:p w14:paraId="3179EBB1" w14:textId="333DB0B5"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8</w:t>
            </w:r>
          </w:p>
        </w:tc>
        <w:tc>
          <w:tcPr>
            <w:tcW w:w="0" w:type="auto"/>
          </w:tcPr>
          <w:p w14:paraId="2D53B7A6" w14:textId="60B0EC97"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3</w:t>
            </w:r>
          </w:p>
        </w:tc>
        <w:tc>
          <w:tcPr>
            <w:tcW w:w="0" w:type="auto"/>
          </w:tcPr>
          <w:p w14:paraId="7FB926AE" w14:textId="7E7138B7"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VARCHAR2(150)</w:t>
            </w:r>
          </w:p>
        </w:tc>
        <w:tc>
          <w:tcPr>
            <w:tcW w:w="0" w:type="auto"/>
          </w:tcPr>
          <w:p w14:paraId="7D0DD712" w14:textId="5899B8D8"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700C31B" w14:textId="1C5513C2"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3499623" w14:textId="06E3B26D"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3</w:t>
            </w:r>
          </w:p>
        </w:tc>
        <w:tc>
          <w:tcPr>
            <w:tcW w:w="0" w:type="auto"/>
          </w:tcPr>
          <w:p w14:paraId="09118074" w14:textId="6840B4DF"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3</w:t>
            </w:r>
          </w:p>
        </w:tc>
        <w:tc>
          <w:tcPr>
            <w:tcW w:w="0" w:type="auto"/>
          </w:tcPr>
          <w:p w14:paraId="7F799D68" w14:textId="77777777" w:rsidR="00405ED1" w:rsidRPr="00176064" w:rsidRDefault="00405ED1" w:rsidP="00405ED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405ED1" w:rsidRPr="00EC4DEB" w14:paraId="4EB1F6FD"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17B53871" w14:textId="1C5D33A9"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9</w:t>
            </w:r>
          </w:p>
        </w:tc>
        <w:tc>
          <w:tcPr>
            <w:tcW w:w="0" w:type="auto"/>
          </w:tcPr>
          <w:p w14:paraId="1E42FEBA" w14:textId="3E939583"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4</w:t>
            </w:r>
          </w:p>
        </w:tc>
        <w:tc>
          <w:tcPr>
            <w:tcW w:w="0" w:type="auto"/>
          </w:tcPr>
          <w:p w14:paraId="0B32D77A" w14:textId="3EDBA87E"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VARCHAR2(150)</w:t>
            </w:r>
          </w:p>
        </w:tc>
        <w:tc>
          <w:tcPr>
            <w:tcW w:w="0" w:type="auto"/>
          </w:tcPr>
          <w:p w14:paraId="388115BF" w14:textId="0BDBC4D1"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4B2C2397" w14:textId="091A2DA4"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75E4493" w14:textId="4C55AA65"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4</w:t>
            </w:r>
          </w:p>
        </w:tc>
        <w:tc>
          <w:tcPr>
            <w:tcW w:w="0" w:type="auto"/>
          </w:tcPr>
          <w:p w14:paraId="7679AABE" w14:textId="0D76B8EA"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4</w:t>
            </w:r>
          </w:p>
        </w:tc>
        <w:tc>
          <w:tcPr>
            <w:tcW w:w="0" w:type="auto"/>
          </w:tcPr>
          <w:p w14:paraId="3498383B" w14:textId="77777777" w:rsidR="00405ED1" w:rsidRPr="00176064" w:rsidRDefault="00405ED1" w:rsidP="00405ED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405ED1" w:rsidRPr="00EC4DEB" w14:paraId="5AE0C7A7" w14:textId="77777777" w:rsidTr="00E7324F">
        <w:tc>
          <w:tcPr>
            <w:tcW w:w="0" w:type="auto"/>
          </w:tcPr>
          <w:p w14:paraId="1EAD356E" w14:textId="7C584847"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50</w:t>
            </w:r>
          </w:p>
        </w:tc>
        <w:tc>
          <w:tcPr>
            <w:tcW w:w="0" w:type="auto"/>
          </w:tcPr>
          <w:p w14:paraId="75E77527" w14:textId="61D9BA3C"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5</w:t>
            </w:r>
          </w:p>
        </w:tc>
        <w:tc>
          <w:tcPr>
            <w:tcW w:w="0" w:type="auto"/>
          </w:tcPr>
          <w:p w14:paraId="4B866236" w14:textId="78CA861B"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VARCHAR2(150)</w:t>
            </w:r>
          </w:p>
        </w:tc>
        <w:tc>
          <w:tcPr>
            <w:tcW w:w="0" w:type="auto"/>
          </w:tcPr>
          <w:p w14:paraId="7D7293FF" w14:textId="0C87B2BF"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FA48A6F" w14:textId="4CE10375"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65F9446" w14:textId="6F4E7093"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5</w:t>
            </w:r>
          </w:p>
        </w:tc>
        <w:tc>
          <w:tcPr>
            <w:tcW w:w="0" w:type="auto"/>
          </w:tcPr>
          <w:p w14:paraId="2BC81401" w14:textId="2F41A5C6"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5</w:t>
            </w:r>
          </w:p>
        </w:tc>
        <w:tc>
          <w:tcPr>
            <w:tcW w:w="0" w:type="auto"/>
          </w:tcPr>
          <w:p w14:paraId="35B42449" w14:textId="77777777" w:rsidR="00405ED1" w:rsidRPr="00176064" w:rsidRDefault="00405ED1" w:rsidP="00405ED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405ED1" w:rsidRPr="00EC4DEB" w14:paraId="42DC9549"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6B8D12EA" w14:textId="2357ED7F"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51</w:t>
            </w:r>
          </w:p>
        </w:tc>
        <w:tc>
          <w:tcPr>
            <w:tcW w:w="0" w:type="auto"/>
          </w:tcPr>
          <w:p w14:paraId="1E1B8795" w14:textId="7F3EE65E"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6</w:t>
            </w:r>
          </w:p>
        </w:tc>
        <w:tc>
          <w:tcPr>
            <w:tcW w:w="0" w:type="auto"/>
          </w:tcPr>
          <w:p w14:paraId="212D1A40" w14:textId="2B189E0F"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VARCHAR2(150)</w:t>
            </w:r>
          </w:p>
        </w:tc>
        <w:tc>
          <w:tcPr>
            <w:tcW w:w="0" w:type="auto"/>
          </w:tcPr>
          <w:p w14:paraId="5A54C8CA" w14:textId="6A746D4E"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01A7C86D" w14:textId="0F922A99"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CC0A550" w14:textId="7578DA37"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6</w:t>
            </w:r>
          </w:p>
        </w:tc>
        <w:tc>
          <w:tcPr>
            <w:tcW w:w="0" w:type="auto"/>
          </w:tcPr>
          <w:p w14:paraId="2592ABE2" w14:textId="38585762"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6</w:t>
            </w:r>
          </w:p>
        </w:tc>
        <w:tc>
          <w:tcPr>
            <w:tcW w:w="0" w:type="auto"/>
          </w:tcPr>
          <w:p w14:paraId="06D8B677" w14:textId="77777777" w:rsidR="00405ED1" w:rsidRPr="00176064" w:rsidRDefault="00405ED1" w:rsidP="00405ED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405ED1" w:rsidRPr="00EC4DEB" w14:paraId="04BBB68F" w14:textId="77777777" w:rsidTr="00E7324F">
        <w:tc>
          <w:tcPr>
            <w:tcW w:w="0" w:type="auto"/>
          </w:tcPr>
          <w:p w14:paraId="42FCA244" w14:textId="30574904"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52</w:t>
            </w:r>
          </w:p>
        </w:tc>
        <w:tc>
          <w:tcPr>
            <w:tcW w:w="0" w:type="auto"/>
          </w:tcPr>
          <w:p w14:paraId="70E9D614" w14:textId="1F98F9B8"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7</w:t>
            </w:r>
          </w:p>
        </w:tc>
        <w:tc>
          <w:tcPr>
            <w:tcW w:w="0" w:type="auto"/>
          </w:tcPr>
          <w:p w14:paraId="55C6B320" w14:textId="4AB0C476"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VARCHAR2(150)</w:t>
            </w:r>
          </w:p>
        </w:tc>
        <w:tc>
          <w:tcPr>
            <w:tcW w:w="0" w:type="auto"/>
          </w:tcPr>
          <w:p w14:paraId="42D2C830" w14:textId="7A6DBAAE"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B56B30E" w14:textId="5E9FA0EA"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381FDCDB" w14:textId="2CED2D04"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7</w:t>
            </w:r>
          </w:p>
        </w:tc>
        <w:tc>
          <w:tcPr>
            <w:tcW w:w="0" w:type="auto"/>
          </w:tcPr>
          <w:p w14:paraId="39687CF3" w14:textId="21E4BD89"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7</w:t>
            </w:r>
          </w:p>
        </w:tc>
        <w:tc>
          <w:tcPr>
            <w:tcW w:w="0" w:type="auto"/>
          </w:tcPr>
          <w:p w14:paraId="788E4360" w14:textId="77777777" w:rsidR="00405ED1" w:rsidRPr="00176064" w:rsidRDefault="00405ED1" w:rsidP="00405ED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405ED1" w:rsidRPr="00EC4DEB" w14:paraId="2C1F066F"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2009FDBD" w14:textId="3D469136"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53</w:t>
            </w:r>
          </w:p>
        </w:tc>
        <w:tc>
          <w:tcPr>
            <w:tcW w:w="0" w:type="auto"/>
          </w:tcPr>
          <w:p w14:paraId="3A57EFF6" w14:textId="573DA9FE"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8</w:t>
            </w:r>
          </w:p>
        </w:tc>
        <w:tc>
          <w:tcPr>
            <w:tcW w:w="0" w:type="auto"/>
          </w:tcPr>
          <w:p w14:paraId="5A9D81F6" w14:textId="73AF6C42"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VARCHAR2(150)</w:t>
            </w:r>
          </w:p>
        </w:tc>
        <w:tc>
          <w:tcPr>
            <w:tcW w:w="0" w:type="auto"/>
          </w:tcPr>
          <w:p w14:paraId="678FB326" w14:textId="2BD90AE7"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0ED8B184" w14:textId="4083FB30"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A1EE055" w14:textId="22482DEA"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8</w:t>
            </w:r>
          </w:p>
        </w:tc>
        <w:tc>
          <w:tcPr>
            <w:tcW w:w="0" w:type="auto"/>
          </w:tcPr>
          <w:p w14:paraId="7D90EC60" w14:textId="46163CCE"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8</w:t>
            </w:r>
          </w:p>
        </w:tc>
        <w:tc>
          <w:tcPr>
            <w:tcW w:w="0" w:type="auto"/>
          </w:tcPr>
          <w:p w14:paraId="3BC9145D" w14:textId="77777777" w:rsidR="00405ED1" w:rsidRPr="00176064" w:rsidRDefault="00405ED1" w:rsidP="00405ED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405ED1" w:rsidRPr="00EC4DEB" w14:paraId="5AAAACE5" w14:textId="77777777" w:rsidTr="00E7324F">
        <w:tc>
          <w:tcPr>
            <w:tcW w:w="0" w:type="auto"/>
          </w:tcPr>
          <w:p w14:paraId="19451051" w14:textId="60B7B617"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54</w:t>
            </w:r>
          </w:p>
        </w:tc>
        <w:tc>
          <w:tcPr>
            <w:tcW w:w="0" w:type="auto"/>
          </w:tcPr>
          <w:p w14:paraId="098FAE2C" w14:textId="02D17596"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9</w:t>
            </w:r>
          </w:p>
        </w:tc>
        <w:tc>
          <w:tcPr>
            <w:tcW w:w="0" w:type="auto"/>
          </w:tcPr>
          <w:p w14:paraId="6819910B" w14:textId="3898BE2E"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VARCHAR2(150)</w:t>
            </w:r>
          </w:p>
        </w:tc>
        <w:tc>
          <w:tcPr>
            <w:tcW w:w="0" w:type="auto"/>
          </w:tcPr>
          <w:p w14:paraId="37DE42A4" w14:textId="56C4B784"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4AF59C7" w14:textId="53C11466"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36141D15" w14:textId="313877E7"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9</w:t>
            </w:r>
          </w:p>
        </w:tc>
        <w:tc>
          <w:tcPr>
            <w:tcW w:w="0" w:type="auto"/>
          </w:tcPr>
          <w:p w14:paraId="3CAC76C9" w14:textId="5E5CB381"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9</w:t>
            </w:r>
          </w:p>
        </w:tc>
        <w:tc>
          <w:tcPr>
            <w:tcW w:w="0" w:type="auto"/>
          </w:tcPr>
          <w:p w14:paraId="3F55D3C9" w14:textId="77777777" w:rsidR="00405ED1" w:rsidRPr="00176064" w:rsidRDefault="00405ED1" w:rsidP="00405ED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405ED1" w:rsidRPr="00EC4DEB" w14:paraId="4CAFA25D"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23F689E6" w14:textId="08F4B96F"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55</w:t>
            </w:r>
          </w:p>
        </w:tc>
        <w:tc>
          <w:tcPr>
            <w:tcW w:w="0" w:type="auto"/>
          </w:tcPr>
          <w:p w14:paraId="44151040" w14:textId="2F7A7D2A"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10</w:t>
            </w:r>
          </w:p>
        </w:tc>
        <w:tc>
          <w:tcPr>
            <w:tcW w:w="0" w:type="auto"/>
          </w:tcPr>
          <w:p w14:paraId="771D3CF7" w14:textId="092083AF"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VARCHAR2(150)</w:t>
            </w:r>
          </w:p>
        </w:tc>
        <w:tc>
          <w:tcPr>
            <w:tcW w:w="0" w:type="auto"/>
          </w:tcPr>
          <w:p w14:paraId="37B8C824" w14:textId="3F6898BB"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46E2E305" w14:textId="2AB814B4"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092C1DC6" w14:textId="72FEFDE7"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10</w:t>
            </w:r>
          </w:p>
        </w:tc>
        <w:tc>
          <w:tcPr>
            <w:tcW w:w="0" w:type="auto"/>
          </w:tcPr>
          <w:p w14:paraId="7C7ED811" w14:textId="3B5F6FD1"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10</w:t>
            </w:r>
          </w:p>
        </w:tc>
        <w:tc>
          <w:tcPr>
            <w:tcW w:w="0" w:type="auto"/>
          </w:tcPr>
          <w:p w14:paraId="29340BA6" w14:textId="77777777" w:rsidR="00405ED1" w:rsidRPr="00176064" w:rsidRDefault="00405ED1" w:rsidP="00405ED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405ED1" w:rsidRPr="00EC4DEB" w14:paraId="563CFDF9" w14:textId="77777777" w:rsidTr="00E7324F">
        <w:tc>
          <w:tcPr>
            <w:tcW w:w="0" w:type="auto"/>
          </w:tcPr>
          <w:p w14:paraId="2F946963" w14:textId="7CE82593"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56</w:t>
            </w:r>
          </w:p>
        </w:tc>
        <w:tc>
          <w:tcPr>
            <w:tcW w:w="0" w:type="auto"/>
          </w:tcPr>
          <w:p w14:paraId="6B9BC571" w14:textId="70F67CB9"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1</w:t>
            </w:r>
          </w:p>
        </w:tc>
        <w:tc>
          <w:tcPr>
            <w:tcW w:w="0" w:type="auto"/>
          </w:tcPr>
          <w:p w14:paraId="51F26F05" w14:textId="3B1BBD05"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UMBER</w:t>
            </w:r>
          </w:p>
        </w:tc>
        <w:tc>
          <w:tcPr>
            <w:tcW w:w="0" w:type="auto"/>
          </w:tcPr>
          <w:p w14:paraId="5C99ED1B" w14:textId="322F2D61"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829F9EE" w14:textId="56EC9D6E"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D65E020" w14:textId="4E6071D5"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1</w:t>
            </w:r>
          </w:p>
        </w:tc>
        <w:tc>
          <w:tcPr>
            <w:tcW w:w="0" w:type="auto"/>
          </w:tcPr>
          <w:p w14:paraId="6853FC19" w14:textId="64FBCF4B"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1</w:t>
            </w:r>
          </w:p>
        </w:tc>
        <w:tc>
          <w:tcPr>
            <w:tcW w:w="0" w:type="auto"/>
          </w:tcPr>
          <w:p w14:paraId="78FB2811" w14:textId="77777777" w:rsidR="00405ED1" w:rsidRPr="00176064" w:rsidRDefault="00405ED1" w:rsidP="00405ED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405ED1" w:rsidRPr="00EC4DEB" w14:paraId="20EC67BA"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35D1137B" w14:textId="285406BD"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57</w:t>
            </w:r>
          </w:p>
        </w:tc>
        <w:tc>
          <w:tcPr>
            <w:tcW w:w="0" w:type="auto"/>
          </w:tcPr>
          <w:p w14:paraId="30E51C91" w14:textId="3A935508"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2</w:t>
            </w:r>
          </w:p>
        </w:tc>
        <w:tc>
          <w:tcPr>
            <w:tcW w:w="0" w:type="auto"/>
          </w:tcPr>
          <w:p w14:paraId="6085BA12" w14:textId="4131DB9D"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UMBER</w:t>
            </w:r>
          </w:p>
        </w:tc>
        <w:tc>
          <w:tcPr>
            <w:tcW w:w="0" w:type="auto"/>
          </w:tcPr>
          <w:p w14:paraId="054024C0" w14:textId="30C2E95B"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08CE95EC" w14:textId="407F214C"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85A2CBD" w14:textId="682D4742"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2</w:t>
            </w:r>
          </w:p>
        </w:tc>
        <w:tc>
          <w:tcPr>
            <w:tcW w:w="0" w:type="auto"/>
          </w:tcPr>
          <w:p w14:paraId="36733CBB" w14:textId="2C13A956"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2</w:t>
            </w:r>
          </w:p>
        </w:tc>
        <w:tc>
          <w:tcPr>
            <w:tcW w:w="0" w:type="auto"/>
          </w:tcPr>
          <w:p w14:paraId="7DEDA553" w14:textId="77777777" w:rsidR="00405ED1" w:rsidRPr="00176064" w:rsidRDefault="00405ED1" w:rsidP="00405ED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405ED1" w:rsidRPr="00EC4DEB" w14:paraId="6BCBE081" w14:textId="77777777" w:rsidTr="00E7324F">
        <w:tc>
          <w:tcPr>
            <w:tcW w:w="0" w:type="auto"/>
          </w:tcPr>
          <w:p w14:paraId="2F0C66DE" w14:textId="0770B020"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58</w:t>
            </w:r>
          </w:p>
        </w:tc>
        <w:tc>
          <w:tcPr>
            <w:tcW w:w="0" w:type="auto"/>
          </w:tcPr>
          <w:p w14:paraId="09D3308A" w14:textId="09216776"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3</w:t>
            </w:r>
          </w:p>
        </w:tc>
        <w:tc>
          <w:tcPr>
            <w:tcW w:w="0" w:type="auto"/>
          </w:tcPr>
          <w:p w14:paraId="05F9C21A" w14:textId="618AD74F"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UMBER</w:t>
            </w:r>
          </w:p>
        </w:tc>
        <w:tc>
          <w:tcPr>
            <w:tcW w:w="0" w:type="auto"/>
          </w:tcPr>
          <w:p w14:paraId="59981A1D" w14:textId="2672C971"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3B2EACFE" w14:textId="1CA6C26E"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08AF59AE" w14:textId="447DA949"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3</w:t>
            </w:r>
          </w:p>
        </w:tc>
        <w:tc>
          <w:tcPr>
            <w:tcW w:w="0" w:type="auto"/>
          </w:tcPr>
          <w:p w14:paraId="4A100DAD" w14:textId="23D43F9F"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3</w:t>
            </w:r>
          </w:p>
        </w:tc>
        <w:tc>
          <w:tcPr>
            <w:tcW w:w="0" w:type="auto"/>
          </w:tcPr>
          <w:p w14:paraId="64E978CB" w14:textId="77777777" w:rsidR="00405ED1" w:rsidRPr="00176064" w:rsidRDefault="00405ED1" w:rsidP="00405ED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405ED1" w:rsidRPr="00EC4DEB" w14:paraId="161E1552"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181C67C4" w14:textId="1B24BA24"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59</w:t>
            </w:r>
          </w:p>
        </w:tc>
        <w:tc>
          <w:tcPr>
            <w:tcW w:w="0" w:type="auto"/>
          </w:tcPr>
          <w:p w14:paraId="14C57DE8" w14:textId="6B05B843"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4</w:t>
            </w:r>
          </w:p>
        </w:tc>
        <w:tc>
          <w:tcPr>
            <w:tcW w:w="0" w:type="auto"/>
          </w:tcPr>
          <w:p w14:paraId="777BED7E" w14:textId="557AE397"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UMBER</w:t>
            </w:r>
          </w:p>
        </w:tc>
        <w:tc>
          <w:tcPr>
            <w:tcW w:w="0" w:type="auto"/>
          </w:tcPr>
          <w:p w14:paraId="6852EE29" w14:textId="6679FE6E"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087909B" w14:textId="7122B559"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BC371DB" w14:textId="5B940D0B"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4</w:t>
            </w:r>
          </w:p>
        </w:tc>
        <w:tc>
          <w:tcPr>
            <w:tcW w:w="0" w:type="auto"/>
          </w:tcPr>
          <w:p w14:paraId="13F3DFD0" w14:textId="59C5469F"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4</w:t>
            </w:r>
          </w:p>
        </w:tc>
        <w:tc>
          <w:tcPr>
            <w:tcW w:w="0" w:type="auto"/>
          </w:tcPr>
          <w:p w14:paraId="0DDDEEC8" w14:textId="77777777" w:rsidR="00405ED1" w:rsidRPr="00176064" w:rsidRDefault="00405ED1" w:rsidP="00405ED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405ED1" w:rsidRPr="00EC4DEB" w14:paraId="783CB3DB" w14:textId="77777777" w:rsidTr="00E7324F">
        <w:tc>
          <w:tcPr>
            <w:tcW w:w="0" w:type="auto"/>
          </w:tcPr>
          <w:p w14:paraId="67894AAE" w14:textId="4BCCCF78"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60</w:t>
            </w:r>
          </w:p>
        </w:tc>
        <w:tc>
          <w:tcPr>
            <w:tcW w:w="0" w:type="auto"/>
          </w:tcPr>
          <w:p w14:paraId="1902D38C" w14:textId="0B4012A0"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5</w:t>
            </w:r>
          </w:p>
        </w:tc>
        <w:tc>
          <w:tcPr>
            <w:tcW w:w="0" w:type="auto"/>
          </w:tcPr>
          <w:p w14:paraId="1C7A6FA3" w14:textId="34174A69"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UMBER</w:t>
            </w:r>
          </w:p>
        </w:tc>
        <w:tc>
          <w:tcPr>
            <w:tcW w:w="0" w:type="auto"/>
          </w:tcPr>
          <w:p w14:paraId="20198886" w14:textId="7C8E6027"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0E973B06" w14:textId="7D0BB957"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AC00D73" w14:textId="45D24481"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5</w:t>
            </w:r>
          </w:p>
        </w:tc>
        <w:tc>
          <w:tcPr>
            <w:tcW w:w="0" w:type="auto"/>
          </w:tcPr>
          <w:p w14:paraId="14D0DE6E" w14:textId="2E9AD31E"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5</w:t>
            </w:r>
          </w:p>
        </w:tc>
        <w:tc>
          <w:tcPr>
            <w:tcW w:w="0" w:type="auto"/>
          </w:tcPr>
          <w:p w14:paraId="2BF1D9C9" w14:textId="77777777" w:rsidR="00405ED1" w:rsidRPr="00176064" w:rsidRDefault="00405ED1" w:rsidP="00405ED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405ED1" w:rsidRPr="00EC4DEB" w14:paraId="6E315927"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1C7FC3AF" w14:textId="76361384"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61</w:t>
            </w:r>
          </w:p>
        </w:tc>
        <w:tc>
          <w:tcPr>
            <w:tcW w:w="0" w:type="auto"/>
          </w:tcPr>
          <w:p w14:paraId="6C82D163" w14:textId="1397B3F4"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1</w:t>
            </w:r>
          </w:p>
        </w:tc>
        <w:tc>
          <w:tcPr>
            <w:tcW w:w="0" w:type="auto"/>
          </w:tcPr>
          <w:p w14:paraId="71A7A15F" w14:textId="3DDF5B00"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46E6B49E" w14:textId="3CB2F427"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BABFC06" w14:textId="384D5E40"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FF037DD" w14:textId="0B258E2D"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1</w:t>
            </w:r>
          </w:p>
        </w:tc>
        <w:tc>
          <w:tcPr>
            <w:tcW w:w="0" w:type="auto"/>
          </w:tcPr>
          <w:p w14:paraId="2D9BF047" w14:textId="3ACC0E6B"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1</w:t>
            </w:r>
          </w:p>
        </w:tc>
        <w:tc>
          <w:tcPr>
            <w:tcW w:w="0" w:type="auto"/>
          </w:tcPr>
          <w:p w14:paraId="525DA936" w14:textId="77777777" w:rsidR="00405ED1" w:rsidRPr="00176064" w:rsidRDefault="00405ED1" w:rsidP="00405ED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405ED1" w:rsidRPr="00EC4DEB" w14:paraId="41F373D5" w14:textId="77777777" w:rsidTr="00E7324F">
        <w:tc>
          <w:tcPr>
            <w:tcW w:w="0" w:type="auto"/>
          </w:tcPr>
          <w:p w14:paraId="0B42B88B" w14:textId="33AF9A45"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62</w:t>
            </w:r>
          </w:p>
        </w:tc>
        <w:tc>
          <w:tcPr>
            <w:tcW w:w="0" w:type="auto"/>
          </w:tcPr>
          <w:p w14:paraId="19AE61EC" w14:textId="72BE09CD"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2</w:t>
            </w:r>
          </w:p>
        </w:tc>
        <w:tc>
          <w:tcPr>
            <w:tcW w:w="0" w:type="auto"/>
          </w:tcPr>
          <w:p w14:paraId="51EF61C4" w14:textId="7F8AFB46"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67867D88" w14:textId="11D6ABBC"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D8AC8BD" w14:textId="73871626"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4043B794" w14:textId="20699B41"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2</w:t>
            </w:r>
          </w:p>
        </w:tc>
        <w:tc>
          <w:tcPr>
            <w:tcW w:w="0" w:type="auto"/>
          </w:tcPr>
          <w:p w14:paraId="00E67619" w14:textId="0E75D260"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2</w:t>
            </w:r>
          </w:p>
        </w:tc>
        <w:tc>
          <w:tcPr>
            <w:tcW w:w="0" w:type="auto"/>
          </w:tcPr>
          <w:p w14:paraId="244D3B94" w14:textId="77777777" w:rsidR="00405ED1" w:rsidRPr="00176064" w:rsidRDefault="00405ED1" w:rsidP="00405ED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405ED1" w:rsidRPr="00EC4DEB" w14:paraId="1A561E42"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4666ABE8" w14:textId="74D39C78"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63</w:t>
            </w:r>
          </w:p>
        </w:tc>
        <w:tc>
          <w:tcPr>
            <w:tcW w:w="0" w:type="auto"/>
          </w:tcPr>
          <w:p w14:paraId="6BDDBEC4" w14:textId="7526A745"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3</w:t>
            </w:r>
          </w:p>
        </w:tc>
        <w:tc>
          <w:tcPr>
            <w:tcW w:w="0" w:type="auto"/>
          </w:tcPr>
          <w:p w14:paraId="34EC5D17" w14:textId="66EBEFAF"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6ABC06CE" w14:textId="045702E4"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4A5E09AB" w14:textId="1916910A"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4A5B021" w14:textId="11C6E68E"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3</w:t>
            </w:r>
          </w:p>
        </w:tc>
        <w:tc>
          <w:tcPr>
            <w:tcW w:w="0" w:type="auto"/>
          </w:tcPr>
          <w:p w14:paraId="33628EA6" w14:textId="168798B9"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3</w:t>
            </w:r>
          </w:p>
        </w:tc>
        <w:tc>
          <w:tcPr>
            <w:tcW w:w="0" w:type="auto"/>
          </w:tcPr>
          <w:p w14:paraId="670733AB" w14:textId="77777777" w:rsidR="00405ED1" w:rsidRPr="00176064" w:rsidRDefault="00405ED1" w:rsidP="00405ED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405ED1" w:rsidRPr="00EC4DEB" w14:paraId="649F8E84" w14:textId="77777777" w:rsidTr="00E7324F">
        <w:tc>
          <w:tcPr>
            <w:tcW w:w="0" w:type="auto"/>
          </w:tcPr>
          <w:p w14:paraId="23FC111B" w14:textId="582B5397"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64</w:t>
            </w:r>
          </w:p>
        </w:tc>
        <w:tc>
          <w:tcPr>
            <w:tcW w:w="0" w:type="auto"/>
          </w:tcPr>
          <w:p w14:paraId="1829004B" w14:textId="1132A871"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4</w:t>
            </w:r>
          </w:p>
        </w:tc>
        <w:tc>
          <w:tcPr>
            <w:tcW w:w="0" w:type="auto"/>
          </w:tcPr>
          <w:p w14:paraId="77FD0A0B" w14:textId="5F74AFB2"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41774F2B" w14:textId="1A8525CB"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924F22D" w14:textId="0107A654"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396B5BC0" w14:textId="1D84A63B"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4</w:t>
            </w:r>
          </w:p>
        </w:tc>
        <w:tc>
          <w:tcPr>
            <w:tcW w:w="0" w:type="auto"/>
          </w:tcPr>
          <w:p w14:paraId="66AB9F74" w14:textId="04E9E461"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4</w:t>
            </w:r>
          </w:p>
        </w:tc>
        <w:tc>
          <w:tcPr>
            <w:tcW w:w="0" w:type="auto"/>
          </w:tcPr>
          <w:p w14:paraId="611102A6" w14:textId="77777777" w:rsidR="00405ED1" w:rsidRPr="00176064" w:rsidRDefault="00405ED1" w:rsidP="00405ED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405ED1" w:rsidRPr="00EC4DEB" w14:paraId="007EC155" w14:textId="77777777" w:rsidTr="00E7324F">
        <w:trPr>
          <w:cnfStyle w:val="000000100000" w:firstRow="0" w:lastRow="0" w:firstColumn="0" w:lastColumn="0" w:oddVBand="0" w:evenVBand="0" w:oddHBand="1" w:evenHBand="0" w:firstRowFirstColumn="0" w:firstRowLastColumn="0" w:lastRowFirstColumn="0" w:lastRowLastColumn="0"/>
        </w:trPr>
        <w:tc>
          <w:tcPr>
            <w:tcW w:w="0" w:type="auto"/>
          </w:tcPr>
          <w:p w14:paraId="5C3EE0B4" w14:textId="19CB96CC"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65</w:t>
            </w:r>
          </w:p>
        </w:tc>
        <w:tc>
          <w:tcPr>
            <w:tcW w:w="0" w:type="auto"/>
          </w:tcPr>
          <w:p w14:paraId="733F45A9" w14:textId="3264DD70"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5</w:t>
            </w:r>
          </w:p>
        </w:tc>
        <w:tc>
          <w:tcPr>
            <w:tcW w:w="0" w:type="auto"/>
          </w:tcPr>
          <w:p w14:paraId="5D60504A" w14:textId="628FE20C"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52F5164D" w14:textId="44DFCC13"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F6565A3" w14:textId="58A4D1AA"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0FF8D3A4" w14:textId="460C3BA7"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5</w:t>
            </w:r>
          </w:p>
        </w:tc>
        <w:tc>
          <w:tcPr>
            <w:tcW w:w="0" w:type="auto"/>
          </w:tcPr>
          <w:p w14:paraId="57DC019C" w14:textId="5E5947CA"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5</w:t>
            </w:r>
          </w:p>
        </w:tc>
        <w:tc>
          <w:tcPr>
            <w:tcW w:w="0" w:type="auto"/>
          </w:tcPr>
          <w:p w14:paraId="2E369F01" w14:textId="77777777" w:rsidR="00405ED1" w:rsidRPr="00176064" w:rsidRDefault="00405ED1" w:rsidP="00405ED1">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bl>
    <w:p w14:paraId="139D2854" w14:textId="77777777" w:rsidR="002C4E27" w:rsidRPr="009D704A" w:rsidRDefault="002C4E27" w:rsidP="009D704A">
      <w:pPr>
        <w:pStyle w:val="Bullet"/>
        <w:ind w:left="513" w:hanging="513"/>
        <w:rPr>
          <w:rFonts w:ascii="Calibri Light" w:hAnsi="Calibri Light" w:cs="Arial"/>
          <w:color w:val="4F4F4F"/>
          <w:sz w:val="22"/>
          <w:szCs w:val="22"/>
          <w:lang w:val="en-GB" w:eastAsia="en-IE"/>
        </w:rPr>
      </w:pPr>
    </w:p>
    <w:p w14:paraId="057B7360" w14:textId="4C75731D" w:rsidR="00B349EA" w:rsidRDefault="00B349EA" w:rsidP="004F2A03">
      <w:pPr>
        <w:pStyle w:val="Heading3"/>
      </w:pPr>
      <w:bookmarkStart w:id="71" w:name="_Toc79998034"/>
      <w:r>
        <w:t>Mapping</w:t>
      </w:r>
      <w:bookmarkEnd w:id="71"/>
    </w:p>
    <w:p w14:paraId="6C05E5E4" w14:textId="0E70EB53" w:rsidR="00B349EA" w:rsidRDefault="00B349EA" w:rsidP="00B349EA"/>
    <w:tbl>
      <w:tblPr>
        <w:tblStyle w:val="GridTable4-Accent11"/>
        <w:tblW w:w="0" w:type="auto"/>
        <w:tblLook w:val="04A0" w:firstRow="1" w:lastRow="0" w:firstColumn="1" w:lastColumn="0" w:noHBand="0" w:noVBand="1"/>
      </w:tblPr>
      <w:tblGrid>
        <w:gridCol w:w="2471"/>
        <w:gridCol w:w="3058"/>
      </w:tblGrid>
      <w:tr w:rsidR="00AD1FB6" w:rsidRPr="006A1109" w14:paraId="6B3C4852" w14:textId="77777777" w:rsidTr="00E732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A586C1C" w14:textId="77777777" w:rsidR="00AD1FB6" w:rsidRPr="006A1109" w:rsidRDefault="00AD1FB6" w:rsidP="00D44211">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7D3812F5" w14:textId="77777777" w:rsidR="00AD1FB6" w:rsidRPr="006A1109" w:rsidRDefault="00AD1FB6" w:rsidP="00D44211">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AD1FB6" w:rsidRPr="006A1109" w14:paraId="51DC608D" w14:textId="77777777" w:rsidTr="00E732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2AF73CB" w14:textId="77777777" w:rsidR="00AD1FB6" w:rsidRPr="006A1109" w:rsidRDefault="00AD1FB6" w:rsidP="00D44211">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1FF9EBEB" w14:textId="77777777" w:rsidR="00AD1FB6" w:rsidRPr="006A1109" w:rsidRDefault="00AD1FB6" w:rsidP="00D4421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290C2CB3" w14:textId="14F2C721" w:rsidR="00FA71BB" w:rsidRDefault="00FA71BB" w:rsidP="00FA71BB"/>
    <w:p w14:paraId="368662CD" w14:textId="61FECDAF" w:rsidR="00B349EA" w:rsidRDefault="00187182" w:rsidP="00B349EA">
      <w:pPr>
        <w:pStyle w:val="Heading2"/>
      </w:pPr>
      <w:bookmarkStart w:id="72" w:name="_Toc79998035"/>
      <w:r>
        <w:t>Instructor Led Activity</w:t>
      </w:r>
      <w:bookmarkEnd w:id="72"/>
    </w:p>
    <w:p w14:paraId="5C89275D" w14:textId="22F9BD92" w:rsidR="00B349EA" w:rsidRPr="009D704A" w:rsidRDefault="00B349EA" w:rsidP="00B349EA">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0046594E" w:rsidRPr="0046594E">
        <w:rPr>
          <w:rFonts w:ascii="Calibri Light" w:hAnsi="Calibri Light" w:cs="Arial"/>
          <w:color w:val="4F4F4F"/>
          <w:sz w:val="22"/>
          <w:szCs w:val="22"/>
          <w:lang w:val="en-GB" w:eastAsia="en-IE"/>
        </w:rPr>
        <w:t>XXMX_OLC_INSTRUCTOR_LED_ACTIVITY</w:t>
      </w:r>
      <w:r w:rsidRPr="009D704A">
        <w:rPr>
          <w:rFonts w:ascii="Calibri Light" w:hAnsi="Calibri Light" w:cs="Arial"/>
          <w:color w:val="4F4F4F"/>
          <w:sz w:val="22"/>
          <w:szCs w:val="22"/>
          <w:lang w:val="en-GB" w:eastAsia="en-IE"/>
        </w:rPr>
        <w:t>.dat</w:t>
      </w:r>
    </w:p>
    <w:p w14:paraId="14B81346" w14:textId="0701F482" w:rsidR="00B349EA" w:rsidRPr="009D704A" w:rsidRDefault="00B349EA" w:rsidP="00B349EA">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Staging table:  </w:t>
      </w:r>
      <w:r w:rsidR="0046594E" w:rsidRPr="0046594E">
        <w:rPr>
          <w:rFonts w:ascii="Calibri Light" w:hAnsi="Calibri Light" w:cs="Arial"/>
          <w:color w:val="4F4F4F"/>
          <w:sz w:val="22"/>
          <w:szCs w:val="22"/>
          <w:lang w:val="en-GB" w:eastAsia="en-IE"/>
        </w:rPr>
        <w:t>XXMX_OLC_INSTR_LED_STG</w:t>
      </w:r>
    </w:p>
    <w:p w14:paraId="74C81AE6" w14:textId="2E407BE2" w:rsidR="00B349EA" w:rsidRPr="009D704A" w:rsidRDefault="00B349EA" w:rsidP="00B349EA">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Transform Table: </w:t>
      </w:r>
      <w:r w:rsidR="0046594E" w:rsidRPr="0046594E">
        <w:rPr>
          <w:rFonts w:ascii="Calibri Light" w:hAnsi="Calibri Light" w:cs="Arial"/>
          <w:color w:val="4F4F4F"/>
          <w:sz w:val="22"/>
          <w:szCs w:val="22"/>
          <w:lang w:val="en-GB" w:eastAsia="en-IE"/>
        </w:rPr>
        <w:t>XXMX_OLC_INSTR_LED_XFM</w:t>
      </w:r>
    </w:p>
    <w:p w14:paraId="3BBCEBC8" w14:textId="77777777" w:rsidR="00B349EA" w:rsidRPr="009D704A" w:rsidRDefault="00B349EA" w:rsidP="00B349EA">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59AE25CE" w14:textId="6EF5272F" w:rsidR="00B349EA" w:rsidRDefault="00B349EA" w:rsidP="00B349EA">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Fusion Business Object: </w:t>
      </w:r>
      <w:r w:rsidR="0046594E" w:rsidRPr="0046594E">
        <w:rPr>
          <w:rFonts w:ascii="Calibri Light" w:hAnsi="Calibri Light" w:cs="Arial"/>
          <w:color w:val="4F4F4F"/>
          <w:sz w:val="22"/>
          <w:szCs w:val="22"/>
          <w:lang w:val="en-GB" w:eastAsia="en-IE"/>
        </w:rPr>
        <w:t>Instructor Led Activity</w:t>
      </w:r>
    </w:p>
    <w:p w14:paraId="4DED34A1" w14:textId="77777777" w:rsidR="001E7E66" w:rsidRDefault="001E7E66" w:rsidP="00B349EA">
      <w:pPr>
        <w:pStyle w:val="Bullet"/>
        <w:ind w:left="513" w:hanging="513"/>
        <w:rPr>
          <w:rFonts w:ascii="Calibri Light" w:hAnsi="Calibri Light" w:cs="Arial"/>
          <w:color w:val="4F4F4F"/>
          <w:sz w:val="22"/>
          <w:szCs w:val="22"/>
          <w:lang w:val="en-GB" w:eastAsia="en-IE"/>
        </w:rPr>
      </w:pPr>
    </w:p>
    <w:tbl>
      <w:tblPr>
        <w:tblStyle w:val="GridTable4-Accent11"/>
        <w:tblW w:w="0" w:type="auto"/>
        <w:tblLook w:val="0420" w:firstRow="1" w:lastRow="0" w:firstColumn="0" w:lastColumn="0" w:noHBand="0" w:noVBand="1"/>
      </w:tblPr>
      <w:tblGrid>
        <w:gridCol w:w="686"/>
        <w:gridCol w:w="2688"/>
        <w:gridCol w:w="1558"/>
        <w:gridCol w:w="955"/>
        <w:gridCol w:w="680"/>
        <w:gridCol w:w="2688"/>
        <w:gridCol w:w="2688"/>
        <w:gridCol w:w="2005"/>
      </w:tblGrid>
      <w:tr w:rsidR="002C4E27" w:rsidRPr="00EC4DEB" w14:paraId="779B5D33" w14:textId="77777777" w:rsidTr="001E7E66">
        <w:trPr>
          <w:cnfStyle w:val="100000000000" w:firstRow="1" w:lastRow="0" w:firstColumn="0" w:lastColumn="0" w:oddVBand="0" w:evenVBand="0" w:oddHBand="0" w:evenHBand="0" w:firstRowFirstColumn="0" w:firstRowLastColumn="0" w:lastRowFirstColumn="0" w:lastRowLastColumn="0"/>
          <w:tblHeader/>
        </w:trPr>
        <w:tc>
          <w:tcPr>
            <w:tcW w:w="0" w:type="auto"/>
          </w:tcPr>
          <w:p w14:paraId="3BA8F7DF"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0" w:type="auto"/>
          </w:tcPr>
          <w:p w14:paraId="5C39E88C"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349B2817"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3F5DBD0B"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0A2A1BCD" w14:textId="77777777" w:rsidR="002C4E27" w:rsidRPr="00EC4DEB" w:rsidRDefault="002C4E27" w:rsidP="00D228BE">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0C7941EC"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22E2A1ED"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6B6AB47F"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Comments</w:t>
            </w:r>
          </w:p>
        </w:tc>
      </w:tr>
      <w:tr w:rsidR="00405ED1" w:rsidRPr="00EC4DEB" w14:paraId="30354400"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1E53717A" w14:textId="38160C71"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0" w:type="auto"/>
          </w:tcPr>
          <w:p w14:paraId="02352A38" w14:textId="5B958E09" w:rsidR="00405ED1" w:rsidRPr="00373F2A" w:rsidRDefault="00060AEE"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4CA1521A" w14:textId="69696CB2" w:rsidR="00405ED1" w:rsidRPr="00357BB2" w:rsidRDefault="00FC7978"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3</w:t>
            </w:r>
            <w:r w:rsidRPr="00176064">
              <w:rPr>
                <w:rFonts w:ascii="Calibri Light" w:eastAsia="Book Antiqua" w:hAnsi="Calibri Light" w:cs="Calibri Light"/>
                <w:color w:val="000000"/>
                <w:sz w:val="16"/>
                <w:szCs w:val="16"/>
              </w:rPr>
              <w:t>0)</w:t>
            </w:r>
          </w:p>
        </w:tc>
        <w:tc>
          <w:tcPr>
            <w:tcW w:w="0" w:type="auto"/>
          </w:tcPr>
          <w:p w14:paraId="63D78C48" w14:textId="5B500F6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F2D9905" w14:textId="296BFE3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354401C" w14:textId="4F2DA76C" w:rsidR="00405ED1" w:rsidRPr="00357BB2" w:rsidRDefault="00060AEE"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022C7693" w14:textId="3AF87B61" w:rsidR="00405ED1" w:rsidRPr="00357BB2" w:rsidRDefault="00060AEE"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7ECD9760" w14:textId="69152B5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p>
        </w:tc>
      </w:tr>
      <w:tr w:rsidR="00405ED1" w:rsidRPr="00EC4DEB" w14:paraId="636E17BA" w14:textId="77777777" w:rsidTr="001E7E66">
        <w:tc>
          <w:tcPr>
            <w:tcW w:w="0" w:type="auto"/>
          </w:tcPr>
          <w:p w14:paraId="067E83CD" w14:textId="6C2BE34B"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0" w:type="auto"/>
          </w:tcPr>
          <w:p w14:paraId="3E93141B" w14:textId="6ABBB3C6"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2B773856" w14:textId="3DEC92C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17B8FDA2" w14:textId="37C728E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EE6E0C8" w14:textId="6E789BC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A4A2395" w14:textId="23FDF3A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3943FD8C" w14:textId="6079CC0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0062A55A" w14:textId="3B95DBE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405ED1" w:rsidRPr="00EC4DEB" w14:paraId="5E0DB491"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119136F5" w14:textId="7F21E3D6"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0" w:type="auto"/>
          </w:tcPr>
          <w:p w14:paraId="0AF60496" w14:textId="522E8E6A"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1B1AAF15" w14:textId="5F1A542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50)</w:t>
            </w:r>
          </w:p>
        </w:tc>
        <w:tc>
          <w:tcPr>
            <w:tcW w:w="0" w:type="auto"/>
          </w:tcPr>
          <w:p w14:paraId="69BB8222" w14:textId="101AEEE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97C3375" w14:textId="744BD72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0CCEF8EE" w14:textId="1C88E43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7B308BBD" w14:textId="4AA7893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106DC43B" w14:textId="1847D32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405ED1" w:rsidRPr="00EC4DEB" w14:paraId="21BC14BB" w14:textId="77777777" w:rsidTr="001E7E66">
        <w:tc>
          <w:tcPr>
            <w:tcW w:w="0" w:type="auto"/>
          </w:tcPr>
          <w:p w14:paraId="4ED5142A" w14:textId="167C66A6"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0" w:type="auto"/>
          </w:tcPr>
          <w:p w14:paraId="5F7361E7" w14:textId="3D7A9BDD"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687FC22B" w14:textId="23BA318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40)</w:t>
            </w:r>
          </w:p>
        </w:tc>
        <w:tc>
          <w:tcPr>
            <w:tcW w:w="0" w:type="auto"/>
          </w:tcPr>
          <w:p w14:paraId="0848D101" w14:textId="390B8D8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C86BD9F" w14:textId="0B41E47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082567B0" w14:textId="79E764D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1E078635" w14:textId="3D13F58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21B46CBB" w14:textId="41C008A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405ED1" w:rsidRPr="00EC4DEB" w14:paraId="48C25FAB"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477418C2" w14:textId="7F18ADC1"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0" w:type="auto"/>
          </w:tcPr>
          <w:p w14:paraId="4BE6A79D" w14:textId="70CEC311"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6AB90368" w14:textId="471E4A0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56C490A9" w14:textId="700BBDB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DEE821A" w14:textId="0D7941D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2021010" w14:textId="7FE079D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342F0FE1" w14:textId="61AF6D5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0C80EAF5" w14:textId="0B61DDB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1A2DBF71" w14:textId="77777777" w:rsidTr="001E7E66">
        <w:tc>
          <w:tcPr>
            <w:tcW w:w="0" w:type="auto"/>
          </w:tcPr>
          <w:p w14:paraId="63DCF278" w14:textId="2203B2F3"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0" w:type="auto"/>
          </w:tcPr>
          <w:p w14:paraId="2E4ECD25" w14:textId="02F4DB2A"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2020DF55" w14:textId="0688874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8248005" w14:textId="3EBB021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B5005E0" w14:textId="274C25E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7FE35D8" w14:textId="2F560B1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1E6486A6" w14:textId="12F56AB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118E465B" w14:textId="6C0AFE9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405ED1" w:rsidRPr="00EC4DEB" w14:paraId="7669533D"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6816163C" w14:textId="7CD69F9A"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0" w:type="auto"/>
          </w:tcPr>
          <w:p w14:paraId="325FE0E0" w14:textId="50B5DDBE"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2342CC7D" w14:textId="6C08932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54ABAC74" w14:textId="2002CDF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903BE33" w14:textId="26A41B3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FA47F1E" w14:textId="00B5572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64ADA4DF" w14:textId="47DCB61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749AEC54" w14:textId="7942DBD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Pr="00176064">
              <w:rPr>
                <w:rFonts w:ascii="Calibri Light" w:hAnsi="Calibri Light" w:cs="Calibri Light"/>
                <w:color w:val="000000"/>
                <w:sz w:val="16"/>
                <w:szCs w:val="16"/>
              </w:rPr>
              <w:t>InstructorLedActivity</w:t>
            </w:r>
            <w:proofErr w:type="spellEnd"/>
          </w:p>
        </w:tc>
      </w:tr>
      <w:tr w:rsidR="00405ED1" w:rsidRPr="00EC4DEB" w14:paraId="0F5D085F" w14:textId="77777777" w:rsidTr="001E7E66">
        <w:tc>
          <w:tcPr>
            <w:tcW w:w="0" w:type="auto"/>
          </w:tcPr>
          <w:p w14:paraId="41AB4DC3" w14:textId="14F9791E"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0" w:type="auto"/>
          </w:tcPr>
          <w:p w14:paraId="63D2FC64" w14:textId="41A8207B"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ID</w:t>
            </w:r>
          </w:p>
        </w:tc>
        <w:tc>
          <w:tcPr>
            <w:tcW w:w="0" w:type="auto"/>
          </w:tcPr>
          <w:p w14:paraId="30297E44" w14:textId="69F2EB7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42DDCCCC" w14:textId="273F494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2067CA2" w14:textId="41EC2DD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DE83A7A" w14:textId="1CA6AE2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ID</w:t>
            </w:r>
          </w:p>
        </w:tc>
        <w:tc>
          <w:tcPr>
            <w:tcW w:w="0" w:type="auto"/>
          </w:tcPr>
          <w:p w14:paraId="31183C2E" w14:textId="4172DD7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ID</w:t>
            </w:r>
          </w:p>
        </w:tc>
        <w:tc>
          <w:tcPr>
            <w:tcW w:w="0" w:type="auto"/>
          </w:tcPr>
          <w:p w14:paraId="09C96CBB" w14:textId="791A960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41DE1589"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7F16CE18" w14:textId="6EA7D268"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0" w:type="auto"/>
          </w:tcPr>
          <w:p w14:paraId="28ED67A8" w14:textId="373FE35B"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36AE521A" w14:textId="2901F26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58908084" w14:textId="4ABD12D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A9F3653" w14:textId="528794A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08F3D6FD" w14:textId="365E6B0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0D8B4A4E" w14:textId="5F3D241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33AE5420"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5C92D5AE" w14:textId="77777777" w:rsidTr="001E7E66">
        <w:tc>
          <w:tcPr>
            <w:tcW w:w="0" w:type="auto"/>
          </w:tcPr>
          <w:p w14:paraId="7FECEE4D" w14:textId="479E6ECE"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0" w:type="auto"/>
          </w:tcPr>
          <w:p w14:paraId="3F7EEF64" w14:textId="240DB69F"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03B2AD11" w14:textId="3D23A6D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78A62191" w14:textId="1BC3441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862A0F4" w14:textId="2D19027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AC56C10" w14:textId="3380B20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22CF56DD" w14:textId="6B3B6B3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074426D8" w14:textId="618E378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If Null – ’31-DEC-4712’</w:t>
            </w:r>
          </w:p>
        </w:tc>
      </w:tr>
      <w:tr w:rsidR="00405ED1" w:rsidRPr="00EC4DEB" w14:paraId="5D12F0B5"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081C4A4F" w14:textId="27F47E86"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0" w:type="auto"/>
          </w:tcPr>
          <w:p w14:paraId="405B60DC" w14:textId="69A69DAA"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NUMBER</w:t>
            </w:r>
          </w:p>
        </w:tc>
        <w:tc>
          <w:tcPr>
            <w:tcW w:w="0" w:type="auto"/>
          </w:tcPr>
          <w:p w14:paraId="0C9FBF8D" w14:textId="37FB6B6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67843FB7" w14:textId="435551A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78D31DC" w14:textId="3B2A1C5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EBEB1B7" w14:textId="598E9AB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NUMBER</w:t>
            </w:r>
          </w:p>
        </w:tc>
        <w:tc>
          <w:tcPr>
            <w:tcW w:w="0" w:type="auto"/>
          </w:tcPr>
          <w:p w14:paraId="54B4AFCB" w14:textId="4ED309A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NUMBER</w:t>
            </w:r>
          </w:p>
        </w:tc>
        <w:tc>
          <w:tcPr>
            <w:tcW w:w="0" w:type="auto"/>
          </w:tcPr>
          <w:p w14:paraId="32C8D151"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4F35C8C3" w14:textId="77777777" w:rsidTr="001E7E66">
        <w:tc>
          <w:tcPr>
            <w:tcW w:w="0" w:type="auto"/>
          </w:tcPr>
          <w:p w14:paraId="3AA93941" w14:textId="1126CA21"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0" w:type="auto"/>
          </w:tcPr>
          <w:p w14:paraId="090642DD" w14:textId="182501C6"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POSITION</w:t>
            </w:r>
          </w:p>
        </w:tc>
        <w:tc>
          <w:tcPr>
            <w:tcW w:w="0" w:type="auto"/>
          </w:tcPr>
          <w:p w14:paraId="503FE05E" w14:textId="5EC1BBB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3D8F45F3" w14:textId="494BD49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C7B3FEA" w14:textId="7D28898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F4FB62B" w14:textId="173057C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POSITION</w:t>
            </w:r>
          </w:p>
        </w:tc>
        <w:tc>
          <w:tcPr>
            <w:tcW w:w="0" w:type="auto"/>
          </w:tcPr>
          <w:p w14:paraId="100C7860" w14:textId="34A5655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POSITION</w:t>
            </w:r>
          </w:p>
        </w:tc>
        <w:tc>
          <w:tcPr>
            <w:tcW w:w="0" w:type="auto"/>
          </w:tcPr>
          <w:p w14:paraId="4972ABCE"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5B573D52"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5D63D341" w14:textId="482E4700"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0" w:type="auto"/>
          </w:tcPr>
          <w:p w14:paraId="59AC4C76" w14:textId="326696E7"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41FE41A1" w14:textId="24B7F5D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50)</w:t>
            </w:r>
          </w:p>
        </w:tc>
        <w:tc>
          <w:tcPr>
            <w:tcW w:w="0" w:type="auto"/>
          </w:tcPr>
          <w:p w14:paraId="52289381" w14:textId="405EC50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9AFA9C8" w14:textId="0EB9261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3114967" w14:textId="6FF6E89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2939D60D" w14:textId="6E45D77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2AD57E33"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122771F7" w14:textId="77777777" w:rsidTr="001E7E66">
        <w:tc>
          <w:tcPr>
            <w:tcW w:w="0" w:type="auto"/>
          </w:tcPr>
          <w:p w14:paraId="3CD867FA" w14:textId="08673484"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0" w:type="auto"/>
          </w:tcPr>
          <w:p w14:paraId="5519BEF5" w14:textId="7A56686B"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w:t>
            </w:r>
          </w:p>
        </w:tc>
        <w:tc>
          <w:tcPr>
            <w:tcW w:w="0" w:type="auto"/>
          </w:tcPr>
          <w:p w14:paraId="57BF8E60" w14:textId="5FF0C11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LOB</w:t>
            </w:r>
          </w:p>
        </w:tc>
        <w:tc>
          <w:tcPr>
            <w:tcW w:w="0" w:type="auto"/>
          </w:tcPr>
          <w:p w14:paraId="6AC5DCC1" w14:textId="322D534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3B2B6D3" w14:textId="0FE060D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A1C86E8" w14:textId="2DEF419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w:t>
            </w:r>
          </w:p>
        </w:tc>
        <w:tc>
          <w:tcPr>
            <w:tcW w:w="0" w:type="auto"/>
          </w:tcPr>
          <w:p w14:paraId="73704C58" w14:textId="4EB3130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w:t>
            </w:r>
          </w:p>
        </w:tc>
        <w:tc>
          <w:tcPr>
            <w:tcW w:w="0" w:type="auto"/>
          </w:tcPr>
          <w:p w14:paraId="362DB28C"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019CB143"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0E4BC0B0" w14:textId="46ED7B43"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0" w:type="auto"/>
          </w:tcPr>
          <w:p w14:paraId="0B2BDD02" w14:textId="1F9E8804"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DATE</w:t>
            </w:r>
          </w:p>
        </w:tc>
        <w:tc>
          <w:tcPr>
            <w:tcW w:w="0" w:type="auto"/>
          </w:tcPr>
          <w:p w14:paraId="2CCA4AA1" w14:textId="1FD4D0A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679DBF1A" w14:textId="4255704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9B946A0" w14:textId="62C15D4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43D73D78" w14:textId="2F249F4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DATE</w:t>
            </w:r>
          </w:p>
        </w:tc>
        <w:tc>
          <w:tcPr>
            <w:tcW w:w="0" w:type="auto"/>
          </w:tcPr>
          <w:p w14:paraId="335DFA2A" w14:textId="2AFF0D8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DATE</w:t>
            </w:r>
          </w:p>
        </w:tc>
        <w:tc>
          <w:tcPr>
            <w:tcW w:w="0" w:type="auto"/>
          </w:tcPr>
          <w:p w14:paraId="3752E15E" w14:textId="236EEF4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13A4B1B5" w14:textId="77777777" w:rsidTr="001E7E66">
        <w:tc>
          <w:tcPr>
            <w:tcW w:w="0" w:type="auto"/>
          </w:tcPr>
          <w:p w14:paraId="73491035" w14:textId="15B6F0BA"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0" w:type="auto"/>
          </w:tcPr>
          <w:p w14:paraId="54FFBC49" w14:textId="263DCCA4"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START_TIME</w:t>
            </w:r>
          </w:p>
        </w:tc>
        <w:tc>
          <w:tcPr>
            <w:tcW w:w="0" w:type="auto"/>
          </w:tcPr>
          <w:p w14:paraId="71E72BA3" w14:textId="2BE0647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50)</w:t>
            </w:r>
          </w:p>
        </w:tc>
        <w:tc>
          <w:tcPr>
            <w:tcW w:w="0" w:type="auto"/>
          </w:tcPr>
          <w:p w14:paraId="4C81F45D" w14:textId="5A7B7F4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0888035" w14:textId="4ECF84C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FAB44B8" w14:textId="0A260EB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START_TIME</w:t>
            </w:r>
          </w:p>
        </w:tc>
        <w:tc>
          <w:tcPr>
            <w:tcW w:w="0" w:type="auto"/>
          </w:tcPr>
          <w:p w14:paraId="68785462" w14:textId="710FCB2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START_TIME</w:t>
            </w:r>
          </w:p>
        </w:tc>
        <w:tc>
          <w:tcPr>
            <w:tcW w:w="0" w:type="auto"/>
          </w:tcPr>
          <w:p w14:paraId="6B4A1215" w14:textId="2D75422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31B8A237"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30422CD2" w14:textId="05F0E831"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0" w:type="auto"/>
          </w:tcPr>
          <w:p w14:paraId="75BE3360" w14:textId="060857A0"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END_TIME</w:t>
            </w:r>
          </w:p>
        </w:tc>
        <w:tc>
          <w:tcPr>
            <w:tcW w:w="0" w:type="auto"/>
          </w:tcPr>
          <w:p w14:paraId="1CC5E7D5" w14:textId="091654F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50)</w:t>
            </w:r>
          </w:p>
        </w:tc>
        <w:tc>
          <w:tcPr>
            <w:tcW w:w="0" w:type="auto"/>
          </w:tcPr>
          <w:p w14:paraId="6F5B96E4" w14:textId="38C6584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7B891BB" w14:textId="2C357FC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EBB71CC" w14:textId="1B72A81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END_TIME</w:t>
            </w:r>
          </w:p>
        </w:tc>
        <w:tc>
          <w:tcPr>
            <w:tcW w:w="0" w:type="auto"/>
          </w:tcPr>
          <w:p w14:paraId="28098829" w14:textId="18A65A5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END_TIME</w:t>
            </w:r>
          </w:p>
        </w:tc>
        <w:tc>
          <w:tcPr>
            <w:tcW w:w="0" w:type="auto"/>
          </w:tcPr>
          <w:p w14:paraId="10B959D9"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33E8AEEE" w14:textId="77777777" w:rsidTr="001E7E66">
        <w:tc>
          <w:tcPr>
            <w:tcW w:w="0" w:type="auto"/>
          </w:tcPr>
          <w:p w14:paraId="1333DD4B" w14:textId="40E36323"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0" w:type="auto"/>
          </w:tcPr>
          <w:p w14:paraId="47BD3A65" w14:textId="6E5F18C4"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ME_ZONE</w:t>
            </w:r>
          </w:p>
        </w:tc>
        <w:tc>
          <w:tcPr>
            <w:tcW w:w="0" w:type="auto"/>
          </w:tcPr>
          <w:p w14:paraId="41761EB7" w14:textId="51461C5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6B852D24" w14:textId="09BA79F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F21B609" w14:textId="51E6E22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B517020" w14:textId="218007E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ME_ZONE</w:t>
            </w:r>
          </w:p>
        </w:tc>
        <w:tc>
          <w:tcPr>
            <w:tcW w:w="0" w:type="auto"/>
          </w:tcPr>
          <w:p w14:paraId="7E477B60" w14:textId="47BC192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ME_ZONE</w:t>
            </w:r>
          </w:p>
        </w:tc>
        <w:tc>
          <w:tcPr>
            <w:tcW w:w="0" w:type="auto"/>
          </w:tcPr>
          <w:p w14:paraId="1755068B" w14:textId="125A2A1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6D33E8C1"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008BAF4A" w14:textId="161E177C"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0" w:type="auto"/>
          </w:tcPr>
          <w:p w14:paraId="09D060A9" w14:textId="1B779E81"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XPECTED_EFFORT</w:t>
            </w:r>
          </w:p>
        </w:tc>
        <w:tc>
          <w:tcPr>
            <w:tcW w:w="0" w:type="auto"/>
          </w:tcPr>
          <w:p w14:paraId="1A18DE68" w14:textId="5708860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471904CC" w14:textId="7D0A286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5D9F378" w14:textId="09BD1FA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55E0D39" w14:textId="37735B7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XPECTED_EFFORT</w:t>
            </w:r>
          </w:p>
        </w:tc>
        <w:tc>
          <w:tcPr>
            <w:tcW w:w="0" w:type="auto"/>
          </w:tcPr>
          <w:p w14:paraId="742E1A3F" w14:textId="5F881D3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XPECTED_EFFORT</w:t>
            </w:r>
          </w:p>
        </w:tc>
        <w:tc>
          <w:tcPr>
            <w:tcW w:w="0" w:type="auto"/>
          </w:tcPr>
          <w:p w14:paraId="27B1DB39" w14:textId="594865E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747DD7F7" w14:textId="77777777" w:rsidTr="001E7E66">
        <w:tc>
          <w:tcPr>
            <w:tcW w:w="0" w:type="auto"/>
          </w:tcPr>
          <w:p w14:paraId="7B752627" w14:textId="03D4FFE1"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0" w:type="auto"/>
          </w:tcPr>
          <w:p w14:paraId="584591B0" w14:textId="1D68FFC1"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COMPLETE_FLAG</w:t>
            </w:r>
          </w:p>
        </w:tc>
        <w:tc>
          <w:tcPr>
            <w:tcW w:w="0" w:type="auto"/>
          </w:tcPr>
          <w:p w14:paraId="7FF2FFF3" w14:textId="60285E9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w:t>
            </w:r>
          </w:p>
        </w:tc>
        <w:tc>
          <w:tcPr>
            <w:tcW w:w="0" w:type="auto"/>
          </w:tcPr>
          <w:p w14:paraId="28520683" w14:textId="07C27C2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DD0A588" w14:textId="4B22038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86B395B" w14:textId="72EEAC6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COMPLETE_FLAG</w:t>
            </w:r>
          </w:p>
        </w:tc>
        <w:tc>
          <w:tcPr>
            <w:tcW w:w="0" w:type="auto"/>
          </w:tcPr>
          <w:p w14:paraId="44844814" w14:textId="495810F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COMPLETE_FLAG</w:t>
            </w:r>
          </w:p>
        </w:tc>
        <w:tc>
          <w:tcPr>
            <w:tcW w:w="0" w:type="auto"/>
          </w:tcPr>
          <w:p w14:paraId="21CDF006" w14:textId="32F680D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0A40E814"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1AD30B01" w14:textId="52903DE1"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0" w:type="auto"/>
          </w:tcPr>
          <w:p w14:paraId="2D59EAF9" w14:textId="02A2D2A2"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ID</w:t>
            </w:r>
          </w:p>
        </w:tc>
        <w:tc>
          <w:tcPr>
            <w:tcW w:w="0" w:type="auto"/>
          </w:tcPr>
          <w:p w14:paraId="6D98227A" w14:textId="3B7747E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006FA23A" w14:textId="6A0F15F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5AF40F1" w14:textId="5FCB289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F5B4E65" w14:textId="0FE0B34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ID</w:t>
            </w:r>
          </w:p>
        </w:tc>
        <w:tc>
          <w:tcPr>
            <w:tcW w:w="0" w:type="auto"/>
          </w:tcPr>
          <w:p w14:paraId="2CDB4CC3" w14:textId="3A4A416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ID</w:t>
            </w:r>
          </w:p>
        </w:tc>
        <w:tc>
          <w:tcPr>
            <w:tcW w:w="0" w:type="auto"/>
          </w:tcPr>
          <w:p w14:paraId="741CA709" w14:textId="371BCA3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2A867417" w14:textId="77777777" w:rsidTr="001E7E66">
        <w:tc>
          <w:tcPr>
            <w:tcW w:w="0" w:type="auto"/>
          </w:tcPr>
          <w:p w14:paraId="7713F8A4" w14:textId="4DBCA087"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0" w:type="auto"/>
          </w:tcPr>
          <w:p w14:paraId="5436A051" w14:textId="58674225"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NUMBER</w:t>
            </w:r>
          </w:p>
        </w:tc>
        <w:tc>
          <w:tcPr>
            <w:tcW w:w="0" w:type="auto"/>
          </w:tcPr>
          <w:p w14:paraId="4EB11D44" w14:textId="0C615CE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7BBC8B5F" w14:textId="0E3522F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0B3BBB45" w14:textId="278B47E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0D8BEE02" w14:textId="2552518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NUMBER</w:t>
            </w:r>
          </w:p>
        </w:tc>
        <w:tc>
          <w:tcPr>
            <w:tcW w:w="0" w:type="auto"/>
          </w:tcPr>
          <w:p w14:paraId="4C366F15" w14:textId="620E24A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NUMBER</w:t>
            </w:r>
          </w:p>
        </w:tc>
        <w:tc>
          <w:tcPr>
            <w:tcW w:w="0" w:type="auto"/>
          </w:tcPr>
          <w:p w14:paraId="5F5066D9" w14:textId="2AF1DE7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5A385BA8"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0320675B" w14:textId="53A1ADA7"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3</w:t>
            </w:r>
          </w:p>
        </w:tc>
        <w:tc>
          <w:tcPr>
            <w:tcW w:w="0" w:type="auto"/>
          </w:tcPr>
          <w:p w14:paraId="0D29CF1A" w14:textId="7C8FD155"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IRTUAL_CLASSROOM_URL</w:t>
            </w:r>
          </w:p>
        </w:tc>
        <w:tc>
          <w:tcPr>
            <w:tcW w:w="0" w:type="auto"/>
          </w:tcPr>
          <w:p w14:paraId="17FABF0A" w14:textId="345E98C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500)</w:t>
            </w:r>
          </w:p>
        </w:tc>
        <w:tc>
          <w:tcPr>
            <w:tcW w:w="0" w:type="auto"/>
          </w:tcPr>
          <w:p w14:paraId="097F9BA6" w14:textId="2C17B72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F82DC4C" w14:textId="24DB0B9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A4A3F83" w14:textId="0259972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IRTUAL_CLASSROOM_URL</w:t>
            </w:r>
          </w:p>
        </w:tc>
        <w:tc>
          <w:tcPr>
            <w:tcW w:w="0" w:type="auto"/>
          </w:tcPr>
          <w:p w14:paraId="6D737C66" w14:textId="4209469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IRTUAL_CLASSROOM_URL</w:t>
            </w:r>
          </w:p>
        </w:tc>
        <w:tc>
          <w:tcPr>
            <w:tcW w:w="0" w:type="auto"/>
          </w:tcPr>
          <w:p w14:paraId="02783FE8" w14:textId="2914785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5C74ADE3" w14:textId="77777777" w:rsidTr="001E7E66">
        <w:tc>
          <w:tcPr>
            <w:tcW w:w="0" w:type="auto"/>
          </w:tcPr>
          <w:p w14:paraId="3F211499" w14:textId="78E6770F"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0" w:type="auto"/>
          </w:tcPr>
          <w:p w14:paraId="732016E2" w14:textId="3C72679F"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LASSROOM_RESOURCE_ID</w:t>
            </w:r>
          </w:p>
        </w:tc>
        <w:tc>
          <w:tcPr>
            <w:tcW w:w="0" w:type="auto"/>
          </w:tcPr>
          <w:p w14:paraId="311ACC1F" w14:textId="0BFE0B4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6C158A04" w14:textId="2C02F4A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15CA39B" w14:textId="086FEF4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9FD375E" w14:textId="493A428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LASSROOM_RESOURCE_ID</w:t>
            </w:r>
          </w:p>
        </w:tc>
        <w:tc>
          <w:tcPr>
            <w:tcW w:w="0" w:type="auto"/>
          </w:tcPr>
          <w:p w14:paraId="7241E49E" w14:textId="5B169AB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LASSROOM_RESOURCE_ID</w:t>
            </w:r>
          </w:p>
        </w:tc>
        <w:tc>
          <w:tcPr>
            <w:tcW w:w="0" w:type="auto"/>
          </w:tcPr>
          <w:p w14:paraId="64EC6893" w14:textId="4B26FBB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78265D7B"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033FB92E" w14:textId="0D3B4E3B"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5</w:t>
            </w:r>
          </w:p>
        </w:tc>
        <w:tc>
          <w:tcPr>
            <w:tcW w:w="0" w:type="auto"/>
          </w:tcPr>
          <w:p w14:paraId="3EAFD9C6" w14:textId="3734F3CB"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LASSROOM_RESOURCE_NUMBER</w:t>
            </w:r>
          </w:p>
        </w:tc>
        <w:tc>
          <w:tcPr>
            <w:tcW w:w="0" w:type="auto"/>
          </w:tcPr>
          <w:p w14:paraId="7B426662" w14:textId="05797BB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3D5EAC32" w14:textId="208C654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400D7E6" w14:textId="45159B4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F67754F" w14:textId="68F1ACE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LASSROOM_RESOURCE_NUMBER</w:t>
            </w:r>
          </w:p>
        </w:tc>
        <w:tc>
          <w:tcPr>
            <w:tcW w:w="0" w:type="auto"/>
          </w:tcPr>
          <w:p w14:paraId="1F0C4120" w14:textId="1A83252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LASSROOM_RESOURCE_NUMBER</w:t>
            </w:r>
          </w:p>
        </w:tc>
        <w:tc>
          <w:tcPr>
            <w:tcW w:w="0" w:type="auto"/>
          </w:tcPr>
          <w:p w14:paraId="342B31E8" w14:textId="12D1F6C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7DE44C4F" w14:textId="77777777" w:rsidTr="001E7E66">
        <w:tc>
          <w:tcPr>
            <w:tcW w:w="0" w:type="auto"/>
          </w:tcPr>
          <w:p w14:paraId="72DD2D78" w14:textId="343475EC"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0" w:type="auto"/>
          </w:tcPr>
          <w:p w14:paraId="2A26431D" w14:textId="5B9CC024"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TYPE</w:t>
            </w:r>
          </w:p>
        </w:tc>
        <w:tc>
          <w:tcPr>
            <w:tcW w:w="0" w:type="auto"/>
          </w:tcPr>
          <w:p w14:paraId="18E98661" w14:textId="2784040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51D4FEB8" w14:textId="0E9AC64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33CBD9F" w14:textId="62B452F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C43625C" w14:textId="3ADF1BF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TYPE</w:t>
            </w:r>
          </w:p>
        </w:tc>
        <w:tc>
          <w:tcPr>
            <w:tcW w:w="0" w:type="auto"/>
          </w:tcPr>
          <w:p w14:paraId="40216F50" w14:textId="1C412EA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TYPE</w:t>
            </w:r>
          </w:p>
        </w:tc>
        <w:tc>
          <w:tcPr>
            <w:tcW w:w="0" w:type="auto"/>
          </w:tcPr>
          <w:p w14:paraId="5DB82EB2" w14:textId="4C95CBE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3700ACE6"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3A50773F" w14:textId="0BA74E34"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0" w:type="auto"/>
          </w:tcPr>
          <w:p w14:paraId="3BFB922A" w14:textId="2C6FE7B3"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ID</w:t>
            </w:r>
          </w:p>
        </w:tc>
        <w:tc>
          <w:tcPr>
            <w:tcW w:w="0" w:type="auto"/>
          </w:tcPr>
          <w:p w14:paraId="3D232CC6" w14:textId="5C188A7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097987C4" w14:textId="3484687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65A29E5" w14:textId="56A8A5C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C05F8CE" w14:textId="1EEB8EA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ID</w:t>
            </w:r>
          </w:p>
        </w:tc>
        <w:tc>
          <w:tcPr>
            <w:tcW w:w="0" w:type="auto"/>
          </w:tcPr>
          <w:p w14:paraId="2C26BCAC" w14:textId="4DCC05E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ID</w:t>
            </w:r>
          </w:p>
        </w:tc>
        <w:tc>
          <w:tcPr>
            <w:tcW w:w="0" w:type="auto"/>
          </w:tcPr>
          <w:p w14:paraId="6520D10C" w14:textId="655ECD9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114A7296" w14:textId="77777777" w:rsidTr="001E7E66">
        <w:tc>
          <w:tcPr>
            <w:tcW w:w="0" w:type="auto"/>
          </w:tcPr>
          <w:p w14:paraId="2FF5D0D7" w14:textId="270ACD47"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8</w:t>
            </w:r>
          </w:p>
        </w:tc>
        <w:tc>
          <w:tcPr>
            <w:tcW w:w="0" w:type="auto"/>
          </w:tcPr>
          <w:p w14:paraId="0459A76B" w14:textId="6471E147"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INFO</w:t>
            </w:r>
          </w:p>
        </w:tc>
        <w:tc>
          <w:tcPr>
            <w:tcW w:w="0" w:type="auto"/>
          </w:tcPr>
          <w:p w14:paraId="7E786924" w14:textId="7FDC3B6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40)</w:t>
            </w:r>
          </w:p>
        </w:tc>
        <w:tc>
          <w:tcPr>
            <w:tcW w:w="0" w:type="auto"/>
          </w:tcPr>
          <w:p w14:paraId="6C668FE6" w14:textId="3EDEE93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5AB5448" w14:textId="08A652F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8CD0D06" w14:textId="6FCA12C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INFO</w:t>
            </w:r>
          </w:p>
        </w:tc>
        <w:tc>
          <w:tcPr>
            <w:tcW w:w="0" w:type="auto"/>
          </w:tcPr>
          <w:p w14:paraId="3D7961DE" w14:textId="363FC4A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INFO</w:t>
            </w:r>
          </w:p>
        </w:tc>
        <w:tc>
          <w:tcPr>
            <w:tcW w:w="0" w:type="auto"/>
          </w:tcPr>
          <w:p w14:paraId="74AC4E72" w14:textId="5D3C7E8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50A77958"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701AB20A" w14:textId="4767D21F"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0" w:type="auto"/>
          </w:tcPr>
          <w:p w14:paraId="4B2D29C3" w14:textId="74F4C37A"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1EA7E8B2" w14:textId="6CFC25D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56)</w:t>
            </w:r>
          </w:p>
        </w:tc>
        <w:tc>
          <w:tcPr>
            <w:tcW w:w="0" w:type="auto"/>
          </w:tcPr>
          <w:p w14:paraId="2A96B9C0" w14:textId="20439E9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360C05B" w14:textId="5D26D9D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1C05972" w14:textId="3680240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2B3443F4" w14:textId="6CF25A2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0F1FC3CE" w14:textId="287AA7C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Pr="00176064">
              <w:rPr>
                <w:rFonts w:ascii="Calibri Light" w:hAnsi="Calibri Light" w:cs="Calibri Light"/>
                <w:color w:val="000000"/>
                <w:sz w:val="16"/>
                <w:szCs w:val="16"/>
              </w:rPr>
              <w:t>DataMigration</w:t>
            </w:r>
            <w:proofErr w:type="spellEnd"/>
          </w:p>
        </w:tc>
      </w:tr>
      <w:tr w:rsidR="00405ED1" w:rsidRPr="00EC4DEB" w14:paraId="37183C99" w14:textId="77777777" w:rsidTr="001E7E66">
        <w:tc>
          <w:tcPr>
            <w:tcW w:w="0" w:type="auto"/>
          </w:tcPr>
          <w:p w14:paraId="43E7180F" w14:textId="04832396"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0" w:type="auto"/>
          </w:tcPr>
          <w:p w14:paraId="1392D14B" w14:textId="35F8DE00"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0273D58F" w14:textId="27697BC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000)</w:t>
            </w:r>
          </w:p>
        </w:tc>
        <w:tc>
          <w:tcPr>
            <w:tcW w:w="0" w:type="auto"/>
          </w:tcPr>
          <w:p w14:paraId="30D481FA" w14:textId="14BEF3C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38B220C" w14:textId="7C9A519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BA6091D" w14:textId="4738C7D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5BB886CF" w14:textId="6857C07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511894FB" w14:textId="097ED5D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Autogenerated</w:t>
            </w:r>
          </w:p>
        </w:tc>
      </w:tr>
      <w:tr w:rsidR="00405ED1" w:rsidRPr="00EC4DEB" w14:paraId="0CC87C98"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37D98423" w14:textId="61DE7FAE"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0" w:type="auto"/>
          </w:tcPr>
          <w:p w14:paraId="2EAF024A" w14:textId="2FD5299A"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_TEXT</w:t>
            </w:r>
          </w:p>
        </w:tc>
        <w:tc>
          <w:tcPr>
            <w:tcW w:w="0" w:type="auto"/>
          </w:tcPr>
          <w:p w14:paraId="0AF7A6FB" w14:textId="1FA9C84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4000)</w:t>
            </w:r>
          </w:p>
        </w:tc>
        <w:tc>
          <w:tcPr>
            <w:tcW w:w="0" w:type="auto"/>
          </w:tcPr>
          <w:p w14:paraId="59CD9358" w14:textId="4F75CCC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E9A7E98" w14:textId="753E88F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7F76F13" w14:textId="7B1A852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_TEXT</w:t>
            </w:r>
          </w:p>
        </w:tc>
        <w:tc>
          <w:tcPr>
            <w:tcW w:w="0" w:type="auto"/>
          </w:tcPr>
          <w:p w14:paraId="7A6D0E48" w14:textId="43727C2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_TEXT</w:t>
            </w:r>
          </w:p>
        </w:tc>
        <w:tc>
          <w:tcPr>
            <w:tcW w:w="0" w:type="auto"/>
          </w:tcPr>
          <w:p w14:paraId="44C9CCF4" w14:textId="4105F83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57B6EB56" w14:textId="77777777" w:rsidTr="001E7E66">
        <w:tc>
          <w:tcPr>
            <w:tcW w:w="0" w:type="auto"/>
          </w:tcPr>
          <w:p w14:paraId="02607F6E" w14:textId="1A111E43"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2</w:t>
            </w:r>
          </w:p>
        </w:tc>
        <w:tc>
          <w:tcPr>
            <w:tcW w:w="0" w:type="auto"/>
          </w:tcPr>
          <w:p w14:paraId="4B0558E1" w14:textId="1DC2B820"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IRTUAL_PROVIDER_ID</w:t>
            </w:r>
          </w:p>
        </w:tc>
        <w:tc>
          <w:tcPr>
            <w:tcW w:w="0" w:type="auto"/>
          </w:tcPr>
          <w:p w14:paraId="272F993E" w14:textId="521E578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6816A069" w14:textId="7111915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714C186" w14:textId="4A019DA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251024E" w14:textId="3B09206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IRTUAL_PROVIDER_ID</w:t>
            </w:r>
          </w:p>
        </w:tc>
        <w:tc>
          <w:tcPr>
            <w:tcW w:w="0" w:type="auto"/>
          </w:tcPr>
          <w:p w14:paraId="78D22EE4" w14:textId="682CCD0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IRTUAL_PROVIDER_ID</w:t>
            </w:r>
          </w:p>
        </w:tc>
        <w:tc>
          <w:tcPr>
            <w:tcW w:w="0" w:type="auto"/>
          </w:tcPr>
          <w:p w14:paraId="325DE8C0" w14:textId="3247C2C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609A012D"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1F6F1710" w14:textId="19C1AB68"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0" w:type="auto"/>
          </w:tcPr>
          <w:p w14:paraId="03D48BF8" w14:textId="35D97AEA"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IRTUAL_PROVIDER_NUMBER</w:t>
            </w:r>
          </w:p>
        </w:tc>
        <w:tc>
          <w:tcPr>
            <w:tcW w:w="0" w:type="auto"/>
          </w:tcPr>
          <w:p w14:paraId="0C0A63B1" w14:textId="734D3D7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059F326E" w14:textId="753B21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75E511F" w14:textId="787FD78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85ADDB8" w14:textId="5B7C354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IRTUAL_PROVIDER_NUMBER</w:t>
            </w:r>
          </w:p>
        </w:tc>
        <w:tc>
          <w:tcPr>
            <w:tcW w:w="0" w:type="auto"/>
          </w:tcPr>
          <w:p w14:paraId="20F88BF3" w14:textId="4714B98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IRTUAL_PROVIDER_NUMBER</w:t>
            </w:r>
          </w:p>
        </w:tc>
        <w:tc>
          <w:tcPr>
            <w:tcW w:w="0" w:type="auto"/>
          </w:tcPr>
          <w:p w14:paraId="7A1DB447" w14:textId="2E87D39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2D26F4ED" w14:textId="77777777" w:rsidTr="001E7E66">
        <w:tc>
          <w:tcPr>
            <w:tcW w:w="0" w:type="auto"/>
          </w:tcPr>
          <w:p w14:paraId="0F2BFF15" w14:textId="011EA752"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4</w:t>
            </w:r>
          </w:p>
        </w:tc>
        <w:tc>
          <w:tcPr>
            <w:tcW w:w="0" w:type="auto"/>
          </w:tcPr>
          <w:p w14:paraId="25E5730A" w14:textId="1005B382"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IRTUAL_PROVIDER_PRODUCT</w:t>
            </w:r>
          </w:p>
        </w:tc>
        <w:tc>
          <w:tcPr>
            <w:tcW w:w="0" w:type="auto"/>
          </w:tcPr>
          <w:p w14:paraId="6E7B1920" w14:textId="45C436F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037FE04F" w14:textId="137DF55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BCCD797" w14:textId="623ADF8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C77B217" w14:textId="079E29B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IRTUAL_PROVIDER_PRODUCT</w:t>
            </w:r>
          </w:p>
        </w:tc>
        <w:tc>
          <w:tcPr>
            <w:tcW w:w="0" w:type="auto"/>
          </w:tcPr>
          <w:p w14:paraId="76F80E52" w14:textId="59B32BF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IRTUAL_PROVIDER_PRODUCT</w:t>
            </w:r>
          </w:p>
        </w:tc>
        <w:tc>
          <w:tcPr>
            <w:tcW w:w="0" w:type="auto"/>
          </w:tcPr>
          <w:p w14:paraId="254A4432" w14:textId="3ABF6E4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02A8C6D1"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4A8EFBDE" w14:textId="49AB994C"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0" w:type="auto"/>
          </w:tcPr>
          <w:p w14:paraId="6A615055" w14:textId="5724D346"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3253C12B" w14:textId="3AC9F60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522664DD" w14:textId="70F03CF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5F84EC0" w14:textId="4B5FA21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1F1D4C5" w14:textId="2ED9A4B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757C6C2B" w14:textId="6E90FD4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414EAF52" w14:textId="7167762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7557524D" w14:textId="77777777" w:rsidTr="001E7E66">
        <w:tc>
          <w:tcPr>
            <w:tcW w:w="0" w:type="auto"/>
          </w:tcPr>
          <w:p w14:paraId="1FDFF43A" w14:textId="4B52B111"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lastRenderedPageBreak/>
              <w:t>36</w:t>
            </w:r>
          </w:p>
        </w:tc>
        <w:tc>
          <w:tcPr>
            <w:tcW w:w="0" w:type="auto"/>
          </w:tcPr>
          <w:p w14:paraId="6DA926AB" w14:textId="3E5FAC46"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0D3D578C" w14:textId="7760BDC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05545F38" w14:textId="555CD4D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0D59427" w14:textId="655EA88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CA16778" w14:textId="7B73399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070B557E" w14:textId="0E76840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58DB6FA8" w14:textId="77941F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6DECFF9D"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31FD3EBF" w14:textId="73B38603"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7</w:t>
            </w:r>
          </w:p>
        </w:tc>
        <w:tc>
          <w:tcPr>
            <w:tcW w:w="0" w:type="auto"/>
          </w:tcPr>
          <w:p w14:paraId="5B5CF915" w14:textId="492904E5"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18CC7059" w14:textId="45AD9CE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75FED860" w14:textId="306A4B3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CBFD71B" w14:textId="78D3BD3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6AC06F0" w14:textId="6E0ED11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4093271D" w14:textId="4977CDE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68505C2C" w14:textId="2B4D71A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455C3DED" w14:textId="77777777" w:rsidTr="001E7E66">
        <w:tc>
          <w:tcPr>
            <w:tcW w:w="0" w:type="auto"/>
          </w:tcPr>
          <w:p w14:paraId="38171F00" w14:textId="1422BE1C"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8</w:t>
            </w:r>
          </w:p>
        </w:tc>
        <w:tc>
          <w:tcPr>
            <w:tcW w:w="0" w:type="auto"/>
          </w:tcPr>
          <w:p w14:paraId="6A0D0B4E" w14:textId="13E3EB93"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1177940B" w14:textId="29D1311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33772245" w14:textId="5955B65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C6A7459" w14:textId="484035A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AFE7EE2" w14:textId="6256A3D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30566404" w14:textId="30D8C2C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7D47C4F7" w14:textId="20132D2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1AB2C78A"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7EC09339" w14:textId="06B52B4E"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9</w:t>
            </w:r>
          </w:p>
        </w:tc>
        <w:tc>
          <w:tcPr>
            <w:tcW w:w="0" w:type="auto"/>
          </w:tcPr>
          <w:p w14:paraId="3CDCE1A7" w14:textId="6F4B0F19"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00C98589" w14:textId="2D8F220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4E147F48" w14:textId="6719286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363D4F0" w14:textId="4B2FEAA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7ECA9B8" w14:textId="084A16D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3D37C9F7" w14:textId="1D59CCA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204BE592" w14:textId="5628020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5595B8E5" w14:textId="77777777" w:rsidTr="001E7E66">
        <w:tc>
          <w:tcPr>
            <w:tcW w:w="0" w:type="auto"/>
          </w:tcPr>
          <w:p w14:paraId="012D4098" w14:textId="6BE30D5E"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0</w:t>
            </w:r>
          </w:p>
        </w:tc>
        <w:tc>
          <w:tcPr>
            <w:tcW w:w="0" w:type="auto"/>
          </w:tcPr>
          <w:p w14:paraId="4013BAB2" w14:textId="0084C9BC"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5</w:t>
            </w:r>
          </w:p>
        </w:tc>
        <w:tc>
          <w:tcPr>
            <w:tcW w:w="0" w:type="auto"/>
          </w:tcPr>
          <w:p w14:paraId="4FEE1056" w14:textId="013BEB12"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VARCHAR2(150)</w:t>
            </w:r>
          </w:p>
        </w:tc>
        <w:tc>
          <w:tcPr>
            <w:tcW w:w="0" w:type="auto"/>
          </w:tcPr>
          <w:p w14:paraId="7AF59818" w14:textId="72B5C6BD"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3AD8BD4A" w14:textId="429624A6"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7E2A15E" w14:textId="1508D9B0"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5</w:t>
            </w:r>
          </w:p>
        </w:tc>
        <w:tc>
          <w:tcPr>
            <w:tcW w:w="0" w:type="auto"/>
          </w:tcPr>
          <w:p w14:paraId="3C5552B0" w14:textId="0F93DF33"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5</w:t>
            </w:r>
          </w:p>
        </w:tc>
        <w:tc>
          <w:tcPr>
            <w:tcW w:w="0" w:type="auto"/>
          </w:tcPr>
          <w:p w14:paraId="305204FA"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289A97AA"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48860DEA" w14:textId="4DB925E8"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1</w:t>
            </w:r>
          </w:p>
        </w:tc>
        <w:tc>
          <w:tcPr>
            <w:tcW w:w="0" w:type="auto"/>
          </w:tcPr>
          <w:p w14:paraId="59D095C2" w14:textId="52F00441"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6</w:t>
            </w:r>
          </w:p>
        </w:tc>
        <w:tc>
          <w:tcPr>
            <w:tcW w:w="0" w:type="auto"/>
          </w:tcPr>
          <w:p w14:paraId="320E25D1" w14:textId="5CE01CAF"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VARCHAR2(150)</w:t>
            </w:r>
          </w:p>
        </w:tc>
        <w:tc>
          <w:tcPr>
            <w:tcW w:w="0" w:type="auto"/>
          </w:tcPr>
          <w:p w14:paraId="63CDA3CE" w14:textId="1CB95512"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31210B7" w14:textId="0D0151CF"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4718387D" w14:textId="06AC2382"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6</w:t>
            </w:r>
          </w:p>
        </w:tc>
        <w:tc>
          <w:tcPr>
            <w:tcW w:w="0" w:type="auto"/>
          </w:tcPr>
          <w:p w14:paraId="073BDE7E" w14:textId="14DAD346"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6</w:t>
            </w:r>
          </w:p>
        </w:tc>
        <w:tc>
          <w:tcPr>
            <w:tcW w:w="0" w:type="auto"/>
          </w:tcPr>
          <w:p w14:paraId="1ED33B67"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0BA9F5F2" w14:textId="77777777" w:rsidTr="001E7E66">
        <w:tc>
          <w:tcPr>
            <w:tcW w:w="0" w:type="auto"/>
          </w:tcPr>
          <w:p w14:paraId="19E8E09E" w14:textId="124CFFE3"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2</w:t>
            </w:r>
          </w:p>
        </w:tc>
        <w:tc>
          <w:tcPr>
            <w:tcW w:w="0" w:type="auto"/>
          </w:tcPr>
          <w:p w14:paraId="15FDD628" w14:textId="2F015912"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7</w:t>
            </w:r>
          </w:p>
        </w:tc>
        <w:tc>
          <w:tcPr>
            <w:tcW w:w="0" w:type="auto"/>
          </w:tcPr>
          <w:p w14:paraId="460D7E51" w14:textId="61C2C474"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VARCHAR2(150)</w:t>
            </w:r>
          </w:p>
        </w:tc>
        <w:tc>
          <w:tcPr>
            <w:tcW w:w="0" w:type="auto"/>
          </w:tcPr>
          <w:p w14:paraId="0EB3D5B3" w14:textId="07F789D5"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419F990" w14:textId="3E6F753D"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387D25F" w14:textId="54F17C3A"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7</w:t>
            </w:r>
          </w:p>
        </w:tc>
        <w:tc>
          <w:tcPr>
            <w:tcW w:w="0" w:type="auto"/>
          </w:tcPr>
          <w:p w14:paraId="5C9E3DCF" w14:textId="4F379975"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7</w:t>
            </w:r>
          </w:p>
        </w:tc>
        <w:tc>
          <w:tcPr>
            <w:tcW w:w="0" w:type="auto"/>
          </w:tcPr>
          <w:p w14:paraId="3DB609FD"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1C96E908"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2CD7445A" w14:textId="64769040"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3</w:t>
            </w:r>
          </w:p>
        </w:tc>
        <w:tc>
          <w:tcPr>
            <w:tcW w:w="0" w:type="auto"/>
          </w:tcPr>
          <w:p w14:paraId="59660164" w14:textId="3388D7DE"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8</w:t>
            </w:r>
          </w:p>
        </w:tc>
        <w:tc>
          <w:tcPr>
            <w:tcW w:w="0" w:type="auto"/>
          </w:tcPr>
          <w:p w14:paraId="39504B38" w14:textId="23CE39B7"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VARCHAR2(150)</w:t>
            </w:r>
          </w:p>
        </w:tc>
        <w:tc>
          <w:tcPr>
            <w:tcW w:w="0" w:type="auto"/>
          </w:tcPr>
          <w:p w14:paraId="586280C7" w14:textId="3988E1B2"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5F33F8A" w14:textId="534736B1"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FD96487" w14:textId="6E09F3A6"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8</w:t>
            </w:r>
          </w:p>
        </w:tc>
        <w:tc>
          <w:tcPr>
            <w:tcW w:w="0" w:type="auto"/>
          </w:tcPr>
          <w:p w14:paraId="01F26F41" w14:textId="0ED50EDC"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8</w:t>
            </w:r>
          </w:p>
        </w:tc>
        <w:tc>
          <w:tcPr>
            <w:tcW w:w="0" w:type="auto"/>
          </w:tcPr>
          <w:p w14:paraId="4CA2CCC8"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1448AC01" w14:textId="77777777" w:rsidTr="001E7E66">
        <w:tc>
          <w:tcPr>
            <w:tcW w:w="0" w:type="auto"/>
          </w:tcPr>
          <w:p w14:paraId="398AA61F" w14:textId="42FB4F65"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4</w:t>
            </w:r>
          </w:p>
        </w:tc>
        <w:tc>
          <w:tcPr>
            <w:tcW w:w="0" w:type="auto"/>
          </w:tcPr>
          <w:p w14:paraId="1713BB7F" w14:textId="3E21B5E6"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9</w:t>
            </w:r>
          </w:p>
        </w:tc>
        <w:tc>
          <w:tcPr>
            <w:tcW w:w="0" w:type="auto"/>
          </w:tcPr>
          <w:p w14:paraId="6B0CAE82" w14:textId="2E4C1B16"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VARCHAR2(150)</w:t>
            </w:r>
          </w:p>
        </w:tc>
        <w:tc>
          <w:tcPr>
            <w:tcW w:w="0" w:type="auto"/>
          </w:tcPr>
          <w:p w14:paraId="608F93FB" w14:textId="38B7EF5D"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F2CED9B" w14:textId="03668A7F"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9A442F3" w14:textId="0FDBD719"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9</w:t>
            </w:r>
          </w:p>
        </w:tc>
        <w:tc>
          <w:tcPr>
            <w:tcW w:w="0" w:type="auto"/>
          </w:tcPr>
          <w:p w14:paraId="2DA956FE" w14:textId="7FD78CF4"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9</w:t>
            </w:r>
          </w:p>
        </w:tc>
        <w:tc>
          <w:tcPr>
            <w:tcW w:w="0" w:type="auto"/>
          </w:tcPr>
          <w:p w14:paraId="547B2BB5"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55C78EE8"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19985FAA" w14:textId="63C22F66"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5</w:t>
            </w:r>
          </w:p>
        </w:tc>
        <w:tc>
          <w:tcPr>
            <w:tcW w:w="0" w:type="auto"/>
          </w:tcPr>
          <w:p w14:paraId="059ACB36" w14:textId="2BA14315"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10</w:t>
            </w:r>
          </w:p>
        </w:tc>
        <w:tc>
          <w:tcPr>
            <w:tcW w:w="0" w:type="auto"/>
          </w:tcPr>
          <w:p w14:paraId="1E7290EA" w14:textId="64974D1A"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VARCHAR2(150)</w:t>
            </w:r>
          </w:p>
        </w:tc>
        <w:tc>
          <w:tcPr>
            <w:tcW w:w="0" w:type="auto"/>
          </w:tcPr>
          <w:p w14:paraId="2C2E20A0" w14:textId="1B75BB6F"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00A655C6" w14:textId="0EA454C3"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08353086" w14:textId="51548299"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10</w:t>
            </w:r>
          </w:p>
        </w:tc>
        <w:tc>
          <w:tcPr>
            <w:tcW w:w="0" w:type="auto"/>
          </w:tcPr>
          <w:p w14:paraId="7B9342DE" w14:textId="3223058B"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10</w:t>
            </w:r>
          </w:p>
        </w:tc>
        <w:tc>
          <w:tcPr>
            <w:tcW w:w="0" w:type="auto"/>
          </w:tcPr>
          <w:p w14:paraId="5B794136"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4DD5E062" w14:textId="77777777" w:rsidTr="001E7E66">
        <w:tc>
          <w:tcPr>
            <w:tcW w:w="0" w:type="auto"/>
          </w:tcPr>
          <w:p w14:paraId="52EB148F" w14:textId="210DE4F2"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6</w:t>
            </w:r>
          </w:p>
        </w:tc>
        <w:tc>
          <w:tcPr>
            <w:tcW w:w="0" w:type="auto"/>
          </w:tcPr>
          <w:p w14:paraId="1F808379" w14:textId="2D14ED7C"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1</w:t>
            </w:r>
          </w:p>
        </w:tc>
        <w:tc>
          <w:tcPr>
            <w:tcW w:w="0" w:type="auto"/>
          </w:tcPr>
          <w:p w14:paraId="20408469" w14:textId="16E77229"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UMBER</w:t>
            </w:r>
          </w:p>
        </w:tc>
        <w:tc>
          <w:tcPr>
            <w:tcW w:w="0" w:type="auto"/>
          </w:tcPr>
          <w:p w14:paraId="6624869C" w14:textId="481346A4"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24D000A" w14:textId="2689E0D0"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F0752A6" w14:textId="1282603C"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1</w:t>
            </w:r>
          </w:p>
        </w:tc>
        <w:tc>
          <w:tcPr>
            <w:tcW w:w="0" w:type="auto"/>
          </w:tcPr>
          <w:p w14:paraId="56FAB465" w14:textId="2EB29B04"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1</w:t>
            </w:r>
          </w:p>
        </w:tc>
        <w:tc>
          <w:tcPr>
            <w:tcW w:w="0" w:type="auto"/>
          </w:tcPr>
          <w:p w14:paraId="6AE77DE6"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541DFA4A"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09C3F954" w14:textId="1D17BB02"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7</w:t>
            </w:r>
          </w:p>
        </w:tc>
        <w:tc>
          <w:tcPr>
            <w:tcW w:w="0" w:type="auto"/>
          </w:tcPr>
          <w:p w14:paraId="3E40C4B0" w14:textId="326DF233"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2</w:t>
            </w:r>
          </w:p>
        </w:tc>
        <w:tc>
          <w:tcPr>
            <w:tcW w:w="0" w:type="auto"/>
          </w:tcPr>
          <w:p w14:paraId="55C65E1E" w14:textId="3EF16A64"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UMBER</w:t>
            </w:r>
          </w:p>
        </w:tc>
        <w:tc>
          <w:tcPr>
            <w:tcW w:w="0" w:type="auto"/>
          </w:tcPr>
          <w:p w14:paraId="361577FF" w14:textId="4E8B4C54"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0A935F8" w14:textId="50FC0FBA"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6885E1C" w14:textId="70F42AE8"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2</w:t>
            </w:r>
          </w:p>
        </w:tc>
        <w:tc>
          <w:tcPr>
            <w:tcW w:w="0" w:type="auto"/>
          </w:tcPr>
          <w:p w14:paraId="588F2B1E" w14:textId="621F0C67"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2</w:t>
            </w:r>
          </w:p>
        </w:tc>
        <w:tc>
          <w:tcPr>
            <w:tcW w:w="0" w:type="auto"/>
          </w:tcPr>
          <w:p w14:paraId="0775FAAA"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14CB85D4" w14:textId="77777777" w:rsidTr="001E7E66">
        <w:tc>
          <w:tcPr>
            <w:tcW w:w="0" w:type="auto"/>
          </w:tcPr>
          <w:p w14:paraId="084C5495" w14:textId="5ED9D6E7"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8</w:t>
            </w:r>
          </w:p>
        </w:tc>
        <w:tc>
          <w:tcPr>
            <w:tcW w:w="0" w:type="auto"/>
          </w:tcPr>
          <w:p w14:paraId="73558F80" w14:textId="6616414B"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3</w:t>
            </w:r>
          </w:p>
        </w:tc>
        <w:tc>
          <w:tcPr>
            <w:tcW w:w="0" w:type="auto"/>
          </w:tcPr>
          <w:p w14:paraId="346F0442" w14:textId="7ED3D13B"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UMBER</w:t>
            </w:r>
          </w:p>
        </w:tc>
        <w:tc>
          <w:tcPr>
            <w:tcW w:w="0" w:type="auto"/>
          </w:tcPr>
          <w:p w14:paraId="22031B0A" w14:textId="1F0EAF5C"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C3117E9" w14:textId="116A17B1"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326F3836" w14:textId="2E1BAEC7"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3</w:t>
            </w:r>
          </w:p>
        </w:tc>
        <w:tc>
          <w:tcPr>
            <w:tcW w:w="0" w:type="auto"/>
          </w:tcPr>
          <w:p w14:paraId="6FCC3F1D" w14:textId="770CDB16"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3</w:t>
            </w:r>
          </w:p>
        </w:tc>
        <w:tc>
          <w:tcPr>
            <w:tcW w:w="0" w:type="auto"/>
          </w:tcPr>
          <w:p w14:paraId="099E3107"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4D830642"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348EB21C" w14:textId="3693FA47"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9</w:t>
            </w:r>
          </w:p>
        </w:tc>
        <w:tc>
          <w:tcPr>
            <w:tcW w:w="0" w:type="auto"/>
          </w:tcPr>
          <w:p w14:paraId="6153A4ED" w14:textId="65F549A3"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4</w:t>
            </w:r>
          </w:p>
        </w:tc>
        <w:tc>
          <w:tcPr>
            <w:tcW w:w="0" w:type="auto"/>
          </w:tcPr>
          <w:p w14:paraId="60EB003F" w14:textId="0E16D5DF"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UMBER</w:t>
            </w:r>
          </w:p>
        </w:tc>
        <w:tc>
          <w:tcPr>
            <w:tcW w:w="0" w:type="auto"/>
          </w:tcPr>
          <w:p w14:paraId="32755D29" w14:textId="1D1795D2"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B83B36D" w14:textId="2CDB498B"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6874C04" w14:textId="73A1326F"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4</w:t>
            </w:r>
          </w:p>
        </w:tc>
        <w:tc>
          <w:tcPr>
            <w:tcW w:w="0" w:type="auto"/>
          </w:tcPr>
          <w:p w14:paraId="6F7C131C" w14:textId="0A18BD78"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4</w:t>
            </w:r>
          </w:p>
        </w:tc>
        <w:tc>
          <w:tcPr>
            <w:tcW w:w="0" w:type="auto"/>
          </w:tcPr>
          <w:p w14:paraId="05F61B54"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691C0586" w14:textId="77777777" w:rsidTr="001E7E66">
        <w:tc>
          <w:tcPr>
            <w:tcW w:w="0" w:type="auto"/>
          </w:tcPr>
          <w:p w14:paraId="13071AF2" w14:textId="730CD937"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50</w:t>
            </w:r>
          </w:p>
        </w:tc>
        <w:tc>
          <w:tcPr>
            <w:tcW w:w="0" w:type="auto"/>
          </w:tcPr>
          <w:p w14:paraId="12A163C6" w14:textId="4EF616A1"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5</w:t>
            </w:r>
          </w:p>
        </w:tc>
        <w:tc>
          <w:tcPr>
            <w:tcW w:w="0" w:type="auto"/>
          </w:tcPr>
          <w:p w14:paraId="547D5CB3" w14:textId="51CEFDDF"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UMBER</w:t>
            </w:r>
          </w:p>
        </w:tc>
        <w:tc>
          <w:tcPr>
            <w:tcW w:w="0" w:type="auto"/>
          </w:tcPr>
          <w:p w14:paraId="685A1A96" w14:textId="0CEE369F"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3BAEB58" w14:textId="29B226BD"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4E37CAB" w14:textId="3284E43F"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5</w:t>
            </w:r>
          </w:p>
        </w:tc>
        <w:tc>
          <w:tcPr>
            <w:tcW w:w="0" w:type="auto"/>
          </w:tcPr>
          <w:p w14:paraId="76325C99" w14:textId="2F351895"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5</w:t>
            </w:r>
          </w:p>
        </w:tc>
        <w:tc>
          <w:tcPr>
            <w:tcW w:w="0" w:type="auto"/>
          </w:tcPr>
          <w:p w14:paraId="0517476E"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2344770E"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7EA9B066" w14:textId="14982084"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51</w:t>
            </w:r>
          </w:p>
        </w:tc>
        <w:tc>
          <w:tcPr>
            <w:tcW w:w="0" w:type="auto"/>
          </w:tcPr>
          <w:p w14:paraId="4EE140D3" w14:textId="2B2425EC"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1</w:t>
            </w:r>
          </w:p>
        </w:tc>
        <w:tc>
          <w:tcPr>
            <w:tcW w:w="0" w:type="auto"/>
          </w:tcPr>
          <w:p w14:paraId="3280BD96" w14:textId="24CF8A87"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0FF602A8" w14:textId="490234EF"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BD08E5E" w14:textId="74B59122"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3AF293DA" w14:textId="748DBD29"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1</w:t>
            </w:r>
          </w:p>
        </w:tc>
        <w:tc>
          <w:tcPr>
            <w:tcW w:w="0" w:type="auto"/>
          </w:tcPr>
          <w:p w14:paraId="071ED4A9" w14:textId="7C9EB8D0"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1</w:t>
            </w:r>
          </w:p>
        </w:tc>
        <w:tc>
          <w:tcPr>
            <w:tcW w:w="0" w:type="auto"/>
          </w:tcPr>
          <w:p w14:paraId="44D10F4B"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1E6B415E" w14:textId="77777777" w:rsidTr="001E7E66">
        <w:tc>
          <w:tcPr>
            <w:tcW w:w="0" w:type="auto"/>
          </w:tcPr>
          <w:p w14:paraId="143CB112" w14:textId="13B76FEB"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52</w:t>
            </w:r>
          </w:p>
        </w:tc>
        <w:tc>
          <w:tcPr>
            <w:tcW w:w="0" w:type="auto"/>
          </w:tcPr>
          <w:p w14:paraId="7761ADFE" w14:textId="7F4D49C2"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2</w:t>
            </w:r>
          </w:p>
        </w:tc>
        <w:tc>
          <w:tcPr>
            <w:tcW w:w="0" w:type="auto"/>
          </w:tcPr>
          <w:p w14:paraId="795CDAC9" w14:textId="53138AF1"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7A425869" w14:textId="2FC615F2"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E46BD09" w14:textId="5D44A8F3"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ACEFD13" w14:textId="2E12496C"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2</w:t>
            </w:r>
          </w:p>
        </w:tc>
        <w:tc>
          <w:tcPr>
            <w:tcW w:w="0" w:type="auto"/>
          </w:tcPr>
          <w:p w14:paraId="51CFB6F1" w14:textId="0E97713B"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2</w:t>
            </w:r>
          </w:p>
        </w:tc>
        <w:tc>
          <w:tcPr>
            <w:tcW w:w="0" w:type="auto"/>
          </w:tcPr>
          <w:p w14:paraId="28AA0AC0"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47B029F2"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40FC78EC" w14:textId="4C4612F0"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53</w:t>
            </w:r>
          </w:p>
        </w:tc>
        <w:tc>
          <w:tcPr>
            <w:tcW w:w="0" w:type="auto"/>
          </w:tcPr>
          <w:p w14:paraId="30B7D543" w14:textId="37516751"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3</w:t>
            </w:r>
          </w:p>
        </w:tc>
        <w:tc>
          <w:tcPr>
            <w:tcW w:w="0" w:type="auto"/>
          </w:tcPr>
          <w:p w14:paraId="177D263C" w14:textId="48F55801"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37309CCC" w14:textId="073E0671"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EFBFF25" w14:textId="7189DBFD"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047821C3" w14:textId="50C968ED"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3</w:t>
            </w:r>
          </w:p>
        </w:tc>
        <w:tc>
          <w:tcPr>
            <w:tcW w:w="0" w:type="auto"/>
          </w:tcPr>
          <w:p w14:paraId="0FB3D7DC" w14:textId="59CB3B37"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3</w:t>
            </w:r>
          </w:p>
        </w:tc>
        <w:tc>
          <w:tcPr>
            <w:tcW w:w="0" w:type="auto"/>
          </w:tcPr>
          <w:p w14:paraId="016CD83C"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385732E1" w14:textId="77777777" w:rsidTr="001E7E66">
        <w:tc>
          <w:tcPr>
            <w:tcW w:w="0" w:type="auto"/>
          </w:tcPr>
          <w:p w14:paraId="789E179E" w14:textId="0447BAAF"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54</w:t>
            </w:r>
          </w:p>
        </w:tc>
        <w:tc>
          <w:tcPr>
            <w:tcW w:w="0" w:type="auto"/>
          </w:tcPr>
          <w:p w14:paraId="63FD081D" w14:textId="4ED16FFD"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4</w:t>
            </w:r>
          </w:p>
        </w:tc>
        <w:tc>
          <w:tcPr>
            <w:tcW w:w="0" w:type="auto"/>
          </w:tcPr>
          <w:p w14:paraId="7D2D1E91" w14:textId="53C22163"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46FA9F4E" w14:textId="5987C30E"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7BE4C47" w14:textId="4852E619"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A810A91" w14:textId="2F522A25"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4</w:t>
            </w:r>
          </w:p>
        </w:tc>
        <w:tc>
          <w:tcPr>
            <w:tcW w:w="0" w:type="auto"/>
          </w:tcPr>
          <w:p w14:paraId="437F6785" w14:textId="7E2797D7"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4</w:t>
            </w:r>
          </w:p>
        </w:tc>
        <w:tc>
          <w:tcPr>
            <w:tcW w:w="0" w:type="auto"/>
          </w:tcPr>
          <w:p w14:paraId="09B32320"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1321AE9F"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145082A9" w14:textId="0E34B287"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55</w:t>
            </w:r>
          </w:p>
        </w:tc>
        <w:tc>
          <w:tcPr>
            <w:tcW w:w="0" w:type="auto"/>
          </w:tcPr>
          <w:p w14:paraId="6FB15A58" w14:textId="16B19154"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5</w:t>
            </w:r>
          </w:p>
        </w:tc>
        <w:tc>
          <w:tcPr>
            <w:tcW w:w="0" w:type="auto"/>
          </w:tcPr>
          <w:p w14:paraId="01E3D0B8" w14:textId="35210468"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1BCAC1F1" w14:textId="4EB2C8CC"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4C7EFCA4" w14:textId="3BCE0ABC"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3EAEF200" w14:textId="6A7E92DB"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5</w:t>
            </w:r>
          </w:p>
        </w:tc>
        <w:tc>
          <w:tcPr>
            <w:tcW w:w="0" w:type="auto"/>
          </w:tcPr>
          <w:p w14:paraId="5886BC58" w14:textId="14D4BD1E" w:rsidR="00405ED1" w:rsidRPr="00176064" w:rsidRDefault="00405ED1" w:rsidP="00405ED1">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5</w:t>
            </w:r>
          </w:p>
        </w:tc>
        <w:tc>
          <w:tcPr>
            <w:tcW w:w="0" w:type="auto"/>
          </w:tcPr>
          <w:p w14:paraId="43F46DB6"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39458917" w14:textId="77777777" w:rsidR="002C4E27" w:rsidRPr="009D704A" w:rsidRDefault="002C4E27" w:rsidP="00B349EA">
      <w:pPr>
        <w:pStyle w:val="Bullet"/>
        <w:ind w:left="513" w:hanging="513"/>
        <w:rPr>
          <w:rFonts w:ascii="Calibri Light" w:hAnsi="Calibri Light" w:cs="Arial"/>
          <w:color w:val="4F4F4F"/>
          <w:sz w:val="22"/>
          <w:szCs w:val="22"/>
          <w:lang w:val="en-GB" w:eastAsia="en-IE"/>
        </w:rPr>
      </w:pPr>
    </w:p>
    <w:p w14:paraId="758ABAD0" w14:textId="054B0147" w:rsidR="00B349EA" w:rsidRDefault="00B349EA" w:rsidP="00DE4818">
      <w:pPr>
        <w:pStyle w:val="Heading3"/>
      </w:pPr>
      <w:bookmarkStart w:id="73" w:name="_Toc79998036"/>
      <w:r>
        <w:t>Mapping</w:t>
      </w:r>
      <w:bookmarkEnd w:id="73"/>
    </w:p>
    <w:p w14:paraId="662DA230" w14:textId="671ACDDC" w:rsidR="00B349EA" w:rsidRDefault="00B349EA" w:rsidP="00B349EA"/>
    <w:tbl>
      <w:tblPr>
        <w:tblStyle w:val="GridTable4-Accent11"/>
        <w:tblW w:w="0" w:type="auto"/>
        <w:tblLook w:val="04A0" w:firstRow="1" w:lastRow="0" w:firstColumn="1" w:lastColumn="0" w:noHBand="0" w:noVBand="1"/>
      </w:tblPr>
      <w:tblGrid>
        <w:gridCol w:w="2471"/>
        <w:gridCol w:w="3058"/>
      </w:tblGrid>
      <w:tr w:rsidR="00AD1FB6" w:rsidRPr="006A1109" w14:paraId="070643DF" w14:textId="77777777" w:rsidTr="001E7E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17DACE6" w14:textId="77777777" w:rsidR="00AD1FB6" w:rsidRPr="006A1109" w:rsidRDefault="00AD1FB6" w:rsidP="00D44211">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0D5EC05C" w14:textId="77777777" w:rsidR="00AD1FB6" w:rsidRPr="006A1109" w:rsidRDefault="00AD1FB6" w:rsidP="00D44211">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AD1FB6" w:rsidRPr="006A1109" w14:paraId="052B3EF4" w14:textId="77777777" w:rsidTr="001E7E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16666934" w14:textId="77777777" w:rsidR="00AD1FB6" w:rsidRPr="006A1109" w:rsidRDefault="00AD1FB6" w:rsidP="00D44211">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71DEA34A" w14:textId="77777777" w:rsidR="00AD1FB6" w:rsidRPr="006A1109" w:rsidRDefault="00AD1FB6" w:rsidP="00D4421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40CDE992" w14:textId="0CF9091C" w:rsidR="00B349EA" w:rsidRDefault="00B349EA" w:rsidP="00FA71BB"/>
    <w:p w14:paraId="33E43A72" w14:textId="5B9C39AC" w:rsidR="005A42DC" w:rsidRDefault="00187182" w:rsidP="005A42DC">
      <w:pPr>
        <w:pStyle w:val="Heading2"/>
      </w:pPr>
      <w:bookmarkStart w:id="74" w:name="_Toc79998037"/>
      <w:proofErr w:type="spellStart"/>
      <w:r>
        <w:t>Adhoc</w:t>
      </w:r>
      <w:proofErr w:type="spellEnd"/>
      <w:r>
        <w:t xml:space="preserve"> Resource</w:t>
      </w:r>
      <w:bookmarkEnd w:id="74"/>
    </w:p>
    <w:p w14:paraId="55A2E8AD" w14:textId="7199E407"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00F71A2C" w:rsidRPr="00F71A2C">
        <w:rPr>
          <w:rFonts w:ascii="Calibri Light" w:hAnsi="Calibri Light" w:cs="Arial"/>
          <w:color w:val="4F4F4F"/>
          <w:sz w:val="22"/>
          <w:szCs w:val="22"/>
          <w:lang w:val="en-GB" w:eastAsia="en-IE"/>
        </w:rPr>
        <w:t>XXMX_OLC_ADHOC_RESOURCE</w:t>
      </w:r>
      <w:r w:rsidRPr="009D704A">
        <w:rPr>
          <w:rFonts w:ascii="Calibri Light" w:hAnsi="Calibri Light" w:cs="Arial"/>
          <w:color w:val="4F4F4F"/>
          <w:sz w:val="22"/>
          <w:szCs w:val="22"/>
          <w:lang w:val="en-GB" w:eastAsia="en-IE"/>
        </w:rPr>
        <w:t>.dat</w:t>
      </w:r>
    </w:p>
    <w:p w14:paraId="65C516B4" w14:textId="5107D155"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Staging table:  </w:t>
      </w:r>
      <w:r w:rsidR="00F71A2C" w:rsidRPr="00F71A2C">
        <w:rPr>
          <w:rFonts w:ascii="Calibri Light" w:hAnsi="Calibri Light" w:cs="Arial"/>
          <w:color w:val="4F4F4F"/>
          <w:sz w:val="22"/>
          <w:szCs w:val="22"/>
          <w:lang w:val="en-GB" w:eastAsia="en-IE"/>
        </w:rPr>
        <w:t>XXMX_OLC_ADHOC_STG</w:t>
      </w:r>
    </w:p>
    <w:p w14:paraId="5504D9C5" w14:textId="61A32A86"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Transform Table: </w:t>
      </w:r>
      <w:r w:rsidR="00F71A2C" w:rsidRPr="00F71A2C">
        <w:rPr>
          <w:rFonts w:ascii="Calibri Light" w:hAnsi="Calibri Light" w:cs="Arial"/>
          <w:color w:val="4F4F4F"/>
          <w:sz w:val="22"/>
          <w:szCs w:val="22"/>
          <w:lang w:val="en-GB" w:eastAsia="en-IE"/>
        </w:rPr>
        <w:t>XXMX_OLC_ADHOC_XFM</w:t>
      </w:r>
    </w:p>
    <w:p w14:paraId="3623475D" w14:textId="77777777"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066B17CD" w14:textId="5DA5F543" w:rsidR="00FC7978" w:rsidRDefault="005A42DC" w:rsidP="00EB0805">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Fusion Business Object: </w:t>
      </w:r>
      <w:proofErr w:type="spellStart"/>
      <w:r w:rsidR="00F71A2C" w:rsidRPr="00F71A2C">
        <w:rPr>
          <w:rFonts w:ascii="Calibri Light" w:hAnsi="Calibri Light" w:cs="Arial"/>
          <w:color w:val="4F4F4F"/>
          <w:sz w:val="22"/>
          <w:szCs w:val="22"/>
          <w:lang w:val="en-GB" w:eastAsia="en-IE"/>
        </w:rPr>
        <w:t>Adhoc</w:t>
      </w:r>
      <w:proofErr w:type="spellEnd"/>
      <w:r w:rsidR="00F71A2C" w:rsidRPr="00F71A2C">
        <w:rPr>
          <w:rFonts w:ascii="Calibri Light" w:hAnsi="Calibri Light" w:cs="Arial"/>
          <w:color w:val="4F4F4F"/>
          <w:sz w:val="22"/>
          <w:szCs w:val="22"/>
          <w:lang w:val="en-GB" w:eastAsia="en-IE"/>
        </w:rPr>
        <w:t xml:space="preserve"> Resource</w:t>
      </w:r>
    </w:p>
    <w:tbl>
      <w:tblPr>
        <w:tblStyle w:val="GridTable4-Accent11"/>
        <w:tblW w:w="0" w:type="auto"/>
        <w:tblLook w:val="0420" w:firstRow="1" w:lastRow="0" w:firstColumn="0" w:lastColumn="0" w:noHBand="0" w:noVBand="1"/>
      </w:tblPr>
      <w:tblGrid>
        <w:gridCol w:w="764"/>
        <w:gridCol w:w="2348"/>
        <w:gridCol w:w="1558"/>
        <w:gridCol w:w="1160"/>
        <w:gridCol w:w="680"/>
        <w:gridCol w:w="2348"/>
        <w:gridCol w:w="2348"/>
        <w:gridCol w:w="2742"/>
      </w:tblGrid>
      <w:tr w:rsidR="002C4E27" w:rsidRPr="00EC4DEB" w14:paraId="5080C9B6" w14:textId="77777777" w:rsidTr="007046E3">
        <w:trPr>
          <w:cnfStyle w:val="100000000000" w:firstRow="1" w:lastRow="0" w:firstColumn="0" w:lastColumn="0" w:oddVBand="0" w:evenVBand="0" w:oddHBand="0" w:evenHBand="0" w:firstRowFirstColumn="0" w:firstRowLastColumn="0" w:lastRowFirstColumn="0" w:lastRowLastColumn="0"/>
          <w:tblHeader/>
        </w:trPr>
        <w:tc>
          <w:tcPr>
            <w:tcW w:w="0" w:type="auto"/>
          </w:tcPr>
          <w:p w14:paraId="446ACEAF"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lastRenderedPageBreak/>
              <w:t xml:space="preserve">Col </w:t>
            </w:r>
            <w:proofErr w:type="spellStart"/>
            <w:r w:rsidRPr="00EC4DEB">
              <w:rPr>
                <w:rFonts w:ascii="Calibri Light" w:hAnsi="Calibri Light" w:cs="Arial"/>
                <w:sz w:val="16"/>
                <w:szCs w:val="16"/>
              </w:rPr>
              <w:t>Seq</w:t>
            </w:r>
            <w:proofErr w:type="spellEnd"/>
          </w:p>
        </w:tc>
        <w:tc>
          <w:tcPr>
            <w:tcW w:w="0" w:type="auto"/>
          </w:tcPr>
          <w:p w14:paraId="5087D64E"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06355A29"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47D098FB"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2889B6F7" w14:textId="77777777" w:rsidR="002C4E27" w:rsidRPr="00EC4DEB" w:rsidRDefault="002C4E27" w:rsidP="00D228BE">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463CFD25"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2CC83EFF"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19258C37"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Comments</w:t>
            </w:r>
          </w:p>
        </w:tc>
      </w:tr>
      <w:tr w:rsidR="00405ED1" w:rsidRPr="00EC4DEB" w14:paraId="69EDEF30"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77C719A4" w14:textId="1AEB45AE"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0" w:type="auto"/>
          </w:tcPr>
          <w:p w14:paraId="2C2F9035" w14:textId="077193E7" w:rsidR="00405ED1" w:rsidRPr="00373F2A" w:rsidRDefault="00060AEE"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37BBFCD3" w14:textId="0A2988C2" w:rsidR="00405ED1" w:rsidRPr="00357BB2" w:rsidRDefault="00F15C6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3</w:t>
            </w:r>
            <w:r w:rsidRPr="00176064">
              <w:rPr>
                <w:rFonts w:ascii="Calibri Light" w:eastAsia="Book Antiqua" w:hAnsi="Calibri Light" w:cs="Calibri Light"/>
                <w:color w:val="000000"/>
                <w:sz w:val="16"/>
                <w:szCs w:val="16"/>
              </w:rPr>
              <w:t>0)</w:t>
            </w:r>
          </w:p>
        </w:tc>
        <w:tc>
          <w:tcPr>
            <w:tcW w:w="0" w:type="auto"/>
          </w:tcPr>
          <w:p w14:paraId="41DEEDA3" w14:textId="63B4FF6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04F6EE4" w14:textId="70B28B2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25DF127" w14:textId="5E6ABEDB" w:rsidR="00405ED1" w:rsidRPr="00357BB2" w:rsidRDefault="00060AEE"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08F93439" w14:textId="762CF093" w:rsidR="00405ED1" w:rsidRPr="00357BB2" w:rsidRDefault="00060AEE"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5B551405" w14:textId="603A12F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p>
        </w:tc>
      </w:tr>
      <w:tr w:rsidR="00405ED1" w:rsidRPr="00EC4DEB" w14:paraId="160036F5" w14:textId="77777777" w:rsidTr="001E7E66">
        <w:tc>
          <w:tcPr>
            <w:tcW w:w="0" w:type="auto"/>
          </w:tcPr>
          <w:p w14:paraId="67FDE970" w14:textId="4FB670FD"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0" w:type="auto"/>
          </w:tcPr>
          <w:p w14:paraId="12F16833" w14:textId="5C21426E"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52371F54" w14:textId="731CC81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7B9B933" w14:textId="0F0B1AB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1B02B1A5" w14:textId="759061D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165D1CB" w14:textId="136B345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4A2E4431" w14:textId="7A2664D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6BFAF7C5" w14:textId="048DC36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405ED1" w:rsidRPr="00EC4DEB" w14:paraId="72704A96"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2149082F" w14:textId="02A36C1D"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0" w:type="auto"/>
          </w:tcPr>
          <w:p w14:paraId="09CBA8E0" w14:textId="45AAC5E9"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651A5CE2" w14:textId="537C0EB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50)</w:t>
            </w:r>
          </w:p>
        </w:tc>
        <w:tc>
          <w:tcPr>
            <w:tcW w:w="0" w:type="auto"/>
          </w:tcPr>
          <w:p w14:paraId="3F6A3D31" w14:textId="7565DC1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9BA5AA3" w14:textId="46530BE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D341740" w14:textId="6913649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426CCBA4" w14:textId="55BF47C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62CD20CD" w14:textId="65970B7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405ED1" w:rsidRPr="00EC4DEB" w14:paraId="5A84899E" w14:textId="77777777" w:rsidTr="001E7E66">
        <w:tc>
          <w:tcPr>
            <w:tcW w:w="0" w:type="auto"/>
          </w:tcPr>
          <w:p w14:paraId="58EA4ED5" w14:textId="2EA41452"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0" w:type="auto"/>
          </w:tcPr>
          <w:p w14:paraId="2FDF226A" w14:textId="57A98FDB"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1E37F89A" w14:textId="76593A4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40)</w:t>
            </w:r>
          </w:p>
        </w:tc>
        <w:tc>
          <w:tcPr>
            <w:tcW w:w="0" w:type="auto"/>
          </w:tcPr>
          <w:p w14:paraId="6448F958" w14:textId="67E9ADC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E929728" w14:textId="26D4FCA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8BDD2D7" w14:textId="4E8F434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654E5EDD" w14:textId="7C5CEC6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0A9A3F8C" w14:textId="7EFC31C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405ED1" w:rsidRPr="00EC4DEB" w14:paraId="12598F13"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29A04F3C" w14:textId="201908F9"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0" w:type="auto"/>
          </w:tcPr>
          <w:p w14:paraId="060C8CAA" w14:textId="11F503A0"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2A7CFD66" w14:textId="23BDCDF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1811E8E8" w14:textId="198394D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220BE43" w14:textId="5CCA952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D2FC9BC" w14:textId="50A69F1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6D5B1061" w14:textId="7BD5A6A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59905D56" w14:textId="4E67668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5EC23B08" w14:textId="77777777" w:rsidTr="001E7E66">
        <w:tc>
          <w:tcPr>
            <w:tcW w:w="0" w:type="auto"/>
          </w:tcPr>
          <w:p w14:paraId="10D295C9" w14:textId="04EC5109"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0" w:type="auto"/>
          </w:tcPr>
          <w:p w14:paraId="79C8F73D" w14:textId="48CEECC9"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2DC1DA58" w14:textId="5AE0498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00E22D20" w14:textId="4742F81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FE9DF37" w14:textId="561A80E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A2542D5" w14:textId="1950BFC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1281C285" w14:textId="74575DD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17101354" w14:textId="411B748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405ED1" w:rsidRPr="00EC4DEB" w14:paraId="6C83D825"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5C5F809D" w14:textId="2E0F1BD8"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0" w:type="auto"/>
          </w:tcPr>
          <w:p w14:paraId="56D5F7A7" w14:textId="26DD90A8"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698A9BBB" w14:textId="229EAC6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05853B84" w14:textId="4D123A2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348DD9D" w14:textId="1917574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D6AC5BE" w14:textId="3E21943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043117F1" w14:textId="2D88BA6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6A702D39" w14:textId="49763A1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Pr="00176064">
              <w:rPr>
                <w:rFonts w:ascii="Calibri Light" w:hAnsi="Calibri Light" w:cs="Calibri Light"/>
                <w:color w:val="000000"/>
                <w:sz w:val="16"/>
                <w:szCs w:val="16"/>
              </w:rPr>
              <w:t>AdhocResource</w:t>
            </w:r>
            <w:proofErr w:type="spellEnd"/>
          </w:p>
        </w:tc>
      </w:tr>
      <w:tr w:rsidR="00405ED1" w:rsidRPr="00EC4DEB" w14:paraId="6875DC35" w14:textId="77777777" w:rsidTr="001E7E66">
        <w:tc>
          <w:tcPr>
            <w:tcW w:w="0" w:type="auto"/>
          </w:tcPr>
          <w:p w14:paraId="1907E7A0" w14:textId="3D8544DA"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0" w:type="auto"/>
          </w:tcPr>
          <w:p w14:paraId="5F4D930E" w14:textId="2B200971"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DHOC_RESOURCE_ID</w:t>
            </w:r>
          </w:p>
        </w:tc>
        <w:tc>
          <w:tcPr>
            <w:tcW w:w="0" w:type="auto"/>
          </w:tcPr>
          <w:p w14:paraId="3E0F6730" w14:textId="1671E40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6FF673E0" w14:textId="7C15D80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CC8579A" w14:textId="61112AD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CD59946" w14:textId="625BCA8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DHOC_RESOURCE_ID</w:t>
            </w:r>
          </w:p>
        </w:tc>
        <w:tc>
          <w:tcPr>
            <w:tcW w:w="0" w:type="auto"/>
          </w:tcPr>
          <w:p w14:paraId="7965BC3D" w14:textId="3941196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DHOC_RESOURCE_ID</w:t>
            </w:r>
          </w:p>
        </w:tc>
        <w:tc>
          <w:tcPr>
            <w:tcW w:w="0" w:type="auto"/>
          </w:tcPr>
          <w:p w14:paraId="4EF357A3" w14:textId="1179596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26A88FCD"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0C8DCED9" w14:textId="7225CA32"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0" w:type="auto"/>
          </w:tcPr>
          <w:p w14:paraId="37451C65" w14:textId="34CCAD67"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DHOC_RESOURCE_NUMBER</w:t>
            </w:r>
          </w:p>
        </w:tc>
        <w:tc>
          <w:tcPr>
            <w:tcW w:w="0" w:type="auto"/>
          </w:tcPr>
          <w:p w14:paraId="715F260E" w14:textId="46BA9C8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6A43DF58" w14:textId="0C9FC08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48DC2157" w14:textId="7C24813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FF7CF70" w14:textId="4FEF212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DHOC_RESOURCE_NUMBER</w:t>
            </w:r>
          </w:p>
        </w:tc>
        <w:tc>
          <w:tcPr>
            <w:tcW w:w="0" w:type="auto"/>
          </w:tcPr>
          <w:p w14:paraId="20DDC472" w14:textId="5273BEC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DHOC_RESOURCE_NUMBER</w:t>
            </w:r>
          </w:p>
        </w:tc>
        <w:tc>
          <w:tcPr>
            <w:tcW w:w="0" w:type="auto"/>
          </w:tcPr>
          <w:p w14:paraId="76C60B33"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4657013B" w14:textId="77777777" w:rsidTr="001E7E66">
        <w:tc>
          <w:tcPr>
            <w:tcW w:w="0" w:type="auto"/>
          </w:tcPr>
          <w:p w14:paraId="2BA17115" w14:textId="3CDCA697"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0" w:type="auto"/>
          </w:tcPr>
          <w:p w14:paraId="6B7C02A6" w14:textId="44E4C6FC"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AME</w:t>
            </w:r>
          </w:p>
        </w:tc>
        <w:tc>
          <w:tcPr>
            <w:tcW w:w="0" w:type="auto"/>
          </w:tcPr>
          <w:p w14:paraId="0F7E9A36" w14:textId="34E285E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00)</w:t>
            </w:r>
          </w:p>
        </w:tc>
        <w:tc>
          <w:tcPr>
            <w:tcW w:w="0" w:type="auto"/>
          </w:tcPr>
          <w:p w14:paraId="06EEBF7F" w14:textId="32047B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10350F41" w14:textId="5BA8340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E96F938" w14:textId="02E6124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AME</w:t>
            </w:r>
          </w:p>
        </w:tc>
        <w:tc>
          <w:tcPr>
            <w:tcW w:w="0" w:type="auto"/>
          </w:tcPr>
          <w:p w14:paraId="60E3B38E" w14:textId="072E073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AME</w:t>
            </w:r>
          </w:p>
        </w:tc>
        <w:tc>
          <w:tcPr>
            <w:tcW w:w="0" w:type="auto"/>
          </w:tcPr>
          <w:p w14:paraId="1A6C431A"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4C81FCAD"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12D70489" w14:textId="41AC1AD6"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0" w:type="auto"/>
          </w:tcPr>
          <w:p w14:paraId="5DD5B5EA" w14:textId="2B4CC76E"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w:t>
            </w:r>
          </w:p>
        </w:tc>
        <w:tc>
          <w:tcPr>
            <w:tcW w:w="0" w:type="auto"/>
          </w:tcPr>
          <w:p w14:paraId="6AB0AA0C" w14:textId="75DE6A1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4000)</w:t>
            </w:r>
          </w:p>
        </w:tc>
        <w:tc>
          <w:tcPr>
            <w:tcW w:w="0" w:type="auto"/>
          </w:tcPr>
          <w:p w14:paraId="1678789C" w14:textId="155DE62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6B7C1E1" w14:textId="3DA7E64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29599F8" w14:textId="77199C8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w:t>
            </w:r>
          </w:p>
        </w:tc>
        <w:tc>
          <w:tcPr>
            <w:tcW w:w="0" w:type="auto"/>
          </w:tcPr>
          <w:p w14:paraId="7040B900" w14:textId="20F90B0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w:t>
            </w:r>
          </w:p>
        </w:tc>
        <w:tc>
          <w:tcPr>
            <w:tcW w:w="0" w:type="auto"/>
          </w:tcPr>
          <w:p w14:paraId="7E062337"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30A799D6" w14:textId="77777777" w:rsidTr="001E7E66">
        <w:tc>
          <w:tcPr>
            <w:tcW w:w="0" w:type="auto"/>
          </w:tcPr>
          <w:p w14:paraId="31C750E4" w14:textId="06A40697"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0" w:type="auto"/>
          </w:tcPr>
          <w:p w14:paraId="4676FEB7" w14:textId="7D75B5DE"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QUANTITY</w:t>
            </w:r>
          </w:p>
        </w:tc>
        <w:tc>
          <w:tcPr>
            <w:tcW w:w="0" w:type="auto"/>
          </w:tcPr>
          <w:p w14:paraId="5E167BAF" w14:textId="4C6DEA8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1F93D42C" w14:textId="1A11F21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53F6F89" w14:textId="4487350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DA67C2F" w14:textId="388AAB8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QUANTITY</w:t>
            </w:r>
          </w:p>
        </w:tc>
        <w:tc>
          <w:tcPr>
            <w:tcW w:w="0" w:type="auto"/>
          </w:tcPr>
          <w:p w14:paraId="26F717BA" w14:textId="3073FC8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QUANTITY</w:t>
            </w:r>
          </w:p>
        </w:tc>
        <w:tc>
          <w:tcPr>
            <w:tcW w:w="0" w:type="auto"/>
          </w:tcPr>
          <w:p w14:paraId="70560FC3"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543CA664"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28C57319" w14:textId="34D13F70"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0" w:type="auto"/>
          </w:tcPr>
          <w:p w14:paraId="39DD3D15" w14:textId="4F0C25BB"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ID</w:t>
            </w:r>
          </w:p>
        </w:tc>
        <w:tc>
          <w:tcPr>
            <w:tcW w:w="0" w:type="auto"/>
          </w:tcPr>
          <w:p w14:paraId="777D0E8A" w14:textId="30B1E2A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13A3C204" w14:textId="57C382C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C56CCED" w14:textId="18FAE94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9005FC9" w14:textId="7588411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ID</w:t>
            </w:r>
          </w:p>
        </w:tc>
        <w:tc>
          <w:tcPr>
            <w:tcW w:w="0" w:type="auto"/>
          </w:tcPr>
          <w:p w14:paraId="1E678AFF" w14:textId="688E5F9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ID</w:t>
            </w:r>
          </w:p>
        </w:tc>
        <w:tc>
          <w:tcPr>
            <w:tcW w:w="0" w:type="auto"/>
          </w:tcPr>
          <w:p w14:paraId="054C1E8C"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4FE3513E" w14:textId="77777777" w:rsidTr="001E7E66">
        <w:tc>
          <w:tcPr>
            <w:tcW w:w="0" w:type="auto"/>
          </w:tcPr>
          <w:p w14:paraId="35C839BF" w14:textId="344247AD"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0" w:type="auto"/>
          </w:tcPr>
          <w:p w14:paraId="5D5C320C" w14:textId="298039D3"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NUMBER</w:t>
            </w:r>
          </w:p>
        </w:tc>
        <w:tc>
          <w:tcPr>
            <w:tcW w:w="0" w:type="auto"/>
          </w:tcPr>
          <w:p w14:paraId="34F8D226" w14:textId="5AF00B6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48A2C2D6" w14:textId="070810B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7196D13" w14:textId="2DAFB1E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157A49DF" w14:textId="2DFE322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NUMBER</w:t>
            </w:r>
          </w:p>
        </w:tc>
        <w:tc>
          <w:tcPr>
            <w:tcW w:w="0" w:type="auto"/>
          </w:tcPr>
          <w:p w14:paraId="0F70ACEF" w14:textId="26DABF0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NUMBER</w:t>
            </w:r>
          </w:p>
        </w:tc>
        <w:tc>
          <w:tcPr>
            <w:tcW w:w="0" w:type="auto"/>
          </w:tcPr>
          <w:p w14:paraId="70A6F3C9"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5504370F"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5EB08EAA" w14:textId="5C856B19"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0" w:type="auto"/>
          </w:tcPr>
          <w:p w14:paraId="365DF31D" w14:textId="63A0C6B6"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4D4473D4" w14:textId="14BC6B2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56)</w:t>
            </w:r>
          </w:p>
        </w:tc>
        <w:tc>
          <w:tcPr>
            <w:tcW w:w="0" w:type="auto"/>
          </w:tcPr>
          <w:p w14:paraId="561C731E" w14:textId="0DA66CA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C791D58" w14:textId="5594468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D676B78" w14:textId="576B761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3392C4C5" w14:textId="103E980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20937BE1" w14:textId="5CDD7BF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Pr="00176064">
              <w:rPr>
                <w:rFonts w:ascii="Calibri Light" w:hAnsi="Calibri Light" w:cs="Calibri Light"/>
                <w:color w:val="000000"/>
                <w:sz w:val="16"/>
                <w:szCs w:val="16"/>
              </w:rPr>
              <w:t>DataMigration</w:t>
            </w:r>
            <w:proofErr w:type="spellEnd"/>
          </w:p>
        </w:tc>
      </w:tr>
      <w:tr w:rsidR="00405ED1" w:rsidRPr="00EC4DEB" w14:paraId="16DB4C91" w14:textId="77777777" w:rsidTr="001E7E66">
        <w:tc>
          <w:tcPr>
            <w:tcW w:w="0" w:type="auto"/>
          </w:tcPr>
          <w:p w14:paraId="1DC12FDD" w14:textId="16C54313"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0" w:type="auto"/>
          </w:tcPr>
          <w:p w14:paraId="1755FCF7" w14:textId="40B93CB3"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58D654BD" w14:textId="34FDD5C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000)</w:t>
            </w:r>
          </w:p>
        </w:tc>
        <w:tc>
          <w:tcPr>
            <w:tcW w:w="0" w:type="auto"/>
          </w:tcPr>
          <w:p w14:paraId="317DBBAA" w14:textId="10FC8E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F953CE7" w14:textId="3BAA8AC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B4E4315" w14:textId="604AF10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64705C4F" w14:textId="1E3AEB6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4592412E" w14:textId="37C6BFB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Autogenerated</w:t>
            </w:r>
          </w:p>
        </w:tc>
      </w:tr>
      <w:tr w:rsidR="00405ED1" w:rsidRPr="00EC4DEB" w14:paraId="0E3439E5"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76151BC2" w14:textId="7E3E11A4"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0" w:type="auto"/>
          </w:tcPr>
          <w:p w14:paraId="22D6CD73" w14:textId="2C8103AE"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259484E1" w14:textId="2A7EF3F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4DBA65E2" w14:textId="23E59C8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2E36725" w14:textId="0290E62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8F8BA53" w14:textId="69CEE7C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2910F1BA" w14:textId="6292AEF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0A162273" w14:textId="777777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01ACF3F6" w14:textId="77777777" w:rsidTr="001E7E66">
        <w:tc>
          <w:tcPr>
            <w:tcW w:w="0" w:type="auto"/>
          </w:tcPr>
          <w:p w14:paraId="049DCECD" w14:textId="6B06B0A4"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0" w:type="auto"/>
          </w:tcPr>
          <w:p w14:paraId="35134253" w14:textId="4FC5B02A"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3EE4384E" w14:textId="2E6DA8F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5450CD1F" w14:textId="1CA33A9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AD9EE5C" w14:textId="28623F3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59A1FEE" w14:textId="313F140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14C7C581" w14:textId="3AF8240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4EF0A9BF" w14:textId="5C8C1D1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7E575848"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6317C33C" w14:textId="2E206598"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0" w:type="auto"/>
          </w:tcPr>
          <w:p w14:paraId="21A9CEB6" w14:textId="3B885669"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0A6BD48B" w14:textId="403F731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65C5835A" w14:textId="0EC4AB8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54D1000" w14:textId="1B08531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86BB6F3" w14:textId="016F089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37567825" w14:textId="5399C38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0B4C048D" w14:textId="4CEDD86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73E407B3" w14:textId="77777777" w:rsidTr="001E7E66">
        <w:tc>
          <w:tcPr>
            <w:tcW w:w="0" w:type="auto"/>
          </w:tcPr>
          <w:p w14:paraId="77E2B1CC" w14:textId="56F5503B"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0" w:type="auto"/>
          </w:tcPr>
          <w:p w14:paraId="4ECBD1D3" w14:textId="3E4BFC32"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7C3D6916" w14:textId="7BEB3AE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5AF55E3D" w14:textId="4A4B707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22D1DB5" w14:textId="06488B7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7D97088" w14:textId="3EE4311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1BBF1210" w14:textId="24E3E6C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0C249E92" w14:textId="561A206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79E27A75"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0E0854DE" w14:textId="54296593"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0" w:type="auto"/>
          </w:tcPr>
          <w:p w14:paraId="70AC7F6B" w14:textId="2749B762"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24A1239C" w14:textId="5345F03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54DFD556" w14:textId="23E97C8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A0830E4" w14:textId="00B9D4A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7485CD8" w14:textId="0AB5B10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4E1E7EEB" w14:textId="3A7ED93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02F7DCE9" w14:textId="2F61248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23CE7A67" w14:textId="77777777" w:rsidTr="001E7E66">
        <w:tc>
          <w:tcPr>
            <w:tcW w:w="0" w:type="auto"/>
          </w:tcPr>
          <w:p w14:paraId="0080D3F8" w14:textId="1CE340EB"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0" w:type="auto"/>
          </w:tcPr>
          <w:p w14:paraId="69508611" w14:textId="4ED8E32A"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51342420" w14:textId="2EE84B4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585ABEC8" w14:textId="51CAFB5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C55F2B9" w14:textId="19296CB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84D648B" w14:textId="6713E5B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4C171152" w14:textId="7950866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2C005520" w14:textId="2140907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5F3A5C71"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433A89B9" w14:textId="2CFE73A9"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3</w:t>
            </w:r>
          </w:p>
        </w:tc>
        <w:tc>
          <w:tcPr>
            <w:tcW w:w="0" w:type="auto"/>
          </w:tcPr>
          <w:p w14:paraId="37C262E9" w14:textId="1C4C0AC0"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37596348" w14:textId="740F7C4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7B428470" w14:textId="7D1615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1DFC13C" w14:textId="35568E3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0050113" w14:textId="455A1B8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1B070D6C" w14:textId="1DE215C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789AA1B4" w14:textId="056B6D6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1822FEF2" w14:textId="77777777" w:rsidTr="001E7E66">
        <w:tc>
          <w:tcPr>
            <w:tcW w:w="0" w:type="auto"/>
          </w:tcPr>
          <w:p w14:paraId="5CF9442C" w14:textId="6BBC77F3"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0" w:type="auto"/>
          </w:tcPr>
          <w:p w14:paraId="61B9461E" w14:textId="516A620E"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1BC3C996" w14:textId="3FA42CA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41194D6B" w14:textId="1870EE4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2BBD81E" w14:textId="29A3CAC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B5EACFE" w14:textId="1231FFB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7A1F9205" w14:textId="39B8C5C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2831C36D" w14:textId="0087BD9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2F2CD070"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119B554C" w14:textId="7428A4A9"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5</w:t>
            </w:r>
          </w:p>
        </w:tc>
        <w:tc>
          <w:tcPr>
            <w:tcW w:w="0" w:type="auto"/>
          </w:tcPr>
          <w:p w14:paraId="0F23EDC0" w14:textId="35CC9375"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70648782" w14:textId="66FC12F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5BAF7F3C" w14:textId="790B74C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6B1081F" w14:textId="4EEF3682"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091799D" w14:textId="2409E31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67F32252" w14:textId="561A07D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75789D05" w14:textId="3FAC29E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610852C7" w14:textId="77777777" w:rsidTr="001E7E66">
        <w:tc>
          <w:tcPr>
            <w:tcW w:w="0" w:type="auto"/>
          </w:tcPr>
          <w:p w14:paraId="654529D5" w14:textId="1C5F7D39"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0" w:type="auto"/>
          </w:tcPr>
          <w:p w14:paraId="2962C5B8" w14:textId="22A3435A"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4D47E88D" w14:textId="104BDE6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5AB158B7" w14:textId="2620E21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0A5491C" w14:textId="1C91FD0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FF28ED7" w14:textId="1D7D8C9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575E9583" w14:textId="18C230C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629AA066" w14:textId="6CD6188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3813EBB0"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175C8173" w14:textId="56DFE2F7"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0" w:type="auto"/>
          </w:tcPr>
          <w:p w14:paraId="52DED47F" w14:textId="041A4666"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498ADD0F" w14:textId="75EB5F1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6F4F68E1" w14:textId="1B65D2C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477772C" w14:textId="4FC84CE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623C182" w14:textId="36C98ED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24C348A2" w14:textId="0AD4A20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72C62F5D" w14:textId="1A59DCA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0EB96AE0" w14:textId="77777777" w:rsidTr="001E7E66">
        <w:tc>
          <w:tcPr>
            <w:tcW w:w="0" w:type="auto"/>
          </w:tcPr>
          <w:p w14:paraId="6F457DCD" w14:textId="4E3748FF"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8</w:t>
            </w:r>
          </w:p>
        </w:tc>
        <w:tc>
          <w:tcPr>
            <w:tcW w:w="0" w:type="auto"/>
          </w:tcPr>
          <w:p w14:paraId="57F80A85" w14:textId="0128A2AE"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61B883A1" w14:textId="7F3F3BD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7E9EA63B" w14:textId="34BF5B3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75C111B" w14:textId="1A399E6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2091366" w14:textId="2B77D8B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0139FAB0" w14:textId="5DA2C0D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2852E21E" w14:textId="47CC6BF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2FC1DF17"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7A45C769" w14:textId="05DA18B1"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0" w:type="auto"/>
          </w:tcPr>
          <w:p w14:paraId="61FFF9E5" w14:textId="512B1610"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3422BA42" w14:textId="2AD096A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33503751" w14:textId="2C3F4AC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766E0E4" w14:textId="78A1EBB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0CE42BA" w14:textId="2832ADCE"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73E2A060" w14:textId="02F575D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582F75AA" w14:textId="1DB78F7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5F1D79F5" w14:textId="77777777" w:rsidTr="001E7E66">
        <w:tc>
          <w:tcPr>
            <w:tcW w:w="0" w:type="auto"/>
          </w:tcPr>
          <w:p w14:paraId="3B983126" w14:textId="7C26A16B"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0" w:type="auto"/>
          </w:tcPr>
          <w:p w14:paraId="58A256B2" w14:textId="5E85C24A"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66E4C6F9" w14:textId="3A1B1A7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71B23644" w14:textId="68B4084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CD8B98D" w14:textId="1C858BC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15330F7" w14:textId="0D60759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6F8A25EE" w14:textId="404BCA6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21DE1021" w14:textId="36A1441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2920444F"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08DCA025" w14:textId="29C48EA6"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0" w:type="auto"/>
          </w:tcPr>
          <w:p w14:paraId="12F873C0" w14:textId="695BE654"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607D4B17" w14:textId="6B517CA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41B68FFD" w14:textId="091BACC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3BEC690" w14:textId="3C23203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8D43A23" w14:textId="3413325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20C7108E" w14:textId="18A0B37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0FD2E823" w14:textId="68118F0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2491EDB1" w14:textId="77777777" w:rsidTr="001E7E66">
        <w:tc>
          <w:tcPr>
            <w:tcW w:w="0" w:type="auto"/>
          </w:tcPr>
          <w:p w14:paraId="55E94A03" w14:textId="634849F8"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2</w:t>
            </w:r>
          </w:p>
        </w:tc>
        <w:tc>
          <w:tcPr>
            <w:tcW w:w="0" w:type="auto"/>
          </w:tcPr>
          <w:p w14:paraId="71C94195" w14:textId="34F4E226"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5</w:t>
            </w:r>
          </w:p>
        </w:tc>
        <w:tc>
          <w:tcPr>
            <w:tcW w:w="0" w:type="auto"/>
          </w:tcPr>
          <w:p w14:paraId="50E5F1EE" w14:textId="2B9B5F8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207F1A98" w14:textId="37FFC91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72BF89C" w14:textId="0CEA010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CED45C5" w14:textId="1DAB2A0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5</w:t>
            </w:r>
          </w:p>
        </w:tc>
        <w:tc>
          <w:tcPr>
            <w:tcW w:w="0" w:type="auto"/>
          </w:tcPr>
          <w:p w14:paraId="359A933F" w14:textId="61411C5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5</w:t>
            </w:r>
          </w:p>
        </w:tc>
        <w:tc>
          <w:tcPr>
            <w:tcW w:w="0" w:type="auto"/>
          </w:tcPr>
          <w:p w14:paraId="060FBB52" w14:textId="19EA0E8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54E33F10"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0D585BEC" w14:textId="4E8EDB33"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0" w:type="auto"/>
          </w:tcPr>
          <w:p w14:paraId="11CB1E31" w14:textId="06C084D5"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1</w:t>
            </w:r>
          </w:p>
        </w:tc>
        <w:tc>
          <w:tcPr>
            <w:tcW w:w="0" w:type="auto"/>
          </w:tcPr>
          <w:p w14:paraId="3851ECC8" w14:textId="0647382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39F58A3A" w14:textId="7E8742E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BC4972F" w14:textId="1F5A3773"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FE89DD2" w14:textId="291FA2E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1</w:t>
            </w:r>
          </w:p>
        </w:tc>
        <w:tc>
          <w:tcPr>
            <w:tcW w:w="0" w:type="auto"/>
          </w:tcPr>
          <w:p w14:paraId="79FB6085" w14:textId="321F5D6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1</w:t>
            </w:r>
          </w:p>
        </w:tc>
        <w:tc>
          <w:tcPr>
            <w:tcW w:w="0" w:type="auto"/>
          </w:tcPr>
          <w:p w14:paraId="3BB2C959" w14:textId="784E16B8"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6A2143CE" w14:textId="77777777" w:rsidTr="001E7E66">
        <w:tc>
          <w:tcPr>
            <w:tcW w:w="0" w:type="auto"/>
          </w:tcPr>
          <w:p w14:paraId="2CF71996" w14:textId="044809D1"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4</w:t>
            </w:r>
          </w:p>
        </w:tc>
        <w:tc>
          <w:tcPr>
            <w:tcW w:w="0" w:type="auto"/>
          </w:tcPr>
          <w:p w14:paraId="1E9D61FE" w14:textId="4598FCC1"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2</w:t>
            </w:r>
          </w:p>
        </w:tc>
        <w:tc>
          <w:tcPr>
            <w:tcW w:w="0" w:type="auto"/>
          </w:tcPr>
          <w:p w14:paraId="16C5003A" w14:textId="4630818C"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1EA67854" w14:textId="270248C7"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362FE63" w14:textId="549D2A1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7C60DEE" w14:textId="24A7F44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2</w:t>
            </w:r>
          </w:p>
        </w:tc>
        <w:tc>
          <w:tcPr>
            <w:tcW w:w="0" w:type="auto"/>
          </w:tcPr>
          <w:p w14:paraId="441147F1" w14:textId="2E6C99C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2</w:t>
            </w:r>
          </w:p>
        </w:tc>
        <w:tc>
          <w:tcPr>
            <w:tcW w:w="0" w:type="auto"/>
          </w:tcPr>
          <w:p w14:paraId="6601B247" w14:textId="17547E0D"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5A213188"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193312E6" w14:textId="530E13AD"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0" w:type="auto"/>
          </w:tcPr>
          <w:p w14:paraId="5768CBF5" w14:textId="045E2074"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3</w:t>
            </w:r>
          </w:p>
        </w:tc>
        <w:tc>
          <w:tcPr>
            <w:tcW w:w="0" w:type="auto"/>
          </w:tcPr>
          <w:p w14:paraId="6A655E01" w14:textId="37894224"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4DD42AB3" w14:textId="52D4347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F76E2CD" w14:textId="6046F1C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EE7C124" w14:textId="124B069A"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3</w:t>
            </w:r>
          </w:p>
        </w:tc>
        <w:tc>
          <w:tcPr>
            <w:tcW w:w="0" w:type="auto"/>
          </w:tcPr>
          <w:p w14:paraId="4BE966C8" w14:textId="002D0B3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3</w:t>
            </w:r>
          </w:p>
        </w:tc>
        <w:tc>
          <w:tcPr>
            <w:tcW w:w="0" w:type="auto"/>
          </w:tcPr>
          <w:p w14:paraId="5418E54A" w14:textId="5B14328B"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5C7A7C85" w14:textId="77777777" w:rsidTr="001E7E66">
        <w:tc>
          <w:tcPr>
            <w:tcW w:w="0" w:type="auto"/>
          </w:tcPr>
          <w:p w14:paraId="46760C97" w14:textId="2FE69BB1"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6</w:t>
            </w:r>
          </w:p>
        </w:tc>
        <w:tc>
          <w:tcPr>
            <w:tcW w:w="0" w:type="auto"/>
          </w:tcPr>
          <w:p w14:paraId="39CDE30F" w14:textId="4D701FAE"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4</w:t>
            </w:r>
          </w:p>
        </w:tc>
        <w:tc>
          <w:tcPr>
            <w:tcW w:w="0" w:type="auto"/>
          </w:tcPr>
          <w:p w14:paraId="2A8C8700" w14:textId="730D22B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6C23C897" w14:textId="0BC48D8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3D32E89" w14:textId="3EA9CE35"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7AD03FA" w14:textId="48E9D5B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4</w:t>
            </w:r>
          </w:p>
        </w:tc>
        <w:tc>
          <w:tcPr>
            <w:tcW w:w="0" w:type="auto"/>
          </w:tcPr>
          <w:p w14:paraId="537E6F3A" w14:textId="6D745A8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4</w:t>
            </w:r>
          </w:p>
        </w:tc>
        <w:tc>
          <w:tcPr>
            <w:tcW w:w="0" w:type="auto"/>
          </w:tcPr>
          <w:p w14:paraId="347DE301" w14:textId="23C3195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405ED1" w:rsidRPr="00EC4DEB" w14:paraId="2624CD8F"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6207EE61" w14:textId="05D6F273"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7</w:t>
            </w:r>
          </w:p>
        </w:tc>
        <w:tc>
          <w:tcPr>
            <w:tcW w:w="0" w:type="auto"/>
          </w:tcPr>
          <w:p w14:paraId="6550E6F0" w14:textId="39C4B0F6" w:rsidR="00405ED1" w:rsidRPr="00373F2A"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5</w:t>
            </w:r>
          </w:p>
        </w:tc>
        <w:tc>
          <w:tcPr>
            <w:tcW w:w="0" w:type="auto"/>
          </w:tcPr>
          <w:p w14:paraId="6BB86E03" w14:textId="3BE38E00"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1D61475A" w14:textId="4C6C355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7FB0EA7" w14:textId="4817DC46"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56DF708" w14:textId="46167A91"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5</w:t>
            </w:r>
          </w:p>
        </w:tc>
        <w:tc>
          <w:tcPr>
            <w:tcW w:w="0" w:type="auto"/>
          </w:tcPr>
          <w:p w14:paraId="56AAC9FE" w14:textId="3C99FC0F"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5</w:t>
            </w:r>
          </w:p>
        </w:tc>
        <w:tc>
          <w:tcPr>
            <w:tcW w:w="0" w:type="auto"/>
          </w:tcPr>
          <w:p w14:paraId="7113F82D" w14:textId="7A67A3C9" w:rsidR="00405ED1" w:rsidRPr="00357BB2" w:rsidRDefault="00405ED1" w:rsidP="00405ED1">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5F36626D" w14:textId="77777777" w:rsidR="002C4E27" w:rsidRPr="009D704A" w:rsidRDefault="002C4E27" w:rsidP="005A42DC">
      <w:pPr>
        <w:pStyle w:val="Bullet"/>
        <w:ind w:left="513" w:hanging="513"/>
        <w:rPr>
          <w:rFonts w:ascii="Calibri Light" w:hAnsi="Calibri Light" w:cs="Arial"/>
          <w:color w:val="4F4F4F"/>
          <w:sz w:val="22"/>
          <w:szCs w:val="22"/>
          <w:lang w:val="en-GB" w:eastAsia="en-IE"/>
        </w:rPr>
      </w:pPr>
    </w:p>
    <w:p w14:paraId="01F4E45A" w14:textId="77777777" w:rsidR="005A42DC" w:rsidRDefault="005A42DC" w:rsidP="005A42DC">
      <w:pPr>
        <w:pStyle w:val="Heading3"/>
      </w:pPr>
      <w:bookmarkStart w:id="75" w:name="_Toc79998038"/>
      <w:r>
        <w:t>Mapping</w:t>
      </w:r>
      <w:bookmarkEnd w:id="75"/>
    </w:p>
    <w:p w14:paraId="2AE90778" w14:textId="715762E9" w:rsidR="005A42DC" w:rsidRDefault="005A42DC" w:rsidP="005A42DC"/>
    <w:tbl>
      <w:tblPr>
        <w:tblStyle w:val="GridTable4-Accent11"/>
        <w:tblW w:w="0" w:type="auto"/>
        <w:tblLook w:val="04A0" w:firstRow="1" w:lastRow="0" w:firstColumn="1" w:lastColumn="0" w:noHBand="0" w:noVBand="1"/>
      </w:tblPr>
      <w:tblGrid>
        <w:gridCol w:w="2471"/>
        <w:gridCol w:w="3058"/>
      </w:tblGrid>
      <w:tr w:rsidR="00DC5B59" w:rsidRPr="006A1109" w14:paraId="57E60379" w14:textId="77777777" w:rsidTr="001E7E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1BE69EB1" w14:textId="77777777" w:rsidR="00DC5B59" w:rsidRPr="006A1109" w:rsidRDefault="00DC5B59" w:rsidP="00D44211">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lastRenderedPageBreak/>
              <w:t>Source Column</w:t>
            </w:r>
          </w:p>
        </w:tc>
        <w:tc>
          <w:tcPr>
            <w:tcW w:w="3058" w:type="dxa"/>
          </w:tcPr>
          <w:p w14:paraId="7962A1CC" w14:textId="77777777" w:rsidR="00DC5B59" w:rsidRPr="006A1109" w:rsidRDefault="00DC5B59" w:rsidP="00D44211">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DC5B59" w:rsidRPr="006A1109" w14:paraId="0DBEF205" w14:textId="77777777" w:rsidTr="001E7E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2E20163F" w14:textId="77777777" w:rsidR="00DC5B59" w:rsidRPr="006A1109" w:rsidRDefault="00DC5B59" w:rsidP="00D44211">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200227D6" w14:textId="77777777" w:rsidR="00DC5B59" w:rsidRPr="006A1109" w:rsidRDefault="00DC5B59" w:rsidP="00D4421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25F75E1D" w14:textId="77777777" w:rsidR="005A42DC" w:rsidRPr="00FA71BB" w:rsidRDefault="005A42DC" w:rsidP="005A42DC"/>
    <w:p w14:paraId="029B653F" w14:textId="074B470A" w:rsidR="005A42DC" w:rsidRDefault="00187182" w:rsidP="005A42DC">
      <w:pPr>
        <w:pStyle w:val="Heading2"/>
      </w:pPr>
      <w:bookmarkStart w:id="76" w:name="_Toc79998039"/>
      <w:r>
        <w:t>Classroom Reservation</w:t>
      </w:r>
      <w:bookmarkEnd w:id="76"/>
    </w:p>
    <w:p w14:paraId="1E87CE8C" w14:textId="26E6E84D"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009016DC" w:rsidRPr="009016DC">
        <w:rPr>
          <w:rFonts w:ascii="Calibri Light" w:hAnsi="Calibri Light" w:cs="Arial"/>
          <w:color w:val="4F4F4F"/>
          <w:sz w:val="22"/>
          <w:szCs w:val="22"/>
          <w:lang w:val="en-GB" w:eastAsia="en-IE"/>
        </w:rPr>
        <w:t>XXMX_OLC_CLASSROOM_RESERVATION</w:t>
      </w:r>
      <w:r w:rsidRPr="009D704A">
        <w:rPr>
          <w:rFonts w:ascii="Calibri Light" w:hAnsi="Calibri Light" w:cs="Arial"/>
          <w:color w:val="4F4F4F"/>
          <w:sz w:val="22"/>
          <w:szCs w:val="22"/>
          <w:lang w:val="en-GB" w:eastAsia="en-IE"/>
        </w:rPr>
        <w:t>.dat</w:t>
      </w:r>
    </w:p>
    <w:p w14:paraId="5B0B8E3A" w14:textId="3CC3F8F6"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Staging table:  </w:t>
      </w:r>
      <w:r w:rsidR="009016DC" w:rsidRPr="009016DC">
        <w:rPr>
          <w:rFonts w:ascii="Calibri Light" w:hAnsi="Calibri Light" w:cs="Arial"/>
          <w:color w:val="4F4F4F"/>
          <w:sz w:val="22"/>
          <w:szCs w:val="22"/>
          <w:lang w:val="en-GB" w:eastAsia="en-IE"/>
        </w:rPr>
        <w:t>XXMX_OLC_CLASS_RESV_STG</w:t>
      </w:r>
    </w:p>
    <w:p w14:paraId="655C2ED8" w14:textId="0058A091"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Transform Table: </w:t>
      </w:r>
      <w:r w:rsidR="009016DC" w:rsidRPr="009016DC">
        <w:rPr>
          <w:rFonts w:ascii="Calibri Light" w:hAnsi="Calibri Light" w:cs="Arial"/>
          <w:color w:val="4F4F4F"/>
          <w:sz w:val="22"/>
          <w:szCs w:val="22"/>
          <w:lang w:val="en-GB" w:eastAsia="en-IE"/>
        </w:rPr>
        <w:t>XXMX_OLC_CLASS_RESV_XFM</w:t>
      </w:r>
    </w:p>
    <w:p w14:paraId="1C7E0444" w14:textId="77777777"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2976587B" w14:textId="213B3B21" w:rsidR="005A42DC"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Fusion Business Object: </w:t>
      </w:r>
      <w:r w:rsidR="009016DC" w:rsidRPr="009016DC">
        <w:rPr>
          <w:rFonts w:ascii="Calibri Light" w:hAnsi="Calibri Light" w:cs="Arial"/>
          <w:color w:val="4F4F4F"/>
          <w:sz w:val="22"/>
          <w:szCs w:val="22"/>
          <w:lang w:val="en-GB" w:eastAsia="en-IE"/>
        </w:rPr>
        <w:t>Classroom Reservation</w:t>
      </w:r>
    </w:p>
    <w:tbl>
      <w:tblPr>
        <w:tblStyle w:val="GridTable4-Accent11"/>
        <w:tblW w:w="0" w:type="auto"/>
        <w:tblLook w:val="0420" w:firstRow="1" w:lastRow="0" w:firstColumn="0" w:lastColumn="0" w:noHBand="0" w:noVBand="1"/>
      </w:tblPr>
      <w:tblGrid>
        <w:gridCol w:w="653"/>
        <w:gridCol w:w="2809"/>
        <w:gridCol w:w="1514"/>
        <w:gridCol w:w="881"/>
        <w:gridCol w:w="665"/>
        <w:gridCol w:w="2809"/>
        <w:gridCol w:w="2809"/>
        <w:gridCol w:w="1808"/>
      </w:tblGrid>
      <w:tr w:rsidR="002C4E27" w:rsidRPr="00EC4DEB" w14:paraId="20645596" w14:textId="77777777" w:rsidTr="008E7335">
        <w:trPr>
          <w:cnfStyle w:val="100000000000" w:firstRow="1" w:lastRow="0" w:firstColumn="0" w:lastColumn="0" w:oddVBand="0" w:evenVBand="0" w:oddHBand="0" w:evenHBand="0" w:firstRowFirstColumn="0" w:firstRowLastColumn="0" w:lastRowFirstColumn="0" w:lastRowLastColumn="0"/>
          <w:tblHeader/>
        </w:trPr>
        <w:tc>
          <w:tcPr>
            <w:tcW w:w="0" w:type="auto"/>
          </w:tcPr>
          <w:p w14:paraId="69B0A163"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0" w:type="auto"/>
          </w:tcPr>
          <w:p w14:paraId="382C4049"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14AB0AE3"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00CD5C31"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61568057" w14:textId="77777777" w:rsidR="002C4E27" w:rsidRPr="00EC4DEB" w:rsidRDefault="002C4E27" w:rsidP="00D228BE">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4E8680D1"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1908B6DB"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7E5BBCBB"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Comments</w:t>
            </w:r>
          </w:p>
        </w:tc>
      </w:tr>
      <w:tr w:rsidR="00B260C3" w:rsidRPr="00EC4DEB" w14:paraId="067BDB70"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44341483" w14:textId="7071320F"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1</w:t>
            </w:r>
          </w:p>
        </w:tc>
        <w:tc>
          <w:tcPr>
            <w:tcW w:w="0" w:type="auto"/>
          </w:tcPr>
          <w:p w14:paraId="1D03C833" w14:textId="232FD849" w:rsidR="00B260C3" w:rsidRPr="00373F2A" w:rsidRDefault="00060AEE"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Theme="majorHAnsi" w:eastAsia="Book Antiqua" w:hAnsiTheme="majorHAnsi" w:cstheme="majorHAnsi"/>
                <w:color w:val="000000"/>
                <w:sz w:val="16"/>
                <w:szCs w:val="16"/>
              </w:rPr>
              <w:t>FILE_SET_ID</w:t>
            </w:r>
          </w:p>
        </w:tc>
        <w:tc>
          <w:tcPr>
            <w:tcW w:w="0" w:type="auto"/>
          </w:tcPr>
          <w:p w14:paraId="35240181" w14:textId="1C6F0212" w:rsidR="00B260C3" w:rsidRPr="00357BB2" w:rsidRDefault="00325A91"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3</w:t>
            </w:r>
            <w:r w:rsidRPr="00176064">
              <w:rPr>
                <w:rFonts w:ascii="Calibri Light" w:eastAsia="Book Antiqua" w:hAnsi="Calibri Light" w:cs="Calibri Light"/>
                <w:color w:val="000000"/>
                <w:sz w:val="16"/>
                <w:szCs w:val="16"/>
              </w:rPr>
              <w:t>0)</w:t>
            </w:r>
          </w:p>
        </w:tc>
        <w:tc>
          <w:tcPr>
            <w:tcW w:w="0" w:type="auto"/>
          </w:tcPr>
          <w:p w14:paraId="415A7573" w14:textId="5D97322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Y</w:t>
            </w:r>
          </w:p>
        </w:tc>
        <w:tc>
          <w:tcPr>
            <w:tcW w:w="0" w:type="auto"/>
          </w:tcPr>
          <w:p w14:paraId="46589079" w14:textId="199D5E3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Y</w:t>
            </w:r>
          </w:p>
        </w:tc>
        <w:tc>
          <w:tcPr>
            <w:tcW w:w="0" w:type="auto"/>
          </w:tcPr>
          <w:p w14:paraId="4EAB47AD" w14:textId="12E80603" w:rsidR="00B260C3" w:rsidRPr="00357BB2" w:rsidRDefault="00060AEE"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Theme="majorHAnsi" w:eastAsia="Book Antiqua" w:hAnsiTheme="majorHAnsi" w:cstheme="majorHAnsi"/>
                <w:color w:val="000000"/>
                <w:sz w:val="16"/>
                <w:szCs w:val="16"/>
              </w:rPr>
              <w:t>FILE_SET_ID</w:t>
            </w:r>
          </w:p>
        </w:tc>
        <w:tc>
          <w:tcPr>
            <w:tcW w:w="0" w:type="auto"/>
          </w:tcPr>
          <w:p w14:paraId="1BE989E6" w14:textId="002B1BBC" w:rsidR="00B260C3" w:rsidRPr="00357BB2" w:rsidRDefault="00060AEE"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Theme="majorHAnsi" w:eastAsia="Book Antiqua" w:hAnsiTheme="majorHAnsi" w:cstheme="majorHAnsi"/>
                <w:color w:val="000000"/>
                <w:sz w:val="16"/>
                <w:szCs w:val="16"/>
              </w:rPr>
              <w:t>FILE_SET_ID</w:t>
            </w:r>
          </w:p>
        </w:tc>
        <w:tc>
          <w:tcPr>
            <w:tcW w:w="0" w:type="auto"/>
          </w:tcPr>
          <w:p w14:paraId="695BEC0F" w14:textId="69468B4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hAnsiTheme="majorHAnsi" w:cstheme="majorHAnsi"/>
                <w:color w:val="000000"/>
                <w:sz w:val="16"/>
                <w:szCs w:val="16"/>
              </w:rPr>
              <w:t>Identifier for every Batch</w:t>
            </w:r>
          </w:p>
        </w:tc>
      </w:tr>
      <w:tr w:rsidR="00B260C3" w:rsidRPr="00EC4DEB" w14:paraId="774EE8CA" w14:textId="77777777" w:rsidTr="001E7E66">
        <w:tc>
          <w:tcPr>
            <w:tcW w:w="0" w:type="auto"/>
          </w:tcPr>
          <w:p w14:paraId="589DFEF3" w14:textId="734334F4"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2</w:t>
            </w:r>
          </w:p>
        </w:tc>
        <w:tc>
          <w:tcPr>
            <w:tcW w:w="0" w:type="auto"/>
          </w:tcPr>
          <w:p w14:paraId="404A9103" w14:textId="3E46905B"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MIGRATION_SET_NAME</w:t>
            </w:r>
          </w:p>
        </w:tc>
        <w:tc>
          <w:tcPr>
            <w:tcW w:w="0" w:type="auto"/>
          </w:tcPr>
          <w:p w14:paraId="07A9E6AD" w14:textId="4DFEFB7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VARCHAR2(150)</w:t>
            </w:r>
          </w:p>
        </w:tc>
        <w:tc>
          <w:tcPr>
            <w:tcW w:w="0" w:type="auto"/>
          </w:tcPr>
          <w:p w14:paraId="1C03325F" w14:textId="4D1D093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Y</w:t>
            </w:r>
          </w:p>
        </w:tc>
        <w:tc>
          <w:tcPr>
            <w:tcW w:w="0" w:type="auto"/>
          </w:tcPr>
          <w:p w14:paraId="41B030D7" w14:textId="481D9A0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Y</w:t>
            </w:r>
          </w:p>
        </w:tc>
        <w:tc>
          <w:tcPr>
            <w:tcW w:w="0" w:type="auto"/>
          </w:tcPr>
          <w:p w14:paraId="1F4E8924" w14:textId="5E05873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MIGRATION_SET_NAME</w:t>
            </w:r>
          </w:p>
        </w:tc>
        <w:tc>
          <w:tcPr>
            <w:tcW w:w="0" w:type="auto"/>
          </w:tcPr>
          <w:p w14:paraId="22EFE62C" w14:textId="59242F9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MIGRATION_SET_NAME</w:t>
            </w:r>
          </w:p>
        </w:tc>
        <w:tc>
          <w:tcPr>
            <w:tcW w:w="0" w:type="auto"/>
          </w:tcPr>
          <w:p w14:paraId="685DF362" w14:textId="25E605D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hAnsiTheme="majorHAnsi" w:cstheme="majorHAnsi"/>
                <w:color w:val="000000"/>
                <w:sz w:val="16"/>
                <w:szCs w:val="16"/>
              </w:rPr>
              <w:t>New name for every extract</w:t>
            </w:r>
          </w:p>
        </w:tc>
      </w:tr>
      <w:tr w:rsidR="00B260C3" w:rsidRPr="00EC4DEB" w14:paraId="04BE0765"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294586B2" w14:textId="731D37BF"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3</w:t>
            </w:r>
          </w:p>
        </w:tc>
        <w:tc>
          <w:tcPr>
            <w:tcW w:w="0" w:type="auto"/>
          </w:tcPr>
          <w:p w14:paraId="6B4D1122" w14:textId="22FFE943"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MIGRATION_STATUS</w:t>
            </w:r>
          </w:p>
        </w:tc>
        <w:tc>
          <w:tcPr>
            <w:tcW w:w="0" w:type="auto"/>
          </w:tcPr>
          <w:p w14:paraId="06974795" w14:textId="13A65B2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VARCHAR2(50)</w:t>
            </w:r>
          </w:p>
        </w:tc>
        <w:tc>
          <w:tcPr>
            <w:tcW w:w="0" w:type="auto"/>
          </w:tcPr>
          <w:p w14:paraId="74A1C6EA" w14:textId="4983658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Y</w:t>
            </w:r>
          </w:p>
        </w:tc>
        <w:tc>
          <w:tcPr>
            <w:tcW w:w="0" w:type="auto"/>
          </w:tcPr>
          <w:p w14:paraId="7D58EA27" w14:textId="7EC4C39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Y</w:t>
            </w:r>
          </w:p>
        </w:tc>
        <w:tc>
          <w:tcPr>
            <w:tcW w:w="0" w:type="auto"/>
          </w:tcPr>
          <w:p w14:paraId="571BD0C7" w14:textId="7EE0ED5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MIGRATION_STATUS</w:t>
            </w:r>
          </w:p>
        </w:tc>
        <w:tc>
          <w:tcPr>
            <w:tcW w:w="0" w:type="auto"/>
          </w:tcPr>
          <w:p w14:paraId="612550CF" w14:textId="73C6868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MIGRATION_STATUS</w:t>
            </w:r>
          </w:p>
        </w:tc>
        <w:tc>
          <w:tcPr>
            <w:tcW w:w="0" w:type="auto"/>
          </w:tcPr>
          <w:p w14:paraId="6F9A1254" w14:textId="7BD9DC0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hAnsiTheme="majorHAnsi" w:cstheme="majorHAnsi"/>
                <w:color w:val="000000"/>
                <w:sz w:val="16"/>
                <w:szCs w:val="16"/>
              </w:rPr>
              <w:t>Hardcode- ‘Extracted’</w:t>
            </w:r>
          </w:p>
        </w:tc>
      </w:tr>
      <w:tr w:rsidR="00B260C3" w:rsidRPr="00EC4DEB" w14:paraId="0FBECBD6" w14:textId="77777777" w:rsidTr="001E7E66">
        <w:tc>
          <w:tcPr>
            <w:tcW w:w="0" w:type="auto"/>
          </w:tcPr>
          <w:p w14:paraId="092E704E" w14:textId="3963E450"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4</w:t>
            </w:r>
          </w:p>
        </w:tc>
        <w:tc>
          <w:tcPr>
            <w:tcW w:w="0" w:type="auto"/>
          </w:tcPr>
          <w:p w14:paraId="5597262B" w14:textId="0A8AD652"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BG_NAME</w:t>
            </w:r>
          </w:p>
        </w:tc>
        <w:tc>
          <w:tcPr>
            <w:tcW w:w="0" w:type="auto"/>
          </w:tcPr>
          <w:p w14:paraId="22A0248D" w14:textId="1C93108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VARCHAR2(240)</w:t>
            </w:r>
          </w:p>
        </w:tc>
        <w:tc>
          <w:tcPr>
            <w:tcW w:w="0" w:type="auto"/>
          </w:tcPr>
          <w:p w14:paraId="74A70265" w14:textId="4FBD976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Y</w:t>
            </w:r>
          </w:p>
        </w:tc>
        <w:tc>
          <w:tcPr>
            <w:tcW w:w="0" w:type="auto"/>
          </w:tcPr>
          <w:p w14:paraId="4613E057" w14:textId="0E99A53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Y</w:t>
            </w:r>
          </w:p>
        </w:tc>
        <w:tc>
          <w:tcPr>
            <w:tcW w:w="0" w:type="auto"/>
          </w:tcPr>
          <w:p w14:paraId="039248FE" w14:textId="7493187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BG_NAME</w:t>
            </w:r>
          </w:p>
        </w:tc>
        <w:tc>
          <w:tcPr>
            <w:tcW w:w="0" w:type="auto"/>
          </w:tcPr>
          <w:p w14:paraId="1E06F485" w14:textId="78C705B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BG_NAME</w:t>
            </w:r>
          </w:p>
        </w:tc>
        <w:tc>
          <w:tcPr>
            <w:tcW w:w="0" w:type="auto"/>
          </w:tcPr>
          <w:p w14:paraId="0BDF474B" w14:textId="672848A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hAnsiTheme="majorHAnsi" w:cstheme="majorHAnsi"/>
                <w:color w:val="000000"/>
                <w:sz w:val="16"/>
                <w:szCs w:val="16"/>
              </w:rPr>
              <w:t xml:space="preserve">Required to find the Legal Employer /Tax Reporting Unit in Fusion. </w:t>
            </w:r>
          </w:p>
        </w:tc>
      </w:tr>
      <w:tr w:rsidR="00B260C3" w:rsidRPr="00EC4DEB" w14:paraId="4B4DE06C"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259E7E13" w14:textId="0FC21D2A"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5</w:t>
            </w:r>
          </w:p>
        </w:tc>
        <w:tc>
          <w:tcPr>
            <w:tcW w:w="0" w:type="auto"/>
          </w:tcPr>
          <w:p w14:paraId="4C57749F" w14:textId="12CBFD89"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BG_ID</w:t>
            </w:r>
          </w:p>
        </w:tc>
        <w:tc>
          <w:tcPr>
            <w:tcW w:w="0" w:type="auto"/>
          </w:tcPr>
          <w:p w14:paraId="5221C9CF" w14:textId="0441F20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UMBER</w:t>
            </w:r>
          </w:p>
        </w:tc>
        <w:tc>
          <w:tcPr>
            <w:tcW w:w="0" w:type="auto"/>
          </w:tcPr>
          <w:p w14:paraId="7547E010" w14:textId="1BCD1FE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616BCC28" w14:textId="10EDCCE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7F840E97" w14:textId="36A58C1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BG_ID</w:t>
            </w:r>
          </w:p>
        </w:tc>
        <w:tc>
          <w:tcPr>
            <w:tcW w:w="0" w:type="auto"/>
          </w:tcPr>
          <w:p w14:paraId="0830C4EC" w14:textId="68BFA6F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BG_ID</w:t>
            </w:r>
          </w:p>
        </w:tc>
        <w:tc>
          <w:tcPr>
            <w:tcW w:w="0" w:type="auto"/>
          </w:tcPr>
          <w:p w14:paraId="51FF5432" w14:textId="1B75E10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1F367937" w14:textId="77777777" w:rsidTr="001E7E66">
        <w:tc>
          <w:tcPr>
            <w:tcW w:w="0" w:type="auto"/>
          </w:tcPr>
          <w:p w14:paraId="05A77C69" w14:textId="101A5FB2"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6</w:t>
            </w:r>
          </w:p>
        </w:tc>
        <w:tc>
          <w:tcPr>
            <w:tcW w:w="0" w:type="auto"/>
          </w:tcPr>
          <w:p w14:paraId="055C6E36" w14:textId="507A369A"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METADATA</w:t>
            </w:r>
          </w:p>
        </w:tc>
        <w:tc>
          <w:tcPr>
            <w:tcW w:w="0" w:type="auto"/>
          </w:tcPr>
          <w:p w14:paraId="45FCCB95" w14:textId="7ED6DF9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VARCHAR2(150)</w:t>
            </w:r>
          </w:p>
        </w:tc>
        <w:tc>
          <w:tcPr>
            <w:tcW w:w="0" w:type="auto"/>
          </w:tcPr>
          <w:p w14:paraId="0E1AF54A" w14:textId="6229558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3B40C969" w14:textId="661C8EB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3F7B9D75" w14:textId="7EAEB0A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METADATA</w:t>
            </w:r>
          </w:p>
        </w:tc>
        <w:tc>
          <w:tcPr>
            <w:tcW w:w="0" w:type="auto"/>
          </w:tcPr>
          <w:p w14:paraId="045462F4" w14:textId="3229FC5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METADATA</w:t>
            </w:r>
          </w:p>
        </w:tc>
        <w:tc>
          <w:tcPr>
            <w:tcW w:w="0" w:type="auto"/>
          </w:tcPr>
          <w:p w14:paraId="3464EF20" w14:textId="5AABFCB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hAnsiTheme="majorHAnsi" w:cstheme="majorHAnsi"/>
                <w:color w:val="000000"/>
                <w:sz w:val="16"/>
                <w:szCs w:val="16"/>
              </w:rPr>
              <w:t>Hardcode- MERGE</w:t>
            </w:r>
          </w:p>
        </w:tc>
      </w:tr>
      <w:tr w:rsidR="00B260C3" w:rsidRPr="00EC4DEB" w14:paraId="35D1A2E8"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07D4FD9D" w14:textId="4C48D53D"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7</w:t>
            </w:r>
          </w:p>
        </w:tc>
        <w:tc>
          <w:tcPr>
            <w:tcW w:w="0" w:type="auto"/>
          </w:tcPr>
          <w:p w14:paraId="11122038" w14:textId="4A178137"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OBJECTNAME</w:t>
            </w:r>
          </w:p>
        </w:tc>
        <w:tc>
          <w:tcPr>
            <w:tcW w:w="0" w:type="auto"/>
          </w:tcPr>
          <w:p w14:paraId="7F6AAFF3" w14:textId="5B49B2E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VARCHAR2(150)</w:t>
            </w:r>
          </w:p>
        </w:tc>
        <w:tc>
          <w:tcPr>
            <w:tcW w:w="0" w:type="auto"/>
          </w:tcPr>
          <w:p w14:paraId="3AECF28A" w14:textId="15ADA51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2F217C50" w14:textId="24266F4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32AADD48" w14:textId="215383D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OBJECTNAME</w:t>
            </w:r>
          </w:p>
        </w:tc>
        <w:tc>
          <w:tcPr>
            <w:tcW w:w="0" w:type="auto"/>
          </w:tcPr>
          <w:p w14:paraId="5FF7F34A" w14:textId="3E80EDF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OBJECTNAME</w:t>
            </w:r>
          </w:p>
        </w:tc>
        <w:tc>
          <w:tcPr>
            <w:tcW w:w="0" w:type="auto"/>
          </w:tcPr>
          <w:p w14:paraId="463D3972" w14:textId="231FE2F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hAnsiTheme="majorHAnsi" w:cstheme="majorHAnsi"/>
                <w:color w:val="000000"/>
                <w:sz w:val="16"/>
                <w:szCs w:val="16"/>
              </w:rPr>
              <w:t xml:space="preserve">Hardcode- </w:t>
            </w:r>
            <w:proofErr w:type="spellStart"/>
            <w:r w:rsidRPr="00176064">
              <w:rPr>
                <w:rFonts w:asciiTheme="majorHAnsi" w:hAnsiTheme="majorHAnsi" w:cstheme="majorHAnsi"/>
                <w:color w:val="000000"/>
                <w:sz w:val="16"/>
                <w:szCs w:val="16"/>
              </w:rPr>
              <w:t>ClassroomReservation</w:t>
            </w:r>
            <w:proofErr w:type="spellEnd"/>
          </w:p>
        </w:tc>
      </w:tr>
      <w:tr w:rsidR="00B260C3" w:rsidRPr="00EC4DEB" w14:paraId="32E545AC" w14:textId="77777777" w:rsidTr="001E7E66">
        <w:tc>
          <w:tcPr>
            <w:tcW w:w="0" w:type="auto"/>
          </w:tcPr>
          <w:p w14:paraId="4663659D" w14:textId="0157429E"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8</w:t>
            </w:r>
          </w:p>
        </w:tc>
        <w:tc>
          <w:tcPr>
            <w:tcW w:w="0" w:type="auto"/>
          </w:tcPr>
          <w:p w14:paraId="6E3E0EE0" w14:textId="15C24AF7"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CLASSROOM_RESERVATION_ID</w:t>
            </w:r>
          </w:p>
        </w:tc>
        <w:tc>
          <w:tcPr>
            <w:tcW w:w="0" w:type="auto"/>
          </w:tcPr>
          <w:p w14:paraId="5DCD9538" w14:textId="18F6ADF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UMBER</w:t>
            </w:r>
          </w:p>
        </w:tc>
        <w:tc>
          <w:tcPr>
            <w:tcW w:w="0" w:type="auto"/>
          </w:tcPr>
          <w:p w14:paraId="32E26A46" w14:textId="07FCA04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3313CC9B" w14:textId="0DD367D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199D3399" w14:textId="55221AE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CLASSROOM_RESERVATION_ID</w:t>
            </w:r>
          </w:p>
        </w:tc>
        <w:tc>
          <w:tcPr>
            <w:tcW w:w="0" w:type="auto"/>
          </w:tcPr>
          <w:p w14:paraId="3ED12D87" w14:textId="4D65B62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CLASSROOM_RESERVATION_ID</w:t>
            </w:r>
          </w:p>
        </w:tc>
        <w:tc>
          <w:tcPr>
            <w:tcW w:w="0" w:type="auto"/>
          </w:tcPr>
          <w:p w14:paraId="79CC6FAD" w14:textId="520A726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6410DA0E"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20AE9AD9" w14:textId="2FA2B183"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9</w:t>
            </w:r>
          </w:p>
        </w:tc>
        <w:tc>
          <w:tcPr>
            <w:tcW w:w="0" w:type="auto"/>
          </w:tcPr>
          <w:p w14:paraId="6577359F" w14:textId="59C6FEF1"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CLASSROOM_RESERVATION_NUMBER</w:t>
            </w:r>
          </w:p>
        </w:tc>
        <w:tc>
          <w:tcPr>
            <w:tcW w:w="0" w:type="auto"/>
          </w:tcPr>
          <w:p w14:paraId="2950F6D8" w14:textId="2D7A872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VARCHAR2(30)</w:t>
            </w:r>
          </w:p>
        </w:tc>
        <w:tc>
          <w:tcPr>
            <w:tcW w:w="0" w:type="auto"/>
          </w:tcPr>
          <w:p w14:paraId="221A8D65" w14:textId="16C7799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Y</w:t>
            </w:r>
          </w:p>
        </w:tc>
        <w:tc>
          <w:tcPr>
            <w:tcW w:w="0" w:type="auto"/>
          </w:tcPr>
          <w:p w14:paraId="6FAF15C2" w14:textId="15F1EDF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Y</w:t>
            </w:r>
          </w:p>
        </w:tc>
        <w:tc>
          <w:tcPr>
            <w:tcW w:w="0" w:type="auto"/>
          </w:tcPr>
          <w:p w14:paraId="2AE2AAEA" w14:textId="0E6A002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CLASSROOM_RESERVATION_NUMBER</w:t>
            </w:r>
          </w:p>
        </w:tc>
        <w:tc>
          <w:tcPr>
            <w:tcW w:w="0" w:type="auto"/>
          </w:tcPr>
          <w:p w14:paraId="54C39B2A" w14:textId="51A1F62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CLASSROOM_RESERVATION_NUMBER</w:t>
            </w:r>
          </w:p>
        </w:tc>
        <w:tc>
          <w:tcPr>
            <w:tcW w:w="0" w:type="auto"/>
          </w:tcPr>
          <w:p w14:paraId="6F247106"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2BC648A3" w14:textId="77777777" w:rsidTr="001E7E66">
        <w:tc>
          <w:tcPr>
            <w:tcW w:w="0" w:type="auto"/>
          </w:tcPr>
          <w:p w14:paraId="758A340F" w14:textId="64638699"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10</w:t>
            </w:r>
          </w:p>
        </w:tc>
        <w:tc>
          <w:tcPr>
            <w:tcW w:w="0" w:type="auto"/>
          </w:tcPr>
          <w:p w14:paraId="51FC0FA5" w14:textId="0E28715B"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CLASSROOM_RESOURCE_ID</w:t>
            </w:r>
          </w:p>
        </w:tc>
        <w:tc>
          <w:tcPr>
            <w:tcW w:w="0" w:type="auto"/>
          </w:tcPr>
          <w:p w14:paraId="4DF111DF" w14:textId="260300A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UMBER</w:t>
            </w:r>
          </w:p>
        </w:tc>
        <w:tc>
          <w:tcPr>
            <w:tcW w:w="0" w:type="auto"/>
          </w:tcPr>
          <w:p w14:paraId="34476530" w14:textId="37106E0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3201BFB9" w14:textId="59E7996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0824FB85" w14:textId="7E8D074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CLASSROOM_RESOURCE_ID</w:t>
            </w:r>
          </w:p>
        </w:tc>
        <w:tc>
          <w:tcPr>
            <w:tcW w:w="0" w:type="auto"/>
          </w:tcPr>
          <w:p w14:paraId="0DD1D298" w14:textId="0D97B8A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CLASSROOM_RESOURCE_ID</w:t>
            </w:r>
          </w:p>
        </w:tc>
        <w:tc>
          <w:tcPr>
            <w:tcW w:w="0" w:type="auto"/>
          </w:tcPr>
          <w:p w14:paraId="4588CA50"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0247DBBD"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70DD6C6E" w14:textId="03C87BC1"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11</w:t>
            </w:r>
          </w:p>
        </w:tc>
        <w:tc>
          <w:tcPr>
            <w:tcW w:w="0" w:type="auto"/>
          </w:tcPr>
          <w:p w14:paraId="7995A248" w14:textId="65677BCB"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CLASSROOM_RESOURCE_NUMBER</w:t>
            </w:r>
          </w:p>
        </w:tc>
        <w:tc>
          <w:tcPr>
            <w:tcW w:w="0" w:type="auto"/>
          </w:tcPr>
          <w:p w14:paraId="7C7F9AC4" w14:textId="34DF0E5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VARCHAR2(30)</w:t>
            </w:r>
          </w:p>
        </w:tc>
        <w:tc>
          <w:tcPr>
            <w:tcW w:w="0" w:type="auto"/>
          </w:tcPr>
          <w:p w14:paraId="46613FB9" w14:textId="69B8A9B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Y</w:t>
            </w:r>
          </w:p>
        </w:tc>
        <w:tc>
          <w:tcPr>
            <w:tcW w:w="0" w:type="auto"/>
          </w:tcPr>
          <w:p w14:paraId="1BD6730D" w14:textId="02DA732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Y</w:t>
            </w:r>
          </w:p>
        </w:tc>
        <w:tc>
          <w:tcPr>
            <w:tcW w:w="0" w:type="auto"/>
          </w:tcPr>
          <w:p w14:paraId="0D088135" w14:textId="5A49A9C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CLASSROOM_RESOURCE_NUMBER</w:t>
            </w:r>
          </w:p>
        </w:tc>
        <w:tc>
          <w:tcPr>
            <w:tcW w:w="0" w:type="auto"/>
          </w:tcPr>
          <w:p w14:paraId="1A518CAC" w14:textId="28931B1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CLASSROOM_RESOURCE_NUMBER</w:t>
            </w:r>
          </w:p>
        </w:tc>
        <w:tc>
          <w:tcPr>
            <w:tcW w:w="0" w:type="auto"/>
          </w:tcPr>
          <w:p w14:paraId="458E61B9"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080D141F" w14:textId="77777777" w:rsidTr="001E7E66">
        <w:tc>
          <w:tcPr>
            <w:tcW w:w="0" w:type="auto"/>
          </w:tcPr>
          <w:p w14:paraId="19C599DC" w14:textId="0D79B8B2"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12</w:t>
            </w:r>
          </w:p>
        </w:tc>
        <w:tc>
          <w:tcPr>
            <w:tcW w:w="0" w:type="auto"/>
          </w:tcPr>
          <w:p w14:paraId="4CAC493E" w14:textId="0B70DE96"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CTIVITY_ID</w:t>
            </w:r>
          </w:p>
        </w:tc>
        <w:tc>
          <w:tcPr>
            <w:tcW w:w="0" w:type="auto"/>
          </w:tcPr>
          <w:p w14:paraId="0882A279" w14:textId="24649DA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UMBER</w:t>
            </w:r>
          </w:p>
        </w:tc>
        <w:tc>
          <w:tcPr>
            <w:tcW w:w="0" w:type="auto"/>
          </w:tcPr>
          <w:p w14:paraId="169FB25C" w14:textId="103409A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078A21F5" w14:textId="5C4A53B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59455FC3" w14:textId="64E0F5A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CTIVITY_ID</w:t>
            </w:r>
          </w:p>
        </w:tc>
        <w:tc>
          <w:tcPr>
            <w:tcW w:w="0" w:type="auto"/>
          </w:tcPr>
          <w:p w14:paraId="557798AD" w14:textId="54AE513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CTIVITY_ID</w:t>
            </w:r>
          </w:p>
        </w:tc>
        <w:tc>
          <w:tcPr>
            <w:tcW w:w="0" w:type="auto"/>
          </w:tcPr>
          <w:p w14:paraId="682900B5"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25340B6D"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78C9A01B" w14:textId="2D3E4840"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13</w:t>
            </w:r>
          </w:p>
        </w:tc>
        <w:tc>
          <w:tcPr>
            <w:tcW w:w="0" w:type="auto"/>
          </w:tcPr>
          <w:p w14:paraId="6A102A83" w14:textId="00B57167"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CTIVITY_NUMBER</w:t>
            </w:r>
          </w:p>
        </w:tc>
        <w:tc>
          <w:tcPr>
            <w:tcW w:w="0" w:type="auto"/>
          </w:tcPr>
          <w:p w14:paraId="093BC36D" w14:textId="7153AD0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VARCHAR2(30)</w:t>
            </w:r>
          </w:p>
        </w:tc>
        <w:tc>
          <w:tcPr>
            <w:tcW w:w="0" w:type="auto"/>
          </w:tcPr>
          <w:p w14:paraId="54C4EC49" w14:textId="3FAFCB1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Y</w:t>
            </w:r>
          </w:p>
        </w:tc>
        <w:tc>
          <w:tcPr>
            <w:tcW w:w="0" w:type="auto"/>
          </w:tcPr>
          <w:p w14:paraId="21A9957F" w14:textId="769808A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Y</w:t>
            </w:r>
          </w:p>
        </w:tc>
        <w:tc>
          <w:tcPr>
            <w:tcW w:w="0" w:type="auto"/>
          </w:tcPr>
          <w:p w14:paraId="01D8EEF9" w14:textId="03C0B10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CTIVITY_NUMBER</w:t>
            </w:r>
          </w:p>
        </w:tc>
        <w:tc>
          <w:tcPr>
            <w:tcW w:w="0" w:type="auto"/>
          </w:tcPr>
          <w:p w14:paraId="7A548505" w14:textId="299BCFC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CTIVITY_NUMBER</w:t>
            </w:r>
          </w:p>
        </w:tc>
        <w:tc>
          <w:tcPr>
            <w:tcW w:w="0" w:type="auto"/>
          </w:tcPr>
          <w:p w14:paraId="1780045C"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01D64548" w14:textId="77777777" w:rsidTr="001E7E66">
        <w:tc>
          <w:tcPr>
            <w:tcW w:w="0" w:type="auto"/>
          </w:tcPr>
          <w:p w14:paraId="58A70B72" w14:textId="7B94ED31"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14</w:t>
            </w:r>
          </w:p>
        </w:tc>
        <w:tc>
          <w:tcPr>
            <w:tcW w:w="0" w:type="auto"/>
          </w:tcPr>
          <w:p w14:paraId="1B6EECC2" w14:textId="40E44DAA"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SOURCE_SYSTEM_OWNER</w:t>
            </w:r>
          </w:p>
        </w:tc>
        <w:tc>
          <w:tcPr>
            <w:tcW w:w="0" w:type="auto"/>
          </w:tcPr>
          <w:p w14:paraId="097D87E0" w14:textId="1B55FCF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VARCHAR2(256)</w:t>
            </w:r>
          </w:p>
        </w:tc>
        <w:tc>
          <w:tcPr>
            <w:tcW w:w="0" w:type="auto"/>
          </w:tcPr>
          <w:p w14:paraId="2FD25519" w14:textId="2CD52FF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331766D1" w14:textId="78E3D4D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23D02563" w14:textId="1B21E4F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SOURCE_SYSTEM_OWNER</w:t>
            </w:r>
          </w:p>
        </w:tc>
        <w:tc>
          <w:tcPr>
            <w:tcW w:w="0" w:type="auto"/>
          </w:tcPr>
          <w:p w14:paraId="0337090E" w14:textId="455C313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SOURCE_SYSTEM_OWNER</w:t>
            </w:r>
          </w:p>
        </w:tc>
        <w:tc>
          <w:tcPr>
            <w:tcW w:w="0" w:type="auto"/>
          </w:tcPr>
          <w:p w14:paraId="71631980" w14:textId="7CD86B9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hAnsiTheme="majorHAnsi" w:cstheme="majorHAnsi"/>
                <w:color w:val="000000"/>
                <w:sz w:val="16"/>
                <w:szCs w:val="16"/>
              </w:rPr>
              <w:t xml:space="preserve">Hardcode- </w:t>
            </w:r>
            <w:proofErr w:type="spellStart"/>
            <w:r w:rsidRPr="00176064">
              <w:rPr>
                <w:rFonts w:asciiTheme="majorHAnsi" w:hAnsiTheme="majorHAnsi" w:cstheme="majorHAnsi"/>
                <w:color w:val="000000"/>
                <w:sz w:val="16"/>
                <w:szCs w:val="16"/>
              </w:rPr>
              <w:t>DataMigration</w:t>
            </w:r>
            <w:proofErr w:type="spellEnd"/>
          </w:p>
        </w:tc>
      </w:tr>
      <w:tr w:rsidR="00B260C3" w:rsidRPr="00EC4DEB" w14:paraId="70FBCA11"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142C966D" w14:textId="56B3FCAA"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15</w:t>
            </w:r>
          </w:p>
        </w:tc>
        <w:tc>
          <w:tcPr>
            <w:tcW w:w="0" w:type="auto"/>
          </w:tcPr>
          <w:p w14:paraId="0D93A114" w14:textId="2026691C"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SOURCE_SYSTEM_ID</w:t>
            </w:r>
          </w:p>
        </w:tc>
        <w:tc>
          <w:tcPr>
            <w:tcW w:w="0" w:type="auto"/>
          </w:tcPr>
          <w:p w14:paraId="73973FB3" w14:textId="66DF86D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VARCHAR2(2000)</w:t>
            </w:r>
          </w:p>
        </w:tc>
        <w:tc>
          <w:tcPr>
            <w:tcW w:w="0" w:type="auto"/>
          </w:tcPr>
          <w:p w14:paraId="0C73A227" w14:textId="7364577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4B2069D7" w14:textId="2E403F5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3589355F" w14:textId="5EFF91D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SOURCE_SYSTEM_ID</w:t>
            </w:r>
          </w:p>
        </w:tc>
        <w:tc>
          <w:tcPr>
            <w:tcW w:w="0" w:type="auto"/>
          </w:tcPr>
          <w:p w14:paraId="6BD1564D" w14:textId="3369AE2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SOURCE_SYSTEM_ID</w:t>
            </w:r>
          </w:p>
        </w:tc>
        <w:tc>
          <w:tcPr>
            <w:tcW w:w="0" w:type="auto"/>
          </w:tcPr>
          <w:p w14:paraId="58E8AB2D" w14:textId="5FD53A9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hAnsiTheme="majorHAnsi" w:cstheme="majorHAnsi"/>
                <w:color w:val="000000"/>
                <w:sz w:val="16"/>
                <w:szCs w:val="16"/>
              </w:rPr>
              <w:t>Autogenerated</w:t>
            </w:r>
          </w:p>
        </w:tc>
      </w:tr>
      <w:tr w:rsidR="00B260C3" w:rsidRPr="00EC4DEB" w14:paraId="2357E8C4" w14:textId="77777777" w:rsidTr="001E7E66">
        <w:tc>
          <w:tcPr>
            <w:tcW w:w="0" w:type="auto"/>
          </w:tcPr>
          <w:p w14:paraId="0683DD86" w14:textId="42EC4B45"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16</w:t>
            </w:r>
          </w:p>
        </w:tc>
        <w:tc>
          <w:tcPr>
            <w:tcW w:w="0" w:type="auto"/>
          </w:tcPr>
          <w:p w14:paraId="0BD60E29" w14:textId="56AAB413"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_CATEGORY</w:t>
            </w:r>
          </w:p>
        </w:tc>
        <w:tc>
          <w:tcPr>
            <w:tcW w:w="0" w:type="auto"/>
          </w:tcPr>
          <w:p w14:paraId="2DEA0261" w14:textId="2481B9B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VARCHAR2(30)</w:t>
            </w:r>
          </w:p>
        </w:tc>
        <w:tc>
          <w:tcPr>
            <w:tcW w:w="0" w:type="auto"/>
          </w:tcPr>
          <w:p w14:paraId="056A01A8" w14:textId="4A1D349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4ECE4945" w14:textId="2F267C7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5ADDC198" w14:textId="68848DE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_CATEGORY</w:t>
            </w:r>
          </w:p>
        </w:tc>
        <w:tc>
          <w:tcPr>
            <w:tcW w:w="0" w:type="auto"/>
          </w:tcPr>
          <w:p w14:paraId="0858C2C8" w14:textId="0C31003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_CATEGORY</w:t>
            </w:r>
          </w:p>
        </w:tc>
        <w:tc>
          <w:tcPr>
            <w:tcW w:w="0" w:type="auto"/>
          </w:tcPr>
          <w:p w14:paraId="50352EF9" w14:textId="4EE0ECD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780CFEB8"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7E8966AA" w14:textId="5326E303"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17</w:t>
            </w:r>
          </w:p>
        </w:tc>
        <w:tc>
          <w:tcPr>
            <w:tcW w:w="0" w:type="auto"/>
          </w:tcPr>
          <w:p w14:paraId="78348230" w14:textId="42E284DA"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1</w:t>
            </w:r>
          </w:p>
        </w:tc>
        <w:tc>
          <w:tcPr>
            <w:tcW w:w="0" w:type="auto"/>
          </w:tcPr>
          <w:p w14:paraId="11736426" w14:textId="75F113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VARCHAR2(150)</w:t>
            </w:r>
          </w:p>
        </w:tc>
        <w:tc>
          <w:tcPr>
            <w:tcW w:w="0" w:type="auto"/>
          </w:tcPr>
          <w:p w14:paraId="12D5D143" w14:textId="4C71524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2FC9A772" w14:textId="78EAFB3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66298B6A" w14:textId="7111917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1</w:t>
            </w:r>
          </w:p>
        </w:tc>
        <w:tc>
          <w:tcPr>
            <w:tcW w:w="0" w:type="auto"/>
          </w:tcPr>
          <w:p w14:paraId="62D65AE4" w14:textId="1B30AAB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1</w:t>
            </w:r>
          </w:p>
        </w:tc>
        <w:tc>
          <w:tcPr>
            <w:tcW w:w="0" w:type="auto"/>
          </w:tcPr>
          <w:p w14:paraId="5469C08F"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7D542400" w14:textId="77777777" w:rsidTr="001E7E66">
        <w:tc>
          <w:tcPr>
            <w:tcW w:w="0" w:type="auto"/>
          </w:tcPr>
          <w:p w14:paraId="2594D1B4" w14:textId="37FA551F"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18</w:t>
            </w:r>
          </w:p>
        </w:tc>
        <w:tc>
          <w:tcPr>
            <w:tcW w:w="0" w:type="auto"/>
          </w:tcPr>
          <w:p w14:paraId="593DBFC7" w14:textId="38517A18"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2</w:t>
            </w:r>
          </w:p>
        </w:tc>
        <w:tc>
          <w:tcPr>
            <w:tcW w:w="0" w:type="auto"/>
          </w:tcPr>
          <w:p w14:paraId="30F329E2" w14:textId="42F6377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VARCHAR2(150)</w:t>
            </w:r>
          </w:p>
        </w:tc>
        <w:tc>
          <w:tcPr>
            <w:tcW w:w="0" w:type="auto"/>
          </w:tcPr>
          <w:p w14:paraId="7B9A8EDA" w14:textId="47E4023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73673388" w14:textId="6A5A6C2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5930EFCD" w14:textId="33A7A2A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2</w:t>
            </w:r>
          </w:p>
        </w:tc>
        <w:tc>
          <w:tcPr>
            <w:tcW w:w="0" w:type="auto"/>
          </w:tcPr>
          <w:p w14:paraId="456C6E01" w14:textId="335B39B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2</w:t>
            </w:r>
          </w:p>
        </w:tc>
        <w:tc>
          <w:tcPr>
            <w:tcW w:w="0" w:type="auto"/>
          </w:tcPr>
          <w:p w14:paraId="6BC4F0BB" w14:textId="4DC217F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16C7D371"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1FF60DC3" w14:textId="42EE6C7D"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lastRenderedPageBreak/>
              <w:t>19</w:t>
            </w:r>
          </w:p>
        </w:tc>
        <w:tc>
          <w:tcPr>
            <w:tcW w:w="0" w:type="auto"/>
          </w:tcPr>
          <w:p w14:paraId="3D7AABC3" w14:textId="4F11D999"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3</w:t>
            </w:r>
          </w:p>
        </w:tc>
        <w:tc>
          <w:tcPr>
            <w:tcW w:w="0" w:type="auto"/>
          </w:tcPr>
          <w:p w14:paraId="261C1AFA" w14:textId="7287EE4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VARCHAR2(150)</w:t>
            </w:r>
          </w:p>
        </w:tc>
        <w:tc>
          <w:tcPr>
            <w:tcW w:w="0" w:type="auto"/>
          </w:tcPr>
          <w:p w14:paraId="1F43B912" w14:textId="293AC9B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041FAFA0" w14:textId="29A3BFE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4EA1368F" w14:textId="2745875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3</w:t>
            </w:r>
          </w:p>
        </w:tc>
        <w:tc>
          <w:tcPr>
            <w:tcW w:w="0" w:type="auto"/>
          </w:tcPr>
          <w:p w14:paraId="19B6F6F3" w14:textId="0B908F2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3</w:t>
            </w:r>
          </w:p>
        </w:tc>
        <w:tc>
          <w:tcPr>
            <w:tcW w:w="0" w:type="auto"/>
          </w:tcPr>
          <w:p w14:paraId="1B2C8A71" w14:textId="43D0F04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30426534" w14:textId="77777777" w:rsidTr="001E7E66">
        <w:tc>
          <w:tcPr>
            <w:tcW w:w="0" w:type="auto"/>
          </w:tcPr>
          <w:p w14:paraId="0B0746FC" w14:textId="2F644990"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20</w:t>
            </w:r>
          </w:p>
        </w:tc>
        <w:tc>
          <w:tcPr>
            <w:tcW w:w="0" w:type="auto"/>
          </w:tcPr>
          <w:p w14:paraId="313AD61D" w14:textId="46BC512C"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4</w:t>
            </w:r>
          </w:p>
        </w:tc>
        <w:tc>
          <w:tcPr>
            <w:tcW w:w="0" w:type="auto"/>
          </w:tcPr>
          <w:p w14:paraId="3934E297" w14:textId="53C520A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VARCHAR2(150)</w:t>
            </w:r>
          </w:p>
        </w:tc>
        <w:tc>
          <w:tcPr>
            <w:tcW w:w="0" w:type="auto"/>
          </w:tcPr>
          <w:p w14:paraId="3CE57C58" w14:textId="5FE05D8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4AE00C5E" w14:textId="059C49D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1047482B" w14:textId="5C0987D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4</w:t>
            </w:r>
          </w:p>
        </w:tc>
        <w:tc>
          <w:tcPr>
            <w:tcW w:w="0" w:type="auto"/>
          </w:tcPr>
          <w:p w14:paraId="19A8612E" w14:textId="56F383A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4</w:t>
            </w:r>
          </w:p>
        </w:tc>
        <w:tc>
          <w:tcPr>
            <w:tcW w:w="0" w:type="auto"/>
          </w:tcPr>
          <w:p w14:paraId="6BA4E718" w14:textId="570F280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0F6849CB"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7E313B80" w14:textId="726FE258"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21</w:t>
            </w:r>
          </w:p>
        </w:tc>
        <w:tc>
          <w:tcPr>
            <w:tcW w:w="0" w:type="auto"/>
          </w:tcPr>
          <w:p w14:paraId="41C4A5DF" w14:textId="66BA1F21"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5</w:t>
            </w:r>
          </w:p>
        </w:tc>
        <w:tc>
          <w:tcPr>
            <w:tcW w:w="0" w:type="auto"/>
          </w:tcPr>
          <w:p w14:paraId="301C25F8" w14:textId="486B79E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VARCHAR2(150)</w:t>
            </w:r>
          </w:p>
        </w:tc>
        <w:tc>
          <w:tcPr>
            <w:tcW w:w="0" w:type="auto"/>
          </w:tcPr>
          <w:p w14:paraId="42E95949" w14:textId="3325932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0D131639" w14:textId="3AE644B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30482DDF" w14:textId="5E62C2A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5</w:t>
            </w:r>
          </w:p>
        </w:tc>
        <w:tc>
          <w:tcPr>
            <w:tcW w:w="0" w:type="auto"/>
          </w:tcPr>
          <w:p w14:paraId="5C14A172" w14:textId="5133432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5</w:t>
            </w:r>
          </w:p>
        </w:tc>
        <w:tc>
          <w:tcPr>
            <w:tcW w:w="0" w:type="auto"/>
          </w:tcPr>
          <w:p w14:paraId="1E827FA9" w14:textId="36A305A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2ADEAE24" w14:textId="77777777" w:rsidTr="001E7E66">
        <w:tc>
          <w:tcPr>
            <w:tcW w:w="0" w:type="auto"/>
          </w:tcPr>
          <w:p w14:paraId="2EE3AA98" w14:textId="3BCE81DC"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22</w:t>
            </w:r>
          </w:p>
        </w:tc>
        <w:tc>
          <w:tcPr>
            <w:tcW w:w="0" w:type="auto"/>
          </w:tcPr>
          <w:p w14:paraId="6F144562" w14:textId="709FC73C"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6</w:t>
            </w:r>
          </w:p>
        </w:tc>
        <w:tc>
          <w:tcPr>
            <w:tcW w:w="0" w:type="auto"/>
          </w:tcPr>
          <w:p w14:paraId="77B6BB55" w14:textId="0FAF72A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VARCHAR2(150)</w:t>
            </w:r>
          </w:p>
        </w:tc>
        <w:tc>
          <w:tcPr>
            <w:tcW w:w="0" w:type="auto"/>
          </w:tcPr>
          <w:p w14:paraId="383D9A19" w14:textId="277066B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2E4D926A" w14:textId="5FE2ED9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70F6C479" w14:textId="555F032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6</w:t>
            </w:r>
          </w:p>
        </w:tc>
        <w:tc>
          <w:tcPr>
            <w:tcW w:w="0" w:type="auto"/>
          </w:tcPr>
          <w:p w14:paraId="45DC393D" w14:textId="3B0158C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6</w:t>
            </w:r>
          </w:p>
        </w:tc>
        <w:tc>
          <w:tcPr>
            <w:tcW w:w="0" w:type="auto"/>
          </w:tcPr>
          <w:p w14:paraId="2C8CA690" w14:textId="3DB7EEF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0CF5FED2"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3BCB6E06" w14:textId="5356BE57"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23</w:t>
            </w:r>
          </w:p>
        </w:tc>
        <w:tc>
          <w:tcPr>
            <w:tcW w:w="0" w:type="auto"/>
          </w:tcPr>
          <w:p w14:paraId="0648B8F2" w14:textId="09336E16"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7</w:t>
            </w:r>
          </w:p>
        </w:tc>
        <w:tc>
          <w:tcPr>
            <w:tcW w:w="0" w:type="auto"/>
          </w:tcPr>
          <w:p w14:paraId="2EEBCA72" w14:textId="13C189D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VARCHAR2(150)</w:t>
            </w:r>
          </w:p>
        </w:tc>
        <w:tc>
          <w:tcPr>
            <w:tcW w:w="0" w:type="auto"/>
          </w:tcPr>
          <w:p w14:paraId="26C2498A" w14:textId="715C6DD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068BE99C" w14:textId="39524EE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408DBB2C" w14:textId="18C4631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7</w:t>
            </w:r>
          </w:p>
        </w:tc>
        <w:tc>
          <w:tcPr>
            <w:tcW w:w="0" w:type="auto"/>
          </w:tcPr>
          <w:p w14:paraId="185254FD" w14:textId="0CCBDB2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7</w:t>
            </w:r>
          </w:p>
        </w:tc>
        <w:tc>
          <w:tcPr>
            <w:tcW w:w="0" w:type="auto"/>
          </w:tcPr>
          <w:p w14:paraId="299324C2" w14:textId="03A31DC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15143B20" w14:textId="77777777" w:rsidTr="001E7E66">
        <w:tc>
          <w:tcPr>
            <w:tcW w:w="0" w:type="auto"/>
          </w:tcPr>
          <w:p w14:paraId="543D77AF" w14:textId="4D38A8D5"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24</w:t>
            </w:r>
          </w:p>
        </w:tc>
        <w:tc>
          <w:tcPr>
            <w:tcW w:w="0" w:type="auto"/>
          </w:tcPr>
          <w:p w14:paraId="552553A8" w14:textId="6DB8C7E6"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8</w:t>
            </w:r>
          </w:p>
        </w:tc>
        <w:tc>
          <w:tcPr>
            <w:tcW w:w="0" w:type="auto"/>
          </w:tcPr>
          <w:p w14:paraId="14074121" w14:textId="118738D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VARCHAR2(150)</w:t>
            </w:r>
          </w:p>
        </w:tc>
        <w:tc>
          <w:tcPr>
            <w:tcW w:w="0" w:type="auto"/>
          </w:tcPr>
          <w:p w14:paraId="755A5472" w14:textId="13B471B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256681DE" w14:textId="603871C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6890DD37" w14:textId="4B69B72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8</w:t>
            </w:r>
          </w:p>
        </w:tc>
        <w:tc>
          <w:tcPr>
            <w:tcW w:w="0" w:type="auto"/>
          </w:tcPr>
          <w:p w14:paraId="18837055" w14:textId="18223CC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8</w:t>
            </w:r>
          </w:p>
        </w:tc>
        <w:tc>
          <w:tcPr>
            <w:tcW w:w="0" w:type="auto"/>
          </w:tcPr>
          <w:p w14:paraId="05792F32" w14:textId="7481FD8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2D18D853"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442D09AD" w14:textId="34574498"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25</w:t>
            </w:r>
          </w:p>
        </w:tc>
        <w:tc>
          <w:tcPr>
            <w:tcW w:w="0" w:type="auto"/>
          </w:tcPr>
          <w:p w14:paraId="0ED8FD87" w14:textId="031A8C90"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9</w:t>
            </w:r>
          </w:p>
        </w:tc>
        <w:tc>
          <w:tcPr>
            <w:tcW w:w="0" w:type="auto"/>
          </w:tcPr>
          <w:p w14:paraId="3582E90E" w14:textId="0C7C159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VARCHAR2(150)</w:t>
            </w:r>
          </w:p>
        </w:tc>
        <w:tc>
          <w:tcPr>
            <w:tcW w:w="0" w:type="auto"/>
          </w:tcPr>
          <w:p w14:paraId="7A337CB9" w14:textId="73366D2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2444BFB8" w14:textId="417802A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7C7BA8B7" w14:textId="1834C39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9</w:t>
            </w:r>
          </w:p>
        </w:tc>
        <w:tc>
          <w:tcPr>
            <w:tcW w:w="0" w:type="auto"/>
          </w:tcPr>
          <w:p w14:paraId="2F04817F" w14:textId="4C23EAE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9</w:t>
            </w:r>
          </w:p>
        </w:tc>
        <w:tc>
          <w:tcPr>
            <w:tcW w:w="0" w:type="auto"/>
          </w:tcPr>
          <w:p w14:paraId="5AE8B948" w14:textId="18F843B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0A928110" w14:textId="77777777" w:rsidTr="001E7E66">
        <w:tc>
          <w:tcPr>
            <w:tcW w:w="0" w:type="auto"/>
          </w:tcPr>
          <w:p w14:paraId="2D2FA179" w14:textId="2E0A1F88"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26</w:t>
            </w:r>
          </w:p>
        </w:tc>
        <w:tc>
          <w:tcPr>
            <w:tcW w:w="0" w:type="auto"/>
          </w:tcPr>
          <w:p w14:paraId="17527713" w14:textId="24D70787"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10</w:t>
            </w:r>
          </w:p>
        </w:tc>
        <w:tc>
          <w:tcPr>
            <w:tcW w:w="0" w:type="auto"/>
          </w:tcPr>
          <w:p w14:paraId="51AEDEC1" w14:textId="40286C7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VARCHAR2(150)</w:t>
            </w:r>
          </w:p>
        </w:tc>
        <w:tc>
          <w:tcPr>
            <w:tcW w:w="0" w:type="auto"/>
          </w:tcPr>
          <w:p w14:paraId="3CA47D90" w14:textId="3CD3309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0D71C2ED" w14:textId="297560F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604FA7C2" w14:textId="2EECC53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10</w:t>
            </w:r>
          </w:p>
        </w:tc>
        <w:tc>
          <w:tcPr>
            <w:tcW w:w="0" w:type="auto"/>
          </w:tcPr>
          <w:p w14:paraId="6AE39703" w14:textId="59CA59F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10</w:t>
            </w:r>
          </w:p>
        </w:tc>
        <w:tc>
          <w:tcPr>
            <w:tcW w:w="0" w:type="auto"/>
          </w:tcPr>
          <w:p w14:paraId="3825509E" w14:textId="42EB53C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6DB8F8BD"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316DF71D" w14:textId="19AEAD78"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27</w:t>
            </w:r>
          </w:p>
        </w:tc>
        <w:tc>
          <w:tcPr>
            <w:tcW w:w="0" w:type="auto"/>
          </w:tcPr>
          <w:p w14:paraId="62ADE521" w14:textId="384FB238"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_NUMBER1</w:t>
            </w:r>
          </w:p>
        </w:tc>
        <w:tc>
          <w:tcPr>
            <w:tcW w:w="0" w:type="auto"/>
          </w:tcPr>
          <w:p w14:paraId="443C1BC6" w14:textId="7083ECB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UMBER</w:t>
            </w:r>
          </w:p>
        </w:tc>
        <w:tc>
          <w:tcPr>
            <w:tcW w:w="0" w:type="auto"/>
          </w:tcPr>
          <w:p w14:paraId="51024D46" w14:textId="397AADD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605B682B" w14:textId="139CAA6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2DB82F7C" w14:textId="2FC2010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_NUMBER1</w:t>
            </w:r>
          </w:p>
        </w:tc>
        <w:tc>
          <w:tcPr>
            <w:tcW w:w="0" w:type="auto"/>
          </w:tcPr>
          <w:p w14:paraId="0E02772D" w14:textId="7109AC9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_NUMBER1</w:t>
            </w:r>
          </w:p>
        </w:tc>
        <w:tc>
          <w:tcPr>
            <w:tcW w:w="0" w:type="auto"/>
          </w:tcPr>
          <w:p w14:paraId="0FA2A5A2" w14:textId="1B2F1E1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359662BD" w14:textId="77777777" w:rsidTr="001E7E66">
        <w:tc>
          <w:tcPr>
            <w:tcW w:w="0" w:type="auto"/>
          </w:tcPr>
          <w:p w14:paraId="6C2B5009" w14:textId="77541AFD"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28</w:t>
            </w:r>
          </w:p>
        </w:tc>
        <w:tc>
          <w:tcPr>
            <w:tcW w:w="0" w:type="auto"/>
          </w:tcPr>
          <w:p w14:paraId="54AA6054" w14:textId="37F42863"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_NUMBER2</w:t>
            </w:r>
          </w:p>
        </w:tc>
        <w:tc>
          <w:tcPr>
            <w:tcW w:w="0" w:type="auto"/>
          </w:tcPr>
          <w:p w14:paraId="273E687C" w14:textId="19A61D8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UMBER</w:t>
            </w:r>
          </w:p>
        </w:tc>
        <w:tc>
          <w:tcPr>
            <w:tcW w:w="0" w:type="auto"/>
          </w:tcPr>
          <w:p w14:paraId="203B1B17" w14:textId="5C79188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168B041F" w14:textId="4199209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6E29C6AA" w14:textId="4860470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_NUMBER2</w:t>
            </w:r>
          </w:p>
        </w:tc>
        <w:tc>
          <w:tcPr>
            <w:tcW w:w="0" w:type="auto"/>
          </w:tcPr>
          <w:p w14:paraId="53B76ACE" w14:textId="3736279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_NUMBER2</w:t>
            </w:r>
          </w:p>
        </w:tc>
        <w:tc>
          <w:tcPr>
            <w:tcW w:w="0" w:type="auto"/>
          </w:tcPr>
          <w:p w14:paraId="3E895533" w14:textId="339A44F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7FA3F72B"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6556C500" w14:textId="2F5D732F"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29</w:t>
            </w:r>
          </w:p>
        </w:tc>
        <w:tc>
          <w:tcPr>
            <w:tcW w:w="0" w:type="auto"/>
          </w:tcPr>
          <w:p w14:paraId="4CD070C2" w14:textId="5D6BC580"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_NUMBER3</w:t>
            </w:r>
          </w:p>
        </w:tc>
        <w:tc>
          <w:tcPr>
            <w:tcW w:w="0" w:type="auto"/>
          </w:tcPr>
          <w:p w14:paraId="7382A18F" w14:textId="20429F0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UMBER</w:t>
            </w:r>
          </w:p>
        </w:tc>
        <w:tc>
          <w:tcPr>
            <w:tcW w:w="0" w:type="auto"/>
          </w:tcPr>
          <w:p w14:paraId="757CD80B" w14:textId="01D88F8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517909D1" w14:textId="0B0D61E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2B7A7F74" w14:textId="76696E8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_NUMBER3</w:t>
            </w:r>
          </w:p>
        </w:tc>
        <w:tc>
          <w:tcPr>
            <w:tcW w:w="0" w:type="auto"/>
          </w:tcPr>
          <w:p w14:paraId="15784788" w14:textId="55895B9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_NUMBER3</w:t>
            </w:r>
          </w:p>
        </w:tc>
        <w:tc>
          <w:tcPr>
            <w:tcW w:w="0" w:type="auto"/>
          </w:tcPr>
          <w:p w14:paraId="425CDD56" w14:textId="118C620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4FAC7F3F" w14:textId="77777777" w:rsidTr="001E7E66">
        <w:tc>
          <w:tcPr>
            <w:tcW w:w="0" w:type="auto"/>
          </w:tcPr>
          <w:p w14:paraId="504E1F09" w14:textId="72EE3DF9"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30</w:t>
            </w:r>
          </w:p>
        </w:tc>
        <w:tc>
          <w:tcPr>
            <w:tcW w:w="0" w:type="auto"/>
          </w:tcPr>
          <w:p w14:paraId="60098432" w14:textId="16C32163"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_NUMBER4</w:t>
            </w:r>
          </w:p>
        </w:tc>
        <w:tc>
          <w:tcPr>
            <w:tcW w:w="0" w:type="auto"/>
          </w:tcPr>
          <w:p w14:paraId="68214987" w14:textId="1917827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UMBER</w:t>
            </w:r>
          </w:p>
        </w:tc>
        <w:tc>
          <w:tcPr>
            <w:tcW w:w="0" w:type="auto"/>
          </w:tcPr>
          <w:p w14:paraId="600EB84D" w14:textId="6620E71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2FC15045" w14:textId="11683BB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263128EE" w14:textId="2C7D3F5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_NUMBER4</w:t>
            </w:r>
          </w:p>
        </w:tc>
        <w:tc>
          <w:tcPr>
            <w:tcW w:w="0" w:type="auto"/>
          </w:tcPr>
          <w:p w14:paraId="46FBFF56" w14:textId="5EB2F30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_NUMBER4</w:t>
            </w:r>
          </w:p>
        </w:tc>
        <w:tc>
          <w:tcPr>
            <w:tcW w:w="0" w:type="auto"/>
          </w:tcPr>
          <w:p w14:paraId="4C7F6E04" w14:textId="1221B9C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33289DCC"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279A6E07" w14:textId="69E14B86"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31</w:t>
            </w:r>
          </w:p>
        </w:tc>
        <w:tc>
          <w:tcPr>
            <w:tcW w:w="0" w:type="auto"/>
          </w:tcPr>
          <w:p w14:paraId="6A7BC9B9" w14:textId="484BAF58"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_NUMBER5</w:t>
            </w:r>
          </w:p>
        </w:tc>
        <w:tc>
          <w:tcPr>
            <w:tcW w:w="0" w:type="auto"/>
          </w:tcPr>
          <w:p w14:paraId="29F6AD7A" w14:textId="07E0FF7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UMBER</w:t>
            </w:r>
          </w:p>
        </w:tc>
        <w:tc>
          <w:tcPr>
            <w:tcW w:w="0" w:type="auto"/>
          </w:tcPr>
          <w:p w14:paraId="7769F10A" w14:textId="3769E97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36511707" w14:textId="6A50BBD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5FED2DE6" w14:textId="3F3E06F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_NUMBER5</w:t>
            </w:r>
          </w:p>
        </w:tc>
        <w:tc>
          <w:tcPr>
            <w:tcW w:w="0" w:type="auto"/>
          </w:tcPr>
          <w:p w14:paraId="2906BFE6" w14:textId="71CFA2D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_NUMBER5</w:t>
            </w:r>
          </w:p>
        </w:tc>
        <w:tc>
          <w:tcPr>
            <w:tcW w:w="0" w:type="auto"/>
          </w:tcPr>
          <w:p w14:paraId="02FCB140" w14:textId="45A8135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59DCEC65" w14:textId="77777777" w:rsidTr="001E7E66">
        <w:tc>
          <w:tcPr>
            <w:tcW w:w="0" w:type="auto"/>
          </w:tcPr>
          <w:p w14:paraId="383A61C5" w14:textId="15E8E4C0"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32</w:t>
            </w:r>
          </w:p>
        </w:tc>
        <w:tc>
          <w:tcPr>
            <w:tcW w:w="0" w:type="auto"/>
          </w:tcPr>
          <w:p w14:paraId="32C59810" w14:textId="61C9F60D"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_DATE1</w:t>
            </w:r>
          </w:p>
        </w:tc>
        <w:tc>
          <w:tcPr>
            <w:tcW w:w="0" w:type="auto"/>
          </w:tcPr>
          <w:p w14:paraId="61675AF4" w14:textId="0F7BD6A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DATE</w:t>
            </w:r>
          </w:p>
        </w:tc>
        <w:tc>
          <w:tcPr>
            <w:tcW w:w="0" w:type="auto"/>
          </w:tcPr>
          <w:p w14:paraId="551924DF" w14:textId="59C58B9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40A85DDF" w14:textId="3A4921C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16260C35" w14:textId="330F9EE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_DATE1</w:t>
            </w:r>
          </w:p>
        </w:tc>
        <w:tc>
          <w:tcPr>
            <w:tcW w:w="0" w:type="auto"/>
          </w:tcPr>
          <w:p w14:paraId="4CAEF8B6" w14:textId="1962A4B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_DATE1</w:t>
            </w:r>
          </w:p>
        </w:tc>
        <w:tc>
          <w:tcPr>
            <w:tcW w:w="0" w:type="auto"/>
          </w:tcPr>
          <w:p w14:paraId="6F884571" w14:textId="785506B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05EC2E08"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0B65D1B6" w14:textId="37D9662D"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33</w:t>
            </w:r>
          </w:p>
        </w:tc>
        <w:tc>
          <w:tcPr>
            <w:tcW w:w="0" w:type="auto"/>
          </w:tcPr>
          <w:p w14:paraId="5C2ADFA0" w14:textId="4ACA7340"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_DATE2</w:t>
            </w:r>
          </w:p>
        </w:tc>
        <w:tc>
          <w:tcPr>
            <w:tcW w:w="0" w:type="auto"/>
          </w:tcPr>
          <w:p w14:paraId="73D1D2EA" w14:textId="45D8450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DATE</w:t>
            </w:r>
          </w:p>
        </w:tc>
        <w:tc>
          <w:tcPr>
            <w:tcW w:w="0" w:type="auto"/>
          </w:tcPr>
          <w:p w14:paraId="53955A63" w14:textId="5E89102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23B959B7" w14:textId="02214BA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18B37B7A" w14:textId="406E1C9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_DATE2</w:t>
            </w:r>
          </w:p>
        </w:tc>
        <w:tc>
          <w:tcPr>
            <w:tcW w:w="0" w:type="auto"/>
          </w:tcPr>
          <w:p w14:paraId="3894C16D" w14:textId="19EF04D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_DATE2</w:t>
            </w:r>
          </w:p>
        </w:tc>
        <w:tc>
          <w:tcPr>
            <w:tcW w:w="0" w:type="auto"/>
          </w:tcPr>
          <w:p w14:paraId="3DCD3EBA" w14:textId="019900C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77105EF1" w14:textId="77777777" w:rsidTr="001E7E66">
        <w:tc>
          <w:tcPr>
            <w:tcW w:w="0" w:type="auto"/>
          </w:tcPr>
          <w:p w14:paraId="50AE8ED2" w14:textId="220B5A2D"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34</w:t>
            </w:r>
          </w:p>
        </w:tc>
        <w:tc>
          <w:tcPr>
            <w:tcW w:w="0" w:type="auto"/>
          </w:tcPr>
          <w:p w14:paraId="53A9E4AE" w14:textId="1A0FDCC7"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_DATE3</w:t>
            </w:r>
          </w:p>
        </w:tc>
        <w:tc>
          <w:tcPr>
            <w:tcW w:w="0" w:type="auto"/>
          </w:tcPr>
          <w:p w14:paraId="37B6D19C" w14:textId="1CF1D96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DATE</w:t>
            </w:r>
          </w:p>
        </w:tc>
        <w:tc>
          <w:tcPr>
            <w:tcW w:w="0" w:type="auto"/>
          </w:tcPr>
          <w:p w14:paraId="7B9424CF" w14:textId="0007EF7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7D5522EA" w14:textId="08ADC6A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462965D1" w14:textId="3C844E7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_DATE3</w:t>
            </w:r>
          </w:p>
        </w:tc>
        <w:tc>
          <w:tcPr>
            <w:tcW w:w="0" w:type="auto"/>
          </w:tcPr>
          <w:p w14:paraId="3D33D1AD" w14:textId="005CED0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_DATE3</w:t>
            </w:r>
          </w:p>
        </w:tc>
        <w:tc>
          <w:tcPr>
            <w:tcW w:w="0" w:type="auto"/>
          </w:tcPr>
          <w:p w14:paraId="07FFB005" w14:textId="07FF0BA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2B0066D8" w14:textId="77777777" w:rsidTr="001E7E66">
        <w:trPr>
          <w:cnfStyle w:val="000000100000" w:firstRow="0" w:lastRow="0" w:firstColumn="0" w:lastColumn="0" w:oddVBand="0" w:evenVBand="0" w:oddHBand="1" w:evenHBand="0" w:firstRowFirstColumn="0" w:firstRowLastColumn="0" w:lastRowFirstColumn="0" w:lastRowLastColumn="0"/>
        </w:trPr>
        <w:tc>
          <w:tcPr>
            <w:tcW w:w="0" w:type="auto"/>
          </w:tcPr>
          <w:p w14:paraId="4A174D6B" w14:textId="369C49C5"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35</w:t>
            </w:r>
          </w:p>
        </w:tc>
        <w:tc>
          <w:tcPr>
            <w:tcW w:w="0" w:type="auto"/>
          </w:tcPr>
          <w:p w14:paraId="7B01E419" w14:textId="7DFB9287"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_DATE4</w:t>
            </w:r>
          </w:p>
        </w:tc>
        <w:tc>
          <w:tcPr>
            <w:tcW w:w="0" w:type="auto"/>
          </w:tcPr>
          <w:p w14:paraId="1298984F" w14:textId="75CA8FC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DATE</w:t>
            </w:r>
          </w:p>
        </w:tc>
        <w:tc>
          <w:tcPr>
            <w:tcW w:w="0" w:type="auto"/>
          </w:tcPr>
          <w:p w14:paraId="0317C0AE" w14:textId="0006A5C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41478C9B" w14:textId="3FC8000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70E9F564" w14:textId="345317E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_DATE4</w:t>
            </w:r>
          </w:p>
        </w:tc>
        <w:tc>
          <w:tcPr>
            <w:tcW w:w="0" w:type="auto"/>
          </w:tcPr>
          <w:p w14:paraId="5A78016D" w14:textId="39BE267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_DATE4</w:t>
            </w:r>
          </w:p>
        </w:tc>
        <w:tc>
          <w:tcPr>
            <w:tcW w:w="0" w:type="auto"/>
          </w:tcPr>
          <w:p w14:paraId="48DB956E" w14:textId="4ED5682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7792CD61" w14:textId="77777777" w:rsidTr="001E7E66">
        <w:tc>
          <w:tcPr>
            <w:tcW w:w="0" w:type="auto"/>
          </w:tcPr>
          <w:p w14:paraId="497623B1" w14:textId="28683E1E"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36</w:t>
            </w:r>
          </w:p>
        </w:tc>
        <w:tc>
          <w:tcPr>
            <w:tcW w:w="0" w:type="auto"/>
          </w:tcPr>
          <w:p w14:paraId="5444121E" w14:textId="72E02474"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_DATE5</w:t>
            </w:r>
          </w:p>
        </w:tc>
        <w:tc>
          <w:tcPr>
            <w:tcW w:w="0" w:type="auto"/>
          </w:tcPr>
          <w:p w14:paraId="5277FA6A" w14:textId="7E73F46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DATE</w:t>
            </w:r>
          </w:p>
        </w:tc>
        <w:tc>
          <w:tcPr>
            <w:tcW w:w="0" w:type="auto"/>
          </w:tcPr>
          <w:p w14:paraId="5FCE9577" w14:textId="1F2F94E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1348D1B9" w14:textId="24ECFE9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N</w:t>
            </w:r>
          </w:p>
        </w:tc>
        <w:tc>
          <w:tcPr>
            <w:tcW w:w="0" w:type="auto"/>
          </w:tcPr>
          <w:p w14:paraId="6BA2515D" w14:textId="37AB45B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_DATE5</w:t>
            </w:r>
          </w:p>
        </w:tc>
        <w:tc>
          <w:tcPr>
            <w:tcW w:w="0" w:type="auto"/>
          </w:tcPr>
          <w:p w14:paraId="4D184E9A" w14:textId="72AE47E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Theme="majorHAnsi" w:eastAsia="Book Antiqua" w:hAnsiTheme="majorHAnsi" w:cstheme="majorHAnsi"/>
                <w:color w:val="000000"/>
                <w:sz w:val="16"/>
                <w:szCs w:val="16"/>
              </w:rPr>
              <w:t>ATTRIBUTE_DATE5</w:t>
            </w:r>
          </w:p>
        </w:tc>
        <w:tc>
          <w:tcPr>
            <w:tcW w:w="0" w:type="auto"/>
          </w:tcPr>
          <w:p w14:paraId="388C407D" w14:textId="2308B9A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78582C83" w14:textId="77777777" w:rsidR="002C4E27" w:rsidRPr="009D704A" w:rsidRDefault="002C4E27" w:rsidP="005A42DC">
      <w:pPr>
        <w:pStyle w:val="Bullet"/>
        <w:ind w:left="513" w:hanging="513"/>
        <w:rPr>
          <w:rFonts w:ascii="Calibri Light" w:hAnsi="Calibri Light" w:cs="Arial"/>
          <w:color w:val="4F4F4F"/>
          <w:sz w:val="22"/>
          <w:szCs w:val="22"/>
          <w:lang w:val="en-GB" w:eastAsia="en-IE"/>
        </w:rPr>
      </w:pPr>
    </w:p>
    <w:p w14:paraId="170C87E7" w14:textId="77777777" w:rsidR="005A42DC" w:rsidRDefault="005A42DC" w:rsidP="005A42DC">
      <w:pPr>
        <w:pStyle w:val="Heading3"/>
      </w:pPr>
      <w:bookmarkStart w:id="77" w:name="_Toc79998040"/>
      <w:r>
        <w:t>Mapping</w:t>
      </w:r>
      <w:bookmarkEnd w:id="77"/>
    </w:p>
    <w:p w14:paraId="56C65C65" w14:textId="275277F9" w:rsidR="005A42DC" w:rsidRDefault="005A42DC" w:rsidP="005A42DC"/>
    <w:tbl>
      <w:tblPr>
        <w:tblStyle w:val="GridTable4-Accent11"/>
        <w:tblW w:w="0" w:type="auto"/>
        <w:tblLook w:val="04A0" w:firstRow="1" w:lastRow="0" w:firstColumn="1" w:lastColumn="0" w:noHBand="0" w:noVBand="1"/>
      </w:tblPr>
      <w:tblGrid>
        <w:gridCol w:w="2471"/>
        <w:gridCol w:w="3058"/>
      </w:tblGrid>
      <w:tr w:rsidR="008D1D05" w:rsidRPr="006A1109" w14:paraId="5D70C36B" w14:textId="77777777" w:rsidTr="008E7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6E10A49A" w14:textId="77777777" w:rsidR="008D1D05" w:rsidRPr="006A1109" w:rsidRDefault="008D1D05" w:rsidP="00D44211">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0F8787C8" w14:textId="77777777" w:rsidR="008D1D05" w:rsidRPr="006A1109" w:rsidRDefault="008D1D05" w:rsidP="00D44211">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8D1D05" w:rsidRPr="006A1109" w14:paraId="5E5CC084" w14:textId="77777777" w:rsidTr="008E73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A05CFD0" w14:textId="77777777" w:rsidR="008D1D05" w:rsidRPr="006A1109" w:rsidRDefault="008D1D05" w:rsidP="00D44211">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5C0246A3" w14:textId="77777777" w:rsidR="008D1D05" w:rsidRPr="006A1109" w:rsidRDefault="008D1D05" w:rsidP="00D4421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0E3EAC70" w14:textId="77777777" w:rsidR="005A42DC" w:rsidRPr="00FA71BB" w:rsidRDefault="005A42DC" w:rsidP="005A42DC"/>
    <w:p w14:paraId="1569EBBA" w14:textId="7640FC5F" w:rsidR="005A42DC" w:rsidRDefault="00187182" w:rsidP="005A42DC">
      <w:pPr>
        <w:pStyle w:val="Heading2"/>
      </w:pPr>
      <w:bookmarkStart w:id="78" w:name="_Toc79998041"/>
      <w:r>
        <w:t>Instructor Reservation</w:t>
      </w:r>
      <w:bookmarkEnd w:id="78"/>
    </w:p>
    <w:p w14:paraId="1B850A66" w14:textId="5B602F04"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00262D70" w:rsidRPr="00262D70">
        <w:rPr>
          <w:rFonts w:ascii="Calibri Light" w:hAnsi="Calibri Light" w:cs="Arial"/>
          <w:color w:val="4F4F4F"/>
          <w:sz w:val="22"/>
          <w:szCs w:val="22"/>
          <w:lang w:val="en-GB" w:eastAsia="en-IE"/>
        </w:rPr>
        <w:t>XXMX_OLC_INSTRUCTOR_RESERVATION</w:t>
      </w:r>
      <w:r w:rsidRPr="009D704A">
        <w:rPr>
          <w:rFonts w:ascii="Calibri Light" w:hAnsi="Calibri Light" w:cs="Arial"/>
          <w:color w:val="4F4F4F"/>
          <w:sz w:val="22"/>
          <w:szCs w:val="22"/>
          <w:lang w:val="en-GB" w:eastAsia="en-IE"/>
        </w:rPr>
        <w:t>.dat</w:t>
      </w:r>
    </w:p>
    <w:p w14:paraId="59ECBE00" w14:textId="5BC70C1F"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Staging table:  </w:t>
      </w:r>
      <w:r w:rsidR="00262D70" w:rsidRPr="00262D70">
        <w:rPr>
          <w:rFonts w:ascii="Calibri Light" w:hAnsi="Calibri Light" w:cs="Arial"/>
          <w:color w:val="4F4F4F"/>
          <w:sz w:val="22"/>
          <w:szCs w:val="22"/>
          <w:lang w:val="en-GB" w:eastAsia="en-IE"/>
        </w:rPr>
        <w:t>XXMX_OLC_INSTR_RESV_STG</w:t>
      </w:r>
    </w:p>
    <w:p w14:paraId="6A41E2C2" w14:textId="3068CCB5"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Transform Table: </w:t>
      </w:r>
      <w:r w:rsidR="00262D70" w:rsidRPr="00262D70">
        <w:rPr>
          <w:rFonts w:ascii="Calibri Light" w:hAnsi="Calibri Light" w:cs="Arial"/>
          <w:color w:val="4F4F4F"/>
          <w:sz w:val="22"/>
          <w:szCs w:val="22"/>
          <w:lang w:val="en-GB" w:eastAsia="en-IE"/>
        </w:rPr>
        <w:t>XXMX_OLC_INSTR_RESV_XFM</w:t>
      </w:r>
    </w:p>
    <w:p w14:paraId="7CA527BB" w14:textId="77777777"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66F2296B" w14:textId="0E557F6E" w:rsidR="005A42DC"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Fusion Business Object: </w:t>
      </w:r>
      <w:r w:rsidR="00262D70" w:rsidRPr="00262D70">
        <w:rPr>
          <w:rFonts w:ascii="Calibri Light" w:hAnsi="Calibri Light" w:cs="Arial"/>
          <w:color w:val="4F4F4F"/>
          <w:sz w:val="22"/>
          <w:szCs w:val="22"/>
          <w:lang w:val="en-GB" w:eastAsia="en-IE"/>
        </w:rPr>
        <w:t>Instructor Reservation</w:t>
      </w:r>
    </w:p>
    <w:tbl>
      <w:tblPr>
        <w:tblStyle w:val="GridTable4-Accent11"/>
        <w:tblW w:w="0" w:type="auto"/>
        <w:tblLook w:val="0420" w:firstRow="1" w:lastRow="0" w:firstColumn="0" w:lastColumn="0" w:noHBand="0" w:noVBand="1"/>
      </w:tblPr>
      <w:tblGrid>
        <w:gridCol w:w="651"/>
        <w:gridCol w:w="2822"/>
        <w:gridCol w:w="1513"/>
        <w:gridCol w:w="881"/>
        <w:gridCol w:w="664"/>
        <w:gridCol w:w="2822"/>
        <w:gridCol w:w="2822"/>
        <w:gridCol w:w="1773"/>
      </w:tblGrid>
      <w:tr w:rsidR="002C4E27" w:rsidRPr="00EC4DEB" w14:paraId="1B89FF1B" w14:textId="77777777" w:rsidTr="008E7335">
        <w:trPr>
          <w:cnfStyle w:val="100000000000" w:firstRow="1" w:lastRow="0" w:firstColumn="0" w:lastColumn="0" w:oddVBand="0" w:evenVBand="0" w:oddHBand="0" w:evenHBand="0" w:firstRowFirstColumn="0" w:firstRowLastColumn="0" w:lastRowFirstColumn="0" w:lastRowLastColumn="0"/>
          <w:tblHeader/>
        </w:trPr>
        <w:tc>
          <w:tcPr>
            <w:tcW w:w="0" w:type="auto"/>
          </w:tcPr>
          <w:p w14:paraId="6B4A7C36"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0" w:type="auto"/>
          </w:tcPr>
          <w:p w14:paraId="238C05ED"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4DCC201A"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2AF85878"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1466B0F7" w14:textId="77777777" w:rsidR="002C4E27" w:rsidRPr="00EC4DEB" w:rsidRDefault="002C4E27" w:rsidP="00D228BE">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429F9E24"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00829D94"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2DE3E9B8"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Comments</w:t>
            </w:r>
          </w:p>
        </w:tc>
      </w:tr>
      <w:tr w:rsidR="00B260C3" w:rsidRPr="00EC4DEB" w14:paraId="03D12673"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80C63D3" w14:textId="035D3342"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0" w:type="auto"/>
          </w:tcPr>
          <w:p w14:paraId="2E5E498B" w14:textId="20AE9898" w:rsidR="00B260C3" w:rsidRPr="00373F2A" w:rsidRDefault="00060AEE"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723817F2" w14:textId="7BB155B6" w:rsidR="00B260C3" w:rsidRPr="00357BB2" w:rsidRDefault="00526356"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3</w:t>
            </w:r>
            <w:r w:rsidRPr="00176064">
              <w:rPr>
                <w:rFonts w:ascii="Calibri Light" w:eastAsia="Book Antiqua" w:hAnsi="Calibri Light" w:cs="Calibri Light"/>
                <w:color w:val="000000"/>
                <w:sz w:val="16"/>
                <w:szCs w:val="16"/>
              </w:rPr>
              <w:t>0)</w:t>
            </w:r>
          </w:p>
        </w:tc>
        <w:tc>
          <w:tcPr>
            <w:tcW w:w="0" w:type="auto"/>
          </w:tcPr>
          <w:p w14:paraId="6CFB9B2E" w14:textId="59DF9B1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0B7D2A7A" w14:textId="724DD44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BD33A0C" w14:textId="32F1EAB3" w:rsidR="00B260C3" w:rsidRPr="00357BB2" w:rsidRDefault="00060AEE"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5166D33F" w14:textId="07FE186D" w:rsidR="00B260C3" w:rsidRPr="00357BB2" w:rsidRDefault="00060AEE"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70C2FF83" w14:textId="464D0E1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Identifier for every </w:t>
            </w:r>
            <w:r w:rsidRPr="00176064">
              <w:rPr>
                <w:rFonts w:ascii="Calibri Light" w:hAnsi="Calibri Light" w:cs="Calibri Light"/>
                <w:color w:val="000000"/>
                <w:sz w:val="16"/>
                <w:szCs w:val="16"/>
              </w:rPr>
              <w:lastRenderedPageBreak/>
              <w:t>Batch</w:t>
            </w:r>
          </w:p>
        </w:tc>
      </w:tr>
      <w:tr w:rsidR="00B260C3" w:rsidRPr="00EC4DEB" w14:paraId="408EBF49" w14:textId="77777777" w:rsidTr="008E7335">
        <w:tc>
          <w:tcPr>
            <w:tcW w:w="0" w:type="auto"/>
          </w:tcPr>
          <w:p w14:paraId="09BCC5F3" w14:textId="15222FB2"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lastRenderedPageBreak/>
              <w:t>2</w:t>
            </w:r>
          </w:p>
        </w:tc>
        <w:tc>
          <w:tcPr>
            <w:tcW w:w="0" w:type="auto"/>
          </w:tcPr>
          <w:p w14:paraId="2A02A949" w14:textId="5B8C8100"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43251D3A" w14:textId="383DC5D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01DF0D65" w14:textId="34DB0DE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5118E91" w14:textId="52B190D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D973754" w14:textId="010D6E5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5D327C83" w14:textId="7B4F570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74DF961D" w14:textId="2DCA635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B260C3" w:rsidRPr="00EC4DEB" w14:paraId="3AF0FDF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F4D2AF6" w14:textId="4851BDAC"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0" w:type="auto"/>
          </w:tcPr>
          <w:p w14:paraId="0E75F83C" w14:textId="02E64AC0"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5EC0D99B" w14:textId="57CE645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50)</w:t>
            </w:r>
          </w:p>
        </w:tc>
        <w:tc>
          <w:tcPr>
            <w:tcW w:w="0" w:type="auto"/>
          </w:tcPr>
          <w:p w14:paraId="2768F7E9" w14:textId="23ED41F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00FB6F01" w14:textId="60088D1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48DE262C" w14:textId="431904C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0D6B314B" w14:textId="31D8BE8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644EB7E0" w14:textId="6311128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B260C3" w:rsidRPr="00EC4DEB" w14:paraId="23CE3234" w14:textId="77777777" w:rsidTr="008E7335">
        <w:tc>
          <w:tcPr>
            <w:tcW w:w="0" w:type="auto"/>
          </w:tcPr>
          <w:p w14:paraId="4A4BD4A8" w14:textId="2100EA0A"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0" w:type="auto"/>
          </w:tcPr>
          <w:p w14:paraId="5A2A0865" w14:textId="3B1F340F"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199102F4" w14:textId="371D06A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40)</w:t>
            </w:r>
          </w:p>
        </w:tc>
        <w:tc>
          <w:tcPr>
            <w:tcW w:w="0" w:type="auto"/>
          </w:tcPr>
          <w:p w14:paraId="6B2B1292" w14:textId="6F95216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E745343" w14:textId="472EC24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FAB24A7" w14:textId="67E1278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63AA097C" w14:textId="43B6C6F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0D3ACCC4" w14:textId="55FC499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B260C3" w:rsidRPr="00EC4DEB" w14:paraId="6CD6F9FB"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868B4CE" w14:textId="4AA0582F"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0" w:type="auto"/>
          </w:tcPr>
          <w:p w14:paraId="23ED1A5B" w14:textId="0463E89B"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5A18CE87" w14:textId="07DF3A8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04B7F719" w14:textId="19D4498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08F3CB2" w14:textId="00163BC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2183E80" w14:textId="70010D4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67227310" w14:textId="7368170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2FA5205A" w14:textId="4307777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77645140" w14:textId="77777777" w:rsidTr="008E7335">
        <w:tc>
          <w:tcPr>
            <w:tcW w:w="0" w:type="auto"/>
          </w:tcPr>
          <w:p w14:paraId="0E40F17F" w14:textId="7B48E0FA"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0" w:type="auto"/>
          </w:tcPr>
          <w:p w14:paraId="6C7D4A69" w14:textId="35EBCAE3"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1D9C7D9B" w14:textId="31D327E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178B66AC" w14:textId="0CADAC2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9EE9346" w14:textId="7DB2C7C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094C683" w14:textId="4EA64B0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56906083" w14:textId="5C98EE3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7BD36205" w14:textId="71F8517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B260C3" w:rsidRPr="00EC4DEB" w14:paraId="26E305C2"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E8DF2C5" w14:textId="5E59D14A"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0" w:type="auto"/>
          </w:tcPr>
          <w:p w14:paraId="06A7466A" w14:textId="36BEF15B"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5A44F1A0" w14:textId="563DF1F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1F66BE8" w14:textId="2179977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5966286" w14:textId="50B52D5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54E6DD7" w14:textId="51992C6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5CD8D607" w14:textId="7C498EC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0597AD61" w14:textId="2CF6A7C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Pr="00176064">
              <w:rPr>
                <w:rFonts w:ascii="Calibri Light" w:hAnsi="Calibri Light" w:cs="Calibri Light"/>
                <w:color w:val="000000"/>
                <w:sz w:val="16"/>
                <w:szCs w:val="16"/>
              </w:rPr>
              <w:t>InstructorReservation</w:t>
            </w:r>
            <w:proofErr w:type="spellEnd"/>
          </w:p>
        </w:tc>
      </w:tr>
      <w:tr w:rsidR="00B260C3" w:rsidRPr="00EC4DEB" w14:paraId="246CC5F9" w14:textId="77777777" w:rsidTr="008E7335">
        <w:tc>
          <w:tcPr>
            <w:tcW w:w="0" w:type="auto"/>
          </w:tcPr>
          <w:p w14:paraId="6E609AB2" w14:textId="0D8F6E83"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0" w:type="auto"/>
          </w:tcPr>
          <w:p w14:paraId="0B1B99DA" w14:textId="528F5CAC"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INSTRUCTOR_RESERVATION_ID</w:t>
            </w:r>
          </w:p>
        </w:tc>
        <w:tc>
          <w:tcPr>
            <w:tcW w:w="0" w:type="auto"/>
          </w:tcPr>
          <w:p w14:paraId="3CE9E4FC" w14:textId="60E31E7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74027880" w14:textId="04143E8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DD5C85A" w14:textId="17AF9A9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D73F64B" w14:textId="46CA224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INSTRUCTOR_RESERVATION_ID</w:t>
            </w:r>
          </w:p>
        </w:tc>
        <w:tc>
          <w:tcPr>
            <w:tcW w:w="0" w:type="auto"/>
          </w:tcPr>
          <w:p w14:paraId="54BC6DAB" w14:textId="53925AC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INSTRUCTOR_RESERVATION_ID</w:t>
            </w:r>
          </w:p>
        </w:tc>
        <w:tc>
          <w:tcPr>
            <w:tcW w:w="0" w:type="auto"/>
          </w:tcPr>
          <w:p w14:paraId="5BC80B77" w14:textId="2D87F45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37B3CF1F"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BF3B0F4" w14:textId="30B09134"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0" w:type="auto"/>
          </w:tcPr>
          <w:p w14:paraId="4ED87621" w14:textId="00BF51BC"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INSTRUCTOR_RESERVATION_NUMBER</w:t>
            </w:r>
          </w:p>
        </w:tc>
        <w:tc>
          <w:tcPr>
            <w:tcW w:w="0" w:type="auto"/>
          </w:tcPr>
          <w:p w14:paraId="6138A2A2" w14:textId="46AF449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54C4081A" w14:textId="4CE7C7B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F77B2D2" w14:textId="72E4F7B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E141947" w14:textId="5500119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INSTRUCTOR_RESERVATION_NUMBER</w:t>
            </w:r>
          </w:p>
        </w:tc>
        <w:tc>
          <w:tcPr>
            <w:tcW w:w="0" w:type="auto"/>
          </w:tcPr>
          <w:p w14:paraId="541A7D5A" w14:textId="7EAF3C6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INSTRUCTOR_RESERVATION_NUMBER</w:t>
            </w:r>
          </w:p>
        </w:tc>
        <w:tc>
          <w:tcPr>
            <w:tcW w:w="0" w:type="auto"/>
          </w:tcPr>
          <w:p w14:paraId="1747C741"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70F3A45D" w14:textId="77777777" w:rsidTr="008E7335">
        <w:tc>
          <w:tcPr>
            <w:tcW w:w="0" w:type="auto"/>
          </w:tcPr>
          <w:p w14:paraId="081DAF2F" w14:textId="23ACE288"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0" w:type="auto"/>
          </w:tcPr>
          <w:p w14:paraId="75D64628" w14:textId="3A7B4E5A"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INSTRUCTOR_RESOURCE_ID</w:t>
            </w:r>
          </w:p>
        </w:tc>
        <w:tc>
          <w:tcPr>
            <w:tcW w:w="0" w:type="auto"/>
          </w:tcPr>
          <w:p w14:paraId="384E738E" w14:textId="2779AF7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34B3CE5A" w14:textId="024CF06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1001C46" w14:textId="5CAF4B2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C499182" w14:textId="4BE3DA3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INSTRUCTOR_RESOURCE_ID</w:t>
            </w:r>
          </w:p>
        </w:tc>
        <w:tc>
          <w:tcPr>
            <w:tcW w:w="0" w:type="auto"/>
          </w:tcPr>
          <w:p w14:paraId="1D5FE73E" w14:textId="7F362FF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INSTRUCTOR_RESOURCE_ID</w:t>
            </w:r>
          </w:p>
        </w:tc>
        <w:tc>
          <w:tcPr>
            <w:tcW w:w="0" w:type="auto"/>
          </w:tcPr>
          <w:p w14:paraId="03370626"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0536278C"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DF56558" w14:textId="5CD9F57C"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0" w:type="auto"/>
          </w:tcPr>
          <w:p w14:paraId="5A3DBE8E" w14:textId="30AB7415"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INSTRUCTOR_RESOURCE_NUMBER</w:t>
            </w:r>
          </w:p>
        </w:tc>
        <w:tc>
          <w:tcPr>
            <w:tcW w:w="0" w:type="auto"/>
          </w:tcPr>
          <w:p w14:paraId="0DC42268" w14:textId="3C9121E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3868BAEF" w14:textId="26CE26F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4D843C9" w14:textId="4DBA4E6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17AD2B25" w14:textId="7F5E18A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INSTRUCTOR_RESOURCE_NUMBER</w:t>
            </w:r>
          </w:p>
        </w:tc>
        <w:tc>
          <w:tcPr>
            <w:tcW w:w="0" w:type="auto"/>
          </w:tcPr>
          <w:p w14:paraId="695CFBF6" w14:textId="57E5E0E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INSTRUCTOR_RESOURCE_NUMBER</w:t>
            </w:r>
          </w:p>
        </w:tc>
        <w:tc>
          <w:tcPr>
            <w:tcW w:w="0" w:type="auto"/>
          </w:tcPr>
          <w:p w14:paraId="2F3AFE2F"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36F7478B" w14:textId="77777777" w:rsidTr="008E7335">
        <w:tc>
          <w:tcPr>
            <w:tcW w:w="0" w:type="auto"/>
          </w:tcPr>
          <w:p w14:paraId="0997CA81" w14:textId="28F26E37"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0" w:type="auto"/>
          </w:tcPr>
          <w:p w14:paraId="1F406386" w14:textId="777AFB76"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ID</w:t>
            </w:r>
          </w:p>
        </w:tc>
        <w:tc>
          <w:tcPr>
            <w:tcW w:w="0" w:type="auto"/>
          </w:tcPr>
          <w:p w14:paraId="0436C90D" w14:textId="440DC2A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44CBA222" w14:textId="5EF1199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317C4D9" w14:textId="6270AEE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1E79225" w14:textId="17F261A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ID</w:t>
            </w:r>
          </w:p>
        </w:tc>
        <w:tc>
          <w:tcPr>
            <w:tcW w:w="0" w:type="auto"/>
          </w:tcPr>
          <w:p w14:paraId="3BDE8310" w14:textId="4898408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ID</w:t>
            </w:r>
          </w:p>
        </w:tc>
        <w:tc>
          <w:tcPr>
            <w:tcW w:w="0" w:type="auto"/>
          </w:tcPr>
          <w:p w14:paraId="6256CCAF"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04C3066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7805D89" w14:textId="13F0F349"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0" w:type="auto"/>
          </w:tcPr>
          <w:p w14:paraId="229139E5" w14:textId="1DB1E262"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NUMBER</w:t>
            </w:r>
          </w:p>
        </w:tc>
        <w:tc>
          <w:tcPr>
            <w:tcW w:w="0" w:type="auto"/>
          </w:tcPr>
          <w:p w14:paraId="3866D9F6" w14:textId="4C46792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5CC48F0D" w14:textId="46A3C0A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BB0DA02" w14:textId="1323034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4AA87B55" w14:textId="4141027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NUMBER</w:t>
            </w:r>
          </w:p>
        </w:tc>
        <w:tc>
          <w:tcPr>
            <w:tcW w:w="0" w:type="auto"/>
          </w:tcPr>
          <w:p w14:paraId="3C90486A" w14:textId="7607B8D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NUMBER</w:t>
            </w:r>
          </w:p>
        </w:tc>
        <w:tc>
          <w:tcPr>
            <w:tcW w:w="0" w:type="auto"/>
          </w:tcPr>
          <w:p w14:paraId="0636F0DD"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4A3E7E5E" w14:textId="77777777" w:rsidTr="008E7335">
        <w:tc>
          <w:tcPr>
            <w:tcW w:w="0" w:type="auto"/>
          </w:tcPr>
          <w:p w14:paraId="48D99F7E" w14:textId="214AD963"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0" w:type="auto"/>
          </w:tcPr>
          <w:p w14:paraId="5FC88B33" w14:textId="4F827751"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2B9108FB" w14:textId="5B283BC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56)</w:t>
            </w:r>
          </w:p>
        </w:tc>
        <w:tc>
          <w:tcPr>
            <w:tcW w:w="0" w:type="auto"/>
          </w:tcPr>
          <w:p w14:paraId="76125CC6" w14:textId="318A744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97DFEBB" w14:textId="279C5F2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1A22DDE" w14:textId="34FA2E7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35C660A3" w14:textId="7CD5248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16760F87" w14:textId="17E8449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Pr="00176064">
              <w:rPr>
                <w:rFonts w:ascii="Calibri Light" w:hAnsi="Calibri Light" w:cs="Calibri Light"/>
                <w:color w:val="000000"/>
                <w:sz w:val="16"/>
                <w:szCs w:val="16"/>
              </w:rPr>
              <w:t>DataMigration</w:t>
            </w:r>
            <w:proofErr w:type="spellEnd"/>
          </w:p>
        </w:tc>
      </w:tr>
      <w:tr w:rsidR="00B260C3" w:rsidRPr="00EC4DEB" w14:paraId="57806DA6"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A82AB32" w14:textId="449B0E38"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0" w:type="auto"/>
          </w:tcPr>
          <w:p w14:paraId="61EE8F34" w14:textId="0B7D663E"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17F8A944" w14:textId="64C8219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000)</w:t>
            </w:r>
          </w:p>
        </w:tc>
        <w:tc>
          <w:tcPr>
            <w:tcW w:w="0" w:type="auto"/>
          </w:tcPr>
          <w:p w14:paraId="39825458" w14:textId="6CBD086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7EA881D" w14:textId="2AF9196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B7499B3" w14:textId="314FB21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233947B6" w14:textId="596F44D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6780E93B" w14:textId="1CB0BFF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Autogenerated</w:t>
            </w:r>
          </w:p>
        </w:tc>
      </w:tr>
      <w:tr w:rsidR="00B260C3" w:rsidRPr="00EC4DEB" w14:paraId="11E03C40" w14:textId="77777777" w:rsidTr="008E7335">
        <w:tc>
          <w:tcPr>
            <w:tcW w:w="0" w:type="auto"/>
          </w:tcPr>
          <w:p w14:paraId="74FB64C0" w14:textId="43C0B0EF"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0" w:type="auto"/>
          </w:tcPr>
          <w:p w14:paraId="6B5505B8" w14:textId="52508AA1"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37C95A4E" w14:textId="76E3191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429A42EB" w14:textId="0146F9C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3061062" w14:textId="1AE8059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AAF3F5E" w14:textId="522BD06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001EC2BB" w14:textId="75E683C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372141A6" w14:textId="668538B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702E7440"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27414ED" w14:textId="275B2E2F"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0" w:type="auto"/>
          </w:tcPr>
          <w:p w14:paraId="1A53B259" w14:textId="70078B53"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17EDC98A" w14:textId="6C78EF9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1859785F" w14:textId="768BE77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B6B81B2" w14:textId="703CA7C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65B5172" w14:textId="61FEA4B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18505CB5" w14:textId="0101C55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5E013A82"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30F61763" w14:textId="77777777" w:rsidTr="008E7335">
        <w:tc>
          <w:tcPr>
            <w:tcW w:w="0" w:type="auto"/>
          </w:tcPr>
          <w:p w14:paraId="412EB216" w14:textId="3BFC71AC"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0" w:type="auto"/>
          </w:tcPr>
          <w:p w14:paraId="3772D321" w14:textId="5EA1AFDF"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4B1A6A5C" w14:textId="7BE4E1E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4F6F2F4D" w14:textId="16BAC68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7767BAE" w14:textId="165F666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773B2D5" w14:textId="64E7BE0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4CA04927" w14:textId="2971F91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3C234AB7" w14:textId="1A88D95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4C50F16D"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BEC00B0" w14:textId="146EE74A"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0" w:type="auto"/>
          </w:tcPr>
          <w:p w14:paraId="57E343F7" w14:textId="7DABD13A"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44B34774" w14:textId="4386ABF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CC8F61F" w14:textId="2080BD9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496D9F4" w14:textId="05F5F19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A34458D" w14:textId="47412BD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625CF8E1" w14:textId="2A3C44C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23C4B498" w14:textId="0DB20C1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33A07072" w14:textId="77777777" w:rsidTr="008E7335">
        <w:tc>
          <w:tcPr>
            <w:tcW w:w="0" w:type="auto"/>
          </w:tcPr>
          <w:p w14:paraId="584AC401" w14:textId="6527666D"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0" w:type="auto"/>
          </w:tcPr>
          <w:p w14:paraId="474E394C" w14:textId="33913F29"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1EF8F7C5" w14:textId="6630E06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50460E44" w14:textId="7C1CFD4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A9E2E68" w14:textId="7F2E237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1670E3F" w14:textId="2812E0B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399A3EC9" w14:textId="7742F87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6D676BD3" w14:textId="4E38218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7A35F1C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D068362" w14:textId="5F43957F"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0" w:type="auto"/>
          </w:tcPr>
          <w:p w14:paraId="6DEB0264" w14:textId="3ECB0B12"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6BC7B494" w14:textId="0E74748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67679483" w14:textId="24A7215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BB96472" w14:textId="3AB7706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24F30BE" w14:textId="2A5F2EA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130DE63B" w14:textId="208D885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17462CEB" w14:textId="2F3AC1C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48F7014D" w14:textId="77777777" w:rsidTr="008E7335">
        <w:tc>
          <w:tcPr>
            <w:tcW w:w="0" w:type="auto"/>
          </w:tcPr>
          <w:p w14:paraId="028991A0" w14:textId="70B48357"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0" w:type="auto"/>
          </w:tcPr>
          <w:p w14:paraId="72A46649" w14:textId="581F859C"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27F50372" w14:textId="4C5585D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7D91FFCE" w14:textId="07FB7C1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50F8868" w14:textId="55D45E0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FF0E050" w14:textId="4F287DB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76DA316E" w14:textId="5F6CF99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2BA73708" w14:textId="7E527B1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3262313C"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6F9C72E" w14:textId="72B07464"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3</w:t>
            </w:r>
          </w:p>
        </w:tc>
        <w:tc>
          <w:tcPr>
            <w:tcW w:w="0" w:type="auto"/>
          </w:tcPr>
          <w:p w14:paraId="775B123D" w14:textId="766E0C4C"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7BD7A8E4" w14:textId="76DAB61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1B77210D" w14:textId="3F87B11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43BAAB1" w14:textId="53A2D15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0102044" w14:textId="28460A1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45B2B3FC" w14:textId="21FCF3A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73AF97DF" w14:textId="5196B92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6489E664" w14:textId="77777777" w:rsidTr="008E7335">
        <w:tc>
          <w:tcPr>
            <w:tcW w:w="0" w:type="auto"/>
          </w:tcPr>
          <w:p w14:paraId="7C07A1EF" w14:textId="001B764E"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0" w:type="auto"/>
          </w:tcPr>
          <w:p w14:paraId="4BDC578B" w14:textId="389649C1"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5F1743F0" w14:textId="78984C8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1A96433A" w14:textId="05BCAFF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19DD746" w14:textId="32B8216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F584BAE" w14:textId="5CE6318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295C3558" w14:textId="0605E77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5177306F" w14:textId="04D916B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4847577C"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95882E4" w14:textId="2B8DDCFB"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5</w:t>
            </w:r>
          </w:p>
        </w:tc>
        <w:tc>
          <w:tcPr>
            <w:tcW w:w="0" w:type="auto"/>
          </w:tcPr>
          <w:p w14:paraId="73A22244" w14:textId="7C6362B8"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2E0988CF" w14:textId="0BCF2F5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3ED23BA6" w14:textId="2659132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2472FF7" w14:textId="424159A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007D659" w14:textId="601906E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67B6CFF9" w14:textId="3B2A9E5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6B5573C6" w14:textId="6AD8670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7C8C506C" w14:textId="77777777" w:rsidTr="008E7335">
        <w:tc>
          <w:tcPr>
            <w:tcW w:w="0" w:type="auto"/>
          </w:tcPr>
          <w:p w14:paraId="73F400E4" w14:textId="6D0941F3"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0" w:type="auto"/>
          </w:tcPr>
          <w:p w14:paraId="72D32AA7" w14:textId="1733F905"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2A184460" w14:textId="3FE504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0003EC86" w14:textId="4FE9264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1957565" w14:textId="3E6ED5A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DC57DAE" w14:textId="3D07294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2C7369A5" w14:textId="56C873A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62A8B09D" w14:textId="585CC12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7FC3BE6F"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DF633D3" w14:textId="630A5B42"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0" w:type="auto"/>
          </w:tcPr>
          <w:p w14:paraId="592EF167" w14:textId="1F5BE1A6"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78EFEEC1" w14:textId="22EC5BA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27A7695C" w14:textId="6084A79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C81C304" w14:textId="5C1D9C0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9234D10" w14:textId="76F87CE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5A504C22" w14:textId="35DCB67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55858ECA" w14:textId="7E7B494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2F2594E8" w14:textId="77777777" w:rsidTr="008E7335">
        <w:tc>
          <w:tcPr>
            <w:tcW w:w="0" w:type="auto"/>
          </w:tcPr>
          <w:p w14:paraId="136DAD7A" w14:textId="6F518398"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8</w:t>
            </w:r>
          </w:p>
        </w:tc>
        <w:tc>
          <w:tcPr>
            <w:tcW w:w="0" w:type="auto"/>
          </w:tcPr>
          <w:p w14:paraId="71A4CC40" w14:textId="2532422D"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5A3CB686" w14:textId="142177D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66331582" w14:textId="62FE3AA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0CD0C78" w14:textId="4E1C2B0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564352D" w14:textId="29AC4F2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5058FA87" w14:textId="5265D5F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008FFE90" w14:textId="6D1161A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3BBF311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FCE63C5" w14:textId="27CF8C60"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0" w:type="auto"/>
          </w:tcPr>
          <w:p w14:paraId="3BD65997" w14:textId="60491890"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2937CFEC" w14:textId="6F40366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5D3050F2" w14:textId="0D743BC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19E474E" w14:textId="3F260ED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0224AAF" w14:textId="32144E3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4E980320" w14:textId="500A1E8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38BCBD84" w14:textId="0ABCA71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2DCEADA4" w14:textId="77777777" w:rsidTr="008E7335">
        <w:tc>
          <w:tcPr>
            <w:tcW w:w="0" w:type="auto"/>
          </w:tcPr>
          <w:p w14:paraId="30CB2BC7" w14:textId="2F40F203"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0" w:type="auto"/>
          </w:tcPr>
          <w:p w14:paraId="7D5B44C2" w14:textId="69912AF0"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3169D404" w14:textId="01292ED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43F77BF0" w14:textId="23F6353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85A81E7" w14:textId="37651DC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3363AFC" w14:textId="3D3559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228194A3" w14:textId="42B6027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603008CE" w14:textId="04BA3E8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4519B23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CE82825" w14:textId="5B8A9AED"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0" w:type="auto"/>
          </w:tcPr>
          <w:p w14:paraId="2158FCCB" w14:textId="6F66594D"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5</w:t>
            </w:r>
          </w:p>
        </w:tc>
        <w:tc>
          <w:tcPr>
            <w:tcW w:w="0" w:type="auto"/>
          </w:tcPr>
          <w:p w14:paraId="6DE6BA34" w14:textId="447CCBB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47826183" w14:textId="029F34B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FE3CBE8" w14:textId="30B6548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1128403" w14:textId="5DD4B4A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5</w:t>
            </w:r>
          </w:p>
        </w:tc>
        <w:tc>
          <w:tcPr>
            <w:tcW w:w="0" w:type="auto"/>
          </w:tcPr>
          <w:p w14:paraId="0E5F1CF7" w14:textId="442348B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5</w:t>
            </w:r>
          </w:p>
        </w:tc>
        <w:tc>
          <w:tcPr>
            <w:tcW w:w="0" w:type="auto"/>
          </w:tcPr>
          <w:p w14:paraId="71E6FA35" w14:textId="5C9EF23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236A6D69" w14:textId="77777777" w:rsidTr="008E7335">
        <w:tc>
          <w:tcPr>
            <w:tcW w:w="0" w:type="auto"/>
          </w:tcPr>
          <w:p w14:paraId="05D70F00" w14:textId="18A8F9A9"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2</w:t>
            </w:r>
          </w:p>
        </w:tc>
        <w:tc>
          <w:tcPr>
            <w:tcW w:w="0" w:type="auto"/>
          </w:tcPr>
          <w:p w14:paraId="266721C2" w14:textId="257E7AD3"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1</w:t>
            </w:r>
          </w:p>
        </w:tc>
        <w:tc>
          <w:tcPr>
            <w:tcW w:w="0" w:type="auto"/>
          </w:tcPr>
          <w:p w14:paraId="5D86D023" w14:textId="003AAD8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17EBC58E" w14:textId="661EA77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B068F35" w14:textId="410C7C1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5B0CE0D" w14:textId="17026FF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1</w:t>
            </w:r>
          </w:p>
        </w:tc>
        <w:tc>
          <w:tcPr>
            <w:tcW w:w="0" w:type="auto"/>
          </w:tcPr>
          <w:p w14:paraId="7ADDB4D7" w14:textId="538EA4E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1</w:t>
            </w:r>
          </w:p>
        </w:tc>
        <w:tc>
          <w:tcPr>
            <w:tcW w:w="0" w:type="auto"/>
          </w:tcPr>
          <w:p w14:paraId="266FA06E" w14:textId="4E667B6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1411F3E6"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4F419A1" w14:textId="225A39DF"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0" w:type="auto"/>
          </w:tcPr>
          <w:p w14:paraId="63881013" w14:textId="7A6AD9B4"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2</w:t>
            </w:r>
          </w:p>
        </w:tc>
        <w:tc>
          <w:tcPr>
            <w:tcW w:w="0" w:type="auto"/>
          </w:tcPr>
          <w:p w14:paraId="75DD99E4" w14:textId="702EC95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5165BCBC" w14:textId="4DEF380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7064A58" w14:textId="6D44E5D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75EE7D6" w14:textId="0731602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2</w:t>
            </w:r>
          </w:p>
        </w:tc>
        <w:tc>
          <w:tcPr>
            <w:tcW w:w="0" w:type="auto"/>
          </w:tcPr>
          <w:p w14:paraId="6EF0DCB9" w14:textId="0C41F70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2</w:t>
            </w:r>
          </w:p>
        </w:tc>
        <w:tc>
          <w:tcPr>
            <w:tcW w:w="0" w:type="auto"/>
          </w:tcPr>
          <w:p w14:paraId="29509933" w14:textId="7B5AE53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19A68BCC" w14:textId="77777777" w:rsidTr="008E7335">
        <w:tc>
          <w:tcPr>
            <w:tcW w:w="0" w:type="auto"/>
          </w:tcPr>
          <w:p w14:paraId="0FC68524" w14:textId="59AFB3D8"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lastRenderedPageBreak/>
              <w:t>34</w:t>
            </w:r>
          </w:p>
        </w:tc>
        <w:tc>
          <w:tcPr>
            <w:tcW w:w="0" w:type="auto"/>
          </w:tcPr>
          <w:p w14:paraId="4DEE6D99" w14:textId="4493448E"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3</w:t>
            </w:r>
          </w:p>
        </w:tc>
        <w:tc>
          <w:tcPr>
            <w:tcW w:w="0" w:type="auto"/>
          </w:tcPr>
          <w:p w14:paraId="4EEF7746" w14:textId="60B9C25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53BF9976" w14:textId="5160893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86F2652" w14:textId="7F7E1E5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B1E0B8D" w14:textId="245EAB0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3</w:t>
            </w:r>
          </w:p>
        </w:tc>
        <w:tc>
          <w:tcPr>
            <w:tcW w:w="0" w:type="auto"/>
          </w:tcPr>
          <w:p w14:paraId="2AAE127D" w14:textId="5ED3E0A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3</w:t>
            </w:r>
          </w:p>
        </w:tc>
        <w:tc>
          <w:tcPr>
            <w:tcW w:w="0" w:type="auto"/>
          </w:tcPr>
          <w:p w14:paraId="73081F52" w14:textId="0887675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4E321AE4"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54DC017" w14:textId="015ED1A6"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0" w:type="auto"/>
          </w:tcPr>
          <w:p w14:paraId="32CF07ED" w14:textId="2D9D7265"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4</w:t>
            </w:r>
          </w:p>
        </w:tc>
        <w:tc>
          <w:tcPr>
            <w:tcW w:w="0" w:type="auto"/>
          </w:tcPr>
          <w:p w14:paraId="4B6FD335" w14:textId="0C3A632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1C06765E" w14:textId="36FAF26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EF7AD05" w14:textId="543214B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EB56D7C" w14:textId="2051E15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4</w:t>
            </w:r>
          </w:p>
        </w:tc>
        <w:tc>
          <w:tcPr>
            <w:tcW w:w="0" w:type="auto"/>
          </w:tcPr>
          <w:p w14:paraId="513611A0" w14:textId="003D875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4</w:t>
            </w:r>
          </w:p>
        </w:tc>
        <w:tc>
          <w:tcPr>
            <w:tcW w:w="0" w:type="auto"/>
          </w:tcPr>
          <w:p w14:paraId="224F1054" w14:textId="07534F0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731C7BD5" w14:textId="77777777" w:rsidTr="008E7335">
        <w:tc>
          <w:tcPr>
            <w:tcW w:w="0" w:type="auto"/>
          </w:tcPr>
          <w:p w14:paraId="733E7564" w14:textId="537CEC51"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6</w:t>
            </w:r>
          </w:p>
        </w:tc>
        <w:tc>
          <w:tcPr>
            <w:tcW w:w="0" w:type="auto"/>
          </w:tcPr>
          <w:p w14:paraId="3E2A71FE" w14:textId="7A82BA9D"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5</w:t>
            </w:r>
          </w:p>
        </w:tc>
        <w:tc>
          <w:tcPr>
            <w:tcW w:w="0" w:type="auto"/>
          </w:tcPr>
          <w:p w14:paraId="7D63F011" w14:textId="043E037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7DFDB15C" w14:textId="5A1690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88A19ED" w14:textId="2EB1089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511442F" w14:textId="58A336C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5</w:t>
            </w:r>
          </w:p>
        </w:tc>
        <w:tc>
          <w:tcPr>
            <w:tcW w:w="0" w:type="auto"/>
          </w:tcPr>
          <w:p w14:paraId="7271838E" w14:textId="0879A42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5</w:t>
            </w:r>
          </w:p>
        </w:tc>
        <w:tc>
          <w:tcPr>
            <w:tcW w:w="0" w:type="auto"/>
          </w:tcPr>
          <w:p w14:paraId="07D0DF8B" w14:textId="70AA84E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01065729" w14:textId="77777777" w:rsidR="002C4E27" w:rsidRPr="009D704A" w:rsidRDefault="002C4E27" w:rsidP="005A42DC">
      <w:pPr>
        <w:pStyle w:val="Bullet"/>
        <w:ind w:left="513" w:hanging="513"/>
        <w:rPr>
          <w:rFonts w:ascii="Calibri Light" w:hAnsi="Calibri Light" w:cs="Arial"/>
          <w:color w:val="4F4F4F"/>
          <w:sz w:val="22"/>
          <w:szCs w:val="22"/>
          <w:lang w:val="en-GB" w:eastAsia="en-IE"/>
        </w:rPr>
      </w:pPr>
    </w:p>
    <w:p w14:paraId="518CF18D" w14:textId="77777777" w:rsidR="005A42DC" w:rsidRDefault="005A42DC" w:rsidP="005A42DC">
      <w:pPr>
        <w:pStyle w:val="Heading3"/>
      </w:pPr>
      <w:bookmarkStart w:id="79" w:name="_Toc79998042"/>
      <w:r>
        <w:t>Mapping</w:t>
      </w:r>
      <w:bookmarkEnd w:id="79"/>
    </w:p>
    <w:p w14:paraId="271B8285" w14:textId="7C080ABB" w:rsidR="005A42DC" w:rsidRDefault="005A42DC" w:rsidP="005A42DC"/>
    <w:tbl>
      <w:tblPr>
        <w:tblStyle w:val="GridTable4-Accent11"/>
        <w:tblW w:w="0" w:type="auto"/>
        <w:tblLook w:val="04A0" w:firstRow="1" w:lastRow="0" w:firstColumn="1" w:lastColumn="0" w:noHBand="0" w:noVBand="1"/>
      </w:tblPr>
      <w:tblGrid>
        <w:gridCol w:w="2471"/>
        <w:gridCol w:w="3058"/>
      </w:tblGrid>
      <w:tr w:rsidR="00F53C17" w:rsidRPr="006A1109" w14:paraId="7152CDA0" w14:textId="77777777" w:rsidTr="008E7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7A164672" w14:textId="77777777" w:rsidR="00F53C17" w:rsidRPr="006A1109" w:rsidRDefault="00F53C17" w:rsidP="00D44211">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4399760E" w14:textId="77777777" w:rsidR="00F53C17" w:rsidRPr="006A1109" w:rsidRDefault="00F53C17" w:rsidP="00D44211">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F53C17" w:rsidRPr="006A1109" w14:paraId="7E436F0C" w14:textId="77777777" w:rsidTr="008E73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10A76B77" w14:textId="77777777" w:rsidR="00F53C17" w:rsidRPr="006A1109" w:rsidRDefault="00F53C17" w:rsidP="00D44211">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01D25CEC" w14:textId="77777777" w:rsidR="00F53C17" w:rsidRPr="006A1109" w:rsidRDefault="00F53C17" w:rsidP="00D4421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73A74A68" w14:textId="77777777" w:rsidR="005A42DC" w:rsidRPr="00FA71BB" w:rsidRDefault="005A42DC" w:rsidP="005A42DC"/>
    <w:p w14:paraId="73DE6972" w14:textId="0A2E8F78" w:rsidR="005A42DC" w:rsidRDefault="00AA0A16" w:rsidP="005A42DC">
      <w:pPr>
        <w:pStyle w:val="Heading2"/>
      </w:pPr>
      <w:bookmarkStart w:id="80" w:name="_Toc79998043"/>
      <w:r>
        <w:t>Self-Paced</w:t>
      </w:r>
      <w:r w:rsidR="004E36C2">
        <w:t xml:space="preserve"> Activity</w:t>
      </w:r>
      <w:bookmarkEnd w:id="80"/>
    </w:p>
    <w:p w14:paraId="36802962" w14:textId="258F35B3"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00891875" w:rsidRPr="00891875">
        <w:rPr>
          <w:rFonts w:ascii="Calibri Light" w:hAnsi="Calibri Light" w:cs="Arial"/>
          <w:color w:val="4F4F4F"/>
          <w:sz w:val="22"/>
          <w:szCs w:val="22"/>
          <w:lang w:val="en-GB" w:eastAsia="en-IE"/>
        </w:rPr>
        <w:t>XXMX_OLC_COURSE_SELFPACED_ACTIVITY</w:t>
      </w:r>
      <w:r w:rsidRPr="009D704A">
        <w:rPr>
          <w:rFonts w:ascii="Calibri Light" w:hAnsi="Calibri Light" w:cs="Arial"/>
          <w:color w:val="4F4F4F"/>
          <w:sz w:val="22"/>
          <w:szCs w:val="22"/>
          <w:lang w:val="en-GB" w:eastAsia="en-IE"/>
        </w:rPr>
        <w:t>.dat</w:t>
      </w:r>
    </w:p>
    <w:p w14:paraId="6DC06EE3" w14:textId="2F29DCC3"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Staging table:  </w:t>
      </w:r>
      <w:r w:rsidR="00891875" w:rsidRPr="00891875">
        <w:rPr>
          <w:rFonts w:ascii="Calibri Light" w:hAnsi="Calibri Light" w:cs="Arial"/>
          <w:color w:val="4F4F4F"/>
          <w:sz w:val="22"/>
          <w:szCs w:val="22"/>
          <w:lang w:val="en-GB" w:eastAsia="en-IE"/>
        </w:rPr>
        <w:t>XXMX_OLC_SALFPACE_STG</w:t>
      </w:r>
    </w:p>
    <w:p w14:paraId="0A6AF5F3" w14:textId="376B731C"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Transform Table: </w:t>
      </w:r>
      <w:r w:rsidR="00891875" w:rsidRPr="00891875">
        <w:rPr>
          <w:rFonts w:ascii="Calibri Light" w:hAnsi="Calibri Light" w:cs="Arial"/>
          <w:color w:val="4F4F4F"/>
          <w:sz w:val="22"/>
          <w:szCs w:val="22"/>
          <w:lang w:val="en-GB" w:eastAsia="en-IE"/>
        </w:rPr>
        <w:t>XXMX_OLC_SALFPACE_XFM</w:t>
      </w:r>
    </w:p>
    <w:p w14:paraId="446A2BF1" w14:textId="77777777"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38248D06" w14:textId="140B0A4C" w:rsidR="005A42DC"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Fusion Business Object: </w:t>
      </w:r>
      <w:r w:rsidR="00AA0A16" w:rsidRPr="00891875">
        <w:rPr>
          <w:rFonts w:ascii="Calibri Light" w:hAnsi="Calibri Light" w:cs="Arial"/>
          <w:color w:val="4F4F4F"/>
          <w:sz w:val="22"/>
          <w:szCs w:val="22"/>
          <w:lang w:val="en-GB" w:eastAsia="en-IE"/>
        </w:rPr>
        <w:t>Self-Paced</w:t>
      </w:r>
      <w:r w:rsidR="00891875" w:rsidRPr="00891875">
        <w:rPr>
          <w:rFonts w:ascii="Calibri Light" w:hAnsi="Calibri Light" w:cs="Arial"/>
          <w:color w:val="4F4F4F"/>
          <w:sz w:val="22"/>
          <w:szCs w:val="22"/>
          <w:lang w:val="en-GB" w:eastAsia="en-IE"/>
        </w:rPr>
        <w:t xml:space="preserve"> Activity</w:t>
      </w:r>
    </w:p>
    <w:tbl>
      <w:tblPr>
        <w:tblStyle w:val="GridTable4-Accent11"/>
        <w:tblW w:w="0" w:type="auto"/>
        <w:tblLook w:val="0420" w:firstRow="1" w:lastRow="0" w:firstColumn="0" w:lastColumn="0" w:noHBand="0" w:noVBand="1"/>
      </w:tblPr>
      <w:tblGrid>
        <w:gridCol w:w="798"/>
        <w:gridCol w:w="2141"/>
        <w:gridCol w:w="1558"/>
        <w:gridCol w:w="1249"/>
        <w:gridCol w:w="680"/>
        <w:gridCol w:w="2141"/>
        <w:gridCol w:w="2141"/>
        <w:gridCol w:w="3240"/>
      </w:tblGrid>
      <w:tr w:rsidR="002C4E27" w:rsidRPr="00EC4DEB" w14:paraId="0DE100DC" w14:textId="77777777" w:rsidTr="008E7335">
        <w:trPr>
          <w:cnfStyle w:val="100000000000" w:firstRow="1" w:lastRow="0" w:firstColumn="0" w:lastColumn="0" w:oddVBand="0" w:evenVBand="0" w:oddHBand="0" w:evenHBand="0" w:firstRowFirstColumn="0" w:firstRowLastColumn="0" w:lastRowFirstColumn="0" w:lastRowLastColumn="0"/>
          <w:tblHeader/>
        </w:trPr>
        <w:tc>
          <w:tcPr>
            <w:tcW w:w="0" w:type="auto"/>
          </w:tcPr>
          <w:p w14:paraId="5D896753"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0" w:type="auto"/>
          </w:tcPr>
          <w:p w14:paraId="7B4DD4E8"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73EDCEDA"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052563BB"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066FAB05" w14:textId="77777777" w:rsidR="002C4E27" w:rsidRPr="00EC4DEB" w:rsidRDefault="002C4E27" w:rsidP="00D228BE">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05008722"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004CCC31"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1D42270E"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Comments</w:t>
            </w:r>
          </w:p>
        </w:tc>
      </w:tr>
      <w:tr w:rsidR="00B260C3" w:rsidRPr="00EC4DEB" w14:paraId="11E8F17F"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BEA9F56" w14:textId="3B604647"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0" w:type="auto"/>
          </w:tcPr>
          <w:p w14:paraId="42EF6E8C" w14:textId="07FA40CC" w:rsidR="00B260C3" w:rsidRPr="00373F2A" w:rsidRDefault="00060AEE"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7670D58F" w14:textId="570861B2" w:rsidR="00B260C3" w:rsidRPr="00357BB2" w:rsidRDefault="00585AD9"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3</w:t>
            </w:r>
            <w:r w:rsidRPr="00176064">
              <w:rPr>
                <w:rFonts w:ascii="Calibri Light" w:eastAsia="Book Antiqua" w:hAnsi="Calibri Light" w:cs="Calibri Light"/>
                <w:color w:val="000000"/>
                <w:sz w:val="16"/>
                <w:szCs w:val="16"/>
              </w:rPr>
              <w:t>0)</w:t>
            </w:r>
          </w:p>
        </w:tc>
        <w:tc>
          <w:tcPr>
            <w:tcW w:w="0" w:type="auto"/>
          </w:tcPr>
          <w:p w14:paraId="61BDD3F2" w14:textId="6AF29DA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4A78D4A3" w14:textId="7896B0C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1882565F" w14:textId="2A76C16F" w:rsidR="00B260C3" w:rsidRPr="00357BB2" w:rsidRDefault="00060AEE"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5B38363A" w14:textId="553CB0D6" w:rsidR="00B260C3" w:rsidRPr="00357BB2" w:rsidRDefault="00060AEE"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1685465C" w14:textId="4199E54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p>
        </w:tc>
      </w:tr>
      <w:tr w:rsidR="00B260C3" w:rsidRPr="00EC4DEB" w14:paraId="79242718" w14:textId="77777777" w:rsidTr="008E7335">
        <w:tc>
          <w:tcPr>
            <w:tcW w:w="0" w:type="auto"/>
          </w:tcPr>
          <w:p w14:paraId="30853FD9" w14:textId="47FE6FCC"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0" w:type="auto"/>
          </w:tcPr>
          <w:p w14:paraId="02EF2FD8" w14:textId="0713C120"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2D0B13F0" w14:textId="1BE49E3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1D08A6F3" w14:textId="2C95DF7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FF96AB4" w14:textId="0CABE43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4E7F5E98" w14:textId="395F5DC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075CD9F2" w14:textId="1A9DC44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1021BB89" w14:textId="317EE27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B260C3" w:rsidRPr="00EC4DEB" w14:paraId="6DD6919F"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AFCC9FD" w14:textId="6BC26B1B"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0" w:type="auto"/>
          </w:tcPr>
          <w:p w14:paraId="4EDDDBEE" w14:textId="1C93EB63"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304B1E64" w14:textId="71BA031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50)</w:t>
            </w:r>
          </w:p>
        </w:tc>
        <w:tc>
          <w:tcPr>
            <w:tcW w:w="0" w:type="auto"/>
          </w:tcPr>
          <w:p w14:paraId="4CD9AF81" w14:textId="08165AB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62EC526" w14:textId="5CA1BBD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B4E221D" w14:textId="43AF55B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5F7F8E2C" w14:textId="3878DD1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3B7E0D72" w14:textId="0FC6CCB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B260C3" w:rsidRPr="00EC4DEB" w14:paraId="5B14DCD7" w14:textId="77777777" w:rsidTr="008E7335">
        <w:tc>
          <w:tcPr>
            <w:tcW w:w="0" w:type="auto"/>
          </w:tcPr>
          <w:p w14:paraId="5B9D7E57" w14:textId="58A87101"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0" w:type="auto"/>
          </w:tcPr>
          <w:p w14:paraId="4404B9EE" w14:textId="51041C1D"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045DAFA3" w14:textId="25B75BD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40)</w:t>
            </w:r>
          </w:p>
        </w:tc>
        <w:tc>
          <w:tcPr>
            <w:tcW w:w="0" w:type="auto"/>
          </w:tcPr>
          <w:p w14:paraId="1927C155" w14:textId="064A9EF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5308770" w14:textId="77C075F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1C897F2" w14:textId="2D7A6C9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177A0AF7" w14:textId="4CA460A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4003565C" w14:textId="591DB0C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B260C3" w:rsidRPr="00EC4DEB" w14:paraId="461BB46F"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A6900A4" w14:textId="63148E26"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0" w:type="auto"/>
          </w:tcPr>
          <w:p w14:paraId="394A79EE" w14:textId="269E344D"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79347DF1" w14:textId="1E49486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6DD088A0" w14:textId="7C6BC73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416488D" w14:textId="4DC5CE5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5EA2EC1" w14:textId="3888A45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54105A62" w14:textId="6D163A5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12684B41" w14:textId="040A9B4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3B3A4B7B" w14:textId="77777777" w:rsidTr="008E7335">
        <w:tc>
          <w:tcPr>
            <w:tcW w:w="0" w:type="auto"/>
          </w:tcPr>
          <w:p w14:paraId="2FE5EC87" w14:textId="08C8B1B7"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0" w:type="auto"/>
          </w:tcPr>
          <w:p w14:paraId="22AFC798" w14:textId="16565D13"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4C88CFCF" w14:textId="0A3D601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37991DE1" w14:textId="6F9C496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81C06E0" w14:textId="59B9596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6407373" w14:textId="36A77B7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6199E5D5" w14:textId="523957A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6812FB29" w14:textId="7CE49B6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B260C3" w:rsidRPr="00EC4DEB" w14:paraId="609E6235"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66E83A0" w14:textId="692B84CE"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0" w:type="auto"/>
          </w:tcPr>
          <w:p w14:paraId="18BC7814" w14:textId="4592B55E"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115760C6" w14:textId="2844AB8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602846AC" w14:textId="6D74D50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42C1DEA" w14:textId="361D1A8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B843CED" w14:textId="158E79B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0B221C4E" w14:textId="15E12E5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36A48566" w14:textId="7ABA870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Pr="00176064">
              <w:rPr>
                <w:rFonts w:ascii="Calibri Light" w:hAnsi="Calibri Light" w:cs="Calibri Light"/>
                <w:color w:val="000000"/>
                <w:sz w:val="16"/>
                <w:szCs w:val="16"/>
              </w:rPr>
              <w:t>SelfPacedActivity</w:t>
            </w:r>
            <w:proofErr w:type="spellEnd"/>
          </w:p>
        </w:tc>
      </w:tr>
      <w:tr w:rsidR="00B260C3" w:rsidRPr="00EC4DEB" w14:paraId="4543634C" w14:textId="77777777" w:rsidTr="008E7335">
        <w:tc>
          <w:tcPr>
            <w:tcW w:w="0" w:type="auto"/>
          </w:tcPr>
          <w:p w14:paraId="372A8863" w14:textId="60DC15AD"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0" w:type="auto"/>
          </w:tcPr>
          <w:p w14:paraId="75BEFE7A" w14:textId="763875C5"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ID</w:t>
            </w:r>
          </w:p>
        </w:tc>
        <w:tc>
          <w:tcPr>
            <w:tcW w:w="0" w:type="auto"/>
          </w:tcPr>
          <w:p w14:paraId="3B357738" w14:textId="6F0B044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0D2B8493" w14:textId="14B0A9A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989BE16" w14:textId="586967F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44E4529" w14:textId="5EC6A26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ID</w:t>
            </w:r>
          </w:p>
        </w:tc>
        <w:tc>
          <w:tcPr>
            <w:tcW w:w="0" w:type="auto"/>
          </w:tcPr>
          <w:p w14:paraId="19BFF057" w14:textId="05515FA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ID</w:t>
            </w:r>
          </w:p>
        </w:tc>
        <w:tc>
          <w:tcPr>
            <w:tcW w:w="0" w:type="auto"/>
          </w:tcPr>
          <w:p w14:paraId="73740727" w14:textId="26FA9F5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03394130"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5452576" w14:textId="1DCF446A"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0" w:type="auto"/>
          </w:tcPr>
          <w:p w14:paraId="08BB0B51" w14:textId="33805992"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0AADE80A" w14:textId="5DF8FF5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4CAB714B" w14:textId="3467B8F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82623C9" w14:textId="0A30B7B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1A37B22F" w14:textId="0A04163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65BB7895" w14:textId="59D3DFD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640DDF38"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043AD040" w14:textId="77777777" w:rsidTr="008E7335">
        <w:tc>
          <w:tcPr>
            <w:tcW w:w="0" w:type="auto"/>
          </w:tcPr>
          <w:p w14:paraId="468679BF" w14:textId="303F21FC"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0" w:type="auto"/>
          </w:tcPr>
          <w:p w14:paraId="2FF96DC8" w14:textId="01078316"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0EF55086" w14:textId="183CA1D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741EE75D" w14:textId="691A379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09ECDF3" w14:textId="2DD433F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74FC429" w14:textId="40DAC6F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5A252D6A" w14:textId="240F3CE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5F4C1126" w14:textId="77A067F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If Null – ’31-DEC-4712’</w:t>
            </w:r>
          </w:p>
        </w:tc>
      </w:tr>
      <w:tr w:rsidR="00B260C3" w:rsidRPr="00EC4DEB" w14:paraId="63B80F25"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F53DAE0" w14:textId="5FC09CAF"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0" w:type="auto"/>
          </w:tcPr>
          <w:p w14:paraId="2F00A2FC" w14:textId="7B47C375"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NUMBER</w:t>
            </w:r>
          </w:p>
        </w:tc>
        <w:tc>
          <w:tcPr>
            <w:tcW w:w="0" w:type="auto"/>
          </w:tcPr>
          <w:p w14:paraId="46796EB2" w14:textId="0B22503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3B9871A4" w14:textId="3E6B6F3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24C6549" w14:textId="3A95B39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7D69104" w14:textId="1C18A82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NUMBER</w:t>
            </w:r>
          </w:p>
        </w:tc>
        <w:tc>
          <w:tcPr>
            <w:tcW w:w="0" w:type="auto"/>
          </w:tcPr>
          <w:p w14:paraId="6D8604B7" w14:textId="78F81F1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NUMBER</w:t>
            </w:r>
          </w:p>
        </w:tc>
        <w:tc>
          <w:tcPr>
            <w:tcW w:w="0" w:type="auto"/>
          </w:tcPr>
          <w:p w14:paraId="496FDE82"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36422EA2" w14:textId="77777777" w:rsidTr="008E7335">
        <w:tc>
          <w:tcPr>
            <w:tcW w:w="0" w:type="auto"/>
          </w:tcPr>
          <w:p w14:paraId="2729EA31" w14:textId="61CD61F0"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0" w:type="auto"/>
          </w:tcPr>
          <w:p w14:paraId="0E0A14EC" w14:textId="1F331107"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POSITION</w:t>
            </w:r>
          </w:p>
        </w:tc>
        <w:tc>
          <w:tcPr>
            <w:tcW w:w="0" w:type="auto"/>
          </w:tcPr>
          <w:p w14:paraId="33D16146" w14:textId="0520EF0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028D9579" w14:textId="5B7F46F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0CABEAAC" w14:textId="3CD381D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A56864E" w14:textId="19293A2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POSITION</w:t>
            </w:r>
          </w:p>
        </w:tc>
        <w:tc>
          <w:tcPr>
            <w:tcW w:w="0" w:type="auto"/>
          </w:tcPr>
          <w:p w14:paraId="246B2330" w14:textId="5DA989B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POSITION</w:t>
            </w:r>
          </w:p>
        </w:tc>
        <w:tc>
          <w:tcPr>
            <w:tcW w:w="0" w:type="auto"/>
          </w:tcPr>
          <w:p w14:paraId="3D31B038"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6F33BC0C"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403D1F9" w14:textId="4C161D1B"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0" w:type="auto"/>
          </w:tcPr>
          <w:p w14:paraId="419AFE1F" w14:textId="076781E8"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7213BBBB" w14:textId="28EF66B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50)</w:t>
            </w:r>
          </w:p>
        </w:tc>
        <w:tc>
          <w:tcPr>
            <w:tcW w:w="0" w:type="auto"/>
          </w:tcPr>
          <w:p w14:paraId="7A15F848" w14:textId="0345491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7E2CC08" w14:textId="141298F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12BA1BB6" w14:textId="2882A40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08C5CF91" w14:textId="36DC8EA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27B894DD"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2D48E81E" w14:textId="77777777" w:rsidTr="008E7335">
        <w:tc>
          <w:tcPr>
            <w:tcW w:w="0" w:type="auto"/>
          </w:tcPr>
          <w:p w14:paraId="2EC2096D" w14:textId="46591673"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0" w:type="auto"/>
          </w:tcPr>
          <w:p w14:paraId="64F0782E" w14:textId="62BF10B1"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w:t>
            </w:r>
          </w:p>
        </w:tc>
        <w:tc>
          <w:tcPr>
            <w:tcW w:w="0" w:type="auto"/>
          </w:tcPr>
          <w:p w14:paraId="783F77E4" w14:textId="56F04B1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LOB</w:t>
            </w:r>
          </w:p>
        </w:tc>
        <w:tc>
          <w:tcPr>
            <w:tcW w:w="0" w:type="auto"/>
          </w:tcPr>
          <w:p w14:paraId="35E75758" w14:textId="5B7E783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70EAC01" w14:textId="1DD5D5C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8E95E74" w14:textId="2F77154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w:t>
            </w:r>
          </w:p>
        </w:tc>
        <w:tc>
          <w:tcPr>
            <w:tcW w:w="0" w:type="auto"/>
          </w:tcPr>
          <w:p w14:paraId="0BD97BE9" w14:textId="0678F4E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w:t>
            </w:r>
          </w:p>
        </w:tc>
        <w:tc>
          <w:tcPr>
            <w:tcW w:w="0" w:type="auto"/>
          </w:tcPr>
          <w:p w14:paraId="31733F1C"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6808556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0FDA3A8" w14:textId="69590CA6"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0" w:type="auto"/>
          </w:tcPr>
          <w:p w14:paraId="7D7C5F49" w14:textId="1847335E"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XPECTED_EFFORT</w:t>
            </w:r>
          </w:p>
        </w:tc>
        <w:tc>
          <w:tcPr>
            <w:tcW w:w="0" w:type="auto"/>
          </w:tcPr>
          <w:p w14:paraId="27606C02" w14:textId="7E8A68A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391C3F33" w14:textId="1EDE924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BB16365" w14:textId="5B9EC17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F3EC154" w14:textId="74713FA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XPECTED_EFFORT</w:t>
            </w:r>
          </w:p>
        </w:tc>
        <w:tc>
          <w:tcPr>
            <w:tcW w:w="0" w:type="auto"/>
          </w:tcPr>
          <w:p w14:paraId="158B90BB" w14:textId="37A4F8A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XPECTED_EFFORT</w:t>
            </w:r>
          </w:p>
        </w:tc>
        <w:tc>
          <w:tcPr>
            <w:tcW w:w="0" w:type="auto"/>
          </w:tcPr>
          <w:p w14:paraId="263C07EA" w14:textId="66E193D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1D86DDC8" w14:textId="77777777" w:rsidTr="008E7335">
        <w:tc>
          <w:tcPr>
            <w:tcW w:w="0" w:type="auto"/>
          </w:tcPr>
          <w:p w14:paraId="22C12F81" w14:textId="4EE44E60"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0" w:type="auto"/>
          </w:tcPr>
          <w:p w14:paraId="68482E98" w14:textId="279F90B1"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COMPLETE_FLAG</w:t>
            </w:r>
          </w:p>
        </w:tc>
        <w:tc>
          <w:tcPr>
            <w:tcW w:w="0" w:type="auto"/>
          </w:tcPr>
          <w:p w14:paraId="3430690B" w14:textId="2F7EABA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403A8D15" w14:textId="298BAE8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143406A" w14:textId="6EB29BB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C0AD78F" w14:textId="550C002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COMPLETE_FLAG</w:t>
            </w:r>
          </w:p>
        </w:tc>
        <w:tc>
          <w:tcPr>
            <w:tcW w:w="0" w:type="auto"/>
          </w:tcPr>
          <w:p w14:paraId="36FC5381" w14:textId="486E1DF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COMPLETE_FLAG</w:t>
            </w:r>
          </w:p>
        </w:tc>
        <w:tc>
          <w:tcPr>
            <w:tcW w:w="0" w:type="auto"/>
          </w:tcPr>
          <w:p w14:paraId="091C4B71" w14:textId="437FC7F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Y/N</w:t>
            </w:r>
          </w:p>
        </w:tc>
      </w:tr>
      <w:tr w:rsidR="00B260C3" w:rsidRPr="00EC4DEB" w14:paraId="23CE31A3"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9F7102E" w14:textId="1826727F"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lastRenderedPageBreak/>
              <w:t>17</w:t>
            </w:r>
          </w:p>
        </w:tc>
        <w:tc>
          <w:tcPr>
            <w:tcW w:w="0" w:type="auto"/>
          </w:tcPr>
          <w:p w14:paraId="76349C55" w14:textId="160334FA"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NTENT_ID</w:t>
            </w:r>
          </w:p>
        </w:tc>
        <w:tc>
          <w:tcPr>
            <w:tcW w:w="0" w:type="auto"/>
          </w:tcPr>
          <w:p w14:paraId="5B5E7119" w14:textId="14140F3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5125AE9D" w14:textId="6097C9B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DA89168" w14:textId="3A22D93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6DF0A7D" w14:textId="65F4A58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NTENT_ID</w:t>
            </w:r>
          </w:p>
        </w:tc>
        <w:tc>
          <w:tcPr>
            <w:tcW w:w="0" w:type="auto"/>
          </w:tcPr>
          <w:p w14:paraId="25A230BB" w14:textId="757EA72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NTENT_ID</w:t>
            </w:r>
          </w:p>
        </w:tc>
        <w:tc>
          <w:tcPr>
            <w:tcW w:w="0" w:type="auto"/>
          </w:tcPr>
          <w:p w14:paraId="5A344F2C"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31C62D00" w14:textId="77777777" w:rsidTr="008E7335">
        <w:tc>
          <w:tcPr>
            <w:tcW w:w="0" w:type="auto"/>
          </w:tcPr>
          <w:p w14:paraId="38530E36" w14:textId="16E0243F"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0" w:type="auto"/>
          </w:tcPr>
          <w:p w14:paraId="6554F8D8" w14:textId="2FDB2FAC"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NTENT_NUMBER</w:t>
            </w:r>
          </w:p>
        </w:tc>
        <w:tc>
          <w:tcPr>
            <w:tcW w:w="0" w:type="auto"/>
          </w:tcPr>
          <w:p w14:paraId="07DB5E66" w14:textId="06C0A87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05C12010" w14:textId="280B7B9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CF7B158" w14:textId="5B90A5E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55B6B44" w14:textId="573926D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NTENT_NUMBER</w:t>
            </w:r>
          </w:p>
        </w:tc>
        <w:tc>
          <w:tcPr>
            <w:tcW w:w="0" w:type="auto"/>
          </w:tcPr>
          <w:p w14:paraId="3F2ED191" w14:textId="46931DF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NTENT_NUMBER</w:t>
            </w:r>
          </w:p>
        </w:tc>
        <w:tc>
          <w:tcPr>
            <w:tcW w:w="0" w:type="auto"/>
          </w:tcPr>
          <w:p w14:paraId="022A748E" w14:textId="5920AE1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64C83F82"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AB9226F" w14:textId="14F1076A"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0" w:type="auto"/>
          </w:tcPr>
          <w:p w14:paraId="4B6AC71A" w14:textId="7DB624F4"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ID</w:t>
            </w:r>
          </w:p>
        </w:tc>
        <w:tc>
          <w:tcPr>
            <w:tcW w:w="0" w:type="auto"/>
          </w:tcPr>
          <w:p w14:paraId="5A6514EC" w14:textId="4FB48E5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72E091D3" w14:textId="5CC66B0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C4741AA" w14:textId="43043B2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4AEF3E5" w14:textId="145DA0E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ID</w:t>
            </w:r>
          </w:p>
        </w:tc>
        <w:tc>
          <w:tcPr>
            <w:tcW w:w="0" w:type="auto"/>
          </w:tcPr>
          <w:p w14:paraId="06CF6991" w14:textId="66F1B88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ID</w:t>
            </w:r>
          </w:p>
        </w:tc>
        <w:tc>
          <w:tcPr>
            <w:tcW w:w="0" w:type="auto"/>
          </w:tcPr>
          <w:p w14:paraId="5E119D31" w14:textId="5A62CF2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5BB8C1F7" w14:textId="77777777" w:rsidTr="008E7335">
        <w:tc>
          <w:tcPr>
            <w:tcW w:w="0" w:type="auto"/>
          </w:tcPr>
          <w:p w14:paraId="71394ED7" w14:textId="6241A069"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0" w:type="auto"/>
          </w:tcPr>
          <w:p w14:paraId="3E928E88" w14:textId="0AB3B5EA"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NUMBER</w:t>
            </w:r>
          </w:p>
        </w:tc>
        <w:tc>
          <w:tcPr>
            <w:tcW w:w="0" w:type="auto"/>
          </w:tcPr>
          <w:p w14:paraId="1772DE23" w14:textId="2B56765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2CC09951" w14:textId="2F0711D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3C67F88" w14:textId="3D44595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1176CB5" w14:textId="02236E1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NUMBER</w:t>
            </w:r>
          </w:p>
        </w:tc>
        <w:tc>
          <w:tcPr>
            <w:tcW w:w="0" w:type="auto"/>
          </w:tcPr>
          <w:p w14:paraId="1AB22F9A" w14:textId="24423C6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NUMBER</w:t>
            </w:r>
          </w:p>
        </w:tc>
        <w:tc>
          <w:tcPr>
            <w:tcW w:w="0" w:type="auto"/>
          </w:tcPr>
          <w:p w14:paraId="40D8E43D" w14:textId="788A998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405007F1"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9F5F759" w14:textId="1C13CDB5"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0" w:type="auto"/>
          </w:tcPr>
          <w:p w14:paraId="4C1EEA46" w14:textId="3EC74928"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TYPE</w:t>
            </w:r>
          </w:p>
        </w:tc>
        <w:tc>
          <w:tcPr>
            <w:tcW w:w="0" w:type="auto"/>
          </w:tcPr>
          <w:p w14:paraId="590E4A35" w14:textId="7E4E6A6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1441B7BC" w14:textId="215500A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8327107" w14:textId="5507F87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226E932" w14:textId="2DD2C9B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TYPE</w:t>
            </w:r>
          </w:p>
        </w:tc>
        <w:tc>
          <w:tcPr>
            <w:tcW w:w="0" w:type="auto"/>
          </w:tcPr>
          <w:p w14:paraId="29CCD9DD" w14:textId="0A9224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TYPE</w:t>
            </w:r>
          </w:p>
        </w:tc>
        <w:tc>
          <w:tcPr>
            <w:tcW w:w="0" w:type="auto"/>
          </w:tcPr>
          <w:p w14:paraId="32CEBDB1" w14:textId="4612230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57FB6F7C" w14:textId="77777777" w:rsidTr="008E7335">
        <w:tc>
          <w:tcPr>
            <w:tcW w:w="0" w:type="auto"/>
          </w:tcPr>
          <w:p w14:paraId="594D7DD1" w14:textId="238DA3AD"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0" w:type="auto"/>
          </w:tcPr>
          <w:p w14:paraId="0CE0AFE4" w14:textId="0BCCF167"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ID</w:t>
            </w:r>
          </w:p>
        </w:tc>
        <w:tc>
          <w:tcPr>
            <w:tcW w:w="0" w:type="auto"/>
          </w:tcPr>
          <w:p w14:paraId="22C88610" w14:textId="5055AFD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01CBCB30" w14:textId="0246D5F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23EACD5" w14:textId="728C4EC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9792A4B" w14:textId="0BB742E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ID</w:t>
            </w:r>
          </w:p>
        </w:tc>
        <w:tc>
          <w:tcPr>
            <w:tcW w:w="0" w:type="auto"/>
          </w:tcPr>
          <w:p w14:paraId="78585196" w14:textId="108D4B4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ID</w:t>
            </w:r>
          </w:p>
        </w:tc>
        <w:tc>
          <w:tcPr>
            <w:tcW w:w="0" w:type="auto"/>
          </w:tcPr>
          <w:p w14:paraId="6F3ED197" w14:textId="541A965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6F3F9DD4"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3F0DBF6" w14:textId="178E2D67"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3</w:t>
            </w:r>
          </w:p>
        </w:tc>
        <w:tc>
          <w:tcPr>
            <w:tcW w:w="0" w:type="auto"/>
          </w:tcPr>
          <w:p w14:paraId="2A334622" w14:textId="447081E3"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INFO</w:t>
            </w:r>
          </w:p>
        </w:tc>
        <w:tc>
          <w:tcPr>
            <w:tcW w:w="0" w:type="auto"/>
          </w:tcPr>
          <w:p w14:paraId="0C16510F" w14:textId="2B33C78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40)</w:t>
            </w:r>
          </w:p>
        </w:tc>
        <w:tc>
          <w:tcPr>
            <w:tcW w:w="0" w:type="auto"/>
          </w:tcPr>
          <w:p w14:paraId="4F306399" w14:textId="7C79FBE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E69B270" w14:textId="6EC29F4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7EF1B9A" w14:textId="3B65E52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INFO</w:t>
            </w:r>
          </w:p>
        </w:tc>
        <w:tc>
          <w:tcPr>
            <w:tcW w:w="0" w:type="auto"/>
          </w:tcPr>
          <w:p w14:paraId="7B029D29" w14:textId="4F15BC9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INFO</w:t>
            </w:r>
          </w:p>
        </w:tc>
        <w:tc>
          <w:tcPr>
            <w:tcW w:w="0" w:type="auto"/>
          </w:tcPr>
          <w:p w14:paraId="2E543345" w14:textId="0FCB74E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24D1E563" w14:textId="77777777" w:rsidTr="008E7335">
        <w:tc>
          <w:tcPr>
            <w:tcW w:w="0" w:type="auto"/>
          </w:tcPr>
          <w:p w14:paraId="7696BDF5" w14:textId="0FF11DD7"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0" w:type="auto"/>
          </w:tcPr>
          <w:p w14:paraId="1002483B" w14:textId="301275EE"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_TEXT</w:t>
            </w:r>
          </w:p>
        </w:tc>
        <w:tc>
          <w:tcPr>
            <w:tcW w:w="0" w:type="auto"/>
          </w:tcPr>
          <w:p w14:paraId="4299CC63" w14:textId="4F43077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000)</w:t>
            </w:r>
          </w:p>
        </w:tc>
        <w:tc>
          <w:tcPr>
            <w:tcW w:w="0" w:type="auto"/>
          </w:tcPr>
          <w:p w14:paraId="2142BA59" w14:textId="598288E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7F3ADA5" w14:textId="7FCA8E2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A594717" w14:textId="18BC93F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_TEXT</w:t>
            </w:r>
          </w:p>
        </w:tc>
        <w:tc>
          <w:tcPr>
            <w:tcW w:w="0" w:type="auto"/>
          </w:tcPr>
          <w:p w14:paraId="4E092761" w14:textId="1586035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_TEXT</w:t>
            </w:r>
          </w:p>
        </w:tc>
        <w:tc>
          <w:tcPr>
            <w:tcW w:w="0" w:type="auto"/>
          </w:tcPr>
          <w:p w14:paraId="50388EFA" w14:textId="1686F39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70FAB91C"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359D544" w14:textId="513ADD72"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5</w:t>
            </w:r>
          </w:p>
        </w:tc>
        <w:tc>
          <w:tcPr>
            <w:tcW w:w="0" w:type="auto"/>
          </w:tcPr>
          <w:p w14:paraId="4857646C" w14:textId="5A4E4B22"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5BB47174" w14:textId="08A546B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56)</w:t>
            </w:r>
          </w:p>
        </w:tc>
        <w:tc>
          <w:tcPr>
            <w:tcW w:w="0" w:type="auto"/>
          </w:tcPr>
          <w:p w14:paraId="34715066" w14:textId="4795F15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A262A0D" w14:textId="5E590FF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5281C20" w14:textId="19C663C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0ECBC494" w14:textId="6AEDA19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3A412A26" w14:textId="395D7D8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Pr="00176064">
              <w:rPr>
                <w:rFonts w:ascii="Calibri Light" w:hAnsi="Calibri Light" w:cs="Calibri Light"/>
                <w:color w:val="000000"/>
                <w:sz w:val="16"/>
                <w:szCs w:val="16"/>
              </w:rPr>
              <w:t>DataMigration</w:t>
            </w:r>
            <w:proofErr w:type="spellEnd"/>
          </w:p>
        </w:tc>
      </w:tr>
      <w:tr w:rsidR="00B260C3" w:rsidRPr="00EC4DEB" w14:paraId="3044DC0E" w14:textId="77777777" w:rsidTr="008E7335">
        <w:tc>
          <w:tcPr>
            <w:tcW w:w="0" w:type="auto"/>
          </w:tcPr>
          <w:p w14:paraId="5D9C680C" w14:textId="52A5126F"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0" w:type="auto"/>
          </w:tcPr>
          <w:p w14:paraId="54507E62" w14:textId="21C1123B"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2F0D5044" w14:textId="06E5161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000)</w:t>
            </w:r>
          </w:p>
        </w:tc>
        <w:tc>
          <w:tcPr>
            <w:tcW w:w="0" w:type="auto"/>
          </w:tcPr>
          <w:p w14:paraId="2CCD124D" w14:textId="1D8DFE4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243E665" w14:textId="6B5F9B1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1EA830A" w14:textId="4DCCAF6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6CB1E202" w14:textId="407195D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7F385C96" w14:textId="608D9B3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Autogenerated</w:t>
            </w:r>
          </w:p>
        </w:tc>
      </w:tr>
      <w:tr w:rsidR="00B260C3" w:rsidRPr="00EC4DEB" w14:paraId="71A07414"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CBADEC6" w14:textId="33886579"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0" w:type="auto"/>
          </w:tcPr>
          <w:p w14:paraId="08013C08" w14:textId="12A99A4B"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3268BA2D" w14:textId="0F90DFB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76BB1DD2" w14:textId="43E3AA0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373FA74" w14:textId="0FFF998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35BDCAE" w14:textId="5BB0A91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462DBCF4" w14:textId="23542FF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63B6A9E4" w14:textId="28A4EFE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77769211" w14:textId="77777777" w:rsidTr="008E7335">
        <w:tc>
          <w:tcPr>
            <w:tcW w:w="0" w:type="auto"/>
          </w:tcPr>
          <w:p w14:paraId="339224D1" w14:textId="6FC14204"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8</w:t>
            </w:r>
          </w:p>
        </w:tc>
        <w:tc>
          <w:tcPr>
            <w:tcW w:w="0" w:type="auto"/>
          </w:tcPr>
          <w:p w14:paraId="089B4204" w14:textId="640E7622"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47404FFF" w14:textId="19D6D8B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0949BA7D" w14:textId="62456AB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C840082" w14:textId="1C1C57E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F1476C9" w14:textId="06644BA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6F1DC4B9" w14:textId="50B7E5C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6410E6E4" w14:textId="7133777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52BFF60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ACE7CD5" w14:textId="39F679B4"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0" w:type="auto"/>
          </w:tcPr>
          <w:p w14:paraId="7E97A528" w14:textId="3FA7BEA4"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1AA7EF10" w14:textId="214961A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378AF249" w14:textId="1734603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87D9A35" w14:textId="4F5B22C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591CC3B" w14:textId="7652D4A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3554B945" w14:textId="62B4339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0E544AA3" w14:textId="06EAD04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76BCA0A0" w14:textId="77777777" w:rsidTr="008E7335">
        <w:tc>
          <w:tcPr>
            <w:tcW w:w="0" w:type="auto"/>
          </w:tcPr>
          <w:p w14:paraId="294E47D5" w14:textId="362C7263"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0" w:type="auto"/>
          </w:tcPr>
          <w:p w14:paraId="3B266F53" w14:textId="622D18D4"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4C899ECA" w14:textId="771E673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569D8AD7" w14:textId="6469850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4E443AD" w14:textId="3F2199F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405416D" w14:textId="071D521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08ABDCED" w14:textId="0AE2BAE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444719FC" w14:textId="45CF1D5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4A409744"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D6B104A" w14:textId="372A2B5B"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0" w:type="auto"/>
          </w:tcPr>
          <w:p w14:paraId="4F5CAB97" w14:textId="67CE154D"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312FAF5A" w14:textId="6814239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0D66CDF7" w14:textId="67A6DC1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BF82E09" w14:textId="0755E54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B0AD6AD" w14:textId="0548970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29DA88A9" w14:textId="4CD5B12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3FB97EC1" w14:textId="3D7121C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486B258B" w14:textId="77777777" w:rsidTr="008E7335">
        <w:tc>
          <w:tcPr>
            <w:tcW w:w="0" w:type="auto"/>
          </w:tcPr>
          <w:p w14:paraId="2AF7EDC9" w14:textId="3CFA941D"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2</w:t>
            </w:r>
          </w:p>
        </w:tc>
        <w:tc>
          <w:tcPr>
            <w:tcW w:w="0" w:type="auto"/>
          </w:tcPr>
          <w:p w14:paraId="046A08F2" w14:textId="74110009"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72E5E5FB" w14:textId="4B3B61D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78B4C59E" w14:textId="40263A3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A0E2CEB" w14:textId="1594558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CDE0A37" w14:textId="76A1039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0D3AA777" w14:textId="1A12930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1E373EA6" w14:textId="32B9886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191D11F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18C2B06" w14:textId="559EC2EA"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0" w:type="auto"/>
          </w:tcPr>
          <w:p w14:paraId="095B63BE" w14:textId="46A86944"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120E2C58" w14:textId="45DB42E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44C7E7E9" w14:textId="07A157C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418BB79" w14:textId="53B237C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3DCE508" w14:textId="771395A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4C4B0FBD" w14:textId="4560196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76A7A976" w14:textId="7BB848A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471080E2" w14:textId="77777777" w:rsidTr="008E7335">
        <w:tc>
          <w:tcPr>
            <w:tcW w:w="0" w:type="auto"/>
          </w:tcPr>
          <w:p w14:paraId="0B474BE9" w14:textId="12BA7AA1"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4</w:t>
            </w:r>
          </w:p>
        </w:tc>
        <w:tc>
          <w:tcPr>
            <w:tcW w:w="0" w:type="auto"/>
          </w:tcPr>
          <w:p w14:paraId="4937E3F0" w14:textId="16FF248B"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0030542B" w14:textId="5529A8D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5919B143" w14:textId="3A3FDAE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9B247A9" w14:textId="3EBCFD9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773EAF8" w14:textId="7358B25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150A1E5D" w14:textId="2CBE877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403B8956" w14:textId="1885C5E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465FB1DC"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F2D335E" w14:textId="245F2A82"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0" w:type="auto"/>
          </w:tcPr>
          <w:p w14:paraId="6418921C" w14:textId="71EE8DFF"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1DAA2AC5" w14:textId="67CA687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4377EF1" w14:textId="5B17A98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00D9FF2" w14:textId="35CF6E4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5BDC9D4" w14:textId="71C618D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7CF4855B" w14:textId="57B2FC4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4BACFC81" w14:textId="42A837A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7B231E77" w14:textId="77777777" w:rsidTr="008E7335">
        <w:tc>
          <w:tcPr>
            <w:tcW w:w="0" w:type="auto"/>
          </w:tcPr>
          <w:p w14:paraId="60372C52" w14:textId="08849DBD"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6</w:t>
            </w:r>
          </w:p>
        </w:tc>
        <w:tc>
          <w:tcPr>
            <w:tcW w:w="0" w:type="auto"/>
          </w:tcPr>
          <w:p w14:paraId="3FAC391B" w14:textId="62A417C0"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4D178930" w14:textId="4C30148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1AF6E21D" w14:textId="6B8FD7C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C4D26B0" w14:textId="0855E69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6D1F19A" w14:textId="627C7EC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3F2E553F" w14:textId="5D189A8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6F89237B" w14:textId="2440779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2FD73660"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D54B3F2" w14:textId="13ECAE52"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7</w:t>
            </w:r>
          </w:p>
        </w:tc>
        <w:tc>
          <w:tcPr>
            <w:tcW w:w="0" w:type="auto"/>
          </w:tcPr>
          <w:p w14:paraId="0587F002" w14:textId="79E836A2"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4B0F2CD5" w14:textId="5C84E38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037B262" w14:textId="711A9E6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3C32CA0" w14:textId="253C54E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193B37E" w14:textId="1692CAD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5A59B98B" w14:textId="187D2DB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3F30025B" w14:textId="710409E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0FA1EC3E" w14:textId="77777777" w:rsidTr="008E7335">
        <w:tc>
          <w:tcPr>
            <w:tcW w:w="0" w:type="auto"/>
          </w:tcPr>
          <w:p w14:paraId="6E4DC821" w14:textId="154EBBFD"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8</w:t>
            </w:r>
          </w:p>
        </w:tc>
        <w:tc>
          <w:tcPr>
            <w:tcW w:w="0" w:type="auto"/>
          </w:tcPr>
          <w:p w14:paraId="3903903A" w14:textId="088EA6D7"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58C0CCD2" w14:textId="63A335F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777E86A0" w14:textId="075AE10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BFFAF5F" w14:textId="4476E91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AF7A41B" w14:textId="20D9B9C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795F7C6B" w14:textId="5BB8E2A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5F350231" w14:textId="0B55B55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7202278E"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1F0C337" w14:textId="5EDB246F"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9</w:t>
            </w:r>
          </w:p>
        </w:tc>
        <w:tc>
          <w:tcPr>
            <w:tcW w:w="0" w:type="auto"/>
          </w:tcPr>
          <w:p w14:paraId="1C7DF3C4" w14:textId="1811B063"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26FD776D" w14:textId="79A8755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64DB668A" w14:textId="4EA99CD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FF9A315" w14:textId="5BF293A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6F24C7F" w14:textId="0418878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086D853F" w14:textId="3C140F8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6C9D84F2" w14:textId="073A29E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7C788D9D" w14:textId="77777777" w:rsidTr="008E7335">
        <w:tc>
          <w:tcPr>
            <w:tcW w:w="0" w:type="auto"/>
          </w:tcPr>
          <w:p w14:paraId="07E9F664" w14:textId="37DDB440"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0</w:t>
            </w:r>
          </w:p>
        </w:tc>
        <w:tc>
          <w:tcPr>
            <w:tcW w:w="0" w:type="auto"/>
          </w:tcPr>
          <w:p w14:paraId="359E1932" w14:textId="4F58CA99"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3</w:t>
            </w:r>
          </w:p>
        </w:tc>
        <w:tc>
          <w:tcPr>
            <w:tcW w:w="0" w:type="auto"/>
          </w:tcPr>
          <w:p w14:paraId="0D3955DB" w14:textId="1C613723"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UMBER</w:t>
            </w:r>
          </w:p>
        </w:tc>
        <w:tc>
          <w:tcPr>
            <w:tcW w:w="0" w:type="auto"/>
          </w:tcPr>
          <w:p w14:paraId="6B9F58FF" w14:textId="588CEE3D"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B260F71" w14:textId="319C80AA"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E2B55F7" w14:textId="5C00BFD0"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3</w:t>
            </w:r>
          </w:p>
        </w:tc>
        <w:tc>
          <w:tcPr>
            <w:tcW w:w="0" w:type="auto"/>
          </w:tcPr>
          <w:p w14:paraId="3F8DBE7F" w14:textId="23CB8866"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3</w:t>
            </w:r>
          </w:p>
        </w:tc>
        <w:tc>
          <w:tcPr>
            <w:tcW w:w="0" w:type="auto"/>
          </w:tcPr>
          <w:p w14:paraId="3BD1D8D7"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16A92DE0"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F1EC8F3" w14:textId="73519BC0"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1</w:t>
            </w:r>
          </w:p>
        </w:tc>
        <w:tc>
          <w:tcPr>
            <w:tcW w:w="0" w:type="auto"/>
          </w:tcPr>
          <w:p w14:paraId="1B0FF7CF" w14:textId="1CD1097E"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4</w:t>
            </w:r>
          </w:p>
        </w:tc>
        <w:tc>
          <w:tcPr>
            <w:tcW w:w="0" w:type="auto"/>
          </w:tcPr>
          <w:p w14:paraId="4EA27865" w14:textId="1A65DA40"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UMBER</w:t>
            </w:r>
          </w:p>
        </w:tc>
        <w:tc>
          <w:tcPr>
            <w:tcW w:w="0" w:type="auto"/>
          </w:tcPr>
          <w:p w14:paraId="49F19D5F" w14:textId="50729AEC"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52F27D1" w14:textId="57AE291F"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0D1762C2" w14:textId="4F6C7ED9"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4</w:t>
            </w:r>
          </w:p>
        </w:tc>
        <w:tc>
          <w:tcPr>
            <w:tcW w:w="0" w:type="auto"/>
          </w:tcPr>
          <w:p w14:paraId="55345A2F" w14:textId="104B3CF3"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4</w:t>
            </w:r>
          </w:p>
        </w:tc>
        <w:tc>
          <w:tcPr>
            <w:tcW w:w="0" w:type="auto"/>
          </w:tcPr>
          <w:p w14:paraId="54748F45"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7BFD04CB" w14:textId="77777777" w:rsidTr="008E7335">
        <w:tc>
          <w:tcPr>
            <w:tcW w:w="0" w:type="auto"/>
          </w:tcPr>
          <w:p w14:paraId="032826B2" w14:textId="34ADD995"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2</w:t>
            </w:r>
          </w:p>
        </w:tc>
        <w:tc>
          <w:tcPr>
            <w:tcW w:w="0" w:type="auto"/>
          </w:tcPr>
          <w:p w14:paraId="36613F86" w14:textId="0C80EA18"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5</w:t>
            </w:r>
          </w:p>
        </w:tc>
        <w:tc>
          <w:tcPr>
            <w:tcW w:w="0" w:type="auto"/>
          </w:tcPr>
          <w:p w14:paraId="4BCECEC0" w14:textId="48A160B4"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UMBER</w:t>
            </w:r>
          </w:p>
        </w:tc>
        <w:tc>
          <w:tcPr>
            <w:tcW w:w="0" w:type="auto"/>
          </w:tcPr>
          <w:p w14:paraId="57DE68C6" w14:textId="7207A5E4"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0A6669A5" w14:textId="2A740721"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5EFA022" w14:textId="404234A9"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5</w:t>
            </w:r>
          </w:p>
        </w:tc>
        <w:tc>
          <w:tcPr>
            <w:tcW w:w="0" w:type="auto"/>
          </w:tcPr>
          <w:p w14:paraId="24DEECE1" w14:textId="46EB0FA9"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5</w:t>
            </w:r>
          </w:p>
        </w:tc>
        <w:tc>
          <w:tcPr>
            <w:tcW w:w="0" w:type="auto"/>
          </w:tcPr>
          <w:p w14:paraId="173233E1"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48137ECE"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9F9E930" w14:textId="2EF49155"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3</w:t>
            </w:r>
          </w:p>
        </w:tc>
        <w:tc>
          <w:tcPr>
            <w:tcW w:w="0" w:type="auto"/>
          </w:tcPr>
          <w:p w14:paraId="0373DAB1" w14:textId="77784450"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1</w:t>
            </w:r>
          </w:p>
        </w:tc>
        <w:tc>
          <w:tcPr>
            <w:tcW w:w="0" w:type="auto"/>
          </w:tcPr>
          <w:p w14:paraId="0E995C58" w14:textId="5BE1BA7B"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2C785D9C" w14:textId="7DBBDF9D"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0ABE1A5" w14:textId="2B7E8F8F"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CFC44B7" w14:textId="31562ECD"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1</w:t>
            </w:r>
          </w:p>
        </w:tc>
        <w:tc>
          <w:tcPr>
            <w:tcW w:w="0" w:type="auto"/>
          </w:tcPr>
          <w:p w14:paraId="74E50F26" w14:textId="524E3DBF"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1</w:t>
            </w:r>
          </w:p>
        </w:tc>
        <w:tc>
          <w:tcPr>
            <w:tcW w:w="0" w:type="auto"/>
          </w:tcPr>
          <w:p w14:paraId="12830996"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5D724F14" w14:textId="77777777" w:rsidTr="008E7335">
        <w:tc>
          <w:tcPr>
            <w:tcW w:w="0" w:type="auto"/>
          </w:tcPr>
          <w:p w14:paraId="40A784B5" w14:textId="0550A9B5"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4</w:t>
            </w:r>
          </w:p>
        </w:tc>
        <w:tc>
          <w:tcPr>
            <w:tcW w:w="0" w:type="auto"/>
          </w:tcPr>
          <w:p w14:paraId="759ADDC8" w14:textId="028B2667"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2</w:t>
            </w:r>
          </w:p>
        </w:tc>
        <w:tc>
          <w:tcPr>
            <w:tcW w:w="0" w:type="auto"/>
          </w:tcPr>
          <w:p w14:paraId="513B2D2D" w14:textId="2F4CDFE3"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66410A5C" w14:textId="3335D039"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83764A7" w14:textId="3281F380"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301D56D3" w14:textId="3E673258"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2</w:t>
            </w:r>
          </w:p>
        </w:tc>
        <w:tc>
          <w:tcPr>
            <w:tcW w:w="0" w:type="auto"/>
          </w:tcPr>
          <w:p w14:paraId="7098B5AA" w14:textId="18032054"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2</w:t>
            </w:r>
          </w:p>
        </w:tc>
        <w:tc>
          <w:tcPr>
            <w:tcW w:w="0" w:type="auto"/>
          </w:tcPr>
          <w:p w14:paraId="2D7E32DF"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136543C6"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F5ADD26" w14:textId="2EE5B475"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5</w:t>
            </w:r>
          </w:p>
        </w:tc>
        <w:tc>
          <w:tcPr>
            <w:tcW w:w="0" w:type="auto"/>
          </w:tcPr>
          <w:p w14:paraId="2BE2A225" w14:textId="3D48C8D1"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3</w:t>
            </w:r>
          </w:p>
        </w:tc>
        <w:tc>
          <w:tcPr>
            <w:tcW w:w="0" w:type="auto"/>
          </w:tcPr>
          <w:p w14:paraId="307326C8" w14:textId="2C4CCB60"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4CA3891E" w14:textId="1922E65D"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38D02229" w14:textId="6AEC3202"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3BB45B4" w14:textId="024767B9"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3</w:t>
            </w:r>
          </w:p>
        </w:tc>
        <w:tc>
          <w:tcPr>
            <w:tcW w:w="0" w:type="auto"/>
          </w:tcPr>
          <w:p w14:paraId="626DD6D1" w14:textId="0862D464"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3</w:t>
            </w:r>
          </w:p>
        </w:tc>
        <w:tc>
          <w:tcPr>
            <w:tcW w:w="0" w:type="auto"/>
          </w:tcPr>
          <w:p w14:paraId="2AD6F442"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73AE5F59" w14:textId="77777777" w:rsidTr="008E7335">
        <w:tc>
          <w:tcPr>
            <w:tcW w:w="0" w:type="auto"/>
          </w:tcPr>
          <w:p w14:paraId="1C8174F0" w14:textId="038CD8B7"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6</w:t>
            </w:r>
          </w:p>
        </w:tc>
        <w:tc>
          <w:tcPr>
            <w:tcW w:w="0" w:type="auto"/>
          </w:tcPr>
          <w:p w14:paraId="2D6FCFA4" w14:textId="4D628FDD"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4</w:t>
            </w:r>
          </w:p>
        </w:tc>
        <w:tc>
          <w:tcPr>
            <w:tcW w:w="0" w:type="auto"/>
          </w:tcPr>
          <w:p w14:paraId="357D7FC0" w14:textId="5935F1A4"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2A9AB2EE" w14:textId="0584110D"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0BCF278F" w14:textId="368EC57D"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52D5D49" w14:textId="1E3B14DE"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4</w:t>
            </w:r>
          </w:p>
        </w:tc>
        <w:tc>
          <w:tcPr>
            <w:tcW w:w="0" w:type="auto"/>
          </w:tcPr>
          <w:p w14:paraId="5860862C" w14:textId="5B9C54ED"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4</w:t>
            </w:r>
          </w:p>
        </w:tc>
        <w:tc>
          <w:tcPr>
            <w:tcW w:w="0" w:type="auto"/>
          </w:tcPr>
          <w:p w14:paraId="0A0818DC"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6B7B4FC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A55F942" w14:textId="74B0C94D"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7</w:t>
            </w:r>
          </w:p>
        </w:tc>
        <w:tc>
          <w:tcPr>
            <w:tcW w:w="0" w:type="auto"/>
          </w:tcPr>
          <w:p w14:paraId="2F483584" w14:textId="3D2795C5"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5</w:t>
            </w:r>
          </w:p>
        </w:tc>
        <w:tc>
          <w:tcPr>
            <w:tcW w:w="0" w:type="auto"/>
          </w:tcPr>
          <w:p w14:paraId="0039C8F2" w14:textId="32A977B7"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43DEA409" w14:textId="2A627675"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4F47C8FC" w14:textId="1E672B37"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0FF63A00" w14:textId="76F1A61C"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5</w:t>
            </w:r>
          </w:p>
        </w:tc>
        <w:tc>
          <w:tcPr>
            <w:tcW w:w="0" w:type="auto"/>
          </w:tcPr>
          <w:p w14:paraId="741BCC4B" w14:textId="2F7E64CD"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5</w:t>
            </w:r>
          </w:p>
        </w:tc>
        <w:tc>
          <w:tcPr>
            <w:tcW w:w="0" w:type="auto"/>
          </w:tcPr>
          <w:p w14:paraId="69793F39"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31F9F71A" w14:textId="77777777" w:rsidR="002C4E27" w:rsidRPr="009D704A" w:rsidRDefault="002C4E27" w:rsidP="005A42DC">
      <w:pPr>
        <w:pStyle w:val="Bullet"/>
        <w:ind w:left="513" w:hanging="513"/>
        <w:rPr>
          <w:rFonts w:ascii="Calibri Light" w:hAnsi="Calibri Light" w:cs="Arial"/>
          <w:color w:val="4F4F4F"/>
          <w:sz w:val="22"/>
          <w:szCs w:val="22"/>
          <w:lang w:val="en-GB" w:eastAsia="en-IE"/>
        </w:rPr>
      </w:pPr>
    </w:p>
    <w:p w14:paraId="7F7DE48E" w14:textId="77777777" w:rsidR="005A42DC" w:rsidRDefault="005A42DC" w:rsidP="005A42DC">
      <w:pPr>
        <w:pStyle w:val="Heading3"/>
      </w:pPr>
      <w:bookmarkStart w:id="81" w:name="_Toc79998044"/>
      <w:r>
        <w:t>Mapping</w:t>
      </w:r>
      <w:bookmarkEnd w:id="81"/>
    </w:p>
    <w:p w14:paraId="1BB620E3" w14:textId="2C347C9D" w:rsidR="005A42DC" w:rsidRDefault="005A42DC" w:rsidP="005A42DC"/>
    <w:tbl>
      <w:tblPr>
        <w:tblStyle w:val="GridTable4-Accent11"/>
        <w:tblW w:w="0" w:type="auto"/>
        <w:tblLook w:val="04A0" w:firstRow="1" w:lastRow="0" w:firstColumn="1" w:lastColumn="0" w:noHBand="0" w:noVBand="1"/>
      </w:tblPr>
      <w:tblGrid>
        <w:gridCol w:w="2471"/>
        <w:gridCol w:w="3058"/>
      </w:tblGrid>
      <w:tr w:rsidR="00087AAC" w:rsidRPr="006A1109" w14:paraId="55CA321D" w14:textId="77777777" w:rsidTr="008E7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B75EDD5" w14:textId="77777777" w:rsidR="00087AAC" w:rsidRPr="006A1109" w:rsidRDefault="00087AAC" w:rsidP="00D44211">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5631F67E" w14:textId="77777777" w:rsidR="00087AAC" w:rsidRPr="006A1109" w:rsidRDefault="00087AAC" w:rsidP="00D44211">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087AAC" w:rsidRPr="006A1109" w14:paraId="1603D5F9" w14:textId="77777777" w:rsidTr="008E73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8F1636B" w14:textId="77777777" w:rsidR="00087AAC" w:rsidRPr="006A1109" w:rsidRDefault="00087AAC" w:rsidP="00D44211">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6F7FD463" w14:textId="77777777" w:rsidR="00087AAC" w:rsidRPr="006A1109" w:rsidRDefault="00087AAC" w:rsidP="00D4421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3B237656" w14:textId="5A7F93E3" w:rsidR="005A42DC" w:rsidRDefault="005A42DC" w:rsidP="005A42DC"/>
    <w:p w14:paraId="5CC71BDB" w14:textId="54206E82" w:rsidR="005A42DC" w:rsidRDefault="008B3653" w:rsidP="005A42DC">
      <w:pPr>
        <w:pStyle w:val="Heading2"/>
      </w:pPr>
      <w:bookmarkStart w:id="82" w:name="_Toc79998045"/>
      <w:r>
        <w:lastRenderedPageBreak/>
        <w:t>Offering Default Access</w:t>
      </w:r>
      <w:bookmarkEnd w:id="82"/>
    </w:p>
    <w:p w14:paraId="5D84979E" w14:textId="0921F30C"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00294FE9" w:rsidRPr="00294FE9">
        <w:rPr>
          <w:rFonts w:ascii="Calibri Light" w:hAnsi="Calibri Light" w:cs="Arial"/>
          <w:color w:val="4F4F4F"/>
          <w:sz w:val="22"/>
          <w:szCs w:val="22"/>
          <w:lang w:val="en-GB" w:eastAsia="en-IE"/>
        </w:rPr>
        <w:t>XXMX_OLC_OFFERING_DEFAULT_ACCESS</w:t>
      </w:r>
      <w:r w:rsidRPr="009D704A">
        <w:rPr>
          <w:rFonts w:ascii="Calibri Light" w:hAnsi="Calibri Light" w:cs="Arial"/>
          <w:color w:val="4F4F4F"/>
          <w:sz w:val="22"/>
          <w:szCs w:val="22"/>
          <w:lang w:val="en-GB" w:eastAsia="en-IE"/>
        </w:rPr>
        <w:t>.dat</w:t>
      </w:r>
    </w:p>
    <w:p w14:paraId="42B97A4A" w14:textId="261F6725"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Staging table:  </w:t>
      </w:r>
      <w:r w:rsidR="00294FE9" w:rsidRPr="00294FE9">
        <w:rPr>
          <w:rFonts w:ascii="Calibri Light" w:hAnsi="Calibri Light" w:cs="Arial"/>
          <w:color w:val="4F4F4F"/>
          <w:sz w:val="22"/>
          <w:szCs w:val="22"/>
          <w:lang w:val="en-GB" w:eastAsia="en-IE"/>
        </w:rPr>
        <w:t>XXMX_OLC_OFFER_ACC_STG</w:t>
      </w:r>
    </w:p>
    <w:p w14:paraId="60954651" w14:textId="1600CBD7"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Transform Table: </w:t>
      </w:r>
      <w:r w:rsidR="00294FE9" w:rsidRPr="00294FE9">
        <w:rPr>
          <w:rFonts w:ascii="Calibri Light" w:hAnsi="Calibri Light" w:cs="Arial"/>
          <w:color w:val="4F4F4F"/>
          <w:sz w:val="22"/>
          <w:szCs w:val="22"/>
          <w:lang w:val="en-GB" w:eastAsia="en-IE"/>
        </w:rPr>
        <w:t>XXMX_OLC_OFFER_ACC_XFM</w:t>
      </w:r>
    </w:p>
    <w:p w14:paraId="59B77EAC" w14:textId="77777777"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6F835FE1" w14:textId="78783B06" w:rsidR="005A42DC"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Fusion Business Object: </w:t>
      </w:r>
      <w:r w:rsidR="00294FE9" w:rsidRPr="00294FE9">
        <w:rPr>
          <w:rFonts w:ascii="Calibri Light" w:hAnsi="Calibri Light" w:cs="Arial"/>
          <w:color w:val="4F4F4F"/>
          <w:sz w:val="22"/>
          <w:szCs w:val="22"/>
          <w:lang w:val="en-GB" w:eastAsia="en-IE"/>
        </w:rPr>
        <w:t>Offering Default Access</w:t>
      </w:r>
    </w:p>
    <w:tbl>
      <w:tblPr>
        <w:tblStyle w:val="GridTable4-Accent11"/>
        <w:tblW w:w="0" w:type="auto"/>
        <w:tblLook w:val="0420" w:firstRow="1" w:lastRow="0" w:firstColumn="0" w:lastColumn="0" w:noHBand="0" w:noVBand="1"/>
      </w:tblPr>
      <w:tblGrid>
        <w:gridCol w:w="645"/>
        <w:gridCol w:w="2501"/>
        <w:gridCol w:w="1496"/>
        <w:gridCol w:w="872"/>
        <w:gridCol w:w="659"/>
        <w:gridCol w:w="2501"/>
        <w:gridCol w:w="2501"/>
        <w:gridCol w:w="2773"/>
      </w:tblGrid>
      <w:tr w:rsidR="002C4E27" w:rsidRPr="00EC4DEB" w14:paraId="3721B0CC" w14:textId="77777777" w:rsidTr="008E7335">
        <w:trPr>
          <w:cnfStyle w:val="100000000000" w:firstRow="1" w:lastRow="0" w:firstColumn="0" w:lastColumn="0" w:oddVBand="0" w:evenVBand="0" w:oddHBand="0" w:evenHBand="0" w:firstRowFirstColumn="0" w:firstRowLastColumn="0" w:lastRowFirstColumn="0" w:lastRowLastColumn="0"/>
          <w:tblHeader/>
        </w:trPr>
        <w:tc>
          <w:tcPr>
            <w:tcW w:w="0" w:type="auto"/>
          </w:tcPr>
          <w:p w14:paraId="5D4A2D78"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0" w:type="auto"/>
          </w:tcPr>
          <w:p w14:paraId="01BF3E19"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20BDEEF8"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3185682E"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65FA6D26" w14:textId="77777777" w:rsidR="002C4E27" w:rsidRPr="00EC4DEB" w:rsidRDefault="002C4E27" w:rsidP="00D228BE">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533A2CBC"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79D311A5"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3158CF9E"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Comments</w:t>
            </w:r>
          </w:p>
        </w:tc>
      </w:tr>
      <w:tr w:rsidR="00B260C3" w:rsidRPr="00EC4DEB" w14:paraId="1ADD570B"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2885821" w14:textId="2C7E9087"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0" w:type="auto"/>
          </w:tcPr>
          <w:p w14:paraId="63A9B18B" w14:textId="33BB28F6" w:rsidR="00B260C3" w:rsidRPr="00373F2A" w:rsidRDefault="00060AEE"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000D0D3F" w14:textId="44CC2733" w:rsidR="00B260C3" w:rsidRPr="00357BB2" w:rsidRDefault="007C41E4"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3</w:t>
            </w:r>
            <w:r w:rsidRPr="00176064">
              <w:rPr>
                <w:rFonts w:ascii="Calibri Light" w:eastAsia="Book Antiqua" w:hAnsi="Calibri Light" w:cs="Calibri Light"/>
                <w:color w:val="000000"/>
                <w:sz w:val="16"/>
                <w:szCs w:val="16"/>
              </w:rPr>
              <w:t>0)</w:t>
            </w:r>
          </w:p>
        </w:tc>
        <w:tc>
          <w:tcPr>
            <w:tcW w:w="0" w:type="auto"/>
          </w:tcPr>
          <w:p w14:paraId="0FC1E502" w14:textId="49A8DB2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1C7B3D45" w14:textId="6DEC9EB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EEA4266" w14:textId="7D53223F" w:rsidR="00B260C3" w:rsidRPr="00357BB2" w:rsidRDefault="00060AEE"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3C020B83" w14:textId="68914361" w:rsidR="00B260C3" w:rsidRPr="00357BB2" w:rsidRDefault="00060AEE"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35806CDE" w14:textId="5928DE2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p>
        </w:tc>
      </w:tr>
      <w:tr w:rsidR="00B260C3" w:rsidRPr="00EC4DEB" w14:paraId="6F5A9AA8" w14:textId="77777777" w:rsidTr="008E7335">
        <w:tc>
          <w:tcPr>
            <w:tcW w:w="0" w:type="auto"/>
          </w:tcPr>
          <w:p w14:paraId="38610508" w14:textId="0FE00BD7"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0" w:type="auto"/>
          </w:tcPr>
          <w:p w14:paraId="7D0ADB0B" w14:textId="2132E005"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24823EB7" w14:textId="37C8DA0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33ACC6ED" w14:textId="2F616A4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065840C7" w14:textId="47370BE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02B9BB22" w14:textId="25D1265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2A4CBA9B" w14:textId="63B7B32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5C9F8914" w14:textId="19602B0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B260C3" w:rsidRPr="00EC4DEB" w14:paraId="1ECCEE24"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1EC096F" w14:textId="195F2879"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0" w:type="auto"/>
          </w:tcPr>
          <w:p w14:paraId="5732981A" w14:textId="72A072A2"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4B0200CD" w14:textId="105AB86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50)</w:t>
            </w:r>
          </w:p>
        </w:tc>
        <w:tc>
          <w:tcPr>
            <w:tcW w:w="0" w:type="auto"/>
          </w:tcPr>
          <w:p w14:paraId="26E5A3C6" w14:textId="0360EB2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2C89A9A" w14:textId="382A500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4DFDE35" w14:textId="4A4CBEA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4B5C9668" w14:textId="7D3A3F7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3A02F710" w14:textId="3EA29B2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B260C3" w:rsidRPr="00EC4DEB" w14:paraId="569F509B" w14:textId="77777777" w:rsidTr="008E7335">
        <w:tc>
          <w:tcPr>
            <w:tcW w:w="0" w:type="auto"/>
          </w:tcPr>
          <w:p w14:paraId="36D89FF0" w14:textId="7F2784BA"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0" w:type="auto"/>
          </w:tcPr>
          <w:p w14:paraId="2F7C9141" w14:textId="2A1BD80C"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58DD4700" w14:textId="093BFD3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40)</w:t>
            </w:r>
          </w:p>
        </w:tc>
        <w:tc>
          <w:tcPr>
            <w:tcW w:w="0" w:type="auto"/>
          </w:tcPr>
          <w:p w14:paraId="3BF9A36A" w14:textId="5D6E951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2FF003B" w14:textId="765AEA0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BB8D8C3" w14:textId="18D0D16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3D607819" w14:textId="1DFD50F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38EC26F5" w14:textId="1A185F6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B260C3" w:rsidRPr="00EC4DEB" w14:paraId="4A6621E4"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8E42EB7" w14:textId="34102744"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0" w:type="auto"/>
          </w:tcPr>
          <w:p w14:paraId="24E0E53E" w14:textId="6ABF2E6C"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62C74F4B" w14:textId="4364D37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1339CCEF" w14:textId="0E10EA6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B77BAC0" w14:textId="39FD1C0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B442DFE" w14:textId="3E2A062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71A545BB" w14:textId="6D39C69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6C711CAE" w14:textId="4D4636D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02D46DEC" w14:textId="77777777" w:rsidTr="008E7335">
        <w:tc>
          <w:tcPr>
            <w:tcW w:w="0" w:type="auto"/>
          </w:tcPr>
          <w:p w14:paraId="4B2F0A35" w14:textId="5C83E425"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0" w:type="auto"/>
          </w:tcPr>
          <w:p w14:paraId="66A7800C" w14:textId="4AD44B43"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42E842AC" w14:textId="4D5831C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6352930E" w14:textId="4B7AF42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1E0605E" w14:textId="46F5CAA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7DDDFA6" w14:textId="5E6CF30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25D9B38E" w14:textId="14B4963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2BCA16AB" w14:textId="6EF3455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B260C3" w:rsidRPr="00EC4DEB" w14:paraId="0AA800DE"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A89BB5F" w14:textId="05B835DC"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0" w:type="auto"/>
          </w:tcPr>
          <w:p w14:paraId="00E5EDAE" w14:textId="06F6FA30"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0FDBDF3E" w14:textId="4BE8BEE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010FF564" w14:textId="3AF192D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C45AE38" w14:textId="609B2EE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83974F8" w14:textId="3C6323D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4F493AE4" w14:textId="4263CE3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47650CC7" w14:textId="09EB1AA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Pr="00176064">
              <w:rPr>
                <w:rFonts w:ascii="Calibri Light" w:hAnsi="Calibri Light" w:cs="Calibri Light"/>
                <w:color w:val="000000"/>
                <w:sz w:val="16"/>
                <w:szCs w:val="16"/>
              </w:rPr>
              <w:t>OfferingDefaultAccess</w:t>
            </w:r>
            <w:proofErr w:type="spellEnd"/>
          </w:p>
        </w:tc>
      </w:tr>
      <w:tr w:rsidR="00B260C3" w:rsidRPr="00EC4DEB" w14:paraId="15AEE309" w14:textId="77777777" w:rsidTr="008E7335">
        <w:tc>
          <w:tcPr>
            <w:tcW w:w="0" w:type="auto"/>
          </w:tcPr>
          <w:p w14:paraId="6A35FE91" w14:textId="1B6955A0"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0" w:type="auto"/>
          </w:tcPr>
          <w:p w14:paraId="3473EA2D" w14:textId="3306AB60"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FAULT_ACCESS_ID</w:t>
            </w:r>
          </w:p>
        </w:tc>
        <w:tc>
          <w:tcPr>
            <w:tcW w:w="0" w:type="auto"/>
          </w:tcPr>
          <w:p w14:paraId="5DEB9098" w14:textId="21E949F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311705AA" w14:textId="0DC70BC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B411A8E" w14:textId="281CA27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BA4A495" w14:textId="6D91BE1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FAULT_ACCESS_ID</w:t>
            </w:r>
          </w:p>
        </w:tc>
        <w:tc>
          <w:tcPr>
            <w:tcW w:w="0" w:type="auto"/>
          </w:tcPr>
          <w:p w14:paraId="264AD0A8" w14:textId="0B376DA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FAULT_ACCESS_ID</w:t>
            </w:r>
          </w:p>
        </w:tc>
        <w:tc>
          <w:tcPr>
            <w:tcW w:w="0" w:type="auto"/>
          </w:tcPr>
          <w:p w14:paraId="1F337F7F" w14:textId="57AF0EA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65171C82"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1489713" w14:textId="687650BE"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0" w:type="auto"/>
          </w:tcPr>
          <w:p w14:paraId="08D8A6B2" w14:textId="1E048841"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FAULT_ACCESS_NUMBER</w:t>
            </w:r>
          </w:p>
        </w:tc>
        <w:tc>
          <w:tcPr>
            <w:tcW w:w="0" w:type="auto"/>
          </w:tcPr>
          <w:p w14:paraId="7A7FB8A0" w14:textId="2EEBE96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10DADAA6" w14:textId="2B66BCD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702C3FC" w14:textId="1F67271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00255E70" w14:textId="5353BD4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FAULT_ACCESS_NUMBER</w:t>
            </w:r>
          </w:p>
        </w:tc>
        <w:tc>
          <w:tcPr>
            <w:tcW w:w="0" w:type="auto"/>
          </w:tcPr>
          <w:p w14:paraId="34A49188" w14:textId="4E9031E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FAULT_ACCESS_NUMBER</w:t>
            </w:r>
          </w:p>
        </w:tc>
        <w:tc>
          <w:tcPr>
            <w:tcW w:w="0" w:type="auto"/>
          </w:tcPr>
          <w:p w14:paraId="286FD3A5"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515C8228" w14:textId="77777777" w:rsidTr="008E7335">
        <w:tc>
          <w:tcPr>
            <w:tcW w:w="0" w:type="auto"/>
          </w:tcPr>
          <w:p w14:paraId="42AD9093" w14:textId="0CD7CCE8"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0" w:type="auto"/>
          </w:tcPr>
          <w:p w14:paraId="17904014" w14:textId="4DDC8D2A"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13F70F97" w14:textId="2120568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081DE2E9" w14:textId="70A463D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D96A9F5" w14:textId="6D961C8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18030761" w14:textId="32D1F59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473ED2F4" w14:textId="3BC837E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502FB5C1"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38F5FB64"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4FA1896" w14:textId="0B15E879"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0" w:type="auto"/>
          </w:tcPr>
          <w:p w14:paraId="698E2D73" w14:textId="628422FA"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0E727164" w14:textId="023EB36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5774D049" w14:textId="3A7637F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7675AE2" w14:textId="644CB5C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3166C31" w14:textId="6DE657A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5E415057" w14:textId="38BC882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0AB410D2" w14:textId="33BFA00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If Null – ’31-DEC-4712’</w:t>
            </w:r>
          </w:p>
        </w:tc>
      </w:tr>
      <w:tr w:rsidR="00B260C3" w:rsidRPr="00EC4DEB" w14:paraId="20D7A501" w14:textId="77777777" w:rsidTr="008E7335">
        <w:tc>
          <w:tcPr>
            <w:tcW w:w="0" w:type="auto"/>
          </w:tcPr>
          <w:p w14:paraId="4FBA0085" w14:textId="596AE2F1"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0" w:type="auto"/>
          </w:tcPr>
          <w:p w14:paraId="2DB2DC50" w14:textId="74910C71"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VIEW_MODE</w:t>
            </w:r>
          </w:p>
        </w:tc>
        <w:tc>
          <w:tcPr>
            <w:tcW w:w="0" w:type="auto"/>
          </w:tcPr>
          <w:p w14:paraId="41BAB56A" w14:textId="7B97438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32CE80DF" w14:textId="7506BB9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732AAED" w14:textId="1E58053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DD41D9E" w14:textId="31CE16E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VIEW_MODE</w:t>
            </w:r>
          </w:p>
        </w:tc>
        <w:tc>
          <w:tcPr>
            <w:tcW w:w="0" w:type="auto"/>
          </w:tcPr>
          <w:p w14:paraId="3D80EFDE" w14:textId="4A52888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VIEW_MODE</w:t>
            </w:r>
          </w:p>
        </w:tc>
        <w:tc>
          <w:tcPr>
            <w:tcW w:w="0" w:type="auto"/>
          </w:tcPr>
          <w:p w14:paraId="167EFDB4" w14:textId="5B4C2AE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Validate against lookup ORA_WLF_VIEW_MODE in Fusion</w:t>
            </w:r>
          </w:p>
        </w:tc>
      </w:tr>
      <w:tr w:rsidR="00B260C3" w:rsidRPr="00EC4DEB" w14:paraId="3CD1DB12"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BE1DD33" w14:textId="14170942"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0" w:type="auto"/>
          </w:tcPr>
          <w:p w14:paraId="72EFAC17" w14:textId="52CAEFEF"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INITIAL_STATUS</w:t>
            </w:r>
          </w:p>
        </w:tc>
        <w:tc>
          <w:tcPr>
            <w:tcW w:w="0" w:type="auto"/>
          </w:tcPr>
          <w:p w14:paraId="6FA9E1E4" w14:textId="4E637E3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634BEBA0" w14:textId="59ECD38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29B4671" w14:textId="6D7B9E9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49EA5DC7" w14:textId="3A7FB15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INITIAL_STATUS</w:t>
            </w:r>
          </w:p>
        </w:tc>
        <w:tc>
          <w:tcPr>
            <w:tcW w:w="0" w:type="auto"/>
          </w:tcPr>
          <w:p w14:paraId="3F1C7788" w14:textId="4FC3302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INITIAL_STATUS</w:t>
            </w:r>
          </w:p>
        </w:tc>
        <w:tc>
          <w:tcPr>
            <w:tcW w:w="0" w:type="auto"/>
          </w:tcPr>
          <w:p w14:paraId="422266E3" w14:textId="0E1AD79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Validate against lookup ORA_WLF_INIT_ASSGN_STATE_EMP in Fusion</w:t>
            </w:r>
          </w:p>
        </w:tc>
      </w:tr>
      <w:tr w:rsidR="00B260C3" w:rsidRPr="00EC4DEB" w14:paraId="13EE28CA" w14:textId="77777777" w:rsidTr="008E7335">
        <w:tc>
          <w:tcPr>
            <w:tcW w:w="0" w:type="auto"/>
          </w:tcPr>
          <w:p w14:paraId="59CE1BC0" w14:textId="36CE18D2"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0" w:type="auto"/>
          </w:tcPr>
          <w:p w14:paraId="530B8943" w14:textId="1B9AFD05"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ENROLL_FORM</w:t>
            </w:r>
          </w:p>
        </w:tc>
        <w:tc>
          <w:tcPr>
            <w:tcW w:w="0" w:type="auto"/>
          </w:tcPr>
          <w:p w14:paraId="7C9DBA7C" w14:textId="23E95C4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4A081D82" w14:textId="4A867AE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460E4CF" w14:textId="242662C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436B836" w14:textId="6FA7A11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ENROLL_FORM</w:t>
            </w:r>
          </w:p>
        </w:tc>
        <w:tc>
          <w:tcPr>
            <w:tcW w:w="0" w:type="auto"/>
          </w:tcPr>
          <w:p w14:paraId="4245AF62" w14:textId="0CDAD4E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ENROLL_FORM</w:t>
            </w:r>
          </w:p>
        </w:tc>
        <w:tc>
          <w:tcPr>
            <w:tcW w:w="0" w:type="auto"/>
          </w:tcPr>
          <w:p w14:paraId="06660C2F" w14:textId="42277A8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Y/N</w:t>
            </w:r>
          </w:p>
        </w:tc>
      </w:tr>
      <w:tr w:rsidR="00B260C3" w:rsidRPr="00EC4DEB" w14:paraId="5915C5DA"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29F8C53" w14:textId="7F93DB70"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0" w:type="auto"/>
          </w:tcPr>
          <w:p w14:paraId="2DD715CF" w14:textId="66564E72"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ACTIVATE_APPROVE</w:t>
            </w:r>
          </w:p>
        </w:tc>
        <w:tc>
          <w:tcPr>
            <w:tcW w:w="0" w:type="auto"/>
          </w:tcPr>
          <w:p w14:paraId="2F6C6EE2" w14:textId="180C67D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6DE68EEB" w14:textId="2EF9A48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105BDC4" w14:textId="3A2A036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44DCD5D" w14:textId="78D11B8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ACTIVATE_APPROVE</w:t>
            </w:r>
          </w:p>
        </w:tc>
        <w:tc>
          <w:tcPr>
            <w:tcW w:w="0" w:type="auto"/>
          </w:tcPr>
          <w:p w14:paraId="07CC355E" w14:textId="091AAC3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ACTIVATE_APPROVE</w:t>
            </w:r>
          </w:p>
        </w:tc>
        <w:tc>
          <w:tcPr>
            <w:tcW w:w="0" w:type="auto"/>
          </w:tcPr>
          <w:p w14:paraId="4027FCB0" w14:textId="5F4E8D0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Validate against lookup ORA_WLF_SS_ASSGN_AUTOACTIVATE in Fusion</w:t>
            </w:r>
          </w:p>
        </w:tc>
      </w:tr>
      <w:tr w:rsidR="00B260C3" w:rsidRPr="00EC4DEB" w14:paraId="62D6DB51" w14:textId="77777777" w:rsidTr="008E7335">
        <w:tc>
          <w:tcPr>
            <w:tcW w:w="0" w:type="auto"/>
          </w:tcPr>
          <w:p w14:paraId="335414D6" w14:textId="638542D2"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0" w:type="auto"/>
          </w:tcPr>
          <w:p w14:paraId="3BB02B03" w14:textId="0A61671B"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ENROLL_QUESTIONNAIRE</w:t>
            </w:r>
          </w:p>
        </w:tc>
        <w:tc>
          <w:tcPr>
            <w:tcW w:w="0" w:type="auto"/>
          </w:tcPr>
          <w:p w14:paraId="706EE0B0" w14:textId="55BD311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68AEAE88" w14:textId="5611986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06A7525" w14:textId="7C11493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F1CC8D5" w14:textId="3E33997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ENROLL_QUESTIONNAIRE</w:t>
            </w:r>
          </w:p>
        </w:tc>
        <w:tc>
          <w:tcPr>
            <w:tcW w:w="0" w:type="auto"/>
          </w:tcPr>
          <w:p w14:paraId="6E517CA7" w14:textId="5C93C1F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ENROLL_QUESTIONNAIRE</w:t>
            </w:r>
          </w:p>
        </w:tc>
        <w:tc>
          <w:tcPr>
            <w:tcW w:w="0" w:type="auto"/>
          </w:tcPr>
          <w:p w14:paraId="4727F460" w14:textId="585B154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6A5BBFBE"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7A8A776" w14:textId="2B845EF2"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0" w:type="auto"/>
          </w:tcPr>
          <w:p w14:paraId="4C2D4F6E" w14:textId="103B3153"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QUESTIONNAIRE_CODE</w:t>
            </w:r>
          </w:p>
        </w:tc>
        <w:tc>
          <w:tcPr>
            <w:tcW w:w="0" w:type="auto"/>
          </w:tcPr>
          <w:p w14:paraId="014D0894" w14:textId="49DFF49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034ED289" w14:textId="2FB77B4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1EF912A" w14:textId="2D02447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EA0AA7E" w14:textId="4B0A517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QUESTIONNAIRE_CODE</w:t>
            </w:r>
          </w:p>
        </w:tc>
        <w:tc>
          <w:tcPr>
            <w:tcW w:w="0" w:type="auto"/>
          </w:tcPr>
          <w:p w14:paraId="54B9981C" w14:textId="65E51FB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QUESTIONNAIRE_CODE</w:t>
            </w:r>
          </w:p>
        </w:tc>
        <w:tc>
          <w:tcPr>
            <w:tcW w:w="0" w:type="auto"/>
          </w:tcPr>
          <w:p w14:paraId="6F0D3FF6"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429642BC" w14:textId="77777777" w:rsidTr="008E7335">
        <w:tc>
          <w:tcPr>
            <w:tcW w:w="0" w:type="auto"/>
          </w:tcPr>
          <w:p w14:paraId="5CD7D422" w14:textId="21FDD019"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0" w:type="auto"/>
          </w:tcPr>
          <w:p w14:paraId="5EF1FCB5" w14:textId="21252028"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PREREQ_TYPE</w:t>
            </w:r>
          </w:p>
        </w:tc>
        <w:tc>
          <w:tcPr>
            <w:tcW w:w="0" w:type="auto"/>
          </w:tcPr>
          <w:p w14:paraId="04789C3A" w14:textId="284F668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220E02D6" w14:textId="091D84F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E8F9434" w14:textId="4C82C07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53534CE" w14:textId="4F1F3D3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PREREQ_TYPE</w:t>
            </w:r>
          </w:p>
        </w:tc>
        <w:tc>
          <w:tcPr>
            <w:tcW w:w="0" w:type="auto"/>
          </w:tcPr>
          <w:p w14:paraId="5537993A" w14:textId="7C7B936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PREREQ_TYPE</w:t>
            </w:r>
          </w:p>
        </w:tc>
        <w:tc>
          <w:tcPr>
            <w:tcW w:w="0" w:type="auto"/>
          </w:tcPr>
          <w:p w14:paraId="50FE3078" w14:textId="33F7329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1E7331A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98B09A8" w14:textId="2BD3F539"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0" w:type="auto"/>
          </w:tcPr>
          <w:p w14:paraId="05FE1FF7" w14:textId="7D7354C2"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WITHDRAW_PREREQ_DAYS</w:t>
            </w:r>
          </w:p>
        </w:tc>
        <w:tc>
          <w:tcPr>
            <w:tcW w:w="0" w:type="auto"/>
          </w:tcPr>
          <w:p w14:paraId="011D0779" w14:textId="4C879A8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51B45E09" w14:textId="093EFC7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F885824" w14:textId="506729A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CAA05FC" w14:textId="20B5EB2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WITHDRAW_PREREQ_DAYS</w:t>
            </w:r>
          </w:p>
        </w:tc>
        <w:tc>
          <w:tcPr>
            <w:tcW w:w="0" w:type="auto"/>
          </w:tcPr>
          <w:p w14:paraId="21B49B7F" w14:textId="7E09DCF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WITHDRAW_PREREQ_DAYS</w:t>
            </w:r>
          </w:p>
        </w:tc>
        <w:tc>
          <w:tcPr>
            <w:tcW w:w="0" w:type="auto"/>
          </w:tcPr>
          <w:p w14:paraId="28BE0FDC" w14:textId="1058DF4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36EB02A9" w14:textId="77777777" w:rsidTr="008E7335">
        <w:tc>
          <w:tcPr>
            <w:tcW w:w="0" w:type="auto"/>
          </w:tcPr>
          <w:p w14:paraId="4444BF7D" w14:textId="5B6F3F0E"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0" w:type="auto"/>
          </w:tcPr>
          <w:p w14:paraId="1C7306DD" w14:textId="55D2ED00"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GR_INITIAL_STATUS</w:t>
            </w:r>
          </w:p>
        </w:tc>
        <w:tc>
          <w:tcPr>
            <w:tcW w:w="0" w:type="auto"/>
          </w:tcPr>
          <w:p w14:paraId="03DB07B5" w14:textId="17DB0EF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04C35FCF" w14:textId="49D8E34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63F2C63" w14:textId="20940FA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096C7E7" w14:textId="6B2A6DD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GR_INITIAL_STATUS</w:t>
            </w:r>
          </w:p>
        </w:tc>
        <w:tc>
          <w:tcPr>
            <w:tcW w:w="0" w:type="auto"/>
          </w:tcPr>
          <w:p w14:paraId="437FBF03" w14:textId="55C48C9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GR_INITIAL_STATUS</w:t>
            </w:r>
          </w:p>
        </w:tc>
        <w:tc>
          <w:tcPr>
            <w:tcW w:w="0" w:type="auto"/>
          </w:tcPr>
          <w:p w14:paraId="16CFA49E" w14:textId="7052AC1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Validate against lookup ORA_WLF_INIT_ASSGN_STATE_MGR in Fusion</w:t>
            </w:r>
          </w:p>
        </w:tc>
      </w:tr>
      <w:tr w:rsidR="00B260C3" w:rsidRPr="00EC4DEB" w14:paraId="4EEC9DAE"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0D1EF40" w14:textId="2EA1A8E8"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0" w:type="auto"/>
          </w:tcPr>
          <w:p w14:paraId="40D44CA2" w14:textId="0AD99424"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GR_ACTIVATE_APPROVE</w:t>
            </w:r>
          </w:p>
        </w:tc>
        <w:tc>
          <w:tcPr>
            <w:tcW w:w="0" w:type="auto"/>
          </w:tcPr>
          <w:p w14:paraId="2B8CA95C" w14:textId="5814E3F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4E4A0557" w14:textId="347A987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8BBA90F" w14:textId="5E37818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2515EBF" w14:textId="12717E7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GR_ACTIVATE_APPROVE</w:t>
            </w:r>
          </w:p>
        </w:tc>
        <w:tc>
          <w:tcPr>
            <w:tcW w:w="0" w:type="auto"/>
          </w:tcPr>
          <w:p w14:paraId="26AC8501" w14:textId="270CCA2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GR_ACTIVATE_APPROVE</w:t>
            </w:r>
          </w:p>
        </w:tc>
        <w:tc>
          <w:tcPr>
            <w:tcW w:w="0" w:type="auto"/>
          </w:tcPr>
          <w:p w14:paraId="43773302" w14:textId="30B44C3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Validate against lookup ORA_WLF_SS_ASSGN_AUTOACTIVATE in Fusion</w:t>
            </w:r>
          </w:p>
        </w:tc>
      </w:tr>
      <w:tr w:rsidR="00B260C3" w:rsidRPr="00EC4DEB" w14:paraId="77B2D7B0" w14:textId="77777777" w:rsidTr="008E7335">
        <w:tc>
          <w:tcPr>
            <w:tcW w:w="0" w:type="auto"/>
          </w:tcPr>
          <w:p w14:paraId="666A00C3" w14:textId="0FDC4168"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0" w:type="auto"/>
          </w:tcPr>
          <w:p w14:paraId="0BAC2FE8" w14:textId="0FC5F672"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GR_ENROLL_QUESTIONNAIRE</w:t>
            </w:r>
          </w:p>
        </w:tc>
        <w:tc>
          <w:tcPr>
            <w:tcW w:w="0" w:type="auto"/>
          </w:tcPr>
          <w:p w14:paraId="67B67C72" w14:textId="388C27B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5ED0FED9" w14:textId="73DC691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2CDB815" w14:textId="69B7F6A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91BAAA8" w14:textId="517F904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GR_ENROLL_QUESTIONNAIRE</w:t>
            </w:r>
          </w:p>
        </w:tc>
        <w:tc>
          <w:tcPr>
            <w:tcW w:w="0" w:type="auto"/>
          </w:tcPr>
          <w:p w14:paraId="356EF59A" w14:textId="25CF0BE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GR_ENROLL_QUESTIONNAIRE</w:t>
            </w:r>
          </w:p>
        </w:tc>
        <w:tc>
          <w:tcPr>
            <w:tcW w:w="0" w:type="auto"/>
          </w:tcPr>
          <w:p w14:paraId="7CD0F779" w14:textId="1308460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Y/N</w:t>
            </w:r>
          </w:p>
        </w:tc>
      </w:tr>
      <w:tr w:rsidR="00B260C3" w:rsidRPr="00EC4DEB" w14:paraId="1663D383"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3096929" w14:textId="3F745636"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lastRenderedPageBreak/>
              <w:t>23</w:t>
            </w:r>
          </w:p>
        </w:tc>
        <w:tc>
          <w:tcPr>
            <w:tcW w:w="0" w:type="auto"/>
          </w:tcPr>
          <w:p w14:paraId="3B1404DD" w14:textId="6D1C2843"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GR_QUESTIONNAIRE_CODE</w:t>
            </w:r>
          </w:p>
        </w:tc>
        <w:tc>
          <w:tcPr>
            <w:tcW w:w="0" w:type="auto"/>
          </w:tcPr>
          <w:p w14:paraId="0A0B6A41" w14:textId="6C41799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40)</w:t>
            </w:r>
          </w:p>
        </w:tc>
        <w:tc>
          <w:tcPr>
            <w:tcW w:w="0" w:type="auto"/>
          </w:tcPr>
          <w:p w14:paraId="72F7FC87" w14:textId="26E27B6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E9FBABC" w14:textId="59A43D3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0CB8328" w14:textId="0CCE107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GR_QUESTIONNAIRE_CODE</w:t>
            </w:r>
          </w:p>
        </w:tc>
        <w:tc>
          <w:tcPr>
            <w:tcW w:w="0" w:type="auto"/>
          </w:tcPr>
          <w:p w14:paraId="5A736C99" w14:textId="5859C39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GR_QUESTIONNAIRE_CODE</w:t>
            </w:r>
          </w:p>
        </w:tc>
        <w:tc>
          <w:tcPr>
            <w:tcW w:w="0" w:type="auto"/>
          </w:tcPr>
          <w:p w14:paraId="191A05F9" w14:textId="22D121E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012CB525" w14:textId="77777777" w:rsidTr="008E7335">
        <w:tc>
          <w:tcPr>
            <w:tcW w:w="0" w:type="auto"/>
          </w:tcPr>
          <w:p w14:paraId="0EB608F5" w14:textId="06B1AACA"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0" w:type="auto"/>
          </w:tcPr>
          <w:p w14:paraId="7882539A" w14:textId="68F1B191"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GR_WITHDRAW_PREREQ_DAYS</w:t>
            </w:r>
          </w:p>
        </w:tc>
        <w:tc>
          <w:tcPr>
            <w:tcW w:w="0" w:type="auto"/>
          </w:tcPr>
          <w:p w14:paraId="3ACE286B" w14:textId="1B35EBA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11F152E3" w14:textId="7E9D652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20582E9" w14:textId="773EE8C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87C2A8A" w14:textId="43740E8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GR_WITHDRAW_PREREQ_DAYS</w:t>
            </w:r>
          </w:p>
        </w:tc>
        <w:tc>
          <w:tcPr>
            <w:tcW w:w="0" w:type="auto"/>
          </w:tcPr>
          <w:p w14:paraId="2E78E0C0" w14:textId="565F1A5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GR_WITHDRAW_PREREQ_DAYS</w:t>
            </w:r>
          </w:p>
        </w:tc>
        <w:tc>
          <w:tcPr>
            <w:tcW w:w="0" w:type="auto"/>
          </w:tcPr>
          <w:p w14:paraId="6E52FFD0" w14:textId="63EDE18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762B08FA"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B2DF32E" w14:textId="1982D473"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5</w:t>
            </w:r>
          </w:p>
        </w:tc>
        <w:tc>
          <w:tcPr>
            <w:tcW w:w="0" w:type="auto"/>
          </w:tcPr>
          <w:p w14:paraId="1CD70208" w14:textId="4B1D0CE1"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ID</w:t>
            </w:r>
          </w:p>
        </w:tc>
        <w:tc>
          <w:tcPr>
            <w:tcW w:w="0" w:type="auto"/>
          </w:tcPr>
          <w:p w14:paraId="7F75B579" w14:textId="3483EA0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61BFCCDE" w14:textId="43B6FE8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6234415" w14:textId="5E4EE93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1F78E87" w14:textId="1455C5F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ID</w:t>
            </w:r>
          </w:p>
        </w:tc>
        <w:tc>
          <w:tcPr>
            <w:tcW w:w="0" w:type="auto"/>
          </w:tcPr>
          <w:p w14:paraId="7123B405" w14:textId="3998462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ID</w:t>
            </w:r>
          </w:p>
        </w:tc>
        <w:tc>
          <w:tcPr>
            <w:tcW w:w="0" w:type="auto"/>
          </w:tcPr>
          <w:p w14:paraId="01BE2200" w14:textId="14EA706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63FEC5DC" w14:textId="77777777" w:rsidTr="008E7335">
        <w:tc>
          <w:tcPr>
            <w:tcW w:w="0" w:type="auto"/>
          </w:tcPr>
          <w:p w14:paraId="6C045AC0" w14:textId="21C94E6B"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0" w:type="auto"/>
          </w:tcPr>
          <w:p w14:paraId="7E1A794C" w14:textId="42D23470"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NUMBER</w:t>
            </w:r>
          </w:p>
        </w:tc>
        <w:tc>
          <w:tcPr>
            <w:tcW w:w="0" w:type="auto"/>
          </w:tcPr>
          <w:p w14:paraId="58AC5B0F" w14:textId="1532972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672E316D" w14:textId="50DDDE0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22B20C6" w14:textId="6A9AAB9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B9547A2" w14:textId="4AB5E14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NUMBER</w:t>
            </w:r>
          </w:p>
        </w:tc>
        <w:tc>
          <w:tcPr>
            <w:tcW w:w="0" w:type="auto"/>
          </w:tcPr>
          <w:p w14:paraId="28EA0DDC" w14:textId="3E8F37D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NUMBER</w:t>
            </w:r>
          </w:p>
        </w:tc>
        <w:tc>
          <w:tcPr>
            <w:tcW w:w="0" w:type="auto"/>
          </w:tcPr>
          <w:p w14:paraId="36227C13" w14:textId="777E2F3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1FFD289E"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FF96469" w14:textId="175DA938"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0" w:type="auto"/>
          </w:tcPr>
          <w:p w14:paraId="5D8DE1AA" w14:textId="7F317DB7"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27172893" w14:textId="28B0D46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56)</w:t>
            </w:r>
          </w:p>
        </w:tc>
        <w:tc>
          <w:tcPr>
            <w:tcW w:w="0" w:type="auto"/>
          </w:tcPr>
          <w:p w14:paraId="3E7C65DF" w14:textId="22D18E9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55CE704" w14:textId="5C583DE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817577A" w14:textId="404AA05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5283A0B0" w14:textId="09F67EB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1EB850B6" w14:textId="5067895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Pr="00176064">
              <w:rPr>
                <w:rFonts w:ascii="Calibri Light" w:hAnsi="Calibri Light" w:cs="Calibri Light"/>
                <w:color w:val="000000"/>
                <w:sz w:val="16"/>
                <w:szCs w:val="16"/>
              </w:rPr>
              <w:t>DataMigration</w:t>
            </w:r>
            <w:proofErr w:type="spellEnd"/>
          </w:p>
        </w:tc>
      </w:tr>
      <w:tr w:rsidR="00B260C3" w:rsidRPr="00EC4DEB" w14:paraId="219D2020" w14:textId="77777777" w:rsidTr="008E7335">
        <w:tc>
          <w:tcPr>
            <w:tcW w:w="0" w:type="auto"/>
          </w:tcPr>
          <w:p w14:paraId="4E0BE859" w14:textId="2F0CD986"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8</w:t>
            </w:r>
          </w:p>
        </w:tc>
        <w:tc>
          <w:tcPr>
            <w:tcW w:w="0" w:type="auto"/>
          </w:tcPr>
          <w:p w14:paraId="39DD8BF4" w14:textId="1B01BA61"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034EDF85" w14:textId="2C57E6C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000)</w:t>
            </w:r>
          </w:p>
        </w:tc>
        <w:tc>
          <w:tcPr>
            <w:tcW w:w="0" w:type="auto"/>
          </w:tcPr>
          <w:p w14:paraId="03E1968F" w14:textId="433CCAA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059A9FF" w14:textId="0E36BC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ADB4F08" w14:textId="64E8CE4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1A73A15B" w14:textId="523DC08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6101EAE4" w14:textId="26109D6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Autogenerated</w:t>
            </w:r>
          </w:p>
        </w:tc>
      </w:tr>
      <w:tr w:rsidR="00B260C3" w:rsidRPr="00EC4DEB" w14:paraId="2D67D604"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3E63BE0" w14:textId="6672D9B2"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0" w:type="auto"/>
          </w:tcPr>
          <w:p w14:paraId="5293C875" w14:textId="5F166FBB"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0A7E004E" w14:textId="7AC9529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1EDE74F9" w14:textId="187350A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73A369E" w14:textId="1AE963F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F4E3425" w14:textId="06ABEF8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26336D19" w14:textId="0D10621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1DED2316" w14:textId="315BACC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4FB8F16B" w14:textId="77777777" w:rsidTr="008E7335">
        <w:tc>
          <w:tcPr>
            <w:tcW w:w="0" w:type="auto"/>
          </w:tcPr>
          <w:p w14:paraId="038A14D3" w14:textId="488EC1C0"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0" w:type="auto"/>
          </w:tcPr>
          <w:p w14:paraId="634D8D0F" w14:textId="27ABB699"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3129714F" w14:textId="0188C8E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1DECBD04" w14:textId="778F032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E1C09B6" w14:textId="4479D25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4AD5AFE" w14:textId="1086C4F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79888DDF" w14:textId="1D40345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06B7AEC8" w14:textId="244EC44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3AF38B6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51269A5" w14:textId="4325C9CC"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0" w:type="auto"/>
          </w:tcPr>
          <w:p w14:paraId="2E6B9544" w14:textId="1BBB742C"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704A1FA0" w14:textId="0164866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66AC39BB" w14:textId="08846BF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82F9778" w14:textId="5B2EC11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4D2BCF2" w14:textId="2BB1827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33A76E8D" w14:textId="53E6730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3948DA82" w14:textId="58B7AC3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0B223A67" w14:textId="77777777" w:rsidTr="008E7335">
        <w:tc>
          <w:tcPr>
            <w:tcW w:w="0" w:type="auto"/>
          </w:tcPr>
          <w:p w14:paraId="2C382159" w14:textId="4AD8D4E6"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2</w:t>
            </w:r>
          </w:p>
        </w:tc>
        <w:tc>
          <w:tcPr>
            <w:tcW w:w="0" w:type="auto"/>
          </w:tcPr>
          <w:p w14:paraId="006423E2" w14:textId="7B6C5C35"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1CC152B2" w14:textId="071A699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3F8E35FB" w14:textId="1B51CE4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DB9B2B4" w14:textId="2C6430E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8097908" w14:textId="1AB4A1A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4E751959" w14:textId="1EA9483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7D5A4551" w14:textId="364AB31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4E25702C"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B272C34" w14:textId="5F439488"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0" w:type="auto"/>
          </w:tcPr>
          <w:p w14:paraId="68D795DD" w14:textId="3EA6149A"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319D2A5C" w14:textId="047120B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756ED48D" w14:textId="03005B2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7DD09DA" w14:textId="3FB6B99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5CFC7F0" w14:textId="5FFBCE4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7F36108F" w14:textId="5A2619A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58263E00" w14:textId="79DDBE6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758FBFD0" w14:textId="77777777" w:rsidTr="008E7335">
        <w:tc>
          <w:tcPr>
            <w:tcW w:w="0" w:type="auto"/>
          </w:tcPr>
          <w:p w14:paraId="0D4D3096" w14:textId="02B389B8"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4</w:t>
            </w:r>
          </w:p>
        </w:tc>
        <w:tc>
          <w:tcPr>
            <w:tcW w:w="0" w:type="auto"/>
          </w:tcPr>
          <w:p w14:paraId="654DB3D8" w14:textId="3CB70E18"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70F95F00" w14:textId="55A475A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9BE74AB" w14:textId="21435F3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A8E8CBB" w14:textId="30A8940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9B995C9" w14:textId="4E42A7B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7FB40E2B" w14:textId="6E2981B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399072C5" w14:textId="17D92BF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79AD792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6BE7D02" w14:textId="4961CF40"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0" w:type="auto"/>
          </w:tcPr>
          <w:p w14:paraId="74CE85AC" w14:textId="4858A3A4"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31EB106B" w14:textId="0B8A98C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1E1B94E" w14:textId="5F14E29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B8EB668" w14:textId="3F4586D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CF8A226" w14:textId="69527A4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49717B13" w14:textId="1C2930D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218B57A1" w14:textId="002AD2D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3A39E453" w14:textId="77777777" w:rsidTr="008E7335">
        <w:tc>
          <w:tcPr>
            <w:tcW w:w="0" w:type="auto"/>
          </w:tcPr>
          <w:p w14:paraId="0F0DB9D1" w14:textId="73443D90"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6</w:t>
            </w:r>
          </w:p>
        </w:tc>
        <w:tc>
          <w:tcPr>
            <w:tcW w:w="0" w:type="auto"/>
          </w:tcPr>
          <w:p w14:paraId="1C9E4917" w14:textId="1BFAAEC2"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7F66B9BD" w14:textId="7B0EFC4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2F08551" w14:textId="08F010C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0373F6F" w14:textId="7CC12B2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28931FB" w14:textId="19A1C7E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444F4DEA" w14:textId="6E7F5E4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316CE92B" w14:textId="39C1715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45A974C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9F9057D" w14:textId="2751D1AB"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7</w:t>
            </w:r>
          </w:p>
        </w:tc>
        <w:tc>
          <w:tcPr>
            <w:tcW w:w="0" w:type="auto"/>
          </w:tcPr>
          <w:p w14:paraId="4154753C" w14:textId="08E5665D"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60225D0E" w14:textId="6394BE1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158CF42" w14:textId="5C4CB2E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713E367" w14:textId="0577ECC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107CAC0" w14:textId="64C39C9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22F9E38B" w14:textId="3F5AD77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679B2363" w14:textId="2AABAF4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7DABDB19" w14:textId="77777777" w:rsidTr="008E7335">
        <w:tc>
          <w:tcPr>
            <w:tcW w:w="0" w:type="auto"/>
          </w:tcPr>
          <w:p w14:paraId="10F1D65B" w14:textId="1B09F509"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8</w:t>
            </w:r>
          </w:p>
        </w:tc>
        <w:tc>
          <w:tcPr>
            <w:tcW w:w="0" w:type="auto"/>
          </w:tcPr>
          <w:p w14:paraId="28B90F4B" w14:textId="680A2233"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5E8C667E" w14:textId="67CEE6C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4B44DD18" w14:textId="077746F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BE2BC15" w14:textId="05EB3FB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4564DB8" w14:textId="2CF70C5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6DF04862" w14:textId="1CA24C4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3615CED0" w14:textId="206265D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05AAC5EB"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501509B" w14:textId="19557A11"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9</w:t>
            </w:r>
          </w:p>
        </w:tc>
        <w:tc>
          <w:tcPr>
            <w:tcW w:w="0" w:type="auto"/>
          </w:tcPr>
          <w:p w14:paraId="5E7E3455" w14:textId="7F38A714"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2AAA7B8B" w14:textId="3B6EA05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69525517" w14:textId="1E0A80B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6974C25" w14:textId="13F925D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550D36D" w14:textId="582E049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48CBC7FA" w14:textId="78722FD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4CC39152" w14:textId="4665980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1781F01E" w14:textId="77777777" w:rsidTr="008E7335">
        <w:tc>
          <w:tcPr>
            <w:tcW w:w="0" w:type="auto"/>
          </w:tcPr>
          <w:p w14:paraId="2C58DFA5" w14:textId="6EE55D94"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0</w:t>
            </w:r>
          </w:p>
        </w:tc>
        <w:tc>
          <w:tcPr>
            <w:tcW w:w="0" w:type="auto"/>
          </w:tcPr>
          <w:p w14:paraId="688882FF" w14:textId="7043D6D2"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1</w:t>
            </w:r>
          </w:p>
        </w:tc>
        <w:tc>
          <w:tcPr>
            <w:tcW w:w="0" w:type="auto"/>
          </w:tcPr>
          <w:p w14:paraId="58166A78" w14:textId="75953165"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UMBER</w:t>
            </w:r>
          </w:p>
        </w:tc>
        <w:tc>
          <w:tcPr>
            <w:tcW w:w="0" w:type="auto"/>
          </w:tcPr>
          <w:p w14:paraId="6EFF64C4" w14:textId="7794DA50"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6C9B7FA" w14:textId="24881B30"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3A3C691" w14:textId="1487B81D"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1</w:t>
            </w:r>
          </w:p>
        </w:tc>
        <w:tc>
          <w:tcPr>
            <w:tcW w:w="0" w:type="auto"/>
          </w:tcPr>
          <w:p w14:paraId="0D056CDD" w14:textId="35AEE270"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1</w:t>
            </w:r>
          </w:p>
        </w:tc>
        <w:tc>
          <w:tcPr>
            <w:tcW w:w="0" w:type="auto"/>
          </w:tcPr>
          <w:p w14:paraId="242E1901"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0CBC522C"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43EAC28" w14:textId="2FA92B91"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1</w:t>
            </w:r>
          </w:p>
        </w:tc>
        <w:tc>
          <w:tcPr>
            <w:tcW w:w="0" w:type="auto"/>
          </w:tcPr>
          <w:p w14:paraId="335F5BF0" w14:textId="07F91B64"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2</w:t>
            </w:r>
          </w:p>
        </w:tc>
        <w:tc>
          <w:tcPr>
            <w:tcW w:w="0" w:type="auto"/>
          </w:tcPr>
          <w:p w14:paraId="6C56E51F" w14:textId="7A9C8A44"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UMBER</w:t>
            </w:r>
          </w:p>
        </w:tc>
        <w:tc>
          <w:tcPr>
            <w:tcW w:w="0" w:type="auto"/>
          </w:tcPr>
          <w:p w14:paraId="5CA0B56B" w14:textId="627142B8"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C5CBE16" w14:textId="2E197BF7"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CF52145" w14:textId="22B57485"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2</w:t>
            </w:r>
          </w:p>
        </w:tc>
        <w:tc>
          <w:tcPr>
            <w:tcW w:w="0" w:type="auto"/>
          </w:tcPr>
          <w:p w14:paraId="530A0E49" w14:textId="2643D83A"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2</w:t>
            </w:r>
          </w:p>
        </w:tc>
        <w:tc>
          <w:tcPr>
            <w:tcW w:w="0" w:type="auto"/>
          </w:tcPr>
          <w:p w14:paraId="43D2E587"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00B7F097" w14:textId="77777777" w:rsidTr="008E7335">
        <w:tc>
          <w:tcPr>
            <w:tcW w:w="0" w:type="auto"/>
          </w:tcPr>
          <w:p w14:paraId="2BA273A3" w14:textId="2B957127"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2</w:t>
            </w:r>
          </w:p>
        </w:tc>
        <w:tc>
          <w:tcPr>
            <w:tcW w:w="0" w:type="auto"/>
          </w:tcPr>
          <w:p w14:paraId="123B03DE" w14:textId="1F22A3A9"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3</w:t>
            </w:r>
          </w:p>
        </w:tc>
        <w:tc>
          <w:tcPr>
            <w:tcW w:w="0" w:type="auto"/>
          </w:tcPr>
          <w:p w14:paraId="7D101258" w14:textId="0EED5C1B"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UMBER</w:t>
            </w:r>
          </w:p>
        </w:tc>
        <w:tc>
          <w:tcPr>
            <w:tcW w:w="0" w:type="auto"/>
          </w:tcPr>
          <w:p w14:paraId="6C9CAABC" w14:textId="42F34180"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14ED65F" w14:textId="0924AADA"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882DFE3" w14:textId="5EBB12CF"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3</w:t>
            </w:r>
          </w:p>
        </w:tc>
        <w:tc>
          <w:tcPr>
            <w:tcW w:w="0" w:type="auto"/>
          </w:tcPr>
          <w:p w14:paraId="2FD3FE74" w14:textId="49CD7015"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3</w:t>
            </w:r>
          </w:p>
        </w:tc>
        <w:tc>
          <w:tcPr>
            <w:tcW w:w="0" w:type="auto"/>
          </w:tcPr>
          <w:p w14:paraId="72D56CB2"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25D801AF"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01A2A96" w14:textId="6AC56A57"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3</w:t>
            </w:r>
          </w:p>
        </w:tc>
        <w:tc>
          <w:tcPr>
            <w:tcW w:w="0" w:type="auto"/>
          </w:tcPr>
          <w:p w14:paraId="26E08D44" w14:textId="328D8EA8"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4</w:t>
            </w:r>
          </w:p>
        </w:tc>
        <w:tc>
          <w:tcPr>
            <w:tcW w:w="0" w:type="auto"/>
          </w:tcPr>
          <w:p w14:paraId="0F983C34" w14:textId="7BA69107"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UMBER</w:t>
            </w:r>
          </w:p>
        </w:tc>
        <w:tc>
          <w:tcPr>
            <w:tcW w:w="0" w:type="auto"/>
          </w:tcPr>
          <w:p w14:paraId="5E4A49D7" w14:textId="4016BD1E"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2FFAAB9" w14:textId="4362003D"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05457173" w14:textId="21B003EC"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4</w:t>
            </w:r>
          </w:p>
        </w:tc>
        <w:tc>
          <w:tcPr>
            <w:tcW w:w="0" w:type="auto"/>
          </w:tcPr>
          <w:p w14:paraId="541DEE04" w14:textId="78932D74"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4</w:t>
            </w:r>
          </w:p>
        </w:tc>
        <w:tc>
          <w:tcPr>
            <w:tcW w:w="0" w:type="auto"/>
          </w:tcPr>
          <w:p w14:paraId="1B40F3DC"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41BC9700" w14:textId="77777777" w:rsidTr="008E7335">
        <w:tc>
          <w:tcPr>
            <w:tcW w:w="0" w:type="auto"/>
          </w:tcPr>
          <w:p w14:paraId="24C4F066" w14:textId="7AF9B1C4"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4</w:t>
            </w:r>
          </w:p>
        </w:tc>
        <w:tc>
          <w:tcPr>
            <w:tcW w:w="0" w:type="auto"/>
          </w:tcPr>
          <w:p w14:paraId="32474149" w14:textId="58259314"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5</w:t>
            </w:r>
          </w:p>
        </w:tc>
        <w:tc>
          <w:tcPr>
            <w:tcW w:w="0" w:type="auto"/>
          </w:tcPr>
          <w:p w14:paraId="72A06B41" w14:textId="34884F3E"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UMBER</w:t>
            </w:r>
          </w:p>
        </w:tc>
        <w:tc>
          <w:tcPr>
            <w:tcW w:w="0" w:type="auto"/>
          </w:tcPr>
          <w:p w14:paraId="0F3F7F5F" w14:textId="6C54C35B"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2062293" w14:textId="0AD75EFE"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0692AAF" w14:textId="0363DD2A"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5</w:t>
            </w:r>
          </w:p>
        </w:tc>
        <w:tc>
          <w:tcPr>
            <w:tcW w:w="0" w:type="auto"/>
          </w:tcPr>
          <w:p w14:paraId="2D9747C7" w14:textId="29285226"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5</w:t>
            </w:r>
          </w:p>
        </w:tc>
        <w:tc>
          <w:tcPr>
            <w:tcW w:w="0" w:type="auto"/>
          </w:tcPr>
          <w:p w14:paraId="1FA96CB8"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18F420D3"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6CBE4DE" w14:textId="689BF6C6"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5</w:t>
            </w:r>
          </w:p>
        </w:tc>
        <w:tc>
          <w:tcPr>
            <w:tcW w:w="0" w:type="auto"/>
          </w:tcPr>
          <w:p w14:paraId="4717EDB1" w14:textId="4256E5A4"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1</w:t>
            </w:r>
          </w:p>
        </w:tc>
        <w:tc>
          <w:tcPr>
            <w:tcW w:w="0" w:type="auto"/>
          </w:tcPr>
          <w:p w14:paraId="7C067F5B" w14:textId="1AB4AB02"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2050C105" w14:textId="20112AD2"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5099323" w14:textId="4DA46B84"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B5E9A00" w14:textId="37BD8DC1"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1</w:t>
            </w:r>
          </w:p>
        </w:tc>
        <w:tc>
          <w:tcPr>
            <w:tcW w:w="0" w:type="auto"/>
          </w:tcPr>
          <w:p w14:paraId="2746EE9C" w14:textId="7DF4070B"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1</w:t>
            </w:r>
          </w:p>
        </w:tc>
        <w:tc>
          <w:tcPr>
            <w:tcW w:w="0" w:type="auto"/>
          </w:tcPr>
          <w:p w14:paraId="673C8CD8"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0B87AECB" w14:textId="77777777" w:rsidTr="008E7335">
        <w:tc>
          <w:tcPr>
            <w:tcW w:w="0" w:type="auto"/>
          </w:tcPr>
          <w:p w14:paraId="089A6C10" w14:textId="6F49493B"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6</w:t>
            </w:r>
          </w:p>
        </w:tc>
        <w:tc>
          <w:tcPr>
            <w:tcW w:w="0" w:type="auto"/>
          </w:tcPr>
          <w:p w14:paraId="273060AE" w14:textId="698B5212"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2</w:t>
            </w:r>
          </w:p>
        </w:tc>
        <w:tc>
          <w:tcPr>
            <w:tcW w:w="0" w:type="auto"/>
          </w:tcPr>
          <w:p w14:paraId="05F9B5E7" w14:textId="20D85D46"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57C4055B" w14:textId="277F0D04"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60E54DE" w14:textId="502309F9"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3EDA9633" w14:textId="6B428626"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2</w:t>
            </w:r>
          </w:p>
        </w:tc>
        <w:tc>
          <w:tcPr>
            <w:tcW w:w="0" w:type="auto"/>
          </w:tcPr>
          <w:p w14:paraId="62C0FC4A" w14:textId="722140D6"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2</w:t>
            </w:r>
          </w:p>
        </w:tc>
        <w:tc>
          <w:tcPr>
            <w:tcW w:w="0" w:type="auto"/>
          </w:tcPr>
          <w:p w14:paraId="209B93F4"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658EE701"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E8413F1" w14:textId="3640F04C"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7</w:t>
            </w:r>
          </w:p>
        </w:tc>
        <w:tc>
          <w:tcPr>
            <w:tcW w:w="0" w:type="auto"/>
          </w:tcPr>
          <w:p w14:paraId="0BFDFD30" w14:textId="744F72C4"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3</w:t>
            </w:r>
          </w:p>
        </w:tc>
        <w:tc>
          <w:tcPr>
            <w:tcW w:w="0" w:type="auto"/>
          </w:tcPr>
          <w:p w14:paraId="29E6DED9" w14:textId="26F2BD45"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18FFFE74" w14:textId="4953C17B"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FD176E4" w14:textId="2D32551D"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1CADF00" w14:textId="7EF813AC"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3</w:t>
            </w:r>
          </w:p>
        </w:tc>
        <w:tc>
          <w:tcPr>
            <w:tcW w:w="0" w:type="auto"/>
          </w:tcPr>
          <w:p w14:paraId="2ED9B222" w14:textId="0E179B08"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3</w:t>
            </w:r>
          </w:p>
        </w:tc>
        <w:tc>
          <w:tcPr>
            <w:tcW w:w="0" w:type="auto"/>
          </w:tcPr>
          <w:p w14:paraId="70937F7E"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3CBAB0D8" w14:textId="77777777" w:rsidTr="008E7335">
        <w:tc>
          <w:tcPr>
            <w:tcW w:w="0" w:type="auto"/>
          </w:tcPr>
          <w:p w14:paraId="594E8CD5" w14:textId="611F321F"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8</w:t>
            </w:r>
          </w:p>
        </w:tc>
        <w:tc>
          <w:tcPr>
            <w:tcW w:w="0" w:type="auto"/>
          </w:tcPr>
          <w:p w14:paraId="357D9E72" w14:textId="04D2BF6F"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4</w:t>
            </w:r>
          </w:p>
        </w:tc>
        <w:tc>
          <w:tcPr>
            <w:tcW w:w="0" w:type="auto"/>
          </w:tcPr>
          <w:p w14:paraId="2F3457CD" w14:textId="2406B594"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06192BE4" w14:textId="3070C7B5"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0EB58A32" w14:textId="71AA3588"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58354C3" w14:textId="29D486E3"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4</w:t>
            </w:r>
          </w:p>
        </w:tc>
        <w:tc>
          <w:tcPr>
            <w:tcW w:w="0" w:type="auto"/>
          </w:tcPr>
          <w:p w14:paraId="7A57AA4F" w14:textId="59477C45"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4</w:t>
            </w:r>
          </w:p>
        </w:tc>
        <w:tc>
          <w:tcPr>
            <w:tcW w:w="0" w:type="auto"/>
          </w:tcPr>
          <w:p w14:paraId="102D8101"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63D3D946"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7793906" w14:textId="51435062"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9</w:t>
            </w:r>
          </w:p>
        </w:tc>
        <w:tc>
          <w:tcPr>
            <w:tcW w:w="0" w:type="auto"/>
          </w:tcPr>
          <w:p w14:paraId="308D7984" w14:textId="1E6FA668"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5</w:t>
            </w:r>
          </w:p>
        </w:tc>
        <w:tc>
          <w:tcPr>
            <w:tcW w:w="0" w:type="auto"/>
          </w:tcPr>
          <w:p w14:paraId="3E7B8ABB" w14:textId="3C4F9F5A"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2485F03E" w14:textId="55A102AE"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415E38DD" w14:textId="1CF0B5E3"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6B854EB" w14:textId="597E95C9"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5</w:t>
            </w:r>
          </w:p>
        </w:tc>
        <w:tc>
          <w:tcPr>
            <w:tcW w:w="0" w:type="auto"/>
          </w:tcPr>
          <w:p w14:paraId="789EA504" w14:textId="6845356E"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5</w:t>
            </w:r>
          </w:p>
        </w:tc>
        <w:tc>
          <w:tcPr>
            <w:tcW w:w="0" w:type="auto"/>
          </w:tcPr>
          <w:p w14:paraId="792D8F00"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377D4EF0" w14:textId="77777777" w:rsidR="002C4E27" w:rsidRPr="009D704A" w:rsidRDefault="002C4E27" w:rsidP="005A42DC">
      <w:pPr>
        <w:pStyle w:val="Bullet"/>
        <w:ind w:left="513" w:hanging="513"/>
        <w:rPr>
          <w:rFonts w:ascii="Calibri Light" w:hAnsi="Calibri Light" w:cs="Arial"/>
          <w:color w:val="4F4F4F"/>
          <w:sz w:val="22"/>
          <w:szCs w:val="22"/>
          <w:lang w:val="en-GB" w:eastAsia="en-IE"/>
        </w:rPr>
      </w:pPr>
    </w:p>
    <w:p w14:paraId="2C17C4E0" w14:textId="77777777" w:rsidR="005A42DC" w:rsidRDefault="005A42DC" w:rsidP="005A42DC">
      <w:pPr>
        <w:pStyle w:val="Heading3"/>
      </w:pPr>
      <w:bookmarkStart w:id="83" w:name="_Toc79998046"/>
      <w:r>
        <w:t>Mapping</w:t>
      </w:r>
      <w:bookmarkEnd w:id="83"/>
    </w:p>
    <w:p w14:paraId="26E89D6B" w14:textId="41F420A7" w:rsidR="005A42DC" w:rsidRDefault="005A42DC" w:rsidP="005A42DC"/>
    <w:tbl>
      <w:tblPr>
        <w:tblStyle w:val="GridTable4-Accent11"/>
        <w:tblW w:w="0" w:type="auto"/>
        <w:tblLook w:val="04A0" w:firstRow="1" w:lastRow="0" w:firstColumn="1" w:lastColumn="0" w:noHBand="0" w:noVBand="1"/>
      </w:tblPr>
      <w:tblGrid>
        <w:gridCol w:w="2471"/>
        <w:gridCol w:w="3058"/>
      </w:tblGrid>
      <w:tr w:rsidR="00141E7B" w:rsidRPr="006A1109" w14:paraId="5B52D739" w14:textId="77777777" w:rsidTr="008E7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7A4462C4" w14:textId="77777777" w:rsidR="00141E7B" w:rsidRPr="006A1109" w:rsidRDefault="00141E7B" w:rsidP="00D44211">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2C8DE9E6" w14:textId="77777777" w:rsidR="00141E7B" w:rsidRPr="006A1109" w:rsidRDefault="00141E7B" w:rsidP="00D44211">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141E7B" w:rsidRPr="006A1109" w14:paraId="64879F38" w14:textId="77777777" w:rsidTr="008E73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1417882A" w14:textId="77777777" w:rsidR="00141E7B" w:rsidRPr="006A1109" w:rsidRDefault="00141E7B" w:rsidP="00D44211">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65CF80A8" w14:textId="77777777" w:rsidR="00141E7B" w:rsidRPr="006A1109" w:rsidRDefault="00141E7B" w:rsidP="00D4421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352EFFC4" w14:textId="77777777" w:rsidR="005A42DC" w:rsidRPr="00FA71BB" w:rsidRDefault="005A42DC" w:rsidP="005A42DC"/>
    <w:p w14:paraId="6716C2DD" w14:textId="40779F38" w:rsidR="005A42DC" w:rsidRDefault="008B3653" w:rsidP="005A42DC">
      <w:pPr>
        <w:pStyle w:val="Heading2"/>
      </w:pPr>
      <w:bookmarkStart w:id="84" w:name="_Toc79998047"/>
      <w:r>
        <w:lastRenderedPageBreak/>
        <w:t>Course Default Access</w:t>
      </w:r>
      <w:bookmarkEnd w:id="84"/>
    </w:p>
    <w:p w14:paraId="6F3E8F1E" w14:textId="582CA2B2"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00430B3A" w:rsidRPr="00430B3A">
        <w:rPr>
          <w:rFonts w:ascii="Calibri Light" w:hAnsi="Calibri Light" w:cs="Arial"/>
          <w:color w:val="4F4F4F"/>
          <w:sz w:val="22"/>
          <w:szCs w:val="22"/>
          <w:lang w:val="en-GB" w:eastAsia="en-IE"/>
        </w:rPr>
        <w:t>XXMX_OLC_COURSE_DEFAULT_ACCESS</w:t>
      </w:r>
      <w:r w:rsidRPr="009D704A">
        <w:rPr>
          <w:rFonts w:ascii="Calibri Light" w:hAnsi="Calibri Light" w:cs="Arial"/>
          <w:color w:val="4F4F4F"/>
          <w:sz w:val="22"/>
          <w:szCs w:val="22"/>
          <w:lang w:val="en-GB" w:eastAsia="en-IE"/>
        </w:rPr>
        <w:t>.dat</w:t>
      </w:r>
    </w:p>
    <w:p w14:paraId="4E05753F" w14:textId="0E32E89D"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Staging table:  </w:t>
      </w:r>
      <w:r w:rsidR="00430B3A" w:rsidRPr="00430B3A">
        <w:rPr>
          <w:rFonts w:ascii="Calibri Light" w:hAnsi="Calibri Light" w:cs="Arial"/>
          <w:color w:val="4F4F4F"/>
          <w:sz w:val="22"/>
          <w:szCs w:val="22"/>
          <w:lang w:val="en-GB" w:eastAsia="en-IE"/>
        </w:rPr>
        <w:t>XXMX_OLC_COURSE_ACC_STG</w:t>
      </w:r>
    </w:p>
    <w:p w14:paraId="426FDBC3" w14:textId="213118D8"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Transform Table: </w:t>
      </w:r>
      <w:r w:rsidR="00430B3A" w:rsidRPr="00430B3A">
        <w:rPr>
          <w:rFonts w:ascii="Calibri Light" w:hAnsi="Calibri Light" w:cs="Arial"/>
          <w:color w:val="4F4F4F"/>
          <w:sz w:val="22"/>
          <w:szCs w:val="22"/>
          <w:lang w:val="en-GB" w:eastAsia="en-IE"/>
        </w:rPr>
        <w:t>XXMX_OLC_COURSE_ACC_XFM</w:t>
      </w:r>
    </w:p>
    <w:p w14:paraId="584E9491" w14:textId="77777777"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59A65883" w14:textId="0E9349C1" w:rsidR="005A42DC"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Fusion Business Object: </w:t>
      </w:r>
      <w:r w:rsidR="00430B3A" w:rsidRPr="00430B3A">
        <w:rPr>
          <w:rFonts w:ascii="Calibri Light" w:hAnsi="Calibri Light" w:cs="Arial"/>
          <w:color w:val="4F4F4F"/>
          <w:sz w:val="22"/>
          <w:szCs w:val="22"/>
          <w:lang w:val="en-GB" w:eastAsia="en-IE"/>
        </w:rPr>
        <w:t>Course Default Access</w:t>
      </w:r>
    </w:p>
    <w:tbl>
      <w:tblPr>
        <w:tblStyle w:val="GridTable4-Accent11"/>
        <w:tblW w:w="0" w:type="auto"/>
        <w:tblLook w:val="0420" w:firstRow="1" w:lastRow="0" w:firstColumn="0" w:lastColumn="0" w:noHBand="0" w:noVBand="1"/>
      </w:tblPr>
      <w:tblGrid>
        <w:gridCol w:w="645"/>
        <w:gridCol w:w="2501"/>
        <w:gridCol w:w="1496"/>
        <w:gridCol w:w="872"/>
        <w:gridCol w:w="659"/>
        <w:gridCol w:w="2501"/>
        <w:gridCol w:w="2501"/>
        <w:gridCol w:w="2773"/>
      </w:tblGrid>
      <w:tr w:rsidR="002C4E27" w:rsidRPr="00EC4DEB" w14:paraId="026EDED7" w14:textId="77777777" w:rsidTr="008E7335">
        <w:trPr>
          <w:cnfStyle w:val="100000000000" w:firstRow="1" w:lastRow="0" w:firstColumn="0" w:lastColumn="0" w:oddVBand="0" w:evenVBand="0" w:oddHBand="0" w:evenHBand="0" w:firstRowFirstColumn="0" w:firstRowLastColumn="0" w:lastRowFirstColumn="0" w:lastRowLastColumn="0"/>
          <w:tblHeader/>
        </w:trPr>
        <w:tc>
          <w:tcPr>
            <w:tcW w:w="0" w:type="auto"/>
          </w:tcPr>
          <w:p w14:paraId="4B03F66F"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0" w:type="auto"/>
          </w:tcPr>
          <w:p w14:paraId="7211E1E1"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3313619C"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099474AB"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1F4C732E" w14:textId="77777777" w:rsidR="002C4E27" w:rsidRPr="00EC4DEB" w:rsidRDefault="002C4E27" w:rsidP="00D228BE">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52EB61E2"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2B170175"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2C9F9DA0"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Comments</w:t>
            </w:r>
          </w:p>
        </w:tc>
      </w:tr>
      <w:tr w:rsidR="00B260C3" w:rsidRPr="00EC4DEB" w14:paraId="7DBE08BC"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2679E2B" w14:textId="190D7B78"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0" w:type="auto"/>
          </w:tcPr>
          <w:p w14:paraId="0C2BBD14" w14:textId="5ACEDC36" w:rsidR="00B260C3" w:rsidRPr="00373F2A" w:rsidRDefault="00060AEE"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05017093" w14:textId="46F17594" w:rsidR="00B260C3" w:rsidRPr="00357BB2" w:rsidRDefault="004140F6"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3</w:t>
            </w:r>
            <w:r w:rsidRPr="00176064">
              <w:rPr>
                <w:rFonts w:ascii="Calibri Light" w:eastAsia="Book Antiqua" w:hAnsi="Calibri Light" w:cs="Calibri Light"/>
                <w:color w:val="000000"/>
                <w:sz w:val="16"/>
                <w:szCs w:val="16"/>
              </w:rPr>
              <w:t>0)</w:t>
            </w:r>
          </w:p>
        </w:tc>
        <w:tc>
          <w:tcPr>
            <w:tcW w:w="0" w:type="auto"/>
          </w:tcPr>
          <w:p w14:paraId="234875BF" w14:textId="4E178A3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DD9D8A9" w14:textId="781F6D5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19598EAF" w14:textId="38A6C889" w:rsidR="00B260C3" w:rsidRPr="00357BB2" w:rsidRDefault="00060AEE"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1BC38766" w14:textId="3E7680A8" w:rsidR="00B260C3" w:rsidRPr="00357BB2" w:rsidRDefault="00060AEE"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372E13E5" w14:textId="2B71EC9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p>
        </w:tc>
      </w:tr>
      <w:tr w:rsidR="00B260C3" w:rsidRPr="00EC4DEB" w14:paraId="4644F093" w14:textId="77777777" w:rsidTr="008E7335">
        <w:tc>
          <w:tcPr>
            <w:tcW w:w="0" w:type="auto"/>
          </w:tcPr>
          <w:p w14:paraId="7E621E9C" w14:textId="4C8E7748"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0" w:type="auto"/>
          </w:tcPr>
          <w:p w14:paraId="153D52DE" w14:textId="1082ECDC"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6CA0BC6D" w14:textId="09C5766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6D69A120" w14:textId="775B6BD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08572876" w14:textId="0945C41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12B7F6A2" w14:textId="5480993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367D6E6F" w14:textId="6482E4A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05025A0A" w14:textId="0C8A459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B260C3" w:rsidRPr="00EC4DEB" w14:paraId="40A8584A"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DCE010E" w14:textId="2F9D704D"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0" w:type="auto"/>
          </w:tcPr>
          <w:p w14:paraId="430B6521" w14:textId="45EA12C3"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2733842C" w14:textId="3FDEA60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50)</w:t>
            </w:r>
          </w:p>
        </w:tc>
        <w:tc>
          <w:tcPr>
            <w:tcW w:w="0" w:type="auto"/>
          </w:tcPr>
          <w:p w14:paraId="7E625603" w14:textId="5B94E0B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1D8A9C9D" w14:textId="797DBBD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9A6FFAF" w14:textId="679B645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46ABD5CF" w14:textId="4F6563F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49363BFE" w14:textId="7FB8554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B260C3" w:rsidRPr="00EC4DEB" w14:paraId="49C8469B" w14:textId="77777777" w:rsidTr="008E7335">
        <w:tc>
          <w:tcPr>
            <w:tcW w:w="0" w:type="auto"/>
          </w:tcPr>
          <w:p w14:paraId="154FE0A2" w14:textId="5DABF26F"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0" w:type="auto"/>
          </w:tcPr>
          <w:p w14:paraId="346960D9" w14:textId="28807959"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49B52EF0" w14:textId="63BC09D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40)</w:t>
            </w:r>
          </w:p>
        </w:tc>
        <w:tc>
          <w:tcPr>
            <w:tcW w:w="0" w:type="auto"/>
          </w:tcPr>
          <w:p w14:paraId="46D67951" w14:textId="3FD1A9D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CF8E0E2" w14:textId="696E3E5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2D80A60" w14:textId="4559FB7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151301A2" w14:textId="281049F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153267E4" w14:textId="13F149E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B260C3" w:rsidRPr="00EC4DEB" w14:paraId="1461AEA6"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3498BAA" w14:textId="2AAC712B"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0" w:type="auto"/>
          </w:tcPr>
          <w:p w14:paraId="577FCD0D" w14:textId="347E4115"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5CEA52D3" w14:textId="6A93A0E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24784018" w14:textId="3C9011A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43FB196" w14:textId="7E0166A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A8C8B4E" w14:textId="16CB85E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4CC8F192" w14:textId="18DCF78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53E85DC2" w14:textId="687B319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50EF1B31" w14:textId="77777777" w:rsidTr="008E7335">
        <w:tc>
          <w:tcPr>
            <w:tcW w:w="0" w:type="auto"/>
          </w:tcPr>
          <w:p w14:paraId="0275E19D" w14:textId="70103B72"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0" w:type="auto"/>
          </w:tcPr>
          <w:p w14:paraId="7F5CE633" w14:textId="39C582F8"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29F82C24" w14:textId="693E35F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30C223FE" w14:textId="12AA193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2EB829E" w14:textId="2295C81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FFEBBD8" w14:textId="672AF3C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2A791C25" w14:textId="75D6DAB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033986A5" w14:textId="4E911B2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B260C3" w:rsidRPr="00EC4DEB" w14:paraId="4F4CFA0B"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FF309EE" w14:textId="2FCCB437"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0" w:type="auto"/>
          </w:tcPr>
          <w:p w14:paraId="29D0EC38" w14:textId="5B2A6929"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4F02E474" w14:textId="0511392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3D031440" w14:textId="00CACFF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A2CBA7C" w14:textId="7F99B43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0FAFBB7" w14:textId="46A3684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17977F10" w14:textId="05E3C64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29F24BA6" w14:textId="0E39856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Pr="00176064">
              <w:rPr>
                <w:rFonts w:ascii="Calibri Light" w:hAnsi="Calibri Light" w:cs="Calibri Light"/>
                <w:color w:val="000000"/>
                <w:sz w:val="16"/>
                <w:szCs w:val="16"/>
              </w:rPr>
              <w:t>CourseDefaultAccess</w:t>
            </w:r>
            <w:proofErr w:type="spellEnd"/>
          </w:p>
        </w:tc>
      </w:tr>
      <w:tr w:rsidR="00B260C3" w:rsidRPr="00EC4DEB" w14:paraId="048CF357" w14:textId="77777777" w:rsidTr="008E7335">
        <w:tc>
          <w:tcPr>
            <w:tcW w:w="0" w:type="auto"/>
          </w:tcPr>
          <w:p w14:paraId="5721508F" w14:textId="4FBEA4F1"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0" w:type="auto"/>
          </w:tcPr>
          <w:p w14:paraId="341C729D" w14:textId="5FCA8F0F"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FAULT_ACCESS_ID</w:t>
            </w:r>
          </w:p>
        </w:tc>
        <w:tc>
          <w:tcPr>
            <w:tcW w:w="0" w:type="auto"/>
          </w:tcPr>
          <w:p w14:paraId="4265C3C2" w14:textId="78DF26A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5513B155" w14:textId="23DB170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F86EB22" w14:textId="270F6EA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5F76EB7" w14:textId="1614502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FAULT_ACCESS_ID</w:t>
            </w:r>
          </w:p>
        </w:tc>
        <w:tc>
          <w:tcPr>
            <w:tcW w:w="0" w:type="auto"/>
          </w:tcPr>
          <w:p w14:paraId="205F2398" w14:textId="245412C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FAULT_ACCESS_ID</w:t>
            </w:r>
          </w:p>
        </w:tc>
        <w:tc>
          <w:tcPr>
            <w:tcW w:w="0" w:type="auto"/>
          </w:tcPr>
          <w:p w14:paraId="7CE55223" w14:textId="3920636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2746C7F5"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E60165D" w14:textId="48614CFC"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0" w:type="auto"/>
          </w:tcPr>
          <w:p w14:paraId="3746CBBF" w14:textId="57D34094"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FAULT_ACCESS_NUMBER</w:t>
            </w:r>
          </w:p>
        </w:tc>
        <w:tc>
          <w:tcPr>
            <w:tcW w:w="0" w:type="auto"/>
          </w:tcPr>
          <w:p w14:paraId="32032FAF" w14:textId="5E61503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3F49297C" w14:textId="564F681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4C95CE0" w14:textId="3F59C60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BFCED9E" w14:textId="720DC0F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FAULT_ACCESS_NUMBER</w:t>
            </w:r>
          </w:p>
        </w:tc>
        <w:tc>
          <w:tcPr>
            <w:tcW w:w="0" w:type="auto"/>
          </w:tcPr>
          <w:p w14:paraId="6134A422" w14:textId="14AFE0A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FAULT_ACCESS_NUMBER</w:t>
            </w:r>
          </w:p>
        </w:tc>
        <w:tc>
          <w:tcPr>
            <w:tcW w:w="0" w:type="auto"/>
          </w:tcPr>
          <w:p w14:paraId="3B898F2F"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669590AB" w14:textId="77777777" w:rsidTr="008E7335">
        <w:tc>
          <w:tcPr>
            <w:tcW w:w="0" w:type="auto"/>
          </w:tcPr>
          <w:p w14:paraId="6171B939" w14:textId="3A4B21E4"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0" w:type="auto"/>
          </w:tcPr>
          <w:p w14:paraId="62DBBAE3" w14:textId="6F6007E2"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URSE_ID</w:t>
            </w:r>
          </w:p>
        </w:tc>
        <w:tc>
          <w:tcPr>
            <w:tcW w:w="0" w:type="auto"/>
          </w:tcPr>
          <w:p w14:paraId="229D87FC" w14:textId="521B640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10768925" w14:textId="7FDA702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E780591" w14:textId="7A0CBCA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D7A5D33" w14:textId="55ADB5D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URSE_ID</w:t>
            </w:r>
          </w:p>
        </w:tc>
        <w:tc>
          <w:tcPr>
            <w:tcW w:w="0" w:type="auto"/>
          </w:tcPr>
          <w:p w14:paraId="6A5638FA" w14:textId="042515D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URSE_ID</w:t>
            </w:r>
          </w:p>
        </w:tc>
        <w:tc>
          <w:tcPr>
            <w:tcW w:w="0" w:type="auto"/>
          </w:tcPr>
          <w:p w14:paraId="08D4CBA8"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4DF8411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2DBE982" w14:textId="1DC32602"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0" w:type="auto"/>
          </w:tcPr>
          <w:p w14:paraId="1999DD98" w14:textId="6295D2D9"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URSE_NUMBER</w:t>
            </w:r>
          </w:p>
        </w:tc>
        <w:tc>
          <w:tcPr>
            <w:tcW w:w="0" w:type="auto"/>
          </w:tcPr>
          <w:p w14:paraId="3ED6E0FE" w14:textId="28C6AA8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548242C5" w14:textId="68897CE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44858E2" w14:textId="7D8A4F2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06869D5D" w14:textId="3E0CBC0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URSE_NUMBER</w:t>
            </w:r>
          </w:p>
        </w:tc>
        <w:tc>
          <w:tcPr>
            <w:tcW w:w="0" w:type="auto"/>
          </w:tcPr>
          <w:p w14:paraId="754FA24B" w14:textId="09963F6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URSE_NUMBER</w:t>
            </w:r>
          </w:p>
        </w:tc>
        <w:tc>
          <w:tcPr>
            <w:tcW w:w="0" w:type="auto"/>
          </w:tcPr>
          <w:p w14:paraId="0B120937"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46F9A6AF" w14:textId="77777777" w:rsidTr="008E7335">
        <w:tc>
          <w:tcPr>
            <w:tcW w:w="0" w:type="auto"/>
          </w:tcPr>
          <w:p w14:paraId="47E625D0" w14:textId="640BD4C5"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0" w:type="auto"/>
          </w:tcPr>
          <w:p w14:paraId="63456C36" w14:textId="34EE6ECC"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795530AD" w14:textId="3A1D4AC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54394D9D" w14:textId="10CB40E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563681D" w14:textId="60860B7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19DDF7A" w14:textId="11722EB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609314F9" w14:textId="6476161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05988381" w14:textId="213954E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If Null – ’31-DEC-4712’</w:t>
            </w:r>
          </w:p>
        </w:tc>
      </w:tr>
      <w:tr w:rsidR="00B260C3" w:rsidRPr="00EC4DEB" w14:paraId="7AD2D0E6"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27C519A" w14:textId="2F7A1940"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0" w:type="auto"/>
          </w:tcPr>
          <w:p w14:paraId="26536C78" w14:textId="7A277A19"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FOLLOW_COMMUNITY</w:t>
            </w:r>
          </w:p>
        </w:tc>
        <w:tc>
          <w:tcPr>
            <w:tcW w:w="0" w:type="auto"/>
          </w:tcPr>
          <w:p w14:paraId="6975043E" w14:textId="578406B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4930B7C2" w14:textId="7F02A19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D066344" w14:textId="22FD715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91B2715" w14:textId="6FF2415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FOLLOW_COMMUNITY</w:t>
            </w:r>
          </w:p>
        </w:tc>
        <w:tc>
          <w:tcPr>
            <w:tcW w:w="0" w:type="auto"/>
          </w:tcPr>
          <w:p w14:paraId="11B72261" w14:textId="3BC28B6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FOLLOW_COMMUNITY</w:t>
            </w:r>
          </w:p>
        </w:tc>
        <w:tc>
          <w:tcPr>
            <w:tcW w:w="0" w:type="auto"/>
          </w:tcPr>
          <w:p w14:paraId="39AE9D3C" w14:textId="316B3A7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Y/N</w:t>
            </w:r>
          </w:p>
        </w:tc>
      </w:tr>
      <w:tr w:rsidR="00B260C3" w:rsidRPr="00EC4DEB" w14:paraId="5E6A106E" w14:textId="77777777" w:rsidTr="008E7335">
        <w:tc>
          <w:tcPr>
            <w:tcW w:w="0" w:type="auto"/>
          </w:tcPr>
          <w:p w14:paraId="04A4FA0D" w14:textId="79AE188D"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0" w:type="auto"/>
          </w:tcPr>
          <w:p w14:paraId="481966D1" w14:textId="26F0E411"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118A2C35" w14:textId="026A29F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7CCE9D48" w14:textId="3DD958C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1D74BD8F" w14:textId="5630896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298C7BB" w14:textId="1F14894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5A330DED" w14:textId="71E3B74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73AA1164"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1E211906"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6052367" w14:textId="47FBA92A"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0" w:type="auto"/>
          </w:tcPr>
          <w:p w14:paraId="2E2BFF49" w14:textId="1C957FE9"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FOLLOW_SPECIALIZATION</w:t>
            </w:r>
          </w:p>
        </w:tc>
        <w:tc>
          <w:tcPr>
            <w:tcW w:w="0" w:type="auto"/>
          </w:tcPr>
          <w:p w14:paraId="68ED5754" w14:textId="2E58C45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743C1A1D" w14:textId="1E712E6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0C2BA41" w14:textId="770CDA8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97022DD" w14:textId="4327B1E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FOLLOW_SPECIALIZATION</w:t>
            </w:r>
          </w:p>
        </w:tc>
        <w:tc>
          <w:tcPr>
            <w:tcW w:w="0" w:type="auto"/>
          </w:tcPr>
          <w:p w14:paraId="2DF62432" w14:textId="64E19EF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FOLLOW_SPECIALIZATION</w:t>
            </w:r>
          </w:p>
        </w:tc>
        <w:tc>
          <w:tcPr>
            <w:tcW w:w="0" w:type="auto"/>
          </w:tcPr>
          <w:p w14:paraId="56D75693" w14:textId="3E9B9F8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Y/N</w:t>
            </w:r>
          </w:p>
        </w:tc>
      </w:tr>
      <w:tr w:rsidR="00B260C3" w:rsidRPr="00EC4DEB" w14:paraId="78E79ACC" w14:textId="77777777" w:rsidTr="008E7335">
        <w:tc>
          <w:tcPr>
            <w:tcW w:w="0" w:type="auto"/>
          </w:tcPr>
          <w:p w14:paraId="76C9C9ED" w14:textId="7344C4CD"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0" w:type="auto"/>
          </w:tcPr>
          <w:p w14:paraId="365485A1" w14:textId="303EF1D9"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VIEW_MODE</w:t>
            </w:r>
          </w:p>
        </w:tc>
        <w:tc>
          <w:tcPr>
            <w:tcW w:w="0" w:type="auto"/>
          </w:tcPr>
          <w:p w14:paraId="63974721" w14:textId="79D0D19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3D90AE6E" w14:textId="5B05A42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2808BF2" w14:textId="0277A12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4885C8E3" w14:textId="426CEF2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VIEW_MODE</w:t>
            </w:r>
          </w:p>
        </w:tc>
        <w:tc>
          <w:tcPr>
            <w:tcW w:w="0" w:type="auto"/>
          </w:tcPr>
          <w:p w14:paraId="4F787D9D" w14:textId="681EF97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VIEW_MODE</w:t>
            </w:r>
          </w:p>
        </w:tc>
        <w:tc>
          <w:tcPr>
            <w:tcW w:w="0" w:type="auto"/>
          </w:tcPr>
          <w:p w14:paraId="5C77BF02" w14:textId="0756373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Validate against lookup ORA_WLF_VIEW_MODE in Fusion</w:t>
            </w:r>
          </w:p>
        </w:tc>
      </w:tr>
      <w:tr w:rsidR="00B260C3" w:rsidRPr="00EC4DEB" w14:paraId="474F4DD2"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82A739A" w14:textId="1190BD54"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0" w:type="auto"/>
          </w:tcPr>
          <w:p w14:paraId="3FA1BF93" w14:textId="78BC0785"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INITIAL_STATUS</w:t>
            </w:r>
          </w:p>
        </w:tc>
        <w:tc>
          <w:tcPr>
            <w:tcW w:w="0" w:type="auto"/>
          </w:tcPr>
          <w:p w14:paraId="3B3F4212" w14:textId="6079688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04D673F3" w14:textId="2CAB325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22AE8BA" w14:textId="3EB7421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32EEAEF" w14:textId="1770652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INITIAL_STATUS</w:t>
            </w:r>
          </w:p>
        </w:tc>
        <w:tc>
          <w:tcPr>
            <w:tcW w:w="0" w:type="auto"/>
          </w:tcPr>
          <w:p w14:paraId="29F7919E" w14:textId="4DE60E8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INITIAL_STATUS</w:t>
            </w:r>
          </w:p>
        </w:tc>
        <w:tc>
          <w:tcPr>
            <w:tcW w:w="0" w:type="auto"/>
          </w:tcPr>
          <w:p w14:paraId="199A161E" w14:textId="0DC7CD6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Validate against lookup ORA_WLF_INIT_ASSGN_STATE_EMP in Fusion</w:t>
            </w:r>
          </w:p>
        </w:tc>
      </w:tr>
      <w:tr w:rsidR="00B260C3" w:rsidRPr="00EC4DEB" w14:paraId="299BAE52" w14:textId="77777777" w:rsidTr="008E7335">
        <w:tc>
          <w:tcPr>
            <w:tcW w:w="0" w:type="auto"/>
          </w:tcPr>
          <w:p w14:paraId="486951B9" w14:textId="451E932C"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0" w:type="auto"/>
          </w:tcPr>
          <w:p w14:paraId="0B70F748" w14:textId="4100DAC6"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ENROLL_FORM</w:t>
            </w:r>
          </w:p>
        </w:tc>
        <w:tc>
          <w:tcPr>
            <w:tcW w:w="0" w:type="auto"/>
          </w:tcPr>
          <w:p w14:paraId="07CB4D2B" w14:textId="58D5A4F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1D5C0D17" w14:textId="172652B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F6EF41C" w14:textId="343F74F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E97BE53" w14:textId="0178178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ENROLL_FORM</w:t>
            </w:r>
          </w:p>
        </w:tc>
        <w:tc>
          <w:tcPr>
            <w:tcW w:w="0" w:type="auto"/>
          </w:tcPr>
          <w:p w14:paraId="6E6D3C35" w14:textId="772C6FE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ENROLL_FORM</w:t>
            </w:r>
          </w:p>
        </w:tc>
        <w:tc>
          <w:tcPr>
            <w:tcW w:w="0" w:type="auto"/>
          </w:tcPr>
          <w:p w14:paraId="6FABB716" w14:textId="7ECE28D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Y/N</w:t>
            </w:r>
          </w:p>
        </w:tc>
      </w:tr>
      <w:tr w:rsidR="00B260C3" w:rsidRPr="00EC4DEB" w14:paraId="2D21CC44"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47B45D9" w14:textId="4602AF54"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0" w:type="auto"/>
          </w:tcPr>
          <w:p w14:paraId="1833694E" w14:textId="700D0BE5"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ACTIVATE_APPROVE</w:t>
            </w:r>
          </w:p>
        </w:tc>
        <w:tc>
          <w:tcPr>
            <w:tcW w:w="0" w:type="auto"/>
          </w:tcPr>
          <w:p w14:paraId="075B9627" w14:textId="3F8E3CF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5F9C0E36" w14:textId="4EC685D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0DA28BB" w14:textId="310A1B7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C592BC1" w14:textId="6BCD910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ACTIVATE_APPROVE</w:t>
            </w:r>
          </w:p>
        </w:tc>
        <w:tc>
          <w:tcPr>
            <w:tcW w:w="0" w:type="auto"/>
          </w:tcPr>
          <w:p w14:paraId="13F07032" w14:textId="4842AF9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ACTIVATE_APPROVE</w:t>
            </w:r>
          </w:p>
        </w:tc>
        <w:tc>
          <w:tcPr>
            <w:tcW w:w="0" w:type="auto"/>
          </w:tcPr>
          <w:p w14:paraId="0A0CEE62" w14:textId="4156DDB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Validate against lookup ORA_WLF_SS_ASSGN_AUTOACTIVATE in Fusion</w:t>
            </w:r>
          </w:p>
        </w:tc>
      </w:tr>
      <w:tr w:rsidR="00B260C3" w:rsidRPr="00EC4DEB" w14:paraId="3BF9F80E" w14:textId="77777777" w:rsidTr="008E7335">
        <w:tc>
          <w:tcPr>
            <w:tcW w:w="0" w:type="auto"/>
          </w:tcPr>
          <w:p w14:paraId="04A61C0E" w14:textId="3C858A1B"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0" w:type="auto"/>
          </w:tcPr>
          <w:p w14:paraId="738F0645" w14:textId="6A0FFD9B"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ENROLL_QUESTIONNAIRE</w:t>
            </w:r>
          </w:p>
        </w:tc>
        <w:tc>
          <w:tcPr>
            <w:tcW w:w="0" w:type="auto"/>
          </w:tcPr>
          <w:p w14:paraId="50F08651" w14:textId="02810E4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365DB801" w14:textId="2C0EAED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468CB64" w14:textId="4A5716A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34F8AAE" w14:textId="0A0DB2C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ENROLL_QUESTIONNAIRE</w:t>
            </w:r>
          </w:p>
        </w:tc>
        <w:tc>
          <w:tcPr>
            <w:tcW w:w="0" w:type="auto"/>
          </w:tcPr>
          <w:p w14:paraId="1D87F667" w14:textId="4A90648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ENROLL_QUESTIONNAIRE</w:t>
            </w:r>
          </w:p>
        </w:tc>
        <w:tc>
          <w:tcPr>
            <w:tcW w:w="0" w:type="auto"/>
          </w:tcPr>
          <w:p w14:paraId="040481F3" w14:textId="206D0F3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Y/N</w:t>
            </w:r>
          </w:p>
        </w:tc>
      </w:tr>
      <w:tr w:rsidR="00B260C3" w:rsidRPr="00EC4DEB" w14:paraId="24475BF5"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FAE1470" w14:textId="12ECB294"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0" w:type="auto"/>
          </w:tcPr>
          <w:p w14:paraId="54530758" w14:textId="1D8BA133"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QUESTIONNAIRE_CODE</w:t>
            </w:r>
          </w:p>
        </w:tc>
        <w:tc>
          <w:tcPr>
            <w:tcW w:w="0" w:type="auto"/>
          </w:tcPr>
          <w:p w14:paraId="104DA226" w14:textId="10B3D54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40)</w:t>
            </w:r>
          </w:p>
        </w:tc>
        <w:tc>
          <w:tcPr>
            <w:tcW w:w="0" w:type="auto"/>
          </w:tcPr>
          <w:p w14:paraId="0D5243DB" w14:textId="5E0AD88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801D6F1" w14:textId="61212F3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99F9FBC" w14:textId="511D6D6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QUESTIONNAIRE_CODE</w:t>
            </w:r>
          </w:p>
        </w:tc>
        <w:tc>
          <w:tcPr>
            <w:tcW w:w="0" w:type="auto"/>
          </w:tcPr>
          <w:p w14:paraId="2BBFD460" w14:textId="70FBF8F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QUESTIONNAIRE_CODE</w:t>
            </w:r>
          </w:p>
        </w:tc>
        <w:tc>
          <w:tcPr>
            <w:tcW w:w="0" w:type="auto"/>
          </w:tcPr>
          <w:p w14:paraId="794341FC" w14:textId="7A23636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601739AB" w14:textId="77777777" w:rsidTr="008E7335">
        <w:tc>
          <w:tcPr>
            <w:tcW w:w="0" w:type="auto"/>
          </w:tcPr>
          <w:p w14:paraId="609F7FC6" w14:textId="0D8BEE8F"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0" w:type="auto"/>
          </w:tcPr>
          <w:p w14:paraId="61F5AA7E" w14:textId="4C4BA61C"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PREREQ_TYPE</w:t>
            </w:r>
          </w:p>
        </w:tc>
        <w:tc>
          <w:tcPr>
            <w:tcW w:w="0" w:type="auto"/>
          </w:tcPr>
          <w:p w14:paraId="289A7C44" w14:textId="0D3068E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499E0409" w14:textId="1535FD0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E0DA41C" w14:textId="5338C07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C5DB403" w14:textId="433CAE0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PREREQ_TYPE</w:t>
            </w:r>
          </w:p>
        </w:tc>
        <w:tc>
          <w:tcPr>
            <w:tcW w:w="0" w:type="auto"/>
          </w:tcPr>
          <w:p w14:paraId="31CFE23C" w14:textId="09EC6A9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PREREQ_TYPE</w:t>
            </w:r>
          </w:p>
        </w:tc>
        <w:tc>
          <w:tcPr>
            <w:tcW w:w="0" w:type="auto"/>
          </w:tcPr>
          <w:p w14:paraId="0F26D71D" w14:textId="2838D89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7EB9F6FB"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60C2F8E" w14:textId="4DC1802A"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3</w:t>
            </w:r>
          </w:p>
        </w:tc>
        <w:tc>
          <w:tcPr>
            <w:tcW w:w="0" w:type="auto"/>
          </w:tcPr>
          <w:p w14:paraId="4C896401" w14:textId="135EA147"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WITHDRAW_PREREQ_DAYS</w:t>
            </w:r>
          </w:p>
        </w:tc>
        <w:tc>
          <w:tcPr>
            <w:tcW w:w="0" w:type="auto"/>
          </w:tcPr>
          <w:p w14:paraId="4DCE594C" w14:textId="305DE85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004497C6" w14:textId="1DA78A1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27F2E44" w14:textId="3F6902B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41ECE68" w14:textId="3A9B3F4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WITHDRAW_PREREQ_DAYS</w:t>
            </w:r>
          </w:p>
        </w:tc>
        <w:tc>
          <w:tcPr>
            <w:tcW w:w="0" w:type="auto"/>
          </w:tcPr>
          <w:p w14:paraId="6CE13CA0" w14:textId="70D7D4E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ELF_WITHDRAW_PREREQ_DAYS</w:t>
            </w:r>
          </w:p>
        </w:tc>
        <w:tc>
          <w:tcPr>
            <w:tcW w:w="0" w:type="auto"/>
          </w:tcPr>
          <w:p w14:paraId="17DFC5F5" w14:textId="1A968B6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66A9FEF2" w14:textId="77777777" w:rsidTr="008E7335">
        <w:tc>
          <w:tcPr>
            <w:tcW w:w="0" w:type="auto"/>
          </w:tcPr>
          <w:p w14:paraId="3F44F71E" w14:textId="23102FD0"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0" w:type="auto"/>
          </w:tcPr>
          <w:p w14:paraId="53C8FE28" w14:textId="3F06FC87"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GR_INITIAL_STATUS</w:t>
            </w:r>
          </w:p>
        </w:tc>
        <w:tc>
          <w:tcPr>
            <w:tcW w:w="0" w:type="auto"/>
          </w:tcPr>
          <w:p w14:paraId="60CB3093" w14:textId="0A12A93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6E1374C1" w14:textId="08F1E16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B730BE4" w14:textId="4261A22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079C2CBB" w14:textId="3697B68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GR_INITIAL_STATUS</w:t>
            </w:r>
          </w:p>
        </w:tc>
        <w:tc>
          <w:tcPr>
            <w:tcW w:w="0" w:type="auto"/>
          </w:tcPr>
          <w:p w14:paraId="0D6CC200" w14:textId="7541F72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GR_INITIAL_STATUS</w:t>
            </w:r>
          </w:p>
        </w:tc>
        <w:tc>
          <w:tcPr>
            <w:tcW w:w="0" w:type="auto"/>
          </w:tcPr>
          <w:p w14:paraId="205B3918" w14:textId="7EB3E0D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Validate against lookup ORA_WLF_INIT_ASSGN_STATE_MGR in Fusion</w:t>
            </w:r>
          </w:p>
        </w:tc>
      </w:tr>
      <w:tr w:rsidR="00B260C3" w:rsidRPr="00EC4DEB" w14:paraId="519D299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2A670B8" w14:textId="55C5AF89"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lastRenderedPageBreak/>
              <w:t>25</w:t>
            </w:r>
          </w:p>
        </w:tc>
        <w:tc>
          <w:tcPr>
            <w:tcW w:w="0" w:type="auto"/>
          </w:tcPr>
          <w:p w14:paraId="663EFE69" w14:textId="1BEBF85C"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GR_ACTIVATE_APPROVE</w:t>
            </w:r>
          </w:p>
        </w:tc>
        <w:tc>
          <w:tcPr>
            <w:tcW w:w="0" w:type="auto"/>
          </w:tcPr>
          <w:p w14:paraId="19B2EB7F" w14:textId="46A38FE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00012974" w14:textId="0BD375E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79FF11A" w14:textId="4A5E8CC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DF1417F" w14:textId="284BD68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GR_ACTIVATE_APPROVE</w:t>
            </w:r>
          </w:p>
        </w:tc>
        <w:tc>
          <w:tcPr>
            <w:tcW w:w="0" w:type="auto"/>
          </w:tcPr>
          <w:p w14:paraId="0B6A7EAE" w14:textId="00710AC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GR_ACTIVATE_APPROVE</w:t>
            </w:r>
          </w:p>
        </w:tc>
        <w:tc>
          <w:tcPr>
            <w:tcW w:w="0" w:type="auto"/>
          </w:tcPr>
          <w:p w14:paraId="0F8A8F03" w14:textId="0BB6333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Validate against lookup ORA_WLF_SS_ASSGN_AUTOACTIVATE in Fusion</w:t>
            </w:r>
          </w:p>
        </w:tc>
      </w:tr>
      <w:tr w:rsidR="00B260C3" w:rsidRPr="00EC4DEB" w14:paraId="6A3E283D" w14:textId="77777777" w:rsidTr="008E7335">
        <w:tc>
          <w:tcPr>
            <w:tcW w:w="0" w:type="auto"/>
          </w:tcPr>
          <w:p w14:paraId="1551C5AD" w14:textId="67D7285B"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0" w:type="auto"/>
          </w:tcPr>
          <w:p w14:paraId="7D193152" w14:textId="443427ED"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GR_ENROLL_QUESTIONNAIRE</w:t>
            </w:r>
          </w:p>
        </w:tc>
        <w:tc>
          <w:tcPr>
            <w:tcW w:w="0" w:type="auto"/>
          </w:tcPr>
          <w:p w14:paraId="4A860ED3" w14:textId="1FEC90C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13F38E32" w14:textId="517C034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1A2C9F7" w14:textId="1D96AFD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D2ACC3D" w14:textId="38E44D9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GR_ENROLL_QUESTIONNAIRE</w:t>
            </w:r>
          </w:p>
        </w:tc>
        <w:tc>
          <w:tcPr>
            <w:tcW w:w="0" w:type="auto"/>
          </w:tcPr>
          <w:p w14:paraId="4DEA3340" w14:textId="2981006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GR_ENROLL_QUESTIONNAIRE</w:t>
            </w:r>
          </w:p>
        </w:tc>
        <w:tc>
          <w:tcPr>
            <w:tcW w:w="0" w:type="auto"/>
          </w:tcPr>
          <w:p w14:paraId="2CBD038E" w14:textId="54F86C5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Y/N</w:t>
            </w:r>
          </w:p>
        </w:tc>
      </w:tr>
      <w:tr w:rsidR="00B260C3" w:rsidRPr="00EC4DEB" w14:paraId="3D12B33C"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D9A9B34" w14:textId="596237E6"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0" w:type="auto"/>
          </w:tcPr>
          <w:p w14:paraId="5F40FB12" w14:textId="28076605"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GR_QUESTIONNAIRE_CODE</w:t>
            </w:r>
          </w:p>
        </w:tc>
        <w:tc>
          <w:tcPr>
            <w:tcW w:w="0" w:type="auto"/>
          </w:tcPr>
          <w:p w14:paraId="5AECD201" w14:textId="3EE1A42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40)</w:t>
            </w:r>
          </w:p>
        </w:tc>
        <w:tc>
          <w:tcPr>
            <w:tcW w:w="0" w:type="auto"/>
          </w:tcPr>
          <w:p w14:paraId="4A4162DA" w14:textId="71628FC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97A3404" w14:textId="6D32C6E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02A49BA" w14:textId="5006088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GR_QUESTIONNAIRE_CODE</w:t>
            </w:r>
          </w:p>
        </w:tc>
        <w:tc>
          <w:tcPr>
            <w:tcW w:w="0" w:type="auto"/>
          </w:tcPr>
          <w:p w14:paraId="215B6154" w14:textId="1280FC5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GR_QUESTIONNAIRE_CODE</w:t>
            </w:r>
          </w:p>
        </w:tc>
        <w:tc>
          <w:tcPr>
            <w:tcW w:w="0" w:type="auto"/>
          </w:tcPr>
          <w:p w14:paraId="49B197A0" w14:textId="74CEF91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1954354A" w14:textId="77777777" w:rsidTr="008E7335">
        <w:tc>
          <w:tcPr>
            <w:tcW w:w="0" w:type="auto"/>
          </w:tcPr>
          <w:p w14:paraId="1172E409" w14:textId="795CF695"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8</w:t>
            </w:r>
          </w:p>
        </w:tc>
        <w:tc>
          <w:tcPr>
            <w:tcW w:w="0" w:type="auto"/>
          </w:tcPr>
          <w:p w14:paraId="7FA2DB92" w14:textId="7E6CAAAF"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GR_WITHDRAW_PREREQ_DAYS</w:t>
            </w:r>
          </w:p>
        </w:tc>
        <w:tc>
          <w:tcPr>
            <w:tcW w:w="0" w:type="auto"/>
          </w:tcPr>
          <w:p w14:paraId="25CE79FC" w14:textId="29DD05D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7D2A7B74" w14:textId="1F3501B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1CF1935" w14:textId="4F8F745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107010F" w14:textId="4D6F038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GR_WITHDRAW_PREREQ_DAYS</w:t>
            </w:r>
          </w:p>
        </w:tc>
        <w:tc>
          <w:tcPr>
            <w:tcW w:w="0" w:type="auto"/>
          </w:tcPr>
          <w:p w14:paraId="64C0917C" w14:textId="36E7F8D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GR_WITHDRAW_PREREQ_DAYS</w:t>
            </w:r>
          </w:p>
        </w:tc>
        <w:tc>
          <w:tcPr>
            <w:tcW w:w="0" w:type="auto"/>
          </w:tcPr>
          <w:p w14:paraId="4A9A379C" w14:textId="19976BE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16DCAC00"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E8D14A6" w14:textId="7C410D10"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0" w:type="auto"/>
          </w:tcPr>
          <w:p w14:paraId="155E0A0F" w14:textId="669F2648"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GR_MARK_COMPLETE</w:t>
            </w:r>
          </w:p>
        </w:tc>
        <w:tc>
          <w:tcPr>
            <w:tcW w:w="0" w:type="auto"/>
          </w:tcPr>
          <w:p w14:paraId="53B4AE8D" w14:textId="028C819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55992D8A" w14:textId="6353FA6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074EA8F" w14:textId="27BA5A5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0577193" w14:textId="3328EEC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GR_MARK_COMPLETE</w:t>
            </w:r>
          </w:p>
        </w:tc>
        <w:tc>
          <w:tcPr>
            <w:tcW w:w="0" w:type="auto"/>
          </w:tcPr>
          <w:p w14:paraId="45ACF788" w14:textId="445C6DE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GR_MARK_COMPLETE</w:t>
            </w:r>
          </w:p>
        </w:tc>
        <w:tc>
          <w:tcPr>
            <w:tcW w:w="0" w:type="auto"/>
          </w:tcPr>
          <w:p w14:paraId="17A10229" w14:textId="28F21B0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Y/N</w:t>
            </w:r>
          </w:p>
        </w:tc>
      </w:tr>
      <w:tr w:rsidR="00B260C3" w:rsidRPr="00EC4DEB" w14:paraId="6194A5EF" w14:textId="77777777" w:rsidTr="008E7335">
        <w:tc>
          <w:tcPr>
            <w:tcW w:w="0" w:type="auto"/>
          </w:tcPr>
          <w:p w14:paraId="2ABF2BF5" w14:textId="6B04A886"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0" w:type="auto"/>
          </w:tcPr>
          <w:p w14:paraId="03061313" w14:textId="2CC1FE9D"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1B1674CE" w14:textId="2951901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56)</w:t>
            </w:r>
          </w:p>
        </w:tc>
        <w:tc>
          <w:tcPr>
            <w:tcW w:w="0" w:type="auto"/>
          </w:tcPr>
          <w:p w14:paraId="478BBF75" w14:textId="3911D85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73CB3F5" w14:textId="7CA633F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ED0B0A5" w14:textId="0F25405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37158056" w14:textId="2321EB6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4EE92747" w14:textId="67507ED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Pr="00176064">
              <w:rPr>
                <w:rFonts w:ascii="Calibri Light" w:hAnsi="Calibri Light" w:cs="Calibri Light"/>
                <w:color w:val="000000"/>
                <w:sz w:val="16"/>
                <w:szCs w:val="16"/>
              </w:rPr>
              <w:t>DataMigration</w:t>
            </w:r>
            <w:proofErr w:type="spellEnd"/>
          </w:p>
        </w:tc>
      </w:tr>
      <w:tr w:rsidR="00B260C3" w:rsidRPr="00EC4DEB" w14:paraId="2C8ADD9E"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EAEA52E" w14:textId="161E252B"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0" w:type="auto"/>
          </w:tcPr>
          <w:p w14:paraId="2D03AA02" w14:textId="1D84A529"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009DCF78" w14:textId="04C0D4C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000)</w:t>
            </w:r>
          </w:p>
        </w:tc>
        <w:tc>
          <w:tcPr>
            <w:tcW w:w="0" w:type="auto"/>
          </w:tcPr>
          <w:p w14:paraId="412CDFAC" w14:textId="74AEFF8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18DA259" w14:textId="788DAAD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19A25F8" w14:textId="6DE0015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71AF7BD3" w14:textId="45A0AE4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742E3A98" w14:textId="404B299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Autogenerated</w:t>
            </w:r>
          </w:p>
        </w:tc>
      </w:tr>
      <w:tr w:rsidR="00B260C3" w:rsidRPr="00EC4DEB" w14:paraId="44183ED5" w14:textId="77777777" w:rsidTr="008E7335">
        <w:tc>
          <w:tcPr>
            <w:tcW w:w="0" w:type="auto"/>
          </w:tcPr>
          <w:p w14:paraId="6664CEBD" w14:textId="1E8693F8"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2</w:t>
            </w:r>
          </w:p>
        </w:tc>
        <w:tc>
          <w:tcPr>
            <w:tcW w:w="0" w:type="auto"/>
          </w:tcPr>
          <w:p w14:paraId="445C086B" w14:textId="2BE740F9"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19BBCFF5" w14:textId="61B46CE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5525B0BC" w14:textId="61C352C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1FA081F" w14:textId="1D4A98B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0164F5A" w14:textId="51D1A62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42EEEB1D" w14:textId="72E11CA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62BE92F2" w14:textId="1A683EC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6418F85E"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12F40F3" w14:textId="41155317"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0" w:type="auto"/>
          </w:tcPr>
          <w:p w14:paraId="3CDBA6BC" w14:textId="6A216F25"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519848E5" w14:textId="1FB1DDD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5A3167C9" w14:textId="0597930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46767C1" w14:textId="22F0A0A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E0439DE" w14:textId="044F0A9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032CE2ED" w14:textId="6756355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6C0A5983" w14:textId="73A95C8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7A7EE3CA" w14:textId="77777777" w:rsidTr="008E7335">
        <w:tc>
          <w:tcPr>
            <w:tcW w:w="0" w:type="auto"/>
          </w:tcPr>
          <w:p w14:paraId="2CFD0FC8" w14:textId="71495FC9"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4</w:t>
            </w:r>
          </w:p>
        </w:tc>
        <w:tc>
          <w:tcPr>
            <w:tcW w:w="0" w:type="auto"/>
          </w:tcPr>
          <w:p w14:paraId="03533923" w14:textId="26EC94A9"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2AC3A026" w14:textId="5D0FEDE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DE3A0A2" w14:textId="4727E22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09634A1" w14:textId="601C0DC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D6DCCCB" w14:textId="2F4A08D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28566C74" w14:textId="4642607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168B566A" w14:textId="6DCE8D7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550B6C1C"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0F5C0EE" w14:textId="7B7AD9AA"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0" w:type="auto"/>
          </w:tcPr>
          <w:p w14:paraId="1EF750BE" w14:textId="32FD504F"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10E13A41" w14:textId="3AFEC2C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B84900E" w14:textId="5A837BE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79724A8" w14:textId="013603F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C660405" w14:textId="1042346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10B4F622" w14:textId="56E0426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09532051" w14:textId="10271A4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167B5E62" w14:textId="77777777" w:rsidTr="008E7335">
        <w:tc>
          <w:tcPr>
            <w:tcW w:w="0" w:type="auto"/>
          </w:tcPr>
          <w:p w14:paraId="323F6037" w14:textId="74616F74"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6</w:t>
            </w:r>
          </w:p>
        </w:tc>
        <w:tc>
          <w:tcPr>
            <w:tcW w:w="0" w:type="auto"/>
          </w:tcPr>
          <w:p w14:paraId="445AE2FD" w14:textId="58FDB677"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6DC2E8E9" w14:textId="184DE0D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696E2D26" w14:textId="7EB7DB1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2C70A68" w14:textId="6E5C0D2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8E71E6E" w14:textId="5C71028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05875C53" w14:textId="767BF1C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34ED8105" w14:textId="3E0E845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13E43AAD"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5E0869C" w14:textId="0BF64FBC"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7</w:t>
            </w:r>
          </w:p>
        </w:tc>
        <w:tc>
          <w:tcPr>
            <w:tcW w:w="0" w:type="auto"/>
          </w:tcPr>
          <w:p w14:paraId="6198BA34" w14:textId="035D91E1"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3B2C4B30" w14:textId="37B2092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D4D324D" w14:textId="441601A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58F80DA" w14:textId="1B4A070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D4EEC9B" w14:textId="01FCB3E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07D7E61B" w14:textId="568F1B6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00A34D97" w14:textId="0359428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557B7C6C" w14:textId="77777777" w:rsidTr="008E7335">
        <w:tc>
          <w:tcPr>
            <w:tcW w:w="0" w:type="auto"/>
          </w:tcPr>
          <w:p w14:paraId="35ABC7C1" w14:textId="4B1C3BBB"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8</w:t>
            </w:r>
          </w:p>
        </w:tc>
        <w:tc>
          <w:tcPr>
            <w:tcW w:w="0" w:type="auto"/>
          </w:tcPr>
          <w:p w14:paraId="1A1B1257" w14:textId="152C4D94"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1B9B5FE3" w14:textId="5FA8D5A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32BA377F" w14:textId="6B19F61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CEFC72C" w14:textId="5E02723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5B8BA21" w14:textId="1EE4D27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1AC940FC" w14:textId="4B6A1BC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35CEB17B" w14:textId="3805954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4055245B"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D6112AC" w14:textId="40B9971C"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9</w:t>
            </w:r>
          </w:p>
        </w:tc>
        <w:tc>
          <w:tcPr>
            <w:tcW w:w="0" w:type="auto"/>
          </w:tcPr>
          <w:p w14:paraId="10164FB7" w14:textId="2AE6EEE1"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42FCE371" w14:textId="7867022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7AAE3639" w14:textId="22CB93C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8631030" w14:textId="76EFFC1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B70AF11" w14:textId="6FA732A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0CF910C5" w14:textId="7C4E4BE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4A051721" w14:textId="7D49405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7B29099C" w14:textId="77777777" w:rsidTr="008E7335">
        <w:tc>
          <w:tcPr>
            <w:tcW w:w="0" w:type="auto"/>
          </w:tcPr>
          <w:p w14:paraId="27D716CD" w14:textId="7062A978"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0</w:t>
            </w:r>
          </w:p>
        </w:tc>
        <w:tc>
          <w:tcPr>
            <w:tcW w:w="0" w:type="auto"/>
          </w:tcPr>
          <w:p w14:paraId="019275B7" w14:textId="140C4DEB"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8</w:t>
            </w:r>
          </w:p>
        </w:tc>
        <w:tc>
          <w:tcPr>
            <w:tcW w:w="0" w:type="auto"/>
          </w:tcPr>
          <w:p w14:paraId="6ABAACA5" w14:textId="3715E472"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VARCHAR2(150)</w:t>
            </w:r>
          </w:p>
        </w:tc>
        <w:tc>
          <w:tcPr>
            <w:tcW w:w="0" w:type="auto"/>
          </w:tcPr>
          <w:p w14:paraId="167E1481" w14:textId="5DE9CC78"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DE560A4" w14:textId="6D55F660"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3B9743A" w14:textId="15D9B877"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8</w:t>
            </w:r>
          </w:p>
        </w:tc>
        <w:tc>
          <w:tcPr>
            <w:tcW w:w="0" w:type="auto"/>
          </w:tcPr>
          <w:p w14:paraId="5CACD0A0" w14:textId="5C865CCF"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8</w:t>
            </w:r>
          </w:p>
        </w:tc>
        <w:tc>
          <w:tcPr>
            <w:tcW w:w="0" w:type="auto"/>
          </w:tcPr>
          <w:p w14:paraId="6CCC781E"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76C81231"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9087C55" w14:textId="746ECE72"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1</w:t>
            </w:r>
          </w:p>
        </w:tc>
        <w:tc>
          <w:tcPr>
            <w:tcW w:w="0" w:type="auto"/>
          </w:tcPr>
          <w:p w14:paraId="3596BB42" w14:textId="59F2D3F0"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9</w:t>
            </w:r>
          </w:p>
        </w:tc>
        <w:tc>
          <w:tcPr>
            <w:tcW w:w="0" w:type="auto"/>
          </w:tcPr>
          <w:p w14:paraId="729AA432" w14:textId="53B98703"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VARCHAR2(150)</w:t>
            </w:r>
          </w:p>
        </w:tc>
        <w:tc>
          <w:tcPr>
            <w:tcW w:w="0" w:type="auto"/>
          </w:tcPr>
          <w:p w14:paraId="319A0E79" w14:textId="0F7D5C5A"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E29F89E" w14:textId="574CAF80"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B33BC3C" w14:textId="33F5B44B"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9</w:t>
            </w:r>
          </w:p>
        </w:tc>
        <w:tc>
          <w:tcPr>
            <w:tcW w:w="0" w:type="auto"/>
          </w:tcPr>
          <w:p w14:paraId="7AC926EE" w14:textId="74125F35"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9</w:t>
            </w:r>
          </w:p>
        </w:tc>
        <w:tc>
          <w:tcPr>
            <w:tcW w:w="0" w:type="auto"/>
          </w:tcPr>
          <w:p w14:paraId="11E77033"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636B14C5" w14:textId="77777777" w:rsidTr="008E7335">
        <w:tc>
          <w:tcPr>
            <w:tcW w:w="0" w:type="auto"/>
          </w:tcPr>
          <w:p w14:paraId="4A7A7791" w14:textId="1E08B05F"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2</w:t>
            </w:r>
          </w:p>
        </w:tc>
        <w:tc>
          <w:tcPr>
            <w:tcW w:w="0" w:type="auto"/>
          </w:tcPr>
          <w:p w14:paraId="5749CB18" w14:textId="4E62E814"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10</w:t>
            </w:r>
          </w:p>
        </w:tc>
        <w:tc>
          <w:tcPr>
            <w:tcW w:w="0" w:type="auto"/>
          </w:tcPr>
          <w:p w14:paraId="45013441" w14:textId="436E309D"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VARCHAR2(150)</w:t>
            </w:r>
          </w:p>
        </w:tc>
        <w:tc>
          <w:tcPr>
            <w:tcW w:w="0" w:type="auto"/>
          </w:tcPr>
          <w:p w14:paraId="5A3E87F7" w14:textId="754BDFB5"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BF2ED37" w14:textId="7AD21970"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18332B2" w14:textId="6926D319"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10</w:t>
            </w:r>
          </w:p>
        </w:tc>
        <w:tc>
          <w:tcPr>
            <w:tcW w:w="0" w:type="auto"/>
          </w:tcPr>
          <w:p w14:paraId="413C96BA" w14:textId="117D5833"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10</w:t>
            </w:r>
          </w:p>
        </w:tc>
        <w:tc>
          <w:tcPr>
            <w:tcW w:w="0" w:type="auto"/>
          </w:tcPr>
          <w:p w14:paraId="4C6F4306"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015177F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B2E4C50" w14:textId="2D740EC1"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3</w:t>
            </w:r>
          </w:p>
        </w:tc>
        <w:tc>
          <w:tcPr>
            <w:tcW w:w="0" w:type="auto"/>
          </w:tcPr>
          <w:p w14:paraId="7A326F87" w14:textId="5866DBA7"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1</w:t>
            </w:r>
          </w:p>
        </w:tc>
        <w:tc>
          <w:tcPr>
            <w:tcW w:w="0" w:type="auto"/>
          </w:tcPr>
          <w:p w14:paraId="7BED7F68" w14:textId="7D057D54"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UMBER</w:t>
            </w:r>
          </w:p>
        </w:tc>
        <w:tc>
          <w:tcPr>
            <w:tcW w:w="0" w:type="auto"/>
          </w:tcPr>
          <w:p w14:paraId="613DB23D" w14:textId="56A5F800"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6EBB8F0" w14:textId="3827F4D6"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C227C71" w14:textId="6FE8919A"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1</w:t>
            </w:r>
          </w:p>
        </w:tc>
        <w:tc>
          <w:tcPr>
            <w:tcW w:w="0" w:type="auto"/>
          </w:tcPr>
          <w:p w14:paraId="020CF02B" w14:textId="4826B54F"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1</w:t>
            </w:r>
          </w:p>
        </w:tc>
        <w:tc>
          <w:tcPr>
            <w:tcW w:w="0" w:type="auto"/>
          </w:tcPr>
          <w:p w14:paraId="45665180"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5C9F5093" w14:textId="77777777" w:rsidTr="008E7335">
        <w:tc>
          <w:tcPr>
            <w:tcW w:w="0" w:type="auto"/>
          </w:tcPr>
          <w:p w14:paraId="018FE6EB" w14:textId="66E2FC7B"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4</w:t>
            </w:r>
          </w:p>
        </w:tc>
        <w:tc>
          <w:tcPr>
            <w:tcW w:w="0" w:type="auto"/>
          </w:tcPr>
          <w:p w14:paraId="089A72EF" w14:textId="2CFCD5CC"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2</w:t>
            </w:r>
          </w:p>
        </w:tc>
        <w:tc>
          <w:tcPr>
            <w:tcW w:w="0" w:type="auto"/>
          </w:tcPr>
          <w:p w14:paraId="2837EFB8" w14:textId="7AA2C826"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UMBER</w:t>
            </w:r>
          </w:p>
        </w:tc>
        <w:tc>
          <w:tcPr>
            <w:tcW w:w="0" w:type="auto"/>
          </w:tcPr>
          <w:p w14:paraId="04F435B4" w14:textId="51E5603A"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7BCE780" w14:textId="67A965D0"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509DA51" w14:textId="68B3C71C"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2</w:t>
            </w:r>
          </w:p>
        </w:tc>
        <w:tc>
          <w:tcPr>
            <w:tcW w:w="0" w:type="auto"/>
          </w:tcPr>
          <w:p w14:paraId="36090D79" w14:textId="53EA6240"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2</w:t>
            </w:r>
          </w:p>
        </w:tc>
        <w:tc>
          <w:tcPr>
            <w:tcW w:w="0" w:type="auto"/>
          </w:tcPr>
          <w:p w14:paraId="1456AFB4"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0FE40CC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6A8B236" w14:textId="3ACB1FCF"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5</w:t>
            </w:r>
          </w:p>
        </w:tc>
        <w:tc>
          <w:tcPr>
            <w:tcW w:w="0" w:type="auto"/>
          </w:tcPr>
          <w:p w14:paraId="70C9B514" w14:textId="1D902929"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3</w:t>
            </w:r>
          </w:p>
        </w:tc>
        <w:tc>
          <w:tcPr>
            <w:tcW w:w="0" w:type="auto"/>
          </w:tcPr>
          <w:p w14:paraId="0534BCF3" w14:textId="3E87BF05"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UMBER</w:t>
            </w:r>
          </w:p>
        </w:tc>
        <w:tc>
          <w:tcPr>
            <w:tcW w:w="0" w:type="auto"/>
          </w:tcPr>
          <w:p w14:paraId="53417358" w14:textId="78B7F456"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0F2D23C" w14:textId="4425790F"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4E78046A" w14:textId="6CA20AFD"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3</w:t>
            </w:r>
          </w:p>
        </w:tc>
        <w:tc>
          <w:tcPr>
            <w:tcW w:w="0" w:type="auto"/>
          </w:tcPr>
          <w:p w14:paraId="6D4E2E52" w14:textId="1F8C843F"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3</w:t>
            </w:r>
          </w:p>
        </w:tc>
        <w:tc>
          <w:tcPr>
            <w:tcW w:w="0" w:type="auto"/>
          </w:tcPr>
          <w:p w14:paraId="6B53FB7E"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0D66E54B" w14:textId="77777777" w:rsidTr="008E7335">
        <w:tc>
          <w:tcPr>
            <w:tcW w:w="0" w:type="auto"/>
          </w:tcPr>
          <w:p w14:paraId="0AAE44B2" w14:textId="3F77162F"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6</w:t>
            </w:r>
          </w:p>
        </w:tc>
        <w:tc>
          <w:tcPr>
            <w:tcW w:w="0" w:type="auto"/>
          </w:tcPr>
          <w:p w14:paraId="5A8E24C6" w14:textId="569ADBCB"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4</w:t>
            </w:r>
          </w:p>
        </w:tc>
        <w:tc>
          <w:tcPr>
            <w:tcW w:w="0" w:type="auto"/>
          </w:tcPr>
          <w:p w14:paraId="1A259E0B" w14:textId="0DEEE8F8"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UMBER</w:t>
            </w:r>
          </w:p>
        </w:tc>
        <w:tc>
          <w:tcPr>
            <w:tcW w:w="0" w:type="auto"/>
          </w:tcPr>
          <w:p w14:paraId="302CC4DE" w14:textId="216C2CFD"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40894D51" w14:textId="4E06B6E8"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6E680001" w14:textId="72A3C9AE"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4</w:t>
            </w:r>
          </w:p>
        </w:tc>
        <w:tc>
          <w:tcPr>
            <w:tcW w:w="0" w:type="auto"/>
          </w:tcPr>
          <w:p w14:paraId="26D50F91" w14:textId="107D0B87"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4</w:t>
            </w:r>
          </w:p>
        </w:tc>
        <w:tc>
          <w:tcPr>
            <w:tcW w:w="0" w:type="auto"/>
          </w:tcPr>
          <w:p w14:paraId="56C2E20D"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58056E7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86FB475" w14:textId="636BC8E2"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7</w:t>
            </w:r>
          </w:p>
        </w:tc>
        <w:tc>
          <w:tcPr>
            <w:tcW w:w="0" w:type="auto"/>
          </w:tcPr>
          <w:p w14:paraId="706AEBBB" w14:textId="39067765"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5</w:t>
            </w:r>
          </w:p>
        </w:tc>
        <w:tc>
          <w:tcPr>
            <w:tcW w:w="0" w:type="auto"/>
          </w:tcPr>
          <w:p w14:paraId="50E24F42" w14:textId="481F29BE"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UMBER</w:t>
            </w:r>
          </w:p>
        </w:tc>
        <w:tc>
          <w:tcPr>
            <w:tcW w:w="0" w:type="auto"/>
          </w:tcPr>
          <w:p w14:paraId="1507673A" w14:textId="6E9145DF"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80FE426" w14:textId="563272C6"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4B07BF7" w14:textId="6869EC05"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5</w:t>
            </w:r>
          </w:p>
        </w:tc>
        <w:tc>
          <w:tcPr>
            <w:tcW w:w="0" w:type="auto"/>
          </w:tcPr>
          <w:p w14:paraId="31909DBB" w14:textId="429070B4"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NUMBER5</w:t>
            </w:r>
          </w:p>
        </w:tc>
        <w:tc>
          <w:tcPr>
            <w:tcW w:w="0" w:type="auto"/>
          </w:tcPr>
          <w:p w14:paraId="13FFD119"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44DE9B3D" w14:textId="77777777" w:rsidTr="008E7335">
        <w:tc>
          <w:tcPr>
            <w:tcW w:w="0" w:type="auto"/>
          </w:tcPr>
          <w:p w14:paraId="232C1343" w14:textId="2AF64ECD"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8</w:t>
            </w:r>
          </w:p>
        </w:tc>
        <w:tc>
          <w:tcPr>
            <w:tcW w:w="0" w:type="auto"/>
          </w:tcPr>
          <w:p w14:paraId="6CEBC81B" w14:textId="4639C791"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1</w:t>
            </w:r>
          </w:p>
        </w:tc>
        <w:tc>
          <w:tcPr>
            <w:tcW w:w="0" w:type="auto"/>
          </w:tcPr>
          <w:p w14:paraId="2C689AB0" w14:textId="31A9EF40"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4403148D" w14:textId="5F4C4177"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45382B0E" w14:textId="0B785C8F"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6D89D04" w14:textId="238383C3"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1</w:t>
            </w:r>
          </w:p>
        </w:tc>
        <w:tc>
          <w:tcPr>
            <w:tcW w:w="0" w:type="auto"/>
          </w:tcPr>
          <w:p w14:paraId="0F0C6FA2" w14:textId="076290F5"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1</w:t>
            </w:r>
          </w:p>
        </w:tc>
        <w:tc>
          <w:tcPr>
            <w:tcW w:w="0" w:type="auto"/>
          </w:tcPr>
          <w:p w14:paraId="6B2350C6"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5B5B6AE6"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AC3A9E7" w14:textId="5D20CED2"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49</w:t>
            </w:r>
          </w:p>
        </w:tc>
        <w:tc>
          <w:tcPr>
            <w:tcW w:w="0" w:type="auto"/>
          </w:tcPr>
          <w:p w14:paraId="6F59FE19" w14:textId="4EAB4340"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2</w:t>
            </w:r>
          </w:p>
        </w:tc>
        <w:tc>
          <w:tcPr>
            <w:tcW w:w="0" w:type="auto"/>
          </w:tcPr>
          <w:p w14:paraId="6A75F699" w14:textId="1B3FDCD9"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4A822C9D" w14:textId="7C082833"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7EF6657D" w14:textId="5FFB35A5"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4DA0602D" w14:textId="4345E45E"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2</w:t>
            </w:r>
          </w:p>
        </w:tc>
        <w:tc>
          <w:tcPr>
            <w:tcW w:w="0" w:type="auto"/>
          </w:tcPr>
          <w:p w14:paraId="1C966A41" w14:textId="6B56B36D"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2</w:t>
            </w:r>
          </w:p>
        </w:tc>
        <w:tc>
          <w:tcPr>
            <w:tcW w:w="0" w:type="auto"/>
          </w:tcPr>
          <w:p w14:paraId="5176F32A"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0780FD6F" w14:textId="77777777" w:rsidTr="008E7335">
        <w:tc>
          <w:tcPr>
            <w:tcW w:w="0" w:type="auto"/>
          </w:tcPr>
          <w:p w14:paraId="2BDE2739" w14:textId="7A8739A0"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50</w:t>
            </w:r>
          </w:p>
        </w:tc>
        <w:tc>
          <w:tcPr>
            <w:tcW w:w="0" w:type="auto"/>
          </w:tcPr>
          <w:p w14:paraId="049390F9" w14:textId="30BAB912"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3</w:t>
            </w:r>
          </w:p>
        </w:tc>
        <w:tc>
          <w:tcPr>
            <w:tcW w:w="0" w:type="auto"/>
          </w:tcPr>
          <w:p w14:paraId="2C2D5D13" w14:textId="065AAA74"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635879B7" w14:textId="5F49DF7B"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54425D30" w14:textId="300F6C7E"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10FDD002" w14:textId="5AC1EC72"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3</w:t>
            </w:r>
          </w:p>
        </w:tc>
        <w:tc>
          <w:tcPr>
            <w:tcW w:w="0" w:type="auto"/>
          </w:tcPr>
          <w:p w14:paraId="7421A0D5" w14:textId="5C98C6FA"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3</w:t>
            </w:r>
          </w:p>
        </w:tc>
        <w:tc>
          <w:tcPr>
            <w:tcW w:w="0" w:type="auto"/>
          </w:tcPr>
          <w:p w14:paraId="49240FDA"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6BECDBAB"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EA8B358" w14:textId="78B41445"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51</w:t>
            </w:r>
          </w:p>
        </w:tc>
        <w:tc>
          <w:tcPr>
            <w:tcW w:w="0" w:type="auto"/>
          </w:tcPr>
          <w:p w14:paraId="48F4F695" w14:textId="2F7AA3A9"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4</w:t>
            </w:r>
          </w:p>
        </w:tc>
        <w:tc>
          <w:tcPr>
            <w:tcW w:w="0" w:type="auto"/>
          </w:tcPr>
          <w:p w14:paraId="78A49422" w14:textId="0EE56955"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5CD3CCAB" w14:textId="12069AAD"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445FA0C0" w14:textId="2268AC8D"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3A6BD6B" w14:textId="24B05E90"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4</w:t>
            </w:r>
          </w:p>
        </w:tc>
        <w:tc>
          <w:tcPr>
            <w:tcW w:w="0" w:type="auto"/>
          </w:tcPr>
          <w:p w14:paraId="4EBD7947" w14:textId="1D287CC7"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4</w:t>
            </w:r>
          </w:p>
        </w:tc>
        <w:tc>
          <w:tcPr>
            <w:tcW w:w="0" w:type="auto"/>
          </w:tcPr>
          <w:p w14:paraId="55E2769A"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43BFE9DC" w14:textId="77777777" w:rsidTr="008E7335">
        <w:tc>
          <w:tcPr>
            <w:tcW w:w="0" w:type="auto"/>
          </w:tcPr>
          <w:p w14:paraId="7F8A3FCB" w14:textId="347B794F"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52</w:t>
            </w:r>
          </w:p>
        </w:tc>
        <w:tc>
          <w:tcPr>
            <w:tcW w:w="0" w:type="auto"/>
          </w:tcPr>
          <w:p w14:paraId="75BE48A7" w14:textId="7FE9A41C"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5</w:t>
            </w:r>
          </w:p>
        </w:tc>
        <w:tc>
          <w:tcPr>
            <w:tcW w:w="0" w:type="auto"/>
          </w:tcPr>
          <w:p w14:paraId="1FF61CE4" w14:textId="4149D343"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DATE</w:t>
            </w:r>
          </w:p>
        </w:tc>
        <w:tc>
          <w:tcPr>
            <w:tcW w:w="0" w:type="auto"/>
          </w:tcPr>
          <w:p w14:paraId="3FBF11CC" w14:textId="483A8C61"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201A9714" w14:textId="09283351"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N</w:t>
            </w:r>
          </w:p>
        </w:tc>
        <w:tc>
          <w:tcPr>
            <w:tcW w:w="0" w:type="auto"/>
          </w:tcPr>
          <w:p w14:paraId="3722972F" w14:textId="6645683D"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5</w:t>
            </w:r>
          </w:p>
        </w:tc>
        <w:tc>
          <w:tcPr>
            <w:tcW w:w="0" w:type="auto"/>
          </w:tcPr>
          <w:p w14:paraId="450EB366" w14:textId="0FBCE6BF" w:rsidR="00B260C3" w:rsidRPr="00176064" w:rsidRDefault="00B260C3" w:rsidP="00B260C3">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76064">
              <w:rPr>
                <w:rFonts w:ascii="Calibri Light" w:eastAsia="Book Antiqua" w:hAnsi="Calibri Light" w:cs="Calibri Light"/>
                <w:color w:val="000000"/>
                <w:sz w:val="16"/>
                <w:szCs w:val="16"/>
              </w:rPr>
              <w:t>ATTRIBUTE_DATE5</w:t>
            </w:r>
          </w:p>
        </w:tc>
        <w:tc>
          <w:tcPr>
            <w:tcW w:w="0" w:type="auto"/>
          </w:tcPr>
          <w:p w14:paraId="60053B47"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43811B5F" w14:textId="77777777" w:rsidR="002C4E27" w:rsidRPr="009D704A" w:rsidRDefault="002C4E27" w:rsidP="005A42DC">
      <w:pPr>
        <w:pStyle w:val="Bullet"/>
        <w:ind w:left="513" w:hanging="513"/>
        <w:rPr>
          <w:rFonts w:ascii="Calibri Light" w:hAnsi="Calibri Light" w:cs="Arial"/>
          <w:color w:val="4F4F4F"/>
          <w:sz w:val="22"/>
          <w:szCs w:val="22"/>
          <w:lang w:val="en-GB" w:eastAsia="en-IE"/>
        </w:rPr>
      </w:pPr>
    </w:p>
    <w:p w14:paraId="00090C47" w14:textId="77777777" w:rsidR="005A42DC" w:rsidRDefault="005A42DC" w:rsidP="005A42DC">
      <w:pPr>
        <w:pStyle w:val="Heading3"/>
      </w:pPr>
      <w:bookmarkStart w:id="85" w:name="_Toc79998048"/>
      <w:r>
        <w:t>Mapping</w:t>
      </w:r>
      <w:bookmarkEnd w:id="85"/>
    </w:p>
    <w:p w14:paraId="7628BB6F" w14:textId="3C8F9024" w:rsidR="005A42DC" w:rsidRDefault="005A42DC" w:rsidP="005A42DC"/>
    <w:tbl>
      <w:tblPr>
        <w:tblStyle w:val="GridTable4-Accent11"/>
        <w:tblW w:w="0" w:type="auto"/>
        <w:tblLook w:val="04A0" w:firstRow="1" w:lastRow="0" w:firstColumn="1" w:lastColumn="0" w:noHBand="0" w:noVBand="1"/>
      </w:tblPr>
      <w:tblGrid>
        <w:gridCol w:w="2471"/>
        <w:gridCol w:w="3058"/>
      </w:tblGrid>
      <w:tr w:rsidR="00590D5B" w:rsidRPr="006A1109" w14:paraId="2BC365BD" w14:textId="77777777" w:rsidTr="008E7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55F3EB5" w14:textId="77777777" w:rsidR="00590D5B" w:rsidRPr="006A1109" w:rsidRDefault="00590D5B" w:rsidP="00D44211">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31F554CF" w14:textId="77777777" w:rsidR="00590D5B" w:rsidRPr="006A1109" w:rsidRDefault="00590D5B" w:rsidP="00D44211">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590D5B" w:rsidRPr="006A1109" w14:paraId="66574218" w14:textId="77777777" w:rsidTr="008E73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222C3A7" w14:textId="77777777" w:rsidR="00590D5B" w:rsidRPr="006A1109" w:rsidRDefault="00590D5B" w:rsidP="00D44211">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0AB895CB" w14:textId="77777777" w:rsidR="00590D5B" w:rsidRPr="006A1109" w:rsidRDefault="00590D5B" w:rsidP="00D4421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00DFA191" w14:textId="77777777" w:rsidR="005A42DC" w:rsidRPr="00FA71BB" w:rsidRDefault="005A42DC" w:rsidP="005A42DC"/>
    <w:p w14:paraId="1E45EF0D" w14:textId="55AE0E52" w:rsidR="005A42DC" w:rsidRDefault="008B3653" w:rsidP="005A42DC">
      <w:pPr>
        <w:pStyle w:val="Heading2"/>
      </w:pPr>
      <w:bookmarkStart w:id="86" w:name="_Toc79998049"/>
      <w:r>
        <w:lastRenderedPageBreak/>
        <w:t>Course Translation</w:t>
      </w:r>
      <w:bookmarkEnd w:id="86"/>
    </w:p>
    <w:p w14:paraId="7BF0821D" w14:textId="4F03F77E"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00A3518C" w:rsidRPr="00A3518C">
        <w:rPr>
          <w:rFonts w:ascii="Calibri Light" w:hAnsi="Calibri Light" w:cs="Arial"/>
          <w:color w:val="4F4F4F"/>
          <w:sz w:val="22"/>
          <w:szCs w:val="22"/>
          <w:lang w:val="en-GB" w:eastAsia="en-IE"/>
        </w:rPr>
        <w:t>XXMX_OLC_COURSE_TRNSLN</w:t>
      </w:r>
      <w:r w:rsidRPr="009D704A">
        <w:rPr>
          <w:rFonts w:ascii="Calibri Light" w:hAnsi="Calibri Light" w:cs="Arial"/>
          <w:color w:val="4F4F4F"/>
          <w:sz w:val="22"/>
          <w:szCs w:val="22"/>
          <w:lang w:val="en-GB" w:eastAsia="en-IE"/>
        </w:rPr>
        <w:t>.dat</w:t>
      </w:r>
    </w:p>
    <w:p w14:paraId="54BC874F" w14:textId="788F027D"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Staging table:  </w:t>
      </w:r>
      <w:r w:rsidR="00A3518C" w:rsidRPr="00A3518C">
        <w:rPr>
          <w:rFonts w:ascii="Calibri Light" w:hAnsi="Calibri Light" w:cs="Arial"/>
          <w:color w:val="4F4F4F"/>
          <w:sz w:val="22"/>
          <w:szCs w:val="22"/>
          <w:lang w:val="en-GB" w:eastAsia="en-IE"/>
        </w:rPr>
        <w:t>XXMX_OLC_COURSE_TL_STG</w:t>
      </w:r>
    </w:p>
    <w:p w14:paraId="5F9FD22A" w14:textId="3A813B5B"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Transform Table: </w:t>
      </w:r>
      <w:r w:rsidR="00A3518C" w:rsidRPr="00A3518C">
        <w:rPr>
          <w:rFonts w:ascii="Calibri Light" w:hAnsi="Calibri Light" w:cs="Arial"/>
          <w:color w:val="4F4F4F"/>
          <w:sz w:val="22"/>
          <w:szCs w:val="22"/>
          <w:lang w:val="en-GB" w:eastAsia="en-IE"/>
        </w:rPr>
        <w:t>XXMX_OLC_COURSE_TL_XFM</w:t>
      </w:r>
    </w:p>
    <w:p w14:paraId="114E87C0" w14:textId="77777777"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0CBA9936" w14:textId="2212470D" w:rsidR="005A42DC"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Fusion Business Object: </w:t>
      </w:r>
      <w:r w:rsidR="00A3518C" w:rsidRPr="00A3518C">
        <w:rPr>
          <w:rFonts w:ascii="Calibri Light" w:hAnsi="Calibri Light" w:cs="Arial"/>
          <w:color w:val="4F4F4F"/>
          <w:sz w:val="22"/>
          <w:szCs w:val="22"/>
          <w:lang w:val="en-GB" w:eastAsia="en-IE"/>
        </w:rPr>
        <w:t>Course Translation</w:t>
      </w:r>
    </w:p>
    <w:tbl>
      <w:tblPr>
        <w:tblStyle w:val="GridTable4-Accent11"/>
        <w:tblW w:w="0" w:type="auto"/>
        <w:tblLook w:val="0420" w:firstRow="1" w:lastRow="0" w:firstColumn="0" w:lastColumn="0" w:noHBand="0" w:noVBand="1"/>
      </w:tblPr>
      <w:tblGrid>
        <w:gridCol w:w="796"/>
        <w:gridCol w:w="2141"/>
        <w:gridCol w:w="1558"/>
        <w:gridCol w:w="1244"/>
        <w:gridCol w:w="680"/>
        <w:gridCol w:w="2141"/>
        <w:gridCol w:w="2141"/>
        <w:gridCol w:w="3247"/>
      </w:tblGrid>
      <w:tr w:rsidR="002C4E27" w:rsidRPr="00EC4DEB" w14:paraId="3358A7BE" w14:textId="77777777" w:rsidTr="007046E3">
        <w:trPr>
          <w:cnfStyle w:val="100000000000" w:firstRow="1" w:lastRow="0" w:firstColumn="0" w:lastColumn="0" w:oddVBand="0" w:evenVBand="0" w:oddHBand="0" w:evenHBand="0" w:firstRowFirstColumn="0" w:firstRowLastColumn="0" w:lastRowFirstColumn="0" w:lastRowLastColumn="0"/>
          <w:tblHeader/>
        </w:trPr>
        <w:tc>
          <w:tcPr>
            <w:tcW w:w="0" w:type="auto"/>
          </w:tcPr>
          <w:p w14:paraId="579DF75B"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0" w:type="auto"/>
          </w:tcPr>
          <w:p w14:paraId="62274DDA"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18E27E56"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4415706D"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0586CE82" w14:textId="77777777" w:rsidR="002C4E27" w:rsidRPr="00EC4DEB" w:rsidRDefault="002C4E27" w:rsidP="00D228BE">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1FACFA97"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4A163085"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50504AF6"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Comments</w:t>
            </w:r>
          </w:p>
        </w:tc>
      </w:tr>
      <w:tr w:rsidR="00B260C3" w:rsidRPr="00EC4DEB" w14:paraId="1C043354"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B27FED6" w14:textId="513F9B64"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0" w:type="auto"/>
          </w:tcPr>
          <w:p w14:paraId="78683746" w14:textId="22DA7CCB" w:rsidR="00B260C3" w:rsidRPr="00373F2A" w:rsidRDefault="00060AEE"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511D690C" w14:textId="1B75B60E" w:rsidR="00B260C3" w:rsidRPr="00357BB2" w:rsidRDefault="007C705C"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3</w:t>
            </w:r>
            <w:r w:rsidRPr="00176064">
              <w:rPr>
                <w:rFonts w:ascii="Calibri Light" w:eastAsia="Book Antiqua" w:hAnsi="Calibri Light" w:cs="Calibri Light"/>
                <w:color w:val="000000"/>
                <w:sz w:val="16"/>
                <w:szCs w:val="16"/>
              </w:rPr>
              <w:t>0)</w:t>
            </w:r>
          </w:p>
        </w:tc>
        <w:tc>
          <w:tcPr>
            <w:tcW w:w="0" w:type="auto"/>
          </w:tcPr>
          <w:p w14:paraId="7053CB7F" w14:textId="0C8A5B3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9B2B4AE" w14:textId="32DB29C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7CA66A1" w14:textId="0F993992" w:rsidR="00B260C3" w:rsidRPr="00357BB2" w:rsidRDefault="00060AEE"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6AD00C25" w14:textId="00D3FE8E" w:rsidR="00B260C3" w:rsidRPr="00357BB2" w:rsidRDefault="00060AEE"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4A6EE997" w14:textId="2014CA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p>
        </w:tc>
      </w:tr>
      <w:tr w:rsidR="00B260C3" w:rsidRPr="00EC4DEB" w14:paraId="4FF9EAB8" w14:textId="77777777" w:rsidTr="008E7335">
        <w:tc>
          <w:tcPr>
            <w:tcW w:w="0" w:type="auto"/>
          </w:tcPr>
          <w:p w14:paraId="6831DF73" w14:textId="58A7F964"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0" w:type="auto"/>
          </w:tcPr>
          <w:p w14:paraId="5C5638FC" w14:textId="3F175A14"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72D4FF33" w14:textId="7DE7888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704F37B1" w14:textId="366EA0E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A187E5C" w14:textId="4D1EA3C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08B4490C" w14:textId="2B7E643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0762F8A0" w14:textId="2AD8223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7AE8CC7E" w14:textId="40A4AE2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B260C3" w:rsidRPr="00EC4DEB" w14:paraId="46D820F1"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1AE72E1" w14:textId="08BB08A2"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0" w:type="auto"/>
          </w:tcPr>
          <w:p w14:paraId="5C79FA01" w14:textId="0A46F43D"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4E78D127" w14:textId="5F14834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50)</w:t>
            </w:r>
          </w:p>
        </w:tc>
        <w:tc>
          <w:tcPr>
            <w:tcW w:w="0" w:type="auto"/>
          </w:tcPr>
          <w:p w14:paraId="0BFCA860" w14:textId="30FD20B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6D4313B" w14:textId="79DC27B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457193C7" w14:textId="0DEBF27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313F1023" w14:textId="2FC1A39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5B5AD632" w14:textId="32AC871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B260C3" w:rsidRPr="00EC4DEB" w14:paraId="2CEC08BB" w14:textId="77777777" w:rsidTr="008E7335">
        <w:tc>
          <w:tcPr>
            <w:tcW w:w="0" w:type="auto"/>
          </w:tcPr>
          <w:p w14:paraId="6C74A327" w14:textId="1FC7EEB4"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0" w:type="auto"/>
          </w:tcPr>
          <w:p w14:paraId="51A3F4B2" w14:textId="541D2557"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19EF2F4D" w14:textId="7D2E4C0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40)</w:t>
            </w:r>
          </w:p>
        </w:tc>
        <w:tc>
          <w:tcPr>
            <w:tcW w:w="0" w:type="auto"/>
          </w:tcPr>
          <w:p w14:paraId="07F66043" w14:textId="7428799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11D7A22A" w14:textId="4FCCB0C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1874E519" w14:textId="7AA69AE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5785C0A1" w14:textId="6492981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413BC471" w14:textId="66E19F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B260C3" w:rsidRPr="00EC4DEB" w14:paraId="25092346"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617B410" w14:textId="78AF94C2"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0" w:type="auto"/>
          </w:tcPr>
          <w:p w14:paraId="0663CA9E" w14:textId="02EAD256"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3D60CC2A" w14:textId="0593EA7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45854D03" w14:textId="169673B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5E83931" w14:textId="24E1B22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8E6E31E" w14:textId="017B35E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2CA3D954" w14:textId="6ECEB61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24D546C8" w14:textId="2902917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0CC9D049" w14:textId="77777777" w:rsidTr="008E7335">
        <w:tc>
          <w:tcPr>
            <w:tcW w:w="0" w:type="auto"/>
          </w:tcPr>
          <w:p w14:paraId="6A9B0C3E" w14:textId="0B2B8AA7"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0" w:type="auto"/>
          </w:tcPr>
          <w:p w14:paraId="5931A23B" w14:textId="2072CF42"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60298700" w14:textId="6F85DF5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342CF579" w14:textId="7DD691B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BD20111" w14:textId="2BA18D8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27FC86A" w14:textId="6FBF186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7B3838CF" w14:textId="1117451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36E86725" w14:textId="44C3376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B260C3" w:rsidRPr="00EC4DEB" w14:paraId="716BC7D4"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5482BD4" w14:textId="1030A03E"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0" w:type="auto"/>
          </w:tcPr>
          <w:p w14:paraId="2CC63D68" w14:textId="348024BE"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4C2E8D02" w14:textId="330E6C0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30E4517B" w14:textId="4B53550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216A7A9" w14:textId="56F203D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A2ADF46" w14:textId="1D8A83E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59C47B50" w14:textId="65F3409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61BB81B4" w14:textId="4001842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Pr="00176064">
              <w:rPr>
                <w:rFonts w:ascii="Calibri Light" w:hAnsi="Calibri Light" w:cs="Calibri Light"/>
                <w:color w:val="000000"/>
                <w:sz w:val="16"/>
                <w:szCs w:val="16"/>
              </w:rPr>
              <w:t>CourseTranslation</w:t>
            </w:r>
            <w:proofErr w:type="spellEnd"/>
          </w:p>
        </w:tc>
      </w:tr>
      <w:tr w:rsidR="00B260C3" w:rsidRPr="00EC4DEB" w14:paraId="4CA3B029" w14:textId="77777777" w:rsidTr="008E7335">
        <w:tc>
          <w:tcPr>
            <w:tcW w:w="0" w:type="auto"/>
          </w:tcPr>
          <w:p w14:paraId="4EDE105E" w14:textId="15376E7D"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0" w:type="auto"/>
          </w:tcPr>
          <w:p w14:paraId="3826C5D5" w14:textId="0A966C3C"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URSE_ID</w:t>
            </w:r>
          </w:p>
        </w:tc>
        <w:tc>
          <w:tcPr>
            <w:tcW w:w="0" w:type="auto"/>
          </w:tcPr>
          <w:p w14:paraId="4280547F" w14:textId="47C2DD7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503656FD" w14:textId="19B6E36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FB4135B" w14:textId="183E3FE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A577608" w14:textId="2726732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URSE_ID</w:t>
            </w:r>
          </w:p>
        </w:tc>
        <w:tc>
          <w:tcPr>
            <w:tcW w:w="0" w:type="auto"/>
          </w:tcPr>
          <w:p w14:paraId="1857E0EF" w14:textId="091DABF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URSE_ID</w:t>
            </w:r>
          </w:p>
        </w:tc>
        <w:tc>
          <w:tcPr>
            <w:tcW w:w="0" w:type="auto"/>
          </w:tcPr>
          <w:p w14:paraId="7E5CE3FF" w14:textId="4A0CB03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0A166CFE"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EA9FEEB" w14:textId="525BE18D"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0" w:type="auto"/>
          </w:tcPr>
          <w:p w14:paraId="1AA55809" w14:textId="29E8B37E"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542F22DE" w14:textId="5F3AB75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2F597112" w14:textId="6A99A61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155391E3" w14:textId="2386378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42107CD8" w14:textId="6F0DB24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0D9239F9" w14:textId="7B7C2A8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3DC6AE38"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0AC85449" w14:textId="77777777" w:rsidTr="008E7335">
        <w:tc>
          <w:tcPr>
            <w:tcW w:w="0" w:type="auto"/>
          </w:tcPr>
          <w:p w14:paraId="19600D2A" w14:textId="65783876"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0" w:type="auto"/>
          </w:tcPr>
          <w:p w14:paraId="14E5C347" w14:textId="501AE25B"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4D81250D" w14:textId="326A8E9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6E774EA5" w14:textId="3CECB59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210F17F" w14:textId="5FFEEB9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F0D8229" w14:textId="51A1179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14471D76" w14:textId="2C12A88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0742050C" w14:textId="62D78D5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If Null – ’31-DEC-4712’</w:t>
            </w:r>
          </w:p>
        </w:tc>
      </w:tr>
      <w:tr w:rsidR="00B260C3" w:rsidRPr="00EC4DEB" w14:paraId="23EA20DA"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2562D77" w14:textId="02555391"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0" w:type="auto"/>
          </w:tcPr>
          <w:p w14:paraId="7F1B09DD" w14:textId="1E738DD0"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ANGUAGE</w:t>
            </w:r>
          </w:p>
        </w:tc>
        <w:tc>
          <w:tcPr>
            <w:tcW w:w="0" w:type="auto"/>
          </w:tcPr>
          <w:p w14:paraId="4B56691B" w14:textId="5214178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4)</w:t>
            </w:r>
          </w:p>
        </w:tc>
        <w:tc>
          <w:tcPr>
            <w:tcW w:w="0" w:type="auto"/>
          </w:tcPr>
          <w:p w14:paraId="4D0B1A88" w14:textId="67D7013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E05B88F" w14:textId="3E5661C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C862807" w14:textId="12F24ED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ANGUAGE</w:t>
            </w:r>
          </w:p>
        </w:tc>
        <w:tc>
          <w:tcPr>
            <w:tcW w:w="0" w:type="auto"/>
          </w:tcPr>
          <w:p w14:paraId="41BA8BD4" w14:textId="74C63F8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ANGUAGE</w:t>
            </w:r>
          </w:p>
        </w:tc>
        <w:tc>
          <w:tcPr>
            <w:tcW w:w="0" w:type="auto"/>
          </w:tcPr>
          <w:p w14:paraId="2C932473" w14:textId="7480003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The language code of the translated value, for example, FR or DE.</w:t>
            </w:r>
          </w:p>
        </w:tc>
      </w:tr>
      <w:tr w:rsidR="00B260C3" w:rsidRPr="00EC4DEB" w14:paraId="0E4C5368" w14:textId="77777777" w:rsidTr="008E7335">
        <w:tc>
          <w:tcPr>
            <w:tcW w:w="0" w:type="auto"/>
          </w:tcPr>
          <w:p w14:paraId="67FB1333" w14:textId="6D947C91"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0" w:type="auto"/>
          </w:tcPr>
          <w:p w14:paraId="261C7AB9" w14:textId="747BB0FF"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URSE_NUMBER</w:t>
            </w:r>
          </w:p>
        </w:tc>
        <w:tc>
          <w:tcPr>
            <w:tcW w:w="0" w:type="auto"/>
          </w:tcPr>
          <w:p w14:paraId="2D9CD3F7" w14:textId="48421D3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747C6C84" w14:textId="2B68E86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45BF039" w14:textId="72A8B48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61BA6AE" w14:textId="4D2345B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URSE_NUMBER</w:t>
            </w:r>
          </w:p>
        </w:tc>
        <w:tc>
          <w:tcPr>
            <w:tcW w:w="0" w:type="auto"/>
          </w:tcPr>
          <w:p w14:paraId="5DD6313C" w14:textId="5D37264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OURSE_NUMBER</w:t>
            </w:r>
          </w:p>
        </w:tc>
        <w:tc>
          <w:tcPr>
            <w:tcW w:w="0" w:type="auto"/>
          </w:tcPr>
          <w:p w14:paraId="7D2BA455"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7DD14276"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1288072" w14:textId="27C41144"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0" w:type="auto"/>
          </w:tcPr>
          <w:p w14:paraId="29D449B7" w14:textId="27D71C45"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501CC314" w14:textId="0264503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50)</w:t>
            </w:r>
          </w:p>
        </w:tc>
        <w:tc>
          <w:tcPr>
            <w:tcW w:w="0" w:type="auto"/>
          </w:tcPr>
          <w:p w14:paraId="7A74A8AF" w14:textId="5D6737C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8783A48" w14:textId="5BD4DF8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760CDF8" w14:textId="108F70D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07CA9FEE" w14:textId="69E9CB0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0366121B"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51444A59" w14:textId="77777777" w:rsidTr="008E7335">
        <w:tc>
          <w:tcPr>
            <w:tcW w:w="0" w:type="auto"/>
          </w:tcPr>
          <w:p w14:paraId="5FEFB2F5" w14:textId="491F2908"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0" w:type="auto"/>
          </w:tcPr>
          <w:p w14:paraId="09B15838" w14:textId="4B75EF0C"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HORT_DESCRIPTION</w:t>
            </w:r>
          </w:p>
        </w:tc>
        <w:tc>
          <w:tcPr>
            <w:tcW w:w="0" w:type="auto"/>
          </w:tcPr>
          <w:p w14:paraId="73920F71" w14:textId="066082B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4000)</w:t>
            </w:r>
          </w:p>
        </w:tc>
        <w:tc>
          <w:tcPr>
            <w:tcW w:w="0" w:type="auto"/>
          </w:tcPr>
          <w:p w14:paraId="45675D9C" w14:textId="3F837AC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97EF161" w14:textId="3209E50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5FEE990" w14:textId="40A43B5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HORT_DESCRIPTION</w:t>
            </w:r>
          </w:p>
        </w:tc>
        <w:tc>
          <w:tcPr>
            <w:tcW w:w="0" w:type="auto"/>
          </w:tcPr>
          <w:p w14:paraId="1F52EC31" w14:textId="77859E3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HORT_DESCRIPTION</w:t>
            </w:r>
          </w:p>
        </w:tc>
        <w:tc>
          <w:tcPr>
            <w:tcW w:w="0" w:type="auto"/>
          </w:tcPr>
          <w:p w14:paraId="4B3BD417" w14:textId="777777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38C4E002"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3E529EC" w14:textId="5C12CE56"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0" w:type="auto"/>
          </w:tcPr>
          <w:p w14:paraId="49862AA9" w14:textId="5882A1EA"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YLLABUS</w:t>
            </w:r>
          </w:p>
        </w:tc>
        <w:tc>
          <w:tcPr>
            <w:tcW w:w="0" w:type="auto"/>
          </w:tcPr>
          <w:p w14:paraId="3B1F6CC3" w14:textId="268A84B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LOB</w:t>
            </w:r>
          </w:p>
        </w:tc>
        <w:tc>
          <w:tcPr>
            <w:tcW w:w="0" w:type="auto"/>
          </w:tcPr>
          <w:p w14:paraId="3F9C46BD" w14:textId="2B116FB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9528897" w14:textId="56F78B2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E4EF115" w14:textId="71A268E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YLLABUS</w:t>
            </w:r>
          </w:p>
        </w:tc>
        <w:tc>
          <w:tcPr>
            <w:tcW w:w="0" w:type="auto"/>
          </w:tcPr>
          <w:p w14:paraId="55837F81" w14:textId="7E9F4AE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YLLABUS</w:t>
            </w:r>
          </w:p>
        </w:tc>
        <w:tc>
          <w:tcPr>
            <w:tcW w:w="0" w:type="auto"/>
          </w:tcPr>
          <w:p w14:paraId="30BF5FA4" w14:textId="4D7A482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5E681819" w14:textId="77777777" w:rsidTr="008E7335">
        <w:tc>
          <w:tcPr>
            <w:tcW w:w="0" w:type="auto"/>
          </w:tcPr>
          <w:p w14:paraId="73D286DD" w14:textId="400A13E1"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0" w:type="auto"/>
          </w:tcPr>
          <w:p w14:paraId="6E8CB9D4" w14:textId="5DA977FA"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27C1E970" w14:textId="496C987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56)</w:t>
            </w:r>
          </w:p>
        </w:tc>
        <w:tc>
          <w:tcPr>
            <w:tcW w:w="0" w:type="auto"/>
          </w:tcPr>
          <w:p w14:paraId="5525250F" w14:textId="66222DF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D0B9335" w14:textId="4849B4D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01B1B2B" w14:textId="4EAC909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7AEDFBF6" w14:textId="4D332EC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16E8072D" w14:textId="3F960D7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Pr="00176064">
              <w:rPr>
                <w:rFonts w:ascii="Calibri Light" w:hAnsi="Calibri Light" w:cs="Calibri Light"/>
                <w:color w:val="000000"/>
                <w:sz w:val="16"/>
                <w:szCs w:val="16"/>
              </w:rPr>
              <w:t>DataMigration</w:t>
            </w:r>
            <w:proofErr w:type="spellEnd"/>
          </w:p>
        </w:tc>
      </w:tr>
      <w:tr w:rsidR="00B260C3" w:rsidRPr="00EC4DEB" w14:paraId="662036A4"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A714D40" w14:textId="7A8F5629"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0" w:type="auto"/>
          </w:tcPr>
          <w:p w14:paraId="47AD65BE" w14:textId="67E94B1E"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62250D87" w14:textId="7BF3B13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000)</w:t>
            </w:r>
          </w:p>
        </w:tc>
        <w:tc>
          <w:tcPr>
            <w:tcW w:w="0" w:type="auto"/>
          </w:tcPr>
          <w:p w14:paraId="4284D646" w14:textId="4EE2535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D1D1A49" w14:textId="5BA4DC3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0866112" w14:textId="5EA21EF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1E46E7CD" w14:textId="0C8B183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21376B68" w14:textId="4F2DB79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Autogenerated</w:t>
            </w:r>
          </w:p>
        </w:tc>
      </w:tr>
      <w:tr w:rsidR="00B260C3" w:rsidRPr="00EC4DEB" w14:paraId="21FD4856" w14:textId="77777777" w:rsidTr="008E7335">
        <w:tc>
          <w:tcPr>
            <w:tcW w:w="0" w:type="auto"/>
          </w:tcPr>
          <w:p w14:paraId="7CDD24D0" w14:textId="27E84CF5"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0" w:type="auto"/>
          </w:tcPr>
          <w:p w14:paraId="4ADA4DB3" w14:textId="15DD2295"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YLLABUS_TEXT</w:t>
            </w:r>
          </w:p>
        </w:tc>
        <w:tc>
          <w:tcPr>
            <w:tcW w:w="0" w:type="auto"/>
          </w:tcPr>
          <w:p w14:paraId="33E3BBE5" w14:textId="5F845DD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4000)</w:t>
            </w:r>
          </w:p>
        </w:tc>
        <w:tc>
          <w:tcPr>
            <w:tcW w:w="0" w:type="auto"/>
          </w:tcPr>
          <w:p w14:paraId="42AC214C" w14:textId="74118F7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0864A08" w14:textId="60B8F00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AD3048D" w14:textId="31DD919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YLLABUS_TEXT</w:t>
            </w:r>
          </w:p>
        </w:tc>
        <w:tc>
          <w:tcPr>
            <w:tcW w:w="0" w:type="auto"/>
          </w:tcPr>
          <w:p w14:paraId="2C62616D" w14:textId="1C262AA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YLLABUS_TEXT</w:t>
            </w:r>
          </w:p>
        </w:tc>
        <w:tc>
          <w:tcPr>
            <w:tcW w:w="0" w:type="auto"/>
          </w:tcPr>
          <w:p w14:paraId="55406205" w14:textId="2747D93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2B35616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CCCE203" w14:textId="7F3F7E11"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0" w:type="auto"/>
          </w:tcPr>
          <w:p w14:paraId="2B074D9B" w14:textId="41D448DD"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5238F5D8" w14:textId="07FC155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6E3C44B2" w14:textId="6CCB4FE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92449B7" w14:textId="4EC5D5B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02CBE6F" w14:textId="16A5BF1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6F9270B4" w14:textId="6FA1238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5FFA9510" w14:textId="78E454A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1A173BCC" w14:textId="77777777" w:rsidTr="008E7335">
        <w:tc>
          <w:tcPr>
            <w:tcW w:w="0" w:type="auto"/>
          </w:tcPr>
          <w:p w14:paraId="39E6770C" w14:textId="13DDF9FF"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0" w:type="auto"/>
          </w:tcPr>
          <w:p w14:paraId="5971DDE6" w14:textId="45CC6568"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005AB8E5" w14:textId="4D5B225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3373D1BB" w14:textId="3C41627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D41B0AC" w14:textId="336B103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C23B87C" w14:textId="2D594B5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61694C94" w14:textId="55AD42F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1FABBA4F" w14:textId="086B2E0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1D23DF46"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85DC573" w14:textId="72EFEF0D"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0" w:type="auto"/>
          </w:tcPr>
          <w:p w14:paraId="106C7312" w14:textId="79B2AB52"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2B87260C" w14:textId="566374A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7ACB7026" w14:textId="408015D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99A612E" w14:textId="0CD2E91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28F19D2" w14:textId="1246021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26DE6DA6" w14:textId="22CAC5D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3E214369" w14:textId="4488EF6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231380BA" w14:textId="77777777" w:rsidTr="008E7335">
        <w:tc>
          <w:tcPr>
            <w:tcW w:w="0" w:type="auto"/>
          </w:tcPr>
          <w:p w14:paraId="043948E4" w14:textId="58144CED"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0" w:type="auto"/>
          </w:tcPr>
          <w:p w14:paraId="24ADF8BE" w14:textId="1DD8040E"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412C676A" w14:textId="03204C6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5F8837E8" w14:textId="091FD18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7D5966D" w14:textId="24B6E8A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7F89097" w14:textId="1808957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05CFC527" w14:textId="1C59FCE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0ECB29E9" w14:textId="397BBEC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499B339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E3E1213" w14:textId="434750B7"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3</w:t>
            </w:r>
          </w:p>
        </w:tc>
        <w:tc>
          <w:tcPr>
            <w:tcW w:w="0" w:type="auto"/>
          </w:tcPr>
          <w:p w14:paraId="6E4826B6" w14:textId="21F0602D"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6101FCB7" w14:textId="1DA6587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448E833" w14:textId="119DB1D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C00BFB3" w14:textId="69BB62C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3C70154" w14:textId="54CA8EC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648AE268" w14:textId="79D3E0C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3F1CA964" w14:textId="0A2516F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226FF487" w14:textId="77777777" w:rsidTr="008E7335">
        <w:tc>
          <w:tcPr>
            <w:tcW w:w="0" w:type="auto"/>
          </w:tcPr>
          <w:p w14:paraId="62175F5A" w14:textId="5063EC04"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0" w:type="auto"/>
          </w:tcPr>
          <w:p w14:paraId="35B1F9AE" w14:textId="246243AD"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07C456F7" w14:textId="68CAFEB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1248F18A" w14:textId="4E9B900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366EA44" w14:textId="40F0F73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E35EFD8" w14:textId="7748EC4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263F13B4" w14:textId="439DE7F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5CE398F6" w14:textId="7303EAB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62CA4F4F"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C04ACBF" w14:textId="1BD9C0BC"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5</w:t>
            </w:r>
          </w:p>
        </w:tc>
        <w:tc>
          <w:tcPr>
            <w:tcW w:w="0" w:type="auto"/>
          </w:tcPr>
          <w:p w14:paraId="1A63DCBA" w14:textId="0BC3AE63"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04178E09" w14:textId="6D05C76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16B0A72B" w14:textId="11BED60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209E36E" w14:textId="6125220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066BF64" w14:textId="6896764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20C91D4C" w14:textId="6F453E1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5E75A867" w14:textId="2F4B322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1F8F93D6" w14:textId="77777777" w:rsidTr="008E7335">
        <w:tc>
          <w:tcPr>
            <w:tcW w:w="0" w:type="auto"/>
          </w:tcPr>
          <w:p w14:paraId="06516604" w14:textId="4E6AE0B3"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0" w:type="auto"/>
          </w:tcPr>
          <w:p w14:paraId="7BC35289" w14:textId="753B1AA6"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0F423C9F" w14:textId="777A5A8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7B1C5422" w14:textId="2BEFA93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8D49B49" w14:textId="243B511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F55E79B" w14:textId="12A1A17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7DA305F6" w14:textId="5DBD079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7228BAB5" w14:textId="2F80602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7BA6FE33"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22749BD" w14:textId="37D9C549"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0" w:type="auto"/>
          </w:tcPr>
          <w:p w14:paraId="1844BF10" w14:textId="387264A7"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206295C4" w14:textId="178C1A0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01184897" w14:textId="74D07E8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BA567CE" w14:textId="7D93BD8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38BFDFD" w14:textId="27DB3A9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1C9BA213" w14:textId="206281A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19A575DA" w14:textId="644CB7F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06B37DDB" w14:textId="77777777" w:rsidTr="008E7335">
        <w:tc>
          <w:tcPr>
            <w:tcW w:w="0" w:type="auto"/>
          </w:tcPr>
          <w:p w14:paraId="5072F675" w14:textId="7E14A740"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8</w:t>
            </w:r>
          </w:p>
        </w:tc>
        <w:tc>
          <w:tcPr>
            <w:tcW w:w="0" w:type="auto"/>
          </w:tcPr>
          <w:p w14:paraId="6565B567" w14:textId="79613C4E"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09ED1487" w14:textId="2253787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673925EE" w14:textId="774252D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670FFB8" w14:textId="4671C10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80EEAAC" w14:textId="1505F93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3F4D7E22" w14:textId="213763A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1AECBA4B" w14:textId="131A2B8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4847161B"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EEFED49" w14:textId="64F6532F"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0" w:type="auto"/>
          </w:tcPr>
          <w:p w14:paraId="456EE23C" w14:textId="58E20C49"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49E9F409" w14:textId="72FE410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F43C7C0" w14:textId="1F11BB0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652D95B" w14:textId="0641D85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3695246" w14:textId="2715235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3A861595" w14:textId="70F8F6F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44F6B9EA" w14:textId="2DDFD2E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7E802D96" w14:textId="77777777" w:rsidTr="008E7335">
        <w:tc>
          <w:tcPr>
            <w:tcW w:w="0" w:type="auto"/>
          </w:tcPr>
          <w:p w14:paraId="6A27EA50" w14:textId="1A26B347"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0" w:type="auto"/>
          </w:tcPr>
          <w:p w14:paraId="1854FD78" w14:textId="59B86CF4"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0F8CA87B" w14:textId="1338B56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22283FE4" w14:textId="019394A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D27D30F" w14:textId="15B962B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BD8E05B" w14:textId="040BEC5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4A23F147" w14:textId="58772C0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5FEC1220" w14:textId="7BD8D1E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7BD9DED1"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661DD23" w14:textId="6EE1A767"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0" w:type="auto"/>
          </w:tcPr>
          <w:p w14:paraId="436D551E" w14:textId="61E0173F"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54672BBA" w14:textId="6CE8BD6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15055185" w14:textId="37B6F96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81511B8" w14:textId="0189B38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B556E60" w14:textId="1AB8880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07782B00" w14:textId="34481DF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2816557A" w14:textId="5EE1A30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6F3C15FA" w14:textId="77777777" w:rsidTr="008E7335">
        <w:tc>
          <w:tcPr>
            <w:tcW w:w="0" w:type="auto"/>
          </w:tcPr>
          <w:p w14:paraId="7045EC49" w14:textId="4DB13C8B"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2</w:t>
            </w:r>
          </w:p>
        </w:tc>
        <w:tc>
          <w:tcPr>
            <w:tcW w:w="0" w:type="auto"/>
          </w:tcPr>
          <w:p w14:paraId="4586B02B" w14:textId="236C731B"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5B214101" w14:textId="1288A36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25C7A5F9" w14:textId="1EF29DE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736F66E" w14:textId="5C9FC8A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298C3EA" w14:textId="78E1C1E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09A0957E" w14:textId="07D891D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7093C010" w14:textId="3C54C81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22FFA9C5"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F2414E0" w14:textId="1A5F8D32"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lastRenderedPageBreak/>
              <w:t>33</w:t>
            </w:r>
          </w:p>
        </w:tc>
        <w:tc>
          <w:tcPr>
            <w:tcW w:w="0" w:type="auto"/>
          </w:tcPr>
          <w:p w14:paraId="5641B55B" w14:textId="5EB87175"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31D75820" w14:textId="64E57B7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2D5C84F7" w14:textId="52BEFFB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165BA31" w14:textId="0463F34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6A4C80F" w14:textId="0977E92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3A9BD49F" w14:textId="5838E75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0738A431" w14:textId="25118887"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440214E7" w14:textId="77777777" w:rsidTr="008E7335">
        <w:tc>
          <w:tcPr>
            <w:tcW w:w="0" w:type="auto"/>
          </w:tcPr>
          <w:p w14:paraId="4520A65C" w14:textId="1A0F0052"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4</w:t>
            </w:r>
          </w:p>
        </w:tc>
        <w:tc>
          <w:tcPr>
            <w:tcW w:w="0" w:type="auto"/>
          </w:tcPr>
          <w:p w14:paraId="109AEF51" w14:textId="4C8C00DC"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5</w:t>
            </w:r>
          </w:p>
        </w:tc>
        <w:tc>
          <w:tcPr>
            <w:tcW w:w="0" w:type="auto"/>
          </w:tcPr>
          <w:p w14:paraId="22DBAC60" w14:textId="3209E52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6070B052" w14:textId="40A9760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E2924A3" w14:textId="402157A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B6F5BCD" w14:textId="5A2CD0E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5</w:t>
            </w:r>
          </w:p>
        </w:tc>
        <w:tc>
          <w:tcPr>
            <w:tcW w:w="0" w:type="auto"/>
          </w:tcPr>
          <w:p w14:paraId="2A21B877" w14:textId="0457E87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5</w:t>
            </w:r>
          </w:p>
        </w:tc>
        <w:tc>
          <w:tcPr>
            <w:tcW w:w="0" w:type="auto"/>
          </w:tcPr>
          <w:p w14:paraId="6AAE83C5" w14:textId="5F7EB1D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1C4E5AD3"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EE8B0D2" w14:textId="3B7E0B4D"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0" w:type="auto"/>
          </w:tcPr>
          <w:p w14:paraId="5FD42607" w14:textId="6D845C4A"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1</w:t>
            </w:r>
          </w:p>
        </w:tc>
        <w:tc>
          <w:tcPr>
            <w:tcW w:w="0" w:type="auto"/>
          </w:tcPr>
          <w:p w14:paraId="68C3CE28" w14:textId="09D5827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3AC8B8C9" w14:textId="5EFBB5C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165D235" w14:textId="797947E4"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A3E1743" w14:textId="3CC7E34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1</w:t>
            </w:r>
          </w:p>
        </w:tc>
        <w:tc>
          <w:tcPr>
            <w:tcW w:w="0" w:type="auto"/>
          </w:tcPr>
          <w:p w14:paraId="3B0F67A4" w14:textId="5B67C2F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1</w:t>
            </w:r>
          </w:p>
        </w:tc>
        <w:tc>
          <w:tcPr>
            <w:tcW w:w="0" w:type="auto"/>
          </w:tcPr>
          <w:p w14:paraId="5907D39F" w14:textId="5806666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02FA5F56" w14:textId="77777777" w:rsidTr="008E7335">
        <w:tc>
          <w:tcPr>
            <w:tcW w:w="0" w:type="auto"/>
          </w:tcPr>
          <w:p w14:paraId="04FEFEE3" w14:textId="36B0185C"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6</w:t>
            </w:r>
          </w:p>
        </w:tc>
        <w:tc>
          <w:tcPr>
            <w:tcW w:w="0" w:type="auto"/>
          </w:tcPr>
          <w:p w14:paraId="458500B7" w14:textId="1CA360F5"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2</w:t>
            </w:r>
          </w:p>
        </w:tc>
        <w:tc>
          <w:tcPr>
            <w:tcW w:w="0" w:type="auto"/>
          </w:tcPr>
          <w:p w14:paraId="1A793371" w14:textId="42CB612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36B72A0D" w14:textId="0F5C1B2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BD510D0" w14:textId="5B8B2B51"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7F2B81B" w14:textId="0509B57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2</w:t>
            </w:r>
          </w:p>
        </w:tc>
        <w:tc>
          <w:tcPr>
            <w:tcW w:w="0" w:type="auto"/>
          </w:tcPr>
          <w:p w14:paraId="258DB4A8" w14:textId="608282E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2</w:t>
            </w:r>
          </w:p>
        </w:tc>
        <w:tc>
          <w:tcPr>
            <w:tcW w:w="0" w:type="auto"/>
          </w:tcPr>
          <w:p w14:paraId="48586A7F" w14:textId="7060F01E"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29A27FB1"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A280782" w14:textId="09E56D88"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7</w:t>
            </w:r>
          </w:p>
        </w:tc>
        <w:tc>
          <w:tcPr>
            <w:tcW w:w="0" w:type="auto"/>
          </w:tcPr>
          <w:p w14:paraId="4CB4F8F2" w14:textId="41A7AD0F"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3</w:t>
            </w:r>
          </w:p>
        </w:tc>
        <w:tc>
          <w:tcPr>
            <w:tcW w:w="0" w:type="auto"/>
          </w:tcPr>
          <w:p w14:paraId="55BF29EA" w14:textId="58A6EA3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21B7D339" w14:textId="1673608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42EE3B0" w14:textId="634ABEC8"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5E19055" w14:textId="4585F12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3</w:t>
            </w:r>
          </w:p>
        </w:tc>
        <w:tc>
          <w:tcPr>
            <w:tcW w:w="0" w:type="auto"/>
          </w:tcPr>
          <w:p w14:paraId="296AEBF7" w14:textId="3E810743"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3</w:t>
            </w:r>
          </w:p>
        </w:tc>
        <w:tc>
          <w:tcPr>
            <w:tcW w:w="0" w:type="auto"/>
          </w:tcPr>
          <w:p w14:paraId="05EB2977" w14:textId="31BBE0B2"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5D281027" w14:textId="77777777" w:rsidTr="008E7335">
        <w:tc>
          <w:tcPr>
            <w:tcW w:w="0" w:type="auto"/>
          </w:tcPr>
          <w:p w14:paraId="5A096B63" w14:textId="7700619D"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8</w:t>
            </w:r>
          </w:p>
        </w:tc>
        <w:tc>
          <w:tcPr>
            <w:tcW w:w="0" w:type="auto"/>
          </w:tcPr>
          <w:p w14:paraId="366996BF" w14:textId="64ADC0CA"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4</w:t>
            </w:r>
          </w:p>
        </w:tc>
        <w:tc>
          <w:tcPr>
            <w:tcW w:w="0" w:type="auto"/>
          </w:tcPr>
          <w:p w14:paraId="0BC8F8CE" w14:textId="78C9EFD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37FD9B07" w14:textId="760382A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7312B1F" w14:textId="7FB8B95A"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44FF3FD" w14:textId="6CABACCD"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4</w:t>
            </w:r>
          </w:p>
        </w:tc>
        <w:tc>
          <w:tcPr>
            <w:tcW w:w="0" w:type="auto"/>
          </w:tcPr>
          <w:p w14:paraId="1A5025CD" w14:textId="11111F1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4</w:t>
            </w:r>
          </w:p>
        </w:tc>
        <w:tc>
          <w:tcPr>
            <w:tcW w:w="0" w:type="auto"/>
          </w:tcPr>
          <w:p w14:paraId="0FC6EABD" w14:textId="70556FA5"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60C3" w:rsidRPr="00EC4DEB" w14:paraId="2E6ADCD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5008A8C" w14:textId="58E2C7D7"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9</w:t>
            </w:r>
          </w:p>
        </w:tc>
        <w:tc>
          <w:tcPr>
            <w:tcW w:w="0" w:type="auto"/>
          </w:tcPr>
          <w:p w14:paraId="60D009A7" w14:textId="0F196112" w:rsidR="00B260C3" w:rsidRPr="00373F2A"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5</w:t>
            </w:r>
          </w:p>
        </w:tc>
        <w:tc>
          <w:tcPr>
            <w:tcW w:w="0" w:type="auto"/>
          </w:tcPr>
          <w:p w14:paraId="280F41FB" w14:textId="5BAD9A79"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6C630CC1" w14:textId="2E0BF0DF"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EED2866" w14:textId="1B24577B"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B339444" w14:textId="5C3CD390"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5</w:t>
            </w:r>
          </w:p>
        </w:tc>
        <w:tc>
          <w:tcPr>
            <w:tcW w:w="0" w:type="auto"/>
          </w:tcPr>
          <w:p w14:paraId="64CBCBEB" w14:textId="248D18E6"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5</w:t>
            </w:r>
          </w:p>
        </w:tc>
        <w:tc>
          <w:tcPr>
            <w:tcW w:w="0" w:type="auto"/>
          </w:tcPr>
          <w:p w14:paraId="795AE0B1" w14:textId="0C013CCC" w:rsidR="00B260C3" w:rsidRPr="00357BB2" w:rsidRDefault="00B260C3" w:rsidP="00B260C3">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323C8A9A" w14:textId="77777777" w:rsidR="002C4E27" w:rsidRPr="009D704A" w:rsidRDefault="002C4E27" w:rsidP="005A42DC">
      <w:pPr>
        <w:pStyle w:val="Bullet"/>
        <w:ind w:left="513" w:hanging="513"/>
        <w:rPr>
          <w:rFonts w:ascii="Calibri Light" w:hAnsi="Calibri Light" w:cs="Arial"/>
          <w:color w:val="4F4F4F"/>
          <w:sz w:val="22"/>
          <w:szCs w:val="22"/>
          <w:lang w:val="en-GB" w:eastAsia="en-IE"/>
        </w:rPr>
      </w:pPr>
    </w:p>
    <w:p w14:paraId="2B3A2C47" w14:textId="77777777" w:rsidR="005A42DC" w:rsidRDefault="005A42DC" w:rsidP="005A42DC">
      <w:pPr>
        <w:pStyle w:val="Heading3"/>
      </w:pPr>
      <w:bookmarkStart w:id="87" w:name="_Toc79998050"/>
      <w:r>
        <w:t>Mapping</w:t>
      </w:r>
      <w:bookmarkEnd w:id="87"/>
    </w:p>
    <w:p w14:paraId="71C171FD" w14:textId="4BF33B73" w:rsidR="005A42DC" w:rsidRDefault="005A42DC" w:rsidP="005A42DC"/>
    <w:tbl>
      <w:tblPr>
        <w:tblStyle w:val="GridTable4-Accent11"/>
        <w:tblW w:w="0" w:type="auto"/>
        <w:tblLook w:val="04A0" w:firstRow="1" w:lastRow="0" w:firstColumn="1" w:lastColumn="0" w:noHBand="0" w:noVBand="1"/>
      </w:tblPr>
      <w:tblGrid>
        <w:gridCol w:w="2471"/>
        <w:gridCol w:w="3058"/>
      </w:tblGrid>
      <w:tr w:rsidR="002C159F" w:rsidRPr="006A1109" w14:paraId="005D723B" w14:textId="77777777" w:rsidTr="008E7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29D4C817" w14:textId="77777777" w:rsidR="002C159F" w:rsidRPr="006A1109" w:rsidRDefault="002C159F" w:rsidP="00D44211">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630CE296" w14:textId="77777777" w:rsidR="002C159F" w:rsidRPr="006A1109" w:rsidRDefault="002C159F" w:rsidP="00D44211">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2C159F" w:rsidRPr="006A1109" w14:paraId="6DC22430" w14:textId="77777777" w:rsidTr="008E73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1BF3FDD4" w14:textId="77777777" w:rsidR="002C159F" w:rsidRPr="006A1109" w:rsidRDefault="002C159F" w:rsidP="00D44211">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7A5D70ED" w14:textId="77777777" w:rsidR="002C159F" w:rsidRPr="006A1109" w:rsidRDefault="002C159F" w:rsidP="00D4421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44B1DFF2" w14:textId="77777777" w:rsidR="005A42DC" w:rsidRPr="00FA71BB" w:rsidRDefault="005A42DC" w:rsidP="005A42DC"/>
    <w:p w14:paraId="76E912AA" w14:textId="401CED4F" w:rsidR="005A42DC" w:rsidRDefault="00B51346" w:rsidP="005A42DC">
      <w:pPr>
        <w:pStyle w:val="Heading2"/>
      </w:pPr>
      <w:bookmarkStart w:id="88" w:name="_Toc79998051"/>
      <w:r>
        <w:t>Offering Translation</w:t>
      </w:r>
      <w:bookmarkEnd w:id="88"/>
    </w:p>
    <w:p w14:paraId="667DF619" w14:textId="7AFF5601"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00B27D91" w:rsidRPr="00B27D91">
        <w:rPr>
          <w:rFonts w:ascii="Calibri Light" w:hAnsi="Calibri Light" w:cs="Arial"/>
          <w:color w:val="4F4F4F"/>
          <w:sz w:val="22"/>
          <w:szCs w:val="22"/>
          <w:lang w:val="en-GB" w:eastAsia="en-IE"/>
        </w:rPr>
        <w:t>XXMX_OLC_OFFERING_TRNSLN</w:t>
      </w:r>
      <w:r w:rsidRPr="009D704A">
        <w:rPr>
          <w:rFonts w:ascii="Calibri Light" w:hAnsi="Calibri Light" w:cs="Arial"/>
          <w:color w:val="4F4F4F"/>
          <w:sz w:val="22"/>
          <w:szCs w:val="22"/>
          <w:lang w:val="en-GB" w:eastAsia="en-IE"/>
        </w:rPr>
        <w:t>.dat</w:t>
      </w:r>
    </w:p>
    <w:p w14:paraId="0956FE1E" w14:textId="50569F01"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Staging table</w:t>
      </w:r>
      <w:r w:rsidR="00B27D91" w:rsidRPr="00B27D91">
        <w:t xml:space="preserve"> </w:t>
      </w:r>
      <w:r w:rsidR="00B27D91" w:rsidRPr="00B27D91">
        <w:rPr>
          <w:rFonts w:ascii="Calibri Light" w:hAnsi="Calibri Light" w:cs="Arial"/>
          <w:color w:val="4F4F4F"/>
          <w:sz w:val="22"/>
          <w:szCs w:val="22"/>
          <w:lang w:val="en-GB" w:eastAsia="en-IE"/>
        </w:rPr>
        <w:t>XXMX_OLC_OFFER_TL_STG</w:t>
      </w:r>
    </w:p>
    <w:p w14:paraId="695F80FD" w14:textId="607AE1F0"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Transform Table: </w:t>
      </w:r>
      <w:r w:rsidR="00B27D91" w:rsidRPr="00B27D91">
        <w:rPr>
          <w:rFonts w:ascii="Calibri Light" w:hAnsi="Calibri Light" w:cs="Arial"/>
          <w:color w:val="4F4F4F"/>
          <w:sz w:val="22"/>
          <w:szCs w:val="22"/>
          <w:lang w:val="en-GB" w:eastAsia="en-IE"/>
        </w:rPr>
        <w:t>XXMX_OLC_OFFER_TL_XFM</w:t>
      </w:r>
    </w:p>
    <w:p w14:paraId="0FE45DAD" w14:textId="77777777"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46EA81AD" w14:textId="7DC3EDBE" w:rsidR="005A42DC"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Fusion Business Object: </w:t>
      </w:r>
      <w:r w:rsidR="004E2070" w:rsidRPr="004E2070">
        <w:rPr>
          <w:rFonts w:ascii="Calibri Light" w:hAnsi="Calibri Light" w:cs="Arial"/>
          <w:color w:val="4F4F4F"/>
          <w:sz w:val="22"/>
          <w:szCs w:val="22"/>
          <w:lang w:val="en-GB" w:eastAsia="en-IE"/>
        </w:rPr>
        <w:t>Offering Translation</w:t>
      </w:r>
    </w:p>
    <w:tbl>
      <w:tblPr>
        <w:tblStyle w:val="GridTable4-Accent11"/>
        <w:tblW w:w="0" w:type="auto"/>
        <w:tblLook w:val="0420" w:firstRow="1" w:lastRow="0" w:firstColumn="0" w:lastColumn="0" w:noHBand="0" w:noVBand="1"/>
      </w:tblPr>
      <w:tblGrid>
        <w:gridCol w:w="793"/>
        <w:gridCol w:w="2141"/>
        <w:gridCol w:w="1558"/>
        <w:gridCol w:w="1238"/>
        <w:gridCol w:w="680"/>
        <w:gridCol w:w="2141"/>
        <w:gridCol w:w="2141"/>
        <w:gridCol w:w="3256"/>
      </w:tblGrid>
      <w:tr w:rsidR="002C4E27" w:rsidRPr="00EC4DEB" w14:paraId="78D9FF83" w14:textId="77777777" w:rsidTr="008E7335">
        <w:trPr>
          <w:cnfStyle w:val="100000000000" w:firstRow="1" w:lastRow="0" w:firstColumn="0" w:lastColumn="0" w:oddVBand="0" w:evenVBand="0" w:oddHBand="0" w:evenHBand="0" w:firstRowFirstColumn="0" w:firstRowLastColumn="0" w:lastRowFirstColumn="0" w:lastRowLastColumn="0"/>
          <w:tblHeader/>
        </w:trPr>
        <w:tc>
          <w:tcPr>
            <w:tcW w:w="0" w:type="auto"/>
          </w:tcPr>
          <w:p w14:paraId="56020E3D"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0" w:type="auto"/>
          </w:tcPr>
          <w:p w14:paraId="27E90CBC"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329A4238"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62EB217A"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71703BEE" w14:textId="77777777" w:rsidR="002C4E27" w:rsidRPr="00EC4DEB" w:rsidRDefault="002C4E27" w:rsidP="00D228BE">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79B807E7"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24141F3B"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32FEED15"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Comments</w:t>
            </w:r>
          </w:p>
        </w:tc>
      </w:tr>
      <w:tr w:rsidR="00B00701" w:rsidRPr="00EC4DEB" w14:paraId="747239E1"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E2C5054" w14:textId="45C7F1CD"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0" w:type="auto"/>
          </w:tcPr>
          <w:p w14:paraId="65129D93" w14:textId="2EA17D78" w:rsidR="00B00701" w:rsidRPr="00373F2A" w:rsidRDefault="00060AEE"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1634024C" w14:textId="272FB09E" w:rsidR="00B00701" w:rsidRPr="00357BB2" w:rsidRDefault="00712B37"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3</w:t>
            </w:r>
            <w:r w:rsidRPr="00176064">
              <w:rPr>
                <w:rFonts w:ascii="Calibri Light" w:eastAsia="Book Antiqua" w:hAnsi="Calibri Light" w:cs="Calibri Light"/>
                <w:color w:val="000000"/>
                <w:sz w:val="16"/>
                <w:szCs w:val="16"/>
              </w:rPr>
              <w:t>0)</w:t>
            </w:r>
          </w:p>
        </w:tc>
        <w:tc>
          <w:tcPr>
            <w:tcW w:w="0" w:type="auto"/>
          </w:tcPr>
          <w:p w14:paraId="6448D4AE" w14:textId="46336E12"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9140475" w14:textId="3E1287EC"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FFBCFE6" w14:textId="1D379138" w:rsidR="00B00701" w:rsidRPr="00357BB2" w:rsidRDefault="00060AEE"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2A638AC4" w14:textId="3DDB6530" w:rsidR="00B00701" w:rsidRPr="00357BB2" w:rsidRDefault="00060AEE"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47CF3D5F" w14:textId="7867BE7F"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p>
        </w:tc>
      </w:tr>
      <w:tr w:rsidR="00B00701" w:rsidRPr="00EC4DEB" w14:paraId="374511D7" w14:textId="77777777" w:rsidTr="008E7335">
        <w:tc>
          <w:tcPr>
            <w:tcW w:w="0" w:type="auto"/>
          </w:tcPr>
          <w:p w14:paraId="5D235ACE" w14:textId="3F040832"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0" w:type="auto"/>
          </w:tcPr>
          <w:p w14:paraId="305F8A98" w14:textId="18BB3BF6"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5C54C96D" w14:textId="61F7FF04"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3BC03D21" w14:textId="01FF3491"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8F5EF5B" w14:textId="369058AC"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DEC6420" w14:textId="5AA68897"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20CA1950" w14:textId="41D2EBFC"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0439C4F1" w14:textId="53B4084C"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B00701" w:rsidRPr="00EC4DEB" w14:paraId="19B0B4B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FCA3919" w14:textId="3CAF3F13"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0" w:type="auto"/>
          </w:tcPr>
          <w:p w14:paraId="3BFD65AD" w14:textId="2A139239"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03325F6A" w14:textId="4BDD51C6"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50)</w:t>
            </w:r>
          </w:p>
        </w:tc>
        <w:tc>
          <w:tcPr>
            <w:tcW w:w="0" w:type="auto"/>
          </w:tcPr>
          <w:p w14:paraId="3E831683" w14:textId="0496F432"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4603717D" w14:textId="2E22DEC8"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0D25A759" w14:textId="0AC9767A"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7891BA20" w14:textId="6DD2D54C"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099E51B1" w14:textId="4C4DC08A"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B00701" w:rsidRPr="00EC4DEB" w14:paraId="38E57C45" w14:textId="77777777" w:rsidTr="008E7335">
        <w:tc>
          <w:tcPr>
            <w:tcW w:w="0" w:type="auto"/>
          </w:tcPr>
          <w:p w14:paraId="2B1199E9" w14:textId="5DE058C1"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0" w:type="auto"/>
          </w:tcPr>
          <w:p w14:paraId="5D4A59C8" w14:textId="02B9D02A"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08633B35" w14:textId="2D738BE3"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40)</w:t>
            </w:r>
          </w:p>
        </w:tc>
        <w:tc>
          <w:tcPr>
            <w:tcW w:w="0" w:type="auto"/>
          </w:tcPr>
          <w:p w14:paraId="61E302CB" w14:textId="44CA58E3"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CEF1BD5" w14:textId="21C0C9A5"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C0B9E68" w14:textId="7C0475DC"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44C8E86D" w14:textId="522A7E98"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6A8985F8" w14:textId="434768DB"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B00701" w:rsidRPr="00EC4DEB" w14:paraId="7931A66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6DD4299" w14:textId="258E7905"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0" w:type="auto"/>
          </w:tcPr>
          <w:p w14:paraId="0150D821" w14:textId="65C57806"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158016B9" w14:textId="639A7BC2"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6DF47B8A" w14:textId="388AABCD"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7345BA6" w14:textId="3AEDA7A6"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EACD0F1" w14:textId="4A454C6B"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16D854AB" w14:textId="5F9178CA"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0434D08F" w14:textId="4A276B71"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00701" w:rsidRPr="00EC4DEB" w14:paraId="59629D5C" w14:textId="77777777" w:rsidTr="008E7335">
        <w:tc>
          <w:tcPr>
            <w:tcW w:w="0" w:type="auto"/>
          </w:tcPr>
          <w:p w14:paraId="00C9E749" w14:textId="6AD3C801"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0" w:type="auto"/>
          </w:tcPr>
          <w:p w14:paraId="5CBA869A" w14:textId="59ACBA69"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7ACAACCA" w14:textId="52782549"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4C53CDCC" w14:textId="663B44DF"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60AF43C" w14:textId="0ACE19AC"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D487591" w14:textId="1FBB9C3A"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4FD3185D" w14:textId="7B650E25"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705A75B5" w14:textId="6EDCA0AB"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B00701" w:rsidRPr="00EC4DEB" w14:paraId="7145F34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73BAEF6" w14:textId="210CAA72"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0" w:type="auto"/>
          </w:tcPr>
          <w:p w14:paraId="07B3D35C" w14:textId="7DF3A7A9"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18C0288C" w14:textId="0773ECD8"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1EE03836" w14:textId="0551C40F"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AD92FAF" w14:textId="2CDB1FA9"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9070BAB" w14:textId="6D5A5050"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3E575059" w14:textId="3CC7F690"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36B24D22" w14:textId="5E4AC28F"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Pr="00176064">
              <w:rPr>
                <w:rFonts w:ascii="Calibri Light" w:hAnsi="Calibri Light" w:cs="Calibri Light"/>
                <w:color w:val="000000"/>
                <w:sz w:val="16"/>
                <w:szCs w:val="16"/>
              </w:rPr>
              <w:t>OfferingTranslation</w:t>
            </w:r>
            <w:proofErr w:type="spellEnd"/>
          </w:p>
        </w:tc>
      </w:tr>
      <w:tr w:rsidR="00B00701" w:rsidRPr="00EC4DEB" w14:paraId="0EE24AB0" w14:textId="77777777" w:rsidTr="008E7335">
        <w:tc>
          <w:tcPr>
            <w:tcW w:w="0" w:type="auto"/>
          </w:tcPr>
          <w:p w14:paraId="2392FA82" w14:textId="7516D664"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0" w:type="auto"/>
          </w:tcPr>
          <w:p w14:paraId="58A10FB0" w14:textId="082BB07E"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ID</w:t>
            </w:r>
          </w:p>
        </w:tc>
        <w:tc>
          <w:tcPr>
            <w:tcW w:w="0" w:type="auto"/>
          </w:tcPr>
          <w:p w14:paraId="35E3B133" w14:textId="0F1E967C"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7B11B855" w14:textId="237FDC2E"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1D987AB" w14:textId="7B2E8EF9"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1368F73" w14:textId="442FE47D"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ID</w:t>
            </w:r>
          </w:p>
        </w:tc>
        <w:tc>
          <w:tcPr>
            <w:tcW w:w="0" w:type="auto"/>
          </w:tcPr>
          <w:p w14:paraId="652A1102" w14:textId="7C5D56F7"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ID</w:t>
            </w:r>
          </w:p>
        </w:tc>
        <w:tc>
          <w:tcPr>
            <w:tcW w:w="0" w:type="auto"/>
          </w:tcPr>
          <w:p w14:paraId="19DB5897" w14:textId="2E02FC59"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00701" w:rsidRPr="00EC4DEB" w14:paraId="2F737FB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A57ED66" w14:textId="23DE2D7B"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0" w:type="auto"/>
          </w:tcPr>
          <w:p w14:paraId="3A3B2305" w14:textId="1D8382F4"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09BB3CCE" w14:textId="5943981E"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6F1850F9" w14:textId="112F89B3"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12E74BC2" w14:textId="67C2407D"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4E520926" w14:textId="2230D88C"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3C35CF12" w14:textId="46F0443B"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7755BE53" w14:textId="77777777"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00701" w:rsidRPr="00EC4DEB" w14:paraId="7D6A7ED7" w14:textId="77777777" w:rsidTr="008E7335">
        <w:tc>
          <w:tcPr>
            <w:tcW w:w="0" w:type="auto"/>
          </w:tcPr>
          <w:p w14:paraId="7CF7A290" w14:textId="0A766F51"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0" w:type="auto"/>
          </w:tcPr>
          <w:p w14:paraId="43245DA8" w14:textId="7C992EC5"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6529CCDF" w14:textId="1BA42C30"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0FA574DC" w14:textId="043FE138"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980DA56" w14:textId="21AFC22A"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F44FAD8" w14:textId="6EB88E29"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545815FF" w14:textId="3932B0FB"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5250B632" w14:textId="68BC7136"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If Null – ’31-DEC-4712’</w:t>
            </w:r>
          </w:p>
        </w:tc>
      </w:tr>
      <w:tr w:rsidR="00B00701" w:rsidRPr="00EC4DEB" w14:paraId="6F5A8B6A"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99106C5" w14:textId="20501144"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0" w:type="auto"/>
          </w:tcPr>
          <w:p w14:paraId="4BBDBFC2" w14:textId="3AB31FB7"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ANGUAGE</w:t>
            </w:r>
          </w:p>
        </w:tc>
        <w:tc>
          <w:tcPr>
            <w:tcW w:w="0" w:type="auto"/>
          </w:tcPr>
          <w:p w14:paraId="4972499F" w14:textId="04D48A4C"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4)</w:t>
            </w:r>
          </w:p>
        </w:tc>
        <w:tc>
          <w:tcPr>
            <w:tcW w:w="0" w:type="auto"/>
          </w:tcPr>
          <w:p w14:paraId="407F31ED" w14:textId="68CA3EC7"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AAB30C7" w14:textId="31D748D6"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447B40C6" w14:textId="2B120CD7"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ANGUAGE</w:t>
            </w:r>
          </w:p>
        </w:tc>
        <w:tc>
          <w:tcPr>
            <w:tcW w:w="0" w:type="auto"/>
          </w:tcPr>
          <w:p w14:paraId="4770B6C8" w14:textId="6E835870"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ANGUAGE</w:t>
            </w:r>
          </w:p>
        </w:tc>
        <w:tc>
          <w:tcPr>
            <w:tcW w:w="0" w:type="auto"/>
          </w:tcPr>
          <w:p w14:paraId="4A21021A" w14:textId="3FE4B3B4"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The language code of the translated value, for example, FR or DE.</w:t>
            </w:r>
          </w:p>
        </w:tc>
      </w:tr>
      <w:tr w:rsidR="00B00701" w:rsidRPr="00EC4DEB" w14:paraId="140DF087" w14:textId="77777777" w:rsidTr="008E7335">
        <w:tc>
          <w:tcPr>
            <w:tcW w:w="0" w:type="auto"/>
          </w:tcPr>
          <w:p w14:paraId="7FA357E4" w14:textId="43CED356"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0" w:type="auto"/>
          </w:tcPr>
          <w:p w14:paraId="386FC5BB" w14:textId="708E6700"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NUMBER</w:t>
            </w:r>
          </w:p>
        </w:tc>
        <w:tc>
          <w:tcPr>
            <w:tcW w:w="0" w:type="auto"/>
          </w:tcPr>
          <w:p w14:paraId="3301732C" w14:textId="22126642"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59AC2976" w14:textId="36E9C42C"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CBF82D6" w14:textId="4117AFCA"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1A0B25F5" w14:textId="44BFB020"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NUMBER</w:t>
            </w:r>
          </w:p>
        </w:tc>
        <w:tc>
          <w:tcPr>
            <w:tcW w:w="0" w:type="auto"/>
          </w:tcPr>
          <w:p w14:paraId="38BBF628" w14:textId="08D48A01"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FFERING_NUMBER</w:t>
            </w:r>
          </w:p>
        </w:tc>
        <w:tc>
          <w:tcPr>
            <w:tcW w:w="0" w:type="auto"/>
          </w:tcPr>
          <w:p w14:paraId="1DDF2151" w14:textId="77777777"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00701" w:rsidRPr="00EC4DEB" w14:paraId="71F3EC81"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5D1252F" w14:textId="5CBEFBB0"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lastRenderedPageBreak/>
              <w:t>13</w:t>
            </w:r>
          </w:p>
        </w:tc>
        <w:tc>
          <w:tcPr>
            <w:tcW w:w="0" w:type="auto"/>
          </w:tcPr>
          <w:p w14:paraId="738C7A7A" w14:textId="25CA790A"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6F4384A4" w14:textId="63922FE6"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40)</w:t>
            </w:r>
          </w:p>
        </w:tc>
        <w:tc>
          <w:tcPr>
            <w:tcW w:w="0" w:type="auto"/>
          </w:tcPr>
          <w:p w14:paraId="0C447E31" w14:textId="7A447E64"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AA9E5F5" w14:textId="30B1BB7D"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2E7BEC6" w14:textId="2D727950"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2F8E7272" w14:textId="1BA4AFCE"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06C941F4" w14:textId="77777777"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00701" w:rsidRPr="00EC4DEB" w14:paraId="6B8B5991" w14:textId="77777777" w:rsidTr="008E7335">
        <w:tc>
          <w:tcPr>
            <w:tcW w:w="0" w:type="auto"/>
          </w:tcPr>
          <w:p w14:paraId="35C4F9EA" w14:textId="17F93F17"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0" w:type="auto"/>
          </w:tcPr>
          <w:p w14:paraId="60B452F5" w14:textId="4FF6133F"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w:t>
            </w:r>
          </w:p>
        </w:tc>
        <w:tc>
          <w:tcPr>
            <w:tcW w:w="0" w:type="auto"/>
          </w:tcPr>
          <w:p w14:paraId="00DF6FC1" w14:textId="2E4D3313"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LOB</w:t>
            </w:r>
          </w:p>
        </w:tc>
        <w:tc>
          <w:tcPr>
            <w:tcW w:w="0" w:type="auto"/>
          </w:tcPr>
          <w:p w14:paraId="16CEDE10" w14:textId="62AD3BEA"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929BFF7" w14:textId="2AE05BF2"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1B635E4" w14:textId="7C3427E1"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w:t>
            </w:r>
          </w:p>
        </w:tc>
        <w:tc>
          <w:tcPr>
            <w:tcW w:w="0" w:type="auto"/>
          </w:tcPr>
          <w:p w14:paraId="763E5523" w14:textId="77EAE230"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w:t>
            </w:r>
          </w:p>
        </w:tc>
        <w:tc>
          <w:tcPr>
            <w:tcW w:w="0" w:type="auto"/>
          </w:tcPr>
          <w:p w14:paraId="50551820" w14:textId="77777777"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00701" w:rsidRPr="00EC4DEB" w14:paraId="5A8070E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BF7F6A0" w14:textId="08F44A98"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0" w:type="auto"/>
          </w:tcPr>
          <w:p w14:paraId="52BD4824" w14:textId="1EDE6623"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42857C1F" w14:textId="55011A0A"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56)</w:t>
            </w:r>
          </w:p>
        </w:tc>
        <w:tc>
          <w:tcPr>
            <w:tcW w:w="0" w:type="auto"/>
          </w:tcPr>
          <w:p w14:paraId="15F79272" w14:textId="2650DCDB"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5B9E971" w14:textId="073594A1"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83D7F92" w14:textId="2D939A83"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4A53F6FB" w14:textId="129B6C02"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1236C717" w14:textId="6F8B4916"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Pr="00176064">
              <w:rPr>
                <w:rFonts w:ascii="Calibri Light" w:hAnsi="Calibri Light" w:cs="Calibri Light"/>
                <w:color w:val="000000"/>
                <w:sz w:val="16"/>
                <w:szCs w:val="16"/>
              </w:rPr>
              <w:t>DataMigration</w:t>
            </w:r>
            <w:proofErr w:type="spellEnd"/>
          </w:p>
        </w:tc>
      </w:tr>
      <w:tr w:rsidR="00B00701" w:rsidRPr="00EC4DEB" w14:paraId="7A9DCB6D" w14:textId="77777777" w:rsidTr="008E7335">
        <w:tc>
          <w:tcPr>
            <w:tcW w:w="0" w:type="auto"/>
          </w:tcPr>
          <w:p w14:paraId="0C784CED" w14:textId="4D7FD251"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0" w:type="auto"/>
          </w:tcPr>
          <w:p w14:paraId="7E2BCF00" w14:textId="3BB45B0C"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71B127F6" w14:textId="1115AB3C"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000)</w:t>
            </w:r>
          </w:p>
        </w:tc>
        <w:tc>
          <w:tcPr>
            <w:tcW w:w="0" w:type="auto"/>
          </w:tcPr>
          <w:p w14:paraId="3456F70A" w14:textId="0756E867"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74FF90D" w14:textId="2C1E7576"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21226F7" w14:textId="278CF2A1"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2D6D90E5" w14:textId="6544DE42"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5F5C7FC0" w14:textId="1E0F66AA"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Autogenerated</w:t>
            </w:r>
          </w:p>
        </w:tc>
      </w:tr>
      <w:tr w:rsidR="00B00701" w:rsidRPr="00EC4DEB" w14:paraId="3360F7BF"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2921D45" w14:textId="4FE255AF"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0" w:type="auto"/>
          </w:tcPr>
          <w:p w14:paraId="0A799F89" w14:textId="38FDF0D1"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_TEXT</w:t>
            </w:r>
          </w:p>
        </w:tc>
        <w:tc>
          <w:tcPr>
            <w:tcW w:w="0" w:type="auto"/>
          </w:tcPr>
          <w:p w14:paraId="76E9F879" w14:textId="010C5E64"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4000)</w:t>
            </w:r>
          </w:p>
        </w:tc>
        <w:tc>
          <w:tcPr>
            <w:tcW w:w="0" w:type="auto"/>
          </w:tcPr>
          <w:p w14:paraId="08EE3285" w14:textId="528DDB59"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514D5D5" w14:textId="2724C7F1"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B5C2B16" w14:textId="491728FD"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_TEXT</w:t>
            </w:r>
          </w:p>
        </w:tc>
        <w:tc>
          <w:tcPr>
            <w:tcW w:w="0" w:type="auto"/>
          </w:tcPr>
          <w:p w14:paraId="19EDDB9D" w14:textId="188C53D8"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_TEXT</w:t>
            </w:r>
          </w:p>
        </w:tc>
        <w:tc>
          <w:tcPr>
            <w:tcW w:w="0" w:type="auto"/>
          </w:tcPr>
          <w:p w14:paraId="550EC9CF" w14:textId="77777777"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00701" w:rsidRPr="00EC4DEB" w14:paraId="3090AE98" w14:textId="77777777" w:rsidTr="008E7335">
        <w:tc>
          <w:tcPr>
            <w:tcW w:w="0" w:type="auto"/>
          </w:tcPr>
          <w:p w14:paraId="2A0D234B" w14:textId="5A794874"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0" w:type="auto"/>
          </w:tcPr>
          <w:p w14:paraId="550FC3F8" w14:textId="79DD72D0"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58DDE51F" w14:textId="3F8A8C40"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53ABC2E8" w14:textId="4133424D"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F6126A7" w14:textId="66834FA6"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D14D5D8" w14:textId="56937EAD"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335C9F01" w14:textId="736F97D9"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034CB38C" w14:textId="1334AE3F"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00701" w:rsidRPr="00EC4DEB" w14:paraId="1D0CB28F"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986C18E" w14:textId="1B215A58"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0" w:type="auto"/>
          </w:tcPr>
          <w:p w14:paraId="01BC483F" w14:textId="699394D8"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2F2C3C54" w14:textId="5DC2091E"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4F133922" w14:textId="77E4BE41"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F83BD4C" w14:textId="1D63B535"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C01CE52" w14:textId="152B73D2"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1C550518" w14:textId="3F06F04B"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04B13361" w14:textId="05C4D6F9"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00701" w:rsidRPr="00EC4DEB" w14:paraId="4F0DA429" w14:textId="77777777" w:rsidTr="008E7335">
        <w:tc>
          <w:tcPr>
            <w:tcW w:w="0" w:type="auto"/>
          </w:tcPr>
          <w:p w14:paraId="0B2AD2C5" w14:textId="083D3F25"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0" w:type="auto"/>
          </w:tcPr>
          <w:p w14:paraId="04E49999" w14:textId="30AC3660"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50E547BD" w14:textId="59AEC2BC"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06FE109B" w14:textId="2071998A"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BCFAFD9" w14:textId="411C048C"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999F1BF" w14:textId="6AE73849"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31DC0507" w14:textId="43674906"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60B9B2CF" w14:textId="03099825"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00701" w:rsidRPr="00EC4DEB" w14:paraId="6AD552A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95FA77D" w14:textId="6C69326F"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0" w:type="auto"/>
          </w:tcPr>
          <w:p w14:paraId="45A94425" w14:textId="1AC0C290"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09A82233" w14:textId="6FF4DA10"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1234C171" w14:textId="1F5E8A28"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CEDC766" w14:textId="08E6DB34"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9074223" w14:textId="1B7415FC"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46810764" w14:textId="4F7C31F2"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5F055687" w14:textId="429C5610"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00701" w:rsidRPr="00EC4DEB" w14:paraId="72D11BE4" w14:textId="77777777" w:rsidTr="008E7335">
        <w:tc>
          <w:tcPr>
            <w:tcW w:w="0" w:type="auto"/>
          </w:tcPr>
          <w:p w14:paraId="14D0DA2A" w14:textId="6A95031A"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0" w:type="auto"/>
          </w:tcPr>
          <w:p w14:paraId="2B4E3CB9" w14:textId="71A4F5C0"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737C5946" w14:textId="6074C9DF"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0479CAFE" w14:textId="7B716B6A"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F6D2FCA" w14:textId="4932C7EE"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ACF3718" w14:textId="3C2CCA35"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6A815DF8" w14:textId="1D561771"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7FFEF384" w14:textId="629C1677"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00701" w:rsidRPr="00EC4DEB" w14:paraId="7F4CD6BF"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B27ED4B" w14:textId="0ACE08C5"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3</w:t>
            </w:r>
          </w:p>
        </w:tc>
        <w:tc>
          <w:tcPr>
            <w:tcW w:w="0" w:type="auto"/>
          </w:tcPr>
          <w:p w14:paraId="25C72CA4" w14:textId="1D332252"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6508539C" w14:textId="4DB85278"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0B7C852E" w14:textId="3340A5A7"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30DF2B4" w14:textId="521FCC43"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924B7B0" w14:textId="28EC02F4"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60A79BAD" w14:textId="013A119A"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190C134B" w14:textId="314C833B"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00701" w:rsidRPr="00EC4DEB" w14:paraId="3052CCD4" w14:textId="77777777" w:rsidTr="008E7335">
        <w:tc>
          <w:tcPr>
            <w:tcW w:w="0" w:type="auto"/>
          </w:tcPr>
          <w:p w14:paraId="41D7478F" w14:textId="2BC1F4F2"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0" w:type="auto"/>
          </w:tcPr>
          <w:p w14:paraId="7AE1219F" w14:textId="4ADEC400"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29D3C773" w14:textId="5F122268"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3C9755D4" w14:textId="55BECF3D"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4C471B2" w14:textId="142140BD"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F4A7EAC" w14:textId="5ABD4383"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77EA717C" w14:textId="29D3E2EA"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78109C8D" w14:textId="6DF2C3FB"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00701" w:rsidRPr="00EC4DEB" w14:paraId="0A9C5D35"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388A160" w14:textId="40B4FB2E"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5</w:t>
            </w:r>
          </w:p>
        </w:tc>
        <w:tc>
          <w:tcPr>
            <w:tcW w:w="0" w:type="auto"/>
          </w:tcPr>
          <w:p w14:paraId="5BA3E133" w14:textId="7A14FB2F"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39034F26" w14:textId="11F5345C"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4F0034AD" w14:textId="06E671AF"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5F1C2D0" w14:textId="51A40C42"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6CB89F8" w14:textId="1D7716F9"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3978B1DB" w14:textId="7CB8FD82"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664BF254" w14:textId="242E3FC2"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00701" w:rsidRPr="00EC4DEB" w14:paraId="74898C69" w14:textId="77777777" w:rsidTr="008E7335">
        <w:tc>
          <w:tcPr>
            <w:tcW w:w="0" w:type="auto"/>
          </w:tcPr>
          <w:p w14:paraId="2BB061D1" w14:textId="5FE26720"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0" w:type="auto"/>
          </w:tcPr>
          <w:p w14:paraId="28A5652C" w14:textId="0B9B1D0E"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6C26FF15" w14:textId="58B6612D"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F14A804" w14:textId="67BAD2F0"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67E5DC5" w14:textId="053B27FE"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8E030DF" w14:textId="4979F6D7"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4BBFC0D7" w14:textId="66FF7F74"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1655CC41" w14:textId="6863F120"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00701" w:rsidRPr="00EC4DEB" w14:paraId="37E6C771"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BDC9E31" w14:textId="72C96DD0"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0" w:type="auto"/>
          </w:tcPr>
          <w:p w14:paraId="39AD95FE" w14:textId="3486BB40"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53600318" w14:textId="2FCA554D"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563970C" w14:textId="003736A8"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8A66D57" w14:textId="613869AD"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3BD9579" w14:textId="4C3AF6DA"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3B1C07F7" w14:textId="0D1CEBBB"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3D6A73BC" w14:textId="78C23066"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00701" w:rsidRPr="00EC4DEB" w14:paraId="374B3DEF" w14:textId="77777777" w:rsidTr="008E7335">
        <w:tc>
          <w:tcPr>
            <w:tcW w:w="0" w:type="auto"/>
          </w:tcPr>
          <w:p w14:paraId="2B7E1338" w14:textId="298C12F1"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8</w:t>
            </w:r>
          </w:p>
        </w:tc>
        <w:tc>
          <w:tcPr>
            <w:tcW w:w="0" w:type="auto"/>
          </w:tcPr>
          <w:p w14:paraId="1EB404AB" w14:textId="7DBF6F41"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7B23C5DF" w14:textId="341C0A4C"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66AED3B" w14:textId="32C3DEDA"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F1BB597" w14:textId="1F49117C"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51254CC" w14:textId="5130960A"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7B4BE229" w14:textId="4FF8EF39"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293026BF" w14:textId="5DF03B0C"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00701" w:rsidRPr="00EC4DEB" w14:paraId="66B1810B"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C93DDC7" w14:textId="1BFE45A3"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0" w:type="auto"/>
          </w:tcPr>
          <w:p w14:paraId="2FB000F9" w14:textId="04C22F39"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0E221698" w14:textId="289A493E"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4CC9794B" w14:textId="41F89774"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83F154D" w14:textId="78D7255D"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72109C1" w14:textId="70C15406"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298028B3" w14:textId="43C1521B"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34A630F9" w14:textId="339C6AAD"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00701" w:rsidRPr="00EC4DEB" w14:paraId="65A14E4F" w14:textId="77777777" w:rsidTr="008E7335">
        <w:tc>
          <w:tcPr>
            <w:tcW w:w="0" w:type="auto"/>
          </w:tcPr>
          <w:p w14:paraId="42B072DD" w14:textId="6A77AD3F"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0" w:type="auto"/>
          </w:tcPr>
          <w:p w14:paraId="06336965" w14:textId="0C3E491E"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7D5F0AC0" w14:textId="4C87C7B5"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422C5765" w14:textId="1005535B"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A218A0B" w14:textId="375B936A"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3B9A55C" w14:textId="4F331CAD"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74097A55" w14:textId="76E00A83"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2AA70CC3" w14:textId="553664AA"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00701" w:rsidRPr="00EC4DEB" w14:paraId="21CE626B"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84612C0" w14:textId="0C00327D"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0" w:type="auto"/>
          </w:tcPr>
          <w:p w14:paraId="334A38BA" w14:textId="7E9D924A"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416EFD7B" w14:textId="7E021984"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59FF1D37" w14:textId="3199C7E1"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B10B667" w14:textId="7395BE01"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B3244B7" w14:textId="52A72034"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1282FC45" w14:textId="708B3DD5"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4614AA19" w14:textId="1949CF0A"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00701" w:rsidRPr="00EC4DEB" w14:paraId="5578A879" w14:textId="77777777" w:rsidTr="008E7335">
        <w:tc>
          <w:tcPr>
            <w:tcW w:w="0" w:type="auto"/>
          </w:tcPr>
          <w:p w14:paraId="05A2547A" w14:textId="28D01781"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2</w:t>
            </w:r>
          </w:p>
        </w:tc>
        <w:tc>
          <w:tcPr>
            <w:tcW w:w="0" w:type="auto"/>
          </w:tcPr>
          <w:p w14:paraId="3F8F893D" w14:textId="522284E8"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0090B67E" w14:textId="11519858"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4AB59E45" w14:textId="024E1634"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4859423" w14:textId="08B67F24"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390C435" w14:textId="5C384F09"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63C3CF49" w14:textId="773CFDA0"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69F41FE6" w14:textId="17EDCE16"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00701" w:rsidRPr="00EC4DEB" w14:paraId="354BD16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0E415B5" w14:textId="79DACD38"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0" w:type="auto"/>
          </w:tcPr>
          <w:p w14:paraId="19217BE0" w14:textId="59FFE556"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5</w:t>
            </w:r>
          </w:p>
        </w:tc>
        <w:tc>
          <w:tcPr>
            <w:tcW w:w="0" w:type="auto"/>
          </w:tcPr>
          <w:p w14:paraId="3499FFEA" w14:textId="490E0828"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12FB8F0C" w14:textId="3A5BC04C"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7AB8D6F" w14:textId="6CECEE4F"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B5DBF80" w14:textId="587F5092"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5</w:t>
            </w:r>
          </w:p>
        </w:tc>
        <w:tc>
          <w:tcPr>
            <w:tcW w:w="0" w:type="auto"/>
          </w:tcPr>
          <w:p w14:paraId="06888C16" w14:textId="2742E541"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5</w:t>
            </w:r>
          </w:p>
        </w:tc>
        <w:tc>
          <w:tcPr>
            <w:tcW w:w="0" w:type="auto"/>
          </w:tcPr>
          <w:p w14:paraId="3F72E1C3" w14:textId="607503F2"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00701" w:rsidRPr="00EC4DEB" w14:paraId="5D2B6B92" w14:textId="77777777" w:rsidTr="008E7335">
        <w:tc>
          <w:tcPr>
            <w:tcW w:w="0" w:type="auto"/>
          </w:tcPr>
          <w:p w14:paraId="38AD34E9" w14:textId="4C61BDE3"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4</w:t>
            </w:r>
          </w:p>
        </w:tc>
        <w:tc>
          <w:tcPr>
            <w:tcW w:w="0" w:type="auto"/>
          </w:tcPr>
          <w:p w14:paraId="67D395F9" w14:textId="5CBE8E0C"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1</w:t>
            </w:r>
          </w:p>
        </w:tc>
        <w:tc>
          <w:tcPr>
            <w:tcW w:w="0" w:type="auto"/>
          </w:tcPr>
          <w:p w14:paraId="3B2D6EAA" w14:textId="155C415F"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58FB373D" w14:textId="0F449947"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88303F1" w14:textId="55B9025F"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53AF3CB" w14:textId="359CDE97"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1</w:t>
            </w:r>
          </w:p>
        </w:tc>
        <w:tc>
          <w:tcPr>
            <w:tcW w:w="0" w:type="auto"/>
          </w:tcPr>
          <w:p w14:paraId="11A771EA" w14:textId="5E1405CB"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1</w:t>
            </w:r>
          </w:p>
        </w:tc>
        <w:tc>
          <w:tcPr>
            <w:tcW w:w="0" w:type="auto"/>
          </w:tcPr>
          <w:p w14:paraId="5FC9D634" w14:textId="4261EAB3"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00701" w:rsidRPr="00EC4DEB" w14:paraId="51CC3BF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5CAA258" w14:textId="412F2CC4"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0" w:type="auto"/>
          </w:tcPr>
          <w:p w14:paraId="29C2EFCC" w14:textId="49D523E2"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2</w:t>
            </w:r>
          </w:p>
        </w:tc>
        <w:tc>
          <w:tcPr>
            <w:tcW w:w="0" w:type="auto"/>
          </w:tcPr>
          <w:p w14:paraId="3676392E" w14:textId="10CE7649"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707C6BE8" w14:textId="5B9C988C"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0448715" w14:textId="21951E62"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FFF2EBD" w14:textId="70BB622D"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2</w:t>
            </w:r>
          </w:p>
        </w:tc>
        <w:tc>
          <w:tcPr>
            <w:tcW w:w="0" w:type="auto"/>
          </w:tcPr>
          <w:p w14:paraId="4BB0B0BF" w14:textId="5FB24A9D"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2</w:t>
            </w:r>
          </w:p>
        </w:tc>
        <w:tc>
          <w:tcPr>
            <w:tcW w:w="0" w:type="auto"/>
          </w:tcPr>
          <w:p w14:paraId="5479700B" w14:textId="15745D2A"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00701" w:rsidRPr="00EC4DEB" w14:paraId="2B0AD1EE" w14:textId="77777777" w:rsidTr="008E7335">
        <w:tc>
          <w:tcPr>
            <w:tcW w:w="0" w:type="auto"/>
          </w:tcPr>
          <w:p w14:paraId="2325A177" w14:textId="55E54306"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6</w:t>
            </w:r>
          </w:p>
        </w:tc>
        <w:tc>
          <w:tcPr>
            <w:tcW w:w="0" w:type="auto"/>
          </w:tcPr>
          <w:p w14:paraId="75B01C2F" w14:textId="57491CC9"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3</w:t>
            </w:r>
          </w:p>
        </w:tc>
        <w:tc>
          <w:tcPr>
            <w:tcW w:w="0" w:type="auto"/>
          </w:tcPr>
          <w:p w14:paraId="00361BA2" w14:textId="2AE24288"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36CEC056" w14:textId="451F2A61"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4B57CB6" w14:textId="57A9B64F"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17E0F56" w14:textId="24C3E432"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3</w:t>
            </w:r>
          </w:p>
        </w:tc>
        <w:tc>
          <w:tcPr>
            <w:tcW w:w="0" w:type="auto"/>
          </w:tcPr>
          <w:p w14:paraId="4C1F1914" w14:textId="0A16106F"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3</w:t>
            </w:r>
          </w:p>
        </w:tc>
        <w:tc>
          <w:tcPr>
            <w:tcW w:w="0" w:type="auto"/>
          </w:tcPr>
          <w:p w14:paraId="6011EF01" w14:textId="2C447824"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00701" w:rsidRPr="00EC4DEB" w14:paraId="59B36FB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92465C3" w14:textId="0B8123A1"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7</w:t>
            </w:r>
          </w:p>
        </w:tc>
        <w:tc>
          <w:tcPr>
            <w:tcW w:w="0" w:type="auto"/>
          </w:tcPr>
          <w:p w14:paraId="6460BC8F" w14:textId="74409EE4"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4</w:t>
            </w:r>
          </w:p>
        </w:tc>
        <w:tc>
          <w:tcPr>
            <w:tcW w:w="0" w:type="auto"/>
          </w:tcPr>
          <w:p w14:paraId="6E2EA82B" w14:textId="6E1C9500"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0EF65AE2" w14:textId="598D0AB9"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C093AE3" w14:textId="12E14070"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924E571" w14:textId="6671CB5F"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4</w:t>
            </w:r>
          </w:p>
        </w:tc>
        <w:tc>
          <w:tcPr>
            <w:tcW w:w="0" w:type="auto"/>
          </w:tcPr>
          <w:p w14:paraId="0782E4C4" w14:textId="3693EEAD"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4</w:t>
            </w:r>
          </w:p>
        </w:tc>
        <w:tc>
          <w:tcPr>
            <w:tcW w:w="0" w:type="auto"/>
          </w:tcPr>
          <w:p w14:paraId="438ED5F8" w14:textId="051EBA52"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00701" w:rsidRPr="00EC4DEB" w14:paraId="716D6133" w14:textId="77777777" w:rsidTr="008E7335">
        <w:tc>
          <w:tcPr>
            <w:tcW w:w="0" w:type="auto"/>
          </w:tcPr>
          <w:p w14:paraId="53D1E3DF" w14:textId="643843A7"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8</w:t>
            </w:r>
          </w:p>
        </w:tc>
        <w:tc>
          <w:tcPr>
            <w:tcW w:w="0" w:type="auto"/>
          </w:tcPr>
          <w:p w14:paraId="361FCFC8" w14:textId="5D885195" w:rsidR="00B00701" w:rsidRPr="00373F2A"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5</w:t>
            </w:r>
          </w:p>
        </w:tc>
        <w:tc>
          <w:tcPr>
            <w:tcW w:w="0" w:type="auto"/>
          </w:tcPr>
          <w:p w14:paraId="7D730977" w14:textId="51AE9AE4"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413F03F4" w14:textId="32790DE5"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9878CDF" w14:textId="6916E7B3"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03409B2" w14:textId="2EC3B23E"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5</w:t>
            </w:r>
          </w:p>
        </w:tc>
        <w:tc>
          <w:tcPr>
            <w:tcW w:w="0" w:type="auto"/>
          </w:tcPr>
          <w:p w14:paraId="7764E4D3" w14:textId="2499C3CD"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5</w:t>
            </w:r>
          </w:p>
        </w:tc>
        <w:tc>
          <w:tcPr>
            <w:tcW w:w="0" w:type="auto"/>
          </w:tcPr>
          <w:p w14:paraId="74AB79D2" w14:textId="3478711E" w:rsidR="00B00701" w:rsidRPr="00357BB2" w:rsidRDefault="00B00701" w:rsidP="00B00701">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60847ED1" w14:textId="77777777" w:rsidR="002C4E27" w:rsidRPr="009D704A" w:rsidRDefault="002C4E27" w:rsidP="005A42DC">
      <w:pPr>
        <w:pStyle w:val="Bullet"/>
        <w:ind w:left="513" w:hanging="513"/>
        <w:rPr>
          <w:rFonts w:ascii="Calibri Light" w:hAnsi="Calibri Light" w:cs="Arial"/>
          <w:color w:val="4F4F4F"/>
          <w:sz w:val="22"/>
          <w:szCs w:val="22"/>
          <w:lang w:val="en-GB" w:eastAsia="en-IE"/>
        </w:rPr>
      </w:pPr>
    </w:p>
    <w:p w14:paraId="26D262A9" w14:textId="77777777" w:rsidR="005A42DC" w:rsidRDefault="005A42DC" w:rsidP="005A42DC">
      <w:pPr>
        <w:pStyle w:val="Heading3"/>
      </w:pPr>
      <w:bookmarkStart w:id="89" w:name="_Toc79998052"/>
      <w:r>
        <w:t>Mapping</w:t>
      </w:r>
      <w:bookmarkEnd w:id="89"/>
    </w:p>
    <w:p w14:paraId="701FA404" w14:textId="551AF07B" w:rsidR="005A42DC" w:rsidRDefault="005A42DC" w:rsidP="005A42DC"/>
    <w:tbl>
      <w:tblPr>
        <w:tblStyle w:val="GridTable4-Accent11"/>
        <w:tblW w:w="0" w:type="auto"/>
        <w:tblLook w:val="04A0" w:firstRow="1" w:lastRow="0" w:firstColumn="1" w:lastColumn="0" w:noHBand="0" w:noVBand="1"/>
      </w:tblPr>
      <w:tblGrid>
        <w:gridCol w:w="2471"/>
        <w:gridCol w:w="3058"/>
      </w:tblGrid>
      <w:tr w:rsidR="00EA6F0B" w:rsidRPr="006A1109" w14:paraId="7332623B" w14:textId="77777777" w:rsidTr="008E7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2AFC1E10" w14:textId="77777777" w:rsidR="00EA6F0B" w:rsidRPr="006A1109" w:rsidRDefault="00EA6F0B" w:rsidP="00D44211">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251A0B5B" w14:textId="77777777" w:rsidR="00EA6F0B" w:rsidRPr="006A1109" w:rsidRDefault="00EA6F0B" w:rsidP="00D44211">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EA6F0B" w:rsidRPr="006A1109" w14:paraId="43EF79A8" w14:textId="77777777" w:rsidTr="008E73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6EEF7485" w14:textId="77777777" w:rsidR="00EA6F0B" w:rsidRPr="006A1109" w:rsidRDefault="00EA6F0B" w:rsidP="00D44211">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7355F6F1" w14:textId="77777777" w:rsidR="00EA6F0B" w:rsidRPr="006A1109" w:rsidRDefault="00EA6F0B" w:rsidP="00D4421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463F8F78" w14:textId="77777777" w:rsidR="005A42DC" w:rsidRPr="00FA71BB" w:rsidRDefault="005A42DC" w:rsidP="005A42DC"/>
    <w:p w14:paraId="234AF06A" w14:textId="52DDECE5" w:rsidR="005A42DC" w:rsidRDefault="00161176" w:rsidP="005A42DC">
      <w:pPr>
        <w:pStyle w:val="Heading2"/>
      </w:pPr>
      <w:bookmarkStart w:id="90" w:name="_Toc79998053"/>
      <w:r>
        <w:t>Instructor Led Activity Translation</w:t>
      </w:r>
      <w:bookmarkEnd w:id="90"/>
    </w:p>
    <w:p w14:paraId="0CF5E65B" w14:textId="562CADAA"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00576102" w:rsidRPr="00576102">
        <w:rPr>
          <w:rFonts w:ascii="Calibri Light" w:hAnsi="Calibri Light" w:cs="Arial"/>
          <w:color w:val="4F4F4F"/>
          <w:sz w:val="22"/>
          <w:szCs w:val="22"/>
          <w:lang w:val="en-GB" w:eastAsia="en-IE"/>
        </w:rPr>
        <w:t>XXMX_OLC_INSTRUCTOR_LED_ACTIVITY_TRNSLN</w:t>
      </w:r>
      <w:r w:rsidRPr="009D704A">
        <w:rPr>
          <w:rFonts w:ascii="Calibri Light" w:hAnsi="Calibri Light" w:cs="Arial"/>
          <w:color w:val="4F4F4F"/>
          <w:sz w:val="22"/>
          <w:szCs w:val="22"/>
          <w:lang w:val="en-GB" w:eastAsia="en-IE"/>
        </w:rPr>
        <w:t>.dat</w:t>
      </w:r>
    </w:p>
    <w:p w14:paraId="5092EE59" w14:textId="0F922D31"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Staging table:  </w:t>
      </w:r>
      <w:r w:rsidR="00576102" w:rsidRPr="00576102">
        <w:rPr>
          <w:rFonts w:ascii="Calibri Light" w:hAnsi="Calibri Light" w:cs="Arial"/>
          <w:color w:val="4F4F4F"/>
          <w:sz w:val="22"/>
          <w:szCs w:val="22"/>
          <w:lang w:val="en-GB" w:eastAsia="en-IE"/>
        </w:rPr>
        <w:t>XXMX_OLC_INSTR_ACT_TL_STG</w:t>
      </w:r>
    </w:p>
    <w:p w14:paraId="2FCEBC80" w14:textId="7E7093EF"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Transform Table: </w:t>
      </w:r>
      <w:r w:rsidR="00576102" w:rsidRPr="00576102">
        <w:rPr>
          <w:rFonts w:ascii="Calibri Light" w:hAnsi="Calibri Light" w:cs="Arial"/>
          <w:color w:val="4F4F4F"/>
          <w:sz w:val="22"/>
          <w:szCs w:val="22"/>
          <w:lang w:val="en-GB" w:eastAsia="en-IE"/>
        </w:rPr>
        <w:t>XXMX_OLC_INSTR_ACT_TL_XFM</w:t>
      </w:r>
    </w:p>
    <w:p w14:paraId="2922511E" w14:textId="77777777"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248EC4D7" w14:textId="1F2A6CCE" w:rsidR="005A42DC"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lastRenderedPageBreak/>
        <w:t xml:space="preserve">Fusion Business Object: </w:t>
      </w:r>
      <w:r w:rsidR="00576102" w:rsidRPr="00576102">
        <w:rPr>
          <w:rFonts w:ascii="Calibri Light" w:hAnsi="Calibri Light" w:cs="Arial"/>
          <w:color w:val="4F4F4F"/>
          <w:sz w:val="22"/>
          <w:szCs w:val="22"/>
          <w:lang w:val="en-GB" w:eastAsia="en-IE"/>
        </w:rPr>
        <w:t>Instructor Led Activity Translation</w:t>
      </w:r>
    </w:p>
    <w:tbl>
      <w:tblPr>
        <w:tblStyle w:val="GridTable4-Accent11"/>
        <w:tblW w:w="0" w:type="auto"/>
        <w:tblLook w:val="0420" w:firstRow="1" w:lastRow="0" w:firstColumn="0" w:lastColumn="0" w:noHBand="0" w:noVBand="1"/>
      </w:tblPr>
      <w:tblGrid>
        <w:gridCol w:w="763"/>
        <w:gridCol w:w="2141"/>
        <w:gridCol w:w="1558"/>
        <w:gridCol w:w="1158"/>
        <w:gridCol w:w="680"/>
        <w:gridCol w:w="2141"/>
        <w:gridCol w:w="2141"/>
        <w:gridCol w:w="3366"/>
      </w:tblGrid>
      <w:tr w:rsidR="002C4E27" w:rsidRPr="00EC4DEB" w14:paraId="3A8A1CA3" w14:textId="77777777" w:rsidTr="008E7335">
        <w:trPr>
          <w:cnfStyle w:val="100000000000" w:firstRow="1" w:lastRow="0" w:firstColumn="0" w:lastColumn="0" w:oddVBand="0" w:evenVBand="0" w:oddHBand="0" w:evenHBand="0" w:firstRowFirstColumn="0" w:firstRowLastColumn="0" w:lastRowFirstColumn="0" w:lastRowLastColumn="0"/>
          <w:tblHeader/>
        </w:trPr>
        <w:tc>
          <w:tcPr>
            <w:tcW w:w="0" w:type="auto"/>
          </w:tcPr>
          <w:p w14:paraId="522787C4"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0" w:type="auto"/>
          </w:tcPr>
          <w:p w14:paraId="51904132"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2621F096"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7F1760A9"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3EE4401C" w14:textId="77777777" w:rsidR="002C4E27" w:rsidRPr="00EC4DEB" w:rsidRDefault="002C4E27" w:rsidP="00D228BE">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557C50CE"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1D34D87D"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0F61EB3C"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Comments</w:t>
            </w:r>
          </w:p>
        </w:tc>
      </w:tr>
      <w:tr w:rsidR="009805E6" w:rsidRPr="00EC4DEB" w14:paraId="48F15B8B"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F7969C3" w14:textId="7DBEB413"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0" w:type="auto"/>
          </w:tcPr>
          <w:p w14:paraId="4FDB41CB" w14:textId="4FDD8C96" w:rsidR="009805E6" w:rsidRPr="00373F2A" w:rsidRDefault="00060AEE"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2977EE6D" w14:textId="7C05E54A" w:rsidR="009805E6" w:rsidRPr="00357BB2" w:rsidRDefault="00964B9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3</w:t>
            </w:r>
            <w:r w:rsidRPr="00176064">
              <w:rPr>
                <w:rFonts w:ascii="Calibri Light" w:eastAsia="Book Antiqua" w:hAnsi="Calibri Light" w:cs="Calibri Light"/>
                <w:color w:val="000000"/>
                <w:sz w:val="16"/>
                <w:szCs w:val="16"/>
              </w:rPr>
              <w:t>0)</w:t>
            </w:r>
          </w:p>
        </w:tc>
        <w:tc>
          <w:tcPr>
            <w:tcW w:w="0" w:type="auto"/>
          </w:tcPr>
          <w:p w14:paraId="790291BA" w14:textId="1E63738B"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29D8D5F" w14:textId="68545CE8"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14558A5" w14:textId="70036F8C" w:rsidR="009805E6" w:rsidRPr="00357BB2" w:rsidRDefault="00060AEE"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7C667167" w14:textId="4B96F865" w:rsidR="009805E6" w:rsidRPr="00357BB2" w:rsidRDefault="00060AEE"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011976DB" w14:textId="6632942D"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p>
        </w:tc>
      </w:tr>
      <w:tr w:rsidR="009805E6" w:rsidRPr="00EC4DEB" w14:paraId="789AE1F1" w14:textId="77777777" w:rsidTr="008E7335">
        <w:tc>
          <w:tcPr>
            <w:tcW w:w="0" w:type="auto"/>
          </w:tcPr>
          <w:p w14:paraId="6E51AEDF" w14:textId="3D6B719E"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0" w:type="auto"/>
          </w:tcPr>
          <w:p w14:paraId="4EAEA256" w14:textId="5DF28A1F"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1C96AADD" w14:textId="3CA9AB4B"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5B25B028" w14:textId="541D2287"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4FE3E07F" w14:textId="7CC27D6A"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4284C8A" w14:textId="4C524CAF"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490D3342" w14:textId="0C54B51C"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1A743ED3" w14:textId="28B4BD5A"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9805E6" w:rsidRPr="00EC4DEB" w14:paraId="61C1C3FD"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8DACAB7" w14:textId="38D0F8CB"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w:t>
            </w:r>
          </w:p>
        </w:tc>
        <w:tc>
          <w:tcPr>
            <w:tcW w:w="0" w:type="auto"/>
          </w:tcPr>
          <w:p w14:paraId="2C9FCB8A" w14:textId="43E54815"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095026AE" w14:textId="4E0B1A48"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50)</w:t>
            </w:r>
          </w:p>
        </w:tc>
        <w:tc>
          <w:tcPr>
            <w:tcW w:w="0" w:type="auto"/>
          </w:tcPr>
          <w:p w14:paraId="62E8A7DE" w14:textId="1AFC0F08"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127CD481" w14:textId="52D95556"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9F11F12" w14:textId="76AB9D41"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1241D6F3" w14:textId="30BCBEB9"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02DFE0DA" w14:textId="53ED9FA4"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9805E6" w:rsidRPr="00EC4DEB" w14:paraId="555B0DB2" w14:textId="77777777" w:rsidTr="008E7335">
        <w:tc>
          <w:tcPr>
            <w:tcW w:w="0" w:type="auto"/>
          </w:tcPr>
          <w:p w14:paraId="6188B4FA" w14:textId="5E1227A6"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0" w:type="auto"/>
          </w:tcPr>
          <w:p w14:paraId="5493B329" w14:textId="7987F9AC"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414D0BA7" w14:textId="70822AAD"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40)</w:t>
            </w:r>
          </w:p>
        </w:tc>
        <w:tc>
          <w:tcPr>
            <w:tcW w:w="0" w:type="auto"/>
          </w:tcPr>
          <w:p w14:paraId="43C4E4C1" w14:textId="4CAC1DF7"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38886D8" w14:textId="020674F6"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7A9F84A" w14:textId="4CC1A7E1"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2EA71769" w14:textId="3C524A84"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5B39D988" w14:textId="3C018A63"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9805E6" w:rsidRPr="00EC4DEB" w14:paraId="12FE834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12956F5" w14:textId="2226C90A"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0" w:type="auto"/>
          </w:tcPr>
          <w:p w14:paraId="49F9C10E" w14:textId="44FB4CA4"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0D701DF1" w14:textId="77B7F868"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21395096" w14:textId="67C19CE6"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ED56083" w14:textId="09AD0BC9"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AE44925" w14:textId="4EA9C488"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32D6FC30" w14:textId="61E57D2E"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7C959EEA" w14:textId="7E7A474B"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6E9A757D" w14:textId="77777777" w:rsidTr="008E7335">
        <w:tc>
          <w:tcPr>
            <w:tcW w:w="0" w:type="auto"/>
          </w:tcPr>
          <w:p w14:paraId="48FEEF78" w14:textId="3C003D81"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0" w:type="auto"/>
          </w:tcPr>
          <w:p w14:paraId="77359CAA" w14:textId="70445800"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5EC8304C" w14:textId="08F0E58D"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40F1CE44" w14:textId="1CA2F4EB"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782EDCF" w14:textId="329A92AB"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4E9CF48" w14:textId="6EF985E8"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68C1AFA8" w14:textId="759302AC"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697CAA34" w14:textId="23DA882E"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9805E6" w:rsidRPr="00EC4DEB" w14:paraId="58FE8CA3"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69A2C21" w14:textId="11A724C1"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0" w:type="auto"/>
          </w:tcPr>
          <w:p w14:paraId="539BC13C" w14:textId="5439C3FF"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1950ED12" w14:textId="4720FD34"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50A38FF3" w14:textId="579E9F7D"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DD630E6" w14:textId="7B5951F4"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D1EB64F" w14:textId="2CA9EBC9"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6E44A480" w14:textId="0DC75876"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5A67BE5B" w14:textId="3399638F"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Pr="00176064">
              <w:rPr>
                <w:rFonts w:ascii="Calibri Light" w:hAnsi="Calibri Light" w:cs="Calibri Light"/>
                <w:color w:val="000000"/>
                <w:sz w:val="16"/>
                <w:szCs w:val="16"/>
              </w:rPr>
              <w:t>InstructorLedActivityTranslation</w:t>
            </w:r>
            <w:proofErr w:type="spellEnd"/>
          </w:p>
        </w:tc>
      </w:tr>
      <w:tr w:rsidR="009805E6" w:rsidRPr="00EC4DEB" w14:paraId="78226486" w14:textId="77777777" w:rsidTr="008E7335">
        <w:tc>
          <w:tcPr>
            <w:tcW w:w="0" w:type="auto"/>
          </w:tcPr>
          <w:p w14:paraId="3866326A" w14:textId="1E8D43BC"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0" w:type="auto"/>
          </w:tcPr>
          <w:p w14:paraId="43A8E73F" w14:textId="2C6C5485"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ID</w:t>
            </w:r>
          </w:p>
        </w:tc>
        <w:tc>
          <w:tcPr>
            <w:tcW w:w="0" w:type="auto"/>
          </w:tcPr>
          <w:p w14:paraId="41BC3474" w14:textId="52F34842"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6C351470" w14:textId="5A27F2ED"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B5E05C5" w14:textId="499F5DF7"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11044C9" w14:textId="01E4ADD7"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ID</w:t>
            </w:r>
          </w:p>
        </w:tc>
        <w:tc>
          <w:tcPr>
            <w:tcW w:w="0" w:type="auto"/>
          </w:tcPr>
          <w:p w14:paraId="182BB447" w14:textId="3CEDD42B"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ID</w:t>
            </w:r>
          </w:p>
        </w:tc>
        <w:tc>
          <w:tcPr>
            <w:tcW w:w="0" w:type="auto"/>
          </w:tcPr>
          <w:p w14:paraId="5FAFD8F0" w14:textId="7D8BCD3B"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4B355E62"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A7753C0" w14:textId="0AF13EE8"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0" w:type="auto"/>
          </w:tcPr>
          <w:p w14:paraId="2ED4DC52" w14:textId="6407071F"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3714FB06" w14:textId="7CA91CFB"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3AEEE8BA" w14:textId="7EC9B886"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A62EF59" w14:textId="1BB8E9E3"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408529FC" w14:textId="1FF17106"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4FA87DBD" w14:textId="0C89B891"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0DECA9A9" w14:textId="77777777"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1989A2FE" w14:textId="77777777" w:rsidTr="008E7335">
        <w:tc>
          <w:tcPr>
            <w:tcW w:w="0" w:type="auto"/>
          </w:tcPr>
          <w:p w14:paraId="5972B2F6" w14:textId="1A7A4DCC"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0" w:type="auto"/>
          </w:tcPr>
          <w:p w14:paraId="20486DA6" w14:textId="61074AA6"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15A32A76" w14:textId="6FC79D57"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2FA0AA57" w14:textId="57EC070B"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1B38B4B" w14:textId="14D71554"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FF3A539" w14:textId="1A59F350"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6116418A" w14:textId="07D7F598"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2DDD3010" w14:textId="02F57E2C"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If Null – ’31-DEC-4712’</w:t>
            </w:r>
          </w:p>
        </w:tc>
      </w:tr>
      <w:tr w:rsidR="009805E6" w:rsidRPr="00EC4DEB" w14:paraId="3643952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03EA132" w14:textId="1EF60912"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0" w:type="auto"/>
          </w:tcPr>
          <w:p w14:paraId="0DBADA7A" w14:textId="5FC6BC06"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ANGUAGE</w:t>
            </w:r>
          </w:p>
        </w:tc>
        <w:tc>
          <w:tcPr>
            <w:tcW w:w="0" w:type="auto"/>
          </w:tcPr>
          <w:p w14:paraId="545C2F98" w14:textId="662823C5"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4)</w:t>
            </w:r>
          </w:p>
        </w:tc>
        <w:tc>
          <w:tcPr>
            <w:tcW w:w="0" w:type="auto"/>
          </w:tcPr>
          <w:p w14:paraId="6F9AB9AD" w14:textId="2CF1247E"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1DD20B6D" w14:textId="3A11CD24"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1E0D0587" w14:textId="57F7AFF9"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ANGUAGE</w:t>
            </w:r>
          </w:p>
        </w:tc>
        <w:tc>
          <w:tcPr>
            <w:tcW w:w="0" w:type="auto"/>
          </w:tcPr>
          <w:p w14:paraId="7499D6F8" w14:textId="5426D1C0"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ANGUAGE</w:t>
            </w:r>
          </w:p>
        </w:tc>
        <w:tc>
          <w:tcPr>
            <w:tcW w:w="0" w:type="auto"/>
          </w:tcPr>
          <w:p w14:paraId="4CD8DA82" w14:textId="70499AF9"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The language code of the translated value, for example, FR or DE.</w:t>
            </w:r>
          </w:p>
        </w:tc>
      </w:tr>
      <w:tr w:rsidR="009805E6" w:rsidRPr="00EC4DEB" w14:paraId="73107385" w14:textId="77777777" w:rsidTr="008E7335">
        <w:tc>
          <w:tcPr>
            <w:tcW w:w="0" w:type="auto"/>
          </w:tcPr>
          <w:p w14:paraId="59BDD088" w14:textId="52CB35B2"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0" w:type="auto"/>
          </w:tcPr>
          <w:p w14:paraId="61F5E9AA" w14:textId="58D7D597"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NUMBER</w:t>
            </w:r>
          </w:p>
        </w:tc>
        <w:tc>
          <w:tcPr>
            <w:tcW w:w="0" w:type="auto"/>
          </w:tcPr>
          <w:p w14:paraId="32120D0E" w14:textId="6B29D938"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798B93F2" w14:textId="3F7F319B"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AB79E27" w14:textId="0D9ECF51"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13B2617" w14:textId="20841F42"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NUMBER</w:t>
            </w:r>
          </w:p>
        </w:tc>
        <w:tc>
          <w:tcPr>
            <w:tcW w:w="0" w:type="auto"/>
          </w:tcPr>
          <w:p w14:paraId="05313E2A" w14:textId="07AFEFBC"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NUMBER</w:t>
            </w:r>
          </w:p>
        </w:tc>
        <w:tc>
          <w:tcPr>
            <w:tcW w:w="0" w:type="auto"/>
          </w:tcPr>
          <w:p w14:paraId="4D2A83D5" w14:textId="77777777"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7BDD03FF"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92C99CB" w14:textId="038CC117"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0" w:type="auto"/>
          </w:tcPr>
          <w:p w14:paraId="1F14F0EB" w14:textId="49D82EE6"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016B17A1" w14:textId="058C1975"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40)</w:t>
            </w:r>
          </w:p>
        </w:tc>
        <w:tc>
          <w:tcPr>
            <w:tcW w:w="0" w:type="auto"/>
          </w:tcPr>
          <w:p w14:paraId="04762E12" w14:textId="6AB94032"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4D20CF5" w14:textId="5FE09BD3"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947DC9E" w14:textId="46C6C970"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64E76A2B" w14:textId="532ABB15"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1CE0EC7C" w14:textId="77777777"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0E4E9998" w14:textId="77777777" w:rsidTr="008E7335">
        <w:tc>
          <w:tcPr>
            <w:tcW w:w="0" w:type="auto"/>
          </w:tcPr>
          <w:p w14:paraId="68EF3B41" w14:textId="2957F5F6"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0" w:type="auto"/>
          </w:tcPr>
          <w:p w14:paraId="3CC122ED" w14:textId="2E83B656"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w:t>
            </w:r>
          </w:p>
        </w:tc>
        <w:tc>
          <w:tcPr>
            <w:tcW w:w="0" w:type="auto"/>
          </w:tcPr>
          <w:p w14:paraId="5865B0AB" w14:textId="0DF6BE2A"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LOB</w:t>
            </w:r>
          </w:p>
        </w:tc>
        <w:tc>
          <w:tcPr>
            <w:tcW w:w="0" w:type="auto"/>
          </w:tcPr>
          <w:p w14:paraId="50377067" w14:textId="4DE9F838"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9E008EA" w14:textId="23E46791"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2C2EF9F" w14:textId="0C65FCBF"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w:t>
            </w:r>
          </w:p>
        </w:tc>
        <w:tc>
          <w:tcPr>
            <w:tcW w:w="0" w:type="auto"/>
          </w:tcPr>
          <w:p w14:paraId="2B6F6EEB" w14:textId="3F9DE169"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w:t>
            </w:r>
          </w:p>
        </w:tc>
        <w:tc>
          <w:tcPr>
            <w:tcW w:w="0" w:type="auto"/>
          </w:tcPr>
          <w:p w14:paraId="6CFF0423" w14:textId="77777777"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58493D8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8671ED4" w14:textId="26DD5190"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0" w:type="auto"/>
          </w:tcPr>
          <w:p w14:paraId="27169737" w14:textId="138EC1AE"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28B3D78C" w14:textId="66A8E4CF"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56)</w:t>
            </w:r>
          </w:p>
        </w:tc>
        <w:tc>
          <w:tcPr>
            <w:tcW w:w="0" w:type="auto"/>
          </w:tcPr>
          <w:p w14:paraId="1660E30A" w14:textId="785EC6AB"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DF2AD8F" w14:textId="66F8766B"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1F8FFE6" w14:textId="64E3E114"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487DCFD4" w14:textId="153E9FEC"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1D9AD77B" w14:textId="1E89EA8B"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Pr="00176064">
              <w:rPr>
                <w:rFonts w:ascii="Calibri Light" w:hAnsi="Calibri Light" w:cs="Calibri Light"/>
                <w:color w:val="000000"/>
                <w:sz w:val="16"/>
                <w:szCs w:val="16"/>
              </w:rPr>
              <w:t>DataMigration</w:t>
            </w:r>
            <w:proofErr w:type="spellEnd"/>
          </w:p>
        </w:tc>
      </w:tr>
      <w:tr w:rsidR="009805E6" w:rsidRPr="00EC4DEB" w14:paraId="19FF8813" w14:textId="77777777" w:rsidTr="008E7335">
        <w:tc>
          <w:tcPr>
            <w:tcW w:w="0" w:type="auto"/>
          </w:tcPr>
          <w:p w14:paraId="0CCA7EEC" w14:textId="2BF786C0"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0" w:type="auto"/>
          </w:tcPr>
          <w:p w14:paraId="4F73E885" w14:textId="51F94CB0"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2CAC066B" w14:textId="63FFED14"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000)</w:t>
            </w:r>
          </w:p>
        </w:tc>
        <w:tc>
          <w:tcPr>
            <w:tcW w:w="0" w:type="auto"/>
          </w:tcPr>
          <w:p w14:paraId="5E7EF104" w14:textId="6C36FCBE"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6F0FE7E" w14:textId="148AF51E"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6601206" w14:textId="31EA4F8C"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4EA03962" w14:textId="04FA8AED"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73C65032" w14:textId="1AB04A24"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Autogenerated</w:t>
            </w:r>
          </w:p>
        </w:tc>
      </w:tr>
      <w:tr w:rsidR="009805E6" w:rsidRPr="00EC4DEB" w14:paraId="395FF6E6"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B1408C1" w14:textId="781908B6"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0" w:type="auto"/>
          </w:tcPr>
          <w:p w14:paraId="4AA0DBBC" w14:textId="737032D0"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_TEXT</w:t>
            </w:r>
          </w:p>
        </w:tc>
        <w:tc>
          <w:tcPr>
            <w:tcW w:w="0" w:type="auto"/>
          </w:tcPr>
          <w:p w14:paraId="181A8C72" w14:textId="325A49C7"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4000)</w:t>
            </w:r>
          </w:p>
        </w:tc>
        <w:tc>
          <w:tcPr>
            <w:tcW w:w="0" w:type="auto"/>
          </w:tcPr>
          <w:p w14:paraId="4D8AC063" w14:textId="4CCD26A4"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F038109" w14:textId="75504920"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47A25C4" w14:textId="241251E1"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_TEXT</w:t>
            </w:r>
          </w:p>
        </w:tc>
        <w:tc>
          <w:tcPr>
            <w:tcW w:w="0" w:type="auto"/>
          </w:tcPr>
          <w:p w14:paraId="7D078E77" w14:textId="6DDBE4F3"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_TEXT</w:t>
            </w:r>
          </w:p>
        </w:tc>
        <w:tc>
          <w:tcPr>
            <w:tcW w:w="0" w:type="auto"/>
          </w:tcPr>
          <w:p w14:paraId="25F16943" w14:textId="77777777"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7DBA85E5" w14:textId="77777777" w:rsidTr="008E7335">
        <w:tc>
          <w:tcPr>
            <w:tcW w:w="0" w:type="auto"/>
          </w:tcPr>
          <w:p w14:paraId="318F9AF1" w14:textId="27EB31AB"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0" w:type="auto"/>
          </w:tcPr>
          <w:p w14:paraId="6D37CAAB" w14:textId="04DD3C79"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1066E807" w14:textId="3665AF25"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56E00937" w14:textId="75FCF954"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BCE776B" w14:textId="04F5F205"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AC8280C" w14:textId="6A526FDF"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1BB54F05" w14:textId="779AB7D8"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15A533A2" w14:textId="1E8B0016"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621C60A3"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7AF9D4C" w14:textId="058BC0A6"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0" w:type="auto"/>
          </w:tcPr>
          <w:p w14:paraId="2732573C" w14:textId="5D6A586D"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51495E8E" w14:textId="53CF294F"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06BD4B8D" w14:textId="4D70A220"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7080B29" w14:textId="75088B13"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AA0DA70" w14:textId="63CC55DB"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07E903E3" w14:textId="31069970"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1146BF0F" w14:textId="315A56C2"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58AF3988" w14:textId="77777777" w:rsidTr="008E7335">
        <w:tc>
          <w:tcPr>
            <w:tcW w:w="0" w:type="auto"/>
          </w:tcPr>
          <w:p w14:paraId="75B44446" w14:textId="65392039"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0" w:type="auto"/>
          </w:tcPr>
          <w:p w14:paraId="1FAC2353" w14:textId="5B960FEF"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29D3DE3A" w14:textId="26EE2CE0"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40011DF4" w14:textId="1A3C5A2E"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5E6ED0A" w14:textId="185C5128"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720527B" w14:textId="28A23915"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7E08F4D9" w14:textId="7274B464"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38A62391" w14:textId="1D4768BE"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3828E20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53EF7AA" w14:textId="02395166"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0" w:type="auto"/>
          </w:tcPr>
          <w:p w14:paraId="6BB005C1" w14:textId="6BF46D46"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5AD9A483" w14:textId="1B11119E"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6A8928E7" w14:textId="78DD9643"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AF314AA" w14:textId="67DA8D8F"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A6C8311" w14:textId="4675A5A7"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3FECFDB1" w14:textId="2A60D76E"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01CD32F7" w14:textId="0A225D24"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3E575611" w14:textId="77777777" w:rsidTr="008E7335">
        <w:tc>
          <w:tcPr>
            <w:tcW w:w="0" w:type="auto"/>
          </w:tcPr>
          <w:p w14:paraId="13741E82" w14:textId="60354FAE"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0" w:type="auto"/>
          </w:tcPr>
          <w:p w14:paraId="68C32449" w14:textId="783EB34E"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2153F42A" w14:textId="1871A329"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CCABB76" w14:textId="5A8D1E0E"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8866D4A" w14:textId="72C6E7D5"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81B9E67" w14:textId="53B8D408"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3698AC43" w14:textId="74AB2845"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1A154DD3" w14:textId="66C1B2EA"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4125A31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78DAFC8" w14:textId="6534D873"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3</w:t>
            </w:r>
          </w:p>
        </w:tc>
        <w:tc>
          <w:tcPr>
            <w:tcW w:w="0" w:type="auto"/>
          </w:tcPr>
          <w:p w14:paraId="519D4AD2" w14:textId="37609782"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1A4C38DA" w14:textId="0FA12701"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792DBF82" w14:textId="3461FD7F"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B18E6E5" w14:textId="2E46CA74"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55EC505" w14:textId="6CD18B65"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0FB924F7" w14:textId="3DDD97EE"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4CCBCA88" w14:textId="6BD92410"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77CC9142" w14:textId="77777777" w:rsidTr="008E7335">
        <w:tc>
          <w:tcPr>
            <w:tcW w:w="0" w:type="auto"/>
          </w:tcPr>
          <w:p w14:paraId="5BEE8178" w14:textId="791A5136"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0" w:type="auto"/>
          </w:tcPr>
          <w:p w14:paraId="67E9C9CF" w14:textId="01AA76F6"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0EEFF5A6" w14:textId="03A2760A"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6AFA6EA" w14:textId="0A9719BB"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BA32F08" w14:textId="61C2D8F7"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E501F71" w14:textId="0B0A559A"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62D33493" w14:textId="2682A7AC"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5B94D56D" w14:textId="48D21733"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6C2991AB"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DED88EF" w14:textId="7D674A32"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5</w:t>
            </w:r>
          </w:p>
        </w:tc>
        <w:tc>
          <w:tcPr>
            <w:tcW w:w="0" w:type="auto"/>
          </w:tcPr>
          <w:p w14:paraId="1CAB31B0" w14:textId="7E9662C3"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6E9DDFF6" w14:textId="6A57C3C1"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39A5D4F5" w14:textId="43FDB920"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9E786C2" w14:textId="77B3DDAF"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2298C74" w14:textId="4A4C7357"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7EFE1F05" w14:textId="71F1B8AE"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75F8FDB2" w14:textId="254E4768"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7EDD19DF" w14:textId="77777777" w:rsidTr="008E7335">
        <w:tc>
          <w:tcPr>
            <w:tcW w:w="0" w:type="auto"/>
          </w:tcPr>
          <w:p w14:paraId="11C63EA4" w14:textId="6146D083"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6</w:t>
            </w:r>
          </w:p>
        </w:tc>
        <w:tc>
          <w:tcPr>
            <w:tcW w:w="0" w:type="auto"/>
          </w:tcPr>
          <w:p w14:paraId="7D5DD43E" w14:textId="74BA219B"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13A45758" w14:textId="23A8265B"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2B79886" w14:textId="04D42C08"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8630014" w14:textId="5AA9E082"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906F056" w14:textId="4216BE82"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6A3ECA76" w14:textId="7D974E8D"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05EA0C0E" w14:textId="0D97F75D"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7B667FB6"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3368756" w14:textId="30AD6272"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0" w:type="auto"/>
          </w:tcPr>
          <w:p w14:paraId="5DF2A384" w14:textId="06A6868F"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4077DE6A" w14:textId="3D84D8F1"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519C62B9" w14:textId="2C8369D9"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784215B" w14:textId="48806A92"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3008B35" w14:textId="01853A7C"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66E94080" w14:textId="6F21598C"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1D5C5CF2" w14:textId="7900E083"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40FDE7F3" w14:textId="77777777" w:rsidTr="008E7335">
        <w:tc>
          <w:tcPr>
            <w:tcW w:w="0" w:type="auto"/>
          </w:tcPr>
          <w:p w14:paraId="263E541E" w14:textId="6D753A08"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8</w:t>
            </w:r>
          </w:p>
        </w:tc>
        <w:tc>
          <w:tcPr>
            <w:tcW w:w="0" w:type="auto"/>
          </w:tcPr>
          <w:p w14:paraId="402DC50F" w14:textId="4540391F"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36EDB933" w14:textId="4BDC299C"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58E6B0D1" w14:textId="58352D39"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51A3338" w14:textId="0B14BE99"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92BB765" w14:textId="35E0B3B9"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1D27858B" w14:textId="085B8645"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103AF60C" w14:textId="502ECE0D"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1D686A3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7B83AF4" w14:textId="3A3AB22D"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0" w:type="auto"/>
          </w:tcPr>
          <w:p w14:paraId="21BA8F24" w14:textId="78D22928"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0D120C28" w14:textId="3181E84E"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0869173A" w14:textId="5FB9CD14"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2ACC47E" w14:textId="75FD62D0"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8FAE6FE" w14:textId="14C4AAA5"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4C7C9A94" w14:textId="57D330C4"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634306CA" w14:textId="2686D9FD"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1A5EFD7F" w14:textId="77777777" w:rsidTr="008E7335">
        <w:tc>
          <w:tcPr>
            <w:tcW w:w="0" w:type="auto"/>
          </w:tcPr>
          <w:p w14:paraId="49BFC354" w14:textId="5C02AB37"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0" w:type="auto"/>
          </w:tcPr>
          <w:p w14:paraId="5CB55750" w14:textId="6D6F38EA"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33E3842F" w14:textId="5EE76457"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3A52DD09" w14:textId="6E0136D8"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7F67392" w14:textId="3FA1E31F"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4BC5E96" w14:textId="4092F068"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29858353" w14:textId="601D9EF2"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020BD109" w14:textId="1F31D468"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7D7B2C5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92F9F98" w14:textId="6B678998"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0" w:type="auto"/>
          </w:tcPr>
          <w:p w14:paraId="430A6C60" w14:textId="7E168AB2"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01EC76C5" w14:textId="41D3BFE2"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67951983" w14:textId="73750642"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E00AE67" w14:textId="6B7E04EA"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B2F80E7" w14:textId="5C8F776C"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487115CE" w14:textId="06E5522A"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355E4B4A" w14:textId="528F01DF"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18CEF5B2" w14:textId="77777777" w:rsidTr="008E7335">
        <w:tc>
          <w:tcPr>
            <w:tcW w:w="0" w:type="auto"/>
          </w:tcPr>
          <w:p w14:paraId="796143B2" w14:textId="268DC643"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2</w:t>
            </w:r>
          </w:p>
        </w:tc>
        <w:tc>
          <w:tcPr>
            <w:tcW w:w="0" w:type="auto"/>
          </w:tcPr>
          <w:p w14:paraId="236EFD20" w14:textId="27FBCA3D"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73F17908" w14:textId="018A4E18"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11BD21E5" w14:textId="31E2B095"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FC9F694" w14:textId="609D1101"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20561EF" w14:textId="04A246A5"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438AE351" w14:textId="607CD9B1"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423F7DEE" w14:textId="74DB9558"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29466085"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6B46629" w14:textId="30B84C85"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0" w:type="auto"/>
          </w:tcPr>
          <w:p w14:paraId="61C00B15" w14:textId="295C4F67"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5</w:t>
            </w:r>
          </w:p>
        </w:tc>
        <w:tc>
          <w:tcPr>
            <w:tcW w:w="0" w:type="auto"/>
          </w:tcPr>
          <w:p w14:paraId="1F761CD1" w14:textId="555EE806"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113C3EE4" w14:textId="34F82491"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F4576CF" w14:textId="2E9FA837"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6EBD611" w14:textId="3E052225"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5</w:t>
            </w:r>
          </w:p>
        </w:tc>
        <w:tc>
          <w:tcPr>
            <w:tcW w:w="0" w:type="auto"/>
          </w:tcPr>
          <w:p w14:paraId="10800F1D" w14:textId="65FBA8F3"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5</w:t>
            </w:r>
          </w:p>
        </w:tc>
        <w:tc>
          <w:tcPr>
            <w:tcW w:w="0" w:type="auto"/>
          </w:tcPr>
          <w:p w14:paraId="1BD08336" w14:textId="6C8FF604"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4FBAB469" w14:textId="77777777" w:rsidTr="008E7335">
        <w:tc>
          <w:tcPr>
            <w:tcW w:w="0" w:type="auto"/>
          </w:tcPr>
          <w:p w14:paraId="0BF1A71C" w14:textId="028D655F"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4</w:t>
            </w:r>
          </w:p>
        </w:tc>
        <w:tc>
          <w:tcPr>
            <w:tcW w:w="0" w:type="auto"/>
          </w:tcPr>
          <w:p w14:paraId="50A49A03" w14:textId="0576A0FE"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1</w:t>
            </w:r>
          </w:p>
        </w:tc>
        <w:tc>
          <w:tcPr>
            <w:tcW w:w="0" w:type="auto"/>
          </w:tcPr>
          <w:p w14:paraId="55B551CF" w14:textId="330ADB96"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2810618B" w14:textId="4296D383"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77AE831" w14:textId="2F3D24DE"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12A5958" w14:textId="57BC1364"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1</w:t>
            </w:r>
          </w:p>
        </w:tc>
        <w:tc>
          <w:tcPr>
            <w:tcW w:w="0" w:type="auto"/>
          </w:tcPr>
          <w:p w14:paraId="30B271FE" w14:textId="6540CCC0"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1</w:t>
            </w:r>
          </w:p>
        </w:tc>
        <w:tc>
          <w:tcPr>
            <w:tcW w:w="0" w:type="auto"/>
          </w:tcPr>
          <w:p w14:paraId="48CBDBC3" w14:textId="3A98BC05"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781D439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8A8018D" w14:textId="01FBD166"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0" w:type="auto"/>
          </w:tcPr>
          <w:p w14:paraId="70505D27" w14:textId="349CDBE5"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2</w:t>
            </w:r>
          </w:p>
        </w:tc>
        <w:tc>
          <w:tcPr>
            <w:tcW w:w="0" w:type="auto"/>
          </w:tcPr>
          <w:p w14:paraId="5612A6B0" w14:textId="00ACAF9F"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2491A227" w14:textId="7BDA1F8E"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2068172" w14:textId="79F97EA6"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EA0ACA2" w14:textId="737C999E"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2</w:t>
            </w:r>
          </w:p>
        </w:tc>
        <w:tc>
          <w:tcPr>
            <w:tcW w:w="0" w:type="auto"/>
          </w:tcPr>
          <w:p w14:paraId="050BA1DE" w14:textId="0E1E3139"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2</w:t>
            </w:r>
          </w:p>
        </w:tc>
        <w:tc>
          <w:tcPr>
            <w:tcW w:w="0" w:type="auto"/>
          </w:tcPr>
          <w:p w14:paraId="2A4D720E" w14:textId="30455E1E"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66FD4B14" w14:textId="77777777" w:rsidTr="008E7335">
        <w:tc>
          <w:tcPr>
            <w:tcW w:w="0" w:type="auto"/>
          </w:tcPr>
          <w:p w14:paraId="15B72D7C" w14:textId="3752FDB2"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6</w:t>
            </w:r>
          </w:p>
        </w:tc>
        <w:tc>
          <w:tcPr>
            <w:tcW w:w="0" w:type="auto"/>
          </w:tcPr>
          <w:p w14:paraId="2F58ACEA" w14:textId="05DB7307"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3</w:t>
            </w:r>
          </w:p>
        </w:tc>
        <w:tc>
          <w:tcPr>
            <w:tcW w:w="0" w:type="auto"/>
          </w:tcPr>
          <w:p w14:paraId="77EE4FB1" w14:textId="4ED89375"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0C742C78" w14:textId="659DC705"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FDAB21C" w14:textId="70E8EAA6"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3EFD70D" w14:textId="327EC85C"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3</w:t>
            </w:r>
          </w:p>
        </w:tc>
        <w:tc>
          <w:tcPr>
            <w:tcW w:w="0" w:type="auto"/>
          </w:tcPr>
          <w:p w14:paraId="031A09BC" w14:textId="44D9342F"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3</w:t>
            </w:r>
          </w:p>
        </w:tc>
        <w:tc>
          <w:tcPr>
            <w:tcW w:w="0" w:type="auto"/>
          </w:tcPr>
          <w:p w14:paraId="18F41604" w14:textId="496026F6"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442267C5"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E3634E1" w14:textId="5BB3C2D8"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7</w:t>
            </w:r>
          </w:p>
        </w:tc>
        <w:tc>
          <w:tcPr>
            <w:tcW w:w="0" w:type="auto"/>
          </w:tcPr>
          <w:p w14:paraId="209763D2" w14:textId="1A46B528"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4</w:t>
            </w:r>
          </w:p>
        </w:tc>
        <w:tc>
          <w:tcPr>
            <w:tcW w:w="0" w:type="auto"/>
          </w:tcPr>
          <w:p w14:paraId="6ADD3F16" w14:textId="25A08D75"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44CA19FD" w14:textId="1B5F97C0"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853E770" w14:textId="3D4D56D9"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5E27612" w14:textId="5B09A237"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4</w:t>
            </w:r>
          </w:p>
        </w:tc>
        <w:tc>
          <w:tcPr>
            <w:tcW w:w="0" w:type="auto"/>
          </w:tcPr>
          <w:p w14:paraId="3BD88E32" w14:textId="1BA0FA97"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4</w:t>
            </w:r>
          </w:p>
        </w:tc>
        <w:tc>
          <w:tcPr>
            <w:tcW w:w="0" w:type="auto"/>
          </w:tcPr>
          <w:p w14:paraId="7DD3DF17" w14:textId="2EFC2E6F"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40AF1222" w14:textId="77777777" w:rsidTr="008E7335">
        <w:tc>
          <w:tcPr>
            <w:tcW w:w="0" w:type="auto"/>
          </w:tcPr>
          <w:p w14:paraId="76F3D87D" w14:textId="09BA27D5"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8</w:t>
            </w:r>
          </w:p>
        </w:tc>
        <w:tc>
          <w:tcPr>
            <w:tcW w:w="0" w:type="auto"/>
          </w:tcPr>
          <w:p w14:paraId="03C53125" w14:textId="4596D9F7"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5</w:t>
            </w:r>
          </w:p>
        </w:tc>
        <w:tc>
          <w:tcPr>
            <w:tcW w:w="0" w:type="auto"/>
          </w:tcPr>
          <w:p w14:paraId="3EFB0420" w14:textId="4734AC6D"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3EDA157E" w14:textId="4AC7A751"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F7762C2" w14:textId="686AA078"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2147A1A" w14:textId="5D9B17D3"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5</w:t>
            </w:r>
          </w:p>
        </w:tc>
        <w:tc>
          <w:tcPr>
            <w:tcW w:w="0" w:type="auto"/>
          </w:tcPr>
          <w:p w14:paraId="569D182D" w14:textId="21EDD9A3"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5</w:t>
            </w:r>
          </w:p>
        </w:tc>
        <w:tc>
          <w:tcPr>
            <w:tcW w:w="0" w:type="auto"/>
          </w:tcPr>
          <w:p w14:paraId="63B5634B" w14:textId="64C1C83C"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399CDF19" w14:textId="77777777" w:rsidR="002C4E27" w:rsidRPr="009D704A" w:rsidRDefault="002C4E27" w:rsidP="005A42DC">
      <w:pPr>
        <w:pStyle w:val="Bullet"/>
        <w:ind w:left="513" w:hanging="513"/>
        <w:rPr>
          <w:rFonts w:ascii="Calibri Light" w:hAnsi="Calibri Light" w:cs="Arial"/>
          <w:color w:val="4F4F4F"/>
          <w:sz w:val="22"/>
          <w:szCs w:val="22"/>
          <w:lang w:val="en-GB" w:eastAsia="en-IE"/>
        </w:rPr>
      </w:pPr>
    </w:p>
    <w:p w14:paraId="4390248A" w14:textId="77777777" w:rsidR="005A42DC" w:rsidRDefault="005A42DC" w:rsidP="005A42DC">
      <w:pPr>
        <w:pStyle w:val="Heading3"/>
      </w:pPr>
      <w:bookmarkStart w:id="91" w:name="_Toc79998054"/>
      <w:r>
        <w:lastRenderedPageBreak/>
        <w:t>Mapping</w:t>
      </w:r>
      <w:bookmarkEnd w:id="91"/>
    </w:p>
    <w:p w14:paraId="0BD6ADF5" w14:textId="0154BDA5" w:rsidR="005A42DC" w:rsidRDefault="005A42DC" w:rsidP="005A42DC"/>
    <w:tbl>
      <w:tblPr>
        <w:tblStyle w:val="GridTable4-Accent11"/>
        <w:tblW w:w="0" w:type="auto"/>
        <w:tblLook w:val="04A0" w:firstRow="1" w:lastRow="0" w:firstColumn="1" w:lastColumn="0" w:noHBand="0" w:noVBand="1"/>
      </w:tblPr>
      <w:tblGrid>
        <w:gridCol w:w="2471"/>
        <w:gridCol w:w="3058"/>
      </w:tblGrid>
      <w:tr w:rsidR="00EA6F0B" w:rsidRPr="006A1109" w14:paraId="1613D924" w14:textId="77777777" w:rsidTr="008E7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1668C289" w14:textId="77777777" w:rsidR="00EA6F0B" w:rsidRPr="006A1109" w:rsidRDefault="00EA6F0B" w:rsidP="00D44211">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4BFBCDD2" w14:textId="77777777" w:rsidR="00EA6F0B" w:rsidRPr="006A1109" w:rsidRDefault="00EA6F0B" w:rsidP="00D44211">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EA6F0B" w:rsidRPr="006A1109" w14:paraId="1C33912A" w14:textId="77777777" w:rsidTr="008E73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127E0A7B" w14:textId="77777777" w:rsidR="00EA6F0B" w:rsidRPr="006A1109" w:rsidRDefault="00EA6F0B" w:rsidP="00D44211">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0864C057" w14:textId="77777777" w:rsidR="00EA6F0B" w:rsidRPr="006A1109" w:rsidRDefault="00EA6F0B" w:rsidP="00D4421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48DEED60" w14:textId="77777777" w:rsidR="005A42DC" w:rsidRPr="00FA71BB" w:rsidRDefault="005A42DC" w:rsidP="005A42DC"/>
    <w:p w14:paraId="2B456381" w14:textId="61D6B52D" w:rsidR="005A42DC" w:rsidRDefault="00AA0A16" w:rsidP="005A42DC">
      <w:pPr>
        <w:pStyle w:val="Heading2"/>
      </w:pPr>
      <w:bookmarkStart w:id="92" w:name="_Toc79998055"/>
      <w:r>
        <w:t>Self-Paced</w:t>
      </w:r>
      <w:r w:rsidR="00920856">
        <w:t xml:space="preserve"> Activity Translation</w:t>
      </w:r>
      <w:bookmarkEnd w:id="92"/>
    </w:p>
    <w:p w14:paraId="2007075C" w14:textId="1C202A5A"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00214687" w:rsidRPr="00214687">
        <w:rPr>
          <w:rFonts w:ascii="Calibri Light" w:hAnsi="Calibri Light" w:cs="Arial"/>
          <w:color w:val="4F4F4F"/>
          <w:sz w:val="22"/>
          <w:szCs w:val="22"/>
          <w:lang w:val="en-GB" w:eastAsia="en-IE"/>
        </w:rPr>
        <w:t>XXMX_OLC_SELFPACED_ACTIVITY_TRNSLN</w:t>
      </w:r>
      <w:r w:rsidRPr="009D704A">
        <w:rPr>
          <w:rFonts w:ascii="Calibri Light" w:hAnsi="Calibri Light" w:cs="Arial"/>
          <w:color w:val="4F4F4F"/>
          <w:sz w:val="22"/>
          <w:szCs w:val="22"/>
          <w:lang w:val="en-GB" w:eastAsia="en-IE"/>
        </w:rPr>
        <w:t>.dat</w:t>
      </w:r>
    </w:p>
    <w:p w14:paraId="48B21070" w14:textId="724369E3"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Staging table:  </w:t>
      </w:r>
      <w:r w:rsidR="00214687" w:rsidRPr="00214687">
        <w:rPr>
          <w:rFonts w:ascii="Calibri Light" w:hAnsi="Calibri Light" w:cs="Arial"/>
          <w:color w:val="4F4F4F"/>
          <w:sz w:val="22"/>
          <w:szCs w:val="22"/>
          <w:lang w:val="en-GB" w:eastAsia="en-IE"/>
        </w:rPr>
        <w:t>XXMX_OLC_SALFPACE_TL_STG</w:t>
      </w:r>
    </w:p>
    <w:p w14:paraId="722D857B" w14:textId="7154CE9A"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Transform Table: </w:t>
      </w:r>
      <w:r w:rsidR="00214687" w:rsidRPr="00214687">
        <w:rPr>
          <w:rFonts w:ascii="Calibri Light" w:hAnsi="Calibri Light" w:cs="Arial"/>
          <w:color w:val="4F4F4F"/>
          <w:sz w:val="22"/>
          <w:szCs w:val="22"/>
          <w:lang w:val="en-GB" w:eastAsia="en-IE"/>
        </w:rPr>
        <w:t>XXMX_OLC_SALFPACE_TL_XFM</w:t>
      </w:r>
    </w:p>
    <w:p w14:paraId="5766B5FF" w14:textId="77777777"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1A60CA49" w14:textId="3CD17743" w:rsidR="005A42DC"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Fusion Business Object: </w:t>
      </w:r>
      <w:r w:rsidR="00AA0A16" w:rsidRPr="00DF605C">
        <w:rPr>
          <w:rFonts w:ascii="Calibri Light" w:hAnsi="Calibri Light" w:cs="Arial"/>
          <w:color w:val="4F4F4F"/>
          <w:sz w:val="22"/>
          <w:szCs w:val="22"/>
          <w:lang w:val="en-GB" w:eastAsia="en-IE"/>
        </w:rPr>
        <w:t>Self-Paced</w:t>
      </w:r>
      <w:r w:rsidR="00DF605C" w:rsidRPr="00DF605C">
        <w:rPr>
          <w:rFonts w:ascii="Calibri Light" w:hAnsi="Calibri Light" w:cs="Arial"/>
          <w:color w:val="4F4F4F"/>
          <w:sz w:val="22"/>
          <w:szCs w:val="22"/>
          <w:lang w:val="en-GB" w:eastAsia="en-IE"/>
        </w:rPr>
        <w:t xml:space="preserve"> Activity Translation</w:t>
      </w:r>
    </w:p>
    <w:tbl>
      <w:tblPr>
        <w:tblStyle w:val="GridTable4-Accent11"/>
        <w:tblW w:w="0" w:type="auto"/>
        <w:tblLook w:val="0420" w:firstRow="1" w:lastRow="0" w:firstColumn="0" w:lastColumn="0" w:noHBand="0" w:noVBand="1"/>
      </w:tblPr>
      <w:tblGrid>
        <w:gridCol w:w="774"/>
        <w:gridCol w:w="2141"/>
        <w:gridCol w:w="1558"/>
        <w:gridCol w:w="1186"/>
        <w:gridCol w:w="680"/>
        <w:gridCol w:w="2141"/>
        <w:gridCol w:w="2141"/>
        <w:gridCol w:w="3327"/>
      </w:tblGrid>
      <w:tr w:rsidR="002C4E27" w:rsidRPr="00EC4DEB" w14:paraId="4A3EF7F1" w14:textId="77777777" w:rsidTr="008E7335">
        <w:trPr>
          <w:cnfStyle w:val="100000000000" w:firstRow="1" w:lastRow="0" w:firstColumn="0" w:lastColumn="0" w:oddVBand="0" w:evenVBand="0" w:oddHBand="0" w:evenHBand="0" w:firstRowFirstColumn="0" w:firstRowLastColumn="0" w:lastRowFirstColumn="0" w:lastRowLastColumn="0"/>
          <w:tblHeader/>
        </w:trPr>
        <w:tc>
          <w:tcPr>
            <w:tcW w:w="0" w:type="auto"/>
          </w:tcPr>
          <w:p w14:paraId="38A7D187"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0" w:type="auto"/>
          </w:tcPr>
          <w:p w14:paraId="191E00FC"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2F188E54"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5C18EAA1"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42EE1295" w14:textId="77777777" w:rsidR="002C4E27" w:rsidRPr="00EC4DEB" w:rsidRDefault="002C4E27" w:rsidP="00D228BE">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424BADC7"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6C56885A"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4EB9D576" w14:textId="77777777" w:rsidR="002C4E27" w:rsidRPr="00EC4DEB" w:rsidRDefault="002C4E27" w:rsidP="00D228BE">
            <w:pPr>
              <w:ind w:left="108" w:right="108"/>
              <w:rPr>
                <w:rFonts w:ascii="Calibri Light" w:hAnsi="Calibri Light" w:cs="Arial"/>
                <w:sz w:val="16"/>
                <w:szCs w:val="16"/>
              </w:rPr>
            </w:pPr>
            <w:r w:rsidRPr="00EC4DEB">
              <w:rPr>
                <w:rFonts w:ascii="Calibri Light" w:hAnsi="Calibri Light" w:cs="Arial"/>
                <w:sz w:val="16"/>
                <w:szCs w:val="16"/>
              </w:rPr>
              <w:t>Comments</w:t>
            </w:r>
          </w:p>
        </w:tc>
      </w:tr>
      <w:tr w:rsidR="009805E6" w:rsidRPr="00EC4DEB" w14:paraId="4D0A17B5"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CBABDDA" w14:textId="55C54F94"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w:t>
            </w:r>
          </w:p>
        </w:tc>
        <w:tc>
          <w:tcPr>
            <w:tcW w:w="0" w:type="auto"/>
          </w:tcPr>
          <w:p w14:paraId="53124436" w14:textId="73208DE5" w:rsidR="009805E6" w:rsidRPr="00373F2A" w:rsidRDefault="00060AEE"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7ECFBABB" w14:textId="22DC2111" w:rsidR="009805E6" w:rsidRPr="00357BB2" w:rsidRDefault="006C330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3</w:t>
            </w:r>
            <w:r w:rsidRPr="00176064">
              <w:rPr>
                <w:rFonts w:ascii="Calibri Light" w:eastAsia="Book Antiqua" w:hAnsi="Calibri Light" w:cs="Calibri Light"/>
                <w:color w:val="000000"/>
                <w:sz w:val="16"/>
                <w:szCs w:val="16"/>
              </w:rPr>
              <w:t>0)</w:t>
            </w:r>
          </w:p>
        </w:tc>
        <w:tc>
          <w:tcPr>
            <w:tcW w:w="0" w:type="auto"/>
          </w:tcPr>
          <w:p w14:paraId="023BA674" w14:textId="64826012"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456D4FD6" w14:textId="78AC6E2C"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0D9C9838" w14:textId="1D51009A" w:rsidR="009805E6" w:rsidRPr="00357BB2" w:rsidRDefault="00060AEE"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4B884DCC" w14:textId="19561F5D" w:rsidR="009805E6" w:rsidRPr="00357BB2" w:rsidRDefault="00060AEE"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471D6074" w14:textId="1557661B"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p>
        </w:tc>
      </w:tr>
      <w:tr w:rsidR="009805E6" w:rsidRPr="00EC4DEB" w14:paraId="56A5C56B" w14:textId="77777777" w:rsidTr="008E7335">
        <w:tc>
          <w:tcPr>
            <w:tcW w:w="0" w:type="auto"/>
          </w:tcPr>
          <w:p w14:paraId="173C653B" w14:textId="54F4D5AD"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w:t>
            </w:r>
          </w:p>
        </w:tc>
        <w:tc>
          <w:tcPr>
            <w:tcW w:w="0" w:type="auto"/>
          </w:tcPr>
          <w:p w14:paraId="0304402F" w14:textId="4FB62CB5"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551F03F2" w14:textId="1ADDF3F2"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1E72F96" w14:textId="4FE45CBC"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D1961B6" w14:textId="06C67FA0"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11C66341" w14:textId="081AE31D"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02DA69D1" w14:textId="0A8775AD"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ET_NAME</w:t>
            </w:r>
          </w:p>
        </w:tc>
        <w:tc>
          <w:tcPr>
            <w:tcW w:w="0" w:type="auto"/>
          </w:tcPr>
          <w:p w14:paraId="101A290E" w14:textId="09BA32C9"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9805E6" w:rsidRPr="00EC4DEB" w14:paraId="1191C5E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09387B8" w14:textId="473B00B1"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4</w:t>
            </w:r>
          </w:p>
        </w:tc>
        <w:tc>
          <w:tcPr>
            <w:tcW w:w="0" w:type="auto"/>
          </w:tcPr>
          <w:p w14:paraId="26CA5C43" w14:textId="3D965E91"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3C423594" w14:textId="4CB6B977"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50)</w:t>
            </w:r>
          </w:p>
        </w:tc>
        <w:tc>
          <w:tcPr>
            <w:tcW w:w="0" w:type="auto"/>
          </w:tcPr>
          <w:p w14:paraId="530E544B" w14:textId="18F5ED70"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7C49FCE" w14:textId="2DA2A80C"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7D338483" w14:textId="54159D57"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3C6F9E42" w14:textId="5C41E94C"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IGRATION_STATUS</w:t>
            </w:r>
          </w:p>
        </w:tc>
        <w:tc>
          <w:tcPr>
            <w:tcW w:w="0" w:type="auto"/>
          </w:tcPr>
          <w:p w14:paraId="21172FCE" w14:textId="679FE884"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9805E6" w:rsidRPr="00EC4DEB" w14:paraId="59B64272" w14:textId="77777777" w:rsidTr="008E7335">
        <w:tc>
          <w:tcPr>
            <w:tcW w:w="0" w:type="auto"/>
          </w:tcPr>
          <w:p w14:paraId="2062277B" w14:textId="7CA7FCF8"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5</w:t>
            </w:r>
          </w:p>
        </w:tc>
        <w:tc>
          <w:tcPr>
            <w:tcW w:w="0" w:type="auto"/>
          </w:tcPr>
          <w:p w14:paraId="7091571F" w14:textId="53A0C14F"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12C83E5E" w14:textId="5924E06B"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40)</w:t>
            </w:r>
          </w:p>
        </w:tc>
        <w:tc>
          <w:tcPr>
            <w:tcW w:w="0" w:type="auto"/>
          </w:tcPr>
          <w:p w14:paraId="270D6A9A" w14:textId="76C25836"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48BF503D" w14:textId="18BF0CAD"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E761A23" w14:textId="74560277"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43D592B9" w14:textId="22A98339"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NAME</w:t>
            </w:r>
          </w:p>
        </w:tc>
        <w:tc>
          <w:tcPr>
            <w:tcW w:w="0" w:type="auto"/>
          </w:tcPr>
          <w:p w14:paraId="736A8D29" w14:textId="5C1BDC13"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9805E6" w:rsidRPr="00EC4DEB" w14:paraId="73C42F0D"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02006A0" w14:textId="33D6B1D9"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6</w:t>
            </w:r>
          </w:p>
        </w:tc>
        <w:tc>
          <w:tcPr>
            <w:tcW w:w="0" w:type="auto"/>
          </w:tcPr>
          <w:p w14:paraId="27AB0197" w14:textId="4E71AFB7"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6668D30C" w14:textId="7A6EF02B"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5E75615A" w14:textId="0D00A905"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824AC69" w14:textId="6D60E0FB"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1F71582" w14:textId="38A3F7EB"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4F00DC24" w14:textId="056ABA3B"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BG_ID</w:t>
            </w:r>
          </w:p>
        </w:tc>
        <w:tc>
          <w:tcPr>
            <w:tcW w:w="0" w:type="auto"/>
          </w:tcPr>
          <w:p w14:paraId="6F0A2898" w14:textId="54A0A911"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2A5BB176" w14:textId="77777777" w:rsidTr="008E7335">
        <w:tc>
          <w:tcPr>
            <w:tcW w:w="0" w:type="auto"/>
          </w:tcPr>
          <w:p w14:paraId="484DEBDA" w14:textId="6A772453"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7</w:t>
            </w:r>
          </w:p>
        </w:tc>
        <w:tc>
          <w:tcPr>
            <w:tcW w:w="0" w:type="auto"/>
          </w:tcPr>
          <w:p w14:paraId="705DD3D9" w14:textId="77B97B83"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5A951AE0" w14:textId="21C437FE"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534E4B5" w14:textId="7FA4D839"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936CBB7" w14:textId="7207F173"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6323520" w14:textId="35C6B49A"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0F2CDA07" w14:textId="230B3A1C"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METADATA</w:t>
            </w:r>
          </w:p>
        </w:tc>
        <w:tc>
          <w:tcPr>
            <w:tcW w:w="0" w:type="auto"/>
          </w:tcPr>
          <w:p w14:paraId="46B50A5F" w14:textId="00C10690"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9805E6" w:rsidRPr="00EC4DEB" w14:paraId="28BD4CE3"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AB3B245" w14:textId="0825733F"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8</w:t>
            </w:r>
          </w:p>
        </w:tc>
        <w:tc>
          <w:tcPr>
            <w:tcW w:w="0" w:type="auto"/>
          </w:tcPr>
          <w:p w14:paraId="7ACAAF98" w14:textId="1FC2DC75"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4CBF52B4" w14:textId="119025B3"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62D4A03A" w14:textId="6202EDCC"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213ACEF" w14:textId="2569A249"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7DE1AD4" w14:textId="60838D5B"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3EB7EDDD" w14:textId="31D2B6CC"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OBJECTNAME</w:t>
            </w:r>
          </w:p>
        </w:tc>
        <w:tc>
          <w:tcPr>
            <w:tcW w:w="0" w:type="auto"/>
          </w:tcPr>
          <w:p w14:paraId="312D0FA0" w14:textId="7BBB88AC"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Pr="00176064">
              <w:rPr>
                <w:rFonts w:ascii="Calibri Light" w:hAnsi="Calibri Light" w:cs="Calibri Light"/>
                <w:color w:val="000000"/>
                <w:sz w:val="16"/>
                <w:szCs w:val="16"/>
              </w:rPr>
              <w:t>SelfPacedActivityTranslation</w:t>
            </w:r>
            <w:proofErr w:type="spellEnd"/>
          </w:p>
        </w:tc>
      </w:tr>
      <w:tr w:rsidR="009805E6" w:rsidRPr="00EC4DEB" w14:paraId="0F7BB987" w14:textId="77777777" w:rsidTr="008E7335">
        <w:tc>
          <w:tcPr>
            <w:tcW w:w="0" w:type="auto"/>
          </w:tcPr>
          <w:p w14:paraId="013B5931" w14:textId="64772325"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9</w:t>
            </w:r>
          </w:p>
        </w:tc>
        <w:tc>
          <w:tcPr>
            <w:tcW w:w="0" w:type="auto"/>
          </w:tcPr>
          <w:p w14:paraId="5CD94D2B" w14:textId="498C3B9A"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ID</w:t>
            </w:r>
          </w:p>
        </w:tc>
        <w:tc>
          <w:tcPr>
            <w:tcW w:w="0" w:type="auto"/>
          </w:tcPr>
          <w:p w14:paraId="17725672" w14:textId="23D751C6"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186B20F8" w14:textId="1668CFB5"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0DC7D7E" w14:textId="4DF4FDC3"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5C73BD8" w14:textId="4AB805B8"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ID</w:t>
            </w:r>
          </w:p>
        </w:tc>
        <w:tc>
          <w:tcPr>
            <w:tcW w:w="0" w:type="auto"/>
          </w:tcPr>
          <w:p w14:paraId="474F849E" w14:textId="10C0428E"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ID</w:t>
            </w:r>
          </w:p>
        </w:tc>
        <w:tc>
          <w:tcPr>
            <w:tcW w:w="0" w:type="auto"/>
          </w:tcPr>
          <w:p w14:paraId="509F6F40" w14:textId="6A453E79"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17281CE0"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8892A44" w14:textId="3AC60BD7"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0</w:t>
            </w:r>
          </w:p>
        </w:tc>
        <w:tc>
          <w:tcPr>
            <w:tcW w:w="0" w:type="auto"/>
          </w:tcPr>
          <w:p w14:paraId="61272B59" w14:textId="5AC1112B"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36B6DB76" w14:textId="3BBC8533"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200E0773" w14:textId="4A4EC28E"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5540887D" w14:textId="4A8A90EF"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27C108B7" w14:textId="40E70860"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33781E23" w14:textId="7A3925C3"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START_DATE</w:t>
            </w:r>
          </w:p>
        </w:tc>
        <w:tc>
          <w:tcPr>
            <w:tcW w:w="0" w:type="auto"/>
          </w:tcPr>
          <w:p w14:paraId="2228ED66" w14:textId="77777777"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66CC4D90" w14:textId="77777777" w:rsidTr="008E7335">
        <w:tc>
          <w:tcPr>
            <w:tcW w:w="0" w:type="auto"/>
          </w:tcPr>
          <w:p w14:paraId="78E88767" w14:textId="7D6A9057"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1</w:t>
            </w:r>
          </w:p>
        </w:tc>
        <w:tc>
          <w:tcPr>
            <w:tcW w:w="0" w:type="auto"/>
          </w:tcPr>
          <w:p w14:paraId="0B9F65F2" w14:textId="7C304606"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7D169B33" w14:textId="62FB4E16"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674CECC2" w14:textId="5DEF9036"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D23CAC9" w14:textId="4A7C48E0"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127419C" w14:textId="1D048A60"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4A0CC72D" w14:textId="523D45E9"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EFFECTIVE_END_DATE</w:t>
            </w:r>
          </w:p>
        </w:tc>
        <w:tc>
          <w:tcPr>
            <w:tcW w:w="0" w:type="auto"/>
          </w:tcPr>
          <w:p w14:paraId="6741EA74" w14:textId="13AFEEF6"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If Null – ’31-DEC-4712’</w:t>
            </w:r>
          </w:p>
        </w:tc>
      </w:tr>
      <w:tr w:rsidR="009805E6" w:rsidRPr="00EC4DEB" w14:paraId="56E59A7D"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6C87CF5" w14:textId="5F6F1BBF"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2</w:t>
            </w:r>
          </w:p>
        </w:tc>
        <w:tc>
          <w:tcPr>
            <w:tcW w:w="0" w:type="auto"/>
          </w:tcPr>
          <w:p w14:paraId="146E8F35" w14:textId="44885A0F"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ANGUAGE</w:t>
            </w:r>
          </w:p>
        </w:tc>
        <w:tc>
          <w:tcPr>
            <w:tcW w:w="0" w:type="auto"/>
          </w:tcPr>
          <w:p w14:paraId="7078B3AD" w14:textId="3DF3CBF7"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4)</w:t>
            </w:r>
          </w:p>
        </w:tc>
        <w:tc>
          <w:tcPr>
            <w:tcW w:w="0" w:type="auto"/>
          </w:tcPr>
          <w:p w14:paraId="6191E25D" w14:textId="4CE48664"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4A606FE" w14:textId="760484FD"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606705C1" w14:textId="266ED5DF"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ANGUAGE</w:t>
            </w:r>
          </w:p>
        </w:tc>
        <w:tc>
          <w:tcPr>
            <w:tcW w:w="0" w:type="auto"/>
          </w:tcPr>
          <w:p w14:paraId="6B54A1E4" w14:textId="050F9E83"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LANGUAGE</w:t>
            </w:r>
          </w:p>
        </w:tc>
        <w:tc>
          <w:tcPr>
            <w:tcW w:w="0" w:type="auto"/>
          </w:tcPr>
          <w:p w14:paraId="28D38D6F" w14:textId="4340BA8B"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sz w:val="16"/>
                <w:szCs w:val="16"/>
              </w:rPr>
              <w:t>The language code of the translated value, for example, FR or DE.</w:t>
            </w:r>
          </w:p>
        </w:tc>
      </w:tr>
      <w:tr w:rsidR="009805E6" w:rsidRPr="00EC4DEB" w14:paraId="2B170158" w14:textId="77777777" w:rsidTr="008E7335">
        <w:tc>
          <w:tcPr>
            <w:tcW w:w="0" w:type="auto"/>
          </w:tcPr>
          <w:p w14:paraId="41648BF8" w14:textId="25412DC1"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3</w:t>
            </w:r>
          </w:p>
        </w:tc>
        <w:tc>
          <w:tcPr>
            <w:tcW w:w="0" w:type="auto"/>
          </w:tcPr>
          <w:p w14:paraId="495A8BC6" w14:textId="508514FC"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NUMBER</w:t>
            </w:r>
          </w:p>
        </w:tc>
        <w:tc>
          <w:tcPr>
            <w:tcW w:w="0" w:type="auto"/>
          </w:tcPr>
          <w:p w14:paraId="31B10D3D" w14:textId="1C82F984"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70559C9F" w14:textId="67AAFAFE"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1F667A32" w14:textId="256BCB66"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Y</w:t>
            </w:r>
          </w:p>
        </w:tc>
        <w:tc>
          <w:tcPr>
            <w:tcW w:w="0" w:type="auto"/>
          </w:tcPr>
          <w:p w14:paraId="396AA283" w14:textId="3366DBD3"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NUMBER</w:t>
            </w:r>
          </w:p>
        </w:tc>
        <w:tc>
          <w:tcPr>
            <w:tcW w:w="0" w:type="auto"/>
          </w:tcPr>
          <w:p w14:paraId="4AE946F8" w14:textId="0C0C0A58"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CTIVITY_NUMBER</w:t>
            </w:r>
          </w:p>
        </w:tc>
        <w:tc>
          <w:tcPr>
            <w:tcW w:w="0" w:type="auto"/>
          </w:tcPr>
          <w:p w14:paraId="72546797" w14:textId="77777777"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46A5E805"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C9B5F9E" w14:textId="44F57988"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4</w:t>
            </w:r>
          </w:p>
        </w:tc>
        <w:tc>
          <w:tcPr>
            <w:tcW w:w="0" w:type="auto"/>
          </w:tcPr>
          <w:p w14:paraId="5FAFF149" w14:textId="18442CA7"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7BC862E5" w14:textId="0A71B8C5"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40)</w:t>
            </w:r>
          </w:p>
        </w:tc>
        <w:tc>
          <w:tcPr>
            <w:tcW w:w="0" w:type="auto"/>
          </w:tcPr>
          <w:p w14:paraId="5186E22D" w14:textId="47CA1696"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E9FC345" w14:textId="2ED15B19"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2130FA0" w14:textId="30A0A96C"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004B33A3" w14:textId="1E9057D2"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TITLE</w:t>
            </w:r>
          </w:p>
        </w:tc>
        <w:tc>
          <w:tcPr>
            <w:tcW w:w="0" w:type="auto"/>
          </w:tcPr>
          <w:p w14:paraId="6008A4C4" w14:textId="77777777"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5130C99E" w14:textId="77777777" w:rsidTr="008E7335">
        <w:tc>
          <w:tcPr>
            <w:tcW w:w="0" w:type="auto"/>
          </w:tcPr>
          <w:p w14:paraId="65C2D07F" w14:textId="2285E6FC"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5</w:t>
            </w:r>
          </w:p>
        </w:tc>
        <w:tc>
          <w:tcPr>
            <w:tcW w:w="0" w:type="auto"/>
          </w:tcPr>
          <w:p w14:paraId="7DC57951" w14:textId="05FB2745"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w:t>
            </w:r>
          </w:p>
        </w:tc>
        <w:tc>
          <w:tcPr>
            <w:tcW w:w="0" w:type="auto"/>
          </w:tcPr>
          <w:p w14:paraId="1BCC08D2" w14:textId="0F1E2DC1"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CLOB</w:t>
            </w:r>
          </w:p>
        </w:tc>
        <w:tc>
          <w:tcPr>
            <w:tcW w:w="0" w:type="auto"/>
          </w:tcPr>
          <w:p w14:paraId="7D7B2572" w14:textId="13CDF49F"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858795A" w14:textId="5F2E3161"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534641C" w14:textId="0A294A3B"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w:t>
            </w:r>
          </w:p>
        </w:tc>
        <w:tc>
          <w:tcPr>
            <w:tcW w:w="0" w:type="auto"/>
          </w:tcPr>
          <w:p w14:paraId="75F16E18" w14:textId="6D1173CD"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w:t>
            </w:r>
          </w:p>
        </w:tc>
        <w:tc>
          <w:tcPr>
            <w:tcW w:w="0" w:type="auto"/>
          </w:tcPr>
          <w:p w14:paraId="4A198C86" w14:textId="77777777"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515999E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7B3A38A" w14:textId="51946C6B"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6</w:t>
            </w:r>
          </w:p>
        </w:tc>
        <w:tc>
          <w:tcPr>
            <w:tcW w:w="0" w:type="auto"/>
          </w:tcPr>
          <w:p w14:paraId="2195C99D" w14:textId="461022E8"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0A6455C5" w14:textId="7417F68B"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56)</w:t>
            </w:r>
          </w:p>
        </w:tc>
        <w:tc>
          <w:tcPr>
            <w:tcW w:w="0" w:type="auto"/>
          </w:tcPr>
          <w:p w14:paraId="463B0FDA" w14:textId="565A31A6"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2DBFB41" w14:textId="5D2F9095"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C42DD62" w14:textId="04CA97D2"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1C33BA3E" w14:textId="6B2F1825"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OWNER</w:t>
            </w:r>
          </w:p>
        </w:tc>
        <w:tc>
          <w:tcPr>
            <w:tcW w:w="0" w:type="auto"/>
          </w:tcPr>
          <w:p w14:paraId="077C9480" w14:textId="08BE40E0"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proofErr w:type="spellStart"/>
            <w:r w:rsidRPr="00176064">
              <w:rPr>
                <w:rFonts w:ascii="Calibri Light" w:hAnsi="Calibri Light" w:cs="Calibri Light"/>
                <w:color w:val="000000"/>
                <w:sz w:val="16"/>
                <w:szCs w:val="16"/>
              </w:rPr>
              <w:t>DataMigration</w:t>
            </w:r>
            <w:proofErr w:type="spellEnd"/>
          </w:p>
        </w:tc>
      </w:tr>
      <w:tr w:rsidR="009805E6" w:rsidRPr="00EC4DEB" w14:paraId="5B761714" w14:textId="77777777" w:rsidTr="008E7335">
        <w:tc>
          <w:tcPr>
            <w:tcW w:w="0" w:type="auto"/>
          </w:tcPr>
          <w:p w14:paraId="75726E50" w14:textId="05CB878D"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7</w:t>
            </w:r>
          </w:p>
        </w:tc>
        <w:tc>
          <w:tcPr>
            <w:tcW w:w="0" w:type="auto"/>
          </w:tcPr>
          <w:p w14:paraId="41FED7C4" w14:textId="6C1BEC36"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68A858D6" w14:textId="0641B21B"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2000)</w:t>
            </w:r>
          </w:p>
        </w:tc>
        <w:tc>
          <w:tcPr>
            <w:tcW w:w="0" w:type="auto"/>
          </w:tcPr>
          <w:p w14:paraId="1D64F365" w14:textId="215A6B3C"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4DA2183" w14:textId="24D0A3D5"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F4484CA" w14:textId="7329DD58"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02A7304C" w14:textId="281D774D"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SOURCE_SYSTEM_ID</w:t>
            </w:r>
          </w:p>
        </w:tc>
        <w:tc>
          <w:tcPr>
            <w:tcW w:w="0" w:type="auto"/>
          </w:tcPr>
          <w:p w14:paraId="62F49146" w14:textId="0D76820B"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Autogenerated</w:t>
            </w:r>
          </w:p>
        </w:tc>
      </w:tr>
      <w:tr w:rsidR="009805E6" w:rsidRPr="00EC4DEB" w14:paraId="19B3F772"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C603347" w14:textId="166794E6"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8</w:t>
            </w:r>
          </w:p>
        </w:tc>
        <w:tc>
          <w:tcPr>
            <w:tcW w:w="0" w:type="auto"/>
          </w:tcPr>
          <w:p w14:paraId="719C22E6" w14:textId="1EC7F82D"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_TEXT</w:t>
            </w:r>
          </w:p>
        </w:tc>
        <w:tc>
          <w:tcPr>
            <w:tcW w:w="0" w:type="auto"/>
          </w:tcPr>
          <w:p w14:paraId="0DF3D847" w14:textId="788887CC"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4000)</w:t>
            </w:r>
          </w:p>
        </w:tc>
        <w:tc>
          <w:tcPr>
            <w:tcW w:w="0" w:type="auto"/>
          </w:tcPr>
          <w:p w14:paraId="5EBCE60C" w14:textId="28CE98D1"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FD2346D" w14:textId="18C95F92"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E31F9D1" w14:textId="00642F1F"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_TEXT</w:t>
            </w:r>
          </w:p>
        </w:tc>
        <w:tc>
          <w:tcPr>
            <w:tcW w:w="0" w:type="auto"/>
          </w:tcPr>
          <w:p w14:paraId="2E496D97" w14:textId="1E706BE4"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ESCRIPTION_TEXT</w:t>
            </w:r>
          </w:p>
        </w:tc>
        <w:tc>
          <w:tcPr>
            <w:tcW w:w="0" w:type="auto"/>
          </w:tcPr>
          <w:p w14:paraId="51FE0934" w14:textId="77777777"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2A26A823" w14:textId="77777777" w:rsidTr="008E7335">
        <w:tc>
          <w:tcPr>
            <w:tcW w:w="0" w:type="auto"/>
          </w:tcPr>
          <w:p w14:paraId="282884F1" w14:textId="59E7C313"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19</w:t>
            </w:r>
          </w:p>
        </w:tc>
        <w:tc>
          <w:tcPr>
            <w:tcW w:w="0" w:type="auto"/>
          </w:tcPr>
          <w:p w14:paraId="3580D1B1" w14:textId="2B338F70"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29F9395C" w14:textId="741285DD"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30)</w:t>
            </w:r>
          </w:p>
        </w:tc>
        <w:tc>
          <w:tcPr>
            <w:tcW w:w="0" w:type="auto"/>
          </w:tcPr>
          <w:p w14:paraId="591A51E4" w14:textId="05A668BF"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1C47F01" w14:textId="5C0D2BCB"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A4927C6" w14:textId="005604BC"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7387ABAC" w14:textId="7F0048AE"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CATEGORY</w:t>
            </w:r>
          </w:p>
        </w:tc>
        <w:tc>
          <w:tcPr>
            <w:tcW w:w="0" w:type="auto"/>
          </w:tcPr>
          <w:p w14:paraId="36D1D009" w14:textId="45EBAF57"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53A18591"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80D0967" w14:textId="48F137BE"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0</w:t>
            </w:r>
          </w:p>
        </w:tc>
        <w:tc>
          <w:tcPr>
            <w:tcW w:w="0" w:type="auto"/>
          </w:tcPr>
          <w:p w14:paraId="172E8139" w14:textId="68F457E7"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6E202226" w14:textId="00DD17A2"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61CAFFB8" w14:textId="3CE045BE"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3C10FAF" w14:textId="02E06418"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0837E3F" w14:textId="756C9208"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2F8F1047" w14:textId="612B2847"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w:t>
            </w:r>
          </w:p>
        </w:tc>
        <w:tc>
          <w:tcPr>
            <w:tcW w:w="0" w:type="auto"/>
          </w:tcPr>
          <w:p w14:paraId="1E704205" w14:textId="7B24C5FE"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1791C47D" w14:textId="77777777" w:rsidTr="008E7335">
        <w:tc>
          <w:tcPr>
            <w:tcW w:w="0" w:type="auto"/>
          </w:tcPr>
          <w:p w14:paraId="768DFE03" w14:textId="4FB527CC"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1</w:t>
            </w:r>
          </w:p>
        </w:tc>
        <w:tc>
          <w:tcPr>
            <w:tcW w:w="0" w:type="auto"/>
          </w:tcPr>
          <w:p w14:paraId="4056C056" w14:textId="73C4AE8C"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5B1D77D6" w14:textId="5B693136"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148B295B" w14:textId="6D91C44C"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9BE4F04" w14:textId="0C249618"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4EA26D1" w14:textId="729EBB35"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35DFFC03" w14:textId="4E80CBB3"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2</w:t>
            </w:r>
          </w:p>
        </w:tc>
        <w:tc>
          <w:tcPr>
            <w:tcW w:w="0" w:type="auto"/>
          </w:tcPr>
          <w:p w14:paraId="6CD3E1FE" w14:textId="7A138621"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5C12B2A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E2BA296" w14:textId="3E137E26"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2</w:t>
            </w:r>
          </w:p>
        </w:tc>
        <w:tc>
          <w:tcPr>
            <w:tcW w:w="0" w:type="auto"/>
          </w:tcPr>
          <w:p w14:paraId="7B0930A7" w14:textId="0CDB55C5"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2A9C608B" w14:textId="55761180"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4C30814C" w14:textId="2D8A386A"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BDD216A" w14:textId="2AA2F6FA"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D57D36B" w14:textId="48E99EB3"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5D56B012" w14:textId="457A169D"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3</w:t>
            </w:r>
          </w:p>
        </w:tc>
        <w:tc>
          <w:tcPr>
            <w:tcW w:w="0" w:type="auto"/>
          </w:tcPr>
          <w:p w14:paraId="61AD9AA6" w14:textId="694F4936"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34BD86D8" w14:textId="77777777" w:rsidTr="008E7335">
        <w:tc>
          <w:tcPr>
            <w:tcW w:w="0" w:type="auto"/>
          </w:tcPr>
          <w:p w14:paraId="545CEDDC" w14:textId="77C259DA"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3</w:t>
            </w:r>
          </w:p>
        </w:tc>
        <w:tc>
          <w:tcPr>
            <w:tcW w:w="0" w:type="auto"/>
          </w:tcPr>
          <w:p w14:paraId="0C1E036A" w14:textId="75FDF1B5"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7675C1F6" w14:textId="2A2EB427"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1E9EED03" w14:textId="5CC1F855"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1F73C45" w14:textId="1860CF9D"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4CFF50A" w14:textId="550981BE"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08F84F89" w14:textId="68C32957"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4</w:t>
            </w:r>
          </w:p>
        </w:tc>
        <w:tc>
          <w:tcPr>
            <w:tcW w:w="0" w:type="auto"/>
          </w:tcPr>
          <w:p w14:paraId="390FF883" w14:textId="5E69C6C8"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62D548E3"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5EACA5C" w14:textId="2215EE36"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4</w:t>
            </w:r>
          </w:p>
        </w:tc>
        <w:tc>
          <w:tcPr>
            <w:tcW w:w="0" w:type="auto"/>
          </w:tcPr>
          <w:p w14:paraId="7B62069B" w14:textId="3E604DE8"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7AA46AAE" w14:textId="0F999147"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109D9784" w14:textId="11671C06"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8CA51A3" w14:textId="3BAAD3BE"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4AA93E9" w14:textId="2389F764"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2EF9263D" w14:textId="7EE48939"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5</w:t>
            </w:r>
          </w:p>
        </w:tc>
        <w:tc>
          <w:tcPr>
            <w:tcW w:w="0" w:type="auto"/>
          </w:tcPr>
          <w:p w14:paraId="273CCEC6" w14:textId="5A03E241"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7B3B7477" w14:textId="77777777" w:rsidTr="008E7335">
        <w:tc>
          <w:tcPr>
            <w:tcW w:w="0" w:type="auto"/>
          </w:tcPr>
          <w:p w14:paraId="2B5A06D4" w14:textId="20713E01"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5</w:t>
            </w:r>
          </w:p>
        </w:tc>
        <w:tc>
          <w:tcPr>
            <w:tcW w:w="0" w:type="auto"/>
          </w:tcPr>
          <w:p w14:paraId="37C4CF1A" w14:textId="33646E3A"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1449FB5B" w14:textId="2EE573F3"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753C7C8A" w14:textId="339DF2B1"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C82B9F6" w14:textId="4D7439BB"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E24E7B6" w14:textId="7ED79512"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58DA06AF" w14:textId="2F7EC116"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6</w:t>
            </w:r>
          </w:p>
        </w:tc>
        <w:tc>
          <w:tcPr>
            <w:tcW w:w="0" w:type="auto"/>
          </w:tcPr>
          <w:p w14:paraId="3F3F520C" w14:textId="5E987087"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2D7A037E"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2EFFED4" w14:textId="2CC2320C"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lastRenderedPageBreak/>
              <w:t>26</w:t>
            </w:r>
          </w:p>
        </w:tc>
        <w:tc>
          <w:tcPr>
            <w:tcW w:w="0" w:type="auto"/>
          </w:tcPr>
          <w:p w14:paraId="3C0FDFC3" w14:textId="3106D405"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48080006" w14:textId="6E009F9A"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75F5CB41" w14:textId="28F7C458"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1837E16" w14:textId="44341EF0"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C890D66" w14:textId="1E93B528"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10D3E231" w14:textId="23997C73"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7</w:t>
            </w:r>
          </w:p>
        </w:tc>
        <w:tc>
          <w:tcPr>
            <w:tcW w:w="0" w:type="auto"/>
          </w:tcPr>
          <w:p w14:paraId="2B992700" w14:textId="0C04F01D"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05A0B8D8" w14:textId="77777777" w:rsidTr="008E7335">
        <w:tc>
          <w:tcPr>
            <w:tcW w:w="0" w:type="auto"/>
          </w:tcPr>
          <w:p w14:paraId="3CE4C01B" w14:textId="5248151A"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7</w:t>
            </w:r>
          </w:p>
        </w:tc>
        <w:tc>
          <w:tcPr>
            <w:tcW w:w="0" w:type="auto"/>
          </w:tcPr>
          <w:p w14:paraId="2EAAA2A7" w14:textId="325E71AB"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632EA826" w14:textId="6C3B842F"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0FF59E96" w14:textId="424B01D3"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CD19FBB" w14:textId="5291D424"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0E9AE75" w14:textId="3F8456C6"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4FD6C36D" w14:textId="5301C0C5"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8</w:t>
            </w:r>
          </w:p>
        </w:tc>
        <w:tc>
          <w:tcPr>
            <w:tcW w:w="0" w:type="auto"/>
          </w:tcPr>
          <w:p w14:paraId="7D140F6D" w14:textId="6DB84C30"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29CD5E8E"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1DFEDD8" w14:textId="054D336A"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8</w:t>
            </w:r>
          </w:p>
        </w:tc>
        <w:tc>
          <w:tcPr>
            <w:tcW w:w="0" w:type="auto"/>
          </w:tcPr>
          <w:p w14:paraId="06B433DD" w14:textId="7DBA27EB"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4A366833" w14:textId="699A6E56"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24483EDE" w14:textId="6487BEC5"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02A086BF" w14:textId="46AE6A20"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35DF46C" w14:textId="2C2A304F"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2676C56E" w14:textId="698C02A4"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9</w:t>
            </w:r>
          </w:p>
        </w:tc>
        <w:tc>
          <w:tcPr>
            <w:tcW w:w="0" w:type="auto"/>
          </w:tcPr>
          <w:p w14:paraId="3580D08C" w14:textId="7BA5FE70"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4DA970AA" w14:textId="77777777" w:rsidTr="008E7335">
        <w:tc>
          <w:tcPr>
            <w:tcW w:w="0" w:type="auto"/>
          </w:tcPr>
          <w:p w14:paraId="46B1434E" w14:textId="3B4E3368"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29</w:t>
            </w:r>
          </w:p>
        </w:tc>
        <w:tc>
          <w:tcPr>
            <w:tcW w:w="0" w:type="auto"/>
          </w:tcPr>
          <w:p w14:paraId="196FD963" w14:textId="4216F0DA"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72F35A77" w14:textId="0522AD65"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150)</w:t>
            </w:r>
          </w:p>
        </w:tc>
        <w:tc>
          <w:tcPr>
            <w:tcW w:w="0" w:type="auto"/>
          </w:tcPr>
          <w:p w14:paraId="7CE28D93" w14:textId="1E62B923"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1A5E3478" w14:textId="4C652518"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B0FA102" w14:textId="5F4CD818"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11A09329" w14:textId="220AEA69"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10</w:t>
            </w:r>
          </w:p>
        </w:tc>
        <w:tc>
          <w:tcPr>
            <w:tcW w:w="0" w:type="auto"/>
          </w:tcPr>
          <w:p w14:paraId="583A3FAB" w14:textId="03FFB17F"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7CE3D9F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8541906" w14:textId="17CF81E2"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0</w:t>
            </w:r>
          </w:p>
        </w:tc>
        <w:tc>
          <w:tcPr>
            <w:tcW w:w="0" w:type="auto"/>
          </w:tcPr>
          <w:p w14:paraId="4D50F144" w14:textId="0EB67660"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3544A1BC" w14:textId="08E7E7FE"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24FD6F95" w14:textId="43BBA7B5"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9AE6924" w14:textId="111D9995"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30464E5" w14:textId="37999FE7"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7A9F5E5C" w14:textId="1B98324B"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1</w:t>
            </w:r>
          </w:p>
        </w:tc>
        <w:tc>
          <w:tcPr>
            <w:tcW w:w="0" w:type="auto"/>
          </w:tcPr>
          <w:p w14:paraId="4EF3DFF7" w14:textId="2F6B54CC"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4F10BBF9" w14:textId="77777777" w:rsidTr="008E7335">
        <w:tc>
          <w:tcPr>
            <w:tcW w:w="0" w:type="auto"/>
          </w:tcPr>
          <w:p w14:paraId="4C2E1E17" w14:textId="38CE24C3"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1</w:t>
            </w:r>
          </w:p>
        </w:tc>
        <w:tc>
          <w:tcPr>
            <w:tcW w:w="0" w:type="auto"/>
          </w:tcPr>
          <w:p w14:paraId="20454348" w14:textId="57652B8C"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1C32DC5A" w14:textId="5F448A7A"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663C2F33" w14:textId="63814462"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DEBB4CF" w14:textId="71294A2D"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68437A6" w14:textId="580F93BC"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5957BBF6" w14:textId="68A38902"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2</w:t>
            </w:r>
          </w:p>
        </w:tc>
        <w:tc>
          <w:tcPr>
            <w:tcW w:w="0" w:type="auto"/>
          </w:tcPr>
          <w:p w14:paraId="15D2B259" w14:textId="5ACC934D"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7B1FCBBB"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0082FC6" w14:textId="64CBF947"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2</w:t>
            </w:r>
          </w:p>
        </w:tc>
        <w:tc>
          <w:tcPr>
            <w:tcW w:w="0" w:type="auto"/>
          </w:tcPr>
          <w:p w14:paraId="651DA37B" w14:textId="0026F3AF"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3D159CBF" w14:textId="715F40B6"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012B16EB" w14:textId="6E42728A"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D1AEC71" w14:textId="0630FA11"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CED984C" w14:textId="1FF6213D"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01F87A8C" w14:textId="4065EA71"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3</w:t>
            </w:r>
          </w:p>
        </w:tc>
        <w:tc>
          <w:tcPr>
            <w:tcW w:w="0" w:type="auto"/>
          </w:tcPr>
          <w:p w14:paraId="348205A8" w14:textId="7279391D"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5B0C0067" w14:textId="77777777" w:rsidTr="008E7335">
        <w:tc>
          <w:tcPr>
            <w:tcW w:w="0" w:type="auto"/>
          </w:tcPr>
          <w:p w14:paraId="0DD7C3A4" w14:textId="20DFBD41"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3</w:t>
            </w:r>
          </w:p>
        </w:tc>
        <w:tc>
          <w:tcPr>
            <w:tcW w:w="0" w:type="auto"/>
          </w:tcPr>
          <w:p w14:paraId="2979240D" w14:textId="426C360A"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2768C66A" w14:textId="4C61E5CA"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7990931E" w14:textId="62B94D26"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A68D218" w14:textId="79D191AE"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6250C7A5" w14:textId="77CEA91C"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5007F87B" w14:textId="4E3A7C66"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4</w:t>
            </w:r>
          </w:p>
        </w:tc>
        <w:tc>
          <w:tcPr>
            <w:tcW w:w="0" w:type="auto"/>
          </w:tcPr>
          <w:p w14:paraId="5CD463F8" w14:textId="0EEB5E23"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7158ACA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6784B0D" w14:textId="34C33E2E"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4</w:t>
            </w:r>
          </w:p>
        </w:tc>
        <w:tc>
          <w:tcPr>
            <w:tcW w:w="0" w:type="auto"/>
          </w:tcPr>
          <w:p w14:paraId="7FE4378B" w14:textId="41353E7B"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5</w:t>
            </w:r>
          </w:p>
        </w:tc>
        <w:tc>
          <w:tcPr>
            <w:tcW w:w="0" w:type="auto"/>
          </w:tcPr>
          <w:p w14:paraId="7133B938" w14:textId="32AAD15F"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UMBER</w:t>
            </w:r>
          </w:p>
        </w:tc>
        <w:tc>
          <w:tcPr>
            <w:tcW w:w="0" w:type="auto"/>
          </w:tcPr>
          <w:p w14:paraId="68557E92" w14:textId="5E2EF770"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2E5902A" w14:textId="4AD759EE"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BD86F07" w14:textId="42A1DBEC"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5</w:t>
            </w:r>
          </w:p>
        </w:tc>
        <w:tc>
          <w:tcPr>
            <w:tcW w:w="0" w:type="auto"/>
          </w:tcPr>
          <w:p w14:paraId="29283C3B" w14:textId="567ECC1E"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NUMBER5</w:t>
            </w:r>
          </w:p>
        </w:tc>
        <w:tc>
          <w:tcPr>
            <w:tcW w:w="0" w:type="auto"/>
          </w:tcPr>
          <w:p w14:paraId="079B715D" w14:textId="0AAEAC86"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7F993379" w14:textId="77777777" w:rsidTr="008E7335">
        <w:tc>
          <w:tcPr>
            <w:tcW w:w="0" w:type="auto"/>
          </w:tcPr>
          <w:p w14:paraId="71E4D237" w14:textId="59697D81"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5</w:t>
            </w:r>
          </w:p>
        </w:tc>
        <w:tc>
          <w:tcPr>
            <w:tcW w:w="0" w:type="auto"/>
          </w:tcPr>
          <w:p w14:paraId="72618DE0" w14:textId="3F009934"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1</w:t>
            </w:r>
          </w:p>
        </w:tc>
        <w:tc>
          <w:tcPr>
            <w:tcW w:w="0" w:type="auto"/>
          </w:tcPr>
          <w:p w14:paraId="238CBAFF" w14:textId="1502237B"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68EE7C69" w14:textId="0E17D305"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027B5B1" w14:textId="4307162C"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E721035" w14:textId="01EA6809"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1</w:t>
            </w:r>
          </w:p>
        </w:tc>
        <w:tc>
          <w:tcPr>
            <w:tcW w:w="0" w:type="auto"/>
          </w:tcPr>
          <w:p w14:paraId="68E490FA" w14:textId="18A5D0C7"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1</w:t>
            </w:r>
          </w:p>
        </w:tc>
        <w:tc>
          <w:tcPr>
            <w:tcW w:w="0" w:type="auto"/>
          </w:tcPr>
          <w:p w14:paraId="239AAADA" w14:textId="38AC1684"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0F3E90EA"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358B7B2" w14:textId="2C471BEB"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6</w:t>
            </w:r>
          </w:p>
        </w:tc>
        <w:tc>
          <w:tcPr>
            <w:tcW w:w="0" w:type="auto"/>
          </w:tcPr>
          <w:p w14:paraId="6D8C028D" w14:textId="3F06C4A3"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2</w:t>
            </w:r>
          </w:p>
        </w:tc>
        <w:tc>
          <w:tcPr>
            <w:tcW w:w="0" w:type="auto"/>
          </w:tcPr>
          <w:p w14:paraId="2F4AC1BA" w14:textId="01B278E3"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61F6C2A0" w14:textId="36D43D82"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52956DF5" w14:textId="0748820B"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9A8372E" w14:textId="03B19400"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2</w:t>
            </w:r>
          </w:p>
        </w:tc>
        <w:tc>
          <w:tcPr>
            <w:tcW w:w="0" w:type="auto"/>
          </w:tcPr>
          <w:p w14:paraId="5559BE1F" w14:textId="4E8779B9"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2</w:t>
            </w:r>
          </w:p>
        </w:tc>
        <w:tc>
          <w:tcPr>
            <w:tcW w:w="0" w:type="auto"/>
          </w:tcPr>
          <w:p w14:paraId="6EDF8001" w14:textId="2CE96749"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5C5837FC" w14:textId="77777777" w:rsidTr="008E7335">
        <w:tc>
          <w:tcPr>
            <w:tcW w:w="0" w:type="auto"/>
          </w:tcPr>
          <w:p w14:paraId="6E4A1FDF" w14:textId="3E55911D"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7</w:t>
            </w:r>
          </w:p>
        </w:tc>
        <w:tc>
          <w:tcPr>
            <w:tcW w:w="0" w:type="auto"/>
          </w:tcPr>
          <w:p w14:paraId="2CB59710" w14:textId="73ACD661"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3</w:t>
            </w:r>
          </w:p>
        </w:tc>
        <w:tc>
          <w:tcPr>
            <w:tcW w:w="0" w:type="auto"/>
          </w:tcPr>
          <w:p w14:paraId="4D710DC3" w14:textId="48A94711"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0529E096" w14:textId="21182C85"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2999FCD" w14:textId="3770BFE3"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A9455FC" w14:textId="7B7E2B92"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3</w:t>
            </w:r>
          </w:p>
        </w:tc>
        <w:tc>
          <w:tcPr>
            <w:tcW w:w="0" w:type="auto"/>
          </w:tcPr>
          <w:p w14:paraId="37B38E92" w14:textId="325A8483"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3</w:t>
            </w:r>
          </w:p>
        </w:tc>
        <w:tc>
          <w:tcPr>
            <w:tcW w:w="0" w:type="auto"/>
          </w:tcPr>
          <w:p w14:paraId="7E7151B3" w14:textId="22FA4BD7"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6D0CC322"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F68B768" w14:textId="559A74D3"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8</w:t>
            </w:r>
          </w:p>
        </w:tc>
        <w:tc>
          <w:tcPr>
            <w:tcW w:w="0" w:type="auto"/>
          </w:tcPr>
          <w:p w14:paraId="2F50EA19" w14:textId="21809753"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4</w:t>
            </w:r>
          </w:p>
        </w:tc>
        <w:tc>
          <w:tcPr>
            <w:tcW w:w="0" w:type="auto"/>
          </w:tcPr>
          <w:p w14:paraId="4E318857" w14:textId="5D3A085E"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5D48417A" w14:textId="165FE75A"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3804D749" w14:textId="783B1C11"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2CC3EFED" w14:textId="0EB0B71C"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4</w:t>
            </w:r>
          </w:p>
        </w:tc>
        <w:tc>
          <w:tcPr>
            <w:tcW w:w="0" w:type="auto"/>
          </w:tcPr>
          <w:p w14:paraId="73D819DB" w14:textId="2C6D5543"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4</w:t>
            </w:r>
          </w:p>
        </w:tc>
        <w:tc>
          <w:tcPr>
            <w:tcW w:w="0" w:type="auto"/>
          </w:tcPr>
          <w:p w14:paraId="4464E0B1" w14:textId="6DE50400"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9805E6" w:rsidRPr="00EC4DEB" w14:paraId="17148A5C" w14:textId="77777777" w:rsidTr="008E7335">
        <w:tc>
          <w:tcPr>
            <w:tcW w:w="0" w:type="auto"/>
          </w:tcPr>
          <w:p w14:paraId="1DA6F194" w14:textId="796CA5A2"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39</w:t>
            </w:r>
          </w:p>
        </w:tc>
        <w:tc>
          <w:tcPr>
            <w:tcW w:w="0" w:type="auto"/>
          </w:tcPr>
          <w:p w14:paraId="288E88EB" w14:textId="581B1DD4" w:rsidR="009805E6" w:rsidRPr="00373F2A"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5</w:t>
            </w:r>
          </w:p>
        </w:tc>
        <w:tc>
          <w:tcPr>
            <w:tcW w:w="0" w:type="auto"/>
          </w:tcPr>
          <w:p w14:paraId="7F276427" w14:textId="23543019"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DATE</w:t>
            </w:r>
          </w:p>
        </w:tc>
        <w:tc>
          <w:tcPr>
            <w:tcW w:w="0" w:type="auto"/>
          </w:tcPr>
          <w:p w14:paraId="253A22A2" w14:textId="6FC60001"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424F5B12" w14:textId="19FB06CC"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N</w:t>
            </w:r>
          </w:p>
        </w:tc>
        <w:tc>
          <w:tcPr>
            <w:tcW w:w="0" w:type="auto"/>
          </w:tcPr>
          <w:p w14:paraId="7965A08C" w14:textId="4E409142"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5</w:t>
            </w:r>
          </w:p>
        </w:tc>
        <w:tc>
          <w:tcPr>
            <w:tcW w:w="0" w:type="auto"/>
          </w:tcPr>
          <w:p w14:paraId="4ACD00FC" w14:textId="1E115FF4"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ATTRIBUTE_DATE5</w:t>
            </w:r>
          </w:p>
        </w:tc>
        <w:tc>
          <w:tcPr>
            <w:tcW w:w="0" w:type="auto"/>
          </w:tcPr>
          <w:p w14:paraId="35ABB391" w14:textId="6D561560" w:rsidR="009805E6" w:rsidRPr="00357BB2" w:rsidRDefault="009805E6" w:rsidP="009805E6">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6B62641E" w14:textId="77777777" w:rsidR="002C4E27" w:rsidRPr="009D704A" w:rsidRDefault="002C4E27" w:rsidP="005A42DC">
      <w:pPr>
        <w:pStyle w:val="Bullet"/>
        <w:ind w:left="513" w:hanging="513"/>
        <w:rPr>
          <w:rFonts w:ascii="Calibri Light" w:hAnsi="Calibri Light" w:cs="Arial"/>
          <w:color w:val="4F4F4F"/>
          <w:sz w:val="22"/>
          <w:szCs w:val="22"/>
          <w:lang w:val="en-GB" w:eastAsia="en-IE"/>
        </w:rPr>
      </w:pPr>
    </w:p>
    <w:p w14:paraId="0EF75650" w14:textId="77777777" w:rsidR="005A42DC" w:rsidRDefault="005A42DC" w:rsidP="005A42DC">
      <w:pPr>
        <w:pStyle w:val="Heading3"/>
      </w:pPr>
      <w:bookmarkStart w:id="93" w:name="_Toc79998056"/>
      <w:r>
        <w:t>Mapping</w:t>
      </w:r>
      <w:bookmarkEnd w:id="93"/>
    </w:p>
    <w:p w14:paraId="41B6FB20" w14:textId="53FFC656" w:rsidR="005A42DC" w:rsidRDefault="005A42DC" w:rsidP="005A42DC"/>
    <w:tbl>
      <w:tblPr>
        <w:tblStyle w:val="GridTable4-Accent11"/>
        <w:tblW w:w="0" w:type="auto"/>
        <w:tblLook w:val="04A0" w:firstRow="1" w:lastRow="0" w:firstColumn="1" w:lastColumn="0" w:noHBand="0" w:noVBand="1"/>
      </w:tblPr>
      <w:tblGrid>
        <w:gridCol w:w="2471"/>
        <w:gridCol w:w="3058"/>
      </w:tblGrid>
      <w:tr w:rsidR="00EA6F0B" w:rsidRPr="006A1109" w14:paraId="4091B32C" w14:textId="77777777" w:rsidTr="008E7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757C7DDE" w14:textId="77777777" w:rsidR="00EA6F0B" w:rsidRPr="006A1109" w:rsidRDefault="00EA6F0B" w:rsidP="00D44211">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43F59CEB" w14:textId="77777777" w:rsidR="00EA6F0B" w:rsidRPr="006A1109" w:rsidRDefault="00EA6F0B" w:rsidP="00D44211">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EA6F0B" w:rsidRPr="006A1109" w14:paraId="3668227C" w14:textId="77777777" w:rsidTr="008E73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3093639F" w14:textId="77777777" w:rsidR="00EA6F0B" w:rsidRPr="006A1109" w:rsidRDefault="00EA6F0B" w:rsidP="00D44211">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21618CED" w14:textId="77777777" w:rsidR="00EA6F0B" w:rsidRPr="006A1109" w:rsidRDefault="00EA6F0B" w:rsidP="00D4421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52D7CFCF" w14:textId="77777777" w:rsidR="005A42DC" w:rsidRPr="00FA71BB" w:rsidRDefault="005A42DC" w:rsidP="005A42DC"/>
    <w:p w14:paraId="3C4C0740" w14:textId="569C5054" w:rsidR="005A42DC" w:rsidRDefault="002C327D" w:rsidP="005A42DC">
      <w:pPr>
        <w:pStyle w:val="Heading2"/>
      </w:pPr>
      <w:bookmarkStart w:id="94" w:name="_Toc79998057"/>
      <w:r>
        <w:t>Course Offering Pricing Defaults</w:t>
      </w:r>
      <w:bookmarkEnd w:id="94"/>
    </w:p>
    <w:p w14:paraId="4BBEEDED" w14:textId="3D5AB134"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001427AE" w:rsidRPr="001427AE">
        <w:rPr>
          <w:rFonts w:ascii="Calibri Light" w:hAnsi="Calibri Light" w:cs="Arial"/>
          <w:color w:val="4F4F4F"/>
          <w:sz w:val="22"/>
          <w:szCs w:val="22"/>
          <w:lang w:val="en-GB" w:eastAsia="en-IE"/>
        </w:rPr>
        <w:t>XXMX_OLC_COURSE_OFFG_PRICING_DEFAULTS</w:t>
      </w:r>
      <w:r w:rsidRPr="009D704A">
        <w:rPr>
          <w:rFonts w:ascii="Calibri Light" w:hAnsi="Calibri Light" w:cs="Arial"/>
          <w:color w:val="4F4F4F"/>
          <w:sz w:val="22"/>
          <w:szCs w:val="22"/>
          <w:lang w:val="en-GB" w:eastAsia="en-IE"/>
        </w:rPr>
        <w:t>.dat</w:t>
      </w:r>
    </w:p>
    <w:p w14:paraId="76BA8878" w14:textId="52F3CD1A"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Staging table:  </w:t>
      </w:r>
      <w:r w:rsidR="001427AE" w:rsidRPr="001427AE">
        <w:rPr>
          <w:rFonts w:ascii="Calibri Light" w:hAnsi="Calibri Light" w:cs="Arial"/>
          <w:color w:val="4F4F4F"/>
          <w:sz w:val="22"/>
          <w:szCs w:val="22"/>
          <w:lang w:val="en-GB" w:eastAsia="en-IE"/>
        </w:rPr>
        <w:t>XXMX_OLC_COURSE_PRICE_STG</w:t>
      </w:r>
    </w:p>
    <w:p w14:paraId="6D124898" w14:textId="6644245D"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Transform Table: </w:t>
      </w:r>
      <w:r w:rsidR="001427AE" w:rsidRPr="001427AE">
        <w:rPr>
          <w:rFonts w:ascii="Calibri Light" w:hAnsi="Calibri Light" w:cs="Arial"/>
          <w:color w:val="4F4F4F"/>
          <w:sz w:val="22"/>
          <w:szCs w:val="22"/>
          <w:lang w:val="en-GB" w:eastAsia="en-IE"/>
        </w:rPr>
        <w:t>XXMX_OLC_COURSE_PRICE_XFM</w:t>
      </w:r>
    </w:p>
    <w:p w14:paraId="7177E9B9" w14:textId="77777777"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204E5DD0" w14:textId="3829E55F" w:rsidR="005A42DC"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Fusion Business Object: </w:t>
      </w:r>
      <w:r w:rsidR="001427AE" w:rsidRPr="001427AE">
        <w:rPr>
          <w:rFonts w:ascii="Calibri Light" w:hAnsi="Calibri Light" w:cs="Arial"/>
          <w:color w:val="4F4F4F"/>
          <w:sz w:val="22"/>
          <w:szCs w:val="22"/>
          <w:lang w:val="en-GB" w:eastAsia="en-IE"/>
        </w:rPr>
        <w:t>Course Offering Pricing Defaults</w:t>
      </w:r>
    </w:p>
    <w:tbl>
      <w:tblPr>
        <w:tblStyle w:val="GridTable4-Accent11"/>
        <w:tblW w:w="0" w:type="auto"/>
        <w:tblLook w:val="0420" w:firstRow="1" w:lastRow="0" w:firstColumn="0" w:lastColumn="0" w:noHBand="0" w:noVBand="1"/>
      </w:tblPr>
      <w:tblGrid>
        <w:gridCol w:w="744"/>
        <w:gridCol w:w="2141"/>
        <w:gridCol w:w="1558"/>
        <w:gridCol w:w="1105"/>
        <w:gridCol w:w="680"/>
        <w:gridCol w:w="2141"/>
        <w:gridCol w:w="2141"/>
        <w:gridCol w:w="3438"/>
      </w:tblGrid>
      <w:tr w:rsidR="009805E6" w:rsidRPr="00EC4DEB" w14:paraId="3890AAA5" w14:textId="77777777" w:rsidTr="008E7335">
        <w:trPr>
          <w:cnfStyle w:val="100000000000" w:firstRow="1" w:lastRow="0" w:firstColumn="0" w:lastColumn="0" w:oddVBand="0" w:evenVBand="0" w:oddHBand="0" w:evenHBand="0" w:firstRowFirstColumn="0" w:firstRowLastColumn="0" w:lastRowFirstColumn="0" w:lastRowLastColumn="0"/>
          <w:tblHeader/>
        </w:trPr>
        <w:tc>
          <w:tcPr>
            <w:tcW w:w="0" w:type="auto"/>
          </w:tcPr>
          <w:p w14:paraId="6718DF4E"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0" w:type="auto"/>
          </w:tcPr>
          <w:p w14:paraId="403BA407"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4B108193"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5347C6DB"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03A4B354" w14:textId="77777777" w:rsidR="009805E6" w:rsidRPr="00EC4DEB" w:rsidRDefault="009805E6" w:rsidP="00D228BE">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608042FA"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33966A21"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2C7250C0"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Comments</w:t>
            </w:r>
          </w:p>
        </w:tc>
      </w:tr>
      <w:tr w:rsidR="005E1668" w:rsidRPr="00EC4DEB" w14:paraId="5A72158C"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0EF4E11" w14:textId="19917262"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w:t>
            </w:r>
          </w:p>
        </w:tc>
        <w:tc>
          <w:tcPr>
            <w:tcW w:w="0" w:type="auto"/>
          </w:tcPr>
          <w:p w14:paraId="179298A7" w14:textId="05BBE462" w:rsidR="005E1668" w:rsidRPr="00373F2A" w:rsidRDefault="00060AEE"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6DF6F42A" w14:textId="0BB93489" w:rsidR="005E1668" w:rsidRPr="00357BB2" w:rsidRDefault="00EA59BE"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3</w:t>
            </w:r>
            <w:r w:rsidRPr="00176064">
              <w:rPr>
                <w:rFonts w:ascii="Calibri Light" w:eastAsia="Book Antiqua" w:hAnsi="Calibri Light" w:cs="Calibri Light"/>
                <w:color w:val="000000"/>
                <w:sz w:val="16"/>
                <w:szCs w:val="16"/>
              </w:rPr>
              <w:t>0)</w:t>
            </w:r>
          </w:p>
        </w:tc>
        <w:tc>
          <w:tcPr>
            <w:tcW w:w="0" w:type="auto"/>
          </w:tcPr>
          <w:p w14:paraId="3601E39F" w14:textId="64CD8449"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0186280D" w14:textId="3B58D091"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12BB33AC" w14:textId="56FF3DEA" w:rsidR="005E1668" w:rsidRPr="00357BB2" w:rsidRDefault="00060AEE"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32BA02C3" w14:textId="594B62CE" w:rsidR="005E1668" w:rsidRPr="00357BB2" w:rsidRDefault="00060AEE"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2508B770" w14:textId="2AE4F4AC"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Identifier for every Batch</w:t>
            </w:r>
          </w:p>
        </w:tc>
      </w:tr>
      <w:tr w:rsidR="005E1668" w:rsidRPr="00EC4DEB" w14:paraId="01F66060" w14:textId="77777777" w:rsidTr="008E7335">
        <w:tc>
          <w:tcPr>
            <w:tcW w:w="0" w:type="auto"/>
          </w:tcPr>
          <w:p w14:paraId="65B1737C" w14:textId="2C8B2A8D"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w:t>
            </w:r>
          </w:p>
        </w:tc>
        <w:tc>
          <w:tcPr>
            <w:tcW w:w="0" w:type="auto"/>
          </w:tcPr>
          <w:p w14:paraId="63A8597A" w14:textId="71EC224F"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4C7D79B5" w14:textId="0AED2EA8"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04B2ED2C" w14:textId="4823A38B"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5F417159" w14:textId="1A45F466"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6CA63E4B" w14:textId="08BDABEC"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40B0B0B7" w14:textId="6F793F6B"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557844DB" w14:textId="1982DF0A"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New name for every extract</w:t>
            </w:r>
          </w:p>
        </w:tc>
      </w:tr>
      <w:tr w:rsidR="005E1668" w:rsidRPr="00EC4DEB" w14:paraId="3A9E2273"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3DBFC0B" w14:textId="4CB33D27"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w:t>
            </w:r>
          </w:p>
        </w:tc>
        <w:tc>
          <w:tcPr>
            <w:tcW w:w="0" w:type="auto"/>
          </w:tcPr>
          <w:p w14:paraId="0961228B" w14:textId="133DD5B1"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6E76F23B" w14:textId="463B9695"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50)</w:t>
            </w:r>
          </w:p>
        </w:tc>
        <w:tc>
          <w:tcPr>
            <w:tcW w:w="0" w:type="auto"/>
          </w:tcPr>
          <w:p w14:paraId="6437A310" w14:textId="770C9D34"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457790BA" w14:textId="39F7D43E"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16F80956" w14:textId="73962E34"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448AF2F2" w14:textId="63777F5E"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21970B6D" w14:textId="7A5E2A5D"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Hardcode- ‘Extracted’</w:t>
            </w:r>
          </w:p>
        </w:tc>
      </w:tr>
      <w:tr w:rsidR="005E1668" w:rsidRPr="00EC4DEB" w14:paraId="3194C395" w14:textId="77777777" w:rsidTr="008E7335">
        <w:tc>
          <w:tcPr>
            <w:tcW w:w="0" w:type="auto"/>
          </w:tcPr>
          <w:p w14:paraId="5F9C650D" w14:textId="098C1D3C"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4</w:t>
            </w:r>
          </w:p>
        </w:tc>
        <w:tc>
          <w:tcPr>
            <w:tcW w:w="0" w:type="auto"/>
          </w:tcPr>
          <w:p w14:paraId="0DDD844F" w14:textId="5F4A4C8E"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06298359" w14:textId="4067C18C"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40)</w:t>
            </w:r>
          </w:p>
        </w:tc>
        <w:tc>
          <w:tcPr>
            <w:tcW w:w="0" w:type="auto"/>
          </w:tcPr>
          <w:p w14:paraId="01A0AD1A" w14:textId="6778E928"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0C1D61AA" w14:textId="24958072"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5E387878" w14:textId="166D51E2"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37728466" w14:textId="7AEB14FA"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3F4E1552" w14:textId="2790BEC5"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 xml:space="preserve">Required to find the Legal Employer /Tax Reporting Unit in Fusion. </w:t>
            </w:r>
          </w:p>
        </w:tc>
      </w:tr>
      <w:tr w:rsidR="005E1668" w:rsidRPr="00EC4DEB" w14:paraId="0DC89801"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31FE7F9" w14:textId="76F36075"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5</w:t>
            </w:r>
          </w:p>
        </w:tc>
        <w:tc>
          <w:tcPr>
            <w:tcW w:w="0" w:type="auto"/>
          </w:tcPr>
          <w:p w14:paraId="6A1301D0" w14:textId="71C860FC"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763977E7" w14:textId="2F3DA6BF"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15B9D5FA" w14:textId="6B32C952"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5529171" w14:textId="16624A20"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BA269AE" w14:textId="53C26080"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40BCF295" w14:textId="62FCF526"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2BB304B7" w14:textId="7777777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E1668" w:rsidRPr="00EC4DEB" w14:paraId="69BFBE70" w14:textId="77777777" w:rsidTr="008E7335">
        <w:tc>
          <w:tcPr>
            <w:tcW w:w="0" w:type="auto"/>
          </w:tcPr>
          <w:p w14:paraId="637C28B1" w14:textId="1D55AD2A"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6</w:t>
            </w:r>
          </w:p>
        </w:tc>
        <w:tc>
          <w:tcPr>
            <w:tcW w:w="0" w:type="auto"/>
          </w:tcPr>
          <w:p w14:paraId="2D31EF56" w14:textId="7AE0EF7C"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6FB77255" w14:textId="22504FF9"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6BAA1AA4" w14:textId="7E18DAE5"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7CCF7D7" w14:textId="1A92826C"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D4CF376" w14:textId="01A22D33"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5C24AF30" w14:textId="45ACA756"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06619C8F" w14:textId="0B9C75B9"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Hardcode- MERGE</w:t>
            </w:r>
          </w:p>
        </w:tc>
      </w:tr>
      <w:tr w:rsidR="005E1668" w:rsidRPr="00EC4DEB" w14:paraId="548A5BF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BF9BA22" w14:textId="0C5CF33B"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lastRenderedPageBreak/>
              <w:t>7</w:t>
            </w:r>
          </w:p>
        </w:tc>
        <w:tc>
          <w:tcPr>
            <w:tcW w:w="0" w:type="auto"/>
          </w:tcPr>
          <w:p w14:paraId="36669653" w14:textId="64EBDAAD"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18A1BE41" w14:textId="4730FA2F"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100C7DC3" w14:textId="3CFAC706"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A415384" w14:textId="7BB204DF"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72DD934" w14:textId="7771DB1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44F26918" w14:textId="65EEF9C3"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22B6A951" w14:textId="1BF0AA26"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 xml:space="preserve">Hardcode- </w:t>
            </w:r>
            <w:proofErr w:type="spellStart"/>
            <w:r w:rsidRPr="00146FD0">
              <w:rPr>
                <w:rFonts w:ascii="Calibri Light" w:hAnsi="Calibri Light" w:cs="Calibri Light"/>
                <w:color w:val="000000"/>
                <w:sz w:val="16"/>
                <w:szCs w:val="16"/>
              </w:rPr>
              <w:t>CourseOfferingPricingDefaults</w:t>
            </w:r>
            <w:proofErr w:type="spellEnd"/>
          </w:p>
        </w:tc>
      </w:tr>
      <w:tr w:rsidR="005E1668" w:rsidRPr="00EC4DEB" w14:paraId="726E3859" w14:textId="77777777" w:rsidTr="008E7335">
        <w:tc>
          <w:tcPr>
            <w:tcW w:w="0" w:type="auto"/>
          </w:tcPr>
          <w:p w14:paraId="5AF7273D" w14:textId="7ABC3464"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8</w:t>
            </w:r>
          </w:p>
        </w:tc>
        <w:tc>
          <w:tcPr>
            <w:tcW w:w="0" w:type="auto"/>
          </w:tcPr>
          <w:p w14:paraId="56A92973" w14:textId="2132D033"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RULE_ID</w:t>
            </w:r>
          </w:p>
        </w:tc>
        <w:tc>
          <w:tcPr>
            <w:tcW w:w="0" w:type="auto"/>
          </w:tcPr>
          <w:p w14:paraId="32A7F5E6" w14:textId="3569EF59"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70913937" w14:textId="3C0FF35D"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E4CE9D2" w14:textId="4AF7FBF2"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7B2D410" w14:textId="26893F7E"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RULE_ID</w:t>
            </w:r>
          </w:p>
        </w:tc>
        <w:tc>
          <w:tcPr>
            <w:tcW w:w="0" w:type="auto"/>
          </w:tcPr>
          <w:p w14:paraId="627E3B2F" w14:textId="7A5590AC"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RULE_ID</w:t>
            </w:r>
          </w:p>
        </w:tc>
        <w:tc>
          <w:tcPr>
            <w:tcW w:w="0" w:type="auto"/>
          </w:tcPr>
          <w:p w14:paraId="1FB15DF5" w14:textId="7777777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E1668" w:rsidRPr="00EC4DEB" w14:paraId="17EBD74E"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9749EF4" w14:textId="3F9C16C3"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9</w:t>
            </w:r>
          </w:p>
        </w:tc>
        <w:tc>
          <w:tcPr>
            <w:tcW w:w="0" w:type="auto"/>
          </w:tcPr>
          <w:p w14:paraId="5A02AA6A" w14:textId="62220F7A"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START_DATE</w:t>
            </w:r>
          </w:p>
        </w:tc>
        <w:tc>
          <w:tcPr>
            <w:tcW w:w="0" w:type="auto"/>
          </w:tcPr>
          <w:p w14:paraId="3350920E" w14:textId="4FB8B6F4"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34FFEBFE" w14:textId="7C4F7D3D"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590D3EFF" w14:textId="10847BC2"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6C36A0AA" w14:textId="458C78D9"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START_DATE</w:t>
            </w:r>
          </w:p>
        </w:tc>
        <w:tc>
          <w:tcPr>
            <w:tcW w:w="0" w:type="auto"/>
          </w:tcPr>
          <w:p w14:paraId="06BE8668" w14:textId="3904FF9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START_DATE</w:t>
            </w:r>
          </w:p>
        </w:tc>
        <w:tc>
          <w:tcPr>
            <w:tcW w:w="0" w:type="auto"/>
          </w:tcPr>
          <w:p w14:paraId="563705F1" w14:textId="7777777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E1668" w:rsidRPr="00EC4DEB" w14:paraId="73A42ED9" w14:textId="77777777" w:rsidTr="008E7335">
        <w:tc>
          <w:tcPr>
            <w:tcW w:w="0" w:type="auto"/>
          </w:tcPr>
          <w:p w14:paraId="4DAF7C43" w14:textId="0FCE06C5"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0</w:t>
            </w:r>
          </w:p>
        </w:tc>
        <w:tc>
          <w:tcPr>
            <w:tcW w:w="0" w:type="auto"/>
          </w:tcPr>
          <w:p w14:paraId="603F07A1" w14:textId="6DE66EE8"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END_DATE</w:t>
            </w:r>
          </w:p>
        </w:tc>
        <w:tc>
          <w:tcPr>
            <w:tcW w:w="0" w:type="auto"/>
          </w:tcPr>
          <w:p w14:paraId="6D149DE7" w14:textId="3C39B51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4AFA8EC5" w14:textId="0CE5021C"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943EC1E" w14:textId="488E9BFA"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DC5F87E" w14:textId="22029B51"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END_DATE</w:t>
            </w:r>
          </w:p>
        </w:tc>
        <w:tc>
          <w:tcPr>
            <w:tcW w:w="0" w:type="auto"/>
          </w:tcPr>
          <w:p w14:paraId="7EDAB916" w14:textId="590D2F91"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END_DATE</w:t>
            </w:r>
          </w:p>
        </w:tc>
        <w:tc>
          <w:tcPr>
            <w:tcW w:w="0" w:type="auto"/>
          </w:tcPr>
          <w:p w14:paraId="27FB6D7D" w14:textId="69E6AFE8"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If Null – ’31-DEC-4712’</w:t>
            </w:r>
          </w:p>
        </w:tc>
      </w:tr>
      <w:tr w:rsidR="005E1668" w:rsidRPr="00EC4DEB" w14:paraId="3D9167BB"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CA61DE2" w14:textId="51F73624"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1</w:t>
            </w:r>
          </w:p>
        </w:tc>
        <w:tc>
          <w:tcPr>
            <w:tcW w:w="0" w:type="auto"/>
          </w:tcPr>
          <w:p w14:paraId="0BD56C67" w14:textId="13E4DB46"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RULE_NUMBER</w:t>
            </w:r>
          </w:p>
        </w:tc>
        <w:tc>
          <w:tcPr>
            <w:tcW w:w="0" w:type="auto"/>
          </w:tcPr>
          <w:p w14:paraId="15AC644B" w14:textId="4DBCB7E3"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11903F8E" w14:textId="5BE766CA"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65E2E7CD" w14:textId="575F3FBA"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4CE38CAC" w14:textId="7C1CB56F"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RULE_NUMBER</w:t>
            </w:r>
          </w:p>
        </w:tc>
        <w:tc>
          <w:tcPr>
            <w:tcW w:w="0" w:type="auto"/>
          </w:tcPr>
          <w:p w14:paraId="50987D39" w14:textId="74694E9E"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RULE_NUMBER</w:t>
            </w:r>
          </w:p>
        </w:tc>
        <w:tc>
          <w:tcPr>
            <w:tcW w:w="0" w:type="auto"/>
          </w:tcPr>
          <w:p w14:paraId="0508CC47" w14:textId="7777777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E1668" w:rsidRPr="00EC4DEB" w14:paraId="4546259E" w14:textId="77777777" w:rsidTr="008E7335">
        <w:tc>
          <w:tcPr>
            <w:tcW w:w="0" w:type="auto"/>
          </w:tcPr>
          <w:p w14:paraId="0E4543A8" w14:textId="06FA07CD"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2</w:t>
            </w:r>
          </w:p>
        </w:tc>
        <w:tc>
          <w:tcPr>
            <w:tcW w:w="0" w:type="auto"/>
          </w:tcPr>
          <w:p w14:paraId="12414BE4" w14:textId="4109F573"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URRENCY_CODE</w:t>
            </w:r>
          </w:p>
        </w:tc>
        <w:tc>
          <w:tcPr>
            <w:tcW w:w="0" w:type="auto"/>
          </w:tcPr>
          <w:p w14:paraId="6E0924B8" w14:textId="361A1C89"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6FD29E34" w14:textId="22C592DB"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7E0C185D" w14:textId="109FA24B"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310FA225" w14:textId="5721DCB4"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URRENCY_CODE</w:t>
            </w:r>
          </w:p>
        </w:tc>
        <w:tc>
          <w:tcPr>
            <w:tcW w:w="0" w:type="auto"/>
          </w:tcPr>
          <w:p w14:paraId="3FCC30BF" w14:textId="491CCDD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URRENCY_CODE</w:t>
            </w:r>
          </w:p>
        </w:tc>
        <w:tc>
          <w:tcPr>
            <w:tcW w:w="0" w:type="auto"/>
          </w:tcPr>
          <w:p w14:paraId="1776D7EC" w14:textId="7777777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E1668" w:rsidRPr="00EC4DEB" w14:paraId="6CE5B134"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F1DF0AC" w14:textId="711192E2"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3</w:t>
            </w:r>
          </w:p>
        </w:tc>
        <w:tc>
          <w:tcPr>
            <w:tcW w:w="0" w:type="auto"/>
          </w:tcPr>
          <w:p w14:paraId="2AA6BAE5" w14:textId="4A3CE9E1"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FFERING_TYPE</w:t>
            </w:r>
          </w:p>
        </w:tc>
        <w:tc>
          <w:tcPr>
            <w:tcW w:w="0" w:type="auto"/>
          </w:tcPr>
          <w:p w14:paraId="595CB6CF" w14:textId="1DE5274B"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54DE1850" w14:textId="7B2137D1"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7578B3A" w14:textId="44674962"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4852BEE" w14:textId="49770333"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FFERING_TYPE</w:t>
            </w:r>
          </w:p>
        </w:tc>
        <w:tc>
          <w:tcPr>
            <w:tcW w:w="0" w:type="auto"/>
          </w:tcPr>
          <w:p w14:paraId="23F3069B" w14:textId="75C2AA1E"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FFERING_TYPE</w:t>
            </w:r>
          </w:p>
        </w:tc>
        <w:tc>
          <w:tcPr>
            <w:tcW w:w="0" w:type="auto"/>
          </w:tcPr>
          <w:p w14:paraId="3D51242D" w14:textId="480544FF"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Validate against lookup ORA_WLF_LEARN_DELIVERY_MODE in Fusion</w:t>
            </w:r>
          </w:p>
        </w:tc>
      </w:tr>
      <w:tr w:rsidR="005E1668" w:rsidRPr="00EC4DEB" w14:paraId="26C6F043" w14:textId="77777777" w:rsidTr="008E7335">
        <w:tc>
          <w:tcPr>
            <w:tcW w:w="0" w:type="auto"/>
          </w:tcPr>
          <w:p w14:paraId="42CC1672" w14:textId="0D34CD78"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4</w:t>
            </w:r>
          </w:p>
        </w:tc>
        <w:tc>
          <w:tcPr>
            <w:tcW w:w="0" w:type="auto"/>
          </w:tcPr>
          <w:p w14:paraId="2A85E550" w14:textId="3DBB3E79"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OURSE_ID</w:t>
            </w:r>
          </w:p>
        </w:tc>
        <w:tc>
          <w:tcPr>
            <w:tcW w:w="0" w:type="auto"/>
          </w:tcPr>
          <w:p w14:paraId="6DBAF5FE" w14:textId="5358858B"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387BF980" w14:textId="0607FA52"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71F7075" w14:textId="7B1AC093"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C29DA85" w14:textId="4C5ACEB9"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OURSE_ID</w:t>
            </w:r>
          </w:p>
        </w:tc>
        <w:tc>
          <w:tcPr>
            <w:tcW w:w="0" w:type="auto"/>
          </w:tcPr>
          <w:p w14:paraId="4CB10BFD" w14:textId="52B96AD8"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OURSE_ID</w:t>
            </w:r>
          </w:p>
        </w:tc>
        <w:tc>
          <w:tcPr>
            <w:tcW w:w="0" w:type="auto"/>
          </w:tcPr>
          <w:p w14:paraId="3F25C36D" w14:textId="7777777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E1668" w:rsidRPr="00EC4DEB" w14:paraId="5DCA8CA4"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8FBEEA4" w14:textId="2E44BFEE"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5</w:t>
            </w:r>
          </w:p>
        </w:tc>
        <w:tc>
          <w:tcPr>
            <w:tcW w:w="0" w:type="auto"/>
          </w:tcPr>
          <w:p w14:paraId="33FEDB2D" w14:textId="1E83D0AD"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OURSE_NUMBER</w:t>
            </w:r>
          </w:p>
        </w:tc>
        <w:tc>
          <w:tcPr>
            <w:tcW w:w="0" w:type="auto"/>
          </w:tcPr>
          <w:p w14:paraId="532B1FC5" w14:textId="41E92DB3"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386E9AEA" w14:textId="298B165A"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0639CE64" w14:textId="57E54ADE"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72AF7B76" w14:textId="12760E21"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OURSE_NUMBER</w:t>
            </w:r>
          </w:p>
        </w:tc>
        <w:tc>
          <w:tcPr>
            <w:tcW w:w="0" w:type="auto"/>
          </w:tcPr>
          <w:p w14:paraId="5120535B" w14:textId="5608B58B"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OURSE_NUMBER</w:t>
            </w:r>
          </w:p>
        </w:tc>
        <w:tc>
          <w:tcPr>
            <w:tcW w:w="0" w:type="auto"/>
          </w:tcPr>
          <w:p w14:paraId="602A9CB4" w14:textId="7777777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E1668" w:rsidRPr="00EC4DEB" w14:paraId="4F027595" w14:textId="77777777" w:rsidTr="008E7335">
        <w:tc>
          <w:tcPr>
            <w:tcW w:w="0" w:type="auto"/>
          </w:tcPr>
          <w:p w14:paraId="3E8254F5" w14:textId="2729801F"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6</w:t>
            </w:r>
          </w:p>
        </w:tc>
        <w:tc>
          <w:tcPr>
            <w:tcW w:w="0" w:type="auto"/>
          </w:tcPr>
          <w:p w14:paraId="29020BA1" w14:textId="7E24EAF1"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OWNER</w:t>
            </w:r>
          </w:p>
        </w:tc>
        <w:tc>
          <w:tcPr>
            <w:tcW w:w="0" w:type="auto"/>
          </w:tcPr>
          <w:p w14:paraId="4E84E40C" w14:textId="69561CE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56)</w:t>
            </w:r>
          </w:p>
        </w:tc>
        <w:tc>
          <w:tcPr>
            <w:tcW w:w="0" w:type="auto"/>
          </w:tcPr>
          <w:p w14:paraId="5B2D81EA" w14:textId="279FC5C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BDDDAE0" w14:textId="3773206F"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922C0A9" w14:textId="56B0248E"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OWNER</w:t>
            </w:r>
          </w:p>
        </w:tc>
        <w:tc>
          <w:tcPr>
            <w:tcW w:w="0" w:type="auto"/>
          </w:tcPr>
          <w:p w14:paraId="1545BB7C" w14:textId="3E773A72"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OWNER</w:t>
            </w:r>
          </w:p>
        </w:tc>
        <w:tc>
          <w:tcPr>
            <w:tcW w:w="0" w:type="auto"/>
          </w:tcPr>
          <w:p w14:paraId="2F363E58" w14:textId="7F09FF9A"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 xml:space="preserve">Hardcode- </w:t>
            </w:r>
            <w:proofErr w:type="spellStart"/>
            <w:r w:rsidRPr="00146FD0">
              <w:rPr>
                <w:rFonts w:ascii="Calibri Light" w:hAnsi="Calibri Light" w:cs="Calibri Light"/>
                <w:color w:val="000000"/>
                <w:sz w:val="16"/>
                <w:szCs w:val="16"/>
              </w:rPr>
              <w:t>DataMigration</w:t>
            </w:r>
            <w:proofErr w:type="spellEnd"/>
          </w:p>
        </w:tc>
      </w:tr>
      <w:tr w:rsidR="005E1668" w:rsidRPr="00EC4DEB" w14:paraId="6164E65B"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C65B723" w14:textId="3D9FAF21"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7</w:t>
            </w:r>
          </w:p>
        </w:tc>
        <w:tc>
          <w:tcPr>
            <w:tcW w:w="0" w:type="auto"/>
          </w:tcPr>
          <w:p w14:paraId="552F83AB" w14:textId="320E6C51"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ID</w:t>
            </w:r>
          </w:p>
        </w:tc>
        <w:tc>
          <w:tcPr>
            <w:tcW w:w="0" w:type="auto"/>
          </w:tcPr>
          <w:p w14:paraId="1ADB1BAD" w14:textId="6E5E2568"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000)</w:t>
            </w:r>
          </w:p>
        </w:tc>
        <w:tc>
          <w:tcPr>
            <w:tcW w:w="0" w:type="auto"/>
          </w:tcPr>
          <w:p w14:paraId="62C18C8B" w14:textId="2CCDF9A6"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639A263" w14:textId="74EF1A50"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C178D66" w14:textId="13D15412"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ID</w:t>
            </w:r>
          </w:p>
        </w:tc>
        <w:tc>
          <w:tcPr>
            <w:tcW w:w="0" w:type="auto"/>
          </w:tcPr>
          <w:p w14:paraId="0E986F4E" w14:textId="6092E452"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ID</w:t>
            </w:r>
          </w:p>
        </w:tc>
        <w:tc>
          <w:tcPr>
            <w:tcW w:w="0" w:type="auto"/>
          </w:tcPr>
          <w:p w14:paraId="08F2B05F" w14:textId="7E4DF6F3"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Autogenerated</w:t>
            </w:r>
          </w:p>
        </w:tc>
      </w:tr>
      <w:tr w:rsidR="005E1668" w:rsidRPr="00EC4DEB" w14:paraId="28D0DCAD" w14:textId="77777777" w:rsidTr="008E7335">
        <w:tc>
          <w:tcPr>
            <w:tcW w:w="0" w:type="auto"/>
          </w:tcPr>
          <w:p w14:paraId="76E61396" w14:textId="1007CE54"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8</w:t>
            </w:r>
          </w:p>
        </w:tc>
        <w:tc>
          <w:tcPr>
            <w:tcW w:w="0" w:type="auto"/>
          </w:tcPr>
          <w:p w14:paraId="738A5C39" w14:textId="16831E59"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CATEGORY</w:t>
            </w:r>
          </w:p>
        </w:tc>
        <w:tc>
          <w:tcPr>
            <w:tcW w:w="0" w:type="auto"/>
          </w:tcPr>
          <w:p w14:paraId="1E00E4EE" w14:textId="3F2FE7CA"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235B396E" w14:textId="2BDC17B6"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DB708EC" w14:textId="3586671A"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1DE4F60" w14:textId="002E1CF4"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CATEGORY</w:t>
            </w:r>
          </w:p>
        </w:tc>
        <w:tc>
          <w:tcPr>
            <w:tcW w:w="0" w:type="auto"/>
          </w:tcPr>
          <w:p w14:paraId="789809A3" w14:textId="04195B3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CATEGORY</w:t>
            </w:r>
          </w:p>
        </w:tc>
        <w:tc>
          <w:tcPr>
            <w:tcW w:w="0" w:type="auto"/>
          </w:tcPr>
          <w:p w14:paraId="7BB6A47A" w14:textId="7777777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E1668" w:rsidRPr="00EC4DEB" w14:paraId="36AC6122"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FAE922A" w14:textId="5BCD04A7"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9</w:t>
            </w:r>
          </w:p>
        </w:tc>
        <w:tc>
          <w:tcPr>
            <w:tcW w:w="0" w:type="auto"/>
          </w:tcPr>
          <w:p w14:paraId="172A53BD" w14:textId="6338614E"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w:t>
            </w:r>
          </w:p>
        </w:tc>
        <w:tc>
          <w:tcPr>
            <w:tcW w:w="0" w:type="auto"/>
          </w:tcPr>
          <w:p w14:paraId="4DDB4483" w14:textId="04F9D0D8"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6FE04109" w14:textId="7ECDAA55"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92BE23F" w14:textId="330C841A"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393349E" w14:textId="0234B1CA"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w:t>
            </w:r>
          </w:p>
        </w:tc>
        <w:tc>
          <w:tcPr>
            <w:tcW w:w="0" w:type="auto"/>
          </w:tcPr>
          <w:p w14:paraId="71569844" w14:textId="3A954BC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w:t>
            </w:r>
          </w:p>
        </w:tc>
        <w:tc>
          <w:tcPr>
            <w:tcW w:w="0" w:type="auto"/>
          </w:tcPr>
          <w:p w14:paraId="221C671C" w14:textId="7777777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E1668" w:rsidRPr="00EC4DEB" w14:paraId="6AA9FE65" w14:textId="77777777" w:rsidTr="008E7335">
        <w:tc>
          <w:tcPr>
            <w:tcW w:w="0" w:type="auto"/>
          </w:tcPr>
          <w:p w14:paraId="0E172587" w14:textId="0C88F062"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0</w:t>
            </w:r>
          </w:p>
        </w:tc>
        <w:tc>
          <w:tcPr>
            <w:tcW w:w="0" w:type="auto"/>
          </w:tcPr>
          <w:p w14:paraId="29076D28" w14:textId="7C7A96F8"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2</w:t>
            </w:r>
          </w:p>
        </w:tc>
        <w:tc>
          <w:tcPr>
            <w:tcW w:w="0" w:type="auto"/>
          </w:tcPr>
          <w:p w14:paraId="1CF36B74" w14:textId="05FEB13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416E0567" w14:textId="16E14E0B"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4D2061A" w14:textId="5C7BC546"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840EA6F" w14:textId="134C0100"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2</w:t>
            </w:r>
          </w:p>
        </w:tc>
        <w:tc>
          <w:tcPr>
            <w:tcW w:w="0" w:type="auto"/>
          </w:tcPr>
          <w:p w14:paraId="6D6EA01A" w14:textId="65CF060F"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2</w:t>
            </w:r>
          </w:p>
        </w:tc>
        <w:tc>
          <w:tcPr>
            <w:tcW w:w="0" w:type="auto"/>
          </w:tcPr>
          <w:p w14:paraId="48010858" w14:textId="7777777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E1668" w:rsidRPr="00EC4DEB" w14:paraId="0FA81F0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6914E26" w14:textId="52285BF8"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1</w:t>
            </w:r>
          </w:p>
        </w:tc>
        <w:tc>
          <w:tcPr>
            <w:tcW w:w="0" w:type="auto"/>
          </w:tcPr>
          <w:p w14:paraId="5F6FB908" w14:textId="715D0FDC"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3</w:t>
            </w:r>
          </w:p>
        </w:tc>
        <w:tc>
          <w:tcPr>
            <w:tcW w:w="0" w:type="auto"/>
          </w:tcPr>
          <w:p w14:paraId="5C1A4EB5" w14:textId="1A3651CD"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784A57AF" w14:textId="30ECE816"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712BDEC" w14:textId="0B9059D4"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50CEF90" w14:textId="3BD2D895"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3</w:t>
            </w:r>
          </w:p>
        </w:tc>
        <w:tc>
          <w:tcPr>
            <w:tcW w:w="0" w:type="auto"/>
          </w:tcPr>
          <w:p w14:paraId="5C4F1F35" w14:textId="22CB994F"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3</w:t>
            </w:r>
          </w:p>
        </w:tc>
        <w:tc>
          <w:tcPr>
            <w:tcW w:w="0" w:type="auto"/>
          </w:tcPr>
          <w:p w14:paraId="626D216C" w14:textId="7777777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E1668" w:rsidRPr="00EC4DEB" w14:paraId="47BE8E44" w14:textId="77777777" w:rsidTr="008E7335">
        <w:tc>
          <w:tcPr>
            <w:tcW w:w="0" w:type="auto"/>
          </w:tcPr>
          <w:p w14:paraId="3FBB0D82" w14:textId="77C5229E"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2</w:t>
            </w:r>
          </w:p>
        </w:tc>
        <w:tc>
          <w:tcPr>
            <w:tcW w:w="0" w:type="auto"/>
          </w:tcPr>
          <w:p w14:paraId="06021663" w14:textId="60CE0D12"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4</w:t>
            </w:r>
          </w:p>
        </w:tc>
        <w:tc>
          <w:tcPr>
            <w:tcW w:w="0" w:type="auto"/>
          </w:tcPr>
          <w:p w14:paraId="1921857F" w14:textId="5BD8472D"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360B0F16" w14:textId="132F68CF"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14E9070" w14:textId="1CD4906A"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E08038A" w14:textId="21B4E35D"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4</w:t>
            </w:r>
          </w:p>
        </w:tc>
        <w:tc>
          <w:tcPr>
            <w:tcW w:w="0" w:type="auto"/>
          </w:tcPr>
          <w:p w14:paraId="347C795C" w14:textId="33832ABF"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4</w:t>
            </w:r>
          </w:p>
        </w:tc>
        <w:tc>
          <w:tcPr>
            <w:tcW w:w="0" w:type="auto"/>
          </w:tcPr>
          <w:p w14:paraId="2648890D" w14:textId="7777777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E1668" w:rsidRPr="00EC4DEB" w14:paraId="2B16833A"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46498AC" w14:textId="4A0BB18F"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3</w:t>
            </w:r>
          </w:p>
        </w:tc>
        <w:tc>
          <w:tcPr>
            <w:tcW w:w="0" w:type="auto"/>
          </w:tcPr>
          <w:p w14:paraId="5241F3BF" w14:textId="3DA7A26D"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5</w:t>
            </w:r>
          </w:p>
        </w:tc>
        <w:tc>
          <w:tcPr>
            <w:tcW w:w="0" w:type="auto"/>
          </w:tcPr>
          <w:p w14:paraId="4730CA91" w14:textId="630F0384"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35D7F0E5" w14:textId="5206C993"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8416153" w14:textId="696FF872"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F3F88B7" w14:textId="079B2AC6"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5</w:t>
            </w:r>
          </w:p>
        </w:tc>
        <w:tc>
          <w:tcPr>
            <w:tcW w:w="0" w:type="auto"/>
          </w:tcPr>
          <w:p w14:paraId="036CACFA" w14:textId="66C49CFC"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5</w:t>
            </w:r>
          </w:p>
        </w:tc>
        <w:tc>
          <w:tcPr>
            <w:tcW w:w="0" w:type="auto"/>
          </w:tcPr>
          <w:p w14:paraId="7B3493C9" w14:textId="7777777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E1668" w:rsidRPr="00EC4DEB" w14:paraId="3607A94A" w14:textId="77777777" w:rsidTr="008E7335">
        <w:tc>
          <w:tcPr>
            <w:tcW w:w="0" w:type="auto"/>
          </w:tcPr>
          <w:p w14:paraId="19B50FA1" w14:textId="1FC74C16"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4</w:t>
            </w:r>
          </w:p>
        </w:tc>
        <w:tc>
          <w:tcPr>
            <w:tcW w:w="0" w:type="auto"/>
          </w:tcPr>
          <w:p w14:paraId="522558DF" w14:textId="3BBEA7FB"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6</w:t>
            </w:r>
          </w:p>
        </w:tc>
        <w:tc>
          <w:tcPr>
            <w:tcW w:w="0" w:type="auto"/>
          </w:tcPr>
          <w:p w14:paraId="7DCF447D" w14:textId="1C3F26AC"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13837BAE" w14:textId="3DBB49D5"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62C76E3" w14:textId="550C56CE"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2D9B08A" w14:textId="556B024A"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6</w:t>
            </w:r>
          </w:p>
        </w:tc>
        <w:tc>
          <w:tcPr>
            <w:tcW w:w="0" w:type="auto"/>
          </w:tcPr>
          <w:p w14:paraId="54568250" w14:textId="0543A87A"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6</w:t>
            </w:r>
          </w:p>
        </w:tc>
        <w:tc>
          <w:tcPr>
            <w:tcW w:w="0" w:type="auto"/>
          </w:tcPr>
          <w:p w14:paraId="15D20B49" w14:textId="7777777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E1668" w:rsidRPr="00EC4DEB" w14:paraId="63F46B1F"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EF65772" w14:textId="0FA310C3"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5</w:t>
            </w:r>
          </w:p>
        </w:tc>
        <w:tc>
          <w:tcPr>
            <w:tcW w:w="0" w:type="auto"/>
          </w:tcPr>
          <w:p w14:paraId="2B8588E8" w14:textId="7DC6C468"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7</w:t>
            </w:r>
          </w:p>
        </w:tc>
        <w:tc>
          <w:tcPr>
            <w:tcW w:w="0" w:type="auto"/>
          </w:tcPr>
          <w:p w14:paraId="3CE1F39D" w14:textId="4D69B321"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434BA4E1" w14:textId="6B09E1D0"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8011338" w14:textId="7528C6D2"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C4B301F" w14:textId="3860539C"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7</w:t>
            </w:r>
          </w:p>
        </w:tc>
        <w:tc>
          <w:tcPr>
            <w:tcW w:w="0" w:type="auto"/>
          </w:tcPr>
          <w:p w14:paraId="1B81FADE" w14:textId="6274621C"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7</w:t>
            </w:r>
          </w:p>
        </w:tc>
        <w:tc>
          <w:tcPr>
            <w:tcW w:w="0" w:type="auto"/>
          </w:tcPr>
          <w:p w14:paraId="6481D5D0" w14:textId="7777777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E1668" w:rsidRPr="00EC4DEB" w14:paraId="0F05CEEC" w14:textId="77777777" w:rsidTr="008E7335">
        <w:tc>
          <w:tcPr>
            <w:tcW w:w="0" w:type="auto"/>
          </w:tcPr>
          <w:p w14:paraId="32BE66F2" w14:textId="25E4AF3B"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6</w:t>
            </w:r>
          </w:p>
        </w:tc>
        <w:tc>
          <w:tcPr>
            <w:tcW w:w="0" w:type="auto"/>
          </w:tcPr>
          <w:p w14:paraId="4D800DDB" w14:textId="512322DB"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8</w:t>
            </w:r>
          </w:p>
        </w:tc>
        <w:tc>
          <w:tcPr>
            <w:tcW w:w="0" w:type="auto"/>
          </w:tcPr>
          <w:p w14:paraId="44A07063" w14:textId="4BFCFCC8"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5A045A08" w14:textId="437A5A99"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3FEDD77" w14:textId="47F28689"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383020A" w14:textId="3E1FFF46"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8</w:t>
            </w:r>
          </w:p>
        </w:tc>
        <w:tc>
          <w:tcPr>
            <w:tcW w:w="0" w:type="auto"/>
          </w:tcPr>
          <w:p w14:paraId="23F1EB03" w14:textId="6C910189"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8</w:t>
            </w:r>
          </w:p>
        </w:tc>
        <w:tc>
          <w:tcPr>
            <w:tcW w:w="0" w:type="auto"/>
          </w:tcPr>
          <w:p w14:paraId="12D1A078" w14:textId="7777777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E1668" w:rsidRPr="00EC4DEB" w14:paraId="5F8A47AB"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CDFF778" w14:textId="11F4CE32"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7</w:t>
            </w:r>
          </w:p>
        </w:tc>
        <w:tc>
          <w:tcPr>
            <w:tcW w:w="0" w:type="auto"/>
          </w:tcPr>
          <w:p w14:paraId="67259839" w14:textId="77971D84"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9</w:t>
            </w:r>
          </w:p>
        </w:tc>
        <w:tc>
          <w:tcPr>
            <w:tcW w:w="0" w:type="auto"/>
          </w:tcPr>
          <w:p w14:paraId="284DB69F" w14:textId="7B544A7C"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4863CB87" w14:textId="6BBA68DC"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783C4BF" w14:textId="6955BCD3"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51FB0E5" w14:textId="1939E311"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9</w:t>
            </w:r>
          </w:p>
        </w:tc>
        <w:tc>
          <w:tcPr>
            <w:tcW w:w="0" w:type="auto"/>
          </w:tcPr>
          <w:p w14:paraId="3BD23568" w14:textId="5CC8B2AE"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9</w:t>
            </w:r>
          </w:p>
        </w:tc>
        <w:tc>
          <w:tcPr>
            <w:tcW w:w="0" w:type="auto"/>
          </w:tcPr>
          <w:p w14:paraId="0A57A60F" w14:textId="7777777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E1668" w:rsidRPr="00EC4DEB" w14:paraId="4E027A8E" w14:textId="77777777" w:rsidTr="008E7335">
        <w:tc>
          <w:tcPr>
            <w:tcW w:w="0" w:type="auto"/>
          </w:tcPr>
          <w:p w14:paraId="56EC4A21" w14:textId="1A7B9D32"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8</w:t>
            </w:r>
          </w:p>
        </w:tc>
        <w:tc>
          <w:tcPr>
            <w:tcW w:w="0" w:type="auto"/>
          </w:tcPr>
          <w:p w14:paraId="41E4BA1E" w14:textId="134A54CB"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0</w:t>
            </w:r>
          </w:p>
        </w:tc>
        <w:tc>
          <w:tcPr>
            <w:tcW w:w="0" w:type="auto"/>
          </w:tcPr>
          <w:p w14:paraId="7EC4DA79" w14:textId="25A3AA1E"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60FE6265" w14:textId="12C2077C"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A11A212" w14:textId="38A5D792"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1835D2A" w14:textId="4D4BC65E"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0</w:t>
            </w:r>
          </w:p>
        </w:tc>
        <w:tc>
          <w:tcPr>
            <w:tcW w:w="0" w:type="auto"/>
          </w:tcPr>
          <w:p w14:paraId="1799D8D2" w14:textId="6F05E52E"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0</w:t>
            </w:r>
          </w:p>
        </w:tc>
        <w:tc>
          <w:tcPr>
            <w:tcW w:w="0" w:type="auto"/>
          </w:tcPr>
          <w:p w14:paraId="041FAB7D" w14:textId="7777777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E1668" w:rsidRPr="00EC4DEB" w14:paraId="341F119A"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0247081" w14:textId="5035F82B"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9</w:t>
            </w:r>
          </w:p>
        </w:tc>
        <w:tc>
          <w:tcPr>
            <w:tcW w:w="0" w:type="auto"/>
          </w:tcPr>
          <w:p w14:paraId="20FCD351" w14:textId="417E572C"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1</w:t>
            </w:r>
          </w:p>
        </w:tc>
        <w:tc>
          <w:tcPr>
            <w:tcW w:w="0" w:type="auto"/>
          </w:tcPr>
          <w:p w14:paraId="1E4384B9" w14:textId="26E30CC0"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1F476CD3" w14:textId="6F6CEC73"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226964C" w14:textId="40B7FBA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D60AB90" w14:textId="6D3E0384"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1</w:t>
            </w:r>
          </w:p>
        </w:tc>
        <w:tc>
          <w:tcPr>
            <w:tcW w:w="0" w:type="auto"/>
          </w:tcPr>
          <w:p w14:paraId="30A297DE" w14:textId="7F19D496"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1</w:t>
            </w:r>
          </w:p>
        </w:tc>
        <w:tc>
          <w:tcPr>
            <w:tcW w:w="0" w:type="auto"/>
          </w:tcPr>
          <w:p w14:paraId="68A8F07E" w14:textId="7777777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E1668" w:rsidRPr="00EC4DEB" w14:paraId="4BE98D5E" w14:textId="77777777" w:rsidTr="008E7335">
        <w:tc>
          <w:tcPr>
            <w:tcW w:w="0" w:type="auto"/>
          </w:tcPr>
          <w:p w14:paraId="26F31624" w14:textId="1CFD8597"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0</w:t>
            </w:r>
          </w:p>
        </w:tc>
        <w:tc>
          <w:tcPr>
            <w:tcW w:w="0" w:type="auto"/>
          </w:tcPr>
          <w:p w14:paraId="56A52AB5" w14:textId="44FAB883"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2</w:t>
            </w:r>
          </w:p>
        </w:tc>
        <w:tc>
          <w:tcPr>
            <w:tcW w:w="0" w:type="auto"/>
          </w:tcPr>
          <w:p w14:paraId="19645479" w14:textId="61855E71"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39095CF5" w14:textId="5485019F"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73FE2EB" w14:textId="0D9C122C"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8F128E4" w14:textId="3771DA8E"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2</w:t>
            </w:r>
          </w:p>
        </w:tc>
        <w:tc>
          <w:tcPr>
            <w:tcW w:w="0" w:type="auto"/>
          </w:tcPr>
          <w:p w14:paraId="46BA6C4C" w14:textId="25DA58BF"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2</w:t>
            </w:r>
          </w:p>
        </w:tc>
        <w:tc>
          <w:tcPr>
            <w:tcW w:w="0" w:type="auto"/>
          </w:tcPr>
          <w:p w14:paraId="78D985A9" w14:textId="7777777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E1668" w:rsidRPr="00EC4DEB" w14:paraId="3B74D5CE"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9E13B6B" w14:textId="448B6516"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1</w:t>
            </w:r>
          </w:p>
        </w:tc>
        <w:tc>
          <w:tcPr>
            <w:tcW w:w="0" w:type="auto"/>
          </w:tcPr>
          <w:p w14:paraId="30B163C5" w14:textId="32B1E4B2"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3</w:t>
            </w:r>
          </w:p>
        </w:tc>
        <w:tc>
          <w:tcPr>
            <w:tcW w:w="0" w:type="auto"/>
          </w:tcPr>
          <w:p w14:paraId="204D45A0" w14:textId="6D9F431F"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4F74C26C" w14:textId="11DF00E3"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D538505" w14:textId="3331CB6C"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822FE37" w14:textId="1855C89A"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3</w:t>
            </w:r>
          </w:p>
        </w:tc>
        <w:tc>
          <w:tcPr>
            <w:tcW w:w="0" w:type="auto"/>
          </w:tcPr>
          <w:p w14:paraId="117F3EF4" w14:textId="2DFD71AC"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3</w:t>
            </w:r>
          </w:p>
        </w:tc>
        <w:tc>
          <w:tcPr>
            <w:tcW w:w="0" w:type="auto"/>
          </w:tcPr>
          <w:p w14:paraId="599EC83E" w14:textId="7777777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E1668" w:rsidRPr="00EC4DEB" w14:paraId="786AF9FC" w14:textId="77777777" w:rsidTr="008E7335">
        <w:tc>
          <w:tcPr>
            <w:tcW w:w="0" w:type="auto"/>
          </w:tcPr>
          <w:p w14:paraId="0C3B0D2A" w14:textId="6EFE9006"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2</w:t>
            </w:r>
          </w:p>
        </w:tc>
        <w:tc>
          <w:tcPr>
            <w:tcW w:w="0" w:type="auto"/>
          </w:tcPr>
          <w:p w14:paraId="5074C91E" w14:textId="36E82D64"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4</w:t>
            </w:r>
          </w:p>
        </w:tc>
        <w:tc>
          <w:tcPr>
            <w:tcW w:w="0" w:type="auto"/>
          </w:tcPr>
          <w:p w14:paraId="2B545AF7" w14:textId="04222EDF"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5E32921E" w14:textId="2E6CD6D0"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51C6150" w14:textId="2079AD13"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CCE20CA" w14:textId="76F17EA0"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4</w:t>
            </w:r>
          </w:p>
        </w:tc>
        <w:tc>
          <w:tcPr>
            <w:tcW w:w="0" w:type="auto"/>
          </w:tcPr>
          <w:p w14:paraId="4ACCC058" w14:textId="2993C054"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4</w:t>
            </w:r>
          </w:p>
        </w:tc>
        <w:tc>
          <w:tcPr>
            <w:tcW w:w="0" w:type="auto"/>
          </w:tcPr>
          <w:p w14:paraId="2BFBDD71" w14:textId="7777777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E1668" w:rsidRPr="00EC4DEB" w14:paraId="1CFD525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B0532C1" w14:textId="24462844"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3</w:t>
            </w:r>
          </w:p>
        </w:tc>
        <w:tc>
          <w:tcPr>
            <w:tcW w:w="0" w:type="auto"/>
          </w:tcPr>
          <w:p w14:paraId="5178F9D8" w14:textId="328372B3"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5</w:t>
            </w:r>
          </w:p>
        </w:tc>
        <w:tc>
          <w:tcPr>
            <w:tcW w:w="0" w:type="auto"/>
          </w:tcPr>
          <w:p w14:paraId="2915A43E" w14:textId="77D40721"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3E4AB105" w14:textId="1C226F7B"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275E621" w14:textId="701B8A23"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00A6D9D" w14:textId="6B8F535A"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5</w:t>
            </w:r>
          </w:p>
        </w:tc>
        <w:tc>
          <w:tcPr>
            <w:tcW w:w="0" w:type="auto"/>
          </w:tcPr>
          <w:p w14:paraId="7B1BC98B" w14:textId="747DA099"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5</w:t>
            </w:r>
          </w:p>
        </w:tc>
        <w:tc>
          <w:tcPr>
            <w:tcW w:w="0" w:type="auto"/>
          </w:tcPr>
          <w:p w14:paraId="740FCB76" w14:textId="7777777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E1668" w:rsidRPr="00EC4DEB" w14:paraId="5E2D215C" w14:textId="77777777" w:rsidTr="008E7335">
        <w:tc>
          <w:tcPr>
            <w:tcW w:w="0" w:type="auto"/>
          </w:tcPr>
          <w:p w14:paraId="3D4CEA23" w14:textId="128705FF"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4</w:t>
            </w:r>
          </w:p>
        </w:tc>
        <w:tc>
          <w:tcPr>
            <w:tcW w:w="0" w:type="auto"/>
          </w:tcPr>
          <w:p w14:paraId="4ABF1755" w14:textId="60FDB737"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1</w:t>
            </w:r>
          </w:p>
        </w:tc>
        <w:tc>
          <w:tcPr>
            <w:tcW w:w="0" w:type="auto"/>
          </w:tcPr>
          <w:p w14:paraId="1FEEF0D2" w14:textId="006A9FF0"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2C997312" w14:textId="15865D55"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5E037A8" w14:textId="5EB7409F"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5C3F1C2" w14:textId="373708B0"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1</w:t>
            </w:r>
          </w:p>
        </w:tc>
        <w:tc>
          <w:tcPr>
            <w:tcW w:w="0" w:type="auto"/>
          </w:tcPr>
          <w:p w14:paraId="591E957D" w14:textId="55551FE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1</w:t>
            </w:r>
          </w:p>
        </w:tc>
        <w:tc>
          <w:tcPr>
            <w:tcW w:w="0" w:type="auto"/>
          </w:tcPr>
          <w:p w14:paraId="0559B97A" w14:textId="7777777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E1668" w:rsidRPr="00EC4DEB" w14:paraId="3057081D"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465AE6D" w14:textId="3DB5C433"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5</w:t>
            </w:r>
          </w:p>
        </w:tc>
        <w:tc>
          <w:tcPr>
            <w:tcW w:w="0" w:type="auto"/>
          </w:tcPr>
          <w:p w14:paraId="4BE14392" w14:textId="0134A5DC"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2</w:t>
            </w:r>
          </w:p>
        </w:tc>
        <w:tc>
          <w:tcPr>
            <w:tcW w:w="0" w:type="auto"/>
          </w:tcPr>
          <w:p w14:paraId="1BEA05D1" w14:textId="5BCB876B"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7BEDEB3A" w14:textId="2A16EAF1"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1661B22" w14:textId="4C3FE10A"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52BEC59" w14:textId="49A90D08"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2</w:t>
            </w:r>
          </w:p>
        </w:tc>
        <w:tc>
          <w:tcPr>
            <w:tcW w:w="0" w:type="auto"/>
          </w:tcPr>
          <w:p w14:paraId="3116FC0F" w14:textId="7565C1EC"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2</w:t>
            </w:r>
          </w:p>
        </w:tc>
        <w:tc>
          <w:tcPr>
            <w:tcW w:w="0" w:type="auto"/>
          </w:tcPr>
          <w:p w14:paraId="59D08A50" w14:textId="7777777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E1668" w:rsidRPr="00EC4DEB" w14:paraId="29D729FB" w14:textId="77777777" w:rsidTr="008E7335">
        <w:tc>
          <w:tcPr>
            <w:tcW w:w="0" w:type="auto"/>
          </w:tcPr>
          <w:p w14:paraId="15DF0D57" w14:textId="5BCD68A7"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6</w:t>
            </w:r>
          </w:p>
        </w:tc>
        <w:tc>
          <w:tcPr>
            <w:tcW w:w="0" w:type="auto"/>
          </w:tcPr>
          <w:p w14:paraId="290F7D0D" w14:textId="7234BA7D"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3</w:t>
            </w:r>
          </w:p>
        </w:tc>
        <w:tc>
          <w:tcPr>
            <w:tcW w:w="0" w:type="auto"/>
          </w:tcPr>
          <w:p w14:paraId="523D2946" w14:textId="6BE335DC"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0F653C32" w14:textId="06961ADB"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9C314DE" w14:textId="4791069F"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C04662A" w14:textId="21B7CB0B"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3</w:t>
            </w:r>
          </w:p>
        </w:tc>
        <w:tc>
          <w:tcPr>
            <w:tcW w:w="0" w:type="auto"/>
          </w:tcPr>
          <w:p w14:paraId="1FD000BF" w14:textId="22F53133"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3</w:t>
            </w:r>
          </w:p>
        </w:tc>
        <w:tc>
          <w:tcPr>
            <w:tcW w:w="0" w:type="auto"/>
          </w:tcPr>
          <w:p w14:paraId="09B96EAA" w14:textId="7777777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E1668" w:rsidRPr="00EC4DEB" w14:paraId="40F5CB80"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E723AD4" w14:textId="336D40F4"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7</w:t>
            </w:r>
          </w:p>
        </w:tc>
        <w:tc>
          <w:tcPr>
            <w:tcW w:w="0" w:type="auto"/>
          </w:tcPr>
          <w:p w14:paraId="3F47BD25" w14:textId="016198CD"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4</w:t>
            </w:r>
          </w:p>
        </w:tc>
        <w:tc>
          <w:tcPr>
            <w:tcW w:w="0" w:type="auto"/>
          </w:tcPr>
          <w:p w14:paraId="3E2FFE05" w14:textId="182FA0E1"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5230EDE4" w14:textId="763B9840"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A232922" w14:textId="674CC3A6"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1EDC701" w14:textId="06FAAB39"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4</w:t>
            </w:r>
          </w:p>
        </w:tc>
        <w:tc>
          <w:tcPr>
            <w:tcW w:w="0" w:type="auto"/>
          </w:tcPr>
          <w:p w14:paraId="49F86068" w14:textId="59875D1B"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4</w:t>
            </w:r>
          </w:p>
        </w:tc>
        <w:tc>
          <w:tcPr>
            <w:tcW w:w="0" w:type="auto"/>
          </w:tcPr>
          <w:p w14:paraId="5897571D" w14:textId="7777777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5E1668" w:rsidRPr="00EC4DEB" w14:paraId="12BDA4AB" w14:textId="77777777" w:rsidTr="008E7335">
        <w:tc>
          <w:tcPr>
            <w:tcW w:w="0" w:type="auto"/>
          </w:tcPr>
          <w:p w14:paraId="308CD0C8" w14:textId="390BC5E0"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8</w:t>
            </w:r>
          </w:p>
        </w:tc>
        <w:tc>
          <w:tcPr>
            <w:tcW w:w="0" w:type="auto"/>
          </w:tcPr>
          <w:p w14:paraId="253255FC" w14:textId="13B2FFE3" w:rsidR="005E1668" w:rsidRPr="00373F2A"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5</w:t>
            </w:r>
          </w:p>
        </w:tc>
        <w:tc>
          <w:tcPr>
            <w:tcW w:w="0" w:type="auto"/>
          </w:tcPr>
          <w:p w14:paraId="17196969" w14:textId="550F7550"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44ED91D9" w14:textId="4D1473B3"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9010E37" w14:textId="24A77A9D"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88B52C2" w14:textId="481791AE"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5</w:t>
            </w:r>
          </w:p>
        </w:tc>
        <w:tc>
          <w:tcPr>
            <w:tcW w:w="0" w:type="auto"/>
          </w:tcPr>
          <w:p w14:paraId="43F2C334" w14:textId="4B3CA656"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5</w:t>
            </w:r>
          </w:p>
        </w:tc>
        <w:tc>
          <w:tcPr>
            <w:tcW w:w="0" w:type="auto"/>
          </w:tcPr>
          <w:p w14:paraId="53377CDA" w14:textId="77777777" w:rsidR="005E1668" w:rsidRPr="00357BB2" w:rsidRDefault="005E1668" w:rsidP="005E1668">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3A513B23" w14:textId="77777777" w:rsidR="009805E6" w:rsidRPr="009D704A" w:rsidRDefault="009805E6" w:rsidP="005A42DC">
      <w:pPr>
        <w:pStyle w:val="Bullet"/>
        <w:ind w:left="513" w:hanging="513"/>
        <w:rPr>
          <w:rFonts w:ascii="Calibri Light" w:hAnsi="Calibri Light" w:cs="Arial"/>
          <w:color w:val="4F4F4F"/>
          <w:sz w:val="22"/>
          <w:szCs w:val="22"/>
          <w:lang w:val="en-GB" w:eastAsia="en-IE"/>
        </w:rPr>
      </w:pPr>
    </w:p>
    <w:p w14:paraId="22EE7364" w14:textId="77777777" w:rsidR="005A42DC" w:rsidRDefault="005A42DC" w:rsidP="005A42DC">
      <w:pPr>
        <w:pStyle w:val="Heading3"/>
      </w:pPr>
      <w:bookmarkStart w:id="95" w:name="_Toc79998058"/>
      <w:r>
        <w:t>Mapping</w:t>
      </w:r>
      <w:bookmarkEnd w:id="95"/>
    </w:p>
    <w:p w14:paraId="30CD9740" w14:textId="7B25D580" w:rsidR="005A42DC" w:rsidRDefault="005A42DC" w:rsidP="005A42DC"/>
    <w:tbl>
      <w:tblPr>
        <w:tblStyle w:val="GridTable4-Accent11"/>
        <w:tblW w:w="0" w:type="auto"/>
        <w:tblLook w:val="04A0" w:firstRow="1" w:lastRow="0" w:firstColumn="1" w:lastColumn="0" w:noHBand="0" w:noVBand="1"/>
      </w:tblPr>
      <w:tblGrid>
        <w:gridCol w:w="2471"/>
        <w:gridCol w:w="3058"/>
      </w:tblGrid>
      <w:tr w:rsidR="00EA6F0B" w:rsidRPr="006A1109" w14:paraId="2F2280FC" w14:textId="77777777" w:rsidTr="008E7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A73CF14" w14:textId="77777777" w:rsidR="00EA6F0B" w:rsidRPr="006A1109" w:rsidRDefault="00EA6F0B" w:rsidP="00D44211">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57DC07C2" w14:textId="77777777" w:rsidR="00EA6F0B" w:rsidRPr="006A1109" w:rsidRDefault="00EA6F0B" w:rsidP="00D44211">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EA6F0B" w:rsidRPr="006A1109" w14:paraId="7C484256" w14:textId="77777777" w:rsidTr="008E73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9BAFF6A" w14:textId="77777777" w:rsidR="00EA6F0B" w:rsidRPr="006A1109" w:rsidRDefault="00EA6F0B" w:rsidP="00D44211">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75E5645D" w14:textId="77777777" w:rsidR="00EA6F0B" w:rsidRPr="006A1109" w:rsidRDefault="00EA6F0B" w:rsidP="00D4421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1CF7FA29" w14:textId="77777777" w:rsidR="005A42DC" w:rsidRPr="00FA71BB" w:rsidRDefault="005A42DC" w:rsidP="005A42DC"/>
    <w:p w14:paraId="7044BA41" w14:textId="4D137DBC" w:rsidR="005A42DC" w:rsidRDefault="002C327D" w:rsidP="005A42DC">
      <w:pPr>
        <w:pStyle w:val="Heading2"/>
      </w:pPr>
      <w:bookmarkStart w:id="96" w:name="_Toc79998059"/>
      <w:r>
        <w:lastRenderedPageBreak/>
        <w:t>Course Offering Pricing Component</w:t>
      </w:r>
      <w:bookmarkEnd w:id="96"/>
    </w:p>
    <w:p w14:paraId="17AA34C5" w14:textId="75239F7A"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00E45ECC" w:rsidRPr="00E45ECC">
        <w:rPr>
          <w:rFonts w:ascii="Calibri Light" w:hAnsi="Calibri Light" w:cs="Arial"/>
          <w:color w:val="4F4F4F"/>
          <w:sz w:val="22"/>
          <w:szCs w:val="22"/>
          <w:lang w:val="en-GB" w:eastAsia="en-IE"/>
        </w:rPr>
        <w:t>XXMX_OLC_COURSE_OFFG_PRICING_COMPONENT</w:t>
      </w:r>
      <w:r w:rsidRPr="009D704A">
        <w:rPr>
          <w:rFonts w:ascii="Calibri Light" w:hAnsi="Calibri Light" w:cs="Arial"/>
          <w:color w:val="4F4F4F"/>
          <w:sz w:val="22"/>
          <w:szCs w:val="22"/>
          <w:lang w:val="en-GB" w:eastAsia="en-IE"/>
        </w:rPr>
        <w:t>.dat</w:t>
      </w:r>
    </w:p>
    <w:p w14:paraId="77B7256E" w14:textId="30DCC2FE"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Staging table:  </w:t>
      </w:r>
      <w:r w:rsidR="00E45ECC" w:rsidRPr="00E45ECC">
        <w:rPr>
          <w:rFonts w:ascii="Calibri Light" w:hAnsi="Calibri Light" w:cs="Arial"/>
          <w:color w:val="4F4F4F"/>
          <w:sz w:val="22"/>
          <w:szCs w:val="22"/>
          <w:lang w:val="en-GB" w:eastAsia="en-IE"/>
        </w:rPr>
        <w:t>XXMX_OLC_COURSE_PRICE_COMP_STG</w:t>
      </w:r>
    </w:p>
    <w:p w14:paraId="4823F22F" w14:textId="2B76CCC7"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Transform Table: </w:t>
      </w:r>
      <w:r w:rsidR="00E45ECC" w:rsidRPr="00E45ECC">
        <w:rPr>
          <w:rFonts w:ascii="Calibri Light" w:hAnsi="Calibri Light" w:cs="Arial"/>
          <w:color w:val="4F4F4F"/>
          <w:sz w:val="22"/>
          <w:szCs w:val="22"/>
          <w:lang w:val="en-GB" w:eastAsia="en-IE"/>
        </w:rPr>
        <w:t>XXMX_OLC_COURSE_PRICE_COMP_XFM</w:t>
      </w:r>
    </w:p>
    <w:p w14:paraId="260ECD6B" w14:textId="77777777"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20EB3B45" w14:textId="6C012D1B" w:rsidR="005A42DC"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Fusion Business Object: </w:t>
      </w:r>
      <w:r w:rsidR="00E45ECC" w:rsidRPr="00E45ECC">
        <w:rPr>
          <w:rFonts w:ascii="Calibri Light" w:hAnsi="Calibri Light" w:cs="Arial"/>
          <w:color w:val="4F4F4F"/>
          <w:sz w:val="22"/>
          <w:szCs w:val="22"/>
          <w:lang w:val="en-GB" w:eastAsia="en-IE"/>
        </w:rPr>
        <w:t>Course Offering Pricing Component</w:t>
      </w:r>
    </w:p>
    <w:tbl>
      <w:tblPr>
        <w:tblStyle w:val="GridTable4-Accent11"/>
        <w:tblW w:w="0" w:type="auto"/>
        <w:tblLook w:val="0420" w:firstRow="1" w:lastRow="0" w:firstColumn="0" w:lastColumn="0" w:noHBand="0" w:noVBand="1"/>
      </w:tblPr>
      <w:tblGrid>
        <w:gridCol w:w="637"/>
        <w:gridCol w:w="2635"/>
        <w:gridCol w:w="1465"/>
        <w:gridCol w:w="856"/>
        <w:gridCol w:w="648"/>
        <w:gridCol w:w="2635"/>
        <w:gridCol w:w="2635"/>
        <w:gridCol w:w="2437"/>
      </w:tblGrid>
      <w:tr w:rsidR="009805E6" w:rsidRPr="00EC4DEB" w14:paraId="7229DBE5" w14:textId="77777777" w:rsidTr="008E7335">
        <w:trPr>
          <w:cnfStyle w:val="100000000000" w:firstRow="1" w:lastRow="0" w:firstColumn="0" w:lastColumn="0" w:oddVBand="0" w:evenVBand="0" w:oddHBand="0" w:evenHBand="0" w:firstRowFirstColumn="0" w:firstRowLastColumn="0" w:lastRowFirstColumn="0" w:lastRowLastColumn="0"/>
          <w:tblHeader/>
        </w:trPr>
        <w:tc>
          <w:tcPr>
            <w:tcW w:w="0" w:type="auto"/>
          </w:tcPr>
          <w:p w14:paraId="65E0510C"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0" w:type="auto"/>
          </w:tcPr>
          <w:p w14:paraId="699221A8"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2622243E"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06D51BD2"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3898EABB" w14:textId="77777777" w:rsidR="009805E6" w:rsidRPr="00EC4DEB" w:rsidRDefault="009805E6" w:rsidP="00D228BE">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5D71DE8D"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7473A029"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12D4360A"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Comments</w:t>
            </w:r>
          </w:p>
        </w:tc>
      </w:tr>
      <w:tr w:rsidR="00255550" w:rsidRPr="00EC4DEB" w14:paraId="2074F38B"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AE5DE38" w14:textId="5A69F3D3"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w:t>
            </w:r>
          </w:p>
        </w:tc>
        <w:tc>
          <w:tcPr>
            <w:tcW w:w="0" w:type="auto"/>
          </w:tcPr>
          <w:p w14:paraId="6F8AF843" w14:textId="5B244E86" w:rsidR="00255550" w:rsidRPr="00373F2A" w:rsidRDefault="00060AEE"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41630E16" w14:textId="16A4CB60" w:rsidR="00255550" w:rsidRPr="00357BB2" w:rsidRDefault="002D720B"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3</w:t>
            </w:r>
            <w:r w:rsidRPr="00176064">
              <w:rPr>
                <w:rFonts w:ascii="Calibri Light" w:eastAsia="Book Antiqua" w:hAnsi="Calibri Light" w:cs="Calibri Light"/>
                <w:color w:val="000000"/>
                <w:sz w:val="16"/>
                <w:szCs w:val="16"/>
              </w:rPr>
              <w:t>0)</w:t>
            </w:r>
          </w:p>
        </w:tc>
        <w:tc>
          <w:tcPr>
            <w:tcW w:w="0" w:type="auto"/>
          </w:tcPr>
          <w:p w14:paraId="102043A1" w14:textId="0820BE3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40CF1E9A" w14:textId="6B2F353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64D5CCBD" w14:textId="6AC9F9BC" w:rsidR="00255550" w:rsidRPr="00357BB2" w:rsidRDefault="00060AEE"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791C63D8" w14:textId="4D52135C" w:rsidR="00255550" w:rsidRPr="00357BB2" w:rsidRDefault="00060AEE"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512F58F8" w14:textId="6C1504B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Identifier for every Batch</w:t>
            </w:r>
          </w:p>
        </w:tc>
      </w:tr>
      <w:tr w:rsidR="00255550" w:rsidRPr="00EC4DEB" w14:paraId="4A2ECB21" w14:textId="77777777" w:rsidTr="008E7335">
        <w:tc>
          <w:tcPr>
            <w:tcW w:w="0" w:type="auto"/>
          </w:tcPr>
          <w:p w14:paraId="41AFDFFB" w14:textId="7D61B604"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w:t>
            </w:r>
          </w:p>
        </w:tc>
        <w:tc>
          <w:tcPr>
            <w:tcW w:w="0" w:type="auto"/>
          </w:tcPr>
          <w:p w14:paraId="13307AC6" w14:textId="2890AED1"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45E2C88F" w14:textId="518F490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2834EC7E" w14:textId="00F1D88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11616FC0" w14:textId="590D83D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6208C149" w14:textId="7687E18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04EBF1A1" w14:textId="55E3676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6AA15460" w14:textId="1002F4B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New name for every extract</w:t>
            </w:r>
          </w:p>
        </w:tc>
      </w:tr>
      <w:tr w:rsidR="00255550" w:rsidRPr="00EC4DEB" w14:paraId="7E864A25"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0338C2E" w14:textId="5C722A6D"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w:t>
            </w:r>
          </w:p>
        </w:tc>
        <w:tc>
          <w:tcPr>
            <w:tcW w:w="0" w:type="auto"/>
          </w:tcPr>
          <w:p w14:paraId="5495765C" w14:textId="22D288AB"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04EA835D" w14:textId="01D1BF4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50)</w:t>
            </w:r>
          </w:p>
        </w:tc>
        <w:tc>
          <w:tcPr>
            <w:tcW w:w="0" w:type="auto"/>
          </w:tcPr>
          <w:p w14:paraId="33BE43C7" w14:textId="66A387E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253AFD97" w14:textId="2AA211A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631F4A97" w14:textId="268BDE8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427D80A9" w14:textId="5EE4B6F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63BDAC42" w14:textId="074CC88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Hardcode- ‘Extracted’</w:t>
            </w:r>
          </w:p>
        </w:tc>
      </w:tr>
      <w:tr w:rsidR="00255550" w:rsidRPr="00EC4DEB" w14:paraId="654372CA" w14:textId="77777777" w:rsidTr="008E7335">
        <w:tc>
          <w:tcPr>
            <w:tcW w:w="0" w:type="auto"/>
          </w:tcPr>
          <w:p w14:paraId="00D77C69" w14:textId="27B4A002"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4</w:t>
            </w:r>
          </w:p>
        </w:tc>
        <w:tc>
          <w:tcPr>
            <w:tcW w:w="0" w:type="auto"/>
          </w:tcPr>
          <w:p w14:paraId="65CC6B22" w14:textId="576B2778"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6E36F0E2" w14:textId="44D6100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40)</w:t>
            </w:r>
          </w:p>
        </w:tc>
        <w:tc>
          <w:tcPr>
            <w:tcW w:w="0" w:type="auto"/>
          </w:tcPr>
          <w:p w14:paraId="4CC40B3B" w14:textId="6331591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17EFBD76" w14:textId="7733E04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63442857" w14:textId="1C301FF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48CC6E97" w14:textId="7D464F1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65BB80A7" w14:textId="0D543C4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 xml:space="preserve">Required to find the Legal Employer /Tax Reporting Unit in Fusion. </w:t>
            </w:r>
          </w:p>
        </w:tc>
      </w:tr>
      <w:tr w:rsidR="00255550" w:rsidRPr="00EC4DEB" w14:paraId="47E6882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7978D57" w14:textId="739A635C"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5</w:t>
            </w:r>
          </w:p>
        </w:tc>
        <w:tc>
          <w:tcPr>
            <w:tcW w:w="0" w:type="auto"/>
          </w:tcPr>
          <w:p w14:paraId="3C163A44" w14:textId="04E2B743"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3BC61F9D" w14:textId="089D3C1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3AB7ACDE" w14:textId="1317F5E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36F8A87" w14:textId="1941A92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9223AA1" w14:textId="0703689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1130074F" w14:textId="28D0CC9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7A952CD9"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6EE2BB02" w14:textId="77777777" w:rsidTr="008E7335">
        <w:tc>
          <w:tcPr>
            <w:tcW w:w="0" w:type="auto"/>
          </w:tcPr>
          <w:p w14:paraId="72021BCD" w14:textId="6D448A60"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6</w:t>
            </w:r>
          </w:p>
        </w:tc>
        <w:tc>
          <w:tcPr>
            <w:tcW w:w="0" w:type="auto"/>
          </w:tcPr>
          <w:p w14:paraId="55F18D4B" w14:textId="797D6B73"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2EC65FF9" w14:textId="5B900E3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0B5C9240" w14:textId="407F36E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9635CF7" w14:textId="6B6A996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3F26703" w14:textId="738C01E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3566E4E3" w14:textId="5D329E2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4767A99D" w14:textId="79EA8C9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Hardcode- MERGE</w:t>
            </w:r>
          </w:p>
        </w:tc>
      </w:tr>
      <w:tr w:rsidR="00255550" w:rsidRPr="00EC4DEB" w14:paraId="2ACD38EF"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B2D26CD" w14:textId="36208D2B"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7</w:t>
            </w:r>
          </w:p>
        </w:tc>
        <w:tc>
          <w:tcPr>
            <w:tcW w:w="0" w:type="auto"/>
          </w:tcPr>
          <w:p w14:paraId="5E364FAD" w14:textId="19D47E78"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649B8B71" w14:textId="08047EE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3E4167F6" w14:textId="2F84944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E3E1025" w14:textId="0C38F1B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DFE5C17" w14:textId="7F9C9F8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021FD9EB" w14:textId="36A055B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1AF7ADA4" w14:textId="4005CB9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 xml:space="preserve">Hardcode- </w:t>
            </w:r>
            <w:proofErr w:type="spellStart"/>
            <w:r w:rsidRPr="00146FD0">
              <w:rPr>
                <w:rFonts w:ascii="Calibri Light" w:hAnsi="Calibri Light" w:cs="Calibri Light"/>
                <w:color w:val="000000"/>
                <w:sz w:val="16"/>
                <w:szCs w:val="16"/>
              </w:rPr>
              <w:t>CourseOfferingPricingComponent</w:t>
            </w:r>
            <w:proofErr w:type="spellEnd"/>
          </w:p>
        </w:tc>
      </w:tr>
      <w:tr w:rsidR="00255550" w:rsidRPr="00EC4DEB" w14:paraId="242A5D7C" w14:textId="77777777" w:rsidTr="008E7335">
        <w:tc>
          <w:tcPr>
            <w:tcW w:w="0" w:type="auto"/>
          </w:tcPr>
          <w:p w14:paraId="1E0DF6D4" w14:textId="395F2AFB"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8</w:t>
            </w:r>
          </w:p>
        </w:tc>
        <w:tc>
          <w:tcPr>
            <w:tcW w:w="0" w:type="auto"/>
          </w:tcPr>
          <w:p w14:paraId="18C2D9DE" w14:textId="1300A698"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COMPONENT_ID</w:t>
            </w:r>
          </w:p>
        </w:tc>
        <w:tc>
          <w:tcPr>
            <w:tcW w:w="0" w:type="auto"/>
          </w:tcPr>
          <w:p w14:paraId="062CCBA1" w14:textId="1B03CCA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7F8C98E1" w14:textId="7BCF7F7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FD1F52F" w14:textId="625A76D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4B7F93F" w14:textId="438DD1F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COMPONENT_ID</w:t>
            </w:r>
          </w:p>
        </w:tc>
        <w:tc>
          <w:tcPr>
            <w:tcW w:w="0" w:type="auto"/>
          </w:tcPr>
          <w:p w14:paraId="60E1B250" w14:textId="32BD1C5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COMPONENT_ID</w:t>
            </w:r>
          </w:p>
        </w:tc>
        <w:tc>
          <w:tcPr>
            <w:tcW w:w="0" w:type="auto"/>
          </w:tcPr>
          <w:p w14:paraId="4D828B64"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21C4FB51"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85135F1" w14:textId="1BF4279E"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9</w:t>
            </w:r>
          </w:p>
        </w:tc>
        <w:tc>
          <w:tcPr>
            <w:tcW w:w="0" w:type="auto"/>
          </w:tcPr>
          <w:p w14:paraId="2E8F1480" w14:textId="00A0AA39"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START_DATE</w:t>
            </w:r>
          </w:p>
        </w:tc>
        <w:tc>
          <w:tcPr>
            <w:tcW w:w="0" w:type="auto"/>
          </w:tcPr>
          <w:p w14:paraId="421243F2" w14:textId="2EAF0DA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51C585C3" w14:textId="0CAC457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21A9646E" w14:textId="47F1E49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7A7E9A96" w14:textId="25DB952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START_DATE</w:t>
            </w:r>
          </w:p>
        </w:tc>
        <w:tc>
          <w:tcPr>
            <w:tcW w:w="0" w:type="auto"/>
          </w:tcPr>
          <w:p w14:paraId="65FD6965" w14:textId="73F64AA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START_DATE</w:t>
            </w:r>
          </w:p>
        </w:tc>
        <w:tc>
          <w:tcPr>
            <w:tcW w:w="0" w:type="auto"/>
          </w:tcPr>
          <w:p w14:paraId="45C1401A"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69904E53" w14:textId="77777777" w:rsidTr="008E7335">
        <w:tc>
          <w:tcPr>
            <w:tcW w:w="0" w:type="auto"/>
          </w:tcPr>
          <w:p w14:paraId="1CEA0C0C" w14:textId="4A9B56DD"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0</w:t>
            </w:r>
          </w:p>
        </w:tc>
        <w:tc>
          <w:tcPr>
            <w:tcW w:w="0" w:type="auto"/>
          </w:tcPr>
          <w:p w14:paraId="59DCF5FC" w14:textId="446046E8"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END_DATE</w:t>
            </w:r>
          </w:p>
        </w:tc>
        <w:tc>
          <w:tcPr>
            <w:tcW w:w="0" w:type="auto"/>
          </w:tcPr>
          <w:p w14:paraId="0CD5A548" w14:textId="3C8D1E5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7B3281BC" w14:textId="0CD1538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BA80D8B" w14:textId="557D77A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91C7E43" w14:textId="4963D17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END_DATE</w:t>
            </w:r>
          </w:p>
        </w:tc>
        <w:tc>
          <w:tcPr>
            <w:tcW w:w="0" w:type="auto"/>
          </w:tcPr>
          <w:p w14:paraId="3524B857" w14:textId="15681BA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END_DATE</w:t>
            </w:r>
          </w:p>
        </w:tc>
        <w:tc>
          <w:tcPr>
            <w:tcW w:w="0" w:type="auto"/>
          </w:tcPr>
          <w:p w14:paraId="5CC0BFF0" w14:textId="55FA73F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If Null – ’31-DEC-4712’</w:t>
            </w:r>
          </w:p>
        </w:tc>
      </w:tr>
      <w:tr w:rsidR="00255550" w:rsidRPr="00EC4DEB" w14:paraId="535655F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019B4D2" w14:textId="043FCCCF"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1</w:t>
            </w:r>
          </w:p>
        </w:tc>
        <w:tc>
          <w:tcPr>
            <w:tcW w:w="0" w:type="auto"/>
          </w:tcPr>
          <w:p w14:paraId="553AC0FE" w14:textId="1EA0E144"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COMPONENT_NUMBER</w:t>
            </w:r>
          </w:p>
        </w:tc>
        <w:tc>
          <w:tcPr>
            <w:tcW w:w="0" w:type="auto"/>
          </w:tcPr>
          <w:p w14:paraId="4A0AAEE8" w14:textId="1CEEACC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16E4E3EF" w14:textId="0B67BF5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6608FFA5" w14:textId="26242D0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02444326" w14:textId="54E0E0E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COMPONENT_NUMBER</w:t>
            </w:r>
          </w:p>
        </w:tc>
        <w:tc>
          <w:tcPr>
            <w:tcW w:w="0" w:type="auto"/>
          </w:tcPr>
          <w:p w14:paraId="0FD0B2FE" w14:textId="5221CD7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COMPONENT_NUMBER</w:t>
            </w:r>
          </w:p>
        </w:tc>
        <w:tc>
          <w:tcPr>
            <w:tcW w:w="0" w:type="auto"/>
          </w:tcPr>
          <w:p w14:paraId="546F77DE"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2935CEA5" w14:textId="77777777" w:rsidTr="008E7335">
        <w:tc>
          <w:tcPr>
            <w:tcW w:w="0" w:type="auto"/>
          </w:tcPr>
          <w:p w14:paraId="322CC829" w14:textId="75D37716"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2</w:t>
            </w:r>
          </w:p>
        </w:tc>
        <w:tc>
          <w:tcPr>
            <w:tcW w:w="0" w:type="auto"/>
          </w:tcPr>
          <w:p w14:paraId="7B07A827" w14:textId="4C8C7DAE"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COMPONENT_TYPE</w:t>
            </w:r>
          </w:p>
        </w:tc>
        <w:tc>
          <w:tcPr>
            <w:tcW w:w="0" w:type="auto"/>
          </w:tcPr>
          <w:p w14:paraId="6FCAE982" w14:textId="44BE4B4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566D1E7B" w14:textId="535A150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33373112" w14:textId="41E525D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676257F4" w14:textId="0EE8F4A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COMPONENT_TYPE</w:t>
            </w:r>
          </w:p>
        </w:tc>
        <w:tc>
          <w:tcPr>
            <w:tcW w:w="0" w:type="auto"/>
          </w:tcPr>
          <w:p w14:paraId="42D5125E" w14:textId="19FEA52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COMPONENT_TYPE</w:t>
            </w:r>
          </w:p>
        </w:tc>
        <w:tc>
          <w:tcPr>
            <w:tcW w:w="0" w:type="auto"/>
          </w:tcPr>
          <w:p w14:paraId="032E7B1E" w14:textId="5913888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Validate against lookup ORA_WLF_PRICING_TYPE in Fusion</w:t>
            </w:r>
          </w:p>
        </w:tc>
      </w:tr>
      <w:tr w:rsidR="00255550" w:rsidRPr="00EC4DEB" w14:paraId="6185111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04551E2" w14:textId="5D68E946"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3</w:t>
            </w:r>
          </w:p>
        </w:tc>
        <w:tc>
          <w:tcPr>
            <w:tcW w:w="0" w:type="auto"/>
          </w:tcPr>
          <w:p w14:paraId="4E630F96" w14:textId="1CC9FA8C"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E</w:t>
            </w:r>
          </w:p>
        </w:tc>
        <w:tc>
          <w:tcPr>
            <w:tcW w:w="0" w:type="auto"/>
          </w:tcPr>
          <w:p w14:paraId="4959C815" w14:textId="0B9D97B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145D9843" w14:textId="37D20C9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65A6F284" w14:textId="1038DC4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50B2AA4A" w14:textId="7067AC8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E</w:t>
            </w:r>
          </w:p>
        </w:tc>
        <w:tc>
          <w:tcPr>
            <w:tcW w:w="0" w:type="auto"/>
          </w:tcPr>
          <w:p w14:paraId="713BA7C8" w14:textId="54532A0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E</w:t>
            </w:r>
          </w:p>
        </w:tc>
        <w:tc>
          <w:tcPr>
            <w:tcW w:w="0" w:type="auto"/>
          </w:tcPr>
          <w:p w14:paraId="18A087C3"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1478F2C5" w14:textId="77777777" w:rsidTr="008E7335">
        <w:tc>
          <w:tcPr>
            <w:tcW w:w="0" w:type="auto"/>
          </w:tcPr>
          <w:p w14:paraId="48ED839C" w14:textId="15807782"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4</w:t>
            </w:r>
          </w:p>
        </w:tc>
        <w:tc>
          <w:tcPr>
            <w:tcW w:w="0" w:type="auto"/>
          </w:tcPr>
          <w:p w14:paraId="5ADED2DC" w14:textId="7C7580B4"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INCLUDE_IN_SELF_SERVICE_PRICING</w:t>
            </w:r>
          </w:p>
        </w:tc>
        <w:tc>
          <w:tcPr>
            <w:tcW w:w="0" w:type="auto"/>
          </w:tcPr>
          <w:p w14:paraId="314C1DEF" w14:textId="42D7685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502535C3" w14:textId="5CCB6BB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E8C4ECF" w14:textId="02EFFA3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7B8344A" w14:textId="4B5FB6D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INCLUDE_IN_SELF_SERVICE_PRICING</w:t>
            </w:r>
          </w:p>
        </w:tc>
        <w:tc>
          <w:tcPr>
            <w:tcW w:w="0" w:type="auto"/>
          </w:tcPr>
          <w:p w14:paraId="60BAD399" w14:textId="31F58D2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INCLUDE_IN_SELF_SERVICE_PRICING</w:t>
            </w:r>
          </w:p>
        </w:tc>
        <w:tc>
          <w:tcPr>
            <w:tcW w:w="0" w:type="auto"/>
          </w:tcPr>
          <w:p w14:paraId="7A5470D1" w14:textId="3433F89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Y/N</w:t>
            </w:r>
          </w:p>
        </w:tc>
      </w:tr>
      <w:tr w:rsidR="00255550" w:rsidRPr="00EC4DEB" w14:paraId="7F86651A"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F063851" w14:textId="48D57FC4"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5</w:t>
            </w:r>
          </w:p>
        </w:tc>
        <w:tc>
          <w:tcPr>
            <w:tcW w:w="0" w:type="auto"/>
          </w:tcPr>
          <w:p w14:paraId="2CAB89F1" w14:textId="41936F26"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REQUIRED</w:t>
            </w:r>
          </w:p>
        </w:tc>
        <w:tc>
          <w:tcPr>
            <w:tcW w:w="0" w:type="auto"/>
          </w:tcPr>
          <w:p w14:paraId="4BD7A89C" w14:textId="501BE2B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2B6C3C25" w14:textId="58D46AA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24C1840" w14:textId="680B838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C4B5405" w14:textId="1CC167C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REQUIRED</w:t>
            </w:r>
          </w:p>
        </w:tc>
        <w:tc>
          <w:tcPr>
            <w:tcW w:w="0" w:type="auto"/>
          </w:tcPr>
          <w:p w14:paraId="20E33EED" w14:textId="42B6E45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REQUIRED</w:t>
            </w:r>
          </w:p>
        </w:tc>
        <w:tc>
          <w:tcPr>
            <w:tcW w:w="0" w:type="auto"/>
          </w:tcPr>
          <w:p w14:paraId="48F1CE5B" w14:textId="7D625CB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Y/N</w:t>
            </w:r>
          </w:p>
        </w:tc>
      </w:tr>
      <w:tr w:rsidR="00255550" w:rsidRPr="00EC4DEB" w14:paraId="73A0F252" w14:textId="77777777" w:rsidTr="008E7335">
        <w:tc>
          <w:tcPr>
            <w:tcW w:w="0" w:type="auto"/>
          </w:tcPr>
          <w:p w14:paraId="61E193CC" w14:textId="418B5EB3"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6</w:t>
            </w:r>
          </w:p>
        </w:tc>
        <w:tc>
          <w:tcPr>
            <w:tcW w:w="0" w:type="auto"/>
          </w:tcPr>
          <w:p w14:paraId="25EFF4F8" w14:textId="1ABCD5DE"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RULE_ID</w:t>
            </w:r>
          </w:p>
        </w:tc>
        <w:tc>
          <w:tcPr>
            <w:tcW w:w="0" w:type="auto"/>
          </w:tcPr>
          <w:p w14:paraId="01958B3D" w14:textId="59655B2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610B5F07" w14:textId="20668EC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C496E68" w14:textId="1981520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81D4912" w14:textId="11356EB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RULE_ID</w:t>
            </w:r>
          </w:p>
        </w:tc>
        <w:tc>
          <w:tcPr>
            <w:tcW w:w="0" w:type="auto"/>
          </w:tcPr>
          <w:p w14:paraId="168927B6" w14:textId="49E4A8C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RULE_ID</w:t>
            </w:r>
          </w:p>
        </w:tc>
        <w:tc>
          <w:tcPr>
            <w:tcW w:w="0" w:type="auto"/>
          </w:tcPr>
          <w:p w14:paraId="26C52173"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693CA48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07D20D0" w14:textId="642C061A"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7</w:t>
            </w:r>
          </w:p>
        </w:tc>
        <w:tc>
          <w:tcPr>
            <w:tcW w:w="0" w:type="auto"/>
          </w:tcPr>
          <w:p w14:paraId="5B608A20" w14:textId="07F3008B"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RULE_NUMBER</w:t>
            </w:r>
          </w:p>
        </w:tc>
        <w:tc>
          <w:tcPr>
            <w:tcW w:w="0" w:type="auto"/>
          </w:tcPr>
          <w:p w14:paraId="219FE12B" w14:textId="106899F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0D8DF103" w14:textId="17E70E1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1963B105" w14:textId="16146A2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208AD7BF" w14:textId="28389C2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RULE_NUMBER</w:t>
            </w:r>
          </w:p>
        </w:tc>
        <w:tc>
          <w:tcPr>
            <w:tcW w:w="0" w:type="auto"/>
          </w:tcPr>
          <w:p w14:paraId="09838671" w14:textId="1ECA688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RULE_NUMBER</w:t>
            </w:r>
          </w:p>
        </w:tc>
        <w:tc>
          <w:tcPr>
            <w:tcW w:w="0" w:type="auto"/>
          </w:tcPr>
          <w:p w14:paraId="15C95E8A"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57553B19" w14:textId="77777777" w:rsidTr="008E7335">
        <w:tc>
          <w:tcPr>
            <w:tcW w:w="0" w:type="auto"/>
          </w:tcPr>
          <w:p w14:paraId="5680CB6C" w14:textId="56196C12"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8</w:t>
            </w:r>
          </w:p>
        </w:tc>
        <w:tc>
          <w:tcPr>
            <w:tcW w:w="0" w:type="auto"/>
          </w:tcPr>
          <w:p w14:paraId="2608DC28" w14:textId="2853C4A2"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OWNER</w:t>
            </w:r>
          </w:p>
        </w:tc>
        <w:tc>
          <w:tcPr>
            <w:tcW w:w="0" w:type="auto"/>
          </w:tcPr>
          <w:p w14:paraId="3CF2AFEA" w14:textId="30AB496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56)</w:t>
            </w:r>
          </w:p>
        </w:tc>
        <w:tc>
          <w:tcPr>
            <w:tcW w:w="0" w:type="auto"/>
          </w:tcPr>
          <w:p w14:paraId="4553857D" w14:textId="362ACF8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034F250" w14:textId="2367435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A40C219" w14:textId="4B8FDC7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OWNER</w:t>
            </w:r>
          </w:p>
        </w:tc>
        <w:tc>
          <w:tcPr>
            <w:tcW w:w="0" w:type="auto"/>
          </w:tcPr>
          <w:p w14:paraId="21632D86" w14:textId="6908A17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OWNER</w:t>
            </w:r>
          </w:p>
        </w:tc>
        <w:tc>
          <w:tcPr>
            <w:tcW w:w="0" w:type="auto"/>
          </w:tcPr>
          <w:p w14:paraId="74D62BA4" w14:textId="0B27E20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 xml:space="preserve">Hardcode- </w:t>
            </w:r>
            <w:proofErr w:type="spellStart"/>
            <w:r w:rsidRPr="00146FD0">
              <w:rPr>
                <w:rFonts w:ascii="Calibri Light" w:hAnsi="Calibri Light" w:cs="Calibri Light"/>
                <w:color w:val="000000"/>
                <w:sz w:val="16"/>
                <w:szCs w:val="16"/>
              </w:rPr>
              <w:t>DataMigration</w:t>
            </w:r>
            <w:proofErr w:type="spellEnd"/>
          </w:p>
        </w:tc>
      </w:tr>
      <w:tr w:rsidR="00255550" w:rsidRPr="00EC4DEB" w14:paraId="68A7D501"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BC9061F" w14:textId="1415C636"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9</w:t>
            </w:r>
          </w:p>
        </w:tc>
        <w:tc>
          <w:tcPr>
            <w:tcW w:w="0" w:type="auto"/>
          </w:tcPr>
          <w:p w14:paraId="69FCBD82" w14:textId="2261BF8A"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ID</w:t>
            </w:r>
          </w:p>
        </w:tc>
        <w:tc>
          <w:tcPr>
            <w:tcW w:w="0" w:type="auto"/>
          </w:tcPr>
          <w:p w14:paraId="1FFF13F2" w14:textId="1AFDD44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000)</w:t>
            </w:r>
          </w:p>
        </w:tc>
        <w:tc>
          <w:tcPr>
            <w:tcW w:w="0" w:type="auto"/>
          </w:tcPr>
          <w:p w14:paraId="17ACFE16" w14:textId="16C52B5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29C5D4B" w14:textId="251B8A8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3B3F524" w14:textId="2C9D6D0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ID</w:t>
            </w:r>
          </w:p>
        </w:tc>
        <w:tc>
          <w:tcPr>
            <w:tcW w:w="0" w:type="auto"/>
          </w:tcPr>
          <w:p w14:paraId="49D03953" w14:textId="2E6C6A2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ID</w:t>
            </w:r>
          </w:p>
        </w:tc>
        <w:tc>
          <w:tcPr>
            <w:tcW w:w="0" w:type="auto"/>
          </w:tcPr>
          <w:p w14:paraId="5433F76C" w14:textId="103228E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Autogenerated</w:t>
            </w:r>
          </w:p>
        </w:tc>
      </w:tr>
      <w:tr w:rsidR="00255550" w:rsidRPr="00EC4DEB" w14:paraId="30D6474A" w14:textId="77777777" w:rsidTr="008E7335">
        <w:tc>
          <w:tcPr>
            <w:tcW w:w="0" w:type="auto"/>
          </w:tcPr>
          <w:p w14:paraId="09A3815A" w14:textId="6F56DBC2"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0</w:t>
            </w:r>
          </w:p>
        </w:tc>
        <w:tc>
          <w:tcPr>
            <w:tcW w:w="0" w:type="auto"/>
          </w:tcPr>
          <w:p w14:paraId="60A60214" w14:textId="72399F21"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CATEGORY</w:t>
            </w:r>
          </w:p>
        </w:tc>
        <w:tc>
          <w:tcPr>
            <w:tcW w:w="0" w:type="auto"/>
          </w:tcPr>
          <w:p w14:paraId="5BAAB5CC" w14:textId="279AA65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3F0D289A" w14:textId="72ECC42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6DB7F72" w14:textId="002DF6D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DB54102" w14:textId="7E646F4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CATEGORY</w:t>
            </w:r>
          </w:p>
        </w:tc>
        <w:tc>
          <w:tcPr>
            <w:tcW w:w="0" w:type="auto"/>
          </w:tcPr>
          <w:p w14:paraId="0D8BC8AA" w14:textId="6E0EAFD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CATEGORY</w:t>
            </w:r>
          </w:p>
        </w:tc>
        <w:tc>
          <w:tcPr>
            <w:tcW w:w="0" w:type="auto"/>
          </w:tcPr>
          <w:p w14:paraId="469DDA8E"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55B452A0"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779A339" w14:textId="447CD5A6"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1</w:t>
            </w:r>
          </w:p>
        </w:tc>
        <w:tc>
          <w:tcPr>
            <w:tcW w:w="0" w:type="auto"/>
          </w:tcPr>
          <w:p w14:paraId="0077842C" w14:textId="041D159A"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w:t>
            </w:r>
          </w:p>
        </w:tc>
        <w:tc>
          <w:tcPr>
            <w:tcW w:w="0" w:type="auto"/>
          </w:tcPr>
          <w:p w14:paraId="041643E3" w14:textId="6AD275A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6536FBE8" w14:textId="26F9920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96AF192" w14:textId="4F637C6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6C2330C" w14:textId="36A7F97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w:t>
            </w:r>
          </w:p>
        </w:tc>
        <w:tc>
          <w:tcPr>
            <w:tcW w:w="0" w:type="auto"/>
          </w:tcPr>
          <w:p w14:paraId="432D385D" w14:textId="651A551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w:t>
            </w:r>
          </w:p>
        </w:tc>
        <w:tc>
          <w:tcPr>
            <w:tcW w:w="0" w:type="auto"/>
          </w:tcPr>
          <w:p w14:paraId="38D81BEE"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02F486F0" w14:textId="77777777" w:rsidTr="008E7335">
        <w:tc>
          <w:tcPr>
            <w:tcW w:w="0" w:type="auto"/>
          </w:tcPr>
          <w:p w14:paraId="01D2A3D0" w14:textId="3E3E83A2"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lastRenderedPageBreak/>
              <w:t>22</w:t>
            </w:r>
          </w:p>
        </w:tc>
        <w:tc>
          <w:tcPr>
            <w:tcW w:w="0" w:type="auto"/>
          </w:tcPr>
          <w:p w14:paraId="08E31452" w14:textId="7F4CAD7F"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2</w:t>
            </w:r>
          </w:p>
        </w:tc>
        <w:tc>
          <w:tcPr>
            <w:tcW w:w="0" w:type="auto"/>
          </w:tcPr>
          <w:p w14:paraId="0A8F3249" w14:textId="3BA8E49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3288D03C" w14:textId="595532D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5A96172" w14:textId="348D3E3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E0C2896" w14:textId="2998E6C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2</w:t>
            </w:r>
          </w:p>
        </w:tc>
        <w:tc>
          <w:tcPr>
            <w:tcW w:w="0" w:type="auto"/>
          </w:tcPr>
          <w:p w14:paraId="037DB1A0" w14:textId="69DB14F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2</w:t>
            </w:r>
          </w:p>
        </w:tc>
        <w:tc>
          <w:tcPr>
            <w:tcW w:w="0" w:type="auto"/>
          </w:tcPr>
          <w:p w14:paraId="08140445"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6333DB6A"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9E95DAE" w14:textId="14C16244"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3</w:t>
            </w:r>
          </w:p>
        </w:tc>
        <w:tc>
          <w:tcPr>
            <w:tcW w:w="0" w:type="auto"/>
          </w:tcPr>
          <w:p w14:paraId="08BBDAC5" w14:textId="59E38632"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3</w:t>
            </w:r>
          </w:p>
        </w:tc>
        <w:tc>
          <w:tcPr>
            <w:tcW w:w="0" w:type="auto"/>
          </w:tcPr>
          <w:p w14:paraId="29C47A08" w14:textId="08A00E8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718A3CCD" w14:textId="7F5AD74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F4B71A4" w14:textId="5B02283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C539371" w14:textId="7CCCD8C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3</w:t>
            </w:r>
          </w:p>
        </w:tc>
        <w:tc>
          <w:tcPr>
            <w:tcW w:w="0" w:type="auto"/>
          </w:tcPr>
          <w:p w14:paraId="5D4C4159" w14:textId="59A6647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3</w:t>
            </w:r>
          </w:p>
        </w:tc>
        <w:tc>
          <w:tcPr>
            <w:tcW w:w="0" w:type="auto"/>
          </w:tcPr>
          <w:p w14:paraId="5173D15E"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0A3EAE3B" w14:textId="77777777" w:rsidTr="008E7335">
        <w:tc>
          <w:tcPr>
            <w:tcW w:w="0" w:type="auto"/>
          </w:tcPr>
          <w:p w14:paraId="57754A4C" w14:textId="5F68754E"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4</w:t>
            </w:r>
          </w:p>
        </w:tc>
        <w:tc>
          <w:tcPr>
            <w:tcW w:w="0" w:type="auto"/>
          </w:tcPr>
          <w:p w14:paraId="49B028D0" w14:textId="45690FE5"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4</w:t>
            </w:r>
          </w:p>
        </w:tc>
        <w:tc>
          <w:tcPr>
            <w:tcW w:w="0" w:type="auto"/>
          </w:tcPr>
          <w:p w14:paraId="061AA04A" w14:textId="6A93A6D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4683D980" w14:textId="3D759B5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B3BDA31" w14:textId="63D4584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22E69B5" w14:textId="644A89A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4</w:t>
            </w:r>
          </w:p>
        </w:tc>
        <w:tc>
          <w:tcPr>
            <w:tcW w:w="0" w:type="auto"/>
          </w:tcPr>
          <w:p w14:paraId="599A31C6" w14:textId="1A90D0C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4</w:t>
            </w:r>
          </w:p>
        </w:tc>
        <w:tc>
          <w:tcPr>
            <w:tcW w:w="0" w:type="auto"/>
          </w:tcPr>
          <w:p w14:paraId="0B745DC9"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62A4C26E"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1AEC87B" w14:textId="40A5F95F"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5</w:t>
            </w:r>
          </w:p>
        </w:tc>
        <w:tc>
          <w:tcPr>
            <w:tcW w:w="0" w:type="auto"/>
          </w:tcPr>
          <w:p w14:paraId="494DCF41" w14:textId="3A5C8941"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5</w:t>
            </w:r>
          </w:p>
        </w:tc>
        <w:tc>
          <w:tcPr>
            <w:tcW w:w="0" w:type="auto"/>
          </w:tcPr>
          <w:p w14:paraId="4914CFC6" w14:textId="0B0A50F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3E73ACA1" w14:textId="25D1D39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6B28430" w14:textId="7DAF7EA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9860E43" w14:textId="509BBAD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5</w:t>
            </w:r>
          </w:p>
        </w:tc>
        <w:tc>
          <w:tcPr>
            <w:tcW w:w="0" w:type="auto"/>
          </w:tcPr>
          <w:p w14:paraId="66DDFEAC" w14:textId="015BBE0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5</w:t>
            </w:r>
          </w:p>
        </w:tc>
        <w:tc>
          <w:tcPr>
            <w:tcW w:w="0" w:type="auto"/>
          </w:tcPr>
          <w:p w14:paraId="6D80009F"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1BC85AB5" w14:textId="77777777" w:rsidTr="008E7335">
        <w:tc>
          <w:tcPr>
            <w:tcW w:w="0" w:type="auto"/>
          </w:tcPr>
          <w:p w14:paraId="65C3DABD" w14:textId="37959F95"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6</w:t>
            </w:r>
          </w:p>
        </w:tc>
        <w:tc>
          <w:tcPr>
            <w:tcW w:w="0" w:type="auto"/>
          </w:tcPr>
          <w:p w14:paraId="25AB6A44" w14:textId="0217E1D6"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6</w:t>
            </w:r>
          </w:p>
        </w:tc>
        <w:tc>
          <w:tcPr>
            <w:tcW w:w="0" w:type="auto"/>
          </w:tcPr>
          <w:p w14:paraId="3C1871DE" w14:textId="693F915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10D53036" w14:textId="46B815E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DA743EF" w14:textId="1F2CC7C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4E60A21" w14:textId="13F847F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6</w:t>
            </w:r>
          </w:p>
        </w:tc>
        <w:tc>
          <w:tcPr>
            <w:tcW w:w="0" w:type="auto"/>
          </w:tcPr>
          <w:p w14:paraId="381F79D1" w14:textId="36ED136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6</w:t>
            </w:r>
          </w:p>
        </w:tc>
        <w:tc>
          <w:tcPr>
            <w:tcW w:w="0" w:type="auto"/>
          </w:tcPr>
          <w:p w14:paraId="2A911B12"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01655AC4"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04C8B12" w14:textId="400D9C33"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7</w:t>
            </w:r>
          </w:p>
        </w:tc>
        <w:tc>
          <w:tcPr>
            <w:tcW w:w="0" w:type="auto"/>
          </w:tcPr>
          <w:p w14:paraId="43803005" w14:textId="652E2532"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7</w:t>
            </w:r>
          </w:p>
        </w:tc>
        <w:tc>
          <w:tcPr>
            <w:tcW w:w="0" w:type="auto"/>
          </w:tcPr>
          <w:p w14:paraId="27BEFAAC" w14:textId="3655D2B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64A35D91" w14:textId="1582AC3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A496FA5" w14:textId="5115E17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E4D0355" w14:textId="4F76AAF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7</w:t>
            </w:r>
          </w:p>
        </w:tc>
        <w:tc>
          <w:tcPr>
            <w:tcW w:w="0" w:type="auto"/>
          </w:tcPr>
          <w:p w14:paraId="0B85870F" w14:textId="168A2D7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7</w:t>
            </w:r>
          </w:p>
        </w:tc>
        <w:tc>
          <w:tcPr>
            <w:tcW w:w="0" w:type="auto"/>
          </w:tcPr>
          <w:p w14:paraId="1C9B0040"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4EEB457D" w14:textId="77777777" w:rsidTr="008E7335">
        <w:tc>
          <w:tcPr>
            <w:tcW w:w="0" w:type="auto"/>
          </w:tcPr>
          <w:p w14:paraId="2857B791" w14:textId="4DFFC0C4"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8</w:t>
            </w:r>
          </w:p>
        </w:tc>
        <w:tc>
          <w:tcPr>
            <w:tcW w:w="0" w:type="auto"/>
          </w:tcPr>
          <w:p w14:paraId="482A0F84" w14:textId="67930D6C"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8</w:t>
            </w:r>
          </w:p>
        </w:tc>
        <w:tc>
          <w:tcPr>
            <w:tcW w:w="0" w:type="auto"/>
          </w:tcPr>
          <w:p w14:paraId="10A21821" w14:textId="0F76C97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35846BA0" w14:textId="5B1CB7C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421B776" w14:textId="77C2E7F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C87F7A5" w14:textId="0B49E20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8</w:t>
            </w:r>
          </w:p>
        </w:tc>
        <w:tc>
          <w:tcPr>
            <w:tcW w:w="0" w:type="auto"/>
          </w:tcPr>
          <w:p w14:paraId="57343D3F" w14:textId="2C71AED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8</w:t>
            </w:r>
          </w:p>
        </w:tc>
        <w:tc>
          <w:tcPr>
            <w:tcW w:w="0" w:type="auto"/>
          </w:tcPr>
          <w:p w14:paraId="0A1E7E98"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405EC450"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2D5B60F" w14:textId="204C5434"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9</w:t>
            </w:r>
          </w:p>
        </w:tc>
        <w:tc>
          <w:tcPr>
            <w:tcW w:w="0" w:type="auto"/>
          </w:tcPr>
          <w:p w14:paraId="4BB63BA2" w14:textId="2B472549"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9</w:t>
            </w:r>
          </w:p>
        </w:tc>
        <w:tc>
          <w:tcPr>
            <w:tcW w:w="0" w:type="auto"/>
          </w:tcPr>
          <w:p w14:paraId="291A9C0E" w14:textId="636E258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7CE195A1" w14:textId="13A38FB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5364BCE" w14:textId="04CDB5E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F0703AA" w14:textId="62C9196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9</w:t>
            </w:r>
          </w:p>
        </w:tc>
        <w:tc>
          <w:tcPr>
            <w:tcW w:w="0" w:type="auto"/>
          </w:tcPr>
          <w:p w14:paraId="0B2464E8" w14:textId="57DFF86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9</w:t>
            </w:r>
          </w:p>
        </w:tc>
        <w:tc>
          <w:tcPr>
            <w:tcW w:w="0" w:type="auto"/>
          </w:tcPr>
          <w:p w14:paraId="0E3FCB16"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0B98E25B" w14:textId="77777777" w:rsidTr="008E7335">
        <w:tc>
          <w:tcPr>
            <w:tcW w:w="0" w:type="auto"/>
          </w:tcPr>
          <w:p w14:paraId="0E9E092E" w14:textId="464A6B67"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0</w:t>
            </w:r>
          </w:p>
        </w:tc>
        <w:tc>
          <w:tcPr>
            <w:tcW w:w="0" w:type="auto"/>
          </w:tcPr>
          <w:p w14:paraId="5FD2F490" w14:textId="30072749"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0</w:t>
            </w:r>
          </w:p>
        </w:tc>
        <w:tc>
          <w:tcPr>
            <w:tcW w:w="0" w:type="auto"/>
          </w:tcPr>
          <w:p w14:paraId="3AFD23C3" w14:textId="1D7ADF5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1C51B573" w14:textId="0DD6821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5AACCCE" w14:textId="794A824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47FAE04" w14:textId="3A73CAC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0</w:t>
            </w:r>
          </w:p>
        </w:tc>
        <w:tc>
          <w:tcPr>
            <w:tcW w:w="0" w:type="auto"/>
          </w:tcPr>
          <w:p w14:paraId="31438541" w14:textId="07374C7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0</w:t>
            </w:r>
          </w:p>
        </w:tc>
        <w:tc>
          <w:tcPr>
            <w:tcW w:w="0" w:type="auto"/>
          </w:tcPr>
          <w:p w14:paraId="065BD221"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5E50FF5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330708A" w14:textId="6F7D946C"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1</w:t>
            </w:r>
          </w:p>
        </w:tc>
        <w:tc>
          <w:tcPr>
            <w:tcW w:w="0" w:type="auto"/>
          </w:tcPr>
          <w:p w14:paraId="745A0970" w14:textId="3FB3E49A"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1</w:t>
            </w:r>
          </w:p>
        </w:tc>
        <w:tc>
          <w:tcPr>
            <w:tcW w:w="0" w:type="auto"/>
          </w:tcPr>
          <w:p w14:paraId="3D290D71" w14:textId="7355BB0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6AF58D47" w14:textId="3AF5595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939C5D7" w14:textId="7170DE8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867BC6B" w14:textId="1215DA4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1</w:t>
            </w:r>
          </w:p>
        </w:tc>
        <w:tc>
          <w:tcPr>
            <w:tcW w:w="0" w:type="auto"/>
          </w:tcPr>
          <w:p w14:paraId="6EB4439D" w14:textId="6B63ABB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1</w:t>
            </w:r>
          </w:p>
        </w:tc>
        <w:tc>
          <w:tcPr>
            <w:tcW w:w="0" w:type="auto"/>
          </w:tcPr>
          <w:p w14:paraId="1492C9B6"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73F2E1A5" w14:textId="77777777" w:rsidTr="008E7335">
        <w:tc>
          <w:tcPr>
            <w:tcW w:w="0" w:type="auto"/>
          </w:tcPr>
          <w:p w14:paraId="64609D98" w14:textId="69C0323F"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2</w:t>
            </w:r>
          </w:p>
        </w:tc>
        <w:tc>
          <w:tcPr>
            <w:tcW w:w="0" w:type="auto"/>
          </w:tcPr>
          <w:p w14:paraId="698ACD1F" w14:textId="0D548AE8"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2</w:t>
            </w:r>
          </w:p>
        </w:tc>
        <w:tc>
          <w:tcPr>
            <w:tcW w:w="0" w:type="auto"/>
          </w:tcPr>
          <w:p w14:paraId="0CEC169A" w14:textId="7F61AEF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582BBA7B" w14:textId="6181F48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09DE4CA" w14:textId="518F8F5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45EE6A2" w14:textId="0B7A55A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2</w:t>
            </w:r>
          </w:p>
        </w:tc>
        <w:tc>
          <w:tcPr>
            <w:tcW w:w="0" w:type="auto"/>
          </w:tcPr>
          <w:p w14:paraId="27C2B91B" w14:textId="6F34636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2</w:t>
            </w:r>
          </w:p>
        </w:tc>
        <w:tc>
          <w:tcPr>
            <w:tcW w:w="0" w:type="auto"/>
          </w:tcPr>
          <w:p w14:paraId="74441BFE"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3B19B9F5"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7C7793E" w14:textId="47D60C55"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3</w:t>
            </w:r>
          </w:p>
        </w:tc>
        <w:tc>
          <w:tcPr>
            <w:tcW w:w="0" w:type="auto"/>
          </w:tcPr>
          <w:p w14:paraId="4A831491" w14:textId="79A3EF6B"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3</w:t>
            </w:r>
          </w:p>
        </w:tc>
        <w:tc>
          <w:tcPr>
            <w:tcW w:w="0" w:type="auto"/>
          </w:tcPr>
          <w:p w14:paraId="21B8DEBC" w14:textId="2124D43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4C45A6E4" w14:textId="1CEDC44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7205571" w14:textId="6890B00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E7A9703" w14:textId="11BD4E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3</w:t>
            </w:r>
          </w:p>
        </w:tc>
        <w:tc>
          <w:tcPr>
            <w:tcW w:w="0" w:type="auto"/>
          </w:tcPr>
          <w:p w14:paraId="60000217" w14:textId="2677E9D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3</w:t>
            </w:r>
          </w:p>
        </w:tc>
        <w:tc>
          <w:tcPr>
            <w:tcW w:w="0" w:type="auto"/>
          </w:tcPr>
          <w:p w14:paraId="7B5D0870"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4660B987" w14:textId="77777777" w:rsidTr="008E7335">
        <w:tc>
          <w:tcPr>
            <w:tcW w:w="0" w:type="auto"/>
          </w:tcPr>
          <w:p w14:paraId="64FFBCD9" w14:textId="6153E428"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4</w:t>
            </w:r>
          </w:p>
        </w:tc>
        <w:tc>
          <w:tcPr>
            <w:tcW w:w="0" w:type="auto"/>
          </w:tcPr>
          <w:p w14:paraId="41FCD0A9" w14:textId="6A64ABB2"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4</w:t>
            </w:r>
          </w:p>
        </w:tc>
        <w:tc>
          <w:tcPr>
            <w:tcW w:w="0" w:type="auto"/>
          </w:tcPr>
          <w:p w14:paraId="1ADDB897" w14:textId="331BAB5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46FF407D" w14:textId="47894D7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959C7C3" w14:textId="796CFFA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4516134" w14:textId="6597AEE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4</w:t>
            </w:r>
          </w:p>
        </w:tc>
        <w:tc>
          <w:tcPr>
            <w:tcW w:w="0" w:type="auto"/>
          </w:tcPr>
          <w:p w14:paraId="110AC7CF" w14:textId="071EF2F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4</w:t>
            </w:r>
          </w:p>
        </w:tc>
        <w:tc>
          <w:tcPr>
            <w:tcW w:w="0" w:type="auto"/>
          </w:tcPr>
          <w:p w14:paraId="65A0015A"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7788A67E"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7BA5619" w14:textId="495B0BE0"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5</w:t>
            </w:r>
          </w:p>
        </w:tc>
        <w:tc>
          <w:tcPr>
            <w:tcW w:w="0" w:type="auto"/>
          </w:tcPr>
          <w:p w14:paraId="1285BFB2" w14:textId="44E361AC"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5</w:t>
            </w:r>
          </w:p>
        </w:tc>
        <w:tc>
          <w:tcPr>
            <w:tcW w:w="0" w:type="auto"/>
          </w:tcPr>
          <w:p w14:paraId="3017D580" w14:textId="6226E06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1D664E11" w14:textId="087B658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8CDAF59" w14:textId="00F28F9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5CCECFC" w14:textId="747A3E8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5</w:t>
            </w:r>
          </w:p>
        </w:tc>
        <w:tc>
          <w:tcPr>
            <w:tcW w:w="0" w:type="auto"/>
          </w:tcPr>
          <w:p w14:paraId="21AC3892" w14:textId="10BDE29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5</w:t>
            </w:r>
          </w:p>
        </w:tc>
        <w:tc>
          <w:tcPr>
            <w:tcW w:w="0" w:type="auto"/>
          </w:tcPr>
          <w:p w14:paraId="6702F548"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1C97EA4E" w14:textId="77777777" w:rsidTr="008E7335">
        <w:tc>
          <w:tcPr>
            <w:tcW w:w="0" w:type="auto"/>
          </w:tcPr>
          <w:p w14:paraId="506819B9" w14:textId="5FAA918C"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6</w:t>
            </w:r>
          </w:p>
        </w:tc>
        <w:tc>
          <w:tcPr>
            <w:tcW w:w="0" w:type="auto"/>
          </w:tcPr>
          <w:p w14:paraId="44AFA20D" w14:textId="2D9E87C5"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1</w:t>
            </w:r>
          </w:p>
        </w:tc>
        <w:tc>
          <w:tcPr>
            <w:tcW w:w="0" w:type="auto"/>
          </w:tcPr>
          <w:p w14:paraId="20E8B061" w14:textId="35CB573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19C3430C" w14:textId="54DE0A8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2EFD39C" w14:textId="6547FC8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59606F9" w14:textId="15AF5BB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1</w:t>
            </w:r>
          </w:p>
        </w:tc>
        <w:tc>
          <w:tcPr>
            <w:tcW w:w="0" w:type="auto"/>
          </w:tcPr>
          <w:p w14:paraId="17966FAD" w14:textId="035EA72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1</w:t>
            </w:r>
          </w:p>
        </w:tc>
        <w:tc>
          <w:tcPr>
            <w:tcW w:w="0" w:type="auto"/>
          </w:tcPr>
          <w:p w14:paraId="01470503"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16B88FAF"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B047E3E" w14:textId="613EEF3C"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7</w:t>
            </w:r>
          </w:p>
        </w:tc>
        <w:tc>
          <w:tcPr>
            <w:tcW w:w="0" w:type="auto"/>
          </w:tcPr>
          <w:p w14:paraId="466BCF93" w14:textId="466CC4DC"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2</w:t>
            </w:r>
          </w:p>
        </w:tc>
        <w:tc>
          <w:tcPr>
            <w:tcW w:w="0" w:type="auto"/>
          </w:tcPr>
          <w:p w14:paraId="310721B1" w14:textId="55C9139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79A45904" w14:textId="1E02A39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0F7E6DD" w14:textId="664A8FC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160823B" w14:textId="5579A5E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2</w:t>
            </w:r>
          </w:p>
        </w:tc>
        <w:tc>
          <w:tcPr>
            <w:tcW w:w="0" w:type="auto"/>
          </w:tcPr>
          <w:p w14:paraId="5E70D205" w14:textId="36DF1B2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2</w:t>
            </w:r>
          </w:p>
        </w:tc>
        <w:tc>
          <w:tcPr>
            <w:tcW w:w="0" w:type="auto"/>
          </w:tcPr>
          <w:p w14:paraId="2935F9B0"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101B2E55" w14:textId="77777777" w:rsidTr="008E7335">
        <w:tc>
          <w:tcPr>
            <w:tcW w:w="0" w:type="auto"/>
          </w:tcPr>
          <w:p w14:paraId="416CEFA3" w14:textId="2821D83A"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8</w:t>
            </w:r>
          </w:p>
        </w:tc>
        <w:tc>
          <w:tcPr>
            <w:tcW w:w="0" w:type="auto"/>
          </w:tcPr>
          <w:p w14:paraId="0B320980" w14:textId="3570E4DD"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3</w:t>
            </w:r>
          </w:p>
        </w:tc>
        <w:tc>
          <w:tcPr>
            <w:tcW w:w="0" w:type="auto"/>
          </w:tcPr>
          <w:p w14:paraId="19A31957" w14:textId="4708CA2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210FEE08" w14:textId="3740FCA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B2B710F" w14:textId="5329B0D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C9D4994" w14:textId="017212F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3</w:t>
            </w:r>
          </w:p>
        </w:tc>
        <w:tc>
          <w:tcPr>
            <w:tcW w:w="0" w:type="auto"/>
          </w:tcPr>
          <w:p w14:paraId="491C99CB" w14:textId="104DF53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3</w:t>
            </w:r>
          </w:p>
        </w:tc>
        <w:tc>
          <w:tcPr>
            <w:tcW w:w="0" w:type="auto"/>
          </w:tcPr>
          <w:p w14:paraId="6944D138"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3F6F9EBF"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DCD3650" w14:textId="19C5A311"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9</w:t>
            </w:r>
          </w:p>
        </w:tc>
        <w:tc>
          <w:tcPr>
            <w:tcW w:w="0" w:type="auto"/>
          </w:tcPr>
          <w:p w14:paraId="44A9872F" w14:textId="4E0D7EDB"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4</w:t>
            </w:r>
          </w:p>
        </w:tc>
        <w:tc>
          <w:tcPr>
            <w:tcW w:w="0" w:type="auto"/>
          </w:tcPr>
          <w:p w14:paraId="36B3F41C" w14:textId="76C8782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30A8AE70" w14:textId="03B74BF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238D77A" w14:textId="29EAE34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9AF4686" w14:textId="331E07B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4</w:t>
            </w:r>
          </w:p>
        </w:tc>
        <w:tc>
          <w:tcPr>
            <w:tcW w:w="0" w:type="auto"/>
          </w:tcPr>
          <w:p w14:paraId="04316F68" w14:textId="221BBB8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4</w:t>
            </w:r>
          </w:p>
        </w:tc>
        <w:tc>
          <w:tcPr>
            <w:tcW w:w="0" w:type="auto"/>
          </w:tcPr>
          <w:p w14:paraId="778B8B65"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041D50D0" w14:textId="77777777" w:rsidTr="008E7335">
        <w:tc>
          <w:tcPr>
            <w:tcW w:w="0" w:type="auto"/>
          </w:tcPr>
          <w:p w14:paraId="5D780FD9" w14:textId="73B1EC6A"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0</w:t>
            </w:r>
          </w:p>
        </w:tc>
        <w:tc>
          <w:tcPr>
            <w:tcW w:w="0" w:type="auto"/>
          </w:tcPr>
          <w:p w14:paraId="6204D4AB" w14:textId="0BC788D6"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5</w:t>
            </w:r>
          </w:p>
        </w:tc>
        <w:tc>
          <w:tcPr>
            <w:tcW w:w="0" w:type="auto"/>
          </w:tcPr>
          <w:p w14:paraId="6E5F7FFB" w14:textId="00D923A2"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DATE</w:t>
            </w:r>
          </w:p>
        </w:tc>
        <w:tc>
          <w:tcPr>
            <w:tcW w:w="0" w:type="auto"/>
          </w:tcPr>
          <w:p w14:paraId="60BDB48C" w14:textId="25389F92"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68C43C25" w14:textId="084E73D8"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4B4436C0" w14:textId="44BECF3E"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5</w:t>
            </w:r>
          </w:p>
        </w:tc>
        <w:tc>
          <w:tcPr>
            <w:tcW w:w="0" w:type="auto"/>
          </w:tcPr>
          <w:p w14:paraId="12F53F64" w14:textId="67214E55"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5</w:t>
            </w:r>
          </w:p>
        </w:tc>
        <w:tc>
          <w:tcPr>
            <w:tcW w:w="0" w:type="auto"/>
          </w:tcPr>
          <w:p w14:paraId="658D986C"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042C653D" w14:textId="77777777" w:rsidR="009805E6" w:rsidRPr="009D704A" w:rsidRDefault="009805E6" w:rsidP="005A42DC">
      <w:pPr>
        <w:pStyle w:val="Bullet"/>
        <w:ind w:left="513" w:hanging="513"/>
        <w:rPr>
          <w:rFonts w:ascii="Calibri Light" w:hAnsi="Calibri Light" w:cs="Arial"/>
          <w:color w:val="4F4F4F"/>
          <w:sz w:val="22"/>
          <w:szCs w:val="22"/>
          <w:lang w:val="en-GB" w:eastAsia="en-IE"/>
        </w:rPr>
      </w:pPr>
    </w:p>
    <w:p w14:paraId="7C6119B6" w14:textId="77777777" w:rsidR="005A42DC" w:rsidRDefault="005A42DC" w:rsidP="005A42DC">
      <w:pPr>
        <w:pStyle w:val="Heading3"/>
      </w:pPr>
      <w:bookmarkStart w:id="97" w:name="_Toc79998060"/>
      <w:r>
        <w:t>Mapping</w:t>
      </w:r>
      <w:bookmarkEnd w:id="97"/>
    </w:p>
    <w:p w14:paraId="342460A4" w14:textId="65C3BDAD" w:rsidR="005A42DC" w:rsidRDefault="005A42DC" w:rsidP="005A42DC"/>
    <w:tbl>
      <w:tblPr>
        <w:tblStyle w:val="GridTable4-Accent11"/>
        <w:tblW w:w="0" w:type="auto"/>
        <w:tblLook w:val="04A0" w:firstRow="1" w:lastRow="0" w:firstColumn="1" w:lastColumn="0" w:noHBand="0" w:noVBand="1"/>
      </w:tblPr>
      <w:tblGrid>
        <w:gridCol w:w="2471"/>
        <w:gridCol w:w="3058"/>
      </w:tblGrid>
      <w:tr w:rsidR="00BD2BA6" w:rsidRPr="006A1109" w14:paraId="1FDA0CD9" w14:textId="77777777" w:rsidTr="008E7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D7988EA" w14:textId="77777777" w:rsidR="00BD2BA6" w:rsidRPr="006A1109" w:rsidRDefault="00BD2BA6" w:rsidP="00D44211">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4A865E3C" w14:textId="77777777" w:rsidR="00BD2BA6" w:rsidRPr="006A1109" w:rsidRDefault="00BD2BA6" w:rsidP="00D44211">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BD2BA6" w:rsidRPr="006A1109" w14:paraId="127320F3" w14:textId="77777777" w:rsidTr="008E73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B2BADA3" w14:textId="77777777" w:rsidR="00BD2BA6" w:rsidRPr="006A1109" w:rsidRDefault="00BD2BA6" w:rsidP="00D44211">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25B100A9" w14:textId="77777777" w:rsidR="00BD2BA6" w:rsidRPr="006A1109" w:rsidRDefault="00BD2BA6" w:rsidP="00D4421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7C302DA9" w14:textId="77777777" w:rsidR="005A42DC" w:rsidRPr="00FA71BB" w:rsidRDefault="005A42DC" w:rsidP="005A42DC"/>
    <w:p w14:paraId="5F54A973" w14:textId="215ACC98" w:rsidR="005A42DC" w:rsidRDefault="002C327D" w:rsidP="005A42DC">
      <w:pPr>
        <w:pStyle w:val="Heading2"/>
      </w:pPr>
      <w:bookmarkStart w:id="98" w:name="_Toc79998061"/>
      <w:r>
        <w:t>Offering Custom Pricing</w:t>
      </w:r>
      <w:bookmarkEnd w:id="98"/>
    </w:p>
    <w:p w14:paraId="4DF580C3" w14:textId="25059027"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00746CA0" w:rsidRPr="00746CA0">
        <w:rPr>
          <w:rFonts w:ascii="Calibri Light" w:hAnsi="Calibri Light" w:cs="Arial"/>
          <w:color w:val="4F4F4F"/>
          <w:sz w:val="22"/>
          <w:szCs w:val="22"/>
          <w:lang w:val="en-GB" w:eastAsia="en-IE"/>
        </w:rPr>
        <w:t>XXMX_OLC_OFFERING_CUSTOM_PRICING</w:t>
      </w:r>
      <w:r w:rsidRPr="009D704A">
        <w:rPr>
          <w:rFonts w:ascii="Calibri Light" w:hAnsi="Calibri Light" w:cs="Arial"/>
          <w:color w:val="4F4F4F"/>
          <w:sz w:val="22"/>
          <w:szCs w:val="22"/>
          <w:lang w:val="en-GB" w:eastAsia="en-IE"/>
        </w:rPr>
        <w:t>.dat</w:t>
      </w:r>
    </w:p>
    <w:p w14:paraId="5E598677" w14:textId="33C2ADE1"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lastRenderedPageBreak/>
        <w:t xml:space="preserve">Staging table:  </w:t>
      </w:r>
      <w:r w:rsidR="00746CA0" w:rsidRPr="00746CA0">
        <w:rPr>
          <w:rFonts w:ascii="Calibri Light" w:hAnsi="Calibri Light" w:cs="Arial"/>
          <w:color w:val="4F4F4F"/>
          <w:sz w:val="22"/>
          <w:szCs w:val="22"/>
          <w:lang w:val="en-GB" w:eastAsia="en-IE"/>
        </w:rPr>
        <w:t>XXMX_OLC_OFFER_CUST_PRICE_STG</w:t>
      </w:r>
    </w:p>
    <w:p w14:paraId="2B8863F7" w14:textId="129033B8"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Transform Table: </w:t>
      </w:r>
      <w:r w:rsidR="00746CA0" w:rsidRPr="00746CA0">
        <w:rPr>
          <w:rFonts w:ascii="Calibri Light" w:hAnsi="Calibri Light" w:cs="Arial"/>
          <w:color w:val="4F4F4F"/>
          <w:sz w:val="22"/>
          <w:szCs w:val="22"/>
          <w:lang w:val="en-GB" w:eastAsia="en-IE"/>
        </w:rPr>
        <w:t>XXMX_OLC_OFFER_CUST_PRICE_XFM</w:t>
      </w:r>
    </w:p>
    <w:p w14:paraId="2A6FC151" w14:textId="77777777"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1C57F7F3" w14:textId="3638CFDF" w:rsidR="005A42DC"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Fusion Business Object: </w:t>
      </w:r>
      <w:r w:rsidR="00746CA0" w:rsidRPr="00746CA0">
        <w:rPr>
          <w:rFonts w:ascii="Calibri Light" w:hAnsi="Calibri Light" w:cs="Arial"/>
          <w:color w:val="4F4F4F"/>
          <w:sz w:val="22"/>
          <w:szCs w:val="22"/>
          <w:lang w:val="en-GB" w:eastAsia="en-IE"/>
        </w:rPr>
        <w:t>Offering Custom Pricing</w:t>
      </w:r>
    </w:p>
    <w:tbl>
      <w:tblPr>
        <w:tblStyle w:val="GridTable4-Accent11"/>
        <w:tblW w:w="0" w:type="auto"/>
        <w:tblLook w:val="0420" w:firstRow="1" w:lastRow="0" w:firstColumn="0" w:lastColumn="0" w:noHBand="0" w:noVBand="1"/>
      </w:tblPr>
      <w:tblGrid>
        <w:gridCol w:w="788"/>
        <w:gridCol w:w="2141"/>
        <w:gridCol w:w="1558"/>
        <w:gridCol w:w="1220"/>
        <w:gridCol w:w="680"/>
        <w:gridCol w:w="2141"/>
        <w:gridCol w:w="2141"/>
        <w:gridCol w:w="3279"/>
      </w:tblGrid>
      <w:tr w:rsidR="009805E6" w:rsidRPr="00EC4DEB" w14:paraId="7E2F6F54" w14:textId="77777777" w:rsidTr="007046E3">
        <w:trPr>
          <w:cnfStyle w:val="100000000000" w:firstRow="1" w:lastRow="0" w:firstColumn="0" w:lastColumn="0" w:oddVBand="0" w:evenVBand="0" w:oddHBand="0" w:evenHBand="0" w:firstRowFirstColumn="0" w:firstRowLastColumn="0" w:lastRowFirstColumn="0" w:lastRowLastColumn="0"/>
          <w:tblHeader/>
        </w:trPr>
        <w:tc>
          <w:tcPr>
            <w:tcW w:w="0" w:type="auto"/>
          </w:tcPr>
          <w:p w14:paraId="508208E2"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0" w:type="auto"/>
          </w:tcPr>
          <w:p w14:paraId="279BB84B"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1BF9E832"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5D4D7C8F"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00B07536" w14:textId="77777777" w:rsidR="009805E6" w:rsidRPr="00EC4DEB" w:rsidRDefault="009805E6" w:rsidP="00D228BE">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0C8D4461"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2284F3B7"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6186747B"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Comments</w:t>
            </w:r>
          </w:p>
        </w:tc>
      </w:tr>
      <w:tr w:rsidR="00255550" w:rsidRPr="00EC4DEB" w14:paraId="760FC2B3"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CCEED89" w14:textId="3C45D1C9"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w:t>
            </w:r>
          </w:p>
        </w:tc>
        <w:tc>
          <w:tcPr>
            <w:tcW w:w="0" w:type="auto"/>
          </w:tcPr>
          <w:p w14:paraId="297BA312" w14:textId="626B1E24" w:rsidR="00255550" w:rsidRPr="00373F2A" w:rsidRDefault="00060AEE"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072BBE96" w14:textId="3933AC91" w:rsidR="00255550" w:rsidRPr="00357BB2" w:rsidRDefault="00A01ED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3</w:t>
            </w:r>
            <w:r w:rsidRPr="00176064">
              <w:rPr>
                <w:rFonts w:ascii="Calibri Light" w:eastAsia="Book Antiqua" w:hAnsi="Calibri Light" w:cs="Calibri Light"/>
                <w:color w:val="000000"/>
                <w:sz w:val="16"/>
                <w:szCs w:val="16"/>
              </w:rPr>
              <w:t>0)</w:t>
            </w:r>
          </w:p>
        </w:tc>
        <w:tc>
          <w:tcPr>
            <w:tcW w:w="0" w:type="auto"/>
          </w:tcPr>
          <w:p w14:paraId="343B3A30" w14:textId="7FB3BE4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5F341808" w14:textId="2D976F8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6C8AC784" w14:textId="63D1F6B4" w:rsidR="00255550" w:rsidRPr="00357BB2" w:rsidRDefault="00060AEE"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23150047" w14:textId="5281E620" w:rsidR="00255550" w:rsidRPr="00357BB2" w:rsidRDefault="00060AEE"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77B857DD" w14:textId="29E1D15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Identifier for every Batch</w:t>
            </w:r>
          </w:p>
        </w:tc>
      </w:tr>
      <w:tr w:rsidR="00255550" w:rsidRPr="00EC4DEB" w14:paraId="5C3E5B97" w14:textId="77777777" w:rsidTr="008E7335">
        <w:tc>
          <w:tcPr>
            <w:tcW w:w="0" w:type="auto"/>
          </w:tcPr>
          <w:p w14:paraId="55AD5253" w14:textId="5727CD57"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w:t>
            </w:r>
          </w:p>
        </w:tc>
        <w:tc>
          <w:tcPr>
            <w:tcW w:w="0" w:type="auto"/>
          </w:tcPr>
          <w:p w14:paraId="753C1962" w14:textId="2CFD764C"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1DA6BFA3" w14:textId="12B0067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21128D95" w14:textId="05F500A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5FCE5DE6" w14:textId="23272FC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0AF5396B" w14:textId="3160E41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7CA870D2" w14:textId="6D1A6D4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64FD15E8" w14:textId="29DEA4A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New name for every extract</w:t>
            </w:r>
          </w:p>
        </w:tc>
      </w:tr>
      <w:tr w:rsidR="00255550" w:rsidRPr="00EC4DEB" w14:paraId="5CD6137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F4CA8CA" w14:textId="5D5FFB60"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w:t>
            </w:r>
          </w:p>
        </w:tc>
        <w:tc>
          <w:tcPr>
            <w:tcW w:w="0" w:type="auto"/>
          </w:tcPr>
          <w:p w14:paraId="1AF42DAB" w14:textId="463B881D"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2488BC42" w14:textId="74E18C2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50)</w:t>
            </w:r>
          </w:p>
        </w:tc>
        <w:tc>
          <w:tcPr>
            <w:tcW w:w="0" w:type="auto"/>
          </w:tcPr>
          <w:p w14:paraId="2CAB003A" w14:textId="0BC9FF1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37347927" w14:textId="5F4D0B0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73189CF7" w14:textId="29ACB8F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124A9ABB" w14:textId="62401EF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531EBA18" w14:textId="50F0B7A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Hardcode- ‘Extracted’</w:t>
            </w:r>
          </w:p>
        </w:tc>
      </w:tr>
      <w:tr w:rsidR="00255550" w:rsidRPr="00EC4DEB" w14:paraId="6CE0B94F" w14:textId="77777777" w:rsidTr="008E7335">
        <w:tc>
          <w:tcPr>
            <w:tcW w:w="0" w:type="auto"/>
          </w:tcPr>
          <w:p w14:paraId="1BB5B9E3" w14:textId="3DC27E46"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4</w:t>
            </w:r>
          </w:p>
        </w:tc>
        <w:tc>
          <w:tcPr>
            <w:tcW w:w="0" w:type="auto"/>
          </w:tcPr>
          <w:p w14:paraId="25A90465" w14:textId="69731FE4"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601A62BE" w14:textId="009B4D3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40)</w:t>
            </w:r>
          </w:p>
        </w:tc>
        <w:tc>
          <w:tcPr>
            <w:tcW w:w="0" w:type="auto"/>
          </w:tcPr>
          <w:p w14:paraId="6F4AFADF" w14:textId="60EDF33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2A8733C6" w14:textId="2398AD0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1FDA0906" w14:textId="3333746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0A98F9B5" w14:textId="5805ABD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29B05605" w14:textId="6C9D82A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 xml:space="preserve">Required to find the Legal Employer /Tax Reporting Unit in Fusion. </w:t>
            </w:r>
          </w:p>
        </w:tc>
      </w:tr>
      <w:tr w:rsidR="00255550" w:rsidRPr="00EC4DEB" w14:paraId="475F9C8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431EE16" w14:textId="71AA7265"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5</w:t>
            </w:r>
          </w:p>
        </w:tc>
        <w:tc>
          <w:tcPr>
            <w:tcW w:w="0" w:type="auto"/>
          </w:tcPr>
          <w:p w14:paraId="0A876224" w14:textId="32F38733"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06CCAFA3" w14:textId="439688C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757AA84C" w14:textId="0109ADD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D9772A0" w14:textId="6B5F7E8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615709E" w14:textId="4986D8D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6F8E270D" w14:textId="5538970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3B7D0CC4"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704FFAE2" w14:textId="77777777" w:rsidTr="008E7335">
        <w:tc>
          <w:tcPr>
            <w:tcW w:w="0" w:type="auto"/>
          </w:tcPr>
          <w:p w14:paraId="3A050BBC" w14:textId="7706BDDB"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6</w:t>
            </w:r>
          </w:p>
        </w:tc>
        <w:tc>
          <w:tcPr>
            <w:tcW w:w="0" w:type="auto"/>
          </w:tcPr>
          <w:p w14:paraId="6EA00E93" w14:textId="58AE845A"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0D5C1118" w14:textId="3A184C0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20088A95" w14:textId="5129B8D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2B926D6" w14:textId="48A57D4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41395C5" w14:textId="0FC2FC5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4E65589F" w14:textId="46571AE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2105A321" w14:textId="16B0CBF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Hardcode- MERGE</w:t>
            </w:r>
          </w:p>
        </w:tc>
      </w:tr>
      <w:tr w:rsidR="00255550" w:rsidRPr="00EC4DEB" w14:paraId="2697C352"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7589E65" w14:textId="178DA2B7"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7</w:t>
            </w:r>
          </w:p>
        </w:tc>
        <w:tc>
          <w:tcPr>
            <w:tcW w:w="0" w:type="auto"/>
          </w:tcPr>
          <w:p w14:paraId="2DC170EB" w14:textId="2FA8141C"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7115B43F" w14:textId="5E18308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68B0BCA9" w14:textId="610B0B1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F428F43" w14:textId="7FB4DC2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77EDE73" w14:textId="586E8E7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7928A4D6" w14:textId="245D7F2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27489563" w14:textId="31E4771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 xml:space="preserve">Hardcode- </w:t>
            </w:r>
            <w:proofErr w:type="spellStart"/>
            <w:r w:rsidRPr="00146FD0">
              <w:rPr>
                <w:rFonts w:ascii="Calibri Light" w:hAnsi="Calibri Light" w:cs="Calibri Light"/>
                <w:color w:val="000000"/>
                <w:sz w:val="16"/>
                <w:szCs w:val="16"/>
              </w:rPr>
              <w:t>OfferingCustomPricing</w:t>
            </w:r>
            <w:proofErr w:type="spellEnd"/>
          </w:p>
        </w:tc>
      </w:tr>
      <w:tr w:rsidR="00255550" w:rsidRPr="00EC4DEB" w14:paraId="6507D3C3" w14:textId="77777777" w:rsidTr="008E7335">
        <w:tc>
          <w:tcPr>
            <w:tcW w:w="0" w:type="auto"/>
          </w:tcPr>
          <w:p w14:paraId="272CD7CA" w14:textId="24B907AB"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8</w:t>
            </w:r>
          </w:p>
        </w:tc>
        <w:tc>
          <w:tcPr>
            <w:tcW w:w="0" w:type="auto"/>
          </w:tcPr>
          <w:p w14:paraId="7E5F204B" w14:textId="6967F6F2"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RULE_ID</w:t>
            </w:r>
          </w:p>
        </w:tc>
        <w:tc>
          <w:tcPr>
            <w:tcW w:w="0" w:type="auto"/>
          </w:tcPr>
          <w:p w14:paraId="2266DB21" w14:textId="54799B3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5EF13A75" w14:textId="5844B67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75C808E" w14:textId="5F18EE7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2BCB08F" w14:textId="5A82038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RULE_ID</w:t>
            </w:r>
          </w:p>
        </w:tc>
        <w:tc>
          <w:tcPr>
            <w:tcW w:w="0" w:type="auto"/>
          </w:tcPr>
          <w:p w14:paraId="7BCE4A24" w14:textId="48CE553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RULE_ID</w:t>
            </w:r>
          </w:p>
        </w:tc>
        <w:tc>
          <w:tcPr>
            <w:tcW w:w="0" w:type="auto"/>
          </w:tcPr>
          <w:p w14:paraId="33FF525F"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70F094A2"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853C417" w14:textId="2EA90763"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9</w:t>
            </w:r>
          </w:p>
        </w:tc>
        <w:tc>
          <w:tcPr>
            <w:tcW w:w="0" w:type="auto"/>
          </w:tcPr>
          <w:p w14:paraId="4096A7E8" w14:textId="258D2EF8"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START_DATE</w:t>
            </w:r>
          </w:p>
        </w:tc>
        <w:tc>
          <w:tcPr>
            <w:tcW w:w="0" w:type="auto"/>
          </w:tcPr>
          <w:p w14:paraId="6EB44B5E" w14:textId="344F96F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15BC380F" w14:textId="6C5E73E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70BF41EE" w14:textId="7E90D19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74514749" w14:textId="14C546B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START_DATE</w:t>
            </w:r>
          </w:p>
        </w:tc>
        <w:tc>
          <w:tcPr>
            <w:tcW w:w="0" w:type="auto"/>
          </w:tcPr>
          <w:p w14:paraId="6D28B739" w14:textId="6F37225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START_DATE</w:t>
            </w:r>
          </w:p>
        </w:tc>
        <w:tc>
          <w:tcPr>
            <w:tcW w:w="0" w:type="auto"/>
          </w:tcPr>
          <w:p w14:paraId="4E0A01B6"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211467C0" w14:textId="77777777" w:rsidTr="008E7335">
        <w:tc>
          <w:tcPr>
            <w:tcW w:w="0" w:type="auto"/>
          </w:tcPr>
          <w:p w14:paraId="5882EBCF" w14:textId="312C419D"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0</w:t>
            </w:r>
          </w:p>
        </w:tc>
        <w:tc>
          <w:tcPr>
            <w:tcW w:w="0" w:type="auto"/>
          </w:tcPr>
          <w:p w14:paraId="319D3FD6" w14:textId="09DDE2E7"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END_DATE</w:t>
            </w:r>
          </w:p>
        </w:tc>
        <w:tc>
          <w:tcPr>
            <w:tcW w:w="0" w:type="auto"/>
          </w:tcPr>
          <w:p w14:paraId="78A6D433" w14:textId="20567A9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3327921A" w14:textId="30AA591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01CC6BD" w14:textId="122967F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B010B97" w14:textId="5986D5B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END_DATE</w:t>
            </w:r>
          </w:p>
        </w:tc>
        <w:tc>
          <w:tcPr>
            <w:tcW w:w="0" w:type="auto"/>
          </w:tcPr>
          <w:p w14:paraId="32266BE9" w14:textId="24C2671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END_DATE</w:t>
            </w:r>
          </w:p>
        </w:tc>
        <w:tc>
          <w:tcPr>
            <w:tcW w:w="0" w:type="auto"/>
          </w:tcPr>
          <w:p w14:paraId="07068B23" w14:textId="50F89B8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If Null – ’31-DEC-4712’</w:t>
            </w:r>
          </w:p>
        </w:tc>
      </w:tr>
      <w:tr w:rsidR="00255550" w:rsidRPr="00EC4DEB" w14:paraId="06E8354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6DD06C5" w14:textId="6C72F476"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1</w:t>
            </w:r>
          </w:p>
        </w:tc>
        <w:tc>
          <w:tcPr>
            <w:tcW w:w="0" w:type="auto"/>
          </w:tcPr>
          <w:p w14:paraId="08597B20" w14:textId="11194716"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RULE_NUMBER</w:t>
            </w:r>
          </w:p>
        </w:tc>
        <w:tc>
          <w:tcPr>
            <w:tcW w:w="0" w:type="auto"/>
          </w:tcPr>
          <w:p w14:paraId="6BD54002" w14:textId="11C8BFF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6F056E35" w14:textId="5D79C15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3E61CD3B" w14:textId="22FC346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490B3284" w14:textId="4073138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RULE_NUMBER</w:t>
            </w:r>
          </w:p>
        </w:tc>
        <w:tc>
          <w:tcPr>
            <w:tcW w:w="0" w:type="auto"/>
          </w:tcPr>
          <w:p w14:paraId="4D9DC2E0" w14:textId="19C21B0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RULE_NUMBER</w:t>
            </w:r>
          </w:p>
        </w:tc>
        <w:tc>
          <w:tcPr>
            <w:tcW w:w="0" w:type="auto"/>
          </w:tcPr>
          <w:p w14:paraId="3849EBCF"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61B954B8" w14:textId="77777777" w:rsidTr="008E7335">
        <w:tc>
          <w:tcPr>
            <w:tcW w:w="0" w:type="auto"/>
          </w:tcPr>
          <w:p w14:paraId="15508670" w14:textId="4692EF32"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2</w:t>
            </w:r>
          </w:p>
        </w:tc>
        <w:tc>
          <w:tcPr>
            <w:tcW w:w="0" w:type="auto"/>
          </w:tcPr>
          <w:p w14:paraId="4D423F84" w14:textId="0DEF3858"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URRENCY_CODE</w:t>
            </w:r>
          </w:p>
        </w:tc>
        <w:tc>
          <w:tcPr>
            <w:tcW w:w="0" w:type="auto"/>
          </w:tcPr>
          <w:p w14:paraId="018B9A13" w14:textId="2D51400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63A28CB0" w14:textId="2111AE3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6DFC2835" w14:textId="3E549EB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7D9F709C" w14:textId="4F59913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URRENCY_CODE</w:t>
            </w:r>
          </w:p>
        </w:tc>
        <w:tc>
          <w:tcPr>
            <w:tcW w:w="0" w:type="auto"/>
          </w:tcPr>
          <w:p w14:paraId="68B01E82" w14:textId="3A24064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URRENCY_CODE</w:t>
            </w:r>
          </w:p>
        </w:tc>
        <w:tc>
          <w:tcPr>
            <w:tcW w:w="0" w:type="auto"/>
          </w:tcPr>
          <w:p w14:paraId="478F5B96"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0E6AD75B"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DF3FEC6" w14:textId="1311A6D7"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3</w:t>
            </w:r>
          </w:p>
        </w:tc>
        <w:tc>
          <w:tcPr>
            <w:tcW w:w="0" w:type="auto"/>
          </w:tcPr>
          <w:p w14:paraId="3481A2EF" w14:textId="273A3FCD"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FFERING_ID</w:t>
            </w:r>
          </w:p>
        </w:tc>
        <w:tc>
          <w:tcPr>
            <w:tcW w:w="0" w:type="auto"/>
          </w:tcPr>
          <w:p w14:paraId="6C547CB8" w14:textId="00AE701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00418D24" w14:textId="3F0E18C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DD05FF0" w14:textId="1AD9C45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DFD6D6D" w14:textId="2F4E236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FFERING_ID</w:t>
            </w:r>
          </w:p>
        </w:tc>
        <w:tc>
          <w:tcPr>
            <w:tcW w:w="0" w:type="auto"/>
          </w:tcPr>
          <w:p w14:paraId="2E5BE4C3" w14:textId="63B22D6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FFERING_ID</w:t>
            </w:r>
          </w:p>
        </w:tc>
        <w:tc>
          <w:tcPr>
            <w:tcW w:w="0" w:type="auto"/>
          </w:tcPr>
          <w:p w14:paraId="1663D18D"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41039324" w14:textId="77777777" w:rsidTr="008E7335">
        <w:tc>
          <w:tcPr>
            <w:tcW w:w="0" w:type="auto"/>
          </w:tcPr>
          <w:p w14:paraId="33D47C53" w14:textId="45844DE3"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4</w:t>
            </w:r>
          </w:p>
        </w:tc>
        <w:tc>
          <w:tcPr>
            <w:tcW w:w="0" w:type="auto"/>
          </w:tcPr>
          <w:p w14:paraId="79B253D1" w14:textId="7FACE144"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FFERING_NUMBER</w:t>
            </w:r>
          </w:p>
        </w:tc>
        <w:tc>
          <w:tcPr>
            <w:tcW w:w="0" w:type="auto"/>
          </w:tcPr>
          <w:p w14:paraId="494666B2" w14:textId="264AEBC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2CDE988D" w14:textId="234532A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728F238C" w14:textId="30B4EAF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7853B940" w14:textId="27A6C55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FFERING_NUMBER</w:t>
            </w:r>
          </w:p>
        </w:tc>
        <w:tc>
          <w:tcPr>
            <w:tcW w:w="0" w:type="auto"/>
          </w:tcPr>
          <w:p w14:paraId="3EF6D525" w14:textId="43EDA2F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FFERING_NUMBER</w:t>
            </w:r>
          </w:p>
        </w:tc>
        <w:tc>
          <w:tcPr>
            <w:tcW w:w="0" w:type="auto"/>
          </w:tcPr>
          <w:p w14:paraId="1E5BC0E3"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4A614603"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1309B47" w14:textId="0E921AC7"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5</w:t>
            </w:r>
          </w:p>
        </w:tc>
        <w:tc>
          <w:tcPr>
            <w:tcW w:w="0" w:type="auto"/>
          </w:tcPr>
          <w:p w14:paraId="00C1CC69" w14:textId="161A027D"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OWNER</w:t>
            </w:r>
          </w:p>
        </w:tc>
        <w:tc>
          <w:tcPr>
            <w:tcW w:w="0" w:type="auto"/>
          </w:tcPr>
          <w:p w14:paraId="25CB94EA" w14:textId="7EDE1FB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56)</w:t>
            </w:r>
          </w:p>
        </w:tc>
        <w:tc>
          <w:tcPr>
            <w:tcW w:w="0" w:type="auto"/>
          </w:tcPr>
          <w:p w14:paraId="0E1C9467" w14:textId="2A74ADE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975E5A7" w14:textId="5940C77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AF842FF" w14:textId="2530274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OWNER</w:t>
            </w:r>
          </w:p>
        </w:tc>
        <w:tc>
          <w:tcPr>
            <w:tcW w:w="0" w:type="auto"/>
          </w:tcPr>
          <w:p w14:paraId="612F1484" w14:textId="4360620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OWNER</w:t>
            </w:r>
          </w:p>
        </w:tc>
        <w:tc>
          <w:tcPr>
            <w:tcW w:w="0" w:type="auto"/>
          </w:tcPr>
          <w:p w14:paraId="6632EAA9" w14:textId="639CA09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 xml:space="preserve">Hardcode- </w:t>
            </w:r>
            <w:proofErr w:type="spellStart"/>
            <w:r w:rsidRPr="00146FD0">
              <w:rPr>
                <w:rFonts w:ascii="Calibri Light" w:hAnsi="Calibri Light" w:cs="Calibri Light"/>
                <w:color w:val="000000"/>
                <w:sz w:val="16"/>
                <w:szCs w:val="16"/>
              </w:rPr>
              <w:t>DataMigration</w:t>
            </w:r>
            <w:proofErr w:type="spellEnd"/>
          </w:p>
        </w:tc>
      </w:tr>
      <w:tr w:rsidR="00255550" w:rsidRPr="00EC4DEB" w14:paraId="1FCD75E8" w14:textId="77777777" w:rsidTr="008E7335">
        <w:tc>
          <w:tcPr>
            <w:tcW w:w="0" w:type="auto"/>
          </w:tcPr>
          <w:p w14:paraId="10C7BB28" w14:textId="0AC8E393"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6</w:t>
            </w:r>
          </w:p>
        </w:tc>
        <w:tc>
          <w:tcPr>
            <w:tcW w:w="0" w:type="auto"/>
          </w:tcPr>
          <w:p w14:paraId="5963ADBE" w14:textId="57CF2C68"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ID</w:t>
            </w:r>
          </w:p>
        </w:tc>
        <w:tc>
          <w:tcPr>
            <w:tcW w:w="0" w:type="auto"/>
          </w:tcPr>
          <w:p w14:paraId="600D4569" w14:textId="41E77FD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000)</w:t>
            </w:r>
          </w:p>
        </w:tc>
        <w:tc>
          <w:tcPr>
            <w:tcW w:w="0" w:type="auto"/>
          </w:tcPr>
          <w:p w14:paraId="782CC2DB" w14:textId="6920A18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83C331B" w14:textId="23E11E3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8819435" w14:textId="0E50247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ID</w:t>
            </w:r>
          </w:p>
        </w:tc>
        <w:tc>
          <w:tcPr>
            <w:tcW w:w="0" w:type="auto"/>
          </w:tcPr>
          <w:p w14:paraId="4E1FA9B1" w14:textId="33934A2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ID</w:t>
            </w:r>
          </w:p>
        </w:tc>
        <w:tc>
          <w:tcPr>
            <w:tcW w:w="0" w:type="auto"/>
          </w:tcPr>
          <w:p w14:paraId="2FBDCF7B" w14:textId="348FEBF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Autogenerated</w:t>
            </w:r>
          </w:p>
        </w:tc>
      </w:tr>
      <w:tr w:rsidR="00255550" w:rsidRPr="00EC4DEB" w14:paraId="3554FA3F"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830FF0E" w14:textId="105B647B"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7</w:t>
            </w:r>
          </w:p>
        </w:tc>
        <w:tc>
          <w:tcPr>
            <w:tcW w:w="0" w:type="auto"/>
          </w:tcPr>
          <w:p w14:paraId="7AB57148" w14:textId="1D2A73B0"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CATEGORY</w:t>
            </w:r>
          </w:p>
        </w:tc>
        <w:tc>
          <w:tcPr>
            <w:tcW w:w="0" w:type="auto"/>
          </w:tcPr>
          <w:p w14:paraId="1DC7D603" w14:textId="00A4F8D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1669F880" w14:textId="53EAF1A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A6EFDF2" w14:textId="77463BB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F1116A4" w14:textId="5C6D8D7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CATEGORY</w:t>
            </w:r>
          </w:p>
        </w:tc>
        <w:tc>
          <w:tcPr>
            <w:tcW w:w="0" w:type="auto"/>
          </w:tcPr>
          <w:p w14:paraId="1D9E5072" w14:textId="71D8A15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CATEGORY</w:t>
            </w:r>
          </w:p>
        </w:tc>
        <w:tc>
          <w:tcPr>
            <w:tcW w:w="0" w:type="auto"/>
          </w:tcPr>
          <w:p w14:paraId="5D80E819"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641517F7" w14:textId="77777777" w:rsidTr="008E7335">
        <w:tc>
          <w:tcPr>
            <w:tcW w:w="0" w:type="auto"/>
          </w:tcPr>
          <w:p w14:paraId="181123B2" w14:textId="1EB2464C"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8</w:t>
            </w:r>
          </w:p>
        </w:tc>
        <w:tc>
          <w:tcPr>
            <w:tcW w:w="0" w:type="auto"/>
          </w:tcPr>
          <w:p w14:paraId="64933137" w14:textId="383F945F"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w:t>
            </w:r>
          </w:p>
        </w:tc>
        <w:tc>
          <w:tcPr>
            <w:tcW w:w="0" w:type="auto"/>
          </w:tcPr>
          <w:p w14:paraId="7DD3E4BE" w14:textId="7A2BD44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44FB3E17" w14:textId="7E7BAAD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589D5F0" w14:textId="6955EE7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3E1535F" w14:textId="20AA4EE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w:t>
            </w:r>
          </w:p>
        </w:tc>
        <w:tc>
          <w:tcPr>
            <w:tcW w:w="0" w:type="auto"/>
          </w:tcPr>
          <w:p w14:paraId="36482EAA" w14:textId="40A0ED0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w:t>
            </w:r>
          </w:p>
        </w:tc>
        <w:tc>
          <w:tcPr>
            <w:tcW w:w="0" w:type="auto"/>
          </w:tcPr>
          <w:p w14:paraId="0A3310B8"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1B947D2D"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845569E" w14:textId="78B2C0FE"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9</w:t>
            </w:r>
          </w:p>
        </w:tc>
        <w:tc>
          <w:tcPr>
            <w:tcW w:w="0" w:type="auto"/>
          </w:tcPr>
          <w:p w14:paraId="3718B6DA" w14:textId="7CA2D618"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2</w:t>
            </w:r>
          </w:p>
        </w:tc>
        <w:tc>
          <w:tcPr>
            <w:tcW w:w="0" w:type="auto"/>
          </w:tcPr>
          <w:p w14:paraId="4A2B9FAA" w14:textId="0DFC407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069907C4" w14:textId="2141144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7CB96DC" w14:textId="58B3D0D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86759A7" w14:textId="055FBB4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2</w:t>
            </w:r>
          </w:p>
        </w:tc>
        <w:tc>
          <w:tcPr>
            <w:tcW w:w="0" w:type="auto"/>
          </w:tcPr>
          <w:p w14:paraId="4FE72C71" w14:textId="44A026E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2</w:t>
            </w:r>
          </w:p>
        </w:tc>
        <w:tc>
          <w:tcPr>
            <w:tcW w:w="0" w:type="auto"/>
          </w:tcPr>
          <w:p w14:paraId="72A0BD8B"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5D3065C0" w14:textId="77777777" w:rsidTr="008E7335">
        <w:tc>
          <w:tcPr>
            <w:tcW w:w="0" w:type="auto"/>
          </w:tcPr>
          <w:p w14:paraId="2A92EE9B" w14:textId="4F002CED"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0</w:t>
            </w:r>
          </w:p>
        </w:tc>
        <w:tc>
          <w:tcPr>
            <w:tcW w:w="0" w:type="auto"/>
          </w:tcPr>
          <w:p w14:paraId="61D8802E" w14:textId="54C859DC"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3</w:t>
            </w:r>
          </w:p>
        </w:tc>
        <w:tc>
          <w:tcPr>
            <w:tcW w:w="0" w:type="auto"/>
          </w:tcPr>
          <w:p w14:paraId="49BA56AD" w14:textId="252C3DF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0C9C0F41" w14:textId="2D52F06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A01F360" w14:textId="61DE2D1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7E27DA6" w14:textId="2374744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3</w:t>
            </w:r>
          </w:p>
        </w:tc>
        <w:tc>
          <w:tcPr>
            <w:tcW w:w="0" w:type="auto"/>
          </w:tcPr>
          <w:p w14:paraId="66FAFFA0" w14:textId="459D354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3</w:t>
            </w:r>
          </w:p>
        </w:tc>
        <w:tc>
          <w:tcPr>
            <w:tcW w:w="0" w:type="auto"/>
          </w:tcPr>
          <w:p w14:paraId="462D916A"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0EAB4651"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4BC5337" w14:textId="3B121087"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1</w:t>
            </w:r>
          </w:p>
        </w:tc>
        <w:tc>
          <w:tcPr>
            <w:tcW w:w="0" w:type="auto"/>
          </w:tcPr>
          <w:p w14:paraId="67D11E00" w14:textId="3F10F12C"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4</w:t>
            </w:r>
          </w:p>
        </w:tc>
        <w:tc>
          <w:tcPr>
            <w:tcW w:w="0" w:type="auto"/>
          </w:tcPr>
          <w:p w14:paraId="5C78C89B" w14:textId="0800EE9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20B4BDA6" w14:textId="26CCF26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0DC4CE4" w14:textId="1F7BA54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E7E9A86" w14:textId="658011B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4</w:t>
            </w:r>
          </w:p>
        </w:tc>
        <w:tc>
          <w:tcPr>
            <w:tcW w:w="0" w:type="auto"/>
          </w:tcPr>
          <w:p w14:paraId="49FADC66" w14:textId="7D34AEE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4</w:t>
            </w:r>
          </w:p>
        </w:tc>
        <w:tc>
          <w:tcPr>
            <w:tcW w:w="0" w:type="auto"/>
          </w:tcPr>
          <w:p w14:paraId="37E6071A"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4B8AED53" w14:textId="77777777" w:rsidTr="008E7335">
        <w:tc>
          <w:tcPr>
            <w:tcW w:w="0" w:type="auto"/>
          </w:tcPr>
          <w:p w14:paraId="5BB54B0B" w14:textId="69261BA5"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2</w:t>
            </w:r>
          </w:p>
        </w:tc>
        <w:tc>
          <w:tcPr>
            <w:tcW w:w="0" w:type="auto"/>
          </w:tcPr>
          <w:p w14:paraId="550CD8FC" w14:textId="75FF7968"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5</w:t>
            </w:r>
          </w:p>
        </w:tc>
        <w:tc>
          <w:tcPr>
            <w:tcW w:w="0" w:type="auto"/>
          </w:tcPr>
          <w:p w14:paraId="68ED1C47" w14:textId="64E17D4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6B62BCBD" w14:textId="398FAEE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5EF7C8C" w14:textId="583506B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F89D144" w14:textId="05507D6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5</w:t>
            </w:r>
          </w:p>
        </w:tc>
        <w:tc>
          <w:tcPr>
            <w:tcW w:w="0" w:type="auto"/>
          </w:tcPr>
          <w:p w14:paraId="352DDF57" w14:textId="7BE835E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5</w:t>
            </w:r>
          </w:p>
        </w:tc>
        <w:tc>
          <w:tcPr>
            <w:tcW w:w="0" w:type="auto"/>
          </w:tcPr>
          <w:p w14:paraId="3BDDEAF1"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568424F1"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BBF77D3" w14:textId="1668DC6D"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3</w:t>
            </w:r>
          </w:p>
        </w:tc>
        <w:tc>
          <w:tcPr>
            <w:tcW w:w="0" w:type="auto"/>
          </w:tcPr>
          <w:p w14:paraId="6B6497FE" w14:textId="4FDCFEAA"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6</w:t>
            </w:r>
          </w:p>
        </w:tc>
        <w:tc>
          <w:tcPr>
            <w:tcW w:w="0" w:type="auto"/>
          </w:tcPr>
          <w:p w14:paraId="0D27C9E9" w14:textId="6C229B0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4A79B301" w14:textId="06A1F1C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9D51284" w14:textId="0DC5F70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E343409" w14:textId="7EA1974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6</w:t>
            </w:r>
          </w:p>
        </w:tc>
        <w:tc>
          <w:tcPr>
            <w:tcW w:w="0" w:type="auto"/>
          </w:tcPr>
          <w:p w14:paraId="73BD0E30" w14:textId="1836A98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6</w:t>
            </w:r>
          </w:p>
        </w:tc>
        <w:tc>
          <w:tcPr>
            <w:tcW w:w="0" w:type="auto"/>
          </w:tcPr>
          <w:p w14:paraId="36D64E3C"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2369BE1F" w14:textId="77777777" w:rsidTr="008E7335">
        <w:tc>
          <w:tcPr>
            <w:tcW w:w="0" w:type="auto"/>
          </w:tcPr>
          <w:p w14:paraId="268A26E4" w14:textId="0411CB27"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4</w:t>
            </w:r>
          </w:p>
        </w:tc>
        <w:tc>
          <w:tcPr>
            <w:tcW w:w="0" w:type="auto"/>
          </w:tcPr>
          <w:p w14:paraId="1D02BD8A" w14:textId="39AB525D"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7</w:t>
            </w:r>
          </w:p>
        </w:tc>
        <w:tc>
          <w:tcPr>
            <w:tcW w:w="0" w:type="auto"/>
          </w:tcPr>
          <w:p w14:paraId="0D2E2044" w14:textId="7C83804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3D988EF8" w14:textId="5BDD942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0B197C3" w14:textId="5E89DDB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817DB3F" w14:textId="6A0B496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7</w:t>
            </w:r>
          </w:p>
        </w:tc>
        <w:tc>
          <w:tcPr>
            <w:tcW w:w="0" w:type="auto"/>
          </w:tcPr>
          <w:p w14:paraId="2642DDB3" w14:textId="4E0C271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7</w:t>
            </w:r>
          </w:p>
        </w:tc>
        <w:tc>
          <w:tcPr>
            <w:tcW w:w="0" w:type="auto"/>
          </w:tcPr>
          <w:p w14:paraId="6E3FDF63"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399E5AA5"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AAF6722" w14:textId="4345B245"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5</w:t>
            </w:r>
          </w:p>
        </w:tc>
        <w:tc>
          <w:tcPr>
            <w:tcW w:w="0" w:type="auto"/>
          </w:tcPr>
          <w:p w14:paraId="26143BD9" w14:textId="63D4CB05"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8</w:t>
            </w:r>
          </w:p>
        </w:tc>
        <w:tc>
          <w:tcPr>
            <w:tcW w:w="0" w:type="auto"/>
          </w:tcPr>
          <w:p w14:paraId="7148CC05" w14:textId="757D635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10C7D401" w14:textId="665A043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D1CEB53" w14:textId="2660573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97CBB80" w14:textId="58FEE3B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8</w:t>
            </w:r>
          </w:p>
        </w:tc>
        <w:tc>
          <w:tcPr>
            <w:tcW w:w="0" w:type="auto"/>
          </w:tcPr>
          <w:p w14:paraId="0131EA02" w14:textId="4573FF8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8</w:t>
            </w:r>
          </w:p>
        </w:tc>
        <w:tc>
          <w:tcPr>
            <w:tcW w:w="0" w:type="auto"/>
          </w:tcPr>
          <w:p w14:paraId="72EAED4B"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1447B01E" w14:textId="77777777" w:rsidTr="008E7335">
        <w:tc>
          <w:tcPr>
            <w:tcW w:w="0" w:type="auto"/>
          </w:tcPr>
          <w:p w14:paraId="0B084FD3" w14:textId="0E1E185D"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6</w:t>
            </w:r>
          </w:p>
        </w:tc>
        <w:tc>
          <w:tcPr>
            <w:tcW w:w="0" w:type="auto"/>
          </w:tcPr>
          <w:p w14:paraId="58EB09FF" w14:textId="33995E1C"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9</w:t>
            </w:r>
          </w:p>
        </w:tc>
        <w:tc>
          <w:tcPr>
            <w:tcW w:w="0" w:type="auto"/>
          </w:tcPr>
          <w:p w14:paraId="4BEB6C41" w14:textId="1DBC261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21A4D3AE" w14:textId="560E635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B597A6D" w14:textId="0105439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2BA74A0" w14:textId="41FFBD6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9</w:t>
            </w:r>
          </w:p>
        </w:tc>
        <w:tc>
          <w:tcPr>
            <w:tcW w:w="0" w:type="auto"/>
          </w:tcPr>
          <w:p w14:paraId="0618ED7A" w14:textId="0B12947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9</w:t>
            </w:r>
          </w:p>
        </w:tc>
        <w:tc>
          <w:tcPr>
            <w:tcW w:w="0" w:type="auto"/>
          </w:tcPr>
          <w:p w14:paraId="055B2283"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2F2D05A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D3C2F0A" w14:textId="62D6F31F"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7</w:t>
            </w:r>
          </w:p>
        </w:tc>
        <w:tc>
          <w:tcPr>
            <w:tcW w:w="0" w:type="auto"/>
          </w:tcPr>
          <w:p w14:paraId="28E558B1" w14:textId="6B39CE31"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0</w:t>
            </w:r>
          </w:p>
        </w:tc>
        <w:tc>
          <w:tcPr>
            <w:tcW w:w="0" w:type="auto"/>
          </w:tcPr>
          <w:p w14:paraId="018851C6" w14:textId="23A8172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65B5D9BE" w14:textId="028CF5A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C6F2C70" w14:textId="74B7FFB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0087E89" w14:textId="51DB2F8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0</w:t>
            </w:r>
          </w:p>
        </w:tc>
        <w:tc>
          <w:tcPr>
            <w:tcW w:w="0" w:type="auto"/>
          </w:tcPr>
          <w:p w14:paraId="00EB09F1" w14:textId="60BC646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0</w:t>
            </w:r>
          </w:p>
        </w:tc>
        <w:tc>
          <w:tcPr>
            <w:tcW w:w="0" w:type="auto"/>
          </w:tcPr>
          <w:p w14:paraId="53E9108E"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7E2EEE79" w14:textId="77777777" w:rsidTr="008E7335">
        <w:tc>
          <w:tcPr>
            <w:tcW w:w="0" w:type="auto"/>
          </w:tcPr>
          <w:p w14:paraId="6D3EDCD0" w14:textId="3663B880"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8</w:t>
            </w:r>
          </w:p>
        </w:tc>
        <w:tc>
          <w:tcPr>
            <w:tcW w:w="0" w:type="auto"/>
          </w:tcPr>
          <w:p w14:paraId="1FAA0F26" w14:textId="2AA9E97B"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1</w:t>
            </w:r>
          </w:p>
        </w:tc>
        <w:tc>
          <w:tcPr>
            <w:tcW w:w="0" w:type="auto"/>
          </w:tcPr>
          <w:p w14:paraId="5A13FABF" w14:textId="536EEB8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4B875856" w14:textId="614D62D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254CB1D" w14:textId="70D5CE0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A00D248" w14:textId="554E19B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1</w:t>
            </w:r>
          </w:p>
        </w:tc>
        <w:tc>
          <w:tcPr>
            <w:tcW w:w="0" w:type="auto"/>
          </w:tcPr>
          <w:p w14:paraId="7C8FD737" w14:textId="303E6C3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1</w:t>
            </w:r>
          </w:p>
        </w:tc>
        <w:tc>
          <w:tcPr>
            <w:tcW w:w="0" w:type="auto"/>
          </w:tcPr>
          <w:p w14:paraId="354048A0"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62BB7012"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97F9BAE" w14:textId="65CA1374"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9</w:t>
            </w:r>
          </w:p>
        </w:tc>
        <w:tc>
          <w:tcPr>
            <w:tcW w:w="0" w:type="auto"/>
          </w:tcPr>
          <w:p w14:paraId="5F8448A3" w14:textId="1459400E"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2</w:t>
            </w:r>
          </w:p>
        </w:tc>
        <w:tc>
          <w:tcPr>
            <w:tcW w:w="0" w:type="auto"/>
          </w:tcPr>
          <w:p w14:paraId="70E37AAA" w14:textId="3EFB16A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61E5C9B6" w14:textId="41A1D08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77831FE" w14:textId="77C9912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922C62C" w14:textId="0AD345C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2</w:t>
            </w:r>
          </w:p>
        </w:tc>
        <w:tc>
          <w:tcPr>
            <w:tcW w:w="0" w:type="auto"/>
          </w:tcPr>
          <w:p w14:paraId="76196B36" w14:textId="6629132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2</w:t>
            </w:r>
          </w:p>
        </w:tc>
        <w:tc>
          <w:tcPr>
            <w:tcW w:w="0" w:type="auto"/>
          </w:tcPr>
          <w:p w14:paraId="4832DFAB"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7B410705" w14:textId="77777777" w:rsidTr="008E7335">
        <w:tc>
          <w:tcPr>
            <w:tcW w:w="0" w:type="auto"/>
          </w:tcPr>
          <w:p w14:paraId="4BC75148" w14:textId="50D07E8E"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0</w:t>
            </w:r>
          </w:p>
        </w:tc>
        <w:tc>
          <w:tcPr>
            <w:tcW w:w="0" w:type="auto"/>
          </w:tcPr>
          <w:p w14:paraId="388622D4" w14:textId="6994010C"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3</w:t>
            </w:r>
          </w:p>
        </w:tc>
        <w:tc>
          <w:tcPr>
            <w:tcW w:w="0" w:type="auto"/>
          </w:tcPr>
          <w:p w14:paraId="0CF2F988" w14:textId="6DF9260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605B9A11" w14:textId="0A35311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53258D7" w14:textId="35A80E2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78701B3" w14:textId="0B33B1C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3</w:t>
            </w:r>
          </w:p>
        </w:tc>
        <w:tc>
          <w:tcPr>
            <w:tcW w:w="0" w:type="auto"/>
          </w:tcPr>
          <w:p w14:paraId="415928D0" w14:textId="59370CC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3</w:t>
            </w:r>
          </w:p>
        </w:tc>
        <w:tc>
          <w:tcPr>
            <w:tcW w:w="0" w:type="auto"/>
          </w:tcPr>
          <w:p w14:paraId="147F85E9"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6FEE97CB"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8B740AF" w14:textId="2FF336EB"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1</w:t>
            </w:r>
          </w:p>
        </w:tc>
        <w:tc>
          <w:tcPr>
            <w:tcW w:w="0" w:type="auto"/>
          </w:tcPr>
          <w:p w14:paraId="79392268" w14:textId="208EA76B"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4</w:t>
            </w:r>
          </w:p>
        </w:tc>
        <w:tc>
          <w:tcPr>
            <w:tcW w:w="0" w:type="auto"/>
          </w:tcPr>
          <w:p w14:paraId="1FE9EFC3" w14:textId="1BB989B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6C9FC89B" w14:textId="37E5F7A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8DFC810" w14:textId="0C5A429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C0ADB10" w14:textId="7DB8956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4</w:t>
            </w:r>
          </w:p>
        </w:tc>
        <w:tc>
          <w:tcPr>
            <w:tcW w:w="0" w:type="auto"/>
          </w:tcPr>
          <w:p w14:paraId="5782D911" w14:textId="2D48A3B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4</w:t>
            </w:r>
          </w:p>
        </w:tc>
        <w:tc>
          <w:tcPr>
            <w:tcW w:w="0" w:type="auto"/>
          </w:tcPr>
          <w:p w14:paraId="51CE3C5D"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1F4A3A83" w14:textId="77777777" w:rsidTr="008E7335">
        <w:tc>
          <w:tcPr>
            <w:tcW w:w="0" w:type="auto"/>
          </w:tcPr>
          <w:p w14:paraId="2F42490C" w14:textId="56BDF49B"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2</w:t>
            </w:r>
          </w:p>
        </w:tc>
        <w:tc>
          <w:tcPr>
            <w:tcW w:w="0" w:type="auto"/>
          </w:tcPr>
          <w:p w14:paraId="1CF92668" w14:textId="505DB693"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5</w:t>
            </w:r>
          </w:p>
        </w:tc>
        <w:tc>
          <w:tcPr>
            <w:tcW w:w="0" w:type="auto"/>
          </w:tcPr>
          <w:p w14:paraId="1D431D7A" w14:textId="3631FE3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32CEA5EA" w14:textId="36F1810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CBFDE9F" w14:textId="69EEF01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7CC40B8" w14:textId="0E7D44F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5</w:t>
            </w:r>
          </w:p>
        </w:tc>
        <w:tc>
          <w:tcPr>
            <w:tcW w:w="0" w:type="auto"/>
          </w:tcPr>
          <w:p w14:paraId="61DBAD35" w14:textId="76CBDB2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5</w:t>
            </w:r>
          </w:p>
        </w:tc>
        <w:tc>
          <w:tcPr>
            <w:tcW w:w="0" w:type="auto"/>
          </w:tcPr>
          <w:p w14:paraId="4390A657"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39D3FBF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DB3846F" w14:textId="05A320B7"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3</w:t>
            </w:r>
          </w:p>
        </w:tc>
        <w:tc>
          <w:tcPr>
            <w:tcW w:w="0" w:type="auto"/>
          </w:tcPr>
          <w:p w14:paraId="6AEC9626" w14:textId="5E2AD323"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1</w:t>
            </w:r>
          </w:p>
        </w:tc>
        <w:tc>
          <w:tcPr>
            <w:tcW w:w="0" w:type="auto"/>
          </w:tcPr>
          <w:p w14:paraId="11492B84" w14:textId="2BF2CA9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3F17163C" w14:textId="1C52094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3BCC6DF" w14:textId="1239974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C26595E" w14:textId="466DF72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1</w:t>
            </w:r>
          </w:p>
        </w:tc>
        <w:tc>
          <w:tcPr>
            <w:tcW w:w="0" w:type="auto"/>
          </w:tcPr>
          <w:p w14:paraId="563F2478" w14:textId="03B07EE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1</w:t>
            </w:r>
          </w:p>
        </w:tc>
        <w:tc>
          <w:tcPr>
            <w:tcW w:w="0" w:type="auto"/>
          </w:tcPr>
          <w:p w14:paraId="4F66E7B5"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0AB8673A" w14:textId="77777777" w:rsidTr="008E7335">
        <w:tc>
          <w:tcPr>
            <w:tcW w:w="0" w:type="auto"/>
          </w:tcPr>
          <w:p w14:paraId="1476448B" w14:textId="24FFFEB7"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4</w:t>
            </w:r>
          </w:p>
        </w:tc>
        <w:tc>
          <w:tcPr>
            <w:tcW w:w="0" w:type="auto"/>
          </w:tcPr>
          <w:p w14:paraId="18304E1B" w14:textId="0BDB73D2"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2</w:t>
            </w:r>
          </w:p>
        </w:tc>
        <w:tc>
          <w:tcPr>
            <w:tcW w:w="0" w:type="auto"/>
          </w:tcPr>
          <w:p w14:paraId="103131D6" w14:textId="7CF701B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4A5191EB" w14:textId="2B0B010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657C089" w14:textId="6032970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F820B47" w14:textId="0FD981B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2</w:t>
            </w:r>
          </w:p>
        </w:tc>
        <w:tc>
          <w:tcPr>
            <w:tcW w:w="0" w:type="auto"/>
          </w:tcPr>
          <w:p w14:paraId="1AF795E3" w14:textId="2652724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2</w:t>
            </w:r>
          </w:p>
        </w:tc>
        <w:tc>
          <w:tcPr>
            <w:tcW w:w="0" w:type="auto"/>
          </w:tcPr>
          <w:p w14:paraId="273DD8F1"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437880FB"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F5CCF18" w14:textId="43F78A27"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5</w:t>
            </w:r>
          </w:p>
        </w:tc>
        <w:tc>
          <w:tcPr>
            <w:tcW w:w="0" w:type="auto"/>
          </w:tcPr>
          <w:p w14:paraId="0681C050" w14:textId="0A7BCB05"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3</w:t>
            </w:r>
          </w:p>
        </w:tc>
        <w:tc>
          <w:tcPr>
            <w:tcW w:w="0" w:type="auto"/>
          </w:tcPr>
          <w:p w14:paraId="3ABB6274" w14:textId="4A2831E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41BCC81E" w14:textId="030FD99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25607C9" w14:textId="121A574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975582D" w14:textId="17943E0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3</w:t>
            </w:r>
          </w:p>
        </w:tc>
        <w:tc>
          <w:tcPr>
            <w:tcW w:w="0" w:type="auto"/>
          </w:tcPr>
          <w:p w14:paraId="65C48BFE" w14:textId="2D1D6D1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3</w:t>
            </w:r>
          </w:p>
        </w:tc>
        <w:tc>
          <w:tcPr>
            <w:tcW w:w="0" w:type="auto"/>
          </w:tcPr>
          <w:p w14:paraId="403B715B"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6BFAAFFA" w14:textId="77777777" w:rsidTr="008E7335">
        <w:tc>
          <w:tcPr>
            <w:tcW w:w="0" w:type="auto"/>
          </w:tcPr>
          <w:p w14:paraId="00F8FD9F" w14:textId="5CEEC234"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6</w:t>
            </w:r>
          </w:p>
        </w:tc>
        <w:tc>
          <w:tcPr>
            <w:tcW w:w="0" w:type="auto"/>
          </w:tcPr>
          <w:p w14:paraId="6B266778" w14:textId="4E9D1D3B"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4</w:t>
            </w:r>
          </w:p>
        </w:tc>
        <w:tc>
          <w:tcPr>
            <w:tcW w:w="0" w:type="auto"/>
          </w:tcPr>
          <w:p w14:paraId="3B5C54F7" w14:textId="7C77403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60345C2C" w14:textId="05E676E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3C0F905" w14:textId="756BA94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D1E2A61" w14:textId="3E49AED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4</w:t>
            </w:r>
          </w:p>
        </w:tc>
        <w:tc>
          <w:tcPr>
            <w:tcW w:w="0" w:type="auto"/>
          </w:tcPr>
          <w:p w14:paraId="794CA4D9" w14:textId="2BC5EBE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4</w:t>
            </w:r>
          </w:p>
        </w:tc>
        <w:tc>
          <w:tcPr>
            <w:tcW w:w="0" w:type="auto"/>
          </w:tcPr>
          <w:p w14:paraId="0C5D2254"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50CE1D5A"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B3E0442" w14:textId="62F7459E"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lastRenderedPageBreak/>
              <w:t>37</w:t>
            </w:r>
          </w:p>
        </w:tc>
        <w:tc>
          <w:tcPr>
            <w:tcW w:w="0" w:type="auto"/>
          </w:tcPr>
          <w:p w14:paraId="653603F5" w14:textId="4336BCA7"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5</w:t>
            </w:r>
          </w:p>
        </w:tc>
        <w:tc>
          <w:tcPr>
            <w:tcW w:w="0" w:type="auto"/>
          </w:tcPr>
          <w:p w14:paraId="6442BFBE" w14:textId="25F02EF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6FC2D1E2" w14:textId="0A4724A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FFAC097" w14:textId="66551F5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1BB3380" w14:textId="6AA000D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5</w:t>
            </w:r>
          </w:p>
        </w:tc>
        <w:tc>
          <w:tcPr>
            <w:tcW w:w="0" w:type="auto"/>
          </w:tcPr>
          <w:p w14:paraId="35B39CC1" w14:textId="174CB60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5</w:t>
            </w:r>
          </w:p>
        </w:tc>
        <w:tc>
          <w:tcPr>
            <w:tcW w:w="0" w:type="auto"/>
          </w:tcPr>
          <w:p w14:paraId="46915747"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3C8B6857" w14:textId="77777777" w:rsidR="009805E6" w:rsidRPr="009D704A" w:rsidRDefault="009805E6" w:rsidP="005A42DC">
      <w:pPr>
        <w:pStyle w:val="Bullet"/>
        <w:ind w:left="513" w:hanging="513"/>
        <w:rPr>
          <w:rFonts w:ascii="Calibri Light" w:hAnsi="Calibri Light" w:cs="Arial"/>
          <w:color w:val="4F4F4F"/>
          <w:sz w:val="22"/>
          <w:szCs w:val="22"/>
          <w:lang w:val="en-GB" w:eastAsia="en-IE"/>
        </w:rPr>
      </w:pPr>
    </w:p>
    <w:p w14:paraId="65E09DB3" w14:textId="77777777" w:rsidR="005A42DC" w:rsidRDefault="005A42DC" w:rsidP="005A42DC">
      <w:pPr>
        <w:pStyle w:val="Heading3"/>
      </w:pPr>
      <w:bookmarkStart w:id="99" w:name="_Toc79998062"/>
      <w:r>
        <w:t>Mapping</w:t>
      </w:r>
      <w:bookmarkEnd w:id="99"/>
    </w:p>
    <w:p w14:paraId="750EC85F" w14:textId="4AB61847" w:rsidR="005A42DC" w:rsidRDefault="005A42DC" w:rsidP="005A42DC"/>
    <w:tbl>
      <w:tblPr>
        <w:tblStyle w:val="GridTable4-Accent11"/>
        <w:tblW w:w="0" w:type="auto"/>
        <w:tblLook w:val="04A0" w:firstRow="1" w:lastRow="0" w:firstColumn="1" w:lastColumn="0" w:noHBand="0" w:noVBand="1"/>
      </w:tblPr>
      <w:tblGrid>
        <w:gridCol w:w="2471"/>
        <w:gridCol w:w="3058"/>
      </w:tblGrid>
      <w:tr w:rsidR="006A1109" w:rsidRPr="006A1109" w14:paraId="2FAEB881" w14:textId="77777777" w:rsidTr="008E7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22E9674F" w14:textId="77777777" w:rsidR="006A1109" w:rsidRPr="006A1109" w:rsidRDefault="006A1109" w:rsidP="00D44211">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6F2D15EB" w14:textId="77777777" w:rsidR="006A1109" w:rsidRPr="006A1109" w:rsidRDefault="006A1109" w:rsidP="00D44211">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6A1109" w:rsidRPr="006A1109" w14:paraId="2DA3A194" w14:textId="77777777" w:rsidTr="008E73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CE90880" w14:textId="77777777" w:rsidR="006A1109" w:rsidRPr="006A1109" w:rsidRDefault="006A1109" w:rsidP="00D44211">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72F7F5F5" w14:textId="77777777" w:rsidR="006A1109" w:rsidRPr="006A1109" w:rsidRDefault="006A1109" w:rsidP="00D4421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2FCAB588" w14:textId="77777777" w:rsidR="005A42DC" w:rsidRPr="00FA71BB" w:rsidRDefault="005A42DC" w:rsidP="005A42DC"/>
    <w:p w14:paraId="0EA2ED43" w14:textId="128220A2" w:rsidR="005A42DC" w:rsidRDefault="001B2C23" w:rsidP="005A42DC">
      <w:pPr>
        <w:pStyle w:val="Heading2"/>
      </w:pPr>
      <w:bookmarkStart w:id="100" w:name="_Toc79998063"/>
      <w:r>
        <w:t>Offering Custom Pricing Component</w:t>
      </w:r>
      <w:bookmarkEnd w:id="100"/>
    </w:p>
    <w:p w14:paraId="1B74E86D" w14:textId="2C58B041"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00085E46" w:rsidRPr="00085E46">
        <w:rPr>
          <w:rFonts w:ascii="Calibri Light" w:hAnsi="Calibri Light" w:cs="Arial"/>
          <w:color w:val="4F4F4F"/>
          <w:sz w:val="22"/>
          <w:szCs w:val="22"/>
          <w:lang w:val="en-GB" w:eastAsia="en-IE"/>
        </w:rPr>
        <w:t>XXMX_OLC_OFFERING_CUSTOM_PRICING_COMPONENT</w:t>
      </w:r>
      <w:r w:rsidRPr="009D704A">
        <w:rPr>
          <w:rFonts w:ascii="Calibri Light" w:hAnsi="Calibri Light" w:cs="Arial"/>
          <w:color w:val="4F4F4F"/>
          <w:sz w:val="22"/>
          <w:szCs w:val="22"/>
          <w:lang w:val="en-GB" w:eastAsia="en-IE"/>
        </w:rPr>
        <w:t>.dat</w:t>
      </w:r>
    </w:p>
    <w:p w14:paraId="6F056334" w14:textId="7066DD37"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Staging table:  </w:t>
      </w:r>
      <w:r w:rsidR="00085E46" w:rsidRPr="00085E46">
        <w:rPr>
          <w:rFonts w:ascii="Calibri Light" w:hAnsi="Calibri Light" w:cs="Arial"/>
          <w:color w:val="4F4F4F"/>
          <w:sz w:val="22"/>
          <w:szCs w:val="22"/>
          <w:lang w:val="en-GB" w:eastAsia="en-IE"/>
        </w:rPr>
        <w:t>XXMX_OLC_OFFER_CUST_PRICE_COMP_STG</w:t>
      </w:r>
    </w:p>
    <w:p w14:paraId="3CBBB847" w14:textId="3924E9BD"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Transform Table: </w:t>
      </w:r>
      <w:r w:rsidR="00085E46" w:rsidRPr="00085E46">
        <w:rPr>
          <w:rFonts w:ascii="Calibri Light" w:hAnsi="Calibri Light" w:cs="Arial"/>
          <w:color w:val="4F4F4F"/>
          <w:sz w:val="22"/>
          <w:szCs w:val="22"/>
          <w:lang w:val="en-GB" w:eastAsia="en-IE"/>
        </w:rPr>
        <w:t>XXMX_OLC_OFFER_CUST_PRICE_COMP_XFM</w:t>
      </w:r>
    </w:p>
    <w:p w14:paraId="08995556" w14:textId="77777777"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7D6B7A0A" w14:textId="59A6EA24" w:rsidR="005A42DC"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Fusion Business Object: </w:t>
      </w:r>
      <w:r w:rsidR="00085E46" w:rsidRPr="00085E46">
        <w:rPr>
          <w:rFonts w:ascii="Calibri Light" w:hAnsi="Calibri Light" w:cs="Arial"/>
          <w:color w:val="4F4F4F"/>
          <w:sz w:val="22"/>
          <w:szCs w:val="22"/>
          <w:lang w:val="en-GB" w:eastAsia="en-IE"/>
        </w:rPr>
        <w:t>Offering Custom Pricing Component</w:t>
      </w:r>
    </w:p>
    <w:tbl>
      <w:tblPr>
        <w:tblStyle w:val="GridTable4-Accent11"/>
        <w:tblW w:w="0" w:type="auto"/>
        <w:tblLook w:val="0420" w:firstRow="1" w:lastRow="0" w:firstColumn="0" w:lastColumn="0" w:noHBand="0" w:noVBand="1"/>
      </w:tblPr>
      <w:tblGrid>
        <w:gridCol w:w="635"/>
        <w:gridCol w:w="2627"/>
        <w:gridCol w:w="1461"/>
        <w:gridCol w:w="854"/>
        <w:gridCol w:w="646"/>
        <w:gridCol w:w="2627"/>
        <w:gridCol w:w="2627"/>
        <w:gridCol w:w="2471"/>
      </w:tblGrid>
      <w:tr w:rsidR="009805E6" w:rsidRPr="00EC4DEB" w14:paraId="1A88B57E" w14:textId="77777777" w:rsidTr="008E7335">
        <w:trPr>
          <w:cnfStyle w:val="100000000000" w:firstRow="1" w:lastRow="0" w:firstColumn="0" w:lastColumn="0" w:oddVBand="0" w:evenVBand="0" w:oddHBand="0" w:evenHBand="0" w:firstRowFirstColumn="0" w:firstRowLastColumn="0" w:lastRowFirstColumn="0" w:lastRowLastColumn="0"/>
          <w:tblHeader/>
        </w:trPr>
        <w:tc>
          <w:tcPr>
            <w:tcW w:w="0" w:type="auto"/>
          </w:tcPr>
          <w:p w14:paraId="1CF9101E"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0" w:type="auto"/>
          </w:tcPr>
          <w:p w14:paraId="19EC213F"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12C43945"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0CD5B535"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7D955B03" w14:textId="77777777" w:rsidR="009805E6" w:rsidRPr="00EC4DEB" w:rsidRDefault="009805E6" w:rsidP="00D228BE">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65D17B19"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306C5569"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47156321"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Comments</w:t>
            </w:r>
          </w:p>
        </w:tc>
      </w:tr>
      <w:tr w:rsidR="00255550" w:rsidRPr="00EC4DEB" w14:paraId="314886C0"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9A767B6" w14:textId="59089B4A"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w:t>
            </w:r>
          </w:p>
        </w:tc>
        <w:tc>
          <w:tcPr>
            <w:tcW w:w="0" w:type="auto"/>
          </w:tcPr>
          <w:p w14:paraId="764268C9" w14:textId="589784FA" w:rsidR="00255550" w:rsidRPr="00373F2A" w:rsidRDefault="00060AEE"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6CBAE5A5" w14:textId="5C4768DE" w:rsidR="00255550" w:rsidRPr="00357BB2" w:rsidRDefault="008E4E78"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3</w:t>
            </w:r>
            <w:r w:rsidRPr="00176064">
              <w:rPr>
                <w:rFonts w:ascii="Calibri Light" w:eastAsia="Book Antiqua" w:hAnsi="Calibri Light" w:cs="Calibri Light"/>
                <w:color w:val="000000"/>
                <w:sz w:val="16"/>
                <w:szCs w:val="16"/>
              </w:rPr>
              <w:t>0)</w:t>
            </w:r>
          </w:p>
        </w:tc>
        <w:tc>
          <w:tcPr>
            <w:tcW w:w="0" w:type="auto"/>
          </w:tcPr>
          <w:p w14:paraId="5908EA3E" w14:textId="16BF8BD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460F3DBD" w14:textId="4D63EB9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51C0671B" w14:textId="5F07D2EA" w:rsidR="00255550" w:rsidRPr="00357BB2" w:rsidRDefault="00060AEE"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5D4062C7" w14:textId="2B3706B8" w:rsidR="00255550" w:rsidRPr="00357BB2" w:rsidRDefault="00060AEE"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0A1A62AF" w14:textId="4AEFB0D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Identifier for every Batch</w:t>
            </w:r>
          </w:p>
        </w:tc>
      </w:tr>
      <w:tr w:rsidR="00255550" w:rsidRPr="00EC4DEB" w14:paraId="3B97E320" w14:textId="77777777" w:rsidTr="008E7335">
        <w:tc>
          <w:tcPr>
            <w:tcW w:w="0" w:type="auto"/>
          </w:tcPr>
          <w:p w14:paraId="46664FE9" w14:textId="685F4AE4"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w:t>
            </w:r>
          </w:p>
        </w:tc>
        <w:tc>
          <w:tcPr>
            <w:tcW w:w="0" w:type="auto"/>
          </w:tcPr>
          <w:p w14:paraId="5E148784" w14:textId="2AC90E88"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549FC60B" w14:textId="7E3F3AF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107D6DD7" w14:textId="5AC6F5F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36EB7C6A" w14:textId="1DD700E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0310C7E7" w14:textId="5C49DD7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35D190C8" w14:textId="18C2896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43AC1469" w14:textId="7A1F215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New name for every extract</w:t>
            </w:r>
          </w:p>
        </w:tc>
      </w:tr>
      <w:tr w:rsidR="00255550" w:rsidRPr="00EC4DEB" w14:paraId="7E44D6B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CF11A71" w14:textId="174E10E5"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w:t>
            </w:r>
          </w:p>
        </w:tc>
        <w:tc>
          <w:tcPr>
            <w:tcW w:w="0" w:type="auto"/>
          </w:tcPr>
          <w:p w14:paraId="58903665" w14:textId="28EAED65"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2F839643" w14:textId="57A20B1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50)</w:t>
            </w:r>
          </w:p>
        </w:tc>
        <w:tc>
          <w:tcPr>
            <w:tcW w:w="0" w:type="auto"/>
          </w:tcPr>
          <w:p w14:paraId="66284C73" w14:textId="7E91460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3309B5E3" w14:textId="26395DD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1693A4B4" w14:textId="01D25B3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39223BB2" w14:textId="7E026A2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7158FF3E" w14:textId="3DB043B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Hardcode- ‘Extracted’</w:t>
            </w:r>
          </w:p>
        </w:tc>
      </w:tr>
      <w:tr w:rsidR="00255550" w:rsidRPr="00EC4DEB" w14:paraId="79E44F77" w14:textId="77777777" w:rsidTr="008E7335">
        <w:tc>
          <w:tcPr>
            <w:tcW w:w="0" w:type="auto"/>
          </w:tcPr>
          <w:p w14:paraId="31EE51F2" w14:textId="2E220478"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4</w:t>
            </w:r>
          </w:p>
        </w:tc>
        <w:tc>
          <w:tcPr>
            <w:tcW w:w="0" w:type="auto"/>
          </w:tcPr>
          <w:p w14:paraId="1ECA898E" w14:textId="6A122C49"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5B0BE1DA" w14:textId="5639CB4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40)</w:t>
            </w:r>
          </w:p>
        </w:tc>
        <w:tc>
          <w:tcPr>
            <w:tcW w:w="0" w:type="auto"/>
          </w:tcPr>
          <w:p w14:paraId="71E45D28" w14:textId="0239409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60D6B620" w14:textId="696E83E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2815C75D" w14:textId="4FC6A8C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668DF72D" w14:textId="1345E12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6F50629F" w14:textId="7ADBE04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 xml:space="preserve">Required to find the Legal Employer /Tax Reporting Unit in Fusion. </w:t>
            </w:r>
          </w:p>
        </w:tc>
      </w:tr>
      <w:tr w:rsidR="00255550" w:rsidRPr="00EC4DEB" w14:paraId="4E730574"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6C9830A" w14:textId="6038ADDB"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5</w:t>
            </w:r>
          </w:p>
        </w:tc>
        <w:tc>
          <w:tcPr>
            <w:tcW w:w="0" w:type="auto"/>
          </w:tcPr>
          <w:p w14:paraId="3BB4E562" w14:textId="79729A46"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25D0B6C5" w14:textId="3C9568F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5300790F" w14:textId="4AE8972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43117F4" w14:textId="57FCBC8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A70CDDE" w14:textId="15D9EB8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5496C2DF" w14:textId="642C608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36BEBD5A"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77758C20" w14:textId="77777777" w:rsidTr="008E7335">
        <w:tc>
          <w:tcPr>
            <w:tcW w:w="0" w:type="auto"/>
          </w:tcPr>
          <w:p w14:paraId="2DA5123A" w14:textId="157FB20D"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6</w:t>
            </w:r>
          </w:p>
        </w:tc>
        <w:tc>
          <w:tcPr>
            <w:tcW w:w="0" w:type="auto"/>
          </w:tcPr>
          <w:p w14:paraId="30B901CE" w14:textId="5EDE4721"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4487014B" w14:textId="105BB5D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0A4982B3" w14:textId="295C1F2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127C872" w14:textId="4E23BC1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E4198D4" w14:textId="4BF281B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2590C792" w14:textId="3166088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3E44FB9D" w14:textId="32627A8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Hardcode- MERGE</w:t>
            </w:r>
          </w:p>
        </w:tc>
      </w:tr>
      <w:tr w:rsidR="00255550" w:rsidRPr="00EC4DEB" w14:paraId="4DFB142C"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38D9C83" w14:textId="0703C2E6"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7</w:t>
            </w:r>
          </w:p>
        </w:tc>
        <w:tc>
          <w:tcPr>
            <w:tcW w:w="0" w:type="auto"/>
          </w:tcPr>
          <w:p w14:paraId="1ABA3538" w14:textId="36589EF6"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749860E9" w14:textId="00D7200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14CAB3FF" w14:textId="57F5870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F680019" w14:textId="0149545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3D89D58" w14:textId="753528C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7818FFC6" w14:textId="136B3E3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721941B8" w14:textId="143E2E5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 xml:space="preserve">Hardcode- </w:t>
            </w:r>
            <w:proofErr w:type="spellStart"/>
            <w:r w:rsidRPr="00146FD0">
              <w:rPr>
                <w:rFonts w:ascii="Calibri Light" w:hAnsi="Calibri Light" w:cs="Calibri Light"/>
                <w:color w:val="000000"/>
                <w:sz w:val="16"/>
                <w:szCs w:val="16"/>
              </w:rPr>
              <w:t>OfferingCustomPricingComponent</w:t>
            </w:r>
            <w:proofErr w:type="spellEnd"/>
          </w:p>
        </w:tc>
      </w:tr>
      <w:tr w:rsidR="00255550" w:rsidRPr="00EC4DEB" w14:paraId="28C7AF7B" w14:textId="77777777" w:rsidTr="008E7335">
        <w:tc>
          <w:tcPr>
            <w:tcW w:w="0" w:type="auto"/>
          </w:tcPr>
          <w:p w14:paraId="3441BE37" w14:textId="30841366"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8</w:t>
            </w:r>
          </w:p>
        </w:tc>
        <w:tc>
          <w:tcPr>
            <w:tcW w:w="0" w:type="auto"/>
          </w:tcPr>
          <w:p w14:paraId="592B22D7" w14:textId="55E90373"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COMPONENT_ID</w:t>
            </w:r>
          </w:p>
        </w:tc>
        <w:tc>
          <w:tcPr>
            <w:tcW w:w="0" w:type="auto"/>
          </w:tcPr>
          <w:p w14:paraId="66E46A4B" w14:textId="673632F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63CEB76E" w14:textId="254ED01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C5FDE4A" w14:textId="5B9163A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4DF82DD" w14:textId="73A82BE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COMPONENT_ID</w:t>
            </w:r>
          </w:p>
        </w:tc>
        <w:tc>
          <w:tcPr>
            <w:tcW w:w="0" w:type="auto"/>
          </w:tcPr>
          <w:p w14:paraId="1DAC4B27" w14:textId="15A9D00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COMPONENT_ID</w:t>
            </w:r>
          </w:p>
        </w:tc>
        <w:tc>
          <w:tcPr>
            <w:tcW w:w="0" w:type="auto"/>
          </w:tcPr>
          <w:p w14:paraId="75CBDC19"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29A4EFBE"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FA3DA07" w14:textId="2E9F8254"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9</w:t>
            </w:r>
          </w:p>
        </w:tc>
        <w:tc>
          <w:tcPr>
            <w:tcW w:w="0" w:type="auto"/>
          </w:tcPr>
          <w:p w14:paraId="1BEFF7F1" w14:textId="385790CE"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START_DATE</w:t>
            </w:r>
          </w:p>
        </w:tc>
        <w:tc>
          <w:tcPr>
            <w:tcW w:w="0" w:type="auto"/>
          </w:tcPr>
          <w:p w14:paraId="60079145" w14:textId="125B02D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1D5CF12A" w14:textId="4888709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119C9DB8" w14:textId="3554D23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405B5DEE" w14:textId="12121F2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START_DATE</w:t>
            </w:r>
          </w:p>
        </w:tc>
        <w:tc>
          <w:tcPr>
            <w:tcW w:w="0" w:type="auto"/>
          </w:tcPr>
          <w:p w14:paraId="0C2F553F" w14:textId="5C42602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START_DATE</w:t>
            </w:r>
          </w:p>
        </w:tc>
        <w:tc>
          <w:tcPr>
            <w:tcW w:w="0" w:type="auto"/>
          </w:tcPr>
          <w:p w14:paraId="0EE606F0"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3B9461DA" w14:textId="77777777" w:rsidTr="008E7335">
        <w:tc>
          <w:tcPr>
            <w:tcW w:w="0" w:type="auto"/>
          </w:tcPr>
          <w:p w14:paraId="378E1B99" w14:textId="796FA676"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0</w:t>
            </w:r>
          </w:p>
        </w:tc>
        <w:tc>
          <w:tcPr>
            <w:tcW w:w="0" w:type="auto"/>
          </w:tcPr>
          <w:p w14:paraId="61C592AC" w14:textId="4B51E518"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END_DATE</w:t>
            </w:r>
          </w:p>
        </w:tc>
        <w:tc>
          <w:tcPr>
            <w:tcW w:w="0" w:type="auto"/>
          </w:tcPr>
          <w:p w14:paraId="7398C55F" w14:textId="1FCE96A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46D8B523" w14:textId="53770CD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2A9E1A6" w14:textId="193565F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A42604A" w14:textId="3095428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END_DATE</w:t>
            </w:r>
          </w:p>
        </w:tc>
        <w:tc>
          <w:tcPr>
            <w:tcW w:w="0" w:type="auto"/>
          </w:tcPr>
          <w:p w14:paraId="6F74DF8F" w14:textId="6925ABF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END_DATE</w:t>
            </w:r>
          </w:p>
        </w:tc>
        <w:tc>
          <w:tcPr>
            <w:tcW w:w="0" w:type="auto"/>
          </w:tcPr>
          <w:p w14:paraId="71B15846" w14:textId="6543707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If Null – ’31-DEC-4712’</w:t>
            </w:r>
          </w:p>
        </w:tc>
      </w:tr>
      <w:tr w:rsidR="00255550" w:rsidRPr="00EC4DEB" w14:paraId="1948A9DE"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67ABBBE" w14:textId="673F16A4"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1</w:t>
            </w:r>
          </w:p>
        </w:tc>
        <w:tc>
          <w:tcPr>
            <w:tcW w:w="0" w:type="auto"/>
          </w:tcPr>
          <w:p w14:paraId="6D812FCD" w14:textId="7A548A5C"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COMPONENT_NUMBER</w:t>
            </w:r>
          </w:p>
        </w:tc>
        <w:tc>
          <w:tcPr>
            <w:tcW w:w="0" w:type="auto"/>
          </w:tcPr>
          <w:p w14:paraId="1013CC21" w14:textId="184CE42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628ABCD1" w14:textId="58D8B7C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7F7A8BEB" w14:textId="0D10304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1B56A917" w14:textId="4119EB5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COMPONENT_NUMBER</w:t>
            </w:r>
          </w:p>
        </w:tc>
        <w:tc>
          <w:tcPr>
            <w:tcW w:w="0" w:type="auto"/>
          </w:tcPr>
          <w:p w14:paraId="66A18E6D" w14:textId="1A663BA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COMPONENT_NUMBER</w:t>
            </w:r>
          </w:p>
        </w:tc>
        <w:tc>
          <w:tcPr>
            <w:tcW w:w="0" w:type="auto"/>
          </w:tcPr>
          <w:p w14:paraId="5EE1D8D7"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0919A271" w14:textId="77777777" w:rsidTr="008E7335">
        <w:tc>
          <w:tcPr>
            <w:tcW w:w="0" w:type="auto"/>
          </w:tcPr>
          <w:p w14:paraId="13A9637F" w14:textId="5F0A4CDA"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2</w:t>
            </w:r>
          </w:p>
        </w:tc>
        <w:tc>
          <w:tcPr>
            <w:tcW w:w="0" w:type="auto"/>
          </w:tcPr>
          <w:p w14:paraId="645ABB4D" w14:textId="29333E55"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COMPONENT_TYPE</w:t>
            </w:r>
          </w:p>
        </w:tc>
        <w:tc>
          <w:tcPr>
            <w:tcW w:w="0" w:type="auto"/>
          </w:tcPr>
          <w:p w14:paraId="07D073B5" w14:textId="2DEB156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62F3AE75" w14:textId="2E9FDD3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3978B830" w14:textId="45F5680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673EE2AD" w14:textId="72A5D75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COMPONENT_TYPE</w:t>
            </w:r>
          </w:p>
        </w:tc>
        <w:tc>
          <w:tcPr>
            <w:tcW w:w="0" w:type="auto"/>
          </w:tcPr>
          <w:p w14:paraId="728AED7F" w14:textId="5F4256C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COMPONENT_TYPE</w:t>
            </w:r>
          </w:p>
        </w:tc>
        <w:tc>
          <w:tcPr>
            <w:tcW w:w="0" w:type="auto"/>
          </w:tcPr>
          <w:p w14:paraId="56C61B7E" w14:textId="0F070E9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 xml:space="preserve">Validate against lookup </w:t>
            </w:r>
            <w:r w:rsidRPr="00146FD0">
              <w:rPr>
                <w:rFonts w:ascii="Calibri Light" w:hAnsi="Calibri Light" w:cs="Calibri Light"/>
                <w:sz w:val="16"/>
                <w:szCs w:val="16"/>
              </w:rPr>
              <w:lastRenderedPageBreak/>
              <w:t>ORA_WLF_PRICING_TYPE in Fusion</w:t>
            </w:r>
          </w:p>
        </w:tc>
      </w:tr>
      <w:tr w:rsidR="00255550" w:rsidRPr="00EC4DEB" w14:paraId="346B3A84"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7799195" w14:textId="1CC7A6F3"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lastRenderedPageBreak/>
              <w:t>13</w:t>
            </w:r>
          </w:p>
        </w:tc>
        <w:tc>
          <w:tcPr>
            <w:tcW w:w="0" w:type="auto"/>
          </w:tcPr>
          <w:p w14:paraId="4DD2D460" w14:textId="325C87ED"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E</w:t>
            </w:r>
          </w:p>
        </w:tc>
        <w:tc>
          <w:tcPr>
            <w:tcW w:w="0" w:type="auto"/>
          </w:tcPr>
          <w:p w14:paraId="2C2A3926" w14:textId="22D76C2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6ADF2B36" w14:textId="3D5D2B4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0E89B09B" w14:textId="3A52EA9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5348D2B2" w14:textId="19FF410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E</w:t>
            </w:r>
          </w:p>
        </w:tc>
        <w:tc>
          <w:tcPr>
            <w:tcW w:w="0" w:type="auto"/>
          </w:tcPr>
          <w:p w14:paraId="2BC7CCD5" w14:textId="706DB78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E</w:t>
            </w:r>
          </w:p>
        </w:tc>
        <w:tc>
          <w:tcPr>
            <w:tcW w:w="0" w:type="auto"/>
          </w:tcPr>
          <w:p w14:paraId="2B09DCE0"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4416B3EA" w14:textId="77777777" w:rsidTr="008E7335">
        <w:tc>
          <w:tcPr>
            <w:tcW w:w="0" w:type="auto"/>
          </w:tcPr>
          <w:p w14:paraId="10B0BC30" w14:textId="3C25982B"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4</w:t>
            </w:r>
          </w:p>
        </w:tc>
        <w:tc>
          <w:tcPr>
            <w:tcW w:w="0" w:type="auto"/>
          </w:tcPr>
          <w:p w14:paraId="673035EE" w14:textId="094B8E67"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INCLUDE_IN_SELF_SERVICE_PRICING</w:t>
            </w:r>
          </w:p>
        </w:tc>
        <w:tc>
          <w:tcPr>
            <w:tcW w:w="0" w:type="auto"/>
          </w:tcPr>
          <w:p w14:paraId="3F91EA04" w14:textId="32A2C4A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5BCB6D46" w14:textId="295F469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62BFDC2" w14:textId="4722BA8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0B2C177" w14:textId="1A59EFE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INCLUDE_IN_SELF_SERVICE_PRICING</w:t>
            </w:r>
          </w:p>
        </w:tc>
        <w:tc>
          <w:tcPr>
            <w:tcW w:w="0" w:type="auto"/>
          </w:tcPr>
          <w:p w14:paraId="64B4985E" w14:textId="0755799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INCLUDE_IN_SELF_SERVICE_PRICING</w:t>
            </w:r>
          </w:p>
        </w:tc>
        <w:tc>
          <w:tcPr>
            <w:tcW w:w="0" w:type="auto"/>
          </w:tcPr>
          <w:p w14:paraId="7F463972" w14:textId="7526555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Y/N</w:t>
            </w:r>
          </w:p>
        </w:tc>
      </w:tr>
      <w:tr w:rsidR="00255550" w:rsidRPr="00EC4DEB" w14:paraId="60FC5FFA"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600E842" w14:textId="5AA3FEDB"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5</w:t>
            </w:r>
          </w:p>
        </w:tc>
        <w:tc>
          <w:tcPr>
            <w:tcW w:w="0" w:type="auto"/>
          </w:tcPr>
          <w:p w14:paraId="5BDAF40E" w14:textId="60751044"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REQUIRED</w:t>
            </w:r>
          </w:p>
        </w:tc>
        <w:tc>
          <w:tcPr>
            <w:tcW w:w="0" w:type="auto"/>
          </w:tcPr>
          <w:p w14:paraId="79D1B33F" w14:textId="05FDF27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7CD662E2" w14:textId="7A4ACEE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79C60A0" w14:textId="22F0B62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533C2F3" w14:textId="0788090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REQUIRED</w:t>
            </w:r>
          </w:p>
        </w:tc>
        <w:tc>
          <w:tcPr>
            <w:tcW w:w="0" w:type="auto"/>
          </w:tcPr>
          <w:p w14:paraId="3DCAC28A" w14:textId="08CE05E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REQUIRED</w:t>
            </w:r>
          </w:p>
        </w:tc>
        <w:tc>
          <w:tcPr>
            <w:tcW w:w="0" w:type="auto"/>
          </w:tcPr>
          <w:p w14:paraId="2695EEF1"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5D3B75AF" w14:textId="77777777" w:rsidTr="008E7335">
        <w:tc>
          <w:tcPr>
            <w:tcW w:w="0" w:type="auto"/>
          </w:tcPr>
          <w:p w14:paraId="4CFADE26" w14:textId="62C4BAD7"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6</w:t>
            </w:r>
          </w:p>
        </w:tc>
        <w:tc>
          <w:tcPr>
            <w:tcW w:w="0" w:type="auto"/>
          </w:tcPr>
          <w:p w14:paraId="4F2939F6" w14:textId="3040C118"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RULE_ID</w:t>
            </w:r>
          </w:p>
        </w:tc>
        <w:tc>
          <w:tcPr>
            <w:tcW w:w="0" w:type="auto"/>
          </w:tcPr>
          <w:p w14:paraId="7BA16A41" w14:textId="3F3C7A4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7A764249" w14:textId="0E2BD75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5D9E255" w14:textId="42F15E3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2CC9B70" w14:textId="40B7C7C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RULE_ID</w:t>
            </w:r>
          </w:p>
        </w:tc>
        <w:tc>
          <w:tcPr>
            <w:tcW w:w="0" w:type="auto"/>
          </w:tcPr>
          <w:p w14:paraId="6E73F93E" w14:textId="65791EA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RULE_ID</w:t>
            </w:r>
          </w:p>
        </w:tc>
        <w:tc>
          <w:tcPr>
            <w:tcW w:w="0" w:type="auto"/>
          </w:tcPr>
          <w:p w14:paraId="722DAC64"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254D7AD1"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D1E9011" w14:textId="7299A6F6"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7</w:t>
            </w:r>
          </w:p>
        </w:tc>
        <w:tc>
          <w:tcPr>
            <w:tcW w:w="0" w:type="auto"/>
          </w:tcPr>
          <w:p w14:paraId="2889BFAF" w14:textId="0BA71159"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RULE_NUMBER</w:t>
            </w:r>
          </w:p>
        </w:tc>
        <w:tc>
          <w:tcPr>
            <w:tcW w:w="0" w:type="auto"/>
          </w:tcPr>
          <w:p w14:paraId="478B5871" w14:textId="23513F0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47CCC5E9" w14:textId="7EECA6A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15D153D7" w14:textId="57C1E85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1A8A0A91" w14:textId="44FC7C0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RULE_NUMBER</w:t>
            </w:r>
          </w:p>
        </w:tc>
        <w:tc>
          <w:tcPr>
            <w:tcW w:w="0" w:type="auto"/>
          </w:tcPr>
          <w:p w14:paraId="3CC41DA4" w14:textId="252EC12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RICING_RULE_NUMBER</w:t>
            </w:r>
          </w:p>
        </w:tc>
        <w:tc>
          <w:tcPr>
            <w:tcW w:w="0" w:type="auto"/>
          </w:tcPr>
          <w:p w14:paraId="4AB1E290"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13303524" w14:textId="77777777" w:rsidTr="008E7335">
        <w:tc>
          <w:tcPr>
            <w:tcW w:w="0" w:type="auto"/>
          </w:tcPr>
          <w:p w14:paraId="286D68DD" w14:textId="0DB4E03E"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8</w:t>
            </w:r>
          </w:p>
        </w:tc>
        <w:tc>
          <w:tcPr>
            <w:tcW w:w="0" w:type="auto"/>
          </w:tcPr>
          <w:p w14:paraId="085C9DF6" w14:textId="6F0B73A7"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OWNER</w:t>
            </w:r>
          </w:p>
        </w:tc>
        <w:tc>
          <w:tcPr>
            <w:tcW w:w="0" w:type="auto"/>
          </w:tcPr>
          <w:p w14:paraId="64249844" w14:textId="2560B24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56)</w:t>
            </w:r>
          </w:p>
        </w:tc>
        <w:tc>
          <w:tcPr>
            <w:tcW w:w="0" w:type="auto"/>
          </w:tcPr>
          <w:p w14:paraId="6AF267DB" w14:textId="09A4E55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0871FC3" w14:textId="15FF7C1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ADA6890" w14:textId="0547983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OWNER</w:t>
            </w:r>
          </w:p>
        </w:tc>
        <w:tc>
          <w:tcPr>
            <w:tcW w:w="0" w:type="auto"/>
          </w:tcPr>
          <w:p w14:paraId="77EA255D" w14:textId="26A7D32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OWNER</w:t>
            </w:r>
          </w:p>
        </w:tc>
        <w:tc>
          <w:tcPr>
            <w:tcW w:w="0" w:type="auto"/>
          </w:tcPr>
          <w:p w14:paraId="6CA864CE" w14:textId="0F5CFA4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 xml:space="preserve">Hardcode- </w:t>
            </w:r>
            <w:proofErr w:type="spellStart"/>
            <w:r w:rsidRPr="00146FD0">
              <w:rPr>
                <w:rFonts w:ascii="Calibri Light" w:hAnsi="Calibri Light" w:cs="Calibri Light"/>
                <w:color w:val="000000"/>
                <w:sz w:val="16"/>
                <w:szCs w:val="16"/>
              </w:rPr>
              <w:t>DataMigration</w:t>
            </w:r>
            <w:proofErr w:type="spellEnd"/>
          </w:p>
        </w:tc>
      </w:tr>
      <w:tr w:rsidR="00255550" w:rsidRPr="00EC4DEB" w14:paraId="624D538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B7354C2" w14:textId="7CF95D16"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9</w:t>
            </w:r>
          </w:p>
        </w:tc>
        <w:tc>
          <w:tcPr>
            <w:tcW w:w="0" w:type="auto"/>
          </w:tcPr>
          <w:p w14:paraId="52877689" w14:textId="05750E28"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ID</w:t>
            </w:r>
          </w:p>
        </w:tc>
        <w:tc>
          <w:tcPr>
            <w:tcW w:w="0" w:type="auto"/>
          </w:tcPr>
          <w:p w14:paraId="31DB3A5D" w14:textId="76ACBD1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000)</w:t>
            </w:r>
          </w:p>
        </w:tc>
        <w:tc>
          <w:tcPr>
            <w:tcW w:w="0" w:type="auto"/>
          </w:tcPr>
          <w:p w14:paraId="425ADE66" w14:textId="5BDE194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312B603" w14:textId="727CAC6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FDD6B73" w14:textId="33EEF60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ID</w:t>
            </w:r>
          </w:p>
        </w:tc>
        <w:tc>
          <w:tcPr>
            <w:tcW w:w="0" w:type="auto"/>
          </w:tcPr>
          <w:p w14:paraId="1C701D3B" w14:textId="7161929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ID</w:t>
            </w:r>
          </w:p>
        </w:tc>
        <w:tc>
          <w:tcPr>
            <w:tcW w:w="0" w:type="auto"/>
          </w:tcPr>
          <w:p w14:paraId="141E1D0E" w14:textId="47422E4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Autogenerated</w:t>
            </w:r>
          </w:p>
        </w:tc>
      </w:tr>
      <w:tr w:rsidR="00255550" w:rsidRPr="00EC4DEB" w14:paraId="39B00B27" w14:textId="77777777" w:rsidTr="008E7335">
        <w:tc>
          <w:tcPr>
            <w:tcW w:w="0" w:type="auto"/>
          </w:tcPr>
          <w:p w14:paraId="4B8AAA7A" w14:textId="50F56DD2"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0</w:t>
            </w:r>
          </w:p>
        </w:tc>
        <w:tc>
          <w:tcPr>
            <w:tcW w:w="0" w:type="auto"/>
          </w:tcPr>
          <w:p w14:paraId="21BADFE4" w14:textId="7282F4F1"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CATEGORY</w:t>
            </w:r>
          </w:p>
        </w:tc>
        <w:tc>
          <w:tcPr>
            <w:tcW w:w="0" w:type="auto"/>
          </w:tcPr>
          <w:p w14:paraId="192BF1F1" w14:textId="24FBB1B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45ED624C" w14:textId="66DDB68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EE0DCD8" w14:textId="62B085A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3851F23" w14:textId="29052AD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CATEGORY</w:t>
            </w:r>
          </w:p>
        </w:tc>
        <w:tc>
          <w:tcPr>
            <w:tcW w:w="0" w:type="auto"/>
          </w:tcPr>
          <w:p w14:paraId="3508654C" w14:textId="464A6B8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CATEGORY</w:t>
            </w:r>
          </w:p>
        </w:tc>
        <w:tc>
          <w:tcPr>
            <w:tcW w:w="0" w:type="auto"/>
          </w:tcPr>
          <w:p w14:paraId="1E22D773"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1648EE03"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1A8AFBC" w14:textId="300AFA13"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1</w:t>
            </w:r>
          </w:p>
        </w:tc>
        <w:tc>
          <w:tcPr>
            <w:tcW w:w="0" w:type="auto"/>
          </w:tcPr>
          <w:p w14:paraId="2F6A8D99" w14:textId="302865F2"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w:t>
            </w:r>
          </w:p>
        </w:tc>
        <w:tc>
          <w:tcPr>
            <w:tcW w:w="0" w:type="auto"/>
          </w:tcPr>
          <w:p w14:paraId="25C6F94E" w14:textId="18DBD3D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5D56ED31" w14:textId="445B0AF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AD6520E" w14:textId="73C17FF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B16DA73" w14:textId="61575B2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w:t>
            </w:r>
          </w:p>
        </w:tc>
        <w:tc>
          <w:tcPr>
            <w:tcW w:w="0" w:type="auto"/>
          </w:tcPr>
          <w:p w14:paraId="76C72EE3" w14:textId="6F50F65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w:t>
            </w:r>
          </w:p>
        </w:tc>
        <w:tc>
          <w:tcPr>
            <w:tcW w:w="0" w:type="auto"/>
          </w:tcPr>
          <w:p w14:paraId="525EB4BF"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78A41E60" w14:textId="77777777" w:rsidTr="008E7335">
        <w:tc>
          <w:tcPr>
            <w:tcW w:w="0" w:type="auto"/>
          </w:tcPr>
          <w:p w14:paraId="06DFAEC7" w14:textId="1007DF52"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2</w:t>
            </w:r>
          </w:p>
        </w:tc>
        <w:tc>
          <w:tcPr>
            <w:tcW w:w="0" w:type="auto"/>
          </w:tcPr>
          <w:p w14:paraId="4E40B8EC" w14:textId="190F13C0"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2</w:t>
            </w:r>
          </w:p>
        </w:tc>
        <w:tc>
          <w:tcPr>
            <w:tcW w:w="0" w:type="auto"/>
          </w:tcPr>
          <w:p w14:paraId="24030B28" w14:textId="727560B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23CFB3B5" w14:textId="1C0D81D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22DE6BD" w14:textId="4D3AD1B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5F9E582" w14:textId="648C7E0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2</w:t>
            </w:r>
          </w:p>
        </w:tc>
        <w:tc>
          <w:tcPr>
            <w:tcW w:w="0" w:type="auto"/>
          </w:tcPr>
          <w:p w14:paraId="3EE68804" w14:textId="7CCB818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2</w:t>
            </w:r>
          </w:p>
        </w:tc>
        <w:tc>
          <w:tcPr>
            <w:tcW w:w="0" w:type="auto"/>
          </w:tcPr>
          <w:p w14:paraId="2CFCC87D"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4CD082E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B2E4734" w14:textId="2634C740"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3</w:t>
            </w:r>
          </w:p>
        </w:tc>
        <w:tc>
          <w:tcPr>
            <w:tcW w:w="0" w:type="auto"/>
          </w:tcPr>
          <w:p w14:paraId="496E7952" w14:textId="51CCA682"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3</w:t>
            </w:r>
          </w:p>
        </w:tc>
        <w:tc>
          <w:tcPr>
            <w:tcW w:w="0" w:type="auto"/>
          </w:tcPr>
          <w:p w14:paraId="2E311A0E" w14:textId="331CB54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2CC147B4" w14:textId="6F63156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DE89C36" w14:textId="4739A5A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FBD7299" w14:textId="0994D43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3</w:t>
            </w:r>
          </w:p>
        </w:tc>
        <w:tc>
          <w:tcPr>
            <w:tcW w:w="0" w:type="auto"/>
          </w:tcPr>
          <w:p w14:paraId="11E22D27" w14:textId="2D9DB53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3</w:t>
            </w:r>
          </w:p>
        </w:tc>
        <w:tc>
          <w:tcPr>
            <w:tcW w:w="0" w:type="auto"/>
          </w:tcPr>
          <w:p w14:paraId="2CEAF547"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76EE0FEB" w14:textId="77777777" w:rsidTr="008E7335">
        <w:tc>
          <w:tcPr>
            <w:tcW w:w="0" w:type="auto"/>
          </w:tcPr>
          <w:p w14:paraId="763AB726" w14:textId="163EEA03"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4</w:t>
            </w:r>
          </w:p>
        </w:tc>
        <w:tc>
          <w:tcPr>
            <w:tcW w:w="0" w:type="auto"/>
          </w:tcPr>
          <w:p w14:paraId="459127D6" w14:textId="06A42A71"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4</w:t>
            </w:r>
          </w:p>
        </w:tc>
        <w:tc>
          <w:tcPr>
            <w:tcW w:w="0" w:type="auto"/>
          </w:tcPr>
          <w:p w14:paraId="6CB22078" w14:textId="62FCF11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089492BC" w14:textId="1CBACAF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6CDE294" w14:textId="450A238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37A2F04" w14:textId="3100CC4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4</w:t>
            </w:r>
          </w:p>
        </w:tc>
        <w:tc>
          <w:tcPr>
            <w:tcW w:w="0" w:type="auto"/>
          </w:tcPr>
          <w:p w14:paraId="616A91D4" w14:textId="06AA87E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4</w:t>
            </w:r>
          </w:p>
        </w:tc>
        <w:tc>
          <w:tcPr>
            <w:tcW w:w="0" w:type="auto"/>
          </w:tcPr>
          <w:p w14:paraId="50696900"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19CE67B6"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5E5B24B" w14:textId="572C9244"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5</w:t>
            </w:r>
          </w:p>
        </w:tc>
        <w:tc>
          <w:tcPr>
            <w:tcW w:w="0" w:type="auto"/>
          </w:tcPr>
          <w:p w14:paraId="77F5ADE6" w14:textId="63F42360"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5</w:t>
            </w:r>
          </w:p>
        </w:tc>
        <w:tc>
          <w:tcPr>
            <w:tcW w:w="0" w:type="auto"/>
          </w:tcPr>
          <w:p w14:paraId="271D5BC6" w14:textId="27FE109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2C56814A" w14:textId="58CE335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DAABCDE" w14:textId="7995427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A1C40FA" w14:textId="6E23943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5</w:t>
            </w:r>
          </w:p>
        </w:tc>
        <w:tc>
          <w:tcPr>
            <w:tcW w:w="0" w:type="auto"/>
          </w:tcPr>
          <w:p w14:paraId="58F596BA" w14:textId="65FACD3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5</w:t>
            </w:r>
          </w:p>
        </w:tc>
        <w:tc>
          <w:tcPr>
            <w:tcW w:w="0" w:type="auto"/>
          </w:tcPr>
          <w:p w14:paraId="60A44A97"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0947B17B" w14:textId="77777777" w:rsidTr="008E7335">
        <w:tc>
          <w:tcPr>
            <w:tcW w:w="0" w:type="auto"/>
          </w:tcPr>
          <w:p w14:paraId="1E6D7754" w14:textId="61A07859"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6</w:t>
            </w:r>
          </w:p>
        </w:tc>
        <w:tc>
          <w:tcPr>
            <w:tcW w:w="0" w:type="auto"/>
          </w:tcPr>
          <w:p w14:paraId="68878C8F" w14:textId="6435CA58"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6</w:t>
            </w:r>
          </w:p>
        </w:tc>
        <w:tc>
          <w:tcPr>
            <w:tcW w:w="0" w:type="auto"/>
          </w:tcPr>
          <w:p w14:paraId="332828E2" w14:textId="7EA06DE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26B54543" w14:textId="6BA5323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32EE90B" w14:textId="3B859A7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9AF0C56" w14:textId="0F84942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6</w:t>
            </w:r>
          </w:p>
        </w:tc>
        <w:tc>
          <w:tcPr>
            <w:tcW w:w="0" w:type="auto"/>
          </w:tcPr>
          <w:p w14:paraId="1B7901B5" w14:textId="6C33DDA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6</w:t>
            </w:r>
          </w:p>
        </w:tc>
        <w:tc>
          <w:tcPr>
            <w:tcW w:w="0" w:type="auto"/>
          </w:tcPr>
          <w:p w14:paraId="0C4334A7"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6BEFC08A"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E7061C0" w14:textId="1CCC2352"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7</w:t>
            </w:r>
          </w:p>
        </w:tc>
        <w:tc>
          <w:tcPr>
            <w:tcW w:w="0" w:type="auto"/>
          </w:tcPr>
          <w:p w14:paraId="5862C0B7" w14:textId="5E73C2CD"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7</w:t>
            </w:r>
          </w:p>
        </w:tc>
        <w:tc>
          <w:tcPr>
            <w:tcW w:w="0" w:type="auto"/>
          </w:tcPr>
          <w:p w14:paraId="5F880EA3" w14:textId="1A050D4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01A65B1C" w14:textId="4EDB890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601F71E" w14:textId="5725A84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47231B5" w14:textId="5AB50BC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7</w:t>
            </w:r>
          </w:p>
        </w:tc>
        <w:tc>
          <w:tcPr>
            <w:tcW w:w="0" w:type="auto"/>
          </w:tcPr>
          <w:p w14:paraId="5BE9E310" w14:textId="6E927BC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7</w:t>
            </w:r>
          </w:p>
        </w:tc>
        <w:tc>
          <w:tcPr>
            <w:tcW w:w="0" w:type="auto"/>
          </w:tcPr>
          <w:p w14:paraId="36B8D5D3"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766F09CF" w14:textId="77777777" w:rsidTr="008E7335">
        <w:tc>
          <w:tcPr>
            <w:tcW w:w="0" w:type="auto"/>
          </w:tcPr>
          <w:p w14:paraId="67BA5382" w14:textId="04A480DB"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8</w:t>
            </w:r>
          </w:p>
        </w:tc>
        <w:tc>
          <w:tcPr>
            <w:tcW w:w="0" w:type="auto"/>
          </w:tcPr>
          <w:p w14:paraId="72229949" w14:textId="35EFFE24"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8</w:t>
            </w:r>
          </w:p>
        </w:tc>
        <w:tc>
          <w:tcPr>
            <w:tcW w:w="0" w:type="auto"/>
          </w:tcPr>
          <w:p w14:paraId="345F7769" w14:textId="52F587D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4D74D494" w14:textId="3069180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60C1F04" w14:textId="4ACA8A1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A0E897C" w14:textId="5721A41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8</w:t>
            </w:r>
          </w:p>
        </w:tc>
        <w:tc>
          <w:tcPr>
            <w:tcW w:w="0" w:type="auto"/>
          </w:tcPr>
          <w:p w14:paraId="4ABD3A41" w14:textId="40A12EF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8</w:t>
            </w:r>
          </w:p>
        </w:tc>
        <w:tc>
          <w:tcPr>
            <w:tcW w:w="0" w:type="auto"/>
          </w:tcPr>
          <w:p w14:paraId="5870B225"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3186C06C"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CD83845" w14:textId="0292C7EB"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9</w:t>
            </w:r>
          </w:p>
        </w:tc>
        <w:tc>
          <w:tcPr>
            <w:tcW w:w="0" w:type="auto"/>
          </w:tcPr>
          <w:p w14:paraId="2DF38277" w14:textId="540C3938"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9</w:t>
            </w:r>
          </w:p>
        </w:tc>
        <w:tc>
          <w:tcPr>
            <w:tcW w:w="0" w:type="auto"/>
          </w:tcPr>
          <w:p w14:paraId="71E0C913" w14:textId="73FBF1A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578EC06F" w14:textId="2373BD5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A7936C5" w14:textId="2A33625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736F23E" w14:textId="10504BC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9</w:t>
            </w:r>
          </w:p>
        </w:tc>
        <w:tc>
          <w:tcPr>
            <w:tcW w:w="0" w:type="auto"/>
          </w:tcPr>
          <w:p w14:paraId="51F803B9" w14:textId="737785D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9</w:t>
            </w:r>
          </w:p>
        </w:tc>
        <w:tc>
          <w:tcPr>
            <w:tcW w:w="0" w:type="auto"/>
          </w:tcPr>
          <w:p w14:paraId="32B3A9D3"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484362BD" w14:textId="77777777" w:rsidTr="008E7335">
        <w:tc>
          <w:tcPr>
            <w:tcW w:w="0" w:type="auto"/>
          </w:tcPr>
          <w:p w14:paraId="1990AEA0" w14:textId="4B55F7DF"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0</w:t>
            </w:r>
          </w:p>
        </w:tc>
        <w:tc>
          <w:tcPr>
            <w:tcW w:w="0" w:type="auto"/>
          </w:tcPr>
          <w:p w14:paraId="5E87FD3A" w14:textId="3C13088B"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0</w:t>
            </w:r>
          </w:p>
        </w:tc>
        <w:tc>
          <w:tcPr>
            <w:tcW w:w="0" w:type="auto"/>
          </w:tcPr>
          <w:p w14:paraId="220A7064" w14:textId="413B90D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05866966" w14:textId="25315C5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08622F5" w14:textId="71B0E26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4F7CDA0" w14:textId="29E97C7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0</w:t>
            </w:r>
          </w:p>
        </w:tc>
        <w:tc>
          <w:tcPr>
            <w:tcW w:w="0" w:type="auto"/>
          </w:tcPr>
          <w:p w14:paraId="31982494" w14:textId="7D593B0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0</w:t>
            </w:r>
          </w:p>
        </w:tc>
        <w:tc>
          <w:tcPr>
            <w:tcW w:w="0" w:type="auto"/>
          </w:tcPr>
          <w:p w14:paraId="34C0171C"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4C377C02"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C2FD722" w14:textId="633B1652"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1</w:t>
            </w:r>
          </w:p>
        </w:tc>
        <w:tc>
          <w:tcPr>
            <w:tcW w:w="0" w:type="auto"/>
          </w:tcPr>
          <w:p w14:paraId="325D1176" w14:textId="6CD43568"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1</w:t>
            </w:r>
          </w:p>
        </w:tc>
        <w:tc>
          <w:tcPr>
            <w:tcW w:w="0" w:type="auto"/>
          </w:tcPr>
          <w:p w14:paraId="3773BB1A" w14:textId="2411CD0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6DDDA91D" w14:textId="59F3049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BADA11D" w14:textId="5B03210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F0ABECE" w14:textId="2216775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1</w:t>
            </w:r>
          </w:p>
        </w:tc>
        <w:tc>
          <w:tcPr>
            <w:tcW w:w="0" w:type="auto"/>
          </w:tcPr>
          <w:p w14:paraId="5A46ECFB" w14:textId="52ECF2C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1</w:t>
            </w:r>
          </w:p>
        </w:tc>
        <w:tc>
          <w:tcPr>
            <w:tcW w:w="0" w:type="auto"/>
          </w:tcPr>
          <w:p w14:paraId="6DFE34AB"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384E906F" w14:textId="77777777" w:rsidTr="008E7335">
        <w:tc>
          <w:tcPr>
            <w:tcW w:w="0" w:type="auto"/>
          </w:tcPr>
          <w:p w14:paraId="079D242F" w14:textId="6729F87B"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2</w:t>
            </w:r>
          </w:p>
        </w:tc>
        <w:tc>
          <w:tcPr>
            <w:tcW w:w="0" w:type="auto"/>
          </w:tcPr>
          <w:p w14:paraId="3281CF2E" w14:textId="502E7820"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2</w:t>
            </w:r>
          </w:p>
        </w:tc>
        <w:tc>
          <w:tcPr>
            <w:tcW w:w="0" w:type="auto"/>
          </w:tcPr>
          <w:p w14:paraId="38F5E2B7" w14:textId="21C33D9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4C075980" w14:textId="5A1F8FA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101673B" w14:textId="07D67E1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DE21335" w14:textId="4AB0075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2</w:t>
            </w:r>
          </w:p>
        </w:tc>
        <w:tc>
          <w:tcPr>
            <w:tcW w:w="0" w:type="auto"/>
          </w:tcPr>
          <w:p w14:paraId="2507AAC0" w14:textId="5E160C9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2</w:t>
            </w:r>
          </w:p>
        </w:tc>
        <w:tc>
          <w:tcPr>
            <w:tcW w:w="0" w:type="auto"/>
          </w:tcPr>
          <w:p w14:paraId="322E6111"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36D2A19E"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907C233" w14:textId="0EEDC5FD"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3</w:t>
            </w:r>
          </w:p>
        </w:tc>
        <w:tc>
          <w:tcPr>
            <w:tcW w:w="0" w:type="auto"/>
          </w:tcPr>
          <w:p w14:paraId="79B1EA20" w14:textId="52D1392D"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3</w:t>
            </w:r>
          </w:p>
        </w:tc>
        <w:tc>
          <w:tcPr>
            <w:tcW w:w="0" w:type="auto"/>
          </w:tcPr>
          <w:p w14:paraId="396FD865" w14:textId="3F8B4B0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12CD5D75" w14:textId="5DC99FD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B86FEE8" w14:textId="1B0698B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4EE0D55" w14:textId="671E27A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3</w:t>
            </w:r>
          </w:p>
        </w:tc>
        <w:tc>
          <w:tcPr>
            <w:tcW w:w="0" w:type="auto"/>
          </w:tcPr>
          <w:p w14:paraId="2B8243E1" w14:textId="0AE43D3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3</w:t>
            </w:r>
          </w:p>
        </w:tc>
        <w:tc>
          <w:tcPr>
            <w:tcW w:w="0" w:type="auto"/>
          </w:tcPr>
          <w:p w14:paraId="3F72EBF3"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3D6FD0D1" w14:textId="77777777" w:rsidTr="008E7335">
        <w:tc>
          <w:tcPr>
            <w:tcW w:w="0" w:type="auto"/>
          </w:tcPr>
          <w:p w14:paraId="498F0A28" w14:textId="710C1627"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4</w:t>
            </w:r>
          </w:p>
        </w:tc>
        <w:tc>
          <w:tcPr>
            <w:tcW w:w="0" w:type="auto"/>
          </w:tcPr>
          <w:p w14:paraId="0F857F9E" w14:textId="77BACD73"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4</w:t>
            </w:r>
          </w:p>
        </w:tc>
        <w:tc>
          <w:tcPr>
            <w:tcW w:w="0" w:type="auto"/>
          </w:tcPr>
          <w:p w14:paraId="0F7D9722" w14:textId="5468BB9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601BB8CF" w14:textId="50F0C78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28DC5A7" w14:textId="40243B3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3E45316" w14:textId="48FFD83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4</w:t>
            </w:r>
          </w:p>
        </w:tc>
        <w:tc>
          <w:tcPr>
            <w:tcW w:w="0" w:type="auto"/>
          </w:tcPr>
          <w:p w14:paraId="59544E67" w14:textId="1A17654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4</w:t>
            </w:r>
          </w:p>
        </w:tc>
        <w:tc>
          <w:tcPr>
            <w:tcW w:w="0" w:type="auto"/>
          </w:tcPr>
          <w:p w14:paraId="1250B657"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43F81041"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5AAB806" w14:textId="0E95AC84"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5</w:t>
            </w:r>
          </w:p>
        </w:tc>
        <w:tc>
          <w:tcPr>
            <w:tcW w:w="0" w:type="auto"/>
          </w:tcPr>
          <w:p w14:paraId="01626658" w14:textId="1F07F542"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5</w:t>
            </w:r>
          </w:p>
        </w:tc>
        <w:tc>
          <w:tcPr>
            <w:tcW w:w="0" w:type="auto"/>
          </w:tcPr>
          <w:p w14:paraId="36FCFF3B" w14:textId="0F58AC6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22D85C4B" w14:textId="57DA096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15970BA" w14:textId="62A7EAD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F467459" w14:textId="5EEA2BC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5</w:t>
            </w:r>
          </w:p>
        </w:tc>
        <w:tc>
          <w:tcPr>
            <w:tcW w:w="0" w:type="auto"/>
          </w:tcPr>
          <w:p w14:paraId="0CEA5FF0" w14:textId="589F398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5</w:t>
            </w:r>
          </w:p>
        </w:tc>
        <w:tc>
          <w:tcPr>
            <w:tcW w:w="0" w:type="auto"/>
          </w:tcPr>
          <w:p w14:paraId="166F395B"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1ECFA086" w14:textId="77777777" w:rsidTr="008E7335">
        <w:tc>
          <w:tcPr>
            <w:tcW w:w="0" w:type="auto"/>
          </w:tcPr>
          <w:p w14:paraId="1E94704C" w14:textId="6F6FCD82"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6</w:t>
            </w:r>
          </w:p>
        </w:tc>
        <w:tc>
          <w:tcPr>
            <w:tcW w:w="0" w:type="auto"/>
          </w:tcPr>
          <w:p w14:paraId="3FA4CF8D" w14:textId="2F2BD4A9"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1</w:t>
            </w:r>
          </w:p>
        </w:tc>
        <w:tc>
          <w:tcPr>
            <w:tcW w:w="0" w:type="auto"/>
          </w:tcPr>
          <w:p w14:paraId="30BB3A0D" w14:textId="3F8A288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19AED8CB" w14:textId="32422B7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3BFB5F1" w14:textId="2F8A85A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CB3C25B" w14:textId="7036BA4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1</w:t>
            </w:r>
          </w:p>
        </w:tc>
        <w:tc>
          <w:tcPr>
            <w:tcW w:w="0" w:type="auto"/>
          </w:tcPr>
          <w:p w14:paraId="2733F4CD" w14:textId="7E940DE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1</w:t>
            </w:r>
          </w:p>
        </w:tc>
        <w:tc>
          <w:tcPr>
            <w:tcW w:w="0" w:type="auto"/>
          </w:tcPr>
          <w:p w14:paraId="0F432ADA"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6D980F73"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E4DF86B" w14:textId="10E5487C"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7</w:t>
            </w:r>
          </w:p>
        </w:tc>
        <w:tc>
          <w:tcPr>
            <w:tcW w:w="0" w:type="auto"/>
          </w:tcPr>
          <w:p w14:paraId="303FDC24" w14:textId="471A6522"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2</w:t>
            </w:r>
          </w:p>
        </w:tc>
        <w:tc>
          <w:tcPr>
            <w:tcW w:w="0" w:type="auto"/>
          </w:tcPr>
          <w:p w14:paraId="1CED1E8E" w14:textId="5AA6AA0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4FBA0062" w14:textId="46D4F4B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DAD7E6D" w14:textId="72BC7F6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3D7F8BB" w14:textId="4470360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2</w:t>
            </w:r>
          </w:p>
        </w:tc>
        <w:tc>
          <w:tcPr>
            <w:tcW w:w="0" w:type="auto"/>
          </w:tcPr>
          <w:p w14:paraId="3F6E15AB" w14:textId="1FD4CF5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2</w:t>
            </w:r>
          </w:p>
        </w:tc>
        <w:tc>
          <w:tcPr>
            <w:tcW w:w="0" w:type="auto"/>
          </w:tcPr>
          <w:p w14:paraId="7D422526"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6AF3A026" w14:textId="77777777" w:rsidTr="008E7335">
        <w:tc>
          <w:tcPr>
            <w:tcW w:w="0" w:type="auto"/>
          </w:tcPr>
          <w:p w14:paraId="7D95974D" w14:textId="4223ADBA"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8</w:t>
            </w:r>
          </w:p>
        </w:tc>
        <w:tc>
          <w:tcPr>
            <w:tcW w:w="0" w:type="auto"/>
          </w:tcPr>
          <w:p w14:paraId="6EDA4DCB" w14:textId="6DCC7FF9"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3</w:t>
            </w:r>
          </w:p>
        </w:tc>
        <w:tc>
          <w:tcPr>
            <w:tcW w:w="0" w:type="auto"/>
          </w:tcPr>
          <w:p w14:paraId="47E76972" w14:textId="595677A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13C50845" w14:textId="6538453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8DAE7FB" w14:textId="3AC40DC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1024267" w14:textId="0E5120A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3</w:t>
            </w:r>
          </w:p>
        </w:tc>
        <w:tc>
          <w:tcPr>
            <w:tcW w:w="0" w:type="auto"/>
          </w:tcPr>
          <w:p w14:paraId="5EBA486D" w14:textId="595E513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3</w:t>
            </w:r>
          </w:p>
        </w:tc>
        <w:tc>
          <w:tcPr>
            <w:tcW w:w="0" w:type="auto"/>
          </w:tcPr>
          <w:p w14:paraId="2B7963BA"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41DC29B5"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F53B9E2" w14:textId="125EFE82"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9</w:t>
            </w:r>
          </w:p>
        </w:tc>
        <w:tc>
          <w:tcPr>
            <w:tcW w:w="0" w:type="auto"/>
          </w:tcPr>
          <w:p w14:paraId="6A0ED21D" w14:textId="61566BEF"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4</w:t>
            </w:r>
          </w:p>
        </w:tc>
        <w:tc>
          <w:tcPr>
            <w:tcW w:w="0" w:type="auto"/>
          </w:tcPr>
          <w:p w14:paraId="559F9985" w14:textId="4B779E3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66D16E3D" w14:textId="46FCACF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B7EFBB8" w14:textId="66857B6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18B885A" w14:textId="29DB937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4</w:t>
            </w:r>
          </w:p>
        </w:tc>
        <w:tc>
          <w:tcPr>
            <w:tcW w:w="0" w:type="auto"/>
          </w:tcPr>
          <w:p w14:paraId="00FABB9E" w14:textId="67B59B9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4</w:t>
            </w:r>
          </w:p>
        </w:tc>
        <w:tc>
          <w:tcPr>
            <w:tcW w:w="0" w:type="auto"/>
          </w:tcPr>
          <w:p w14:paraId="2DFC447D"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7A39AE9A" w14:textId="77777777" w:rsidTr="008E7335">
        <w:tc>
          <w:tcPr>
            <w:tcW w:w="0" w:type="auto"/>
          </w:tcPr>
          <w:p w14:paraId="74EC3108" w14:textId="11EC54F1"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lastRenderedPageBreak/>
              <w:t>40</w:t>
            </w:r>
          </w:p>
        </w:tc>
        <w:tc>
          <w:tcPr>
            <w:tcW w:w="0" w:type="auto"/>
          </w:tcPr>
          <w:p w14:paraId="2421E656" w14:textId="328352EE"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5</w:t>
            </w:r>
          </w:p>
        </w:tc>
        <w:tc>
          <w:tcPr>
            <w:tcW w:w="0" w:type="auto"/>
          </w:tcPr>
          <w:p w14:paraId="438E3068" w14:textId="731142D5"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DATE</w:t>
            </w:r>
          </w:p>
        </w:tc>
        <w:tc>
          <w:tcPr>
            <w:tcW w:w="0" w:type="auto"/>
          </w:tcPr>
          <w:p w14:paraId="40E3E457" w14:textId="783DE56E"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01BBC04A" w14:textId="79979722"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1ACC92D4" w14:textId="478DDC07"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5</w:t>
            </w:r>
          </w:p>
        </w:tc>
        <w:tc>
          <w:tcPr>
            <w:tcW w:w="0" w:type="auto"/>
          </w:tcPr>
          <w:p w14:paraId="35298E7C" w14:textId="283EC8F1"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5</w:t>
            </w:r>
          </w:p>
        </w:tc>
        <w:tc>
          <w:tcPr>
            <w:tcW w:w="0" w:type="auto"/>
          </w:tcPr>
          <w:p w14:paraId="164BEFC2"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737149C2" w14:textId="77777777" w:rsidR="009805E6" w:rsidRPr="009D704A" w:rsidRDefault="009805E6" w:rsidP="005A42DC">
      <w:pPr>
        <w:pStyle w:val="Bullet"/>
        <w:ind w:left="513" w:hanging="513"/>
        <w:rPr>
          <w:rFonts w:ascii="Calibri Light" w:hAnsi="Calibri Light" w:cs="Arial"/>
          <w:color w:val="4F4F4F"/>
          <w:sz w:val="22"/>
          <w:szCs w:val="22"/>
          <w:lang w:val="en-GB" w:eastAsia="en-IE"/>
        </w:rPr>
      </w:pPr>
    </w:p>
    <w:p w14:paraId="4600F952" w14:textId="77777777" w:rsidR="005A42DC" w:rsidRDefault="005A42DC" w:rsidP="005A42DC">
      <w:pPr>
        <w:pStyle w:val="Heading3"/>
      </w:pPr>
      <w:bookmarkStart w:id="101" w:name="_Toc79998064"/>
      <w:r>
        <w:t>Mapping</w:t>
      </w:r>
      <w:bookmarkEnd w:id="101"/>
    </w:p>
    <w:p w14:paraId="2E6991BC" w14:textId="563DFB95" w:rsidR="005A42DC" w:rsidRDefault="005A42DC" w:rsidP="005A42DC"/>
    <w:tbl>
      <w:tblPr>
        <w:tblStyle w:val="GridTable4-Accent11"/>
        <w:tblW w:w="0" w:type="auto"/>
        <w:tblLook w:val="04A0" w:firstRow="1" w:lastRow="0" w:firstColumn="1" w:lastColumn="0" w:noHBand="0" w:noVBand="1"/>
      </w:tblPr>
      <w:tblGrid>
        <w:gridCol w:w="2471"/>
        <w:gridCol w:w="3058"/>
      </w:tblGrid>
      <w:tr w:rsidR="006A1109" w:rsidRPr="005E1E2E" w14:paraId="103730FB" w14:textId="77777777" w:rsidTr="008E7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C18FE86" w14:textId="77777777" w:rsidR="006A1109" w:rsidRPr="005E1E2E" w:rsidRDefault="006A1109" w:rsidP="00D44211">
            <w:pPr>
              <w:widowControl w:val="0"/>
              <w:autoSpaceDE w:val="0"/>
              <w:autoSpaceDN w:val="0"/>
              <w:adjustRightInd w:val="0"/>
              <w:spacing w:after="0" w:line="240" w:lineRule="auto"/>
              <w:ind w:left="108" w:right="108"/>
              <w:rPr>
                <w:rFonts w:ascii="Calibri Light" w:hAnsi="Calibri Light" w:cs="Calibri Light"/>
                <w:sz w:val="16"/>
                <w:szCs w:val="16"/>
              </w:rPr>
            </w:pPr>
            <w:r w:rsidRPr="005E1E2E">
              <w:rPr>
                <w:rFonts w:ascii="Calibri Light" w:hAnsi="Calibri Light" w:cs="Calibri Light"/>
                <w:sz w:val="16"/>
                <w:szCs w:val="16"/>
              </w:rPr>
              <w:t>Source Column</w:t>
            </w:r>
          </w:p>
        </w:tc>
        <w:tc>
          <w:tcPr>
            <w:tcW w:w="3058" w:type="dxa"/>
          </w:tcPr>
          <w:p w14:paraId="75E93F88" w14:textId="77777777" w:rsidR="006A1109" w:rsidRPr="005E1E2E" w:rsidRDefault="006A1109" w:rsidP="00D44211">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5E1E2E">
              <w:rPr>
                <w:rFonts w:ascii="Calibri Light" w:hAnsi="Calibri Light" w:cs="Calibri Light"/>
                <w:sz w:val="16"/>
                <w:szCs w:val="16"/>
              </w:rPr>
              <w:t>Target Column</w:t>
            </w:r>
          </w:p>
        </w:tc>
      </w:tr>
      <w:tr w:rsidR="006A1109" w:rsidRPr="005E1E2E" w14:paraId="3F9BC76A" w14:textId="77777777" w:rsidTr="008E73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305EC84E" w14:textId="77777777" w:rsidR="006A1109" w:rsidRPr="005E1E2E" w:rsidRDefault="006A1109" w:rsidP="00D44211">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3F3717E0" w14:textId="77777777" w:rsidR="006A1109" w:rsidRPr="005E1E2E" w:rsidRDefault="006A1109" w:rsidP="00D4421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5E913CC3" w14:textId="77777777" w:rsidR="005A42DC" w:rsidRPr="00FA71BB" w:rsidRDefault="005A42DC" w:rsidP="005A42DC"/>
    <w:p w14:paraId="04D4E427" w14:textId="5F485040" w:rsidR="005A42DC" w:rsidRDefault="00D31F84" w:rsidP="005A42DC">
      <w:pPr>
        <w:pStyle w:val="Heading2"/>
      </w:pPr>
      <w:bookmarkStart w:id="102" w:name="_Toc79998065"/>
      <w:r>
        <w:t>Specialization</w:t>
      </w:r>
      <w:bookmarkEnd w:id="102"/>
    </w:p>
    <w:p w14:paraId="76416170" w14:textId="2F782A7F"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007A3D0C" w:rsidRPr="007A3D0C">
        <w:rPr>
          <w:rFonts w:ascii="Calibri Light" w:hAnsi="Calibri Light" w:cs="Arial"/>
          <w:color w:val="4F4F4F"/>
          <w:sz w:val="22"/>
          <w:szCs w:val="22"/>
          <w:lang w:val="en-GB" w:eastAsia="en-IE"/>
        </w:rPr>
        <w:t>XXMX_OLC_SPECIALIZATION</w:t>
      </w:r>
      <w:r w:rsidRPr="009D704A">
        <w:rPr>
          <w:rFonts w:ascii="Calibri Light" w:hAnsi="Calibri Light" w:cs="Arial"/>
          <w:color w:val="4F4F4F"/>
          <w:sz w:val="22"/>
          <w:szCs w:val="22"/>
          <w:lang w:val="en-GB" w:eastAsia="en-IE"/>
        </w:rPr>
        <w:t>.dat</w:t>
      </w:r>
    </w:p>
    <w:p w14:paraId="45440B82" w14:textId="5BB2F4F0"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Staging table:  </w:t>
      </w:r>
      <w:r w:rsidR="007A3D0C" w:rsidRPr="007A3D0C">
        <w:rPr>
          <w:rFonts w:ascii="Calibri Light" w:hAnsi="Calibri Light" w:cs="Arial"/>
          <w:color w:val="4F4F4F"/>
          <w:sz w:val="22"/>
          <w:szCs w:val="22"/>
          <w:lang w:val="en-GB" w:eastAsia="en-IE"/>
        </w:rPr>
        <w:t>XXMX_OLC_SPEC_STG</w:t>
      </w:r>
    </w:p>
    <w:p w14:paraId="5E7A63F3" w14:textId="69676A73"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Transform Table: </w:t>
      </w:r>
      <w:r w:rsidR="007A3D0C" w:rsidRPr="007A3D0C">
        <w:rPr>
          <w:rFonts w:ascii="Calibri Light" w:hAnsi="Calibri Light" w:cs="Arial"/>
          <w:color w:val="4F4F4F"/>
          <w:sz w:val="22"/>
          <w:szCs w:val="22"/>
          <w:lang w:val="en-GB" w:eastAsia="en-IE"/>
        </w:rPr>
        <w:t>XXMX_OLC_SPEC_XFM</w:t>
      </w:r>
    </w:p>
    <w:p w14:paraId="1859466F" w14:textId="77777777"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33EFCC0B" w14:textId="186C8363" w:rsidR="005A42DC"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Fusion Business Object: </w:t>
      </w:r>
      <w:r w:rsidR="007A3D0C" w:rsidRPr="007A3D0C">
        <w:rPr>
          <w:rFonts w:ascii="Calibri Light" w:hAnsi="Calibri Light" w:cs="Arial"/>
          <w:color w:val="4F4F4F"/>
          <w:sz w:val="22"/>
          <w:szCs w:val="22"/>
          <w:lang w:val="en-GB" w:eastAsia="en-IE"/>
        </w:rPr>
        <w:t>Specialization</w:t>
      </w:r>
    </w:p>
    <w:tbl>
      <w:tblPr>
        <w:tblStyle w:val="GridTable4-Accent11"/>
        <w:tblW w:w="0" w:type="auto"/>
        <w:tblLook w:val="0420" w:firstRow="1" w:lastRow="0" w:firstColumn="0" w:lastColumn="0" w:noHBand="0" w:noVBand="1"/>
      </w:tblPr>
      <w:tblGrid>
        <w:gridCol w:w="741"/>
        <w:gridCol w:w="2467"/>
        <w:gridCol w:w="1558"/>
        <w:gridCol w:w="1100"/>
        <w:gridCol w:w="680"/>
        <w:gridCol w:w="2467"/>
        <w:gridCol w:w="2467"/>
        <w:gridCol w:w="2468"/>
      </w:tblGrid>
      <w:tr w:rsidR="009805E6" w:rsidRPr="00EC4DEB" w14:paraId="56F9B2B8" w14:textId="77777777" w:rsidTr="008E7335">
        <w:trPr>
          <w:cnfStyle w:val="100000000000" w:firstRow="1" w:lastRow="0" w:firstColumn="0" w:lastColumn="0" w:oddVBand="0" w:evenVBand="0" w:oddHBand="0" w:evenHBand="0" w:firstRowFirstColumn="0" w:firstRowLastColumn="0" w:lastRowFirstColumn="0" w:lastRowLastColumn="0"/>
          <w:tblHeader/>
        </w:trPr>
        <w:tc>
          <w:tcPr>
            <w:tcW w:w="0" w:type="auto"/>
          </w:tcPr>
          <w:p w14:paraId="4B7F2364"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0" w:type="auto"/>
          </w:tcPr>
          <w:p w14:paraId="677D9FAC"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59637C59"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58A64DA1"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7EFCF785" w14:textId="77777777" w:rsidR="009805E6" w:rsidRPr="00EC4DEB" w:rsidRDefault="009805E6" w:rsidP="00D228BE">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49B0A7F2"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1927C7DB"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262AE757"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Comments</w:t>
            </w:r>
          </w:p>
        </w:tc>
      </w:tr>
      <w:tr w:rsidR="00255550" w:rsidRPr="00EC4DEB" w14:paraId="2F5E7B6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44A2CF0" w14:textId="4D5E7B4D"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w:t>
            </w:r>
          </w:p>
        </w:tc>
        <w:tc>
          <w:tcPr>
            <w:tcW w:w="0" w:type="auto"/>
          </w:tcPr>
          <w:p w14:paraId="6CAAC2D5" w14:textId="7DEDBADC" w:rsidR="00255550" w:rsidRPr="00373F2A" w:rsidRDefault="00060AEE"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6E0168CD" w14:textId="0B3B2497" w:rsidR="00255550" w:rsidRPr="00357BB2" w:rsidRDefault="009D217F"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3</w:t>
            </w:r>
            <w:r w:rsidRPr="00176064">
              <w:rPr>
                <w:rFonts w:ascii="Calibri Light" w:eastAsia="Book Antiqua" w:hAnsi="Calibri Light" w:cs="Calibri Light"/>
                <w:color w:val="000000"/>
                <w:sz w:val="16"/>
                <w:szCs w:val="16"/>
              </w:rPr>
              <w:t>0)</w:t>
            </w:r>
          </w:p>
        </w:tc>
        <w:tc>
          <w:tcPr>
            <w:tcW w:w="0" w:type="auto"/>
          </w:tcPr>
          <w:p w14:paraId="471E7164" w14:textId="37E242B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75F0D8F9" w14:textId="7E2618E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33C0CBE2" w14:textId="73321A87" w:rsidR="00255550" w:rsidRPr="00357BB2" w:rsidRDefault="00060AEE"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065A67A9" w14:textId="38E38D89" w:rsidR="00255550" w:rsidRPr="00357BB2" w:rsidRDefault="00060AEE"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5547679B" w14:textId="43F5C28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Identifier for every Batch</w:t>
            </w:r>
          </w:p>
        </w:tc>
      </w:tr>
      <w:tr w:rsidR="00255550" w:rsidRPr="00EC4DEB" w14:paraId="32F50A76" w14:textId="77777777" w:rsidTr="008E7335">
        <w:tc>
          <w:tcPr>
            <w:tcW w:w="0" w:type="auto"/>
          </w:tcPr>
          <w:p w14:paraId="56B0ECF1" w14:textId="46354B8D"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w:t>
            </w:r>
          </w:p>
        </w:tc>
        <w:tc>
          <w:tcPr>
            <w:tcW w:w="0" w:type="auto"/>
          </w:tcPr>
          <w:p w14:paraId="5C7EC12D" w14:textId="05A04022"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05C5BD35" w14:textId="6FC91F0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0DF85646" w14:textId="11B7749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0B1281DE" w14:textId="46003E7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600CCB3B" w14:textId="126A0A6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65DD8F5E" w14:textId="091D750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7FD1E96D" w14:textId="4A1F20B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New name for every extract</w:t>
            </w:r>
          </w:p>
        </w:tc>
      </w:tr>
      <w:tr w:rsidR="00255550" w:rsidRPr="00EC4DEB" w14:paraId="46D0F271"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D9F211D" w14:textId="2737463B"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w:t>
            </w:r>
          </w:p>
        </w:tc>
        <w:tc>
          <w:tcPr>
            <w:tcW w:w="0" w:type="auto"/>
          </w:tcPr>
          <w:p w14:paraId="5CC643FA" w14:textId="0E8E03ED"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3D2AC422" w14:textId="7939614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50)</w:t>
            </w:r>
          </w:p>
        </w:tc>
        <w:tc>
          <w:tcPr>
            <w:tcW w:w="0" w:type="auto"/>
          </w:tcPr>
          <w:p w14:paraId="2CB31EED" w14:textId="2956CEB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6EB62404" w14:textId="02462DF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5C9096F3" w14:textId="595DEF2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31FBDEE4" w14:textId="03ACEBF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26A298E9" w14:textId="1BE514B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Hardcode- ‘Extracted’</w:t>
            </w:r>
          </w:p>
        </w:tc>
      </w:tr>
      <w:tr w:rsidR="00255550" w:rsidRPr="00EC4DEB" w14:paraId="655FF555" w14:textId="77777777" w:rsidTr="008E7335">
        <w:tc>
          <w:tcPr>
            <w:tcW w:w="0" w:type="auto"/>
          </w:tcPr>
          <w:p w14:paraId="58F1C40C" w14:textId="3E584383"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4</w:t>
            </w:r>
          </w:p>
        </w:tc>
        <w:tc>
          <w:tcPr>
            <w:tcW w:w="0" w:type="auto"/>
          </w:tcPr>
          <w:p w14:paraId="4DFAE8E2" w14:textId="5B22D7AC"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2DC50EDA" w14:textId="62B8CE9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40)</w:t>
            </w:r>
          </w:p>
        </w:tc>
        <w:tc>
          <w:tcPr>
            <w:tcW w:w="0" w:type="auto"/>
          </w:tcPr>
          <w:p w14:paraId="7BD7987C" w14:textId="66D9EF9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1901BE57" w14:textId="51C935F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72EFDBA8" w14:textId="2F27405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76CAA3E1" w14:textId="0FDBD84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56FDE5A6" w14:textId="00057FC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 xml:space="preserve">Required to find the Legal Employer /Tax Reporting Unit in Fusion. </w:t>
            </w:r>
          </w:p>
        </w:tc>
      </w:tr>
      <w:tr w:rsidR="00255550" w:rsidRPr="00EC4DEB" w14:paraId="68465ECD"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D53AA87" w14:textId="6E04AB0B"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5</w:t>
            </w:r>
          </w:p>
        </w:tc>
        <w:tc>
          <w:tcPr>
            <w:tcW w:w="0" w:type="auto"/>
          </w:tcPr>
          <w:p w14:paraId="7DC1BF0D" w14:textId="4422C174"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0CCB56E7" w14:textId="04645B8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6FD19516" w14:textId="1918227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6515D89" w14:textId="4DEEC93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A7E2405" w14:textId="5CAAB76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24387FBA" w14:textId="1C4A8B2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2688C6FB"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2C244D54" w14:textId="77777777" w:rsidTr="008E7335">
        <w:tc>
          <w:tcPr>
            <w:tcW w:w="0" w:type="auto"/>
          </w:tcPr>
          <w:p w14:paraId="6EAFD395" w14:textId="72C98C31"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6</w:t>
            </w:r>
          </w:p>
        </w:tc>
        <w:tc>
          <w:tcPr>
            <w:tcW w:w="0" w:type="auto"/>
          </w:tcPr>
          <w:p w14:paraId="6A54F7A8" w14:textId="39142E02"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58ADE409" w14:textId="5635E67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22121EB7" w14:textId="6CD6E74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C31061C" w14:textId="0B73614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FC4196A" w14:textId="64682D4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510FEF05" w14:textId="0B9DA4A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6B5161DD" w14:textId="39C28CC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Hardcode- MERGE</w:t>
            </w:r>
          </w:p>
        </w:tc>
      </w:tr>
      <w:tr w:rsidR="00255550" w:rsidRPr="00EC4DEB" w14:paraId="4750E23D"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7B754AE" w14:textId="779FC6FE"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7</w:t>
            </w:r>
          </w:p>
        </w:tc>
        <w:tc>
          <w:tcPr>
            <w:tcW w:w="0" w:type="auto"/>
          </w:tcPr>
          <w:p w14:paraId="1F383D6D" w14:textId="47A20585"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4B994A80" w14:textId="2DBA93E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52CBEA6A" w14:textId="69C92E4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3ECBD25" w14:textId="660060E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C213012" w14:textId="37938B3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003E17A8" w14:textId="324F8C8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691E37D5" w14:textId="398955D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Hardcode- Specialization</w:t>
            </w:r>
            <w:r w:rsidR="00B81E8D">
              <w:rPr>
                <w:rFonts w:ascii="Calibri Light" w:hAnsi="Calibri Light" w:cs="Calibri Light"/>
                <w:color w:val="000000"/>
                <w:sz w:val="16"/>
                <w:szCs w:val="16"/>
              </w:rPr>
              <w:t>V3</w:t>
            </w:r>
          </w:p>
        </w:tc>
      </w:tr>
      <w:tr w:rsidR="00255550" w:rsidRPr="00EC4DEB" w14:paraId="2CC1FA81" w14:textId="77777777" w:rsidTr="008E7335">
        <w:tc>
          <w:tcPr>
            <w:tcW w:w="0" w:type="auto"/>
          </w:tcPr>
          <w:p w14:paraId="050409B1" w14:textId="0997F258"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8</w:t>
            </w:r>
          </w:p>
        </w:tc>
        <w:tc>
          <w:tcPr>
            <w:tcW w:w="0" w:type="auto"/>
          </w:tcPr>
          <w:p w14:paraId="06F48260" w14:textId="2538CD12"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ID</w:t>
            </w:r>
          </w:p>
        </w:tc>
        <w:tc>
          <w:tcPr>
            <w:tcW w:w="0" w:type="auto"/>
          </w:tcPr>
          <w:p w14:paraId="6D3A63C1" w14:textId="0F2000B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7411DCDE" w14:textId="59C8F3E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C53374B" w14:textId="0D42BDD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F7D21D2" w14:textId="5478B1E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ID</w:t>
            </w:r>
          </w:p>
        </w:tc>
        <w:tc>
          <w:tcPr>
            <w:tcW w:w="0" w:type="auto"/>
          </w:tcPr>
          <w:p w14:paraId="0E874C95" w14:textId="354E910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ID</w:t>
            </w:r>
          </w:p>
        </w:tc>
        <w:tc>
          <w:tcPr>
            <w:tcW w:w="0" w:type="auto"/>
          </w:tcPr>
          <w:p w14:paraId="7791BB0E"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1CD83F22"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8B3E86D" w14:textId="221DF79C"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9</w:t>
            </w:r>
          </w:p>
        </w:tc>
        <w:tc>
          <w:tcPr>
            <w:tcW w:w="0" w:type="auto"/>
          </w:tcPr>
          <w:p w14:paraId="18E874F7" w14:textId="72B0D524"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START_DATE</w:t>
            </w:r>
          </w:p>
        </w:tc>
        <w:tc>
          <w:tcPr>
            <w:tcW w:w="0" w:type="auto"/>
          </w:tcPr>
          <w:p w14:paraId="28DBF9A1" w14:textId="04EDAC2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1A045D6C" w14:textId="2CF1571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3480BA19" w14:textId="41A7C74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49701DF5" w14:textId="5C95D80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START_DATE</w:t>
            </w:r>
          </w:p>
        </w:tc>
        <w:tc>
          <w:tcPr>
            <w:tcW w:w="0" w:type="auto"/>
          </w:tcPr>
          <w:p w14:paraId="6D3A27C7" w14:textId="7B8D2C1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START_DATE</w:t>
            </w:r>
          </w:p>
        </w:tc>
        <w:tc>
          <w:tcPr>
            <w:tcW w:w="0" w:type="auto"/>
          </w:tcPr>
          <w:p w14:paraId="6B14ED15"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10B69262" w14:textId="77777777" w:rsidTr="008E7335">
        <w:tc>
          <w:tcPr>
            <w:tcW w:w="0" w:type="auto"/>
          </w:tcPr>
          <w:p w14:paraId="2EFAC29C" w14:textId="71E1DE0C"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0</w:t>
            </w:r>
          </w:p>
        </w:tc>
        <w:tc>
          <w:tcPr>
            <w:tcW w:w="0" w:type="auto"/>
          </w:tcPr>
          <w:p w14:paraId="6508AA8B" w14:textId="01107543"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END_DATE</w:t>
            </w:r>
          </w:p>
        </w:tc>
        <w:tc>
          <w:tcPr>
            <w:tcW w:w="0" w:type="auto"/>
          </w:tcPr>
          <w:p w14:paraId="18838877" w14:textId="6F6F4B6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0916FB46" w14:textId="1BAC93E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1B26F31" w14:textId="46B1B52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5607E92" w14:textId="2A7F0BD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END_DATE</w:t>
            </w:r>
          </w:p>
        </w:tc>
        <w:tc>
          <w:tcPr>
            <w:tcW w:w="0" w:type="auto"/>
          </w:tcPr>
          <w:p w14:paraId="21E483BA" w14:textId="66F5B77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END_DATE</w:t>
            </w:r>
          </w:p>
        </w:tc>
        <w:tc>
          <w:tcPr>
            <w:tcW w:w="0" w:type="auto"/>
          </w:tcPr>
          <w:p w14:paraId="569E447F" w14:textId="7B8CBFF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If Null – ’31-DEC-4712’</w:t>
            </w:r>
          </w:p>
        </w:tc>
      </w:tr>
      <w:tr w:rsidR="00255550" w:rsidRPr="00EC4DEB" w14:paraId="1E59A8EE"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71A6FB3" w14:textId="61AEA36E"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1</w:t>
            </w:r>
          </w:p>
        </w:tc>
        <w:tc>
          <w:tcPr>
            <w:tcW w:w="0" w:type="auto"/>
          </w:tcPr>
          <w:p w14:paraId="5C3C0569" w14:textId="03C08E4D"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NUMBER</w:t>
            </w:r>
          </w:p>
        </w:tc>
        <w:tc>
          <w:tcPr>
            <w:tcW w:w="0" w:type="auto"/>
          </w:tcPr>
          <w:p w14:paraId="05A86FC1" w14:textId="0D1FE39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29D3F417" w14:textId="1B69B8A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4347D9F1" w14:textId="41DD67A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3680C63F" w14:textId="65DE907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NUMBER</w:t>
            </w:r>
          </w:p>
        </w:tc>
        <w:tc>
          <w:tcPr>
            <w:tcW w:w="0" w:type="auto"/>
          </w:tcPr>
          <w:p w14:paraId="0542349C" w14:textId="265814E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NUMBER</w:t>
            </w:r>
          </w:p>
        </w:tc>
        <w:tc>
          <w:tcPr>
            <w:tcW w:w="0" w:type="auto"/>
          </w:tcPr>
          <w:p w14:paraId="57E8F05B"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2270FBC9" w14:textId="77777777" w:rsidTr="008E7335">
        <w:tc>
          <w:tcPr>
            <w:tcW w:w="0" w:type="auto"/>
          </w:tcPr>
          <w:p w14:paraId="70B26C14" w14:textId="1C275B5B"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2</w:t>
            </w:r>
          </w:p>
        </w:tc>
        <w:tc>
          <w:tcPr>
            <w:tcW w:w="0" w:type="auto"/>
          </w:tcPr>
          <w:p w14:paraId="07E92F42" w14:textId="2CE87FB0"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TITLE</w:t>
            </w:r>
          </w:p>
        </w:tc>
        <w:tc>
          <w:tcPr>
            <w:tcW w:w="0" w:type="auto"/>
          </w:tcPr>
          <w:p w14:paraId="17C6B159" w14:textId="6E773D4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50)</w:t>
            </w:r>
          </w:p>
        </w:tc>
        <w:tc>
          <w:tcPr>
            <w:tcW w:w="0" w:type="auto"/>
          </w:tcPr>
          <w:p w14:paraId="3C8E69EA" w14:textId="6F77C64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3E8213E5" w14:textId="60FE963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1F420286" w14:textId="21D4AE2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TITLE</w:t>
            </w:r>
          </w:p>
        </w:tc>
        <w:tc>
          <w:tcPr>
            <w:tcW w:w="0" w:type="auto"/>
          </w:tcPr>
          <w:p w14:paraId="42678959" w14:textId="77297AD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TITLE</w:t>
            </w:r>
          </w:p>
        </w:tc>
        <w:tc>
          <w:tcPr>
            <w:tcW w:w="0" w:type="auto"/>
          </w:tcPr>
          <w:p w14:paraId="190CFDCA"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11DD999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37819D8" w14:textId="0D5A42D4"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3</w:t>
            </w:r>
          </w:p>
        </w:tc>
        <w:tc>
          <w:tcPr>
            <w:tcW w:w="0" w:type="auto"/>
          </w:tcPr>
          <w:p w14:paraId="11846CC8" w14:textId="5AC285D2"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HORT_DESCRIPTION</w:t>
            </w:r>
          </w:p>
        </w:tc>
        <w:tc>
          <w:tcPr>
            <w:tcW w:w="0" w:type="auto"/>
          </w:tcPr>
          <w:p w14:paraId="204DEB0E" w14:textId="7394BC1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4000)</w:t>
            </w:r>
          </w:p>
        </w:tc>
        <w:tc>
          <w:tcPr>
            <w:tcW w:w="0" w:type="auto"/>
          </w:tcPr>
          <w:p w14:paraId="683F4CFA" w14:textId="2C002F9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F790B4E" w14:textId="1E2EBC7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1B38C2C" w14:textId="020066A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HORT_DESCRIPTION</w:t>
            </w:r>
          </w:p>
        </w:tc>
        <w:tc>
          <w:tcPr>
            <w:tcW w:w="0" w:type="auto"/>
          </w:tcPr>
          <w:p w14:paraId="20154FD9" w14:textId="646E536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HORT_DESCRIPTION</w:t>
            </w:r>
          </w:p>
        </w:tc>
        <w:tc>
          <w:tcPr>
            <w:tcW w:w="0" w:type="auto"/>
          </w:tcPr>
          <w:p w14:paraId="6CA505D4"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4598A601" w14:textId="77777777" w:rsidTr="008E7335">
        <w:tc>
          <w:tcPr>
            <w:tcW w:w="0" w:type="auto"/>
          </w:tcPr>
          <w:p w14:paraId="7D5A0E31" w14:textId="77828E9A"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4</w:t>
            </w:r>
          </w:p>
        </w:tc>
        <w:tc>
          <w:tcPr>
            <w:tcW w:w="0" w:type="auto"/>
          </w:tcPr>
          <w:p w14:paraId="02DF73ED" w14:textId="66A5A846"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ESCRIPTION</w:t>
            </w:r>
          </w:p>
        </w:tc>
        <w:tc>
          <w:tcPr>
            <w:tcW w:w="0" w:type="auto"/>
          </w:tcPr>
          <w:p w14:paraId="516F03F8" w14:textId="7C3568D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LOB</w:t>
            </w:r>
          </w:p>
        </w:tc>
        <w:tc>
          <w:tcPr>
            <w:tcW w:w="0" w:type="auto"/>
          </w:tcPr>
          <w:p w14:paraId="2AF815C4" w14:textId="28049B3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A67D46D" w14:textId="53C23D3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C4D135E" w14:textId="5DB2D9A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ESCRIPTION</w:t>
            </w:r>
          </w:p>
        </w:tc>
        <w:tc>
          <w:tcPr>
            <w:tcW w:w="0" w:type="auto"/>
          </w:tcPr>
          <w:p w14:paraId="43ECD8B6" w14:textId="31545C0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ESCRIPTION</w:t>
            </w:r>
          </w:p>
        </w:tc>
        <w:tc>
          <w:tcPr>
            <w:tcW w:w="0" w:type="auto"/>
          </w:tcPr>
          <w:p w14:paraId="7042969B"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390CEB3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C254B35" w14:textId="0C5BE851"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5</w:t>
            </w:r>
          </w:p>
        </w:tc>
        <w:tc>
          <w:tcPr>
            <w:tcW w:w="0" w:type="auto"/>
          </w:tcPr>
          <w:p w14:paraId="0DC2F7BD" w14:textId="3CEC287E"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UBLISH_START_DATE</w:t>
            </w:r>
          </w:p>
        </w:tc>
        <w:tc>
          <w:tcPr>
            <w:tcW w:w="0" w:type="auto"/>
          </w:tcPr>
          <w:p w14:paraId="0BA6CC14" w14:textId="4ADA450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18EFDA82" w14:textId="32974D4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449E6C64" w14:textId="717B681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0CB116E4" w14:textId="2654298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UBLISH_START_DATE</w:t>
            </w:r>
          </w:p>
        </w:tc>
        <w:tc>
          <w:tcPr>
            <w:tcW w:w="0" w:type="auto"/>
          </w:tcPr>
          <w:p w14:paraId="00C7E526" w14:textId="05C9A8F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UBLISH_START_DATE</w:t>
            </w:r>
          </w:p>
        </w:tc>
        <w:tc>
          <w:tcPr>
            <w:tcW w:w="0" w:type="auto"/>
          </w:tcPr>
          <w:p w14:paraId="0FAE9EC0"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3DC7D3D8" w14:textId="77777777" w:rsidTr="008E7335">
        <w:tc>
          <w:tcPr>
            <w:tcW w:w="0" w:type="auto"/>
          </w:tcPr>
          <w:p w14:paraId="3FA87C8D" w14:textId="2463B073"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6</w:t>
            </w:r>
          </w:p>
        </w:tc>
        <w:tc>
          <w:tcPr>
            <w:tcW w:w="0" w:type="auto"/>
          </w:tcPr>
          <w:p w14:paraId="3DBF0E08" w14:textId="1F74DF68"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UBLISH_END_DATE</w:t>
            </w:r>
          </w:p>
        </w:tc>
        <w:tc>
          <w:tcPr>
            <w:tcW w:w="0" w:type="auto"/>
          </w:tcPr>
          <w:p w14:paraId="658A1674" w14:textId="61AB520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7D8C6044" w14:textId="0476A7B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D5601C6" w14:textId="570C004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78EC027" w14:textId="0273688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UBLISH_END_DATE</w:t>
            </w:r>
          </w:p>
        </w:tc>
        <w:tc>
          <w:tcPr>
            <w:tcW w:w="0" w:type="auto"/>
          </w:tcPr>
          <w:p w14:paraId="7A6E6CFC" w14:textId="207CE5F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PUBLISH_END_DATE</w:t>
            </w:r>
          </w:p>
        </w:tc>
        <w:tc>
          <w:tcPr>
            <w:tcW w:w="0" w:type="auto"/>
          </w:tcPr>
          <w:p w14:paraId="7957F10F" w14:textId="729025E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If Null – ’31-DEC-4712’</w:t>
            </w:r>
          </w:p>
        </w:tc>
      </w:tr>
      <w:tr w:rsidR="00255550" w:rsidRPr="00EC4DEB" w14:paraId="58F3D170"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616E800" w14:textId="1F0AFD97"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lastRenderedPageBreak/>
              <w:t>17</w:t>
            </w:r>
          </w:p>
        </w:tc>
        <w:tc>
          <w:tcPr>
            <w:tcW w:w="0" w:type="auto"/>
          </w:tcPr>
          <w:p w14:paraId="27CF1C5F" w14:textId="03AF4846"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OVER_ART_FILE</w:t>
            </w:r>
          </w:p>
        </w:tc>
        <w:tc>
          <w:tcPr>
            <w:tcW w:w="0" w:type="auto"/>
          </w:tcPr>
          <w:p w14:paraId="4F803038" w14:textId="767464A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LOB</w:t>
            </w:r>
          </w:p>
        </w:tc>
        <w:tc>
          <w:tcPr>
            <w:tcW w:w="0" w:type="auto"/>
          </w:tcPr>
          <w:p w14:paraId="03C6A7AB" w14:textId="6A46D9A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71AFDFF" w14:textId="3B1893F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18F0649" w14:textId="38F047D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OVER_ART_FILE</w:t>
            </w:r>
          </w:p>
        </w:tc>
        <w:tc>
          <w:tcPr>
            <w:tcW w:w="0" w:type="auto"/>
          </w:tcPr>
          <w:p w14:paraId="46F11907" w14:textId="7500BAE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OVER_ART_FILE</w:t>
            </w:r>
          </w:p>
        </w:tc>
        <w:tc>
          <w:tcPr>
            <w:tcW w:w="0" w:type="auto"/>
          </w:tcPr>
          <w:p w14:paraId="2A59FAB6"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1B2C2259" w14:textId="77777777" w:rsidTr="008E7335">
        <w:tc>
          <w:tcPr>
            <w:tcW w:w="0" w:type="auto"/>
          </w:tcPr>
          <w:p w14:paraId="1CB68DCE" w14:textId="380FFC4D"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8</w:t>
            </w:r>
          </w:p>
        </w:tc>
        <w:tc>
          <w:tcPr>
            <w:tcW w:w="0" w:type="auto"/>
          </w:tcPr>
          <w:p w14:paraId="226AE2B1" w14:textId="584EE685"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OVER_ART_FILE_NAME</w:t>
            </w:r>
          </w:p>
        </w:tc>
        <w:tc>
          <w:tcPr>
            <w:tcW w:w="0" w:type="auto"/>
          </w:tcPr>
          <w:p w14:paraId="79876562" w14:textId="65EE604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55)</w:t>
            </w:r>
          </w:p>
        </w:tc>
        <w:tc>
          <w:tcPr>
            <w:tcW w:w="0" w:type="auto"/>
          </w:tcPr>
          <w:p w14:paraId="5A494C92" w14:textId="04F01CB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90B7380" w14:textId="0A8B918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75AD602" w14:textId="275A75C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OVER_ART_FILE_NAME</w:t>
            </w:r>
          </w:p>
        </w:tc>
        <w:tc>
          <w:tcPr>
            <w:tcW w:w="0" w:type="auto"/>
          </w:tcPr>
          <w:p w14:paraId="52D0E2C4" w14:textId="5464502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OVER_ART_FILE_NAME</w:t>
            </w:r>
          </w:p>
        </w:tc>
        <w:tc>
          <w:tcPr>
            <w:tcW w:w="0" w:type="auto"/>
          </w:tcPr>
          <w:p w14:paraId="32986374"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6865FB2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72E7592" w14:textId="27646068"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9</w:t>
            </w:r>
          </w:p>
        </w:tc>
        <w:tc>
          <w:tcPr>
            <w:tcW w:w="0" w:type="auto"/>
          </w:tcPr>
          <w:p w14:paraId="1C610F39" w14:textId="50D34701"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TYPE</w:t>
            </w:r>
          </w:p>
        </w:tc>
        <w:tc>
          <w:tcPr>
            <w:tcW w:w="0" w:type="auto"/>
          </w:tcPr>
          <w:p w14:paraId="5291C57D" w14:textId="5457C74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3D5226B3" w14:textId="4685E24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3A37626" w14:textId="1946FA6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0F85079" w14:textId="5300891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TYPE</w:t>
            </w:r>
          </w:p>
        </w:tc>
        <w:tc>
          <w:tcPr>
            <w:tcW w:w="0" w:type="auto"/>
          </w:tcPr>
          <w:p w14:paraId="5133DC11" w14:textId="569760F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TYPE</w:t>
            </w:r>
          </w:p>
        </w:tc>
        <w:tc>
          <w:tcPr>
            <w:tcW w:w="0" w:type="auto"/>
          </w:tcPr>
          <w:p w14:paraId="4D8E552A"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2F068979" w14:textId="77777777" w:rsidTr="008E7335">
        <w:tc>
          <w:tcPr>
            <w:tcW w:w="0" w:type="auto"/>
          </w:tcPr>
          <w:p w14:paraId="2B6111A3" w14:textId="086FAD04"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0</w:t>
            </w:r>
          </w:p>
        </w:tc>
        <w:tc>
          <w:tcPr>
            <w:tcW w:w="0" w:type="auto"/>
          </w:tcPr>
          <w:p w14:paraId="45EE6777" w14:textId="3F4D184B"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ID</w:t>
            </w:r>
          </w:p>
        </w:tc>
        <w:tc>
          <w:tcPr>
            <w:tcW w:w="0" w:type="auto"/>
          </w:tcPr>
          <w:p w14:paraId="6604247C" w14:textId="0BA9C4A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47F8843C" w14:textId="0AEAC2A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3F5CDD0" w14:textId="6B39E45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7E55A23" w14:textId="26F9EAD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ID</w:t>
            </w:r>
          </w:p>
        </w:tc>
        <w:tc>
          <w:tcPr>
            <w:tcW w:w="0" w:type="auto"/>
          </w:tcPr>
          <w:p w14:paraId="24BFC5AF" w14:textId="5CB3497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ID</w:t>
            </w:r>
          </w:p>
        </w:tc>
        <w:tc>
          <w:tcPr>
            <w:tcW w:w="0" w:type="auto"/>
          </w:tcPr>
          <w:p w14:paraId="6C0FA3A9"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687F568C"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8D4C332" w14:textId="6515603F"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1</w:t>
            </w:r>
          </w:p>
        </w:tc>
        <w:tc>
          <w:tcPr>
            <w:tcW w:w="0" w:type="auto"/>
          </w:tcPr>
          <w:p w14:paraId="05511FA6" w14:textId="001A35D2"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INFO</w:t>
            </w:r>
          </w:p>
        </w:tc>
        <w:tc>
          <w:tcPr>
            <w:tcW w:w="0" w:type="auto"/>
          </w:tcPr>
          <w:p w14:paraId="1437C58D" w14:textId="088F601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40)</w:t>
            </w:r>
          </w:p>
        </w:tc>
        <w:tc>
          <w:tcPr>
            <w:tcW w:w="0" w:type="auto"/>
          </w:tcPr>
          <w:p w14:paraId="3AA26613" w14:textId="7F66A2B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332B50E" w14:textId="1F7DCD9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B589EDF" w14:textId="3846147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INFO</w:t>
            </w:r>
          </w:p>
        </w:tc>
        <w:tc>
          <w:tcPr>
            <w:tcW w:w="0" w:type="auto"/>
          </w:tcPr>
          <w:p w14:paraId="21D3A11D" w14:textId="738C12E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INFO</w:t>
            </w:r>
          </w:p>
        </w:tc>
        <w:tc>
          <w:tcPr>
            <w:tcW w:w="0" w:type="auto"/>
          </w:tcPr>
          <w:p w14:paraId="4ED8A6AF"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5FB7047F" w14:textId="77777777" w:rsidTr="008E7335">
        <w:tc>
          <w:tcPr>
            <w:tcW w:w="0" w:type="auto"/>
          </w:tcPr>
          <w:p w14:paraId="782823EE" w14:textId="5FBE743F"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2</w:t>
            </w:r>
          </w:p>
        </w:tc>
        <w:tc>
          <w:tcPr>
            <w:tcW w:w="0" w:type="auto"/>
          </w:tcPr>
          <w:p w14:paraId="36F750F5" w14:textId="287E7B9D"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WNED_BY_PERSON_NUMBER</w:t>
            </w:r>
          </w:p>
        </w:tc>
        <w:tc>
          <w:tcPr>
            <w:tcW w:w="0" w:type="auto"/>
          </w:tcPr>
          <w:p w14:paraId="48E98545" w14:textId="1759110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41AA7FBC" w14:textId="4EEDF41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4F316B4" w14:textId="19BA981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CBAD534" w14:textId="266A3E0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WNED_BY_PERSON_NUMBER</w:t>
            </w:r>
          </w:p>
        </w:tc>
        <w:tc>
          <w:tcPr>
            <w:tcW w:w="0" w:type="auto"/>
          </w:tcPr>
          <w:p w14:paraId="6691EF40" w14:textId="54DA031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WNED_BY_PERSON_NUMBER</w:t>
            </w:r>
          </w:p>
        </w:tc>
        <w:tc>
          <w:tcPr>
            <w:tcW w:w="0" w:type="auto"/>
          </w:tcPr>
          <w:p w14:paraId="07944F68"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43D31303"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B34736D" w14:textId="4AB612FA"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3</w:t>
            </w:r>
          </w:p>
        </w:tc>
        <w:tc>
          <w:tcPr>
            <w:tcW w:w="0" w:type="auto"/>
          </w:tcPr>
          <w:p w14:paraId="763CD6AA" w14:textId="4602D770"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NIMUM_EXPECTED_EFFORT</w:t>
            </w:r>
          </w:p>
        </w:tc>
        <w:tc>
          <w:tcPr>
            <w:tcW w:w="0" w:type="auto"/>
          </w:tcPr>
          <w:p w14:paraId="17042F32" w14:textId="760FBCA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16935953" w14:textId="54C4374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DD6758F" w14:textId="0689105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768AF77" w14:textId="5344648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NIMUM_EXPECTED_EFFORT</w:t>
            </w:r>
          </w:p>
        </w:tc>
        <w:tc>
          <w:tcPr>
            <w:tcW w:w="0" w:type="auto"/>
          </w:tcPr>
          <w:p w14:paraId="26202AC5" w14:textId="01D2164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NIMUM_EXPECTED_EFFORT</w:t>
            </w:r>
          </w:p>
        </w:tc>
        <w:tc>
          <w:tcPr>
            <w:tcW w:w="0" w:type="auto"/>
          </w:tcPr>
          <w:p w14:paraId="3B15866F"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2E430C48" w14:textId="77777777" w:rsidTr="008E7335">
        <w:tc>
          <w:tcPr>
            <w:tcW w:w="0" w:type="auto"/>
          </w:tcPr>
          <w:p w14:paraId="138D26E5" w14:textId="73AD0C83"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4</w:t>
            </w:r>
          </w:p>
        </w:tc>
        <w:tc>
          <w:tcPr>
            <w:tcW w:w="0" w:type="auto"/>
          </w:tcPr>
          <w:p w14:paraId="2919D9A3" w14:textId="50C5E751"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AXIMUM_EXPECTED_EFFORT</w:t>
            </w:r>
          </w:p>
        </w:tc>
        <w:tc>
          <w:tcPr>
            <w:tcW w:w="0" w:type="auto"/>
          </w:tcPr>
          <w:p w14:paraId="5FBF0FC4" w14:textId="5347E43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3FCCABF8" w14:textId="080B115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9EE13CD" w14:textId="2BA5C82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D7A569F" w14:textId="11FCF9F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AXIMUM_EXPECTED_EFFORT</w:t>
            </w:r>
          </w:p>
        </w:tc>
        <w:tc>
          <w:tcPr>
            <w:tcW w:w="0" w:type="auto"/>
          </w:tcPr>
          <w:p w14:paraId="4959DF9D" w14:textId="310EDC4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AXIMUM_EXPECTED_EFFORT</w:t>
            </w:r>
          </w:p>
        </w:tc>
        <w:tc>
          <w:tcPr>
            <w:tcW w:w="0" w:type="auto"/>
          </w:tcPr>
          <w:p w14:paraId="17E45950"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49D5DBD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D3B052A" w14:textId="2225CF03"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5</w:t>
            </w:r>
          </w:p>
        </w:tc>
        <w:tc>
          <w:tcPr>
            <w:tcW w:w="0" w:type="auto"/>
          </w:tcPr>
          <w:p w14:paraId="3C420263" w14:textId="1F836E8C"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WNED_BY_PERSON_ID</w:t>
            </w:r>
          </w:p>
        </w:tc>
        <w:tc>
          <w:tcPr>
            <w:tcW w:w="0" w:type="auto"/>
          </w:tcPr>
          <w:p w14:paraId="4B62598B" w14:textId="1034BD2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17121193" w14:textId="5248BE1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2B38F358" w14:textId="4BB1FC3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42DC40A0" w14:textId="0625546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WNED_BY_PERSON_ID</w:t>
            </w:r>
          </w:p>
        </w:tc>
        <w:tc>
          <w:tcPr>
            <w:tcW w:w="0" w:type="auto"/>
          </w:tcPr>
          <w:p w14:paraId="16A802CF" w14:textId="61238A0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WNED_BY_PERSON_ID</w:t>
            </w:r>
          </w:p>
        </w:tc>
        <w:tc>
          <w:tcPr>
            <w:tcW w:w="0" w:type="auto"/>
          </w:tcPr>
          <w:p w14:paraId="46807A05"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2E3C2A11" w14:textId="77777777" w:rsidTr="008E7335">
        <w:tc>
          <w:tcPr>
            <w:tcW w:w="0" w:type="auto"/>
          </w:tcPr>
          <w:p w14:paraId="2C5FD8FE" w14:textId="2B73C2A8"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6</w:t>
            </w:r>
          </w:p>
        </w:tc>
        <w:tc>
          <w:tcPr>
            <w:tcW w:w="0" w:type="auto"/>
          </w:tcPr>
          <w:p w14:paraId="741454D9" w14:textId="12FF67C6"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OWNER</w:t>
            </w:r>
          </w:p>
        </w:tc>
        <w:tc>
          <w:tcPr>
            <w:tcW w:w="0" w:type="auto"/>
          </w:tcPr>
          <w:p w14:paraId="4B07FB19" w14:textId="6B3CC80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56)</w:t>
            </w:r>
          </w:p>
        </w:tc>
        <w:tc>
          <w:tcPr>
            <w:tcW w:w="0" w:type="auto"/>
          </w:tcPr>
          <w:p w14:paraId="0C38C813" w14:textId="15D1CD9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9603A25" w14:textId="2CC9042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BA394F3" w14:textId="36B228E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OWNER</w:t>
            </w:r>
          </w:p>
        </w:tc>
        <w:tc>
          <w:tcPr>
            <w:tcW w:w="0" w:type="auto"/>
          </w:tcPr>
          <w:p w14:paraId="4D9623B1" w14:textId="6BD74D9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OWNER</w:t>
            </w:r>
          </w:p>
        </w:tc>
        <w:tc>
          <w:tcPr>
            <w:tcW w:w="0" w:type="auto"/>
          </w:tcPr>
          <w:p w14:paraId="13E4090E" w14:textId="3DC7FAB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 xml:space="preserve">Hardcode- </w:t>
            </w:r>
            <w:proofErr w:type="spellStart"/>
            <w:r w:rsidRPr="00146FD0">
              <w:rPr>
                <w:rFonts w:ascii="Calibri Light" w:hAnsi="Calibri Light" w:cs="Calibri Light"/>
                <w:color w:val="000000"/>
                <w:sz w:val="16"/>
                <w:szCs w:val="16"/>
              </w:rPr>
              <w:t>DataMigration</w:t>
            </w:r>
            <w:proofErr w:type="spellEnd"/>
          </w:p>
        </w:tc>
      </w:tr>
      <w:tr w:rsidR="00255550" w:rsidRPr="00EC4DEB" w14:paraId="3A1EE7A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52688B2" w14:textId="3BE8F633"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7</w:t>
            </w:r>
          </w:p>
        </w:tc>
        <w:tc>
          <w:tcPr>
            <w:tcW w:w="0" w:type="auto"/>
          </w:tcPr>
          <w:p w14:paraId="4256E92F" w14:textId="7339C835"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ID</w:t>
            </w:r>
          </w:p>
        </w:tc>
        <w:tc>
          <w:tcPr>
            <w:tcW w:w="0" w:type="auto"/>
          </w:tcPr>
          <w:p w14:paraId="1B3C85B8" w14:textId="0AC2969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000)</w:t>
            </w:r>
          </w:p>
        </w:tc>
        <w:tc>
          <w:tcPr>
            <w:tcW w:w="0" w:type="auto"/>
          </w:tcPr>
          <w:p w14:paraId="7BE2AEEB" w14:textId="6618B42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25D6DB9" w14:textId="5CC492C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54731E5" w14:textId="7C3F251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ID</w:t>
            </w:r>
          </w:p>
        </w:tc>
        <w:tc>
          <w:tcPr>
            <w:tcW w:w="0" w:type="auto"/>
          </w:tcPr>
          <w:p w14:paraId="6751CFF1" w14:textId="1D7E026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ID</w:t>
            </w:r>
          </w:p>
        </w:tc>
        <w:tc>
          <w:tcPr>
            <w:tcW w:w="0" w:type="auto"/>
          </w:tcPr>
          <w:p w14:paraId="48A341C4" w14:textId="062EDB6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Autogenerated</w:t>
            </w:r>
          </w:p>
        </w:tc>
      </w:tr>
      <w:tr w:rsidR="00255550" w:rsidRPr="00EC4DEB" w14:paraId="76C113C4" w14:textId="77777777" w:rsidTr="008E7335">
        <w:tc>
          <w:tcPr>
            <w:tcW w:w="0" w:type="auto"/>
          </w:tcPr>
          <w:p w14:paraId="4EA9B747" w14:textId="4EA39173"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8</w:t>
            </w:r>
          </w:p>
        </w:tc>
        <w:tc>
          <w:tcPr>
            <w:tcW w:w="0" w:type="auto"/>
          </w:tcPr>
          <w:p w14:paraId="5FE8EED1" w14:textId="740FC7DC"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CATEGORY</w:t>
            </w:r>
          </w:p>
        </w:tc>
        <w:tc>
          <w:tcPr>
            <w:tcW w:w="0" w:type="auto"/>
          </w:tcPr>
          <w:p w14:paraId="061EA178" w14:textId="1C73300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60252E64" w14:textId="0A05F54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D719C35" w14:textId="219F66E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A82439E" w14:textId="7B3AA78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CATEGORY</w:t>
            </w:r>
          </w:p>
        </w:tc>
        <w:tc>
          <w:tcPr>
            <w:tcW w:w="0" w:type="auto"/>
          </w:tcPr>
          <w:p w14:paraId="5268DE3D" w14:textId="143974B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CATEGORY</w:t>
            </w:r>
          </w:p>
        </w:tc>
        <w:tc>
          <w:tcPr>
            <w:tcW w:w="0" w:type="auto"/>
          </w:tcPr>
          <w:p w14:paraId="1C229BD6"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77A7A93D"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8203ACA" w14:textId="7B3FF47C"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9</w:t>
            </w:r>
          </w:p>
        </w:tc>
        <w:tc>
          <w:tcPr>
            <w:tcW w:w="0" w:type="auto"/>
          </w:tcPr>
          <w:p w14:paraId="377C4980" w14:textId="5F932EFB"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w:t>
            </w:r>
          </w:p>
        </w:tc>
        <w:tc>
          <w:tcPr>
            <w:tcW w:w="0" w:type="auto"/>
          </w:tcPr>
          <w:p w14:paraId="361C7F7A" w14:textId="2C7E4FC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7E534C33" w14:textId="04C7D4D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C9F3B69" w14:textId="013D41D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3B700C9" w14:textId="26142AC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w:t>
            </w:r>
          </w:p>
        </w:tc>
        <w:tc>
          <w:tcPr>
            <w:tcW w:w="0" w:type="auto"/>
          </w:tcPr>
          <w:p w14:paraId="7EA61075" w14:textId="6EBAD5C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w:t>
            </w:r>
          </w:p>
        </w:tc>
        <w:tc>
          <w:tcPr>
            <w:tcW w:w="0" w:type="auto"/>
          </w:tcPr>
          <w:p w14:paraId="43D258DB"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57390AEB" w14:textId="77777777" w:rsidTr="008E7335">
        <w:tc>
          <w:tcPr>
            <w:tcW w:w="0" w:type="auto"/>
          </w:tcPr>
          <w:p w14:paraId="761487A3" w14:textId="10A95BA7"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0</w:t>
            </w:r>
          </w:p>
        </w:tc>
        <w:tc>
          <w:tcPr>
            <w:tcW w:w="0" w:type="auto"/>
          </w:tcPr>
          <w:p w14:paraId="0CA4696F" w14:textId="4C2DD1AF"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2</w:t>
            </w:r>
          </w:p>
        </w:tc>
        <w:tc>
          <w:tcPr>
            <w:tcW w:w="0" w:type="auto"/>
          </w:tcPr>
          <w:p w14:paraId="1A6D8C7C" w14:textId="14D2136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77B33D9F" w14:textId="5A3DF37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24FEF07" w14:textId="15B1C87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F91B988" w14:textId="606350F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2</w:t>
            </w:r>
          </w:p>
        </w:tc>
        <w:tc>
          <w:tcPr>
            <w:tcW w:w="0" w:type="auto"/>
          </w:tcPr>
          <w:p w14:paraId="54877604" w14:textId="5D26239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2</w:t>
            </w:r>
          </w:p>
        </w:tc>
        <w:tc>
          <w:tcPr>
            <w:tcW w:w="0" w:type="auto"/>
          </w:tcPr>
          <w:p w14:paraId="6BC74899"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7B91F0E2"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264C498" w14:textId="1B304E78"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1</w:t>
            </w:r>
          </w:p>
        </w:tc>
        <w:tc>
          <w:tcPr>
            <w:tcW w:w="0" w:type="auto"/>
          </w:tcPr>
          <w:p w14:paraId="2ED6D249" w14:textId="273F19AD"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3</w:t>
            </w:r>
          </w:p>
        </w:tc>
        <w:tc>
          <w:tcPr>
            <w:tcW w:w="0" w:type="auto"/>
          </w:tcPr>
          <w:p w14:paraId="024E16E9" w14:textId="3AC8D1A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08D19AB3" w14:textId="451F91F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C288564" w14:textId="672E8CB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9923F48" w14:textId="7FD90AD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3</w:t>
            </w:r>
          </w:p>
        </w:tc>
        <w:tc>
          <w:tcPr>
            <w:tcW w:w="0" w:type="auto"/>
          </w:tcPr>
          <w:p w14:paraId="2A92A8B7" w14:textId="4482BDF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3</w:t>
            </w:r>
          </w:p>
        </w:tc>
        <w:tc>
          <w:tcPr>
            <w:tcW w:w="0" w:type="auto"/>
          </w:tcPr>
          <w:p w14:paraId="575F3C1C"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29241DD3" w14:textId="77777777" w:rsidTr="008E7335">
        <w:tc>
          <w:tcPr>
            <w:tcW w:w="0" w:type="auto"/>
          </w:tcPr>
          <w:p w14:paraId="28D311D4" w14:textId="66BD918D"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2</w:t>
            </w:r>
          </w:p>
        </w:tc>
        <w:tc>
          <w:tcPr>
            <w:tcW w:w="0" w:type="auto"/>
          </w:tcPr>
          <w:p w14:paraId="445FB214" w14:textId="1185C79C"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4</w:t>
            </w:r>
          </w:p>
        </w:tc>
        <w:tc>
          <w:tcPr>
            <w:tcW w:w="0" w:type="auto"/>
          </w:tcPr>
          <w:p w14:paraId="263F8EB8" w14:textId="5447690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6F53006F" w14:textId="5295756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E448920" w14:textId="4AC5E94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64D728F" w14:textId="2593221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4</w:t>
            </w:r>
          </w:p>
        </w:tc>
        <w:tc>
          <w:tcPr>
            <w:tcW w:w="0" w:type="auto"/>
          </w:tcPr>
          <w:p w14:paraId="64309AEF" w14:textId="1890536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4</w:t>
            </w:r>
          </w:p>
        </w:tc>
        <w:tc>
          <w:tcPr>
            <w:tcW w:w="0" w:type="auto"/>
          </w:tcPr>
          <w:p w14:paraId="37B4AB80"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0313C1C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998F6B3" w14:textId="73DD72D5"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3</w:t>
            </w:r>
          </w:p>
        </w:tc>
        <w:tc>
          <w:tcPr>
            <w:tcW w:w="0" w:type="auto"/>
          </w:tcPr>
          <w:p w14:paraId="2C3D2312" w14:textId="118B4759"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5</w:t>
            </w:r>
          </w:p>
        </w:tc>
        <w:tc>
          <w:tcPr>
            <w:tcW w:w="0" w:type="auto"/>
          </w:tcPr>
          <w:p w14:paraId="40772E8C" w14:textId="273CDF7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374195DD" w14:textId="6555088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A1F136D" w14:textId="0A3432E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5393C20" w14:textId="0F90987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5</w:t>
            </w:r>
          </w:p>
        </w:tc>
        <w:tc>
          <w:tcPr>
            <w:tcW w:w="0" w:type="auto"/>
          </w:tcPr>
          <w:p w14:paraId="3FC4774F" w14:textId="3934CB1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5</w:t>
            </w:r>
          </w:p>
        </w:tc>
        <w:tc>
          <w:tcPr>
            <w:tcW w:w="0" w:type="auto"/>
          </w:tcPr>
          <w:p w14:paraId="6F21E9D0"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575411E2" w14:textId="77777777" w:rsidTr="008E7335">
        <w:tc>
          <w:tcPr>
            <w:tcW w:w="0" w:type="auto"/>
          </w:tcPr>
          <w:p w14:paraId="27FDDAD1" w14:textId="3960195B"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4</w:t>
            </w:r>
          </w:p>
        </w:tc>
        <w:tc>
          <w:tcPr>
            <w:tcW w:w="0" w:type="auto"/>
          </w:tcPr>
          <w:p w14:paraId="50C05081" w14:textId="36B99665"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6</w:t>
            </w:r>
          </w:p>
        </w:tc>
        <w:tc>
          <w:tcPr>
            <w:tcW w:w="0" w:type="auto"/>
          </w:tcPr>
          <w:p w14:paraId="7CDD47C4" w14:textId="08CB6E7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5017216A" w14:textId="7F59B9E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269B90D" w14:textId="303D914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CECDD85" w14:textId="44FA6F9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6</w:t>
            </w:r>
          </w:p>
        </w:tc>
        <w:tc>
          <w:tcPr>
            <w:tcW w:w="0" w:type="auto"/>
          </w:tcPr>
          <w:p w14:paraId="35FB2131" w14:textId="56989D5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6</w:t>
            </w:r>
          </w:p>
        </w:tc>
        <w:tc>
          <w:tcPr>
            <w:tcW w:w="0" w:type="auto"/>
          </w:tcPr>
          <w:p w14:paraId="7E352186"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555C25D3"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F3EDCD9" w14:textId="37D830FA"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5</w:t>
            </w:r>
          </w:p>
        </w:tc>
        <w:tc>
          <w:tcPr>
            <w:tcW w:w="0" w:type="auto"/>
          </w:tcPr>
          <w:p w14:paraId="39AB5131" w14:textId="7BDBA6A8"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7</w:t>
            </w:r>
          </w:p>
        </w:tc>
        <w:tc>
          <w:tcPr>
            <w:tcW w:w="0" w:type="auto"/>
          </w:tcPr>
          <w:p w14:paraId="7C568EE7" w14:textId="349571F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1FB52669" w14:textId="64410E9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38F529B" w14:textId="2ED9306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C60AA39" w14:textId="5D23148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7</w:t>
            </w:r>
          </w:p>
        </w:tc>
        <w:tc>
          <w:tcPr>
            <w:tcW w:w="0" w:type="auto"/>
          </w:tcPr>
          <w:p w14:paraId="136F231A" w14:textId="25D70D2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7</w:t>
            </w:r>
          </w:p>
        </w:tc>
        <w:tc>
          <w:tcPr>
            <w:tcW w:w="0" w:type="auto"/>
          </w:tcPr>
          <w:p w14:paraId="29A2607B"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6FCD56E1" w14:textId="77777777" w:rsidTr="008E7335">
        <w:tc>
          <w:tcPr>
            <w:tcW w:w="0" w:type="auto"/>
          </w:tcPr>
          <w:p w14:paraId="4B23F302" w14:textId="461F8A86"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6</w:t>
            </w:r>
          </w:p>
        </w:tc>
        <w:tc>
          <w:tcPr>
            <w:tcW w:w="0" w:type="auto"/>
          </w:tcPr>
          <w:p w14:paraId="3D2E6805" w14:textId="431200DC"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8</w:t>
            </w:r>
          </w:p>
        </w:tc>
        <w:tc>
          <w:tcPr>
            <w:tcW w:w="0" w:type="auto"/>
          </w:tcPr>
          <w:p w14:paraId="38596EEB" w14:textId="24B7CB0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5A0104D0" w14:textId="39F4432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422786D" w14:textId="6AC0FBD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972D7C5" w14:textId="08897A2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8</w:t>
            </w:r>
          </w:p>
        </w:tc>
        <w:tc>
          <w:tcPr>
            <w:tcW w:w="0" w:type="auto"/>
          </w:tcPr>
          <w:p w14:paraId="75CC893D" w14:textId="1D204CB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8</w:t>
            </w:r>
          </w:p>
        </w:tc>
        <w:tc>
          <w:tcPr>
            <w:tcW w:w="0" w:type="auto"/>
          </w:tcPr>
          <w:p w14:paraId="42B9DFD9"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721200DC"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38AE7C8" w14:textId="7B2AD4F3"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7</w:t>
            </w:r>
          </w:p>
        </w:tc>
        <w:tc>
          <w:tcPr>
            <w:tcW w:w="0" w:type="auto"/>
          </w:tcPr>
          <w:p w14:paraId="72EAA8D0" w14:textId="35386663"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9</w:t>
            </w:r>
          </w:p>
        </w:tc>
        <w:tc>
          <w:tcPr>
            <w:tcW w:w="0" w:type="auto"/>
          </w:tcPr>
          <w:p w14:paraId="2F5B2681" w14:textId="4FBCC46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56E0EEEA" w14:textId="17C74E2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E3A6EDD" w14:textId="540D0FF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2BBBE51" w14:textId="142B727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9</w:t>
            </w:r>
          </w:p>
        </w:tc>
        <w:tc>
          <w:tcPr>
            <w:tcW w:w="0" w:type="auto"/>
          </w:tcPr>
          <w:p w14:paraId="278125CF" w14:textId="61D32E5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9</w:t>
            </w:r>
          </w:p>
        </w:tc>
        <w:tc>
          <w:tcPr>
            <w:tcW w:w="0" w:type="auto"/>
          </w:tcPr>
          <w:p w14:paraId="20943DC2"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1B80745D" w14:textId="77777777" w:rsidTr="008E7335">
        <w:tc>
          <w:tcPr>
            <w:tcW w:w="0" w:type="auto"/>
          </w:tcPr>
          <w:p w14:paraId="37B7D968" w14:textId="7DA5F47B"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8</w:t>
            </w:r>
          </w:p>
        </w:tc>
        <w:tc>
          <w:tcPr>
            <w:tcW w:w="0" w:type="auto"/>
          </w:tcPr>
          <w:p w14:paraId="231C2A66" w14:textId="62A0FEF4"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0</w:t>
            </w:r>
          </w:p>
        </w:tc>
        <w:tc>
          <w:tcPr>
            <w:tcW w:w="0" w:type="auto"/>
          </w:tcPr>
          <w:p w14:paraId="0A9346B4" w14:textId="5561C29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4F0C0AFB" w14:textId="2273D11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C0E23BD" w14:textId="502805F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57DDA5B" w14:textId="2A7A971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0</w:t>
            </w:r>
          </w:p>
        </w:tc>
        <w:tc>
          <w:tcPr>
            <w:tcW w:w="0" w:type="auto"/>
          </w:tcPr>
          <w:p w14:paraId="282EC6F4" w14:textId="3C02776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0</w:t>
            </w:r>
          </w:p>
        </w:tc>
        <w:tc>
          <w:tcPr>
            <w:tcW w:w="0" w:type="auto"/>
          </w:tcPr>
          <w:p w14:paraId="259335B7"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6261B69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9FCE72F" w14:textId="45ABEA3C"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9</w:t>
            </w:r>
          </w:p>
        </w:tc>
        <w:tc>
          <w:tcPr>
            <w:tcW w:w="0" w:type="auto"/>
          </w:tcPr>
          <w:p w14:paraId="663DAFEB" w14:textId="6F45D9A2"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1</w:t>
            </w:r>
          </w:p>
        </w:tc>
        <w:tc>
          <w:tcPr>
            <w:tcW w:w="0" w:type="auto"/>
          </w:tcPr>
          <w:p w14:paraId="6792ACE6" w14:textId="65BB13E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00FFEE4B" w14:textId="54F6C50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5655496" w14:textId="19F0938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B6AF82D" w14:textId="3D58658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1</w:t>
            </w:r>
          </w:p>
        </w:tc>
        <w:tc>
          <w:tcPr>
            <w:tcW w:w="0" w:type="auto"/>
          </w:tcPr>
          <w:p w14:paraId="61BFBB20" w14:textId="033CC55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1</w:t>
            </w:r>
          </w:p>
        </w:tc>
        <w:tc>
          <w:tcPr>
            <w:tcW w:w="0" w:type="auto"/>
          </w:tcPr>
          <w:p w14:paraId="137AA03B"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79DF0DEA" w14:textId="77777777" w:rsidTr="008E7335">
        <w:tc>
          <w:tcPr>
            <w:tcW w:w="0" w:type="auto"/>
          </w:tcPr>
          <w:p w14:paraId="0CB17E6B" w14:textId="7D25BCB8"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0</w:t>
            </w:r>
          </w:p>
        </w:tc>
        <w:tc>
          <w:tcPr>
            <w:tcW w:w="0" w:type="auto"/>
          </w:tcPr>
          <w:p w14:paraId="104B96CE" w14:textId="2BC5E2A5"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2</w:t>
            </w:r>
          </w:p>
        </w:tc>
        <w:tc>
          <w:tcPr>
            <w:tcW w:w="0" w:type="auto"/>
          </w:tcPr>
          <w:p w14:paraId="3EE51EB3" w14:textId="61949AE6"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UMBER</w:t>
            </w:r>
          </w:p>
        </w:tc>
        <w:tc>
          <w:tcPr>
            <w:tcW w:w="0" w:type="auto"/>
          </w:tcPr>
          <w:p w14:paraId="76D785E7" w14:textId="1D0743EC"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4538D6B2" w14:textId="3AC56A75"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3091342C" w14:textId="4291ED69"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2</w:t>
            </w:r>
          </w:p>
        </w:tc>
        <w:tc>
          <w:tcPr>
            <w:tcW w:w="0" w:type="auto"/>
          </w:tcPr>
          <w:p w14:paraId="4D8B36BA" w14:textId="734DA5FD"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2</w:t>
            </w:r>
          </w:p>
        </w:tc>
        <w:tc>
          <w:tcPr>
            <w:tcW w:w="0" w:type="auto"/>
          </w:tcPr>
          <w:p w14:paraId="70BF66FE"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66F11DF0"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5FE9E20" w14:textId="4B166EA2"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1</w:t>
            </w:r>
          </w:p>
        </w:tc>
        <w:tc>
          <w:tcPr>
            <w:tcW w:w="0" w:type="auto"/>
          </w:tcPr>
          <w:p w14:paraId="0405137C" w14:textId="369F0CA7"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3</w:t>
            </w:r>
          </w:p>
        </w:tc>
        <w:tc>
          <w:tcPr>
            <w:tcW w:w="0" w:type="auto"/>
          </w:tcPr>
          <w:p w14:paraId="51C93810" w14:textId="0EB5274E"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UMBER</w:t>
            </w:r>
          </w:p>
        </w:tc>
        <w:tc>
          <w:tcPr>
            <w:tcW w:w="0" w:type="auto"/>
          </w:tcPr>
          <w:p w14:paraId="2F78AA9C" w14:textId="56B19D7F"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4335F29F" w14:textId="76F3F9E2"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07A99056" w14:textId="08C650C3"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3</w:t>
            </w:r>
          </w:p>
        </w:tc>
        <w:tc>
          <w:tcPr>
            <w:tcW w:w="0" w:type="auto"/>
          </w:tcPr>
          <w:p w14:paraId="0F12ED2A" w14:textId="3B14ED7B"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3</w:t>
            </w:r>
          </w:p>
        </w:tc>
        <w:tc>
          <w:tcPr>
            <w:tcW w:w="0" w:type="auto"/>
          </w:tcPr>
          <w:p w14:paraId="64212764"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61639723" w14:textId="77777777" w:rsidTr="008E7335">
        <w:tc>
          <w:tcPr>
            <w:tcW w:w="0" w:type="auto"/>
          </w:tcPr>
          <w:p w14:paraId="5E6E39D6" w14:textId="44AA0264"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2</w:t>
            </w:r>
          </w:p>
        </w:tc>
        <w:tc>
          <w:tcPr>
            <w:tcW w:w="0" w:type="auto"/>
          </w:tcPr>
          <w:p w14:paraId="45ADA7C6" w14:textId="492A86A7"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4</w:t>
            </w:r>
          </w:p>
        </w:tc>
        <w:tc>
          <w:tcPr>
            <w:tcW w:w="0" w:type="auto"/>
          </w:tcPr>
          <w:p w14:paraId="320A3963" w14:textId="7F7C83B7"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UMBER</w:t>
            </w:r>
          </w:p>
        </w:tc>
        <w:tc>
          <w:tcPr>
            <w:tcW w:w="0" w:type="auto"/>
          </w:tcPr>
          <w:p w14:paraId="4D48585E" w14:textId="66D5F585"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6B72D9F9" w14:textId="3938DAD7"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30211EC4" w14:textId="553036AE"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4</w:t>
            </w:r>
          </w:p>
        </w:tc>
        <w:tc>
          <w:tcPr>
            <w:tcW w:w="0" w:type="auto"/>
          </w:tcPr>
          <w:p w14:paraId="01A6220B" w14:textId="35AEA37A"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4</w:t>
            </w:r>
          </w:p>
        </w:tc>
        <w:tc>
          <w:tcPr>
            <w:tcW w:w="0" w:type="auto"/>
          </w:tcPr>
          <w:p w14:paraId="5D74B57E"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64CDC034"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91D5502" w14:textId="44538014"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3</w:t>
            </w:r>
          </w:p>
        </w:tc>
        <w:tc>
          <w:tcPr>
            <w:tcW w:w="0" w:type="auto"/>
          </w:tcPr>
          <w:p w14:paraId="5553022B" w14:textId="52655C67"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5</w:t>
            </w:r>
          </w:p>
        </w:tc>
        <w:tc>
          <w:tcPr>
            <w:tcW w:w="0" w:type="auto"/>
          </w:tcPr>
          <w:p w14:paraId="6C8720A8" w14:textId="1596ACCB"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UMBER</w:t>
            </w:r>
          </w:p>
        </w:tc>
        <w:tc>
          <w:tcPr>
            <w:tcW w:w="0" w:type="auto"/>
          </w:tcPr>
          <w:p w14:paraId="16FCC299" w14:textId="506FA543"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79C21AE8" w14:textId="6623DA0C"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268F2062" w14:textId="0870EEFB"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5</w:t>
            </w:r>
          </w:p>
        </w:tc>
        <w:tc>
          <w:tcPr>
            <w:tcW w:w="0" w:type="auto"/>
          </w:tcPr>
          <w:p w14:paraId="5BDA0ADE" w14:textId="6F8CC6E2"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5</w:t>
            </w:r>
          </w:p>
        </w:tc>
        <w:tc>
          <w:tcPr>
            <w:tcW w:w="0" w:type="auto"/>
          </w:tcPr>
          <w:p w14:paraId="56DFDA7D"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5570DB6B" w14:textId="77777777" w:rsidTr="008E7335">
        <w:tc>
          <w:tcPr>
            <w:tcW w:w="0" w:type="auto"/>
          </w:tcPr>
          <w:p w14:paraId="1B75BF8C" w14:textId="659E6831"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4</w:t>
            </w:r>
          </w:p>
        </w:tc>
        <w:tc>
          <w:tcPr>
            <w:tcW w:w="0" w:type="auto"/>
          </w:tcPr>
          <w:p w14:paraId="0F422D79" w14:textId="09101538"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1</w:t>
            </w:r>
          </w:p>
        </w:tc>
        <w:tc>
          <w:tcPr>
            <w:tcW w:w="0" w:type="auto"/>
          </w:tcPr>
          <w:p w14:paraId="78D74159" w14:textId="490AAAA8"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DATE</w:t>
            </w:r>
          </w:p>
        </w:tc>
        <w:tc>
          <w:tcPr>
            <w:tcW w:w="0" w:type="auto"/>
          </w:tcPr>
          <w:p w14:paraId="74F2F957" w14:textId="3941DA67"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28546688" w14:textId="2E64866C"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48EE46D9" w14:textId="6185B161"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1</w:t>
            </w:r>
          </w:p>
        </w:tc>
        <w:tc>
          <w:tcPr>
            <w:tcW w:w="0" w:type="auto"/>
          </w:tcPr>
          <w:p w14:paraId="7820CBB2" w14:textId="60F2AF67"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1</w:t>
            </w:r>
          </w:p>
        </w:tc>
        <w:tc>
          <w:tcPr>
            <w:tcW w:w="0" w:type="auto"/>
          </w:tcPr>
          <w:p w14:paraId="1D3355D7"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32731516"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134042F" w14:textId="03FCAB69"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5</w:t>
            </w:r>
          </w:p>
        </w:tc>
        <w:tc>
          <w:tcPr>
            <w:tcW w:w="0" w:type="auto"/>
          </w:tcPr>
          <w:p w14:paraId="23916E0C" w14:textId="0F489A63"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2</w:t>
            </w:r>
          </w:p>
        </w:tc>
        <w:tc>
          <w:tcPr>
            <w:tcW w:w="0" w:type="auto"/>
          </w:tcPr>
          <w:p w14:paraId="1D377636" w14:textId="6F578720"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DATE</w:t>
            </w:r>
          </w:p>
        </w:tc>
        <w:tc>
          <w:tcPr>
            <w:tcW w:w="0" w:type="auto"/>
          </w:tcPr>
          <w:p w14:paraId="73BEC3C4" w14:textId="0BE7DB8D"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78692159" w14:textId="58DE6CB0"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743149F1" w14:textId="67FC8C2E"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2</w:t>
            </w:r>
          </w:p>
        </w:tc>
        <w:tc>
          <w:tcPr>
            <w:tcW w:w="0" w:type="auto"/>
          </w:tcPr>
          <w:p w14:paraId="21EE9112" w14:textId="5E9A9E4B"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2</w:t>
            </w:r>
          </w:p>
        </w:tc>
        <w:tc>
          <w:tcPr>
            <w:tcW w:w="0" w:type="auto"/>
          </w:tcPr>
          <w:p w14:paraId="58403661"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45247832" w14:textId="77777777" w:rsidTr="008E7335">
        <w:tc>
          <w:tcPr>
            <w:tcW w:w="0" w:type="auto"/>
          </w:tcPr>
          <w:p w14:paraId="1A313373" w14:textId="2323DEC6"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6</w:t>
            </w:r>
          </w:p>
        </w:tc>
        <w:tc>
          <w:tcPr>
            <w:tcW w:w="0" w:type="auto"/>
          </w:tcPr>
          <w:p w14:paraId="6C8F94E5" w14:textId="322605C8"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3</w:t>
            </w:r>
          </w:p>
        </w:tc>
        <w:tc>
          <w:tcPr>
            <w:tcW w:w="0" w:type="auto"/>
          </w:tcPr>
          <w:p w14:paraId="5B501864" w14:textId="77B897CE"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DATE</w:t>
            </w:r>
          </w:p>
        </w:tc>
        <w:tc>
          <w:tcPr>
            <w:tcW w:w="0" w:type="auto"/>
          </w:tcPr>
          <w:p w14:paraId="2AC49044" w14:textId="7FA4A4FB"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51DF55AC" w14:textId="6A5A27CB"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7FE68092" w14:textId="1FB58545"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3</w:t>
            </w:r>
          </w:p>
        </w:tc>
        <w:tc>
          <w:tcPr>
            <w:tcW w:w="0" w:type="auto"/>
          </w:tcPr>
          <w:p w14:paraId="48DF601E" w14:textId="11C65879"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3</w:t>
            </w:r>
          </w:p>
        </w:tc>
        <w:tc>
          <w:tcPr>
            <w:tcW w:w="0" w:type="auto"/>
          </w:tcPr>
          <w:p w14:paraId="3C773B23"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13D1387C"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086B940" w14:textId="5C70B3EE"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7</w:t>
            </w:r>
          </w:p>
        </w:tc>
        <w:tc>
          <w:tcPr>
            <w:tcW w:w="0" w:type="auto"/>
          </w:tcPr>
          <w:p w14:paraId="6B7D9634" w14:textId="6AB39282"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4</w:t>
            </w:r>
          </w:p>
        </w:tc>
        <w:tc>
          <w:tcPr>
            <w:tcW w:w="0" w:type="auto"/>
          </w:tcPr>
          <w:p w14:paraId="4BF82D72" w14:textId="0608862F"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DATE</w:t>
            </w:r>
          </w:p>
        </w:tc>
        <w:tc>
          <w:tcPr>
            <w:tcW w:w="0" w:type="auto"/>
          </w:tcPr>
          <w:p w14:paraId="0AF43F44" w14:textId="10105D58"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572BC6CE" w14:textId="5ED9A925"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4576A208" w14:textId="5F3AE8C6"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4</w:t>
            </w:r>
          </w:p>
        </w:tc>
        <w:tc>
          <w:tcPr>
            <w:tcW w:w="0" w:type="auto"/>
          </w:tcPr>
          <w:p w14:paraId="7332D489" w14:textId="7200E931"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4</w:t>
            </w:r>
          </w:p>
        </w:tc>
        <w:tc>
          <w:tcPr>
            <w:tcW w:w="0" w:type="auto"/>
          </w:tcPr>
          <w:p w14:paraId="00107E7D"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3D9C472B" w14:textId="77777777" w:rsidTr="008E7335">
        <w:tc>
          <w:tcPr>
            <w:tcW w:w="0" w:type="auto"/>
          </w:tcPr>
          <w:p w14:paraId="2FF1A1AE" w14:textId="2F630A06"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8</w:t>
            </w:r>
          </w:p>
        </w:tc>
        <w:tc>
          <w:tcPr>
            <w:tcW w:w="0" w:type="auto"/>
          </w:tcPr>
          <w:p w14:paraId="63D47031" w14:textId="05845403"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5</w:t>
            </w:r>
          </w:p>
        </w:tc>
        <w:tc>
          <w:tcPr>
            <w:tcW w:w="0" w:type="auto"/>
          </w:tcPr>
          <w:p w14:paraId="67E0FBCA" w14:textId="4097A3AC"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DATE</w:t>
            </w:r>
          </w:p>
        </w:tc>
        <w:tc>
          <w:tcPr>
            <w:tcW w:w="0" w:type="auto"/>
          </w:tcPr>
          <w:p w14:paraId="3D28551E" w14:textId="146EDA40"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4F56267B" w14:textId="7BB777C7"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370F1A92" w14:textId="487B05C7"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5</w:t>
            </w:r>
          </w:p>
        </w:tc>
        <w:tc>
          <w:tcPr>
            <w:tcW w:w="0" w:type="auto"/>
          </w:tcPr>
          <w:p w14:paraId="597B1D5E" w14:textId="32998021"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5</w:t>
            </w:r>
          </w:p>
        </w:tc>
        <w:tc>
          <w:tcPr>
            <w:tcW w:w="0" w:type="auto"/>
          </w:tcPr>
          <w:p w14:paraId="6322802E"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15F92577" w14:textId="77777777" w:rsidR="009805E6" w:rsidRPr="009D704A" w:rsidRDefault="009805E6" w:rsidP="005A42DC">
      <w:pPr>
        <w:pStyle w:val="Bullet"/>
        <w:ind w:left="513" w:hanging="513"/>
        <w:rPr>
          <w:rFonts w:ascii="Calibri Light" w:hAnsi="Calibri Light" w:cs="Arial"/>
          <w:color w:val="4F4F4F"/>
          <w:sz w:val="22"/>
          <w:szCs w:val="22"/>
          <w:lang w:val="en-GB" w:eastAsia="en-IE"/>
        </w:rPr>
      </w:pPr>
    </w:p>
    <w:p w14:paraId="49F975BC" w14:textId="77777777" w:rsidR="005A42DC" w:rsidRDefault="005A42DC" w:rsidP="005A42DC">
      <w:pPr>
        <w:pStyle w:val="Heading3"/>
      </w:pPr>
      <w:bookmarkStart w:id="103" w:name="_Toc79998066"/>
      <w:r>
        <w:t>Mapping</w:t>
      </w:r>
      <w:bookmarkEnd w:id="103"/>
    </w:p>
    <w:p w14:paraId="02269B39" w14:textId="63B026B5" w:rsidR="005A42DC" w:rsidRDefault="005A42DC" w:rsidP="005A42DC"/>
    <w:tbl>
      <w:tblPr>
        <w:tblStyle w:val="GridTable4-Accent11"/>
        <w:tblW w:w="0" w:type="auto"/>
        <w:tblLook w:val="04A0" w:firstRow="1" w:lastRow="0" w:firstColumn="1" w:lastColumn="0" w:noHBand="0" w:noVBand="1"/>
      </w:tblPr>
      <w:tblGrid>
        <w:gridCol w:w="2471"/>
        <w:gridCol w:w="3058"/>
      </w:tblGrid>
      <w:tr w:rsidR="00C4722D" w:rsidRPr="005E1E2E" w14:paraId="14C8D9ED" w14:textId="77777777" w:rsidTr="008E7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D701478" w14:textId="77777777" w:rsidR="00C4722D" w:rsidRPr="005E1E2E" w:rsidRDefault="00C4722D" w:rsidP="00D44211">
            <w:pPr>
              <w:widowControl w:val="0"/>
              <w:autoSpaceDE w:val="0"/>
              <w:autoSpaceDN w:val="0"/>
              <w:adjustRightInd w:val="0"/>
              <w:spacing w:after="0" w:line="240" w:lineRule="auto"/>
              <w:ind w:left="108" w:right="108"/>
              <w:rPr>
                <w:rFonts w:ascii="Calibri Light" w:hAnsi="Calibri Light" w:cs="Calibri Light"/>
                <w:sz w:val="16"/>
                <w:szCs w:val="16"/>
              </w:rPr>
            </w:pPr>
            <w:r w:rsidRPr="005E1E2E">
              <w:rPr>
                <w:rFonts w:ascii="Calibri Light" w:hAnsi="Calibri Light" w:cs="Calibri Light"/>
                <w:sz w:val="16"/>
                <w:szCs w:val="16"/>
              </w:rPr>
              <w:t>Source Column</w:t>
            </w:r>
          </w:p>
        </w:tc>
        <w:tc>
          <w:tcPr>
            <w:tcW w:w="3058" w:type="dxa"/>
          </w:tcPr>
          <w:p w14:paraId="2FCE34B5" w14:textId="77777777" w:rsidR="00C4722D" w:rsidRPr="005E1E2E" w:rsidRDefault="00C4722D" w:rsidP="00D44211">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5E1E2E">
              <w:rPr>
                <w:rFonts w:ascii="Calibri Light" w:hAnsi="Calibri Light" w:cs="Calibri Light"/>
                <w:sz w:val="16"/>
                <w:szCs w:val="16"/>
              </w:rPr>
              <w:t>Target Column</w:t>
            </w:r>
          </w:p>
        </w:tc>
      </w:tr>
      <w:tr w:rsidR="00C4722D" w:rsidRPr="005E1E2E" w14:paraId="4DE4F5A2" w14:textId="77777777" w:rsidTr="008E73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785D0839" w14:textId="77777777" w:rsidR="00C4722D" w:rsidRPr="005E1E2E" w:rsidRDefault="00C4722D" w:rsidP="00D44211">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24117C94" w14:textId="77777777" w:rsidR="00C4722D" w:rsidRPr="005E1E2E" w:rsidRDefault="00C4722D" w:rsidP="00D4421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102B1832" w14:textId="77777777" w:rsidR="005A42DC" w:rsidRPr="00FA71BB" w:rsidRDefault="005A42DC" w:rsidP="005A42DC"/>
    <w:p w14:paraId="604BFED8" w14:textId="583B8BC7" w:rsidR="005A42DC" w:rsidRDefault="001504A2" w:rsidP="005A42DC">
      <w:pPr>
        <w:pStyle w:val="Heading2"/>
      </w:pPr>
      <w:bookmarkStart w:id="104" w:name="_Toc79998067"/>
      <w:r>
        <w:lastRenderedPageBreak/>
        <w:t>Specialization Default Access</w:t>
      </w:r>
      <w:bookmarkEnd w:id="104"/>
    </w:p>
    <w:p w14:paraId="5E7C85A6" w14:textId="060F2A3D"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00E01226" w:rsidRPr="00E01226">
        <w:rPr>
          <w:rFonts w:ascii="Calibri Light" w:hAnsi="Calibri Light" w:cs="Arial"/>
          <w:color w:val="4F4F4F"/>
          <w:sz w:val="22"/>
          <w:szCs w:val="22"/>
          <w:lang w:val="en-GB" w:eastAsia="en-IE"/>
        </w:rPr>
        <w:t>XXMX_OLC_SPECIALIZATION_DEFAULT_ACCESS</w:t>
      </w:r>
      <w:r w:rsidRPr="009D704A">
        <w:rPr>
          <w:rFonts w:ascii="Calibri Light" w:hAnsi="Calibri Light" w:cs="Arial"/>
          <w:color w:val="4F4F4F"/>
          <w:sz w:val="22"/>
          <w:szCs w:val="22"/>
          <w:lang w:val="en-GB" w:eastAsia="en-IE"/>
        </w:rPr>
        <w:t>.dat</w:t>
      </w:r>
    </w:p>
    <w:p w14:paraId="6A2021B2" w14:textId="0CF5D25F"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Staging table:  </w:t>
      </w:r>
      <w:r w:rsidR="00E01226" w:rsidRPr="00E01226">
        <w:rPr>
          <w:rFonts w:ascii="Calibri Light" w:hAnsi="Calibri Light" w:cs="Arial"/>
          <w:color w:val="4F4F4F"/>
          <w:sz w:val="22"/>
          <w:szCs w:val="22"/>
          <w:lang w:val="en-GB" w:eastAsia="en-IE"/>
        </w:rPr>
        <w:t>XXMX_OLC_SPEC_DEF_ACC_STG</w:t>
      </w:r>
    </w:p>
    <w:p w14:paraId="6DB9952F" w14:textId="2406F2E8"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Transform Table: </w:t>
      </w:r>
      <w:r w:rsidR="00E01226" w:rsidRPr="00E01226">
        <w:rPr>
          <w:rFonts w:ascii="Calibri Light" w:hAnsi="Calibri Light" w:cs="Arial"/>
          <w:color w:val="4F4F4F"/>
          <w:sz w:val="22"/>
          <w:szCs w:val="22"/>
          <w:lang w:val="en-GB" w:eastAsia="en-IE"/>
        </w:rPr>
        <w:t>XXMX_OLC_SPEC_DEF_ACC_XFM</w:t>
      </w:r>
    </w:p>
    <w:p w14:paraId="039D1F05" w14:textId="77777777"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3DBBA881" w14:textId="1BCB320F" w:rsidR="005A42DC"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Fusion Business Object: </w:t>
      </w:r>
      <w:r w:rsidR="00E01226" w:rsidRPr="00E01226">
        <w:rPr>
          <w:rFonts w:ascii="Calibri Light" w:hAnsi="Calibri Light" w:cs="Arial"/>
          <w:color w:val="4F4F4F"/>
          <w:sz w:val="22"/>
          <w:szCs w:val="22"/>
          <w:lang w:val="en-GB" w:eastAsia="en-IE"/>
        </w:rPr>
        <w:t>Specialization Default Access</w:t>
      </w:r>
    </w:p>
    <w:tbl>
      <w:tblPr>
        <w:tblStyle w:val="GridTable4-Accent11"/>
        <w:tblW w:w="0" w:type="auto"/>
        <w:tblLook w:val="0420" w:firstRow="1" w:lastRow="0" w:firstColumn="0" w:lastColumn="0" w:noHBand="0" w:noVBand="1"/>
      </w:tblPr>
      <w:tblGrid>
        <w:gridCol w:w="645"/>
        <w:gridCol w:w="2501"/>
        <w:gridCol w:w="1496"/>
        <w:gridCol w:w="872"/>
        <w:gridCol w:w="659"/>
        <w:gridCol w:w="2501"/>
        <w:gridCol w:w="2501"/>
        <w:gridCol w:w="2773"/>
      </w:tblGrid>
      <w:tr w:rsidR="009805E6" w:rsidRPr="00EC4DEB" w14:paraId="71181BB0" w14:textId="77777777" w:rsidTr="008E7335">
        <w:trPr>
          <w:cnfStyle w:val="100000000000" w:firstRow="1" w:lastRow="0" w:firstColumn="0" w:lastColumn="0" w:oddVBand="0" w:evenVBand="0" w:oddHBand="0" w:evenHBand="0" w:firstRowFirstColumn="0" w:firstRowLastColumn="0" w:lastRowFirstColumn="0" w:lastRowLastColumn="0"/>
          <w:tblHeader/>
        </w:trPr>
        <w:tc>
          <w:tcPr>
            <w:tcW w:w="0" w:type="auto"/>
          </w:tcPr>
          <w:p w14:paraId="158FD31C"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0" w:type="auto"/>
          </w:tcPr>
          <w:p w14:paraId="49A289BA"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7B8A7304"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096B677A"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786D7315" w14:textId="77777777" w:rsidR="009805E6" w:rsidRPr="00EC4DEB" w:rsidRDefault="009805E6" w:rsidP="00D228BE">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19E4DC93"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7BEEB543"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0FACBE95"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Comments</w:t>
            </w:r>
          </w:p>
        </w:tc>
      </w:tr>
      <w:tr w:rsidR="00255550" w:rsidRPr="00EC4DEB" w14:paraId="67638495"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4EB2CAB" w14:textId="285E23DC"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w:t>
            </w:r>
          </w:p>
        </w:tc>
        <w:tc>
          <w:tcPr>
            <w:tcW w:w="0" w:type="auto"/>
          </w:tcPr>
          <w:p w14:paraId="0D1D6E2C" w14:textId="46F749A5" w:rsidR="00255550" w:rsidRPr="00373F2A" w:rsidRDefault="00060AEE"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3D183D7D" w14:textId="0CC8D4CC" w:rsidR="00255550" w:rsidRPr="00357BB2" w:rsidRDefault="00BD5258"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3</w:t>
            </w:r>
            <w:r w:rsidRPr="00176064">
              <w:rPr>
                <w:rFonts w:ascii="Calibri Light" w:eastAsia="Book Antiqua" w:hAnsi="Calibri Light" w:cs="Calibri Light"/>
                <w:color w:val="000000"/>
                <w:sz w:val="16"/>
                <w:szCs w:val="16"/>
              </w:rPr>
              <w:t>0)</w:t>
            </w:r>
          </w:p>
        </w:tc>
        <w:tc>
          <w:tcPr>
            <w:tcW w:w="0" w:type="auto"/>
          </w:tcPr>
          <w:p w14:paraId="65FBC464" w14:textId="1E3A834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06AA2452" w14:textId="45CB560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48401828" w14:textId="4DF24855" w:rsidR="00255550" w:rsidRPr="00357BB2" w:rsidRDefault="00060AEE"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5DEBA37A" w14:textId="0C61F044" w:rsidR="00255550" w:rsidRPr="00357BB2" w:rsidRDefault="00060AEE"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33EB5D35" w14:textId="3406B3C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Identifier for every Batch</w:t>
            </w:r>
          </w:p>
        </w:tc>
      </w:tr>
      <w:tr w:rsidR="00255550" w:rsidRPr="00EC4DEB" w14:paraId="08230E4C" w14:textId="77777777" w:rsidTr="008E7335">
        <w:tc>
          <w:tcPr>
            <w:tcW w:w="0" w:type="auto"/>
          </w:tcPr>
          <w:p w14:paraId="6FE22929" w14:textId="002BC618"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w:t>
            </w:r>
          </w:p>
        </w:tc>
        <w:tc>
          <w:tcPr>
            <w:tcW w:w="0" w:type="auto"/>
          </w:tcPr>
          <w:p w14:paraId="5251EC59" w14:textId="2A5B304E"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2BE5063F" w14:textId="0758F2E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0C2D78A8" w14:textId="7A6B9CF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477A695F" w14:textId="0D70FAF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3E293F06" w14:textId="42594DD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4F639708" w14:textId="770B349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3AA5DD2E" w14:textId="03ECC99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New name for every extract</w:t>
            </w:r>
          </w:p>
        </w:tc>
      </w:tr>
      <w:tr w:rsidR="00255550" w:rsidRPr="00EC4DEB" w14:paraId="743EF77A"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3E83241" w14:textId="2DFE65C5"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w:t>
            </w:r>
          </w:p>
        </w:tc>
        <w:tc>
          <w:tcPr>
            <w:tcW w:w="0" w:type="auto"/>
          </w:tcPr>
          <w:p w14:paraId="3DDCCDBE" w14:textId="13930E16"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5ACDBB9A" w14:textId="0B901B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50)</w:t>
            </w:r>
          </w:p>
        </w:tc>
        <w:tc>
          <w:tcPr>
            <w:tcW w:w="0" w:type="auto"/>
          </w:tcPr>
          <w:p w14:paraId="21A2EB06" w14:textId="327A63E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021F0420" w14:textId="1C58175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7AEDE2EA" w14:textId="7A84772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13271A0F" w14:textId="46DC6B3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5E1F5CFB" w14:textId="1108DDB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Hardcode- ‘Extracted’</w:t>
            </w:r>
          </w:p>
        </w:tc>
      </w:tr>
      <w:tr w:rsidR="00255550" w:rsidRPr="00EC4DEB" w14:paraId="2BD57951" w14:textId="77777777" w:rsidTr="008E7335">
        <w:tc>
          <w:tcPr>
            <w:tcW w:w="0" w:type="auto"/>
          </w:tcPr>
          <w:p w14:paraId="2EA8EB8C" w14:textId="1C2D8D32"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4</w:t>
            </w:r>
          </w:p>
        </w:tc>
        <w:tc>
          <w:tcPr>
            <w:tcW w:w="0" w:type="auto"/>
          </w:tcPr>
          <w:p w14:paraId="216126D0" w14:textId="1A8E6BFE"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271AC1F2" w14:textId="64D1A4E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40)</w:t>
            </w:r>
          </w:p>
        </w:tc>
        <w:tc>
          <w:tcPr>
            <w:tcW w:w="0" w:type="auto"/>
          </w:tcPr>
          <w:p w14:paraId="488F2639" w14:textId="59B0CDA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36BA3339" w14:textId="6ECF147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204BD55F" w14:textId="19507F3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184551D0" w14:textId="402DD33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36606A29" w14:textId="390D14EA"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 xml:space="preserve">Required to find the Legal Employer /Tax Reporting Unit in Fusion. </w:t>
            </w:r>
          </w:p>
        </w:tc>
      </w:tr>
      <w:tr w:rsidR="00255550" w:rsidRPr="00EC4DEB" w14:paraId="23914A14"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79BEAC6" w14:textId="45E81B5E"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5</w:t>
            </w:r>
          </w:p>
        </w:tc>
        <w:tc>
          <w:tcPr>
            <w:tcW w:w="0" w:type="auto"/>
          </w:tcPr>
          <w:p w14:paraId="738A794E" w14:textId="746EAE20"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225C9B33" w14:textId="551AFEA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55BAC2BA" w14:textId="07A9393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8CD332E" w14:textId="020400C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3317534" w14:textId="6E9F261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4B6A31B8" w14:textId="6A86137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440233FD"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15B0E04C" w14:textId="77777777" w:rsidTr="008E7335">
        <w:tc>
          <w:tcPr>
            <w:tcW w:w="0" w:type="auto"/>
          </w:tcPr>
          <w:p w14:paraId="17D39A97" w14:textId="34A64AA6"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6</w:t>
            </w:r>
          </w:p>
        </w:tc>
        <w:tc>
          <w:tcPr>
            <w:tcW w:w="0" w:type="auto"/>
          </w:tcPr>
          <w:p w14:paraId="2BDE449C" w14:textId="6A8A8A89"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08FADF87" w14:textId="5FF1878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1B5E0321" w14:textId="4FE8429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0AACE9A" w14:textId="1C5090A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3C4939B" w14:textId="59CAF83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175F7ADA" w14:textId="5AA0443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44F8BE7F" w14:textId="5166F39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Hardcode- MERGE</w:t>
            </w:r>
          </w:p>
        </w:tc>
      </w:tr>
      <w:tr w:rsidR="00255550" w:rsidRPr="00EC4DEB" w14:paraId="5D271DEA"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D9990C9" w14:textId="759AAA82"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7</w:t>
            </w:r>
          </w:p>
        </w:tc>
        <w:tc>
          <w:tcPr>
            <w:tcW w:w="0" w:type="auto"/>
          </w:tcPr>
          <w:p w14:paraId="47544C4E" w14:textId="498C3D34"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08002BA6" w14:textId="2414D70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09973495" w14:textId="4E89C09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8C8F13A" w14:textId="15AD6E2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FDB0149" w14:textId="3967316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2FCCFE60" w14:textId="46DED31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66476CD5" w14:textId="039FD86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Hardcode- SpecializationDefau</w:t>
            </w:r>
            <w:r>
              <w:rPr>
                <w:rFonts w:ascii="Calibri Light" w:hAnsi="Calibri Light" w:cs="Calibri Light"/>
                <w:color w:val="000000"/>
                <w:sz w:val="16"/>
                <w:szCs w:val="16"/>
              </w:rPr>
              <w:t>l</w:t>
            </w:r>
            <w:r w:rsidRPr="00146FD0">
              <w:rPr>
                <w:rFonts w:ascii="Calibri Light" w:hAnsi="Calibri Light" w:cs="Calibri Light"/>
                <w:color w:val="000000"/>
                <w:sz w:val="16"/>
                <w:szCs w:val="16"/>
              </w:rPr>
              <w:t>tAccess</w:t>
            </w:r>
            <w:r w:rsidR="00B81E8D">
              <w:rPr>
                <w:rFonts w:ascii="Calibri Light" w:hAnsi="Calibri Light" w:cs="Calibri Light"/>
                <w:color w:val="000000"/>
                <w:sz w:val="16"/>
                <w:szCs w:val="16"/>
              </w:rPr>
              <w:t>V3</w:t>
            </w:r>
          </w:p>
        </w:tc>
      </w:tr>
      <w:tr w:rsidR="00255550" w:rsidRPr="00EC4DEB" w14:paraId="6822171A" w14:textId="77777777" w:rsidTr="008E7335">
        <w:tc>
          <w:tcPr>
            <w:tcW w:w="0" w:type="auto"/>
          </w:tcPr>
          <w:p w14:paraId="40B3817C" w14:textId="1D3722AA"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8</w:t>
            </w:r>
          </w:p>
        </w:tc>
        <w:tc>
          <w:tcPr>
            <w:tcW w:w="0" w:type="auto"/>
          </w:tcPr>
          <w:p w14:paraId="417B45F8" w14:textId="67398549"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EFAULT_ACCESS_ID</w:t>
            </w:r>
          </w:p>
        </w:tc>
        <w:tc>
          <w:tcPr>
            <w:tcW w:w="0" w:type="auto"/>
          </w:tcPr>
          <w:p w14:paraId="3137FF5B" w14:textId="24BB1DD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4C4C0BBE" w14:textId="397445D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C6B4F05" w14:textId="3CA79A8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BC321DF" w14:textId="04DEFB1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EFAULT_ACCESS_ID</w:t>
            </w:r>
          </w:p>
        </w:tc>
        <w:tc>
          <w:tcPr>
            <w:tcW w:w="0" w:type="auto"/>
          </w:tcPr>
          <w:p w14:paraId="67F7448C" w14:textId="79536BF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EFAULT_ACCESS_ID</w:t>
            </w:r>
          </w:p>
        </w:tc>
        <w:tc>
          <w:tcPr>
            <w:tcW w:w="0" w:type="auto"/>
          </w:tcPr>
          <w:p w14:paraId="140D9537"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2FCE8CAC"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EDD1C27" w14:textId="10627918"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9</w:t>
            </w:r>
          </w:p>
        </w:tc>
        <w:tc>
          <w:tcPr>
            <w:tcW w:w="0" w:type="auto"/>
          </w:tcPr>
          <w:p w14:paraId="038E10F6" w14:textId="2CCC3967"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EFAULT_ACCESS_NUMBER</w:t>
            </w:r>
          </w:p>
        </w:tc>
        <w:tc>
          <w:tcPr>
            <w:tcW w:w="0" w:type="auto"/>
          </w:tcPr>
          <w:p w14:paraId="7C2D6C87" w14:textId="31C2FA4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75A97BF6" w14:textId="2008A28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02059591" w14:textId="064EFC7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2B477F45" w14:textId="1F39282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EFAULT_ACCESS_NUMBER</w:t>
            </w:r>
          </w:p>
        </w:tc>
        <w:tc>
          <w:tcPr>
            <w:tcW w:w="0" w:type="auto"/>
          </w:tcPr>
          <w:p w14:paraId="70EA3842" w14:textId="6EC5DA0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EFAULT_ACCESS_NUMBER</w:t>
            </w:r>
          </w:p>
        </w:tc>
        <w:tc>
          <w:tcPr>
            <w:tcW w:w="0" w:type="auto"/>
          </w:tcPr>
          <w:p w14:paraId="647D23AD"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64F0DB09" w14:textId="77777777" w:rsidTr="008E7335">
        <w:tc>
          <w:tcPr>
            <w:tcW w:w="0" w:type="auto"/>
          </w:tcPr>
          <w:p w14:paraId="21F780BF" w14:textId="3749F611"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0</w:t>
            </w:r>
          </w:p>
        </w:tc>
        <w:tc>
          <w:tcPr>
            <w:tcW w:w="0" w:type="auto"/>
          </w:tcPr>
          <w:p w14:paraId="2F12E632" w14:textId="2B71B495"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START_DATE</w:t>
            </w:r>
          </w:p>
        </w:tc>
        <w:tc>
          <w:tcPr>
            <w:tcW w:w="0" w:type="auto"/>
          </w:tcPr>
          <w:p w14:paraId="0315D898" w14:textId="442979C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7822FD2E" w14:textId="0631328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7157D63B" w14:textId="286CA5E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51C28467" w14:textId="6B25A3F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START_DATE</w:t>
            </w:r>
          </w:p>
        </w:tc>
        <w:tc>
          <w:tcPr>
            <w:tcW w:w="0" w:type="auto"/>
          </w:tcPr>
          <w:p w14:paraId="2E5E3DB5" w14:textId="1E0F85F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START_DATE</w:t>
            </w:r>
          </w:p>
        </w:tc>
        <w:tc>
          <w:tcPr>
            <w:tcW w:w="0" w:type="auto"/>
          </w:tcPr>
          <w:p w14:paraId="70721DDF"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7743C19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70FDF2F" w14:textId="5493CCD1"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1</w:t>
            </w:r>
          </w:p>
        </w:tc>
        <w:tc>
          <w:tcPr>
            <w:tcW w:w="0" w:type="auto"/>
          </w:tcPr>
          <w:p w14:paraId="06F1CBAB" w14:textId="45255793"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END_DATE</w:t>
            </w:r>
          </w:p>
        </w:tc>
        <w:tc>
          <w:tcPr>
            <w:tcW w:w="0" w:type="auto"/>
          </w:tcPr>
          <w:p w14:paraId="051F1E70" w14:textId="449D809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15DF74D3" w14:textId="695AE0B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89176BA" w14:textId="5E6ADD3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F84A0A0" w14:textId="44B5449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END_DATE</w:t>
            </w:r>
          </w:p>
        </w:tc>
        <w:tc>
          <w:tcPr>
            <w:tcW w:w="0" w:type="auto"/>
          </w:tcPr>
          <w:p w14:paraId="5E12F8E8" w14:textId="79147AB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END_DATE</w:t>
            </w:r>
          </w:p>
        </w:tc>
        <w:tc>
          <w:tcPr>
            <w:tcW w:w="0" w:type="auto"/>
          </w:tcPr>
          <w:p w14:paraId="18E3D3DF" w14:textId="21B4AAF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If Null – ’31-DEC-4712’</w:t>
            </w:r>
          </w:p>
        </w:tc>
      </w:tr>
      <w:tr w:rsidR="00255550" w:rsidRPr="00EC4DEB" w14:paraId="6271DC31" w14:textId="77777777" w:rsidTr="008E7335">
        <w:tc>
          <w:tcPr>
            <w:tcW w:w="0" w:type="auto"/>
          </w:tcPr>
          <w:p w14:paraId="7D66A4CE" w14:textId="2B101343"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2</w:t>
            </w:r>
          </w:p>
        </w:tc>
        <w:tc>
          <w:tcPr>
            <w:tcW w:w="0" w:type="auto"/>
          </w:tcPr>
          <w:p w14:paraId="65CD62DA" w14:textId="22BFAE09"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FOLLOW_COMMUNITY</w:t>
            </w:r>
          </w:p>
        </w:tc>
        <w:tc>
          <w:tcPr>
            <w:tcW w:w="0" w:type="auto"/>
          </w:tcPr>
          <w:p w14:paraId="13563451" w14:textId="2E8447B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6D21C936" w14:textId="23BF228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43108E3" w14:textId="769C449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82ED870" w14:textId="64016EB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FOLLOW_COMMUNITY</w:t>
            </w:r>
          </w:p>
        </w:tc>
        <w:tc>
          <w:tcPr>
            <w:tcW w:w="0" w:type="auto"/>
          </w:tcPr>
          <w:p w14:paraId="283210B6" w14:textId="26012C2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FOLLOW_COMMUNITY</w:t>
            </w:r>
          </w:p>
        </w:tc>
        <w:tc>
          <w:tcPr>
            <w:tcW w:w="0" w:type="auto"/>
          </w:tcPr>
          <w:p w14:paraId="23B7EFA9" w14:textId="1607036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Y/N</w:t>
            </w:r>
          </w:p>
        </w:tc>
      </w:tr>
      <w:tr w:rsidR="00255550" w:rsidRPr="00EC4DEB" w14:paraId="63EB2434"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5192DAD" w14:textId="261A1AE0"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3</w:t>
            </w:r>
          </w:p>
        </w:tc>
        <w:tc>
          <w:tcPr>
            <w:tcW w:w="0" w:type="auto"/>
          </w:tcPr>
          <w:p w14:paraId="71FA1292" w14:textId="5285CD67"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LF_VIEW_MODE</w:t>
            </w:r>
          </w:p>
        </w:tc>
        <w:tc>
          <w:tcPr>
            <w:tcW w:w="0" w:type="auto"/>
          </w:tcPr>
          <w:p w14:paraId="21A76B3E" w14:textId="7225D3F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2EC9FB46" w14:textId="3040912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15B9666D" w14:textId="380C6B0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049B2DB5" w14:textId="4F73467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LF_VIEW_MODE</w:t>
            </w:r>
          </w:p>
        </w:tc>
        <w:tc>
          <w:tcPr>
            <w:tcW w:w="0" w:type="auto"/>
          </w:tcPr>
          <w:p w14:paraId="50351E84" w14:textId="1463D37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LF_VIEW_MODE</w:t>
            </w:r>
          </w:p>
        </w:tc>
        <w:tc>
          <w:tcPr>
            <w:tcW w:w="0" w:type="auto"/>
          </w:tcPr>
          <w:p w14:paraId="20E09CC6" w14:textId="54B3926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Validate against lookup ORA_WLF_VIEW_MODE in Fusion</w:t>
            </w:r>
          </w:p>
        </w:tc>
      </w:tr>
      <w:tr w:rsidR="00255550" w:rsidRPr="00EC4DEB" w14:paraId="66592217" w14:textId="77777777" w:rsidTr="008E7335">
        <w:tc>
          <w:tcPr>
            <w:tcW w:w="0" w:type="auto"/>
          </w:tcPr>
          <w:p w14:paraId="4ED8DBA5" w14:textId="080573E2"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4</w:t>
            </w:r>
          </w:p>
        </w:tc>
        <w:tc>
          <w:tcPr>
            <w:tcW w:w="0" w:type="auto"/>
          </w:tcPr>
          <w:p w14:paraId="706F3356" w14:textId="543B6A7C"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LF_INITIAL_STATUS</w:t>
            </w:r>
          </w:p>
        </w:tc>
        <w:tc>
          <w:tcPr>
            <w:tcW w:w="0" w:type="auto"/>
          </w:tcPr>
          <w:p w14:paraId="751167BF" w14:textId="0670F88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37C5EDD1" w14:textId="36FB38F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3F414644" w14:textId="5EC476F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4631624A" w14:textId="32143CB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LF_INITIAL_STATUS</w:t>
            </w:r>
          </w:p>
        </w:tc>
        <w:tc>
          <w:tcPr>
            <w:tcW w:w="0" w:type="auto"/>
          </w:tcPr>
          <w:p w14:paraId="6F948493" w14:textId="4D6A1CA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LF_INITIAL_STATUS</w:t>
            </w:r>
          </w:p>
        </w:tc>
        <w:tc>
          <w:tcPr>
            <w:tcW w:w="0" w:type="auto"/>
          </w:tcPr>
          <w:p w14:paraId="2FAEF77C" w14:textId="7ADA539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Validate against lookup ORA_WLF_INIT_ASSGN_STATE_EMP in Fusion</w:t>
            </w:r>
          </w:p>
        </w:tc>
      </w:tr>
      <w:tr w:rsidR="00255550" w:rsidRPr="00EC4DEB" w14:paraId="493C7F13"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47DC897" w14:textId="24C68E2C"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5</w:t>
            </w:r>
          </w:p>
        </w:tc>
        <w:tc>
          <w:tcPr>
            <w:tcW w:w="0" w:type="auto"/>
          </w:tcPr>
          <w:p w14:paraId="68850279" w14:textId="7048E341"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LF_ENROLL_FORM</w:t>
            </w:r>
          </w:p>
        </w:tc>
        <w:tc>
          <w:tcPr>
            <w:tcW w:w="0" w:type="auto"/>
          </w:tcPr>
          <w:p w14:paraId="51BCCFF2" w14:textId="37433A7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538257A5" w14:textId="29259E0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A6941E3" w14:textId="232D178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3117F5A" w14:textId="13EBDEA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LF_ENROLL_FORM</w:t>
            </w:r>
          </w:p>
        </w:tc>
        <w:tc>
          <w:tcPr>
            <w:tcW w:w="0" w:type="auto"/>
          </w:tcPr>
          <w:p w14:paraId="114F6A07" w14:textId="5ACA3D6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LF_ENROLL_FORM</w:t>
            </w:r>
          </w:p>
        </w:tc>
        <w:tc>
          <w:tcPr>
            <w:tcW w:w="0" w:type="auto"/>
          </w:tcPr>
          <w:p w14:paraId="2EA34937" w14:textId="1BA29F3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Y/N</w:t>
            </w:r>
          </w:p>
        </w:tc>
      </w:tr>
      <w:tr w:rsidR="00255550" w:rsidRPr="00EC4DEB" w14:paraId="6E7D7E79" w14:textId="77777777" w:rsidTr="008E7335">
        <w:tc>
          <w:tcPr>
            <w:tcW w:w="0" w:type="auto"/>
          </w:tcPr>
          <w:p w14:paraId="30E3C94E" w14:textId="48C2D20D"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6</w:t>
            </w:r>
          </w:p>
        </w:tc>
        <w:tc>
          <w:tcPr>
            <w:tcW w:w="0" w:type="auto"/>
          </w:tcPr>
          <w:p w14:paraId="2DAE812A" w14:textId="75012B17"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LF_ACTIVATE_APPROVE</w:t>
            </w:r>
          </w:p>
        </w:tc>
        <w:tc>
          <w:tcPr>
            <w:tcW w:w="0" w:type="auto"/>
          </w:tcPr>
          <w:p w14:paraId="1A9DFB35" w14:textId="48DF008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39BAD6A7" w14:textId="2E24E9F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FC99990" w14:textId="593103F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414FB70" w14:textId="48722D5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LF_ACTIVATE_APPROVE</w:t>
            </w:r>
          </w:p>
        </w:tc>
        <w:tc>
          <w:tcPr>
            <w:tcW w:w="0" w:type="auto"/>
          </w:tcPr>
          <w:p w14:paraId="33FEAE29" w14:textId="5F4334A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LF_ACTIVATE_APPROVE</w:t>
            </w:r>
          </w:p>
        </w:tc>
        <w:tc>
          <w:tcPr>
            <w:tcW w:w="0" w:type="auto"/>
          </w:tcPr>
          <w:p w14:paraId="4C6C36C2" w14:textId="600C9402" w:rsidR="00255550" w:rsidRPr="00BD5258" w:rsidRDefault="00255550" w:rsidP="00BD5258">
            <w:pPr>
              <w:ind w:left="108" w:right="108"/>
              <w:rPr>
                <w:rFonts w:ascii="Calibri Light" w:hAnsi="Calibri Light" w:cs="Calibri Light"/>
                <w:sz w:val="16"/>
                <w:szCs w:val="16"/>
              </w:rPr>
            </w:pPr>
            <w:r w:rsidRPr="00146FD0">
              <w:rPr>
                <w:rFonts w:ascii="Calibri Light" w:hAnsi="Calibri Light" w:cs="Calibri Light"/>
                <w:sz w:val="16"/>
                <w:szCs w:val="16"/>
              </w:rPr>
              <w:t>Validate against lookup ORA_WLF_SS_ASSGN_AUTOACTIVATE in Fusion.</w:t>
            </w:r>
          </w:p>
        </w:tc>
      </w:tr>
      <w:tr w:rsidR="00255550" w:rsidRPr="00EC4DEB" w14:paraId="51EA4900"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F69EB88" w14:textId="4A7CB353"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7</w:t>
            </w:r>
          </w:p>
        </w:tc>
        <w:tc>
          <w:tcPr>
            <w:tcW w:w="0" w:type="auto"/>
          </w:tcPr>
          <w:p w14:paraId="7D7D98BE" w14:textId="2CF85F74"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LF_ENROLL_QUESTIONNAIRE</w:t>
            </w:r>
          </w:p>
        </w:tc>
        <w:tc>
          <w:tcPr>
            <w:tcW w:w="0" w:type="auto"/>
          </w:tcPr>
          <w:p w14:paraId="5659B725" w14:textId="4F72B8F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4AD3E5AD" w14:textId="7F2F7F3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E1EF284" w14:textId="5C2FB7B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44A9588" w14:textId="2DA6FE5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LF_ENROLL_QUESTIONNAIRE</w:t>
            </w:r>
          </w:p>
        </w:tc>
        <w:tc>
          <w:tcPr>
            <w:tcW w:w="0" w:type="auto"/>
          </w:tcPr>
          <w:p w14:paraId="7C576B9A" w14:textId="7A78C8F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LF_ENROLL_QUESTIONNAIRE</w:t>
            </w:r>
          </w:p>
        </w:tc>
        <w:tc>
          <w:tcPr>
            <w:tcW w:w="0" w:type="auto"/>
          </w:tcPr>
          <w:p w14:paraId="40C7F40C" w14:textId="06C298C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Y/N</w:t>
            </w:r>
          </w:p>
        </w:tc>
      </w:tr>
      <w:tr w:rsidR="00255550" w:rsidRPr="00EC4DEB" w14:paraId="7BB80C8D" w14:textId="77777777" w:rsidTr="008E7335">
        <w:tc>
          <w:tcPr>
            <w:tcW w:w="0" w:type="auto"/>
          </w:tcPr>
          <w:p w14:paraId="23FF5A45" w14:textId="726AE2AD"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8</w:t>
            </w:r>
          </w:p>
        </w:tc>
        <w:tc>
          <w:tcPr>
            <w:tcW w:w="0" w:type="auto"/>
          </w:tcPr>
          <w:p w14:paraId="1636D7AB" w14:textId="0986FA64"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LF_QUESTIONNAIRE_CODE</w:t>
            </w:r>
          </w:p>
        </w:tc>
        <w:tc>
          <w:tcPr>
            <w:tcW w:w="0" w:type="auto"/>
          </w:tcPr>
          <w:p w14:paraId="50FC835A" w14:textId="1A40856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0247F16F" w14:textId="384A874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D05EBB8" w14:textId="1E35685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730B4C3" w14:textId="01F1BE5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LF_QUESTIONNAIRE_CODE</w:t>
            </w:r>
          </w:p>
        </w:tc>
        <w:tc>
          <w:tcPr>
            <w:tcW w:w="0" w:type="auto"/>
          </w:tcPr>
          <w:p w14:paraId="729348D2" w14:textId="32208B9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LF_QUESTIONNAIRE_CODE</w:t>
            </w:r>
          </w:p>
        </w:tc>
        <w:tc>
          <w:tcPr>
            <w:tcW w:w="0" w:type="auto"/>
          </w:tcPr>
          <w:p w14:paraId="175D9208"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7D812A94"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EC680A5" w14:textId="2597F43B"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9</w:t>
            </w:r>
          </w:p>
        </w:tc>
        <w:tc>
          <w:tcPr>
            <w:tcW w:w="0" w:type="auto"/>
          </w:tcPr>
          <w:p w14:paraId="00422ADD" w14:textId="518133C7"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LF_PREREQ_TYPE</w:t>
            </w:r>
          </w:p>
        </w:tc>
        <w:tc>
          <w:tcPr>
            <w:tcW w:w="0" w:type="auto"/>
          </w:tcPr>
          <w:p w14:paraId="05730980" w14:textId="64AC49E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2940233C" w14:textId="409C49B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C946B55" w14:textId="46C48B5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4E667D3" w14:textId="7D2208E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LF_PREREQ_TYPE</w:t>
            </w:r>
          </w:p>
        </w:tc>
        <w:tc>
          <w:tcPr>
            <w:tcW w:w="0" w:type="auto"/>
          </w:tcPr>
          <w:p w14:paraId="1629AD82" w14:textId="1DBC7BA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LF_PREREQ_TYPE</w:t>
            </w:r>
          </w:p>
        </w:tc>
        <w:tc>
          <w:tcPr>
            <w:tcW w:w="0" w:type="auto"/>
          </w:tcPr>
          <w:p w14:paraId="57F217A0" w14:textId="5A993CC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 xml:space="preserve">Specify NOT_DEFERRED if </w:t>
            </w:r>
            <w:proofErr w:type="spellStart"/>
            <w:r w:rsidRPr="00146FD0">
              <w:rPr>
                <w:rFonts w:ascii="Calibri Light" w:hAnsi="Calibri Light" w:cs="Calibri Light"/>
                <w:sz w:val="16"/>
                <w:szCs w:val="16"/>
              </w:rPr>
              <w:t>enrollment</w:t>
            </w:r>
            <w:proofErr w:type="spellEnd"/>
            <w:r w:rsidRPr="00146FD0">
              <w:rPr>
                <w:rFonts w:ascii="Calibri Light" w:hAnsi="Calibri Light" w:cs="Calibri Light"/>
                <w:sz w:val="16"/>
                <w:szCs w:val="16"/>
              </w:rPr>
              <w:t xml:space="preserve"> is not allowed or DEFERRED to allow immediate </w:t>
            </w:r>
            <w:proofErr w:type="spellStart"/>
            <w:r w:rsidRPr="00146FD0">
              <w:rPr>
                <w:rFonts w:ascii="Calibri Light" w:hAnsi="Calibri Light" w:cs="Calibri Light"/>
                <w:sz w:val="16"/>
                <w:szCs w:val="16"/>
              </w:rPr>
              <w:t>enrollment</w:t>
            </w:r>
            <w:proofErr w:type="spellEnd"/>
            <w:r w:rsidRPr="00146FD0">
              <w:rPr>
                <w:rFonts w:ascii="Calibri Light" w:hAnsi="Calibri Light" w:cs="Calibri Light"/>
                <w:sz w:val="16"/>
                <w:szCs w:val="16"/>
              </w:rPr>
              <w:t>.</w:t>
            </w:r>
          </w:p>
        </w:tc>
      </w:tr>
      <w:tr w:rsidR="00255550" w:rsidRPr="00EC4DEB" w14:paraId="17857E4B" w14:textId="77777777" w:rsidTr="008E7335">
        <w:tc>
          <w:tcPr>
            <w:tcW w:w="0" w:type="auto"/>
          </w:tcPr>
          <w:p w14:paraId="5F4B6301" w14:textId="3B80B564"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0</w:t>
            </w:r>
          </w:p>
        </w:tc>
        <w:tc>
          <w:tcPr>
            <w:tcW w:w="0" w:type="auto"/>
          </w:tcPr>
          <w:p w14:paraId="6A220549" w14:textId="53BB9FB5"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LF_WITHDRAW_PREREQ_DAYS</w:t>
            </w:r>
          </w:p>
        </w:tc>
        <w:tc>
          <w:tcPr>
            <w:tcW w:w="0" w:type="auto"/>
          </w:tcPr>
          <w:p w14:paraId="3631BF40" w14:textId="5FEACF8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2D82CC26" w14:textId="4E29242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DDE95BD" w14:textId="1B5D7E8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F233586" w14:textId="6CCCEDD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LF_WITHDRAW_PREREQ_DAYS</w:t>
            </w:r>
          </w:p>
        </w:tc>
        <w:tc>
          <w:tcPr>
            <w:tcW w:w="0" w:type="auto"/>
          </w:tcPr>
          <w:p w14:paraId="74C9228E" w14:textId="0CCE472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LF_WITHDRAW_PREREQ_DAYS</w:t>
            </w:r>
          </w:p>
        </w:tc>
        <w:tc>
          <w:tcPr>
            <w:tcW w:w="0" w:type="auto"/>
          </w:tcPr>
          <w:p w14:paraId="633F895C"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21CC9951"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74ABDFD" w14:textId="608C4D0D"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1</w:t>
            </w:r>
          </w:p>
        </w:tc>
        <w:tc>
          <w:tcPr>
            <w:tcW w:w="0" w:type="auto"/>
          </w:tcPr>
          <w:p w14:paraId="09677C57" w14:textId="0174DA2C"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GR_INITIAL_STATUS</w:t>
            </w:r>
          </w:p>
        </w:tc>
        <w:tc>
          <w:tcPr>
            <w:tcW w:w="0" w:type="auto"/>
          </w:tcPr>
          <w:p w14:paraId="6219B898" w14:textId="7AE2736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0FCB98C1" w14:textId="5C72BAD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10AFEF6B" w14:textId="3877CAB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4880A467" w14:textId="66A88FD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GR_INITIAL_STATUS</w:t>
            </w:r>
          </w:p>
        </w:tc>
        <w:tc>
          <w:tcPr>
            <w:tcW w:w="0" w:type="auto"/>
          </w:tcPr>
          <w:p w14:paraId="0A2FD6AB" w14:textId="6BA22DC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GR_INITIAL_STATUS</w:t>
            </w:r>
          </w:p>
        </w:tc>
        <w:tc>
          <w:tcPr>
            <w:tcW w:w="0" w:type="auto"/>
          </w:tcPr>
          <w:p w14:paraId="684B0A07" w14:textId="47C1FD0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 xml:space="preserve">Validate against lookup </w:t>
            </w:r>
            <w:r w:rsidRPr="00146FD0">
              <w:rPr>
                <w:rFonts w:ascii="Calibri Light" w:hAnsi="Calibri Light" w:cs="Calibri Light"/>
                <w:sz w:val="16"/>
                <w:szCs w:val="16"/>
              </w:rPr>
              <w:lastRenderedPageBreak/>
              <w:t>ORA_WLF_INIT_ASSGN_STATE_MGR in Fusion.</w:t>
            </w:r>
          </w:p>
        </w:tc>
      </w:tr>
      <w:tr w:rsidR="00255550" w:rsidRPr="00EC4DEB" w14:paraId="3FB79FF8" w14:textId="77777777" w:rsidTr="008E7335">
        <w:tc>
          <w:tcPr>
            <w:tcW w:w="0" w:type="auto"/>
          </w:tcPr>
          <w:p w14:paraId="41228C0C" w14:textId="7814230B"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lastRenderedPageBreak/>
              <w:t>22</w:t>
            </w:r>
          </w:p>
        </w:tc>
        <w:tc>
          <w:tcPr>
            <w:tcW w:w="0" w:type="auto"/>
          </w:tcPr>
          <w:p w14:paraId="6563771B" w14:textId="37915DB9"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GR_ACTIVATE_APPROVE</w:t>
            </w:r>
          </w:p>
        </w:tc>
        <w:tc>
          <w:tcPr>
            <w:tcW w:w="0" w:type="auto"/>
          </w:tcPr>
          <w:p w14:paraId="33DD4357" w14:textId="5EC55E7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4A6D3619" w14:textId="54C505E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AC14096" w14:textId="257FEAC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2D79CB9" w14:textId="375F6E5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GR_ACTIVATE_APPROVE</w:t>
            </w:r>
          </w:p>
        </w:tc>
        <w:tc>
          <w:tcPr>
            <w:tcW w:w="0" w:type="auto"/>
          </w:tcPr>
          <w:p w14:paraId="64A44410" w14:textId="6318344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GR_ACTIVATE_APPROVE</w:t>
            </w:r>
          </w:p>
        </w:tc>
        <w:tc>
          <w:tcPr>
            <w:tcW w:w="0" w:type="auto"/>
          </w:tcPr>
          <w:p w14:paraId="0CD4185F" w14:textId="03B6F713" w:rsidR="00255550" w:rsidRPr="00BD5258" w:rsidRDefault="00255550" w:rsidP="00BD5258">
            <w:pPr>
              <w:ind w:left="108" w:right="108"/>
              <w:rPr>
                <w:rFonts w:ascii="Calibri Light" w:hAnsi="Calibri Light" w:cs="Calibri Light"/>
                <w:sz w:val="16"/>
                <w:szCs w:val="16"/>
              </w:rPr>
            </w:pPr>
            <w:r w:rsidRPr="00146FD0">
              <w:rPr>
                <w:rFonts w:ascii="Calibri Light" w:hAnsi="Calibri Light" w:cs="Calibri Light"/>
                <w:sz w:val="16"/>
                <w:szCs w:val="16"/>
              </w:rPr>
              <w:t>Validate against lookup ORA_WLF_SS_ASSGN_AUTOACTIVATE in Fusion.</w:t>
            </w:r>
          </w:p>
        </w:tc>
      </w:tr>
      <w:tr w:rsidR="00255550" w:rsidRPr="00EC4DEB" w14:paraId="32D497D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280D46D" w14:textId="5B7E0BEE"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3</w:t>
            </w:r>
          </w:p>
        </w:tc>
        <w:tc>
          <w:tcPr>
            <w:tcW w:w="0" w:type="auto"/>
          </w:tcPr>
          <w:p w14:paraId="2361F938" w14:textId="0D9C8181"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GR_ENROLL_QUESTIONNAIRE</w:t>
            </w:r>
          </w:p>
        </w:tc>
        <w:tc>
          <w:tcPr>
            <w:tcW w:w="0" w:type="auto"/>
          </w:tcPr>
          <w:p w14:paraId="00A2A5DA" w14:textId="4820F5C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7AC151C4" w14:textId="33808FF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56AC789" w14:textId="661F6F3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C75B766" w14:textId="5EFB4AB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GR_ENROLL_QUESTIONNAIRE</w:t>
            </w:r>
          </w:p>
        </w:tc>
        <w:tc>
          <w:tcPr>
            <w:tcW w:w="0" w:type="auto"/>
          </w:tcPr>
          <w:p w14:paraId="5B099BB8" w14:textId="696DC98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GR_ENROLL_QUESTIONNAIRE</w:t>
            </w:r>
          </w:p>
        </w:tc>
        <w:tc>
          <w:tcPr>
            <w:tcW w:w="0" w:type="auto"/>
          </w:tcPr>
          <w:p w14:paraId="1AA7CF9E" w14:textId="33D9670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Y/N</w:t>
            </w:r>
          </w:p>
        </w:tc>
      </w:tr>
      <w:tr w:rsidR="00255550" w:rsidRPr="00EC4DEB" w14:paraId="4A252E86" w14:textId="77777777" w:rsidTr="008E7335">
        <w:tc>
          <w:tcPr>
            <w:tcW w:w="0" w:type="auto"/>
          </w:tcPr>
          <w:p w14:paraId="20D22332" w14:textId="36537F92"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4</w:t>
            </w:r>
          </w:p>
        </w:tc>
        <w:tc>
          <w:tcPr>
            <w:tcW w:w="0" w:type="auto"/>
          </w:tcPr>
          <w:p w14:paraId="389CF3F4" w14:textId="3C51C4B4"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GR_QUESTIONNAIRE_CODE</w:t>
            </w:r>
          </w:p>
        </w:tc>
        <w:tc>
          <w:tcPr>
            <w:tcW w:w="0" w:type="auto"/>
          </w:tcPr>
          <w:p w14:paraId="7847B9B8" w14:textId="27F3FDD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40)</w:t>
            </w:r>
          </w:p>
        </w:tc>
        <w:tc>
          <w:tcPr>
            <w:tcW w:w="0" w:type="auto"/>
          </w:tcPr>
          <w:p w14:paraId="72ACBF20" w14:textId="565EE44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82D356B" w14:textId="116814D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9674162" w14:textId="60F54E6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GR_QUESTIONNAIRE_CODE</w:t>
            </w:r>
          </w:p>
        </w:tc>
        <w:tc>
          <w:tcPr>
            <w:tcW w:w="0" w:type="auto"/>
          </w:tcPr>
          <w:p w14:paraId="79441B93" w14:textId="3DCDC9B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GR_QUESTIONNAIRE_CODE</w:t>
            </w:r>
          </w:p>
        </w:tc>
        <w:tc>
          <w:tcPr>
            <w:tcW w:w="0" w:type="auto"/>
          </w:tcPr>
          <w:p w14:paraId="44E2C17A"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16550120"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F76B648" w14:textId="1AC14F53"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5</w:t>
            </w:r>
          </w:p>
        </w:tc>
        <w:tc>
          <w:tcPr>
            <w:tcW w:w="0" w:type="auto"/>
          </w:tcPr>
          <w:p w14:paraId="583B9556" w14:textId="050CD9B4"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GR_WITHDRAW_PREREQ_DAYS</w:t>
            </w:r>
          </w:p>
        </w:tc>
        <w:tc>
          <w:tcPr>
            <w:tcW w:w="0" w:type="auto"/>
          </w:tcPr>
          <w:p w14:paraId="00DCF264" w14:textId="59088AD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374B9A41" w14:textId="37C3E3C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A6984BB" w14:textId="71070D0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D15EC6C" w14:textId="368CCD4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GR_WITHDRAW_PREREQ_DAYS</w:t>
            </w:r>
          </w:p>
        </w:tc>
        <w:tc>
          <w:tcPr>
            <w:tcW w:w="0" w:type="auto"/>
          </w:tcPr>
          <w:p w14:paraId="7D1BDA0D" w14:textId="52AB9B3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GR_WITHDRAW_PREREQ_DAYS</w:t>
            </w:r>
          </w:p>
        </w:tc>
        <w:tc>
          <w:tcPr>
            <w:tcW w:w="0" w:type="auto"/>
          </w:tcPr>
          <w:p w14:paraId="30891770"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5E699E69" w14:textId="77777777" w:rsidTr="008E7335">
        <w:tc>
          <w:tcPr>
            <w:tcW w:w="0" w:type="auto"/>
          </w:tcPr>
          <w:p w14:paraId="5618EF82" w14:textId="1C6E944E"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6</w:t>
            </w:r>
          </w:p>
        </w:tc>
        <w:tc>
          <w:tcPr>
            <w:tcW w:w="0" w:type="auto"/>
          </w:tcPr>
          <w:p w14:paraId="15A921A0" w14:textId="593C2975"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GR_MARK_COMPLETE</w:t>
            </w:r>
          </w:p>
        </w:tc>
        <w:tc>
          <w:tcPr>
            <w:tcW w:w="0" w:type="auto"/>
          </w:tcPr>
          <w:p w14:paraId="147BB0F9" w14:textId="740F656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6840FC9F" w14:textId="0DB178C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0285A7F" w14:textId="6C73673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72481D8" w14:textId="224AE18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GR_MARK_COMPLETE</w:t>
            </w:r>
          </w:p>
        </w:tc>
        <w:tc>
          <w:tcPr>
            <w:tcW w:w="0" w:type="auto"/>
          </w:tcPr>
          <w:p w14:paraId="5E960ECA" w14:textId="2DB9BA8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GR_MARK_COMPLETE</w:t>
            </w:r>
          </w:p>
        </w:tc>
        <w:tc>
          <w:tcPr>
            <w:tcW w:w="0" w:type="auto"/>
          </w:tcPr>
          <w:p w14:paraId="3DC2349F" w14:textId="49367EE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Y/N</w:t>
            </w:r>
          </w:p>
        </w:tc>
      </w:tr>
      <w:tr w:rsidR="00255550" w:rsidRPr="00EC4DEB" w14:paraId="290D722B"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4EF1C81" w14:textId="4AAF28ED"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7</w:t>
            </w:r>
          </w:p>
        </w:tc>
        <w:tc>
          <w:tcPr>
            <w:tcW w:w="0" w:type="auto"/>
          </w:tcPr>
          <w:p w14:paraId="34254C18" w14:textId="3CC1F11A"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ID</w:t>
            </w:r>
          </w:p>
        </w:tc>
        <w:tc>
          <w:tcPr>
            <w:tcW w:w="0" w:type="auto"/>
          </w:tcPr>
          <w:p w14:paraId="15E4F649" w14:textId="774B469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0BC8FF87" w14:textId="1DDFE80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8FF8994" w14:textId="31D4E7A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E4DBAB2" w14:textId="4FC7B15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ID</w:t>
            </w:r>
          </w:p>
        </w:tc>
        <w:tc>
          <w:tcPr>
            <w:tcW w:w="0" w:type="auto"/>
          </w:tcPr>
          <w:p w14:paraId="470026E4" w14:textId="3AEBD90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ID</w:t>
            </w:r>
          </w:p>
        </w:tc>
        <w:tc>
          <w:tcPr>
            <w:tcW w:w="0" w:type="auto"/>
          </w:tcPr>
          <w:p w14:paraId="6BE0C5B4"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522C73E1" w14:textId="77777777" w:rsidTr="008E7335">
        <w:tc>
          <w:tcPr>
            <w:tcW w:w="0" w:type="auto"/>
          </w:tcPr>
          <w:p w14:paraId="03E1A521" w14:textId="04F1F41B"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8</w:t>
            </w:r>
          </w:p>
        </w:tc>
        <w:tc>
          <w:tcPr>
            <w:tcW w:w="0" w:type="auto"/>
          </w:tcPr>
          <w:p w14:paraId="02889DBC" w14:textId="512E6E5F"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NUMBER</w:t>
            </w:r>
          </w:p>
        </w:tc>
        <w:tc>
          <w:tcPr>
            <w:tcW w:w="0" w:type="auto"/>
          </w:tcPr>
          <w:p w14:paraId="4E17F85B" w14:textId="7D4D260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089FAAB5" w14:textId="13B99E0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70649E98" w14:textId="52EF921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5F2519F0" w14:textId="4BC51EC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NUMBER</w:t>
            </w:r>
          </w:p>
        </w:tc>
        <w:tc>
          <w:tcPr>
            <w:tcW w:w="0" w:type="auto"/>
          </w:tcPr>
          <w:p w14:paraId="2D60FB9B" w14:textId="643A93A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NUMBER</w:t>
            </w:r>
          </w:p>
        </w:tc>
        <w:tc>
          <w:tcPr>
            <w:tcW w:w="0" w:type="auto"/>
          </w:tcPr>
          <w:p w14:paraId="7CA146F7"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7DAC888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E666C36" w14:textId="363E7170"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9</w:t>
            </w:r>
          </w:p>
        </w:tc>
        <w:tc>
          <w:tcPr>
            <w:tcW w:w="0" w:type="auto"/>
          </w:tcPr>
          <w:p w14:paraId="0A52158F" w14:textId="1492A963"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OWNER</w:t>
            </w:r>
          </w:p>
        </w:tc>
        <w:tc>
          <w:tcPr>
            <w:tcW w:w="0" w:type="auto"/>
          </w:tcPr>
          <w:p w14:paraId="0A11BC6F" w14:textId="5978EA5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56)</w:t>
            </w:r>
          </w:p>
        </w:tc>
        <w:tc>
          <w:tcPr>
            <w:tcW w:w="0" w:type="auto"/>
          </w:tcPr>
          <w:p w14:paraId="6576AB9D" w14:textId="0EC21DD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4A29635" w14:textId="47FF709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C691F82" w14:textId="2D8FF0A8"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OWNER</w:t>
            </w:r>
          </w:p>
        </w:tc>
        <w:tc>
          <w:tcPr>
            <w:tcW w:w="0" w:type="auto"/>
          </w:tcPr>
          <w:p w14:paraId="27EA972B" w14:textId="06102AA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OWNER</w:t>
            </w:r>
          </w:p>
        </w:tc>
        <w:tc>
          <w:tcPr>
            <w:tcW w:w="0" w:type="auto"/>
          </w:tcPr>
          <w:p w14:paraId="6DB61766" w14:textId="35414FC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 xml:space="preserve">Hardcode- </w:t>
            </w:r>
            <w:proofErr w:type="spellStart"/>
            <w:r w:rsidRPr="00146FD0">
              <w:rPr>
                <w:rFonts w:ascii="Calibri Light" w:hAnsi="Calibri Light" w:cs="Calibri Light"/>
                <w:color w:val="000000"/>
                <w:sz w:val="16"/>
                <w:szCs w:val="16"/>
              </w:rPr>
              <w:t>DataMigration</w:t>
            </w:r>
            <w:proofErr w:type="spellEnd"/>
          </w:p>
        </w:tc>
      </w:tr>
      <w:tr w:rsidR="00255550" w:rsidRPr="00EC4DEB" w14:paraId="0F06C3BA" w14:textId="77777777" w:rsidTr="008E7335">
        <w:tc>
          <w:tcPr>
            <w:tcW w:w="0" w:type="auto"/>
          </w:tcPr>
          <w:p w14:paraId="5EFEB993" w14:textId="259DD8CA"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0</w:t>
            </w:r>
          </w:p>
        </w:tc>
        <w:tc>
          <w:tcPr>
            <w:tcW w:w="0" w:type="auto"/>
          </w:tcPr>
          <w:p w14:paraId="6D221318" w14:textId="339274E8"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ID</w:t>
            </w:r>
          </w:p>
        </w:tc>
        <w:tc>
          <w:tcPr>
            <w:tcW w:w="0" w:type="auto"/>
          </w:tcPr>
          <w:p w14:paraId="4F435FA0" w14:textId="149BB29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000)</w:t>
            </w:r>
          </w:p>
        </w:tc>
        <w:tc>
          <w:tcPr>
            <w:tcW w:w="0" w:type="auto"/>
          </w:tcPr>
          <w:p w14:paraId="66B86A25" w14:textId="341FEBB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BCCF24B" w14:textId="47A23AD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07813D2" w14:textId="35B8643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ID</w:t>
            </w:r>
          </w:p>
        </w:tc>
        <w:tc>
          <w:tcPr>
            <w:tcW w:w="0" w:type="auto"/>
          </w:tcPr>
          <w:p w14:paraId="699D1A55" w14:textId="7DEA1D9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ID</w:t>
            </w:r>
          </w:p>
        </w:tc>
        <w:tc>
          <w:tcPr>
            <w:tcW w:w="0" w:type="auto"/>
          </w:tcPr>
          <w:p w14:paraId="4B080DD0" w14:textId="197F561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Autogenerated</w:t>
            </w:r>
          </w:p>
        </w:tc>
      </w:tr>
      <w:tr w:rsidR="00255550" w:rsidRPr="00EC4DEB" w14:paraId="62192AB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18F5DE9" w14:textId="4515CD60"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1</w:t>
            </w:r>
          </w:p>
        </w:tc>
        <w:tc>
          <w:tcPr>
            <w:tcW w:w="0" w:type="auto"/>
          </w:tcPr>
          <w:p w14:paraId="441274FB" w14:textId="7074B7BC"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CATEGORY</w:t>
            </w:r>
          </w:p>
        </w:tc>
        <w:tc>
          <w:tcPr>
            <w:tcW w:w="0" w:type="auto"/>
          </w:tcPr>
          <w:p w14:paraId="131EAA03" w14:textId="48B99BA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1A6CECFD" w14:textId="13957FA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FCC6CB7" w14:textId="6950158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0739B45" w14:textId="40566AF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CATEGORY</w:t>
            </w:r>
          </w:p>
        </w:tc>
        <w:tc>
          <w:tcPr>
            <w:tcW w:w="0" w:type="auto"/>
          </w:tcPr>
          <w:p w14:paraId="2E188A66" w14:textId="4E51F21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CATEGORY</w:t>
            </w:r>
          </w:p>
        </w:tc>
        <w:tc>
          <w:tcPr>
            <w:tcW w:w="0" w:type="auto"/>
          </w:tcPr>
          <w:p w14:paraId="7E8226D8"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7BC3A913" w14:textId="77777777" w:rsidTr="008E7335">
        <w:tc>
          <w:tcPr>
            <w:tcW w:w="0" w:type="auto"/>
          </w:tcPr>
          <w:p w14:paraId="7A88D797" w14:textId="38C192A8"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2</w:t>
            </w:r>
          </w:p>
        </w:tc>
        <w:tc>
          <w:tcPr>
            <w:tcW w:w="0" w:type="auto"/>
          </w:tcPr>
          <w:p w14:paraId="6EC3BAA2" w14:textId="75240E3F"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w:t>
            </w:r>
          </w:p>
        </w:tc>
        <w:tc>
          <w:tcPr>
            <w:tcW w:w="0" w:type="auto"/>
          </w:tcPr>
          <w:p w14:paraId="65DBBF94" w14:textId="0343713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3A516BCE" w14:textId="4D5AF4D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0A18BE9" w14:textId="3570B0B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0814DD3" w14:textId="3F38DCB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w:t>
            </w:r>
          </w:p>
        </w:tc>
        <w:tc>
          <w:tcPr>
            <w:tcW w:w="0" w:type="auto"/>
          </w:tcPr>
          <w:p w14:paraId="6B936BDF" w14:textId="0378FA3B"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w:t>
            </w:r>
          </w:p>
        </w:tc>
        <w:tc>
          <w:tcPr>
            <w:tcW w:w="0" w:type="auto"/>
          </w:tcPr>
          <w:p w14:paraId="119E2A26"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383B622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C3A43BA" w14:textId="53246C6B"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3</w:t>
            </w:r>
          </w:p>
        </w:tc>
        <w:tc>
          <w:tcPr>
            <w:tcW w:w="0" w:type="auto"/>
          </w:tcPr>
          <w:p w14:paraId="0244F9EF" w14:textId="37602D8C"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2</w:t>
            </w:r>
          </w:p>
        </w:tc>
        <w:tc>
          <w:tcPr>
            <w:tcW w:w="0" w:type="auto"/>
          </w:tcPr>
          <w:p w14:paraId="2B35049E" w14:textId="7FC0242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2BFEDD1F" w14:textId="0938EE2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B75AFD2" w14:textId="68140D6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CE70905" w14:textId="64520E3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2</w:t>
            </w:r>
          </w:p>
        </w:tc>
        <w:tc>
          <w:tcPr>
            <w:tcW w:w="0" w:type="auto"/>
          </w:tcPr>
          <w:p w14:paraId="6651D6DC" w14:textId="3AF834D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2</w:t>
            </w:r>
          </w:p>
        </w:tc>
        <w:tc>
          <w:tcPr>
            <w:tcW w:w="0" w:type="auto"/>
          </w:tcPr>
          <w:p w14:paraId="6CACB227"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5E18B64E" w14:textId="77777777" w:rsidTr="008E7335">
        <w:tc>
          <w:tcPr>
            <w:tcW w:w="0" w:type="auto"/>
          </w:tcPr>
          <w:p w14:paraId="59313FDE" w14:textId="5F10D6CD"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4</w:t>
            </w:r>
          </w:p>
        </w:tc>
        <w:tc>
          <w:tcPr>
            <w:tcW w:w="0" w:type="auto"/>
          </w:tcPr>
          <w:p w14:paraId="516C0F59" w14:textId="240D727B"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3</w:t>
            </w:r>
          </w:p>
        </w:tc>
        <w:tc>
          <w:tcPr>
            <w:tcW w:w="0" w:type="auto"/>
          </w:tcPr>
          <w:p w14:paraId="3995B228" w14:textId="32EDA3C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3EE086CB" w14:textId="61B049D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69FE08E" w14:textId="430D29A0"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E767402" w14:textId="6B02B04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3</w:t>
            </w:r>
          </w:p>
        </w:tc>
        <w:tc>
          <w:tcPr>
            <w:tcW w:w="0" w:type="auto"/>
          </w:tcPr>
          <w:p w14:paraId="214D7B6C" w14:textId="61313C6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3</w:t>
            </w:r>
          </w:p>
        </w:tc>
        <w:tc>
          <w:tcPr>
            <w:tcW w:w="0" w:type="auto"/>
          </w:tcPr>
          <w:p w14:paraId="34849A1A"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77FA78A0"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516A686" w14:textId="38E726A4"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5</w:t>
            </w:r>
          </w:p>
        </w:tc>
        <w:tc>
          <w:tcPr>
            <w:tcW w:w="0" w:type="auto"/>
          </w:tcPr>
          <w:p w14:paraId="00FF5ADE" w14:textId="16C238A6"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4</w:t>
            </w:r>
          </w:p>
        </w:tc>
        <w:tc>
          <w:tcPr>
            <w:tcW w:w="0" w:type="auto"/>
          </w:tcPr>
          <w:p w14:paraId="5F4DB79C" w14:textId="3403EE5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4389C805" w14:textId="15DAE4E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7CB3FC9" w14:textId="098D653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B5ABEEF" w14:textId="106FBD6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4</w:t>
            </w:r>
          </w:p>
        </w:tc>
        <w:tc>
          <w:tcPr>
            <w:tcW w:w="0" w:type="auto"/>
          </w:tcPr>
          <w:p w14:paraId="135BCA84" w14:textId="29C1DF8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4</w:t>
            </w:r>
          </w:p>
        </w:tc>
        <w:tc>
          <w:tcPr>
            <w:tcW w:w="0" w:type="auto"/>
          </w:tcPr>
          <w:p w14:paraId="4374EED0"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45D78874" w14:textId="77777777" w:rsidTr="008E7335">
        <w:tc>
          <w:tcPr>
            <w:tcW w:w="0" w:type="auto"/>
          </w:tcPr>
          <w:p w14:paraId="5EF294E0" w14:textId="0DA8FFFC"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6</w:t>
            </w:r>
          </w:p>
        </w:tc>
        <w:tc>
          <w:tcPr>
            <w:tcW w:w="0" w:type="auto"/>
          </w:tcPr>
          <w:p w14:paraId="1B462DDE" w14:textId="27711408"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5</w:t>
            </w:r>
          </w:p>
        </w:tc>
        <w:tc>
          <w:tcPr>
            <w:tcW w:w="0" w:type="auto"/>
          </w:tcPr>
          <w:p w14:paraId="6E5A64FA" w14:textId="381A343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1CE0C807" w14:textId="6051525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6667C19" w14:textId="2AD05D7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4B3B6D4" w14:textId="169FAA1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5</w:t>
            </w:r>
          </w:p>
        </w:tc>
        <w:tc>
          <w:tcPr>
            <w:tcW w:w="0" w:type="auto"/>
          </w:tcPr>
          <w:p w14:paraId="0D79C4A7" w14:textId="064C8C0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5</w:t>
            </w:r>
          </w:p>
        </w:tc>
        <w:tc>
          <w:tcPr>
            <w:tcW w:w="0" w:type="auto"/>
          </w:tcPr>
          <w:p w14:paraId="1379E1C9"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26A7792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89A98F6" w14:textId="41A5667A"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7</w:t>
            </w:r>
          </w:p>
        </w:tc>
        <w:tc>
          <w:tcPr>
            <w:tcW w:w="0" w:type="auto"/>
          </w:tcPr>
          <w:p w14:paraId="5DEB18DD" w14:textId="0159200E"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6</w:t>
            </w:r>
          </w:p>
        </w:tc>
        <w:tc>
          <w:tcPr>
            <w:tcW w:w="0" w:type="auto"/>
          </w:tcPr>
          <w:p w14:paraId="1F25CE19" w14:textId="532F625F"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08605992" w14:textId="5BDDB393"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358EA43" w14:textId="633EE445"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51FFD55" w14:textId="7EC80B0C"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6</w:t>
            </w:r>
          </w:p>
        </w:tc>
        <w:tc>
          <w:tcPr>
            <w:tcW w:w="0" w:type="auto"/>
          </w:tcPr>
          <w:p w14:paraId="27467C6C" w14:textId="5B5CBF59"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6</w:t>
            </w:r>
          </w:p>
        </w:tc>
        <w:tc>
          <w:tcPr>
            <w:tcW w:w="0" w:type="auto"/>
          </w:tcPr>
          <w:p w14:paraId="56200D34"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430DF62B" w14:textId="77777777" w:rsidTr="008E7335">
        <w:tc>
          <w:tcPr>
            <w:tcW w:w="0" w:type="auto"/>
          </w:tcPr>
          <w:p w14:paraId="01DFB147" w14:textId="10259A11"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8</w:t>
            </w:r>
          </w:p>
        </w:tc>
        <w:tc>
          <w:tcPr>
            <w:tcW w:w="0" w:type="auto"/>
          </w:tcPr>
          <w:p w14:paraId="7DA097AD" w14:textId="0D9444C3"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7</w:t>
            </w:r>
          </w:p>
        </w:tc>
        <w:tc>
          <w:tcPr>
            <w:tcW w:w="0" w:type="auto"/>
          </w:tcPr>
          <w:p w14:paraId="14E7D278" w14:textId="0C1EA45D"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1C821180" w14:textId="0E944E1E"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4E60F0D" w14:textId="6A858F9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8DC3E5D" w14:textId="20E1902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7</w:t>
            </w:r>
          </w:p>
        </w:tc>
        <w:tc>
          <w:tcPr>
            <w:tcW w:w="0" w:type="auto"/>
          </w:tcPr>
          <w:p w14:paraId="44514B0E" w14:textId="086335C2"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7</w:t>
            </w:r>
          </w:p>
        </w:tc>
        <w:tc>
          <w:tcPr>
            <w:tcW w:w="0" w:type="auto"/>
          </w:tcPr>
          <w:p w14:paraId="7DB926AF"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52EAE553"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9A9AD5C" w14:textId="6111F8F0"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9</w:t>
            </w:r>
          </w:p>
        </w:tc>
        <w:tc>
          <w:tcPr>
            <w:tcW w:w="0" w:type="auto"/>
          </w:tcPr>
          <w:p w14:paraId="4D6C5ED0" w14:textId="09880880" w:rsidR="00255550" w:rsidRPr="00373F2A"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8</w:t>
            </w:r>
          </w:p>
        </w:tc>
        <w:tc>
          <w:tcPr>
            <w:tcW w:w="0" w:type="auto"/>
          </w:tcPr>
          <w:p w14:paraId="517E3AD6" w14:textId="42BACCE6"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72A40572" w14:textId="1353687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971E139" w14:textId="01DAD5E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0DA1675" w14:textId="434CB564"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8</w:t>
            </w:r>
          </w:p>
        </w:tc>
        <w:tc>
          <w:tcPr>
            <w:tcW w:w="0" w:type="auto"/>
          </w:tcPr>
          <w:p w14:paraId="099C5CAD" w14:textId="70D79931"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8</w:t>
            </w:r>
          </w:p>
        </w:tc>
        <w:tc>
          <w:tcPr>
            <w:tcW w:w="0" w:type="auto"/>
          </w:tcPr>
          <w:p w14:paraId="4E9C07FA"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36675A5E" w14:textId="77777777" w:rsidTr="008E7335">
        <w:tc>
          <w:tcPr>
            <w:tcW w:w="0" w:type="auto"/>
          </w:tcPr>
          <w:p w14:paraId="3AD9912F" w14:textId="3602A3A3"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0</w:t>
            </w:r>
          </w:p>
        </w:tc>
        <w:tc>
          <w:tcPr>
            <w:tcW w:w="0" w:type="auto"/>
          </w:tcPr>
          <w:p w14:paraId="47A3895F" w14:textId="1E4C75BD"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9</w:t>
            </w:r>
          </w:p>
        </w:tc>
        <w:tc>
          <w:tcPr>
            <w:tcW w:w="0" w:type="auto"/>
          </w:tcPr>
          <w:p w14:paraId="67D9DE6C" w14:textId="764D9F1C"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VARCHAR2(150)</w:t>
            </w:r>
          </w:p>
        </w:tc>
        <w:tc>
          <w:tcPr>
            <w:tcW w:w="0" w:type="auto"/>
          </w:tcPr>
          <w:p w14:paraId="2C36B811" w14:textId="1ADDF201"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4A402E0E" w14:textId="4F99DB84"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1B33ACAD" w14:textId="5C8737E9"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9</w:t>
            </w:r>
          </w:p>
        </w:tc>
        <w:tc>
          <w:tcPr>
            <w:tcW w:w="0" w:type="auto"/>
          </w:tcPr>
          <w:p w14:paraId="2874174E" w14:textId="4A78C122"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9</w:t>
            </w:r>
          </w:p>
        </w:tc>
        <w:tc>
          <w:tcPr>
            <w:tcW w:w="0" w:type="auto"/>
          </w:tcPr>
          <w:p w14:paraId="08AED67E"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58DB551F"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502C66C" w14:textId="715D6C3D"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1</w:t>
            </w:r>
          </w:p>
        </w:tc>
        <w:tc>
          <w:tcPr>
            <w:tcW w:w="0" w:type="auto"/>
          </w:tcPr>
          <w:p w14:paraId="1683029D" w14:textId="280E422B"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10</w:t>
            </w:r>
          </w:p>
        </w:tc>
        <w:tc>
          <w:tcPr>
            <w:tcW w:w="0" w:type="auto"/>
          </w:tcPr>
          <w:p w14:paraId="3B0811A9" w14:textId="460D3593"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VARCHAR2(150)</w:t>
            </w:r>
          </w:p>
        </w:tc>
        <w:tc>
          <w:tcPr>
            <w:tcW w:w="0" w:type="auto"/>
          </w:tcPr>
          <w:p w14:paraId="3F9A44F4" w14:textId="03CD2CF6"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1C542633" w14:textId="714283B3"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634A3908" w14:textId="1FC35BEC"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10</w:t>
            </w:r>
          </w:p>
        </w:tc>
        <w:tc>
          <w:tcPr>
            <w:tcW w:w="0" w:type="auto"/>
          </w:tcPr>
          <w:p w14:paraId="317AE530" w14:textId="24AA23CF"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10</w:t>
            </w:r>
          </w:p>
        </w:tc>
        <w:tc>
          <w:tcPr>
            <w:tcW w:w="0" w:type="auto"/>
          </w:tcPr>
          <w:p w14:paraId="52B730E3"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231518E0" w14:textId="77777777" w:rsidTr="008E7335">
        <w:tc>
          <w:tcPr>
            <w:tcW w:w="0" w:type="auto"/>
          </w:tcPr>
          <w:p w14:paraId="57378028" w14:textId="7B6807C9"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2</w:t>
            </w:r>
          </w:p>
        </w:tc>
        <w:tc>
          <w:tcPr>
            <w:tcW w:w="0" w:type="auto"/>
          </w:tcPr>
          <w:p w14:paraId="073C7239" w14:textId="60FFB5FC"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1</w:t>
            </w:r>
          </w:p>
        </w:tc>
        <w:tc>
          <w:tcPr>
            <w:tcW w:w="0" w:type="auto"/>
          </w:tcPr>
          <w:p w14:paraId="34F6B991" w14:textId="4CF56A13"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UMBER</w:t>
            </w:r>
          </w:p>
        </w:tc>
        <w:tc>
          <w:tcPr>
            <w:tcW w:w="0" w:type="auto"/>
          </w:tcPr>
          <w:p w14:paraId="7839C6BD" w14:textId="7DF33975"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5B8A4369" w14:textId="76F0468B"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6248EBA2" w14:textId="7ACF4B3D"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1</w:t>
            </w:r>
          </w:p>
        </w:tc>
        <w:tc>
          <w:tcPr>
            <w:tcW w:w="0" w:type="auto"/>
          </w:tcPr>
          <w:p w14:paraId="2284938C" w14:textId="7D865007"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1</w:t>
            </w:r>
          </w:p>
        </w:tc>
        <w:tc>
          <w:tcPr>
            <w:tcW w:w="0" w:type="auto"/>
          </w:tcPr>
          <w:p w14:paraId="531D38B3"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23D43393"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1A9FB0A" w14:textId="1ECB57D6"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3</w:t>
            </w:r>
          </w:p>
        </w:tc>
        <w:tc>
          <w:tcPr>
            <w:tcW w:w="0" w:type="auto"/>
          </w:tcPr>
          <w:p w14:paraId="2110A1E0" w14:textId="79F56084"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2</w:t>
            </w:r>
          </w:p>
        </w:tc>
        <w:tc>
          <w:tcPr>
            <w:tcW w:w="0" w:type="auto"/>
          </w:tcPr>
          <w:p w14:paraId="161ECFF1" w14:textId="5584957F"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UMBER</w:t>
            </w:r>
          </w:p>
        </w:tc>
        <w:tc>
          <w:tcPr>
            <w:tcW w:w="0" w:type="auto"/>
          </w:tcPr>
          <w:p w14:paraId="371C018E" w14:textId="5A68188E"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4874767B" w14:textId="6682DD3F"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36F23AFB" w14:textId="456E95AD"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2</w:t>
            </w:r>
          </w:p>
        </w:tc>
        <w:tc>
          <w:tcPr>
            <w:tcW w:w="0" w:type="auto"/>
          </w:tcPr>
          <w:p w14:paraId="05CD710D" w14:textId="3E70D4E1"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2</w:t>
            </w:r>
          </w:p>
        </w:tc>
        <w:tc>
          <w:tcPr>
            <w:tcW w:w="0" w:type="auto"/>
          </w:tcPr>
          <w:p w14:paraId="3576A63D"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7A0C9393" w14:textId="77777777" w:rsidTr="008E7335">
        <w:tc>
          <w:tcPr>
            <w:tcW w:w="0" w:type="auto"/>
          </w:tcPr>
          <w:p w14:paraId="74E15A27" w14:textId="4F8676FF"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4</w:t>
            </w:r>
          </w:p>
        </w:tc>
        <w:tc>
          <w:tcPr>
            <w:tcW w:w="0" w:type="auto"/>
          </w:tcPr>
          <w:p w14:paraId="044C8761" w14:textId="748FF391"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3</w:t>
            </w:r>
          </w:p>
        </w:tc>
        <w:tc>
          <w:tcPr>
            <w:tcW w:w="0" w:type="auto"/>
          </w:tcPr>
          <w:p w14:paraId="06F2356F" w14:textId="51800732"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UMBER</w:t>
            </w:r>
          </w:p>
        </w:tc>
        <w:tc>
          <w:tcPr>
            <w:tcW w:w="0" w:type="auto"/>
          </w:tcPr>
          <w:p w14:paraId="14F8A8B6" w14:textId="37A0FD61"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226D093D" w14:textId="36254183"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4C0828B3" w14:textId="4E4F1F2C"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3</w:t>
            </w:r>
          </w:p>
        </w:tc>
        <w:tc>
          <w:tcPr>
            <w:tcW w:w="0" w:type="auto"/>
          </w:tcPr>
          <w:p w14:paraId="700E3610" w14:textId="4C6BB9FE"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3</w:t>
            </w:r>
          </w:p>
        </w:tc>
        <w:tc>
          <w:tcPr>
            <w:tcW w:w="0" w:type="auto"/>
          </w:tcPr>
          <w:p w14:paraId="6C3CF840"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05F95BA0"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DEE54B5" w14:textId="4A3CB987"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5</w:t>
            </w:r>
          </w:p>
        </w:tc>
        <w:tc>
          <w:tcPr>
            <w:tcW w:w="0" w:type="auto"/>
          </w:tcPr>
          <w:p w14:paraId="3B34932C" w14:textId="16A656EC"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4</w:t>
            </w:r>
          </w:p>
        </w:tc>
        <w:tc>
          <w:tcPr>
            <w:tcW w:w="0" w:type="auto"/>
          </w:tcPr>
          <w:p w14:paraId="6AFEDCB8" w14:textId="06615E46"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UMBER</w:t>
            </w:r>
          </w:p>
        </w:tc>
        <w:tc>
          <w:tcPr>
            <w:tcW w:w="0" w:type="auto"/>
          </w:tcPr>
          <w:p w14:paraId="4E666199" w14:textId="606A624B"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48BB1402" w14:textId="6C49C04B"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4BFB5A02" w14:textId="6462F069"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4</w:t>
            </w:r>
          </w:p>
        </w:tc>
        <w:tc>
          <w:tcPr>
            <w:tcW w:w="0" w:type="auto"/>
          </w:tcPr>
          <w:p w14:paraId="04B8CAEF" w14:textId="42ADCD07"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4</w:t>
            </w:r>
          </w:p>
        </w:tc>
        <w:tc>
          <w:tcPr>
            <w:tcW w:w="0" w:type="auto"/>
          </w:tcPr>
          <w:p w14:paraId="404DDBE3"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075A5902" w14:textId="77777777" w:rsidTr="008E7335">
        <w:tc>
          <w:tcPr>
            <w:tcW w:w="0" w:type="auto"/>
          </w:tcPr>
          <w:p w14:paraId="300EB56A" w14:textId="30155BCC"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6</w:t>
            </w:r>
          </w:p>
        </w:tc>
        <w:tc>
          <w:tcPr>
            <w:tcW w:w="0" w:type="auto"/>
          </w:tcPr>
          <w:p w14:paraId="3F5261C6" w14:textId="3E6F722F"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5</w:t>
            </w:r>
          </w:p>
        </w:tc>
        <w:tc>
          <w:tcPr>
            <w:tcW w:w="0" w:type="auto"/>
          </w:tcPr>
          <w:p w14:paraId="567DC098" w14:textId="547C3D14"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UMBER</w:t>
            </w:r>
          </w:p>
        </w:tc>
        <w:tc>
          <w:tcPr>
            <w:tcW w:w="0" w:type="auto"/>
          </w:tcPr>
          <w:p w14:paraId="315274FD" w14:textId="3D401776"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435EEBB8" w14:textId="5ED0D29F"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2B85DB92" w14:textId="0C2D05EA"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5</w:t>
            </w:r>
          </w:p>
        </w:tc>
        <w:tc>
          <w:tcPr>
            <w:tcW w:w="0" w:type="auto"/>
          </w:tcPr>
          <w:p w14:paraId="49452ED4" w14:textId="3648A7EB"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5</w:t>
            </w:r>
          </w:p>
        </w:tc>
        <w:tc>
          <w:tcPr>
            <w:tcW w:w="0" w:type="auto"/>
          </w:tcPr>
          <w:p w14:paraId="7E225D18"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47C04A2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3A7F50F" w14:textId="36E98C5D"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7</w:t>
            </w:r>
          </w:p>
        </w:tc>
        <w:tc>
          <w:tcPr>
            <w:tcW w:w="0" w:type="auto"/>
          </w:tcPr>
          <w:p w14:paraId="0D713664" w14:textId="38BAAF97"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1</w:t>
            </w:r>
          </w:p>
        </w:tc>
        <w:tc>
          <w:tcPr>
            <w:tcW w:w="0" w:type="auto"/>
          </w:tcPr>
          <w:p w14:paraId="4B404A35" w14:textId="6CEF0B98"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DATE</w:t>
            </w:r>
          </w:p>
        </w:tc>
        <w:tc>
          <w:tcPr>
            <w:tcW w:w="0" w:type="auto"/>
          </w:tcPr>
          <w:p w14:paraId="7C6BAFB6" w14:textId="299CBAF5"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4A40DEDD" w14:textId="7CBD22D7"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35B2A6F7" w14:textId="7EEE8A23"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1</w:t>
            </w:r>
          </w:p>
        </w:tc>
        <w:tc>
          <w:tcPr>
            <w:tcW w:w="0" w:type="auto"/>
          </w:tcPr>
          <w:p w14:paraId="21BC340A" w14:textId="2036609F"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1</w:t>
            </w:r>
          </w:p>
        </w:tc>
        <w:tc>
          <w:tcPr>
            <w:tcW w:w="0" w:type="auto"/>
          </w:tcPr>
          <w:p w14:paraId="4C252319"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5F355833" w14:textId="77777777" w:rsidTr="008E7335">
        <w:tc>
          <w:tcPr>
            <w:tcW w:w="0" w:type="auto"/>
          </w:tcPr>
          <w:p w14:paraId="30E4263A" w14:textId="1C859504"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8</w:t>
            </w:r>
          </w:p>
        </w:tc>
        <w:tc>
          <w:tcPr>
            <w:tcW w:w="0" w:type="auto"/>
          </w:tcPr>
          <w:p w14:paraId="3B9B44D4" w14:textId="4BB270ED"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2</w:t>
            </w:r>
          </w:p>
        </w:tc>
        <w:tc>
          <w:tcPr>
            <w:tcW w:w="0" w:type="auto"/>
          </w:tcPr>
          <w:p w14:paraId="4EAC56FA" w14:textId="17A30FF6"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DATE</w:t>
            </w:r>
          </w:p>
        </w:tc>
        <w:tc>
          <w:tcPr>
            <w:tcW w:w="0" w:type="auto"/>
          </w:tcPr>
          <w:p w14:paraId="4491861E" w14:textId="65A81E5E"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1DD309D0" w14:textId="7DA1D95B"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442C2D08" w14:textId="451C76C3"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2</w:t>
            </w:r>
          </w:p>
        </w:tc>
        <w:tc>
          <w:tcPr>
            <w:tcW w:w="0" w:type="auto"/>
          </w:tcPr>
          <w:p w14:paraId="6DC855C8" w14:textId="7004F6AC"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2</w:t>
            </w:r>
          </w:p>
        </w:tc>
        <w:tc>
          <w:tcPr>
            <w:tcW w:w="0" w:type="auto"/>
          </w:tcPr>
          <w:p w14:paraId="398FDD9B"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757DD32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8D940E3" w14:textId="771A8300"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9</w:t>
            </w:r>
          </w:p>
        </w:tc>
        <w:tc>
          <w:tcPr>
            <w:tcW w:w="0" w:type="auto"/>
          </w:tcPr>
          <w:p w14:paraId="019B0B34" w14:textId="4F209AF3"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3</w:t>
            </w:r>
          </w:p>
        </w:tc>
        <w:tc>
          <w:tcPr>
            <w:tcW w:w="0" w:type="auto"/>
          </w:tcPr>
          <w:p w14:paraId="340968FD" w14:textId="30E5312C"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DATE</w:t>
            </w:r>
          </w:p>
        </w:tc>
        <w:tc>
          <w:tcPr>
            <w:tcW w:w="0" w:type="auto"/>
          </w:tcPr>
          <w:p w14:paraId="680D73FF" w14:textId="639C371B"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6727EAEB" w14:textId="7AFAE3A4"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016C2379" w14:textId="05FC0CCF"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3</w:t>
            </w:r>
          </w:p>
        </w:tc>
        <w:tc>
          <w:tcPr>
            <w:tcW w:w="0" w:type="auto"/>
          </w:tcPr>
          <w:p w14:paraId="2C99943A" w14:textId="318408FD"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3</w:t>
            </w:r>
          </w:p>
        </w:tc>
        <w:tc>
          <w:tcPr>
            <w:tcW w:w="0" w:type="auto"/>
          </w:tcPr>
          <w:p w14:paraId="1AD8428D"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4E6B60DD" w14:textId="77777777" w:rsidTr="008E7335">
        <w:tc>
          <w:tcPr>
            <w:tcW w:w="0" w:type="auto"/>
          </w:tcPr>
          <w:p w14:paraId="58218B0F" w14:textId="086FD8F4"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50</w:t>
            </w:r>
          </w:p>
        </w:tc>
        <w:tc>
          <w:tcPr>
            <w:tcW w:w="0" w:type="auto"/>
          </w:tcPr>
          <w:p w14:paraId="19E09FB5" w14:textId="45E2B3E0"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4</w:t>
            </w:r>
          </w:p>
        </w:tc>
        <w:tc>
          <w:tcPr>
            <w:tcW w:w="0" w:type="auto"/>
          </w:tcPr>
          <w:p w14:paraId="595BB3C0" w14:textId="251B6ACC"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DATE</w:t>
            </w:r>
          </w:p>
        </w:tc>
        <w:tc>
          <w:tcPr>
            <w:tcW w:w="0" w:type="auto"/>
          </w:tcPr>
          <w:p w14:paraId="2E0BB427" w14:textId="27DCE675"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120B091F" w14:textId="6081E1E1"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4C69B2A4" w14:textId="71C36A99"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4</w:t>
            </w:r>
          </w:p>
        </w:tc>
        <w:tc>
          <w:tcPr>
            <w:tcW w:w="0" w:type="auto"/>
          </w:tcPr>
          <w:p w14:paraId="0DF72941" w14:textId="70DD6511"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4</w:t>
            </w:r>
          </w:p>
        </w:tc>
        <w:tc>
          <w:tcPr>
            <w:tcW w:w="0" w:type="auto"/>
          </w:tcPr>
          <w:p w14:paraId="5DF656C3"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55550" w:rsidRPr="00EC4DEB" w14:paraId="0C3919E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85D76E9" w14:textId="05A36F77"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51</w:t>
            </w:r>
          </w:p>
        </w:tc>
        <w:tc>
          <w:tcPr>
            <w:tcW w:w="0" w:type="auto"/>
          </w:tcPr>
          <w:p w14:paraId="64A7CA1E" w14:textId="69F7D2B6"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5</w:t>
            </w:r>
          </w:p>
        </w:tc>
        <w:tc>
          <w:tcPr>
            <w:tcW w:w="0" w:type="auto"/>
          </w:tcPr>
          <w:p w14:paraId="1401DC4F" w14:textId="635B8FF1"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DATE</w:t>
            </w:r>
          </w:p>
        </w:tc>
        <w:tc>
          <w:tcPr>
            <w:tcW w:w="0" w:type="auto"/>
          </w:tcPr>
          <w:p w14:paraId="266D7C65" w14:textId="4AAE0C1B"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514A0349" w14:textId="121355CE"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1F6CE422" w14:textId="0ACF8C31"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5</w:t>
            </w:r>
          </w:p>
        </w:tc>
        <w:tc>
          <w:tcPr>
            <w:tcW w:w="0" w:type="auto"/>
          </w:tcPr>
          <w:p w14:paraId="2F78B34F" w14:textId="5741EACC" w:rsidR="00255550" w:rsidRPr="00146FD0" w:rsidRDefault="00255550" w:rsidP="00255550">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5</w:t>
            </w:r>
          </w:p>
        </w:tc>
        <w:tc>
          <w:tcPr>
            <w:tcW w:w="0" w:type="auto"/>
          </w:tcPr>
          <w:p w14:paraId="4483B810" w14:textId="77777777" w:rsidR="00255550" w:rsidRPr="00357BB2" w:rsidRDefault="00255550" w:rsidP="00255550">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5D4C3A12" w14:textId="77777777" w:rsidR="009805E6" w:rsidRPr="009D704A" w:rsidRDefault="009805E6" w:rsidP="005A42DC">
      <w:pPr>
        <w:pStyle w:val="Bullet"/>
        <w:ind w:left="513" w:hanging="513"/>
        <w:rPr>
          <w:rFonts w:ascii="Calibri Light" w:hAnsi="Calibri Light" w:cs="Arial"/>
          <w:color w:val="4F4F4F"/>
          <w:sz w:val="22"/>
          <w:szCs w:val="22"/>
          <w:lang w:val="en-GB" w:eastAsia="en-IE"/>
        </w:rPr>
      </w:pPr>
    </w:p>
    <w:p w14:paraId="7FC2A178" w14:textId="77777777" w:rsidR="005A42DC" w:rsidRDefault="005A42DC" w:rsidP="005A42DC">
      <w:pPr>
        <w:pStyle w:val="Heading3"/>
      </w:pPr>
      <w:bookmarkStart w:id="105" w:name="_Toc79998068"/>
      <w:r>
        <w:t>Mapping</w:t>
      </w:r>
      <w:bookmarkEnd w:id="105"/>
    </w:p>
    <w:p w14:paraId="68B968AF" w14:textId="659342A1" w:rsidR="005A42DC" w:rsidRDefault="005A42DC" w:rsidP="005A42DC"/>
    <w:tbl>
      <w:tblPr>
        <w:tblStyle w:val="GridTable4-Accent11"/>
        <w:tblW w:w="0" w:type="auto"/>
        <w:tblLook w:val="04A0" w:firstRow="1" w:lastRow="0" w:firstColumn="1" w:lastColumn="0" w:noHBand="0" w:noVBand="1"/>
      </w:tblPr>
      <w:tblGrid>
        <w:gridCol w:w="2471"/>
        <w:gridCol w:w="3058"/>
      </w:tblGrid>
      <w:tr w:rsidR="00C4722D" w:rsidRPr="005E1E2E" w14:paraId="6BE8170D" w14:textId="77777777" w:rsidTr="008E7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7520EFDD" w14:textId="77777777" w:rsidR="00C4722D" w:rsidRPr="005E1E2E" w:rsidRDefault="00C4722D" w:rsidP="00D44211">
            <w:pPr>
              <w:widowControl w:val="0"/>
              <w:autoSpaceDE w:val="0"/>
              <w:autoSpaceDN w:val="0"/>
              <w:adjustRightInd w:val="0"/>
              <w:spacing w:after="0" w:line="240" w:lineRule="auto"/>
              <w:ind w:left="108" w:right="108"/>
              <w:rPr>
                <w:rFonts w:ascii="Calibri Light" w:hAnsi="Calibri Light" w:cs="Calibri Light"/>
                <w:sz w:val="16"/>
                <w:szCs w:val="16"/>
              </w:rPr>
            </w:pPr>
            <w:r w:rsidRPr="005E1E2E">
              <w:rPr>
                <w:rFonts w:ascii="Calibri Light" w:hAnsi="Calibri Light" w:cs="Calibri Light"/>
                <w:sz w:val="16"/>
                <w:szCs w:val="16"/>
              </w:rPr>
              <w:lastRenderedPageBreak/>
              <w:t>Source Column</w:t>
            </w:r>
          </w:p>
        </w:tc>
        <w:tc>
          <w:tcPr>
            <w:tcW w:w="3058" w:type="dxa"/>
          </w:tcPr>
          <w:p w14:paraId="0B9EF34A" w14:textId="77777777" w:rsidR="00C4722D" w:rsidRPr="005E1E2E" w:rsidRDefault="00C4722D" w:rsidP="00D44211">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5E1E2E">
              <w:rPr>
                <w:rFonts w:ascii="Calibri Light" w:hAnsi="Calibri Light" w:cs="Calibri Light"/>
                <w:sz w:val="16"/>
                <w:szCs w:val="16"/>
              </w:rPr>
              <w:t>Target Column</w:t>
            </w:r>
          </w:p>
        </w:tc>
      </w:tr>
      <w:tr w:rsidR="00C4722D" w:rsidRPr="005E1E2E" w14:paraId="58C7018C" w14:textId="77777777" w:rsidTr="008E73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1C93E44" w14:textId="77777777" w:rsidR="00C4722D" w:rsidRPr="005E1E2E" w:rsidRDefault="00C4722D" w:rsidP="00D44211">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606689F2" w14:textId="77777777" w:rsidR="00C4722D" w:rsidRPr="005E1E2E" w:rsidRDefault="00C4722D" w:rsidP="00D4421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38901FE0" w14:textId="77777777" w:rsidR="005A42DC" w:rsidRPr="00FA71BB" w:rsidRDefault="005A42DC" w:rsidP="005A42DC"/>
    <w:p w14:paraId="0C23B5B6" w14:textId="4601C27F" w:rsidR="005A42DC" w:rsidRDefault="005C21A4" w:rsidP="005A42DC">
      <w:pPr>
        <w:pStyle w:val="Heading2"/>
      </w:pPr>
      <w:bookmarkStart w:id="106" w:name="_Toc79998069"/>
      <w:r>
        <w:t>Specialization Section</w:t>
      </w:r>
      <w:bookmarkEnd w:id="106"/>
    </w:p>
    <w:p w14:paraId="50FEB8B8" w14:textId="57650D25"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002601CA" w:rsidRPr="002601CA">
        <w:rPr>
          <w:rFonts w:ascii="Calibri Light" w:hAnsi="Calibri Light" w:cs="Arial"/>
          <w:color w:val="4F4F4F"/>
          <w:sz w:val="22"/>
          <w:szCs w:val="22"/>
          <w:lang w:val="en-GB" w:eastAsia="en-IE"/>
        </w:rPr>
        <w:t>XXMX_OLC_SPECIALIZATION_SECTION</w:t>
      </w:r>
      <w:r w:rsidRPr="009D704A">
        <w:rPr>
          <w:rFonts w:ascii="Calibri Light" w:hAnsi="Calibri Light" w:cs="Arial"/>
          <w:color w:val="4F4F4F"/>
          <w:sz w:val="22"/>
          <w:szCs w:val="22"/>
          <w:lang w:val="en-GB" w:eastAsia="en-IE"/>
        </w:rPr>
        <w:t>.dat</w:t>
      </w:r>
    </w:p>
    <w:p w14:paraId="57014E1F" w14:textId="1F9A0134"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Staging table:  </w:t>
      </w:r>
      <w:r w:rsidR="002601CA" w:rsidRPr="002601CA">
        <w:rPr>
          <w:rFonts w:ascii="Calibri Light" w:hAnsi="Calibri Light" w:cs="Arial"/>
          <w:color w:val="4F4F4F"/>
          <w:sz w:val="22"/>
          <w:szCs w:val="22"/>
          <w:lang w:val="en-GB" w:eastAsia="en-IE"/>
        </w:rPr>
        <w:t>XXMX_OLC_SPEC_SXN_STG</w:t>
      </w:r>
    </w:p>
    <w:p w14:paraId="681EEEF3" w14:textId="308229EE"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Transform Table: </w:t>
      </w:r>
      <w:r w:rsidR="002601CA" w:rsidRPr="002601CA">
        <w:rPr>
          <w:rFonts w:ascii="Calibri Light" w:hAnsi="Calibri Light" w:cs="Arial"/>
          <w:color w:val="4F4F4F"/>
          <w:sz w:val="22"/>
          <w:szCs w:val="22"/>
          <w:lang w:val="en-GB" w:eastAsia="en-IE"/>
        </w:rPr>
        <w:t>XXMX_OLC_SPEC_SXN_XFM</w:t>
      </w:r>
    </w:p>
    <w:p w14:paraId="05C1CB81" w14:textId="77777777"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76A8C490" w14:textId="524D8A3B" w:rsidR="005A42DC"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Fusion Business Object: </w:t>
      </w:r>
      <w:r w:rsidR="002601CA" w:rsidRPr="002601CA">
        <w:rPr>
          <w:rFonts w:ascii="Calibri Light" w:hAnsi="Calibri Light" w:cs="Arial"/>
          <w:color w:val="4F4F4F"/>
          <w:sz w:val="22"/>
          <w:szCs w:val="22"/>
          <w:lang w:val="en-GB" w:eastAsia="en-IE"/>
        </w:rPr>
        <w:t>Specialization Section</w:t>
      </w:r>
    </w:p>
    <w:tbl>
      <w:tblPr>
        <w:tblStyle w:val="GridTable4-Accent11"/>
        <w:tblW w:w="0" w:type="auto"/>
        <w:tblLook w:val="0420" w:firstRow="1" w:lastRow="0" w:firstColumn="0" w:lastColumn="0" w:noHBand="0" w:noVBand="1"/>
      </w:tblPr>
      <w:tblGrid>
        <w:gridCol w:w="626"/>
        <w:gridCol w:w="2608"/>
        <w:gridCol w:w="1433"/>
        <w:gridCol w:w="840"/>
        <w:gridCol w:w="637"/>
        <w:gridCol w:w="2608"/>
        <w:gridCol w:w="2608"/>
        <w:gridCol w:w="2588"/>
      </w:tblGrid>
      <w:tr w:rsidR="009805E6" w:rsidRPr="00EC4DEB" w14:paraId="48BB59F9" w14:textId="77777777" w:rsidTr="007046E3">
        <w:trPr>
          <w:cnfStyle w:val="100000000000" w:firstRow="1" w:lastRow="0" w:firstColumn="0" w:lastColumn="0" w:oddVBand="0" w:evenVBand="0" w:oddHBand="0" w:evenHBand="0" w:firstRowFirstColumn="0" w:firstRowLastColumn="0" w:lastRowFirstColumn="0" w:lastRowLastColumn="0"/>
          <w:tblHeader/>
        </w:trPr>
        <w:tc>
          <w:tcPr>
            <w:tcW w:w="0" w:type="auto"/>
          </w:tcPr>
          <w:p w14:paraId="55F1F3BF"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0" w:type="auto"/>
          </w:tcPr>
          <w:p w14:paraId="3E20CCBD"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0B5B4D26"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48AB6027"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71949E98" w14:textId="77777777" w:rsidR="009805E6" w:rsidRPr="00EC4DEB" w:rsidRDefault="009805E6" w:rsidP="00D228BE">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6D9512AB"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0AFA283B"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39E60785"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Comments</w:t>
            </w:r>
          </w:p>
        </w:tc>
      </w:tr>
      <w:tr w:rsidR="00B274C9" w:rsidRPr="00EC4DEB" w14:paraId="061BAEAD"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6778B6F" w14:textId="607B9C6E"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w:t>
            </w:r>
          </w:p>
        </w:tc>
        <w:tc>
          <w:tcPr>
            <w:tcW w:w="0" w:type="auto"/>
          </w:tcPr>
          <w:p w14:paraId="432D0355" w14:textId="705D4E5A" w:rsidR="00B274C9" w:rsidRPr="00373F2A" w:rsidRDefault="00060AEE"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30E59DD6" w14:textId="2DBA1840" w:rsidR="00B274C9" w:rsidRPr="00357BB2" w:rsidRDefault="00603D4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3</w:t>
            </w:r>
            <w:r w:rsidRPr="00176064">
              <w:rPr>
                <w:rFonts w:ascii="Calibri Light" w:eastAsia="Book Antiqua" w:hAnsi="Calibri Light" w:cs="Calibri Light"/>
                <w:color w:val="000000"/>
                <w:sz w:val="16"/>
                <w:szCs w:val="16"/>
              </w:rPr>
              <w:t>0)</w:t>
            </w:r>
          </w:p>
        </w:tc>
        <w:tc>
          <w:tcPr>
            <w:tcW w:w="0" w:type="auto"/>
          </w:tcPr>
          <w:p w14:paraId="73E4D8EE" w14:textId="7C55ECD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2D631986" w14:textId="076C7DC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4DD6F548" w14:textId="300BB382" w:rsidR="00B274C9" w:rsidRPr="00357BB2" w:rsidRDefault="00060AEE"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4A8CAF8F" w14:textId="28A68DAC" w:rsidR="00B274C9" w:rsidRPr="00357BB2" w:rsidRDefault="00060AEE"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1237EA14" w14:textId="63D3710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Identifier for every Batch</w:t>
            </w:r>
          </w:p>
        </w:tc>
      </w:tr>
      <w:tr w:rsidR="00B274C9" w:rsidRPr="00EC4DEB" w14:paraId="75A2B1E1" w14:textId="77777777" w:rsidTr="008E7335">
        <w:tc>
          <w:tcPr>
            <w:tcW w:w="0" w:type="auto"/>
          </w:tcPr>
          <w:p w14:paraId="6F08D92B" w14:textId="41A2EEB5"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w:t>
            </w:r>
          </w:p>
        </w:tc>
        <w:tc>
          <w:tcPr>
            <w:tcW w:w="0" w:type="auto"/>
          </w:tcPr>
          <w:p w14:paraId="41803AE9" w14:textId="22AC6A33"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6F60D2E2" w14:textId="4B72F534"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70872AEC" w14:textId="14359B1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0C86A5A2" w14:textId="678B9AF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248D021C" w14:textId="71C4FF39"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50969FDF" w14:textId="2D80137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3D801497" w14:textId="2577631F"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New name for every extract</w:t>
            </w:r>
          </w:p>
        </w:tc>
      </w:tr>
      <w:tr w:rsidR="00B274C9" w:rsidRPr="00EC4DEB" w14:paraId="33AE3C4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D8EFA72" w14:textId="70225A26"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w:t>
            </w:r>
          </w:p>
        </w:tc>
        <w:tc>
          <w:tcPr>
            <w:tcW w:w="0" w:type="auto"/>
          </w:tcPr>
          <w:p w14:paraId="712AF567" w14:textId="70E9655A"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1815525A" w14:textId="44E2302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50)</w:t>
            </w:r>
          </w:p>
        </w:tc>
        <w:tc>
          <w:tcPr>
            <w:tcW w:w="0" w:type="auto"/>
          </w:tcPr>
          <w:p w14:paraId="050509C3" w14:textId="345DDE6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2D5420C2" w14:textId="102AAD0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0F797EAF" w14:textId="503DA11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42FDA8A3" w14:textId="6758DEB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183B3D60" w14:textId="5766097F"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Hardcode- ‘Extracted’</w:t>
            </w:r>
          </w:p>
        </w:tc>
      </w:tr>
      <w:tr w:rsidR="00B274C9" w:rsidRPr="00EC4DEB" w14:paraId="1EA7A0EE" w14:textId="77777777" w:rsidTr="008E7335">
        <w:tc>
          <w:tcPr>
            <w:tcW w:w="0" w:type="auto"/>
          </w:tcPr>
          <w:p w14:paraId="3E4B56AC" w14:textId="00872B40"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4</w:t>
            </w:r>
          </w:p>
        </w:tc>
        <w:tc>
          <w:tcPr>
            <w:tcW w:w="0" w:type="auto"/>
          </w:tcPr>
          <w:p w14:paraId="6B48C705" w14:textId="5C92EF1F"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6207F00B" w14:textId="0BEC4CEF"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40)</w:t>
            </w:r>
          </w:p>
        </w:tc>
        <w:tc>
          <w:tcPr>
            <w:tcW w:w="0" w:type="auto"/>
          </w:tcPr>
          <w:p w14:paraId="6590BF1E" w14:textId="0350358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7D00DC07" w14:textId="3721770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2505FB98" w14:textId="19E0D16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7191C437" w14:textId="60CDC57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0021758F" w14:textId="511E364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 xml:space="preserve">Required to find the Legal Employer /Tax Reporting Unit in Fusion. </w:t>
            </w:r>
          </w:p>
        </w:tc>
      </w:tr>
      <w:tr w:rsidR="00B274C9" w:rsidRPr="00EC4DEB" w14:paraId="3E6E13A0"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FD583DC" w14:textId="0F155B40"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5</w:t>
            </w:r>
          </w:p>
        </w:tc>
        <w:tc>
          <w:tcPr>
            <w:tcW w:w="0" w:type="auto"/>
          </w:tcPr>
          <w:p w14:paraId="5D305607" w14:textId="415A59BA"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226132D8" w14:textId="4231063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05E85C51" w14:textId="6DC951E9"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E2A4CB8" w14:textId="5F584C3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7CDF8A5" w14:textId="5971658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33C8CEEC" w14:textId="6E519E33"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39B70CAD"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187A390F" w14:textId="77777777" w:rsidTr="008E7335">
        <w:tc>
          <w:tcPr>
            <w:tcW w:w="0" w:type="auto"/>
          </w:tcPr>
          <w:p w14:paraId="1FF3C59B" w14:textId="4C2EEB69"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6</w:t>
            </w:r>
          </w:p>
        </w:tc>
        <w:tc>
          <w:tcPr>
            <w:tcW w:w="0" w:type="auto"/>
          </w:tcPr>
          <w:p w14:paraId="65F09509" w14:textId="3F09EFBD"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59927048" w14:textId="7B3F024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61EA5737" w14:textId="3B46FE63"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620C9BF" w14:textId="2D99F66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2E88C63" w14:textId="068EB07A"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0E5E904E" w14:textId="2B14F0B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5CD2A7BF" w14:textId="5D647A3F"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Hardcode- MERGE</w:t>
            </w:r>
          </w:p>
        </w:tc>
      </w:tr>
      <w:tr w:rsidR="00B274C9" w:rsidRPr="00EC4DEB" w14:paraId="3BF840FA"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3EBB2CB" w14:textId="72B298D4"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7</w:t>
            </w:r>
          </w:p>
        </w:tc>
        <w:tc>
          <w:tcPr>
            <w:tcW w:w="0" w:type="auto"/>
          </w:tcPr>
          <w:p w14:paraId="2436CE05" w14:textId="489DE3F8"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658A591A" w14:textId="6C3F6ABF"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078918A2" w14:textId="57EF106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182BEB1" w14:textId="09562D4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FDA5CD8" w14:textId="4A146E3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7728D4C9" w14:textId="0CD4F0E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747808D8" w14:textId="5B95A10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Hardcode- SpecializationSection</w:t>
            </w:r>
            <w:r w:rsidR="00B81E8D">
              <w:rPr>
                <w:rFonts w:ascii="Calibri Light" w:hAnsi="Calibri Light" w:cs="Calibri Light"/>
                <w:color w:val="000000"/>
                <w:sz w:val="16"/>
                <w:szCs w:val="16"/>
              </w:rPr>
              <w:t>V3</w:t>
            </w:r>
          </w:p>
        </w:tc>
      </w:tr>
      <w:tr w:rsidR="00B274C9" w:rsidRPr="00EC4DEB" w14:paraId="065BFC43" w14:textId="77777777" w:rsidTr="008E7335">
        <w:tc>
          <w:tcPr>
            <w:tcW w:w="0" w:type="auto"/>
          </w:tcPr>
          <w:p w14:paraId="3DE1900F" w14:textId="57D2C6F6"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8</w:t>
            </w:r>
          </w:p>
        </w:tc>
        <w:tc>
          <w:tcPr>
            <w:tcW w:w="0" w:type="auto"/>
          </w:tcPr>
          <w:p w14:paraId="1160761B" w14:textId="4C27A26F"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SECTION_ID</w:t>
            </w:r>
          </w:p>
        </w:tc>
        <w:tc>
          <w:tcPr>
            <w:tcW w:w="0" w:type="auto"/>
          </w:tcPr>
          <w:p w14:paraId="3C9F9771" w14:textId="278F58B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51819547" w14:textId="414B168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348ACB7" w14:textId="78AC462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616E636" w14:textId="040B615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SECTION_ID</w:t>
            </w:r>
          </w:p>
        </w:tc>
        <w:tc>
          <w:tcPr>
            <w:tcW w:w="0" w:type="auto"/>
          </w:tcPr>
          <w:p w14:paraId="778A77A9" w14:textId="43A127AF"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SECTION_ID</w:t>
            </w:r>
          </w:p>
        </w:tc>
        <w:tc>
          <w:tcPr>
            <w:tcW w:w="0" w:type="auto"/>
          </w:tcPr>
          <w:p w14:paraId="161D8AA1"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1F52AF30"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1E94B8B" w14:textId="187C3473"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9</w:t>
            </w:r>
          </w:p>
        </w:tc>
        <w:tc>
          <w:tcPr>
            <w:tcW w:w="0" w:type="auto"/>
          </w:tcPr>
          <w:p w14:paraId="3E03C5A0" w14:textId="6FF4EB61"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START_DATE</w:t>
            </w:r>
          </w:p>
        </w:tc>
        <w:tc>
          <w:tcPr>
            <w:tcW w:w="0" w:type="auto"/>
          </w:tcPr>
          <w:p w14:paraId="31C15275" w14:textId="21F6CCA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60852958" w14:textId="141598B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6F9002D0" w14:textId="1B90052A"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02C8CA58" w14:textId="7F22D294"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START_DATE</w:t>
            </w:r>
          </w:p>
        </w:tc>
        <w:tc>
          <w:tcPr>
            <w:tcW w:w="0" w:type="auto"/>
          </w:tcPr>
          <w:p w14:paraId="6C075148" w14:textId="75F56C0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START_DATE</w:t>
            </w:r>
          </w:p>
        </w:tc>
        <w:tc>
          <w:tcPr>
            <w:tcW w:w="0" w:type="auto"/>
          </w:tcPr>
          <w:p w14:paraId="6FC623A7"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5D401473" w14:textId="77777777" w:rsidTr="008E7335">
        <w:tc>
          <w:tcPr>
            <w:tcW w:w="0" w:type="auto"/>
          </w:tcPr>
          <w:p w14:paraId="42177F1B" w14:textId="633F2B54"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0</w:t>
            </w:r>
          </w:p>
        </w:tc>
        <w:tc>
          <w:tcPr>
            <w:tcW w:w="0" w:type="auto"/>
          </w:tcPr>
          <w:p w14:paraId="1A741144" w14:textId="096E120E"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END_DATE</w:t>
            </w:r>
          </w:p>
        </w:tc>
        <w:tc>
          <w:tcPr>
            <w:tcW w:w="0" w:type="auto"/>
          </w:tcPr>
          <w:p w14:paraId="71C72B1A" w14:textId="5EB76313"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00CD76A4" w14:textId="3C60AE63"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54D1E29" w14:textId="640EE7A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A8AE7A8" w14:textId="2ADABE4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END_DATE</w:t>
            </w:r>
          </w:p>
        </w:tc>
        <w:tc>
          <w:tcPr>
            <w:tcW w:w="0" w:type="auto"/>
          </w:tcPr>
          <w:p w14:paraId="1DE5F864" w14:textId="24C268E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END_DATE</w:t>
            </w:r>
          </w:p>
        </w:tc>
        <w:tc>
          <w:tcPr>
            <w:tcW w:w="0" w:type="auto"/>
          </w:tcPr>
          <w:p w14:paraId="1A76DE6F" w14:textId="513E7DB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If Null – ’31-DEC-4712’</w:t>
            </w:r>
          </w:p>
        </w:tc>
      </w:tr>
      <w:tr w:rsidR="00B274C9" w:rsidRPr="00EC4DEB" w14:paraId="101048A5"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E5D6E98" w14:textId="6568D61A"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1</w:t>
            </w:r>
          </w:p>
        </w:tc>
        <w:tc>
          <w:tcPr>
            <w:tcW w:w="0" w:type="auto"/>
          </w:tcPr>
          <w:p w14:paraId="6168AFDB" w14:textId="01EA8561"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SECTION_NUMBER</w:t>
            </w:r>
          </w:p>
        </w:tc>
        <w:tc>
          <w:tcPr>
            <w:tcW w:w="0" w:type="auto"/>
          </w:tcPr>
          <w:p w14:paraId="082F6178" w14:textId="1D0B9D3A"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1CBAE434" w14:textId="619B7C6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48D16DCA" w14:textId="24FFA2E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256DC27D" w14:textId="7E1A4A7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SECTION_NUMBER</w:t>
            </w:r>
          </w:p>
        </w:tc>
        <w:tc>
          <w:tcPr>
            <w:tcW w:w="0" w:type="auto"/>
          </w:tcPr>
          <w:p w14:paraId="7ECB02A8" w14:textId="51A6C3EA"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SECTION_NUMBER</w:t>
            </w:r>
          </w:p>
        </w:tc>
        <w:tc>
          <w:tcPr>
            <w:tcW w:w="0" w:type="auto"/>
          </w:tcPr>
          <w:p w14:paraId="4D31F1A6"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2B72DA9F" w14:textId="77777777" w:rsidTr="008E7335">
        <w:tc>
          <w:tcPr>
            <w:tcW w:w="0" w:type="auto"/>
          </w:tcPr>
          <w:p w14:paraId="5BBFA586" w14:textId="05B6D362"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2</w:t>
            </w:r>
          </w:p>
        </w:tc>
        <w:tc>
          <w:tcPr>
            <w:tcW w:w="0" w:type="auto"/>
          </w:tcPr>
          <w:p w14:paraId="623DFFBC" w14:textId="51D8153E"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TITLE</w:t>
            </w:r>
          </w:p>
        </w:tc>
        <w:tc>
          <w:tcPr>
            <w:tcW w:w="0" w:type="auto"/>
          </w:tcPr>
          <w:p w14:paraId="7F88CB60" w14:textId="69B3BFAA"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50)</w:t>
            </w:r>
          </w:p>
        </w:tc>
        <w:tc>
          <w:tcPr>
            <w:tcW w:w="0" w:type="auto"/>
          </w:tcPr>
          <w:p w14:paraId="3DEF1A49" w14:textId="2FCCDC49"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8D03877" w14:textId="612BBC34"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712EDD3" w14:textId="65DFEF0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TITLE</w:t>
            </w:r>
          </w:p>
        </w:tc>
        <w:tc>
          <w:tcPr>
            <w:tcW w:w="0" w:type="auto"/>
          </w:tcPr>
          <w:p w14:paraId="7C3A5ACA" w14:textId="5AE0EA94"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TITLE</w:t>
            </w:r>
          </w:p>
        </w:tc>
        <w:tc>
          <w:tcPr>
            <w:tcW w:w="0" w:type="auto"/>
          </w:tcPr>
          <w:p w14:paraId="65B9FEDA"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63335FE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039CF0A" w14:textId="01941B38"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3</w:t>
            </w:r>
          </w:p>
        </w:tc>
        <w:tc>
          <w:tcPr>
            <w:tcW w:w="0" w:type="auto"/>
          </w:tcPr>
          <w:p w14:paraId="74C8A532" w14:textId="29E4D297"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ESCRIPTION</w:t>
            </w:r>
          </w:p>
        </w:tc>
        <w:tc>
          <w:tcPr>
            <w:tcW w:w="0" w:type="auto"/>
          </w:tcPr>
          <w:p w14:paraId="50766507" w14:textId="4A6FBAE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LOB</w:t>
            </w:r>
          </w:p>
        </w:tc>
        <w:tc>
          <w:tcPr>
            <w:tcW w:w="0" w:type="auto"/>
          </w:tcPr>
          <w:p w14:paraId="690E8CBD" w14:textId="3B612EC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E3A2EA3" w14:textId="1A4C732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91C0658" w14:textId="01EA06A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ESCRIPTION</w:t>
            </w:r>
          </w:p>
        </w:tc>
        <w:tc>
          <w:tcPr>
            <w:tcW w:w="0" w:type="auto"/>
          </w:tcPr>
          <w:p w14:paraId="532C43CC" w14:textId="0A0E98C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ESCRIPTION</w:t>
            </w:r>
          </w:p>
        </w:tc>
        <w:tc>
          <w:tcPr>
            <w:tcW w:w="0" w:type="auto"/>
          </w:tcPr>
          <w:p w14:paraId="6431BD2D"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5BEF2408" w14:textId="77777777" w:rsidTr="008E7335">
        <w:tc>
          <w:tcPr>
            <w:tcW w:w="0" w:type="auto"/>
          </w:tcPr>
          <w:p w14:paraId="44F32B16" w14:textId="6D06D44B"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4</w:t>
            </w:r>
          </w:p>
        </w:tc>
        <w:tc>
          <w:tcPr>
            <w:tcW w:w="0" w:type="auto"/>
          </w:tcPr>
          <w:p w14:paraId="3FC8C2BC" w14:textId="3A0B2A36"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ESCRIPTION_TEXT</w:t>
            </w:r>
          </w:p>
        </w:tc>
        <w:tc>
          <w:tcPr>
            <w:tcW w:w="0" w:type="auto"/>
          </w:tcPr>
          <w:p w14:paraId="13E374AD" w14:textId="595F369A"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4000)</w:t>
            </w:r>
          </w:p>
        </w:tc>
        <w:tc>
          <w:tcPr>
            <w:tcW w:w="0" w:type="auto"/>
          </w:tcPr>
          <w:p w14:paraId="17FFC42D" w14:textId="34BE9BBF"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A15B615" w14:textId="0F69B42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DF72543" w14:textId="6530CD6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ESCRIPTION_TEXT</w:t>
            </w:r>
          </w:p>
        </w:tc>
        <w:tc>
          <w:tcPr>
            <w:tcW w:w="0" w:type="auto"/>
          </w:tcPr>
          <w:p w14:paraId="4D5D48D1" w14:textId="1C44B9B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ESCRIPTION_TEXT</w:t>
            </w:r>
          </w:p>
        </w:tc>
        <w:tc>
          <w:tcPr>
            <w:tcW w:w="0" w:type="auto"/>
          </w:tcPr>
          <w:p w14:paraId="0EBF4CBA"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45D731B0"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046240C" w14:textId="13957E65"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5</w:t>
            </w:r>
          </w:p>
        </w:tc>
        <w:tc>
          <w:tcPr>
            <w:tcW w:w="0" w:type="auto"/>
          </w:tcPr>
          <w:p w14:paraId="1DE18B5F" w14:textId="691EA528"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OMPLETION_RULE_TYPE</w:t>
            </w:r>
          </w:p>
        </w:tc>
        <w:tc>
          <w:tcPr>
            <w:tcW w:w="0" w:type="auto"/>
          </w:tcPr>
          <w:p w14:paraId="70AC7907" w14:textId="57B2DFC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23ABEEA4" w14:textId="043F8C8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5EECF0A" w14:textId="14FE78C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58974B9" w14:textId="016C0F1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OMPLETION_RULE_TYPE</w:t>
            </w:r>
          </w:p>
        </w:tc>
        <w:tc>
          <w:tcPr>
            <w:tcW w:w="0" w:type="auto"/>
          </w:tcPr>
          <w:p w14:paraId="054F98A1" w14:textId="298B799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OMPLETION_RULE_TYPE</w:t>
            </w:r>
          </w:p>
        </w:tc>
        <w:tc>
          <w:tcPr>
            <w:tcW w:w="0" w:type="auto"/>
          </w:tcPr>
          <w:p w14:paraId="599F0D89" w14:textId="66C44AF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Validate against lookup ORA_WLF_COMPLETION_RULE_TYPE in Fusion</w:t>
            </w:r>
          </w:p>
        </w:tc>
      </w:tr>
      <w:tr w:rsidR="00B274C9" w:rsidRPr="00EC4DEB" w14:paraId="787FC55F" w14:textId="77777777" w:rsidTr="008E7335">
        <w:tc>
          <w:tcPr>
            <w:tcW w:w="0" w:type="auto"/>
          </w:tcPr>
          <w:p w14:paraId="6B99FC82" w14:textId="137D5C36"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6</w:t>
            </w:r>
          </w:p>
        </w:tc>
        <w:tc>
          <w:tcPr>
            <w:tcW w:w="0" w:type="auto"/>
          </w:tcPr>
          <w:p w14:paraId="0D7903B0" w14:textId="4B473751"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_OF_ACTIVITIES_TO_COMPLETE</w:t>
            </w:r>
          </w:p>
        </w:tc>
        <w:tc>
          <w:tcPr>
            <w:tcW w:w="0" w:type="auto"/>
          </w:tcPr>
          <w:p w14:paraId="768F1F2C" w14:textId="0622050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6BABC994" w14:textId="6226C463"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8611080" w14:textId="0448FFA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EC2E154" w14:textId="7F85776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_OF_ACTIVITIES_TO_COMPLETE</w:t>
            </w:r>
          </w:p>
        </w:tc>
        <w:tc>
          <w:tcPr>
            <w:tcW w:w="0" w:type="auto"/>
          </w:tcPr>
          <w:p w14:paraId="154B43C3" w14:textId="3E425EF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_OF_ACTIVITIES_TO_COMPLETE</w:t>
            </w:r>
          </w:p>
        </w:tc>
        <w:tc>
          <w:tcPr>
            <w:tcW w:w="0" w:type="auto"/>
          </w:tcPr>
          <w:p w14:paraId="03734737"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50658B4D"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8C3B6C9" w14:textId="13412A21"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7</w:t>
            </w:r>
          </w:p>
        </w:tc>
        <w:tc>
          <w:tcPr>
            <w:tcW w:w="0" w:type="auto"/>
          </w:tcPr>
          <w:p w14:paraId="67481ECD" w14:textId="45FA0104"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QUENCE_RULE_TYPE</w:t>
            </w:r>
          </w:p>
        </w:tc>
        <w:tc>
          <w:tcPr>
            <w:tcW w:w="0" w:type="auto"/>
          </w:tcPr>
          <w:p w14:paraId="54D279E2" w14:textId="2305C5C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299AC405" w14:textId="2F82310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15EC364" w14:textId="309F8E1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B7AA96C" w14:textId="741A08A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QUENCE_RULE_TYPE</w:t>
            </w:r>
          </w:p>
        </w:tc>
        <w:tc>
          <w:tcPr>
            <w:tcW w:w="0" w:type="auto"/>
          </w:tcPr>
          <w:p w14:paraId="4BC262C2" w14:textId="25CBC14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QUENCE_RULE_TYPE</w:t>
            </w:r>
          </w:p>
        </w:tc>
        <w:tc>
          <w:tcPr>
            <w:tcW w:w="0" w:type="auto"/>
          </w:tcPr>
          <w:p w14:paraId="7B539419" w14:textId="14C2479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 xml:space="preserve">Validate against lookup </w:t>
            </w:r>
            <w:r w:rsidRPr="00146FD0">
              <w:rPr>
                <w:rFonts w:ascii="Calibri Light" w:hAnsi="Calibri Light" w:cs="Calibri Light"/>
                <w:sz w:val="16"/>
                <w:szCs w:val="16"/>
              </w:rPr>
              <w:lastRenderedPageBreak/>
              <w:t>ORA_WLF_SEC_SEQUENCE_TYPE in Fusion</w:t>
            </w:r>
          </w:p>
        </w:tc>
      </w:tr>
      <w:tr w:rsidR="00B274C9" w:rsidRPr="00EC4DEB" w14:paraId="1BAADDB8" w14:textId="77777777" w:rsidTr="008E7335">
        <w:tc>
          <w:tcPr>
            <w:tcW w:w="0" w:type="auto"/>
          </w:tcPr>
          <w:p w14:paraId="629DEB80" w14:textId="7C4219D0"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lastRenderedPageBreak/>
              <w:t>18</w:t>
            </w:r>
          </w:p>
        </w:tc>
        <w:tc>
          <w:tcPr>
            <w:tcW w:w="0" w:type="auto"/>
          </w:tcPr>
          <w:p w14:paraId="5F60883B" w14:textId="0EE54138"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QUENCE_RULE_SECTION_NUMBER</w:t>
            </w:r>
          </w:p>
        </w:tc>
        <w:tc>
          <w:tcPr>
            <w:tcW w:w="0" w:type="auto"/>
          </w:tcPr>
          <w:p w14:paraId="15572D82" w14:textId="0C03B02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4C79812F" w14:textId="048A75F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6C5DC150" w14:textId="4EDCEA89"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63CE00B6" w14:textId="0C1E672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QUENCE_RULE_SECTION_NUMBER</w:t>
            </w:r>
          </w:p>
        </w:tc>
        <w:tc>
          <w:tcPr>
            <w:tcW w:w="0" w:type="auto"/>
          </w:tcPr>
          <w:p w14:paraId="70FE409F" w14:textId="0567434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QUENCE_RULE_SECTION_NUMBER</w:t>
            </w:r>
          </w:p>
        </w:tc>
        <w:tc>
          <w:tcPr>
            <w:tcW w:w="0" w:type="auto"/>
          </w:tcPr>
          <w:p w14:paraId="6502134A"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1602680B"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5089B89" w14:textId="658C5F38"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9</w:t>
            </w:r>
          </w:p>
        </w:tc>
        <w:tc>
          <w:tcPr>
            <w:tcW w:w="0" w:type="auto"/>
          </w:tcPr>
          <w:p w14:paraId="36439962" w14:textId="552DC72D"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INIT_ASSIGN_STATUS_ACTIVITIES</w:t>
            </w:r>
          </w:p>
        </w:tc>
        <w:tc>
          <w:tcPr>
            <w:tcW w:w="0" w:type="auto"/>
          </w:tcPr>
          <w:p w14:paraId="5A600A6F" w14:textId="583EEF6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317D2941" w14:textId="01730509"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9A46FCB" w14:textId="3494C9B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46175AC" w14:textId="4B0C3C9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INIT_ASSIGN_STATUS_ACTIVITIES</w:t>
            </w:r>
          </w:p>
        </w:tc>
        <w:tc>
          <w:tcPr>
            <w:tcW w:w="0" w:type="auto"/>
          </w:tcPr>
          <w:p w14:paraId="49EC006E" w14:textId="2F7D4589"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INIT_ASSIGN_STATUS_ACTIVITIES</w:t>
            </w:r>
          </w:p>
        </w:tc>
        <w:tc>
          <w:tcPr>
            <w:tcW w:w="0" w:type="auto"/>
          </w:tcPr>
          <w:p w14:paraId="7DD95798" w14:textId="73E15E4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Validate against lookup ORA_WLF_INIT_ASSGN_STATE_SEC in Fusion</w:t>
            </w:r>
          </w:p>
        </w:tc>
      </w:tr>
      <w:tr w:rsidR="00B274C9" w:rsidRPr="00EC4DEB" w14:paraId="17A4B6F9" w14:textId="77777777" w:rsidTr="008E7335">
        <w:tc>
          <w:tcPr>
            <w:tcW w:w="0" w:type="auto"/>
          </w:tcPr>
          <w:p w14:paraId="755E315B" w14:textId="27EB9F65"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0</w:t>
            </w:r>
          </w:p>
        </w:tc>
        <w:tc>
          <w:tcPr>
            <w:tcW w:w="0" w:type="auto"/>
          </w:tcPr>
          <w:p w14:paraId="39985536" w14:textId="154E9D11"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CTION_POSITION</w:t>
            </w:r>
          </w:p>
        </w:tc>
        <w:tc>
          <w:tcPr>
            <w:tcW w:w="0" w:type="auto"/>
          </w:tcPr>
          <w:p w14:paraId="2409DADA" w14:textId="03EC519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291D95B1" w14:textId="1C0210F4"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F047F7D" w14:textId="16511BF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A9BD699" w14:textId="40AB66F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CTION_POSITION</w:t>
            </w:r>
          </w:p>
        </w:tc>
        <w:tc>
          <w:tcPr>
            <w:tcW w:w="0" w:type="auto"/>
          </w:tcPr>
          <w:p w14:paraId="67846C8B" w14:textId="0A9AECF4"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CTION_POSITION</w:t>
            </w:r>
          </w:p>
        </w:tc>
        <w:tc>
          <w:tcPr>
            <w:tcW w:w="0" w:type="auto"/>
          </w:tcPr>
          <w:p w14:paraId="5E44FCD7"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60F1EAA0"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50C3365" w14:textId="7480F579"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1</w:t>
            </w:r>
          </w:p>
        </w:tc>
        <w:tc>
          <w:tcPr>
            <w:tcW w:w="0" w:type="auto"/>
          </w:tcPr>
          <w:p w14:paraId="601C615D" w14:textId="125622F0"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ID</w:t>
            </w:r>
          </w:p>
        </w:tc>
        <w:tc>
          <w:tcPr>
            <w:tcW w:w="0" w:type="auto"/>
          </w:tcPr>
          <w:p w14:paraId="3BD0050D" w14:textId="0D870DF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365E9C83" w14:textId="112F2F6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6A730CB" w14:textId="5A3A02C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707C878" w14:textId="7E89FC0F"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ID</w:t>
            </w:r>
          </w:p>
        </w:tc>
        <w:tc>
          <w:tcPr>
            <w:tcW w:w="0" w:type="auto"/>
          </w:tcPr>
          <w:p w14:paraId="40A26C93" w14:textId="0E97D53F"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ID</w:t>
            </w:r>
          </w:p>
        </w:tc>
        <w:tc>
          <w:tcPr>
            <w:tcW w:w="0" w:type="auto"/>
          </w:tcPr>
          <w:p w14:paraId="322C1A18"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142CD937" w14:textId="77777777" w:rsidTr="008E7335">
        <w:tc>
          <w:tcPr>
            <w:tcW w:w="0" w:type="auto"/>
          </w:tcPr>
          <w:p w14:paraId="3BC2E925" w14:textId="71DC86DC"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2</w:t>
            </w:r>
          </w:p>
        </w:tc>
        <w:tc>
          <w:tcPr>
            <w:tcW w:w="0" w:type="auto"/>
          </w:tcPr>
          <w:p w14:paraId="3F77154C" w14:textId="342E8FDF"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NUMBER</w:t>
            </w:r>
          </w:p>
        </w:tc>
        <w:tc>
          <w:tcPr>
            <w:tcW w:w="0" w:type="auto"/>
          </w:tcPr>
          <w:p w14:paraId="5678CAD1" w14:textId="795231DA"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73099554" w14:textId="614F823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51B2BCD0" w14:textId="424341EF"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510256CC" w14:textId="2945526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NUMBER</w:t>
            </w:r>
          </w:p>
        </w:tc>
        <w:tc>
          <w:tcPr>
            <w:tcW w:w="0" w:type="auto"/>
          </w:tcPr>
          <w:p w14:paraId="61C8A4C7" w14:textId="637623EF"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NUMBER</w:t>
            </w:r>
          </w:p>
        </w:tc>
        <w:tc>
          <w:tcPr>
            <w:tcW w:w="0" w:type="auto"/>
          </w:tcPr>
          <w:p w14:paraId="696649DF"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4D43E55C"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795C75C" w14:textId="464D79B7"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3</w:t>
            </w:r>
          </w:p>
        </w:tc>
        <w:tc>
          <w:tcPr>
            <w:tcW w:w="0" w:type="auto"/>
          </w:tcPr>
          <w:p w14:paraId="680DC69F" w14:textId="25433EEB"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OWNER</w:t>
            </w:r>
          </w:p>
        </w:tc>
        <w:tc>
          <w:tcPr>
            <w:tcW w:w="0" w:type="auto"/>
          </w:tcPr>
          <w:p w14:paraId="7389B66C" w14:textId="1FD1844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56)</w:t>
            </w:r>
          </w:p>
        </w:tc>
        <w:tc>
          <w:tcPr>
            <w:tcW w:w="0" w:type="auto"/>
          </w:tcPr>
          <w:p w14:paraId="05284653" w14:textId="43CB850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51E7FA4" w14:textId="71BA7DEF"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E13BE33" w14:textId="1A7E1C5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OWNER</w:t>
            </w:r>
          </w:p>
        </w:tc>
        <w:tc>
          <w:tcPr>
            <w:tcW w:w="0" w:type="auto"/>
          </w:tcPr>
          <w:p w14:paraId="46747BAD" w14:textId="7312A38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OWNER</w:t>
            </w:r>
          </w:p>
        </w:tc>
        <w:tc>
          <w:tcPr>
            <w:tcW w:w="0" w:type="auto"/>
          </w:tcPr>
          <w:p w14:paraId="7DB96AD2" w14:textId="2D175A8A"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 xml:space="preserve">Hardcode- </w:t>
            </w:r>
            <w:proofErr w:type="spellStart"/>
            <w:r w:rsidRPr="00146FD0">
              <w:rPr>
                <w:rFonts w:ascii="Calibri Light" w:hAnsi="Calibri Light" w:cs="Calibri Light"/>
                <w:color w:val="000000"/>
                <w:sz w:val="16"/>
                <w:szCs w:val="16"/>
              </w:rPr>
              <w:t>DataMigration</w:t>
            </w:r>
            <w:proofErr w:type="spellEnd"/>
          </w:p>
        </w:tc>
      </w:tr>
      <w:tr w:rsidR="00B274C9" w:rsidRPr="00EC4DEB" w14:paraId="0D321BEF" w14:textId="77777777" w:rsidTr="008E7335">
        <w:tc>
          <w:tcPr>
            <w:tcW w:w="0" w:type="auto"/>
          </w:tcPr>
          <w:p w14:paraId="40C2E9FE" w14:textId="73F92F7B"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4</w:t>
            </w:r>
          </w:p>
        </w:tc>
        <w:tc>
          <w:tcPr>
            <w:tcW w:w="0" w:type="auto"/>
          </w:tcPr>
          <w:p w14:paraId="10977A83" w14:textId="399F693C"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ID</w:t>
            </w:r>
          </w:p>
        </w:tc>
        <w:tc>
          <w:tcPr>
            <w:tcW w:w="0" w:type="auto"/>
          </w:tcPr>
          <w:p w14:paraId="1E43A0C6" w14:textId="3394FDD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000)</w:t>
            </w:r>
          </w:p>
        </w:tc>
        <w:tc>
          <w:tcPr>
            <w:tcW w:w="0" w:type="auto"/>
          </w:tcPr>
          <w:p w14:paraId="237B93B7" w14:textId="75DAC8D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6DE8768" w14:textId="6556DE1A"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1FD75E7" w14:textId="5093861A"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ID</w:t>
            </w:r>
          </w:p>
        </w:tc>
        <w:tc>
          <w:tcPr>
            <w:tcW w:w="0" w:type="auto"/>
          </w:tcPr>
          <w:p w14:paraId="63A0DF94" w14:textId="468C7A8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ID</w:t>
            </w:r>
          </w:p>
        </w:tc>
        <w:tc>
          <w:tcPr>
            <w:tcW w:w="0" w:type="auto"/>
          </w:tcPr>
          <w:p w14:paraId="2DAE279A" w14:textId="1646244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Autogenerated</w:t>
            </w:r>
          </w:p>
        </w:tc>
      </w:tr>
      <w:tr w:rsidR="00B274C9" w:rsidRPr="00EC4DEB" w14:paraId="28BE52CA"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6666342" w14:textId="1BEB76D7"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5</w:t>
            </w:r>
          </w:p>
        </w:tc>
        <w:tc>
          <w:tcPr>
            <w:tcW w:w="0" w:type="auto"/>
          </w:tcPr>
          <w:p w14:paraId="30FAC719" w14:textId="333AD9EB"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CATEGORY</w:t>
            </w:r>
          </w:p>
        </w:tc>
        <w:tc>
          <w:tcPr>
            <w:tcW w:w="0" w:type="auto"/>
          </w:tcPr>
          <w:p w14:paraId="1FB4E80B" w14:textId="73C6CE9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7A36BF4A" w14:textId="2CF1000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1557D29" w14:textId="349ADFCA"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7AF4A5C" w14:textId="34881AA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CATEGORY</w:t>
            </w:r>
          </w:p>
        </w:tc>
        <w:tc>
          <w:tcPr>
            <w:tcW w:w="0" w:type="auto"/>
          </w:tcPr>
          <w:p w14:paraId="4AC49BAA" w14:textId="6473637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CATEGORY</w:t>
            </w:r>
          </w:p>
        </w:tc>
        <w:tc>
          <w:tcPr>
            <w:tcW w:w="0" w:type="auto"/>
          </w:tcPr>
          <w:p w14:paraId="7394A657"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6CD098E5" w14:textId="77777777" w:rsidTr="008E7335">
        <w:tc>
          <w:tcPr>
            <w:tcW w:w="0" w:type="auto"/>
          </w:tcPr>
          <w:p w14:paraId="287ADA8A" w14:textId="39BAB9AC"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6</w:t>
            </w:r>
          </w:p>
        </w:tc>
        <w:tc>
          <w:tcPr>
            <w:tcW w:w="0" w:type="auto"/>
          </w:tcPr>
          <w:p w14:paraId="0C1E9ABB" w14:textId="4B71CA3C"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w:t>
            </w:r>
          </w:p>
        </w:tc>
        <w:tc>
          <w:tcPr>
            <w:tcW w:w="0" w:type="auto"/>
          </w:tcPr>
          <w:p w14:paraId="0D22AD10" w14:textId="676835F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0655E9FA" w14:textId="23EB1A3A"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8FDC0E9" w14:textId="0D59E03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9DE811D" w14:textId="4BFB59D9"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w:t>
            </w:r>
          </w:p>
        </w:tc>
        <w:tc>
          <w:tcPr>
            <w:tcW w:w="0" w:type="auto"/>
          </w:tcPr>
          <w:p w14:paraId="580C008A" w14:textId="04B2B8B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w:t>
            </w:r>
          </w:p>
        </w:tc>
        <w:tc>
          <w:tcPr>
            <w:tcW w:w="0" w:type="auto"/>
          </w:tcPr>
          <w:p w14:paraId="5F7D8127"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10E82142"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9868054" w14:textId="5764367E"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7</w:t>
            </w:r>
          </w:p>
        </w:tc>
        <w:tc>
          <w:tcPr>
            <w:tcW w:w="0" w:type="auto"/>
          </w:tcPr>
          <w:p w14:paraId="57F5E929" w14:textId="3A8B5199"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2</w:t>
            </w:r>
          </w:p>
        </w:tc>
        <w:tc>
          <w:tcPr>
            <w:tcW w:w="0" w:type="auto"/>
          </w:tcPr>
          <w:p w14:paraId="0FFEB126" w14:textId="0DC61B8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38DEBDD2" w14:textId="041B8FD9"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424F1E9" w14:textId="306A1DF9"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8616292" w14:textId="720C9E63"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2</w:t>
            </w:r>
          </w:p>
        </w:tc>
        <w:tc>
          <w:tcPr>
            <w:tcW w:w="0" w:type="auto"/>
          </w:tcPr>
          <w:p w14:paraId="3B0F363C" w14:textId="6925405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2</w:t>
            </w:r>
          </w:p>
        </w:tc>
        <w:tc>
          <w:tcPr>
            <w:tcW w:w="0" w:type="auto"/>
          </w:tcPr>
          <w:p w14:paraId="51A0624E"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5FB263E3" w14:textId="77777777" w:rsidTr="008E7335">
        <w:tc>
          <w:tcPr>
            <w:tcW w:w="0" w:type="auto"/>
          </w:tcPr>
          <w:p w14:paraId="34508910" w14:textId="55230820"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8</w:t>
            </w:r>
          </w:p>
        </w:tc>
        <w:tc>
          <w:tcPr>
            <w:tcW w:w="0" w:type="auto"/>
          </w:tcPr>
          <w:p w14:paraId="10A70B79" w14:textId="3BFB9362"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3</w:t>
            </w:r>
          </w:p>
        </w:tc>
        <w:tc>
          <w:tcPr>
            <w:tcW w:w="0" w:type="auto"/>
          </w:tcPr>
          <w:p w14:paraId="736FE091" w14:textId="3D51F5B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2607230C" w14:textId="0C4B27A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AD84D4F" w14:textId="3A3DB6F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71ADA9D" w14:textId="6CA0240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3</w:t>
            </w:r>
          </w:p>
        </w:tc>
        <w:tc>
          <w:tcPr>
            <w:tcW w:w="0" w:type="auto"/>
          </w:tcPr>
          <w:p w14:paraId="3C41B03F" w14:textId="5691F5C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3</w:t>
            </w:r>
          </w:p>
        </w:tc>
        <w:tc>
          <w:tcPr>
            <w:tcW w:w="0" w:type="auto"/>
          </w:tcPr>
          <w:p w14:paraId="3F133A5A"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0CB4321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9AEE975" w14:textId="388ED525"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9</w:t>
            </w:r>
          </w:p>
        </w:tc>
        <w:tc>
          <w:tcPr>
            <w:tcW w:w="0" w:type="auto"/>
          </w:tcPr>
          <w:p w14:paraId="263F2039" w14:textId="5A93BDF6"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4</w:t>
            </w:r>
          </w:p>
        </w:tc>
        <w:tc>
          <w:tcPr>
            <w:tcW w:w="0" w:type="auto"/>
          </w:tcPr>
          <w:p w14:paraId="5EC3E1B4" w14:textId="70EB782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1BB69CAC" w14:textId="146E798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7A523A3" w14:textId="6D3994A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555040D" w14:textId="55088543"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4</w:t>
            </w:r>
          </w:p>
        </w:tc>
        <w:tc>
          <w:tcPr>
            <w:tcW w:w="0" w:type="auto"/>
          </w:tcPr>
          <w:p w14:paraId="49892669" w14:textId="42ED36FA"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4</w:t>
            </w:r>
          </w:p>
        </w:tc>
        <w:tc>
          <w:tcPr>
            <w:tcW w:w="0" w:type="auto"/>
          </w:tcPr>
          <w:p w14:paraId="2D93731F"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698EEB7B" w14:textId="77777777" w:rsidTr="008E7335">
        <w:tc>
          <w:tcPr>
            <w:tcW w:w="0" w:type="auto"/>
          </w:tcPr>
          <w:p w14:paraId="77F2A7A5" w14:textId="2162F448"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0</w:t>
            </w:r>
          </w:p>
        </w:tc>
        <w:tc>
          <w:tcPr>
            <w:tcW w:w="0" w:type="auto"/>
          </w:tcPr>
          <w:p w14:paraId="3316587B" w14:textId="6C42315D"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5</w:t>
            </w:r>
          </w:p>
        </w:tc>
        <w:tc>
          <w:tcPr>
            <w:tcW w:w="0" w:type="auto"/>
          </w:tcPr>
          <w:p w14:paraId="7B4D441E" w14:textId="426CBA5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5E3B2024" w14:textId="60366C1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D4CFEFD" w14:textId="22DE3E59"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DDEF7B1" w14:textId="430A9D7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5</w:t>
            </w:r>
          </w:p>
        </w:tc>
        <w:tc>
          <w:tcPr>
            <w:tcW w:w="0" w:type="auto"/>
          </w:tcPr>
          <w:p w14:paraId="5DD11B96" w14:textId="0946F25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5</w:t>
            </w:r>
          </w:p>
        </w:tc>
        <w:tc>
          <w:tcPr>
            <w:tcW w:w="0" w:type="auto"/>
          </w:tcPr>
          <w:p w14:paraId="3A1C44FA"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663E9375"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AECC485" w14:textId="01CB9182"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1</w:t>
            </w:r>
          </w:p>
        </w:tc>
        <w:tc>
          <w:tcPr>
            <w:tcW w:w="0" w:type="auto"/>
          </w:tcPr>
          <w:p w14:paraId="583BFF4D" w14:textId="7999C78B"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6</w:t>
            </w:r>
          </w:p>
        </w:tc>
        <w:tc>
          <w:tcPr>
            <w:tcW w:w="0" w:type="auto"/>
          </w:tcPr>
          <w:p w14:paraId="10BE16C6" w14:textId="1B891CD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677C6FB0" w14:textId="7624C39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BD590E6" w14:textId="7B7157D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B2498DA" w14:textId="4644C6F9"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6</w:t>
            </w:r>
          </w:p>
        </w:tc>
        <w:tc>
          <w:tcPr>
            <w:tcW w:w="0" w:type="auto"/>
          </w:tcPr>
          <w:p w14:paraId="0608C01C" w14:textId="57922AE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6</w:t>
            </w:r>
          </w:p>
        </w:tc>
        <w:tc>
          <w:tcPr>
            <w:tcW w:w="0" w:type="auto"/>
          </w:tcPr>
          <w:p w14:paraId="18BEAEA4"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61FFD6EF" w14:textId="77777777" w:rsidTr="008E7335">
        <w:tc>
          <w:tcPr>
            <w:tcW w:w="0" w:type="auto"/>
          </w:tcPr>
          <w:p w14:paraId="09ABCD18" w14:textId="1D83CD36"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2</w:t>
            </w:r>
          </w:p>
        </w:tc>
        <w:tc>
          <w:tcPr>
            <w:tcW w:w="0" w:type="auto"/>
          </w:tcPr>
          <w:p w14:paraId="1EE7C02D" w14:textId="6464516E"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7</w:t>
            </w:r>
          </w:p>
        </w:tc>
        <w:tc>
          <w:tcPr>
            <w:tcW w:w="0" w:type="auto"/>
          </w:tcPr>
          <w:p w14:paraId="3BC44980" w14:textId="7794C75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74449474" w14:textId="21B15C4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60027FF" w14:textId="2C2D143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F0B0CDF" w14:textId="586E2DD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7</w:t>
            </w:r>
          </w:p>
        </w:tc>
        <w:tc>
          <w:tcPr>
            <w:tcW w:w="0" w:type="auto"/>
          </w:tcPr>
          <w:p w14:paraId="75F9996E" w14:textId="15E18E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7</w:t>
            </w:r>
          </w:p>
        </w:tc>
        <w:tc>
          <w:tcPr>
            <w:tcW w:w="0" w:type="auto"/>
          </w:tcPr>
          <w:p w14:paraId="038009AD"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67323AEC"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EE58BA8" w14:textId="09231A4A"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3</w:t>
            </w:r>
          </w:p>
        </w:tc>
        <w:tc>
          <w:tcPr>
            <w:tcW w:w="0" w:type="auto"/>
          </w:tcPr>
          <w:p w14:paraId="372B7709" w14:textId="22B43F0F"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8</w:t>
            </w:r>
          </w:p>
        </w:tc>
        <w:tc>
          <w:tcPr>
            <w:tcW w:w="0" w:type="auto"/>
          </w:tcPr>
          <w:p w14:paraId="1982674B" w14:textId="77E3E26F"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3AC1659D" w14:textId="7C72C12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86408CF" w14:textId="596990C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0B2BFB3" w14:textId="41E3C309"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8</w:t>
            </w:r>
          </w:p>
        </w:tc>
        <w:tc>
          <w:tcPr>
            <w:tcW w:w="0" w:type="auto"/>
          </w:tcPr>
          <w:p w14:paraId="0470E8FC" w14:textId="59BE189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8</w:t>
            </w:r>
          </w:p>
        </w:tc>
        <w:tc>
          <w:tcPr>
            <w:tcW w:w="0" w:type="auto"/>
          </w:tcPr>
          <w:p w14:paraId="7AA6AC70"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3B72BC27" w14:textId="77777777" w:rsidTr="008E7335">
        <w:tc>
          <w:tcPr>
            <w:tcW w:w="0" w:type="auto"/>
          </w:tcPr>
          <w:p w14:paraId="0D0B61DB" w14:textId="6CC16CE2"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4</w:t>
            </w:r>
          </w:p>
        </w:tc>
        <w:tc>
          <w:tcPr>
            <w:tcW w:w="0" w:type="auto"/>
          </w:tcPr>
          <w:p w14:paraId="08B5B42D" w14:textId="537AFDC1"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9</w:t>
            </w:r>
          </w:p>
        </w:tc>
        <w:tc>
          <w:tcPr>
            <w:tcW w:w="0" w:type="auto"/>
          </w:tcPr>
          <w:p w14:paraId="3DCDDCDE" w14:textId="3065C56F"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1D9F052C" w14:textId="4B53F184"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8961843" w14:textId="6E6525A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12DB3C8" w14:textId="3962433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9</w:t>
            </w:r>
          </w:p>
        </w:tc>
        <w:tc>
          <w:tcPr>
            <w:tcW w:w="0" w:type="auto"/>
          </w:tcPr>
          <w:p w14:paraId="4156D9CC" w14:textId="09B8B29A"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9</w:t>
            </w:r>
          </w:p>
        </w:tc>
        <w:tc>
          <w:tcPr>
            <w:tcW w:w="0" w:type="auto"/>
          </w:tcPr>
          <w:p w14:paraId="3BEE2E4B"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3D59050D"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BA8F3E4" w14:textId="0DA884D5"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5</w:t>
            </w:r>
          </w:p>
        </w:tc>
        <w:tc>
          <w:tcPr>
            <w:tcW w:w="0" w:type="auto"/>
          </w:tcPr>
          <w:p w14:paraId="5BA155DB" w14:textId="14FC8C6A"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0</w:t>
            </w:r>
          </w:p>
        </w:tc>
        <w:tc>
          <w:tcPr>
            <w:tcW w:w="0" w:type="auto"/>
          </w:tcPr>
          <w:p w14:paraId="57679F34" w14:textId="37A3785A"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3D537644" w14:textId="154CF73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5ECE984" w14:textId="44B5407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CC74C7D" w14:textId="7875F6C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0</w:t>
            </w:r>
          </w:p>
        </w:tc>
        <w:tc>
          <w:tcPr>
            <w:tcW w:w="0" w:type="auto"/>
          </w:tcPr>
          <w:p w14:paraId="74CE2196" w14:textId="608843C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0</w:t>
            </w:r>
          </w:p>
        </w:tc>
        <w:tc>
          <w:tcPr>
            <w:tcW w:w="0" w:type="auto"/>
          </w:tcPr>
          <w:p w14:paraId="22EB70F4"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4B9A44CF" w14:textId="77777777" w:rsidTr="008E7335">
        <w:tc>
          <w:tcPr>
            <w:tcW w:w="0" w:type="auto"/>
          </w:tcPr>
          <w:p w14:paraId="1B239758" w14:textId="669DC259"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6</w:t>
            </w:r>
          </w:p>
        </w:tc>
        <w:tc>
          <w:tcPr>
            <w:tcW w:w="0" w:type="auto"/>
          </w:tcPr>
          <w:p w14:paraId="3F71D9B8" w14:textId="4D35B6FC"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1</w:t>
            </w:r>
          </w:p>
        </w:tc>
        <w:tc>
          <w:tcPr>
            <w:tcW w:w="0" w:type="auto"/>
          </w:tcPr>
          <w:p w14:paraId="0DBA3E04" w14:textId="20B9B58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3CE9CE95" w14:textId="0F7660BA"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0A70DA2" w14:textId="4B69812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3C2E215" w14:textId="298BCCB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1</w:t>
            </w:r>
          </w:p>
        </w:tc>
        <w:tc>
          <w:tcPr>
            <w:tcW w:w="0" w:type="auto"/>
          </w:tcPr>
          <w:p w14:paraId="76681E8F" w14:textId="733980B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1</w:t>
            </w:r>
          </w:p>
        </w:tc>
        <w:tc>
          <w:tcPr>
            <w:tcW w:w="0" w:type="auto"/>
          </w:tcPr>
          <w:p w14:paraId="13695979"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1A3D46DB"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84E8878" w14:textId="000CC0F5"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7</w:t>
            </w:r>
          </w:p>
        </w:tc>
        <w:tc>
          <w:tcPr>
            <w:tcW w:w="0" w:type="auto"/>
          </w:tcPr>
          <w:p w14:paraId="77D66A89" w14:textId="045338DF"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2</w:t>
            </w:r>
          </w:p>
        </w:tc>
        <w:tc>
          <w:tcPr>
            <w:tcW w:w="0" w:type="auto"/>
          </w:tcPr>
          <w:p w14:paraId="77C20F37" w14:textId="07B9698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6ACE9E26" w14:textId="6F122F1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3960AAC" w14:textId="27A62F5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E242D7D" w14:textId="2D73E3A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2</w:t>
            </w:r>
          </w:p>
        </w:tc>
        <w:tc>
          <w:tcPr>
            <w:tcW w:w="0" w:type="auto"/>
          </w:tcPr>
          <w:p w14:paraId="4CF21FC7" w14:textId="51F1EBA4"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2</w:t>
            </w:r>
          </w:p>
        </w:tc>
        <w:tc>
          <w:tcPr>
            <w:tcW w:w="0" w:type="auto"/>
          </w:tcPr>
          <w:p w14:paraId="7FB9E96F"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158F134D" w14:textId="77777777" w:rsidTr="008E7335">
        <w:tc>
          <w:tcPr>
            <w:tcW w:w="0" w:type="auto"/>
          </w:tcPr>
          <w:p w14:paraId="3BD3F907" w14:textId="48E9C839"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8</w:t>
            </w:r>
          </w:p>
        </w:tc>
        <w:tc>
          <w:tcPr>
            <w:tcW w:w="0" w:type="auto"/>
          </w:tcPr>
          <w:p w14:paraId="4E056798" w14:textId="4BB2FDC9"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3</w:t>
            </w:r>
          </w:p>
        </w:tc>
        <w:tc>
          <w:tcPr>
            <w:tcW w:w="0" w:type="auto"/>
          </w:tcPr>
          <w:p w14:paraId="40641B32" w14:textId="2CBEE203"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5B7412FF" w14:textId="31F1465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F09A592" w14:textId="1024226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02178DB" w14:textId="5548254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3</w:t>
            </w:r>
          </w:p>
        </w:tc>
        <w:tc>
          <w:tcPr>
            <w:tcW w:w="0" w:type="auto"/>
          </w:tcPr>
          <w:p w14:paraId="1F26207C" w14:textId="4BCBE60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3</w:t>
            </w:r>
          </w:p>
        </w:tc>
        <w:tc>
          <w:tcPr>
            <w:tcW w:w="0" w:type="auto"/>
          </w:tcPr>
          <w:p w14:paraId="14B8EDFF"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4D3F9886"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CE42546" w14:textId="6845237D"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9</w:t>
            </w:r>
          </w:p>
        </w:tc>
        <w:tc>
          <w:tcPr>
            <w:tcW w:w="0" w:type="auto"/>
          </w:tcPr>
          <w:p w14:paraId="4776C007" w14:textId="3F6F570A"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4</w:t>
            </w:r>
          </w:p>
        </w:tc>
        <w:tc>
          <w:tcPr>
            <w:tcW w:w="0" w:type="auto"/>
          </w:tcPr>
          <w:p w14:paraId="31B19EF7" w14:textId="2D6AF24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062C3C15" w14:textId="7ADE3B6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A0996A4" w14:textId="3A98D60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CE50772" w14:textId="1458741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4</w:t>
            </w:r>
          </w:p>
        </w:tc>
        <w:tc>
          <w:tcPr>
            <w:tcW w:w="0" w:type="auto"/>
          </w:tcPr>
          <w:p w14:paraId="495B492D" w14:textId="206A2EC9"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4</w:t>
            </w:r>
          </w:p>
        </w:tc>
        <w:tc>
          <w:tcPr>
            <w:tcW w:w="0" w:type="auto"/>
          </w:tcPr>
          <w:p w14:paraId="4E1315FE"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60F7E871" w14:textId="77777777" w:rsidTr="008E7335">
        <w:tc>
          <w:tcPr>
            <w:tcW w:w="0" w:type="auto"/>
          </w:tcPr>
          <w:p w14:paraId="4E34C4F7" w14:textId="219D1251"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0</w:t>
            </w:r>
          </w:p>
        </w:tc>
        <w:tc>
          <w:tcPr>
            <w:tcW w:w="0" w:type="auto"/>
          </w:tcPr>
          <w:p w14:paraId="59750AA3" w14:textId="21D46A0C"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5</w:t>
            </w:r>
          </w:p>
        </w:tc>
        <w:tc>
          <w:tcPr>
            <w:tcW w:w="0" w:type="auto"/>
          </w:tcPr>
          <w:p w14:paraId="7A25FBB5" w14:textId="6CF4FFCF"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UMBER</w:t>
            </w:r>
          </w:p>
        </w:tc>
        <w:tc>
          <w:tcPr>
            <w:tcW w:w="0" w:type="auto"/>
          </w:tcPr>
          <w:p w14:paraId="1E364F8F" w14:textId="0E06A3E9"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2496DDB8" w14:textId="2FCAD0ED"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4AC49B3C" w14:textId="12BDDF2E"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5</w:t>
            </w:r>
          </w:p>
        </w:tc>
        <w:tc>
          <w:tcPr>
            <w:tcW w:w="0" w:type="auto"/>
          </w:tcPr>
          <w:p w14:paraId="738419E5" w14:textId="19279B57"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5</w:t>
            </w:r>
          </w:p>
        </w:tc>
        <w:tc>
          <w:tcPr>
            <w:tcW w:w="0" w:type="auto"/>
          </w:tcPr>
          <w:p w14:paraId="2DE262E0"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491E5B3D"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8020B96" w14:textId="2C9EFF4A"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1</w:t>
            </w:r>
          </w:p>
        </w:tc>
        <w:tc>
          <w:tcPr>
            <w:tcW w:w="0" w:type="auto"/>
          </w:tcPr>
          <w:p w14:paraId="5183362F" w14:textId="6AB48256"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1</w:t>
            </w:r>
          </w:p>
        </w:tc>
        <w:tc>
          <w:tcPr>
            <w:tcW w:w="0" w:type="auto"/>
          </w:tcPr>
          <w:p w14:paraId="31C287DC" w14:textId="29F90FE2"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DATE</w:t>
            </w:r>
          </w:p>
        </w:tc>
        <w:tc>
          <w:tcPr>
            <w:tcW w:w="0" w:type="auto"/>
          </w:tcPr>
          <w:p w14:paraId="0EE2D426" w14:textId="52E3277E"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2EF16563" w14:textId="6F6EF72B"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7DCB478D" w14:textId="0F0D2A21"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1</w:t>
            </w:r>
          </w:p>
        </w:tc>
        <w:tc>
          <w:tcPr>
            <w:tcW w:w="0" w:type="auto"/>
          </w:tcPr>
          <w:p w14:paraId="7A84DC16" w14:textId="0715F10F"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1</w:t>
            </w:r>
          </w:p>
        </w:tc>
        <w:tc>
          <w:tcPr>
            <w:tcW w:w="0" w:type="auto"/>
          </w:tcPr>
          <w:p w14:paraId="55FC3F89"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4ADA6810" w14:textId="77777777" w:rsidTr="008E7335">
        <w:tc>
          <w:tcPr>
            <w:tcW w:w="0" w:type="auto"/>
          </w:tcPr>
          <w:p w14:paraId="1896FECA" w14:textId="37D704A8"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2</w:t>
            </w:r>
          </w:p>
        </w:tc>
        <w:tc>
          <w:tcPr>
            <w:tcW w:w="0" w:type="auto"/>
          </w:tcPr>
          <w:p w14:paraId="73B95D5A" w14:textId="4EDA6883"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2</w:t>
            </w:r>
          </w:p>
        </w:tc>
        <w:tc>
          <w:tcPr>
            <w:tcW w:w="0" w:type="auto"/>
          </w:tcPr>
          <w:p w14:paraId="293F3AF6" w14:textId="2BE84E5F"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DATE</w:t>
            </w:r>
          </w:p>
        </w:tc>
        <w:tc>
          <w:tcPr>
            <w:tcW w:w="0" w:type="auto"/>
          </w:tcPr>
          <w:p w14:paraId="79C5AD2E" w14:textId="0A1351C1"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2F91B84C" w14:textId="22341848"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0457F562" w14:textId="43943A5A"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2</w:t>
            </w:r>
          </w:p>
        </w:tc>
        <w:tc>
          <w:tcPr>
            <w:tcW w:w="0" w:type="auto"/>
          </w:tcPr>
          <w:p w14:paraId="3D6D65CD" w14:textId="288F7161"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2</w:t>
            </w:r>
          </w:p>
        </w:tc>
        <w:tc>
          <w:tcPr>
            <w:tcW w:w="0" w:type="auto"/>
          </w:tcPr>
          <w:p w14:paraId="28E741F7"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7278089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D6F618E" w14:textId="01EE8F6F"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3</w:t>
            </w:r>
          </w:p>
        </w:tc>
        <w:tc>
          <w:tcPr>
            <w:tcW w:w="0" w:type="auto"/>
          </w:tcPr>
          <w:p w14:paraId="34FE8CF5" w14:textId="380136AB"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3</w:t>
            </w:r>
          </w:p>
        </w:tc>
        <w:tc>
          <w:tcPr>
            <w:tcW w:w="0" w:type="auto"/>
          </w:tcPr>
          <w:p w14:paraId="24725CF6" w14:textId="219B1172"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DATE</w:t>
            </w:r>
          </w:p>
        </w:tc>
        <w:tc>
          <w:tcPr>
            <w:tcW w:w="0" w:type="auto"/>
          </w:tcPr>
          <w:p w14:paraId="5265078F" w14:textId="54F90C4B"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08DFC9A7" w14:textId="715976D4"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0C47B0D6" w14:textId="10309E33"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3</w:t>
            </w:r>
          </w:p>
        </w:tc>
        <w:tc>
          <w:tcPr>
            <w:tcW w:w="0" w:type="auto"/>
          </w:tcPr>
          <w:p w14:paraId="3557B8D1" w14:textId="3431D5AE"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3</w:t>
            </w:r>
          </w:p>
        </w:tc>
        <w:tc>
          <w:tcPr>
            <w:tcW w:w="0" w:type="auto"/>
          </w:tcPr>
          <w:p w14:paraId="0159F0D0"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0C42121D" w14:textId="77777777" w:rsidTr="008E7335">
        <w:tc>
          <w:tcPr>
            <w:tcW w:w="0" w:type="auto"/>
          </w:tcPr>
          <w:p w14:paraId="246FF3D3" w14:textId="5DBD872C"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lastRenderedPageBreak/>
              <w:t>44</w:t>
            </w:r>
          </w:p>
        </w:tc>
        <w:tc>
          <w:tcPr>
            <w:tcW w:w="0" w:type="auto"/>
          </w:tcPr>
          <w:p w14:paraId="75E9BA2B" w14:textId="4AF79C5E"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4</w:t>
            </w:r>
          </w:p>
        </w:tc>
        <w:tc>
          <w:tcPr>
            <w:tcW w:w="0" w:type="auto"/>
          </w:tcPr>
          <w:p w14:paraId="2297FFA1" w14:textId="1836A5E1"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DATE</w:t>
            </w:r>
          </w:p>
        </w:tc>
        <w:tc>
          <w:tcPr>
            <w:tcW w:w="0" w:type="auto"/>
          </w:tcPr>
          <w:p w14:paraId="3C368EA4" w14:textId="03867984"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140B0A8A" w14:textId="58F06916"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06A00543" w14:textId="19FC4A4F"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4</w:t>
            </w:r>
          </w:p>
        </w:tc>
        <w:tc>
          <w:tcPr>
            <w:tcW w:w="0" w:type="auto"/>
          </w:tcPr>
          <w:p w14:paraId="43F68680" w14:textId="7EBB7FF4"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4</w:t>
            </w:r>
          </w:p>
        </w:tc>
        <w:tc>
          <w:tcPr>
            <w:tcW w:w="0" w:type="auto"/>
          </w:tcPr>
          <w:p w14:paraId="6392A7F3"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7FA9E505"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06AD629" w14:textId="33C3DAFE"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5</w:t>
            </w:r>
          </w:p>
        </w:tc>
        <w:tc>
          <w:tcPr>
            <w:tcW w:w="0" w:type="auto"/>
          </w:tcPr>
          <w:p w14:paraId="0DA6A270" w14:textId="7BB50495"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5</w:t>
            </w:r>
          </w:p>
        </w:tc>
        <w:tc>
          <w:tcPr>
            <w:tcW w:w="0" w:type="auto"/>
          </w:tcPr>
          <w:p w14:paraId="4CB2575D" w14:textId="6A7DBED0"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DATE</w:t>
            </w:r>
          </w:p>
        </w:tc>
        <w:tc>
          <w:tcPr>
            <w:tcW w:w="0" w:type="auto"/>
          </w:tcPr>
          <w:p w14:paraId="70CE58DC" w14:textId="750E26F9"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3733D41A" w14:textId="3AFA1080"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5A5CBDBD" w14:textId="2657C3A9"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5</w:t>
            </w:r>
          </w:p>
        </w:tc>
        <w:tc>
          <w:tcPr>
            <w:tcW w:w="0" w:type="auto"/>
          </w:tcPr>
          <w:p w14:paraId="32E7E2C3" w14:textId="0FF9F6F9"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5</w:t>
            </w:r>
          </w:p>
        </w:tc>
        <w:tc>
          <w:tcPr>
            <w:tcW w:w="0" w:type="auto"/>
          </w:tcPr>
          <w:p w14:paraId="04F32A49"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03BCD620" w14:textId="77777777" w:rsidR="009805E6" w:rsidRPr="009D704A" w:rsidRDefault="009805E6" w:rsidP="005A42DC">
      <w:pPr>
        <w:pStyle w:val="Bullet"/>
        <w:ind w:left="513" w:hanging="513"/>
        <w:rPr>
          <w:rFonts w:ascii="Calibri Light" w:hAnsi="Calibri Light" w:cs="Arial"/>
          <w:color w:val="4F4F4F"/>
          <w:sz w:val="22"/>
          <w:szCs w:val="22"/>
          <w:lang w:val="en-GB" w:eastAsia="en-IE"/>
        </w:rPr>
      </w:pPr>
    </w:p>
    <w:p w14:paraId="29A97957" w14:textId="77777777" w:rsidR="005A42DC" w:rsidRDefault="005A42DC" w:rsidP="005A42DC">
      <w:pPr>
        <w:pStyle w:val="Heading3"/>
      </w:pPr>
      <w:bookmarkStart w:id="107" w:name="_Toc79998070"/>
      <w:r>
        <w:t>Mapping</w:t>
      </w:r>
      <w:bookmarkEnd w:id="107"/>
    </w:p>
    <w:p w14:paraId="65A0BEE5" w14:textId="0F45DFA3" w:rsidR="005A42DC" w:rsidRDefault="005A42DC" w:rsidP="005A42DC"/>
    <w:tbl>
      <w:tblPr>
        <w:tblStyle w:val="GridTable4-Accent11"/>
        <w:tblW w:w="0" w:type="auto"/>
        <w:tblLook w:val="04A0" w:firstRow="1" w:lastRow="0" w:firstColumn="1" w:lastColumn="0" w:noHBand="0" w:noVBand="1"/>
      </w:tblPr>
      <w:tblGrid>
        <w:gridCol w:w="2471"/>
        <w:gridCol w:w="3058"/>
      </w:tblGrid>
      <w:tr w:rsidR="005C4949" w:rsidRPr="005E1E2E" w14:paraId="7A0C752E" w14:textId="77777777" w:rsidTr="008E7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3D9AFD1A" w14:textId="77777777" w:rsidR="005C4949" w:rsidRPr="005E1E2E" w:rsidRDefault="005C4949" w:rsidP="00D44211">
            <w:pPr>
              <w:widowControl w:val="0"/>
              <w:autoSpaceDE w:val="0"/>
              <w:autoSpaceDN w:val="0"/>
              <w:adjustRightInd w:val="0"/>
              <w:spacing w:after="0" w:line="240" w:lineRule="auto"/>
              <w:ind w:left="108" w:right="108"/>
              <w:rPr>
                <w:rFonts w:ascii="Calibri Light" w:hAnsi="Calibri Light" w:cs="Calibri Light"/>
                <w:sz w:val="16"/>
                <w:szCs w:val="16"/>
              </w:rPr>
            </w:pPr>
            <w:r w:rsidRPr="005E1E2E">
              <w:rPr>
                <w:rFonts w:ascii="Calibri Light" w:hAnsi="Calibri Light" w:cs="Calibri Light"/>
                <w:sz w:val="16"/>
                <w:szCs w:val="16"/>
              </w:rPr>
              <w:t>Source Column</w:t>
            </w:r>
          </w:p>
        </w:tc>
        <w:tc>
          <w:tcPr>
            <w:tcW w:w="3058" w:type="dxa"/>
          </w:tcPr>
          <w:p w14:paraId="7DECA1E9" w14:textId="77777777" w:rsidR="005C4949" w:rsidRPr="005E1E2E" w:rsidRDefault="005C4949" w:rsidP="00D44211">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5E1E2E">
              <w:rPr>
                <w:rFonts w:ascii="Calibri Light" w:hAnsi="Calibri Light" w:cs="Calibri Light"/>
                <w:sz w:val="16"/>
                <w:szCs w:val="16"/>
              </w:rPr>
              <w:t>Target Column</w:t>
            </w:r>
          </w:p>
        </w:tc>
      </w:tr>
      <w:tr w:rsidR="005C4949" w:rsidRPr="005E1E2E" w14:paraId="66C0D8B1" w14:textId="77777777" w:rsidTr="008E73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AF86A8F" w14:textId="77777777" w:rsidR="005C4949" w:rsidRPr="005E1E2E" w:rsidRDefault="005C4949" w:rsidP="00D44211">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371CCBBD" w14:textId="77777777" w:rsidR="005C4949" w:rsidRPr="005E1E2E" w:rsidRDefault="005C4949" w:rsidP="00D4421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6BEE3565" w14:textId="77777777" w:rsidR="005A42DC" w:rsidRPr="00FA71BB" w:rsidRDefault="005A42DC" w:rsidP="005A42DC"/>
    <w:p w14:paraId="2C835A9B" w14:textId="0581D369" w:rsidR="005A42DC" w:rsidRDefault="005C21A4" w:rsidP="005A42DC">
      <w:pPr>
        <w:pStyle w:val="Heading2"/>
      </w:pPr>
      <w:bookmarkStart w:id="108" w:name="_Toc79998071"/>
      <w:r>
        <w:t>Specialization Section Activity</w:t>
      </w:r>
      <w:bookmarkEnd w:id="108"/>
    </w:p>
    <w:p w14:paraId="4637A9F9" w14:textId="0A2EAB84"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005745BF" w:rsidRPr="005745BF">
        <w:rPr>
          <w:rFonts w:ascii="Calibri Light" w:hAnsi="Calibri Light" w:cs="Arial"/>
          <w:color w:val="4F4F4F"/>
          <w:sz w:val="22"/>
          <w:szCs w:val="22"/>
          <w:lang w:val="en-GB" w:eastAsia="en-IE"/>
        </w:rPr>
        <w:t>XXMX_OLC_SPECIALIZATION_SECTION_ACTIVITY</w:t>
      </w:r>
      <w:r w:rsidRPr="009D704A">
        <w:rPr>
          <w:rFonts w:ascii="Calibri Light" w:hAnsi="Calibri Light" w:cs="Arial"/>
          <w:color w:val="4F4F4F"/>
          <w:sz w:val="22"/>
          <w:szCs w:val="22"/>
          <w:lang w:val="en-GB" w:eastAsia="en-IE"/>
        </w:rPr>
        <w:t>.dat</w:t>
      </w:r>
    </w:p>
    <w:p w14:paraId="6080A21A" w14:textId="64F869FE"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Staging table:  </w:t>
      </w:r>
      <w:r w:rsidR="005745BF" w:rsidRPr="005745BF">
        <w:rPr>
          <w:rFonts w:ascii="Calibri Light" w:hAnsi="Calibri Light" w:cs="Arial"/>
          <w:color w:val="4F4F4F"/>
          <w:sz w:val="22"/>
          <w:szCs w:val="22"/>
          <w:lang w:val="en-GB" w:eastAsia="en-IE"/>
        </w:rPr>
        <w:t>XXMX_OLC_SPEC_SXN_ACT_STG</w:t>
      </w:r>
    </w:p>
    <w:p w14:paraId="41D7A7D2" w14:textId="64861488"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Transform Table: </w:t>
      </w:r>
      <w:r w:rsidR="005745BF" w:rsidRPr="005745BF">
        <w:rPr>
          <w:rFonts w:ascii="Calibri Light" w:hAnsi="Calibri Light" w:cs="Arial"/>
          <w:color w:val="4F4F4F"/>
          <w:sz w:val="22"/>
          <w:szCs w:val="22"/>
          <w:lang w:val="en-GB" w:eastAsia="en-IE"/>
        </w:rPr>
        <w:t>XXMX_OLC_SPEC_SXN_ACT_XFM</w:t>
      </w:r>
    </w:p>
    <w:p w14:paraId="094DFE1B" w14:textId="77777777"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101A0AFB" w14:textId="3303FE61" w:rsidR="005A42DC"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Fusion Business Object: </w:t>
      </w:r>
      <w:r w:rsidR="005745BF" w:rsidRPr="005745BF">
        <w:rPr>
          <w:rFonts w:ascii="Calibri Light" w:hAnsi="Calibri Light" w:cs="Arial"/>
          <w:color w:val="4F4F4F"/>
          <w:sz w:val="22"/>
          <w:szCs w:val="22"/>
          <w:lang w:val="en-GB" w:eastAsia="en-IE"/>
        </w:rPr>
        <w:t>Specialization Section Activity</w:t>
      </w:r>
    </w:p>
    <w:tbl>
      <w:tblPr>
        <w:tblStyle w:val="GridTable4-Accent11"/>
        <w:tblW w:w="0" w:type="auto"/>
        <w:tblLook w:val="0420" w:firstRow="1" w:lastRow="0" w:firstColumn="0" w:lastColumn="0" w:noHBand="0" w:noVBand="1"/>
      </w:tblPr>
      <w:tblGrid>
        <w:gridCol w:w="631"/>
        <w:gridCol w:w="2658"/>
        <w:gridCol w:w="1452"/>
        <w:gridCol w:w="850"/>
        <w:gridCol w:w="644"/>
        <w:gridCol w:w="2659"/>
        <w:gridCol w:w="2659"/>
        <w:gridCol w:w="2395"/>
      </w:tblGrid>
      <w:tr w:rsidR="009805E6" w:rsidRPr="00EC4DEB" w14:paraId="539AB7B1" w14:textId="77777777" w:rsidTr="008E7335">
        <w:trPr>
          <w:cnfStyle w:val="100000000000" w:firstRow="1" w:lastRow="0" w:firstColumn="0" w:lastColumn="0" w:oddVBand="0" w:evenVBand="0" w:oddHBand="0" w:evenHBand="0" w:firstRowFirstColumn="0" w:firstRowLastColumn="0" w:lastRowFirstColumn="0" w:lastRowLastColumn="0"/>
          <w:tblHeader/>
        </w:trPr>
        <w:tc>
          <w:tcPr>
            <w:tcW w:w="0" w:type="auto"/>
          </w:tcPr>
          <w:p w14:paraId="13736425"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0" w:type="auto"/>
          </w:tcPr>
          <w:p w14:paraId="4CD5A952"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3BCD8C60"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578F13B1"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26F35ED2" w14:textId="77777777" w:rsidR="009805E6" w:rsidRPr="00EC4DEB" w:rsidRDefault="009805E6" w:rsidP="00D228BE">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618958E2"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6D23B196"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0D60BF62"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Comments</w:t>
            </w:r>
          </w:p>
        </w:tc>
      </w:tr>
      <w:tr w:rsidR="00B274C9" w:rsidRPr="00EC4DEB" w14:paraId="02645152"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185D7C4" w14:textId="1E8F6779"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w:t>
            </w:r>
          </w:p>
        </w:tc>
        <w:tc>
          <w:tcPr>
            <w:tcW w:w="0" w:type="auto"/>
          </w:tcPr>
          <w:p w14:paraId="36B36B92" w14:textId="464687C4" w:rsidR="00B274C9" w:rsidRPr="00373F2A" w:rsidRDefault="00060AEE"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1C329323" w14:textId="4BED781E" w:rsidR="00B274C9" w:rsidRPr="00357BB2" w:rsidRDefault="00B43761"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3</w:t>
            </w:r>
            <w:r w:rsidRPr="00176064">
              <w:rPr>
                <w:rFonts w:ascii="Calibri Light" w:eastAsia="Book Antiqua" w:hAnsi="Calibri Light" w:cs="Calibri Light"/>
                <w:color w:val="000000"/>
                <w:sz w:val="16"/>
                <w:szCs w:val="16"/>
              </w:rPr>
              <w:t>0)</w:t>
            </w:r>
          </w:p>
        </w:tc>
        <w:tc>
          <w:tcPr>
            <w:tcW w:w="0" w:type="auto"/>
          </w:tcPr>
          <w:p w14:paraId="5B436A0C" w14:textId="02707E9A"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44484160" w14:textId="30B57E3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2300D2BF" w14:textId="363F47A9" w:rsidR="00B274C9" w:rsidRPr="00357BB2" w:rsidRDefault="00060AEE"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71A1BF2D" w14:textId="68C4DE19" w:rsidR="00B274C9" w:rsidRPr="00357BB2" w:rsidRDefault="00060AEE"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653020B9" w14:textId="26283DD9"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Identifier for every Batch</w:t>
            </w:r>
          </w:p>
        </w:tc>
      </w:tr>
      <w:tr w:rsidR="00B274C9" w:rsidRPr="00EC4DEB" w14:paraId="273B700B" w14:textId="77777777" w:rsidTr="008E7335">
        <w:tc>
          <w:tcPr>
            <w:tcW w:w="0" w:type="auto"/>
          </w:tcPr>
          <w:p w14:paraId="5D9070C8" w14:textId="70D96C65"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w:t>
            </w:r>
          </w:p>
        </w:tc>
        <w:tc>
          <w:tcPr>
            <w:tcW w:w="0" w:type="auto"/>
          </w:tcPr>
          <w:p w14:paraId="09439921" w14:textId="6020523B"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015643C2" w14:textId="52FF7ED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657228DD" w14:textId="2EB2F7E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679699C0" w14:textId="22DCDF9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17953C89" w14:textId="0E7A5DB4"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534008D1" w14:textId="07697E9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5A9F2AD7" w14:textId="7529085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New name for every extract</w:t>
            </w:r>
          </w:p>
        </w:tc>
      </w:tr>
      <w:tr w:rsidR="00B274C9" w:rsidRPr="00EC4DEB" w14:paraId="09CF67FE"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E462C17" w14:textId="4230F97F"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w:t>
            </w:r>
          </w:p>
        </w:tc>
        <w:tc>
          <w:tcPr>
            <w:tcW w:w="0" w:type="auto"/>
          </w:tcPr>
          <w:p w14:paraId="55163CE1" w14:textId="6BE05088"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512A6B5D" w14:textId="177E519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50)</w:t>
            </w:r>
          </w:p>
        </w:tc>
        <w:tc>
          <w:tcPr>
            <w:tcW w:w="0" w:type="auto"/>
          </w:tcPr>
          <w:p w14:paraId="6365B0A4" w14:textId="640DD69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4F3665F5" w14:textId="01ED4D0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74F254CC" w14:textId="07B18D1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0FAC0C6D" w14:textId="417D988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56655DE1" w14:textId="0A50306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Hardcode- ‘Extracted’</w:t>
            </w:r>
          </w:p>
        </w:tc>
      </w:tr>
      <w:tr w:rsidR="00B274C9" w:rsidRPr="00EC4DEB" w14:paraId="59FFEAB5" w14:textId="77777777" w:rsidTr="008E7335">
        <w:tc>
          <w:tcPr>
            <w:tcW w:w="0" w:type="auto"/>
          </w:tcPr>
          <w:p w14:paraId="74D53A49" w14:textId="415C7AD0"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4</w:t>
            </w:r>
          </w:p>
        </w:tc>
        <w:tc>
          <w:tcPr>
            <w:tcW w:w="0" w:type="auto"/>
          </w:tcPr>
          <w:p w14:paraId="3329F982" w14:textId="13E05049"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6C55B4C9" w14:textId="1F74C86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40)</w:t>
            </w:r>
          </w:p>
        </w:tc>
        <w:tc>
          <w:tcPr>
            <w:tcW w:w="0" w:type="auto"/>
          </w:tcPr>
          <w:p w14:paraId="2F056494" w14:textId="5E37EC2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7CF0486B" w14:textId="226AA55A"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29173C17" w14:textId="70562EB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7B6904B6" w14:textId="354BAF4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06E6A977" w14:textId="338EF2B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 xml:space="preserve">Required to find the Legal Employer /Tax Reporting Unit in Fusion. </w:t>
            </w:r>
          </w:p>
        </w:tc>
      </w:tr>
      <w:tr w:rsidR="00B274C9" w:rsidRPr="00EC4DEB" w14:paraId="4D08C26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9DC0F99" w14:textId="0E01D609"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5</w:t>
            </w:r>
          </w:p>
        </w:tc>
        <w:tc>
          <w:tcPr>
            <w:tcW w:w="0" w:type="auto"/>
          </w:tcPr>
          <w:p w14:paraId="1A4F455D" w14:textId="777CC74C"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6E24C006" w14:textId="08F69903"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12E78BB6" w14:textId="7758B8D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7E77D63" w14:textId="21B9000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6C2289D" w14:textId="5141FACF"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419CED38" w14:textId="6B3FA5DF"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3C45638C"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7CB5126C" w14:textId="77777777" w:rsidTr="008E7335">
        <w:tc>
          <w:tcPr>
            <w:tcW w:w="0" w:type="auto"/>
          </w:tcPr>
          <w:p w14:paraId="6416F3BC" w14:textId="03CB5194"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6</w:t>
            </w:r>
          </w:p>
        </w:tc>
        <w:tc>
          <w:tcPr>
            <w:tcW w:w="0" w:type="auto"/>
          </w:tcPr>
          <w:p w14:paraId="5F9158F9" w14:textId="2A054E18"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660F34F4" w14:textId="2891B27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706F4F14" w14:textId="7877EDC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9399551" w14:textId="2BE9926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12249B9" w14:textId="3AA272BA"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0B731D72" w14:textId="0518265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5A3D4CB8" w14:textId="0A835FC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Hardcode- MERGE</w:t>
            </w:r>
          </w:p>
        </w:tc>
      </w:tr>
      <w:tr w:rsidR="00B274C9" w:rsidRPr="00EC4DEB" w14:paraId="1F0E5001"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990A26F" w14:textId="6CFE010C"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7</w:t>
            </w:r>
          </w:p>
        </w:tc>
        <w:tc>
          <w:tcPr>
            <w:tcW w:w="0" w:type="auto"/>
          </w:tcPr>
          <w:p w14:paraId="4CB45710" w14:textId="677B2C8F"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3D7CD961" w14:textId="7B6945E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79AC2C89" w14:textId="10AAEA7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D357CDA" w14:textId="07F07D9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803A56A" w14:textId="300DE3F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6EEDB4C3" w14:textId="1FEF4EBA"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303C9434" w14:textId="08B4C5C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Hardcode- SpecializationSectionActivity</w:t>
            </w:r>
            <w:r w:rsidR="00B81E8D">
              <w:rPr>
                <w:rFonts w:ascii="Calibri Light" w:hAnsi="Calibri Light" w:cs="Calibri Light"/>
                <w:color w:val="000000"/>
                <w:sz w:val="16"/>
                <w:szCs w:val="16"/>
              </w:rPr>
              <w:t>V3</w:t>
            </w:r>
          </w:p>
        </w:tc>
      </w:tr>
      <w:tr w:rsidR="00B274C9" w:rsidRPr="00EC4DEB" w14:paraId="77526A48" w14:textId="77777777" w:rsidTr="008E7335">
        <w:tc>
          <w:tcPr>
            <w:tcW w:w="0" w:type="auto"/>
          </w:tcPr>
          <w:p w14:paraId="03200A49" w14:textId="73A77A08"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8</w:t>
            </w:r>
          </w:p>
        </w:tc>
        <w:tc>
          <w:tcPr>
            <w:tcW w:w="0" w:type="auto"/>
          </w:tcPr>
          <w:p w14:paraId="7F3756C7" w14:textId="7B0182A2"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CTIVITY_ID</w:t>
            </w:r>
          </w:p>
        </w:tc>
        <w:tc>
          <w:tcPr>
            <w:tcW w:w="0" w:type="auto"/>
          </w:tcPr>
          <w:p w14:paraId="0908FC58" w14:textId="03FD7944"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38C583AD" w14:textId="2E21D549"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C59572C" w14:textId="6300121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A71E5DC" w14:textId="14C385A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CTIVITY_ID</w:t>
            </w:r>
          </w:p>
        </w:tc>
        <w:tc>
          <w:tcPr>
            <w:tcW w:w="0" w:type="auto"/>
          </w:tcPr>
          <w:p w14:paraId="5E8C0F92" w14:textId="2BEC1EF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CTIVITY_ID</w:t>
            </w:r>
          </w:p>
        </w:tc>
        <w:tc>
          <w:tcPr>
            <w:tcW w:w="0" w:type="auto"/>
          </w:tcPr>
          <w:p w14:paraId="3E3E4E66"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45061814"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FC43415" w14:textId="1C6C6011"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9</w:t>
            </w:r>
          </w:p>
        </w:tc>
        <w:tc>
          <w:tcPr>
            <w:tcW w:w="0" w:type="auto"/>
          </w:tcPr>
          <w:p w14:paraId="150EE113" w14:textId="04AE3576"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START_DATE</w:t>
            </w:r>
          </w:p>
        </w:tc>
        <w:tc>
          <w:tcPr>
            <w:tcW w:w="0" w:type="auto"/>
          </w:tcPr>
          <w:p w14:paraId="76DD4867" w14:textId="2A4595B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222F8198" w14:textId="4A8D102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138B6689" w14:textId="20B27CD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65E93FBA" w14:textId="7A6D276A"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START_DATE</w:t>
            </w:r>
          </w:p>
        </w:tc>
        <w:tc>
          <w:tcPr>
            <w:tcW w:w="0" w:type="auto"/>
          </w:tcPr>
          <w:p w14:paraId="403EB7FC" w14:textId="488DF46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START_DATE</w:t>
            </w:r>
          </w:p>
        </w:tc>
        <w:tc>
          <w:tcPr>
            <w:tcW w:w="0" w:type="auto"/>
          </w:tcPr>
          <w:p w14:paraId="41250A3A"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19DF8E49" w14:textId="77777777" w:rsidTr="008E7335">
        <w:tc>
          <w:tcPr>
            <w:tcW w:w="0" w:type="auto"/>
          </w:tcPr>
          <w:p w14:paraId="15D69C46" w14:textId="08E53C94"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lastRenderedPageBreak/>
              <w:t>10</w:t>
            </w:r>
          </w:p>
        </w:tc>
        <w:tc>
          <w:tcPr>
            <w:tcW w:w="0" w:type="auto"/>
          </w:tcPr>
          <w:p w14:paraId="6535D735" w14:textId="5D51BF99"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END_DATE</w:t>
            </w:r>
          </w:p>
        </w:tc>
        <w:tc>
          <w:tcPr>
            <w:tcW w:w="0" w:type="auto"/>
          </w:tcPr>
          <w:p w14:paraId="5D8E0BC8" w14:textId="24303583"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2D66D757" w14:textId="6881AFC4"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D5FFCB8" w14:textId="5240CF7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66F100F" w14:textId="1B64CDB9"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END_DATE</w:t>
            </w:r>
          </w:p>
        </w:tc>
        <w:tc>
          <w:tcPr>
            <w:tcW w:w="0" w:type="auto"/>
          </w:tcPr>
          <w:p w14:paraId="2DC7FAE6" w14:textId="0534E77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END_DATE</w:t>
            </w:r>
          </w:p>
        </w:tc>
        <w:tc>
          <w:tcPr>
            <w:tcW w:w="0" w:type="auto"/>
          </w:tcPr>
          <w:p w14:paraId="6BF10F29"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65F3CE9A"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06239B2" w14:textId="59A13924"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1</w:t>
            </w:r>
          </w:p>
        </w:tc>
        <w:tc>
          <w:tcPr>
            <w:tcW w:w="0" w:type="auto"/>
          </w:tcPr>
          <w:p w14:paraId="434C3DD3" w14:textId="191A03A8"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CTIVITY_NUMBER</w:t>
            </w:r>
          </w:p>
        </w:tc>
        <w:tc>
          <w:tcPr>
            <w:tcW w:w="0" w:type="auto"/>
          </w:tcPr>
          <w:p w14:paraId="5EECB186" w14:textId="160AF4E3"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396354C5" w14:textId="3D616C6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32B7E368" w14:textId="5D8961C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539BDE74" w14:textId="7A78AA0A"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CTIVITY_NUMBER</w:t>
            </w:r>
          </w:p>
        </w:tc>
        <w:tc>
          <w:tcPr>
            <w:tcW w:w="0" w:type="auto"/>
          </w:tcPr>
          <w:p w14:paraId="1DB1E188" w14:textId="02203BE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CTIVITY_NUMBER</w:t>
            </w:r>
          </w:p>
        </w:tc>
        <w:tc>
          <w:tcPr>
            <w:tcW w:w="0" w:type="auto"/>
          </w:tcPr>
          <w:p w14:paraId="4C25ECA2"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552B05B9" w14:textId="77777777" w:rsidTr="008E7335">
        <w:tc>
          <w:tcPr>
            <w:tcW w:w="0" w:type="auto"/>
          </w:tcPr>
          <w:p w14:paraId="5549DC49" w14:textId="29A76AA2"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2</w:t>
            </w:r>
          </w:p>
        </w:tc>
        <w:tc>
          <w:tcPr>
            <w:tcW w:w="0" w:type="auto"/>
          </w:tcPr>
          <w:p w14:paraId="0D94BD68" w14:textId="16B28E8A"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SECTION_ID</w:t>
            </w:r>
          </w:p>
        </w:tc>
        <w:tc>
          <w:tcPr>
            <w:tcW w:w="0" w:type="auto"/>
          </w:tcPr>
          <w:p w14:paraId="1E32ECF1" w14:textId="5B130BC3"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22B888D5" w14:textId="04B72A8F"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C661E76" w14:textId="01E866F3"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4AB487F" w14:textId="4BC2383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SECTION_ID</w:t>
            </w:r>
          </w:p>
        </w:tc>
        <w:tc>
          <w:tcPr>
            <w:tcW w:w="0" w:type="auto"/>
          </w:tcPr>
          <w:p w14:paraId="0A08E963" w14:textId="74F2875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SECTION_ID</w:t>
            </w:r>
          </w:p>
        </w:tc>
        <w:tc>
          <w:tcPr>
            <w:tcW w:w="0" w:type="auto"/>
          </w:tcPr>
          <w:p w14:paraId="12EE25C1"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4D3D457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E877547" w14:textId="173E2544"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3</w:t>
            </w:r>
          </w:p>
        </w:tc>
        <w:tc>
          <w:tcPr>
            <w:tcW w:w="0" w:type="auto"/>
          </w:tcPr>
          <w:p w14:paraId="5DAB1449" w14:textId="4628587A"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SECTION_NUMBER</w:t>
            </w:r>
          </w:p>
        </w:tc>
        <w:tc>
          <w:tcPr>
            <w:tcW w:w="0" w:type="auto"/>
          </w:tcPr>
          <w:p w14:paraId="07361927" w14:textId="14D711B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416F9E79" w14:textId="19CE972F"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721F4F5C" w14:textId="258A9E6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36348099" w14:textId="51EC5F7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SECTION_NUMBER</w:t>
            </w:r>
          </w:p>
        </w:tc>
        <w:tc>
          <w:tcPr>
            <w:tcW w:w="0" w:type="auto"/>
          </w:tcPr>
          <w:p w14:paraId="173630F2" w14:textId="74181879"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SECTION_NUMBER</w:t>
            </w:r>
          </w:p>
        </w:tc>
        <w:tc>
          <w:tcPr>
            <w:tcW w:w="0" w:type="auto"/>
          </w:tcPr>
          <w:p w14:paraId="150072B5"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5A9B1EC7" w14:textId="77777777" w:rsidTr="008E7335">
        <w:tc>
          <w:tcPr>
            <w:tcW w:w="0" w:type="auto"/>
          </w:tcPr>
          <w:p w14:paraId="429F03E1" w14:textId="5B6FC088"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4</w:t>
            </w:r>
          </w:p>
        </w:tc>
        <w:tc>
          <w:tcPr>
            <w:tcW w:w="0" w:type="auto"/>
          </w:tcPr>
          <w:p w14:paraId="6964AF2B" w14:textId="693A14DE"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OURSE_LEARNING_ITEM_ID</w:t>
            </w:r>
          </w:p>
        </w:tc>
        <w:tc>
          <w:tcPr>
            <w:tcW w:w="0" w:type="auto"/>
          </w:tcPr>
          <w:p w14:paraId="56A0FC0E" w14:textId="743F8554"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78F29374" w14:textId="43EACAF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D0FB856" w14:textId="2178814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F1F8400" w14:textId="27035E33"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OURSE_LEARNING_ITEM_ID</w:t>
            </w:r>
          </w:p>
        </w:tc>
        <w:tc>
          <w:tcPr>
            <w:tcW w:w="0" w:type="auto"/>
          </w:tcPr>
          <w:p w14:paraId="6717B5C9" w14:textId="47419E39"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OURSE_LEARNING_ITEM_ID</w:t>
            </w:r>
          </w:p>
        </w:tc>
        <w:tc>
          <w:tcPr>
            <w:tcW w:w="0" w:type="auto"/>
          </w:tcPr>
          <w:p w14:paraId="13A5CC4B"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798334C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BF8A7B7" w14:textId="3B5FC66D"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5</w:t>
            </w:r>
          </w:p>
        </w:tc>
        <w:tc>
          <w:tcPr>
            <w:tcW w:w="0" w:type="auto"/>
          </w:tcPr>
          <w:p w14:paraId="5D46CEC7" w14:textId="644C15A4"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OURSE_LEARNING_ITEM_NUMBER</w:t>
            </w:r>
          </w:p>
        </w:tc>
        <w:tc>
          <w:tcPr>
            <w:tcW w:w="0" w:type="auto"/>
          </w:tcPr>
          <w:p w14:paraId="00778416" w14:textId="55E730CF"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0412E0AA" w14:textId="2148552F"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634194BA" w14:textId="6EF8B9B3"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65F38708" w14:textId="56F8E8C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OURSE_LEARNING_ITEM_NUMBER</w:t>
            </w:r>
          </w:p>
        </w:tc>
        <w:tc>
          <w:tcPr>
            <w:tcW w:w="0" w:type="auto"/>
          </w:tcPr>
          <w:p w14:paraId="4A90283B" w14:textId="2606478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OURSE_LEARNING_ITEM_NUMBER</w:t>
            </w:r>
          </w:p>
        </w:tc>
        <w:tc>
          <w:tcPr>
            <w:tcW w:w="0" w:type="auto"/>
          </w:tcPr>
          <w:p w14:paraId="17642F9C"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7298E691" w14:textId="77777777" w:rsidTr="008E7335">
        <w:tc>
          <w:tcPr>
            <w:tcW w:w="0" w:type="auto"/>
          </w:tcPr>
          <w:p w14:paraId="398CD6F1" w14:textId="59F1B7FD"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6</w:t>
            </w:r>
          </w:p>
        </w:tc>
        <w:tc>
          <w:tcPr>
            <w:tcW w:w="0" w:type="auto"/>
          </w:tcPr>
          <w:p w14:paraId="6B1E9FCF" w14:textId="292C517C"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OMPLETION_TYPE</w:t>
            </w:r>
          </w:p>
        </w:tc>
        <w:tc>
          <w:tcPr>
            <w:tcW w:w="0" w:type="auto"/>
          </w:tcPr>
          <w:p w14:paraId="10E5B440" w14:textId="243EBD1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5740AC07" w14:textId="15E8FA4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7146BE5" w14:textId="25D6C80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57C2ADA" w14:textId="3BC51BB3"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OMPLETION_TYPE</w:t>
            </w:r>
          </w:p>
        </w:tc>
        <w:tc>
          <w:tcPr>
            <w:tcW w:w="0" w:type="auto"/>
          </w:tcPr>
          <w:p w14:paraId="5784ADEF" w14:textId="13C4635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OMPLETION_TYPE</w:t>
            </w:r>
          </w:p>
        </w:tc>
        <w:tc>
          <w:tcPr>
            <w:tcW w:w="0" w:type="auto"/>
          </w:tcPr>
          <w:p w14:paraId="18118145" w14:textId="7024CF9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Y/N</w:t>
            </w:r>
          </w:p>
        </w:tc>
      </w:tr>
      <w:tr w:rsidR="00B274C9" w:rsidRPr="00EC4DEB" w14:paraId="6E78D663"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ED232D9" w14:textId="4F3D71EE"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7</w:t>
            </w:r>
          </w:p>
        </w:tc>
        <w:tc>
          <w:tcPr>
            <w:tcW w:w="0" w:type="auto"/>
          </w:tcPr>
          <w:p w14:paraId="10F59783" w14:textId="0348A4C9"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QUENCE_RULE_TYPE</w:t>
            </w:r>
          </w:p>
        </w:tc>
        <w:tc>
          <w:tcPr>
            <w:tcW w:w="0" w:type="auto"/>
          </w:tcPr>
          <w:p w14:paraId="38C226A0" w14:textId="14E6670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0B509E25" w14:textId="660B06E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ECFB900" w14:textId="5014C5D3"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1F8FA62" w14:textId="47F61DC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QUENCE_RULE_TYPE</w:t>
            </w:r>
          </w:p>
        </w:tc>
        <w:tc>
          <w:tcPr>
            <w:tcW w:w="0" w:type="auto"/>
          </w:tcPr>
          <w:p w14:paraId="77AA6315" w14:textId="47E1F56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QUENCE_RULE_TYPE</w:t>
            </w:r>
          </w:p>
        </w:tc>
        <w:tc>
          <w:tcPr>
            <w:tcW w:w="0" w:type="auto"/>
          </w:tcPr>
          <w:p w14:paraId="5EA8029B" w14:textId="42901F2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Validate against lookup ORA_WLF_ACT_SEQUENCE_TYPE in Fusion</w:t>
            </w:r>
          </w:p>
        </w:tc>
      </w:tr>
      <w:tr w:rsidR="00B274C9" w:rsidRPr="00EC4DEB" w14:paraId="36B640E5" w14:textId="77777777" w:rsidTr="008E7335">
        <w:tc>
          <w:tcPr>
            <w:tcW w:w="0" w:type="auto"/>
          </w:tcPr>
          <w:p w14:paraId="2CC58B41" w14:textId="2E08C203"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8</w:t>
            </w:r>
          </w:p>
        </w:tc>
        <w:tc>
          <w:tcPr>
            <w:tcW w:w="0" w:type="auto"/>
          </w:tcPr>
          <w:p w14:paraId="317BF6AF" w14:textId="2107BD91"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QUENCE_RULE_ACTIVITY_NUMBER</w:t>
            </w:r>
          </w:p>
        </w:tc>
        <w:tc>
          <w:tcPr>
            <w:tcW w:w="0" w:type="auto"/>
          </w:tcPr>
          <w:p w14:paraId="7BB368A5" w14:textId="41001A4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2CC27050" w14:textId="3BFDBF69"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A5B75F8" w14:textId="10A4E4E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1C97AD1" w14:textId="20EE4FE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QUENCE_RULE_ACTIVITY_NUMBER</w:t>
            </w:r>
          </w:p>
        </w:tc>
        <w:tc>
          <w:tcPr>
            <w:tcW w:w="0" w:type="auto"/>
          </w:tcPr>
          <w:p w14:paraId="097987F5" w14:textId="717B3C0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EQUENCE_RULE_ACTIVITY_NUMBER</w:t>
            </w:r>
          </w:p>
        </w:tc>
        <w:tc>
          <w:tcPr>
            <w:tcW w:w="0" w:type="auto"/>
          </w:tcPr>
          <w:p w14:paraId="1661884A"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2A807FD4"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8E46C02" w14:textId="1FBB022F"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9</w:t>
            </w:r>
          </w:p>
        </w:tc>
        <w:tc>
          <w:tcPr>
            <w:tcW w:w="0" w:type="auto"/>
          </w:tcPr>
          <w:p w14:paraId="3E1041E6" w14:textId="644F818A"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CTIVITY_POSITION</w:t>
            </w:r>
          </w:p>
        </w:tc>
        <w:tc>
          <w:tcPr>
            <w:tcW w:w="0" w:type="auto"/>
          </w:tcPr>
          <w:p w14:paraId="10BCDEBD" w14:textId="59297B6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38B9A565" w14:textId="276EEF7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50AD807" w14:textId="65E556AF"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C0E5132" w14:textId="2A3B691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CTIVITY_POSITION</w:t>
            </w:r>
          </w:p>
        </w:tc>
        <w:tc>
          <w:tcPr>
            <w:tcW w:w="0" w:type="auto"/>
          </w:tcPr>
          <w:p w14:paraId="5C4DBE09" w14:textId="443B785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CTIVITY_POSITION</w:t>
            </w:r>
          </w:p>
        </w:tc>
        <w:tc>
          <w:tcPr>
            <w:tcW w:w="0" w:type="auto"/>
          </w:tcPr>
          <w:p w14:paraId="2D803510"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643B84FD" w14:textId="77777777" w:rsidTr="008E7335">
        <w:tc>
          <w:tcPr>
            <w:tcW w:w="0" w:type="auto"/>
          </w:tcPr>
          <w:p w14:paraId="1EB4B9C4" w14:textId="3883708D"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0</w:t>
            </w:r>
          </w:p>
        </w:tc>
        <w:tc>
          <w:tcPr>
            <w:tcW w:w="0" w:type="auto"/>
          </w:tcPr>
          <w:p w14:paraId="16474E33" w14:textId="2581A2BF"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OWNER</w:t>
            </w:r>
          </w:p>
        </w:tc>
        <w:tc>
          <w:tcPr>
            <w:tcW w:w="0" w:type="auto"/>
          </w:tcPr>
          <w:p w14:paraId="488FC4A2" w14:textId="794D44D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56)</w:t>
            </w:r>
          </w:p>
        </w:tc>
        <w:tc>
          <w:tcPr>
            <w:tcW w:w="0" w:type="auto"/>
          </w:tcPr>
          <w:p w14:paraId="4E7746FA" w14:textId="2456C293"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0EAD3A3" w14:textId="2F734C8F"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BC606DB" w14:textId="754CC48A"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OWNER</w:t>
            </w:r>
          </w:p>
        </w:tc>
        <w:tc>
          <w:tcPr>
            <w:tcW w:w="0" w:type="auto"/>
          </w:tcPr>
          <w:p w14:paraId="5701D5F3" w14:textId="1D1CE3F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OWNER</w:t>
            </w:r>
          </w:p>
        </w:tc>
        <w:tc>
          <w:tcPr>
            <w:tcW w:w="0" w:type="auto"/>
          </w:tcPr>
          <w:p w14:paraId="7C79B5AC" w14:textId="78630C24"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 xml:space="preserve">Hardcode- </w:t>
            </w:r>
            <w:proofErr w:type="spellStart"/>
            <w:r w:rsidRPr="00146FD0">
              <w:rPr>
                <w:rFonts w:ascii="Calibri Light" w:hAnsi="Calibri Light" w:cs="Calibri Light"/>
                <w:color w:val="000000"/>
                <w:sz w:val="16"/>
                <w:szCs w:val="16"/>
              </w:rPr>
              <w:t>DataMigration</w:t>
            </w:r>
            <w:proofErr w:type="spellEnd"/>
          </w:p>
        </w:tc>
      </w:tr>
      <w:tr w:rsidR="00B274C9" w:rsidRPr="00EC4DEB" w14:paraId="4DC43A4C"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A69C157" w14:textId="0AD5B9DE"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1</w:t>
            </w:r>
          </w:p>
        </w:tc>
        <w:tc>
          <w:tcPr>
            <w:tcW w:w="0" w:type="auto"/>
          </w:tcPr>
          <w:p w14:paraId="262B01DF" w14:textId="444825A2"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ID</w:t>
            </w:r>
          </w:p>
        </w:tc>
        <w:tc>
          <w:tcPr>
            <w:tcW w:w="0" w:type="auto"/>
          </w:tcPr>
          <w:p w14:paraId="5AF384A1" w14:textId="1ED8833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000)</w:t>
            </w:r>
          </w:p>
        </w:tc>
        <w:tc>
          <w:tcPr>
            <w:tcW w:w="0" w:type="auto"/>
          </w:tcPr>
          <w:p w14:paraId="4B33EC4E" w14:textId="732F3DE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1FD41AE" w14:textId="7667C8F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BCD85C8" w14:textId="0694E4E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ID</w:t>
            </w:r>
          </w:p>
        </w:tc>
        <w:tc>
          <w:tcPr>
            <w:tcW w:w="0" w:type="auto"/>
          </w:tcPr>
          <w:p w14:paraId="66920DC4" w14:textId="191F191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ID</w:t>
            </w:r>
          </w:p>
        </w:tc>
        <w:tc>
          <w:tcPr>
            <w:tcW w:w="0" w:type="auto"/>
          </w:tcPr>
          <w:p w14:paraId="0C26F651" w14:textId="591140C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Autogenerated</w:t>
            </w:r>
          </w:p>
        </w:tc>
      </w:tr>
      <w:tr w:rsidR="00B274C9" w:rsidRPr="00EC4DEB" w14:paraId="12A4BAC9" w14:textId="77777777" w:rsidTr="008E7335">
        <w:tc>
          <w:tcPr>
            <w:tcW w:w="0" w:type="auto"/>
          </w:tcPr>
          <w:p w14:paraId="7BFD4A46" w14:textId="05EF9E9D"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2</w:t>
            </w:r>
          </w:p>
        </w:tc>
        <w:tc>
          <w:tcPr>
            <w:tcW w:w="0" w:type="auto"/>
          </w:tcPr>
          <w:p w14:paraId="3F176960" w14:textId="54A4B1F8"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CATEGORY</w:t>
            </w:r>
          </w:p>
        </w:tc>
        <w:tc>
          <w:tcPr>
            <w:tcW w:w="0" w:type="auto"/>
          </w:tcPr>
          <w:p w14:paraId="00324ACA" w14:textId="4D4C552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246BE2BA" w14:textId="046AAB4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9E5CE04" w14:textId="0B38B56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01D4C83" w14:textId="199413A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CATEGORY</w:t>
            </w:r>
          </w:p>
        </w:tc>
        <w:tc>
          <w:tcPr>
            <w:tcW w:w="0" w:type="auto"/>
          </w:tcPr>
          <w:p w14:paraId="5F0D2E5B" w14:textId="60C1A77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CATEGORY</w:t>
            </w:r>
          </w:p>
        </w:tc>
        <w:tc>
          <w:tcPr>
            <w:tcW w:w="0" w:type="auto"/>
          </w:tcPr>
          <w:p w14:paraId="17B84110"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02F93356"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49E7ECB" w14:textId="00430908"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3</w:t>
            </w:r>
          </w:p>
        </w:tc>
        <w:tc>
          <w:tcPr>
            <w:tcW w:w="0" w:type="auto"/>
          </w:tcPr>
          <w:p w14:paraId="5F73206A" w14:textId="26BE283D"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w:t>
            </w:r>
          </w:p>
        </w:tc>
        <w:tc>
          <w:tcPr>
            <w:tcW w:w="0" w:type="auto"/>
          </w:tcPr>
          <w:p w14:paraId="5EAF6736" w14:textId="681A65B4"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0A176141" w14:textId="57BCA5C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DFABDE6" w14:textId="7B31632A"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753FEBD" w14:textId="30B63D3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w:t>
            </w:r>
          </w:p>
        </w:tc>
        <w:tc>
          <w:tcPr>
            <w:tcW w:w="0" w:type="auto"/>
          </w:tcPr>
          <w:p w14:paraId="4C607EDD" w14:textId="5A5743AA"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w:t>
            </w:r>
          </w:p>
        </w:tc>
        <w:tc>
          <w:tcPr>
            <w:tcW w:w="0" w:type="auto"/>
          </w:tcPr>
          <w:p w14:paraId="2CEFB4D6"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3C73F89E" w14:textId="77777777" w:rsidTr="008E7335">
        <w:tc>
          <w:tcPr>
            <w:tcW w:w="0" w:type="auto"/>
          </w:tcPr>
          <w:p w14:paraId="2D33298F" w14:textId="60CBC50B"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4</w:t>
            </w:r>
          </w:p>
        </w:tc>
        <w:tc>
          <w:tcPr>
            <w:tcW w:w="0" w:type="auto"/>
          </w:tcPr>
          <w:p w14:paraId="1ECE1916" w14:textId="0453339B"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2</w:t>
            </w:r>
          </w:p>
        </w:tc>
        <w:tc>
          <w:tcPr>
            <w:tcW w:w="0" w:type="auto"/>
          </w:tcPr>
          <w:p w14:paraId="63A52C12" w14:textId="06EF7769"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52988887" w14:textId="2BC4B02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0BA82A7" w14:textId="33A71DD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E3311D1" w14:textId="2D3182A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2</w:t>
            </w:r>
          </w:p>
        </w:tc>
        <w:tc>
          <w:tcPr>
            <w:tcW w:w="0" w:type="auto"/>
          </w:tcPr>
          <w:p w14:paraId="183F4DE7" w14:textId="5F6CF7B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2</w:t>
            </w:r>
          </w:p>
        </w:tc>
        <w:tc>
          <w:tcPr>
            <w:tcW w:w="0" w:type="auto"/>
          </w:tcPr>
          <w:p w14:paraId="4F9C5BA0"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6EFBA232"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815AA07" w14:textId="7267D4CF"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5</w:t>
            </w:r>
          </w:p>
        </w:tc>
        <w:tc>
          <w:tcPr>
            <w:tcW w:w="0" w:type="auto"/>
          </w:tcPr>
          <w:p w14:paraId="0228A637" w14:textId="145C0549"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3</w:t>
            </w:r>
          </w:p>
        </w:tc>
        <w:tc>
          <w:tcPr>
            <w:tcW w:w="0" w:type="auto"/>
          </w:tcPr>
          <w:p w14:paraId="6C7D2D05" w14:textId="29436D34"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19351CFF" w14:textId="1AC139C3"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5A616B7" w14:textId="01D1A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FC2272B" w14:textId="6312277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3</w:t>
            </w:r>
          </w:p>
        </w:tc>
        <w:tc>
          <w:tcPr>
            <w:tcW w:w="0" w:type="auto"/>
          </w:tcPr>
          <w:p w14:paraId="0665A1C6" w14:textId="4A81ED8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3</w:t>
            </w:r>
          </w:p>
        </w:tc>
        <w:tc>
          <w:tcPr>
            <w:tcW w:w="0" w:type="auto"/>
          </w:tcPr>
          <w:p w14:paraId="03FBD3DE"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1D1973B8" w14:textId="77777777" w:rsidTr="008E7335">
        <w:tc>
          <w:tcPr>
            <w:tcW w:w="0" w:type="auto"/>
          </w:tcPr>
          <w:p w14:paraId="468A3AFF" w14:textId="758171CF"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6</w:t>
            </w:r>
          </w:p>
        </w:tc>
        <w:tc>
          <w:tcPr>
            <w:tcW w:w="0" w:type="auto"/>
          </w:tcPr>
          <w:p w14:paraId="40061297" w14:textId="01F80D63"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4</w:t>
            </w:r>
          </w:p>
        </w:tc>
        <w:tc>
          <w:tcPr>
            <w:tcW w:w="0" w:type="auto"/>
          </w:tcPr>
          <w:p w14:paraId="44040F69" w14:textId="242633C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6ACFFFD7" w14:textId="689C541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896CCFF" w14:textId="5052290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C433012" w14:textId="7AFCE05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4</w:t>
            </w:r>
          </w:p>
        </w:tc>
        <w:tc>
          <w:tcPr>
            <w:tcW w:w="0" w:type="auto"/>
          </w:tcPr>
          <w:p w14:paraId="18980FCA" w14:textId="52381C1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4</w:t>
            </w:r>
          </w:p>
        </w:tc>
        <w:tc>
          <w:tcPr>
            <w:tcW w:w="0" w:type="auto"/>
          </w:tcPr>
          <w:p w14:paraId="1CA2656B"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15FC6103"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4791602" w14:textId="4D99685B"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7</w:t>
            </w:r>
          </w:p>
        </w:tc>
        <w:tc>
          <w:tcPr>
            <w:tcW w:w="0" w:type="auto"/>
          </w:tcPr>
          <w:p w14:paraId="644E4575" w14:textId="11453D09"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5</w:t>
            </w:r>
          </w:p>
        </w:tc>
        <w:tc>
          <w:tcPr>
            <w:tcW w:w="0" w:type="auto"/>
          </w:tcPr>
          <w:p w14:paraId="29CB87BA" w14:textId="28432ACF"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0022A578" w14:textId="33CE04F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C32973A" w14:textId="01A05EC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BE07379" w14:textId="0061C2B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5</w:t>
            </w:r>
          </w:p>
        </w:tc>
        <w:tc>
          <w:tcPr>
            <w:tcW w:w="0" w:type="auto"/>
          </w:tcPr>
          <w:p w14:paraId="7CBAC44B" w14:textId="417834C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5</w:t>
            </w:r>
          </w:p>
        </w:tc>
        <w:tc>
          <w:tcPr>
            <w:tcW w:w="0" w:type="auto"/>
          </w:tcPr>
          <w:p w14:paraId="24095B32"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79A05221" w14:textId="77777777" w:rsidTr="008E7335">
        <w:tc>
          <w:tcPr>
            <w:tcW w:w="0" w:type="auto"/>
          </w:tcPr>
          <w:p w14:paraId="0E226D62" w14:textId="3B8CDDFD"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8</w:t>
            </w:r>
          </w:p>
        </w:tc>
        <w:tc>
          <w:tcPr>
            <w:tcW w:w="0" w:type="auto"/>
          </w:tcPr>
          <w:p w14:paraId="59CB1268" w14:textId="262D0961"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6</w:t>
            </w:r>
          </w:p>
        </w:tc>
        <w:tc>
          <w:tcPr>
            <w:tcW w:w="0" w:type="auto"/>
          </w:tcPr>
          <w:p w14:paraId="5E8DF666" w14:textId="28CD993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07328000" w14:textId="727CB28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765246A" w14:textId="34DA623A"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E32DAFD" w14:textId="38F71BE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6</w:t>
            </w:r>
          </w:p>
        </w:tc>
        <w:tc>
          <w:tcPr>
            <w:tcW w:w="0" w:type="auto"/>
          </w:tcPr>
          <w:p w14:paraId="4007E5A4" w14:textId="7AF6DFD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6</w:t>
            </w:r>
          </w:p>
        </w:tc>
        <w:tc>
          <w:tcPr>
            <w:tcW w:w="0" w:type="auto"/>
          </w:tcPr>
          <w:p w14:paraId="0A01943B"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0B9E112F"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67BACC2" w14:textId="6BF5E9EF"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9</w:t>
            </w:r>
          </w:p>
        </w:tc>
        <w:tc>
          <w:tcPr>
            <w:tcW w:w="0" w:type="auto"/>
          </w:tcPr>
          <w:p w14:paraId="219F5031" w14:textId="541C63E5"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7</w:t>
            </w:r>
          </w:p>
        </w:tc>
        <w:tc>
          <w:tcPr>
            <w:tcW w:w="0" w:type="auto"/>
          </w:tcPr>
          <w:p w14:paraId="77D426BD" w14:textId="60311B9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20DF10AE" w14:textId="56FC29B3"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88FABF8" w14:textId="22D89A8F"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AC50AE2" w14:textId="6AAE345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7</w:t>
            </w:r>
          </w:p>
        </w:tc>
        <w:tc>
          <w:tcPr>
            <w:tcW w:w="0" w:type="auto"/>
          </w:tcPr>
          <w:p w14:paraId="643F4602" w14:textId="3819F57F"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7</w:t>
            </w:r>
          </w:p>
        </w:tc>
        <w:tc>
          <w:tcPr>
            <w:tcW w:w="0" w:type="auto"/>
          </w:tcPr>
          <w:p w14:paraId="6A6DA69F"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4C09A7DD" w14:textId="77777777" w:rsidTr="008E7335">
        <w:tc>
          <w:tcPr>
            <w:tcW w:w="0" w:type="auto"/>
          </w:tcPr>
          <w:p w14:paraId="4A05EF5F" w14:textId="56EBDC75"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0</w:t>
            </w:r>
          </w:p>
        </w:tc>
        <w:tc>
          <w:tcPr>
            <w:tcW w:w="0" w:type="auto"/>
          </w:tcPr>
          <w:p w14:paraId="60BCEB4C" w14:textId="31754DBF"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8</w:t>
            </w:r>
          </w:p>
        </w:tc>
        <w:tc>
          <w:tcPr>
            <w:tcW w:w="0" w:type="auto"/>
          </w:tcPr>
          <w:p w14:paraId="4A9BB001" w14:textId="7C3458A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51BBF7B2" w14:textId="7F3AB8D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31A3FA2" w14:textId="0AD201C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107E6C5" w14:textId="359AD189"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8</w:t>
            </w:r>
          </w:p>
        </w:tc>
        <w:tc>
          <w:tcPr>
            <w:tcW w:w="0" w:type="auto"/>
          </w:tcPr>
          <w:p w14:paraId="772CE0E4" w14:textId="0F654EF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8</w:t>
            </w:r>
          </w:p>
        </w:tc>
        <w:tc>
          <w:tcPr>
            <w:tcW w:w="0" w:type="auto"/>
          </w:tcPr>
          <w:p w14:paraId="0FBC760E"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51636756"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979ACA4" w14:textId="3C93E7B3"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1</w:t>
            </w:r>
          </w:p>
        </w:tc>
        <w:tc>
          <w:tcPr>
            <w:tcW w:w="0" w:type="auto"/>
          </w:tcPr>
          <w:p w14:paraId="3BE0E3DF" w14:textId="112C82D1"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9</w:t>
            </w:r>
          </w:p>
        </w:tc>
        <w:tc>
          <w:tcPr>
            <w:tcW w:w="0" w:type="auto"/>
          </w:tcPr>
          <w:p w14:paraId="3D92C91D" w14:textId="73A335A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433A34FA" w14:textId="574E74E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B0F33B0" w14:textId="77E799F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13EAAC0" w14:textId="0B0A364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9</w:t>
            </w:r>
          </w:p>
        </w:tc>
        <w:tc>
          <w:tcPr>
            <w:tcW w:w="0" w:type="auto"/>
          </w:tcPr>
          <w:p w14:paraId="5C2949FC" w14:textId="21D024F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9</w:t>
            </w:r>
          </w:p>
        </w:tc>
        <w:tc>
          <w:tcPr>
            <w:tcW w:w="0" w:type="auto"/>
          </w:tcPr>
          <w:p w14:paraId="37083844"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41DAFC77" w14:textId="77777777" w:rsidTr="008E7335">
        <w:tc>
          <w:tcPr>
            <w:tcW w:w="0" w:type="auto"/>
          </w:tcPr>
          <w:p w14:paraId="6D8037E3" w14:textId="49271144"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2</w:t>
            </w:r>
          </w:p>
        </w:tc>
        <w:tc>
          <w:tcPr>
            <w:tcW w:w="0" w:type="auto"/>
          </w:tcPr>
          <w:p w14:paraId="6AED0403" w14:textId="7ACE2901"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0</w:t>
            </w:r>
          </w:p>
        </w:tc>
        <w:tc>
          <w:tcPr>
            <w:tcW w:w="0" w:type="auto"/>
          </w:tcPr>
          <w:p w14:paraId="21BFCD5F" w14:textId="5207FA4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563666BD" w14:textId="1718893A"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0104777" w14:textId="235521F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B925BCD" w14:textId="14055E99"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0</w:t>
            </w:r>
          </w:p>
        </w:tc>
        <w:tc>
          <w:tcPr>
            <w:tcW w:w="0" w:type="auto"/>
          </w:tcPr>
          <w:p w14:paraId="08D88A77" w14:textId="2D0AC0D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0</w:t>
            </w:r>
          </w:p>
        </w:tc>
        <w:tc>
          <w:tcPr>
            <w:tcW w:w="0" w:type="auto"/>
          </w:tcPr>
          <w:p w14:paraId="7644A0D5"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4944A1A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9143707" w14:textId="1094C6DC"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3</w:t>
            </w:r>
          </w:p>
        </w:tc>
        <w:tc>
          <w:tcPr>
            <w:tcW w:w="0" w:type="auto"/>
          </w:tcPr>
          <w:p w14:paraId="678FBA31" w14:textId="369D95BA"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1</w:t>
            </w:r>
          </w:p>
        </w:tc>
        <w:tc>
          <w:tcPr>
            <w:tcW w:w="0" w:type="auto"/>
          </w:tcPr>
          <w:p w14:paraId="0FE6E1EA" w14:textId="5685D61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27758801" w14:textId="6772075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2EF5877" w14:textId="1C8F90A9"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321BFB9" w14:textId="4AAD5BE4"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1</w:t>
            </w:r>
          </w:p>
        </w:tc>
        <w:tc>
          <w:tcPr>
            <w:tcW w:w="0" w:type="auto"/>
          </w:tcPr>
          <w:p w14:paraId="10C4E4AA" w14:textId="77AB1204"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1</w:t>
            </w:r>
          </w:p>
        </w:tc>
        <w:tc>
          <w:tcPr>
            <w:tcW w:w="0" w:type="auto"/>
          </w:tcPr>
          <w:p w14:paraId="6C851A08"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3D6A6813" w14:textId="77777777" w:rsidTr="008E7335">
        <w:tc>
          <w:tcPr>
            <w:tcW w:w="0" w:type="auto"/>
          </w:tcPr>
          <w:p w14:paraId="68FABADE" w14:textId="78DF1BA3"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4</w:t>
            </w:r>
          </w:p>
        </w:tc>
        <w:tc>
          <w:tcPr>
            <w:tcW w:w="0" w:type="auto"/>
          </w:tcPr>
          <w:p w14:paraId="75DFB4C1" w14:textId="2234238B"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2</w:t>
            </w:r>
          </w:p>
        </w:tc>
        <w:tc>
          <w:tcPr>
            <w:tcW w:w="0" w:type="auto"/>
          </w:tcPr>
          <w:p w14:paraId="222655B6" w14:textId="4544518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33B2FBDD" w14:textId="68F9880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4751178" w14:textId="47E56843"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A2C0DAC" w14:textId="46DDB0C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2</w:t>
            </w:r>
          </w:p>
        </w:tc>
        <w:tc>
          <w:tcPr>
            <w:tcW w:w="0" w:type="auto"/>
          </w:tcPr>
          <w:p w14:paraId="17155AAD" w14:textId="41D28A7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2</w:t>
            </w:r>
          </w:p>
        </w:tc>
        <w:tc>
          <w:tcPr>
            <w:tcW w:w="0" w:type="auto"/>
          </w:tcPr>
          <w:p w14:paraId="2944547F"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517F8D8A"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62775DF" w14:textId="4517EE52"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5</w:t>
            </w:r>
          </w:p>
        </w:tc>
        <w:tc>
          <w:tcPr>
            <w:tcW w:w="0" w:type="auto"/>
          </w:tcPr>
          <w:p w14:paraId="22E1C51B" w14:textId="421EA4DE"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3</w:t>
            </w:r>
          </w:p>
        </w:tc>
        <w:tc>
          <w:tcPr>
            <w:tcW w:w="0" w:type="auto"/>
          </w:tcPr>
          <w:p w14:paraId="4A534F29" w14:textId="2CA7B3C3"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7910B421" w14:textId="38A814E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0DB46D5" w14:textId="23360229"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7392222" w14:textId="69FDB37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3</w:t>
            </w:r>
          </w:p>
        </w:tc>
        <w:tc>
          <w:tcPr>
            <w:tcW w:w="0" w:type="auto"/>
          </w:tcPr>
          <w:p w14:paraId="75DF5A80" w14:textId="44DB9F0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3</w:t>
            </w:r>
          </w:p>
        </w:tc>
        <w:tc>
          <w:tcPr>
            <w:tcW w:w="0" w:type="auto"/>
          </w:tcPr>
          <w:p w14:paraId="149FCCC6"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13E2A182" w14:textId="77777777" w:rsidTr="008E7335">
        <w:tc>
          <w:tcPr>
            <w:tcW w:w="0" w:type="auto"/>
          </w:tcPr>
          <w:p w14:paraId="2565B728" w14:textId="38707023"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lastRenderedPageBreak/>
              <w:t>36</w:t>
            </w:r>
          </w:p>
        </w:tc>
        <w:tc>
          <w:tcPr>
            <w:tcW w:w="0" w:type="auto"/>
          </w:tcPr>
          <w:p w14:paraId="4A305312" w14:textId="4C8AC914"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4</w:t>
            </w:r>
          </w:p>
        </w:tc>
        <w:tc>
          <w:tcPr>
            <w:tcW w:w="0" w:type="auto"/>
          </w:tcPr>
          <w:p w14:paraId="3AEFB5B4" w14:textId="0350E05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191A7DE7" w14:textId="50BBBF9A"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85CD3A5" w14:textId="4DB247C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C303AC9" w14:textId="4B79273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4</w:t>
            </w:r>
          </w:p>
        </w:tc>
        <w:tc>
          <w:tcPr>
            <w:tcW w:w="0" w:type="auto"/>
          </w:tcPr>
          <w:p w14:paraId="314BDC54" w14:textId="01E2351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4</w:t>
            </w:r>
          </w:p>
        </w:tc>
        <w:tc>
          <w:tcPr>
            <w:tcW w:w="0" w:type="auto"/>
          </w:tcPr>
          <w:p w14:paraId="46505BE8"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7685861D"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85AC3FA" w14:textId="5E1C3BA0"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7</w:t>
            </w:r>
          </w:p>
        </w:tc>
        <w:tc>
          <w:tcPr>
            <w:tcW w:w="0" w:type="auto"/>
          </w:tcPr>
          <w:p w14:paraId="4D1D4029" w14:textId="7C285BC4"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5</w:t>
            </w:r>
          </w:p>
        </w:tc>
        <w:tc>
          <w:tcPr>
            <w:tcW w:w="0" w:type="auto"/>
          </w:tcPr>
          <w:p w14:paraId="763345EC" w14:textId="33555B99"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280E778E" w14:textId="6CA7DDE9"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E0D5023" w14:textId="7EF931F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FC8287A" w14:textId="38FF00E3"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5</w:t>
            </w:r>
          </w:p>
        </w:tc>
        <w:tc>
          <w:tcPr>
            <w:tcW w:w="0" w:type="auto"/>
          </w:tcPr>
          <w:p w14:paraId="6CC5C162" w14:textId="29D1DFC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5</w:t>
            </w:r>
          </w:p>
        </w:tc>
        <w:tc>
          <w:tcPr>
            <w:tcW w:w="0" w:type="auto"/>
          </w:tcPr>
          <w:p w14:paraId="7998D08C"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4D6B56FC" w14:textId="77777777" w:rsidTr="008E7335">
        <w:tc>
          <w:tcPr>
            <w:tcW w:w="0" w:type="auto"/>
          </w:tcPr>
          <w:p w14:paraId="7B76FF17" w14:textId="7383A56B"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8</w:t>
            </w:r>
          </w:p>
        </w:tc>
        <w:tc>
          <w:tcPr>
            <w:tcW w:w="0" w:type="auto"/>
          </w:tcPr>
          <w:p w14:paraId="1F251F9A" w14:textId="1C6DF3EF"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1</w:t>
            </w:r>
          </w:p>
        </w:tc>
        <w:tc>
          <w:tcPr>
            <w:tcW w:w="0" w:type="auto"/>
          </w:tcPr>
          <w:p w14:paraId="6E3A0F5D" w14:textId="4133C74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446C5A5F" w14:textId="7A6FE1A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BD3C475" w14:textId="312FAF3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6247D17" w14:textId="0D62713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1</w:t>
            </w:r>
          </w:p>
        </w:tc>
        <w:tc>
          <w:tcPr>
            <w:tcW w:w="0" w:type="auto"/>
          </w:tcPr>
          <w:p w14:paraId="50DFCB39" w14:textId="149EB58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1</w:t>
            </w:r>
          </w:p>
        </w:tc>
        <w:tc>
          <w:tcPr>
            <w:tcW w:w="0" w:type="auto"/>
          </w:tcPr>
          <w:p w14:paraId="34842AD1"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5E287CED"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9F4F131" w14:textId="27A6043C"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9</w:t>
            </w:r>
          </w:p>
        </w:tc>
        <w:tc>
          <w:tcPr>
            <w:tcW w:w="0" w:type="auto"/>
          </w:tcPr>
          <w:p w14:paraId="34D5B101" w14:textId="26FD3AA1"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2</w:t>
            </w:r>
          </w:p>
        </w:tc>
        <w:tc>
          <w:tcPr>
            <w:tcW w:w="0" w:type="auto"/>
          </w:tcPr>
          <w:p w14:paraId="04F442CB" w14:textId="5BBEFB3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29B3078A" w14:textId="48B961A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4350FE6" w14:textId="0AE4EFC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2AFD16F" w14:textId="0BCEAB03"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2</w:t>
            </w:r>
          </w:p>
        </w:tc>
        <w:tc>
          <w:tcPr>
            <w:tcW w:w="0" w:type="auto"/>
          </w:tcPr>
          <w:p w14:paraId="7E0251DB" w14:textId="12835B2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2</w:t>
            </w:r>
          </w:p>
        </w:tc>
        <w:tc>
          <w:tcPr>
            <w:tcW w:w="0" w:type="auto"/>
          </w:tcPr>
          <w:p w14:paraId="3A0B4A27"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4D4466E0" w14:textId="77777777" w:rsidTr="008E7335">
        <w:tc>
          <w:tcPr>
            <w:tcW w:w="0" w:type="auto"/>
          </w:tcPr>
          <w:p w14:paraId="620CD749" w14:textId="542B8B32"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0</w:t>
            </w:r>
          </w:p>
        </w:tc>
        <w:tc>
          <w:tcPr>
            <w:tcW w:w="0" w:type="auto"/>
          </w:tcPr>
          <w:p w14:paraId="21ABE85C" w14:textId="2587E59E"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3</w:t>
            </w:r>
          </w:p>
        </w:tc>
        <w:tc>
          <w:tcPr>
            <w:tcW w:w="0" w:type="auto"/>
          </w:tcPr>
          <w:p w14:paraId="5AFDC6EB" w14:textId="698099D0"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DATE</w:t>
            </w:r>
          </w:p>
        </w:tc>
        <w:tc>
          <w:tcPr>
            <w:tcW w:w="0" w:type="auto"/>
          </w:tcPr>
          <w:p w14:paraId="54C519BC" w14:textId="0599C258"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28791E82" w14:textId="76C14E28"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49943991" w14:textId="70E04A77"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3</w:t>
            </w:r>
          </w:p>
        </w:tc>
        <w:tc>
          <w:tcPr>
            <w:tcW w:w="0" w:type="auto"/>
          </w:tcPr>
          <w:p w14:paraId="56714F6F" w14:textId="6795B3D6"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3</w:t>
            </w:r>
          </w:p>
        </w:tc>
        <w:tc>
          <w:tcPr>
            <w:tcW w:w="0" w:type="auto"/>
          </w:tcPr>
          <w:p w14:paraId="54013468"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3933764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877DD2A" w14:textId="064D9F4C"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1</w:t>
            </w:r>
          </w:p>
        </w:tc>
        <w:tc>
          <w:tcPr>
            <w:tcW w:w="0" w:type="auto"/>
          </w:tcPr>
          <w:p w14:paraId="196C65DB" w14:textId="6AE4E120"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4</w:t>
            </w:r>
          </w:p>
        </w:tc>
        <w:tc>
          <w:tcPr>
            <w:tcW w:w="0" w:type="auto"/>
          </w:tcPr>
          <w:p w14:paraId="6E8C54FA" w14:textId="699D8381"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DATE</w:t>
            </w:r>
          </w:p>
        </w:tc>
        <w:tc>
          <w:tcPr>
            <w:tcW w:w="0" w:type="auto"/>
          </w:tcPr>
          <w:p w14:paraId="18A4F388" w14:textId="5ACAE7DE"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0B1F73DD" w14:textId="352E2117"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50AC9563" w14:textId="45B84958"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4</w:t>
            </w:r>
          </w:p>
        </w:tc>
        <w:tc>
          <w:tcPr>
            <w:tcW w:w="0" w:type="auto"/>
          </w:tcPr>
          <w:p w14:paraId="07EBE856" w14:textId="49E29494"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4</w:t>
            </w:r>
          </w:p>
        </w:tc>
        <w:tc>
          <w:tcPr>
            <w:tcW w:w="0" w:type="auto"/>
          </w:tcPr>
          <w:p w14:paraId="003CD7E7"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310EA342" w14:textId="77777777" w:rsidTr="008E7335">
        <w:tc>
          <w:tcPr>
            <w:tcW w:w="0" w:type="auto"/>
          </w:tcPr>
          <w:p w14:paraId="64CA785B" w14:textId="1999E84E"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2</w:t>
            </w:r>
          </w:p>
        </w:tc>
        <w:tc>
          <w:tcPr>
            <w:tcW w:w="0" w:type="auto"/>
          </w:tcPr>
          <w:p w14:paraId="46782036" w14:textId="4071BD32"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5</w:t>
            </w:r>
          </w:p>
        </w:tc>
        <w:tc>
          <w:tcPr>
            <w:tcW w:w="0" w:type="auto"/>
          </w:tcPr>
          <w:p w14:paraId="097899B4" w14:textId="6673FE3B"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DATE</w:t>
            </w:r>
          </w:p>
        </w:tc>
        <w:tc>
          <w:tcPr>
            <w:tcW w:w="0" w:type="auto"/>
          </w:tcPr>
          <w:p w14:paraId="72AD38F2" w14:textId="0AECF9D3"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7A6EA2B5" w14:textId="4038C5B4"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w:t>
            </w:r>
          </w:p>
        </w:tc>
        <w:tc>
          <w:tcPr>
            <w:tcW w:w="0" w:type="auto"/>
          </w:tcPr>
          <w:p w14:paraId="0164F145" w14:textId="5D05711E"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5</w:t>
            </w:r>
          </w:p>
        </w:tc>
        <w:tc>
          <w:tcPr>
            <w:tcW w:w="0" w:type="auto"/>
          </w:tcPr>
          <w:p w14:paraId="18888CC1" w14:textId="34D166DD" w:rsidR="00B274C9" w:rsidRPr="00146FD0" w:rsidRDefault="00B274C9" w:rsidP="00B274C9">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5</w:t>
            </w:r>
          </w:p>
        </w:tc>
        <w:tc>
          <w:tcPr>
            <w:tcW w:w="0" w:type="auto"/>
          </w:tcPr>
          <w:p w14:paraId="498C93CB"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3B42AD33" w14:textId="77777777" w:rsidR="009805E6" w:rsidRPr="009D704A" w:rsidRDefault="009805E6" w:rsidP="005A42DC">
      <w:pPr>
        <w:pStyle w:val="Bullet"/>
        <w:ind w:left="513" w:hanging="513"/>
        <w:rPr>
          <w:rFonts w:ascii="Calibri Light" w:hAnsi="Calibri Light" w:cs="Arial"/>
          <w:color w:val="4F4F4F"/>
          <w:sz w:val="22"/>
          <w:szCs w:val="22"/>
          <w:lang w:val="en-GB" w:eastAsia="en-IE"/>
        </w:rPr>
      </w:pPr>
    </w:p>
    <w:p w14:paraId="5335C05A" w14:textId="77777777" w:rsidR="005A42DC" w:rsidRDefault="005A42DC" w:rsidP="005A42DC">
      <w:pPr>
        <w:pStyle w:val="Heading3"/>
      </w:pPr>
      <w:bookmarkStart w:id="109" w:name="_Toc79998072"/>
      <w:r>
        <w:t>Mapping</w:t>
      </w:r>
      <w:bookmarkEnd w:id="109"/>
    </w:p>
    <w:p w14:paraId="502118DB" w14:textId="0FA3E7F3" w:rsidR="005A42DC" w:rsidRDefault="005A42DC" w:rsidP="005A42DC"/>
    <w:tbl>
      <w:tblPr>
        <w:tblStyle w:val="GridTable4-Accent11"/>
        <w:tblW w:w="0" w:type="auto"/>
        <w:tblLook w:val="04A0" w:firstRow="1" w:lastRow="0" w:firstColumn="1" w:lastColumn="0" w:noHBand="0" w:noVBand="1"/>
      </w:tblPr>
      <w:tblGrid>
        <w:gridCol w:w="2471"/>
        <w:gridCol w:w="3058"/>
      </w:tblGrid>
      <w:tr w:rsidR="00CD4E7A" w:rsidRPr="005E1E2E" w14:paraId="3A44C523" w14:textId="77777777" w:rsidTr="008E7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651944E4" w14:textId="77777777" w:rsidR="00CD4E7A" w:rsidRPr="005E1E2E" w:rsidRDefault="00CD4E7A" w:rsidP="00D44211">
            <w:pPr>
              <w:widowControl w:val="0"/>
              <w:autoSpaceDE w:val="0"/>
              <w:autoSpaceDN w:val="0"/>
              <w:adjustRightInd w:val="0"/>
              <w:spacing w:after="0" w:line="240" w:lineRule="auto"/>
              <w:ind w:left="108" w:right="108"/>
              <w:rPr>
                <w:rFonts w:ascii="Calibri Light" w:hAnsi="Calibri Light" w:cs="Calibri Light"/>
                <w:sz w:val="16"/>
                <w:szCs w:val="16"/>
              </w:rPr>
            </w:pPr>
            <w:r w:rsidRPr="005E1E2E">
              <w:rPr>
                <w:rFonts w:ascii="Calibri Light" w:hAnsi="Calibri Light" w:cs="Calibri Light"/>
                <w:sz w:val="16"/>
                <w:szCs w:val="16"/>
              </w:rPr>
              <w:t>Source Column</w:t>
            </w:r>
          </w:p>
        </w:tc>
        <w:tc>
          <w:tcPr>
            <w:tcW w:w="3058" w:type="dxa"/>
          </w:tcPr>
          <w:p w14:paraId="1574BB5E" w14:textId="77777777" w:rsidR="00CD4E7A" w:rsidRPr="005E1E2E" w:rsidRDefault="00CD4E7A" w:rsidP="00D44211">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5E1E2E">
              <w:rPr>
                <w:rFonts w:ascii="Calibri Light" w:hAnsi="Calibri Light" w:cs="Calibri Light"/>
                <w:sz w:val="16"/>
                <w:szCs w:val="16"/>
              </w:rPr>
              <w:t>Target Column</w:t>
            </w:r>
          </w:p>
        </w:tc>
      </w:tr>
      <w:tr w:rsidR="00CD4E7A" w:rsidRPr="005E1E2E" w14:paraId="7C6A2895" w14:textId="77777777" w:rsidTr="008E73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7B4BAE32" w14:textId="77777777" w:rsidR="00CD4E7A" w:rsidRPr="005E1E2E" w:rsidRDefault="00CD4E7A" w:rsidP="00D44211">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2166B63E" w14:textId="77777777" w:rsidR="00CD4E7A" w:rsidRPr="005E1E2E" w:rsidRDefault="00CD4E7A" w:rsidP="00D4421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6F013E42" w14:textId="77777777" w:rsidR="005A42DC" w:rsidRPr="00FA71BB" w:rsidRDefault="005A42DC" w:rsidP="005A42DC"/>
    <w:p w14:paraId="1DBE5C52" w14:textId="6F896A97" w:rsidR="005A42DC" w:rsidRDefault="005C21A4" w:rsidP="005A42DC">
      <w:pPr>
        <w:pStyle w:val="Heading2"/>
      </w:pPr>
      <w:bookmarkStart w:id="110" w:name="_Toc79998073"/>
      <w:r>
        <w:t>Specialization Translation</w:t>
      </w:r>
      <w:bookmarkEnd w:id="110"/>
    </w:p>
    <w:p w14:paraId="2AE87076" w14:textId="44709661"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00B171EA" w:rsidRPr="00B171EA">
        <w:rPr>
          <w:rFonts w:ascii="Calibri Light" w:hAnsi="Calibri Light" w:cs="Arial"/>
          <w:color w:val="4F4F4F"/>
          <w:sz w:val="22"/>
          <w:szCs w:val="22"/>
          <w:lang w:val="en-GB" w:eastAsia="en-IE"/>
        </w:rPr>
        <w:t>XXMX_OLC_SPECIALIZATION_TRNSLN</w:t>
      </w:r>
      <w:r w:rsidRPr="009D704A">
        <w:rPr>
          <w:rFonts w:ascii="Calibri Light" w:hAnsi="Calibri Light" w:cs="Arial"/>
          <w:color w:val="4F4F4F"/>
          <w:sz w:val="22"/>
          <w:szCs w:val="22"/>
          <w:lang w:val="en-GB" w:eastAsia="en-IE"/>
        </w:rPr>
        <w:t>.dat</w:t>
      </w:r>
    </w:p>
    <w:p w14:paraId="322F1AF6" w14:textId="0F8C7DBB"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Staging table:  </w:t>
      </w:r>
      <w:r w:rsidR="00B171EA" w:rsidRPr="00B171EA">
        <w:rPr>
          <w:rFonts w:ascii="Calibri Light" w:hAnsi="Calibri Light" w:cs="Arial"/>
          <w:color w:val="4F4F4F"/>
          <w:sz w:val="22"/>
          <w:szCs w:val="22"/>
          <w:lang w:val="en-GB" w:eastAsia="en-IE"/>
        </w:rPr>
        <w:t>XXMX_OLC_SPEC_TL_STG</w:t>
      </w:r>
    </w:p>
    <w:p w14:paraId="542A1CC4" w14:textId="194FA45B"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Transform Table: </w:t>
      </w:r>
      <w:r w:rsidR="00B171EA" w:rsidRPr="00B171EA">
        <w:rPr>
          <w:rFonts w:ascii="Calibri Light" w:hAnsi="Calibri Light" w:cs="Arial"/>
          <w:color w:val="4F4F4F"/>
          <w:sz w:val="22"/>
          <w:szCs w:val="22"/>
          <w:lang w:val="en-GB" w:eastAsia="en-IE"/>
        </w:rPr>
        <w:t>XXMX_OLC_SPEC_TL_XFM</w:t>
      </w:r>
    </w:p>
    <w:p w14:paraId="6E9E7D64" w14:textId="77777777"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513D5EA3" w14:textId="67534365" w:rsidR="005A42DC"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Fusion Business Object: </w:t>
      </w:r>
      <w:r w:rsidR="00B171EA" w:rsidRPr="00B171EA">
        <w:rPr>
          <w:rFonts w:ascii="Calibri Light" w:hAnsi="Calibri Light" w:cs="Arial"/>
          <w:color w:val="4F4F4F"/>
          <w:sz w:val="22"/>
          <w:szCs w:val="22"/>
          <w:lang w:val="en-GB" w:eastAsia="en-IE"/>
        </w:rPr>
        <w:t>Specialization Translation</w:t>
      </w:r>
    </w:p>
    <w:tbl>
      <w:tblPr>
        <w:tblStyle w:val="GridTable4-Accent11"/>
        <w:tblW w:w="0" w:type="auto"/>
        <w:tblLook w:val="0420" w:firstRow="1" w:lastRow="0" w:firstColumn="0" w:lastColumn="0" w:noHBand="0" w:noVBand="1"/>
      </w:tblPr>
      <w:tblGrid>
        <w:gridCol w:w="776"/>
        <w:gridCol w:w="2141"/>
        <w:gridCol w:w="1558"/>
        <w:gridCol w:w="1191"/>
        <w:gridCol w:w="680"/>
        <w:gridCol w:w="2141"/>
        <w:gridCol w:w="2141"/>
        <w:gridCol w:w="3320"/>
      </w:tblGrid>
      <w:tr w:rsidR="009805E6" w:rsidRPr="00EC4DEB" w14:paraId="5C1345CC" w14:textId="77777777" w:rsidTr="002B7EA5">
        <w:trPr>
          <w:cnfStyle w:val="100000000000" w:firstRow="1" w:lastRow="0" w:firstColumn="0" w:lastColumn="0" w:oddVBand="0" w:evenVBand="0" w:oddHBand="0" w:evenHBand="0" w:firstRowFirstColumn="0" w:firstRowLastColumn="0" w:lastRowFirstColumn="0" w:lastRowLastColumn="0"/>
          <w:tblHeader/>
        </w:trPr>
        <w:tc>
          <w:tcPr>
            <w:tcW w:w="0" w:type="auto"/>
          </w:tcPr>
          <w:p w14:paraId="0EE94404"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0" w:type="auto"/>
          </w:tcPr>
          <w:p w14:paraId="25E3007B"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10963CE9"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6EAB8265"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44B64F08" w14:textId="77777777" w:rsidR="009805E6" w:rsidRPr="00EC4DEB" w:rsidRDefault="009805E6" w:rsidP="00D228BE">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2102C6F1"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0296C7A6"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6D75D257"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Comments</w:t>
            </w:r>
          </w:p>
        </w:tc>
      </w:tr>
      <w:tr w:rsidR="00B274C9" w:rsidRPr="00EC4DEB" w14:paraId="1018483B"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A698D21" w14:textId="79B02477"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w:t>
            </w:r>
          </w:p>
        </w:tc>
        <w:tc>
          <w:tcPr>
            <w:tcW w:w="0" w:type="auto"/>
          </w:tcPr>
          <w:p w14:paraId="6E582C03" w14:textId="27C6214A" w:rsidR="00B274C9" w:rsidRPr="00373F2A" w:rsidRDefault="00060AEE"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479D670D" w14:textId="7030D22F" w:rsidR="00B274C9" w:rsidRPr="00357BB2" w:rsidRDefault="00905FBD"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3</w:t>
            </w:r>
            <w:r w:rsidRPr="00176064">
              <w:rPr>
                <w:rFonts w:ascii="Calibri Light" w:eastAsia="Book Antiqua" w:hAnsi="Calibri Light" w:cs="Calibri Light"/>
                <w:color w:val="000000"/>
                <w:sz w:val="16"/>
                <w:szCs w:val="16"/>
              </w:rPr>
              <w:t>0)</w:t>
            </w:r>
          </w:p>
        </w:tc>
        <w:tc>
          <w:tcPr>
            <w:tcW w:w="0" w:type="auto"/>
          </w:tcPr>
          <w:p w14:paraId="7C873037" w14:textId="7A8A1EB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6951ADA8" w14:textId="1FCA2C2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7D7FF3A6" w14:textId="1EAA17ED" w:rsidR="00B274C9" w:rsidRPr="00357BB2" w:rsidRDefault="00060AEE"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30B31D8B" w14:textId="7706B8A7" w:rsidR="00B274C9" w:rsidRPr="00357BB2" w:rsidRDefault="00060AEE"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6281293F" w14:textId="694D275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Identifier for every Batch</w:t>
            </w:r>
          </w:p>
        </w:tc>
      </w:tr>
      <w:tr w:rsidR="00B274C9" w:rsidRPr="00EC4DEB" w14:paraId="3EEA84DD" w14:textId="77777777" w:rsidTr="008E7335">
        <w:tc>
          <w:tcPr>
            <w:tcW w:w="0" w:type="auto"/>
          </w:tcPr>
          <w:p w14:paraId="0E97B9F5" w14:textId="4FEAF199"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w:t>
            </w:r>
          </w:p>
        </w:tc>
        <w:tc>
          <w:tcPr>
            <w:tcW w:w="0" w:type="auto"/>
          </w:tcPr>
          <w:p w14:paraId="6DC59A28" w14:textId="03434EE1"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50B7EC89" w14:textId="4835CE7A"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3AFA3549" w14:textId="533EF5C3"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2BDB127A" w14:textId="316729B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0E60ADD0" w14:textId="5DB7E5D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2DF8AFB9" w14:textId="72FA125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387A17A9" w14:textId="7E9EA99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New name for every extract</w:t>
            </w:r>
          </w:p>
        </w:tc>
      </w:tr>
      <w:tr w:rsidR="00B274C9" w:rsidRPr="00EC4DEB" w14:paraId="2F0A42AD"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5F7DD4A" w14:textId="27DDB864"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w:t>
            </w:r>
          </w:p>
        </w:tc>
        <w:tc>
          <w:tcPr>
            <w:tcW w:w="0" w:type="auto"/>
          </w:tcPr>
          <w:p w14:paraId="50F132E7" w14:textId="7FF78B66"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503AABA6" w14:textId="56ABB54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50)</w:t>
            </w:r>
          </w:p>
        </w:tc>
        <w:tc>
          <w:tcPr>
            <w:tcW w:w="0" w:type="auto"/>
          </w:tcPr>
          <w:p w14:paraId="75D7D013" w14:textId="14571E8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735661C2" w14:textId="6D3A9C1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53F14F3A" w14:textId="7C83455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6B7958BB" w14:textId="530922B4"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294DF705" w14:textId="2085417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Hardcode- ‘Extracted’</w:t>
            </w:r>
          </w:p>
        </w:tc>
      </w:tr>
      <w:tr w:rsidR="00B274C9" w:rsidRPr="00EC4DEB" w14:paraId="3395B89C" w14:textId="77777777" w:rsidTr="008E7335">
        <w:tc>
          <w:tcPr>
            <w:tcW w:w="0" w:type="auto"/>
          </w:tcPr>
          <w:p w14:paraId="37ACA1BE" w14:textId="332D1F30"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4</w:t>
            </w:r>
          </w:p>
        </w:tc>
        <w:tc>
          <w:tcPr>
            <w:tcW w:w="0" w:type="auto"/>
          </w:tcPr>
          <w:p w14:paraId="74C5C705" w14:textId="65124DAD"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6270F237" w14:textId="0A3ACC8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40)</w:t>
            </w:r>
          </w:p>
        </w:tc>
        <w:tc>
          <w:tcPr>
            <w:tcW w:w="0" w:type="auto"/>
          </w:tcPr>
          <w:p w14:paraId="22091B4C" w14:textId="0CC41E8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5268FAFD" w14:textId="5AD2B95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2071A796" w14:textId="611E0CB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4336D9A4" w14:textId="58DA797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2A48529A" w14:textId="50735BF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 xml:space="preserve">Required to find the Legal Employer /Tax Reporting Unit in Fusion. </w:t>
            </w:r>
          </w:p>
        </w:tc>
      </w:tr>
      <w:tr w:rsidR="00B274C9" w:rsidRPr="00EC4DEB" w14:paraId="4E798341"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1D80A46" w14:textId="749B1AD8"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5</w:t>
            </w:r>
          </w:p>
        </w:tc>
        <w:tc>
          <w:tcPr>
            <w:tcW w:w="0" w:type="auto"/>
          </w:tcPr>
          <w:p w14:paraId="280ECB7D" w14:textId="7D61B8B1"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5AA14CC1" w14:textId="28F7519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790A79DA" w14:textId="3302E2D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1F1960F" w14:textId="10C5B7D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C168CA6" w14:textId="0C2A6323"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181E95EC" w14:textId="5129F9C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686A3B80"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68169206" w14:textId="77777777" w:rsidTr="008E7335">
        <w:tc>
          <w:tcPr>
            <w:tcW w:w="0" w:type="auto"/>
          </w:tcPr>
          <w:p w14:paraId="26AD21B7" w14:textId="525F11E4"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6</w:t>
            </w:r>
          </w:p>
        </w:tc>
        <w:tc>
          <w:tcPr>
            <w:tcW w:w="0" w:type="auto"/>
          </w:tcPr>
          <w:p w14:paraId="5AF33FCC" w14:textId="243E3B2F"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40E3588A" w14:textId="02714E5F"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6CC88165" w14:textId="4FD8534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318E2AB" w14:textId="38FE95B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CBCB860" w14:textId="19C1972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7EFA172F" w14:textId="32D12DB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5B585DE2" w14:textId="1DD421FF"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Hardcode- MERGE</w:t>
            </w:r>
          </w:p>
        </w:tc>
      </w:tr>
      <w:tr w:rsidR="00B274C9" w:rsidRPr="00EC4DEB" w14:paraId="3C28561D"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4ECD1BD" w14:textId="6E28FCEA"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7</w:t>
            </w:r>
          </w:p>
        </w:tc>
        <w:tc>
          <w:tcPr>
            <w:tcW w:w="0" w:type="auto"/>
          </w:tcPr>
          <w:p w14:paraId="4C37062B" w14:textId="357B8F93"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75F47689" w14:textId="603FC9E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3E745A95" w14:textId="0A31720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0C3E6DD" w14:textId="25F0E2A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67C72DE" w14:textId="253394D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2F4F8C89" w14:textId="46E16E6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19CF2E1A" w14:textId="4C2B9F93"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Hardcode- SpecializationTranslation</w:t>
            </w:r>
            <w:r w:rsidR="00B81E8D">
              <w:rPr>
                <w:rFonts w:ascii="Calibri Light" w:hAnsi="Calibri Light" w:cs="Calibri Light"/>
                <w:color w:val="000000"/>
                <w:sz w:val="16"/>
                <w:szCs w:val="16"/>
              </w:rPr>
              <w:t>V3</w:t>
            </w:r>
          </w:p>
        </w:tc>
      </w:tr>
      <w:tr w:rsidR="00B274C9" w:rsidRPr="00EC4DEB" w14:paraId="0B4E6BB5" w14:textId="77777777" w:rsidTr="008E7335">
        <w:tc>
          <w:tcPr>
            <w:tcW w:w="0" w:type="auto"/>
          </w:tcPr>
          <w:p w14:paraId="727C78FD" w14:textId="41878CFC"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8</w:t>
            </w:r>
          </w:p>
        </w:tc>
        <w:tc>
          <w:tcPr>
            <w:tcW w:w="0" w:type="auto"/>
          </w:tcPr>
          <w:p w14:paraId="2C3A75AD" w14:textId="0838811B"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ID</w:t>
            </w:r>
          </w:p>
        </w:tc>
        <w:tc>
          <w:tcPr>
            <w:tcW w:w="0" w:type="auto"/>
          </w:tcPr>
          <w:p w14:paraId="59C139C0" w14:textId="7ABDAF5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64D154A9" w14:textId="59FB8D5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DA9D666" w14:textId="226A376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792DC54" w14:textId="5FDCE48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ID</w:t>
            </w:r>
          </w:p>
        </w:tc>
        <w:tc>
          <w:tcPr>
            <w:tcW w:w="0" w:type="auto"/>
          </w:tcPr>
          <w:p w14:paraId="281B2AC1" w14:textId="3837F50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ID</w:t>
            </w:r>
          </w:p>
        </w:tc>
        <w:tc>
          <w:tcPr>
            <w:tcW w:w="0" w:type="auto"/>
          </w:tcPr>
          <w:p w14:paraId="3543F658"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71D4757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A86BB25" w14:textId="55BFA2D2"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9</w:t>
            </w:r>
          </w:p>
        </w:tc>
        <w:tc>
          <w:tcPr>
            <w:tcW w:w="0" w:type="auto"/>
          </w:tcPr>
          <w:p w14:paraId="7DC663B6" w14:textId="33D6429C"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START_DATE</w:t>
            </w:r>
          </w:p>
        </w:tc>
        <w:tc>
          <w:tcPr>
            <w:tcW w:w="0" w:type="auto"/>
          </w:tcPr>
          <w:p w14:paraId="3EEC4530" w14:textId="3DC618D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092716E3" w14:textId="73B4A6F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3BA5AAC7" w14:textId="7476DD1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5D95637E" w14:textId="0F0BFF5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START_DATE</w:t>
            </w:r>
          </w:p>
        </w:tc>
        <w:tc>
          <w:tcPr>
            <w:tcW w:w="0" w:type="auto"/>
          </w:tcPr>
          <w:p w14:paraId="4716B263" w14:textId="5A4F739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START_DATE</w:t>
            </w:r>
          </w:p>
        </w:tc>
        <w:tc>
          <w:tcPr>
            <w:tcW w:w="0" w:type="auto"/>
          </w:tcPr>
          <w:p w14:paraId="4CC66318"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7BDC845E" w14:textId="77777777" w:rsidTr="008E7335">
        <w:tc>
          <w:tcPr>
            <w:tcW w:w="0" w:type="auto"/>
          </w:tcPr>
          <w:p w14:paraId="7EAB700E" w14:textId="351135AD"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0</w:t>
            </w:r>
          </w:p>
        </w:tc>
        <w:tc>
          <w:tcPr>
            <w:tcW w:w="0" w:type="auto"/>
          </w:tcPr>
          <w:p w14:paraId="11F6C5D8" w14:textId="704509EF"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END_DATE</w:t>
            </w:r>
          </w:p>
        </w:tc>
        <w:tc>
          <w:tcPr>
            <w:tcW w:w="0" w:type="auto"/>
          </w:tcPr>
          <w:p w14:paraId="4310B394" w14:textId="239AF8B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72C612DF" w14:textId="0B44EEC9"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3CEFA9C" w14:textId="6E89481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671076B" w14:textId="23A0A27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END_DATE</w:t>
            </w:r>
          </w:p>
        </w:tc>
        <w:tc>
          <w:tcPr>
            <w:tcW w:w="0" w:type="auto"/>
          </w:tcPr>
          <w:p w14:paraId="5936580E" w14:textId="64852A3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END_DATE</w:t>
            </w:r>
          </w:p>
        </w:tc>
        <w:tc>
          <w:tcPr>
            <w:tcW w:w="0" w:type="auto"/>
          </w:tcPr>
          <w:p w14:paraId="14DCF62B" w14:textId="63B12CF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If Null – ’31-DEC-4712’</w:t>
            </w:r>
          </w:p>
        </w:tc>
      </w:tr>
      <w:tr w:rsidR="00B274C9" w:rsidRPr="00EC4DEB" w14:paraId="3BFEB72C"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5CF058E" w14:textId="1F15CC6E"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1</w:t>
            </w:r>
          </w:p>
        </w:tc>
        <w:tc>
          <w:tcPr>
            <w:tcW w:w="0" w:type="auto"/>
          </w:tcPr>
          <w:p w14:paraId="0214F8B9" w14:textId="22505840"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ANGUAGE</w:t>
            </w:r>
          </w:p>
        </w:tc>
        <w:tc>
          <w:tcPr>
            <w:tcW w:w="0" w:type="auto"/>
          </w:tcPr>
          <w:p w14:paraId="79968667" w14:textId="7F56633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4)</w:t>
            </w:r>
          </w:p>
        </w:tc>
        <w:tc>
          <w:tcPr>
            <w:tcW w:w="0" w:type="auto"/>
          </w:tcPr>
          <w:p w14:paraId="1EAF1C47" w14:textId="302A331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3EDC87C4" w14:textId="5DF7C77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2D5137FB" w14:textId="05ABD13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ANGUAGE</w:t>
            </w:r>
          </w:p>
        </w:tc>
        <w:tc>
          <w:tcPr>
            <w:tcW w:w="0" w:type="auto"/>
          </w:tcPr>
          <w:p w14:paraId="1FDD607E" w14:textId="2B86BCB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ANGUAGE</w:t>
            </w:r>
          </w:p>
        </w:tc>
        <w:tc>
          <w:tcPr>
            <w:tcW w:w="0" w:type="auto"/>
          </w:tcPr>
          <w:p w14:paraId="0ACB801E" w14:textId="6B01C09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 xml:space="preserve">The language code of the translated value, </w:t>
            </w:r>
            <w:r w:rsidRPr="00146FD0">
              <w:rPr>
                <w:rFonts w:ascii="Calibri Light" w:hAnsi="Calibri Light" w:cs="Calibri Light"/>
                <w:sz w:val="16"/>
                <w:szCs w:val="16"/>
              </w:rPr>
              <w:lastRenderedPageBreak/>
              <w:t>for example, FR or DE.</w:t>
            </w:r>
          </w:p>
        </w:tc>
      </w:tr>
      <w:tr w:rsidR="00B274C9" w:rsidRPr="00EC4DEB" w14:paraId="6F5CB234" w14:textId="77777777" w:rsidTr="008E7335">
        <w:tc>
          <w:tcPr>
            <w:tcW w:w="0" w:type="auto"/>
          </w:tcPr>
          <w:p w14:paraId="35C5D645" w14:textId="3D466F72"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lastRenderedPageBreak/>
              <w:t>12</w:t>
            </w:r>
          </w:p>
        </w:tc>
        <w:tc>
          <w:tcPr>
            <w:tcW w:w="0" w:type="auto"/>
          </w:tcPr>
          <w:p w14:paraId="01B9F341" w14:textId="522E355D"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NUMBER</w:t>
            </w:r>
          </w:p>
        </w:tc>
        <w:tc>
          <w:tcPr>
            <w:tcW w:w="0" w:type="auto"/>
          </w:tcPr>
          <w:p w14:paraId="55B5C474" w14:textId="51C21F8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393E66B1" w14:textId="1F4069B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29F668E6" w14:textId="05246BFF"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6D22F5CD" w14:textId="614FD94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NUMBER</w:t>
            </w:r>
          </w:p>
        </w:tc>
        <w:tc>
          <w:tcPr>
            <w:tcW w:w="0" w:type="auto"/>
          </w:tcPr>
          <w:p w14:paraId="713CA6CA" w14:textId="4F50134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NUMBER</w:t>
            </w:r>
          </w:p>
        </w:tc>
        <w:tc>
          <w:tcPr>
            <w:tcW w:w="0" w:type="auto"/>
          </w:tcPr>
          <w:p w14:paraId="3ED7942F"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12CC23CF"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22D5AA4" w14:textId="4E003607"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3</w:t>
            </w:r>
          </w:p>
        </w:tc>
        <w:tc>
          <w:tcPr>
            <w:tcW w:w="0" w:type="auto"/>
          </w:tcPr>
          <w:p w14:paraId="30FB3932" w14:textId="79257CF6"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TITLE</w:t>
            </w:r>
          </w:p>
        </w:tc>
        <w:tc>
          <w:tcPr>
            <w:tcW w:w="0" w:type="auto"/>
          </w:tcPr>
          <w:p w14:paraId="30CDF10E" w14:textId="2E37E214"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50)</w:t>
            </w:r>
          </w:p>
        </w:tc>
        <w:tc>
          <w:tcPr>
            <w:tcW w:w="0" w:type="auto"/>
          </w:tcPr>
          <w:p w14:paraId="67A58146" w14:textId="30E8E4B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35D3671" w14:textId="719B3D4F"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9FE68FD" w14:textId="6B8BF11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TITLE</w:t>
            </w:r>
          </w:p>
        </w:tc>
        <w:tc>
          <w:tcPr>
            <w:tcW w:w="0" w:type="auto"/>
          </w:tcPr>
          <w:p w14:paraId="700E86E0" w14:textId="72ABEC4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TITLE</w:t>
            </w:r>
          </w:p>
        </w:tc>
        <w:tc>
          <w:tcPr>
            <w:tcW w:w="0" w:type="auto"/>
          </w:tcPr>
          <w:p w14:paraId="78593ED3"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30AF12C1" w14:textId="77777777" w:rsidTr="008E7335">
        <w:tc>
          <w:tcPr>
            <w:tcW w:w="0" w:type="auto"/>
          </w:tcPr>
          <w:p w14:paraId="3C86791E" w14:textId="4893FDD7"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4</w:t>
            </w:r>
          </w:p>
        </w:tc>
        <w:tc>
          <w:tcPr>
            <w:tcW w:w="0" w:type="auto"/>
          </w:tcPr>
          <w:p w14:paraId="0DE1413A" w14:textId="707DF4CC"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ESCRIPTION</w:t>
            </w:r>
          </w:p>
        </w:tc>
        <w:tc>
          <w:tcPr>
            <w:tcW w:w="0" w:type="auto"/>
          </w:tcPr>
          <w:p w14:paraId="159012EF" w14:textId="2B25323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LOB</w:t>
            </w:r>
          </w:p>
        </w:tc>
        <w:tc>
          <w:tcPr>
            <w:tcW w:w="0" w:type="auto"/>
          </w:tcPr>
          <w:p w14:paraId="53330B87" w14:textId="4D0353D9"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84E166D" w14:textId="13B481B4"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6BF5261" w14:textId="0EE09004"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ESCRIPTION</w:t>
            </w:r>
          </w:p>
        </w:tc>
        <w:tc>
          <w:tcPr>
            <w:tcW w:w="0" w:type="auto"/>
          </w:tcPr>
          <w:p w14:paraId="44C8139A" w14:textId="580190B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ESCRIPTION</w:t>
            </w:r>
          </w:p>
        </w:tc>
        <w:tc>
          <w:tcPr>
            <w:tcW w:w="0" w:type="auto"/>
          </w:tcPr>
          <w:p w14:paraId="4AA4D5E8"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4293935F"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76F380D" w14:textId="4F199D36"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5</w:t>
            </w:r>
          </w:p>
        </w:tc>
        <w:tc>
          <w:tcPr>
            <w:tcW w:w="0" w:type="auto"/>
          </w:tcPr>
          <w:p w14:paraId="10C61E92" w14:textId="24B10D91"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HORT_DESCRIPTION</w:t>
            </w:r>
          </w:p>
        </w:tc>
        <w:tc>
          <w:tcPr>
            <w:tcW w:w="0" w:type="auto"/>
          </w:tcPr>
          <w:p w14:paraId="1B8F8455" w14:textId="37622B33"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4000)</w:t>
            </w:r>
          </w:p>
        </w:tc>
        <w:tc>
          <w:tcPr>
            <w:tcW w:w="0" w:type="auto"/>
          </w:tcPr>
          <w:p w14:paraId="6BD47AAE" w14:textId="4C200DD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1736231" w14:textId="04C06B9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28ACABD" w14:textId="64EC624F"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HORT_DESCRIPTION</w:t>
            </w:r>
          </w:p>
        </w:tc>
        <w:tc>
          <w:tcPr>
            <w:tcW w:w="0" w:type="auto"/>
          </w:tcPr>
          <w:p w14:paraId="3190A5CE" w14:textId="5B84647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HORT_DESCRIPTION</w:t>
            </w:r>
          </w:p>
        </w:tc>
        <w:tc>
          <w:tcPr>
            <w:tcW w:w="0" w:type="auto"/>
          </w:tcPr>
          <w:p w14:paraId="15358DF4"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1DC3494E" w14:textId="77777777" w:rsidTr="008E7335">
        <w:tc>
          <w:tcPr>
            <w:tcW w:w="0" w:type="auto"/>
          </w:tcPr>
          <w:p w14:paraId="32897329" w14:textId="010EF510"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6</w:t>
            </w:r>
          </w:p>
        </w:tc>
        <w:tc>
          <w:tcPr>
            <w:tcW w:w="0" w:type="auto"/>
          </w:tcPr>
          <w:p w14:paraId="5E13C8F4" w14:textId="35DC1365"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OWNER</w:t>
            </w:r>
          </w:p>
        </w:tc>
        <w:tc>
          <w:tcPr>
            <w:tcW w:w="0" w:type="auto"/>
          </w:tcPr>
          <w:p w14:paraId="38112969" w14:textId="56E0E674"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56)</w:t>
            </w:r>
          </w:p>
        </w:tc>
        <w:tc>
          <w:tcPr>
            <w:tcW w:w="0" w:type="auto"/>
          </w:tcPr>
          <w:p w14:paraId="056E62C9" w14:textId="0CF5D08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6D070FD" w14:textId="4D4C889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58B8E0D" w14:textId="0C216E7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OWNER</w:t>
            </w:r>
          </w:p>
        </w:tc>
        <w:tc>
          <w:tcPr>
            <w:tcW w:w="0" w:type="auto"/>
          </w:tcPr>
          <w:p w14:paraId="45D5512E" w14:textId="79968724"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OWNER</w:t>
            </w:r>
          </w:p>
        </w:tc>
        <w:tc>
          <w:tcPr>
            <w:tcW w:w="0" w:type="auto"/>
          </w:tcPr>
          <w:p w14:paraId="23981DFD" w14:textId="1ECB62B9"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 xml:space="preserve">Hardcode- </w:t>
            </w:r>
            <w:proofErr w:type="spellStart"/>
            <w:r w:rsidRPr="00146FD0">
              <w:rPr>
                <w:rFonts w:ascii="Calibri Light" w:hAnsi="Calibri Light" w:cs="Calibri Light"/>
                <w:color w:val="000000"/>
                <w:sz w:val="16"/>
                <w:szCs w:val="16"/>
              </w:rPr>
              <w:t>DataMigration</w:t>
            </w:r>
            <w:proofErr w:type="spellEnd"/>
          </w:p>
        </w:tc>
      </w:tr>
      <w:tr w:rsidR="00B274C9" w:rsidRPr="00EC4DEB" w14:paraId="56CE108E"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7DFF95E" w14:textId="7B970362"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7</w:t>
            </w:r>
          </w:p>
        </w:tc>
        <w:tc>
          <w:tcPr>
            <w:tcW w:w="0" w:type="auto"/>
          </w:tcPr>
          <w:p w14:paraId="166E88A8" w14:textId="6B69BEEF"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ID</w:t>
            </w:r>
          </w:p>
        </w:tc>
        <w:tc>
          <w:tcPr>
            <w:tcW w:w="0" w:type="auto"/>
          </w:tcPr>
          <w:p w14:paraId="297D5206" w14:textId="52CECC3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000)</w:t>
            </w:r>
          </w:p>
        </w:tc>
        <w:tc>
          <w:tcPr>
            <w:tcW w:w="0" w:type="auto"/>
          </w:tcPr>
          <w:p w14:paraId="47C08479" w14:textId="627E0BE9"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FA6FD0F" w14:textId="189BDBF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446FFE5" w14:textId="2E53336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ID</w:t>
            </w:r>
          </w:p>
        </w:tc>
        <w:tc>
          <w:tcPr>
            <w:tcW w:w="0" w:type="auto"/>
          </w:tcPr>
          <w:p w14:paraId="32D3A6B2" w14:textId="48E8D77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ID</w:t>
            </w:r>
          </w:p>
        </w:tc>
        <w:tc>
          <w:tcPr>
            <w:tcW w:w="0" w:type="auto"/>
          </w:tcPr>
          <w:p w14:paraId="7CAEBE79" w14:textId="279F5F54"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Autogenerated</w:t>
            </w:r>
          </w:p>
        </w:tc>
      </w:tr>
      <w:tr w:rsidR="00B274C9" w:rsidRPr="00EC4DEB" w14:paraId="52AEAEF1" w14:textId="77777777" w:rsidTr="008E7335">
        <w:tc>
          <w:tcPr>
            <w:tcW w:w="0" w:type="auto"/>
          </w:tcPr>
          <w:p w14:paraId="3A5E074E" w14:textId="2818E498"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8</w:t>
            </w:r>
          </w:p>
        </w:tc>
        <w:tc>
          <w:tcPr>
            <w:tcW w:w="0" w:type="auto"/>
          </w:tcPr>
          <w:p w14:paraId="444B0E82" w14:textId="5E067535"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CATEGORY</w:t>
            </w:r>
          </w:p>
        </w:tc>
        <w:tc>
          <w:tcPr>
            <w:tcW w:w="0" w:type="auto"/>
          </w:tcPr>
          <w:p w14:paraId="0E785C88" w14:textId="38CB51D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3A8295F0" w14:textId="6B105C6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EBEEB6F" w14:textId="6DB6DD4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D5AD399" w14:textId="1B5497D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CATEGORY</w:t>
            </w:r>
          </w:p>
        </w:tc>
        <w:tc>
          <w:tcPr>
            <w:tcW w:w="0" w:type="auto"/>
          </w:tcPr>
          <w:p w14:paraId="607458FD" w14:textId="17519D8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CATEGORY</w:t>
            </w:r>
          </w:p>
        </w:tc>
        <w:tc>
          <w:tcPr>
            <w:tcW w:w="0" w:type="auto"/>
          </w:tcPr>
          <w:p w14:paraId="6A86DBE4"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5D29B44B"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27A29B9" w14:textId="3114DAAC"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9</w:t>
            </w:r>
          </w:p>
        </w:tc>
        <w:tc>
          <w:tcPr>
            <w:tcW w:w="0" w:type="auto"/>
          </w:tcPr>
          <w:p w14:paraId="739F4D56" w14:textId="0815CCC8"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w:t>
            </w:r>
          </w:p>
        </w:tc>
        <w:tc>
          <w:tcPr>
            <w:tcW w:w="0" w:type="auto"/>
          </w:tcPr>
          <w:p w14:paraId="4166BFBF" w14:textId="475DD56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1DD6E49F" w14:textId="75D05B2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80D6042" w14:textId="5545003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4329C2C" w14:textId="5326284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w:t>
            </w:r>
          </w:p>
        </w:tc>
        <w:tc>
          <w:tcPr>
            <w:tcW w:w="0" w:type="auto"/>
          </w:tcPr>
          <w:p w14:paraId="749DEF71" w14:textId="79E5088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w:t>
            </w:r>
          </w:p>
        </w:tc>
        <w:tc>
          <w:tcPr>
            <w:tcW w:w="0" w:type="auto"/>
          </w:tcPr>
          <w:p w14:paraId="69F7A960"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1B8208F0" w14:textId="77777777" w:rsidTr="008E7335">
        <w:tc>
          <w:tcPr>
            <w:tcW w:w="0" w:type="auto"/>
          </w:tcPr>
          <w:p w14:paraId="23F69B15" w14:textId="62844AB3"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0</w:t>
            </w:r>
          </w:p>
        </w:tc>
        <w:tc>
          <w:tcPr>
            <w:tcW w:w="0" w:type="auto"/>
          </w:tcPr>
          <w:p w14:paraId="46A83571" w14:textId="0832AF64"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3</w:t>
            </w:r>
          </w:p>
        </w:tc>
        <w:tc>
          <w:tcPr>
            <w:tcW w:w="0" w:type="auto"/>
          </w:tcPr>
          <w:p w14:paraId="3E170E76" w14:textId="1B7F343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1592999D" w14:textId="7A0223B9"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41BE039" w14:textId="3F216DF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C75A96C" w14:textId="0083623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3</w:t>
            </w:r>
          </w:p>
        </w:tc>
        <w:tc>
          <w:tcPr>
            <w:tcW w:w="0" w:type="auto"/>
          </w:tcPr>
          <w:p w14:paraId="38F16F59" w14:textId="4B5C6DAA"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3</w:t>
            </w:r>
          </w:p>
        </w:tc>
        <w:tc>
          <w:tcPr>
            <w:tcW w:w="0" w:type="auto"/>
          </w:tcPr>
          <w:p w14:paraId="21497E61"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54969B7D"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69D8D6B" w14:textId="33E7F2BE"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1</w:t>
            </w:r>
          </w:p>
        </w:tc>
        <w:tc>
          <w:tcPr>
            <w:tcW w:w="0" w:type="auto"/>
          </w:tcPr>
          <w:p w14:paraId="45471E7C" w14:textId="64583C1C"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4</w:t>
            </w:r>
          </w:p>
        </w:tc>
        <w:tc>
          <w:tcPr>
            <w:tcW w:w="0" w:type="auto"/>
          </w:tcPr>
          <w:p w14:paraId="54694201" w14:textId="2806FD4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6515FABA" w14:textId="2F2E5C7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7408DA9" w14:textId="209EF1E4"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28748F0" w14:textId="0CB2807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4</w:t>
            </w:r>
          </w:p>
        </w:tc>
        <w:tc>
          <w:tcPr>
            <w:tcW w:w="0" w:type="auto"/>
          </w:tcPr>
          <w:p w14:paraId="3B05F009" w14:textId="36F5FC8A"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4</w:t>
            </w:r>
          </w:p>
        </w:tc>
        <w:tc>
          <w:tcPr>
            <w:tcW w:w="0" w:type="auto"/>
          </w:tcPr>
          <w:p w14:paraId="6DD662BB"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2B55D520" w14:textId="77777777" w:rsidTr="008E7335">
        <w:tc>
          <w:tcPr>
            <w:tcW w:w="0" w:type="auto"/>
          </w:tcPr>
          <w:p w14:paraId="30D7F87B" w14:textId="15E60849"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2</w:t>
            </w:r>
          </w:p>
        </w:tc>
        <w:tc>
          <w:tcPr>
            <w:tcW w:w="0" w:type="auto"/>
          </w:tcPr>
          <w:p w14:paraId="68645A00" w14:textId="34D89D4E"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5</w:t>
            </w:r>
          </w:p>
        </w:tc>
        <w:tc>
          <w:tcPr>
            <w:tcW w:w="0" w:type="auto"/>
          </w:tcPr>
          <w:p w14:paraId="6CDDB19A" w14:textId="7517896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0FF3479A" w14:textId="230047D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30E8CBB" w14:textId="5CD08E6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03994BC" w14:textId="47F4891F"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5</w:t>
            </w:r>
          </w:p>
        </w:tc>
        <w:tc>
          <w:tcPr>
            <w:tcW w:w="0" w:type="auto"/>
          </w:tcPr>
          <w:p w14:paraId="1C0BCFFC" w14:textId="0B3D337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5</w:t>
            </w:r>
          </w:p>
        </w:tc>
        <w:tc>
          <w:tcPr>
            <w:tcW w:w="0" w:type="auto"/>
          </w:tcPr>
          <w:p w14:paraId="0C36BF4E"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7CFC56E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6DDF289" w14:textId="45EC47D4"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3</w:t>
            </w:r>
          </w:p>
        </w:tc>
        <w:tc>
          <w:tcPr>
            <w:tcW w:w="0" w:type="auto"/>
          </w:tcPr>
          <w:p w14:paraId="5BAE374D" w14:textId="148C6390"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2</w:t>
            </w:r>
          </w:p>
        </w:tc>
        <w:tc>
          <w:tcPr>
            <w:tcW w:w="0" w:type="auto"/>
          </w:tcPr>
          <w:p w14:paraId="458C7464" w14:textId="68D4531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3859FDFD" w14:textId="34849A0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F71AEB2" w14:textId="5E1513D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747D00E" w14:textId="69A72C7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2</w:t>
            </w:r>
          </w:p>
        </w:tc>
        <w:tc>
          <w:tcPr>
            <w:tcW w:w="0" w:type="auto"/>
          </w:tcPr>
          <w:p w14:paraId="1905B0C9" w14:textId="4D62D49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2</w:t>
            </w:r>
          </w:p>
        </w:tc>
        <w:tc>
          <w:tcPr>
            <w:tcW w:w="0" w:type="auto"/>
          </w:tcPr>
          <w:p w14:paraId="0A5BC0B3"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16ED0310" w14:textId="77777777" w:rsidTr="008E7335">
        <w:tc>
          <w:tcPr>
            <w:tcW w:w="0" w:type="auto"/>
          </w:tcPr>
          <w:p w14:paraId="779F1836" w14:textId="638341A8"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4</w:t>
            </w:r>
          </w:p>
        </w:tc>
        <w:tc>
          <w:tcPr>
            <w:tcW w:w="0" w:type="auto"/>
          </w:tcPr>
          <w:p w14:paraId="2D70BB4A" w14:textId="3D7AB3D5"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6</w:t>
            </w:r>
          </w:p>
        </w:tc>
        <w:tc>
          <w:tcPr>
            <w:tcW w:w="0" w:type="auto"/>
          </w:tcPr>
          <w:p w14:paraId="58CDE078" w14:textId="2751B824"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6D294C95" w14:textId="0511F4A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46BED08" w14:textId="1CE4622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B714452" w14:textId="0096025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6</w:t>
            </w:r>
          </w:p>
        </w:tc>
        <w:tc>
          <w:tcPr>
            <w:tcW w:w="0" w:type="auto"/>
          </w:tcPr>
          <w:p w14:paraId="6356AD4B" w14:textId="15E5198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6</w:t>
            </w:r>
          </w:p>
        </w:tc>
        <w:tc>
          <w:tcPr>
            <w:tcW w:w="0" w:type="auto"/>
          </w:tcPr>
          <w:p w14:paraId="0F42F63C"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7E7F285C"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D9B372F" w14:textId="111119ED"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5</w:t>
            </w:r>
          </w:p>
        </w:tc>
        <w:tc>
          <w:tcPr>
            <w:tcW w:w="0" w:type="auto"/>
          </w:tcPr>
          <w:p w14:paraId="66A0CCA8" w14:textId="581C5BD2"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7</w:t>
            </w:r>
          </w:p>
        </w:tc>
        <w:tc>
          <w:tcPr>
            <w:tcW w:w="0" w:type="auto"/>
          </w:tcPr>
          <w:p w14:paraId="41D826EB" w14:textId="52FB6AC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1C59CFB4" w14:textId="123B600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C81E70F" w14:textId="0ADEE3C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E8A0CE7" w14:textId="23D5F65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7</w:t>
            </w:r>
          </w:p>
        </w:tc>
        <w:tc>
          <w:tcPr>
            <w:tcW w:w="0" w:type="auto"/>
          </w:tcPr>
          <w:p w14:paraId="711DEDAE" w14:textId="6258D474"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7</w:t>
            </w:r>
          </w:p>
        </w:tc>
        <w:tc>
          <w:tcPr>
            <w:tcW w:w="0" w:type="auto"/>
          </w:tcPr>
          <w:p w14:paraId="24341E67"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183A7913" w14:textId="77777777" w:rsidTr="008E7335">
        <w:tc>
          <w:tcPr>
            <w:tcW w:w="0" w:type="auto"/>
          </w:tcPr>
          <w:p w14:paraId="6F3C548B" w14:textId="04DB465A"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6</w:t>
            </w:r>
          </w:p>
        </w:tc>
        <w:tc>
          <w:tcPr>
            <w:tcW w:w="0" w:type="auto"/>
          </w:tcPr>
          <w:p w14:paraId="788453E6" w14:textId="6B26A6DC"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8</w:t>
            </w:r>
          </w:p>
        </w:tc>
        <w:tc>
          <w:tcPr>
            <w:tcW w:w="0" w:type="auto"/>
          </w:tcPr>
          <w:p w14:paraId="0793A50E" w14:textId="44DC40A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462FBF5C" w14:textId="50A934E3"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0CD0BE2" w14:textId="065EC9BA"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54DA050" w14:textId="7D6D8F33"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8</w:t>
            </w:r>
          </w:p>
        </w:tc>
        <w:tc>
          <w:tcPr>
            <w:tcW w:w="0" w:type="auto"/>
          </w:tcPr>
          <w:p w14:paraId="4E0BF447" w14:textId="6F1BA54A"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8</w:t>
            </w:r>
          </w:p>
        </w:tc>
        <w:tc>
          <w:tcPr>
            <w:tcW w:w="0" w:type="auto"/>
          </w:tcPr>
          <w:p w14:paraId="3BA7321E"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7CAF085E"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6438F05" w14:textId="12A0FB33"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7</w:t>
            </w:r>
          </w:p>
        </w:tc>
        <w:tc>
          <w:tcPr>
            <w:tcW w:w="0" w:type="auto"/>
          </w:tcPr>
          <w:p w14:paraId="38D26060" w14:textId="44D19BFC"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9</w:t>
            </w:r>
          </w:p>
        </w:tc>
        <w:tc>
          <w:tcPr>
            <w:tcW w:w="0" w:type="auto"/>
          </w:tcPr>
          <w:p w14:paraId="79C80722" w14:textId="3859DED3"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09C68F67" w14:textId="6AC61B0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1781333" w14:textId="4D085F6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6854886" w14:textId="55407CD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9</w:t>
            </w:r>
          </w:p>
        </w:tc>
        <w:tc>
          <w:tcPr>
            <w:tcW w:w="0" w:type="auto"/>
          </w:tcPr>
          <w:p w14:paraId="123BEA9D" w14:textId="2601DAB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9</w:t>
            </w:r>
          </w:p>
        </w:tc>
        <w:tc>
          <w:tcPr>
            <w:tcW w:w="0" w:type="auto"/>
          </w:tcPr>
          <w:p w14:paraId="1FA449C7"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7FD8597F" w14:textId="77777777" w:rsidTr="008E7335">
        <w:tc>
          <w:tcPr>
            <w:tcW w:w="0" w:type="auto"/>
          </w:tcPr>
          <w:p w14:paraId="61E0FD60" w14:textId="30313298"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8</w:t>
            </w:r>
          </w:p>
        </w:tc>
        <w:tc>
          <w:tcPr>
            <w:tcW w:w="0" w:type="auto"/>
          </w:tcPr>
          <w:p w14:paraId="0F653634" w14:textId="6A6EB1F4"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0</w:t>
            </w:r>
          </w:p>
        </w:tc>
        <w:tc>
          <w:tcPr>
            <w:tcW w:w="0" w:type="auto"/>
          </w:tcPr>
          <w:p w14:paraId="38DD12B4" w14:textId="33ADDB7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14234482" w14:textId="2FC87D4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807DCC9" w14:textId="397AF6F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0ADCF47" w14:textId="3D614A55"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0</w:t>
            </w:r>
          </w:p>
        </w:tc>
        <w:tc>
          <w:tcPr>
            <w:tcW w:w="0" w:type="auto"/>
          </w:tcPr>
          <w:p w14:paraId="36F5C2D7" w14:textId="586D683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0</w:t>
            </w:r>
          </w:p>
        </w:tc>
        <w:tc>
          <w:tcPr>
            <w:tcW w:w="0" w:type="auto"/>
          </w:tcPr>
          <w:p w14:paraId="0D40891A"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20199D8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9EE600A" w14:textId="784498F7"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9</w:t>
            </w:r>
          </w:p>
        </w:tc>
        <w:tc>
          <w:tcPr>
            <w:tcW w:w="0" w:type="auto"/>
          </w:tcPr>
          <w:p w14:paraId="38E71FB2" w14:textId="7AAD2D65"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1</w:t>
            </w:r>
          </w:p>
        </w:tc>
        <w:tc>
          <w:tcPr>
            <w:tcW w:w="0" w:type="auto"/>
          </w:tcPr>
          <w:p w14:paraId="15B7D51F" w14:textId="60B36AA9"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4877B77D" w14:textId="5E0FAFA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3C71D36" w14:textId="1AD3A1B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8B8828C" w14:textId="43EEEA54"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1</w:t>
            </w:r>
          </w:p>
        </w:tc>
        <w:tc>
          <w:tcPr>
            <w:tcW w:w="0" w:type="auto"/>
          </w:tcPr>
          <w:p w14:paraId="59751E35" w14:textId="3FA068F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1</w:t>
            </w:r>
          </w:p>
        </w:tc>
        <w:tc>
          <w:tcPr>
            <w:tcW w:w="0" w:type="auto"/>
          </w:tcPr>
          <w:p w14:paraId="7D14C013"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6D510A80" w14:textId="77777777" w:rsidTr="008E7335">
        <w:tc>
          <w:tcPr>
            <w:tcW w:w="0" w:type="auto"/>
          </w:tcPr>
          <w:p w14:paraId="11BD0B01" w14:textId="07E88EE6"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0</w:t>
            </w:r>
          </w:p>
        </w:tc>
        <w:tc>
          <w:tcPr>
            <w:tcW w:w="0" w:type="auto"/>
          </w:tcPr>
          <w:p w14:paraId="1C5BD95E" w14:textId="7FBED0FD"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2</w:t>
            </w:r>
          </w:p>
        </w:tc>
        <w:tc>
          <w:tcPr>
            <w:tcW w:w="0" w:type="auto"/>
          </w:tcPr>
          <w:p w14:paraId="0AAEA0E0" w14:textId="5664660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685E6DEA" w14:textId="64AB1EF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9ABA139" w14:textId="13CEDBD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854BAD0" w14:textId="01D3B9B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2</w:t>
            </w:r>
          </w:p>
        </w:tc>
        <w:tc>
          <w:tcPr>
            <w:tcW w:w="0" w:type="auto"/>
          </w:tcPr>
          <w:p w14:paraId="058F6C66" w14:textId="328884B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2</w:t>
            </w:r>
          </w:p>
        </w:tc>
        <w:tc>
          <w:tcPr>
            <w:tcW w:w="0" w:type="auto"/>
          </w:tcPr>
          <w:p w14:paraId="6A3E2652"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599BFB30"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90CD439" w14:textId="3A571A4C"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1</w:t>
            </w:r>
          </w:p>
        </w:tc>
        <w:tc>
          <w:tcPr>
            <w:tcW w:w="0" w:type="auto"/>
          </w:tcPr>
          <w:p w14:paraId="5C367522" w14:textId="3A98B598"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3</w:t>
            </w:r>
          </w:p>
        </w:tc>
        <w:tc>
          <w:tcPr>
            <w:tcW w:w="0" w:type="auto"/>
          </w:tcPr>
          <w:p w14:paraId="30387ECE" w14:textId="0F7B55D9"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02657C6E" w14:textId="09992034"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A634867" w14:textId="52753179"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DDD52FE" w14:textId="74F7CCD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3</w:t>
            </w:r>
          </w:p>
        </w:tc>
        <w:tc>
          <w:tcPr>
            <w:tcW w:w="0" w:type="auto"/>
          </w:tcPr>
          <w:p w14:paraId="4EC58DE4" w14:textId="617A44C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3</w:t>
            </w:r>
          </w:p>
        </w:tc>
        <w:tc>
          <w:tcPr>
            <w:tcW w:w="0" w:type="auto"/>
          </w:tcPr>
          <w:p w14:paraId="0BE13431"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3E0A8ACB" w14:textId="77777777" w:rsidTr="008E7335">
        <w:tc>
          <w:tcPr>
            <w:tcW w:w="0" w:type="auto"/>
          </w:tcPr>
          <w:p w14:paraId="500053E7" w14:textId="2AAE2725"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2</w:t>
            </w:r>
          </w:p>
        </w:tc>
        <w:tc>
          <w:tcPr>
            <w:tcW w:w="0" w:type="auto"/>
          </w:tcPr>
          <w:p w14:paraId="379F9B3C" w14:textId="76207288"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4</w:t>
            </w:r>
          </w:p>
        </w:tc>
        <w:tc>
          <w:tcPr>
            <w:tcW w:w="0" w:type="auto"/>
          </w:tcPr>
          <w:p w14:paraId="0113303B" w14:textId="55D6BF2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582DFC55" w14:textId="2A70C6E3"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7362BDB" w14:textId="438ACC6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43D7A33" w14:textId="3ECF7DE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4</w:t>
            </w:r>
          </w:p>
        </w:tc>
        <w:tc>
          <w:tcPr>
            <w:tcW w:w="0" w:type="auto"/>
          </w:tcPr>
          <w:p w14:paraId="7585EA4A" w14:textId="391CF602"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4</w:t>
            </w:r>
          </w:p>
        </w:tc>
        <w:tc>
          <w:tcPr>
            <w:tcW w:w="0" w:type="auto"/>
          </w:tcPr>
          <w:p w14:paraId="2D7A0B26"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31249832"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57B6D5B" w14:textId="27167954"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3</w:t>
            </w:r>
          </w:p>
        </w:tc>
        <w:tc>
          <w:tcPr>
            <w:tcW w:w="0" w:type="auto"/>
          </w:tcPr>
          <w:p w14:paraId="5B1F0D34" w14:textId="243953C0"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5</w:t>
            </w:r>
          </w:p>
        </w:tc>
        <w:tc>
          <w:tcPr>
            <w:tcW w:w="0" w:type="auto"/>
          </w:tcPr>
          <w:p w14:paraId="514A793A" w14:textId="464EA41F"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31199125" w14:textId="51FB1C04"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CE20192" w14:textId="296EAEB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56322AB" w14:textId="1631F74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5</w:t>
            </w:r>
          </w:p>
        </w:tc>
        <w:tc>
          <w:tcPr>
            <w:tcW w:w="0" w:type="auto"/>
          </w:tcPr>
          <w:p w14:paraId="0735D1CA" w14:textId="15E8333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5</w:t>
            </w:r>
          </w:p>
        </w:tc>
        <w:tc>
          <w:tcPr>
            <w:tcW w:w="0" w:type="auto"/>
          </w:tcPr>
          <w:p w14:paraId="36BDF9CA"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425D8EA7" w14:textId="77777777" w:rsidTr="008E7335">
        <w:tc>
          <w:tcPr>
            <w:tcW w:w="0" w:type="auto"/>
          </w:tcPr>
          <w:p w14:paraId="63EF7986" w14:textId="080279D7"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4</w:t>
            </w:r>
          </w:p>
        </w:tc>
        <w:tc>
          <w:tcPr>
            <w:tcW w:w="0" w:type="auto"/>
          </w:tcPr>
          <w:p w14:paraId="7515EED4" w14:textId="6208D5F1"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1</w:t>
            </w:r>
          </w:p>
        </w:tc>
        <w:tc>
          <w:tcPr>
            <w:tcW w:w="0" w:type="auto"/>
          </w:tcPr>
          <w:p w14:paraId="65784375" w14:textId="0804582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51C0D6DD" w14:textId="29B72664"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DFFC3AF" w14:textId="724889B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80303E5" w14:textId="63D824F1"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1</w:t>
            </w:r>
          </w:p>
        </w:tc>
        <w:tc>
          <w:tcPr>
            <w:tcW w:w="0" w:type="auto"/>
          </w:tcPr>
          <w:p w14:paraId="76B90A48" w14:textId="760E2E4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1</w:t>
            </w:r>
          </w:p>
        </w:tc>
        <w:tc>
          <w:tcPr>
            <w:tcW w:w="0" w:type="auto"/>
          </w:tcPr>
          <w:p w14:paraId="33CC5ECC"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3FAA052C"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A366EA4" w14:textId="191350BD"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5</w:t>
            </w:r>
          </w:p>
        </w:tc>
        <w:tc>
          <w:tcPr>
            <w:tcW w:w="0" w:type="auto"/>
          </w:tcPr>
          <w:p w14:paraId="353F587B" w14:textId="150D1371"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2</w:t>
            </w:r>
          </w:p>
        </w:tc>
        <w:tc>
          <w:tcPr>
            <w:tcW w:w="0" w:type="auto"/>
          </w:tcPr>
          <w:p w14:paraId="5A32246C" w14:textId="31AF930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50AC36D9" w14:textId="37A8E14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9C10715" w14:textId="64D7BAF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D39B22D" w14:textId="432D2CF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2</w:t>
            </w:r>
          </w:p>
        </w:tc>
        <w:tc>
          <w:tcPr>
            <w:tcW w:w="0" w:type="auto"/>
          </w:tcPr>
          <w:p w14:paraId="29756ACD" w14:textId="3723BEC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2</w:t>
            </w:r>
          </w:p>
        </w:tc>
        <w:tc>
          <w:tcPr>
            <w:tcW w:w="0" w:type="auto"/>
          </w:tcPr>
          <w:p w14:paraId="188EF718"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2E9D31A8" w14:textId="77777777" w:rsidTr="008E7335">
        <w:tc>
          <w:tcPr>
            <w:tcW w:w="0" w:type="auto"/>
          </w:tcPr>
          <w:p w14:paraId="78953E53" w14:textId="715A9C1A"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6</w:t>
            </w:r>
          </w:p>
        </w:tc>
        <w:tc>
          <w:tcPr>
            <w:tcW w:w="0" w:type="auto"/>
          </w:tcPr>
          <w:p w14:paraId="1084F216" w14:textId="3C237A0C"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3</w:t>
            </w:r>
          </w:p>
        </w:tc>
        <w:tc>
          <w:tcPr>
            <w:tcW w:w="0" w:type="auto"/>
          </w:tcPr>
          <w:p w14:paraId="5747FA40" w14:textId="380DE7B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7F58554B" w14:textId="087F2AA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ACD1B99" w14:textId="119413F9"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9A8B871" w14:textId="78CEFFFC"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3</w:t>
            </w:r>
          </w:p>
        </w:tc>
        <w:tc>
          <w:tcPr>
            <w:tcW w:w="0" w:type="auto"/>
          </w:tcPr>
          <w:p w14:paraId="48B88444" w14:textId="383F6028"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3</w:t>
            </w:r>
          </w:p>
        </w:tc>
        <w:tc>
          <w:tcPr>
            <w:tcW w:w="0" w:type="auto"/>
          </w:tcPr>
          <w:p w14:paraId="69B70DE6"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5696C07A"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F86D298" w14:textId="7258B0E0"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7</w:t>
            </w:r>
          </w:p>
        </w:tc>
        <w:tc>
          <w:tcPr>
            <w:tcW w:w="0" w:type="auto"/>
          </w:tcPr>
          <w:p w14:paraId="524A05E2" w14:textId="4F86731E"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4</w:t>
            </w:r>
          </w:p>
        </w:tc>
        <w:tc>
          <w:tcPr>
            <w:tcW w:w="0" w:type="auto"/>
          </w:tcPr>
          <w:p w14:paraId="7CD081D2" w14:textId="73FB158B"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66114382" w14:textId="027678ED"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F57B38F" w14:textId="1609C04A"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2904CEB" w14:textId="0F22A676"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4</w:t>
            </w:r>
          </w:p>
        </w:tc>
        <w:tc>
          <w:tcPr>
            <w:tcW w:w="0" w:type="auto"/>
          </w:tcPr>
          <w:p w14:paraId="14E3904A" w14:textId="3F58C39A"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4</w:t>
            </w:r>
          </w:p>
        </w:tc>
        <w:tc>
          <w:tcPr>
            <w:tcW w:w="0" w:type="auto"/>
          </w:tcPr>
          <w:p w14:paraId="79233435"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B274C9" w:rsidRPr="00EC4DEB" w14:paraId="2B67D56F" w14:textId="77777777" w:rsidTr="008E7335">
        <w:tc>
          <w:tcPr>
            <w:tcW w:w="0" w:type="auto"/>
          </w:tcPr>
          <w:p w14:paraId="7062DF76" w14:textId="4B54B067"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8</w:t>
            </w:r>
          </w:p>
        </w:tc>
        <w:tc>
          <w:tcPr>
            <w:tcW w:w="0" w:type="auto"/>
          </w:tcPr>
          <w:p w14:paraId="1C23953A" w14:textId="0B0047DF" w:rsidR="00B274C9" w:rsidRPr="00373F2A"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5</w:t>
            </w:r>
          </w:p>
        </w:tc>
        <w:tc>
          <w:tcPr>
            <w:tcW w:w="0" w:type="auto"/>
          </w:tcPr>
          <w:p w14:paraId="1C208027" w14:textId="24D1F16F"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25E126D8" w14:textId="2527E460"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99BFBAB" w14:textId="0671016F"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012A8BD" w14:textId="3850A889"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5</w:t>
            </w:r>
          </w:p>
        </w:tc>
        <w:tc>
          <w:tcPr>
            <w:tcW w:w="0" w:type="auto"/>
          </w:tcPr>
          <w:p w14:paraId="66E0176D" w14:textId="095E65DE"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5</w:t>
            </w:r>
          </w:p>
        </w:tc>
        <w:tc>
          <w:tcPr>
            <w:tcW w:w="0" w:type="auto"/>
          </w:tcPr>
          <w:p w14:paraId="3DEF965A" w14:textId="77777777" w:rsidR="00B274C9" w:rsidRPr="00357BB2" w:rsidRDefault="00B274C9" w:rsidP="00B274C9">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004D685D" w14:textId="77777777" w:rsidR="009805E6" w:rsidRPr="009D704A" w:rsidRDefault="009805E6" w:rsidP="005A42DC">
      <w:pPr>
        <w:pStyle w:val="Bullet"/>
        <w:ind w:left="513" w:hanging="513"/>
        <w:rPr>
          <w:rFonts w:ascii="Calibri Light" w:hAnsi="Calibri Light" w:cs="Arial"/>
          <w:color w:val="4F4F4F"/>
          <w:sz w:val="22"/>
          <w:szCs w:val="22"/>
          <w:lang w:val="en-GB" w:eastAsia="en-IE"/>
        </w:rPr>
      </w:pPr>
    </w:p>
    <w:p w14:paraId="7653DD87" w14:textId="77777777" w:rsidR="005A42DC" w:rsidRDefault="005A42DC" w:rsidP="005A42DC">
      <w:pPr>
        <w:pStyle w:val="Heading3"/>
      </w:pPr>
      <w:bookmarkStart w:id="111" w:name="_Toc79998074"/>
      <w:r>
        <w:t>Mapping</w:t>
      </w:r>
      <w:bookmarkEnd w:id="111"/>
    </w:p>
    <w:p w14:paraId="0A667BAB" w14:textId="27D90963" w:rsidR="005A42DC" w:rsidRDefault="005A42DC" w:rsidP="005A42DC"/>
    <w:tbl>
      <w:tblPr>
        <w:tblStyle w:val="GridTable4-Accent11"/>
        <w:tblW w:w="0" w:type="auto"/>
        <w:tblLook w:val="04A0" w:firstRow="1" w:lastRow="0" w:firstColumn="1" w:lastColumn="0" w:noHBand="0" w:noVBand="1"/>
      </w:tblPr>
      <w:tblGrid>
        <w:gridCol w:w="2471"/>
        <w:gridCol w:w="3058"/>
      </w:tblGrid>
      <w:tr w:rsidR="00DA43FC" w:rsidRPr="005E1E2E" w14:paraId="389AA414" w14:textId="77777777" w:rsidTr="008E7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8BE28DD" w14:textId="77777777" w:rsidR="00DA43FC" w:rsidRPr="005E1E2E" w:rsidRDefault="00DA43FC" w:rsidP="00D44211">
            <w:pPr>
              <w:widowControl w:val="0"/>
              <w:autoSpaceDE w:val="0"/>
              <w:autoSpaceDN w:val="0"/>
              <w:adjustRightInd w:val="0"/>
              <w:spacing w:after="0" w:line="240" w:lineRule="auto"/>
              <w:ind w:left="108" w:right="108"/>
              <w:rPr>
                <w:rFonts w:ascii="Calibri Light" w:hAnsi="Calibri Light" w:cs="Calibri Light"/>
                <w:sz w:val="16"/>
                <w:szCs w:val="16"/>
              </w:rPr>
            </w:pPr>
            <w:r w:rsidRPr="005E1E2E">
              <w:rPr>
                <w:rFonts w:ascii="Calibri Light" w:hAnsi="Calibri Light" w:cs="Calibri Light"/>
                <w:sz w:val="16"/>
                <w:szCs w:val="16"/>
              </w:rPr>
              <w:t>Source Column</w:t>
            </w:r>
          </w:p>
        </w:tc>
        <w:tc>
          <w:tcPr>
            <w:tcW w:w="3058" w:type="dxa"/>
          </w:tcPr>
          <w:p w14:paraId="12328EBD" w14:textId="77777777" w:rsidR="00DA43FC" w:rsidRPr="005E1E2E" w:rsidRDefault="00DA43FC" w:rsidP="00D44211">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5E1E2E">
              <w:rPr>
                <w:rFonts w:ascii="Calibri Light" w:hAnsi="Calibri Light" w:cs="Calibri Light"/>
                <w:sz w:val="16"/>
                <w:szCs w:val="16"/>
              </w:rPr>
              <w:t>Target Column</w:t>
            </w:r>
          </w:p>
        </w:tc>
      </w:tr>
      <w:tr w:rsidR="00DA43FC" w:rsidRPr="005E1E2E" w14:paraId="6D9FD5C6" w14:textId="77777777" w:rsidTr="008E73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1F956EAE" w14:textId="77777777" w:rsidR="00DA43FC" w:rsidRPr="005E1E2E" w:rsidRDefault="00DA43FC" w:rsidP="00D44211">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42C3D3C4" w14:textId="77777777" w:rsidR="00DA43FC" w:rsidRPr="005E1E2E" w:rsidRDefault="00DA43FC" w:rsidP="00D4421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757C8C52" w14:textId="77777777" w:rsidR="005A42DC" w:rsidRPr="00FA71BB" w:rsidRDefault="005A42DC" w:rsidP="005A42DC"/>
    <w:p w14:paraId="46201CDA" w14:textId="144D839E" w:rsidR="005A42DC" w:rsidRDefault="005C21A4" w:rsidP="005A42DC">
      <w:pPr>
        <w:pStyle w:val="Heading2"/>
      </w:pPr>
      <w:bookmarkStart w:id="112" w:name="_Toc79998075"/>
      <w:r>
        <w:t>Specialization Section Translation</w:t>
      </w:r>
      <w:bookmarkEnd w:id="112"/>
    </w:p>
    <w:p w14:paraId="58FFA2CC" w14:textId="0536BCD3"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00D37920" w:rsidRPr="00D37920">
        <w:rPr>
          <w:rFonts w:ascii="Calibri Light" w:hAnsi="Calibri Light" w:cs="Arial"/>
          <w:color w:val="4F4F4F"/>
          <w:sz w:val="22"/>
          <w:szCs w:val="22"/>
          <w:lang w:val="en-GB" w:eastAsia="en-IE"/>
        </w:rPr>
        <w:t>XXMX_OLC_SPECIALIZATION_SECTION_TRNSLN</w:t>
      </w:r>
      <w:r w:rsidRPr="009D704A">
        <w:rPr>
          <w:rFonts w:ascii="Calibri Light" w:hAnsi="Calibri Light" w:cs="Arial"/>
          <w:color w:val="4F4F4F"/>
          <w:sz w:val="22"/>
          <w:szCs w:val="22"/>
          <w:lang w:val="en-GB" w:eastAsia="en-IE"/>
        </w:rPr>
        <w:t>.dat</w:t>
      </w:r>
    </w:p>
    <w:p w14:paraId="62155083" w14:textId="2CFAF4F9"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Staging table:  </w:t>
      </w:r>
      <w:r w:rsidR="00D37920" w:rsidRPr="00D37920">
        <w:rPr>
          <w:rFonts w:ascii="Calibri Light" w:hAnsi="Calibri Light" w:cs="Arial"/>
          <w:color w:val="4F4F4F"/>
          <w:sz w:val="22"/>
          <w:szCs w:val="22"/>
          <w:lang w:val="en-GB" w:eastAsia="en-IE"/>
        </w:rPr>
        <w:t>XXMX_OLC_SPEC_SXN_TL_STG</w:t>
      </w:r>
    </w:p>
    <w:p w14:paraId="66BE9AB6" w14:textId="54786584"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lastRenderedPageBreak/>
        <w:t xml:space="preserve">Transform Table: </w:t>
      </w:r>
      <w:r w:rsidR="00D37920" w:rsidRPr="00D37920">
        <w:rPr>
          <w:rFonts w:ascii="Calibri Light" w:hAnsi="Calibri Light" w:cs="Arial"/>
          <w:color w:val="4F4F4F"/>
          <w:sz w:val="22"/>
          <w:szCs w:val="22"/>
          <w:lang w:val="en-GB" w:eastAsia="en-IE"/>
        </w:rPr>
        <w:t>XXMX_OLC_SPEC_SXN_TL_XFM</w:t>
      </w:r>
    </w:p>
    <w:p w14:paraId="39423240" w14:textId="77777777"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3B8E9DF0" w14:textId="246D424F" w:rsidR="005A42DC"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Fusion Business Object: </w:t>
      </w:r>
      <w:r w:rsidR="00D37920" w:rsidRPr="00D37920">
        <w:rPr>
          <w:rFonts w:ascii="Calibri Light" w:hAnsi="Calibri Light" w:cs="Arial"/>
          <w:color w:val="4F4F4F"/>
          <w:sz w:val="22"/>
          <w:szCs w:val="22"/>
          <w:lang w:val="en-GB" w:eastAsia="en-IE"/>
        </w:rPr>
        <w:t>Specialization Section Translation</w:t>
      </w:r>
    </w:p>
    <w:tbl>
      <w:tblPr>
        <w:tblStyle w:val="GridTable4-Accent11"/>
        <w:tblW w:w="0" w:type="auto"/>
        <w:tblLook w:val="0420" w:firstRow="1" w:lastRow="0" w:firstColumn="0" w:lastColumn="0" w:noHBand="0" w:noVBand="1"/>
      </w:tblPr>
      <w:tblGrid>
        <w:gridCol w:w="638"/>
        <w:gridCol w:w="2609"/>
        <w:gridCol w:w="1469"/>
        <w:gridCol w:w="858"/>
        <w:gridCol w:w="649"/>
        <w:gridCol w:w="2609"/>
        <w:gridCol w:w="2609"/>
        <w:gridCol w:w="2507"/>
      </w:tblGrid>
      <w:tr w:rsidR="009805E6" w:rsidRPr="00EC4DEB" w14:paraId="0B76BC78" w14:textId="77777777" w:rsidTr="008E7335">
        <w:trPr>
          <w:cnfStyle w:val="100000000000" w:firstRow="1" w:lastRow="0" w:firstColumn="0" w:lastColumn="0" w:oddVBand="0" w:evenVBand="0" w:oddHBand="0" w:evenHBand="0" w:firstRowFirstColumn="0" w:firstRowLastColumn="0" w:lastRowFirstColumn="0" w:lastRowLastColumn="0"/>
          <w:tblHeader/>
        </w:trPr>
        <w:tc>
          <w:tcPr>
            <w:tcW w:w="0" w:type="auto"/>
          </w:tcPr>
          <w:p w14:paraId="273D099B"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0" w:type="auto"/>
          </w:tcPr>
          <w:p w14:paraId="6BA64C2F"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65C59D3C"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692DF1DE"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22A4C125" w14:textId="77777777" w:rsidR="009805E6" w:rsidRPr="00EC4DEB" w:rsidRDefault="009805E6" w:rsidP="00D228BE">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259266B5"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7C7B056B"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168BC7A5"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Comments</w:t>
            </w:r>
          </w:p>
        </w:tc>
      </w:tr>
      <w:tr w:rsidR="00AA6F32" w:rsidRPr="00EC4DEB" w14:paraId="6A779AB3"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528EB8F" w14:textId="3D1DA84A"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w:t>
            </w:r>
          </w:p>
        </w:tc>
        <w:tc>
          <w:tcPr>
            <w:tcW w:w="0" w:type="auto"/>
          </w:tcPr>
          <w:p w14:paraId="6DE1ADFB" w14:textId="4D9C72CB" w:rsidR="00AA6F32" w:rsidRPr="00373F2A" w:rsidRDefault="00060AEE"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05DC58A5" w14:textId="63C325C3" w:rsidR="00AA6F32" w:rsidRPr="00357BB2" w:rsidRDefault="006359FC"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3</w:t>
            </w:r>
            <w:r w:rsidRPr="00176064">
              <w:rPr>
                <w:rFonts w:ascii="Calibri Light" w:eastAsia="Book Antiqua" w:hAnsi="Calibri Light" w:cs="Calibri Light"/>
                <w:color w:val="000000"/>
                <w:sz w:val="16"/>
                <w:szCs w:val="16"/>
              </w:rPr>
              <w:t>0)</w:t>
            </w:r>
          </w:p>
        </w:tc>
        <w:tc>
          <w:tcPr>
            <w:tcW w:w="0" w:type="auto"/>
          </w:tcPr>
          <w:p w14:paraId="71415920" w14:textId="7DF7D51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730520C0" w14:textId="27B602CF"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26C656F8" w14:textId="66EA5EB4" w:rsidR="00AA6F32" w:rsidRPr="00357BB2" w:rsidRDefault="00060AEE"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22032D41" w14:textId="596E7C6C" w:rsidR="00AA6F32" w:rsidRPr="00357BB2" w:rsidRDefault="00060AEE"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6EEBE330" w14:textId="0EA9AA61"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Identifier for every Batch</w:t>
            </w:r>
          </w:p>
        </w:tc>
      </w:tr>
      <w:tr w:rsidR="00AA6F32" w:rsidRPr="00EC4DEB" w14:paraId="7F6641FE" w14:textId="77777777" w:rsidTr="008E7335">
        <w:tc>
          <w:tcPr>
            <w:tcW w:w="0" w:type="auto"/>
          </w:tcPr>
          <w:p w14:paraId="0976C562" w14:textId="1DFA0DA1"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w:t>
            </w:r>
          </w:p>
        </w:tc>
        <w:tc>
          <w:tcPr>
            <w:tcW w:w="0" w:type="auto"/>
          </w:tcPr>
          <w:p w14:paraId="2C7EF9D9" w14:textId="1CE98A6B"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1E43CAFB" w14:textId="466FF5C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29CECE29" w14:textId="50358586"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7DC7BF9A" w14:textId="30504D88"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730E6670" w14:textId="13BB2ACF"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0A7CBB52" w14:textId="0E65F6D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6E2AEA2A" w14:textId="78BBF71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New name for every extract</w:t>
            </w:r>
          </w:p>
        </w:tc>
      </w:tr>
      <w:tr w:rsidR="00AA6F32" w:rsidRPr="00EC4DEB" w14:paraId="610E7B12"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0FEAD7B" w14:textId="5E03FF48"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w:t>
            </w:r>
          </w:p>
        </w:tc>
        <w:tc>
          <w:tcPr>
            <w:tcW w:w="0" w:type="auto"/>
          </w:tcPr>
          <w:p w14:paraId="1551F312" w14:textId="5A654EC9"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03E6B38A" w14:textId="7B8C68D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50)</w:t>
            </w:r>
          </w:p>
        </w:tc>
        <w:tc>
          <w:tcPr>
            <w:tcW w:w="0" w:type="auto"/>
          </w:tcPr>
          <w:p w14:paraId="448258E0" w14:textId="549F92B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57985580" w14:textId="08CC6BBF"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0A14FE53" w14:textId="254E3C21"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626D5C10" w14:textId="45658B3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1871CE92" w14:textId="639B876A"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Hardcode- ‘Extracted’</w:t>
            </w:r>
          </w:p>
        </w:tc>
      </w:tr>
      <w:tr w:rsidR="00AA6F32" w:rsidRPr="00EC4DEB" w14:paraId="39387F2D" w14:textId="77777777" w:rsidTr="008E7335">
        <w:tc>
          <w:tcPr>
            <w:tcW w:w="0" w:type="auto"/>
          </w:tcPr>
          <w:p w14:paraId="03945F0C" w14:textId="60A6C8B2"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4</w:t>
            </w:r>
          </w:p>
        </w:tc>
        <w:tc>
          <w:tcPr>
            <w:tcW w:w="0" w:type="auto"/>
          </w:tcPr>
          <w:p w14:paraId="6E0F0C59" w14:textId="796E30AC"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5259ACFD" w14:textId="134E38CA"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40)</w:t>
            </w:r>
          </w:p>
        </w:tc>
        <w:tc>
          <w:tcPr>
            <w:tcW w:w="0" w:type="auto"/>
          </w:tcPr>
          <w:p w14:paraId="554E4D16" w14:textId="3AE54C1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37F02367" w14:textId="09A3E1E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128AFB2A" w14:textId="6F1CFC9A"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78D23E70" w14:textId="4613A2E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34B25A21" w14:textId="7A5DFEB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 xml:space="preserve">Required to find the Legal Employer /Tax Reporting Unit in Fusion. </w:t>
            </w:r>
          </w:p>
        </w:tc>
      </w:tr>
      <w:tr w:rsidR="00AA6F32" w:rsidRPr="00EC4DEB" w14:paraId="309ADD1E"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773BD5C" w14:textId="0300A6AB"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5</w:t>
            </w:r>
          </w:p>
        </w:tc>
        <w:tc>
          <w:tcPr>
            <w:tcW w:w="0" w:type="auto"/>
          </w:tcPr>
          <w:p w14:paraId="3E344E5C" w14:textId="4B06A3FF"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77AEF463" w14:textId="58CE381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0DE2796C" w14:textId="7A4BB681"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458D6A9" w14:textId="45A56A6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F2FF49A" w14:textId="75EEB3E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0DC77E4E" w14:textId="617956C6"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39453F51"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650913CD" w14:textId="77777777" w:rsidTr="008E7335">
        <w:tc>
          <w:tcPr>
            <w:tcW w:w="0" w:type="auto"/>
          </w:tcPr>
          <w:p w14:paraId="4021A7CF" w14:textId="0702D575"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6</w:t>
            </w:r>
          </w:p>
        </w:tc>
        <w:tc>
          <w:tcPr>
            <w:tcW w:w="0" w:type="auto"/>
          </w:tcPr>
          <w:p w14:paraId="662F76DB" w14:textId="12C38FB8"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45EF9469" w14:textId="736D51B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131D6CB8" w14:textId="43E5E64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AE089E3" w14:textId="65C0F09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316A866" w14:textId="35DB8C4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5747304A" w14:textId="42A25AF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61145B8D" w14:textId="6987716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Hardcode- MERGE</w:t>
            </w:r>
          </w:p>
        </w:tc>
      </w:tr>
      <w:tr w:rsidR="00AA6F32" w:rsidRPr="00EC4DEB" w14:paraId="21CF944B"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84988AC" w14:textId="0C16F39C"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7</w:t>
            </w:r>
          </w:p>
        </w:tc>
        <w:tc>
          <w:tcPr>
            <w:tcW w:w="0" w:type="auto"/>
          </w:tcPr>
          <w:p w14:paraId="280D0939" w14:textId="678C6410"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1727A846" w14:textId="0FE7A31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676F53BA" w14:textId="446864B3"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4EBFFA8" w14:textId="73EBFB78"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CBB97E3" w14:textId="3F1B1FA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23BEC0B9" w14:textId="0E995934"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67F44A34" w14:textId="710BC4BF"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Hardcode- SpecializationSectionTranslation</w:t>
            </w:r>
            <w:r w:rsidR="00B81E8D">
              <w:rPr>
                <w:rFonts w:ascii="Calibri Light" w:hAnsi="Calibri Light" w:cs="Calibri Light"/>
                <w:color w:val="000000"/>
                <w:sz w:val="16"/>
                <w:szCs w:val="16"/>
              </w:rPr>
              <w:t>V3</w:t>
            </w:r>
          </w:p>
        </w:tc>
      </w:tr>
      <w:tr w:rsidR="00AA6F32" w:rsidRPr="00EC4DEB" w14:paraId="3C22B809" w14:textId="77777777" w:rsidTr="008E7335">
        <w:tc>
          <w:tcPr>
            <w:tcW w:w="0" w:type="auto"/>
          </w:tcPr>
          <w:p w14:paraId="3378CE33" w14:textId="126A9728"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8</w:t>
            </w:r>
          </w:p>
        </w:tc>
        <w:tc>
          <w:tcPr>
            <w:tcW w:w="0" w:type="auto"/>
          </w:tcPr>
          <w:p w14:paraId="3C8B42E9" w14:textId="1E3599AC"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SECTION_ID</w:t>
            </w:r>
          </w:p>
        </w:tc>
        <w:tc>
          <w:tcPr>
            <w:tcW w:w="0" w:type="auto"/>
          </w:tcPr>
          <w:p w14:paraId="4592A9F4" w14:textId="0955218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268ED028" w14:textId="21F4A4F8"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FD45231" w14:textId="41697EE8"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F61FC77" w14:textId="073668B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SECTION_ID</w:t>
            </w:r>
          </w:p>
        </w:tc>
        <w:tc>
          <w:tcPr>
            <w:tcW w:w="0" w:type="auto"/>
          </w:tcPr>
          <w:p w14:paraId="0D1F32D5" w14:textId="4D5B230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SECTION_ID</w:t>
            </w:r>
          </w:p>
        </w:tc>
        <w:tc>
          <w:tcPr>
            <w:tcW w:w="0" w:type="auto"/>
          </w:tcPr>
          <w:p w14:paraId="00EDC171"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765D7B4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AFAFCA7" w14:textId="3C5C478B"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9</w:t>
            </w:r>
          </w:p>
        </w:tc>
        <w:tc>
          <w:tcPr>
            <w:tcW w:w="0" w:type="auto"/>
          </w:tcPr>
          <w:p w14:paraId="29BB4745" w14:textId="3B318493"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START_DATE</w:t>
            </w:r>
          </w:p>
        </w:tc>
        <w:tc>
          <w:tcPr>
            <w:tcW w:w="0" w:type="auto"/>
          </w:tcPr>
          <w:p w14:paraId="10A9E92D" w14:textId="75B7D683"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61632548" w14:textId="28AD5B0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339A355E" w14:textId="1D88C8C6"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3DFE1471" w14:textId="238B0921"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START_DATE</w:t>
            </w:r>
          </w:p>
        </w:tc>
        <w:tc>
          <w:tcPr>
            <w:tcW w:w="0" w:type="auto"/>
          </w:tcPr>
          <w:p w14:paraId="5762FCDB" w14:textId="27EA0F7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START_DATE</w:t>
            </w:r>
          </w:p>
        </w:tc>
        <w:tc>
          <w:tcPr>
            <w:tcW w:w="0" w:type="auto"/>
          </w:tcPr>
          <w:p w14:paraId="0B8B342E"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0876FC6A" w14:textId="77777777" w:rsidTr="008E7335">
        <w:tc>
          <w:tcPr>
            <w:tcW w:w="0" w:type="auto"/>
          </w:tcPr>
          <w:p w14:paraId="7B4F90A8" w14:textId="5960A904"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0</w:t>
            </w:r>
          </w:p>
        </w:tc>
        <w:tc>
          <w:tcPr>
            <w:tcW w:w="0" w:type="auto"/>
          </w:tcPr>
          <w:p w14:paraId="366D8806" w14:textId="6C40D54B"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END_DATE</w:t>
            </w:r>
          </w:p>
        </w:tc>
        <w:tc>
          <w:tcPr>
            <w:tcW w:w="0" w:type="auto"/>
          </w:tcPr>
          <w:p w14:paraId="230825EC" w14:textId="0E438C18"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0AA39D1D" w14:textId="50623348"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1CF14DC" w14:textId="625644B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0602605" w14:textId="22963DF4"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END_DATE</w:t>
            </w:r>
          </w:p>
        </w:tc>
        <w:tc>
          <w:tcPr>
            <w:tcW w:w="0" w:type="auto"/>
          </w:tcPr>
          <w:p w14:paraId="439F6F73" w14:textId="78D3729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END_DATE</w:t>
            </w:r>
          </w:p>
        </w:tc>
        <w:tc>
          <w:tcPr>
            <w:tcW w:w="0" w:type="auto"/>
          </w:tcPr>
          <w:p w14:paraId="56835C41" w14:textId="62DFC021"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If Null – ’31-DEC-4712’</w:t>
            </w:r>
          </w:p>
        </w:tc>
      </w:tr>
      <w:tr w:rsidR="00AA6F32" w:rsidRPr="00EC4DEB" w14:paraId="608ECFA0"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7BE16F8" w14:textId="3CDA9186"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1</w:t>
            </w:r>
          </w:p>
        </w:tc>
        <w:tc>
          <w:tcPr>
            <w:tcW w:w="0" w:type="auto"/>
          </w:tcPr>
          <w:p w14:paraId="3284053B" w14:textId="280D8BDC"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ANGUAGE</w:t>
            </w:r>
          </w:p>
        </w:tc>
        <w:tc>
          <w:tcPr>
            <w:tcW w:w="0" w:type="auto"/>
          </w:tcPr>
          <w:p w14:paraId="0DC979CF" w14:textId="2ABB4A0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4)</w:t>
            </w:r>
          </w:p>
        </w:tc>
        <w:tc>
          <w:tcPr>
            <w:tcW w:w="0" w:type="auto"/>
          </w:tcPr>
          <w:p w14:paraId="0552B7B8" w14:textId="6E136626"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515EC630" w14:textId="7942B2D1"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3BE6100E" w14:textId="0ED2F53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ANGUAGE</w:t>
            </w:r>
          </w:p>
        </w:tc>
        <w:tc>
          <w:tcPr>
            <w:tcW w:w="0" w:type="auto"/>
          </w:tcPr>
          <w:p w14:paraId="0402C327" w14:textId="4E16DBA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ANGUAGE</w:t>
            </w:r>
          </w:p>
        </w:tc>
        <w:tc>
          <w:tcPr>
            <w:tcW w:w="0" w:type="auto"/>
          </w:tcPr>
          <w:p w14:paraId="79056F61" w14:textId="5DF4B1B6"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The language code of the translated value, for example, FR or DE.</w:t>
            </w:r>
          </w:p>
        </w:tc>
      </w:tr>
      <w:tr w:rsidR="00AA6F32" w:rsidRPr="00EC4DEB" w14:paraId="298C7A8F" w14:textId="77777777" w:rsidTr="008E7335">
        <w:tc>
          <w:tcPr>
            <w:tcW w:w="0" w:type="auto"/>
          </w:tcPr>
          <w:p w14:paraId="61C022D6" w14:textId="0F52877C"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2</w:t>
            </w:r>
          </w:p>
        </w:tc>
        <w:tc>
          <w:tcPr>
            <w:tcW w:w="0" w:type="auto"/>
          </w:tcPr>
          <w:p w14:paraId="2305534C" w14:textId="6C2456E4"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SECTION_NUMBER</w:t>
            </w:r>
          </w:p>
        </w:tc>
        <w:tc>
          <w:tcPr>
            <w:tcW w:w="0" w:type="auto"/>
          </w:tcPr>
          <w:p w14:paraId="1E593F23" w14:textId="49266788"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60D7E1DA" w14:textId="615EAC3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5500549E" w14:textId="0802863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08BB04DF" w14:textId="63E3AE9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SECTION_NUMBER</w:t>
            </w:r>
          </w:p>
        </w:tc>
        <w:tc>
          <w:tcPr>
            <w:tcW w:w="0" w:type="auto"/>
          </w:tcPr>
          <w:p w14:paraId="09B69FD4" w14:textId="30ADC30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PECIALIZATION_SECTION_NUMBER</w:t>
            </w:r>
          </w:p>
        </w:tc>
        <w:tc>
          <w:tcPr>
            <w:tcW w:w="0" w:type="auto"/>
          </w:tcPr>
          <w:p w14:paraId="3E1E4010"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33D4EAC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D468423" w14:textId="1520AEA7"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3</w:t>
            </w:r>
          </w:p>
        </w:tc>
        <w:tc>
          <w:tcPr>
            <w:tcW w:w="0" w:type="auto"/>
          </w:tcPr>
          <w:p w14:paraId="6547F16E" w14:textId="21D909D9"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TITLE</w:t>
            </w:r>
          </w:p>
        </w:tc>
        <w:tc>
          <w:tcPr>
            <w:tcW w:w="0" w:type="auto"/>
          </w:tcPr>
          <w:p w14:paraId="1405E414" w14:textId="1E5B80C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50)</w:t>
            </w:r>
          </w:p>
        </w:tc>
        <w:tc>
          <w:tcPr>
            <w:tcW w:w="0" w:type="auto"/>
          </w:tcPr>
          <w:p w14:paraId="410B81F2" w14:textId="37674B6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18500F8" w14:textId="10C549E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683250E" w14:textId="7BAFCF78"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TITLE</w:t>
            </w:r>
          </w:p>
        </w:tc>
        <w:tc>
          <w:tcPr>
            <w:tcW w:w="0" w:type="auto"/>
          </w:tcPr>
          <w:p w14:paraId="40314069" w14:textId="22B7182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TITLE</w:t>
            </w:r>
          </w:p>
        </w:tc>
        <w:tc>
          <w:tcPr>
            <w:tcW w:w="0" w:type="auto"/>
          </w:tcPr>
          <w:p w14:paraId="3C80CA12"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57ED9BB3" w14:textId="77777777" w:rsidTr="008E7335">
        <w:tc>
          <w:tcPr>
            <w:tcW w:w="0" w:type="auto"/>
          </w:tcPr>
          <w:p w14:paraId="0A3FD71F" w14:textId="652700E9"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4</w:t>
            </w:r>
          </w:p>
        </w:tc>
        <w:tc>
          <w:tcPr>
            <w:tcW w:w="0" w:type="auto"/>
          </w:tcPr>
          <w:p w14:paraId="4E2C7948" w14:textId="245ADBF0"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ESCRIPTION</w:t>
            </w:r>
          </w:p>
        </w:tc>
        <w:tc>
          <w:tcPr>
            <w:tcW w:w="0" w:type="auto"/>
          </w:tcPr>
          <w:p w14:paraId="1B35A1C4" w14:textId="4CB4523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LOB</w:t>
            </w:r>
          </w:p>
        </w:tc>
        <w:tc>
          <w:tcPr>
            <w:tcW w:w="0" w:type="auto"/>
          </w:tcPr>
          <w:p w14:paraId="738B912D" w14:textId="3CC3D603"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C4D554C" w14:textId="3FF6017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DCE1874" w14:textId="5BA3EE6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ESCRIPTION</w:t>
            </w:r>
          </w:p>
        </w:tc>
        <w:tc>
          <w:tcPr>
            <w:tcW w:w="0" w:type="auto"/>
          </w:tcPr>
          <w:p w14:paraId="768CFDCB" w14:textId="3AFEB98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ESCRIPTION</w:t>
            </w:r>
          </w:p>
        </w:tc>
        <w:tc>
          <w:tcPr>
            <w:tcW w:w="0" w:type="auto"/>
          </w:tcPr>
          <w:p w14:paraId="19F144EB"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178F003E"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17B01EF" w14:textId="591FE8B3"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5</w:t>
            </w:r>
          </w:p>
        </w:tc>
        <w:tc>
          <w:tcPr>
            <w:tcW w:w="0" w:type="auto"/>
          </w:tcPr>
          <w:p w14:paraId="77061AD8" w14:textId="382EFC83"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ESCRIPTION_TEXT</w:t>
            </w:r>
          </w:p>
        </w:tc>
        <w:tc>
          <w:tcPr>
            <w:tcW w:w="0" w:type="auto"/>
          </w:tcPr>
          <w:p w14:paraId="4040B553" w14:textId="7D99ED2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4000)</w:t>
            </w:r>
          </w:p>
        </w:tc>
        <w:tc>
          <w:tcPr>
            <w:tcW w:w="0" w:type="auto"/>
          </w:tcPr>
          <w:p w14:paraId="0D78F783" w14:textId="152AE60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4BC2591" w14:textId="29C768B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0FA28BA" w14:textId="6208397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ESCRIPTION_TEXT</w:t>
            </w:r>
          </w:p>
        </w:tc>
        <w:tc>
          <w:tcPr>
            <w:tcW w:w="0" w:type="auto"/>
          </w:tcPr>
          <w:p w14:paraId="47F96DEB" w14:textId="7090C0E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ESCRIPTION_TEXT</w:t>
            </w:r>
          </w:p>
        </w:tc>
        <w:tc>
          <w:tcPr>
            <w:tcW w:w="0" w:type="auto"/>
          </w:tcPr>
          <w:p w14:paraId="46FA9E12"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449609FD" w14:textId="77777777" w:rsidTr="008E7335">
        <w:tc>
          <w:tcPr>
            <w:tcW w:w="0" w:type="auto"/>
          </w:tcPr>
          <w:p w14:paraId="64090CFC" w14:textId="7C4431E1"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6</w:t>
            </w:r>
          </w:p>
        </w:tc>
        <w:tc>
          <w:tcPr>
            <w:tcW w:w="0" w:type="auto"/>
          </w:tcPr>
          <w:p w14:paraId="4A43FDCE" w14:textId="5F3A8324"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OWNER</w:t>
            </w:r>
          </w:p>
        </w:tc>
        <w:tc>
          <w:tcPr>
            <w:tcW w:w="0" w:type="auto"/>
          </w:tcPr>
          <w:p w14:paraId="2D6CB502" w14:textId="62C5E666"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56)</w:t>
            </w:r>
          </w:p>
        </w:tc>
        <w:tc>
          <w:tcPr>
            <w:tcW w:w="0" w:type="auto"/>
          </w:tcPr>
          <w:p w14:paraId="3E68DA27" w14:textId="5D24CD9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785EE7F" w14:textId="67F00154"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81B604B" w14:textId="7D6FEDC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OWNER</w:t>
            </w:r>
          </w:p>
        </w:tc>
        <w:tc>
          <w:tcPr>
            <w:tcW w:w="0" w:type="auto"/>
          </w:tcPr>
          <w:p w14:paraId="5D49F523" w14:textId="4A0295B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OWNER</w:t>
            </w:r>
          </w:p>
        </w:tc>
        <w:tc>
          <w:tcPr>
            <w:tcW w:w="0" w:type="auto"/>
          </w:tcPr>
          <w:p w14:paraId="794E1C06" w14:textId="6037130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 xml:space="preserve">Hardcode- </w:t>
            </w:r>
            <w:proofErr w:type="spellStart"/>
            <w:r w:rsidRPr="00146FD0">
              <w:rPr>
                <w:rFonts w:ascii="Calibri Light" w:hAnsi="Calibri Light" w:cs="Calibri Light"/>
                <w:color w:val="000000"/>
                <w:sz w:val="16"/>
                <w:szCs w:val="16"/>
              </w:rPr>
              <w:t>DataMigration</w:t>
            </w:r>
            <w:proofErr w:type="spellEnd"/>
          </w:p>
        </w:tc>
      </w:tr>
      <w:tr w:rsidR="00AA6F32" w:rsidRPr="00EC4DEB" w14:paraId="1438EF15"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B0A19D5" w14:textId="3BE2DE0C"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7</w:t>
            </w:r>
          </w:p>
        </w:tc>
        <w:tc>
          <w:tcPr>
            <w:tcW w:w="0" w:type="auto"/>
          </w:tcPr>
          <w:p w14:paraId="5D8DE1EF" w14:textId="096D43A9"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ID</w:t>
            </w:r>
          </w:p>
        </w:tc>
        <w:tc>
          <w:tcPr>
            <w:tcW w:w="0" w:type="auto"/>
          </w:tcPr>
          <w:p w14:paraId="27217AB2" w14:textId="3FC960F1"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000)</w:t>
            </w:r>
          </w:p>
        </w:tc>
        <w:tc>
          <w:tcPr>
            <w:tcW w:w="0" w:type="auto"/>
          </w:tcPr>
          <w:p w14:paraId="4A6CD595" w14:textId="2B98E06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C4A8394" w14:textId="22E4D97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1A6A56C" w14:textId="4078214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ID</w:t>
            </w:r>
          </w:p>
        </w:tc>
        <w:tc>
          <w:tcPr>
            <w:tcW w:w="0" w:type="auto"/>
          </w:tcPr>
          <w:p w14:paraId="51250636" w14:textId="5BA128E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ID</w:t>
            </w:r>
          </w:p>
        </w:tc>
        <w:tc>
          <w:tcPr>
            <w:tcW w:w="0" w:type="auto"/>
          </w:tcPr>
          <w:p w14:paraId="146C27A0" w14:textId="50AA579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Autogenerated</w:t>
            </w:r>
          </w:p>
        </w:tc>
      </w:tr>
      <w:tr w:rsidR="00AA6F32" w:rsidRPr="00EC4DEB" w14:paraId="4E739062" w14:textId="77777777" w:rsidTr="008E7335">
        <w:tc>
          <w:tcPr>
            <w:tcW w:w="0" w:type="auto"/>
          </w:tcPr>
          <w:p w14:paraId="6738B6D1" w14:textId="31F0295B"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8</w:t>
            </w:r>
          </w:p>
        </w:tc>
        <w:tc>
          <w:tcPr>
            <w:tcW w:w="0" w:type="auto"/>
          </w:tcPr>
          <w:p w14:paraId="05CA66FE" w14:textId="656F638B"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CATEGORY</w:t>
            </w:r>
          </w:p>
        </w:tc>
        <w:tc>
          <w:tcPr>
            <w:tcW w:w="0" w:type="auto"/>
          </w:tcPr>
          <w:p w14:paraId="40DDC370" w14:textId="7D4AC361"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169F7D20" w14:textId="3836520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F8FFB81" w14:textId="16F6B9A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1B07D9F" w14:textId="123C2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CATEGORY</w:t>
            </w:r>
          </w:p>
        </w:tc>
        <w:tc>
          <w:tcPr>
            <w:tcW w:w="0" w:type="auto"/>
          </w:tcPr>
          <w:p w14:paraId="7AD01D0B" w14:textId="28C2A8C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CATEGORY</w:t>
            </w:r>
          </w:p>
        </w:tc>
        <w:tc>
          <w:tcPr>
            <w:tcW w:w="0" w:type="auto"/>
          </w:tcPr>
          <w:p w14:paraId="1CF7187F"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7554B6F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276EE0C" w14:textId="4ED14B4F"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9</w:t>
            </w:r>
          </w:p>
        </w:tc>
        <w:tc>
          <w:tcPr>
            <w:tcW w:w="0" w:type="auto"/>
          </w:tcPr>
          <w:p w14:paraId="67971228" w14:textId="4E42E2F3"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w:t>
            </w:r>
          </w:p>
        </w:tc>
        <w:tc>
          <w:tcPr>
            <w:tcW w:w="0" w:type="auto"/>
          </w:tcPr>
          <w:p w14:paraId="29A07388" w14:textId="7709688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0B7CEA92" w14:textId="3EFC0498"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23FA56D" w14:textId="6549174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EBA1DE3" w14:textId="400FEE3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w:t>
            </w:r>
          </w:p>
        </w:tc>
        <w:tc>
          <w:tcPr>
            <w:tcW w:w="0" w:type="auto"/>
          </w:tcPr>
          <w:p w14:paraId="75197EC1" w14:textId="3E33915F"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w:t>
            </w:r>
          </w:p>
        </w:tc>
        <w:tc>
          <w:tcPr>
            <w:tcW w:w="0" w:type="auto"/>
          </w:tcPr>
          <w:p w14:paraId="6E20A487"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32CD76DE" w14:textId="77777777" w:rsidTr="008E7335">
        <w:tc>
          <w:tcPr>
            <w:tcW w:w="0" w:type="auto"/>
          </w:tcPr>
          <w:p w14:paraId="4DFC1F89" w14:textId="5B5CC2FA"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0</w:t>
            </w:r>
          </w:p>
        </w:tc>
        <w:tc>
          <w:tcPr>
            <w:tcW w:w="0" w:type="auto"/>
          </w:tcPr>
          <w:p w14:paraId="5C52A3B5" w14:textId="10B0C604"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2</w:t>
            </w:r>
          </w:p>
        </w:tc>
        <w:tc>
          <w:tcPr>
            <w:tcW w:w="0" w:type="auto"/>
          </w:tcPr>
          <w:p w14:paraId="695F47E5" w14:textId="68A94F1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075600AD" w14:textId="424BCB58"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9649038" w14:textId="70C4CC54"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1FD5DA0" w14:textId="48DF98C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2</w:t>
            </w:r>
          </w:p>
        </w:tc>
        <w:tc>
          <w:tcPr>
            <w:tcW w:w="0" w:type="auto"/>
          </w:tcPr>
          <w:p w14:paraId="1FFDC68D" w14:textId="44F57B56"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2</w:t>
            </w:r>
          </w:p>
        </w:tc>
        <w:tc>
          <w:tcPr>
            <w:tcW w:w="0" w:type="auto"/>
          </w:tcPr>
          <w:p w14:paraId="65B6D9C6"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7F24D1F1"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F55F8BF" w14:textId="1889790C"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1</w:t>
            </w:r>
          </w:p>
        </w:tc>
        <w:tc>
          <w:tcPr>
            <w:tcW w:w="0" w:type="auto"/>
          </w:tcPr>
          <w:p w14:paraId="70345F8C" w14:textId="6CF57CED"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3</w:t>
            </w:r>
          </w:p>
        </w:tc>
        <w:tc>
          <w:tcPr>
            <w:tcW w:w="0" w:type="auto"/>
          </w:tcPr>
          <w:p w14:paraId="2442657D" w14:textId="20C67973"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223C27FB" w14:textId="792DF33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8D68B2B" w14:textId="72D9496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9A5D94B" w14:textId="14E27B3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3</w:t>
            </w:r>
          </w:p>
        </w:tc>
        <w:tc>
          <w:tcPr>
            <w:tcW w:w="0" w:type="auto"/>
          </w:tcPr>
          <w:p w14:paraId="4A8E0902" w14:textId="4F9CE13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3</w:t>
            </w:r>
          </w:p>
        </w:tc>
        <w:tc>
          <w:tcPr>
            <w:tcW w:w="0" w:type="auto"/>
          </w:tcPr>
          <w:p w14:paraId="45FC67BF"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7742AAD7" w14:textId="77777777" w:rsidTr="008E7335">
        <w:tc>
          <w:tcPr>
            <w:tcW w:w="0" w:type="auto"/>
          </w:tcPr>
          <w:p w14:paraId="4296F64C" w14:textId="5079C437"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2</w:t>
            </w:r>
          </w:p>
        </w:tc>
        <w:tc>
          <w:tcPr>
            <w:tcW w:w="0" w:type="auto"/>
          </w:tcPr>
          <w:p w14:paraId="3473A33E" w14:textId="6A6950C3"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4</w:t>
            </w:r>
          </w:p>
        </w:tc>
        <w:tc>
          <w:tcPr>
            <w:tcW w:w="0" w:type="auto"/>
          </w:tcPr>
          <w:p w14:paraId="534A4F00" w14:textId="654C406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r w:rsidRPr="00146FD0">
              <w:rPr>
                <w:rFonts w:ascii="Calibri Light" w:eastAsia="Book Antiqua" w:hAnsi="Calibri Light" w:cs="Calibri Light"/>
                <w:color w:val="000000"/>
                <w:sz w:val="16"/>
                <w:szCs w:val="16"/>
              </w:rPr>
              <w:lastRenderedPageBreak/>
              <w:t>)</w:t>
            </w:r>
          </w:p>
        </w:tc>
        <w:tc>
          <w:tcPr>
            <w:tcW w:w="0" w:type="auto"/>
          </w:tcPr>
          <w:p w14:paraId="64C585CB" w14:textId="39506B8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lastRenderedPageBreak/>
              <w:t>N</w:t>
            </w:r>
          </w:p>
        </w:tc>
        <w:tc>
          <w:tcPr>
            <w:tcW w:w="0" w:type="auto"/>
          </w:tcPr>
          <w:p w14:paraId="08AAB1F0" w14:textId="5D3A741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778FAF6" w14:textId="2684398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4</w:t>
            </w:r>
          </w:p>
        </w:tc>
        <w:tc>
          <w:tcPr>
            <w:tcW w:w="0" w:type="auto"/>
          </w:tcPr>
          <w:p w14:paraId="174080BE" w14:textId="399E9E3F"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4</w:t>
            </w:r>
          </w:p>
        </w:tc>
        <w:tc>
          <w:tcPr>
            <w:tcW w:w="0" w:type="auto"/>
          </w:tcPr>
          <w:p w14:paraId="2097B68B"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6F86CF14"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3A0EAB9" w14:textId="152999F3"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3</w:t>
            </w:r>
          </w:p>
        </w:tc>
        <w:tc>
          <w:tcPr>
            <w:tcW w:w="0" w:type="auto"/>
          </w:tcPr>
          <w:p w14:paraId="5F599558" w14:textId="7803C88E"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5</w:t>
            </w:r>
          </w:p>
        </w:tc>
        <w:tc>
          <w:tcPr>
            <w:tcW w:w="0" w:type="auto"/>
          </w:tcPr>
          <w:p w14:paraId="0AC33E84" w14:textId="4431E22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7F4216DB" w14:textId="48BDC1A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573C5A6" w14:textId="32BB8C3F"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5722EF8" w14:textId="60001F88"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5</w:t>
            </w:r>
          </w:p>
        </w:tc>
        <w:tc>
          <w:tcPr>
            <w:tcW w:w="0" w:type="auto"/>
          </w:tcPr>
          <w:p w14:paraId="6880CCBD" w14:textId="7FC68BA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5</w:t>
            </w:r>
          </w:p>
        </w:tc>
        <w:tc>
          <w:tcPr>
            <w:tcW w:w="0" w:type="auto"/>
          </w:tcPr>
          <w:p w14:paraId="303B5709"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78C9CFE9" w14:textId="77777777" w:rsidTr="008E7335">
        <w:tc>
          <w:tcPr>
            <w:tcW w:w="0" w:type="auto"/>
          </w:tcPr>
          <w:p w14:paraId="21C3382A" w14:textId="7EE89168"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4</w:t>
            </w:r>
          </w:p>
        </w:tc>
        <w:tc>
          <w:tcPr>
            <w:tcW w:w="0" w:type="auto"/>
          </w:tcPr>
          <w:p w14:paraId="594E6D83" w14:textId="3B1F39D8"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6</w:t>
            </w:r>
          </w:p>
        </w:tc>
        <w:tc>
          <w:tcPr>
            <w:tcW w:w="0" w:type="auto"/>
          </w:tcPr>
          <w:p w14:paraId="30CC14A8" w14:textId="37FADF1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2041313F" w14:textId="2E4C99F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00B0AEB" w14:textId="4BBA9BA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2AE825B" w14:textId="50F30F9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6</w:t>
            </w:r>
          </w:p>
        </w:tc>
        <w:tc>
          <w:tcPr>
            <w:tcW w:w="0" w:type="auto"/>
          </w:tcPr>
          <w:p w14:paraId="3BCBC49D" w14:textId="17AAFD16"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6</w:t>
            </w:r>
          </w:p>
        </w:tc>
        <w:tc>
          <w:tcPr>
            <w:tcW w:w="0" w:type="auto"/>
          </w:tcPr>
          <w:p w14:paraId="13427D33"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5A13F12B"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13A1B4C" w14:textId="15BC02EC"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5</w:t>
            </w:r>
          </w:p>
        </w:tc>
        <w:tc>
          <w:tcPr>
            <w:tcW w:w="0" w:type="auto"/>
          </w:tcPr>
          <w:p w14:paraId="5D3623F9" w14:textId="68C8C79D"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7</w:t>
            </w:r>
          </w:p>
        </w:tc>
        <w:tc>
          <w:tcPr>
            <w:tcW w:w="0" w:type="auto"/>
          </w:tcPr>
          <w:p w14:paraId="010F00EC" w14:textId="799EAE7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37A2FBB5" w14:textId="57991D8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29F1B69" w14:textId="280E5A0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CEB431E" w14:textId="499F6DF1"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7</w:t>
            </w:r>
          </w:p>
        </w:tc>
        <w:tc>
          <w:tcPr>
            <w:tcW w:w="0" w:type="auto"/>
          </w:tcPr>
          <w:p w14:paraId="587AA3AD" w14:textId="04499C6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7</w:t>
            </w:r>
          </w:p>
        </w:tc>
        <w:tc>
          <w:tcPr>
            <w:tcW w:w="0" w:type="auto"/>
          </w:tcPr>
          <w:p w14:paraId="73E60327"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6C47AF45" w14:textId="77777777" w:rsidTr="008E7335">
        <w:tc>
          <w:tcPr>
            <w:tcW w:w="0" w:type="auto"/>
          </w:tcPr>
          <w:p w14:paraId="4A17DE28" w14:textId="17010950"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6</w:t>
            </w:r>
          </w:p>
        </w:tc>
        <w:tc>
          <w:tcPr>
            <w:tcW w:w="0" w:type="auto"/>
          </w:tcPr>
          <w:p w14:paraId="10B26EB7" w14:textId="1DCEEDE6"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8</w:t>
            </w:r>
          </w:p>
        </w:tc>
        <w:tc>
          <w:tcPr>
            <w:tcW w:w="0" w:type="auto"/>
          </w:tcPr>
          <w:p w14:paraId="284E0F37" w14:textId="26894DFF"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55AA7550" w14:textId="7C82076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7637115" w14:textId="2361E29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CF5DF24" w14:textId="7D3F7ADF"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8</w:t>
            </w:r>
          </w:p>
        </w:tc>
        <w:tc>
          <w:tcPr>
            <w:tcW w:w="0" w:type="auto"/>
          </w:tcPr>
          <w:p w14:paraId="4F7E1782" w14:textId="0759B50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8</w:t>
            </w:r>
          </w:p>
        </w:tc>
        <w:tc>
          <w:tcPr>
            <w:tcW w:w="0" w:type="auto"/>
          </w:tcPr>
          <w:p w14:paraId="3358AF3E"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35320C00"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51BCA6D" w14:textId="178366E7"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7</w:t>
            </w:r>
          </w:p>
        </w:tc>
        <w:tc>
          <w:tcPr>
            <w:tcW w:w="0" w:type="auto"/>
          </w:tcPr>
          <w:p w14:paraId="663181D9" w14:textId="270F61B8"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9</w:t>
            </w:r>
          </w:p>
        </w:tc>
        <w:tc>
          <w:tcPr>
            <w:tcW w:w="0" w:type="auto"/>
          </w:tcPr>
          <w:p w14:paraId="144F6243" w14:textId="1424935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4479648E" w14:textId="5A35D6C9"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013689E" w14:textId="5E7DB6D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3A11E63" w14:textId="17DCE799"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9</w:t>
            </w:r>
          </w:p>
        </w:tc>
        <w:tc>
          <w:tcPr>
            <w:tcW w:w="0" w:type="auto"/>
          </w:tcPr>
          <w:p w14:paraId="57177D27" w14:textId="10AD8B9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9</w:t>
            </w:r>
          </w:p>
        </w:tc>
        <w:tc>
          <w:tcPr>
            <w:tcW w:w="0" w:type="auto"/>
          </w:tcPr>
          <w:p w14:paraId="3B2929B6"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785212A0" w14:textId="77777777" w:rsidTr="008E7335">
        <w:tc>
          <w:tcPr>
            <w:tcW w:w="0" w:type="auto"/>
          </w:tcPr>
          <w:p w14:paraId="5C033085" w14:textId="6CD1ADE5"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8</w:t>
            </w:r>
          </w:p>
        </w:tc>
        <w:tc>
          <w:tcPr>
            <w:tcW w:w="0" w:type="auto"/>
          </w:tcPr>
          <w:p w14:paraId="016933F7" w14:textId="43091C4F"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0</w:t>
            </w:r>
          </w:p>
        </w:tc>
        <w:tc>
          <w:tcPr>
            <w:tcW w:w="0" w:type="auto"/>
          </w:tcPr>
          <w:p w14:paraId="3BFB2F72" w14:textId="4F8FCEC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2E580268" w14:textId="5AFB8399"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161147F" w14:textId="7DF47B5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45BEEE8" w14:textId="272CB4F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0</w:t>
            </w:r>
          </w:p>
        </w:tc>
        <w:tc>
          <w:tcPr>
            <w:tcW w:w="0" w:type="auto"/>
          </w:tcPr>
          <w:p w14:paraId="55E8F88C" w14:textId="792815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0</w:t>
            </w:r>
          </w:p>
        </w:tc>
        <w:tc>
          <w:tcPr>
            <w:tcW w:w="0" w:type="auto"/>
          </w:tcPr>
          <w:p w14:paraId="6593F605"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2A19E9C3"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FA18B24" w14:textId="11CC61FB"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9</w:t>
            </w:r>
          </w:p>
        </w:tc>
        <w:tc>
          <w:tcPr>
            <w:tcW w:w="0" w:type="auto"/>
          </w:tcPr>
          <w:p w14:paraId="7363F091" w14:textId="68D79573"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1</w:t>
            </w:r>
          </w:p>
        </w:tc>
        <w:tc>
          <w:tcPr>
            <w:tcW w:w="0" w:type="auto"/>
          </w:tcPr>
          <w:p w14:paraId="5C10DAB1" w14:textId="318D509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0DA2A76C" w14:textId="155A903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3FD9C06" w14:textId="4E5A9CF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3575817" w14:textId="0545730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1</w:t>
            </w:r>
          </w:p>
        </w:tc>
        <w:tc>
          <w:tcPr>
            <w:tcW w:w="0" w:type="auto"/>
          </w:tcPr>
          <w:p w14:paraId="68DB2FE3" w14:textId="545B64B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1</w:t>
            </w:r>
          </w:p>
        </w:tc>
        <w:tc>
          <w:tcPr>
            <w:tcW w:w="0" w:type="auto"/>
          </w:tcPr>
          <w:p w14:paraId="3BC906E2"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412F6F99" w14:textId="77777777" w:rsidTr="008E7335">
        <w:tc>
          <w:tcPr>
            <w:tcW w:w="0" w:type="auto"/>
          </w:tcPr>
          <w:p w14:paraId="3F29B9A1" w14:textId="51343DD0"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0</w:t>
            </w:r>
          </w:p>
        </w:tc>
        <w:tc>
          <w:tcPr>
            <w:tcW w:w="0" w:type="auto"/>
          </w:tcPr>
          <w:p w14:paraId="3EC31C85" w14:textId="5C343345"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2</w:t>
            </w:r>
          </w:p>
        </w:tc>
        <w:tc>
          <w:tcPr>
            <w:tcW w:w="0" w:type="auto"/>
          </w:tcPr>
          <w:p w14:paraId="5E29FBA6" w14:textId="599FCEAF"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0BA7E746" w14:textId="62C8E9A3"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3602559" w14:textId="50B7F8CA"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A8594A8" w14:textId="3CD050C6"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2</w:t>
            </w:r>
          </w:p>
        </w:tc>
        <w:tc>
          <w:tcPr>
            <w:tcW w:w="0" w:type="auto"/>
          </w:tcPr>
          <w:p w14:paraId="51A4DC41" w14:textId="1EB78B48"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2</w:t>
            </w:r>
          </w:p>
        </w:tc>
        <w:tc>
          <w:tcPr>
            <w:tcW w:w="0" w:type="auto"/>
          </w:tcPr>
          <w:p w14:paraId="3CA280AE"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4C8C33EE"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3D918FF" w14:textId="02670A59"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1</w:t>
            </w:r>
          </w:p>
        </w:tc>
        <w:tc>
          <w:tcPr>
            <w:tcW w:w="0" w:type="auto"/>
          </w:tcPr>
          <w:p w14:paraId="4AA0D55D" w14:textId="4604ACDB"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3</w:t>
            </w:r>
          </w:p>
        </w:tc>
        <w:tc>
          <w:tcPr>
            <w:tcW w:w="0" w:type="auto"/>
          </w:tcPr>
          <w:p w14:paraId="17262BC0" w14:textId="3C68341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2E692BDC" w14:textId="04A226E1"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3C458DD" w14:textId="5BBA29C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E91C3C4" w14:textId="0FE19F4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3</w:t>
            </w:r>
          </w:p>
        </w:tc>
        <w:tc>
          <w:tcPr>
            <w:tcW w:w="0" w:type="auto"/>
          </w:tcPr>
          <w:p w14:paraId="691019DB" w14:textId="5DA8DE94"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3</w:t>
            </w:r>
          </w:p>
        </w:tc>
        <w:tc>
          <w:tcPr>
            <w:tcW w:w="0" w:type="auto"/>
          </w:tcPr>
          <w:p w14:paraId="29BCD6E1"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3C6B5484" w14:textId="77777777" w:rsidTr="008E7335">
        <w:tc>
          <w:tcPr>
            <w:tcW w:w="0" w:type="auto"/>
          </w:tcPr>
          <w:p w14:paraId="39B10229" w14:textId="326FC7E8"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2</w:t>
            </w:r>
          </w:p>
        </w:tc>
        <w:tc>
          <w:tcPr>
            <w:tcW w:w="0" w:type="auto"/>
          </w:tcPr>
          <w:p w14:paraId="56ACAA6C" w14:textId="0554D797"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4</w:t>
            </w:r>
          </w:p>
        </w:tc>
        <w:tc>
          <w:tcPr>
            <w:tcW w:w="0" w:type="auto"/>
          </w:tcPr>
          <w:p w14:paraId="3912CEAC" w14:textId="22DF7A33"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218F635E" w14:textId="725FAEC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4E3E08C" w14:textId="5BC1B1C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52A14B5" w14:textId="30CD3DD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4</w:t>
            </w:r>
          </w:p>
        </w:tc>
        <w:tc>
          <w:tcPr>
            <w:tcW w:w="0" w:type="auto"/>
          </w:tcPr>
          <w:p w14:paraId="3A691FEC" w14:textId="4CC92256"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4</w:t>
            </w:r>
          </w:p>
        </w:tc>
        <w:tc>
          <w:tcPr>
            <w:tcW w:w="0" w:type="auto"/>
          </w:tcPr>
          <w:p w14:paraId="6DFA751A"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01B99E7C"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C961F58" w14:textId="5B372BE9"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3</w:t>
            </w:r>
          </w:p>
        </w:tc>
        <w:tc>
          <w:tcPr>
            <w:tcW w:w="0" w:type="auto"/>
          </w:tcPr>
          <w:p w14:paraId="263D798B" w14:textId="6E9C6E58"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5</w:t>
            </w:r>
          </w:p>
        </w:tc>
        <w:tc>
          <w:tcPr>
            <w:tcW w:w="0" w:type="auto"/>
          </w:tcPr>
          <w:p w14:paraId="1F6C85AA" w14:textId="02422AF8"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21509F21" w14:textId="3F772F74"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CF57CB2" w14:textId="5A645A4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0BD8BFC" w14:textId="56E8E854"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5</w:t>
            </w:r>
          </w:p>
        </w:tc>
        <w:tc>
          <w:tcPr>
            <w:tcW w:w="0" w:type="auto"/>
          </w:tcPr>
          <w:p w14:paraId="62B01BC9" w14:textId="4025CCB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5</w:t>
            </w:r>
          </w:p>
        </w:tc>
        <w:tc>
          <w:tcPr>
            <w:tcW w:w="0" w:type="auto"/>
          </w:tcPr>
          <w:p w14:paraId="1926D4AD"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350FFB8A" w14:textId="77777777" w:rsidTr="008E7335">
        <w:tc>
          <w:tcPr>
            <w:tcW w:w="0" w:type="auto"/>
          </w:tcPr>
          <w:p w14:paraId="49019FE9" w14:textId="052C298F"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4</w:t>
            </w:r>
          </w:p>
        </w:tc>
        <w:tc>
          <w:tcPr>
            <w:tcW w:w="0" w:type="auto"/>
          </w:tcPr>
          <w:p w14:paraId="5E609592" w14:textId="0A42FD96"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1</w:t>
            </w:r>
          </w:p>
        </w:tc>
        <w:tc>
          <w:tcPr>
            <w:tcW w:w="0" w:type="auto"/>
          </w:tcPr>
          <w:p w14:paraId="3A56F069" w14:textId="47072488"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3451B4FA" w14:textId="7811425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D98A393" w14:textId="492B8BC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3C8268E" w14:textId="269F234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1</w:t>
            </w:r>
          </w:p>
        </w:tc>
        <w:tc>
          <w:tcPr>
            <w:tcW w:w="0" w:type="auto"/>
          </w:tcPr>
          <w:p w14:paraId="507BDB7E" w14:textId="4219DCB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1</w:t>
            </w:r>
          </w:p>
        </w:tc>
        <w:tc>
          <w:tcPr>
            <w:tcW w:w="0" w:type="auto"/>
          </w:tcPr>
          <w:p w14:paraId="3AA05CAC"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7EC3B6C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131BACB" w14:textId="75347A71"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5</w:t>
            </w:r>
          </w:p>
        </w:tc>
        <w:tc>
          <w:tcPr>
            <w:tcW w:w="0" w:type="auto"/>
          </w:tcPr>
          <w:p w14:paraId="2BD7D989" w14:textId="794A42D3"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2</w:t>
            </w:r>
          </w:p>
        </w:tc>
        <w:tc>
          <w:tcPr>
            <w:tcW w:w="0" w:type="auto"/>
          </w:tcPr>
          <w:p w14:paraId="12C123CE" w14:textId="30F2899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168750CF" w14:textId="639475B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033C6CD" w14:textId="5173BDFF"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D5E89C1" w14:textId="604CD06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2</w:t>
            </w:r>
          </w:p>
        </w:tc>
        <w:tc>
          <w:tcPr>
            <w:tcW w:w="0" w:type="auto"/>
          </w:tcPr>
          <w:p w14:paraId="6ED77E70" w14:textId="7DE3E76A"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2</w:t>
            </w:r>
          </w:p>
        </w:tc>
        <w:tc>
          <w:tcPr>
            <w:tcW w:w="0" w:type="auto"/>
          </w:tcPr>
          <w:p w14:paraId="5C1A79E9"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0CFFD632" w14:textId="77777777" w:rsidTr="008E7335">
        <w:tc>
          <w:tcPr>
            <w:tcW w:w="0" w:type="auto"/>
          </w:tcPr>
          <w:p w14:paraId="35482060" w14:textId="2B31D235"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6</w:t>
            </w:r>
          </w:p>
        </w:tc>
        <w:tc>
          <w:tcPr>
            <w:tcW w:w="0" w:type="auto"/>
          </w:tcPr>
          <w:p w14:paraId="2B0ED752" w14:textId="315A091B"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3</w:t>
            </w:r>
          </w:p>
        </w:tc>
        <w:tc>
          <w:tcPr>
            <w:tcW w:w="0" w:type="auto"/>
          </w:tcPr>
          <w:p w14:paraId="73673376" w14:textId="661C201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592E2B6E" w14:textId="6007A636"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B44F4A6" w14:textId="208044A1"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F6A6E66" w14:textId="73D5944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3</w:t>
            </w:r>
          </w:p>
        </w:tc>
        <w:tc>
          <w:tcPr>
            <w:tcW w:w="0" w:type="auto"/>
          </w:tcPr>
          <w:p w14:paraId="311A470D" w14:textId="63A54B31"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3</w:t>
            </w:r>
          </w:p>
        </w:tc>
        <w:tc>
          <w:tcPr>
            <w:tcW w:w="0" w:type="auto"/>
          </w:tcPr>
          <w:p w14:paraId="58248B46"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101E1FE5"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DC906DE" w14:textId="57427F06"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7</w:t>
            </w:r>
          </w:p>
        </w:tc>
        <w:tc>
          <w:tcPr>
            <w:tcW w:w="0" w:type="auto"/>
          </w:tcPr>
          <w:p w14:paraId="34195029" w14:textId="2D0FFC6C"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4</w:t>
            </w:r>
          </w:p>
        </w:tc>
        <w:tc>
          <w:tcPr>
            <w:tcW w:w="0" w:type="auto"/>
          </w:tcPr>
          <w:p w14:paraId="4A2502BF" w14:textId="59537CA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08E728AA" w14:textId="72E1B5B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70FBBFB" w14:textId="5805C76F"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1AB44D5" w14:textId="70C0DAF1"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4</w:t>
            </w:r>
          </w:p>
        </w:tc>
        <w:tc>
          <w:tcPr>
            <w:tcW w:w="0" w:type="auto"/>
          </w:tcPr>
          <w:p w14:paraId="427C5F25" w14:textId="319C45CA"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4</w:t>
            </w:r>
          </w:p>
        </w:tc>
        <w:tc>
          <w:tcPr>
            <w:tcW w:w="0" w:type="auto"/>
          </w:tcPr>
          <w:p w14:paraId="385AD806"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301D792C" w14:textId="77777777" w:rsidTr="008E7335">
        <w:tc>
          <w:tcPr>
            <w:tcW w:w="0" w:type="auto"/>
          </w:tcPr>
          <w:p w14:paraId="6EBA5321" w14:textId="532E2222"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8</w:t>
            </w:r>
          </w:p>
        </w:tc>
        <w:tc>
          <w:tcPr>
            <w:tcW w:w="0" w:type="auto"/>
          </w:tcPr>
          <w:p w14:paraId="7D140901" w14:textId="2BE064B2"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5</w:t>
            </w:r>
          </w:p>
        </w:tc>
        <w:tc>
          <w:tcPr>
            <w:tcW w:w="0" w:type="auto"/>
          </w:tcPr>
          <w:p w14:paraId="04AA5A7C" w14:textId="5A83BB2F"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165E08E9" w14:textId="0AB0CE99"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0889F86" w14:textId="3BF272D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45C9919" w14:textId="5F2D535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5</w:t>
            </w:r>
          </w:p>
        </w:tc>
        <w:tc>
          <w:tcPr>
            <w:tcW w:w="0" w:type="auto"/>
          </w:tcPr>
          <w:p w14:paraId="6F69F725" w14:textId="68E3F0C6"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5</w:t>
            </w:r>
          </w:p>
        </w:tc>
        <w:tc>
          <w:tcPr>
            <w:tcW w:w="0" w:type="auto"/>
          </w:tcPr>
          <w:p w14:paraId="4F3B46F1"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0E95A812" w14:textId="77777777" w:rsidR="009805E6" w:rsidRPr="009D704A" w:rsidRDefault="009805E6" w:rsidP="005A42DC">
      <w:pPr>
        <w:pStyle w:val="Bullet"/>
        <w:ind w:left="513" w:hanging="513"/>
        <w:rPr>
          <w:rFonts w:ascii="Calibri Light" w:hAnsi="Calibri Light" w:cs="Arial"/>
          <w:color w:val="4F4F4F"/>
          <w:sz w:val="22"/>
          <w:szCs w:val="22"/>
          <w:lang w:val="en-GB" w:eastAsia="en-IE"/>
        </w:rPr>
      </w:pPr>
    </w:p>
    <w:p w14:paraId="6143D239" w14:textId="77777777" w:rsidR="005A42DC" w:rsidRDefault="005A42DC" w:rsidP="005A42DC">
      <w:pPr>
        <w:pStyle w:val="Heading3"/>
      </w:pPr>
      <w:bookmarkStart w:id="113" w:name="_Toc79998076"/>
      <w:r>
        <w:t>Mapping</w:t>
      </w:r>
      <w:bookmarkEnd w:id="113"/>
    </w:p>
    <w:p w14:paraId="01E4D211" w14:textId="1DAFF146" w:rsidR="005A42DC" w:rsidRDefault="005A42DC" w:rsidP="005A42DC"/>
    <w:tbl>
      <w:tblPr>
        <w:tblStyle w:val="GridTable4-Accent11"/>
        <w:tblW w:w="0" w:type="auto"/>
        <w:tblLook w:val="04A0" w:firstRow="1" w:lastRow="0" w:firstColumn="1" w:lastColumn="0" w:noHBand="0" w:noVBand="1"/>
      </w:tblPr>
      <w:tblGrid>
        <w:gridCol w:w="2471"/>
        <w:gridCol w:w="3058"/>
      </w:tblGrid>
      <w:tr w:rsidR="00291A06" w:rsidRPr="005E1E2E" w14:paraId="1A5AA0D9" w14:textId="77777777" w:rsidTr="008E7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13E861FF" w14:textId="77777777" w:rsidR="00291A06" w:rsidRPr="005E1E2E" w:rsidRDefault="00291A06" w:rsidP="00D44211">
            <w:pPr>
              <w:widowControl w:val="0"/>
              <w:autoSpaceDE w:val="0"/>
              <w:autoSpaceDN w:val="0"/>
              <w:adjustRightInd w:val="0"/>
              <w:spacing w:after="0" w:line="240" w:lineRule="auto"/>
              <w:ind w:left="108" w:right="108"/>
              <w:rPr>
                <w:rFonts w:ascii="Calibri Light" w:hAnsi="Calibri Light" w:cs="Calibri Light"/>
                <w:sz w:val="16"/>
                <w:szCs w:val="16"/>
              </w:rPr>
            </w:pPr>
            <w:r w:rsidRPr="005E1E2E">
              <w:rPr>
                <w:rFonts w:ascii="Calibri Light" w:hAnsi="Calibri Light" w:cs="Calibri Light"/>
                <w:sz w:val="16"/>
                <w:szCs w:val="16"/>
              </w:rPr>
              <w:t>Source Column</w:t>
            </w:r>
          </w:p>
        </w:tc>
        <w:tc>
          <w:tcPr>
            <w:tcW w:w="3058" w:type="dxa"/>
          </w:tcPr>
          <w:p w14:paraId="5504205E" w14:textId="77777777" w:rsidR="00291A06" w:rsidRPr="005E1E2E" w:rsidRDefault="00291A06" w:rsidP="00D44211">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5E1E2E">
              <w:rPr>
                <w:rFonts w:ascii="Calibri Light" w:hAnsi="Calibri Light" w:cs="Calibri Light"/>
                <w:sz w:val="16"/>
                <w:szCs w:val="16"/>
              </w:rPr>
              <w:t>Target Column</w:t>
            </w:r>
          </w:p>
        </w:tc>
      </w:tr>
      <w:tr w:rsidR="00291A06" w:rsidRPr="005E1E2E" w14:paraId="0A09312B" w14:textId="77777777" w:rsidTr="008E73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21D9717C" w14:textId="77777777" w:rsidR="00291A06" w:rsidRPr="005E1E2E" w:rsidRDefault="00291A06" w:rsidP="00D44211">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2DE374EB" w14:textId="77777777" w:rsidR="00291A06" w:rsidRPr="005E1E2E" w:rsidRDefault="00291A06" w:rsidP="00D4421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337826B9" w14:textId="77777777" w:rsidR="005A42DC" w:rsidRPr="00FA71BB" w:rsidRDefault="005A42DC" w:rsidP="005A42DC"/>
    <w:p w14:paraId="237262EC" w14:textId="713FF552" w:rsidR="005A42DC" w:rsidRDefault="005C21A4" w:rsidP="005A42DC">
      <w:pPr>
        <w:pStyle w:val="Heading2"/>
      </w:pPr>
      <w:bookmarkStart w:id="114" w:name="_Toc79998077"/>
      <w:r>
        <w:t>Global Access Relation</w:t>
      </w:r>
      <w:bookmarkEnd w:id="114"/>
    </w:p>
    <w:p w14:paraId="7649B7CC" w14:textId="0EAF30E0"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00480C2A" w:rsidRPr="00480C2A">
        <w:rPr>
          <w:rFonts w:ascii="Calibri Light" w:hAnsi="Calibri Light" w:cs="Arial"/>
          <w:color w:val="4F4F4F"/>
          <w:sz w:val="22"/>
          <w:szCs w:val="22"/>
          <w:lang w:val="en-GB" w:eastAsia="en-IE"/>
        </w:rPr>
        <w:t>XXMX_OLC_GLOBAL_ACCESS_GROUP_RELATION</w:t>
      </w:r>
      <w:r w:rsidRPr="009D704A">
        <w:rPr>
          <w:rFonts w:ascii="Calibri Light" w:hAnsi="Calibri Light" w:cs="Arial"/>
          <w:color w:val="4F4F4F"/>
          <w:sz w:val="22"/>
          <w:szCs w:val="22"/>
          <w:lang w:val="en-GB" w:eastAsia="en-IE"/>
        </w:rPr>
        <w:t>.dat</w:t>
      </w:r>
    </w:p>
    <w:p w14:paraId="051CF291" w14:textId="05D5A41F"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Staging table:  </w:t>
      </w:r>
      <w:r w:rsidR="00480C2A" w:rsidRPr="00480C2A">
        <w:rPr>
          <w:rFonts w:ascii="Calibri Light" w:hAnsi="Calibri Light" w:cs="Arial"/>
          <w:color w:val="4F4F4F"/>
          <w:sz w:val="22"/>
          <w:szCs w:val="22"/>
          <w:lang w:val="en-GB" w:eastAsia="en-IE"/>
        </w:rPr>
        <w:t>XXMX_OLC_GLOB_ACC_GRP_STG</w:t>
      </w:r>
    </w:p>
    <w:p w14:paraId="4292560E" w14:textId="383B0CFD"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Transform Table: </w:t>
      </w:r>
      <w:r w:rsidR="00480C2A" w:rsidRPr="00480C2A">
        <w:rPr>
          <w:rFonts w:ascii="Calibri Light" w:hAnsi="Calibri Light" w:cs="Arial"/>
          <w:color w:val="4F4F4F"/>
          <w:sz w:val="22"/>
          <w:szCs w:val="22"/>
          <w:lang w:val="en-GB" w:eastAsia="en-IE"/>
        </w:rPr>
        <w:t>XXMX_OLC_GLOB_ACC_GRP_XFM</w:t>
      </w:r>
    </w:p>
    <w:p w14:paraId="02FC2577" w14:textId="77777777"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1E35F98F" w14:textId="0A8D4B6C" w:rsidR="005A42DC"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lastRenderedPageBreak/>
        <w:t xml:space="preserve">Fusion Business Object: </w:t>
      </w:r>
      <w:r w:rsidR="00480C2A" w:rsidRPr="00480C2A">
        <w:rPr>
          <w:rFonts w:ascii="Calibri Light" w:hAnsi="Calibri Light" w:cs="Arial"/>
          <w:color w:val="4F4F4F"/>
          <w:sz w:val="22"/>
          <w:szCs w:val="22"/>
          <w:lang w:val="en-GB" w:eastAsia="en-IE"/>
        </w:rPr>
        <w:t>Global Access Relation</w:t>
      </w:r>
    </w:p>
    <w:tbl>
      <w:tblPr>
        <w:tblStyle w:val="GridTable4-Accent11"/>
        <w:tblW w:w="0" w:type="auto"/>
        <w:tblLook w:val="0420" w:firstRow="1" w:lastRow="0" w:firstColumn="0" w:lastColumn="0" w:noHBand="0" w:noVBand="1"/>
      </w:tblPr>
      <w:tblGrid>
        <w:gridCol w:w="658"/>
        <w:gridCol w:w="2679"/>
        <w:gridCol w:w="1529"/>
        <w:gridCol w:w="889"/>
        <w:gridCol w:w="670"/>
        <w:gridCol w:w="2678"/>
        <w:gridCol w:w="2678"/>
        <w:gridCol w:w="2167"/>
      </w:tblGrid>
      <w:tr w:rsidR="009805E6" w:rsidRPr="00EC4DEB" w14:paraId="77519A5E" w14:textId="77777777" w:rsidTr="008E7335">
        <w:trPr>
          <w:cnfStyle w:val="100000000000" w:firstRow="1" w:lastRow="0" w:firstColumn="0" w:lastColumn="0" w:oddVBand="0" w:evenVBand="0" w:oddHBand="0" w:evenHBand="0" w:firstRowFirstColumn="0" w:firstRowLastColumn="0" w:lastRowFirstColumn="0" w:lastRowLastColumn="0"/>
          <w:tblHeader/>
        </w:trPr>
        <w:tc>
          <w:tcPr>
            <w:tcW w:w="0" w:type="auto"/>
          </w:tcPr>
          <w:p w14:paraId="5F6A8737"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0" w:type="auto"/>
          </w:tcPr>
          <w:p w14:paraId="14D222F9"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5C9463B3"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43C1C18A"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7B2A9A1B" w14:textId="77777777" w:rsidR="009805E6" w:rsidRPr="00EC4DEB" w:rsidRDefault="009805E6" w:rsidP="00D228BE">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2C66E8E2"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0300EF50"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55E96EEF"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Comments</w:t>
            </w:r>
          </w:p>
        </w:tc>
      </w:tr>
      <w:tr w:rsidR="00AA6F32" w:rsidRPr="00EC4DEB" w14:paraId="7172082D"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09C0D4D" w14:textId="0545559E"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1</w:t>
            </w:r>
          </w:p>
        </w:tc>
        <w:tc>
          <w:tcPr>
            <w:tcW w:w="0" w:type="auto"/>
          </w:tcPr>
          <w:p w14:paraId="4DB6EDE8" w14:textId="14A44464" w:rsidR="00AA6F32" w:rsidRPr="00373F2A" w:rsidRDefault="00060AEE"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Theme="majorHAnsi" w:eastAsia="Book Antiqua" w:hAnsiTheme="majorHAnsi" w:cstheme="majorHAnsi"/>
                <w:color w:val="000000"/>
                <w:sz w:val="16"/>
                <w:szCs w:val="16"/>
              </w:rPr>
              <w:t>FILE_SET_ID</w:t>
            </w:r>
          </w:p>
        </w:tc>
        <w:tc>
          <w:tcPr>
            <w:tcW w:w="0" w:type="auto"/>
          </w:tcPr>
          <w:p w14:paraId="7DD1BA30" w14:textId="387F9B9E" w:rsidR="00AA6F32" w:rsidRPr="00357BB2" w:rsidRDefault="002510AF"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3</w:t>
            </w:r>
            <w:r w:rsidRPr="00176064">
              <w:rPr>
                <w:rFonts w:ascii="Calibri Light" w:eastAsia="Book Antiqua" w:hAnsi="Calibri Light" w:cs="Calibri Light"/>
                <w:color w:val="000000"/>
                <w:sz w:val="16"/>
                <w:szCs w:val="16"/>
              </w:rPr>
              <w:t>0)</w:t>
            </w:r>
          </w:p>
        </w:tc>
        <w:tc>
          <w:tcPr>
            <w:tcW w:w="0" w:type="auto"/>
          </w:tcPr>
          <w:p w14:paraId="71E0CCA1" w14:textId="4E1C569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Y</w:t>
            </w:r>
          </w:p>
        </w:tc>
        <w:tc>
          <w:tcPr>
            <w:tcW w:w="0" w:type="auto"/>
          </w:tcPr>
          <w:p w14:paraId="58172CCE" w14:textId="3031EFF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Y</w:t>
            </w:r>
          </w:p>
        </w:tc>
        <w:tc>
          <w:tcPr>
            <w:tcW w:w="0" w:type="auto"/>
          </w:tcPr>
          <w:p w14:paraId="0C1EBF78" w14:textId="49EB4A48" w:rsidR="00AA6F32" w:rsidRPr="00357BB2" w:rsidRDefault="00060AEE"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Theme="majorHAnsi" w:eastAsia="Book Antiqua" w:hAnsiTheme="majorHAnsi" w:cstheme="majorHAnsi"/>
                <w:color w:val="000000"/>
                <w:sz w:val="16"/>
                <w:szCs w:val="16"/>
              </w:rPr>
              <w:t>FILE_SET_ID</w:t>
            </w:r>
          </w:p>
        </w:tc>
        <w:tc>
          <w:tcPr>
            <w:tcW w:w="0" w:type="auto"/>
          </w:tcPr>
          <w:p w14:paraId="12A40FE6" w14:textId="68B0EC72" w:rsidR="00AA6F32" w:rsidRPr="00357BB2" w:rsidRDefault="00060AEE"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Theme="majorHAnsi" w:eastAsia="Book Antiqua" w:hAnsiTheme="majorHAnsi" w:cstheme="majorHAnsi"/>
                <w:color w:val="000000"/>
                <w:sz w:val="16"/>
                <w:szCs w:val="16"/>
              </w:rPr>
              <w:t>FILE_SET_ID</w:t>
            </w:r>
          </w:p>
        </w:tc>
        <w:tc>
          <w:tcPr>
            <w:tcW w:w="0" w:type="auto"/>
          </w:tcPr>
          <w:p w14:paraId="3B02B1F6" w14:textId="769097D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hAnsiTheme="majorHAnsi" w:cstheme="majorHAnsi"/>
                <w:color w:val="000000"/>
                <w:sz w:val="16"/>
                <w:szCs w:val="16"/>
              </w:rPr>
              <w:t>Identifier for every Batch</w:t>
            </w:r>
          </w:p>
        </w:tc>
      </w:tr>
      <w:tr w:rsidR="00AA6F32" w:rsidRPr="00EC4DEB" w14:paraId="0E284692" w14:textId="77777777" w:rsidTr="008E7335">
        <w:tc>
          <w:tcPr>
            <w:tcW w:w="0" w:type="auto"/>
          </w:tcPr>
          <w:p w14:paraId="3EB09012" w14:textId="241EE87B"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2</w:t>
            </w:r>
          </w:p>
        </w:tc>
        <w:tc>
          <w:tcPr>
            <w:tcW w:w="0" w:type="auto"/>
          </w:tcPr>
          <w:p w14:paraId="1693E7C5" w14:textId="50C97F70"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MIGRATION_SET_NAME</w:t>
            </w:r>
          </w:p>
        </w:tc>
        <w:tc>
          <w:tcPr>
            <w:tcW w:w="0" w:type="auto"/>
          </w:tcPr>
          <w:p w14:paraId="432F3341" w14:textId="5D2AD3D6"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VARCHAR2(150)</w:t>
            </w:r>
          </w:p>
        </w:tc>
        <w:tc>
          <w:tcPr>
            <w:tcW w:w="0" w:type="auto"/>
          </w:tcPr>
          <w:p w14:paraId="04CE116B" w14:textId="4F0DA503"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Y</w:t>
            </w:r>
          </w:p>
        </w:tc>
        <w:tc>
          <w:tcPr>
            <w:tcW w:w="0" w:type="auto"/>
          </w:tcPr>
          <w:p w14:paraId="707EF050" w14:textId="59804FF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Y</w:t>
            </w:r>
          </w:p>
        </w:tc>
        <w:tc>
          <w:tcPr>
            <w:tcW w:w="0" w:type="auto"/>
          </w:tcPr>
          <w:p w14:paraId="50D620FA" w14:textId="2A8965F8"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MIGRATION_SET_NAME</w:t>
            </w:r>
          </w:p>
        </w:tc>
        <w:tc>
          <w:tcPr>
            <w:tcW w:w="0" w:type="auto"/>
          </w:tcPr>
          <w:p w14:paraId="41BBF0A9" w14:textId="74199263"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MIGRATION_SET_NAME</w:t>
            </w:r>
          </w:p>
        </w:tc>
        <w:tc>
          <w:tcPr>
            <w:tcW w:w="0" w:type="auto"/>
          </w:tcPr>
          <w:p w14:paraId="620C5511" w14:textId="1411E21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hAnsiTheme="majorHAnsi" w:cstheme="majorHAnsi"/>
                <w:color w:val="000000"/>
                <w:sz w:val="16"/>
                <w:szCs w:val="16"/>
              </w:rPr>
              <w:t>New name for every extract</w:t>
            </w:r>
          </w:p>
        </w:tc>
      </w:tr>
      <w:tr w:rsidR="00AA6F32" w:rsidRPr="00EC4DEB" w14:paraId="5EFE5684"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A27F6E7" w14:textId="0D1C6002"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3</w:t>
            </w:r>
          </w:p>
        </w:tc>
        <w:tc>
          <w:tcPr>
            <w:tcW w:w="0" w:type="auto"/>
          </w:tcPr>
          <w:p w14:paraId="2A37C7AC" w14:textId="149BEEAB"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MIGRATION_STATUS</w:t>
            </w:r>
          </w:p>
        </w:tc>
        <w:tc>
          <w:tcPr>
            <w:tcW w:w="0" w:type="auto"/>
          </w:tcPr>
          <w:p w14:paraId="38F3DD76" w14:textId="3D1FC39A"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VARCHAR2(50)</w:t>
            </w:r>
          </w:p>
        </w:tc>
        <w:tc>
          <w:tcPr>
            <w:tcW w:w="0" w:type="auto"/>
          </w:tcPr>
          <w:p w14:paraId="7E83D8BF" w14:textId="069FCE9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Y</w:t>
            </w:r>
          </w:p>
        </w:tc>
        <w:tc>
          <w:tcPr>
            <w:tcW w:w="0" w:type="auto"/>
          </w:tcPr>
          <w:p w14:paraId="231F1245" w14:textId="3BC5B3C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Y</w:t>
            </w:r>
          </w:p>
        </w:tc>
        <w:tc>
          <w:tcPr>
            <w:tcW w:w="0" w:type="auto"/>
          </w:tcPr>
          <w:p w14:paraId="7A0CB6B5" w14:textId="2A8DA35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MIGRATION_STATUS</w:t>
            </w:r>
          </w:p>
        </w:tc>
        <w:tc>
          <w:tcPr>
            <w:tcW w:w="0" w:type="auto"/>
          </w:tcPr>
          <w:p w14:paraId="54CA2F32" w14:textId="16C1261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MIGRATION_STATUS</w:t>
            </w:r>
          </w:p>
        </w:tc>
        <w:tc>
          <w:tcPr>
            <w:tcW w:w="0" w:type="auto"/>
          </w:tcPr>
          <w:p w14:paraId="6B816B4D" w14:textId="0ADF0B23"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hAnsiTheme="majorHAnsi" w:cstheme="majorHAnsi"/>
                <w:color w:val="000000"/>
                <w:sz w:val="16"/>
                <w:szCs w:val="16"/>
              </w:rPr>
              <w:t>Hardcode- ‘Extracted’</w:t>
            </w:r>
          </w:p>
        </w:tc>
      </w:tr>
      <w:tr w:rsidR="00AA6F32" w:rsidRPr="00EC4DEB" w14:paraId="5A6967DE" w14:textId="77777777" w:rsidTr="008E7335">
        <w:tc>
          <w:tcPr>
            <w:tcW w:w="0" w:type="auto"/>
          </w:tcPr>
          <w:p w14:paraId="5E49F55F" w14:textId="29BAFBD5"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4</w:t>
            </w:r>
          </w:p>
        </w:tc>
        <w:tc>
          <w:tcPr>
            <w:tcW w:w="0" w:type="auto"/>
          </w:tcPr>
          <w:p w14:paraId="56571B2C" w14:textId="055BE41D"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BG_NAME</w:t>
            </w:r>
          </w:p>
        </w:tc>
        <w:tc>
          <w:tcPr>
            <w:tcW w:w="0" w:type="auto"/>
          </w:tcPr>
          <w:p w14:paraId="66BA42C5" w14:textId="314AD5D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VARCHAR2(240)</w:t>
            </w:r>
          </w:p>
        </w:tc>
        <w:tc>
          <w:tcPr>
            <w:tcW w:w="0" w:type="auto"/>
          </w:tcPr>
          <w:p w14:paraId="12A06CF7" w14:textId="1EF9B65A"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Y</w:t>
            </w:r>
          </w:p>
        </w:tc>
        <w:tc>
          <w:tcPr>
            <w:tcW w:w="0" w:type="auto"/>
          </w:tcPr>
          <w:p w14:paraId="2F80FAB3" w14:textId="6CD56519"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Y</w:t>
            </w:r>
          </w:p>
        </w:tc>
        <w:tc>
          <w:tcPr>
            <w:tcW w:w="0" w:type="auto"/>
          </w:tcPr>
          <w:p w14:paraId="021E7CFF" w14:textId="5194581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BG_NAME</w:t>
            </w:r>
          </w:p>
        </w:tc>
        <w:tc>
          <w:tcPr>
            <w:tcW w:w="0" w:type="auto"/>
          </w:tcPr>
          <w:p w14:paraId="66ADFF8D" w14:textId="4303FBF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BG_NAME</w:t>
            </w:r>
          </w:p>
        </w:tc>
        <w:tc>
          <w:tcPr>
            <w:tcW w:w="0" w:type="auto"/>
          </w:tcPr>
          <w:p w14:paraId="3C31B7EA" w14:textId="0AE6008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hAnsiTheme="majorHAnsi" w:cstheme="majorHAnsi"/>
                <w:color w:val="000000"/>
                <w:sz w:val="16"/>
                <w:szCs w:val="16"/>
              </w:rPr>
              <w:t xml:space="preserve">Required to find the Legal Employer /Tax Reporting Unit in Fusion. </w:t>
            </w:r>
          </w:p>
        </w:tc>
      </w:tr>
      <w:tr w:rsidR="00AA6F32" w:rsidRPr="00EC4DEB" w14:paraId="7AFC2543"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8C2A404" w14:textId="34AE4389"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5</w:t>
            </w:r>
          </w:p>
        </w:tc>
        <w:tc>
          <w:tcPr>
            <w:tcW w:w="0" w:type="auto"/>
          </w:tcPr>
          <w:p w14:paraId="7E1AE44C" w14:textId="1C619D1D"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BG_ID</w:t>
            </w:r>
          </w:p>
        </w:tc>
        <w:tc>
          <w:tcPr>
            <w:tcW w:w="0" w:type="auto"/>
          </w:tcPr>
          <w:p w14:paraId="68B53650" w14:textId="67D519C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UMBER</w:t>
            </w:r>
          </w:p>
        </w:tc>
        <w:tc>
          <w:tcPr>
            <w:tcW w:w="0" w:type="auto"/>
          </w:tcPr>
          <w:p w14:paraId="0AF17AE6" w14:textId="754BDD7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6D04893E" w14:textId="7A7CBC3A"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6211F87F" w14:textId="1E4E09B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BG_ID</w:t>
            </w:r>
          </w:p>
        </w:tc>
        <w:tc>
          <w:tcPr>
            <w:tcW w:w="0" w:type="auto"/>
          </w:tcPr>
          <w:p w14:paraId="66770C68" w14:textId="32D762B6"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BG_ID</w:t>
            </w:r>
          </w:p>
        </w:tc>
        <w:tc>
          <w:tcPr>
            <w:tcW w:w="0" w:type="auto"/>
          </w:tcPr>
          <w:p w14:paraId="0023DDAF"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281A37D8" w14:textId="77777777" w:rsidTr="008E7335">
        <w:tc>
          <w:tcPr>
            <w:tcW w:w="0" w:type="auto"/>
          </w:tcPr>
          <w:p w14:paraId="362E7F5E" w14:textId="0BF2A08F"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6</w:t>
            </w:r>
          </w:p>
        </w:tc>
        <w:tc>
          <w:tcPr>
            <w:tcW w:w="0" w:type="auto"/>
          </w:tcPr>
          <w:p w14:paraId="30D8FCF6" w14:textId="76064984"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METADATA</w:t>
            </w:r>
          </w:p>
        </w:tc>
        <w:tc>
          <w:tcPr>
            <w:tcW w:w="0" w:type="auto"/>
          </w:tcPr>
          <w:p w14:paraId="0F6D2B9B" w14:textId="6A3F364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VARCHAR2(150)</w:t>
            </w:r>
          </w:p>
        </w:tc>
        <w:tc>
          <w:tcPr>
            <w:tcW w:w="0" w:type="auto"/>
          </w:tcPr>
          <w:p w14:paraId="6A2EA2A9" w14:textId="161310C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1A2326EE" w14:textId="7478405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519943C3" w14:textId="444A435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METADATA</w:t>
            </w:r>
          </w:p>
        </w:tc>
        <w:tc>
          <w:tcPr>
            <w:tcW w:w="0" w:type="auto"/>
          </w:tcPr>
          <w:p w14:paraId="7FC97EBB" w14:textId="70056D4A"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METADATA</w:t>
            </w:r>
          </w:p>
        </w:tc>
        <w:tc>
          <w:tcPr>
            <w:tcW w:w="0" w:type="auto"/>
          </w:tcPr>
          <w:p w14:paraId="700FC58A" w14:textId="1B3E9B2F"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hAnsiTheme="majorHAnsi" w:cstheme="majorHAnsi"/>
                <w:color w:val="000000"/>
                <w:sz w:val="16"/>
                <w:szCs w:val="16"/>
              </w:rPr>
              <w:t>Hardcode- MERGE</w:t>
            </w:r>
          </w:p>
        </w:tc>
      </w:tr>
      <w:tr w:rsidR="00AA6F32" w:rsidRPr="00EC4DEB" w14:paraId="4D71E75A"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0DD24ED" w14:textId="4BD411BF"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7</w:t>
            </w:r>
          </w:p>
        </w:tc>
        <w:tc>
          <w:tcPr>
            <w:tcW w:w="0" w:type="auto"/>
          </w:tcPr>
          <w:p w14:paraId="0EDE4834" w14:textId="21B9A4A8"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OBJECTNAME</w:t>
            </w:r>
          </w:p>
        </w:tc>
        <w:tc>
          <w:tcPr>
            <w:tcW w:w="0" w:type="auto"/>
          </w:tcPr>
          <w:p w14:paraId="0084BDE6" w14:textId="69EE737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VARCHAR2(150)</w:t>
            </w:r>
          </w:p>
        </w:tc>
        <w:tc>
          <w:tcPr>
            <w:tcW w:w="0" w:type="auto"/>
          </w:tcPr>
          <w:p w14:paraId="7F75CD35" w14:textId="7BD032B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654E7459" w14:textId="7D363679"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0DD256B9" w14:textId="23D4AF61"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OBJECTNAME</w:t>
            </w:r>
          </w:p>
        </w:tc>
        <w:tc>
          <w:tcPr>
            <w:tcW w:w="0" w:type="auto"/>
          </w:tcPr>
          <w:p w14:paraId="5955A942" w14:textId="3158D39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OBJECTNAME</w:t>
            </w:r>
          </w:p>
        </w:tc>
        <w:tc>
          <w:tcPr>
            <w:tcW w:w="0" w:type="auto"/>
          </w:tcPr>
          <w:p w14:paraId="464B2FB4" w14:textId="37BAEA6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hAnsiTheme="majorHAnsi" w:cstheme="majorHAnsi"/>
                <w:color w:val="000000"/>
                <w:sz w:val="16"/>
                <w:szCs w:val="16"/>
              </w:rPr>
              <w:t xml:space="preserve">Hardcode- </w:t>
            </w:r>
            <w:proofErr w:type="spellStart"/>
            <w:r w:rsidRPr="00146FD0">
              <w:rPr>
                <w:rFonts w:asciiTheme="majorHAnsi" w:hAnsiTheme="majorHAnsi" w:cstheme="majorHAnsi"/>
                <w:color w:val="000000"/>
                <w:sz w:val="16"/>
                <w:szCs w:val="16"/>
              </w:rPr>
              <w:t>GlobalAccessGroupRelation</w:t>
            </w:r>
            <w:proofErr w:type="spellEnd"/>
          </w:p>
        </w:tc>
      </w:tr>
      <w:tr w:rsidR="00AA6F32" w:rsidRPr="00EC4DEB" w14:paraId="706512D1" w14:textId="77777777" w:rsidTr="008E7335">
        <w:tc>
          <w:tcPr>
            <w:tcW w:w="0" w:type="auto"/>
          </w:tcPr>
          <w:p w14:paraId="25C5552B" w14:textId="18C040E0"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8</w:t>
            </w:r>
          </w:p>
        </w:tc>
        <w:tc>
          <w:tcPr>
            <w:tcW w:w="0" w:type="auto"/>
          </w:tcPr>
          <w:p w14:paraId="1E61148F" w14:textId="22858CB8"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RELATION_ID</w:t>
            </w:r>
          </w:p>
        </w:tc>
        <w:tc>
          <w:tcPr>
            <w:tcW w:w="0" w:type="auto"/>
          </w:tcPr>
          <w:p w14:paraId="0D5E85CC" w14:textId="78744349"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UMBER</w:t>
            </w:r>
          </w:p>
        </w:tc>
        <w:tc>
          <w:tcPr>
            <w:tcW w:w="0" w:type="auto"/>
          </w:tcPr>
          <w:p w14:paraId="7E3FA066" w14:textId="1F463C8F"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69F95938" w14:textId="648E094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1DE0B667" w14:textId="38079029"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RELATION_ID</w:t>
            </w:r>
          </w:p>
        </w:tc>
        <w:tc>
          <w:tcPr>
            <w:tcW w:w="0" w:type="auto"/>
          </w:tcPr>
          <w:p w14:paraId="50C246F6" w14:textId="15324FC9"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RELATION_ID</w:t>
            </w:r>
          </w:p>
        </w:tc>
        <w:tc>
          <w:tcPr>
            <w:tcW w:w="0" w:type="auto"/>
          </w:tcPr>
          <w:p w14:paraId="48293863"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7B169B6D"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08FC87F" w14:textId="462B9228"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9</w:t>
            </w:r>
          </w:p>
        </w:tc>
        <w:tc>
          <w:tcPr>
            <w:tcW w:w="0" w:type="auto"/>
          </w:tcPr>
          <w:p w14:paraId="570B919E" w14:textId="1092F4F5"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EFFECTIVE_START_DATE</w:t>
            </w:r>
          </w:p>
        </w:tc>
        <w:tc>
          <w:tcPr>
            <w:tcW w:w="0" w:type="auto"/>
          </w:tcPr>
          <w:p w14:paraId="71DE4060" w14:textId="70CC081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DATE</w:t>
            </w:r>
          </w:p>
        </w:tc>
        <w:tc>
          <w:tcPr>
            <w:tcW w:w="0" w:type="auto"/>
          </w:tcPr>
          <w:p w14:paraId="765884E1" w14:textId="5E600159"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Y</w:t>
            </w:r>
          </w:p>
        </w:tc>
        <w:tc>
          <w:tcPr>
            <w:tcW w:w="0" w:type="auto"/>
          </w:tcPr>
          <w:p w14:paraId="3CEE9C0E" w14:textId="242091D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Y</w:t>
            </w:r>
          </w:p>
        </w:tc>
        <w:tc>
          <w:tcPr>
            <w:tcW w:w="0" w:type="auto"/>
          </w:tcPr>
          <w:p w14:paraId="28E5A9B7" w14:textId="1086DAA4"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EFFECTIVE_START_DATE</w:t>
            </w:r>
          </w:p>
        </w:tc>
        <w:tc>
          <w:tcPr>
            <w:tcW w:w="0" w:type="auto"/>
          </w:tcPr>
          <w:p w14:paraId="0DACA926" w14:textId="207E85A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EFFECTIVE_START_DATE</w:t>
            </w:r>
          </w:p>
        </w:tc>
        <w:tc>
          <w:tcPr>
            <w:tcW w:w="0" w:type="auto"/>
          </w:tcPr>
          <w:p w14:paraId="33E1DE36"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107182AB" w14:textId="77777777" w:rsidTr="008E7335">
        <w:tc>
          <w:tcPr>
            <w:tcW w:w="0" w:type="auto"/>
          </w:tcPr>
          <w:p w14:paraId="2D558E53" w14:textId="30D9CA08"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10</w:t>
            </w:r>
          </w:p>
        </w:tc>
        <w:tc>
          <w:tcPr>
            <w:tcW w:w="0" w:type="auto"/>
          </w:tcPr>
          <w:p w14:paraId="4641C504" w14:textId="2E286C80"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EFFECTIVE_END_DATE</w:t>
            </w:r>
          </w:p>
        </w:tc>
        <w:tc>
          <w:tcPr>
            <w:tcW w:w="0" w:type="auto"/>
          </w:tcPr>
          <w:p w14:paraId="64301380" w14:textId="5FD72AF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DATE</w:t>
            </w:r>
          </w:p>
        </w:tc>
        <w:tc>
          <w:tcPr>
            <w:tcW w:w="0" w:type="auto"/>
          </w:tcPr>
          <w:p w14:paraId="236908AB" w14:textId="5C971B1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0F7E4292" w14:textId="2BF8374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79CC8239" w14:textId="6C6C548F"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EFFECTIVE_END_DATE</w:t>
            </w:r>
          </w:p>
        </w:tc>
        <w:tc>
          <w:tcPr>
            <w:tcW w:w="0" w:type="auto"/>
          </w:tcPr>
          <w:p w14:paraId="35ACC4D6" w14:textId="12F4E8A4"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EFFECTIVE_END_DATE</w:t>
            </w:r>
          </w:p>
        </w:tc>
        <w:tc>
          <w:tcPr>
            <w:tcW w:w="0" w:type="auto"/>
          </w:tcPr>
          <w:p w14:paraId="40081099" w14:textId="588D8443"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hAnsiTheme="majorHAnsi" w:cstheme="majorHAnsi"/>
                <w:sz w:val="16"/>
                <w:szCs w:val="16"/>
              </w:rPr>
              <w:t>If Null – ’31-DEC-4712’</w:t>
            </w:r>
          </w:p>
        </w:tc>
      </w:tr>
      <w:tr w:rsidR="00AA6F32" w:rsidRPr="00EC4DEB" w14:paraId="7CBF9D04"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DAE9FBA" w14:textId="4817F061"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11</w:t>
            </w:r>
          </w:p>
        </w:tc>
        <w:tc>
          <w:tcPr>
            <w:tcW w:w="0" w:type="auto"/>
          </w:tcPr>
          <w:p w14:paraId="5F3298F5" w14:textId="596DA49C"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RELATION_NUMBER</w:t>
            </w:r>
          </w:p>
        </w:tc>
        <w:tc>
          <w:tcPr>
            <w:tcW w:w="0" w:type="auto"/>
          </w:tcPr>
          <w:p w14:paraId="3322C88B" w14:textId="5E50D9A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VARCHAR2(30)</w:t>
            </w:r>
          </w:p>
        </w:tc>
        <w:tc>
          <w:tcPr>
            <w:tcW w:w="0" w:type="auto"/>
          </w:tcPr>
          <w:p w14:paraId="587458A8" w14:textId="5EBB95F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Y</w:t>
            </w:r>
          </w:p>
        </w:tc>
        <w:tc>
          <w:tcPr>
            <w:tcW w:w="0" w:type="auto"/>
          </w:tcPr>
          <w:p w14:paraId="027A0EE9" w14:textId="5D760A7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Y</w:t>
            </w:r>
          </w:p>
        </w:tc>
        <w:tc>
          <w:tcPr>
            <w:tcW w:w="0" w:type="auto"/>
          </w:tcPr>
          <w:p w14:paraId="1F9AA703" w14:textId="147B4A6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RELATION_NUMBER</w:t>
            </w:r>
          </w:p>
        </w:tc>
        <w:tc>
          <w:tcPr>
            <w:tcW w:w="0" w:type="auto"/>
          </w:tcPr>
          <w:p w14:paraId="0B05D192" w14:textId="58E0F6A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RELATION_NUMBER</w:t>
            </w:r>
          </w:p>
        </w:tc>
        <w:tc>
          <w:tcPr>
            <w:tcW w:w="0" w:type="auto"/>
          </w:tcPr>
          <w:p w14:paraId="79459059"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0408BFEF" w14:textId="77777777" w:rsidTr="008E7335">
        <w:tc>
          <w:tcPr>
            <w:tcW w:w="0" w:type="auto"/>
          </w:tcPr>
          <w:p w14:paraId="5DF797DD" w14:textId="49624957"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12</w:t>
            </w:r>
          </w:p>
        </w:tc>
        <w:tc>
          <w:tcPr>
            <w:tcW w:w="0" w:type="auto"/>
          </w:tcPr>
          <w:p w14:paraId="7E89EB66" w14:textId="5AA47A0D"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GLOBAL_ACCESS_GROUP_ID</w:t>
            </w:r>
          </w:p>
        </w:tc>
        <w:tc>
          <w:tcPr>
            <w:tcW w:w="0" w:type="auto"/>
          </w:tcPr>
          <w:p w14:paraId="0C189A66" w14:textId="72EB30B1"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UMBER</w:t>
            </w:r>
          </w:p>
        </w:tc>
        <w:tc>
          <w:tcPr>
            <w:tcW w:w="0" w:type="auto"/>
          </w:tcPr>
          <w:p w14:paraId="26E7F5BA" w14:textId="43B7ECB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2BCA9CAA" w14:textId="01FFF57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16E8F329" w14:textId="5379257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GLOBAL_ACCESS_GROUP_ID</w:t>
            </w:r>
          </w:p>
        </w:tc>
        <w:tc>
          <w:tcPr>
            <w:tcW w:w="0" w:type="auto"/>
          </w:tcPr>
          <w:p w14:paraId="01C537BA" w14:textId="699FC98F"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GLOBAL_ACCESS_GROUP_ID</w:t>
            </w:r>
          </w:p>
        </w:tc>
        <w:tc>
          <w:tcPr>
            <w:tcW w:w="0" w:type="auto"/>
          </w:tcPr>
          <w:p w14:paraId="05F78728"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036C846D"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EB7F959" w14:textId="320456AE"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13</w:t>
            </w:r>
          </w:p>
        </w:tc>
        <w:tc>
          <w:tcPr>
            <w:tcW w:w="0" w:type="auto"/>
          </w:tcPr>
          <w:p w14:paraId="52E5AB7E" w14:textId="6B7E21FB"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GLOBAL_ACCESS_GROUP_NUMBER</w:t>
            </w:r>
          </w:p>
        </w:tc>
        <w:tc>
          <w:tcPr>
            <w:tcW w:w="0" w:type="auto"/>
          </w:tcPr>
          <w:p w14:paraId="4FF0E3C1" w14:textId="60EA930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VARCHAR2(30)</w:t>
            </w:r>
          </w:p>
        </w:tc>
        <w:tc>
          <w:tcPr>
            <w:tcW w:w="0" w:type="auto"/>
          </w:tcPr>
          <w:p w14:paraId="675E3AED" w14:textId="2217E663"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Y</w:t>
            </w:r>
          </w:p>
        </w:tc>
        <w:tc>
          <w:tcPr>
            <w:tcW w:w="0" w:type="auto"/>
          </w:tcPr>
          <w:p w14:paraId="250791CE" w14:textId="09EE323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Y</w:t>
            </w:r>
          </w:p>
        </w:tc>
        <w:tc>
          <w:tcPr>
            <w:tcW w:w="0" w:type="auto"/>
          </w:tcPr>
          <w:p w14:paraId="2E716168" w14:textId="12084D8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GLOBAL_ACCESS_GROUP_NUMBER</w:t>
            </w:r>
          </w:p>
        </w:tc>
        <w:tc>
          <w:tcPr>
            <w:tcW w:w="0" w:type="auto"/>
          </w:tcPr>
          <w:p w14:paraId="4EB296E4" w14:textId="63940C9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GLOBAL_ACCESS_GROUP_NUMBER</w:t>
            </w:r>
          </w:p>
        </w:tc>
        <w:tc>
          <w:tcPr>
            <w:tcW w:w="0" w:type="auto"/>
          </w:tcPr>
          <w:p w14:paraId="345386F0"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234415AF" w14:textId="77777777" w:rsidTr="008E7335">
        <w:tc>
          <w:tcPr>
            <w:tcW w:w="0" w:type="auto"/>
          </w:tcPr>
          <w:p w14:paraId="7520F7E7" w14:textId="41B2D132"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14</w:t>
            </w:r>
          </w:p>
        </w:tc>
        <w:tc>
          <w:tcPr>
            <w:tcW w:w="0" w:type="auto"/>
          </w:tcPr>
          <w:p w14:paraId="0CD33C80" w14:textId="04103FB0"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LEARNING_ITEM_ID</w:t>
            </w:r>
          </w:p>
        </w:tc>
        <w:tc>
          <w:tcPr>
            <w:tcW w:w="0" w:type="auto"/>
          </w:tcPr>
          <w:p w14:paraId="1EC4BD6A" w14:textId="7E67F23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UMBER</w:t>
            </w:r>
          </w:p>
        </w:tc>
        <w:tc>
          <w:tcPr>
            <w:tcW w:w="0" w:type="auto"/>
          </w:tcPr>
          <w:p w14:paraId="7CA346D9" w14:textId="74C4196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1EE1EDA4" w14:textId="22101E6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5C667B54" w14:textId="5F6A1021"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LEARNING_ITEM_ID</w:t>
            </w:r>
          </w:p>
        </w:tc>
        <w:tc>
          <w:tcPr>
            <w:tcW w:w="0" w:type="auto"/>
          </w:tcPr>
          <w:p w14:paraId="62961BAE" w14:textId="02F9B83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LEARNING_ITEM_ID</w:t>
            </w:r>
          </w:p>
        </w:tc>
        <w:tc>
          <w:tcPr>
            <w:tcW w:w="0" w:type="auto"/>
          </w:tcPr>
          <w:p w14:paraId="33B0DE12"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4A689BF5"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6009672" w14:textId="411D54AC"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15</w:t>
            </w:r>
          </w:p>
        </w:tc>
        <w:tc>
          <w:tcPr>
            <w:tcW w:w="0" w:type="auto"/>
          </w:tcPr>
          <w:p w14:paraId="5F984BE9" w14:textId="1D462EE5"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LEARNING_ITEM_NUMBER</w:t>
            </w:r>
          </w:p>
        </w:tc>
        <w:tc>
          <w:tcPr>
            <w:tcW w:w="0" w:type="auto"/>
          </w:tcPr>
          <w:p w14:paraId="70A501D5" w14:textId="2881BA98"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VARCHAR2(30)</w:t>
            </w:r>
          </w:p>
        </w:tc>
        <w:tc>
          <w:tcPr>
            <w:tcW w:w="0" w:type="auto"/>
          </w:tcPr>
          <w:p w14:paraId="05444091" w14:textId="13E023E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Y</w:t>
            </w:r>
          </w:p>
        </w:tc>
        <w:tc>
          <w:tcPr>
            <w:tcW w:w="0" w:type="auto"/>
          </w:tcPr>
          <w:p w14:paraId="266DBBA4" w14:textId="18CEF23F"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Y</w:t>
            </w:r>
          </w:p>
        </w:tc>
        <w:tc>
          <w:tcPr>
            <w:tcW w:w="0" w:type="auto"/>
          </w:tcPr>
          <w:p w14:paraId="5AC4488F" w14:textId="563028B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LEARNING_ITEM_NUMBER</w:t>
            </w:r>
          </w:p>
        </w:tc>
        <w:tc>
          <w:tcPr>
            <w:tcW w:w="0" w:type="auto"/>
          </w:tcPr>
          <w:p w14:paraId="372088D1" w14:textId="1097A9F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LEARNING_ITEM_NUMBER</w:t>
            </w:r>
          </w:p>
        </w:tc>
        <w:tc>
          <w:tcPr>
            <w:tcW w:w="0" w:type="auto"/>
          </w:tcPr>
          <w:p w14:paraId="762D7EDB"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505ED750" w14:textId="77777777" w:rsidTr="008E7335">
        <w:tc>
          <w:tcPr>
            <w:tcW w:w="0" w:type="auto"/>
          </w:tcPr>
          <w:p w14:paraId="2A33DE59" w14:textId="255F1669"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16</w:t>
            </w:r>
          </w:p>
        </w:tc>
        <w:tc>
          <w:tcPr>
            <w:tcW w:w="0" w:type="auto"/>
          </w:tcPr>
          <w:p w14:paraId="22E5B5BB" w14:textId="4BEB72CA"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PRIORITY</w:t>
            </w:r>
          </w:p>
        </w:tc>
        <w:tc>
          <w:tcPr>
            <w:tcW w:w="0" w:type="auto"/>
          </w:tcPr>
          <w:p w14:paraId="61797FA7" w14:textId="229F9583"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UMBER</w:t>
            </w:r>
          </w:p>
        </w:tc>
        <w:tc>
          <w:tcPr>
            <w:tcW w:w="0" w:type="auto"/>
          </w:tcPr>
          <w:p w14:paraId="0D2316C4" w14:textId="5F378C2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Y</w:t>
            </w:r>
          </w:p>
        </w:tc>
        <w:tc>
          <w:tcPr>
            <w:tcW w:w="0" w:type="auto"/>
          </w:tcPr>
          <w:p w14:paraId="162D22AA" w14:textId="710935B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Y</w:t>
            </w:r>
          </w:p>
        </w:tc>
        <w:tc>
          <w:tcPr>
            <w:tcW w:w="0" w:type="auto"/>
          </w:tcPr>
          <w:p w14:paraId="5C9795D8" w14:textId="095DD2F9"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PRIORITY</w:t>
            </w:r>
          </w:p>
        </w:tc>
        <w:tc>
          <w:tcPr>
            <w:tcW w:w="0" w:type="auto"/>
          </w:tcPr>
          <w:p w14:paraId="3E5C6140" w14:textId="6F733DBF"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PRIORITY</w:t>
            </w:r>
          </w:p>
        </w:tc>
        <w:tc>
          <w:tcPr>
            <w:tcW w:w="0" w:type="auto"/>
          </w:tcPr>
          <w:p w14:paraId="790BAFA9"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36E8BA33"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176E7B6" w14:textId="3314B76E"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17</w:t>
            </w:r>
          </w:p>
        </w:tc>
        <w:tc>
          <w:tcPr>
            <w:tcW w:w="0" w:type="auto"/>
          </w:tcPr>
          <w:p w14:paraId="29A40E2E" w14:textId="3CCDD84B"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SOURCE_SYSTEM_OWNER</w:t>
            </w:r>
          </w:p>
        </w:tc>
        <w:tc>
          <w:tcPr>
            <w:tcW w:w="0" w:type="auto"/>
          </w:tcPr>
          <w:p w14:paraId="15C0C51E" w14:textId="3FEF8D36"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VARCHAR2(256)</w:t>
            </w:r>
          </w:p>
        </w:tc>
        <w:tc>
          <w:tcPr>
            <w:tcW w:w="0" w:type="auto"/>
          </w:tcPr>
          <w:p w14:paraId="1F56D18A" w14:textId="640933E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60B1531A" w14:textId="5018CBE1"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0DCE0096" w14:textId="625261F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SOURCE_SYSTEM_OWNER</w:t>
            </w:r>
          </w:p>
        </w:tc>
        <w:tc>
          <w:tcPr>
            <w:tcW w:w="0" w:type="auto"/>
          </w:tcPr>
          <w:p w14:paraId="32F942CD" w14:textId="0D84F17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SOURCE_SYSTEM_OWNER</w:t>
            </w:r>
          </w:p>
        </w:tc>
        <w:tc>
          <w:tcPr>
            <w:tcW w:w="0" w:type="auto"/>
          </w:tcPr>
          <w:p w14:paraId="1F8470D1" w14:textId="402F0BB6"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hAnsiTheme="majorHAnsi" w:cstheme="majorHAnsi"/>
                <w:color w:val="000000"/>
                <w:sz w:val="16"/>
                <w:szCs w:val="16"/>
              </w:rPr>
              <w:t xml:space="preserve">Hardcode- </w:t>
            </w:r>
            <w:proofErr w:type="spellStart"/>
            <w:r w:rsidRPr="00146FD0">
              <w:rPr>
                <w:rFonts w:asciiTheme="majorHAnsi" w:hAnsiTheme="majorHAnsi" w:cstheme="majorHAnsi"/>
                <w:color w:val="000000"/>
                <w:sz w:val="16"/>
                <w:szCs w:val="16"/>
              </w:rPr>
              <w:t>DataMigration</w:t>
            </w:r>
            <w:proofErr w:type="spellEnd"/>
          </w:p>
        </w:tc>
      </w:tr>
      <w:tr w:rsidR="00AA6F32" w:rsidRPr="00EC4DEB" w14:paraId="68142E65" w14:textId="77777777" w:rsidTr="008E7335">
        <w:tc>
          <w:tcPr>
            <w:tcW w:w="0" w:type="auto"/>
          </w:tcPr>
          <w:p w14:paraId="193BF9D1" w14:textId="67E11D88"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18</w:t>
            </w:r>
          </w:p>
        </w:tc>
        <w:tc>
          <w:tcPr>
            <w:tcW w:w="0" w:type="auto"/>
          </w:tcPr>
          <w:p w14:paraId="2CEB7EC0" w14:textId="4236D122"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SOURCE_SYSTEM_ID</w:t>
            </w:r>
          </w:p>
        </w:tc>
        <w:tc>
          <w:tcPr>
            <w:tcW w:w="0" w:type="auto"/>
          </w:tcPr>
          <w:p w14:paraId="616A4B96" w14:textId="4C01E05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VARCHAR2(2000)</w:t>
            </w:r>
          </w:p>
        </w:tc>
        <w:tc>
          <w:tcPr>
            <w:tcW w:w="0" w:type="auto"/>
          </w:tcPr>
          <w:p w14:paraId="45E2B067" w14:textId="7F074A8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24964360" w14:textId="55C32BB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33A37931" w14:textId="3B709299"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SOURCE_SYSTEM_ID</w:t>
            </w:r>
          </w:p>
        </w:tc>
        <w:tc>
          <w:tcPr>
            <w:tcW w:w="0" w:type="auto"/>
          </w:tcPr>
          <w:p w14:paraId="216D12F0" w14:textId="68B4DB3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SOURCE_SYSTEM_ID</w:t>
            </w:r>
          </w:p>
        </w:tc>
        <w:tc>
          <w:tcPr>
            <w:tcW w:w="0" w:type="auto"/>
          </w:tcPr>
          <w:p w14:paraId="707C3543" w14:textId="7D4B7CF6"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hAnsiTheme="majorHAnsi" w:cstheme="majorHAnsi"/>
                <w:color w:val="000000"/>
                <w:sz w:val="16"/>
                <w:szCs w:val="16"/>
              </w:rPr>
              <w:t>Autogenerated</w:t>
            </w:r>
          </w:p>
        </w:tc>
      </w:tr>
      <w:tr w:rsidR="00AA6F32" w:rsidRPr="00EC4DEB" w14:paraId="1E23266A"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944B7A0" w14:textId="5405E659"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19</w:t>
            </w:r>
          </w:p>
        </w:tc>
        <w:tc>
          <w:tcPr>
            <w:tcW w:w="0" w:type="auto"/>
          </w:tcPr>
          <w:p w14:paraId="0C45544A" w14:textId="0162BD47"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_CATEGORY</w:t>
            </w:r>
          </w:p>
        </w:tc>
        <w:tc>
          <w:tcPr>
            <w:tcW w:w="0" w:type="auto"/>
          </w:tcPr>
          <w:p w14:paraId="5ABF4238" w14:textId="4403F13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VARCHAR2(30)</w:t>
            </w:r>
          </w:p>
        </w:tc>
        <w:tc>
          <w:tcPr>
            <w:tcW w:w="0" w:type="auto"/>
          </w:tcPr>
          <w:p w14:paraId="765C460B" w14:textId="664962B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4CF7FCD2" w14:textId="285D9B7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60AAE29F" w14:textId="2A22F868"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_CATEGORY</w:t>
            </w:r>
          </w:p>
        </w:tc>
        <w:tc>
          <w:tcPr>
            <w:tcW w:w="0" w:type="auto"/>
          </w:tcPr>
          <w:p w14:paraId="16C4E1E7" w14:textId="1AA07A23"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_CATEGORY</w:t>
            </w:r>
          </w:p>
        </w:tc>
        <w:tc>
          <w:tcPr>
            <w:tcW w:w="0" w:type="auto"/>
          </w:tcPr>
          <w:p w14:paraId="1A1B233A"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146D092D" w14:textId="77777777" w:rsidTr="008E7335">
        <w:tc>
          <w:tcPr>
            <w:tcW w:w="0" w:type="auto"/>
          </w:tcPr>
          <w:p w14:paraId="458568C7" w14:textId="197A47B7"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20</w:t>
            </w:r>
          </w:p>
        </w:tc>
        <w:tc>
          <w:tcPr>
            <w:tcW w:w="0" w:type="auto"/>
          </w:tcPr>
          <w:p w14:paraId="2A1183F2" w14:textId="031DF766"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1</w:t>
            </w:r>
          </w:p>
        </w:tc>
        <w:tc>
          <w:tcPr>
            <w:tcW w:w="0" w:type="auto"/>
          </w:tcPr>
          <w:p w14:paraId="7CFF92BB" w14:textId="2FA8B53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VARCHAR2(150)</w:t>
            </w:r>
          </w:p>
        </w:tc>
        <w:tc>
          <w:tcPr>
            <w:tcW w:w="0" w:type="auto"/>
          </w:tcPr>
          <w:p w14:paraId="73AD1C7F" w14:textId="763C9216"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532B2B0C" w14:textId="0CBD530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3A1F4F64" w14:textId="5627D35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1</w:t>
            </w:r>
          </w:p>
        </w:tc>
        <w:tc>
          <w:tcPr>
            <w:tcW w:w="0" w:type="auto"/>
          </w:tcPr>
          <w:p w14:paraId="5E35759C" w14:textId="50E3A498"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1</w:t>
            </w:r>
          </w:p>
        </w:tc>
        <w:tc>
          <w:tcPr>
            <w:tcW w:w="0" w:type="auto"/>
          </w:tcPr>
          <w:p w14:paraId="43EDCA0C"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11D3FFC3"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605BC85" w14:textId="482E3BF3"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21</w:t>
            </w:r>
          </w:p>
        </w:tc>
        <w:tc>
          <w:tcPr>
            <w:tcW w:w="0" w:type="auto"/>
          </w:tcPr>
          <w:p w14:paraId="151E0480" w14:textId="30BEC639"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2</w:t>
            </w:r>
          </w:p>
        </w:tc>
        <w:tc>
          <w:tcPr>
            <w:tcW w:w="0" w:type="auto"/>
          </w:tcPr>
          <w:p w14:paraId="3B9F4F3C" w14:textId="21C75698"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VARCHAR2(150)</w:t>
            </w:r>
          </w:p>
        </w:tc>
        <w:tc>
          <w:tcPr>
            <w:tcW w:w="0" w:type="auto"/>
          </w:tcPr>
          <w:p w14:paraId="69AF7521" w14:textId="7751CF8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0B2D6602" w14:textId="18940EE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67AF073B" w14:textId="030C235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2</w:t>
            </w:r>
          </w:p>
        </w:tc>
        <w:tc>
          <w:tcPr>
            <w:tcW w:w="0" w:type="auto"/>
          </w:tcPr>
          <w:p w14:paraId="40B55E97" w14:textId="03B554C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2</w:t>
            </w:r>
          </w:p>
        </w:tc>
        <w:tc>
          <w:tcPr>
            <w:tcW w:w="0" w:type="auto"/>
          </w:tcPr>
          <w:p w14:paraId="08FA9FE0"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6A7356D9" w14:textId="77777777" w:rsidTr="008E7335">
        <w:tc>
          <w:tcPr>
            <w:tcW w:w="0" w:type="auto"/>
          </w:tcPr>
          <w:p w14:paraId="0D0795D6" w14:textId="5E82B774"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22</w:t>
            </w:r>
          </w:p>
        </w:tc>
        <w:tc>
          <w:tcPr>
            <w:tcW w:w="0" w:type="auto"/>
          </w:tcPr>
          <w:p w14:paraId="770BFCD8" w14:textId="57C4C774"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3</w:t>
            </w:r>
          </w:p>
        </w:tc>
        <w:tc>
          <w:tcPr>
            <w:tcW w:w="0" w:type="auto"/>
          </w:tcPr>
          <w:p w14:paraId="21EFDCF6" w14:textId="3324946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VARCHAR2(150)</w:t>
            </w:r>
          </w:p>
        </w:tc>
        <w:tc>
          <w:tcPr>
            <w:tcW w:w="0" w:type="auto"/>
          </w:tcPr>
          <w:p w14:paraId="09FC91D4" w14:textId="1D5DA5B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397317EE" w14:textId="2CAAE161"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0F69DBDB" w14:textId="32950AC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3</w:t>
            </w:r>
          </w:p>
        </w:tc>
        <w:tc>
          <w:tcPr>
            <w:tcW w:w="0" w:type="auto"/>
          </w:tcPr>
          <w:p w14:paraId="6B242497" w14:textId="1ACC15A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3</w:t>
            </w:r>
          </w:p>
        </w:tc>
        <w:tc>
          <w:tcPr>
            <w:tcW w:w="0" w:type="auto"/>
          </w:tcPr>
          <w:p w14:paraId="649CB25C"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41F2EA9D"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5D7C475" w14:textId="226807A1"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23</w:t>
            </w:r>
          </w:p>
        </w:tc>
        <w:tc>
          <w:tcPr>
            <w:tcW w:w="0" w:type="auto"/>
          </w:tcPr>
          <w:p w14:paraId="21989F7D" w14:textId="0BF98269"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4</w:t>
            </w:r>
          </w:p>
        </w:tc>
        <w:tc>
          <w:tcPr>
            <w:tcW w:w="0" w:type="auto"/>
          </w:tcPr>
          <w:p w14:paraId="772B2FDC" w14:textId="7E0C9E3A"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VARCHAR2(150)</w:t>
            </w:r>
          </w:p>
        </w:tc>
        <w:tc>
          <w:tcPr>
            <w:tcW w:w="0" w:type="auto"/>
          </w:tcPr>
          <w:p w14:paraId="4ED806A1" w14:textId="451F1E1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50832421" w14:textId="55D23E7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520DF76E" w14:textId="7DB3E49F"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4</w:t>
            </w:r>
          </w:p>
        </w:tc>
        <w:tc>
          <w:tcPr>
            <w:tcW w:w="0" w:type="auto"/>
          </w:tcPr>
          <w:p w14:paraId="7CDA10F2" w14:textId="7956B63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4</w:t>
            </w:r>
          </w:p>
        </w:tc>
        <w:tc>
          <w:tcPr>
            <w:tcW w:w="0" w:type="auto"/>
          </w:tcPr>
          <w:p w14:paraId="54C919E3"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2F76CA9E" w14:textId="77777777" w:rsidTr="008E7335">
        <w:tc>
          <w:tcPr>
            <w:tcW w:w="0" w:type="auto"/>
          </w:tcPr>
          <w:p w14:paraId="1F1F5803" w14:textId="0E98A7E9"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24</w:t>
            </w:r>
          </w:p>
        </w:tc>
        <w:tc>
          <w:tcPr>
            <w:tcW w:w="0" w:type="auto"/>
          </w:tcPr>
          <w:p w14:paraId="10802FCD" w14:textId="116E3FFB"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5</w:t>
            </w:r>
          </w:p>
        </w:tc>
        <w:tc>
          <w:tcPr>
            <w:tcW w:w="0" w:type="auto"/>
          </w:tcPr>
          <w:p w14:paraId="20B6949B" w14:textId="4D994BB6"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VARCHAR2(150)</w:t>
            </w:r>
          </w:p>
        </w:tc>
        <w:tc>
          <w:tcPr>
            <w:tcW w:w="0" w:type="auto"/>
          </w:tcPr>
          <w:p w14:paraId="176FBC94" w14:textId="0CFA628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34A22B12" w14:textId="7CA3A8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4C5B18F2" w14:textId="2D82D6F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5</w:t>
            </w:r>
          </w:p>
        </w:tc>
        <w:tc>
          <w:tcPr>
            <w:tcW w:w="0" w:type="auto"/>
          </w:tcPr>
          <w:p w14:paraId="5DD8D9B9" w14:textId="0F7E883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5</w:t>
            </w:r>
          </w:p>
        </w:tc>
        <w:tc>
          <w:tcPr>
            <w:tcW w:w="0" w:type="auto"/>
          </w:tcPr>
          <w:p w14:paraId="632577EE"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5A64110F"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B47CB1D" w14:textId="043BA94E"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25</w:t>
            </w:r>
          </w:p>
        </w:tc>
        <w:tc>
          <w:tcPr>
            <w:tcW w:w="0" w:type="auto"/>
          </w:tcPr>
          <w:p w14:paraId="0C480ED3" w14:textId="7FDABF38"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6</w:t>
            </w:r>
          </w:p>
        </w:tc>
        <w:tc>
          <w:tcPr>
            <w:tcW w:w="0" w:type="auto"/>
          </w:tcPr>
          <w:p w14:paraId="436D6EB9" w14:textId="05E6B5C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VARCHAR2(150)</w:t>
            </w:r>
          </w:p>
        </w:tc>
        <w:tc>
          <w:tcPr>
            <w:tcW w:w="0" w:type="auto"/>
          </w:tcPr>
          <w:p w14:paraId="583D8047" w14:textId="7ED8D654"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4A6F1229" w14:textId="5FA34D73"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22189E17" w14:textId="16DF153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6</w:t>
            </w:r>
          </w:p>
        </w:tc>
        <w:tc>
          <w:tcPr>
            <w:tcW w:w="0" w:type="auto"/>
          </w:tcPr>
          <w:p w14:paraId="2575A11D" w14:textId="073D89B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6</w:t>
            </w:r>
          </w:p>
        </w:tc>
        <w:tc>
          <w:tcPr>
            <w:tcW w:w="0" w:type="auto"/>
          </w:tcPr>
          <w:p w14:paraId="2CB29753"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56492821" w14:textId="77777777" w:rsidTr="008E7335">
        <w:tc>
          <w:tcPr>
            <w:tcW w:w="0" w:type="auto"/>
          </w:tcPr>
          <w:p w14:paraId="4BEF5858" w14:textId="5ED8134E"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26</w:t>
            </w:r>
          </w:p>
        </w:tc>
        <w:tc>
          <w:tcPr>
            <w:tcW w:w="0" w:type="auto"/>
          </w:tcPr>
          <w:p w14:paraId="381D1763" w14:textId="22698688"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7</w:t>
            </w:r>
          </w:p>
        </w:tc>
        <w:tc>
          <w:tcPr>
            <w:tcW w:w="0" w:type="auto"/>
          </w:tcPr>
          <w:p w14:paraId="4F170EA0" w14:textId="455AD829"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VARCHAR2(150)</w:t>
            </w:r>
          </w:p>
        </w:tc>
        <w:tc>
          <w:tcPr>
            <w:tcW w:w="0" w:type="auto"/>
          </w:tcPr>
          <w:p w14:paraId="4298EBEA" w14:textId="4923850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7F9F3709" w14:textId="72B3E344"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1A0F5BF8" w14:textId="7A229399"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7</w:t>
            </w:r>
          </w:p>
        </w:tc>
        <w:tc>
          <w:tcPr>
            <w:tcW w:w="0" w:type="auto"/>
          </w:tcPr>
          <w:p w14:paraId="5A47EAC5" w14:textId="1B854401"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7</w:t>
            </w:r>
          </w:p>
        </w:tc>
        <w:tc>
          <w:tcPr>
            <w:tcW w:w="0" w:type="auto"/>
          </w:tcPr>
          <w:p w14:paraId="140671D1"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58641AD6"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F956596" w14:textId="628E91BC"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27</w:t>
            </w:r>
          </w:p>
        </w:tc>
        <w:tc>
          <w:tcPr>
            <w:tcW w:w="0" w:type="auto"/>
          </w:tcPr>
          <w:p w14:paraId="3166FF0A" w14:textId="1279BC0E"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8</w:t>
            </w:r>
          </w:p>
        </w:tc>
        <w:tc>
          <w:tcPr>
            <w:tcW w:w="0" w:type="auto"/>
          </w:tcPr>
          <w:p w14:paraId="5752EA6A" w14:textId="633027FF"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VARCHAR2(150)</w:t>
            </w:r>
          </w:p>
        </w:tc>
        <w:tc>
          <w:tcPr>
            <w:tcW w:w="0" w:type="auto"/>
          </w:tcPr>
          <w:p w14:paraId="22F7BECC" w14:textId="497B4358"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155F6D3B" w14:textId="18D35B6A"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08EE311A" w14:textId="7F66C02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8</w:t>
            </w:r>
          </w:p>
        </w:tc>
        <w:tc>
          <w:tcPr>
            <w:tcW w:w="0" w:type="auto"/>
          </w:tcPr>
          <w:p w14:paraId="34DE5C8E" w14:textId="23E79A4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8</w:t>
            </w:r>
          </w:p>
        </w:tc>
        <w:tc>
          <w:tcPr>
            <w:tcW w:w="0" w:type="auto"/>
          </w:tcPr>
          <w:p w14:paraId="51919092"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3E4EF7C4" w14:textId="77777777" w:rsidTr="008E7335">
        <w:tc>
          <w:tcPr>
            <w:tcW w:w="0" w:type="auto"/>
          </w:tcPr>
          <w:p w14:paraId="13666FDE" w14:textId="0716491F"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28</w:t>
            </w:r>
          </w:p>
        </w:tc>
        <w:tc>
          <w:tcPr>
            <w:tcW w:w="0" w:type="auto"/>
          </w:tcPr>
          <w:p w14:paraId="5BDE4F3E" w14:textId="7CFFEDFE"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9</w:t>
            </w:r>
          </w:p>
        </w:tc>
        <w:tc>
          <w:tcPr>
            <w:tcW w:w="0" w:type="auto"/>
          </w:tcPr>
          <w:p w14:paraId="7A92F52E" w14:textId="015A3146"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VARCHAR2(150)</w:t>
            </w:r>
          </w:p>
        </w:tc>
        <w:tc>
          <w:tcPr>
            <w:tcW w:w="0" w:type="auto"/>
          </w:tcPr>
          <w:p w14:paraId="72D4E8FC" w14:textId="7C20F19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6CFAEE60" w14:textId="16E2142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7197C931" w14:textId="7A2C657F"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9</w:t>
            </w:r>
          </w:p>
        </w:tc>
        <w:tc>
          <w:tcPr>
            <w:tcW w:w="0" w:type="auto"/>
          </w:tcPr>
          <w:p w14:paraId="670E416D" w14:textId="143EBBF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9</w:t>
            </w:r>
          </w:p>
        </w:tc>
        <w:tc>
          <w:tcPr>
            <w:tcW w:w="0" w:type="auto"/>
          </w:tcPr>
          <w:p w14:paraId="28F0F0B4"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4909BBBF"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683F3E4" w14:textId="45BDABE7"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29</w:t>
            </w:r>
          </w:p>
        </w:tc>
        <w:tc>
          <w:tcPr>
            <w:tcW w:w="0" w:type="auto"/>
          </w:tcPr>
          <w:p w14:paraId="3F305BED" w14:textId="1878871A"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10</w:t>
            </w:r>
          </w:p>
        </w:tc>
        <w:tc>
          <w:tcPr>
            <w:tcW w:w="0" w:type="auto"/>
          </w:tcPr>
          <w:p w14:paraId="3D4374BB" w14:textId="62E39D2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VARCHAR2(150)</w:t>
            </w:r>
          </w:p>
        </w:tc>
        <w:tc>
          <w:tcPr>
            <w:tcW w:w="0" w:type="auto"/>
          </w:tcPr>
          <w:p w14:paraId="5FE1F768" w14:textId="5111B20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7ADD49F0" w14:textId="2EE84303"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166A7161" w14:textId="1F5F9CF6"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10</w:t>
            </w:r>
          </w:p>
        </w:tc>
        <w:tc>
          <w:tcPr>
            <w:tcW w:w="0" w:type="auto"/>
          </w:tcPr>
          <w:p w14:paraId="0C8C4D04" w14:textId="32155F29"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10</w:t>
            </w:r>
          </w:p>
        </w:tc>
        <w:tc>
          <w:tcPr>
            <w:tcW w:w="0" w:type="auto"/>
          </w:tcPr>
          <w:p w14:paraId="7D733D75"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3B930E2B" w14:textId="77777777" w:rsidTr="008E7335">
        <w:tc>
          <w:tcPr>
            <w:tcW w:w="0" w:type="auto"/>
          </w:tcPr>
          <w:p w14:paraId="15746D2D" w14:textId="78F080E8"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30</w:t>
            </w:r>
          </w:p>
        </w:tc>
        <w:tc>
          <w:tcPr>
            <w:tcW w:w="0" w:type="auto"/>
          </w:tcPr>
          <w:p w14:paraId="2E8D0235" w14:textId="3D8E3C64"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_NUMBER1</w:t>
            </w:r>
          </w:p>
        </w:tc>
        <w:tc>
          <w:tcPr>
            <w:tcW w:w="0" w:type="auto"/>
          </w:tcPr>
          <w:p w14:paraId="729A8132" w14:textId="14AFA8C4"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UMBER</w:t>
            </w:r>
          </w:p>
        </w:tc>
        <w:tc>
          <w:tcPr>
            <w:tcW w:w="0" w:type="auto"/>
          </w:tcPr>
          <w:p w14:paraId="2C5B421E" w14:textId="31EA11EA"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4404428E" w14:textId="7BBE0603"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727A0A43" w14:textId="43F99049"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_NUMBER1</w:t>
            </w:r>
          </w:p>
        </w:tc>
        <w:tc>
          <w:tcPr>
            <w:tcW w:w="0" w:type="auto"/>
          </w:tcPr>
          <w:p w14:paraId="4EE8B3E2" w14:textId="58210946"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_NUMBER1</w:t>
            </w:r>
          </w:p>
        </w:tc>
        <w:tc>
          <w:tcPr>
            <w:tcW w:w="0" w:type="auto"/>
          </w:tcPr>
          <w:p w14:paraId="5049D591"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2FCC5E8A"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3935014" w14:textId="066DAA95"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31</w:t>
            </w:r>
          </w:p>
        </w:tc>
        <w:tc>
          <w:tcPr>
            <w:tcW w:w="0" w:type="auto"/>
          </w:tcPr>
          <w:p w14:paraId="1573DB8C" w14:textId="3835DC0A"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_NUMBER2</w:t>
            </w:r>
          </w:p>
        </w:tc>
        <w:tc>
          <w:tcPr>
            <w:tcW w:w="0" w:type="auto"/>
          </w:tcPr>
          <w:p w14:paraId="18BA39E4" w14:textId="0547312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UMBER</w:t>
            </w:r>
          </w:p>
        </w:tc>
        <w:tc>
          <w:tcPr>
            <w:tcW w:w="0" w:type="auto"/>
          </w:tcPr>
          <w:p w14:paraId="3B4BA3DD" w14:textId="173607A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5FDA2C6D" w14:textId="0ED15583"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4FE734F4" w14:textId="0FCA3804"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_NUMBER2</w:t>
            </w:r>
          </w:p>
        </w:tc>
        <w:tc>
          <w:tcPr>
            <w:tcW w:w="0" w:type="auto"/>
          </w:tcPr>
          <w:p w14:paraId="73E748EF" w14:textId="5BD3B87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_NUMBER2</w:t>
            </w:r>
          </w:p>
        </w:tc>
        <w:tc>
          <w:tcPr>
            <w:tcW w:w="0" w:type="auto"/>
          </w:tcPr>
          <w:p w14:paraId="0AE5DFEE"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1F95048B" w14:textId="77777777" w:rsidTr="008E7335">
        <w:tc>
          <w:tcPr>
            <w:tcW w:w="0" w:type="auto"/>
          </w:tcPr>
          <w:p w14:paraId="4E53ACFF" w14:textId="64594E60"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32</w:t>
            </w:r>
          </w:p>
        </w:tc>
        <w:tc>
          <w:tcPr>
            <w:tcW w:w="0" w:type="auto"/>
          </w:tcPr>
          <w:p w14:paraId="7B209CCF" w14:textId="5120B734"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_NUMBER3</w:t>
            </w:r>
          </w:p>
        </w:tc>
        <w:tc>
          <w:tcPr>
            <w:tcW w:w="0" w:type="auto"/>
          </w:tcPr>
          <w:p w14:paraId="2D2C99CD" w14:textId="6F21292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UMBER</w:t>
            </w:r>
          </w:p>
        </w:tc>
        <w:tc>
          <w:tcPr>
            <w:tcW w:w="0" w:type="auto"/>
          </w:tcPr>
          <w:p w14:paraId="231516D4" w14:textId="66354A4F"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7B19962F" w14:textId="2570A3E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1FA37ABE" w14:textId="6D4D6BC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_NUMBER3</w:t>
            </w:r>
          </w:p>
        </w:tc>
        <w:tc>
          <w:tcPr>
            <w:tcW w:w="0" w:type="auto"/>
          </w:tcPr>
          <w:p w14:paraId="5DA893A1" w14:textId="4E2D73D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_NUMBER3</w:t>
            </w:r>
          </w:p>
        </w:tc>
        <w:tc>
          <w:tcPr>
            <w:tcW w:w="0" w:type="auto"/>
          </w:tcPr>
          <w:p w14:paraId="273461B4"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31A91936"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2DC0D48" w14:textId="40C2976A"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33</w:t>
            </w:r>
          </w:p>
        </w:tc>
        <w:tc>
          <w:tcPr>
            <w:tcW w:w="0" w:type="auto"/>
          </w:tcPr>
          <w:p w14:paraId="3EF65341" w14:textId="043784D8"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_NUMBER4</w:t>
            </w:r>
          </w:p>
        </w:tc>
        <w:tc>
          <w:tcPr>
            <w:tcW w:w="0" w:type="auto"/>
          </w:tcPr>
          <w:p w14:paraId="0AE4C520" w14:textId="60F002F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UMBER</w:t>
            </w:r>
          </w:p>
        </w:tc>
        <w:tc>
          <w:tcPr>
            <w:tcW w:w="0" w:type="auto"/>
          </w:tcPr>
          <w:p w14:paraId="056B0E4E" w14:textId="72ADEBC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77108A38" w14:textId="153A564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509375E9" w14:textId="7A0BE14A"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_NUMBER4</w:t>
            </w:r>
          </w:p>
        </w:tc>
        <w:tc>
          <w:tcPr>
            <w:tcW w:w="0" w:type="auto"/>
          </w:tcPr>
          <w:p w14:paraId="441F5751" w14:textId="34CEC061"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_NUMBER4</w:t>
            </w:r>
          </w:p>
        </w:tc>
        <w:tc>
          <w:tcPr>
            <w:tcW w:w="0" w:type="auto"/>
          </w:tcPr>
          <w:p w14:paraId="016598F1"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26A3A6B5" w14:textId="77777777" w:rsidTr="008E7335">
        <w:tc>
          <w:tcPr>
            <w:tcW w:w="0" w:type="auto"/>
          </w:tcPr>
          <w:p w14:paraId="3F390748" w14:textId="7AB723AC"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34</w:t>
            </w:r>
          </w:p>
        </w:tc>
        <w:tc>
          <w:tcPr>
            <w:tcW w:w="0" w:type="auto"/>
          </w:tcPr>
          <w:p w14:paraId="09D93242" w14:textId="5EE086E7"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_NUMBER5</w:t>
            </w:r>
          </w:p>
        </w:tc>
        <w:tc>
          <w:tcPr>
            <w:tcW w:w="0" w:type="auto"/>
          </w:tcPr>
          <w:p w14:paraId="6C69C8B8" w14:textId="66A42ADA"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UMBER</w:t>
            </w:r>
          </w:p>
        </w:tc>
        <w:tc>
          <w:tcPr>
            <w:tcW w:w="0" w:type="auto"/>
          </w:tcPr>
          <w:p w14:paraId="31462445" w14:textId="430CCC5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6AEA346B" w14:textId="5D088CC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35E9E668" w14:textId="2C0CD62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_NUMBER5</w:t>
            </w:r>
          </w:p>
        </w:tc>
        <w:tc>
          <w:tcPr>
            <w:tcW w:w="0" w:type="auto"/>
          </w:tcPr>
          <w:p w14:paraId="6938EF3B" w14:textId="0381652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_NUMBER5</w:t>
            </w:r>
          </w:p>
        </w:tc>
        <w:tc>
          <w:tcPr>
            <w:tcW w:w="0" w:type="auto"/>
          </w:tcPr>
          <w:p w14:paraId="483EA744"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67261B91"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F3F40C6" w14:textId="1613273F"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35</w:t>
            </w:r>
          </w:p>
        </w:tc>
        <w:tc>
          <w:tcPr>
            <w:tcW w:w="0" w:type="auto"/>
          </w:tcPr>
          <w:p w14:paraId="68A4CFA8" w14:textId="77D562B1"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_DATE1</w:t>
            </w:r>
          </w:p>
        </w:tc>
        <w:tc>
          <w:tcPr>
            <w:tcW w:w="0" w:type="auto"/>
          </w:tcPr>
          <w:p w14:paraId="15BF573F" w14:textId="5038131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DATE</w:t>
            </w:r>
          </w:p>
        </w:tc>
        <w:tc>
          <w:tcPr>
            <w:tcW w:w="0" w:type="auto"/>
          </w:tcPr>
          <w:p w14:paraId="6882BEFC" w14:textId="12413DB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7AE5C51A" w14:textId="6BE844BA"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5BC76470" w14:textId="48A191D3"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_DATE1</w:t>
            </w:r>
          </w:p>
        </w:tc>
        <w:tc>
          <w:tcPr>
            <w:tcW w:w="0" w:type="auto"/>
          </w:tcPr>
          <w:p w14:paraId="0B650F68" w14:textId="79642809"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_DATE1</w:t>
            </w:r>
          </w:p>
        </w:tc>
        <w:tc>
          <w:tcPr>
            <w:tcW w:w="0" w:type="auto"/>
          </w:tcPr>
          <w:p w14:paraId="3F0CBFC7"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77323EEF" w14:textId="77777777" w:rsidTr="008E7335">
        <w:tc>
          <w:tcPr>
            <w:tcW w:w="0" w:type="auto"/>
          </w:tcPr>
          <w:p w14:paraId="3BFC878E" w14:textId="1260E00D"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lastRenderedPageBreak/>
              <w:t>36</w:t>
            </w:r>
          </w:p>
        </w:tc>
        <w:tc>
          <w:tcPr>
            <w:tcW w:w="0" w:type="auto"/>
          </w:tcPr>
          <w:p w14:paraId="61E9326B" w14:textId="29801316"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_DATE2</w:t>
            </w:r>
          </w:p>
        </w:tc>
        <w:tc>
          <w:tcPr>
            <w:tcW w:w="0" w:type="auto"/>
          </w:tcPr>
          <w:p w14:paraId="4A4018EC" w14:textId="31690DF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DATE</w:t>
            </w:r>
          </w:p>
        </w:tc>
        <w:tc>
          <w:tcPr>
            <w:tcW w:w="0" w:type="auto"/>
          </w:tcPr>
          <w:p w14:paraId="1808FEB6" w14:textId="2649371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2C2051F4" w14:textId="61D41578"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6EF4BC34" w14:textId="204896C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_DATE2</w:t>
            </w:r>
          </w:p>
        </w:tc>
        <w:tc>
          <w:tcPr>
            <w:tcW w:w="0" w:type="auto"/>
          </w:tcPr>
          <w:p w14:paraId="3DE50A6E" w14:textId="1BCE1A21"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_DATE2</w:t>
            </w:r>
          </w:p>
        </w:tc>
        <w:tc>
          <w:tcPr>
            <w:tcW w:w="0" w:type="auto"/>
          </w:tcPr>
          <w:p w14:paraId="16CDFB66"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6DEB8D4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DA55095" w14:textId="4CCD2DCB"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37</w:t>
            </w:r>
          </w:p>
        </w:tc>
        <w:tc>
          <w:tcPr>
            <w:tcW w:w="0" w:type="auto"/>
          </w:tcPr>
          <w:p w14:paraId="2A11446A" w14:textId="76629B5C"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_DATE3</w:t>
            </w:r>
          </w:p>
        </w:tc>
        <w:tc>
          <w:tcPr>
            <w:tcW w:w="0" w:type="auto"/>
          </w:tcPr>
          <w:p w14:paraId="737A59A4" w14:textId="3FEF17BA"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DATE</w:t>
            </w:r>
          </w:p>
        </w:tc>
        <w:tc>
          <w:tcPr>
            <w:tcW w:w="0" w:type="auto"/>
          </w:tcPr>
          <w:p w14:paraId="37CDDF31" w14:textId="526E056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6FF822F4" w14:textId="61D2EBA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1D61E7C6" w14:textId="73A85E2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_DATE3</w:t>
            </w:r>
          </w:p>
        </w:tc>
        <w:tc>
          <w:tcPr>
            <w:tcW w:w="0" w:type="auto"/>
          </w:tcPr>
          <w:p w14:paraId="50055798" w14:textId="1D32011A"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_DATE3</w:t>
            </w:r>
          </w:p>
        </w:tc>
        <w:tc>
          <w:tcPr>
            <w:tcW w:w="0" w:type="auto"/>
          </w:tcPr>
          <w:p w14:paraId="77FE32B0"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4D4C43A1" w14:textId="77777777" w:rsidTr="008E7335">
        <w:tc>
          <w:tcPr>
            <w:tcW w:w="0" w:type="auto"/>
          </w:tcPr>
          <w:p w14:paraId="00981366" w14:textId="2260F5A0"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38</w:t>
            </w:r>
          </w:p>
        </w:tc>
        <w:tc>
          <w:tcPr>
            <w:tcW w:w="0" w:type="auto"/>
          </w:tcPr>
          <w:p w14:paraId="652CD67E" w14:textId="7CBBB0EC"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_DATE4</w:t>
            </w:r>
          </w:p>
        </w:tc>
        <w:tc>
          <w:tcPr>
            <w:tcW w:w="0" w:type="auto"/>
          </w:tcPr>
          <w:p w14:paraId="042D8096" w14:textId="477F379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DATE</w:t>
            </w:r>
          </w:p>
        </w:tc>
        <w:tc>
          <w:tcPr>
            <w:tcW w:w="0" w:type="auto"/>
          </w:tcPr>
          <w:p w14:paraId="60AAAD24" w14:textId="76852878"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0EC13631" w14:textId="6D6E8AC3"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2548AFCC" w14:textId="44CE4EC1"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_DATE4</w:t>
            </w:r>
          </w:p>
        </w:tc>
        <w:tc>
          <w:tcPr>
            <w:tcW w:w="0" w:type="auto"/>
          </w:tcPr>
          <w:p w14:paraId="708CEF36" w14:textId="39B01BF4"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_DATE4</w:t>
            </w:r>
          </w:p>
        </w:tc>
        <w:tc>
          <w:tcPr>
            <w:tcW w:w="0" w:type="auto"/>
          </w:tcPr>
          <w:p w14:paraId="69C1DD1B"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5D5F19CA"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1CB43C5" w14:textId="342D3150"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39</w:t>
            </w:r>
          </w:p>
        </w:tc>
        <w:tc>
          <w:tcPr>
            <w:tcW w:w="0" w:type="auto"/>
          </w:tcPr>
          <w:p w14:paraId="6DF38C98" w14:textId="44C9A374"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_DATE5</w:t>
            </w:r>
          </w:p>
        </w:tc>
        <w:tc>
          <w:tcPr>
            <w:tcW w:w="0" w:type="auto"/>
          </w:tcPr>
          <w:p w14:paraId="33658D9F" w14:textId="0690675F"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DATE</w:t>
            </w:r>
          </w:p>
        </w:tc>
        <w:tc>
          <w:tcPr>
            <w:tcW w:w="0" w:type="auto"/>
          </w:tcPr>
          <w:p w14:paraId="59F6D49E" w14:textId="6CDA4CE6"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6D4792A7" w14:textId="0DC505E6"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N</w:t>
            </w:r>
          </w:p>
        </w:tc>
        <w:tc>
          <w:tcPr>
            <w:tcW w:w="0" w:type="auto"/>
          </w:tcPr>
          <w:p w14:paraId="6DD20807" w14:textId="5A800339"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_DATE5</w:t>
            </w:r>
          </w:p>
        </w:tc>
        <w:tc>
          <w:tcPr>
            <w:tcW w:w="0" w:type="auto"/>
          </w:tcPr>
          <w:p w14:paraId="2D8ADC05" w14:textId="7C088429"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Theme="majorHAnsi" w:eastAsia="Book Antiqua" w:hAnsiTheme="majorHAnsi" w:cstheme="majorHAnsi"/>
                <w:color w:val="000000"/>
                <w:sz w:val="16"/>
                <w:szCs w:val="16"/>
              </w:rPr>
              <w:t>ATTRIBUTE_DATE5</w:t>
            </w:r>
          </w:p>
        </w:tc>
        <w:tc>
          <w:tcPr>
            <w:tcW w:w="0" w:type="auto"/>
          </w:tcPr>
          <w:p w14:paraId="43277FD0"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699328C0" w14:textId="77777777" w:rsidR="009805E6" w:rsidRPr="009D704A" w:rsidRDefault="009805E6" w:rsidP="005A42DC">
      <w:pPr>
        <w:pStyle w:val="Bullet"/>
        <w:ind w:left="513" w:hanging="513"/>
        <w:rPr>
          <w:rFonts w:ascii="Calibri Light" w:hAnsi="Calibri Light" w:cs="Arial"/>
          <w:color w:val="4F4F4F"/>
          <w:sz w:val="22"/>
          <w:szCs w:val="22"/>
          <w:lang w:val="en-GB" w:eastAsia="en-IE"/>
        </w:rPr>
      </w:pPr>
    </w:p>
    <w:p w14:paraId="71A1C71F" w14:textId="77777777" w:rsidR="005A42DC" w:rsidRDefault="005A42DC" w:rsidP="005A42DC">
      <w:pPr>
        <w:pStyle w:val="Heading3"/>
      </w:pPr>
      <w:bookmarkStart w:id="115" w:name="_Toc79998078"/>
      <w:r>
        <w:t>Mapping</w:t>
      </w:r>
      <w:bookmarkEnd w:id="115"/>
    </w:p>
    <w:p w14:paraId="6660D497" w14:textId="1B786187" w:rsidR="005A42DC" w:rsidRDefault="005A42DC" w:rsidP="005A42DC"/>
    <w:tbl>
      <w:tblPr>
        <w:tblStyle w:val="GridTable4-Accent11"/>
        <w:tblW w:w="0" w:type="auto"/>
        <w:tblLook w:val="04A0" w:firstRow="1" w:lastRow="0" w:firstColumn="1" w:lastColumn="0" w:noHBand="0" w:noVBand="1"/>
      </w:tblPr>
      <w:tblGrid>
        <w:gridCol w:w="2471"/>
        <w:gridCol w:w="3058"/>
      </w:tblGrid>
      <w:tr w:rsidR="00AB0FA5" w:rsidRPr="00B213B0" w14:paraId="6D4D4D56" w14:textId="77777777" w:rsidTr="008E7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74423675" w14:textId="77777777" w:rsidR="00AB0FA5" w:rsidRPr="004D5C94" w:rsidRDefault="00AB0FA5" w:rsidP="00D44211">
            <w:pPr>
              <w:widowControl w:val="0"/>
              <w:autoSpaceDE w:val="0"/>
              <w:autoSpaceDN w:val="0"/>
              <w:adjustRightInd w:val="0"/>
              <w:spacing w:after="0" w:line="240" w:lineRule="auto"/>
              <w:ind w:left="108" w:right="108"/>
              <w:rPr>
                <w:rFonts w:ascii="Calibri Light" w:hAnsi="Calibri Light" w:cs="Arial"/>
                <w:sz w:val="20"/>
                <w:szCs w:val="20"/>
              </w:rPr>
            </w:pPr>
            <w:r w:rsidRPr="004D5C94">
              <w:rPr>
                <w:rFonts w:ascii="Calibri Light" w:hAnsi="Calibri Light" w:cs="Arial"/>
                <w:sz w:val="20"/>
                <w:szCs w:val="20"/>
              </w:rPr>
              <w:t>Source Column</w:t>
            </w:r>
          </w:p>
        </w:tc>
        <w:tc>
          <w:tcPr>
            <w:tcW w:w="3058" w:type="dxa"/>
          </w:tcPr>
          <w:p w14:paraId="2B300C1C" w14:textId="77777777" w:rsidR="00AB0FA5" w:rsidRPr="004D5C94" w:rsidRDefault="00AB0FA5" w:rsidP="00D44211">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20"/>
                <w:szCs w:val="20"/>
              </w:rPr>
            </w:pPr>
            <w:r w:rsidRPr="004D5C94">
              <w:rPr>
                <w:rFonts w:ascii="Calibri Light" w:hAnsi="Calibri Light" w:cs="Arial"/>
                <w:sz w:val="20"/>
                <w:szCs w:val="20"/>
              </w:rPr>
              <w:t>Target Column</w:t>
            </w:r>
          </w:p>
        </w:tc>
      </w:tr>
      <w:tr w:rsidR="00AB0FA5" w:rsidRPr="00B213B0" w14:paraId="3A51D337" w14:textId="77777777" w:rsidTr="008E73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99CBACD" w14:textId="77777777" w:rsidR="00AB0FA5" w:rsidRPr="004D5C94" w:rsidRDefault="00AB0FA5" w:rsidP="00D44211">
            <w:pPr>
              <w:widowControl w:val="0"/>
              <w:autoSpaceDE w:val="0"/>
              <w:autoSpaceDN w:val="0"/>
              <w:adjustRightInd w:val="0"/>
              <w:spacing w:after="0" w:line="240" w:lineRule="auto"/>
              <w:ind w:right="108"/>
              <w:rPr>
                <w:rFonts w:ascii="Calibri Light" w:hAnsi="Calibri Light" w:cs="Calibri Light"/>
                <w:color w:val="FFFFFF" w:themeColor="background1"/>
                <w:sz w:val="20"/>
                <w:szCs w:val="20"/>
              </w:rPr>
            </w:pPr>
          </w:p>
        </w:tc>
        <w:tc>
          <w:tcPr>
            <w:tcW w:w="3058" w:type="dxa"/>
          </w:tcPr>
          <w:p w14:paraId="1CB72D4E" w14:textId="77777777" w:rsidR="00AB0FA5" w:rsidRPr="004D5C94" w:rsidRDefault="00AB0FA5" w:rsidP="00D4421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20"/>
                <w:szCs w:val="20"/>
              </w:rPr>
            </w:pPr>
          </w:p>
        </w:tc>
      </w:tr>
    </w:tbl>
    <w:p w14:paraId="5CE618ED" w14:textId="77777777" w:rsidR="005A42DC" w:rsidRPr="00FA71BB" w:rsidRDefault="005A42DC" w:rsidP="005A42DC"/>
    <w:p w14:paraId="02572766" w14:textId="6B0D1701" w:rsidR="005A42DC" w:rsidRDefault="005C21A4" w:rsidP="005A42DC">
      <w:pPr>
        <w:pStyle w:val="Heading2"/>
      </w:pPr>
      <w:bookmarkStart w:id="116" w:name="_Toc79998079"/>
      <w:r>
        <w:t>Community Relation</w:t>
      </w:r>
      <w:bookmarkEnd w:id="116"/>
    </w:p>
    <w:p w14:paraId="648F2BB9" w14:textId="3BD95744"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00ED648B" w:rsidRPr="00ED648B">
        <w:rPr>
          <w:rFonts w:ascii="Calibri Light" w:hAnsi="Calibri Light" w:cs="Arial"/>
          <w:color w:val="4F4F4F"/>
          <w:sz w:val="22"/>
          <w:szCs w:val="22"/>
          <w:lang w:val="en-GB" w:eastAsia="en-IE"/>
        </w:rPr>
        <w:t>XXMX_OLC_COMMUNITY_RELATION</w:t>
      </w:r>
      <w:r w:rsidRPr="009D704A">
        <w:rPr>
          <w:rFonts w:ascii="Calibri Light" w:hAnsi="Calibri Light" w:cs="Arial"/>
          <w:color w:val="4F4F4F"/>
          <w:sz w:val="22"/>
          <w:szCs w:val="22"/>
          <w:lang w:val="en-GB" w:eastAsia="en-IE"/>
        </w:rPr>
        <w:t>.dat</w:t>
      </w:r>
    </w:p>
    <w:p w14:paraId="638D56D6" w14:textId="11E28EB5"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Staging table:  </w:t>
      </w:r>
      <w:r w:rsidR="00ED648B" w:rsidRPr="00ED648B">
        <w:rPr>
          <w:rFonts w:ascii="Calibri Light" w:hAnsi="Calibri Light" w:cs="Arial"/>
          <w:color w:val="4F4F4F"/>
          <w:sz w:val="22"/>
          <w:szCs w:val="22"/>
          <w:lang w:val="en-GB" w:eastAsia="en-IE"/>
        </w:rPr>
        <w:t>XXMX_OLC_COMM_RS_STG</w:t>
      </w:r>
    </w:p>
    <w:p w14:paraId="40493F89" w14:textId="5138F6DD"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Transform Table: </w:t>
      </w:r>
      <w:r w:rsidR="00ED648B" w:rsidRPr="00ED648B">
        <w:rPr>
          <w:rFonts w:ascii="Calibri Light" w:hAnsi="Calibri Light" w:cs="Arial"/>
          <w:color w:val="4F4F4F"/>
          <w:sz w:val="22"/>
          <w:szCs w:val="22"/>
          <w:lang w:val="en-GB" w:eastAsia="en-IE"/>
        </w:rPr>
        <w:t>XXMX_OLC_COMM_RS_XFM</w:t>
      </w:r>
    </w:p>
    <w:p w14:paraId="551744E8" w14:textId="77777777"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78BB65D3" w14:textId="0B11A9B3" w:rsidR="005A42DC"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Fusion Business Object: </w:t>
      </w:r>
      <w:r w:rsidR="00ED648B" w:rsidRPr="00ED648B">
        <w:rPr>
          <w:rFonts w:ascii="Calibri Light" w:hAnsi="Calibri Light" w:cs="Arial"/>
          <w:color w:val="4F4F4F"/>
          <w:sz w:val="22"/>
          <w:szCs w:val="22"/>
          <w:lang w:val="en-GB" w:eastAsia="en-IE"/>
        </w:rPr>
        <w:t>Community Relation</w:t>
      </w:r>
    </w:p>
    <w:tbl>
      <w:tblPr>
        <w:tblStyle w:val="GridTable4-Accent11"/>
        <w:tblW w:w="0" w:type="auto"/>
        <w:tblLook w:val="0420" w:firstRow="1" w:lastRow="0" w:firstColumn="0" w:lastColumn="0" w:noHBand="0" w:noVBand="1"/>
      </w:tblPr>
      <w:tblGrid>
        <w:gridCol w:w="786"/>
        <w:gridCol w:w="2174"/>
        <w:gridCol w:w="1558"/>
        <w:gridCol w:w="1219"/>
        <w:gridCol w:w="680"/>
        <w:gridCol w:w="2174"/>
        <w:gridCol w:w="2174"/>
        <w:gridCol w:w="3183"/>
      </w:tblGrid>
      <w:tr w:rsidR="009805E6" w:rsidRPr="00EC4DEB" w14:paraId="4BF2A858" w14:textId="77777777" w:rsidTr="008E7335">
        <w:trPr>
          <w:cnfStyle w:val="100000000000" w:firstRow="1" w:lastRow="0" w:firstColumn="0" w:lastColumn="0" w:oddVBand="0" w:evenVBand="0" w:oddHBand="0" w:evenHBand="0" w:firstRowFirstColumn="0" w:firstRowLastColumn="0" w:lastRowFirstColumn="0" w:lastRowLastColumn="0"/>
          <w:tblHeader/>
        </w:trPr>
        <w:tc>
          <w:tcPr>
            <w:tcW w:w="0" w:type="auto"/>
          </w:tcPr>
          <w:p w14:paraId="7D576548"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0" w:type="auto"/>
          </w:tcPr>
          <w:p w14:paraId="1CD5833A"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46181C84"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260AC2A1"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05D969B1" w14:textId="77777777" w:rsidR="009805E6" w:rsidRPr="00EC4DEB" w:rsidRDefault="009805E6" w:rsidP="00D228BE">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00B85E8E"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3C102A5A"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5335A473"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Comments</w:t>
            </w:r>
          </w:p>
        </w:tc>
      </w:tr>
      <w:tr w:rsidR="00AA6F32" w:rsidRPr="00EC4DEB" w14:paraId="5BAF0F8A"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7310645" w14:textId="2DD03DD2"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w:t>
            </w:r>
          </w:p>
        </w:tc>
        <w:tc>
          <w:tcPr>
            <w:tcW w:w="0" w:type="auto"/>
          </w:tcPr>
          <w:p w14:paraId="6ECA57C9" w14:textId="50AEB392" w:rsidR="00AA6F32" w:rsidRPr="00373F2A" w:rsidRDefault="00060AEE"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6396A83D" w14:textId="4F65C803" w:rsidR="00AA6F32" w:rsidRPr="00357BB2" w:rsidRDefault="00EA74C4"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3</w:t>
            </w:r>
            <w:r w:rsidRPr="00176064">
              <w:rPr>
                <w:rFonts w:ascii="Calibri Light" w:eastAsia="Book Antiqua" w:hAnsi="Calibri Light" w:cs="Calibri Light"/>
                <w:color w:val="000000"/>
                <w:sz w:val="16"/>
                <w:szCs w:val="16"/>
              </w:rPr>
              <w:t>0)</w:t>
            </w:r>
          </w:p>
        </w:tc>
        <w:tc>
          <w:tcPr>
            <w:tcW w:w="0" w:type="auto"/>
          </w:tcPr>
          <w:p w14:paraId="25C10D7E" w14:textId="26827C21"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7A2F72BC" w14:textId="76E0C37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09519FF2" w14:textId="7FFB97EC" w:rsidR="00AA6F32" w:rsidRPr="00357BB2" w:rsidRDefault="00060AEE"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1B71ADF4" w14:textId="0D55E3C8" w:rsidR="00AA6F32" w:rsidRPr="00357BB2" w:rsidRDefault="00060AEE"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732B3577" w14:textId="23DB9B5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Identifier for every Batch</w:t>
            </w:r>
          </w:p>
        </w:tc>
      </w:tr>
      <w:tr w:rsidR="00AA6F32" w:rsidRPr="00EC4DEB" w14:paraId="219EEB24" w14:textId="77777777" w:rsidTr="008E7335">
        <w:tc>
          <w:tcPr>
            <w:tcW w:w="0" w:type="auto"/>
          </w:tcPr>
          <w:p w14:paraId="65F3FDF8" w14:textId="3AE2CE31"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w:t>
            </w:r>
          </w:p>
        </w:tc>
        <w:tc>
          <w:tcPr>
            <w:tcW w:w="0" w:type="auto"/>
          </w:tcPr>
          <w:p w14:paraId="5C62EEF4" w14:textId="2A0CFE20"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5A75FB01" w14:textId="4F7DE0A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7B2B3292" w14:textId="2B21188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434009BE" w14:textId="2FB6B80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0AC29DDC" w14:textId="0FBFAFB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672EC09C" w14:textId="47C546B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07A009A6" w14:textId="7636B3A4"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New name for every extract</w:t>
            </w:r>
          </w:p>
        </w:tc>
      </w:tr>
      <w:tr w:rsidR="00AA6F32" w:rsidRPr="00EC4DEB" w14:paraId="29579ECF"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8AF82A4" w14:textId="2B96A0A0"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w:t>
            </w:r>
          </w:p>
        </w:tc>
        <w:tc>
          <w:tcPr>
            <w:tcW w:w="0" w:type="auto"/>
          </w:tcPr>
          <w:p w14:paraId="3033C11E" w14:textId="4C9CF251"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4C84792F" w14:textId="3C08DF3F"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50)</w:t>
            </w:r>
          </w:p>
        </w:tc>
        <w:tc>
          <w:tcPr>
            <w:tcW w:w="0" w:type="auto"/>
          </w:tcPr>
          <w:p w14:paraId="1129DF63" w14:textId="3B695B3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0E6B8E3E" w14:textId="53DD12F6"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4F3C999E" w14:textId="632D5A3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62DE2BF8" w14:textId="5DEB74B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0049C6AE" w14:textId="2CEA07F8"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Hardcode- ‘Extracted’</w:t>
            </w:r>
          </w:p>
        </w:tc>
      </w:tr>
      <w:tr w:rsidR="00AA6F32" w:rsidRPr="00EC4DEB" w14:paraId="40B8CB50" w14:textId="77777777" w:rsidTr="008E7335">
        <w:tc>
          <w:tcPr>
            <w:tcW w:w="0" w:type="auto"/>
          </w:tcPr>
          <w:p w14:paraId="21743B60" w14:textId="29408D5C"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4</w:t>
            </w:r>
          </w:p>
        </w:tc>
        <w:tc>
          <w:tcPr>
            <w:tcW w:w="0" w:type="auto"/>
          </w:tcPr>
          <w:p w14:paraId="0316A161" w14:textId="2C7BDB37"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1639AF01" w14:textId="269589D3"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40)</w:t>
            </w:r>
          </w:p>
        </w:tc>
        <w:tc>
          <w:tcPr>
            <w:tcW w:w="0" w:type="auto"/>
          </w:tcPr>
          <w:p w14:paraId="3DFB65A6" w14:textId="51D52A0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70776931" w14:textId="79B97E11"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300B7F7A" w14:textId="5C264F3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44263CC4" w14:textId="44BA6A6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09F6160E" w14:textId="3E91587F"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 xml:space="preserve">Required to find the Legal Employer /Tax Reporting Unit in Fusion. </w:t>
            </w:r>
          </w:p>
        </w:tc>
      </w:tr>
      <w:tr w:rsidR="00AA6F32" w:rsidRPr="00EC4DEB" w14:paraId="176A7990"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C5C86B2" w14:textId="68FCE0DE"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5</w:t>
            </w:r>
          </w:p>
        </w:tc>
        <w:tc>
          <w:tcPr>
            <w:tcW w:w="0" w:type="auto"/>
          </w:tcPr>
          <w:p w14:paraId="54A80AD8" w14:textId="484B9198"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4DB4D271" w14:textId="161D521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2CFA07F4" w14:textId="7DE3A02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F0FD963" w14:textId="20833FC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E1351DA" w14:textId="663164EA"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7637FC72" w14:textId="0FF95FB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5CDCA31D"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35BF0BD4" w14:textId="77777777" w:rsidTr="008E7335">
        <w:tc>
          <w:tcPr>
            <w:tcW w:w="0" w:type="auto"/>
          </w:tcPr>
          <w:p w14:paraId="6AC63D9C" w14:textId="6CDAC3BA"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6</w:t>
            </w:r>
          </w:p>
        </w:tc>
        <w:tc>
          <w:tcPr>
            <w:tcW w:w="0" w:type="auto"/>
          </w:tcPr>
          <w:p w14:paraId="523681A2" w14:textId="1F93B042"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1017F65A" w14:textId="7FDD86D9"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02528DA7" w14:textId="708B3FD8"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410E090" w14:textId="291D3BFA"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683C431" w14:textId="6192BF0F"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080A480C" w14:textId="55B8891A"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0D7AA956" w14:textId="23707E71"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Hardcode- MERGE</w:t>
            </w:r>
          </w:p>
        </w:tc>
      </w:tr>
      <w:tr w:rsidR="00AA6F32" w:rsidRPr="00EC4DEB" w14:paraId="0129A0B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D3597B5" w14:textId="2DAF8048"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7</w:t>
            </w:r>
          </w:p>
        </w:tc>
        <w:tc>
          <w:tcPr>
            <w:tcW w:w="0" w:type="auto"/>
          </w:tcPr>
          <w:p w14:paraId="0C09F6D7" w14:textId="40D90BB8"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754F41C9" w14:textId="61A3693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7C9BB83F" w14:textId="55080E83"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CF84F61" w14:textId="3121A5E3"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D0A3E3D" w14:textId="72E5B753"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6D0289B1" w14:textId="71B6DE64"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15693BD9" w14:textId="0F7E8A4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 xml:space="preserve">Hardcode- </w:t>
            </w:r>
            <w:proofErr w:type="spellStart"/>
            <w:r w:rsidRPr="00146FD0">
              <w:rPr>
                <w:rFonts w:ascii="Calibri Light" w:hAnsi="Calibri Light" w:cs="Calibri Light"/>
                <w:color w:val="000000"/>
                <w:sz w:val="16"/>
                <w:szCs w:val="16"/>
              </w:rPr>
              <w:t>CommunityRelation</w:t>
            </w:r>
            <w:proofErr w:type="spellEnd"/>
          </w:p>
        </w:tc>
      </w:tr>
      <w:tr w:rsidR="00AA6F32" w:rsidRPr="00EC4DEB" w14:paraId="5B06FD93" w14:textId="77777777" w:rsidTr="008E7335">
        <w:tc>
          <w:tcPr>
            <w:tcW w:w="0" w:type="auto"/>
          </w:tcPr>
          <w:p w14:paraId="35075EC1" w14:textId="048AB70F"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8</w:t>
            </w:r>
          </w:p>
        </w:tc>
        <w:tc>
          <w:tcPr>
            <w:tcW w:w="0" w:type="auto"/>
          </w:tcPr>
          <w:p w14:paraId="76CAD685" w14:textId="589D6CF3"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RELATION_ID</w:t>
            </w:r>
          </w:p>
        </w:tc>
        <w:tc>
          <w:tcPr>
            <w:tcW w:w="0" w:type="auto"/>
          </w:tcPr>
          <w:p w14:paraId="5E94B1CD" w14:textId="2A699074"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0975E2E9" w14:textId="2ED77461"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A8ECB88" w14:textId="1A987698"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322CD71" w14:textId="660A7863"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RELATION_ID</w:t>
            </w:r>
          </w:p>
        </w:tc>
        <w:tc>
          <w:tcPr>
            <w:tcW w:w="0" w:type="auto"/>
          </w:tcPr>
          <w:p w14:paraId="093021E6" w14:textId="3AB95FA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RELATION_ID</w:t>
            </w:r>
          </w:p>
        </w:tc>
        <w:tc>
          <w:tcPr>
            <w:tcW w:w="0" w:type="auto"/>
          </w:tcPr>
          <w:p w14:paraId="169130BA"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2730A2D5"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63ADE79" w14:textId="74969261"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9</w:t>
            </w:r>
          </w:p>
        </w:tc>
        <w:tc>
          <w:tcPr>
            <w:tcW w:w="0" w:type="auto"/>
          </w:tcPr>
          <w:p w14:paraId="0B759B48" w14:textId="4F7A8CD9"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RELATION_NUMBER</w:t>
            </w:r>
          </w:p>
        </w:tc>
        <w:tc>
          <w:tcPr>
            <w:tcW w:w="0" w:type="auto"/>
          </w:tcPr>
          <w:p w14:paraId="39D2CC09" w14:textId="2B7A332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66EA358E" w14:textId="0A0A3718"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421582F2" w14:textId="44F03CD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4E4D4924" w14:textId="4F5B6CAF"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RELATION_NUMBER</w:t>
            </w:r>
          </w:p>
        </w:tc>
        <w:tc>
          <w:tcPr>
            <w:tcW w:w="0" w:type="auto"/>
          </w:tcPr>
          <w:p w14:paraId="05FBD202" w14:textId="01654839"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RELATION_NUMBER</w:t>
            </w:r>
          </w:p>
        </w:tc>
        <w:tc>
          <w:tcPr>
            <w:tcW w:w="0" w:type="auto"/>
          </w:tcPr>
          <w:p w14:paraId="28B447BB"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5E469CF6" w14:textId="77777777" w:rsidTr="008E7335">
        <w:tc>
          <w:tcPr>
            <w:tcW w:w="0" w:type="auto"/>
          </w:tcPr>
          <w:p w14:paraId="0FE38D50" w14:textId="25907399"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0</w:t>
            </w:r>
          </w:p>
        </w:tc>
        <w:tc>
          <w:tcPr>
            <w:tcW w:w="0" w:type="auto"/>
          </w:tcPr>
          <w:p w14:paraId="27B0F7ED" w14:textId="31AF7399"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START_DATE</w:t>
            </w:r>
          </w:p>
        </w:tc>
        <w:tc>
          <w:tcPr>
            <w:tcW w:w="0" w:type="auto"/>
          </w:tcPr>
          <w:p w14:paraId="4B240BF9" w14:textId="32F290B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40EC373C" w14:textId="1EA642F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410FC23A" w14:textId="6B63B95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149B0536" w14:textId="6BC9F1E4"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START_DATE</w:t>
            </w:r>
          </w:p>
        </w:tc>
        <w:tc>
          <w:tcPr>
            <w:tcW w:w="0" w:type="auto"/>
          </w:tcPr>
          <w:p w14:paraId="1A23AFCD" w14:textId="3D51B1B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START_DATE</w:t>
            </w:r>
          </w:p>
        </w:tc>
        <w:tc>
          <w:tcPr>
            <w:tcW w:w="0" w:type="auto"/>
          </w:tcPr>
          <w:p w14:paraId="661C1460"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0E51C90C"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6006D65" w14:textId="021C6785"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1</w:t>
            </w:r>
          </w:p>
        </w:tc>
        <w:tc>
          <w:tcPr>
            <w:tcW w:w="0" w:type="auto"/>
          </w:tcPr>
          <w:p w14:paraId="6971A856" w14:textId="16BC1437"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END_DATE</w:t>
            </w:r>
          </w:p>
        </w:tc>
        <w:tc>
          <w:tcPr>
            <w:tcW w:w="0" w:type="auto"/>
          </w:tcPr>
          <w:p w14:paraId="4853D39E" w14:textId="48602C9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52EA2F36" w14:textId="2C9C8171"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D220A26" w14:textId="0B1E8FF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DEC4459" w14:textId="2E84B36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END_DATE</w:t>
            </w:r>
          </w:p>
        </w:tc>
        <w:tc>
          <w:tcPr>
            <w:tcW w:w="0" w:type="auto"/>
          </w:tcPr>
          <w:p w14:paraId="0C06DD95" w14:textId="33E2EEE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EFFECTIVE_END_DATE</w:t>
            </w:r>
          </w:p>
        </w:tc>
        <w:tc>
          <w:tcPr>
            <w:tcW w:w="0" w:type="auto"/>
          </w:tcPr>
          <w:p w14:paraId="7E6F4909" w14:textId="23F4CDA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If Null – ’31-DEC-4712’</w:t>
            </w:r>
          </w:p>
        </w:tc>
      </w:tr>
      <w:tr w:rsidR="00AA6F32" w:rsidRPr="00EC4DEB" w14:paraId="2BF14397" w14:textId="77777777" w:rsidTr="008E7335">
        <w:tc>
          <w:tcPr>
            <w:tcW w:w="0" w:type="auto"/>
          </w:tcPr>
          <w:p w14:paraId="729A7EB0" w14:textId="0181FABA"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2</w:t>
            </w:r>
          </w:p>
        </w:tc>
        <w:tc>
          <w:tcPr>
            <w:tcW w:w="0" w:type="auto"/>
          </w:tcPr>
          <w:p w14:paraId="2BFB2205" w14:textId="727C657E"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OMMUNITY_ID</w:t>
            </w:r>
          </w:p>
        </w:tc>
        <w:tc>
          <w:tcPr>
            <w:tcW w:w="0" w:type="auto"/>
          </w:tcPr>
          <w:p w14:paraId="5C54EBDD" w14:textId="294E8E4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40E95327" w14:textId="45B4462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227DF26" w14:textId="2FF52223"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EA8A8CB" w14:textId="6A2B60D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OMMUNITY_ID</w:t>
            </w:r>
          </w:p>
        </w:tc>
        <w:tc>
          <w:tcPr>
            <w:tcW w:w="0" w:type="auto"/>
          </w:tcPr>
          <w:p w14:paraId="0760547B" w14:textId="1D3021C8"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OMMUNITY_ID</w:t>
            </w:r>
          </w:p>
        </w:tc>
        <w:tc>
          <w:tcPr>
            <w:tcW w:w="0" w:type="auto"/>
          </w:tcPr>
          <w:p w14:paraId="1595B945"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35816F1C"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1BAC22F" w14:textId="5A8CB62B"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3</w:t>
            </w:r>
          </w:p>
        </w:tc>
        <w:tc>
          <w:tcPr>
            <w:tcW w:w="0" w:type="auto"/>
          </w:tcPr>
          <w:p w14:paraId="54B8661B" w14:textId="63357885"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OMMUNITY_NUMBER</w:t>
            </w:r>
          </w:p>
        </w:tc>
        <w:tc>
          <w:tcPr>
            <w:tcW w:w="0" w:type="auto"/>
          </w:tcPr>
          <w:p w14:paraId="4131FC44" w14:textId="155D6B8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35A78A1B" w14:textId="3BF39C8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7769F9A2" w14:textId="0BC973AA"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379AB529" w14:textId="4A66FB34"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OMMUNITY_NUMBER</w:t>
            </w:r>
          </w:p>
        </w:tc>
        <w:tc>
          <w:tcPr>
            <w:tcW w:w="0" w:type="auto"/>
          </w:tcPr>
          <w:p w14:paraId="4524C2BB" w14:textId="6BBFC77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COMMUNITY_NUMBER</w:t>
            </w:r>
          </w:p>
        </w:tc>
        <w:tc>
          <w:tcPr>
            <w:tcW w:w="0" w:type="auto"/>
          </w:tcPr>
          <w:p w14:paraId="2E4F5BCC"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27607237" w14:textId="77777777" w:rsidTr="008E7335">
        <w:tc>
          <w:tcPr>
            <w:tcW w:w="0" w:type="auto"/>
          </w:tcPr>
          <w:p w14:paraId="41906262" w14:textId="375313D1"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4</w:t>
            </w:r>
          </w:p>
        </w:tc>
        <w:tc>
          <w:tcPr>
            <w:tcW w:w="0" w:type="auto"/>
          </w:tcPr>
          <w:p w14:paraId="5B1B21F1" w14:textId="092C03C8"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ITEM_ID</w:t>
            </w:r>
          </w:p>
        </w:tc>
        <w:tc>
          <w:tcPr>
            <w:tcW w:w="0" w:type="auto"/>
          </w:tcPr>
          <w:p w14:paraId="3AF1FA4F" w14:textId="7899D4B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701C87C8" w14:textId="408342A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191F0C1" w14:textId="06A010F4"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6CDE193" w14:textId="45B71AC9"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ITEM_ID</w:t>
            </w:r>
          </w:p>
        </w:tc>
        <w:tc>
          <w:tcPr>
            <w:tcW w:w="0" w:type="auto"/>
          </w:tcPr>
          <w:p w14:paraId="4353867D" w14:textId="1C8B691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ITEM_ID</w:t>
            </w:r>
          </w:p>
        </w:tc>
        <w:tc>
          <w:tcPr>
            <w:tcW w:w="0" w:type="auto"/>
          </w:tcPr>
          <w:p w14:paraId="765B4B30"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722A7ABC"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A0A7289" w14:textId="2B4A4EB3"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lastRenderedPageBreak/>
              <w:t>15</w:t>
            </w:r>
          </w:p>
        </w:tc>
        <w:tc>
          <w:tcPr>
            <w:tcW w:w="0" w:type="auto"/>
          </w:tcPr>
          <w:p w14:paraId="3DD8C158" w14:textId="5CB9F23B"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ITEM_NUMBER</w:t>
            </w:r>
          </w:p>
        </w:tc>
        <w:tc>
          <w:tcPr>
            <w:tcW w:w="0" w:type="auto"/>
          </w:tcPr>
          <w:p w14:paraId="3F7E2310" w14:textId="648EAD0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6513EB56" w14:textId="5090DF73"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483829DE" w14:textId="60D92CE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2DAB0B82" w14:textId="069D340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ITEM_NUMBER</w:t>
            </w:r>
          </w:p>
        </w:tc>
        <w:tc>
          <w:tcPr>
            <w:tcW w:w="0" w:type="auto"/>
          </w:tcPr>
          <w:p w14:paraId="15E5363F" w14:textId="57E19F4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ITEM_NUMBER</w:t>
            </w:r>
          </w:p>
        </w:tc>
        <w:tc>
          <w:tcPr>
            <w:tcW w:w="0" w:type="auto"/>
          </w:tcPr>
          <w:p w14:paraId="155ED552"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516FADDC" w14:textId="77777777" w:rsidTr="008E7335">
        <w:tc>
          <w:tcPr>
            <w:tcW w:w="0" w:type="auto"/>
          </w:tcPr>
          <w:p w14:paraId="62B3773B" w14:textId="05A90DA4"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6</w:t>
            </w:r>
          </w:p>
        </w:tc>
        <w:tc>
          <w:tcPr>
            <w:tcW w:w="0" w:type="auto"/>
          </w:tcPr>
          <w:p w14:paraId="19F1F2DE" w14:textId="417CF6B0"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OWNER</w:t>
            </w:r>
          </w:p>
        </w:tc>
        <w:tc>
          <w:tcPr>
            <w:tcW w:w="0" w:type="auto"/>
          </w:tcPr>
          <w:p w14:paraId="71FEFFB8" w14:textId="72109AE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56)</w:t>
            </w:r>
          </w:p>
        </w:tc>
        <w:tc>
          <w:tcPr>
            <w:tcW w:w="0" w:type="auto"/>
          </w:tcPr>
          <w:p w14:paraId="5EA52436" w14:textId="0214398A"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06B1AE4" w14:textId="5CF0028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7F34631" w14:textId="7E9DD30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OWNER</w:t>
            </w:r>
          </w:p>
        </w:tc>
        <w:tc>
          <w:tcPr>
            <w:tcW w:w="0" w:type="auto"/>
          </w:tcPr>
          <w:p w14:paraId="3AD88378" w14:textId="07B4B5A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OWNER</w:t>
            </w:r>
          </w:p>
        </w:tc>
        <w:tc>
          <w:tcPr>
            <w:tcW w:w="0" w:type="auto"/>
          </w:tcPr>
          <w:p w14:paraId="1F386461" w14:textId="3AAA0E9A"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 xml:space="preserve">Hardcode- </w:t>
            </w:r>
            <w:proofErr w:type="spellStart"/>
            <w:r w:rsidRPr="00146FD0">
              <w:rPr>
                <w:rFonts w:ascii="Calibri Light" w:hAnsi="Calibri Light" w:cs="Calibri Light"/>
                <w:color w:val="000000"/>
                <w:sz w:val="16"/>
                <w:szCs w:val="16"/>
              </w:rPr>
              <w:t>DataMigration</w:t>
            </w:r>
            <w:proofErr w:type="spellEnd"/>
          </w:p>
        </w:tc>
      </w:tr>
      <w:tr w:rsidR="00AA6F32" w:rsidRPr="00EC4DEB" w14:paraId="2C9F5AF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46DBBD8" w14:textId="28FF0D9A"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7</w:t>
            </w:r>
          </w:p>
        </w:tc>
        <w:tc>
          <w:tcPr>
            <w:tcW w:w="0" w:type="auto"/>
          </w:tcPr>
          <w:p w14:paraId="40CC2F07" w14:textId="5BB996C0"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ID</w:t>
            </w:r>
          </w:p>
        </w:tc>
        <w:tc>
          <w:tcPr>
            <w:tcW w:w="0" w:type="auto"/>
          </w:tcPr>
          <w:p w14:paraId="7434E60C" w14:textId="79D91A5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000)</w:t>
            </w:r>
          </w:p>
        </w:tc>
        <w:tc>
          <w:tcPr>
            <w:tcW w:w="0" w:type="auto"/>
          </w:tcPr>
          <w:p w14:paraId="2C6A57A4" w14:textId="18D5611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6B0FD08" w14:textId="4CFA7A3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EE7D633" w14:textId="402F2EB4"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ID</w:t>
            </w:r>
          </w:p>
        </w:tc>
        <w:tc>
          <w:tcPr>
            <w:tcW w:w="0" w:type="auto"/>
          </w:tcPr>
          <w:p w14:paraId="2F114882" w14:textId="6D1F74FF"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SOURCE_SYSTEM_ID</w:t>
            </w:r>
          </w:p>
        </w:tc>
        <w:tc>
          <w:tcPr>
            <w:tcW w:w="0" w:type="auto"/>
          </w:tcPr>
          <w:p w14:paraId="45175EDF" w14:textId="6AD8510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Autogenerated</w:t>
            </w:r>
          </w:p>
        </w:tc>
      </w:tr>
      <w:tr w:rsidR="00AA6F32" w:rsidRPr="00EC4DEB" w14:paraId="30A0ACB1" w14:textId="77777777" w:rsidTr="008E7335">
        <w:tc>
          <w:tcPr>
            <w:tcW w:w="0" w:type="auto"/>
          </w:tcPr>
          <w:p w14:paraId="78719A48" w14:textId="07A92CB9"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8</w:t>
            </w:r>
          </w:p>
        </w:tc>
        <w:tc>
          <w:tcPr>
            <w:tcW w:w="0" w:type="auto"/>
          </w:tcPr>
          <w:p w14:paraId="3938B338" w14:textId="00256B16"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CATEGORY</w:t>
            </w:r>
          </w:p>
        </w:tc>
        <w:tc>
          <w:tcPr>
            <w:tcW w:w="0" w:type="auto"/>
          </w:tcPr>
          <w:p w14:paraId="4F4036F2" w14:textId="3689CF1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6D88C651" w14:textId="5FDB2DC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32CFA8D" w14:textId="767813E4"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F94C711" w14:textId="77A0018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CATEGORY</w:t>
            </w:r>
          </w:p>
        </w:tc>
        <w:tc>
          <w:tcPr>
            <w:tcW w:w="0" w:type="auto"/>
          </w:tcPr>
          <w:p w14:paraId="69A5BAD4" w14:textId="50682B1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CATEGORY</w:t>
            </w:r>
          </w:p>
        </w:tc>
        <w:tc>
          <w:tcPr>
            <w:tcW w:w="0" w:type="auto"/>
          </w:tcPr>
          <w:p w14:paraId="15FD4730"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30101466"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F0DDB3E" w14:textId="474A7D28"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9</w:t>
            </w:r>
          </w:p>
        </w:tc>
        <w:tc>
          <w:tcPr>
            <w:tcW w:w="0" w:type="auto"/>
          </w:tcPr>
          <w:p w14:paraId="71A0A44D" w14:textId="0FB032EA"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w:t>
            </w:r>
          </w:p>
        </w:tc>
        <w:tc>
          <w:tcPr>
            <w:tcW w:w="0" w:type="auto"/>
          </w:tcPr>
          <w:p w14:paraId="3ACC0274" w14:textId="759DE424"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3F86E5F2" w14:textId="45462E91"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5304B88" w14:textId="30754353"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8CE7959" w14:textId="1DA4880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w:t>
            </w:r>
          </w:p>
        </w:tc>
        <w:tc>
          <w:tcPr>
            <w:tcW w:w="0" w:type="auto"/>
          </w:tcPr>
          <w:p w14:paraId="4412161C" w14:textId="4C03CD03"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w:t>
            </w:r>
          </w:p>
        </w:tc>
        <w:tc>
          <w:tcPr>
            <w:tcW w:w="0" w:type="auto"/>
          </w:tcPr>
          <w:p w14:paraId="04E714A8"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79541E3F" w14:textId="77777777" w:rsidTr="008E7335">
        <w:tc>
          <w:tcPr>
            <w:tcW w:w="0" w:type="auto"/>
          </w:tcPr>
          <w:p w14:paraId="73EB5CB3" w14:textId="48DCBCB6"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0</w:t>
            </w:r>
          </w:p>
        </w:tc>
        <w:tc>
          <w:tcPr>
            <w:tcW w:w="0" w:type="auto"/>
          </w:tcPr>
          <w:p w14:paraId="27504274" w14:textId="57407D0A"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2</w:t>
            </w:r>
          </w:p>
        </w:tc>
        <w:tc>
          <w:tcPr>
            <w:tcW w:w="0" w:type="auto"/>
          </w:tcPr>
          <w:p w14:paraId="4D1226B2" w14:textId="6009CA3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4C634A3D" w14:textId="729E804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823DC41" w14:textId="45AD2D9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2C57824" w14:textId="1FBBD4DA"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2</w:t>
            </w:r>
          </w:p>
        </w:tc>
        <w:tc>
          <w:tcPr>
            <w:tcW w:w="0" w:type="auto"/>
          </w:tcPr>
          <w:p w14:paraId="5C9EBE57" w14:textId="03E1697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2</w:t>
            </w:r>
          </w:p>
        </w:tc>
        <w:tc>
          <w:tcPr>
            <w:tcW w:w="0" w:type="auto"/>
          </w:tcPr>
          <w:p w14:paraId="50F8F176"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4AA70ABC"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B1943AF" w14:textId="7998C662"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1</w:t>
            </w:r>
          </w:p>
        </w:tc>
        <w:tc>
          <w:tcPr>
            <w:tcW w:w="0" w:type="auto"/>
          </w:tcPr>
          <w:p w14:paraId="03466087" w14:textId="74FFA5F8"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3</w:t>
            </w:r>
          </w:p>
        </w:tc>
        <w:tc>
          <w:tcPr>
            <w:tcW w:w="0" w:type="auto"/>
          </w:tcPr>
          <w:p w14:paraId="3DF1C740" w14:textId="0E8F0B6A"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7F75C288" w14:textId="20B59FC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3B4DBE8" w14:textId="72BF4698"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C6540E7" w14:textId="2F0422F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3</w:t>
            </w:r>
          </w:p>
        </w:tc>
        <w:tc>
          <w:tcPr>
            <w:tcW w:w="0" w:type="auto"/>
          </w:tcPr>
          <w:p w14:paraId="4377ADCB" w14:textId="4CBF21C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3</w:t>
            </w:r>
          </w:p>
        </w:tc>
        <w:tc>
          <w:tcPr>
            <w:tcW w:w="0" w:type="auto"/>
          </w:tcPr>
          <w:p w14:paraId="61531059"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411D6C2D" w14:textId="77777777" w:rsidTr="008E7335">
        <w:tc>
          <w:tcPr>
            <w:tcW w:w="0" w:type="auto"/>
          </w:tcPr>
          <w:p w14:paraId="0553B76D" w14:textId="5B805970"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2</w:t>
            </w:r>
          </w:p>
        </w:tc>
        <w:tc>
          <w:tcPr>
            <w:tcW w:w="0" w:type="auto"/>
          </w:tcPr>
          <w:p w14:paraId="77B07E00" w14:textId="65F3FEB8"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4</w:t>
            </w:r>
          </w:p>
        </w:tc>
        <w:tc>
          <w:tcPr>
            <w:tcW w:w="0" w:type="auto"/>
          </w:tcPr>
          <w:p w14:paraId="48DEC90D" w14:textId="5C7FBB4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25D3C5BA" w14:textId="2B41466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855276B" w14:textId="02359CB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5D60C37" w14:textId="5DC97856"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4</w:t>
            </w:r>
          </w:p>
        </w:tc>
        <w:tc>
          <w:tcPr>
            <w:tcW w:w="0" w:type="auto"/>
          </w:tcPr>
          <w:p w14:paraId="7F9F535F" w14:textId="151A580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4</w:t>
            </w:r>
          </w:p>
        </w:tc>
        <w:tc>
          <w:tcPr>
            <w:tcW w:w="0" w:type="auto"/>
          </w:tcPr>
          <w:p w14:paraId="1E4E68F6"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14FF08CE"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0CBC6C7" w14:textId="2EAF0A43"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3</w:t>
            </w:r>
          </w:p>
        </w:tc>
        <w:tc>
          <w:tcPr>
            <w:tcW w:w="0" w:type="auto"/>
          </w:tcPr>
          <w:p w14:paraId="44957E42" w14:textId="0C297566"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5</w:t>
            </w:r>
          </w:p>
        </w:tc>
        <w:tc>
          <w:tcPr>
            <w:tcW w:w="0" w:type="auto"/>
          </w:tcPr>
          <w:p w14:paraId="36198C22" w14:textId="2D89815A"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0D21CC3F" w14:textId="0F34357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4A542D5" w14:textId="60F49D14"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301DD31" w14:textId="233AE999"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5</w:t>
            </w:r>
          </w:p>
        </w:tc>
        <w:tc>
          <w:tcPr>
            <w:tcW w:w="0" w:type="auto"/>
          </w:tcPr>
          <w:p w14:paraId="698F6548" w14:textId="26206A8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5</w:t>
            </w:r>
          </w:p>
        </w:tc>
        <w:tc>
          <w:tcPr>
            <w:tcW w:w="0" w:type="auto"/>
          </w:tcPr>
          <w:p w14:paraId="3D2D7C1C"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2E5101D6" w14:textId="77777777" w:rsidTr="008E7335">
        <w:tc>
          <w:tcPr>
            <w:tcW w:w="0" w:type="auto"/>
          </w:tcPr>
          <w:p w14:paraId="17017705" w14:textId="44A46024"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4</w:t>
            </w:r>
          </w:p>
        </w:tc>
        <w:tc>
          <w:tcPr>
            <w:tcW w:w="0" w:type="auto"/>
          </w:tcPr>
          <w:p w14:paraId="2E3FA66D" w14:textId="71091267"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6</w:t>
            </w:r>
          </w:p>
        </w:tc>
        <w:tc>
          <w:tcPr>
            <w:tcW w:w="0" w:type="auto"/>
          </w:tcPr>
          <w:p w14:paraId="5AE0727F" w14:textId="0413E4A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6F95563D" w14:textId="0A373EB9"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F1A55C6" w14:textId="046DFC34"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0597142" w14:textId="0A7104D3"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6</w:t>
            </w:r>
          </w:p>
        </w:tc>
        <w:tc>
          <w:tcPr>
            <w:tcW w:w="0" w:type="auto"/>
          </w:tcPr>
          <w:p w14:paraId="425AD322" w14:textId="2CD2D364"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6</w:t>
            </w:r>
          </w:p>
        </w:tc>
        <w:tc>
          <w:tcPr>
            <w:tcW w:w="0" w:type="auto"/>
          </w:tcPr>
          <w:p w14:paraId="3162973E"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2C88193C"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4C04030" w14:textId="2F047AC5"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5</w:t>
            </w:r>
          </w:p>
        </w:tc>
        <w:tc>
          <w:tcPr>
            <w:tcW w:w="0" w:type="auto"/>
          </w:tcPr>
          <w:p w14:paraId="0E6B5C4A" w14:textId="59E6B06E"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7</w:t>
            </w:r>
          </w:p>
        </w:tc>
        <w:tc>
          <w:tcPr>
            <w:tcW w:w="0" w:type="auto"/>
          </w:tcPr>
          <w:p w14:paraId="47C03742" w14:textId="020B5623"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3414B78B" w14:textId="07F43EF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9D21DCC" w14:textId="401FE00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CCDEDD5" w14:textId="21E123C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7</w:t>
            </w:r>
          </w:p>
        </w:tc>
        <w:tc>
          <w:tcPr>
            <w:tcW w:w="0" w:type="auto"/>
          </w:tcPr>
          <w:p w14:paraId="7329CC3B" w14:textId="552748C9"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7</w:t>
            </w:r>
          </w:p>
        </w:tc>
        <w:tc>
          <w:tcPr>
            <w:tcW w:w="0" w:type="auto"/>
          </w:tcPr>
          <w:p w14:paraId="258CFB0E"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04B38A57" w14:textId="77777777" w:rsidTr="008E7335">
        <w:tc>
          <w:tcPr>
            <w:tcW w:w="0" w:type="auto"/>
          </w:tcPr>
          <w:p w14:paraId="7C3CE1C5" w14:textId="5F2034A3"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6</w:t>
            </w:r>
          </w:p>
        </w:tc>
        <w:tc>
          <w:tcPr>
            <w:tcW w:w="0" w:type="auto"/>
          </w:tcPr>
          <w:p w14:paraId="46AE2DA4" w14:textId="71904773"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8</w:t>
            </w:r>
          </w:p>
        </w:tc>
        <w:tc>
          <w:tcPr>
            <w:tcW w:w="0" w:type="auto"/>
          </w:tcPr>
          <w:p w14:paraId="2319B5C9" w14:textId="4711F8B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2C5FA541" w14:textId="17807581"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C538228" w14:textId="36289F98"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AB526AD" w14:textId="4F7F59D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8</w:t>
            </w:r>
          </w:p>
        </w:tc>
        <w:tc>
          <w:tcPr>
            <w:tcW w:w="0" w:type="auto"/>
          </w:tcPr>
          <w:p w14:paraId="72999549" w14:textId="63A776B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8</w:t>
            </w:r>
          </w:p>
        </w:tc>
        <w:tc>
          <w:tcPr>
            <w:tcW w:w="0" w:type="auto"/>
          </w:tcPr>
          <w:p w14:paraId="0900F494"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50EA8756"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6CEE466" w14:textId="2A81EE86"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7</w:t>
            </w:r>
          </w:p>
        </w:tc>
        <w:tc>
          <w:tcPr>
            <w:tcW w:w="0" w:type="auto"/>
          </w:tcPr>
          <w:p w14:paraId="7A1D111E" w14:textId="55A84C51"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9</w:t>
            </w:r>
          </w:p>
        </w:tc>
        <w:tc>
          <w:tcPr>
            <w:tcW w:w="0" w:type="auto"/>
          </w:tcPr>
          <w:p w14:paraId="482693AD" w14:textId="34849DC3"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0AFC1D5B" w14:textId="5EA50F9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4FEE6CE" w14:textId="7D54E8B3"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1E92FE6" w14:textId="3D702618"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9</w:t>
            </w:r>
          </w:p>
        </w:tc>
        <w:tc>
          <w:tcPr>
            <w:tcW w:w="0" w:type="auto"/>
          </w:tcPr>
          <w:p w14:paraId="29DF53D6" w14:textId="1272455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9</w:t>
            </w:r>
          </w:p>
        </w:tc>
        <w:tc>
          <w:tcPr>
            <w:tcW w:w="0" w:type="auto"/>
          </w:tcPr>
          <w:p w14:paraId="77A004F1"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0BE511D6" w14:textId="77777777" w:rsidTr="008E7335">
        <w:tc>
          <w:tcPr>
            <w:tcW w:w="0" w:type="auto"/>
          </w:tcPr>
          <w:p w14:paraId="5056DCC3" w14:textId="44DB7758"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8</w:t>
            </w:r>
          </w:p>
        </w:tc>
        <w:tc>
          <w:tcPr>
            <w:tcW w:w="0" w:type="auto"/>
          </w:tcPr>
          <w:p w14:paraId="2F5FFB9C" w14:textId="327E4928"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0</w:t>
            </w:r>
          </w:p>
        </w:tc>
        <w:tc>
          <w:tcPr>
            <w:tcW w:w="0" w:type="auto"/>
          </w:tcPr>
          <w:p w14:paraId="10445030" w14:textId="31C9435F"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27C503FA" w14:textId="112A641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C364CAF" w14:textId="224D7768"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A28BE9F" w14:textId="10EA9019"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0</w:t>
            </w:r>
          </w:p>
        </w:tc>
        <w:tc>
          <w:tcPr>
            <w:tcW w:w="0" w:type="auto"/>
          </w:tcPr>
          <w:p w14:paraId="6825CCED" w14:textId="11A6D538"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0</w:t>
            </w:r>
          </w:p>
        </w:tc>
        <w:tc>
          <w:tcPr>
            <w:tcW w:w="0" w:type="auto"/>
          </w:tcPr>
          <w:p w14:paraId="0D3380E9"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03637A4A"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DE9F224" w14:textId="484E796B"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9</w:t>
            </w:r>
          </w:p>
        </w:tc>
        <w:tc>
          <w:tcPr>
            <w:tcW w:w="0" w:type="auto"/>
          </w:tcPr>
          <w:p w14:paraId="42FB4025" w14:textId="0594E0EE"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1</w:t>
            </w:r>
          </w:p>
        </w:tc>
        <w:tc>
          <w:tcPr>
            <w:tcW w:w="0" w:type="auto"/>
          </w:tcPr>
          <w:p w14:paraId="3BD8A907" w14:textId="3B85C2E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01D9465E" w14:textId="15922954"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76D28F1" w14:textId="23482B19"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1C86027" w14:textId="22AA1EA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1</w:t>
            </w:r>
          </w:p>
        </w:tc>
        <w:tc>
          <w:tcPr>
            <w:tcW w:w="0" w:type="auto"/>
          </w:tcPr>
          <w:p w14:paraId="7F1D5DEB" w14:textId="736775F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1</w:t>
            </w:r>
          </w:p>
        </w:tc>
        <w:tc>
          <w:tcPr>
            <w:tcW w:w="0" w:type="auto"/>
          </w:tcPr>
          <w:p w14:paraId="24A9064D"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68ACF9B3" w14:textId="77777777" w:rsidTr="008E7335">
        <w:tc>
          <w:tcPr>
            <w:tcW w:w="0" w:type="auto"/>
          </w:tcPr>
          <w:p w14:paraId="1A5712D8" w14:textId="63264C04"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0</w:t>
            </w:r>
          </w:p>
        </w:tc>
        <w:tc>
          <w:tcPr>
            <w:tcW w:w="0" w:type="auto"/>
          </w:tcPr>
          <w:p w14:paraId="197AB785" w14:textId="4F3F1EE0"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2</w:t>
            </w:r>
          </w:p>
        </w:tc>
        <w:tc>
          <w:tcPr>
            <w:tcW w:w="0" w:type="auto"/>
          </w:tcPr>
          <w:p w14:paraId="13DF34FF" w14:textId="4390670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7500DFA5" w14:textId="15CCF70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D90A1F2" w14:textId="732D4A3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0A1950E" w14:textId="2B85F4A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2</w:t>
            </w:r>
          </w:p>
        </w:tc>
        <w:tc>
          <w:tcPr>
            <w:tcW w:w="0" w:type="auto"/>
          </w:tcPr>
          <w:p w14:paraId="01E0399E" w14:textId="4D088E0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2</w:t>
            </w:r>
          </w:p>
        </w:tc>
        <w:tc>
          <w:tcPr>
            <w:tcW w:w="0" w:type="auto"/>
          </w:tcPr>
          <w:p w14:paraId="120F1BDF"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233DD99A"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EF44801" w14:textId="5C3E7691"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1</w:t>
            </w:r>
          </w:p>
        </w:tc>
        <w:tc>
          <w:tcPr>
            <w:tcW w:w="0" w:type="auto"/>
          </w:tcPr>
          <w:p w14:paraId="0C7B317F" w14:textId="63577D74"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3</w:t>
            </w:r>
          </w:p>
        </w:tc>
        <w:tc>
          <w:tcPr>
            <w:tcW w:w="0" w:type="auto"/>
          </w:tcPr>
          <w:p w14:paraId="6D269486" w14:textId="2E74B0BF"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7C1CCC24" w14:textId="4DAD4E8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7D07DD5" w14:textId="0CAB55C9"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4783EDB" w14:textId="2406BC5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3</w:t>
            </w:r>
          </w:p>
        </w:tc>
        <w:tc>
          <w:tcPr>
            <w:tcW w:w="0" w:type="auto"/>
          </w:tcPr>
          <w:p w14:paraId="64100F61" w14:textId="3174118D"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3</w:t>
            </w:r>
          </w:p>
        </w:tc>
        <w:tc>
          <w:tcPr>
            <w:tcW w:w="0" w:type="auto"/>
          </w:tcPr>
          <w:p w14:paraId="572AE270"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55901E34" w14:textId="77777777" w:rsidTr="008E7335">
        <w:tc>
          <w:tcPr>
            <w:tcW w:w="0" w:type="auto"/>
          </w:tcPr>
          <w:p w14:paraId="16D1A68A" w14:textId="4CD20DB0"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2</w:t>
            </w:r>
          </w:p>
        </w:tc>
        <w:tc>
          <w:tcPr>
            <w:tcW w:w="0" w:type="auto"/>
          </w:tcPr>
          <w:p w14:paraId="03EEBB74" w14:textId="3163ED02"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4</w:t>
            </w:r>
          </w:p>
        </w:tc>
        <w:tc>
          <w:tcPr>
            <w:tcW w:w="0" w:type="auto"/>
          </w:tcPr>
          <w:p w14:paraId="7899F0E8" w14:textId="618837E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44BBF515" w14:textId="41D63C8A"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9B609C1" w14:textId="52DD51DF"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7A13D3A" w14:textId="0F9ACCC1"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4</w:t>
            </w:r>
          </w:p>
        </w:tc>
        <w:tc>
          <w:tcPr>
            <w:tcW w:w="0" w:type="auto"/>
          </w:tcPr>
          <w:p w14:paraId="5FB6CDAF" w14:textId="40ADBB7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4</w:t>
            </w:r>
          </w:p>
        </w:tc>
        <w:tc>
          <w:tcPr>
            <w:tcW w:w="0" w:type="auto"/>
          </w:tcPr>
          <w:p w14:paraId="02FD96D5"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7CEE768A"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4E38CE8" w14:textId="63FCA1C9"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3</w:t>
            </w:r>
          </w:p>
        </w:tc>
        <w:tc>
          <w:tcPr>
            <w:tcW w:w="0" w:type="auto"/>
          </w:tcPr>
          <w:p w14:paraId="78A16CDB" w14:textId="6DD77DA6"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5</w:t>
            </w:r>
          </w:p>
        </w:tc>
        <w:tc>
          <w:tcPr>
            <w:tcW w:w="0" w:type="auto"/>
          </w:tcPr>
          <w:p w14:paraId="63D9FFD3" w14:textId="7EFC3D24"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3D381BA4" w14:textId="2DC28763"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C894230" w14:textId="1AD0BDC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8BCFC96" w14:textId="550E3D5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5</w:t>
            </w:r>
          </w:p>
        </w:tc>
        <w:tc>
          <w:tcPr>
            <w:tcW w:w="0" w:type="auto"/>
          </w:tcPr>
          <w:p w14:paraId="7532D577" w14:textId="1E53DA3F"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5</w:t>
            </w:r>
          </w:p>
        </w:tc>
        <w:tc>
          <w:tcPr>
            <w:tcW w:w="0" w:type="auto"/>
          </w:tcPr>
          <w:p w14:paraId="3A34214E"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6BECBC1B" w14:textId="77777777" w:rsidTr="008E7335">
        <w:tc>
          <w:tcPr>
            <w:tcW w:w="0" w:type="auto"/>
          </w:tcPr>
          <w:p w14:paraId="634677BA" w14:textId="11E859BD"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4</w:t>
            </w:r>
          </w:p>
        </w:tc>
        <w:tc>
          <w:tcPr>
            <w:tcW w:w="0" w:type="auto"/>
          </w:tcPr>
          <w:p w14:paraId="216C147B" w14:textId="19C759A4"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1</w:t>
            </w:r>
          </w:p>
        </w:tc>
        <w:tc>
          <w:tcPr>
            <w:tcW w:w="0" w:type="auto"/>
          </w:tcPr>
          <w:p w14:paraId="4A5A7A77" w14:textId="0FC6A1FA"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0C190186" w14:textId="5240AC8A"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65C2070" w14:textId="1628173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755295B" w14:textId="1B0FF7E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1</w:t>
            </w:r>
          </w:p>
        </w:tc>
        <w:tc>
          <w:tcPr>
            <w:tcW w:w="0" w:type="auto"/>
          </w:tcPr>
          <w:p w14:paraId="6920322B" w14:textId="4EA5CE4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1</w:t>
            </w:r>
          </w:p>
        </w:tc>
        <w:tc>
          <w:tcPr>
            <w:tcW w:w="0" w:type="auto"/>
          </w:tcPr>
          <w:p w14:paraId="1331789C"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7B0C8191"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3F943ED" w14:textId="49E75B93"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5</w:t>
            </w:r>
          </w:p>
        </w:tc>
        <w:tc>
          <w:tcPr>
            <w:tcW w:w="0" w:type="auto"/>
          </w:tcPr>
          <w:p w14:paraId="3CAFDF7F" w14:textId="4BB0F1D1"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2</w:t>
            </w:r>
          </w:p>
        </w:tc>
        <w:tc>
          <w:tcPr>
            <w:tcW w:w="0" w:type="auto"/>
          </w:tcPr>
          <w:p w14:paraId="421DE37A" w14:textId="5E39A97A"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0FAC9F15" w14:textId="6527A341"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C5FA159" w14:textId="3CAEF11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BBDC06E" w14:textId="1E630E11"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2</w:t>
            </w:r>
          </w:p>
        </w:tc>
        <w:tc>
          <w:tcPr>
            <w:tcW w:w="0" w:type="auto"/>
          </w:tcPr>
          <w:p w14:paraId="298C016C" w14:textId="591F6370"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2</w:t>
            </w:r>
          </w:p>
        </w:tc>
        <w:tc>
          <w:tcPr>
            <w:tcW w:w="0" w:type="auto"/>
          </w:tcPr>
          <w:p w14:paraId="7B1F4E51"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36FA05B4" w14:textId="77777777" w:rsidTr="008E7335">
        <w:tc>
          <w:tcPr>
            <w:tcW w:w="0" w:type="auto"/>
          </w:tcPr>
          <w:p w14:paraId="29D39987" w14:textId="2436A18C"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6</w:t>
            </w:r>
          </w:p>
        </w:tc>
        <w:tc>
          <w:tcPr>
            <w:tcW w:w="0" w:type="auto"/>
          </w:tcPr>
          <w:p w14:paraId="35B5A1A4" w14:textId="5EE033E0"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3</w:t>
            </w:r>
          </w:p>
        </w:tc>
        <w:tc>
          <w:tcPr>
            <w:tcW w:w="0" w:type="auto"/>
          </w:tcPr>
          <w:p w14:paraId="1406E301" w14:textId="5A33052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673F4958" w14:textId="725A38E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1EDA6B7" w14:textId="0A46FB66"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521639E" w14:textId="6027321F"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3</w:t>
            </w:r>
          </w:p>
        </w:tc>
        <w:tc>
          <w:tcPr>
            <w:tcW w:w="0" w:type="auto"/>
          </w:tcPr>
          <w:p w14:paraId="3CF77387" w14:textId="5ABAC6B2"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3</w:t>
            </w:r>
          </w:p>
        </w:tc>
        <w:tc>
          <w:tcPr>
            <w:tcW w:w="0" w:type="auto"/>
          </w:tcPr>
          <w:p w14:paraId="7C17C553"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089D8FB0"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0B98A4E" w14:textId="4A658908"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7</w:t>
            </w:r>
          </w:p>
        </w:tc>
        <w:tc>
          <w:tcPr>
            <w:tcW w:w="0" w:type="auto"/>
          </w:tcPr>
          <w:p w14:paraId="58FBA9DA" w14:textId="3446E71A"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4</w:t>
            </w:r>
          </w:p>
        </w:tc>
        <w:tc>
          <w:tcPr>
            <w:tcW w:w="0" w:type="auto"/>
          </w:tcPr>
          <w:p w14:paraId="49AFF007" w14:textId="1F1C9934"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7D982298" w14:textId="272E21A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0740A31" w14:textId="2FCED61F"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EB7E613" w14:textId="2CF928CC"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4</w:t>
            </w:r>
          </w:p>
        </w:tc>
        <w:tc>
          <w:tcPr>
            <w:tcW w:w="0" w:type="auto"/>
          </w:tcPr>
          <w:p w14:paraId="40022C70" w14:textId="6D9EE329"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4</w:t>
            </w:r>
          </w:p>
        </w:tc>
        <w:tc>
          <w:tcPr>
            <w:tcW w:w="0" w:type="auto"/>
          </w:tcPr>
          <w:p w14:paraId="2E6F8DBE"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AA6F32" w:rsidRPr="00EC4DEB" w14:paraId="64EEFEFD" w14:textId="77777777" w:rsidTr="008E7335">
        <w:tc>
          <w:tcPr>
            <w:tcW w:w="0" w:type="auto"/>
          </w:tcPr>
          <w:p w14:paraId="1F9E085D" w14:textId="037D9FEC"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8</w:t>
            </w:r>
          </w:p>
        </w:tc>
        <w:tc>
          <w:tcPr>
            <w:tcW w:w="0" w:type="auto"/>
          </w:tcPr>
          <w:p w14:paraId="0CB39ED2" w14:textId="056CD650" w:rsidR="00AA6F32" w:rsidRPr="00373F2A"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5</w:t>
            </w:r>
          </w:p>
        </w:tc>
        <w:tc>
          <w:tcPr>
            <w:tcW w:w="0" w:type="auto"/>
          </w:tcPr>
          <w:p w14:paraId="61E09942" w14:textId="3B6669AB"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006450F2" w14:textId="62F09E36"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38210D5" w14:textId="43F25655"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FCC88B5" w14:textId="42E6D71E"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5</w:t>
            </w:r>
          </w:p>
        </w:tc>
        <w:tc>
          <w:tcPr>
            <w:tcW w:w="0" w:type="auto"/>
          </w:tcPr>
          <w:p w14:paraId="74A55AFF" w14:textId="2CD76461"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5</w:t>
            </w:r>
          </w:p>
        </w:tc>
        <w:tc>
          <w:tcPr>
            <w:tcW w:w="0" w:type="auto"/>
          </w:tcPr>
          <w:p w14:paraId="06A0E146" w14:textId="77777777" w:rsidR="00AA6F32" w:rsidRPr="00357BB2" w:rsidRDefault="00AA6F32" w:rsidP="00AA6F32">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3FA80042" w14:textId="77777777" w:rsidR="009805E6" w:rsidRPr="009D704A" w:rsidRDefault="009805E6" w:rsidP="005A42DC">
      <w:pPr>
        <w:pStyle w:val="Bullet"/>
        <w:ind w:left="513" w:hanging="513"/>
        <w:rPr>
          <w:rFonts w:ascii="Calibri Light" w:hAnsi="Calibri Light" w:cs="Arial"/>
          <w:color w:val="4F4F4F"/>
          <w:sz w:val="22"/>
          <w:szCs w:val="22"/>
          <w:lang w:val="en-GB" w:eastAsia="en-IE"/>
        </w:rPr>
      </w:pPr>
    </w:p>
    <w:p w14:paraId="3FE31886" w14:textId="77777777" w:rsidR="005A42DC" w:rsidRDefault="005A42DC" w:rsidP="005A42DC">
      <w:pPr>
        <w:pStyle w:val="Heading3"/>
      </w:pPr>
      <w:bookmarkStart w:id="117" w:name="_Toc79998080"/>
      <w:r>
        <w:t>Mapping</w:t>
      </w:r>
      <w:bookmarkEnd w:id="117"/>
    </w:p>
    <w:p w14:paraId="063094EA" w14:textId="4D5D220C" w:rsidR="005A42DC" w:rsidRDefault="005A42DC" w:rsidP="005A42DC"/>
    <w:tbl>
      <w:tblPr>
        <w:tblStyle w:val="GridTable4-Accent11"/>
        <w:tblW w:w="0" w:type="auto"/>
        <w:tblLook w:val="04A0" w:firstRow="1" w:lastRow="0" w:firstColumn="1" w:lastColumn="0" w:noHBand="0" w:noVBand="1"/>
      </w:tblPr>
      <w:tblGrid>
        <w:gridCol w:w="2471"/>
        <w:gridCol w:w="3058"/>
      </w:tblGrid>
      <w:tr w:rsidR="0014315A" w:rsidRPr="005E1E2E" w14:paraId="7FFF45C7" w14:textId="77777777" w:rsidTr="008E7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8F00885" w14:textId="77777777" w:rsidR="0014315A" w:rsidRPr="005E1E2E" w:rsidRDefault="0014315A" w:rsidP="00D44211">
            <w:pPr>
              <w:widowControl w:val="0"/>
              <w:autoSpaceDE w:val="0"/>
              <w:autoSpaceDN w:val="0"/>
              <w:adjustRightInd w:val="0"/>
              <w:spacing w:after="0" w:line="240" w:lineRule="auto"/>
              <w:ind w:left="108" w:right="108"/>
              <w:rPr>
                <w:rFonts w:ascii="Calibri Light" w:hAnsi="Calibri Light" w:cs="Calibri Light"/>
                <w:sz w:val="16"/>
                <w:szCs w:val="16"/>
              </w:rPr>
            </w:pPr>
            <w:r w:rsidRPr="005E1E2E">
              <w:rPr>
                <w:rFonts w:ascii="Calibri Light" w:hAnsi="Calibri Light" w:cs="Calibri Light"/>
                <w:sz w:val="16"/>
                <w:szCs w:val="16"/>
              </w:rPr>
              <w:t>Source Column</w:t>
            </w:r>
          </w:p>
        </w:tc>
        <w:tc>
          <w:tcPr>
            <w:tcW w:w="3058" w:type="dxa"/>
          </w:tcPr>
          <w:p w14:paraId="7B8387D7" w14:textId="77777777" w:rsidR="0014315A" w:rsidRPr="005E1E2E" w:rsidRDefault="0014315A" w:rsidP="00D44211">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5E1E2E">
              <w:rPr>
                <w:rFonts w:ascii="Calibri Light" w:hAnsi="Calibri Light" w:cs="Calibri Light"/>
                <w:sz w:val="16"/>
                <w:szCs w:val="16"/>
              </w:rPr>
              <w:t>Target Column</w:t>
            </w:r>
          </w:p>
        </w:tc>
      </w:tr>
      <w:tr w:rsidR="0014315A" w:rsidRPr="005E1E2E" w14:paraId="5DB57AC7" w14:textId="77777777" w:rsidTr="008E73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7F24DB1A" w14:textId="77777777" w:rsidR="0014315A" w:rsidRPr="005E1E2E" w:rsidRDefault="0014315A" w:rsidP="00D44211">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43F65F5E" w14:textId="77777777" w:rsidR="0014315A" w:rsidRPr="005E1E2E" w:rsidRDefault="0014315A" w:rsidP="00D4421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076D2464" w14:textId="77777777" w:rsidR="005A42DC" w:rsidRPr="00FA71BB" w:rsidRDefault="005A42DC" w:rsidP="005A42DC"/>
    <w:p w14:paraId="0119C395" w14:textId="3C8C909B" w:rsidR="005A42DC" w:rsidRDefault="00A27D63" w:rsidP="005A42DC">
      <w:pPr>
        <w:pStyle w:val="Heading2"/>
      </w:pPr>
      <w:bookmarkStart w:id="118" w:name="_Toc79998081"/>
      <w:r>
        <w:t>Learning Record</w:t>
      </w:r>
      <w:bookmarkEnd w:id="118"/>
    </w:p>
    <w:p w14:paraId="5470E7E5" w14:textId="004192FD"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00624572" w:rsidRPr="00624572">
        <w:rPr>
          <w:rFonts w:ascii="Calibri Light" w:hAnsi="Calibri Light" w:cs="Arial"/>
          <w:color w:val="4F4F4F"/>
          <w:sz w:val="22"/>
          <w:szCs w:val="22"/>
          <w:lang w:val="en-GB" w:eastAsia="en-IE"/>
        </w:rPr>
        <w:t>XXMX_OLC_LEARNING_RECORD</w:t>
      </w:r>
      <w:r w:rsidRPr="009D704A">
        <w:rPr>
          <w:rFonts w:ascii="Calibri Light" w:hAnsi="Calibri Light" w:cs="Arial"/>
          <w:color w:val="4F4F4F"/>
          <w:sz w:val="22"/>
          <w:szCs w:val="22"/>
          <w:lang w:val="en-GB" w:eastAsia="en-IE"/>
        </w:rPr>
        <w:t>.dat</w:t>
      </w:r>
    </w:p>
    <w:p w14:paraId="0A7D21F3" w14:textId="1A71A6E5"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Staging table:  </w:t>
      </w:r>
      <w:r w:rsidR="00624572" w:rsidRPr="00624572">
        <w:rPr>
          <w:rFonts w:ascii="Calibri Light" w:hAnsi="Calibri Light" w:cs="Arial"/>
          <w:color w:val="4F4F4F"/>
          <w:sz w:val="22"/>
          <w:szCs w:val="22"/>
          <w:lang w:val="en-GB" w:eastAsia="en-IE"/>
        </w:rPr>
        <w:t>XXMX_OLC_LEARN_RCD_STG</w:t>
      </w:r>
    </w:p>
    <w:p w14:paraId="7D8C197A" w14:textId="4BB894B4"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Transform Table: </w:t>
      </w:r>
      <w:r w:rsidR="00624572" w:rsidRPr="00624572">
        <w:rPr>
          <w:rFonts w:ascii="Calibri Light" w:hAnsi="Calibri Light" w:cs="Arial"/>
          <w:color w:val="4F4F4F"/>
          <w:sz w:val="22"/>
          <w:szCs w:val="22"/>
          <w:lang w:val="en-GB" w:eastAsia="en-IE"/>
        </w:rPr>
        <w:t>XXMX_OLC_LEARN_RCD_XFM</w:t>
      </w:r>
    </w:p>
    <w:p w14:paraId="02BA51FD" w14:textId="77777777"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40E80358" w14:textId="2ED08CFF" w:rsidR="005A42DC"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Fusion Business Object: </w:t>
      </w:r>
      <w:r w:rsidR="00624572" w:rsidRPr="00624572">
        <w:rPr>
          <w:rFonts w:ascii="Calibri Light" w:hAnsi="Calibri Light" w:cs="Arial"/>
          <w:color w:val="4F4F4F"/>
          <w:sz w:val="22"/>
          <w:szCs w:val="22"/>
          <w:lang w:val="en-GB" w:eastAsia="en-IE"/>
        </w:rPr>
        <w:t>Learning Record</w:t>
      </w:r>
    </w:p>
    <w:tbl>
      <w:tblPr>
        <w:tblStyle w:val="GridTable4-Accent11"/>
        <w:tblW w:w="0" w:type="auto"/>
        <w:tblLook w:val="0420" w:firstRow="1" w:lastRow="0" w:firstColumn="0" w:lastColumn="0" w:noHBand="0" w:noVBand="1"/>
      </w:tblPr>
      <w:tblGrid>
        <w:gridCol w:w="595"/>
        <w:gridCol w:w="2757"/>
        <w:gridCol w:w="1345"/>
        <w:gridCol w:w="795"/>
        <w:gridCol w:w="607"/>
        <w:gridCol w:w="2757"/>
        <w:gridCol w:w="2757"/>
        <w:gridCol w:w="2335"/>
      </w:tblGrid>
      <w:tr w:rsidR="009805E6" w:rsidRPr="00EC4DEB" w14:paraId="2F1D19F1" w14:textId="77777777" w:rsidTr="008E7335">
        <w:trPr>
          <w:cnfStyle w:val="100000000000" w:firstRow="1" w:lastRow="0" w:firstColumn="0" w:lastColumn="0" w:oddVBand="0" w:evenVBand="0" w:oddHBand="0" w:evenHBand="0" w:firstRowFirstColumn="0" w:firstRowLastColumn="0" w:lastRowFirstColumn="0" w:lastRowLastColumn="0"/>
          <w:tblHeader/>
        </w:trPr>
        <w:tc>
          <w:tcPr>
            <w:tcW w:w="0" w:type="auto"/>
          </w:tcPr>
          <w:p w14:paraId="63148580"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lastRenderedPageBreak/>
              <w:t xml:space="preserve">Col </w:t>
            </w:r>
            <w:proofErr w:type="spellStart"/>
            <w:r w:rsidRPr="00EC4DEB">
              <w:rPr>
                <w:rFonts w:ascii="Calibri Light" w:hAnsi="Calibri Light" w:cs="Arial"/>
                <w:sz w:val="16"/>
                <w:szCs w:val="16"/>
              </w:rPr>
              <w:t>Seq</w:t>
            </w:r>
            <w:proofErr w:type="spellEnd"/>
          </w:p>
        </w:tc>
        <w:tc>
          <w:tcPr>
            <w:tcW w:w="0" w:type="auto"/>
          </w:tcPr>
          <w:p w14:paraId="25527C08"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686D1466"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3BB4708F"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144F002F" w14:textId="77777777" w:rsidR="009805E6" w:rsidRPr="00EC4DEB" w:rsidRDefault="009805E6" w:rsidP="00D228BE">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35C6C392"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2549903B"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122EF942"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Comments</w:t>
            </w:r>
          </w:p>
        </w:tc>
      </w:tr>
      <w:tr w:rsidR="00740DA6" w:rsidRPr="00EC4DEB" w14:paraId="5FDAE642"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A78F88A" w14:textId="170D176E"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w:t>
            </w:r>
          </w:p>
        </w:tc>
        <w:tc>
          <w:tcPr>
            <w:tcW w:w="0" w:type="auto"/>
          </w:tcPr>
          <w:p w14:paraId="5DE36C45" w14:textId="10343D97" w:rsidR="00740DA6" w:rsidRPr="00373F2A" w:rsidRDefault="00060AEE"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78BD7E5C" w14:textId="18876FA0" w:rsidR="00740DA6" w:rsidRPr="00357BB2" w:rsidRDefault="00924132"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3</w:t>
            </w:r>
            <w:r w:rsidRPr="00176064">
              <w:rPr>
                <w:rFonts w:ascii="Calibri Light" w:eastAsia="Book Antiqua" w:hAnsi="Calibri Light" w:cs="Calibri Light"/>
                <w:color w:val="000000"/>
                <w:sz w:val="16"/>
                <w:szCs w:val="16"/>
              </w:rPr>
              <w:t>0)</w:t>
            </w:r>
          </w:p>
        </w:tc>
        <w:tc>
          <w:tcPr>
            <w:tcW w:w="0" w:type="auto"/>
          </w:tcPr>
          <w:p w14:paraId="18A593D3" w14:textId="138F91D8"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2324B7A2" w14:textId="05DAC7DD"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52A57B3F" w14:textId="05A452D3" w:rsidR="00740DA6" w:rsidRPr="00357BB2" w:rsidRDefault="00060AEE"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3175FEF9" w14:textId="7DA90FD8" w:rsidR="00740DA6" w:rsidRPr="00357BB2" w:rsidRDefault="00060AEE"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16C35D31" w14:textId="1A8F4E75"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Identifier for every Batch</w:t>
            </w:r>
          </w:p>
        </w:tc>
      </w:tr>
      <w:tr w:rsidR="00740DA6" w:rsidRPr="00EC4DEB" w14:paraId="18064FB1" w14:textId="77777777" w:rsidTr="008E7335">
        <w:tc>
          <w:tcPr>
            <w:tcW w:w="0" w:type="auto"/>
          </w:tcPr>
          <w:p w14:paraId="6BC05A6D" w14:textId="06C1AD2F"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w:t>
            </w:r>
          </w:p>
        </w:tc>
        <w:tc>
          <w:tcPr>
            <w:tcW w:w="0" w:type="auto"/>
          </w:tcPr>
          <w:p w14:paraId="4D59E961" w14:textId="4F1D8CE9"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0D5B09BB" w14:textId="3BB3A042"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7890F617" w14:textId="7517E71B"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6C3DC22B" w14:textId="3109DC90"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184EE888" w14:textId="625F4D90"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263B5517" w14:textId="7D2F7190"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4D3C2939" w14:textId="2024A2DE"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New name for every extract</w:t>
            </w:r>
          </w:p>
        </w:tc>
      </w:tr>
      <w:tr w:rsidR="00740DA6" w:rsidRPr="00EC4DEB" w14:paraId="177A6E7C"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52C06ED" w14:textId="3888D45F"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w:t>
            </w:r>
          </w:p>
        </w:tc>
        <w:tc>
          <w:tcPr>
            <w:tcW w:w="0" w:type="auto"/>
          </w:tcPr>
          <w:p w14:paraId="451292D5" w14:textId="7448236A"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7497BBF5" w14:textId="0E8390B9"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50)</w:t>
            </w:r>
          </w:p>
        </w:tc>
        <w:tc>
          <w:tcPr>
            <w:tcW w:w="0" w:type="auto"/>
          </w:tcPr>
          <w:p w14:paraId="7C12AA40" w14:textId="6853BC62"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731A4A04" w14:textId="6F6ED7C3"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52966387" w14:textId="0A583DB8"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6E75176B" w14:textId="7644624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1D105ADC" w14:textId="387B44F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Hardcode- ‘Extracted’</w:t>
            </w:r>
          </w:p>
        </w:tc>
      </w:tr>
      <w:tr w:rsidR="00740DA6" w:rsidRPr="00EC4DEB" w14:paraId="01F69BF4" w14:textId="77777777" w:rsidTr="008E7335">
        <w:tc>
          <w:tcPr>
            <w:tcW w:w="0" w:type="auto"/>
          </w:tcPr>
          <w:p w14:paraId="4EED463D" w14:textId="6C118547"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4</w:t>
            </w:r>
          </w:p>
        </w:tc>
        <w:tc>
          <w:tcPr>
            <w:tcW w:w="0" w:type="auto"/>
          </w:tcPr>
          <w:p w14:paraId="7FAC7F07" w14:textId="7732F4EB"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17922CD3" w14:textId="78EACC96"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40)</w:t>
            </w:r>
          </w:p>
        </w:tc>
        <w:tc>
          <w:tcPr>
            <w:tcW w:w="0" w:type="auto"/>
          </w:tcPr>
          <w:p w14:paraId="5DCE691A" w14:textId="62B78203"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52A2EB1A" w14:textId="3503A01B"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4F222A6C" w14:textId="6721FEAD"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6CC2533D" w14:textId="1E342F02"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76003B7A" w14:textId="52FC1261"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 xml:space="preserve">Required to find the Legal Employer /Tax Reporting Unit in Fusion. </w:t>
            </w:r>
          </w:p>
        </w:tc>
      </w:tr>
      <w:tr w:rsidR="00740DA6" w:rsidRPr="00EC4DEB" w14:paraId="1F2DA78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CC99104" w14:textId="2B59E4FD"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5</w:t>
            </w:r>
          </w:p>
        </w:tc>
        <w:tc>
          <w:tcPr>
            <w:tcW w:w="0" w:type="auto"/>
          </w:tcPr>
          <w:p w14:paraId="0BCD3B32" w14:textId="32B277E8"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5B64B791" w14:textId="03AEC964"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41E31DAD" w14:textId="6370A71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0F6542F" w14:textId="73C70C2C"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5085CDA" w14:textId="362AE6A0"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6CDEDF80" w14:textId="26DE5EAB"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3D311634"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12885A4E" w14:textId="77777777" w:rsidTr="008E7335">
        <w:tc>
          <w:tcPr>
            <w:tcW w:w="0" w:type="auto"/>
          </w:tcPr>
          <w:p w14:paraId="3580A954" w14:textId="3BE29818"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6</w:t>
            </w:r>
          </w:p>
        </w:tc>
        <w:tc>
          <w:tcPr>
            <w:tcW w:w="0" w:type="auto"/>
          </w:tcPr>
          <w:p w14:paraId="23ECD9B4" w14:textId="7EF19F9D"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50688E3B" w14:textId="16855481"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56253DFB" w14:textId="1407A61E"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DC7AA23" w14:textId="047C8ACB"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FD6E665" w14:textId="38E54292"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125176E7" w14:textId="4E37B70D"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5A4B36F6" w14:textId="4A7649A9"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Hardcode- MERGE</w:t>
            </w:r>
          </w:p>
        </w:tc>
      </w:tr>
      <w:tr w:rsidR="00740DA6" w:rsidRPr="00EC4DEB" w14:paraId="11B0B7F6"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3FD1B22" w14:textId="36F4AD5D"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7</w:t>
            </w:r>
          </w:p>
        </w:tc>
        <w:tc>
          <w:tcPr>
            <w:tcW w:w="0" w:type="auto"/>
          </w:tcPr>
          <w:p w14:paraId="7006B50D" w14:textId="63ABA1DF"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4C5C9B6C" w14:textId="4A6DE71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17C36710" w14:textId="7547399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E5588B6" w14:textId="487946B3"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26A74EC" w14:textId="6F9A09C8"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79147485" w14:textId="037625D0"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20C71D03" w14:textId="66953C41"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 xml:space="preserve">Hardcode- </w:t>
            </w:r>
            <w:proofErr w:type="spellStart"/>
            <w:r w:rsidRPr="00146FD0">
              <w:rPr>
                <w:rFonts w:ascii="Calibri Light" w:hAnsi="Calibri Light" w:cs="Calibri Light"/>
                <w:color w:val="000000"/>
                <w:sz w:val="16"/>
                <w:szCs w:val="16"/>
              </w:rPr>
              <w:t>LearningRecord</w:t>
            </w:r>
            <w:proofErr w:type="spellEnd"/>
          </w:p>
        </w:tc>
      </w:tr>
      <w:tr w:rsidR="00740DA6" w:rsidRPr="00EC4DEB" w14:paraId="6AC69BB8" w14:textId="77777777" w:rsidTr="008E7335">
        <w:tc>
          <w:tcPr>
            <w:tcW w:w="0" w:type="auto"/>
          </w:tcPr>
          <w:p w14:paraId="438E10DD" w14:textId="06358373"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8</w:t>
            </w:r>
          </w:p>
        </w:tc>
        <w:tc>
          <w:tcPr>
            <w:tcW w:w="0" w:type="auto"/>
          </w:tcPr>
          <w:p w14:paraId="3C29C67A" w14:textId="4E009397"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ID</w:t>
            </w:r>
          </w:p>
        </w:tc>
        <w:tc>
          <w:tcPr>
            <w:tcW w:w="0" w:type="auto"/>
          </w:tcPr>
          <w:p w14:paraId="29B00825" w14:textId="072AE645"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61353467" w14:textId="13D09373"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1283FC3" w14:textId="43B566F6"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0230EB5" w14:textId="213BD073"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ID</w:t>
            </w:r>
          </w:p>
        </w:tc>
        <w:tc>
          <w:tcPr>
            <w:tcW w:w="0" w:type="auto"/>
          </w:tcPr>
          <w:p w14:paraId="2BF7FAB1" w14:textId="0EB88088"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ID</w:t>
            </w:r>
          </w:p>
        </w:tc>
        <w:tc>
          <w:tcPr>
            <w:tcW w:w="0" w:type="auto"/>
          </w:tcPr>
          <w:p w14:paraId="63590FF8"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3FCA29BA"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050E0FF" w14:textId="57279016"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9</w:t>
            </w:r>
          </w:p>
        </w:tc>
        <w:tc>
          <w:tcPr>
            <w:tcW w:w="0" w:type="auto"/>
          </w:tcPr>
          <w:p w14:paraId="19D479EB" w14:textId="23CF7C0D"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_RECORD_EFFECTIVE_START_DATE</w:t>
            </w:r>
          </w:p>
        </w:tc>
        <w:tc>
          <w:tcPr>
            <w:tcW w:w="0" w:type="auto"/>
          </w:tcPr>
          <w:p w14:paraId="0755F9B3" w14:textId="69D6D351"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08590CE4" w14:textId="7175A709"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B503788" w14:textId="4995F19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F6F38CB" w14:textId="1862084C"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_RECORD_EFFECTIVE_START_DATE</w:t>
            </w:r>
          </w:p>
        </w:tc>
        <w:tc>
          <w:tcPr>
            <w:tcW w:w="0" w:type="auto"/>
          </w:tcPr>
          <w:p w14:paraId="58E29C29" w14:textId="03E5084E"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_RECORD_EFFECTIVE_START_DATE</w:t>
            </w:r>
          </w:p>
        </w:tc>
        <w:tc>
          <w:tcPr>
            <w:tcW w:w="0" w:type="auto"/>
          </w:tcPr>
          <w:p w14:paraId="088DB7A0"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3A54D5E9" w14:textId="77777777" w:rsidTr="008E7335">
        <w:tc>
          <w:tcPr>
            <w:tcW w:w="0" w:type="auto"/>
          </w:tcPr>
          <w:p w14:paraId="49AF8BAD" w14:textId="047C50C3"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0</w:t>
            </w:r>
          </w:p>
        </w:tc>
        <w:tc>
          <w:tcPr>
            <w:tcW w:w="0" w:type="auto"/>
          </w:tcPr>
          <w:p w14:paraId="6E8E5425" w14:textId="3032F3B3"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_RECORD_EFFECTIVE_END_DATE</w:t>
            </w:r>
          </w:p>
        </w:tc>
        <w:tc>
          <w:tcPr>
            <w:tcW w:w="0" w:type="auto"/>
          </w:tcPr>
          <w:p w14:paraId="653F09A6" w14:textId="2DBBEFF9"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3E620909" w14:textId="1DF1E40C"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2016F0B" w14:textId="63C669DD"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C0DCB7F" w14:textId="4DD82464"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_RECORD_EFFECTIVE_END_DATE</w:t>
            </w:r>
          </w:p>
        </w:tc>
        <w:tc>
          <w:tcPr>
            <w:tcW w:w="0" w:type="auto"/>
          </w:tcPr>
          <w:p w14:paraId="58447A16" w14:textId="77F8F9C0"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_RECORD_EFFECTIVE_END_DATE</w:t>
            </w:r>
          </w:p>
        </w:tc>
        <w:tc>
          <w:tcPr>
            <w:tcW w:w="0" w:type="auto"/>
          </w:tcPr>
          <w:p w14:paraId="560C8B9C"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53EB69D2"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39F173F" w14:textId="25922A65"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1</w:t>
            </w:r>
          </w:p>
        </w:tc>
        <w:tc>
          <w:tcPr>
            <w:tcW w:w="0" w:type="auto"/>
          </w:tcPr>
          <w:p w14:paraId="694BB04A" w14:textId="7371310A"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NUMBER</w:t>
            </w:r>
          </w:p>
        </w:tc>
        <w:tc>
          <w:tcPr>
            <w:tcW w:w="0" w:type="auto"/>
          </w:tcPr>
          <w:p w14:paraId="17B6F003" w14:textId="5873505B"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6022507F" w14:textId="5ADE997C"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1F76F4D3" w14:textId="28B30F80"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319B1094" w14:textId="7866791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NUMBER</w:t>
            </w:r>
          </w:p>
        </w:tc>
        <w:tc>
          <w:tcPr>
            <w:tcW w:w="0" w:type="auto"/>
          </w:tcPr>
          <w:p w14:paraId="24D7D403" w14:textId="0E404E29"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NUMBER</w:t>
            </w:r>
          </w:p>
        </w:tc>
        <w:tc>
          <w:tcPr>
            <w:tcW w:w="0" w:type="auto"/>
          </w:tcPr>
          <w:p w14:paraId="06ED2D31"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1C6E8E87" w14:textId="77777777" w:rsidTr="008E7335">
        <w:tc>
          <w:tcPr>
            <w:tcW w:w="0" w:type="auto"/>
          </w:tcPr>
          <w:p w14:paraId="09477FE6" w14:textId="54033676"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2</w:t>
            </w:r>
          </w:p>
        </w:tc>
        <w:tc>
          <w:tcPr>
            <w:tcW w:w="0" w:type="auto"/>
          </w:tcPr>
          <w:p w14:paraId="17024F88" w14:textId="1A4D3638"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SSIGNMENT_NUMBER</w:t>
            </w:r>
          </w:p>
        </w:tc>
        <w:tc>
          <w:tcPr>
            <w:tcW w:w="0" w:type="auto"/>
          </w:tcPr>
          <w:p w14:paraId="4EB1D7FE" w14:textId="1F25C4A8"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17B7FEF9" w14:textId="06F6315C"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8BD45D1" w14:textId="2DD03F1C"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02C0E9B" w14:textId="2911E0DA"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SSIGNMENT_NUMBER</w:t>
            </w:r>
          </w:p>
        </w:tc>
        <w:tc>
          <w:tcPr>
            <w:tcW w:w="0" w:type="auto"/>
          </w:tcPr>
          <w:p w14:paraId="15394C8B" w14:textId="2DEBD035"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SSIGNMENT_NUMBER</w:t>
            </w:r>
          </w:p>
        </w:tc>
        <w:tc>
          <w:tcPr>
            <w:tcW w:w="0" w:type="auto"/>
          </w:tcPr>
          <w:p w14:paraId="523A2A1D"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0C7B9D20"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585E8B69" w14:textId="4A9F3FE5"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3</w:t>
            </w:r>
          </w:p>
        </w:tc>
        <w:tc>
          <w:tcPr>
            <w:tcW w:w="0" w:type="auto"/>
          </w:tcPr>
          <w:p w14:paraId="3E172817" w14:textId="5A630856"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ITEM_TYPE</w:t>
            </w:r>
          </w:p>
        </w:tc>
        <w:tc>
          <w:tcPr>
            <w:tcW w:w="0" w:type="auto"/>
          </w:tcPr>
          <w:p w14:paraId="1969D83E" w14:textId="2443A469"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0C998CDB" w14:textId="520709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9BD6839" w14:textId="7302F258"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2545B86" w14:textId="53180B2F"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ITEM_TYPE</w:t>
            </w:r>
          </w:p>
        </w:tc>
        <w:tc>
          <w:tcPr>
            <w:tcW w:w="0" w:type="auto"/>
          </w:tcPr>
          <w:p w14:paraId="29481798" w14:textId="5C71F598"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ITEM_TYPE</w:t>
            </w:r>
          </w:p>
        </w:tc>
        <w:tc>
          <w:tcPr>
            <w:tcW w:w="0" w:type="auto"/>
          </w:tcPr>
          <w:p w14:paraId="4DBDFC0F" w14:textId="1AE7BB29"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Valid values are ORA_LEGACY, ORA_COURSE, ORA_CLASS, ORA_SPECIALIZATION, ORA_VIDEO and ORA_TUTORIAL.</w:t>
            </w:r>
          </w:p>
        </w:tc>
      </w:tr>
      <w:tr w:rsidR="00740DA6" w:rsidRPr="00EC4DEB" w14:paraId="0847E902" w14:textId="77777777" w:rsidTr="008E7335">
        <w:tc>
          <w:tcPr>
            <w:tcW w:w="0" w:type="auto"/>
          </w:tcPr>
          <w:p w14:paraId="7D4787A6" w14:textId="4703DFCC"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4</w:t>
            </w:r>
          </w:p>
        </w:tc>
        <w:tc>
          <w:tcPr>
            <w:tcW w:w="0" w:type="auto"/>
          </w:tcPr>
          <w:p w14:paraId="3C2BDFE5" w14:textId="7AAD6F05"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ITEM_NUMBER</w:t>
            </w:r>
          </w:p>
        </w:tc>
        <w:tc>
          <w:tcPr>
            <w:tcW w:w="0" w:type="auto"/>
          </w:tcPr>
          <w:p w14:paraId="7A391FF1" w14:textId="6A8911D1"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7C8B52E3" w14:textId="277D7AA2"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7F7D5DD" w14:textId="13D66E6C"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9D43B74" w14:textId="2456E959"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ITEM_NUMBER</w:t>
            </w:r>
          </w:p>
        </w:tc>
        <w:tc>
          <w:tcPr>
            <w:tcW w:w="0" w:type="auto"/>
          </w:tcPr>
          <w:p w14:paraId="6DF9A582" w14:textId="3542B314"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ITEM_NUMBER</w:t>
            </w:r>
          </w:p>
        </w:tc>
        <w:tc>
          <w:tcPr>
            <w:tcW w:w="0" w:type="auto"/>
          </w:tcPr>
          <w:p w14:paraId="1D4F5A4C"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4D0B40D5"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9C2AB92" w14:textId="5ADCE580"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5</w:t>
            </w:r>
          </w:p>
        </w:tc>
        <w:tc>
          <w:tcPr>
            <w:tcW w:w="0" w:type="auto"/>
          </w:tcPr>
          <w:p w14:paraId="4C3CE292" w14:textId="675D342B"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SSIGNMENT_TYPE</w:t>
            </w:r>
          </w:p>
        </w:tc>
        <w:tc>
          <w:tcPr>
            <w:tcW w:w="0" w:type="auto"/>
          </w:tcPr>
          <w:p w14:paraId="56CCCF68" w14:textId="7DA73933"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0A3DB6DB" w14:textId="134A42BB"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C9C9C83" w14:textId="22EEB450"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F2D4D32" w14:textId="3A881344"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SSIGNMENT_TYPE</w:t>
            </w:r>
          </w:p>
        </w:tc>
        <w:tc>
          <w:tcPr>
            <w:tcW w:w="0" w:type="auto"/>
          </w:tcPr>
          <w:p w14:paraId="27F73787" w14:textId="1157E602"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SSIGNMENT_TYPE</w:t>
            </w:r>
          </w:p>
        </w:tc>
        <w:tc>
          <w:tcPr>
            <w:tcW w:w="0" w:type="auto"/>
          </w:tcPr>
          <w:p w14:paraId="521A1101" w14:textId="741F8715"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Valid values are ORA_REQUIRE_ASSIGNMENT - required, ORA_JOIN_ASSIGNMENT - voluntary, and ORA_RECOMMEND_ASSIGNMENT - recommended.</w:t>
            </w:r>
          </w:p>
        </w:tc>
      </w:tr>
      <w:tr w:rsidR="00740DA6" w:rsidRPr="00EC4DEB" w14:paraId="7CDFF583" w14:textId="77777777" w:rsidTr="008E7335">
        <w:tc>
          <w:tcPr>
            <w:tcW w:w="0" w:type="auto"/>
          </w:tcPr>
          <w:p w14:paraId="43C313AE" w14:textId="788E1ED8"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6</w:t>
            </w:r>
          </w:p>
        </w:tc>
        <w:tc>
          <w:tcPr>
            <w:tcW w:w="0" w:type="auto"/>
          </w:tcPr>
          <w:p w14:paraId="2DD6CE0F" w14:textId="7F424C29"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SSIGNMENT_SUB_TYPE</w:t>
            </w:r>
          </w:p>
        </w:tc>
        <w:tc>
          <w:tcPr>
            <w:tcW w:w="0" w:type="auto"/>
          </w:tcPr>
          <w:p w14:paraId="24ABD2BE" w14:textId="2D70BF4D"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6EC08CD3" w14:textId="5967B0EE"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BE777A1" w14:textId="79FB90FF"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9E55ACB" w14:textId="42F66E1D"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SSIGNMENT_SUB_TYPE</w:t>
            </w:r>
          </w:p>
        </w:tc>
        <w:tc>
          <w:tcPr>
            <w:tcW w:w="0" w:type="auto"/>
          </w:tcPr>
          <w:p w14:paraId="5ED8E899" w14:textId="02EB2289"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SSIGNMENT_SUB_TYPE</w:t>
            </w:r>
          </w:p>
        </w:tc>
        <w:tc>
          <w:tcPr>
            <w:tcW w:w="0" w:type="auto"/>
          </w:tcPr>
          <w:p w14:paraId="42602108" w14:textId="119886A3"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Valid values are ORA_EVT_SUBT_SELF and ORA_EVT_SUBT_ADMIN.</w:t>
            </w:r>
          </w:p>
        </w:tc>
      </w:tr>
      <w:tr w:rsidR="00740DA6" w:rsidRPr="00EC4DEB" w14:paraId="2DBC5C64"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6DA98FA" w14:textId="2371DCC8"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7</w:t>
            </w:r>
          </w:p>
        </w:tc>
        <w:tc>
          <w:tcPr>
            <w:tcW w:w="0" w:type="auto"/>
          </w:tcPr>
          <w:p w14:paraId="7B2B885B" w14:textId="622FACA9"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SSIGNMENT_SOURCE_TYPE</w:t>
            </w:r>
          </w:p>
        </w:tc>
        <w:tc>
          <w:tcPr>
            <w:tcW w:w="0" w:type="auto"/>
          </w:tcPr>
          <w:p w14:paraId="501B0D95" w14:textId="59FFBE96"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38E4F727" w14:textId="433F6F9C"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2EA6DD5" w14:textId="73A99BD2"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68455FA" w14:textId="4CCBB38F"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SSIGNMENT_SOURCE_TYPE</w:t>
            </w:r>
          </w:p>
        </w:tc>
        <w:tc>
          <w:tcPr>
            <w:tcW w:w="0" w:type="auto"/>
          </w:tcPr>
          <w:p w14:paraId="0DE32A3F" w14:textId="3DB460EC"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SSIGNMENT_SOURCE_TYPE</w:t>
            </w:r>
          </w:p>
        </w:tc>
        <w:tc>
          <w:tcPr>
            <w:tcW w:w="0" w:type="auto"/>
          </w:tcPr>
          <w:p w14:paraId="5ED85EDE"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104B8377" w14:textId="77777777" w:rsidTr="008E7335">
        <w:tc>
          <w:tcPr>
            <w:tcW w:w="0" w:type="auto"/>
          </w:tcPr>
          <w:p w14:paraId="2E3137D4" w14:textId="4BF70DC2"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lastRenderedPageBreak/>
              <w:t>18</w:t>
            </w:r>
          </w:p>
        </w:tc>
        <w:tc>
          <w:tcPr>
            <w:tcW w:w="0" w:type="auto"/>
          </w:tcPr>
          <w:p w14:paraId="31378F24" w14:textId="5FD7A504"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SSIGNMENT_SOURCE_ID</w:t>
            </w:r>
          </w:p>
        </w:tc>
        <w:tc>
          <w:tcPr>
            <w:tcW w:w="0" w:type="auto"/>
          </w:tcPr>
          <w:p w14:paraId="3B7B2ABA" w14:textId="6EE2669D"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7F22E274" w14:textId="7E877EE8"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85687E1" w14:textId="2F1C7D73"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AA7B9CD" w14:textId="73055F4B"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SSIGNMENT_SOURCE_ID</w:t>
            </w:r>
          </w:p>
        </w:tc>
        <w:tc>
          <w:tcPr>
            <w:tcW w:w="0" w:type="auto"/>
          </w:tcPr>
          <w:p w14:paraId="7F8FB912" w14:textId="3025BB21"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SSIGNMENT_SOURCE_ID</w:t>
            </w:r>
          </w:p>
        </w:tc>
        <w:tc>
          <w:tcPr>
            <w:tcW w:w="0" w:type="auto"/>
          </w:tcPr>
          <w:p w14:paraId="47BBF24E"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160D218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BFF19A3" w14:textId="3288B6A2"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9</w:t>
            </w:r>
          </w:p>
        </w:tc>
        <w:tc>
          <w:tcPr>
            <w:tcW w:w="0" w:type="auto"/>
          </w:tcPr>
          <w:p w14:paraId="44875EE7" w14:textId="41D32FEE"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SSIGNMENT_SOURCE_INFO</w:t>
            </w:r>
          </w:p>
        </w:tc>
        <w:tc>
          <w:tcPr>
            <w:tcW w:w="0" w:type="auto"/>
          </w:tcPr>
          <w:p w14:paraId="185091D9" w14:textId="5DE29773"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40)</w:t>
            </w:r>
          </w:p>
        </w:tc>
        <w:tc>
          <w:tcPr>
            <w:tcW w:w="0" w:type="auto"/>
          </w:tcPr>
          <w:p w14:paraId="65F7E1B6" w14:textId="58D8F662"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19ADF93" w14:textId="1671051D"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D801026" w14:textId="08DDF883"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SSIGNMENT_SOURCE_INFO</w:t>
            </w:r>
          </w:p>
        </w:tc>
        <w:tc>
          <w:tcPr>
            <w:tcW w:w="0" w:type="auto"/>
          </w:tcPr>
          <w:p w14:paraId="14F8647D" w14:textId="46937E4D"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SSIGNMENT_SOURCE_INFO</w:t>
            </w:r>
          </w:p>
        </w:tc>
        <w:tc>
          <w:tcPr>
            <w:tcW w:w="0" w:type="auto"/>
          </w:tcPr>
          <w:p w14:paraId="1833CB5B"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354DFCA3" w14:textId="77777777" w:rsidTr="008E7335">
        <w:tc>
          <w:tcPr>
            <w:tcW w:w="0" w:type="auto"/>
          </w:tcPr>
          <w:p w14:paraId="10CBE5C1" w14:textId="2361191B"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0</w:t>
            </w:r>
          </w:p>
        </w:tc>
        <w:tc>
          <w:tcPr>
            <w:tcW w:w="0" w:type="auto"/>
          </w:tcPr>
          <w:p w14:paraId="7939C8F1" w14:textId="5F0CDF13"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SSIGNED_BY_PERSON_NUMBER</w:t>
            </w:r>
          </w:p>
        </w:tc>
        <w:tc>
          <w:tcPr>
            <w:tcW w:w="0" w:type="auto"/>
          </w:tcPr>
          <w:p w14:paraId="38DECFB8" w14:textId="0BD6B392"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56D39D95" w14:textId="46B3AF72"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F5151DF" w14:textId="765E8639"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DBE8B57" w14:textId="2350226F"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SSIGNED_BY_PERSON_NUMBER</w:t>
            </w:r>
          </w:p>
        </w:tc>
        <w:tc>
          <w:tcPr>
            <w:tcW w:w="0" w:type="auto"/>
          </w:tcPr>
          <w:p w14:paraId="51F44C57" w14:textId="5445BB30"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SSIGNED_BY_PERSON_NUMBER</w:t>
            </w:r>
          </w:p>
        </w:tc>
        <w:tc>
          <w:tcPr>
            <w:tcW w:w="0" w:type="auto"/>
          </w:tcPr>
          <w:p w14:paraId="2421873D"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47929C0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BE1CC04" w14:textId="122B097D"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1</w:t>
            </w:r>
          </w:p>
        </w:tc>
        <w:tc>
          <w:tcPr>
            <w:tcW w:w="0" w:type="auto"/>
          </w:tcPr>
          <w:p w14:paraId="705C5DE9" w14:textId="1817CD37"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SSIGNMENT_ATTRIBUTION_TYPE</w:t>
            </w:r>
          </w:p>
        </w:tc>
        <w:tc>
          <w:tcPr>
            <w:tcW w:w="0" w:type="auto"/>
          </w:tcPr>
          <w:p w14:paraId="228BB725" w14:textId="6428716C"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64FDD7E3" w14:textId="7E943025"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9500A4F" w14:textId="1607FB92"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EA879A7" w14:textId="4B4ADAE4"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SSIGNMENT_ATTRIBUTION_TYPE</w:t>
            </w:r>
          </w:p>
        </w:tc>
        <w:tc>
          <w:tcPr>
            <w:tcW w:w="0" w:type="auto"/>
          </w:tcPr>
          <w:p w14:paraId="704FC65E" w14:textId="11BC484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SSIGNMENT_ATTRIBUTION_TYPE</w:t>
            </w:r>
          </w:p>
        </w:tc>
        <w:tc>
          <w:tcPr>
            <w:tcW w:w="0" w:type="auto"/>
          </w:tcPr>
          <w:p w14:paraId="3F7A0806" w14:textId="7F2D9166"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Currently, the only supported lookup values are ORA_PERSON, ORA_SPECIALIST.</w:t>
            </w:r>
          </w:p>
        </w:tc>
      </w:tr>
      <w:tr w:rsidR="00740DA6" w:rsidRPr="00EC4DEB" w14:paraId="2AB5626C" w14:textId="77777777" w:rsidTr="008E7335">
        <w:tc>
          <w:tcPr>
            <w:tcW w:w="0" w:type="auto"/>
          </w:tcPr>
          <w:p w14:paraId="5E78AE2E" w14:textId="122FEC72"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2</w:t>
            </w:r>
          </w:p>
        </w:tc>
        <w:tc>
          <w:tcPr>
            <w:tcW w:w="0" w:type="auto"/>
          </w:tcPr>
          <w:p w14:paraId="56BEFB4B" w14:textId="538E8497"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SSIGNMENT_ATTRIBUTION_NUMBER</w:t>
            </w:r>
          </w:p>
        </w:tc>
        <w:tc>
          <w:tcPr>
            <w:tcW w:w="0" w:type="auto"/>
          </w:tcPr>
          <w:p w14:paraId="77BB4B41" w14:textId="1D817105"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6742E2BD" w14:textId="09D99055"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C015CAE" w14:textId="7A82B33D"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B4D47E5" w14:textId="03232B5E"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SSIGNMENT_ATTRIBUTION_NUMBER</w:t>
            </w:r>
          </w:p>
        </w:tc>
        <w:tc>
          <w:tcPr>
            <w:tcW w:w="0" w:type="auto"/>
          </w:tcPr>
          <w:p w14:paraId="4ECBD702" w14:textId="7743608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SSIGNMENT_ATTRIBUTION_NUMBER</w:t>
            </w:r>
          </w:p>
        </w:tc>
        <w:tc>
          <w:tcPr>
            <w:tcW w:w="0" w:type="auto"/>
          </w:tcPr>
          <w:p w14:paraId="7D04581E"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72763ED3"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B8D95E4" w14:textId="6EDB21C4"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3</w:t>
            </w:r>
          </w:p>
        </w:tc>
        <w:tc>
          <w:tcPr>
            <w:tcW w:w="0" w:type="auto"/>
          </w:tcPr>
          <w:p w14:paraId="51BBF856" w14:textId="67AB3D62"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SSIGNMENT_ATTRIBUTION_CODE</w:t>
            </w:r>
          </w:p>
        </w:tc>
        <w:tc>
          <w:tcPr>
            <w:tcW w:w="0" w:type="auto"/>
          </w:tcPr>
          <w:p w14:paraId="3332D109" w14:textId="2F5EC912"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3F8A1F49" w14:textId="625483AA"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0DF0544" w14:textId="5F4BFF93"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6D9E20F" w14:textId="01989D0C"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SSIGNMENT_ATTRIBUTION_CODE</w:t>
            </w:r>
          </w:p>
        </w:tc>
        <w:tc>
          <w:tcPr>
            <w:tcW w:w="0" w:type="auto"/>
          </w:tcPr>
          <w:p w14:paraId="1FC249EB" w14:textId="56CD8563"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SSIGNMENT_ATTRIBUTION_CODE</w:t>
            </w:r>
          </w:p>
        </w:tc>
        <w:tc>
          <w:tcPr>
            <w:tcW w:w="0" w:type="auto"/>
          </w:tcPr>
          <w:p w14:paraId="7B9A8892" w14:textId="2583115E"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Validate against lookup ORA_WLF_ASSIGN_ATTR_LOOKUP in Fusion</w:t>
            </w:r>
          </w:p>
        </w:tc>
      </w:tr>
      <w:tr w:rsidR="00740DA6" w:rsidRPr="00EC4DEB" w14:paraId="08DF662A" w14:textId="77777777" w:rsidTr="008E7335">
        <w:tc>
          <w:tcPr>
            <w:tcW w:w="0" w:type="auto"/>
          </w:tcPr>
          <w:p w14:paraId="3D55132C" w14:textId="303DFF64"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4</w:t>
            </w:r>
          </w:p>
        </w:tc>
        <w:tc>
          <w:tcPr>
            <w:tcW w:w="0" w:type="auto"/>
          </w:tcPr>
          <w:p w14:paraId="03CD55D5" w14:textId="557B7AAA"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ER_NUMBER</w:t>
            </w:r>
          </w:p>
        </w:tc>
        <w:tc>
          <w:tcPr>
            <w:tcW w:w="0" w:type="auto"/>
          </w:tcPr>
          <w:p w14:paraId="77626D7F" w14:textId="7D1DB5B4"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160F85EB" w14:textId="77D0B472"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C9147AF" w14:textId="1CA77593"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C77F113" w14:textId="5F563B21"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ER_NUMBER</w:t>
            </w:r>
          </w:p>
        </w:tc>
        <w:tc>
          <w:tcPr>
            <w:tcW w:w="0" w:type="auto"/>
          </w:tcPr>
          <w:p w14:paraId="406819FA" w14:textId="0A2739B5"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ER_NUMBER</w:t>
            </w:r>
          </w:p>
        </w:tc>
        <w:tc>
          <w:tcPr>
            <w:tcW w:w="0" w:type="auto"/>
          </w:tcPr>
          <w:p w14:paraId="74B96EDF"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46123FF5"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D5F0430" w14:textId="1DDD8AA1"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5</w:t>
            </w:r>
          </w:p>
        </w:tc>
        <w:tc>
          <w:tcPr>
            <w:tcW w:w="0" w:type="auto"/>
          </w:tcPr>
          <w:p w14:paraId="4130A8B6" w14:textId="571C0CF7"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STATUS</w:t>
            </w:r>
          </w:p>
        </w:tc>
        <w:tc>
          <w:tcPr>
            <w:tcW w:w="0" w:type="auto"/>
          </w:tcPr>
          <w:p w14:paraId="02C530F4" w14:textId="6A2A4EB2"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61F3A428" w14:textId="741A033D"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AED701E" w14:textId="24FB2FAD"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1F31AB8" w14:textId="5360C4B5"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STATUS</w:t>
            </w:r>
          </w:p>
        </w:tc>
        <w:tc>
          <w:tcPr>
            <w:tcW w:w="0" w:type="auto"/>
          </w:tcPr>
          <w:p w14:paraId="4654ED4B" w14:textId="42672AD2"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STATUS</w:t>
            </w:r>
          </w:p>
        </w:tc>
        <w:tc>
          <w:tcPr>
            <w:tcW w:w="0" w:type="auto"/>
          </w:tcPr>
          <w:p w14:paraId="43203807" w14:textId="0AE296AE"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Valid values are ORA_ASSN_REC_ACTIVE - active, ORA_ASSN_REC_COMPLETE - complete, ORA_ASSN_REC_WITHDRAWN - withdrawn, and ORA_ASSN_REC_DELETED - deleted.</w:t>
            </w:r>
          </w:p>
        </w:tc>
      </w:tr>
      <w:tr w:rsidR="00740DA6" w:rsidRPr="00EC4DEB" w14:paraId="74D1A061" w14:textId="77777777" w:rsidTr="008E7335">
        <w:tc>
          <w:tcPr>
            <w:tcW w:w="0" w:type="auto"/>
          </w:tcPr>
          <w:p w14:paraId="452C648F" w14:textId="31BB4344"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6</w:t>
            </w:r>
          </w:p>
        </w:tc>
        <w:tc>
          <w:tcPr>
            <w:tcW w:w="0" w:type="auto"/>
          </w:tcPr>
          <w:p w14:paraId="531A9186" w14:textId="78104810"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SOURCE_TYPE</w:t>
            </w:r>
          </w:p>
        </w:tc>
        <w:tc>
          <w:tcPr>
            <w:tcW w:w="0" w:type="auto"/>
          </w:tcPr>
          <w:p w14:paraId="3D4D97C6" w14:textId="23A98F24"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64C45574" w14:textId="3AE51F56"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5B0F2AC4" w14:textId="02EFF61F"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6FE8830F" w14:textId="4AC1A880"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SOURCE_TYPE</w:t>
            </w:r>
          </w:p>
        </w:tc>
        <w:tc>
          <w:tcPr>
            <w:tcW w:w="0" w:type="auto"/>
          </w:tcPr>
          <w:p w14:paraId="45F8B8D4" w14:textId="026A1AE9"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SOURCE_TYPE</w:t>
            </w:r>
          </w:p>
        </w:tc>
        <w:tc>
          <w:tcPr>
            <w:tcW w:w="0" w:type="auto"/>
          </w:tcPr>
          <w:p w14:paraId="71D789E2"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62DEE824"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9029E0E" w14:textId="3B97100C"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7</w:t>
            </w:r>
          </w:p>
        </w:tc>
        <w:tc>
          <w:tcPr>
            <w:tcW w:w="0" w:type="auto"/>
          </w:tcPr>
          <w:p w14:paraId="64763974" w14:textId="2D4F6711"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SOURCE_ID</w:t>
            </w:r>
          </w:p>
        </w:tc>
        <w:tc>
          <w:tcPr>
            <w:tcW w:w="0" w:type="auto"/>
          </w:tcPr>
          <w:p w14:paraId="26870417" w14:textId="5A31C553"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24B49DE1" w14:textId="426BEC4D"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40198B11" w14:textId="41551612"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2EF8EC36" w14:textId="783C910B"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SOURCE_ID</w:t>
            </w:r>
          </w:p>
        </w:tc>
        <w:tc>
          <w:tcPr>
            <w:tcW w:w="0" w:type="auto"/>
          </w:tcPr>
          <w:p w14:paraId="1E8A8FB6" w14:textId="46955166"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SOURCE_ID</w:t>
            </w:r>
          </w:p>
        </w:tc>
        <w:tc>
          <w:tcPr>
            <w:tcW w:w="0" w:type="auto"/>
          </w:tcPr>
          <w:p w14:paraId="44B80685"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07B42C4A" w14:textId="77777777" w:rsidTr="008E7335">
        <w:tc>
          <w:tcPr>
            <w:tcW w:w="0" w:type="auto"/>
          </w:tcPr>
          <w:p w14:paraId="1C7CA664" w14:textId="6960A060"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8</w:t>
            </w:r>
          </w:p>
        </w:tc>
        <w:tc>
          <w:tcPr>
            <w:tcW w:w="0" w:type="auto"/>
          </w:tcPr>
          <w:p w14:paraId="750800B9" w14:textId="3AF5796A"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SOURCE_INFO</w:t>
            </w:r>
          </w:p>
        </w:tc>
        <w:tc>
          <w:tcPr>
            <w:tcW w:w="0" w:type="auto"/>
          </w:tcPr>
          <w:p w14:paraId="4F10B477" w14:textId="763F989E"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40)</w:t>
            </w:r>
          </w:p>
        </w:tc>
        <w:tc>
          <w:tcPr>
            <w:tcW w:w="0" w:type="auto"/>
          </w:tcPr>
          <w:p w14:paraId="4EE80B6D" w14:textId="00CEDFB0"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370B3867" w14:textId="1B6800D6"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447F9F29" w14:textId="7FF4D76C"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SOURCE_INFO</w:t>
            </w:r>
          </w:p>
        </w:tc>
        <w:tc>
          <w:tcPr>
            <w:tcW w:w="0" w:type="auto"/>
          </w:tcPr>
          <w:p w14:paraId="6F09B644" w14:textId="6EF9531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SOURCE_INFO</w:t>
            </w:r>
          </w:p>
        </w:tc>
        <w:tc>
          <w:tcPr>
            <w:tcW w:w="0" w:type="auto"/>
          </w:tcPr>
          <w:p w14:paraId="62A24EC1"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6FF1D1F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613D51F" w14:textId="6DF57D88"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9</w:t>
            </w:r>
          </w:p>
        </w:tc>
        <w:tc>
          <w:tcPr>
            <w:tcW w:w="0" w:type="auto"/>
          </w:tcPr>
          <w:p w14:paraId="61E3CF9D" w14:textId="7DDDC50F"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START_DATE</w:t>
            </w:r>
          </w:p>
        </w:tc>
        <w:tc>
          <w:tcPr>
            <w:tcW w:w="0" w:type="auto"/>
          </w:tcPr>
          <w:p w14:paraId="7BA0B391" w14:textId="3FDDDDFD"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5F15B357" w14:textId="3D9A1165"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5E8DFF93" w14:textId="5A9A2B6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0892849F" w14:textId="677FF4D8"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START_DATE</w:t>
            </w:r>
          </w:p>
        </w:tc>
        <w:tc>
          <w:tcPr>
            <w:tcW w:w="0" w:type="auto"/>
          </w:tcPr>
          <w:p w14:paraId="77F66F8C" w14:textId="32E0E7EC"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START_DATE</w:t>
            </w:r>
          </w:p>
        </w:tc>
        <w:tc>
          <w:tcPr>
            <w:tcW w:w="0" w:type="auto"/>
          </w:tcPr>
          <w:p w14:paraId="44223902"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6D0F295C" w14:textId="77777777" w:rsidTr="008E7335">
        <w:tc>
          <w:tcPr>
            <w:tcW w:w="0" w:type="auto"/>
          </w:tcPr>
          <w:p w14:paraId="2B112BE7" w14:textId="792E2053"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0</w:t>
            </w:r>
          </w:p>
        </w:tc>
        <w:tc>
          <w:tcPr>
            <w:tcW w:w="0" w:type="auto"/>
          </w:tcPr>
          <w:p w14:paraId="4CCE0CDE" w14:textId="799AF6F3"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DUE_DATE</w:t>
            </w:r>
          </w:p>
        </w:tc>
        <w:tc>
          <w:tcPr>
            <w:tcW w:w="0" w:type="auto"/>
          </w:tcPr>
          <w:p w14:paraId="17D07339" w14:textId="4900D092"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32E10BA1" w14:textId="3F4E5A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7E87E29F" w14:textId="3BF15083"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3E0DE460" w14:textId="33AA7DCB"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DUE_DATE</w:t>
            </w:r>
          </w:p>
        </w:tc>
        <w:tc>
          <w:tcPr>
            <w:tcW w:w="0" w:type="auto"/>
          </w:tcPr>
          <w:p w14:paraId="35FEFF08" w14:textId="2EA8A42C"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DUE_DATE</w:t>
            </w:r>
          </w:p>
        </w:tc>
        <w:tc>
          <w:tcPr>
            <w:tcW w:w="0" w:type="auto"/>
          </w:tcPr>
          <w:p w14:paraId="128AACAD"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329B2C3B"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9B29751" w14:textId="16AEF425"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1</w:t>
            </w:r>
          </w:p>
        </w:tc>
        <w:tc>
          <w:tcPr>
            <w:tcW w:w="0" w:type="auto"/>
          </w:tcPr>
          <w:p w14:paraId="53640A04" w14:textId="50D8DFD8"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WITHDRAWN_DATE</w:t>
            </w:r>
          </w:p>
        </w:tc>
        <w:tc>
          <w:tcPr>
            <w:tcW w:w="0" w:type="auto"/>
          </w:tcPr>
          <w:p w14:paraId="3FE12494" w14:textId="2B104859"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3B451589" w14:textId="2AB440DF"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64580574" w14:textId="602969E0"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1FD6276E" w14:textId="2FCF9F6D"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WITHDRAWN_DATE</w:t>
            </w:r>
          </w:p>
        </w:tc>
        <w:tc>
          <w:tcPr>
            <w:tcW w:w="0" w:type="auto"/>
          </w:tcPr>
          <w:p w14:paraId="75B37D33" w14:textId="4B23E566"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WITHDRAWN_DATE</w:t>
            </w:r>
          </w:p>
        </w:tc>
        <w:tc>
          <w:tcPr>
            <w:tcW w:w="0" w:type="auto"/>
          </w:tcPr>
          <w:p w14:paraId="01D7105B" w14:textId="3B245ADD"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 xml:space="preserve">Required when the </w:t>
            </w:r>
            <w:proofErr w:type="spellStart"/>
            <w:r w:rsidRPr="00146FD0">
              <w:rPr>
                <w:rFonts w:ascii="Calibri Light" w:hAnsi="Calibri Light" w:cs="Calibri Light"/>
                <w:sz w:val="16"/>
                <w:szCs w:val="16"/>
              </w:rPr>
              <w:t>LearningRecordStatus</w:t>
            </w:r>
            <w:proofErr w:type="spellEnd"/>
            <w:r w:rsidRPr="00146FD0">
              <w:rPr>
                <w:rFonts w:ascii="Calibri Light" w:hAnsi="Calibri Light" w:cs="Calibri Light"/>
                <w:sz w:val="16"/>
                <w:szCs w:val="16"/>
              </w:rPr>
              <w:t xml:space="preserve"> is ORA_ASSN_REC_WITHDRAWN.</w:t>
            </w:r>
          </w:p>
        </w:tc>
      </w:tr>
      <w:tr w:rsidR="00740DA6" w:rsidRPr="00EC4DEB" w14:paraId="5AAB7F3F" w14:textId="77777777" w:rsidTr="008E7335">
        <w:tc>
          <w:tcPr>
            <w:tcW w:w="0" w:type="auto"/>
          </w:tcPr>
          <w:p w14:paraId="05FC9D9E" w14:textId="7CBE9DD5"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2</w:t>
            </w:r>
          </w:p>
        </w:tc>
        <w:tc>
          <w:tcPr>
            <w:tcW w:w="0" w:type="auto"/>
          </w:tcPr>
          <w:p w14:paraId="47377A22" w14:textId="37B9F482"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DELETED_DATE</w:t>
            </w:r>
          </w:p>
        </w:tc>
        <w:tc>
          <w:tcPr>
            <w:tcW w:w="0" w:type="auto"/>
          </w:tcPr>
          <w:p w14:paraId="36554BFC" w14:textId="73E5EA14"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0150D007" w14:textId="5651ECB6"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144948FA" w14:textId="1FF2EE3E"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5A816DA5" w14:textId="45AA781F"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DELETED_DATE</w:t>
            </w:r>
          </w:p>
        </w:tc>
        <w:tc>
          <w:tcPr>
            <w:tcW w:w="0" w:type="auto"/>
          </w:tcPr>
          <w:p w14:paraId="32583B94" w14:textId="37CF0E8F"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DELETED_DATE</w:t>
            </w:r>
          </w:p>
        </w:tc>
        <w:tc>
          <w:tcPr>
            <w:tcW w:w="0" w:type="auto"/>
          </w:tcPr>
          <w:p w14:paraId="7DF27CD2"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02B450F6"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03D7094" w14:textId="1D6E60DD"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3</w:t>
            </w:r>
          </w:p>
        </w:tc>
        <w:tc>
          <w:tcPr>
            <w:tcW w:w="0" w:type="auto"/>
          </w:tcPr>
          <w:p w14:paraId="50148554" w14:textId="2E86BAC1"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COMPLETION_DATE</w:t>
            </w:r>
          </w:p>
        </w:tc>
        <w:tc>
          <w:tcPr>
            <w:tcW w:w="0" w:type="auto"/>
          </w:tcPr>
          <w:p w14:paraId="3E4BBDC3" w14:textId="01B747FF"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7ABBA652" w14:textId="6F51B8DB"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0BE898BF" w14:textId="2D2DA4BF"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75387BB9" w14:textId="4B15EF41"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COMPLETION_DATE</w:t>
            </w:r>
          </w:p>
        </w:tc>
        <w:tc>
          <w:tcPr>
            <w:tcW w:w="0" w:type="auto"/>
          </w:tcPr>
          <w:p w14:paraId="12EF6C15" w14:textId="23886F79"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COMPLETION_DATE</w:t>
            </w:r>
          </w:p>
        </w:tc>
        <w:tc>
          <w:tcPr>
            <w:tcW w:w="0" w:type="auto"/>
          </w:tcPr>
          <w:p w14:paraId="06122F7C"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59A1253B" w14:textId="77777777" w:rsidTr="008E7335">
        <w:tc>
          <w:tcPr>
            <w:tcW w:w="0" w:type="auto"/>
          </w:tcPr>
          <w:p w14:paraId="5A92A796" w14:textId="44294D26"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4</w:t>
            </w:r>
          </w:p>
        </w:tc>
        <w:tc>
          <w:tcPr>
            <w:tcW w:w="0" w:type="auto"/>
          </w:tcPr>
          <w:p w14:paraId="47340481" w14:textId="7F817C9F"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VALID_FROM_DATE</w:t>
            </w:r>
          </w:p>
        </w:tc>
        <w:tc>
          <w:tcPr>
            <w:tcW w:w="0" w:type="auto"/>
          </w:tcPr>
          <w:p w14:paraId="319D9FA2" w14:textId="2596ED74"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0701CA5E" w14:textId="2A204133"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6ABD3AAF" w14:textId="32721500"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788130CD" w14:textId="5D9C61D0"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VALID_FROM_DATE</w:t>
            </w:r>
          </w:p>
        </w:tc>
        <w:tc>
          <w:tcPr>
            <w:tcW w:w="0" w:type="auto"/>
          </w:tcPr>
          <w:p w14:paraId="0F3A1187" w14:textId="536146F9"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VALID_FROM_DATE</w:t>
            </w:r>
          </w:p>
        </w:tc>
        <w:tc>
          <w:tcPr>
            <w:tcW w:w="0" w:type="auto"/>
          </w:tcPr>
          <w:p w14:paraId="41BF0EA2"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4E9D0655"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61E341C" w14:textId="55EC9333"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5</w:t>
            </w:r>
          </w:p>
        </w:tc>
        <w:tc>
          <w:tcPr>
            <w:tcW w:w="0" w:type="auto"/>
          </w:tcPr>
          <w:p w14:paraId="1FC1CA53" w14:textId="6FD7F613"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_EXPIRY_DATE</w:t>
            </w:r>
          </w:p>
        </w:tc>
        <w:tc>
          <w:tcPr>
            <w:tcW w:w="0" w:type="auto"/>
          </w:tcPr>
          <w:p w14:paraId="687B95CF" w14:textId="4B081BFB"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682F2739" w14:textId="11264760"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7400ADAA" w14:textId="048CE38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59134B8A" w14:textId="2C01679E"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_EXPIRY_DATE</w:t>
            </w:r>
          </w:p>
        </w:tc>
        <w:tc>
          <w:tcPr>
            <w:tcW w:w="0" w:type="auto"/>
          </w:tcPr>
          <w:p w14:paraId="5445E5D7" w14:textId="4CF0ED5E"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_EXPIRY_DATE</w:t>
            </w:r>
          </w:p>
        </w:tc>
        <w:tc>
          <w:tcPr>
            <w:tcW w:w="0" w:type="auto"/>
          </w:tcPr>
          <w:p w14:paraId="188F5AD9"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00FE6F6A" w14:textId="77777777" w:rsidTr="008E7335">
        <w:tc>
          <w:tcPr>
            <w:tcW w:w="0" w:type="auto"/>
          </w:tcPr>
          <w:p w14:paraId="7908BA00" w14:textId="51CF083D"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lastRenderedPageBreak/>
              <w:t>36</w:t>
            </w:r>
          </w:p>
        </w:tc>
        <w:tc>
          <w:tcPr>
            <w:tcW w:w="0" w:type="auto"/>
          </w:tcPr>
          <w:p w14:paraId="5ED48B02" w14:textId="0E7BE4E1"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_TOT_ACT_EFFORT</w:t>
            </w:r>
          </w:p>
        </w:tc>
        <w:tc>
          <w:tcPr>
            <w:tcW w:w="0" w:type="auto"/>
          </w:tcPr>
          <w:p w14:paraId="1AE5B30E" w14:textId="4208419D"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7912E611" w14:textId="51C9EE83"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65110D0A" w14:textId="4AD0068F"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5A2E2401" w14:textId="2998762A"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_TOT_ACT_EFFORT</w:t>
            </w:r>
          </w:p>
        </w:tc>
        <w:tc>
          <w:tcPr>
            <w:tcW w:w="0" w:type="auto"/>
          </w:tcPr>
          <w:p w14:paraId="37281F5E" w14:textId="58F9F768"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_TOT_ACT_EFFORT</w:t>
            </w:r>
          </w:p>
        </w:tc>
        <w:tc>
          <w:tcPr>
            <w:tcW w:w="0" w:type="auto"/>
          </w:tcPr>
          <w:p w14:paraId="19482D4C"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57A79E24"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C04EED4" w14:textId="08953BEF"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7</w:t>
            </w:r>
          </w:p>
        </w:tc>
        <w:tc>
          <w:tcPr>
            <w:tcW w:w="0" w:type="auto"/>
          </w:tcPr>
          <w:p w14:paraId="244B1322" w14:textId="6028E98F"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_TOT_ACT_EFFORT_UOM</w:t>
            </w:r>
          </w:p>
        </w:tc>
        <w:tc>
          <w:tcPr>
            <w:tcW w:w="0" w:type="auto"/>
          </w:tcPr>
          <w:p w14:paraId="6F29D5AB" w14:textId="1C94F376"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32F6E48D" w14:textId="194CA78C"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44AAD08F" w14:textId="2CC469BF"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680FE7E5" w14:textId="06198D98"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_TOT_ACT_EFFORT_UOM</w:t>
            </w:r>
          </w:p>
        </w:tc>
        <w:tc>
          <w:tcPr>
            <w:tcW w:w="0" w:type="auto"/>
          </w:tcPr>
          <w:p w14:paraId="45403640" w14:textId="1D59C574"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_TOT_ACT_EFFORT_UOM</w:t>
            </w:r>
          </w:p>
        </w:tc>
        <w:tc>
          <w:tcPr>
            <w:tcW w:w="0" w:type="auto"/>
          </w:tcPr>
          <w:p w14:paraId="4B6E0AF8"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3FBA30EF" w14:textId="77777777" w:rsidTr="008E7335">
        <w:tc>
          <w:tcPr>
            <w:tcW w:w="0" w:type="auto"/>
          </w:tcPr>
          <w:p w14:paraId="546AA0F2" w14:textId="17F8C6B0"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8</w:t>
            </w:r>
          </w:p>
        </w:tc>
        <w:tc>
          <w:tcPr>
            <w:tcW w:w="0" w:type="auto"/>
          </w:tcPr>
          <w:p w14:paraId="19AD43E6" w14:textId="3DEB15B8"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REQUEST_DETAIL_START_DATE</w:t>
            </w:r>
          </w:p>
        </w:tc>
        <w:tc>
          <w:tcPr>
            <w:tcW w:w="0" w:type="auto"/>
          </w:tcPr>
          <w:p w14:paraId="27129C2F" w14:textId="7EAD0E21"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0FFE7172" w14:textId="50040378"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2F52E8FF" w14:textId="4505F99F"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1AC15C86" w14:textId="1146193D"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REQUEST_DETAIL_START_DATE</w:t>
            </w:r>
          </w:p>
        </w:tc>
        <w:tc>
          <w:tcPr>
            <w:tcW w:w="0" w:type="auto"/>
          </w:tcPr>
          <w:p w14:paraId="07074B03" w14:textId="4942EFC8"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REQUEST_DETAIL_START_DATE</w:t>
            </w:r>
          </w:p>
        </w:tc>
        <w:tc>
          <w:tcPr>
            <w:tcW w:w="0" w:type="auto"/>
          </w:tcPr>
          <w:p w14:paraId="3DD56CC2"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11C343EE"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4F40E39" w14:textId="27F5B575"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9</w:t>
            </w:r>
          </w:p>
        </w:tc>
        <w:tc>
          <w:tcPr>
            <w:tcW w:w="0" w:type="auto"/>
          </w:tcPr>
          <w:p w14:paraId="01D292E7" w14:textId="183F0F44"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REQUEST_DETAIL_COMPLETION_DATE</w:t>
            </w:r>
          </w:p>
        </w:tc>
        <w:tc>
          <w:tcPr>
            <w:tcW w:w="0" w:type="auto"/>
          </w:tcPr>
          <w:p w14:paraId="065A5481" w14:textId="46395B4D"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52688F43" w14:textId="21706A46"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104CE93B" w14:textId="70A9B5FA"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719C3633" w14:textId="39B71AA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REQUEST_DETAIL_COMPLETION_DATE</w:t>
            </w:r>
          </w:p>
        </w:tc>
        <w:tc>
          <w:tcPr>
            <w:tcW w:w="0" w:type="auto"/>
          </w:tcPr>
          <w:p w14:paraId="10D84475" w14:textId="4086429F"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REQUEST_DETAIL_COMPLETION_DATE</w:t>
            </w:r>
          </w:p>
        </w:tc>
        <w:tc>
          <w:tcPr>
            <w:tcW w:w="0" w:type="auto"/>
          </w:tcPr>
          <w:p w14:paraId="53C6EEC8"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78F0250D" w14:textId="77777777" w:rsidTr="008E7335">
        <w:tc>
          <w:tcPr>
            <w:tcW w:w="0" w:type="auto"/>
          </w:tcPr>
          <w:p w14:paraId="613D7C6D" w14:textId="2FCA619A"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0</w:t>
            </w:r>
          </w:p>
        </w:tc>
        <w:tc>
          <w:tcPr>
            <w:tcW w:w="0" w:type="auto"/>
          </w:tcPr>
          <w:p w14:paraId="0EDB3FF0" w14:textId="020F30C8"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REQUEST_DETAIL_COMMENTS</w:t>
            </w:r>
          </w:p>
        </w:tc>
        <w:tc>
          <w:tcPr>
            <w:tcW w:w="0" w:type="auto"/>
          </w:tcPr>
          <w:p w14:paraId="0C30819A" w14:textId="1BCF2859"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VARCHAR2(4000)</w:t>
            </w:r>
          </w:p>
        </w:tc>
        <w:tc>
          <w:tcPr>
            <w:tcW w:w="0" w:type="auto"/>
          </w:tcPr>
          <w:p w14:paraId="3BE8B940" w14:textId="754BA0F1"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6A17B0F4" w14:textId="716A40BF"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29EC5F47" w14:textId="1442E1B1"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REQUEST_DETAIL_COMMENTS</w:t>
            </w:r>
          </w:p>
        </w:tc>
        <w:tc>
          <w:tcPr>
            <w:tcW w:w="0" w:type="auto"/>
          </w:tcPr>
          <w:p w14:paraId="6C0FEA14" w14:textId="64D8F1FB"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REQUEST_DETAIL_COMMENTS</w:t>
            </w:r>
          </w:p>
        </w:tc>
        <w:tc>
          <w:tcPr>
            <w:tcW w:w="0" w:type="auto"/>
          </w:tcPr>
          <w:p w14:paraId="3993DF74"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1206FF7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4CFEDC6" w14:textId="31833BBE"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1</w:t>
            </w:r>
          </w:p>
        </w:tc>
        <w:tc>
          <w:tcPr>
            <w:tcW w:w="0" w:type="auto"/>
          </w:tcPr>
          <w:p w14:paraId="77E1AB5B" w14:textId="1297B4C1"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REQUEST_DETAIL_PO_NUMBER</w:t>
            </w:r>
          </w:p>
        </w:tc>
        <w:tc>
          <w:tcPr>
            <w:tcW w:w="0" w:type="auto"/>
          </w:tcPr>
          <w:p w14:paraId="2777A783" w14:textId="60FE0396"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VARCHAR2(30)</w:t>
            </w:r>
          </w:p>
        </w:tc>
        <w:tc>
          <w:tcPr>
            <w:tcW w:w="0" w:type="auto"/>
          </w:tcPr>
          <w:p w14:paraId="34622455" w14:textId="0BDC8988"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34189F41" w14:textId="2694D96F"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2FA25A4E" w14:textId="3766458D"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REQUEST_DETAIL_PO_NUMBER</w:t>
            </w:r>
          </w:p>
        </w:tc>
        <w:tc>
          <w:tcPr>
            <w:tcW w:w="0" w:type="auto"/>
          </w:tcPr>
          <w:p w14:paraId="026F2613" w14:textId="6986FDF9"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REQUEST_DETAIL_PO_NUMBER</w:t>
            </w:r>
          </w:p>
        </w:tc>
        <w:tc>
          <w:tcPr>
            <w:tcW w:w="0" w:type="auto"/>
          </w:tcPr>
          <w:p w14:paraId="7D14622B"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179A5879" w14:textId="77777777" w:rsidTr="008E7335">
        <w:tc>
          <w:tcPr>
            <w:tcW w:w="0" w:type="auto"/>
          </w:tcPr>
          <w:p w14:paraId="2A934F44" w14:textId="1740C6EB"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2</w:t>
            </w:r>
          </w:p>
        </w:tc>
        <w:tc>
          <w:tcPr>
            <w:tcW w:w="0" w:type="auto"/>
          </w:tcPr>
          <w:p w14:paraId="7054BD2A" w14:textId="2B1BD840"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LEARNING_RECORD_REASON_CODE</w:t>
            </w:r>
          </w:p>
        </w:tc>
        <w:tc>
          <w:tcPr>
            <w:tcW w:w="0" w:type="auto"/>
          </w:tcPr>
          <w:p w14:paraId="7DE9EFD0" w14:textId="6643CF89"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VARCHAR2(30)</w:t>
            </w:r>
          </w:p>
        </w:tc>
        <w:tc>
          <w:tcPr>
            <w:tcW w:w="0" w:type="auto"/>
          </w:tcPr>
          <w:p w14:paraId="12A1ECA3" w14:textId="527DB520"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68FFD63F" w14:textId="3B9A7E38"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39CB0F18" w14:textId="30E8EBE8"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LEARNING_RECORD_REASON_CODE</w:t>
            </w:r>
          </w:p>
        </w:tc>
        <w:tc>
          <w:tcPr>
            <w:tcW w:w="0" w:type="auto"/>
          </w:tcPr>
          <w:p w14:paraId="3E0EEE40" w14:textId="72AEFAA5"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LEARNING_RECORD_REASON_CODE</w:t>
            </w:r>
          </w:p>
        </w:tc>
        <w:tc>
          <w:tcPr>
            <w:tcW w:w="0" w:type="auto"/>
          </w:tcPr>
          <w:p w14:paraId="5DD6E19E" w14:textId="3DD28434"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Currently, the supported lookup values are: ORA_WLF_COMPLT_RSN_SPEC, Specialist completion, ORA_WLF_WITHD_RSN_SS, Learner moving to Withdrawn, ORA_WLF_WITHD_RSN_SPEC Specialist moving to Withdrawn, ORA_WLF_REC_DELETE_RSN_SPEC, Specialist moving to Delete.</w:t>
            </w:r>
          </w:p>
        </w:tc>
      </w:tr>
      <w:tr w:rsidR="00740DA6" w:rsidRPr="00EC4DEB" w14:paraId="1A190EA2"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73A390E" w14:textId="4E5328E7"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3</w:t>
            </w:r>
          </w:p>
        </w:tc>
        <w:tc>
          <w:tcPr>
            <w:tcW w:w="0" w:type="auto"/>
          </w:tcPr>
          <w:p w14:paraId="1FAB96FE" w14:textId="67550DC4"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LEARNING_RECORD_COMMENTS</w:t>
            </w:r>
          </w:p>
        </w:tc>
        <w:tc>
          <w:tcPr>
            <w:tcW w:w="0" w:type="auto"/>
          </w:tcPr>
          <w:p w14:paraId="14CC5E00" w14:textId="44FE0EF7"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VARCHAR2(4000)</w:t>
            </w:r>
          </w:p>
        </w:tc>
        <w:tc>
          <w:tcPr>
            <w:tcW w:w="0" w:type="auto"/>
          </w:tcPr>
          <w:p w14:paraId="7F3EE3AA" w14:textId="6190EFBF"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2AB0DD68" w14:textId="104A604F"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5E2AA0F1" w14:textId="105D7C16"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LEARNING_RECORD_COMMENTS</w:t>
            </w:r>
          </w:p>
        </w:tc>
        <w:tc>
          <w:tcPr>
            <w:tcW w:w="0" w:type="auto"/>
          </w:tcPr>
          <w:p w14:paraId="246D264D" w14:textId="6D6E131C"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LEARNING_RECORD_COMMENTS</w:t>
            </w:r>
          </w:p>
        </w:tc>
        <w:tc>
          <w:tcPr>
            <w:tcW w:w="0" w:type="auto"/>
          </w:tcPr>
          <w:p w14:paraId="0A632F45" w14:textId="32DFFF13" w:rsidR="00740DA6" w:rsidRPr="00146FD0" w:rsidRDefault="00740DA6" w:rsidP="00740DA6">
            <w:pPr>
              <w:widowControl w:val="0"/>
              <w:autoSpaceDE w:val="0"/>
              <w:autoSpaceDN w:val="0"/>
              <w:adjustRightInd w:val="0"/>
              <w:spacing w:after="0" w:line="240" w:lineRule="auto"/>
              <w:ind w:left="108" w:right="108"/>
              <w:rPr>
                <w:rFonts w:ascii="Calibri Light" w:hAnsi="Calibri Light" w:cs="Calibri Light"/>
                <w:sz w:val="16"/>
                <w:szCs w:val="16"/>
              </w:rPr>
            </w:pPr>
            <w:r w:rsidRPr="00146FD0">
              <w:rPr>
                <w:rFonts w:ascii="Calibri Light" w:hAnsi="Calibri Light" w:cs="Calibri Light"/>
                <w:sz w:val="16"/>
                <w:szCs w:val="16"/>
              </w:rPr>
              <w:t xml:space="preserve">This is not required when the </w:t>
            </w:r>
            <w:proofErr w:type="spellStart"/>
            <w:r w:rsidRPr="00146FD0">
              <w:rPr>
                <w:rFonts w:ascii="Calibri Light" w:hAnsi="Calibri Light" w:cs="Calibri Light"/>
                <w:sz w:val="16"/>
                <w:szCs w:val="16"/>
              </w:rPr>
              <w:t>AssignmentAttributionType</w:t>
            </w:r>
            <w:proofErr w:type="spellEnd"/>
            <w:r w:rsidRPr="00146FD0">
              <w:rPr>
                <w:rFonts w:ascii="Calibri Light" w:hAnsi="Calibri Light" w:cs="Calibri Light"/>
                <w:sz w:val="16"/>
                <w:szCs w:val="16"/>
              </w:rPr>
              <w:t xml:space="preserve"> is ORA_PERSON and the </w:t>
            </w:r>
            <w:proofErr w:type="spellStart"/>
            <w:r w:rsidRPr="00146FD0">
              <w:rPr>
                <w:rFonts w:ascii="Calibri Light" w:hAnsi="Calibri Light" w:cs="Calibri Light"/>
                <w:sz w:val="16"/>
                <w:szCs w:val="16"/>
              </w:rPr>
              <w:t>LearningRecordStatus</w:t>
            </w:r>
            <w:proofErr w:type="spellEnd"/>
            <w:r w:rsidRPr="00146FD0">
              <w:rPr>
                <w:rFonts w:ascii="Calibri Light" w:hAnsi="Calibri Light" w:cs="Calibri Light"/>
                <w:sz w:val="16"/>
                <w:szCs w:val="16"/>
              </w:rPr>
              <w:t xml:space="preserve"> is ORA_ASSN_REC_COMPLETE, or when the </w:t>
            </w:r>
            <w:proofErr w:type="spellStart"/>
            <w:r w:rsidRPr="00146FD0">
              <w:rPr>
                <w:rFonts w:ascii="Calibri Light" w:hAnsi="Calibri Light" w:cs="Calibri Light"/>
                <w:sz w:val="16"/>
                <w:szCs w:val="16"/>
              </w:rPr>
              <w:t>LearningRecordStatus</w:t>
            </w:r>
            <w:proofErr w:type="spellEnd"/>
            <w:r w:rsidRPr="00146FD0">
              <w:rPr>
                <w:rFonts w:ascii="Calibri Light" w:hAnsi="Calibri Light" w:cs="Calibri Light"/>
                <w:sz w:val="16"/>
                <w:szCs w:val="16"/>
              </w:rPr>
              <w:t xml:space="preserve"> is ORA_ASSN_REC_ACTIVE.</w:t>
            </w:r>
          </w:p>
        </w:tc>
      </w:tr>
      <w:tr w:rsidR="00740DA6" w:rsidRPr="00EC4DEB" w14:paraId="373ECA25" w14:textId="77777777" w:rsidTr="008E7335">
        <w:tc>
          <w:tcPr>
            <w:tcW w:w="0" w:type="auto"/>
          </w:tcPr>
          <w:p w14:paraId="695E5DAE" w14:textId="7EDDBDFC"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4</w:t>
            </w:r>
          </w:p>
        </w:tc>
        <w:tc>
          <w:tcPr>
            <w:tcW w:w="0" w:type="auto"/>
          </w:tcPr>
          <w:p w14:paraId="643CCA0E" w14:textId="1BCE76DE"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LEARNING_RECORD_REQUEST_APPV_DATE</w:t>
            </w:r>
          </w:p>
        </w:tc>
        <w:tc>
          <w:tcPr>
            <w:tcW w:w="0" w:type="auto"/>
          </w:tcPr>
          <w:p w14:paraId="0B205FDE" w14:textId="5AB2E21D"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DATE</w:t>
            </w:r>
          </w:p>
        </w:tc>
        <w:tc>
          <w:tcPr>
            <w:tcW w:w="0" w:type="auto"/>
          </w:tcPr>
          <w:p w14:paraId="740A86E3" w14:textId="1B99469B"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52E597FE" w14:textId="62367A81"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4D04C9E8" w14:textId="5F068AAB"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LEARNING_RECORD_REQUEST_APPV_DATE</w:t>
            </w:r>
          </w:p>
        </w:tc>
        <w:tc>
          <w:tcPr>
            <w:tcW w:w="0" w:type="auto"/>
          </w:tcPr>
          <w:p w14:paraId="4BC2B2EE" w14:textId="190299DD"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LEARNING_RECORD_REQUEST_APPV_DATE</w:t>
            </w:r>
          </w:p>
        </w:tc>
        <w:tc>
          <w:tcPr>
            <w:tcW w:w="0" w:type="auto"/>
          </w:tcPr>
          <w:p w14:paraId="075732A6" w14:textId="77777777" w:rsidR="00740DA6" w:rsidRPr="00146FD0" w:rsidRDefault="00740DA6" w:rsidP="00740DA6">
            <w:pPr>
              <w:widowControl w:val="0"/>
              <w:autoSpaceDE w:val="0"/>
              <w:autoSpaceDN w:val="0"/>
              <w:adjustRightInd w:val="0"/>
              <w:spacing w:after="0" w:line="240" w:lineRule="auto"/>
              <w:ind w:left="108" w:right="108"/>
              <w:rPr>
                <w:rFonts w:ascii="Calibri Light" w:hAnsi="Calibri Light" w:cs="Calibri Light"/>
                <w:sz w:val="16"/>
                <w:szCs w:val="16"/>
              </w:rPr>
            </w:pPr>
          </w:p>
        </w:tc>
      </w:tr>
      <w:tr w:rsidR="00740DA6" w:rsidRPr="00EC4DEB" w14:paraId="49985BED"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ED129AC" w14:textId="750B7E04"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5</w:t>
            </w:r>
          </w:p>
        </w:tc>
        <w:tc>
          <w:tcPr>
            <w:tcW w:w="0" w:type="auto"/>
          </w:tcPr>
          <w:p w14:paraId="29387AC3" w14:textId="54EE675F"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CTUAL_SCORE</w:t>
            </w:r>
          </w:p>
        </w:tc>
        <w:tc>
          <w:tcPr>
            <w:tcW w:w="0" w:type="auto"/>
          </w:tcPr>
          <w:p w14:paraId="76CA450E" w14:textId="59009488"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UMBER</w:t>
            </w:r>
          </w:p>
        </w:tc>
        <w:tc>
          <w:tcPr>
            <w:tcW w:w="0" w:type="auto"/>
          </w:tcPr>
          <w:p w14:paraId="48C82F75" w14:textId="064F0A43"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42D181A2" w14:textId="2149728D"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7A66ED6E" w14:textId="19BC4645"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CTUAL_SCORE</w:t>
            </w:r>
          </w:p>
        </w:tc>
        <w:tc>
          <w:tcPr>
            <w:tcW w:w="0" w:type="auto"/>
          </w:tcPr>
          <w:p w14:paraId="59AF7D09" w14:textId="66E07DA3"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CTUAL_SCORE</w:t>
            </w:r>
          </w:p>
        </w:tc>
        <w:tc>
          <w:tcPr>
            <w:tcW w:w="0" w:type="auto"/>
          </w:tcPr>
          <w:p w14:paraId="3C5CA7A6" w14:textId="77777777" w:rsidR="00740DA6" w:rsidRPr="00146FD0" w:rsidRDefault="00740DA6" w:rsidP="00740DA6">
            <w:pPr>
              <w:widowControl w:val="0"/>
              <w:autoSpaceDE w:val="0"/>
              <w:autoSpaceDN w:val="0"/>
              <w:adjustRightInd w:val="0"/>
              <w:spacing w:after="0" w:line="240" w:lineRule="auto"/>
              <w:ind w:left="108" w:right="108"/>
              <w:rPr>
                <w:rFonts w:ascii="Calibri Light" w:hAnsi="Calibri Light" w:cs="Calibri Light"/>
                <w:sz w:val="16"/>
                <w:szCs w:val="16"/>
              </w:rPr>
            </w:pPr>
          </w:p>
        </w:tc>
      </w:tr>
      <w:tr w:rsidR="00740DA6" w:rsidRPr="00EC4DEB" w14:paraId="5E259316" w14:textId="77777777" w:rsidTr="008E7335">
        <w:tc>
          <w:tcPr>
            <w:tcW w:w="0" w:type="auto"/>
          </w:tcPr>
          <w:p w14:paraId="4787E03E" w14:textId="62889991"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6</w:t>
            </w:r>
          </w:p>
        </w:tc>
        <w:tc>
          <w:tcPr>
            <w:tcW w:w="0" w:type="auto"/>
          </w:tcPr>
          <w:p w14:paraId="42B2942C" w14:textId="2D784311"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CPE_POINTS</w:t>
            </w:r>
          </w:p>
        </w:tc>
        <w:tc>
          <w:tcPr>
            <w:tcW w:w="0" w:type="auto"/>
          </w:tcPr>
          <w:p w14:paraId="57EB3A2B" w14:textId="79B1B286"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UMBER</w:t>
            </w:r>
          </w:p>
        </w:tc>
        <w:tc>
          <w:tcPr>
            <w:tcW w:w="0" w:type="auto"/>
          </w:tcPr>
          <w:p w14:paraId="762369D2" w14:textId="311AA63B"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479F9433" w14:textId="66680078"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50054C8E" w14:textId="3EE6F008"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CPE_POINTS</w:t>
            </w:r>
          </w:p>
        </w:tc>
        <w:tc>
          <w:tcPr>
            <w:tcW w:w="0" w:type="auto"/>
          </w:tcPr>
          <w:p w14:paraId="7656D03B" w14:textId="3C934716"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CPE_POINTS</w:t>
            </w:r>
          </w:p>
        </w:tc>
        <w:tc>
          <w:tcPr>
            <w:tcW w:w="0" w:type="auto"/>
          </w:tcPr>
          <w:p w14:paraId="7B7F4FCE" w14:textId="77777777" w:rsidR="00740DA6" w:rsidRPr="00146FD0" w:rsidRDefault="00740DA6" w:rsidP="00740DA6">
            <w:pPr>
              <w:widowControl w:val="0"/>
              <w:autoSpaceDE w:val="0"/>
              <w:autoSpaceDN w:val="0"/>
              <w:adjustRightInd w:val="0"/>
              <w:spacing w:after="0" w:line="240" w:lineRule="auto"/>
              <w:ind w:left="108" w:right="108"/>
              <w:rPr>
                <w:rFonts w:ascii="Calibri Light" w:hAnsi="Calibri Light" w:cs="Calibri Light"/>
                <w:sz w:val="16"/>
                <w:szCs w:val="16"/>
              </w:rPr>
            </w:pPr>
          </w:p>
        </w:tc>
      </w:tr>
      <w:tr w:rsidR="00740DA6" w:rsidRPr="00EC4DEB" w14:paraId="1AE7C9F2"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01A5FB3" w14:textId="493AF858"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7</w:t>
            </w:r>
          </w:p>
        </w:tc>
        <w:tc>
          <w:tcPr>
            <w:tcW w:w="0" w:type="auto"/>
          </w:tcPr>
          <w:p w14:paraId="7ED62A05" w14:textId="765620FB"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CPE_TYPE</w:t>
            </w:r>
          </w:p>
        </w:tc>
        <w:tc>
          <w:tcPr>
            <w:tcW w:w="0" w:type="auto"/>
          </w:tcPr>
          <w:p w14:paraId="7916F368" w14:textId="613C354B"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VARCHAR2(30)</w:t>
            </w:r>
          </w:p>
        </w:tc>
        <w:tc>
          <w:tcPr>
            <w:tcW w:w="0" w:type="auto"/>
          </w:tcPr>
          <w:p w14:paraId="0084C4B6" w14:textId="5DD55EAD"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007B2B33" w14:textId="5D9E0A48"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1034F609" w14:textId="12FD5A87"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CPE_TYPE</w:t>
            </w:r>
          </w:p>
        </w:tc>
        <w:tc>
          <w:tcPr>
            <w:tcW w:w="0" w:type="auto"/>
          </w:tcPr>
          <w:p w14:paraId="5ACF6037" w14:textId="1C86B5E0"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CPE_TYPE</w:t>
            </w:r>
          </w:p>
        </w:tc>
        <w:tc>
          <w:tcPr>
            <w:tcW w:w="0" w:type="auto"/>
          </w:tcPr>
          <w:p w14:paraId="60AAFE39" w14:textId="77777777" w:rsidR="00740DA6" w:rsidRPr="00146FD0" w:rsidRDefault="00740DA6" w:rsidP="00740DA6">
            <w:pPr>
              <w:widowControl w:val="0"/>
              <w:autoSpaceDE w:val="0"/>
              <w:autoSpaceDN w:val="0"/>
              <w:adjustRightInd w:val="0"/>
              <w:spacing w:after="0" w:line="240" w:lineRule="auto"/>
              <w:ind w:left="108" w:right="108"/>
              <w:rPr>
                <w:rFonts w:ascii="Calibri Light" w:hAnsi="Calibri Light" w:cs="Calibri Light"/>
                <w:sz w:val="16"/>
                <w:szCs w:val="16"/>
              </w:rPr>
            </w:pPr>
          </w:p>
        </w:tc>
      </w:tr>
      <w:tr w:rsidR="00740DA6" w:rsidRPr="00EC4DEB" w14:paraId="3D8D2003" w14:textId="77777777" w:rsidTr="008E7335">
        <w:tc>
          <w:tcPr>
            <w:tcW w:w="0" w:type="auto"/>
          </w:tcPr>
          <w:p w14:paraId="537CD16B" w14:textId="6A11D879"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8</w:t>
            </w:r>
          </w:p>
        </w:tc>
        <w:tc>
          <w:tcPr>
            <w:tcW w:w="0" w:type="auto"/>
          </w:tcPr>
          <w:p w14:paraId="767AD0FB" w14:textId="49AA7B70"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CATEGORY</w:t>
            </w:r>
          </w:p>
        </w:tc>
        <w:tc>
          <w:tcPr>
            <w:tcW w:w="0" w:type="auto"/>
          </w:tcPr>
          <w:p w14:paraId="60B02897" w14:textId="2C4E5D97"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VARCHAR2(30)</w:t>
            </w:r>
          </w:p>
        </w:tc>
        <w:tc>
          <w:tcPr>
            <w:tcW w:w="0" w:type="auto"/>
          </w:tcPr>
          <w:p w14:paraId="611208FD" w14:textId="556944E4"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0BEFAD7A" w14:textId="4284D344"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04DED374" w14:textId="7CA9BBE1"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CATEGORY</w:t>
            </w:r>
          </w:p>
        </w:tc>
        <w:tc>
          <w:tcPr>
            <w:tcW w:w="0" w:type="auto"/>
          </w:tcPr>
          <w:p w14:paraId="7362AA1B" w14:textId="1699A153"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CATEGORY</w:t>
            </w:r>
          </w:p>
        </w:tc>
        <w:tc>
          <w:tcPr>
            <w:tcW w:w="0" w:type="auto"/>
          </w:tcPr>
          <w:p w14:paraId="2B24CB04" w14:textId="77777777" w:rsidR="00740DA6" w:rsidRPr="00146FD0" w:rsidRDefault="00740DA6" w:rsidP="00740DA6">
            <w:pPr>
              <w:widowControl w:val="0"/>
              <w:autoSpaceDE w:val="0"/>
              <w:autoSpaceDN w:val="0"/>
              <w:adjustRightInd w:val="0"/>
              <w:spacing w:after="0" w:line="240" w:lineRule="auto"/>
              <w:ind w:left="108" w:right="108"/>
              <w:rPr>
                <w:rFonts w:ascii="Calibri Light" w:hAnsi="Calibri Light" w:cs="Calibri Light"/>
                <w:sz w:val="16"/>
                <w:szCs w:val="16"/>
              </w:rPr>
            </w:pPr>
          </w:p>
        </w:tc>
      </w:tr>
      <w:tr w:rsidR="00740DA6" w:rsidRPr="00EC4DEB" w14:paraId="3EFE5221"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3604B9A" w14:textId="3DA1850B"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49</w:t>
            </w:r>
          </w:p>
        </w:tc>
        <w:tc>
          <w:tcPr>
            <w:tcW w:w="0" w:type="auto"/>
          </w:tcPr>
          <w:p w14:paraId="60413360" w14:textId="7879D4A7"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1</w:t>
            </w:r>
          </w:p>
        </w:tc>
        <w:tc>
          <w:tcPr>
            <w:tcW w:w="0" w:type="auto"/>
          </w:tcPr>
          <w:p w14:paraId="405CE150" w14:textId="74E00CD1"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VARCHAR2(150)</w:t>
            </w:r>
          </w:p>
        </w:tc>
        <w:tc>
          <w:tcPr>
            <w:tcW w:w="0" w:type="auto"/>
          </w:tcPr>
          <w:p w14:paraId="463C8212" w14:textId="52589B65"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1A56B55F" w14:textId="2C4E5A11"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0B78C645" w14:textId="54E218FD"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1</w:t>
            </w:r>
          </w:p>
        </w:tc>
        <w:tc>
          <w:tcPr>
            <w:tcW w:w="0" w:type="auto"/>
          </w:tcPr>
          <w:p w14:paraId="335B06DB" w14:textId="00E58173"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1</w:t>
            </w:r>
          </w:p>
        </w:tc>
        <w:tc>
          <w:tcPr>
            <w:tcW w:w="0" w:type="auto"/>
          </w:tcPr>
          <w:p w14:paraId="4622C577" w14:textId="77777777" w:rsidR="00740DA6" w:rsidRPr="00146FD0" w:rsidRDefault="00740DA6" w:rsidP="00740DA6">
            <w:pPr>
              <w:widowControl w:val="0"/>
              <w:autoSpaceDE w:val="0"/>
              <w:autoSpaceDN w:val="0"/>
              <w:adjustRightInd w:val="0"/>
              <w:spacing w:after="0" w:line="240" w:lineRule="auto"/>
              <w:ind w:left="108" w:right="108"/>
              <w:rPr>
                <w:rFonts w:ascii="Calibri Light" w:hAnsi="Calibri Light" w:cs="Calibri Light"/>
                <w:sz w:val="16"/>
                <w:szCs w:val="16"/>
              </w:rPr>
            </w:pPr>
          </w:p>
        </w:tc>
      </w:tr>
      <w:tr w:rsidR="00740DA6" w:rsidRPr="00EC4DEB" w14:paraId="40E77F9D" w14:textId="77777777" w:rsidTr="008E7335">
        <w:tc>
          <w:tcPr>
            <w:tcW w:w="0" w:type="auto"/>
          </w:tcPr>
          <w:p w14:paraId="2A27C9EF" w14:textId="0C176E86"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50</w:t>
            </w:r>
          </w:p>
        </w:tc>
        <w:tc>
          <w:tcPr>
            <w:tcW w:w="0" w:type="auto"/>
          </w:tcPr>
          <w:p w14:paraId="537A9A62" w14:textId="79F7BEE7"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2</w:t>
            </w:r>
          </w:p>
        </w:tc>
        <w:tc>
          <w:tcPr>
            <w:tcW w:w="0" w:type="auto"/>
          </w:tcPr>
          <w:p w14:paraId="21818329" w14:textId="306394E9"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VARCHAR2(150)</w:t>
            </w:r>
          </w:p>
        </w:tc>
        <w:tc>
          <w:tcPr>
            <w:tcW w:w="0" w:type="auto"/>
          </w:tcPr>
          <w:p w14:paraId="00918268" w14:textId="7754852F"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69448055" w14:textId="0086546A"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03FC31B3" w14:textId="3C610F32"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2</w:t>
            </w:r>
          </w:p>
        </w:tc>
        <w:tc>
          <w:tcPr>
            <w:tcW w:w="0" w:type="auto"/>
          </w:tcPr>
          <w:p w14:paraId="7D0B3F6B" w14:textId="7290BCD7"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2</w:t>
            </w:r>
          </w:p>
        </w:tc>
        <w:tc>
          <w:tcPr>
            <w:tcW w:w="0" w:type="auto"/>
          </w:tcPr>
          <w:p w14:paraId="338CF032" w14:textId="77777777" w:rsidR="00740DA6" w:rsidRPr="00146FD0" w:rsidRDefault="00740DA6" w:rsidP="00740DA6">
            <w:pPr>
              <w:widowControl w:val="0"/>
              <w:autoSpaceDE w:val="0"/>
              <w:autoSpaceDN w:val="0"/>
              <w:adjustRightInd w:val="0"/>
              <w:spacing w:after="0" w:line="240" w:lineRule="auto"/>
              <w:ind w:left="108" w:right="108"/>
              <w:rPr>
                <w:rFonts w:ascii="Calibri Light" w:hAnsi="Calibri Light" w:cs="Calibri Light"/>
                <w:sz w:val="16"/>
                <w:szCs w:val="16"/>
              </w:rPr>
            </w:pPr>
          </w:p>
        </w:tc>
      </w:tr>
      <w:tr w:rsidR="00740DA6" w:rsidRPr="00EC4DEB" w14:paraId="619E7E2D"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683C739" w14:textId="185B6B01"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lastRenderedPageBreak/>
              <w:t>51</w:t>
            </w:r>
          </w:p>
        </w:tc>
        <w:tc>
          <w:tcPr>
            <w:tcW w:w="0" w:type="auto"/>
          </w:tcPr>
          <w:p w14:paraId="387ECB6C" w14:textId="0624B300"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3</w:t>
            </w:r>
          </w:p>
        </w:tc>
        <w:tc>
          <w:tcPr>
            <w:tcW w:w="0" w:type="auto"/>
          </w:tcPr>
          <w:p w14:paraId="734EAF7E" w14:textId="48F3ABDD"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VARCHAR2(150)</w:t>
            </w:r>
          </w:p>
        </w:tc>
        <w:tc>
          <w:tcPr>
            <w:tcW w:w="0" w:type="auto"/>
          </w:tcPr>
          <w:p w14:paraId="2CAF7CFF" w14:textId="47152536"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635AFECD" w14:textId="11415FFD"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34EDF935" w14:textId="140C1872"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3</w:t>
            </w:r>
          </w:p>
        </w:tc>
        <w:tc>
          <w:tcPr>
            <w:tcW w:w="0" w:type="auto"/>
          </w:tcPr>
          <w:p w14:paraId="287E2DF6" w14:textId="2F129559"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3</w:t>
            </w:r>
          </w:p>
        </w:tc>
        <w:tc>
          <w:tcPr>
            <w:tcW w:w="0" w:type="auto"/>
          </w:tcPr>
          <w:p w14:paraId="0BB609B1" w14:textId="77777777" w:rsidR="00740DA6" w:rsidRPr="00146FD0" w:rsidRDefault="00740DA6" w:rsidP="00740DA6">
            <w:pPr>
              <w:widowControl w:val="0"/>
              <w:autoSpaceDE w:val="0"/>
              <w:autoSpaceDN w:val="0"/>
              <w:adjustRightInd w:val="0"/>
              <w:spacing w:after="0" w:line="240" w:lineRule="auto"/>
              <w:ind w:left="108" w:right="108"/>
              <w:rPr>
                <w:rFonts w:ascii="Calibri Light" w:hAnsi="Calibri Light" w:cs="Calibri Light"/>
                <w:sz w:val="16"/>
                <w:szCs w:val="16"/>
              </w:rPr>
            </w:pPr>
          </w:p>
        </w:tc>
      </w:tr>
      <w:tr w:rsidR="00740DA6" w:rsidRPr="00EC4DEB" w14:paraId="5ADBDC20" w14:textId="77777777" w:rsidTr="008E7335">
        <w:tc>
          <w:tcPr>
            <w:tcW w:w="0" w:type="auto"/>
          </w:tcPr>
          <w:p w14:paraId="6C47BAAD" w14:textId="3F9898A8"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52</w:t>
            </w:r>
          </w:p>
        </w:tc>
        <w:tc>
          <w:tcPr>
            <w:tcW w:w="0" w:type="auto"/>
          </w:tcPr>
          <w:p w14:paraId="16D1661A" w14:textId="5C25477C"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4</w:t>
            </w:r>
          </w:p>
        </w:tc>
        <w:tc>
          <w:tcPr>
            <w:tcW w:w="0" w:type="auto"/>
          </w:tcPr>
          <w:p w14:paraId="7A46B29B" w14:textId="1D3453D0"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VARCHAR2(150)</w:t>
            </w:r>
          </w:p>
        </w:tc>
        <w:tc>
          <w:tcPr>
            <w:tcW w:w="0" w:type="auto"/>
          </w:tcPr>
          <w:p w14:paraId="053EE93C" w14:textId="7B801E63"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59865F43" w14:textId="7D1AB545"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13017D96" w14:textId="04A91B45"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4</w:t>
            </w:r>
          </w:p>
        </w:tc>
        <w:tc>
          <w:tcPr>
            <w:tcW w:w="0" w:type="auto"/>
          </w:tcPr>
          <w:p w14:paraId="3B3B9AB7" w14:textId="6687DBA3"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4</w:t>
            </w:r>
          </w:p>
        </w:tc>
        <w:tc>
          <w:tcPr>
            <w:tcW w:w="0" w:type="auto"/>
          </w:tcPr>
          <w:p w14:paraId="78AB334C" w14:textId="77777777" w:rsidR="00740DA6" w:rsidRPr="00146FD0" w:rsidRDefault="00740DA6" w:rsidP="00740DA6">
            <w:pPr>
              <w:widowControl w:val="0"/>
              <w:autoSpaceDE w:val="0"/>
              <w:autoSpaceDN w:val="0"/>
              <w:adjustRightInd w:val="0"/>
              <w:spacing w:after="0" w:line="240" w:lineRule="auto"/>
              <w:ind w:left="108" w:right="108"/>
              <w:rPr>
                <w:rFonts w:ascii="Calibri Light" w:hAnsi="Calibri Light" w:cs="Calibri Light"/>
                <w:sz w:val="16"/>
                <w:szCs w:val="16"/>
              </w:rPr>
            </w:pPr>
          </w:p>
        </w:tc>
      </w:tr>
      <w:tr w:rsidR="00740DA6" w:rsidRPr="00EC4DEB" w14:paraId="5E4D5732"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7E172EF" w14:textId="5816FCD1"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53</w:t>
            </w:r>
          </w:p>
        </w:tc>
        <w:tc>
          <w:tcPr>
            <w:tcW w:w="0" w:type="auto"/>
          </w:tcPr>
          <w:p w14:paraId="2F0311E4" w14:textId="04EDCE19"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5</w:t>
            </w:r>
          </w:p>
        </w:tc>
        <w:tc>
          <w:tcPr>
            <w:tcW w:w="0" w:type="auto"/>
          </w:tcPr>
          <w:p w14:paraId="23D23437" w14:textId="32084556"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VARCHAR2(150)</w:t>
            </w:r>
          </w:p>
        </w:tc>
        <w:tc>
          <w:tcPr>
            <w:tcW w:w="0" w:type="auto"/>
          </w:tcPr>
          <w:p w14:paraId="5229FA65" w14:textId="0258CD30"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2F77DB6B" w14:textId="23C44EDB"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242972D6" w14:textId="3D11E5AD"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5</w:t>
            </w:r>
          </w:p>
        </w:tc>
        <w:tc>
          <w:tcPr>
            <w:tcW w:w="0" w:type="auto"/>
          </w:tcPr>
          <w:p w14:paraId="652742D9" w14:textId="72A4FE94"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5</w:t>
            </w:r>
          </w:p>
        </w:tc>
        <w:tc>
          <w:tcPr>
            <w:tcW w:w="0" w:type="auto"/>
          </w:tcPr>
          <w:p w14:paraId="2E3C6722" w14:textId="77777777" w:rsidR="00740DA6" w:rsidRPr="00146FD0" w:rsidRDefault="00740DA6" w:rsidP="00740DA6">
            <w:pPr>
              <w:widowControl w:val="0"/>
              <w:autoSpaceDE w:val="0"/>
              <w:autoSpaceDN w:val="0"/>
              <w:adjustRightInd w:val="0"/>
              <w:spacing w:after="0" w:line="240" w:lineRule="auto"/>
              <w:ind w:left="108" w:right="108"/>
              <w:rPr>
                <w:rFonts w:ascii="Calibri Light" w:hAnsi="Calibri Light" w:cs="Calibri Light"/>
                <w:sz w:val="16"/>
                <w:szCs w:val="16"/>
              </w:rPr>
            </w:pPr>
          </w:p>
        </w:tc>
      </w:tr>
      <w:tr w:rsidR="00740DA6" w:rsidRPr="00EC4DEB" w14:paraId="14C02C02" w14:textId="77777777" w:rsidTr="008E7335">
        <w:tc>
          <w:tcPr>
            <w:tcW w:w="0" w:type="auto"/>
          </w:tcPr>
          <w:p w14:paraId="4703859A" w14:textId="2B650A24"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54</w:t>
            </w:r>
          </w:p>
        </w:tc>
        <w:tc>
          <w:tcPr>
            <w:tcW w:w="0" w:type="auto"/>
          </w:tcPr>
          <w:p w14:paraId="6D2950FD" w14:textId="5E42D082"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6</w:t>
            </w:r>
          </w:p>
        </w:tc>
        <w:tc>
          <w:tcPr>
            <w:tcW w:w="0" w:type="auto"/>
          </w:tcPr>
          <w:p w14:paraId="6514F743" w14:textId="4445E55E"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VARCHAR2(150)</w:t>
            </w:r>
          </w:p>
        </w:tc>
        <w:tc>
          <w:tcPr>
            <w:tcW w:w="0" w:type="auto"/>
          </w:tcPr>
          <w:p w14:paraId="705EC132" w14:textId="487D0E55"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7E267EAA" w14:textId="009B9BCA"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25D6485B" w14:textId="6CB43DBE"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6</w:t>
            </w:r>
          </w:p>
        </w:tc>
        <w:tc>
          <w:tcPr>
            <w:tcW w:w="0" w:type="auto"/>
          </w:tcPr>
          <w:p w14:paraId="28A283A2" w14:textId="59B1860D"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6</w:t>
            </w:r>
          </w:p>
        </w:tc>
        <w:tc>
          <w:tcPr>
            <w:tcW w:w="0" w:type="auto"/>
          </w:tcPr>
          <w:p w14:paraId="7DA096A5" w14:textId="77777777" w:rsidR="00740DA6" w:rsidRPr="00146FD0" w:rsidRDefault="00740DA6" w:rsidP="00740DA6">
            <w:pPr>
              <w:widowControl w:val="0"/>
              <w:autoSpaceDE w:val="0"/>
              <w:autoSpaceDN w:val="0"/>
              <w:adjustRightInd w:val="0"/>
              <w:spacing w:after="0" w:line="240" w:lineRule="auto"/>
              <w:ind w:left="108" w:right="108"/>
              <w:rPr>
                <w:rFonts w:ascii="Calibri Light" w:hAnsi="Calibri Light" w:cs="Calibri Light"/>
                <w:sz w:val="16"/>
                <w:szCs w:val="16"/>
              </w:rPr>
            </w:pPr>
          </w:p>
        </w:tc>
      </w:tr>
      <w:tr w:rsidR="00740DA6" w:rsidRPr="00EC4DEB" w14:paraId="67867046"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595CAE8" w14:textId="2B8E1B0D"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55</w:t>
            </w:r>
          </w:p>
        </w:tc>
        <w:tc>
          <w:tcPr>
            <w:tcW w:w="0" w:type="auto"/>
          </w:tcPr>
          <w:p w14:paraId="2E95F602" w14:textId="05B0919A"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7</w:t>
            </w:r>
          </w:p>
        </w:tc>
        <w:tc>
          <w:tcPr>
            <w:tcW w:w="0" w:type="auto"/>
          </w:tcPr>
          <w:p w14:paraId="4A0B6864" w14:textId="61CE662F"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VARCHAR2(150)</w:t>
            </w:r>
          </w:p>
        </w:tc>
        <w:tc>
          <w:tcPr>
            <w:tcW w:w="0" w:type="auto"/>
          </w:tcPr>
          <w:p w14:paraId="32B0B0FA" w14:textId="4632FD7A"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3F8228D5" w14:textId="2D331A72"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7F654E30" w14:textId="1C8A5B30"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7</w:t>
            </w:r>
          </w:p>
        </w:tc>
        <w:tc>
          <w:tcPr>
            <w:tcW w:w="0" w:type="auto"/>
          </w:tcPr>
          <w:p w14:paraId="6C758D55" w14:textId="02D8F6C4"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7</w:t>
            </w:r>
          </w:p>
        </w:tc>
        <w:tc>
          <w:tcPr>
            <w:tcW w:w="0" w:type="auto"/>
          </w:tcPr>
          <w:p w14:paraId="74BBE67E" w14:textId="77777777" w:rsidR="00740DA6" w:rsidRPr="00146FD0" w:rsidRDefault="00740DA6" w:rsidP="00740DA6">
            <w:pPr>
              <w:widowControl w:val="0"/>
              <w:autoSpaceDE w:val="0"/>
              <w:autoSpaceDN w:val="0"/>
              <w:adjustRightInd w:val="0"/>
              <w:spacing w:after="0" w:line="240" w:lineRule="auto"/>
              <w:ind w:left="108" w:right="108"/>
              <w:rPr>
                <w:rFonts w:ascii="Calibri Light" w:hAnsi="Calibri Light" w:cs="Calibri Light"/>
                <w:sz w:val="16"/>
                <w:szCs w:val="16"/>
              </w:rPr>
            </w:pPr>
          </w:p>
        </w:tc>
      </w:tr>
      <w:tr w:rsidR="00740DA6" w:rsidRPr="00EC4DEB" w14:paraId="1A5BD698" w14:textId="77777777" w:rsidTr="008E7335">
        <w:tc>
          <w:tcPr>
            <w:tcW w:w="0" w:type="auto"/>
          </w:tcPr>
          <w:p w14:paraId="53F1276B" w14:textId="5044334D"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56</w:t>
            </w:r>
          </w:p>
        </w:tc>
        <w:tc>
          <w:tcPr>
            <w:tcW w:w="0" w:type="auto"/>
          </w:tcPr>
          <w:p w14:paraId="65820970" w14:textId="6370EB26"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8</w:t>
            </w:r>
          </w:p>
        </w:tc>
        <w:tc>
          <w:tcPr>
            <w:tcW w:w="0" w:type="auto"/>
          </w:tcPr>
          <w:p w14:paraId="48B0F829" w14:textId="7DF9EE9D"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VARCHAR2(150)</w:t>
            </w:r>
          </w:p>
        </w:tc>
        <w:tc>
          <w:tcPr>
            <w:tcW w:w="0" w:type="auto"/>
          </w:tcPr>
          <w:p w14:paraId="482D1B01" w14:textId="7843E6C2"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0571D49A" w14:textId="5FF885B4"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7AF5C63F" w14:textId="5C2E3383"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8</w:t>
            </w:r>
          </w:p>
        </w:tc>
        <w:tc>
          <w:tcPr>
            <w:tcW w:w="0" w:type="auto"/>
          </w:tcPr>
          <w:p w14:paraId="41C368D4" w14:textId="737B22B8"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8</w:t>
            </w:r>
          </w:p>
        </w:tc>
        <w:tc>
          <w:tcPr>
            <w:tcW w:w="0" w:type="auto"/>
          </w:tcPr>
          <w:p w14:paraId="0099764B" w14:textId="77777777" w:rsidR="00740DA6" w:rsidRPr="00146FD0" w:rsidRDefault="00740DA6" w:rsidP="00740DA6">
            <w:pPr>
              <w:widowControl w:val="0"/>
              <w:autoSpaceDE w:val="0"/>
              <w:autoSpaceDN w:val="0"/>
              <w:adjustRightInd w:val="0"/>
              <w:spacing w:after="0" w:line="240" w:lineRule="auto"/>
              <w:ind w:left="108" w:right="108"/>
              <w:rPr>
                <w:rFonts w:ascii="Calibri Light" w:hAnsi="Calibri Light" w:cs="Calibri Light"/>
                <w:sz w:val="16"/>
                <w:szCs w:val="16"/>
              </w:rPr>
            </w:pPr>
          </w:p>
        </w:tc>
      </w:tr>
      <w:tr w:rsidR="00740DA6" w:rsidRPr="00EC4DEB" w14:paraId="7EEB2244"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FF6C237" w14:textId="1D8E96F9"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57</w:t>
            </w:r>
          </w:p>
        </w:tc>
        <w:tc>
          <w:tcPr>
            <w:tcW w:w="0" w:type="auto"/>
          </w:tcPr>
          <w:p w14:paraId="28857367" w14:textId="02428323"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9</w:t>
            </w:r>
          </w:p>
        </w:tc>
        <w:tc>
          <w:tcPr>
            <w:tcW w:w="0" w:type="auto"/>
          </w:tcPr>
          <w:p w14:paraId="22A90279" w14:textId="4CAD7D6D"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VARCHAR2(150)</w:t>
            </w:r>
          </w:p>
        </w:tc>
        <w:tc>
          <w:tcPr>
            <w:tcW w:w="0" w:type="auto"/>
          </w:tcPr>
          <w:p w14:paraId="48D09D72" w14:textId="36B1A2C8"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0634EED1" w14:textId="57BE9784"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37BA7795" w14:textId="45C77A05"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9</w:t>
            </w:r>
          </w:p>
        </w:tc>
        <w:tc>
          <w:tcPr>
            <w:tcW w:w="0" w:type="auto"/>
          </w:tcPr>
          <w:p w14:paraId="078A56B0" w14:textId="10A0EE35"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9</w:t>
            </w:r>
          </w:p>
        </w:tc>
        <w:tc>
          <w:tcPr>
            <w:tcW w:w="0" w:type="auto"/>
          </w:tcPr>
          <w:p w14:paraId="612C6352" w14:textId="77777777" w:rsidR="00740DA6" w:rsidRPr="00146FD0" w:rsidRDefault="00740DA6" w:rsidP="00740DA6">
            <w:pPr>
              <w:widowControl w:val="0"/>
              <w:autoSpaceDE w:val="0"/>
              <w:autoSpaceDN w:val="0"/>
              <w:adjustRightInd w:val="0"/>
              <w:spacing w:after="0" w:line="240" w:lineRule="auto"/>
              <w:ind w:left="108" w:right="108"/>
              <w:rPr>
                <w:rFonts w:ascii="Calibri Light" w:hAnsi="Calibri Light" w:cs="Calibri Light"/>
                <w:sz w:val="16"/>
                <w:szCs w:val="16"/>
              </w:rPr>
            </w:pPr>
          </w:p>
        </w:tc>
      </w:tr>
      <w:tr w:rsidR="00740DA6" w:rsidRPr="00EC4DEB" w14:paraId="0D8FE11F" w14:textId="77777777" w:rsidTr="008E7335">
        <w:tc>
          <w:tcPr>
            <w:tcW w:w="0" w:type="auto"/>
          </w:tcPr>
          <w:p w14:paraId="7973AB0D" w14:textId="63BC240C"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58</w:t>
            </w:r>
          </w:p>
        </w:tc>
        <w:tc>
          <w:tcPr>
            <w:tcW w:w="0" w:type="auto"/>
          </w:tcPr>
          <w:p w14:paraId="6576002A" w14:textId="43BFCCA1"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10</w:t>
            </w:r>
          </w:p>
        </w:tc>
        <w:tc>
          <w:tcPr>
            <w:tcW w:w="0" w:type="auto"/>
          </w:tcPr>
          <w:p w14:paraId="7AF14191" w14:textId="301A2863"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VARCHAR2(150)</w:t>
            </w:r>
          </w:p>
        </w:tc>
        <w:tc>
          <w:tcPr>
            <w:tcW w:w="0" w:type="auto"/>
          </w:tcPr>
          <w:p w14:paraId="146D509D" w14:textId="768C2704"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40BA511B" w14:textId="79C1C879"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46C649E2" w14:textId="1A34CC43"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10</w:t>
            </w:r>
          </w:p>
        </w:tc>
        <w:tc>
          <w:tcPr>
            <w:tcW w:w="0" w:type="auto"/>
          </w:tcPr>
          <w:p w14:paraId="400D2B1C" w14:textId="768CD504"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10</w:t>
            </w:r>
          </w:p>
        </w:tc>
        <w:tc>
          <w:tcPr>
            <w:tcW w:w="0" w:type="auto"/>
          </w:tcPr>
          <w:p w14:paraId="543B9A00" w14:textId="77777777" w:rsidR="00740DA6" w:rsidRPr="00146FD0" w:rsidRDefault="00740DA6" w:rsidP="00740DA6">
            <w:pPr>
              <w:widowControl w:val="0"/>
              <w:autoSpaceDE w:val="0"/>
              <w:autoSpaceDN w:val="0"/>
              <w:adjustRightInd w:val="0"/>
              <w:spacing w:after="0" w:line="240" w:lineRule="auto"/>
              <w:ind w:left="108" w:right="108"/>
              <w:rPr>
                <w:rFonts w:ascii="Calibri Light" w:hAnsi="Calibri Light" w:cs="Calibri Light"/>
                <w:sz w:val="16"/>
                <w:szCs w:val="16"/>
              </w:rPr>
            </w:pPr>
          </w:p>
        </w:tc>
      </w:tr>
      <w:tr w:rsidR="00740DA6" w:rsidRPr="00EC4DEB" w14:paraId="3C30A54A"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3EC88F6" w14:textId="3141C9BF"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59</w:t>
            </w:r>
          </w:p>
        </w:tc>
        <w:tc>
          <w:tcPr>
            <w:tcW w:w="0" w:type="auto"/>
          </w:tcPr>
          <w:p w14:paraId="444F1012" w14:textId="43E57143"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1</w:t>
            </w:r>
          </w:p>
        </w:tc>
        <w:tc>
          <w:tcPr>
            <w:tcW w:w="0" w:type="auto"/>
          </w:tcPr>
          <w:p w14:paraId="2828600D" w14:textId="5436FF1D"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UMBER</w:t>
            </w:r>
          </w:p>
        </w:tc>
        <w:tc>
          <w:tcPr>
            <w:tcW w:w="0" w:type="auto"/>
          </w:tcPr>
          <w:p w14:paraId="2FF9A093" w14:textId="5CE5EB54"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1691F6AE" w14:textId="7B81CFA7"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78B12B6D" w14:textId="3E082737"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1</w:t>
            </w:r>
          </w:p>
        </w:tc>
        <w:tc>
          <w:tcPr>
            <w:tcW w:w="0" w:type="auto"/>
          </w:tcPr>
          <w:p w14:paraId="3FDBF9F8" w14:textId="59D53209"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1</w:t>
            </w:r>
          </w:p>
        </w:tc>
        <w:tc>
          <w:tcPr>
            <w:tcW w:w="0" w:type="auto"/>
          </w:tcPr>
          <w:p w14:paraId="75118538" w14:textId="77777777" w:rsidR="00740DA6" w:rsidRPr="00146FD0" w:rsidRDefault="00740DA6" w:rsidP="00740DA6">
            <w:pPr>
              <w:widowControl w:val="0"/>
              <w:autoSpaceDE w:val="0"/>
              <w:autoSpaceDN w:val="0"/>
              <w:adjustRightInd w:val="0"/>
              <w:spacing w:after="0" w:line="240" w:lineRule="auto"/>
              <w:ind w:left="108" w:right="108"/>
              <w:rPr>
                <w:rFonts w:ascii="Calibri Light" w:hAnsi="Calibri Light" w:cs="Calibri Light"/>
                <w:sz w:val="16"/>
                <w:szCs w:val="16"/>
              </w:rPr>
            </w:pPr>
          </w:p>
        </w:tc>
      </w:tr>
      <w:tr w:rsidR="00740DA6" w:rsidRPr="00EC4DEB" w14:paraId="73462D0E" w14:textId="77777777" w:rsidTr="008E7335">
        <w:tc>
          <w:tcPr>
            <w:tcW w:w="0" w:type="auto"/>
          </w:tcPr>
          <w:p w14:paraId="0FB85B22" w14:textId="663B6207"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60</w:t>
            </w:r>
          </w:p>
        </w:tc>
        <w:tc>
          <w:tcPr>
            <w:tcW w:w="0" w:type="auto"/>
          </w:tcPr>
          <w:p w14:paraId="2E8CD655" w14:textId="0F2C8EC6"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2</w:t>
            </w:r>
          </w:p>
        </w:tc>
        <w:tc>
          <w:tcPr>
            <w:tcW w:w="0" w:type="auto"/>
          </w:tcPr>
          <w:p w14:paraId="6C075072" w14:textId="3B6DE872"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UMBER</w:t>
            </w:r>
          </w:p>
        </w:tc>
        <w:tc>
          <w:tcPr>
            <w:tcW w:w="0" w:type="auto"/>
          </w:tcPr>
          <w:p w14:paraId="6FA60FE2" w14:textId="027B1ED5"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50BC55A6" w14:textId="485A7472"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642EA794" w14:textId="5132138E"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2</w:t>
            </w:r>
          </w:p>
        </w:tc>
        <w:tc>
          <w:tcPr>
            <w:tcW w:w="0" w:type="auto"/>
          </w:tcPr>
          <w:p w14:paraId="6CDFD6A5" w14:textId="09250CC6"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2</w:t>
            </w:r>
          </w:p>
        </w:tc>
        <w:tc>
          <w:tcPr>
            <w:tcW w:w="0" w:type="auto"/>
          </w:tcPr>
          <w:p w14:paraId="623A57C6" w14:textId="77777777" w:rsidR="00740DA6" w:rsidRPr="00146FD0" w:rsidRDefault="00740DA6" w:rsidP="00740DA6">
            <w:pPr>
              <w:widowControl w:val="0"/>
              <w:autoSpaceDE w:val="0"/>
              <w:autoSpaceDN w:val="0"/>
              <w:adjustRightInd w:val="0"/>
              <w:spacing w:after="0" w:line="240" w:lineRule="auto"/>
              <w:ind w:left="108" w:right="108"/>
              <w:rPr>
                <w:rFonts w:ascii="Calibri Light" w:hAnsi="Calibri Light" w:cs="Calibri Light"/>
                <w:sz w:val="16"/>
                <w:szCs w:val="16"/>
              </w:rPr>
            </w:pPr>
          </w:p>
        </w:tc>
      </w:tr>
      <w:tr w:rsidR="00740DA6" w:rsidRPr="00EC4DEB" w14:paraId="23C68B0E"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3D08DD5" w14:textId="12D15814"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61</w:t>
            </w:r>
          </w:p>
        </w:tc>
        <w:tc>
          <w:tcPr>
            <w:tcW w:w="0" w:type="auto"/>
          </w:tcPr>
          <w:p w14:paraId="62DDE531" w14:textId="042CAF64"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3</w:t>
            </w:r>
          </w:p>
        </w:tc>
        <w:tc>
          <w:tcPr>
            <w:tcW w:w="0" w:type="auto"/>
          </w:tcPr>
          <w:p w14:paraId="75AE6735" w14:textId="415144AD"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UMBER</w:t>
            </w:r>
          </w:p>
        </w:tc>
        <w:tc>
          <w:tcPr>
            <w:tcW w:w="0" w:type="auto"/>
          </w:tcPr>
          <w:p w14:paraId="3EBA575D" w14:textId="65C48746"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0DB64F0C" w14:textId="3F866DE2"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2603450B" w14:textId="23324EB2"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3</w:t>
            </w:r>
          </w:p>
        </w:tc>
        <w:tc>
          <w:tcPr>
            <w:tcW w:w="0" w:type="auto"/>
          </w:tcPr>
          <w:p w14:paraId="667C8DFC" w14:textId="5C01C31A"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3</w:t>
            </w:r>
          </w:p>
        </w:tc>
        <w:tc>
          <w:tcPr>
            <w:tcW w:w="0" w:type="auto"/>
          </w:tcPr>
          <w:p w14:paraId="535FF854" w14:textId="77777777" w:rsidR="00740DA6" w:rsidRPr="00146FD0" w:rsidRDefault="00740DA6" w:rsidP="00740DA6">
            <w:pPr>
              <w:widowControl w:val="0"/>
              <w:autoSpaceDE w:val="0"/>
              <w:autoSpaceDN w:val="0"/>
              <w:adjustRightInd w:val="0"/>
              <w:spacing w:after="0" w:line="240" w:lineRule="auto"/>
              <w:ind w:left="108" w:right="108"/>
              <w:rPr>
                <w:rFonts w:ascii="Calibri Light" w:hAnsi="Calibri Light" w:cs="Calibri Light"/>
                <w:sz w:val="16"/>
                <w:szCs w:val="16"/>
              </w:rPr>
            </w:pPr>
          </w:p>
        </w:tc>
      </w:tr>
      <w:tr w:rsidR="00740DA6" w:rsidRPr="00EC4DEB" w14:paraId="0D0A00E9" w14:textId="77777777" w:rsidTr="008E7335">
        <w:tc>
          <w:tcPr>
            <w:tcW w:w="0" w:type="auto"/>
          </w:tcPr>
          <w:p w14:paraId="0A1C2388" w14:textId="53D1B08D"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62</w:t>
            </w:r>
          </w:p>
        </w:tc>
        <w:tc>
          <w:tcPr>
            <w:tcW w:w="0" w:type="auto"/>
          </w:tcPr>
          <w:p w14:paraId="748BC1FD" w14:textId="2E6EFD1F"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4</w:t>
            </w:r>
          </w:p>
        </w:tc>
        <w:tc>
          <w:tcPr>
            <w:tcW w:w="0" w:type="auto"/>
          </w:tcPr>
          <w:p w14:paraId="309DFFD8" w14:textId="72F15750"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UMBER</w:t>
            </w:r>
          </w:p>
        </w:tc>
        <w:tc>
          <w:tcPr>
            <w:tcW w:w="0" w:type="auto"/>
          </w:tcPr>
          <w:p w14:paraId="386CE1E7" w14:textId="2FAF9C16"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44232BFE" w14:textId="7F03D3ED"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145B7748" w14:textId="50E6266E"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4</w:t>
            </w:r>
          </w:p>
        </w:tc>
        <w:tc>
          <w:tcPr>
            <w:tcW w:w="0" w:type="auto"/>
          </w:tcPr>
          <w:p w14:paraId="13FBCDFD" w14:textId="285D2334"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4</w:t>
            </w:r>
          </w:p>
        </w:tc>
        <w:tc>
          <w:tcPr>
            <w:tcW w:w="0" w:type="auto"/>
          </w:tcPr>
          <w:p w14:paraId="3E1A2BAA" w14:textId="77777777" w:rsidR="00740DA6" w:rsidRPr="00146FD0" w:rsidRDefault="00740DA6" w:rsidP="00740DA6">
            <w:pPr>
              <w:widowControl w:val="0"/>
              <w:autoSpaceDE w:val="0"/>
              <w:autoSpaceDN w:val="0"/>
              <w:adjustRightInd w:val="0"/>
              <w:spacing w:after="0" w:line="240" w:lineRule="auto"/>
              <w:ind w:left="108" w:right="108"/>
              <w:rPr>
                <w:rFonts w:ascii="Calibri Light" w:hAnsi="Calibri Light" w:cs="Calibri Light"/>
                <w:sz w:val="16"/>
                <w:szCs w:val="16"/>
              </w:rPr>
            </w:pPr>
          </w:p>
        </w:tc>
      </w:tr>
      <w:tr w:rsidR="00740DA6" w:rsidRPr="00EC4DEB" w14:paraId="58B5902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123C461" w14:textId="48682539"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63</w:t>
            </w:r>
          </w:p>
        </w:tc>
        <w:tc>
          <w:tcPr>
            <w:tcW w:w="0" w:type="auto"/>
          </w:tcPr>
          <w:p w14:paraId="7431779B" w14:textId="5E68DB9D"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5</w:t>
            </w:r>
          </w:p>
        </w:tc>
        <w:tc>
          <w:tcPr>
            <w:tcW w:w="0" w:type="auto"/>
          </w:tcPr>
          <w:p w14:paraId="28C66242" w14:textId="77BE030E"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NUMBER</w:t>
            </w:r>
          </w:p>
        </w:tc>
        <w:tc>
          <w:tcPr>
            <w:tcW w:w="0" w:type="auto"/>
          </w:tcPr>
          <w:p w14:paraId="5DB435A6" w14:textId="4F8814F0"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657AF991" w14:textId="329827E9"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39C52ED4" w14:textId="123FDEA1"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5</w:t>
            </w:r>
          </w:p>
        </w:tc>
        <w:tc>
          <w:tcPr>
            <w:tcW w:w="0" w:type="auto"/>
          </w:tcPr>
          <w:p w14:paraId="5CA25E38" w14:textId="374C76D1"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NUMBER5</w:t>
            </w:r>
          </w:p>
        </w:tc>
        <w:tc>
          <w:tcPr>
            <w:tcW w:w="0" w:type="auto"/>
          </w:tcPr>
          <w:p w14:paraId="5C057710" w14:textId="77777777" w:rsidR="00740DA6" w:rsidRPr="00146FD0" w:rsidRDefault="00740DA6" w:rsidP="00740DA6">
            <w:pPr>
              <w:widowControl w:val="0"/>
              <w:autoSpaceDE w:val="0"/>
              <w:autoSpaceDN w:val="0"/>
              <w:adjustRightInd w:val="0"/>
              <w:spacing w:after="0" w:line="240" w:lineRule="auto"/>
              <w:ind w:left="108" w:right="108"/>
              <w:rPr>
                <w:rFonts w:ascii="Calibri Light" w:hAnsi="Calibri Light" w:cs="Calibri Light"/>
                <w:sz w:val="16"/>
                <w:szCs w:val="16"/>
              </w:rPr>
            </w:pPr>
          </w:p>
        </w:tc>
      </w:tr>
      <w:tr w:rsidR="00740DA6" w:rsidRPr="00EC4DEB" w14:paraId="2EE1B4F3" w14:textId="77777777" w:rsidTr="008E7335">
        <w:tc>
          <w:tcPr>
            <w:tcW w:w="0" w:type="auto"/>
          </w:tcPr>
          <w:p w14:paraId="69C0EE04" w14:textId="23E7AB0A"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64</w:t>
            </w:r>
          </w:p>
        </w:tc>
        <w:tc>
          <w:tcPr>
            <w:tcW w:w="0" w:type="auto"/>
          </w:tcPr>
          <w:p w14:paraId="2977FC67" w14:textId="09997388"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1</w:t>
            </w:r>
          </w:p>
        </w:tc>
        <w:tc>
          <w:tcPr>
            <w:tcW w:w="0" w:type="auto"/>
          </w:tcPr>
          <w:p w14:paraId="7B1AB2F0" w14:textId="5EF1D42A"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DATE</w:t>
            </w:r>
          </w:p>
        </w:tc>
        <w:tc>
          <w:tcPr>
            <w:tcW w:w="0" w:type="auto"/>
          </w:tcPr>
          <w:p w14:paraId="4A4F91E1" w14:textId="7E652C17"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699C45C5" w14:textId="0A597096"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2B2D7906" w14:textId="2440D248"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1</w:t>
            </w:r>
          </w:p>
        </w:tc>
        <w:tc>
          <w:tcPr>
            <w:tcW w:w="0" w:type="auto"/>
          </w:tcPr>
          <w:p w14:paraId="0A88A896" w14:textId="65CFD8F0"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1</w:t>
            </w:r>
          </w:p>
        </w:tc>
        <w:tc>
          <w:tcPr>
            <w:tcW w:w="0" w:type="auto"/>
          </w:tcPr>
          <w:p w14:paraId="37B827F5" w14:textId="77777777" w:rsidR="00740DA6" w:rsidRPr="00146FD0" w:rsidRDefault="00740DA6" w:rsidP="00740DA6">
            <w:pPr>
              <w:widowControl w:val="0"/>
              <w:autoSpaceDE w:val="0"/>
              <w:autoSpaceDN w:val="0"/>
              <w:adjustRightInd w:val="0"/>
              <w:spacing w:after="0" w:line="240" w:lineRule="auto"/>
              <w:ind w:left="108" w:right="108"/>
              <w:rPr>
                <w:rFonts w:ascii="Calibri Light" w:hAnsi="Calibri Light" w:cs="Calibri Light"/>
                <w:sz w:val="16"/>
                <w:szCs w:val="16"/>
              </w:rPr>
            </w:pPr>
          </w:p>
        </w:tc>
      </w:tr>
      <w:tr w:rsidR="00740DA6" w:rsidRPr="00EC4DEB" w14:paraId="5184CF42"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DE68098" w14:textId="6F1001D2"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65</w:t>
            </w:r>
          </w:p>
        </w:tc>
        <w:tc>
          <w:tcPr>
            <w:tcW w:w="0" w:type="auto"/>
          </w:tcPr>
          <w:p w14:paraId="0EE042B4" w14:textId="5422D63D"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2</w:t>
            </w:r>
          </w:p>
        </w:tc>
        <w:tc>
          <w:tcPr>
            <w:tcW w:w="0" w:type="auto"/>
          </w:tcPr>
          <w:p w14:paraId="4C6BB40E" w14:textId="5781D33A"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DATE</w:t>
            </w:r>
          </w:p>
        </w:tc>
        <w:tc>
          <w:tcPr>
            <w:tcW w:w="0" w:type="auto"/>
          </w:tcPr>
          <w:p w14:paraId="5AE74D8F" w14:textId="2A913595"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769743EF" w14:textId="1FC162FB"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241611A0" w14:textId="58FF0675"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2</w:t>
            </w:r>
          </w:p>
        </w:tc>
        <w:tc>
          <w:tcPr>
            <w:tcW w:w="0" w:type="auto"/>
          </w:tcPr>
          <w:p w14:paraId="7DAEECE1" w14:textId="4AA79716"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2</w:t>
            </w:r>
          </w:p>
        </w:tc>
        <w:tc>
          <w:tcPr>
            <w:tcW w:w="0" w:type="auto"/>
          </w:tcPr>
          <w:p w14:paraId="3AC27810" w14:textId="77777777" w:rsidR="00740DA6" w:rsidRPr="00146FD0" w:rsidRDefault="00740DA6" w:rsidP="00740DA6">
            <w:pPr>
              <w:widowControl w:val="0"/>
              <w:autoSpaceDE w:val="0"/>
              <w:autoSpaceDN w:val="0"/>
              <w:adjustRightInd w:val="0"/>
              <w:spacing w:after="0" w:line="240" w:lineRule="auto"/>
              <w:ind w:left="108" w:right="108"/>
              <w:rPr>
                <w:rFonts w:ascii="Calibri Light" w:hAnsi="Calibri Light" w:cs="Calibri Light"/>
                <w:sz w:val="16"/>
                <w:szCs w:val="16"/>
              </w:rPr>
            </w:pPr>
          </w:p>
        </w:tc>
      </w:tr>
      <w:tr w:rsidR="00740DA6" w:rsidRPr="00EC4DEB" w14:paraId="50CABB84" w14:textId="77777777" w:rsidTr="008E7335">
        <w:tc>
          <w:tcPr>
            <w:tcW w:w="0" w:type="auto"/>
          </w:tcPr>
          <w:p w14:paraId="4F55A9AC" w14:textId="0C88A480"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66</w:t>
            </w:r>
          </w:p>
        </w:tc>
        <w:tc>
          <w:tcPr>
            <w:tcW w:w="0" w:type="auto"/>
          </w:tcPr>
          <w:p w14:paraId="245AFE48" w14:textId="711B8B67"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3</w:t>
            </w:r>
          </w:p>
        </w:tc>
        <w:tc>
          <w:tcPr>
            <w:tcW w:w="0" w:type="auto"/>
          </w:tcPr>
          <w:p w14:paraId="51D9DEFB" w14:textId="48BFE481"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DATE</w:t>
            </w:r>
          </w:p>
        </w:tc>
        <w:tc>
          <w:tcPr>
            <w:tcW w:w="0" w:type="auto"/>
          </w:tcPr>
          <w:p w14:paraId="2E4C2052" w14:textId="04AE0CE6"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3980BB29" w14:textId="2431737A"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1A98F7C7" w14:textId="1827D156"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3</w:t>
            </w:r>
          </w:p>
        </w:tc>
        <w:tc>
          <w:tcPr>
            <w:tcW w:w="0" w:type="auto"/>
          </w:tcPr>
          <w:p w14:paraId="796645A3" w14:textId="4A9684B1"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3</w:t>
            </w:r>
          </w:p>
        </w:tc>
        <w:tc>
          <w:tcPr>
            <w:tcW w:w="0" w:type="auto"/>
          </w:tcPr>
          <w:p w14:paraId="638A6ED5" w14:textId="77777777" w:rsidR="00740DA6" w:rsidRPr="00146FD0" w:rsidRDefault="00740DA6" w:rsidP="00740DA6">
            <w:pPr>
              <w:widowControl w:val="0"/>
              <w:autoSpaceDE w:val="0"/>
              <w:autoSpaceDN w:val="0"/>
              <w:adjustRightInd w:val="0"/>
              <w:spacing w:after="0" w:line="240" w:lineRule="auto"/>
              <w:ind w:left="108" w:right="108"/>
              <w:rPr>
                <w:rFonts w:ascii="Calibri Light" w:hAnsi="Calibri Light" w:cs="Calibri Light"/>
                <w:sz w:val="16"/>
                <w:szCs w:val="16"/>
              </w:rPr>
            </w:pPr>
          </w:p>
        </w:tc>
      </w:tr>
      <w:tr w:rsidR="00740DA6" w:rsidRPr="00EC4DEB" w14:paraId="4F7AE56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D4F4A58" w14:textId="38BF9023"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67</w:t>
            </w:r>
          </w:p>
        </w:tc>
        <w:tc>
          <w:tcPr>
            <w:tcW w:w="0" w:type="auto"/>
          </w:tcPr>
          <w:p w14:paraId="65E41252" w14:textId="280961E3"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4</w:t>
            </w:r>
          </w:p>
        </w:tc>
        <w:tc>
          <w:tcPr>
            <w:tcW w:w="0" w:type="auto"/>
          </w:tcPr>
          <w:p w14:paraId="799FB378" w14:textId="0AFD0CC5"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DATE</w:t>
            </w:r>
          </w:p>
        </w:tc>
        <w:tc>
          <w:tcPr>
            <w:tcW w:w="0" w:type="auto"/>
          </w:tcPr>
          <w:p w14:paraId="7EB50112" w14:textId="28DFAA19"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00F700C3" w14:textId="278D5454"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1EE4D7A3" w14:textId="73E8ECC9"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4</w:t>
            </w:r>
          </w:p>
        </w:tc>
        <w:tc>
          <w:tcPr>
            <w:tcW w:w="0" w:type="auto"/>
          </w:tcPr>
          <w:p w14:paraId="4C3154CB" w14:textId="49D0C5CB"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4</w:t>
            </w:r>
          </w:p>
        </w:tc>
        <w:tc>
          <w:tcPr>
            <w:tcW w:w="0" w:type="auto"/>
          </w:tcPr>
          <w:p w14:paraId="1B8EC727" w14:textId="77777777" w:rsidR="00740DA6" w:rsidRPr="00146FD0" w:rsidRDefault="00740DA6" w:rsidP="00740DA6">
            <w:pPr>
              <w:widowControl w:val="0"/>
              <w:autoSpaceDE w:val="0"/>
              <w:autoSpaceDN w:val="0"/>
              <w:adjustRightInd w:val="0"/>
              <w:spacing w:after="0" w:line="240" w:lineRule="auto"/>
              <w:ind w:left="108" w:right="108"/>
              <w:rPr>
                <w:rFonts w:ascii="Calibri Light" w:hAnsi="Calibri Light" w:cs="Calibri Light"/>
                <w:sz w:val="16"/>
                <w:szCs w:val="16"/>
              </w:rPr>
            </w:pPr>
          </w:p>
        </w:tc>
      </w:tr>
      <w:tr w:rsidR="00740DA6" w:rsidRPr="00EC4DEB" w14:paraId="4D50977E" w14:textId="77777777" w:rsidTr="008E7335">
        <w:tc>
          <w:tcPr>
            <w:tcW w:w="0" w:type="auto"/>
          </w:tcPr>
          <w:p w14:paraId="13AAF03F" w14:textId="27D09351"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68</w:t>
            </w:r>
          </w:p>
        </w:tc>
        <w:tc>
          <w:tcPr>
            <w:tcW w:w="0" w:type="auto"/>
          </w:tcPr>
          <w:p w14:paraId="1FCF6D17" w14:textId="07B05C67"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5</w:t>
            </w:r>
          </w:p>
        </w:tc>
        <w:tc>
          <w:tcPr>
            <w:tcW w:w="0" w:type="auto"/>
          </w:tcPr>
          <w:p w14:paraId="7398DAC7" w14:textId="13D583F5"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DATE</w:t>
            </w:r>
          </w:p>
        </w:tc>
        <w:tc>
          <w:tcPr>
            <w:tcW w:w="0" w:type="auto"/>
          </w:tcPr>
          <w:p w14:paraId="4A0DF2D0" w14:textId="01340BC0"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1428EC68" w14:textId="44B36BA3"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Y</w:t>
            </w:r>
          </w:p>
        </w:tc>
        <w:tc>
          <w:tcPr>
            <w:tcW w:w="0" w:type="auto"/>
          </w:tcPr>
          <w:p w14:paraId="01021944" w14:textId="32353079"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5</w:t>
            </w:r>
          </w:p>
        </w:tc>
        <w:tc>
          <w:tcPr>
            <w:tcW w:w="0" w:type="auto"/>
          </w:tcPr>
          <w:p w14:paraId="4890041E" w14:textId="3D91523F" w:rsidR="00740DA6" w:rsidRPr="00146FD0" w:rsidRDefault="00740DA6" w:rsidP="00740DA6">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146FD0">
              <w:rPr>
                <w:rFonts w:ascii="Calibri Light" w:eastAsia="Book Antiqua" w:hAnsi="Calibri Light" w:cs="Calibri Light"/>
                <w:color w:val="000000"/>
                <w:sz w:val="16"/>
                <w:szCs w:val="16"/>
              </w:rPr>
              <w:t>ATTRIBUTE_DATE5</w:t>
            </w:r>
          </w:p>
        </w:tc>
        <w:tc>
          <w:tcPr>
            <w:tcW w:w="0" w:type="auto"/>
          </w:tcPr>
          <w:p w14:paraId="57FAD880" w14:textId="77777777" w:rsidR="00740DA6" w:rsidRPr="00146FD0" w:rsidRDefault="00740DA6" w:rsidP="00740DA6">
            <w:pPr>
              <w:widowControl w:val="0"/>
              <w:autoSpaceDE w:val="0"/>
              <w:autoSpaceDN w:val="0"/>
              <w:adjustRightInd w:val="0"/>
              <w:spacing w:after="0" w:line="240" w:lineRule="auto"/>
              <w:ind w:left="108" w:right="108"/>
              <w:rPr>
                <w:rFonts w:ascii="Calibri Light" w:hAnsi="Calibri Light" w:cs="Calibri Light"/>
                <w:sz w:val="16"/>
                <w:szCs w:val="16"/>
              </w:rPr>
            </w:pPr>
          </w:p>
        </w:tc>
      </w:tr>
    </w:tbl>
    <w:p w14:paraId="11BDE4E9" w14:textId="77777777" w:rsidR="009805E6" w:rsidRPr="009D704A" w:rsidRDefault="009805E6" w:rsidP="005A42DC">
      <w:pPr>
        <w:pStyle w:val="Bullet"/>
        <w:ind w:left="513" w:hanging="513"/>
        <w:rPr>
          <w:rFonts w:ascii="Calibri Light" w:hAnsi="Calibri Light" w:cs="Arial"/>
          <w:color w:val="4F4F4F"/>
          <w:sz w:val="22"/>
          <w:szCs w:val="22"/>
          <w:lang w:val="en-GB" w:eastAsia="en-IE"/>
        </w:rPr>
      </w:pPr>
    </w:p>
    <w:p w14:paraId="40E090B8" w14:textId="77777777" w:rsidR="005A42DC" w:rsidRDefault="005A42DC" w:rsidP="005A42DC">
      <w:pPr>
        <w:pStyle w:val="Heading3"/>
      </w:pPr>
      <w:bookmarkStart w:id="119" w:name="_Toc79998082"/>
      <w:r>
        <w:t>Mapping</w:t>
      </w:r>
      <w:bookmarkEnd w:id="119"/>
    </w:p>
    <w:p w14:paraId="021CCA06" w14:textId="712499AD" w:rsidR="005A42DC" w:rsidRDefault="005A42DC" w:rsidP="005A42DC"/>
    <w:tbl>
      <w:tblPr>
        <w:tblStyle w:val="GridTable4-Accent11"/>
        <w:tblW w:w="0" w:type="auto"/>
        <w:tblLook w:val="04A0" w:firstRow="1" w:lastRow="0" w:firstColumn="1" w:lastColumn="0" w:noHBand="0" w:noVBand="1"/>
      </w:tblPr>
      <w:tblGrid>
        <w:gridCol w:w="2471"/>
        <w:gridCol w:w="3058"/>
      </w:tblGrid>
      <w:tr w:rsidR="0045536A" w:rsidRPr="005E1E2E" w14:paraId="672716B4" w14:textId="77777777" w:rsidTr="008E7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3C3F51E" w14:textId="77777777" w:rsidR="0045536A" w:rsidRPr="005E1E2E" w:rsidRDefault="0045536A" w:rsidP="00D44211">
            <w:pPr>
              <w:widowControl w:val="0"/>
              <w:autoSpaceDE w:val="0"/>
              <w:autoSpaceDN w:val="0"/>
              <w:adjustRightInd w:val="0"/>
              <w:spacing w:after="0" w:line="240" w:lineRule="auto"/>
              <w:ind w:left="108" w:right="108"/>
              <w:rPr>
                <w:rFonts w:ascii="Calibri Light" w:hAnsi="Calibri Light" w:cs="Calibri Light"/>
                <w:sz w:val="16"/>
                <w:szCs w:val="16"/>
              </w:rPr>
            </w:pPr>
            <w:r w:rsidRPr="005E1E2E">
              <w:rPr>
                <w:rFonts w:ascii="Calibri Light" w:hAnsi="Calibri Light" w:cs="Calibri Light"/>
                <w:sz w:val="16"/>
                <w:szCs w:val="16"/>
              </w:rPr>
              <w:t>Source Column</w:t>
            </w:r>
          </w:p>
        </w:tc>
        <w:tc>
          <w:tcPr>
            <w:tcW w:w="3058" w:type="dxa"/>
          </w:tcPr>
          <w:p w14:paraId="0F9F23A4" w14:textId="77777777" w:rsidR="0045536A" w:rsidRPr="005E1E2E" w:rsidRDefault="0045536A" w:rsidP="00D44211">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5E1E2E">
              <w:rPr>
                <w:rFonts w:ascii="Calibri Light" w:hAnsi="Calibri Light" w:cs="Calibri Light"/>
                <w:sz w:val="16"/>
                <w:szCs w:val="16"/>
              </w:rPr>
              <w:t>Target Column</w:t>
            </w:r>
          </w:p>
        </w:tc>
      </w:tr>
      <w:tr w:rsidR="0045536A" w:rsidRPr="005E1E2E" w14:paraId="1B083496" w14:textId="77777777" w:rsidTr="008E73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619EE635" w14:textId="77777777" w:rsidR="0045536A" w:rsidRPr="005E1E2E" w:rsidRDefault="0045536A" w:rsidP="00D44211">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27F271E5" w14:textId="77777777" w:rsidR="0045536A" w:rsidRPr="005E1E2E" w:rsidRDefault="0045536A" w:rsidP="00D4421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66CE2B5A" w14:textId="77777777" w:rsidR="005A42DC" w:rsidRPr="00FA71BB" w:rsidRDefault="005A42DC" w:rsidP="005A42DC"/>
    <w:p w14:paraId="0E621AC7" w14:textId="06C3329A" w:rsidR="005A42DC" w:rsidRDefault="00A27D63" w:rsidP="005A42DC">
      <w:pPr>
        <w:pStyle w:val="Heading2"/>
      </w:pPr>
      <w:bookmarkStart w:id="120" w:name="_Toc79998083"/>
      <w:r>
        <w:t>Learning Record Activity Attempt</w:t>
      </w:r>
      <w:bookmarkEnd w:id="120"/>
    </w:p>
    <w:p w14:paraId="64A9FA2A" w14:textId="2ED9D7FD"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Data File Name: </w:t>
      </w:r>
      <w:r w:rsidR="003B07F3" w:rsidRPr="003B07F3">
        <w:rPr>
          <w:rFonts w:ascii="Calibri Light" w:hAnsi="Calibri Light" w:cs="Arial"/>
          <w:color w:val="4F4F4F"/>
          <w:sz w:val="22"/>
          <w:szCs w:val="22"/>
          <w:lang w:val="en-GB" w:eastAsia="en-IE"/>
        </w:rPr>
        <w:t>XXMX_OLC_LRNG_RECORD_ACTIVITY_ATTEMPT</w:t>
      </w:r>
      <w:r w:rsidRPr="009D704A">
        <w:rPr>
          <w:rFonts w:ascii="Calibri Light" w:hAnsi="Calibri Light" w:cs="Arial"/>
          <w:color w:val="4F4F4F"/>
          <w:sz w:val="22"/>
          <w:szCs w:val="22"/>
          <w:lang w:val="en-GB" w:eastAsia="en-IE"/>
        </w:rPr>
        <w:t>.dat</w:t>
      </w:r>
    </w:p>
    <w:p w14:paraId="67EF0E19" w14:textId="502C6900"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Staging table:  </w:t>
      </w:r>
      <w:r w:rsidR="003B07F3" w:rsidRPr="003B07F3">
        <w:rPr>
          <w:rFonts w:ascii="Calibri Light" w:hAnsi="Calibri Light" w:cs="Arial"/>
          <w:color w:val="4F4F4F"/>
          <w:sz w:val="22"/>
          <w:szCs w:val="22"/>
          <w:lang w:val="en-GB" w:eastAsia="en-IE"/>
        </w:rPr>
        <w:t>XXMX_OLC_LEARN_RCD_ACT_ATT_STG</w:t>
      </w:r>
    </w:p>
    <w:p w14:paraId="58FCC40D" w14:textId="162157E7"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Transform Table: </w:t>
      </w:r>
      <w:r w:rsidR="003B07F3" w:rsidRPr="003B07F3">
        <w:rPr>
          <w:rFonts w:ascii="Calibri Light" w:hAnsi="Calibri Light" w:cs="Arial"/>
          <w:color w:val="4F4F4F"/>
          <w:sz w:val="22"/>
          <w:szCs w:val="22"/>
          <w:lang w:val="en-GB" w:eastAsia="en-IE"/>
        </w:rPr>
        <w:t>XXMX_OLC_LEARN_RCD_ACT_ATT_XFM</w:t>
      </w:r>
    </w:p>
    <w:p w14:paraId="73FA00EF" w14:textId="77777777" w:rsidR="005A42DC" w:rsidRPr="009D704A"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lastRenderedPageBreak/>
        <w:t>Note: Below is a table documenting the extract file layout. The fields are separated by | symbol. There should be a | symbol after the last field.</w:t>
      </w:r>
    </w:p>
    <w:p w14:paraId="5902C556" w14:textId="597A6472" w:rsidR="005A42DC" w:rsidRDefault="005A42DC" w:rsidP="005A42DC">
      <w:pPr>
        <w:pStyle w:val="Bullet"/>
        <w:ind w:left="513" w:hanging="513"/>
        <w:rPr>
          <w:rFonts w:ascii="Calibri Light" w:hAnsi="Calibri Light" w:cs="Arial"/>
          <w:color w:val="4F4F4F"/>
          <w:sz w:val="22"/>
          <w:szCs w:val="22"/>
          <w:lang w:val="en-GB" w:eastAsia="en-IE"/>
        </w:rPr>
      </w:pPr>
      <w:r w:rsidRPr="009D704A">
        <w:rPr>
          <w:rFonts w:ascii="Calibri Light" w:hAnsi="Calibri Light" w:cs="Arial"/>
          <w:color w:val="4F4F4F"/>
          <w:sz w:val="22"/>
          <w:szCs w:val="22"/>
          <w:lang w:val="en-GB" w:eastAsia="en-IE"/>
        </w:rPr>
        <w:t xml:space="preserve">Fusion Business Object: </w:t>
      </w:r>
      <w:r w:rsidR="003B07F3" w:rsidRPr="003B07F3">
        <w:rPr>
          <w:rFonts w:ascii="Calibri Light" w:hAnsi="Calibri Light" w:cs="Arial"/>
          <w:color w:val="4F4F4F"/>
          <w:sz w:val="22"/>
          <w:szCs w:val="22"/>
          <w:lang w:val="en-GB" w:eastAsia="en-IE"/>
        </w:rPr>
        <w:t>Learning Record Activity Attempt</w:t>
      </w:r>
    </w:p>
    <w:tbl>
      <w:tblPr>
        <w:tblStyle w:val="GridTable4-Accent11"/>
        <w:tblW w:w="0" w:type="auto"/>
        <w:tblLook w:val="0420" w:firstRow="1" w:lastRow="0" w:firstColumn="0" w:lastColumn="0" w:noHBand="0" w:noVBand="1"/>
      </w:tblPr>
      <w:tblGrid>
        <w:gridCol w:w="636"/>
        <w:gridCol w:w="2682"/>
        <w:gridCol w:w="1465"/>
        <w:gridCol w:w="856"/>
        <w:gridCol w:w="648"/>
        <w:gridCol w:w="2682"/>
        <w:gridCol w:w="2682"/>
        <w:gridCol w:w="2297"/>
      </w:tblGrid>
      <w:tr w:rsidR="008E7335" w:rsidRPr="00EC4DEB" w14:paraId="68E80059" w14:textId="77777777" w:rsidTr="008E7335">
        <w:trPr>
          <w:cnfStyle w:val="100000000000" w:firstRow="1" w:lastRow="0" w:firstColumn="0" w:lastColumn="0" w:oddVBand="0" w:evenVBand="0" w:oddHBand="0" w:evenHBand="0" w:firstRowFirstColumn="0" w:firstRowLastColumn="0" w:lastRowFirstColumn="0" w:lastRowLastColumn="0"/>
          <w:tblHeader/>
        </w:trPr>
        <w:tc>
          <w:tcPr>
            <w:tcW w:w="0" w:type="auto"/>
          </w:tcPr>
          <w:p w14:paraId="479102E9"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 xml:space="preserve">Col </w:t>
            </w:r>
            <w:proofErr w:type="spellStart"/>
            <w:r w:rsidRPr="00EC4DEB">
              <w:rPr>
                <w:rFonts w:ascii="Calibri Light" w:hAnsi="Calibri Light" w:cs="Arial"/>
                <w:sz w:val="16"/>
                <w:szCs w:val="16"/>
              </w:rPr>
              <w:t>Seq</w:t>
            </w:r>
            <w:proofErr w:type="spellEnd"/>
          </w:p>
        </w:tc>
        <w:tc>
          <w:tcPr>
            <w:tcW w:w="0" w:type="auto"/>
          </w:tcPr>
          <w:p w14:paraId="21298B60"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51D49679"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639D8D6D"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2E4776E6" w14:textId="77777777" w:rsidR="009805E6" w:rsidRPr="00EC4DEB" w:rsidRDefault="009805E6" w:rsidP="00D228BE">
            <w:pPr>
              <w:ind w:left="108" w:right="108"/>
              <w:rPr>
                <w:rFonts w:ascii="Calibri Light" w:hAnsi="Calibri Light" w:cs="Arial"/>
                <w:sz w:val="16"/>
                <w:szCs w:val="16"/>
              </w:rPr>
            </w:pPr>
            <w:proofErr w:type="spellStart"/>
            <w:r w:rsidRPr="00EC4DEB">
              <w:rPr>
                <w:rFonts w:ascii="Calibri Light" w:hAnsi="Calibri Light" w:cs="Arial"/>
                <w:sz w:val="16"/>
                <w:szCs w:val="16"/>
              </w:rPr>
              <w:t>Req</w:t>
            </w:r>
            <w:proofErr w:type="spellEnd"/>
          </w:p>
        </w:tc>
        <w:tc>
          <w:tcPr>
            <w:tcW w:w="0" w:type="auto"/>
          </w:tcPr>
          <w:p w14:paraId="06A92967"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22A611B6"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58023CEC" w14:textId="77777777" w:rsidR="009805E6" w:rsidRPr="00EC4DEB" w:rsidRDefault="009805E6" w:rsidP="00D228BE">
            <w:pPr>
              <w:ind w:left="108" w:right="108"/>
              <w:rPr>
                <w:rFonts w:ascii="Calibri Light" w:hAnsi="Calibri Light" w:cs="Arial"/>
                <w:sz w:val="16"/>
                <w:szCs w:val="16"/>
              </w:rPr>
            </w:pPr>
            <w:r w:rsidRPr="00EC4DEB">
              <w:rPr>
                <w:rFonts w:ascii="Calibri Light" w:hAnsi="Calibri Light" w:cs="Arial"/>
                <w:sz w:val="16"/>
                <w:szCs w:val="16"/>
              </w:rPr>
              <w:t>Comments</w:t>
            </w:r>
          </w:p>
        </w:tc>
      </w:tr>
      <w:tr w:rsidR="008E7335" w:rsidRPr="00EC4DEB" w14:paraId="0A3CF49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76255A3" w14:textId="1F13BE8A"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w:t>
            </w:r>
          </w:p>
        </w:tc>
        <w:tc>
          <w:tcPr>
            <w:tcW w:w="0" w:type="auto"/>
          </w:tcPr>
          <w:p w14:paraId="027C18FF" w14:textId="5EE1A233" w:rsidR="00740DA6" w:rsidRPr="00373F2A" w:rsidRDefault="00060AEE"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6DD7ACC0" w14:textId="46A58745" w:rsidR="00740DA6" w:rsidRPr="00357BB2" w:rsidRDefault="00AF613F"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eastAsia="Book Antiqua" w:hAnsi="Calibri Light" w:cs="Calibri Light"/>
                <w:color w:val="000000"/>
                <w:sz w:val="16"/>
                <w:szCs w:val="16"/>
              </w:rPr>
              <w:t>VARCHAR2(</w:t>
            </w:r>
            <w:r>
              <w:rPr>
                <w:rFonts w:ascii="Calibri Light" w:eastAsia="Book Antiqua" w:hAnsi="Calibri Light" w:cs="Calibri Light"/>
                <w:color w:val="000000"/>
                <w:sz w:val="16"/>
                <w:szCs w:val="16"/>
              </w:rPr>
              <w:t>3</w:t>
            </w:r>
            <w:r w:rsidRPr="00176064">
              <w:rPr>
                <w:rFonts w:ascii="Calibri Light" w:eastAsia="Book Antiqua" w:hAnsi="Calibri Light" w:cs="Calibri Light"/>
                <w:color w:val="000000"/>
                <w:sz w:val="16"/>
                <w:szCs w:val="16"/>
              </w:rPr>
              <w:t>0)</w:t>
            </w:r>
          </w:p>
        </w:tc>
        <w:tc>
          <w:tcPr>
            <w:tcW w:w="0" w:type="auto"/>
          </w:tcPr>
          <w:p w14:paraId="060B31D9" w14:textId="5CB35251"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76841231" w14:textId="6669D31A"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43BAE321" w14:textId="6F58F06E" w:rsidR="00740DA6" w:rsidRPr="00357BB2" w:rsidRDefault="00060AEE"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73A8303E" w14:textId="76A3AD90" w:rsidR="00740DA6" w:rsidRPr="00357BB2" w:rsidRDefault="00060AEE"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eastAsia="Book Antiqua" w:hAnsi="Calibri Light" w:cs="Calibri Light"/>
                <w:color w:val="000000"/>
                <w:sz w:val="16"/>
                <w:szCs w:val="16"/>
              </w:rPr>
              <w:t>FILE_SET_ID</w:t>
            </w:r>
          </w:p>
        </w:tc>
        <w:tc>
          <w:tcPr>
            <w:tcW w:w="0" w:type="auto"/>
          </w:tcPr>
          <w:p w14:paraId="164FB0C3" w14:textId="7010BFF6"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Identifier for every Batch</w:t>
            </w:r>
          </w:p>
        </w:tc>
      </w:tr>
      <w:tr w:rsidR="00740DA6" w:rsidRPr="00EC4DEB" w14:paraId="5E563426" w14:textId="77777777" w:rsidTr="008E7335">
        <w:tc>
          <w:tcPr>
            <w:tcW w:w="0" w:type="auto"/>
          </w:tcPr>
          <w:p w14:paraId="5F803732" w14:textId="4DA14584"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w:t>
            </w:r>
          </w:p>
        </w:tc>
        <w:tc>
          <w:tcPr>
            <w:tcW w:w="0" w:type="auto"/>
          </w:tcPr>
          <w:p w14:paraId="54D25A0C" w14:textId="3EF4AA40"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24D552E1" w14:textId="4B343629"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26D95762" w14:textId="2D0EA5BA"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7AFA15AD" w14:textId="25F89A74"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671E8E33" w14:textId="4D4A0B5D"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1A421A37" w14:textId="2CA2C39B"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ET_NAME</w:t>
            </w:r>
          </w:p>
        </w:tc>
        <w:tc>
          <w:tcPr>
            <w:tcW w:w="0" w:type="auto"/>
          </w:tcPr>
          <w:p w14:paraId="74F461BB" w14:textId="7B36DC75"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New name for every extract</w:t>
            </w:r>
          </w:p>
        </w:tc>
      </w:tr>
      <w:tr w:rsidR="008E7335" w:rsidRPr="00EC4DEB" w14:paraId="15CC5BB0"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C1B8154" w14:textId="02B47BD4"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w:t>
            </w:r>
          </w:p>
        </w:tc>
        <w:tc>
          <w:tcPr>
            <w:tcW w:w="0" w:type="auto"/>
          </w:tcPr>
          <w:p w14:paraId="363D4018" w14:textId="60FF294A"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66D0A49E" w14:textId="37DFDB58"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50)</w:t>
            </w:r>
          </w:p>
        </w:tc>
        <w:tc>
          <w:tcPr>
            <w:tcW w:w="0" w:type="auto"/>
          </w:tcPr>
          <w:p w14:paraId="6D4841AC" w14:textId="21EE992F"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080C627E" w14:textId="59776E39"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5E2B2AC1" w14:textId="55CC6BDA"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391403AF" w14:textId="1E5280A9"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IGRATION_STATUS</w:t>
            </w:r>
          </w:p>
        </w:tc>
        <w:tc>
          <w:tcPr>
            <w:tcW w:w="0" w:type="auto"/>
          </w:tcPr>
          <w:p w14:paraId="4FDE14AF" w14:textId="5E1E8D8A"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Hardcode- ‘Extracted’</w:t>
            </w:r>
          </w:p>
        </w:tc>
      </w:tr>
      <w:tr w:rsidR="00740DA6" w:rsidRPr="00EC4DEB" w14:paraId="0DCA7A89" w14:textId="77777777" w:rsidTr="008E7335">
        <w:tc>
          <w:tcPr>
            <w:tcW w:w="0" w:type="auto"/>
          </w:tcPr>
          <w:p w14:paraId="5BE627CF" w14:textId="5528BF2C"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4</w:t>
            </w:r>
          </w:p>
        </w:tc>
        <w:tc>
          <w:tcPr>
            <w:tcW w:w="0" w:type="auto"/>
          </w:tcPr>
          <w:p w14:paraId="279204DF" w14:textId="173AE53C"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27D19C3B" w14:textId="4978F800"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240)</w:t>
            </w:r>
          </w:p>
        </w:tc>
        <w:tc>
          <w:tcPr>
            <w:tcW w:w="0" w:type="auto"/>
          </w:tcPr>
          <w:p w14:paraId="2F634645" w14:textId="40CF0399"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0E8B9FCF" w14:textId="60C9D820"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1D7E7A67" w14:textId="3A7531C5"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182A8FB9" w14:textId="3D032CDB"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NAME</w:t>
            </w:r>
          </w:p>
        </w:tc>
        <w:tc>
          <w:tcPr>
            <w:tcW w:w="0" w:type="auto"/>
          </w:tcPr>
          <w:p w14:paraId="33D85891" w14:textId="3DDCA2AD"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 xml:space="preserve">Required to find the Legal Employer /Tax Reporting Unit in Fusion. </w:t>
            </w:r>
          </w:p>
        </w:tc>
      </w:tr>
      <w:tr w:rsidR="008E7335" w:rsidRPr="00EC4DEB" w14:paraId="600F9F0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BCB94AA" w14:textId="5459ADE0"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5</w:t>
            </w:r>
          </w:p>
        </w:tc>
        <w:tc>
          <w:tcPr>
            <w:tcW w:w="0" w:type="auto"/>
          </w:tcPr>
          <w:p w14:paraId="3C130EC2" w14:textId="0F703ADA"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4229E984" w14:textId="5F8E73D1"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5CF039E7" w14:textId="76FE02B9"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6EA41AA" w14:textId="09BB5F55"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3E5DC11" w14:textId="7444F78C"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043852B1" w14:textId="14D9B47E"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BG_ID</w:t>
            </w:r>
          </w:p>
        </w:tc>
        <w:tc>
          <w:tcPr>
            <w:tcW w:w="0" w:type="auto"/>
          </w:tcPr>
          <w:p w14:paraId="7FC913F5"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5B2CF195" w14:textId="77777777" w:rsidTr="008E7335">
        <w:tc>
          <w:tcPr>
            <w:tcW w:w="0" w:type="auto"/>
          </w:tcPr>
          <w:p w14:paraId="5254C7A7" w14:textId="7EEDF859"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6</w:t>
            </w:r>
          </w:p>
        </w:tc>
        <w:tc>
          <w:tcPr>
            <w:tcW w:w="0" w:type="auto"/>
          </w:tcPr>
          <w:p w14:paraId="197C3207" w14:textId="0A5D5F7A"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4C9800A6" w14:textId="3B248996"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7E5DAC6E" w14:textId="03BF172A"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AACE6C7" w14:textId="54E8474D"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61E5303" w14:textId="6E0432C8"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54635116" w14:textId="321D0C62"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METADATA</w:t>
            </w:r>
          </w:p>
        </w:tc>
        <w:tc>
          <w:tcPr>
            <w:tcW w:w="0" w:type="auto"/>
          </w:tcPr>
          <w:p w14:paraId="012A9F46" w14:textId="1F70CA78"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Hardcode- MERGE</w:t>
            </w:r>
          </w:p>
        </w:tc>
      </w:tr>
      <w:tr w:rsidR="008E7335" w:rsidRPr="00EC4DEB" w14:paraId="799BC387"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63CC0F6" w14:textId="45142048"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7</w:t>
            </w:r>
          </w:p>
        </w:tc>
        <w:tc>
          <w:tcPr>
            <w:tcW w:w="0" w:type="auto"/>
          </w:tcPr>
          <w:p w14:paraId="43C38EE2" w14:textId="302736F6"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404D550F" w14:textId="6B7435CF"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71C4FBEF" w14:textId="64413A1D"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D01F7B6" w14:textId="355F4460"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F88CC92" w14:textId="22CEE88D"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7E1CD381" w14:textId="76BC1C3F"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OBJECTNAME</w:t>
            </w:r>
          </w:p>
        </w:tc>
        <w:tc>
          <w:tcPr>
            <w:tcW w:w="0" w:type="auto"/>
          </w:tcPr>
          <w:p w14:paraId="32EAED3B" w14:textId="2994917A"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color w:val="000000"/>
                <w:sz w:val="16"/>
                <w:szCs w:val="16"/>
              </w:rPr>
              <w:t xml:space="preserve">Hardcode- </w:t>
            </w:r>
            <w:proofErr w:type="spellStart"/>
            <w:r w:rsidRPr="00146FD0">
              <w:rPr>
                <w:rFonts w:ascii="Calibri Light" w:hAnsi="Calibri Light" w:cs="Calibri Light"/>
                <w:color w:val="000000"/>
                <w:sz w:val="16"/>
                <w:szCs w:val="16"/>
              </w:rPr>
              <w:t>LearningRecordActivityAttempt</w:t>
            </w:r>
            <w:proofErr w:type="spellEnd"/>
          </w:p>
        </w:tc>
      </w:tr>
      <w:tr w:rsidR="00740DA6" w:rsidRPr="00EC4DEB" w14:paraId="6F85C611" w14:textId="77777777" w:rsidTr="008E7335">
        <w:tc>
          <w:tcPr>
            <w:tcW w:w="0" w:type="auto"/>
          </w:tcPr>
          <w:p w14:paraId="67A8FCBD" w14:textId="439DC113"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8</w:t>
            </w:r>
          </w:p>
        </w:tc>
        <w:tc>
          <w:tcPr>
            <w:tcW w:w="0" w:type="auto"/>
          </w:tcPr>
          <w:p w14:paraId="58F4D1AD" w14:textId="1604C1E2"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CTIVITY_ATTEMPT_ID</w:t>
            </w:r>
          </w:p>
        </w:tc>
        <w:tc>
          <w:tcPr>
            <w:tcW w:w="0" w:type="auto"/>
          </w:tcPr>
          <w:p w14:paraId="431CACB8" w14:textId="4F8EB59F"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3E1AE4A3" w14:textId="30DA6948"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28C21A3B" w14:textId="4605C4CD"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39751B2E" w14:textId="665BB78C"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CTIVITY_ATTEMPT_ID</w:t>
            </w:r>
          </w:p>
        </w:tc>
        <w:tc>
          <w:tcPr>
            <w:tcW w:w="0" w:type="auto"/>
          </w:tcPr>
          <w:p w14:paraId="5CA09411" w14:textId="679D7636"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CTIVITY_ATTEMPT_ID</w:t>
            </w:r>
          </w:p>
        </w:tc>
        <w:tc>
          <w:tcPr>
            <w:tcW w:w="0" w:type="auto"/>
          </w:tcPr>
          <w:p w14:paraId="175D40A5"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E7335" w:rsidRPr="00EC4DEB" w14:paraId="33D2BF6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A0C68FE" w14:textId="1ECCD53A"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9</w:t>
            </w:r>
          </w:p>
        </w:tc>
        <w:tc>
          <w:tcPr>
            <w:tcW w:w="0" w:type="auto"/>
          </w:tcPr>
          <w:p w14:paraId="4924CAFD" w14:textId="331CE338"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ID</w:t>
            </w:r>
          </w:p>
        </w:tc>
        <w:tc>
          <w:tcPr>
            <w:tcW w:w="0" w:type="auto"/>
          </w:tcPr>
          <w:p w14:paraId="238C2959" w14:textId="7645AA51"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531B0237" w14:textId="69A3D07F"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E30CB60" w14:textId="4C8287B4"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0F70215" w14:textId="469CEFFD"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ID</w:t>
            </w:r>
          </w:p>
        </w:tc>
        <w:tc>
          <w:tcPr>
            <w:tcW w:w="0" w:type="auto"/>
          </w:tcPr>
          <w:p w14:paraId="5F17C228" w14:textId="0DAF9075"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ID</w:t>
            </w:r>
          </w:p>
        </w:tc>
        <w:tc>
          <w:tcPr>
            <w:tcW w:w="0" w:type="auto"/>
          </w:tcPr>
          <w:p w14:paraId="2D807344"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6496729B" w14:textId="77777777" w:rsidTr="008E7335">
        <w:tc>
          <w:tcPr>
            <w:tcW w:w="0" w:type="auto"/>
          </w:tcPr>
          <w:p w14:paraId="3705F277" w14:textId="2345A04A"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0</w:t>
            </w:r>
          </w:p>
        </w:tc>
        <w:tc>
          <w:tcPr>
            <w:tcW w:w="0" w:type="auto"/>
          </w:tcPr>
          <w:p w14:paraId="7A339878" w14:textId="4122EACF"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NUMBER</w:t>
            </w:r>
          </w:p>
        </w:tc>
        <w:tc>
          <w:tcPr>
            <w:tcW w:w="0" w:type="auto"/>
          </w:tcPr>
          <w:p w14:paraId="286D1A3F" w14:textId="7396DC51"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7C94B707" w14:textId="7D8EF673"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703E8711" w14:textId="709190B0"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Y</w:t>
            </w:r>
          </w:p>
        </w:tc>
        <w:tc>
          <w:tcPr>
            <w:tcW w:w="0" w:type="auto"/>
          </w:tcPr>
          <w:p w14:paraId="29D09D60" w14:textId="1B6893F8"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NUMBER</w:t>
            </w:r>
          </w:p>
        </w:tc>
        <w:tc>
          <w:tcPr>
            <w:tcW w:w="0" w:type="auto"/>
          </w:tcPr>
          <w:p w14:paraId="43322BA4" w14:textId="16015774"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LEARNING_RECORD_NUMBER</w:t>
            </w:r>
          </w:p>
        </w:tc>
        <w:tc>
          <w:tcPr>
            <w:tcW w:w="0" w:type="auto"/>
          </w:tcPr>
          <w:p w14:paraId="76C0FC28"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E7335" w:rsidRPr="00EC4DEB" w14:paraId="535FAA1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7AB789AF" w14:textId="4C84C61F"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1</w:t>
            </w:r>
          </w:p>
        </w:tc>
        <w:tc>
          <w:tcPr>
            <w:tcW w:w="0" w:type="auto"/>
          </w:tcPr>
          <w:p w14:paraId="6E29F58F" w14:textId="1CB169F5"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CTIVITY_ID</w:t>
            </w:r>
          </w:p>
        </w:tc>
        <w:tc>
          <w:tcPr>
            <w:tcW w:w="0" w:type="auto"/>
          </w:tcPr>
          <w:p w14:paraId="5ABE59DF" w14:textId="5D3A958C"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538AA1A4" w14:textId="2B8808E2"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868046C" w14:textId="1CC98498"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97E4FAB" w14:textId="79F0816C"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CTIVITY_ID</w:t>
            </w:r>
          </w:p>
        </w:tc>
        <w:tc>
          <w:tcPr>
            <w:tcW w:w="0" w:type="auto"/>
          </w:tcPr>
          <w:p w14:paraId="1DC321F3" w14:textId="1AA21402"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CTIVITY_ID</w:t>
            </w:r>
          </w:p>
        </w:tc>
        <w:tc>
          <w:tcPr>
            <w:tcW w:w="0" w:type="auto"/>
          </w:tcPr>
          <w:p w14:paraId="61FA1E0C"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0A08C36C" w14:textId="77777777" w:rsidTr="008E7335">
        <w:tc>
          <w:tcPr>
            <w:tcW w:w="0" w:type="auto"/>
          </w:tcPr>
          <w:p w14:paraId="180D3E9A" w14:textId="56E6494C"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2</w:t>
            </w:r>
          </w:p>
        </w:tc>
        <w:tc>
          <w:tcPr>
            <w:tcW w:w="0" w:type="auto"/>
          </w:tcPr>
          <w:p w14:paraId="4F27524A" w14:textId="5B96C7C4"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CTIVITY_NUMBER</w:t>
            </w:r>
          </w:p>
        </w:tc>
        <w:tc>
          <w:tcPr>
            <w:tcW w:w="0" w:type="auto"/>
          </w:tcPr>
          <w:p w14:paraId="328CD180" w14:textId="427A9E44"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5F4DF590" w14:textId="75167E6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CD27BE4" w14:textId="7AFC1E3D"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1E7A6DB" w14:textId="35210EDC"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CTIVITY_NUMBER</w:t>
            </w:r>
          </w:p>
        </w:tc>
        <w:tc>
          <w:tcPr>
            <w:tcW w:w="0" w:type="auto"/>
          </w:tcPr>
          <w:p w14:paraId="6EF8EEE8" w14:textId="5043DBC6"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CTIVITY_NUMBER</w:t>
            </w:r>
          </w:p>
        </w:tc>
        <w:tc>
          <w:tcPr>
            <w:tcW w:w="0" w:type="auto"/>
          </w:tcPr>
          <w:p w14:paraId="5EF221D5"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E7335" w:rsidRPr="00EC4DEB" w14:paraId="7FDB319F"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D3DADF3" w14:textId="56530A34"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3</w:t>
            </w:r>
          </w:p>
        </w:tc>
        <w:tc>
          <w:tcPr>
            <w:tcW w:w="0" w:type="auto"/>
          </w:tcPr>
          <w:p w14:paraId="12470119" w14:textId="4ABB4D79"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CTIVITY_ATTEMPT_STATUS</w:t>
            </w:r>
          </w:p>
        </w:tc>
        <w:tc>
          <w:tcPr>
            <w:tcW w:w="0" w:type="auto"/>
          </w:tcPr>
          <w:p w14:paraId="4901C9F0" w14:textId="0E97F9F8"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64ACDC52" w14:textId="775D5EDB"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68D115A" w14:textId="540CE780"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CDF822F" w14:textId="0E1A01BB"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CTIVITY_ATTEMPT_STATUS</w:t>
            </w:r>
          </w:p>
        </w:tc>
        <w:tc>
          <w:tcPr>
            <w:tcW w:w="0" w:type="auto"/>
          </w:tcPr>
          <w:p w14:paraId="259232C5" w14:textId="16C10973"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CTIVITY_ATTEMPT_STATUS</w:t>
            </w:r>
          </w:p>
        </w:tc>
        <w:tc>
          <w:tcPr>
            <w:tcW w:w="0" w:type="auto"/>
          </w:tcPr>
          <w:p w14:paraId="74B28668" w14:textId="06944232"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hAnsi="Calibri Light" w:cs="Calibri Light"/>
                <w:sz w:val="16"/>
                <w:szCs w:val="16"/>
              </w:rPr>
              <w:t>Validate against lookup STATUS in Fusion</w:t>
            </w:r>
          </w:p>
        </w:tc>
      </w:tr>
      <w:tr w:rsidR="00740DA6" w:rsidRPr="00EC4DEB" w14:paraId="7BCEEEC3" w14:textId="77777777" w:rsidTr="008E7335">
        <w:tc>
          <w:tcPr>
            <w:tcW w:w="0" w:type="auto"/>
          </w:tcPr>
          <w:p w14:paraId="170BAC0E" w14:textId="00BC1B3C"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4</w:t>
            </w:r>
          </w:p>
        </w:tc>
        <w:tc>
          <w:tcPr>
            <w:tcW w:w="0" w:type="auto"/>
          </w:tcPr>
          <w:p w14:paraId="35D46257" w14:textId="4B6D8092"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CTIVITY_ATTEMPT_DATE</w:t>
            </w:r>
          </w:p>
        </w:tc>
        <w:tc>
          <w:tcPr>
            <w:tcW w:w="0" w:type="auto"/>
          </w:tcPr>
          <w:p w14:paraId="2FCD617F" w14:textId="42EA4E96"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75222052" w14:textId="31D5A4DD"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93EEC2A" w14:textId="6C2279FD"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DF6E332" w14:textId="01AED899"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CTIVITY_ATTEMPT_DATE</w:t>
            </w:r>
          </w:p>
        </w:tc>
        <w:tc>
          <w:tcPr>
            <w:tcW w:w="0" w:type="auto"/>
          </w:tcPr>
          <w:p w14:paraId="4376CA22" w14:textId="2BB81876"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CTIVITY_ATTEMPT_DATE</w:t>
            </w:r>
          </w:p>
        </w:tc>
        <w:tc>
          <w:tcPr>
            <w:tcW w:w="0" w:type="auto"/>
          </w:tcPr>
          <w:p w14:paraId="3F355371"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E7335" w:rsidRPr="00EC4DEB" w14:paraId="2F9388CC"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CAAB170" w14:textId="508F2728"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5</w:t>
            </w:r>
          </w:p>
        </w:tc>
        <w:tc>
          <w:tcPr>
            <w:tcW w:w="0" w:type="auto"/>
          </w:tcPr>
          <w:p w14:paraId="4B66069B" w14:textId="1EDE1488"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CTIVITY_ATTEMPT_REASON_CODE</w:t>
            </w:r>
          </w:p>
        </w:tc>
        <w:tc>
          <w:tcPr>
            <w:tcW w:w="0" w:type="auto"/>
          </w:tcPr>
          <w:p w14:paraId="241837E2" w14:textId="48C66791"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5024AF32" w14:textId="7E800E6C"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A61DFB1" w14:textId="11B642E4"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7CF4A91" w14:textId="1830EFD6"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CTIVITY_ATTEMPT_REASON_CODE</w:t>
            </w:r>
          </w:p>
        </w:tc>
        <w:tc>
          <w:tcPr>
            <w:tcW w:w="0" w:type="auto"/>
          </w:tcPr>
          <w:p w14:paraId="366C582B" w14:textId="286D916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CTIVITY_ATTEMPT_REASON_CODE</w:t>
            </w:r>
          </w:p>
        </w:tc>
        <w:tc>
          <w:tcPr>
            <w:tcW w:w="0" w:type="auto"/>
          </w:tcPr>
          <w:p w14:paraId="757F4C00"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14596EB8" w14:textId="77777777" w:rsidTr="008E7335">
        <w:tc>
          <w:tcPr>
            <w:tcW w:w="0" w:type="auto"/>
          </w:tcPr>
          <w:p w14:paraId="49F3CA0F" w14:textId="0E6FD9CA"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6</w:t>
            </w:r>
          </w:p>
        </w:tc>
        <w:tc>
          <w:tcPr>
            <w:tcW w:w="0" w:type="auto"/>
          </w:tcPr>
          <w:p w14:paraId="289B7406" w14:textId="7402C4CA"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CTIVITY_ATTEMPT_ACTUAL_SCORE</w:t>
            </w:r>
          </w:p>
        </w:tc>
        <w:tc>
          <w:tcPr>
            <w:tcW w:w="0" w:type="auto"/>
          </w:tcPr>
          <w:p w14:paraId="6EBEC419" w14:textId="2944723E"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2775DC95" w14:textId="41DF8DEA"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F9C1060" w14:textId="3854183C"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12D2152" w14:textId="0D32818E"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CTIVITY_ATTEMPT_ACTUAL_SCORE</w:t>
            </w:r>
          </w:p>
        </w:tc>
        <w:tc>
          <w:tcPr>
            <w:tcW w:w="0" w:type="auto"/>
          </w:tcPr>
          <w:p w14:paraId="4B6416BD" w14:textId="65A0CA33"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CTIVITY_ATTEMPT_ACTUAL_SCORE</w:t>
            </w:r>
          </w:p>
        </w:tc>
        <w:tc>
          <w:tcPr>
            <w:tcW w:w="0" w:type="auto"/>
          </w:tcPr>
          <w:p w14:paraId="59C9233B"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E7335" w:rsidRPr="00EC4DEB" w14:paraId="05087FBF"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5F94BFB" w14:textId="6479E768"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7</w:t>
            </w:r>
          </w:p>
        </w:tc>
        <w:tc>
          <w:tcPr>
            <w:tcW w:w="0" w:type="auto"/>
          </w:tcPr>
          <w:p w14:paraId="07E4AC6F" w14:textId="33AF7BAA"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CTIVITY_ATTEMPT_ACTUAL_EFFORT</w:t>
            </w:r>
          </w:p>
        </w:tc>
        <w:tc>
          <w:tcPr>
            <w:tcW w:w="0" w:type="auto"/>
          </w:tcPr>
          <w:p w14:paraId="6AB7E667" w14:textId="6E27FE66"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2C0EF395" w14:textId="0F578080"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4A35FC3" w14:textId="2AE9624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A9DA45E" w14:textId="566C04F9"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CTIVITY_ATTEMPT_ACTUAL_EFFORT</w:t>
            </w:r>
          </w:p>
        </w:tc>
        <w:tc>
          <w:tcPr>
            <w:tcW w:w="0" w:type="auto"/>
          </w:tcPr>
          <w:p w14:paraId="2CB76C89" w14:textId="0907B3BB"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CTIVITY_ATTEMPT_ACTUAL_EFFORT</w:t>
            </w:r>
          </w:p>
        </w:tc>
        <w:tc>
          <w:tcPr>
            <w:tcW w:w="0" w:type="auto"/>
          </w:tcPr>
          <w:p w14:paraId="13CB9B10"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2590319D" w14:textId="77777777" w:rsidTr="008E7335">
        <w:tc>
          <w:tcPr>
            <w:tcW w:w="0" w:type="auto"/>
          </w:tcPr>
          <w:p w14:paraId="32196814" w14:textId="0786B64C"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8</w:t>
            </w:r>
          </w:p>
        </w:tc>
        <w:tc>
          <w:tcPr>
            <w:tcW w:w="0" w:type="auto"/>
          </w:tcPr>
          <w:p w14:paraId="13BA88C2" w14:textId="560C3F46"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CTIVITY_ATTEMPT_NOTE</w:t>
            </w:r>
          </w:p>
        </w:tc>
        <w:tc>
          <w:tcPr>
            <w:tcW w:w="0" w:type="auto"/>
          </w:tcPr>
          <w:p w14:paraId="761D2482" w14:textId="2EE44D14"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4000)</w:t>
            </w:r>
          </w:p>
        </w:tc>
        <w:tc>
          <w:tcPr>
            <w:tcW w:w="0" w:type="auto"/>
          </w:tcPr>
          <w:p w14:paraId="570E8B9B" w14:textId="076DBA48"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40EA73A" w14:textId="1790109C"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13247D2" w14:textId="0CD9E9D8"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CTIVITY_ATTEMPT_NOTE</w:t>
            </w:r>
          </w:p>
        </w:tc>
        <w:tc>
          <w:tcPr>
            <w:tcW w:w="0" w:type="auto"/>
          </w:tcPr>
          <w:p w14:paraId="20F9FE69" w14:textId="1EECCDA6"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CTIVITY_ATTEMPT_NOTE</w:t>
            </w:r>
          </w:p>
        </w:tc>
        <w:tc>
          <w:tcPr>
            <w:tcW w:w="0" w:type="auto"/>
          </w:tcPr>
          <w:p w14:paraId="31A1C1AF"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E7335" w:rsidRPr="00EC4DEB" w14:paraId="64A85072"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7CC221D" w14:textId="7D9A2C66"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19</w:t>
            </w:r>
          </w:p>
        </w:tc>
        <w:tc>
          <w:tcPr>
            <w:tcW w:w="0" w:type="auto"/>
          </w:tcPr>
          <w:p w14:paraId="5D457059" w14:textId="1EA62FC1"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CATEGORY</w:t>
            </w:r>
          </w:p>
        </w:tc>
        <w:tc>
          <w:tcPr>
            <w:tcW w:w="0" w:type="auto"/>
          </w:tcPr>
          <w:p w14:paraId="4BF400EA" w14:textId="6882CBC3"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30)</w:t>
            </w:r>
          </w:p>
        </w:tc>
        <w:tc>
          <w:tcPr>
            <w:tcW w:w="0" w:type="auto"/>
          </w:tcPr>
          <w:p w14:paraId="6AD3F123" w14:textId="7CCFF112"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FD6CDA4" w14:textId="50603BB2"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E9BE538" w14:textId="16DEF4C2"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CATEGORY</w:t>
            </w:r>
          </w:p>
        </w:tc>
        <w:tc>
          <w:tcPr>
            <w:tcW w:w="0" w:type="auto"/>
          </w:tcPr>
          <w:p w14:paraId="4DB56A9D" w14:textId="026068D5"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CATEGORY</w:t>
            </w:r>
          </w:p>
        </w:tc>
        <w:tc>
          <w:tcPr>
            <w:tcW w:w="0" w:type="auto"/>
          </w:tcPr>
          <w:p w14:paraId="43C7D7A3"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1F738585" w14:textId="77777777" w:rsidTr="008E7335">
        <w:tc>
          <w:tcPr>
            <w:tcW w:w="0" w:type="auto"/>
          </w:tcPr>
          <w:p w14:paraId="28230327" w14:textId="47A26941"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0</w:t>
            </w:r>
          </w:p>
        </w:tc>
        <w:tc>
          <w:tcPr>
            <w:tcW w:w="0" w:type="auto"/>
          </w:tcPr>
          <w:p w14:paraId="623CAB8F" w14:textId="3CACAD18"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w:t>
            </w:r>
          </w:p>
        </w:tc>
        <w:tc>
          <w:tcPr>
            <w:tcW w:w="0" w:type="auto"/>
          </w:tcPr>
          <w:p w14:paraId="4C8E7639" w14:textId="47795154"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105A4A6B" w14:textId="1431D4AA"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2E598F3" w14:textId="56B84CBB"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D299750" w14:textId="77648D01"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w:t>
            </w:r>
          </w:p>
        </w:tc>
        <w:tc>
          <w:tcPr>
            <w:tcW w:w="0" w:type="auto"/>
          </w:tcPr>
          <w:p w14:paraId="6F9ECDC6" w14:textId="67824EDB"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w:t>
            </w:r>
          </w:p>
        </w:tc>
        <w:tc>
          <w:tcPr>
            <w:tcW w:w="0" w:type="auto"/>
          </w:tcPr>
          <w:p w14:paraId="3A490C8E"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E7335" w:rsidRPr="00EC4DEB" w14:paraId="77248E3D"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2DD6024E" w14:textId="0D180C31"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1</w:t>
            </w:r>
          </w:p>
        </w:tc>
        <w:tc>
          <w:tcPr>
            <w:tcW w:w="0" w:type="auto"/>
          </w:tcPr>
          <w:p w14:paraId="06232CA7" w14:textId="6E98651A"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2</w:t>
            </w:r>
          </w:p>
        </w:tc>
        <w:tc>
          <w:tcPr>
            <w:tcW w:w="0" w:type="auto"/>
          </w:tcPr>
          <w:p w14:paraId="0E74ACA2" w14:textId="676B843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2D0F6B8A" w14:textId="22BC0FDE"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39D58CF" w14:textId="23B981FB"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664E893" w14:textId="1EBC34DB"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2</w:t>
            </w:r>
          </w:p>
        </w:tc>
        <w:tc>
          <w:tcPr>
            <w:tcW w:w="0" w:type="auto"/>
          </w:tcPr>
          <w:p w14:paraId="683B0E0A" w14:textId="354471A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2</w:t>
            </w:r>
          </w:p>
        </w:tc>
        <w:tc>
          <w:tcPr>
            <w:tcW w:w="0" w:type="auto"/>
          </w:tcPr>
          <w:p w14:paraId="3C969024"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4622F96F" w14:textId="77777777" w:rsidTr="008E7335">
        <w:tc>
          <w:tcPr>
            <w:tcW w:w="0" w:type="auto"/>
          </w:tcPr>
          <w:p w14:paraId="5071C035" w14:textId="1DC8E112"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2</w:t>
            </w:r>
          </w:p>
        </w:tc>
        <w:tc>
          <w:tcPr>
            <w:tcW w:w="0" w:type="auto"/>
          </w:tcPr>
          <w:p w14:paraId="36E78972" w14:textId="3E6F3B5E"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3</w:t>
            </w:r>
          </w:p>
        </w:tc>
        <w:tc>
          <w:tcPr>
            <w:tcW w:w="0" w:type="auto"/>
          </w:tcPr>
          <w:p w14:paraId="6B90AC3C" w14:textId="4C455818"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282C6120" w14:textId="1B516D7C"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996CEAF" w14:textId="1DE1DC94"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983E30C" w14:textId="7CD7EBE2"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3</w:t>
            </w:r>
          </w:p>
        </w:tc>
        <w:tc>
          <w:tcPr>
            <w:tcW w:w="0" w:type="auto"/>
          </w:tcPr>
          <w:p w14:paraId="13AA042D" w14:textId="0281404E"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3</w:t>
            </w:r>
          </w:p>
        </w:tc>
        <w:tc>
          <w:tcPr>
            <w:tcW w:w="0" w:type="auto"/>
          </w:tcPr>
          <w:p w14:paraId="7C6EEA64"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E7335" w:rsidRPr="00EC4DEB" w14:paraId="570A38D5"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6C801F2" w14:textId="338CA5E9"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3</w:t>
            </w:r>
          </w:p>
        </w:tc>
        <w:tc>
          <w:tcPr>
            <w:tcW w:w="0" w:type="auto"/>
          </w:tcPr>
          <w:p w14:paraId="01FF8CF7" w14:textId="35C5B09E"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4</w:t>
            </w:r>
          </w:p>
        </w:tc>
        <w:tc>
          <w:tcPr>
            <w:tcW w:w="0" w:type="auto"/>
          </w:tcPr>
          <w:p w14:paraId="43CF905C" w14:textId="7C156720"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0CE1EED9" w14:textId="5C222CA3"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294A1A5" w14:textId="2617465A"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B0A143B" w14:textId="65F2BC11"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4</w:t>
            </w:r>
          </w:p>
        </w:tc>
        <w:tc>
          <w:tcPr>
            <w:tcW w:w="0" w:type="auto"/>
          </w:tcPr>
          <w:p w14:paraId="3CB6D461" w14:textId="2C25BC0F"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4</w:t>
            </w:r>
          </w:p>
        </w:tc>
        <w:tc>
          <w:tcPr>
            <w:tcW w:w="0" w:type="auto"/>
          </w:tcPr>
          <w:p w14:paraId="4CFE68E0"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1986C60F" w14:textId="77777777" w:rsidTr="008E7335">
        <w:tc>
          <w:tcPr>
            <w:tcW w:w="0" w:type="auto"/>
          </w:tcPr>
          <w:p w14:paraId="3E332CF4" w14:textId="3EAC43CC"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4</w:t>
            </w:r>
          </w:p>
        </w:tc>
        <w:tc>
          <w:tcPr>
            <w:tcW w:w="0" w:type="auto"/>
          </w:tcPr>
          <w:p w14:paraId="4C5063DB" w14:textId="71B1B35C"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5</w:t>
            </w:r>
          </w:p>
        </w:tc>
        <w:tc>
          <w:tcPr>
            <w:tcW w:w="0" w:type="auto"/>
          </w:tcPr>
          <w:p w14:paraId="4313B2E2" w14:textId="493AD0D9"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r w:rsidRPr="00146FD0">
              <w:rPr>
                <w:rFonts w:ascii="Calibri Light" w:eastAsia="Book Antiqua" w:hAnsi="Calibri Light" w:cs="Calibri Light"/>
                <w:color w:val="000000"/>
                <w:sz w:val="16"/>
                <w:szCs w:val="16"/>
              </w:rPr>
              <w:lastRenderedPageBreak/>
              <w:t>)</w:t>
            </w:r>
          </w:p>
        </w:tc>
        <w:tc>
          <w:tcPr>
            <w:tcW w:w="0" w:type="auto"/>
          </w:tcPr>
          <w:p w14:paraId="65C25846" w14:textId="706AFB8E"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lastRenderedPageBreak/>
              <w:t>N</w:t>
            </w:r>
          </w:p>
        </w:tc>
        <w:tc>
          <w:tcPr>
            <w:tcW w:w="0" w:type="auto"/>
          </w:tcPr>
          <w:p w14:paraId="6BC15CE7" w14:textId="534177E9"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4160433" w14:textId="11A21345"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5</w:t>
            </w:r>
          </w:p>
        </w:tc>
        <w:tc>
          <w:tcPr>
            <w:tcW w:w="0" w:type="auto"/>
          </w:tcPr>
          <w:p w14:paraId="0BAC0327" w14:textId="11C9E794"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5</w:t>
            </w:r>
          </w:p>
        </w:tc>
        <w:tc>
          <w:tcPr>
            <w:tcW w:w="0" w:type="auto"/>
          </w:tcPr>
          <w:p w14:paraId="6101B4ED"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E7335" w:rsidRPr="00EC4DEB" w14:paraId="64A18F4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268FEBF" w14:textId="09C5E45F"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5</w:t>
            </w:r>
          </w:p>
        </w:tc>
        <w:tc>
          <w:tcPr>
            <w:tcW w:w="0" w:type="auto"/>
          </w:tcPr>
          <w:p w14:paraId="7101C24C" w14:textId="07D6CE8E"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6</w:t>
            </w:r>
          </w:p>
        </w:tc>
        <w:tc>
          <w:tcPr>
            <w:tcW w:w="0" w:type="auto"/>
          </w:tcPr>
          <w:p w14:paraId="6B87C070" w14:textId="56BEE059"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51EE7901" w14:textId="73B18A19"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4A4FFFE" w14:textId="7D0BE421"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8FD8AF1" w14:textId="4C3BBA5A"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6</w:t>
            </w:r>
          </w:p>
        </w:tc>
        <w:tc>
          <w:tcPr>
            <w:tcW w:w="0" w:type="auto"/>
          </w:tcPr>
          <w:p w14:paraId="01C806F6" w14:textId="2A68EBFC"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6</w:t>
            </w:r>
          </w:p>
        </w:tc>
        <w:tc>
          <w:tcPr>
            <w:tcW w:w="0" w:type="auto"/>
          </w:tcPr>
          <w:p w14:paraId="71BFC2D0"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62B77E00" w14:textId="77777777" w:rsidTr="008E7335">
        <w:tc>
          <w:tcPr>
            <w:tcW w:w="0" w:type="auto"/>
          </w:tcPr>
          <w:p w14:paraId="2502DFAD" w14:textId="1631DB7F"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6</w:t>
            </w:r>
          </w:p>
        </w:tc>
        <w:tc>
          <w:tcPr>
            <w:tcW w:w="0" w:type="auto"/>
          </w:tcPr>
          <w:p w14:paraId="7A4BC8DC" w14:textId="11BE4C6A"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7</w:t>
            </w:r>
          </w:p>
        </w:tc>
        <w:tc>
          <w:tcPr>
            <w:tcW w:w="0" w:type="auto"/>
          </w:tcPr>
          <w:p w14:paraId="48659808" w14:textId="4C86379A"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7C864B56" w14:textId="540FF885"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70519AE" w14:textId="03BDDD89"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9B6F05E" w14:textId="25E894BB"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7</w:t>
            </w:r>
          </w:p>
        </w:tc>
        <w:tc>
          <w:tcPr>
            <w:tcW w:w="0" w:type="auto"/>
          </w:tcPr>
          <w:p w14:paraId="6A301CEA" w14:textId="669E9A1B"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7</w:t>
            </w:r>
          </w:p>
        </w:tc>
        <w:tc>
          <w:tcPr>
            <w:tcW w:w="0" w:type="auto"/>
          </w:tcPr>
          <w:p w14:paraId="52D223E2"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E7335" w:rsidRPr="00EC4DEB" w14:paraId="153D23E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3469AB3B" w14:textId="6D8AE548"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7</w:t>
            </w:r>
          </w:p>
        </w:tc>
        <w:tc>
          <w:tcPr>
            <w:tcW w:w="0" w:type="auto"/>
          </w:tcPr>
          <w:p w14:paraId="54DAB91E" w14:textId="048AF571"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8</w:t>
            </w:r>
          </w:p>
        </w:tc>
        <w:tc>
          <w:tcPr>
            <w:tcW w:w="0" w:type="auto"/>
          </w:tcPr>
          <w:p w14:paraId="65FCA710" w14:textId="61F6B44F"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28A1F19F" w14:textId="507026BF"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7BF2E4F" w14:textId="798B4460"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C608CD4" w14:textId="6ECB12A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8</w:t>
            </w:r>
          </w:p>
        </w:tc>
        <w:tc>
          <w:tcPr>
            <w:tcW w:w="0" w:type="auto"/>
          </w:tcPr>
          <w:p w14:paraId="0F076BB9" w14:textId="7F979390"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8</w:t>
            </w:r>
          </w:p>
        </w:tc>
        <w:tc>
          <w:tcPr>
            <w:tcW w:w="0" w:type="auto"/>
          </w:tcPr>
          <w:p w14:paraId="2ABC4F5B"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300A1C52" w14:textId="77777777" w:rsidTr="008E7335">
        <w:tc>
          <w:tcPr>
            <w:tcW w:w="0" w:type="auto"/>
          </w:tcPr>
          <w:p w14:paraId="659770EB" w14:textId="7505081A"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8</w:t>
            </w:r>
          </w:p>
        </w:tc>
        <w:tc>
          <w:tcPr>
            <w:tcW w:w="0" w:type="auto"/>
          </w:tcPr>
          <w:p w14:paraId="7DD3C7F3" w14:textId="5D14B2F9"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9</w:t>
            </w:r>
          </w:p>
        </w:tc>
        <w:tc>
          <w:tcPr>
            <w:tcW w:w="0" w:type="auto"/>
          </w:tcPr>
          <w:p w14:paraId="40AABAA6" w14:textId="7E22D91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70C7586E" w14:textId="19EF3102"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A9863E8" w14:textId="0837D1B4"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33D7D25" w14:textId="60748DCD"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9</w:t>
            </w:r>
          </w:p>
        </w:tc>
        <w:tc>
          <w:tcPr>
            <w:tcW w:w="0" w:type="auto"/>
          </w:tcPr>
          <w:p w14:paraId="58F6C151" w14:textId="7270E024"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9</w:t>
            </w:r>
          </w:p>
        </w:tc>
        <w:tc>
          <w:tcPr>
            <w:tcW w:w="0" w:type="auto"/>
          </w:tcPr>
          <w:p w14:paraId="0D632834"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E7335" w:rsidRPr="00EC4DEB" w14:paraId="1BE647DF"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EED4FEE" w14:textId="6F53A9C7"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29</w:t>
            </w:r>
          </w:p>
        </w:tc>
        <w:tc>
          <w:tcPr>
            <w:tcW w:w="0" w:type="auto"/>
          </w:tcPr>
          <w:p w14:paraId="412024A5" w14:textId="77A53C4A"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0</w:t>
            </w:r>
          </w:p>
        </w:tc>
        <w:tc>
          <w:tcPr>
            <w:tcW w:w="0" w:type="auto"/>
          </w:tcPr>
          <w:p w14:paraId="092A96DA" w14:textId="1906CC9C"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VARCHAR2(150)</w:t>
            </w:r>
          </w:p>
        </w:tc>
        <w:tc>
          <w:tcPr>
            <w:tcW w:w="0" w:type="auto"/>
          </w:tcPr>
          <w:p w14:paraId="41E9D28E" w14:textId="34E43B8A"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23F759E" w14:textId="32CCDFD2"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78FF4AF" w14:textId="78B34816"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0</w:t>
            </w:r>
          </w:p>
        </w:tc>
        <w:tc>
          <w:tcPr>
            <w:tcW w:w="0" w:type="auto"/>
          </w:tcPr>
          <w:p w14:paraId="08AA9F97" w14:textId="10E17B2B"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10</w:t>
            </w:r>
          </w:p>
        </w:tc>
        <w:tc>
          <w:tcPr>
            <w:tcW w:w="0" w:type="auto"/>
          </w:tcPr>
          <w:p w14:paraId="14B9184F"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23DBD0F0" w14:textId="77777777" w:rsidTr="008E7335">
        <w:tc>
          <w:tcPr>
            <w:tcW w:w="0" w:type="auto"/>
          </w:tcPr>
          <w:p w14:paraId="6C600030" w14:textId="353EC7CF"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0</w:t>
            </w:r>
          </w:p>
        </w:tc>
        <w:tc>
          <w:tcPr>
            <w:tcW w:w="0" w:type="auto"/>
          </w:tcPr>
          <w:p w14:paraId="39F42AE6" w14:textId="448429F7"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1</w:t>
            </w:r>
          </w:p>
        </w:tc>
        <w:tc>
          <w:tcPr>
            <w:tcW w:w="0" w:type="auto"/>
          </w:tcPr>
          <w:p w14:paraId="671E7DF6" w14:textId="1D4AB370"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17D3405A" w14:textId="55D286D5"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E588B73" w14:textId="088B8D99"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45EA6A95" w14:textId="6CC3CF7E"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1</w:t>
            </w:r>
          </w:p>
        </w:tc>
        <w:tc>
          <w:tcPr>
            <w:tcW w:w="0" w:type="auto"/>
          </w:tcPr>
          <w:p w14:paraId="4D07AB9F" w14:textId="2EFBF55B"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1</w:t>
            </w:r>
          </w:p>
        </w:tc>
        <w:tc>
          <w:tcPr>
            <w:tcW w:w="0" w:type="auto"/>
          </w:tcPr>
          <w:p w14:paraId="3A4FD644"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E7335" w:rsidRPr="00EC4DEB" w14:paraId="5F851529"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42EB3FAF" w14:textId="13008325"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1</w:t>
            </w:r>
          </w:p>
        </w:tc>
        <w:tc>
          <w:tcPr>
            <w:tcW w:w="0" w:type="auto"/>
          </w:tcPr>
          <w:p w14:paraId="55F6F4C4" w14:textId="15B3E92D"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2</w:t>
            </w:r>
          </w:p>
        </w:tc>
        <w:tc>
          <w:tcPr>
            <w:tcW w:w="0" w:type="auto"/>
          </w:tcPr>
          <w:p w14:paraId="7E18D505" w14:textId="320528CF"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19B12E82" w14:textId="0AFB4F4A"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D51F749" w14:textId="661D854D"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C887EFE" w14:textId="158FB663"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2</w:t>
            </w:r>
          </w:p>
        </w:tc>
        <w:tc>
          <w:tcPr>
            <w:tcW w:w="0" w:type="auto"/>
          </w:tcPr>
          <w:p w14:paraId="6B7C9716" w14:textId="4554BE85"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2</w:t>
            </w:r>
          </w:p>
        </w:tc>
        <w:tc>
          <w:tcPr>
            <w:tcW w:w="0" w:type="auto"/>
          </w:tcPr>
          <w:p w14:paraId="25BD0567"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3DB64EAD" w14:textId="77777777" w:rsidTr="008E7335">
        <w:tc>
          <w:tcPr>
            <w:tcW w:w="0" w:type="auto"/>
          </w:tcPr>
          <w:p w14:paraId="0F89B072" w14:textId="5F1DC3E4"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2</w:t>
            </w:r>
          </w:p>
        </w:tc>
        <w:tc>
          <w:tcPr>
            <w:tcW w:w="0" w:type="auto"/>
          </w:tcPr>
          <w:p w14:paraId="3042C421" w14:textId="13F0D7EC"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3</w:t>
            </w:r>
          </w:p>
        </w:tc>
        <w:tc>
          <w:tcPr>
            <w:tcW w:w="0" w:type="auto"/>
          </w:tcPr>
          <w:p w14:paraId="0C6B011B" w14:textId="19984743"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0016177E" w14:textId="01F2969B"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A8FF677" w14:textId="528873CD"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FEF2E31" w14:textId="57CF61DB"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3</w:t>
            </w:r>
          </w:p>
        </w:tc>
        <w:tc>
          <w:tcPr>
            <w:tcW w:w="0" w:type="auto"/>
          </w:tcPr>
          <w:p w14:paraId="05CBD1B1" w14:textId="49E9EBFE"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3</w:t>
            </w:r>
          </w:p>
        </w:tc>
        <w:tc>
          <w:tcPr>
            <w:tcW w:w="0" w:type="auto"/>
          </w:tcPr>
          <w:p w14:paraId="77381624"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E7335" w:rsidRPr="00EC4DEB" w14:paraId="0EC794E5"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5F51665" w14:textId="2E0F5C85"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3</w:t>
            </w:r>
          </w:p>
        </w:tc>
        <w:tc>
          <w:tcPr>
            <w:tcW w:w="0" w:type="auto"/>
          </w:tcPr>
          <w:p w14:paraId="7668E878" w14:textId="1E5D2DB7"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4</w:t>
            </w:r>
          </w:p>
        </w:tc>
        <w:tc>
          <w:tcPr>
            <w:tcW w:w="0" w:type="auto"/>
          </w:tcPr>
          <w:p w14:paraId="31AB443F" w14:textId="77AF7F52"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1265FA15" w14:textId="22B475AF"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D37BF42" w14:textId="00138F06"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EB139B2" w14:textId="0962817F"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4</w:t>
            </w:r>
          </w:p>
        </w:tc>
        <w:tc>
          <w:tcPr>
            <w:tcW w:w="0" w:type="auto"/>
          </w:tcPr>
          <w:p w14:paraId="3FFF18BD" w14:textId="230E8DFA"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4</w:t>
            </w:r>
          </w:p>
        </w:tc>
        <w:tc>
          <w:tcPr>
            <w:tcW w:w="0" w:type="auto"/>
          </w:tcPr>
          <w:p w14:paraId="3864D18B"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312B8CC9" w14:textId="77777777" w:rsidTr="008E7335">
        <w:tc>
          <w:tcPr>
            <w:tcW w:w="0" w:type="auto"/>
          </w:tcPr>
          <w:p w14:paraId="19A7CF0A" w14:textId="006970BB"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4</w:t>
            </w:r>
          </w:p>
        </w:tc>
        <w:tc>
          <w:tcPr>
            <w:tcW w:w="0" w:type="auto"/>
          </w:tcPr>
          <w:p w14:paraId="55BE6ECD" w14:textId="68166D14"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5</w:t>
            </w:r>
          </w:p>
        </w:tc>
        <w:tc>
          <w:tcPr>
            <w:tcW w:w="0" w:type="auto"/>
          </w:tcPr>
          <w:p w14:paraId="05AD82D9" w14:textId="3F638C7B"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UMBER</w:t>
            </w:r>
          </w:p>
        </w:tc>
        <w:tc>
          <w:tcPr>
            <w:tcW w:w="0" w:type="auto"/>
          </w:tcPr>
          <w:p w14:paraId="6C81602C" w14:textId="6911285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A5371AB" w14:textId="524593C1"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E3C865D" w14:textId="52424082"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5</w:t>
            </w:r>
          </w:p>
        </w:tc>
        <w:tc>
          <w:tcPr>
            <w:tcW w:w="0" w:type="auto"/>
          </w:tcPr>
          <w:p w14:paraId="62FB5E12" w14:textId="52B19C8F"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NUMBER5</w:t>
            </w:r>
          </w:p>
        </w:tc>
        <w:tc>
          <w:tcPr>
            <w:tcW w:w="0" w:type="auto"/>
          </w:tcPr>
          <w:p w14:paraId="6054D2E5"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E7335" w:rsidRPr="00EC4DEB" w14:paraId="7080EC98"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6EC4BC94" w14:textId="02CFF1EB"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5</w:t>
            </w:r>
          </w:p>
        </w:tc>
        <w:tc>
          <w:tcPr>
            <w:tcW w:w="0" w:type="auto"/>
          </w:tcPr>
          <w:p w14:paraId="0C837780" w14:textId="7E808149"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1</w:t>
            </w:r>
          </w:p>
        </w:tc>
        <w:tc>
          <w:tcPr>
            <w:tcW w:w="0" w:type="auto"/>
          </w:tcPr>
          <w:p w14:paraId="2A8C152F" w14:textId="22ECC13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5B1581F1" w14:textId="6FBD108D"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326DA88" w14:textId="4330EC8E"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649A8765" w14:textId="46EFDCD3"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1</w:t>
            </w:r>
          </w:p>
        </w:tc>
        <w:tc>
          <w:tcPr>
            <w:tcW w:w="0" w:type="auto"/>
          </w:tcPr>
          <w:p w14:paraId="17490E6D" w14:textId="7AF7714D"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1</w:t>
            </w:r>
          </w:p>
        </w:tc>
        <w:tc>
          <w:tcPr>
            <w:tcW w:w="0" w:type="auto"/>
          </w:tcPr>
          <w:p w14:paraId="68BB322E"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044FBB33" w14:textId="77777777" w:rsidTr="008E7335">
        <w:tc>
          <w:tcPr>
            <w:tcW w:w="0" w:type="auto"/>
          </w:tcPr>
          <w:p w14:paraId="1D0173EA" w14:textId="01C29156"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6</w:t>
            </w:r>
          </w:p>
        </w:tc>
        <w:tc>
          <w:tcPr>
            <w:tcW w:w="0" w:type="auto"/>
          </w:tcPr>
          <w:p w14:paraId="5BC892AD" w14:textId="204E352F"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2</w:t>
            </w:r>
          </w:p>
        </w:tc>
        <w:tc>
          <w:tcPr>
            <w:tcW w:w="0" w:type="auto"/>
          </w:tcPr>
          <w:p w14:paraId="38AFD94E" w14:textId="735B149B"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4D3052BD" w14:textId="08326890"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1E2E87D" w14:textId="10E1FF4F"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8FDD65C" w14:textId="490C2682"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2</w:t>
            </w:r>
          </w:p>
        </w:tc>
        <w:tc>
          <w:tcPr>
            <w:tcW w:w="0" w:type="auto"/>
          </w:tcPr>
          <w:p w14:paraId="0D153DD3" w14:textId="722E148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2</w:t>
            </w:r>
          </w:p>
        </w:tc>
        <w:tc>
          <w:tcPr>
            <w:tcW w:w="0" w:type="auto"/>
          </w:tcPr>
          <w:p w14:paraId="02F17630"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E7335" w:rsidRPr="00EC4DEB" w14:paraId="67095A33"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01CD4A02" w14:textId="6CD66DEF"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7</w:t>
            </w:r>
          </w:p>
        </w:tc>
        <w:tc>
          <w:tcPr>
            <w:tcW w:w="0" w:type="auto"/>
          </w:tcPr>
          <w:p w14:paraId="3B9CD4DB" w14:textId="7944636E"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3</w:t>
            </w:r>
          </w:p>
        </w:tc>
        <w:tc>
          <w:tcPr>
            <w:tcW w:w="0" w:type="auto"/>
          </w:tcPr>
          <w:p w14:paraId="0A9EB19B" w14:textId="4FA76BAB"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051034F2" w14:textId="64DA70EF"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59CBCCC7" w14:textId="2B2B7DA8"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7A7BD637" w14:textId="3E806109"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3</w:t>
            </w:r>
          </w:p>
        </w:tc>
        <w:tc>
          <w:tcPr>
            <w:tcW w:w="0" w:type="auto"/>
          </w:tcPr>
          <w:p w14:paraId="7BD5F9B5" w14:textId="5E17694A"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3</w:t>
            </w:r>
          </w:p>
        </w:tc>
        <w:tc>
          <w:tcPr>
            <w:tcW w:w="0" w:type="auto"/>
          </w:tcPr>
          <w:p w14:paraId="5AD98D2A"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740DA6" w:rsidRPr="00EC4DEB" w14:paraId="37389939" w14:textId="77777777" w:rsidTr="008E7335">
        <w:tc>
          <w:tcPr>
            <w:tcW w:w="0" w:type="auto"/>
          </w:tcPr>
          <w:p w14:paraId="6CD63D7A" w14:textId="432F1F9D"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8</w:t>
            </w:r>
          </w:p>
        </w:tc>
        <w:tc>
          <w:tcPr>
            <w:tcW w:w="0" w:type="auto"/>
          </w:tcPr>
          <w:p w14:paraId="7201612F" w14:textId="01DC9AD0"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4</w:t>
            </w:r>
          </w:p>
        </w:tc>
        <w:tc>
          <w:tcPr>
            <w:tcW w:w="0" w:type="auto"/>
          </w:tcPr>
          <w:p w14:paraId="39FA4F9F" w14:textId="072BC9B3"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52CD50DD" w14:textId="35E58AFB"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29A420C7" w14:textId="42119D6F"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188A3AC0" w14:textId="38D18936"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4</w:t>
            </w:r>
          </w:p>
        </w:tc>
        <w:tc>
          <w:tcPr>
            <w:tcW w:w="0" w:type="auto"/>
          </w:tcPr>
          <w:p w14:paraId="09FCA408" w14:textId="5989A6F2"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4</w:t>
            </w:r>
          </w:p>
        </w:tc>
        <w:tc>
          <w:tcPr>
            <w:tcW w:w="0" w:type="auto"/>
          </w:tcPr>
          <w:p w14:paraId="3C2D76F0"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8E7335" w:rsidRPr="00EC4DEB" w14:paraId="636B84BF" w14:textId="77777777" w:rsidTr="008E7335">
        <w:trPr>
          <w:cnfStyle w:val="000000100000" w:firstRow="0" w:lastRow="0" w:firstColumn="0" w:lastColumn="0" w:oddVBand="0" w:evenVBand="0" w:oddHBand="1" w:evenHBand="0" w:firstRowFirstColumn="0" w:firstRowLastColumn="0" w:lastRowFirstColumn="0" w:lastRowLastColumn="0"/>
        </w:trPr>
        <w:tc>
          <w:tcPr>
            <w:tcW w:w="0" w:type="auto"/>
          </w:tcPr>
          <w:p w14:paraId="115AF6DA" w14:textId="10D672F3"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39</w:t>
            </w:r>
          </w:p>
        </w:tc>
        <w:tc>
          <w:tcPr>
            <w:tcW w:w="0" w:type="auto"/>
          </w:tcPr>
          <w:p w14:paraId="69BCC62F" w14:textId="0E049060" w:rsidR="00740DA6" w:rsidRPr="00373F2A"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5</w:t>
            </w:r>
          </w:p>
        </w:tc>
        <w:tc>
          <w:tcPr>
            <w:tcW w:w="0" w:type="auto"/>
          </w:tcPr>
          <w:p w14:paraId="0A0BF3BC" w14:textId="602359E9"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DATE</w:t>
            </w:r>
          </w:p>
        </w:tc>
        <w:tc>
          <w:tcPr>
            <w:tcW w:w="0" w:type="auto"/>
          </w:tcPr>
          <w:p w14:paraId="0792340A" w14:textId="473D31D6"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0EE314B7" w14:textId="11ADB1B1"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N</w:t>
            </w:r>
          </w:p>
        </w:tc>
        <w:tc>
          <w:tcPr>
            <w:tcW w:w="0" w:type="auto"/>
          </w:tcPr>
          <w:p w14:paraId="389E62FC" w14:textId="4F8689B3"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5</w:t>
            </w:r>
          </w:p>
        </w:tc>
        <w:tc>
          <w:tcPr>
            <w:tcW w:w="0" w:type="auto"/>
          </w:tcPr>
          <w:p w14:paraId="2F48215C" w14:textId="775D6CEB"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r w:rsidRPr="00146FD0">
              <w:rPr>
                <w:rFonts w:ascii="Calibri Light" w:eastAsia="Book Antiqua" w:hAnsi="Calibri Light" w:cs="Calibri Light"/>
                <w:color w:val="000000"/>
                <w:sz w:val="16"/>
                <w:szCs w:val="16"/>
              </w:rPr>
              <w:t>ATTRIBUTE_DATE5</w:t>
            </w:r>
          </w:p>
        </w:tc>
        <w:tc>
          <w:tcPr>
            <w:tcW w:w="0" w:type="auto"/>
          </w:tcPr>
          <w:p w14:paraId="7D3488A8" w14:textId="77777777" w:rsidR="00740DA6" w:rsidRPr="00357BB2" w:rsidRDefault="00740DA6" w:rsidP="00740DA6">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476C54A3" w14:textId="77777777" w:rsidR="009805E6" w:rsidRPr="009D704A" w:rsidRDefault="009805E6" w:rsidP="005A42DC">
      <w:pPr>
        <w:pStyle w:val="Bullet"/>
        <w:ind w:left="513" w:hanging="513"/>
        <w:rPr>
          <w:rFonts w:ascii="Calibri Light" w:hAnsi="Calibri Light" w:cs="Arial"/>
          <w:color w:val="4F4F4F"/>
          <w:sz w:val="22"/>
          <w:szCs w:val="22"/>
          <w:lang w:val="en-GB" w:eastAsia="en-IE"/>
        </w:rPr>
      </w:pPr>
    </w:p>
    <w:p w14:paraId="61124158" w14:textId="77777777" w:rsidR="005A42DC" w:rsidRDefault="005A42DC" w:rsidP="005A42DC">
      <w:pPr>
        <w:pStyle w:val="Heading3"/>
      </w:pPr>
      <w:bookmarkStart w:id="121" w:name="_Toc79998084"/>
      <w:r>
        <w:t>Mapping</w:t>
      </w:r>
      <w:bookmarkEnd w:id="121"/>
    </w:p>
    <w:tbl>
      <w:tblPr>
        <w:tblStyle w:val="GridTable4-Accent11"/>
        <w:tblW w:w="0" w:type="auto"/>
        <w:tblLook w:val="04A0" w:firstRow="1" w:lastRow="0" w:firstColumn="1" w:lastColumn="0" w:noHBand="0" w:noVBand="1"/>
      </w:tblPr>
      <w:tblGrid>
        <w:gridCol w:w="2471"/>
        <w:gridCol w:w="2916"/>
      </w:tblGrid>
      <w:tr w:rsidR="00887565" w:rsidRPr="005E1E2E" w14:paraId="250D80A6" w14:textId="77777777" w:rsidTr="008E73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343DC7E8" w14:textId="77777777" w:rsidR="00887565" w:rsidRPr="005E1E2E" w:rsidRDefault="00887565" w:rsidP="00D44211">
            <w:pPr>
              <w:widowControl w:val="0"/>
              <w:autoSpaceDE w:val="0"/>
              <w:autoSpaceDN w:val="0"/>
              <w:adjustRightInd w:val="0"/>
              <w:spacing w:after="0" w:line="240" w:lineRule="auto"/>
              <w:ind w:left="108" w:right="108"/>
              <w:rPr>
                <w:rFonts w:ascii="Calibri Light" w:hAnsi="Calibri Light" w:cs="Calibri Light"/>
                <w:sz w:val="16"/>
                <w:szCs w:val="16"/>
              </w:rPr>
            </w:pPr>
            <w:r w:rsidRPr="005E1E2E">
              <w:rPr>
                <w:rFonts w:ascii="Calibri Light" w:hAnsi="Calibri Light" w:cs="Calibri Light"/>
                <w:sz w:val="16"/>
                <w:szCs w:val="16"/>
              </w:rPr>
              <w:t>Source Column</w:t>
            </w:r>
          </w:p>
        </w:tc>
        <w:tc>
          <w:tcPr>
            <w:tcW w:w="2916" w:type="dxa"/>
          </w:tcPr>
          <w:p w14:paraId="412AE12E" w14:textId="77777777" w:rsidR="00887565" w:rsidRPr="005E1E2E" w:rsidRDefault="00887565" w:rsidP="00D44211">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Calibri Light"/>
                <w:sz w:val="16"/>
                <w:szCs w:val="16"/>
              </w:rPr>
            </w:pPr>
            <w:r w:rsidRPr="005E1E2E">
              <w:rPr>
                <w:rFonts w:ascii="Calibri Light" w:hAnsi="Calibri Light" w:cs="Calibri Light"/>
                <w:sz w:val="16"/>
                <w:szCs w:val="16"/>
              </w:rPr>
              <w:t>Target Column</w:t>
            </w:r>
          </w:p>
        </w:tc>
      </w:tr>
      <w:tr w:rsidR="00887565" w:rsidRPr="005E1E2E" w14:paraId="69731B24" w14:textId="77777777" w:rsidTr="008E73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120D191A" w14:textId="77777777" w:rsidR="00887565" w:rsidRPr="005E1E2E" w:rsidRDefault="00887565" w:rsidP="00D44211">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2916" w:type="dxa"/>
          </w:tcPr>
          <w:p w14:paraId="1B88C826" w14:textId="77777777" w:rsidR="00887565" w:rsidRPr="005E1E2E" w:rsidRDefault="00887565" w:rsidP="00D44211">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48DF26E7" w14:textId="77777777" w:rsidR="005A42DC" w:rsidRPr="00FA71BB" w:rsidRDefault="005A42DC" w:rsidP="00FA71BB"/>
    <w:p w14:paraId="516B23B8" w14:textId="37A15AD7" w:rsidR="0059756C" w:rsidRDefault="0059756C" w:rsidP="004642CE">
      <w:pPr>
        <w:pStyle w:val="Heading1"/>
      </w:pPr>
      <w:bookmarkStart w:id="122" w:name="_Toc79998085"/>
      <w:r>
        <w:t>Conversion Mappi</w:t>
      </w:r>
      <w:r w:rsidR="0095235C">
        <w:t>ng</w:t>
      </w:r>
      <w:bookmarkEnd w:id="122"/>
    </w:p>
    <w:p w14:paraId="4E79177F" w14:textId="7DD07C00" w:rsidR="005A7012" w:rsidRPr="005A7012" w:rsidRDefault="005A7012" w:rsidP="007C7BE3">
      <w:pPr>
        <w:pStyle w:val="Bullet"/>
        <w:rPr>
          <w:rFonts w:ascii="Calibri Light" w:hAnsi="Calibri Light" w:cs="Arial"/>
          <w:color w:val="4F4F4F"/>
          <w:sz w:val="22"/>
          <w:szCs w:val="22"/>
          <w:lang w:val="en-GB" w:eastAsia="en-IE"/>
        </w:rPr>
      </w:pPr>
      <w:r w:rsidRPr="681B633A">
        <w:rPr>
          <w:rFonts w:ascii="Calibri Light" w:hAnsi="Calibri Light" w:cs="Arial"/>
          <w:color w:val="4F4F4F" w:themeColor="text1"/>
          <w:sz w:val="22"/>
          <w:szCs w:val="22"/>
          <w:lang w:val="en-GB" w:eastAsia="en-IE"/>
        </w:rPr>
        <w:t xml:space="preserve">The following tables </w:t>
      </w:r>
      <w:r w:rsidR="00A477A3" w:rsidRPr="681B633A">
        <w:rPr>
          <w:rFonts w:ascii="Calibri Light" w:hAnsi="Calibri Light" w:cs="Arial"/>
          <w:color w:val="4F4F4F" w:themeColor="text1"/>
          <w:sz w:val="22"/>
          <w:szCs w:val="22"/>
          <w:lang w:val="en-GB" w:eastAsia="en-IE"/>
        </w:rPr>
        <w:t>provides</w:t>
      </w:r>
      <w:r w:rsidRPr="681B633A">
        <w:rPr>
          <w:rFonts w:ascii="Calibri Light" w:hAnsi="Calibri Light" w:cs="Arial"/>
          <w:color w:val="4F4F4F" w:themeColor="text1"/>
          <w:sz w:val="22"/>
          <w:szCs w:val="22"/>
          <w:lang w:val="en-GB" w:eastAsia="en-IE"/>
        </w:rPr>
        <w:t xml:space="preserve"> </w:t>
      </w:r>
      <w:r w:rsidR="006E38AF" w:rsidRPr="681B633A">
        <w:rPr>
          <w:rFonts w:ascii="Calibri Light" w:hAnsi="Calibri Light" w:cs="Arial"/>
          <w:color w:val="4F4F4F" w:themeColor="text1"/>
          <w:sz w:val="22"/>
          <w:szCs w:val="22"/>
          <w:lang w:val="en-GB" w:eastAsia="en-IE"/>
        </w:rPr>
        <w:t xml:space="preserve">details on how the HDL File are prepared </w:t>
      </w:r>
      <w:r w:rsidR="00C63E92" w:rsidRPr="681B633A">
        <w:rPr>
          <w:rFonts w:ascii="Calibri Light" w:hAnsi="Calibri Light" w:cs="Arial"/>
          <w:color w:val="4F4F4F" w:themeColor="text1"/>
          <w:sz w:val="22"/>
          <w:szCs w:val="22"/>
          <w:lang w:val="en-GB" w:eastAsia="en-IE"/>
        </w:rPr>
        <w:t xml:space="preserve">for </w:t>
      </w:r>
      <w:r w:rsidR="006E38AF" w:rsidRPr="681B633A">
        <w:rPr>
          <w:rFonts w:ascii="Calibri Light" w:hAnsi="Calibri Light" w:cs="Arial"/>
          <w:color w:val="4F4F4F" w:themeColor="text1"/>
          <w:sz w:val="22"/>
          <w:szCs w:val="22"/>
          <w:lang w:val="en-GB" w:eastAsia="en-IE"/>
        </w:rPr>
        <w:t xml:space="preserve">import data </w:t>
      </w:r>
      <w:r w:rsidRPr="681B633A">
        <w:rPr>
          <w:rFonts w:ascii="Calibri Light" w:hAnsi="Calibri Light" w:cs="Arial"/>
          <w:color w:val="4F4F4F" w:themeColor="text1"/>
          <w:sz w:val="22"/>
          <w:szCs w:val="22"/>
          <w:lang w:val="en-GB" w:eastAsia="en-IE"/>
        </w:rPr>
        <w:t>into Human Capital Management</w:t>
      </w:r>
      <w:r w:rsidR="007C7BE3" w:rsidRPr="681B633A">
        <w:rPr>
          <w:rFonts w:ascii="Calibri Light" w:hAnsi="Calibri Light" w:cs="Arial"/>
          <w:color w:val="4F4F4F" w:themeColor="text1"/>
          <w:sz w:val="22"/>
          <w:szCs w:val="22"/>
          <w:lang w:val="en-GB" w:eastAsia="en-IE"/>
        </w:rPr>
        <w:t xml:space="preserve"> and </w:t>
      </w:r>
      <w:r w:rsidRPr="681B633A">
        <w:rPr>
          <w:rFonts w:ascii="Calibri Light" w:hAnsi="Calibri Light" w:cs="Arial"/>
          <w:color w:val="4F4F4F" w:themeColor="text1"/>
          <w:sz w:val="22"/>
          <w:szCs w:val="22"/>
          <w:lang w:val="en-GB" w:eastAsia="en-IE"/>
        </w:rPr>
        <w:t>display</w:t>
      </w:r>
      <w:r w:rsidR="007C7BE3" w:rsidRPr="681B633A">
        <w:rPr>
          <w:rFonts w:ascii="Calibri Light" w:hAnsi="Calibri Light" w:cs="Arial"/>
          <w:color w:val="4F4F4F" w:themeColor="text1"/>
          <w:sz w:val="22"/>
          <w:szCs w:val="22"/>
          <w:lang w:val="en-GB" w:eastAsia="en-IE"/>
        </w:rPr>
        <w:t>s</w:t>
      </w:r>
      <w:r w:rsidRPr="681B633A">
        <w:rPr>
          <w:rFonts w:ascii="Calibri Light" w:hAnsi="Calibri Light" w:cs="Arial"/>
          <w:color w:val="4F4F4F" w:themeColor="text1"/>
          <w:sz w:val="22"/>
          <w:szCs w:val="22"/>
          <w:lang w:val="en-GB" w:eastAsia="en-IE"/>
        </w:rPr>
        <w:t xml:space="preserve"> the mapping for the legacy data elements </w:t>
      </w:r>
      <w:r w:rsidR="00A477A3" w:rsidRPr="681B633A">
        <w:rPr>
          <w:rFonts w:ascii="Calibri Light" w:hAnsi="Calibri Light" w:cs="Arial"/>
          <w:color w:val="4F4F4F" w:themeColor="text1"/>
          <w:sz w:val="22"/>
          <w:szCs w:val="22"/>
          <w:lang w:val="en-GB" w:eastAsia="en-IE"/>
        </w:rPr>
        <w:t>.</w:t>
      </w:r>
    </w:p>
    <w:p w14:paraId="16873FC0" w14:textId="58C83AD4" w:rsidR="005A7012" w:rsidRDefault="005A7012" w:rsidP="005A7012">
      <w:pPr>
        <w:pStyle w:val="Bullet"/>
        <w:ind w:left="513" w:hanging="513"/>
        <w:rPr>
          <w:rFonts w:ascii="Calibri Light" w:hAnsi="Calibri Light" w:cs="Arial"/>
          <w:color w:val="4F4F4F"/>
          <w:sz w:val="22"/>
          <w:szCs w:val="22"/>
          <w:lang w:val="en-GB" w:eastAsia="en-IE"/>
        </w:rPr>
      </w:pPr>
      <w:r w:rsidRPr="005A7012">
        <w:rPr>
          <w:rFonts w:ascii="Calibri Light" w:hAnsi="Calibri Light" w:cs="Arial"/>
          <w:color w:val="4F4F4F"/>
          <w:sz w:val="22"/>
          <w:szCs w:val="22"/>
          <w:lang w:val="en-GB" w:eastAsia="en-IE"/>
        </w:rPr>
        <w:t xml:space="preserve">Target Application:  </w:t>
      </w:r>
      <w:r w:rsidR="00454219">
        <w:rPr>
          <w:rFonts w:ascii="Calibri Light" w:hAnsi="Calibri Light" w:cs="Arial"/>
          <w:color w:val="4F4F4F"/>
          <w:sz w:val="22"/>
          <w:szCs w:val="22"/>
          <w:lang w:val="en-GB" w:eastAsia="en-IE"/>
        </w:rPr>
        <w:t>HCM Benefits</w:t>
      </w:r>
    </w:p>
    <w:tbl>
      <w:tblPr>
        <w:tblStyle w:val="GridTable4-Accent11"/>
        <w:tblW w:w="5000" w:type="pct"/>
        <w:tblLook w:val="04A0" w:firstRow="1" w:lastRow="0" w:firstColumn="1" w:lastColumn="0" w:noHBand="0" w:noVBand="1"/>
      </w:tblPr>
      <w:tblGrid>
        <w:gridCol w:w="2262"/>
        <w:gridCol w:w="11686"/>
      </w:tblGrid>
      <w:tr w:rsidR="00347645" w14:paraId="4096CF5D" w14:textId="77777777" w:rsidTr="00A77C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tcPr>
          <w:p w14:paraId="6623634C" w14:textId="50B8C9D9" w:rsidR="00347645" w:rsidRPr="002D5353" w:rsidRDefault="00347645" w:rsidP="00347645">
            <w:pPr>
              <w:pStyle w:val="TableText"/>
              <w:rPr>
                <w:rFonts w:cs="Calibri Light"/>
                <w:color w:val="FFFFFF" w:themeColor="background1"/>
                <w:sz w:val="16"/>
                <w:szCs w:val="16"/>
              </w:rPr>
            </w:pPr>
            <w:r>
              <w:rPr>
                <w:rFonts w:cs="Arial"/>
                <w:color w:val="FFFFFF" w:themeColor="background1"/>
                <w:sz w:val="16"/>
                <w:szCs w:val="16"/>
              </w:rPr>
              <w:t>Table Field</w:t>
            </w:r>
          </w:p>
        </w:tc>
        <w:tc>
          <w:tcPr>
            <w:tcW w:w="4189" w:type="pct"/>
          </w:tcPr>
          <w:p w14:paraId="76A55ABC" w14:textId="5C245EB9" w:rsidR="00347645" w:rsidRPr="002D5353" w:rsidRDefault="00347645" w:rsidP="00347645">
            <w:pPr>
              <w:pStyle w:val="TableText"/>
              <w:cnfStyle w:val="100000000000" w:firstRow="1" w:lastRow="0" w:firstColumn="0" w:lastColumn="0" w:oddVBand="0" w:evenVBand="0" w:oddHBand="0" w:evenHBand="0" w:firstRowFirstColumn="0" w:firstRowLastColumn="0" w:lastRowFirstColumn="0" w:lastRowLastColumn="0"/>
              <w:rPr>
                <w:rFonts w:cs="Calibri Light"/>
                <w:sz w:val="16"/>
                <w:szCs w:val="16"/>
              </w:rPr>
            </w:pPr>
            <w:r w:rsidRPr="00803A2B">
              <w:rPr>
                <w:rFonts w:cs="Arial"/>
                <w:color w:val="FFFFFF" w:themeColor="background1"/>
                <w:sz w:val="16"/>
                <w:szCs w:val="16"/>
              </w:rPr>
              <w:t>Description</w:t>
            </w:r>
          </w:p>
        </w:tc>
      </w:tr>
      <w:tr w:rsidR="00347645" w14:paraId="09C041B4"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62C1AA0F"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 Application Table</w:t>
            </w:r>
          </w:p>
        </w:tc>
        <w:tc>
          <w:tcPr>
            <w:tcW w:w="4189" w:type="pct"/>
          </w:tcPr>
          <w:p w14:paraId="3AA5E7F4"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s where data is loaded</w:t>
            </w:r>
          </w:p>
        </w:tc>
      </w:tr>
      <w:tr w:rsidR="00347645" w14:paraId="1B65497A" w14:textId="77777777" w:rsidTr="00A77C04">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2FA54380"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lastRenderedPageBreak/>
              <w:t>Target</w:t>
            </w:r>
            <w:r>
              <w:rPr>
                <w:rFonts w:cs="Calibri Light"/>
                <w:color w:val="FFFFFF" w:themeColor="background1"/>
                <w:sz w:val="16"/>
                <w:szCs w:val="16"/>
              </w:rPr>
              <w:t xml:space="preserve"> </w:t>
            </w:r>
            <w:r w:rsidRPr="002D5353">
              <w:rPr>
                <w:rFonts w:cs="Calibri Light"/>
                <w:color w:val="FFFFFF" w:themeColor="background1"/>
                <w:sz w:val="16"/>
                <w:szCs w:val="16"/>
              </w:rPr>
              <w:t>Application Table Column</w:t>
            </w:r>
          </w:p>
        </w:tc>
        <w:tc>
          <w:tcPr>
            <w:tcW w:w="4189" w:type="pct"/>
          </w:tcPr>
          <w:p w14:paraId="721B464F" w14:textId="77777777"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Cloud application table columns</w:t>
            </w:r>
          </w:p>
        </w:tc>
      </w:tr>
      <w:tr w:rsidR="00347645" w14:paraId="6490287B"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17C07BB4"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 Column Data Type</w:t>
            </w:r>
          </w:p>
        </w:tc>
        <w:tc>
          <w:tcPr>
            <w:tcW w:w="4189" w:type="pct"/>
          </w:tcPr>
          <w:p w14:paraId="4E566C93"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 column data type</w:t>
            </w:r>
          </w:p>
        </w:tc>
      </w:tr>
      <w:tr w:rsidR="00347645" w14:paraId="54A73C3A" w14:textId="77777777" w:rsidTr="00A77C04">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96DD1CD"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Not Null</w:t>
            </w:r>
          </w:p>
        </w:tc>
        <w:tc>
          <w:tcPr>
            <w:tcW w:w="4189" w:type="pct"/>
          </w:tcPr>
          <w:p w14:paraId="55165427" w14:textId="5AB9DD9B"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Pr>
                <w:rFonts w:cs="Calibri Light"/>
                <w:sz w:val="16"/>
                <w:szCs w:val="16"/>
              </w:rPr>
              <w:t>M</w:t>
            </w:r>
            <w:r w:rsidRPr="002D5353">
              <w:rPr>
                <w:rFonts w:cs="Calibri Light"/>
                <w:sz w:val="16"/>
                <w:szCs w:val="16"/>
              </w:rPr>
              <w:t>andatory columns to load</w:t>
            </w:r>
          </w:p>
        </w:tc>
      </w:tr>
      <w:tr w:rsidR="00347645" w14:paraId="4D06DA78"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2EBE51AA"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File Name</w:t>
            </w:r>
          </w:p>
        </w:tc>
        <w:tc>
          <w:tcPr>
            <w:tcW w:w="4189" w:type="pct"/>
          </w:tcPr>
          <w:p w14:paraId="564FC35E"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 xml:space="preserve">HDL </w:t>
            </w:r>
            <w:proofErr w:type="spellStart"/>
            <w:r w:rsidRPr="002D5353">
              <w:rPr>
                <w:rFonts w:cs="Calibri Light"/>
                <w:sz w:val="16"/>
                <w:szCs w:val="16"/>
              </w:rPr>
              <w:t>dat</w:t>
            </w:r>
            <w:proofErr w:type="spellEnd"/>
            <w:r w:rsidRPr="002D5353">
              <w:rPr>
                <w:rFonts w:cs="Calibri Light"/>
                <w:sz w:val="16"/>
                <w:szCs w:val="16"/>
              </w:rPr>
              <w:t xml:space="preserve"> file name to load to cloud</w:t>
            </w:r>
          </w:p>
        </w:tc>
      </w:tr>
      <w:tr w:rsidR="00347645" w14:paraId="5ACD3B42" w14:textId="77777777" w:rsidTr="00A77C04">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1AF807F6"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Column</w:t>
            </w:r>
          </w:p>
        </w:tc>
        <w:tc>
          <w:tcPr>
            <w:tcW w:w="4189" w:type="pct"/>
          </w:tcPr>
          <w:p w14:paraId="38561E17" w14:textId="77777777"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 xml:space="preserve">Columns to be included in HDL fusion </w:t>
            </w:r>
            <w:proofErr w:type="spellStart"/>
            <w:r w:rsidRPr="002D5353">
              <w:rPr>
                <w:rFonts w:cs="Calibri Light"/>
                <w:sz w:val="16"/>
                <w:szCs w:val="16"/>
              </w:rPr>
              <w:t>dat</w:t>
            </w:r>
            <w:proofErr w:type="spellEnd"/>
            <w:r w:rsidRPr="002D5353">
              <w:rPr>
                <w:rFonts w:cs="Calibri Light"/>
                <w:sz w:val="16"/>
                <w:szCs w:val="16"/>
              </w:rPr>
              <w:t xml:space="preserve"> file.</w:t>
            </w:r>
          </w:p>
        </w:tc>
      </w:tr>
      <w:tr w:rsidR="00347645" w14:paraId="31AE2F1D"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E674A31" w14:textId="282AA3D0"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Field Data</w:t>
            </w:r>
            <w:r>
              <w:rPr>
                <w:rFonts w:cs="Calibri Light"/>
                <w:color w:val="FFFFFF" w:themeColor="background1"/>
                <w:sz w:val="16"/>
                <w:szCs w:val="16"/>
              </w:rPr>
              <w:t>t</w:t>
            </w:r>
            <w:r w:rsidRPr="002D5353">
              <w:rPr>
                <w:rFonts w:cs="Calibri Light"/>
                <w:color w:val="FFFFFF" w:themeColor="background1"/>
                <w:sz w:val="16"/>
                <w:szCs w:val="16"/>
              </w:rPr>
              <w:t>ype</w:t>
            </w:r>
          </w:p>
        </w:tc>
        <w:tc>
          <w:tcPr>
            <w:tcW w:w="4189" w:type="pct"/>
          </w:tcPr>
          <w:p w14:paraId="2B95ECE7"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Datatypes for the column in HDL file.</w:t>
            </w:r>
          </w:p>
        </w:tc>
      </w:tr>
      <w:tr w:rsidR="00347645" w14:paraId="5B6E61D2" w14:textId="77777777" w:rsidTr="00A77C04">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252332C"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Default Value</w:t>
            </w:r>
          </w:p>
        </w:tc>
        <w:tc>
          <w:tcPr>
            <w:tcW w:w="4189" w:type="pct"/>
          </w:tcPr>
          <w:p w14:paraId="2681C4FA" w14:textId="77777777"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Any default value loaded to HDL file using transform tables</w:t>
            </w:r>
          </w:p>
        </w:tc>
      </w:tr>
      <w:tr w:rsidR="00347645" w14:paraId="7B18290B"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34AB8C35"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Validation</w:t>
            </w:r>
          </w:p>
        </w:tc>
        <w:tc>
          <w:tcPr>
            <w:tcW w:w="4189" w:type="pct"/>
          </w:tcPr>
          <w:p w14:paraId="342E9BB4"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Details all the validation rules if any for columns in HDL load.</w:t>
            </w:r>
          </w:p>
        </w:tc>
      </w:tr>
    </w:tbl>
    <w:p w14:paraId="29182094" w14:textId="6C63A3B3" w:rsidR="00C372F7" w:rsidRDefault="00614565" w:rsidP="005A7012">
      <w:pPr>
        <w:pStyle w:val="Bullet"/>
        <w:ind w:left="513" w:hanging="513"/>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 xml:space="preserve"> </w:t>
      </w:r>
    </w:p>
    <w:p w14:paraId="10F3AA0B" w14:textId="276FDC9F" w:rsidR="007C7BE3" w:rsidRDefault="007C7BE3" w:rsidP="00157CB1">
      <w:pPr>
        <w:pStyle w:val="Heading2"/>
      </w:pPr>
      <w:bookmarkStart w:id="123" w:name="_Toc79998086"/>
      <w:r>
        <w:t xml:space="preserve">Business Object: </w:t>
      </w:r>
      <w:r w:rsidR="004A58B4">
        <w:t>Legacy Learning Item</w:t>
      </w:r>
      <w:bookmarkEnd w:id="123"/>
    </w:p>
    <w:tbl>
      <w:tblPr>
        <w:tblStyle w:val="GridTable4-Accent11"/>
        <w:tblW w:w="5000" w:type="pct"/>
        <w:tblLook w:val="0420" w:firstRow="1" w:lastRow="0" w:firstColumn="0" w:lastColumn="0" w:noHBand="0" w:noVBand="1"/>
      </w:tblPr>
      <w:tblGrid>
        <w:gridCol w:w="548"/>
        <w:gridCol w:w="2101"/>
        <w:gridCol w:w="2047"/>
        <w:gridCol w:w="1218"/>
        <w:gridCol w:w="547"/>
        <w:gridCol w:w="1752"/>
        <w:gridCol w:w="1808"/>
        <w:gridCol w:w="1218"/>
        <w:gridCol w:w="1147"/>
        <w:gridCol w:w="1063"/>
        <w:gridCol w:w="499"/>
      </w:tblGrid>
      <w:tr w:rsidR="00A77C04" w:rsidRPr="0034692A" w14:paraId="00958C5C" w14:textId="77777777" w:rsidTr="002B7EA5">
        <w:trPr>
          <w:cnfStyle w:val="100000000000" w:firstRow="1" w:lastRow="0" w:firstColumn="0" w:lastColumn="0" w:oddVBand="0" w:evenVBand="0" w:oddHBand="0" w:evenHBand="0" w:firstRowFirstColumn="0" w:firstRowLastColumn="0" w:lastRowFirstColumn="0" w:lastRowLastColumn="0"/>
          <w:trHeight w:val="247"/>
          <w:tblHeader/>
        </w:trPr>
        <w:tc>
          <w:tcPr>
            <w:tcW w:w="140" w:type="pct"/>
          </w:tcPr>
          <w:p w14:paraId="2E7301D5" w14:textId="77777777" w:rsidR="00BB1F7D" w:rsidRPr="0034692A" w:rsidRDefault="00BB1F7D"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62" w:type="pct"/>
          </w:tcPr>
          <w:p w14:paraId="0D1A1795" w14:textId="77777777" w:rsidR="00BB1F7D" w:rsidRPr="0034692A" w:rsidRDefault="00BB1F7D"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685" w:type="pct"/>
          </w:tcPr>
          <w:p w14:paraId="3D076261" w14:textId="77777777" w:rsidR="00BB1F7D" w:rsidRPr="0034692A" w:rsidRDefault="00BB1F7D"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383" w:type="pct"/>
          </w:tcPr>
          <w:p w14:paraId="5F56065E" w14:textId="77777777" w:rsidR="00BB1F7D" w:rsidRPr="0034692A" w:rsidRDefault="00BB1F7D"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40" w:type="pct"/>
          </w:tcPr>
          <w:p w14:paraId="023F29E8" w14:textId="77777777" w:rsidR="00BB1F7D" w:rsidRPr="0034692A" w:rsidRDefault="00BB1F7D"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579" w:type="pct"/>
          </w:tcPr>
          <w:p w14:paraId="4C375005" w14:textId="77777777" w:rsidR="00BB1F7D" w:rsidRPr="0034692A" w:rsidRDefault="00BB1F7D"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600" w:type="pct"/>
          </w:tcPr>
          <w:p w14:paraId="0105A624" w14:textId="77777777" w:rsidR="00BB1F7D" w:rsidRPr="0034692A" w:rsidRDefault="00BB1F7D"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83" w:type="pct"/>
          </w:tcPr>
          <w:p w14:paraId="50C360C9" w14:textId="77777777" w:rsidR="00BB1F7D" w:rsidRPr="0034692A" w:rsidRDefault="00BB1F7D"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303" w:type="pct"/>
          </w:tcPr>
          <w:p w14:paraId="7264D137" w14:textId="77777777" w:rsidR="00BB1F7D" w:rsidRPr="0034692A" w:rsidRDefault="00BB1F7D"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749" w:type="pct"/>
          </w:tcPr>
          <w:p w14:paraId="20BB1A40" w14:textId="77777777" w:rsidR="00BB1F7D" w:rsidRPr="0034692A" w:rsidRDefault="00BB1F7D"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76" w:type="pct"/>
          </w:tcPr>
          <w:p w14:paraId="44EAD90C" w14:textId="77777777" w:rsidR="00BB1F7D" w:rsidRPr="0034692A" w:rsidRDefault="00BB1F7D"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BB1F7D" w:rsidRPr="0034692A" w14:paraId="24AEC6F1" w14:textId="77777777" w:rsidTr="00A77C04">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04366796"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762" w:type="pct"/>
          </w:tcPr>
          <w:p w14:paraId="3630A7E1"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685" w:type="pct"/>
          </w:tcPr>
          <w:p w14:paraId="03A54588"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383" w:type="pct"/>
          </w:tcPr>
          <w:p w14:paraId="76691E03"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140" w:type="pct"/>
          </w:tcPr>
          <w:p w14:paraId="39B14E5A"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579" w:type="pct"/>
          </w:tcPr>
          <w:p w14:paraId="6217B6DF"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600" w:type="pct"/>
          </w:tcPr>
          <w:p w14:paraId="42CF8398"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383" w:type="pct"/>
          </w:tcPr>
          <w:p w14:paraId="2DF83E5A"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303" w:type="pct"/>
          </w:tcPr>
          <w:p w14:paraId="277CDE42"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749" w:type="pct"/>
          </w:tcPr>
          <w:p w14:paraId="7C676277"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c>
          <w:tcPr>
            <w:tcW w:w="276" w:type="pct"/>
          </w:tcPr>
          <w:p w14:paraId="25395CED" w14:textId="77777777" w:rsidR="00BB1F7D" w:rsidRPr="0034692A" w:rsidRDefault="00BB1F7D" w:rsidP="007F0ED2">
            <w:pPr>
              <w:keepLines/>
              <w:spacing w:after="0" w:line="240" w:lineRule="auto"/>
              <w:rPr>
                <w:rFonts w:ascii="Calibri Light" w:hAnsi="Calibri Light" w:cs="Calibri Light"/>
                <w:sz w:val="16"/>
                <w:szCs w:val="16"/>
                <w:lang w:val="en-US" w:eastAsia="en-US"/>
              </w:rPr>
            </w:pPr>
          </w:p>
        </w:tc>
      </w:tr>
      <w:tr w:rsidR="00881EF0" w:rsidRPr="0034692A" w14:paraId="03F4CE2C" w14:textId="77777777" w:rsidTr="00A77C04">
        <w:trPr>
          <w:trHeight w:val="247"/>
        </w:trPr>
        <w:tc>
          <w:tcPr>
            <w:tcW w:w="140" w:type="pct"/>
          </w:tcPr>
          <w:p w14:paraId="6012D308" w14:textId="279881A1"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1</w:t>
            </w:r>
          </w:p>
        </w:tc>
        <w:tc>
          <w:tcPr>
            <w:tcW w:w="762" w:type="pct"/>
          </w:tcPr>
          <w:p w14:paraId="4D36BEAF" w14:textId="20B1CBB7"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WLF_LEARNING_ITEMS_F</w:t>
            </w:r>
          </w:p>
        </w:tc>
        <w:tc>
          <w:tcPr>
            <w:tcW w:w="685" w:type="pct"/>
          </w:tcPr>
          <w:p w14:paraId="483E252D" w14:textId="5FE0F73B" w:rsidR="00881EF0" w:rsidRPr="00EE199F" w:rsidRDefault="00881EF0" w:rsidP="00EE199F">
            <w:pPr>
              <w:keepLines/>
              <w:spacing w:after="0" w:line="240" w:lineRule="auto"/>
              <w:jc w:val="both"/>
              <w:rPr>
                <w:rFonts w:ascii="Calibri Light" w:hAnsi="Calibri Light" w:cs="Calibri Light"/>
                <w:sz w:val="16"/>
                <w:szCs w:val="16"/>
                <w:lang w:val="en-US" w:eastAsia="en-US"/>
              </w:rPr>
            </w:pPr>
            <w:proofErr w:type="spellStart"/>
            <w:r w:rsidRPr="00EE199F">
              <w:rPr>
                <w:rFonts w:ascii="Calibri Light" w:hAnsi="Calibri Light" w:cs="Calibri Light"/>
                <w:sz w:val="16"/>
                <w:szCs w:val="16"/>
              </w:rPr>
              <w:t>Learning_Item_Id</w:t>
            </w:r>
            <w:proofErr w:type="spellEnd"/>
          </w:p>
        </w:tc>
        <w:tc>
          <w:tcPr>
            <w:tcW w:w="383" w:type="pct"/>
          </w:tcPr>
          <w:p w14:paraId="132514E1" w14:textId="547984C6"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Number(18)</w:t>
            </w:r>
          </w:p>
        </w:tc>
        <w:tc>
          <w:tcPr>
            <w:tcW w:w="140" w:type="pct"/>
          </w:tcPr>
          <w:p w14:paraId="109EB3F0" w14:textId="76D4DFD1"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579" w:type="pct"/>
          </w:tcPr>
          <w:p w14:paraId="3369BA82" w14:textId="54E780D0"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LegacyLearningItem.dat</w:t>
            </w:r>
          </w:p>
        </w:tc>
        <w:tc>
          <w:tcPr>
            <w:tcW w:w="600" w:type="pct"/>
          </w:tcPr>
          <w:p w14:paraId="7A24C92A" w14:textId="50458015" w:rsidR="00881EF0" w:rsidRPr="00EE199F" w:rsidRDefault="00881EF0" w:rsidP="00EE199F">
            <w:pPr>
              <w:keepLines/>
              <w:spacing w:after="0" w:line="240" w:lineRule="auto"/>
              <w:jc w:val="both"/>
              <w:rPr>
                <w:rFonts w:ascii="Calibri Light" w:hAnsi="Calibri Light" w:cs="Calibri Light"/>
                <w:sz w:val="16"/>
                <w:szCs w:val="16"/>
                <w:lang w:val="en-US" w:eastAsia="en-US"/>
              </w:rPr>
            </w:pPr>
            <w:proofErr w:type="spellStart"/>
            <w:r w:rsidRPr="00EE199F">
              <w:rPr>
                <w:rFonts w:ascii="Calibri Light" w:hAnsi="Calibri Light" w:cs="Calibri Light"/>
                <w:sz w:val="16"/>
                <w:szCs w:val="16"/>
              </w:rPr>
              <w:t>LearningItemId</w:t>
            </w:r>
            <w:proofErr w:type="spellEnd"/>
          </w:p>
        </w:tc>
        <w:tc>
          <w:tcPr>
            <w:tcW w:w="383" w:type="pct"/>
          </w:tcPr>
          <w:p w14:paraId="70465C72" w14:textId="154F7B46"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Number(18)</w:t>
            </w:r>
          </w:p>
        </w:tc>
        <w:tc>
          <w:tcPr>
            <w:tcW w:w="303" w:type="pct"/>
          </w:tcPr>
          <w:p w14:paraId="56557BEC"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749" w:type="pct"/>
          </w:tcPr>
          <w:p w14:paraId="287FE5FA" w14:textId="4B1B7D5E"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276" w:type="pct"/>
          </w:tcPr>
          <w:p w14:paraId="4DA6681C"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r>
      <w:tr w:rsidR="00881EF0" w:rsidRPr="0034692A" w14:paraId="67D85AB0" w14:textId="77777777" w:rsidTr="00A77C04">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19612D9" w14:textId="2538F783"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2</w:t>
            </w:r>
          </w:p>
        </w:tc>
        <w:tc>
          <w:tcPr>
            <w:tcW w:w="762" w:type="pct"/>
          </w:tcPr>
          <w:p w14:paraId="555DF6C2" w14:textId="157C1038"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WLF_LEARNING_ITEMS_F</w:t>
            </w:r>
          </w:p>
        </w:tc>
        <w:tc>
          <w:tcPr>
            <w:tcW w:w="685" w:type="pct"/>
          </w:tcPr>
          <w:p w14:paraId="10D047D9" w14:textId="5386ED97" w:rsidR="00881EF0" w:rsidRPr="00EE199F" w:rsidRDefault="00881EF0" w:rsidP="00EE199F">
            <w:pPr>
              <w:keepLines/>
              <w:spacing w:after="0" w:line="240" w:lineRule="auto"/>
              <w:jc w:val="both"/>
              <w:rPr>
                <w:rFonts w:ascii="Calibri Light" w:hAnsi="Calibri Light" w:cs="Calibri Light"/>
                <w:sz w:val="16"/>
                <w:szCs w:val="16"/>
                <w:lang w:val="en-US" w:eastAsia="en-US"/>
              </w:rPr>
            </w:pPr>
            <w:proofErr w:type="spellStart"/>
            <w:r w:rsidRPr="00EE199F">
              <w:rPr>
                <w:rFonts w:ascii="Calibri Light" w:hAnsi="Calibri Light" w:cs="Calibri Light"/>
                <w:sz w:val="16"/>
                <w:szCs w:val="16"/>
              </w:rPr>
              <w:t>Effective_Start_Date</w:t>
            </w:r>
            <w:proofErr w:type="spellEnd"/>
          </w:p>
        </w:tc>
        <w:tc>
          <w:tcPr>
            <w:tcW w:w="383" w:type="pct"/>
          </w:tcPr>
          <w:p w14:paraId="2160FB5E" w14:textId="7A558B00"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Date</w:t>
            </w:r>
          </w:p>
        </w:tc>
        <w:tc>
          <w:tcPr>
            <w:tcW w:w="140" w:type="pct"/>
          </w:tcPr>
          <w:p w14:paraId="20980D15" w14:textId="3EC27457"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Y</w:t>
            </w:r>
          </w:p>
        </w:tc>
        <w:tc>
          <w:tcPr>
            <w:tcW w:w="579" w:type="pct"/>
          </w:tcPr>
          <w:p w14:paraId="043AA07F"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600" w:type="pct"/>
          </w:tcPr>
          <w:p w14:paraId="582BCEA6" w14:textId="44F5F277" w:rsidR="00881EF0" w:rsidRPr="00EE199F" w:rsidRDefault="00881EF0" w:rsidP="00EE199F">
            <w:pPr>
              <w:keepLines/>
              <w:spacing w:after="0" w:line="240" w:lineRule="auto"/>
              <w:jc w:val="both"/>
              <w:rPr>
                <w:rFonts w:ascii="Calibri Light" w:hAnsi="Calibri Light" w:cs="Calibri Light"/>
                <w:sz w:val="16"/>
                <w:szCs w:val="16"/>
                <w:lang w:val="en-US" w:eastAsia="en-US"/>
              </w:rPr>
            </w:pPr>
            <w:proofErr w:type="spellStart"/>
            <w:r w:rsidRPr="00EE199F">
              <w:rPr>
                <w:rFonts w:ascii="Calibri Light" w:hAnsi="Calibri Light" w:cs="Calibri Light"/>
                <w:sz w:val="16"/>
                <w:szCs w:val="16"/>
              </w:rPr>
              <w:t>EffectiveStartDate</w:t>
            </w:r>
            <w:proofErr w:type="spellEnd"/>
          </w:p>
        </w:tc>
        <w:tc>
          <w:tcPr>
            <w:tcW w:w="383" w:type="pct"/>
          </w:tcPr>
          <w:p w14:paraId="23A39E15" w14:textId="2A63964C"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Date</w:t>
            </w:r>
          </w:p>
        </w:tc>
        <w:tc>
          <w:tcPr>
            <w:tcW w:w="303" w:type="pct"/>
          </w:tcPr>
          <w:p w14:paraId="56F4550F"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749" w:type="pct"/>
          </w:tcPr>
          <w:p w14:paraId="766FFA96" w14:textId="0C19255B"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276" w:type="pct"/>
          </w:tcPr>
          <w:p w14:paraId="40ED3A0A"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r>
      <w:tr w:rsidR="00881EF0" w:rsidRPr="0034692A" w14:paraId="2FA4FBC5" w14:textId="77777777" w:rsidTr="00A77C04">
        <w:trPr>
          <w:trHeight w:val="247"/>
        </w:trPr>
        <w:tc>
          <w:tcPr>
            <w:tcW w:w="140" w:type="pct"/>
          </w:tcPr>
          <w:p w14:paraId="721BEF98" w14:textId="4989BDFF"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3</w:t>
            </w:r>
          </w:p>
        </w:tc>
        <w:tc>
          <w:tcPr>
            <w:tcW w:w="762" w:type="pct"/>
          </w:tcPr>
          <w:p w14:paraId="34C39C5F" w14:textId="444AB80D"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WLF_LEARNING_ITEMS_F</w:t>
            </w:r>
          </w:p>
        </w:tc>
        <w:tc>
          <w:tcPr>
            <w:tcW w:w="685" w:type="pct"/>
          </w:tcPr>
          <w:p w14:paraId="4F52AF9E" w14:textId="0183B174" w:rsidR="00881EF0" w:rsidRPr="00EE199F" w:rsidRDefault="00881EF0" w:rsidP="00EE199F">
            <w:pPr>
              <w:keepLines/>
              <w:spacing w:after="0" w:line="240" w:lineRule="auto"/>
              <w:jc w:val="both"/>
              <w:rPr>
                <w:rFonts w:ascii="Calibri Light" w:hAnsi="Calibri Light" w:cs="Calibri Light"/>
                <w:sz w:val="16"/>
                <w:szCs w:val="16"/>
                <w:lang w:val="en-US" w:eastAsia="en-US"/>
              </w:rPr>
            </w:pPr>
            <w:proofErr w:type="spellStart"/>
            <w:r w:rsidRPr="00EE199F">
              <w:rPr>
                <w:rFonts w:ascii="Calibri Light" w:hAnsi="Calibri Light" w:cs="Calibri Light"/>
                <w:sz w:val="16"/>
                <w:szCs w:val="16"/>
              </w:rPr>
              <w:t>Effective_End_Date</w:t>
            </w:r>
            <w:proofErr w:type="spellEnd"/>
          </w:p>
        </w:tc>
        <w:tc>
          <w:tcPr>
            <w:tcW w:w="383" w:type="pct"/>
          </w:tcPr>
          <w:p w14:paraId="322828B3" w14:textId="343B63BE"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Date</w:t>
            </w:r>
          </w:p>
        </w:tc>
        <w:tc>
          <w:tcPr>
            <w:tcW w:w="140" w:type="pct"/>
          </w:tcPr>
          <w:p w14:paraId="49AE2EDF"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579" w:type="pct"/>
          </w:tcPr>
          <w:p w14:paraId="3A4904AB"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600" w:type="pct"/>
          </w:tcPr>
          <w:p w14:paraId="1E44DDEE" w14:textId="656E3721" w:rsidR="00881EF0" w:rsidRPr="00EE199F" w:rsidRDefault="00881EF0" w:rsidP="00EE199F">
            <w:pPr>
              <w:keepLines/>
              <w:spacing w:after="0" w:line="240" w:lineRule="auto"/>
              <w:jc w:val="both"/>
              <w:rPr>
                <w:rFonts w:ascii="Calibri Light" w:hAnsi="Calibri Light" w:cs="Calibri Light"/>
                <w:sz w:val="16"/>
                <w:szCs w:val="16"/>
                <w:lang w:val="en-US" w:eastAsia="en-US"/>
              </w:rPr>
            </w:pPr>
            <w:proofErr w:type="spellStart"/>
            <w:r w:rsidRPr="00EE199F">
              <w:rPr>
                <w:rFonts w:ascii="Calibri Light" w:hAnsi="Calibri Light" w:cs="Calibri Light"/>
                <w:sz w:val="16"/>
                <w:szCs w:val="16"/>
              </w:rPr>
              <w:t>EffectiveEndDate</w:t>
            </w:r>
            <w:proofErr w:type="spellEnd"/>
          </w:p>
        </w:tc>
        <w:tc>
          <w:tcPr>
            <w:tcW w:w="383" w:type="pct"/>
          </w:tcPr>
          <w:p w14:paraId="5302A3B7" w14:textId="5045E0CA"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Date</w:t>
            </w:r>
          </w:p>
        </w:tc>
        <w:tc>
          <w:tcPr>
            <w:tcW w:w="303" w:type="pct"/>
          </w:tcPr>
          <w:p w14:paraId="274F7C6C" w14:textId="23CD87D7"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31-DEC-4712</w:t>
            </w:r>
          </w:p>
        </w:tc>
        <w:tc>
          <w:tcPr>
            <w:tcW w:w="749" w:type="pct"/>
          </w:tcPr>
          <w:p w14:paraId="2F650604"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276" w:type="pct"/>
          </w:tcPr>
          <w:p w14:paraId="51A48591"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r>
      <w:tr w:rsidR="00881EF0" w:rsidRPr="0034692A" w14:paraId="20FC6D3C" w14:textId="77777777" w:rsidTr="00A77C04">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75B8437" w14:textId="1EE11082"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4</w:t>
            </w:r>
          </w:p>
        </w:tc>
        <w:tc>
          <w:tcPr>
            <w:tcW w:w="762" w:type="pct"/>
          </w:tcPr>
          <w:p w14:paraId="3CEC0F0B" w14:textId="3B43170E"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WLF_LEARNING_ITEMS_F</w:t>
            </w:r>
          </w:p>
        </w:tc>
        <w:tc>
          <w:tcPr>
            <w:tcW w:w="685" w:type="pct"/>
          </w:tcPr>
          <w:p w14:paraId="4709E366" w14:textId="17D84709" w:rsidR="00881EF0" w:rsidRPr="00EE199F" w:rsidRDefault="00881EF0" w:rsidP="00EE199F">
            <w:pPr>
              <w:keepLines/>
              <w:spacing w:after="0" w:line="240" w:lineRule="auto"/>
              <w:jc w:val="both"/>
              <w:rPr>
                <w:rFonts w:ascii="Calibri Light" w:hAnsi="Calibri Light" w:cs="Calibri Light"/>
                <w:sz w:val="16"/>
                <w:szCs w:val="16"/>
                <w:lang w:val="en-US" w:eastAsia="en-US"/>
              </w:rPr>
            </w:pPr>
            <w:proofErr w:type="spellStart"/>
            <w:r w:rsidRPr="00EE199F">
              <w:rPr>
                <w:rFonts w:ascii="Calibri Light" w:hAnsi="Calibri Light" w:cs="Calibri Light"/>
                <w:sz w:val="16"/>
                <w:szCs w:val="16"/>
              </w:rPr>
              <w:t>Learning_Item_Number</w:t>
            </w:r>
            <w:proofErr w:type="spellEnd"/>
          </w:p>
        </w:tc>
        <w:tc>
          <w:tcPr>
            <w:tcW w:w="383" w:type="pct"/>
          </w:tcPr>
          <w:p w14:paraId="6165A80E" w14:textId="5F29DAAA"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Varchar2(30)</w:t>
            </w:r>
          </w:p>
        </w:tc>
        <w:tc>
          <w:tcPr>
            <w:tcW w:w="140" w:type="pct"/>
          </w:tcPr>
          <w:p w14:paraId="13ECFF6C" w14:textId="63B6A703"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Y</w:t>
            </w:r>
          </w:p>
        </w:tc>
        <w:tc>
          <w:tcPr>
            <w:tcW w:w="579" w:type="pct"/>
          </w:tcPr>
          <w:p w14:paraId="060FA004"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600" w:type="pct"/>
          </w:tcPr>
          <w:p w14:paraId="207A5B66" w14:textId="71321692" w:rsidR="00881EF0" w:rsidRPr="00EE199F" w:rsidRDefault="00881EF0" w:rsidP="00EE199F">
            <w:pPr>
              <w:keepLines/>
              <w:spacing w:after="0" w:line="240" w:lineRule="auto"/>
              <w:jc w:val="both"/>
              <w:rPr>
                <w:rFonts w:ascii="Calibri Light" w:hAnsi="Calibri Light" w:cs="Calibri Light"/>
                <w:sz w:val="16"/>
                <w:szCs w:val="16"/>
                <w:lang w:val="en-US" w:eastAsia="en-US"/>
              </w:rPr>
            </w:pPr>
            <w:proofErr w:type="spellStart"/>
            <w:r w:rsidRPr="00EE199F">
              <w:rPr>
                <w:rFonts w:ascii="Calibri Light" w:hAnsi="Calibri Light" w:cs="Calibri Light"/>
                <w:sz w:val="16"/>
                <w:szCs w:val="16"/>
              </w:rPr>
              <w:t>LearningItemNumber</w:t>
            </w:r>
            <w:proofErr w:type="spellEnd"/>
          </w:p>
        </w:tc>
        <w:tc>
          <w:tcPr>
            <w:tcW w:w="383" w:type="pct"/>
          </w:tcPr>
          <w:p w14:paraId="11111666" w14:textId="2998E23D"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Varchar2(30)</w:t>
            </w:r>
          </w:p>
        </w:tc>
        <w:tc>
          <w:tcPr>
            <w:tcW w:w="303" w:type="pct"/>
          </w:tcPr>
          <w:p w14:paraId="5794FF53"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749" w:type="pct"/>
          </w:tcPr>
          <w:p w14:paraId="0A13FCCE"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276" w:type="pct"/>
          </w:tcPr>
          <w:p w14:paraId="3BD622A8"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r>
      <w:tr w:rsidR="00881EF0" w:rsidRPr="0034692A" w14:paraId="594B6CC8" w14:textId="77777777" w:rsidTr="00A77C04">
        <w:trPr>
          <w:trHeight w:val="247"/>
        </w:trPr>
        <w:tc>
          <w:tcPr>
            <w:tcW w:w="140" w:type="pct"/>
          </w:tcPr>
          <w:p w14:paraId="0EF76759" w14:textId="692C1A18"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5</w:t>
            </w:r>
          </w:p>
        </w:tc>
        <w:tc>
          <w:tcPr>
            <w:tcW w:w="762" w:type="pct"/>
          </w:tcPr>
          <w:p w14:paraId="44447EEC" w14:textId="5BF2060D"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WLF_LEARNING_ITEMS_F_TL</w:t>
            </w:r>
          </w:p>
        </w:tc>
        <w:tc>
          <w:tcPr>
            <w:tcW w:w="685" w:type="pct"/>
          </w:tcPr>
          <w:p w14:paraId="12C6096A" w14:textId="6EDEF9CF"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Title</w:t>
            </w:r>
          </w:p>
        </w:tc>
        <w:tc>
          <w:tcPr>
            <w:tcW w:w="383" w:type="pct"/>
          </w:tcPr>
          <w:p w14:paraId="5263EDA4" w14:textId="7B227946"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Varchar2(250)</w:t>
            </w:r>
          </w:p>
        </w:tc>
        <w:tc>
          <w:tcPr>
            <w:tcW w:w="140" w:type="pct"/>
          </w:tcPr>
          <w:p w14:paraId="5EA08704" w14:textId="7DEDC57B"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579" w:type="pct"/>
          </w:tcPr>
          <w:p w14:paraId="4F688782"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600" w:type="pct"/>
          </w:tcPr>
          <w:p w14:paraId="78236502" w14:textId="74937507"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Title</w:t>
            </w:r>
          </w:p>
        </w:tc>
        <w:tc>
          <w:tcPr>
            <w:tcW w:w="383" w:type="pct"/>
          </w:tcPr>
          <w:p w14:paraId="00E6F551" w14:textId="57FD7E75"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Varchar2(250)</w:t>
            </w:r>
          </w:p>
        </w:tc>
        <w:tc>
          <w:tcPr>
            <w:tcW w:w="303" w:type="pct"/>
          </w:tcPr>
          <w:p w14:paraId="375DD402"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749" w:type="pct"/>
          </w:tcPr>
          <w:p w14:paraId="259B1151"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276" w:type="pct"/>
          </w:tcPr>
          <w:p w14:paraId="48F42565"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r>
      <w:tr w:rsidR="00881EF0" w:rsidRPr="0034692A" w14:paraId="6F17E4F2" w14:textId="77777777" w:rsidTr="00A77C04">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D990D5F" w14:textId="32E94484"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6</w:t>
            </w:r>
          </w:p>
        </w:tc>
        <w:tc>
          <w:tcPr>
            <w:tcW w:w="762" w:type="pct"/>
          </w:tcPr>
          <w:p w14:paraId="33A2D1C0" w14:textId="39F65904"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WLF_LEARNING_ITEMS_F_TL</w:t>
            </w:r>
          </w:p>
        </w:tc>
        <w:tc>
          <w:tcPr>
            <w:tcW w:w="685" w:type="pct"/>
          </w:tcPr>
          <w:p w14:paraId="08557D3C" w14:textId="3AC1B8DC" w:rsidR="00881EF0" w:rsidRPr="00EE199F" w:rsidRDefault="00881EF0" w:rsidP="00EE199F">
            <w:pPr>
              <w:keepLines/>
              <w:spacing w:after="0" w:line="240" w:lineRule="auto"/>
              <w:jc w:val="both"/>
              <w:rPr>
                <w:rFonts w:ascii="Calibri Light" w:hAnsi="Calibri Light" w:cs="Calibri Light"/>
                <w:sz w:val="16"/>
                <w:szCs w:val="16"/>
                <w:lang w:val="en-US" w:eastAsia="en-US"/>
              </w:rPr>
            </w:pPr>
            <w:proofErr w:type="spellStart"/>
            <w:r w:rsidRPr="00EE199F">
              <w:rPr>
                <w:rFonts w:ascii="Calibri Light" w:hAnsi="Calibri Light" w:cs="Calibri Light"/>
                <w:sz w:val="16"/>
                <w:szCs w:val="16"/>
              </w:rPr>
              <w:t>Short_Description</w:t>
            </w:r>
            <w:proofErr w:type="spellEnd"/>
          </w:p>
        </w:tc>
        <w:tc>
          <w:tcPr>
            <w:tcW w:w="383" w:type="pct"/>
          </w:tcPr>
          <w:p w14:paraId="52B2090A" w14:textId="34DD918F"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Varchar2(4000)</w:t>
            </w:r>
          </w:p>
        </w:tc>
        <w:tc>
          <w:tcPr>
            <w:tcW w:w="140" w:type="pct"/>
          </w:tcPr>
          <w:p w14:paraId="13119ED9" w14:textId="034E9B23"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579" w:type="pct"/>
          </w:tcPr>
          <w:p w14:paraId="2607B8FC"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600" w:type="pct"/>
          </w:tcPr>
          <w:p w14:paraId="11506056" w14:textId="3325F949" w:rsidR="00881EF0" w:rsidRPr="00EE199F" w:rsidRDefault="00881EF0" w:rsidP="00EE199F">
            <w:pPr>
              <w:keepLines/>
              <w:spacing w:after="0" w:line="240" w:lineRule="auto"/>
              <w:jc w:val="both"/>
              <w:rPr>
                <w:rFonts w:ascii="Calibri Light" w:hAnsi="Calibri Light" w:cs="Calibri Light"/>
                <w:sz w:val="16"/>
                <w:szCs w:val="16"/>
                <w:lang w:val="en-US" w:eastAsia="en-US"/>
              </w:rPr>
            </w:pPr>
            <w:proofErr w:type="spellStart"/>
            <w:r w:rsidRPr="00EE199F">
              <w:rPr>
                <w:rFonts w:ascii="Calibri Light" w:hAnsi="Calibri Light" w:cs="Calibri Light"/>
                <w:sz w:val="16"/>
                <w:szCs w:val="16"/>
              </w:rPr>
              <w:t>ShortDescription</w:t>
            </w:r>
            <w:proofErr w:type="spellEnd"/>
          </w:p>
        </w:tc>
        <w:tc>
          <w:tcPr>
            <w:tcW w:w="383" w:type="pct"/>
          </w:tcPr>
          <w:p w14:paraId="538C6CFA" w14:textId="52D9334B"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Varchar2(4000)</w:t>
            </w:r>
          </w:p>
        </w:tc>
        <w:tc>
          <w:tcPr>
            <w:tcW w:w="303" w:type="pct"/>
          </w:tcPr>
          <w:p w14:paraId="4D3D9354" w14:textId="073D9F51"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749" w:type="pct"/>
          </w:tcPr>
          <w:p w14:paraId="4E49D58E"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276" w:type="pct"/>
          </w:tcPr>
          <w:p w14:paraId="019292D7"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r>
      <w:tr w:rsidR="00881EF0" w:rsidRPr="0034692A" w14:paraId="224C3ACD" w14:textId="77777777" w:rsidTr="00A77C04">
        <w:trPr>
          <w:trHeight w:val="247"/>
        </w:trPr>
        <w:tc>
          <w:tcPr>
            <w:tcW w:w="140" w:type="pct"/>
          </w:tcPr>
          <w:p w14:paraId="02B70384" w14:textId="7191B2EA"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7</w:t>
            </w:r>
          </w:p>
        </w:tc>
        <w:tc>
          <w:tcPr>
            <w:tcW w:w="762" w:type="pct"/>
          </w:tcPr>
          <w:p w14:paraId="420E97AD" w14:textId="7D899FB5"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WLF_LEARNING_ITEMS_F</w:t>
            </w:r>
          </w:p>
        </w:tc>
        <w:tc>
          <w:tcPr>
            <w:tcW w:w="685" w:type="pct"/>
          </w:tcPr>
          <w:p w14:paraId="44DD8E95" w14:textId="23C0E7C1" w:rsidR="00881EF0" w:rsidRPr="00EE199F" w:rsidRDefault="00881EF0" w:rsidP="00EE199F">
            <w:pPr>
              <w:keepLines/>
              <w:spacing w:after="0" w:line="240" w:lineRule="auto"/>
              <w:jc w:val="both"/>
              <w:rPr>
                <w:rFonts w:ascii="Calibri Light" w:hAnsi="Calibri Light" w:cs="Calibri Light"/>
                <w:sz w:val="16"/>
                <w:szCs w:val="16"/>
                <w:lang w:val="en-US" w:eastAsia="en-US"/>
              </w:rPr>
            </w:pPr>
            <w:proofErr w:type="spellStart"/>
            <w:r w:rsidRPr="00EE199F">
              <w:rPr>
                <w:rFonts w:ascii="Calibri Light" w:hAnsi="Calibri Light" w:cs="Calibri Light"/>
                <w:sz w:val="16"/>
                <w:szCs w:val="16"/>
              </w:rPr>
              <w:t>Owned_By_Person_Id</w:t>
            </w:r>
            <w:proofErr w:type="spellEnd"/>
          </w:p>
        </w:tc>
        <w:tc>
          <w:tcPr>
            <w:tcW w:w="383" w:type="pct"/>
          </w:tcPr>
          <w:p w14:paraId="02B3C698" w14:textId="3A879A79"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Number(18)</w:t>
            </w:r>
          </w:p>
        </w:tc>
        <w:tc>
          <w:tcPr>
            <w:tcW w:w="140" w:type="pct"/>
          </w:tcPr>
          <w:p w14:paraId="45D66E3D" w14:textId="26EBD12A"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579" w:type="pct"/>
          </w:tcPr>
          <w:p w14:paraId="4E4FFCC5"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600" w:type="pct"/>
          </w:tcPr>
          <w:p w14:paraId="6DA0DD8B" w14:textId="7F3DF91B" w:rsidR="00881EF0" w:rsidRPr="00EE199F" w:rsidRDefault="00881EF0" w:rsidP="00EE199F">
            <w:pPr>
              <w:keepLines/>
              <w:spacing w:after="0" w:line="240" w:lineRule="auto"/>
              <w:jc w:val="both"/>
              <w:rPr>
                <w:rFonts w:ascii="Calibri Light" w:hAnsi="Calibri Light" w:cs="Calibri Light"/>
                <w:sz w:val="16"/>
                <w:szCs w:val="16"/>
                <w:lang w:val="en-US" w:eastAsia="en-US"/>
              </w:rPr>
            </w:pPr>
            <w:proofErr w:type="spellStart"/>
            <w:r w:rsidRPr="00EE199F">
              <w:rPr>
                <w:rFonts w:ascii="Calibri Light" w:hAnsi="Calibri Light" w:cs="Calibri Light"/>
                <w:sz w:val="16"/>
                <w:szCs w:val="16"/>
              </w:rPr>
              <w:t>OwnedByPersonId</w:t>
            </w:r>
            <w:proofErr w:type="spellEnd"/>
          </w:p>
        </w:tc>
        <w:tc>
          <w:tcPr>
            <w:tcW w:w="383" w:type="pct"/>
          </w:tcPr>
          <w:p w14:paraId="4F5FFE61" w14:textId="078A8942"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Number(18)</w:t>
            </w:r>
          </w:p>
        </w:tc>
        <w:tc>
          <w:tcPr>
            <w:tcW w:w="303" w:type="pct"/>
          </w:tcPr>
          <w:p w14:paraId="30AEA3D5"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749" w:type="pct"/>
          </w:tcPr>
          <w:p w14:paraId="36CFFEFE"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276" w:type="pct"/>
          </w:tcPr>
          <w:p w14:paraId="64761D3B"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r>
      <w:tr w:rsidR="00881EF0" w:rsidRPr="0034692A" w14:paraId="2684A50C" w14:textId="77777777" w:rsidTr="00A77C04">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1788032" w14:textId="68C0539C"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8</w:t>
            </w:r>
          </w:p>
        </w:tc>
        <w:tc>
          <w:tcPr>
            <w:tcW w:w="762" w:type="pct"/>
          </w:tcPr>
          <w:p w14:paraId="66DAE111" w14:textId="35546F13"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WLF_LEARNING_ITEMS_F</w:t>
            </w:r>
          </w:p>
        </w:tc>
        <w:tc>
          <w:tcPr>
            <w:tcW w:w="685" w:type="pct"/>
          </w:tcPr>
          <w:p w14:paraId="75F94062" w14:textId="0335F8DC" w:rsidR="00881EF0" w:rsidRPr="00EE199F" w:rsidRDefault="00881EF0" w:rsidP="00EE199F">
            <w:pPr>
              <w:keepLines/>
              <w:spacing w:after="0" w:line="240" w:lineRule="auto"/>
              <w:jc w:val="both"/>
              <w:rPr>
                <w:rFonts w:ascii="Calibri Light" w:hAnsi="Calibri Light" w:cs="Calibri Light"/>
                <w:sz w:val="16"/>
                <w:szCs w:val="16"/>
                <w:lang w:val="en-US" w:eastAsia="en-US"/>
              </w:rPr>
            </w:pPr>
            <w:proofErr w:type="spellStart"/>
            <w:r w:rsidRPr="00EE199F">
              <w:rPr>
                <w:rFonts w:ascii="Calibri Light" w:hAnsi="Calibri Light" w:cs="Calibri Light"/>
                <w:sz w:val="16"/>
                <w:szCs w:val="16"/>
              </w:rPr>
              <w:t>Owned_By_Person_Number</w:t>
            </w:r>
            <w:proofErr w:type="spellEnd"/>
          </w:p>
        </w:tc>
        <w:tc>
          <w:tcPr>
            <w:tcW w:w="383" w:type="pct"/>
          </w:tcPr>
          <w:p w14:paraId="7627EF6D" w14:textId="4898B1F0"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Varchar2(30)</w:t>
            </w:r>
          </w:p>
        </w:tc>
        <w:tc>
          <w:tcPr>
            <w:tcW w:w="140" w:type="pct"/>
          </w:tcPr>
          <w:p w14:paraId="7519244D" w14:textId="24EF2FDD"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Y</w:t>
            </w:r>
          </w:p>
        </w:tc>
        <w:tc>
          <w:tcPr>
            <w:tcW w:w="579" w:type="pct"/>
          </w:tcPr>
          <w:p w14:paraId="609299FA"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600" w:type="pct"/>
          </w:tcPr>
          <w:p w14:paraId="7329FD55" w14:textId="070BFC71" w:rsidR="00881EF0" w:rsidRPr="00EE199F" w:rsidRDefault="00881EF0" w:rsidP="00EE199F">
            <w:pPr>
              <w:keepLines/>
              <w:spacing w:after="0" w:line="240" w:lineRule="auto"/>
              <w:jc w:val="both"/>
              <w:rPr>
                <w:rFonts w:ascii="Calibri Light" w:hAnsi="Calibri Light" w:cs="Calibri Light"/>
                <w:sz w:val="16"/>
                <w:szCs w:val="16"/>
                <w:lang w:val="en-US" w:eastAsia="en-US"/>
              </w:rPr>
            </w:pPr>
            <w:proofErr w:type="spellStart"/>
            <w:r w:rsidRPr="00EE199F">
              <w:rPr>
                <w:rFonts w:ascii="Calibri Light" w:hAnsi="Calibri Light" w:cs="Calibri Light"/>
                <w:sz w:val="16"/>
                <w:szCs w:val="16"/>
              </w:rPr>
              <w:t>OwnedByPersonNumber</w:t>
            </w:r>
            <w:proofErr w:type="spellEnd"/>
          </w:p>
        </w:tc>
        <w:tc>
          <w:tcPr>
            <w:tcW w:w="383" w:type="pct"/>
          </w:tcPr>
          <w:p w14:paraId="2CE8AD33" w14:textId="71E035A4"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Varchar2(30)</w:t>
            </w:r>
          </w:p>
        </w:tc>
        <w:tc>
          <w:tcPr>
            <w:tcW w:w="303" w:type="pct"/>
          </w:tcPr>
          <w:p w14:paraId="75495929" w14:textId="42B5D89D"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749" w:type="pct"/>
          </w:tcPr>
          <w:p w14:paraId="19EE7FB8"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276" w:type="pct"/>
          </w:tcPr>
          <w:p w14:paraId="6DA67934"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r>
      <w:tr w:rsidR="00881EF0" w:rsidRPr="0034692A" w14:paraId="3526482C" w14:textId="77777777" w:rsidTr="00A77C04">
        <w:trPr>
          <w:trHeight w:val="247"/>
        </w:trPr>
        <w:tc>
          <w:tcPr>
            <w:tcW w:w="140" w:type="pct"/>
          </w:tcPr>
          <w:p w14:paraId="49BC793A" w14:textId="4176D66E"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9</w:t>
            </w:r>
          </w:p>
        </w:tc>
        <w:tc>
          <w:tcPr>
            <w:tcW w:w="762" w:type="pct"/>
          </w:tcPr>
          <w:p w14:paraId="5E8384EE" w14:textId="070D0B90"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WLF_LEARNING_ITEMS_F</w:t>
            </w:r>
          </w:p>
        </w:tc>
        <w:tc>
          <w:tcPr>
            <w:tcW w:w="685" w:type="pct"/>
          </w:tcPr>
          <w:p w14:paraId="768F76A6" w14:textId="1A813F5F" w:rsidR="00881EF0" w:rsidRPr="00EE199F" w:rsidRDefault="00881EF0" w:rsidP="00EE199F">
            <w:pPr>
              <w:keepLines/>
              <w:spacing w:after="0" w:line="240" w:lineRule="auto"/>
              <w:jc w:val="both"/>
              <w:rPr>
                <w:rFonts w:ascii="Calibri Light" w:hAnsi="Calibri Light" w:cs="Calibri Light"/>
                <w:sz w:val="16"/>
                <w:szCs w:val="16"/>
                <w:lang w:val="en-US" w:eastAsia="en-US"/>
              </w:rPr>
            </w:pPr>
            <w:proofErr w:type="spellStart"/>
            <w:r w:rsidRPr="00EE199F">
              <w:rPr>
                <w:rFonts w:ascii="Calibri Light" w:hAnsi="Calibri Light" w:cs="Calibri Light"/>
                <w:sz w:val="16"/>
                <w:szCs w:val="16"/>
              </w:rPr>
              <w:t>Source_Type</w:t>
            </w:r>
            <w:proofErr w:type="spellEnd"/>
          </w:p>
        </w:tc>
        <w:tc>
          <w:tcPr>
            <w:tcW w:w="383" w:type="pct"/>
          </w:tcPr>
          <w:p w14:paraId="78C7B67D" w14:textId="6B68F1DB"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Varchar2(30)</w:t>
            </w:r>
          </w:p>
        </w:tc>
        <w:tc>
          <w:tcPr>
            <w:tcW w:w="140" w:type="pct"/>
          </w:tcPr>
          <w:p w14:paraId="20B0C0BD" w14:textId="4857D88F"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579" w:type="pct"/>
          </w:tcPr>
          <w:p w14:paraId="37DED8B8"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600" w:type="pct"/>
          </w:tcPr>
          <w:p w14:paraId="7B2CDE50" w14:textId="3413504D" w:rsidR="00881EF0" w:rsidRPr="00EE199F" w:rsidRDefault="00881EF0" w:rsidP="00EE199F">
            <w:pPr>
              <w:keepLines/>
              <w:spacing w:after="0" w:line="240" w:lineRule="auto"/>
              <w:jc w:val="both"/>
              <w:rPr>
                <w:rFonts w:ascii="Calibri Light" w:hAnsi="Calibri Light" w:cs="Calibri Light"/>
                <w:sz w:val="16"/>
                <w:szCs w:val="16"/>
                <w:lang w:val="en-US" w:eastAsia="en-US"/>
              </w:rPr>
            </w:pPr>
            <w:proofErr w:type="spellStart"/>
            <w:r w:rsidRPr="00EE199F">
              <w:rPr>
                <w:rFonts w:ascii="Calibri Light" w:hAnsi="Calibri Light" w:cs="Calibri Light"/>
                <w:sz w:val="16"/>
                <w:szCs w:val="16"/>
              </w:rPr>
              <w:t>SourceType</w:t>
            </w:r>
            <w:proofErr w:type="spellEnd"/>
          </w:p>
        </w:tc>
        <w:tc>
          <w:tcPr>
            <w:tcW w:w="383" w:type="pct"/>
          </w:tcPr>
          <w:p w14:paraId="03598A3E" w14:textId="63FC699F"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Varchar2(30)</w:t>
            </w:r>
          </w:p>
        </w:tc>
        <w:tc>
          <w:tcPr>
            <w:tcW w:w="303" w:type="pct"/>
          </w:tcPr>
          <w:p w14:paraId="1D1924A6"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749" w:type="pct"/>
          </w:tcPr>
          <w:p w14:paraId="689FA9A7"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276" w:type="pct"/>
          </w:tcPr>
          <w:p w14:paraId="503C5218"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r>
      <w:tr w:rsidR="00881EF0" w:rsidRPr="0034692A" w14:paraId="37D48054" w14:textId="77777777" w:rsidTr="00A77C04">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8AB9794" w14:textId="656CD5D2"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10</w:t>
            </w:r>
          </w:p>
        </w:tc>
        <w:tc>
          <w:tcPr>
            <w:tcW w:w="762" w:type="pct"/>
          </w:tcPr>
          <w:p w14:paraId="09E2C935" w14:textId="1B53CA0F"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WLF_LEARNING_ITEMS_F</w:t>
            </w:r>
          </w:p>
        </w:tc>
        <w:tc>
          <w:tcPr>
            <w:tcW w:w="685" w:type="pct"/>
          </w:tcPr>
          <w:p w14:paraId="5C4DB1D2" w14:textId="787B6315" w:rsidR="00881EF0" w:rsidRPr="00EE199F" w:rsidRDefault="00881EF0" w:rsidP="00EE199F">
            <w:pPr>
              <w:keepLines/>
              <w:spacing w:after="0" w:line="240" w:lineRule="auto"/>
              <w:jc w:val="both"/>
              <w:rPr>
                <w:rFonts w:ascii="Calibri Light" w:hAnsi="Calibri Light" w:cs="Calibri Light"/>
                <w:sz w:val="16"/>
                <w:szCs w:val="16"/>
                <w:lang w:val="en-US" w:eastAsia="en-US"/>
              </w:rPr>
            </w:pPr>
            <w:proofErr w:type="spellStart"/>
            <w:r w:rsidRPr="00EE199F">
              <w:rPr>
                <w:rFonts w:ascii="Calibri Light" w:hAnsi="Calibri Light" w:cs="Calibri Light"/>
                <w:sz w:val="16"/>
                <w:szCs w:val="16"/>
              </w:rPr>
              <w:t>Source_Id</w:t>
            </w:r>
            <w:proofErr w:type="spellEnd"/>
          </w:p>
        </w:tc>
        <w:tc>
          <w:tcPr>
            <w:tcW w:w="383" w:type="pct"/>
          </w:tcPr>
          <w:p w14:paraId="2BABAEA4" w14:textId="30952154"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Number(18)</w:t>
            </w:r>
          </w:p>
        </w:tc>
        <w:tc>
          <w:tcPr>
            <w:tcW w:w="140" w:type="pct"/>
          </w:tcPr>
          <w:p w14:paraId="74578BE3" w14:textId="4B117253"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579" w:type="pct"/>
          </w:tcPr>
          <w:p w14:paraId="5D9E7A26"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600" w:type="pct"/>
          </w:tcPr>
          <w:p w14:paraId="23C0F938" w14:textId="642C615D" w:rsidR="00881EF0" w:rsidRPr="00EE199F" w:rsidRDefault="00881EF0" w:rsidP="00EE199F">
            <w:pPr>
              <w:keepLines/>
              <w:spacing w:after="0" w:line="240" w:lineRule="auto"/>
              <w:jc w:val="both"/>
              <w:rPr>
                <w:rFonts w:ascii="Calibri Light" w:hAnsi="Calibri Light" w:cs="Calibri Light"/>
                <w:sz w:val="16"/>
                <w:szCs w:val="16"/>
                <w:lang w:val="en-US" w:eastAsia="en-US"/>
              </w:rPr>
            </w:pPr>
            <w:proofErr w:type="spellStart"/>
            <w:r w:rsidRPr="00EE199F">
              <w:rPr>
                <w:rFonts w:ascii="Calibri Light" w:hAnsi="Calibri Light" w:cs="Calibri Light"/>
                <w:sz w:val="16"/>
                <w:szCs w:val="16"/>
              </w:rPr>
              <w:t>SourceId</w:t>
            </w:r>
            <w:proofErr w:type="spellEnd"/>
          </w:p>
        </w:tc>
        <w:tc>
          <w:tcPr>
            <w:tcW w:w="383" w:type="pct"/>
          </w:tcPr>
          <w:p w14:paraId="3D25A506" w14:textId="15A0226D"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Number(18)</w:t>
            </w:r>
          </w:p>
        </w:tc>
        <w:tc>
          <w:tcPr>
            <w:tcW w:w="303" w:type="pct"/>
          </w:tcPr>
          <w:p w14:paraId="68389C30"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749" w:type="pct"/>
          </w:tcPr>
          <w:p w14:paraId="5ECCC270"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276" w:type="pct"/>
          </w:tcPr>
          <w:p w14:paraId="704C3D31"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r>
      <w:tr w:rsidR="00881EF0" w:rsidRPr="0034692A" w14:paraId="1ADD89A3" w14:textId="77777777" w:rsidTr="00A77C04">
        <w:trPr>
          <w:trHeight w:val="247"/>
        </w:trPr>
        <w:tc>
          <w:tcPr>
            <w:tcW w:w="140" w:type="pct"/>
          </w:tcPr>
          <w:p w14:paraId="6E4BF659" w14:textId="3B5569D1"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11</w:t>
            </w:r>
          </w:p>
        </w:tc>
        <w:tc>
          <w:tcPr>
            <w:tcW w:w="762" w:type="pct"/>
          </w:tcPr>
          <w:p w14:paraId="73369A62" w14:textId="56C955EF"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WLF_LEARNING_ITEMS_F</w:t>
            </w:r>
          </w:p>
        </w:tc>
        <w:tc>
          <w:tcPr>
            <w:tcW w:w="685" w:type="pct"/>
          </w:tcPr>
          <w:p w14:paraId="10CD8ABB" w14:textId="04F297F5" w:rsidR="00881EF0" w:rsidRPr="00EE199F" w:rsidRDefault="00881EF0" w:rsidP="00EE199F">
            <w:pPr>
              <w:keepLines/>
              <w:spacing w:after="0" w:line="240" w:lineRule="auto"/>
              <w:jc w:val="both"/>
              <w:rPr>
                <w:rFonts w:ascii="Calibri Light" w:hAnsi="Calibri Light" w:cs="Calibri Light"/>
                <w:sz w:val="16"/>
                <w:szCs w:val="16"/>
                <w:lang w:val="en-US" w:eastAsia="en-US"/>
              </w:rPr>
            </w:pPr>
            <w:proofErr w:type="spellStart"/>
            <w:r w:rsidRPr="00EE199F">
              <w:rPr>
                <w:rFonts w:ascii="Calibri Light" w:hAnsi="Calibri Light" w:cs="Calibri Light"/>
                <w:sz w:val="16"/>
                <w:szCs w:val="16"/>
              </w:rPr>
              <w:t>Source_Info</w:t>
            </w:r>
            <w:proofErr w:type="spellEnd"/>
          </w:p>
        </w:tc>
        <w:tc>
          <w:tcPr>
            <w:tcW w:w="383" w:type="pct"/>
          </w:tcPr>
          <w:p w14:paraId="384FD56A" w14:textId="69BC3538"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Varchar2(240)</w:t>
            </w:r>
          </w:p>
        </w:tc>
        <w:tc>
          <w:tcPr>
            <w:tcW w:w="140" w:type="pct"/>
          </w:tcPr>
          <w:p w14:paraId="69BB2729" w14:textId="39B76B26"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579" w:type="pct"/>
          </w:tcPr>
          <w:p w14:paraId="4BDA4010"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600" w:type="pct"/>
          </w:tcPr>
          <w:p w14:paraId="0ED87C6F" w14:textId="74528D6B" w:rsidR="00881EF0" w:rsidRPr="00EE199F" w:rsidRDefault="00881EF0" w:rsidP="00EE199F">
            <w:pPr>
              <w:keepLines/>
              <w:spacing w:after="0" w:line="240" w:lineRule="auto"/>
              <w:jc w:val="both"/>
              <w:rPr>
                <w:rFonts w:ascii="Calibri Light" w:hAnsi="Calibri Light" w:cs="Calibri Light"/>
                <w:sz w:val="16"/>
                <w:szCs w:val="16"/>
                <w:lang w:val="en-US" w:eastAsia="en-US"/>
              </w:rPr>
            </w:pPr>
            <w:proofErr w:type="spellStart"/>
            <w:r w:rsidRPr="00EE199F">
              <w:rPr>
                <w:rFonts w:ascii="Calibri Light" w:hAnsi="Calibri Light" w:cs="Calibri Light"/>
                <w:sz w:val="16"/>
                <w:szCs w:val="16"/>
              </w:rPr>
              <w:t>SourceInfo</w:t>
            </w:r>
            <w:proofErr w:type="spellEnd"/>
          </w:p>
        </w:tc>
        <w:tc>
          <w:tcPr>
            <w:tcW w:w="383" w:type="pct"/>
          </w:tcPr>
          <w:p w14:paraId="222A60E7" w14:textId="1E08272D" w:rsidR="00881EF0" w:rsidRPr="00EE199F" w:rsidRDefault="00881EF0" w:rsidP="00EE199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Varchar2(240)</w:t>
            </w:r>
          </w:p>
        </w:tc>
        <w:tc>
          <w:tcPr>
            <w:tcW w:w="303" w:type="pct"/>
          </w:tcPr>
          <w:p w14:paraId="4ED448B2"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749" w:type="pct"/>
          </w:tcPr>
          <w:p w14:paraId="40F5B925"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276" w:type="pct"/>
          </w:tcPr>
          <w:p w14:paraId="2DCC8A2C"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r>
      <w:tr w:rsidR="00881EF0" w:rsidRPr="0034692A" w14:paraId="1172DE12" w14:textId="77777777" w:rsidTr="00A77C04">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8402930" w14:textId="39D3B301" w:rsidR="00881EF0" w:rsidRPr="00EE199F" w:rsidRDefault="00881EF0" w:rsidP="00EE199F">
            <w:pPr>
              <w:keepLines/>
              <w:spacing w:after="0" w:line="240" w:lineRule="auto"/>
              <w:jc w:val="both"/>
              <w:rPr>
                <w:rFonts w:ascii="Calibri Light" w:hAnsi="Calibri Light" w:cs="Calibri Light"/>
                <w:sz w:val="16"/>
                <w:szCs w:val="16"/>
              </w:rPr>
            </w:pPr>
            <w:r w:rsidRPr="00EE199F">
              <w:rPr>
                <w:rFonts w:ascii="Calibri Light" w:hAnsi="Calibri Light" w:cs="Calibri Light"/>
                <w:sz w:val="16"/>
                <w:szCs w:val="16"/>
              </w:rPr>
              <w:t>12</w:t>
            </w:r>
          </w:p>
        </w:tc>
        <w:tc>
          <w:tcPr>
            <w:tcW w:w="762" w:type="pct"/>
          </w:tcPr>
          <w:p w14:paraId="7078DE5E" w14:textId="77777777" w:rsidR="00881EF0" w:rsidRPr="00EE199F" w:rsidRDefault="00881EF0" w:rsidP="00EE199F">
            <w:pPr>
              <w:keepLines/>
              <w:spacing w:after="0" w:line="240" w:lineRule="auto"/>
              <w:jc w:val="both"/>
              <w:rPr>
                <w:rFonts w:ascii="Calibri Light" w:hAnsi="Calibri Light" w:cs="Calibri Light"/>
                <w:sz w:val="16"/>
                <w:szCs w:val="16"/>
              </w:rPr>
            </w:pPr>
          </w:p>
        </w:tc>
        <w:tc>
          <w:tcPr>
            <w:tcW w:w="685" w:type="pct"/>
          </w:tcPr>
          <w:p w14:paraId="67F7A45F" w14:textId="77777777" w:rsidR="00881EF0" w:rsidRPr="00EE199F" w:rsidRDefault="00881EF0" w:rsidP="00EE199F">
            <w:pPr>
              <w:keepLines/>
              <w:spacing w:after="0" w:line="240" w:lineRule="auto"/>
              <w:jc w:val="both"/>
              <w:rPr>
                <w:rFonts w:ascii="Calibri Light" w:hAnsi="Calibri Light" w:cs="Calibri Light"/>
                <w:sz w:val="16"/>
                <w:szCs w:val="16"/>
              </w:rPr>
            </w:pPr>
          </w:p>
        </w:tc>
        <w:tc>
          <w:tcPr>
            <w:tcW w:w="383" w:type="pct"/>
          </w:tcPr>
          <w:p w14:paraId="2269C3D4" w14:textId="77777777" w:rsidR="00881EF0" w:rsidRPr="00EE199F" w:rsidRDefault="00881EF0" w:rsidP="00EE199F">
            <w:pPr>
              <w:keepLines/>
              <w:spacing w:after="0" w:line="240" w:lineRule="auto"/>
              <w:jc w:val="both"/>
              <w:rPr>
                <w:rFonts w:ascii="Calibri Light" w:hAnsi="Calibri Light" w:cs="Calibri Light"/>
                <w:sz w:val="16"/>
                <w:szCs w:val="16"/>
              </w:rPr>
            </w:pPr>
          </w:p>
        </w:tc>
        <w:tc>
          <w:tcPr>
            <w:tcW w:w="140" w:type="pct"/>
          </w:tcPr>
          <w:p w14:paraId="4E8A6465" w14:textId="77777777" w:rsidR="00881EF0" w:rsidRPr="00EE199F" w:rsidRDefault="00881EF0" w:rsidP="00EE199F">
            <w:pPr>
              <w:keepLines/>
              <w:spacing w:after="0" w:line="240" w:lineRule="auto"/>
              <w:jc w:val="both"/>
              <w:rPr>
                <w:rFonts w:ascii="Calibri Light" w:hAnsi="Calibri Light" w:cs="Calibri Light"/>
                <w:sz w:val="16"/>
                <w:szCs w:val="16"/>
              </w:rPr>
            </w:pPr>
          </w:p>
        </w:tc>
        <w:tc>
          <w:tcPr>
            <w:tcW w:w="579" w:type="pct"/>
          </w:tcPr>
          <w:p w14:paraId="2E3A625D"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600" w:type="pct"/>
          </w:tcPr>
          <w:p w14:paraId="10DC644D" w14:textId="0986F60C" w:rsidR="00881EF0" w:rsidRPr="00EE199F" w:rsidRDefault="00881EF0" w:rsidP="00EE199F">
            <w:pPr>
              <w:keepLines/>
              <w:spacing w:after="0" w:line="240" w:lineRule="auto"/>
              <w:jc w:val="both"/>
              <w:rPr>
                <w:rFonts w:ascii="Calibri Light" w:hAnsi="Calibri Light" w:cs="Calibri Light"/>
                <w:sz w:val="16"/>
                <w:szCs w:val="16"/>
              </w:rPr>
            </w:pPr>
            <w:proofErr w:type="spellStart"/>
            <w:r w:rsidRPr="00EE199F">
              <w:rPr>
                <w:rFonts w:ascii="Calibri Light" w:hAnsi="Calibri Light" w:cs="Calibri Light"/>
                <w:sz w:val="16"/>
                <w:szCs w:val="16"/>
              </w:rPr>
              <w:t>SourceSystemOwner</w:t>
            </w:r>
            <w:proofErr w:type="spellEnd"/>
          </w:p>
        </w:tc>
        <w:tc>
          <w:tcPr>
            <w:tcW w:w="383" w:type="pct"/>
          </w:tcPr>
          <w:p w14:paraId="7200A1A1" w14:textId="1999E52E" w:rsidR="00881EF0" w:rsidRPr="00EE199F" w:rsidRDefault="00881EF0" w:rsidP="00EE199F">
            <w:pPr>
              <w:keepLines/>
              <w:spacing w:after="0" w:line="240" w:lineRule="auto"/>
              <w:jc w:val="both"/>
              <w:rPr>
                <w:rFonts w:ascii="Calibri Light" w:hAnsi="Calibri Light" w:cs="Calibri Light"/>
                <w:sz w:val="16"/>
                <w:szCs w:val="16"/>
              </w:rPr>
            </w:pPr>
            <w:r w:rsidRPr="00EE199F">
              <w:rPr>
                <w:rFonts w:ascii="Calibri Light" w:hAnsi="Calibri Light" w:cs="Calibri Light"/>
                <w:sz w:val="16"/>
                <w:szCs w:val="16"/>
              </w:rPr>
              <w:t>Varchar2(256)</w:t>
            </w:r>
          </w:p>
        </w:tc>
        <w:tc>
          <w:tcPr>
            <w:tcW w:w="303" w:type="pct"/>
          </w:tcPr>
          <w:p w14:paraId="1D459E84" w14:textId="38467D36" w:rsidR="00881EF0" w:rsidRPr="00EE199F" w:rsidRDefault="002B7D69" w:rsidP="00EE199F">
            <w:pPr>
              <w:keepLines/>
              <w:spacing w:after="0" w:line="240" w:lineRule="auto"/>
              <w:jc w:val="both"/>
              <w:rPr>
                <w:rFonts w:ascii="Calibri Light" w:hAnsi="Calibri Light" w:cs="Calibri Light"/>
                <w:sz w:val="16"/>
                <w:szCs w:val="16"/>
                <w:lang w:val="en-US" w:eastAsia="en-US"/>
              </w:rPr>
            </w:pPr>
            <w:proofErr w:type="spellStart"/>
            <w:r w:rsidRPr="00EE199F">
              <w:rPr>
                <w:rFonts w:ascii="Calibri Light" w:hAnsi="Calibri Light" w:cs="Calibri Light"/>
                <w:sz w:val="16"/>
                <w:szCs w:val="16"/>
              </w:rPr>
              <w:t>DataMigration</w:t>
            </w:r>
            <w:proofErr w:type="spellEnd"/>
          </w:p>
        </w:tc>
        <w:tc>
          <w:tcPr>
            <w:tcW w:w="749" w:type="pct"/>
          </w:tcPr>
          <w:p w14:paraId="12DEFFB4"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276" w:type="pct"/>
          </w:tcPr>
          <w:p w14:paraId="10045663"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r>
      <w:tr w:rsidR="00881EF0" w:rsidRPr="0034692A" w14:paraId="0764F5CC" w14:textId="77777777" w:rsidTr="00A77C04">
        <w:trPr>
          <w:trHeight w:val="247"/>
        </w:trPr>
        <w:tc>
          <w:tcPr>
            <w:tcW w:w="140" w:type="pct"/>
          </w:tcPr>
          <w:p w14:paraId="0C81C2DC" w14:textId="7009412E" w:rsidR="00881EF0" w:rsidRPr="00EE199F" w:rsidRDefault="00881EF0" w:rsidP="00EE199F">
            <w:pPr>
              <w:keepLines/>
              <w:spacing w:after="0" w:line="240" w:lineRule="auto"/>
              <w:jc w:val="both"/>
              <w:rPr>
                <w:rFonts w:ascii="Calibri Light" w:hAnsi="Calibri Light" w:cs="Calibri Light"/>
                <w:sz w:val="16"/>
                <w:szCs w:val="16"/>
              </w:rPr>
            </w:pPr>
            <w:r w:rsidRPr="00EE199F">
              <w:rPr>
                <w:rFonts w:ascii="Calibri Light" w:hAnsi="Calibri Light" w:cs="Calibri Light"/>
                <w:sz w:val="16"/>
                <w:szCs w:val="16"/>
              </w:rPr>
              <w:t>13</w:t>
            </w:r>
          </w:p>
        </w:tc>
        <w:tc>
          <w:tcPr>
            <w:tcW w:w="762" w:type="pct"/>
          </w:tcPr>
          <w:p w14:paraId="691D3BBA" w14:textId="77777777" w:rsidR="00881EF0" w:rsidRPr="00EE199F" w:rsidRDefault="00881EF0" w:rsidP="00EE199F">
            <w:pPr>
              <w:keepLines/>
              <w:spacing w:after="0" w:line="240" w:lineRule="auto"/>
              <w:jc w:val="both"/>
              <w:rPr>
                <w:rFonts w:ascii="Calibri Light" w:hAnsi="Calibri Light" w:cs="Calibri Light"/>
                <w:sz w:val="16"/>
                <w:szCs w:val="16"/>
              </w:rPr>
            </w:pPr>
          </w:p>
        </w:tc>
        <w:tc>
          <w:tcPr>
            <w:tcW w:w="685" w:type="pct"/>
          </w:tcPr>
          <w:p w14:paraId="21893C2F" w14:textId="77777777" w:rsidR="00881EF0" w:rsidRPr="00EE199F" w:rsidRDefault="00881EF0" w:rsidP="00EE199F">
            <w:pPr>
              <w:keepLines/>
              <w:spacing w:after="0" w:line="240" w:lineRule="auto"/>
              <w:jc w:val="both"/>
              <w:rPr>
                <w:rFonts w:ascii="Calibri Light" w:hAnsi="Calibri Light" w:cs="Calibri Light"/>
                <w:sz w:val="16"/>
                <w:szCs w:val="16"/>
              </w:rPr>
            </w:pPr>
          </w:p>
        </w:tc>
        <w:tc>
          <w:tcPr>
            <w:tcW w:w="383" w:type="pct"/>
          </w:tcPr>
          <w:p w14:paraId="28D697AA" w14:textId="77777777" w:rsidR="00881EF0" w:rsidRPr="00EE199F" w:rsidRDefault="00881EF0" w:rsidP="00EE199F">
            <w:pPr>
              <w:keepLines/>
              <w:spacing w:after="0" w:line="240" w:lineRule="auto"/>
              <w:jc w:val="both"/>
              <w:rPr>
                <w:rFonts w:ascii="Calibri Light" w:hAnsi="Calibri Light" w:cs="Calibri Light"/>
                <w:sz w:val="16"/>
                <w:szCs w:val="16"/>
              </w:rPr>
            </w:pPr>
          </w:p>
        </w:tc>
        <w:tc>
          <w:tcPr>
            <w:tcW w:w="140" w:type="pct"/>
          </w:tcPr>
          <w:p w14:paraId="4B851E43" w14:textId="77777777" w:rsidR="00881EF0" w:rsidRPr="00EE199F" w:rsidRDefault="00881EF0" w:rsidP="00EE199F">
            <w:pPr>
              <w:keepLines/>
              <w:spacing w:after="0" w:line="240" w:lineRule="auto"/>
              <w:jc w:val="both"/>
              <w:rPr>
                <w:rFonts w:ascii="Calibri Light" w:hAnsi="Calibri Light" w:cs="Calibri Light"/>
                <w:sz w:val="16"/>
                <w:szCs w:val="16"/>
              </w:rPr>
            </w:pPr>
          </w:p>
        </w:tc>
        <w:tc>
          <w:tcPr>
            <w:tcW w:w="579" w:type="pct"/>
          </w:tcPr>
          <w:p w14:paraId="4CE6D172"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600" w:type="pct"/>
          </w:tcPr>
          <w:p w14:paraId="4DFDEBD6" w14:textId="2E1674A7" w:rsidR="00881EF0" w:rsidRPr="00EE199F" w:rsidRDefault="00881EF0" w:rsidP="00EE199F">
            <w:pPr>
              <w:keepLines/>
              <w:spacing w:after="0" w:line="240" w:lineRule="auto"/>
              <w:jc w:val="both"/>
              <w:rPr>
                <w:rFonts w:ascii="Calibri Light" w:hAnsi="Calibri Light" w:cs="Calibri Light"/>
                <w:sz w:val="16"/>
                <w:szCs w:val="16"/>
              </w:rPr>
            </w:pPr>
            <w:proofErr w:type="spellStart"/>
            <w:r w:rsidRPr="00EE199F">
              <w:rPr>
                <w:rFonts w:ascii="Calibri Light" w:hAnsi="Calibri Light" w:cs="Calibri Light"/>
                <w:sz w:val="16"/>
                <w:szCs w:val="16"/>
              </w:rPr>
              <w:t>SourceSystemId</w:t>
            </w:r>
            <w:proofErr w:type="spellEnd"/>
          </w:p>
        </w:tc>
        <w:tc>
          <w:tcPr>
            <w:tcW w:w="383" w:type="pct"/>
          </w:tcPr>
          <w:p w14:paraId="214D6063" w14:textId="2E85F6B9" w:rsidR="00881EF0" w:rsidRPr="00EE199F" w:rsidRDefault="00881EF0" w:rsidP="00EE199F">
            <w:pPr>
              <w:keepLines/>
              <w:spacing w:after="0" w:line="240" w:lineRule="auto"/>
              <w:jc w:val="both"/>
              <w:rPr>
                <w:rFonts w:ascii="Calibri Light" w:hAnsi="Calibri Light" w:cs="Calibri Light"/>
                <w:sz w:val="16"/>
                <w:szCs w:val="16"/>
              </w:rPr>
            </w:pPr>
            <w:r w:rsidRPr="00EE199F">
              <w:rPr>
                <w:rFonts w:ascii="Calibri Light" w:hAnsi="Calibri Light" w:cs="Calibri Light"/>
                <w:sz w:val="16"/>
                <w:szCs w:val="16"/>
              </w:rPr>
              <w:t>Varchar2(2000)</w:t>
            </w:r>
          </w:p>
        </w:tc>
        <w:tc>
          <w:tcPr>
            <w:tcW w:w="303" w:type="pct"/>
          </w:tcPr>
          <w:p w14:paraId="3077822B"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749" w:type="pct"/>
          </w:tcPr>
          <w:p w14:paraId="73C97B0B"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276" w:type="pct"/>
          </w:tcPr>
          <w:p w14:paraId="13824385"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r>
      <w:tr w:rsidR="00881EF0" w:rsidRPr="0034692A" w14:paraId="00778703" w14:textId="77777777" w:rsidTr="00A77C04">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B9905A9" w14:textId="6456D8B1" w:rsidR="00881EF0" w:rsidRPr="00EE199F" w:rsidRDefault="00881EF0" w:rsidP="00EE199F">
            <w:pPr>
              <w:keepLines/>
              <w:spacing w:after="0" w:line="240" w:lineRule="auto"/>
              <w:jc w:val="both"/>
              <w:rPr>
                <w:rFonts w:ascii="Calibri Light" w:hAnsi="Calibri Light" w:cs="Calibri Light"/>
                <w:sz w:val="16"/>
                <w:szCs w:val="16"/>
              </w:rPr>
            </w:pPr>
            <w:r w:rsidRPr="00EE199F">
              <w:rPr>
                <w:rFonts w:ascii="Calibri Light" w:hAnsi="Calibri Light" w:cs="Calibri Light"/>
                <w:sz w:val="16"/>
                <w:szCs w:val="16"/>
              </w:rPr>
              <w:t>14</w:t>
            </w:r>
          </w:p>
        </w:tc>
        <w:tc>
          <w:tcPr>
            <w:tcW w:w="762" w:type="pct"/>
          </w:tcPr>
          <w:p w14:paraId="687B2532" w14:textId="77777777" w:rsidR="00881EF0" w:rsidRPr="00EE199F" w:rsidRDefault="00881EF0" w:rsidP="00EE199F">
            <w:pPr>
              <w:keepLines/>
              <w:spacing w:after="0" w:line="240" w:lineRule="auto"/>
              <w:jc w:val="both"/>
              <w:rPr>
                <w:rFonts w:ascii="Calibri Light" w:hAnsi="Calibri Light" w:cs="Calibri Light"/>
                <w:sz w:val="16"/>
                <w:szCs w:val="16"/>
              </w:rPr>
            </w:pPr>
          </w:p>
        </w:tc>
        <w:tc>
          <w:tcPr>
            <w:tcW w:w="685" w:type="pct"/>
          </w:tcPr>
          <w:p w14:paraId="574ED24B" w14:textId="77777777" w:rsidR="00881EF0" w:rsidRPr="00EE199F" w:rsidRDefault="00881EF0" w:rsidP="00EE199F">
            <w:pPr>
              <w:keepLines/>
              <w:spacing w:after="0" w:line="240" w:lineRule="auto"/>
              <w:jc w:val="both"/>
              <w:rPr>
                <w:rFonts w:ascii="Calibri Light" w:hAnsi="Calibri Light" w:cs="Calibri Light"/>
                <w:sz w:val="16"/>
                <w:szCs w:val="16"/>
              </w:rPr>
            </w:pPr>
          </w:p>
        </w:tc>
        <w:tc>
          <w:tcPr>
            <w:tcW w:w="383" w:type="pct"/>
          </w:tcPr>
          <w:p w14:paraId="05E66D01" w14:textId="77777777" w:rsidR="00881EF0" w:rsidRPr="00EE199F" w:rsidRDefault="00881EF0" w:rsidP="00EE199F">
            <w:pPr>
              <w:keepLines/>
              <w:spacing w:after="0" w:line="240" w:lineRule="auto"/>
              <w:jc w:val="both"/>
              <w:rPr>
                <w:rFonts w:ascii="Calibri Light" w:hAnsi="Calibri Light" w:cs="Calibri Light"/>
                <w:sz w:val="16"/>
                <w:szCs w:val="16"/>
              </w:rPr>
            </w:pPr>
          </w:p>
        </w:tc>
        <w:tc>
          <w:tcPr>
            <w:tcW w:w="140" w:type="pct"/>
          </w:tcPr>
          <w:p w14:paraId="73F06619" w14:textId="77777777" w:rsidR="00881EF0" w:rsidRPr="00EE199F" w:rsidRDefault="00881EF0" w:rsidP="00EE199F">
            <w:pPr>
              <w:keepLines/>
              <w:spacing w:after="0" w:line="240" w:lineRule="auto"/>
              <w:jc w:val="both"/>
              <w:rPr>
                <w:rFonts w:ascii="Calibri Light" w:hAnsi="Calibri Light" w:cs="Calibri Light"/>
                <w:sz w:val="16"/>
                <w:szCs w:val="16"/>
              </w:rPr>
            </w:pPr>
          </w:p>
        </w:tc>
        <w:tc>
          <w:tcPr>
            <w:tcW w:w="579" w:type="pct"/>
          </w:tcPr>
          <w:p w14:paraId="6889C9C3"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600" w:type="pct"/>
          </w:tcPr>
          <w:p w14:paraId="090E2146" w14:textId="72C3F50F" w:rsidR="00881EF0" w:rsidRPr="00EE199F" w:rsidRDefault="00881EF0" w:rsidP="00EE199F">
            <w:pPr>
              <w:keepLines/>
              <w:spacing w:after="0" w:line="240" w:lineRule="auto"/>
              <w:jc w:val="both"/>
              <w:rPr>
                <w:rFonts w:ascii="Calibri Light" w:hAnsi="Calibri Light" w:cs="Calibri Light"/>
                <w:sz w:val="16"/>
                <w:szCs w:val="16"/>
              </w:rPr>
            </w:pPr>
            <w:r w:rsidRPr="00EE199F">
              <w:rPr>
                <w:rFonts w:ascii="Calibri Light" w:hAnsi="Calibri Light" w:cs="Calibri Light"/>
                <w:sz w:val="16"/>
                <w:szCs w:val="16"/>
              </w:rPr>
              <w:t>GUID</w:t>
            </w:r>
          </w:p>
        </w:tc>
        <w:tc>
          <w:tcPr>
            <w:tcW w:w="383" w:type="pct"/>
          </w:tcPr>
          <w:p w14:paraId="7E1F2F53" w14:textId="629D3CD4" w:rsidR="00881EF0" w:rsidRPr="00EE199F" w:rsidRDefault="00881EF0" w:rsidP="00EE199F">
            <w:pPr>
              <w:keepLines/>
              <w:spacing w:after="0" w:line="240" w:lineRule="auto"/>
              <w:jc w:val="both"/>
              <w:rPr>
                <w:rFonts w:ascii="Calibri Light" w:hAnsi="Calibri Light" w:cs="Calibri Light"/>
                <w:sz w:val="16"/>
                <w:szCs w:val="16"/>
              </w:rPr>
            </w:pPr>
            <w:r w:rsidRPr="00EE199F">
              <w:rPr>
                <w:rFonts w:ascii="Calibri Light" w:hAnsi="Calibri Light" w:cs="Calibri Light"/>
                <w:sz w:val="16"/>
                <w:szCs w:val="16"/>
              </w:rPr>
              <w:t>Varchar2(32)</w:t>
            </w:r>
          </w:p>
        </w:tc>
        <w:tc>
          <w:tcPr>
            <w:tcW w:w="303" w:type="pct"/>
          </w:tcPr>
          <w:p w14:paraId="0D678C80"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749" w:type="pct"/>
          </w:tcPr>
          <w:p w14:paraId="5885BC07"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c>
          <w:tcPr>
            <w:tcW w:w="276" w:type="pct"/>
          </w:tcPr>
          <w:p w14:paraId="1D8B34DB" w14:textId="77777777" w:rsidR="00881EF0" w:rsidRPr="00EE199F" w:rsidRDefault="00881EF0" w:rsidP="00EE199F">
            <w:pPr>
              <w:keepLines/>
              <w:spacing w:after="0" w:line="240" w:lineRule="auto"/>
              <w:jc w:val="both"/>
              <w:rPr>
                <w:rFonts w:ascii="Calibri Light" w:hAnsi="Calibri Light" w:cs="Calibri Light"/>
                <w:sz w:val="16"/>
                <w:szCs w:val="16"/>
                <w:lang w:val="en-US" w:eastAsia="en-US"/>
              </w:rPr>
            </w:pPr>
          </w:p>
        </w:tc>
      </w:tr>
    </w:tbl>
    <w:p w14:paraId="7D8FCB2B" w14:textId="58154758" w:rsidR="007C7BE3" w:rsidRDefault="007C7BE3" w:rsidP="007C7BE3"/>
    <w:p w14:paraId="435ED7CE" w14:textId="0F7FE7EC" w:rsidR="00BA77AE" w:rsidRDefault="00BA77AE" w:rsidP="00157CB1">
      <w:pPr>
        <w:pStyle w:val="Heading2"/>
      </w:pPr>
      <w:bookmarkStart w:id="124" w:name="_Toc79998087"/>
      <w:r>
        <w:t xml:space="preserve">Business Object: </w:t>
      </w:r>
      <w:r w:rsidR="004A58B4">
        <w:t>Legacy Learning Item Translation</w:t>
      </w:r>
      <w:bookmarkEnd w:id="124"/>
    </w:p>
    <w:tbl>
      <w:tblPr>
        <w:tblStyle w:val="GridTable4-Accent11"/>
        <w:tblW w:w="5000" w:type="pct"/>
        <w:tblLook w:val="0420" w:firstRow="1" w:lastRow="0" w:firstColumn="0" w:lastColumn="0" w:noHBand="0" w:noVBand="1"/>
      </w:tblPr>
      <w:tblGrid>
        <w:gridCol w:w="548"/>
        <w:gridCol w:w="2101"/>
        <w:gridCol w:w="1755"/>
        <w:gridCol w:w="803"/>
        <w:gridCol w:w="547"/>
        <w:gridCol w:w="2470"/>
        <w:gridCol w:w="1596"/>
        <w:gridCol w:w="1218"/>
        <w:gridCol w:w="1147"/>
        <w:gridCol w:w="1264"/>
        <w:gridCol w:w="499"/>
      </w:tblGrid>
      <w:tr w:rsidR="00A77C04" w:rsidRPr="0034692A" w14:paraId="78F50724" w14:textId="77777777" w:rsidTr="007046E3">
        <w:trPr>
          <w:cnfStyle w:val="100000000000" w:firstRow="1" w:lastRow="0" w:firstColumn="0" w:lastColumn="0" w:oddVBand="0" w:evenVBand="0" w:oddHBand="0" w:evenHBand="0" w:firstRowFirstColumn="0" w:firstRowLastColumn="0" w:lastRowFirstColumn="0" w:lastRowLastColumn="0"/>
          <w:trHeight w:val="247"/>
          <w:tblHeader/>
        </w:trPr>
        <w:tc>
          <w:tcPr>
            <w:tcW w:w="140" w:type="pct"/>
          </w:tcPr>
          <w:p w14:paraId="56EA89BA" w14:textId="77777777" w:rsidR="0071688C" w:rsidRPr="0034692A" w:rsidRDefault="0071688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56" w:type="pct"/>
          </w:tcPr>
          <w:p w14:paraId="7EB28A3F" w14:textId="77777777" w:rsidR="0071688C" w:rsidRPr="0034692A" w:rsidRDefault="0071688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594" w:type="pct"/>
          </w:tcPr>
          <w:p w14:paraId="226E7F63" w14:textId="77777777" w:rsidR="0071688C" w:rsidRPr="0034692A" w:rsidRDefault="0071688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318" w:type="pct"/>
          </w:tcPr>
          <w:p w14:paraId="0419AD0B" w14:textId="77777777" w:rsidR="0071688C" w:rsidRPr="0034692A" w:rsidRDefault="0071688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40" w:type="pct"/>
          </w:tcPr>
          <w:p w14:paraId="68103BB0" w14:textId="77777777" w:rsidR="0071688C" w:rsidRPr="0034692A" w:rsidRDefault="0071688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841" w:type="pct"/>
          </w:tcPr>
          <w:p w14:paraId="51CEADB9" w14:textId="77777777" w:rsidR="0071688C" w:rsidRPr="0034692A" w:rsidRDefault="0071688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522" w:type="pct"/>
          </w:tcPr>
          <w:p w14:paraId="00EB636F" w14:textId="77777777" w:rsidR="0071688C" w:rsidRPr="0034692A" w:rsidRDefault="0071688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83" w:type="pct"/>
          </w:tcPr>
          <w:p w14:paraId="615248E7" w14:textId="77777777" w:rsidR="0071688C" w:rsidRPr="0034692A" w:rsidRDefault="0071688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303" w:type="pct"/>
          </w:tcPr>
          <w:p w14:paraId="2CC3ACDF" w14:textId="77777777" w:rsidR="0071688C" w:rsidRPr="0034692A" w:rsidRDefault="0071688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732" w:type="pct"/>
          </w:tcPr>
          <w:p w14:paraId="69CBBBFA" w14:textId="77777777" w:rsidR="0071688C" w:rsidRPr="0034692A" w:rsidRDefault="0071688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70" w:type="pct"/>
          </w:tcPr>
          <w:p w14:paraId="47F76546" w14:textId="77777777" w:rsidR="0071688C" w:rsidRPr="0034692A" w:rsidRDefault="0071688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71688C" w:rsidRPr="0034692A" w14:paraId="19DA0F51" w14:textId="77777777" w:rsidTr="00A77C04">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6B1FF2AD"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756" w:type="pct"/>
          </w:tcPr>
          <w:p w14:paraId="43ADC7C4"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594" w:type="pct"/>
          </w:tcPr>
          <w:p w14:paraId="7CD579D9"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318" w:type="pct"/>
          </w:tcPr>
          <w:p w14:paraId="24B07D42"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140" w:type="pct"/>
          </w:tcPr>
          <w:p w14:paraId="21C21788"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841" w:type="pct"/>
          </w:tcPr>
          <w:p w14:paraId="2E0D8BFB"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522" w:type="pct"/>
          </w:tcPr>
          <w:p w14:paraId="58BFF246"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383" w:type="pct"/>
          </w:tcPr>
          <w:p w14:paraId="56BE5C51"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303" w:type="pct"/>
          </w:tcPr>
          <w:p w14:paraId="5FE8770D"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732" w:type="pct"/>
          </w:tcPr>
          <w:p w14:paraId="742C0F93"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c>
          <w:tcPr>
            <w:tcW w:w="270" w:type="pct"/>
          </w:tcPr>
          <w:p w14:paraId="595E8325" w14:textId="77777777" w:rsidR="0071688C" w:rsidRPr="0034692A" w:rsidRDefault="0071688C" w:rsidP="007F0ED2">
            <w:pPr>
              <w:keepLines/>
              <w:spacing w:after="0" w:line="240" w:lineRule="auto"/>
              <w:rPr>
                <w:rFonts w:ascii="Calibri Light" w:hAnsi="Calibri Light" w:cs="Calibri Light"/>
                <w:sz w:val="16"/>
                <w:szCs w:val="16"/>
                <w:lang w:val="en-US" w:eastAsia="en-US"/>
              </w:rPr>
            </w:pPr>
          </w:p>
        </w:tc>
      </w:tr>
      <w:tr w:rsidR="00394BAC" w:rsidRPr="0034692A" w14:paraId="32985646" w14:textId="77777777" w:rsidTr="00A77C04">
        <w:trPr>
          <w:trHeight w:val="247"/>
        </w:trPr>
        <w:tc>
          <w:tcPr>
            <w:tcW w:w="140" w:type="pct"/>
          </w:tcPr>
          <w:p w14:paraId="5D8A46FA" w14:textId="0A794687"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756" w:type="pct"/>
          </w:tcPr>
          <w:p w14:paraId="1CD1D9A3" w14:textId="6993650F"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_TL</w:t>
            </w:r>
          </w:p>
        </w:tc>
        <w:tc>
          <w:tcPr>
            <w:tcW w:w="594" w:type="pct"/>
          </w:tcPr>
          <w:p w14:paraId="3996FC83" w14:textId="5698DD3E" w:rsidR="00394BAC" w:rsidRPr="00920174" w:rsidRDefault="00394BAC"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Learning_Item_Id</w:t>
            </w:r>
            <w:proofErr w:type="spellEnd"/>
          </w:p>
        </w:tc>
        <w:tc>
          <w:tcPr>
            <w:tcW w:w="318" w:type="pct"/>
          </w:tcPr>
          <w:p w14:paraId="7061ED34" w14:textId="7461578E"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140" w:type="pct"/>
          </w:tcPr>
          <w:p w14:paraId="77D5C5E5" w14:textId="2928C618"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841" w:type="pct"/>
          </w:tcPr>
          <w:p w14:paraId="5F15D282" w14:textId="416C89D6"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LegacyLearningItemTranslation.dat</w:t>
            </w:r>
          </w:p>
        </w:tc>
        <w:tc>
          <w:tcPr>
            <w:tcW w:w="522" w:type="pct"/>
          </w:tcPr>
          <w:p w14:paraId="6339A9DA" w14:textId="7BF0A94F" w:rsidR="00394BAC" w:rsidRPr="00920174" w:rsidRDefault="00394BAC"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LearningItemId</w:t>
            </w:r>
            <w:proofErr w:type="spellEnd"/>
          </w:p>
        </w:tc>
        <w:tc>
          <w:tcPr>
            <w:tcW w:w="383" w:type="pct"/>
          </w:tcPr>
          <w:p w14:paraId="36360E3A" w14:textId="5A9C4258"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303" w:type="pct"/>
          </w:tcPr>
          <w:p w14:paraId="52CC8E7A" w14:textId="77777777"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732" w:type="pct"/>
          </w:tcPr>
          <w:p w14:paraId="0C82BC22" w14:textId="6940B7D2"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270" w:type="pct"/>
          </w:tcPr>
          <w:p w14:paraId="0E7827B7" w14:textId="77777777"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r>
      <w:tr w:rsidR="00394BAC" w:rsidRPr="0034692A" w14:paraId="2DFCD3F5" w14:textId="77777777" w:rsidTr="00A77C04">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9327726" w14:textId="37AA138B"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756" w:type="pct"/>
          </w:tcPr>
          <w:p w14:paraId="4011BDBA" w14:textId="12BC92B7"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_TL</w:t>
            </w:r>
          </w:p>
        </w:tc>
        <w:tc>
          <w:tcPr>
            <w:tcW w:w="594" w:type="pct"/>
          </w:tcPr>
          <w:p w14:paraId="03A86902" w14:textId="67553A70" w:rsidR="00394BAC" w:rsidRPr="00920174" w:rsidRDefault="00394BAC"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Effective_Start_Date</w:t>
            </w:r>
            <w:proofErr w:type="spellEnd"/>
          </w:p>
        </w:tc>
        <w:tc>
          <w:tcPr>
            <w:tcW w:w="318" w:type="pct"/>
          </w:tcPr>
          <w:p w14:paraId="6ED11C6F" w14:textId="64D4542E"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140" w:type="pct"/>
          </w:tcPr>
          <w:p w14:paraId="673CBCB1" w14:textId="4BAFD139"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841" w:type="pct"/>
          </w:tcPr>
          <w:p w14:paraId="201FC192" w14:textId="77777777"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522" w:type="pct"/>
          </w:tcPr>
          <w:p w14:paraId="7D51CDC2" w14:textId="32FA5F2F" w:rsidR="00394BAC" w:rsidRPr="00920174" w:rsidRDefault="00394BAC"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EffectiveStartDate</w:t>
            </w:r>
            <w:proofErr w:type="spellEnd"/>
          </w:p>
        </w:tc>
        <w:tc>
          <w:tcPr>
            <w:tcW w:w="383" w:type="pct"/>
          </w:tcPr>
          <w:p w14:paraId="464F95DE" w14:textId="4A2261FE"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303" w:type="pct"/>
          </w:tcPr>
          <w:p w14:paraId="7635525E" w14:textId="77777777"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732" w:type="pct"/>
          </w:tcPr>
          <w:p w14:paraId="76A5CF7D" w14:textId="77777777"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270" w:type="pct"/>
          </w:tcPr>
          <w:p w14:paraId="5215EB9D" w14:textId="77777777"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r>
      <w:tr w:rsidR="00394BAC" w:rsidRPr="0034692A" w14:paraId="3D15DC48" w14:textId="77777777" w:rsidTr="00A77C04">
        <w:trPr>
          <w:trHeight w:val="247"/>
        </w:trPr>
        <w:tc>
          <w:tcPr>
            <w:tcW w:w="140" w:type="pct"/>
          </w:tcPr>
          <w:p w14:paraId="575C2363" w14:textId="241637E6"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lastRenderedPageBreak/>
              <w:t>3</w:t>
            </w:r>
          </w:p>
        </w:tc>
        <w:tc>
          <w:tcPr>
            <w:tcW w:w="756" w:type="pct"/>
          </w:tcPr>
          <w:p w14:paraId="04C66E73" w14:textId="036B383E"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_TL</w:t>
            </w:r>
          </w:p>
        </w:tc>
        <w:tc>
          <w:tcPr>
            <w:tcW w:w="594" w:type="pct"/>
          </w:tcPr>
          <w:p w14:paraId="4B87F151" w14:textId="43595327" w:rsidR="00394BAC" w:rsidRPr="00920174" w:rsidRDefault="00394BAC"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Effective_End_Date</w:t>
            </w:r>
            <w:proofErr w:type="spellEnd"/>
          </w:p>
        </w:tc>
        <w:tc>
          <w:tcPr>
            <w:tcW w:w="318" w:type="pct"/>
          </w:tcPr>
          <w:p w14:paraId="39418B77" w14:textId="0FBF1399"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140" w:type="pct"/>
          </w:tcPr>
          <w:p w14:paraId="2290224F" w14:textId="77777777"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841" w:type="pct"/>
          </w:tcPr>
          <w:p w14:paraId="0E80EE85" w14:textId="77777777"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522" w:type="pct"/>
          </w:tcPr>
          <w:p w14:paraId="034B122D" w14:textId="54D7D496" w:rsidR="00394BAC" w:rsidRPr="00920174" w:rsidRDefault="00394BAC"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EffectiveEndDate</w:t>
            </w:r>
            <w:proofErr w:type="spellEnd"/>
          </w:p>
        </w:tc>
        <w:tc>
          <w:tcPr>
            <w:tcW w:w="383" w:type="pct"/>
          </w:tcPr>
          <w:p w14:paraId="7205021D" w14:textId="77035B07"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303" w:type="pct"/>
          </w:tcPr>
          <w:p w14:paraId="452F1477" w14:textId="56C801E5"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1-DEC-4712</w:t>
            </w:r>
          </w:p>
        </w:tc>
        <w:tc>
          <w:tcPr>
            <w:tcW w:w="732" w:type="pct"/>
          </w:tcPr>
          <w:p w14:paraId="3A30E270" w14:textId="77777777"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270" w:type="pct"/>
          </w:tcPr>
          <w:p w14:paraId="006BA7ED" w14:textId="77777777"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r>
      <w:tr w:rsidR="00394BAC" w:rsidRPr="0034692A" w14:paraId="522CD056" w14:textId="77777777" w:rsidTr="00A77C04">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AB07DF1" w14:textId="51FD8CD3"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756" w:type="pct"/>
          </w:tcPr>
          <w:p w14:paraId="2FDC45F1" w14:textId="0710644E"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_TL</w:t>
            </w:r>
          </w:p>
        </w:tc>
        <w:tc>
          <w:tcPr>
            <w:tcW w:w="594" w:type="pct"/>
          </w:tcPr>
          <w:p w14:paraId="3073FBA7" w14:textId="1AE4BC29"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Language</w:t>
            </w:r>
          </w:p>
        </w:tc>
        <w:tc>
          <w:tcPr>
            <w:tcW w:w="318" w:type="pct"/>
          </w:tcPr>
          <w:p w14:paraId="6C8A0BFC" w14:textId="4B3770D2"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140" w:type="pct"/>
          </w:tcPr>
          <w:p w14:paraId="06FAA5FB" w14:textId="541330BC"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841" w:type="pct"/>
          </w:tcPr>
          <w:p w14:paraId="58BE4328" w14:textId="77777777"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522" w:type="pct"/>
          </w:tcPr>
          <w:p w14:paraId="16233F7C" w14:textId="7F416CD7"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Language</w:t>
            </w:r>
          </w:p>
        </w:tc>
        <w:tc>
          <w:tcPr>
            <w:tcW w:w="383" w:type="pct"/>
          </w:tcPr>
          <w:p w14:paraId="61472560" w14:textId="0BF97E6D"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4)</w:t>
            </w:r>
          </w:p>
        </w:tc>
        <w:tc>
          <w:tcPr>
            <w:tcW w:w="303" w:type="pct"/>
          </w:tcPr>
          <w:p w14:paraId="0171CFF6" w14:textId="77777777"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732" w:type="pct"/>
          </w:tcPr>
          <w:p w14:paraId="0643BC0E" w14:textId="7D73DB0F"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The language code of the translated value, for example, FR or DE.</w:t>
            </w:r>
          </w:p>
        </w:tc>
        <w:tc>
          <w:tcPr>
            <w:tcW w:w="270" w:type="pct"/>
          </w:tcPr>
          <w:p w14:paraId="6F921497" w14:textId="77777777"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r>
      <w:tr w:rsidR="00394BAC" w:rsidRPr="0034692A" w14:paraId="2B327455" w14:textId="77777777" w:rsidTr="00A77C04">
        <w:trPr>
          <w:trHeight w:val="247"/>
        </w:trPr>
        <w:tc>
          <w:tcPr>
            <w:tcW w:w="140" w:type="pct"/>
          </w:tcPr>
          <w:p w14:paraId="1C4147FD" w14:textId="60A7C8E1"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756" w:type="pct"/>
          </w:tcPr>
          <w:p w14:paraId="0F737919" w14:textId="1FD25873"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594" w:type="pct"/>
          </w:tcPr>
          <w:p w14:paraId="5BF972CC" w14:textId="6397FF27" w:rsidR="00394BAC" w:rsidRPr="00920174" w:rsidRDefault="00394BAC"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Learning_Item_Number</w:t>
            </w:r>
            <w:proofErr w:type="spellEnd"/>
          </w:p>
        </w:tc>
        <w:tc>
          <w:tcPr>
            <w:tcW w:w="318" w:type="pct"/>
          </w:tcPr>
          <w:p w14:paraId="0BB5D73A" w14:textId="2E34A979"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140" w:type="pct"/>
          </w:tcPr>
          <w:p w14:paraId="5A0E7AC0" w14:textId="59247107"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841" w:type="pct"/>
          </w:tcPr>
          <w:p w14:paraId="7887F7CE" w14:textId="77777777"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522" w:type="pct"/>
          </w:tcPr>
          <w:p w14:paraId="133A94CC" w14:textId="66110F07" w:rsidR="00394BAC" w:rsidRPr="00920174" w:rsidRDefault="00394BAC"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LearningItemNumber</w:t>
            </w:r>
            <w:proofErr w:type="spellEnd"/>
          </w:p>
        </w:tc>
        <w:tc>
          <w:tcPr>
            <w:tcW w:w="383" w:type="pct"/>
          </w:tcPr>
          <w:p w14:paraId="496B0C6F" w14:textId="377A788E"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303" w:type="pct"/>
          </w:tcPr>
          <w:p w14:paraId="2AC8CC40" w14:textId="77777777"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732" w:type="pct"/>
          </w:tcPr>
          <w:p w14:paraId="7450897D" w14:textId="77777777"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270" w:type="pct"/>
          </w:tcPr>
          <w:p w14:paraId="50B7833C" w14:textId="77777777"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r>
      <w:tr w:rsidR="00394BAC" w:rsidRPr="0034692A" w14:paraId="3111978B" w14:textId="77777777" w:rsidTr="00A77C04">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9A5AB0F" w14:textId="706FA079"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756" w:type="pct"/>
          </w:tcPr>
          <w:p w14:paraId="73A0318B" w14:textId="056C2757"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_TL</w:t>
            </w:r>
          </w:p>
        </w:tc>
        <w:tc>
          <w:tcPr>
            <w:tcW w:w="594" w:type="pct"/>
          </w:tcPr>
          <w:p w14:paraId="63998C31" w14:textId="212DDEF1"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Title</w:t>
            </w:r>
          </w:p>
        </w:tc>
        <w:tc>
          <w:tcPr>
            <w:tcW w:w="318" w:type="pct"/>
          </w:tcPr>
          <w:p w14:paraId="14A426D2" w14:textId="00236808"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140" w:type="pct"/>
          </w:tcPr>
          <w:p w14:paraId="7871F2CB" w14:textId="7E063EEE"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841" w:type="pct"/>
          </w:tcPr>
          <w:p w14:paraId="467C51E7" w14:textId="77777777"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522" w:type="pct"/>
          </w:tcPr>
          <w:p w14:paraId="2A5EE402" w14:textId="77CE8F13"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Title</w:t>
            </w:r>
          </w:p>
        </w:tc>
        <w:tc>
          <w:tcPr>
            <w:tcW w:w="383" w:type="pct"/>
          </w:tcPr>
          <w:p w14:paraId="155DF972" w14:textId="4A53CFB3"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50)</w:t>
            </w:r>
          </w:p>
        </w:tc>
        <w:tc>
          <w:tcPr>
            <w:tcW w:w="303" w:type="pct"/>
          </w:tcPr>
          <w:p w14:paraId="51374049" w14:textId="647089C0"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732" w:type="pct"/>
          </w:tcPr>
          <w:p w14:paraId="4FAA215C" w14:textId="77777777"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270" w:type="pct"/>
          </w:tcPr>
          <w:p w14:paraId="4CCEB564" w14:textId="77777777"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r>
      <w:tr w:rsidR="00394BAC" w:rsidRPr="0034692A" w14:paraId="141DF8A9" w14:textId="77777777" w:rsidTr="00A77C04">
        <w:trPr>
          <w:trHeight w:val="247"/>
        </w:trPr>
        <w:tc>
          <w:tcPr>
            <w:tcW w:w="140" w:type="pct"/>
          </w:tcPr>
          <w:p w14:paraId="0AEF7DA6" w14:textId="0C53F35A"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756" w:type="pct"/>
          </w:tcPr>
          <w:p w14:paraId="20B40E17" w14:textId="0BAB77B3"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_TL</w:t>
            </w:r>
          </w:p>
        </w:tc>
        <w:tc>
          <w:tcPr>
            <w:tcW w:w="594" w:type="pct"/>
          </w:tcPr>
          <w:p w14:paraId="368D5874" w14:textId="4C1BC3C0" w:rsidR="00394BAC" w:rsidRPr="00920174" w:rsidRDefault="00394BAC"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hort_Description</w:t>
            </w:r>
            <w:proofErr w:type="spellEnd"/>
          </w:p>
        </w:tc>
        <w:tc>
          <w:tcPr>
            <w:tcW w:w="318" w:type="pct"/>
          </w:tcPr>
          <w:p w14:paraId="67873AA5" w14:textId="1EA99099"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140" w:type="pct"/>
          </w:tcPr>
          <w:p w14:paraId="49E1CA58" w14:textId="77777777"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841" w:type="pct"/>
          </w:tcPr>
          <w:p w14:paraId="761C7C37" w14:textId="77777777"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522" w:type="pct"/>
          </w:tcPr>
          <w:p w14:paraId="3DD6398D" w14:textId="60317FA7" w:rsidR="00394BAC" w:rsidRPr="00920174" w:rsidRDefault="00394BAC"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hortDescription</w:t>
            </w:r>
            <w:proofErr w:type="spellEnd"/>
          </w:p>
        </w:tc>
        <w:tc>
          <w:tcPr>
            <w:tcW w:w="383" w:type="pct"/>
          </w:tcPr>
          <w:p w14:paraId="5E6A9B88" w14:textId="65FB20E0"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4000)</w:t>
            </w:r>
          </w:p>
        </w:tc>
        <w:tc>
          <w:tcPr>
            <w:tcW w:w="303" w:type="pct"/>
          </w:tcPr>
          <w:p w14:paraId="3ADD8AEC" w14:textId="77777777"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732" w:type="pct"/>
          </w:tcPr>
          <w:p w14:paraId="60274365" w14:textId="77777777"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270" w:type="pct"/>
          </w:tcPr>
          <w:p w14:paraId="5D51545A" w14:textId="77777777"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r>
      <w:tr w:rsidR="00394BAC" w:rsidRPr="0034692A" w14:paraId="25FDF714" w14:textId="77777777" w:rsidTr="00A77C04">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CD91773" w14:textId="6E293133"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756" w:type="pct"/>
          </w:tcPr>
          <w:p w14:paraId="0F658F7D" w14:textId="6A9DBA6C"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594" w:type="pct"/>
          </w:tcPr>
          <w:p w14:paraId="463E79CA" w14:textId="41CCD896"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318" w:type="pct"/>
          </w:tcPr>
          <w:p w14:paraId="65D309E1" w14:textId="4C3C5670"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140" w:type="pct"/>
          </w:tcPr>
          <w:p w14:paraId="6C2EF239" w14:textId="74CF354A"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841" w:type="pct"/>
          </w:tcPr>
          <w:p w14:paraId="600F6DB7" w14:textId="77777777"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522" w:type="pct"/>
          </w:tcPr>
          <w:p w14:paraId="4AF0ECCE" w14:textId="3D516D16" w:rsidR="00394BAC" w:rsidRPr="00920174" w:rsidRDefault="00394BAC"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SystemId</w:t>
            </w:r>
            <w:proofErr w:type="spellEnd"/>
          </w:p>
        </w:tc>
        <w:tc>
          <w:tcPr>
            <w:tcW w:w="383" w:type="pct"/>
          </w:tcPr>
          <w:p w14:paraId="17B9872F" w14:textId="77D2ACB2"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000)</w:t>
            </w:r>
          </w:p>
        </w:tc>
        <w:tc>
          <w:tcPr>
            <w:tcW w:w="303" w:type="pct"/>
          </w:tcPr>
          <w:p w14:paraId="4383E293" w14:textId="77777777"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732" w:type="pct"/>
          </w:tcPr>
          <w:p w14:paraId="35980CB3" w14:textId="1EE91B33"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270" w:type="pct"/>
          </w:tcPr>
          <w:p w14:paraId="252C0D10" w14:textId="77777777"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r>
      <w:tr w:rsidR="00394BAC" w:rsidRPr="0034692A" w14:paraId="1A85B367" w14:textId="77777777" w:rsidTr="00A77C04">
        <w:trPr>
          <w:trHeight w:val="247"/>
        </w:trPr>
        <w:tc>
          <w:tcPr>
            <w:tcW w:w="140" w:type="pct"/>
          </w:tcPr>
          <w:p w14:paraId="1AFC930F" w14:textId="68382258"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9</w:t>
            </w:r>
          </w:p>
        </w:tc>
        <w:tc>
          <w:tcPr>
            <w:tcW w:w="756" w:type="pct"/>
          </w:tcPr>
          <w:p w14:paraId="66A2634A" w14:textId="470AA7A2"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594" w:type="pct"/>
          </w:tcPr>
          <w:p w14:paraId="7EC7FA9A" w14:textId="52CE150E"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318" w:type="pct"/>
          </w:tcPr>
          <w:p w14:paraId="58E5D54A" w14:textId="255541E8"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140" w:type="pct"/>
          </w:tcPr>
          <w:p w14:paraId="04344EBB" w14:textId="66923A6E"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841" w:type="pct"/>
          </w:tcPr>
          <w:p w14:paraId="65BCFD0D" w14:textId="77777777"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522" w:type="pct"/>
          </w:tcPr>
          <w:p w14:paraId="1E44C081" w14:textId="4C8A8992" w:rsidR="00394BAC" w:rsidRPr="00920174" w:rsidRDefault="00394BAC"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SystemOwner</w:t>
            </w:r>
            <w:proofErr w:type="spellEnd"/>
          </w:p>
        </w:tc>
        <w:tc>
          <w:tcPr>
            <w:tcW w:w="383" w:type="pct"/>
          </w:tcPr>
          <w:p w14:paraId="4E99D41A" w14:textId="79CC8CB0"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56)</w:t>
            </w:r>
          </w:p>
        </w:tc>
        <w:tc>
          <w:tcPr>
            <w:tcW w:w="303" w:type="pct"/>
          </w:tcPr>
          <w:p w14:paraId="7E6ACEF8" w14:textId="42B5A6F5" w:rsidR="00394BAC" w:rsidRPr="00920174" w:rsidRDefault="002B7D69"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DataMigration</w:t>
            </w:r>
            <w:proofErr w:type="spellEnd"/>
          </w:p>
        </w:tc>
        <w:tc>
          <w:tcPr>
            <w:tcW w:w="732" w:type="pct"/>
          </w:tcPr>
          <w:p w14:paraId="62930504" w14:textId="77777777"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270" w:type="pct"/>
          </w:tcPr>
          <w:p w14:paraId="3D344D49" w14:textId="77777777"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r>
      <w:tr w:rsidR="00394BAC" w:rsidRPr="0034692A" w14:paraId="0FDE4C3C" w14:textId="77777777" w:rsidTr="00A77C04">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6402DA5" w14:textId="68B5CCE9"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0</w:t>
            </w:r>
          </w:p>
        </w:tc>
        <w:tc>
          <w:tcPr>
            <w:tcW w:w="756" w:type="pct"/>
          </w:tcPr>
          <w:p w14:paraId="3723C166" w14:textId="5C7E7303"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594" w:type="pct"/>
          </w:tcPr>
          <w:p w14:paraId="71BF3134" w14:textId="7FEDAFCE"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318" w:type="pct"/>
          </w:tcPr>
          <w:p w14:paraId="4ECF9F36" w14:textId="5CD8B03B"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140" w:type="pct"/>
          </w:tcPr>
          <w:p w14:paraId="0E1BB642" w14:textId="77777777"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841" w:type="pct"/>
          </w:tcPr>
          <w:p w14:paraId="582BBB12" w14:textId="77777777"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522" w:type="pct"/>
          </w:tcPr>
          <w:p w14:paraId="20B48B1E" w14:textId="2182F58A"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GUID</w:t>
            </w:r>
          </w:p>
        </w:tc>
        <w:tc>
          <w:tcPr>
            <w:tcW w:w="383" w:type="pct"/>
          </w:tcPr>
          <w:p w14:paraId="4949AEC0" w14:textId="38128261" w:rsidR="00394BAC" w:rsidRPr="00920174" w:rsidRDefault="00394BAC"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2)</w:t>
            </w:r>
          </w:p>
        </w:tc>
        <w:tc>
          <w:tcPr>
            <w:tcW w:w="303" w:type="pct"/>
          </w:tcPr>
          <w:p w14:paraId="2AC1E613" w14:textId="77777777"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732" w:type="pct"/>
          </w:tcPr>
          <w:p w14:paraId="6BA43713" w14:textId="77777777"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c>
          <w:tcPr>
            <w:tcW w:w="270" w:type="pct"/>
          </w:tcPr>
          <w:p w14:paraId="15E1BB62" w14:textId="77777777" w:rsidR="00394BAC" w:rsidRPr="00920174" w:rsidRDefault="00394BAC" w:rsidP="00920174">
            <w:pPr>
              <w:keepLines/>
              <w:spacing w:after="0" w:line="240" w:lineRule="auto"/>
              <w:jc w:val="both"/>
              <w:rPr>
                <w:rFonts w:ascii="Calibri Light" w:hAnsi="Calibri Light" w:cs="Calibri Light"/>
                <w:sz w:val="16"/>
                <w:szCs w:val="16"/>
                <w:lang w:val="en-US" w:eastAsia="en-US"/>
              </w:rPr>
            </w:pPr>
          </w:p>
        </w:tc>
      </w:tr>
    </w:tbl>
    <w:p w14:paraId="1DC8D39B" w14:textId="004BBC3A" w:rsidR="00BA77AE" w:rsidRDefault="00BA77AE" w:rsidP="00BA77AE"/>
    <w:p w14:paraId="7480AB73" w14:textId="7B7A9870" w:rsidR="00DA0E76" w:rsidRDefault="00C07D35" w:rsidP="00157CB1">
      <w:pPr>
        <w:pStyle w:val="Heading2"/>
      </w:pPr>
      <w:bookmarkStart w:id="125" w:name="_Toc79998088"/>
      <w:r>
        <w:t xml:space="preserve">Business Object: </w:t>
      </w:r>
      <w:r w:rsidR="004A58B4">
        <w:t>Noncatalog Learning Item</w:t>
      </w:r>
      <w:bookmarkEnd w:id="125"/>
    </w:p>
    <w:tbl>
      <w:tblPr>
        <w:tblStyle w:val="GridTable4-Accent11"/>
        <w:tblW w:w="5000" w:type="pct"/>
        <w:tblLook w:val="0420" w:firstRow="1" w:lastRow="0" w:firstColumn="0" w:lastColumn="0" w:noHBand="0" w:noVBand="1"/>
      </w:tblPr>
      <w:tblGrid>
        <w:gridCol w:w="546"/>
        <w:gridCol w:w="2085"/>
        <w:gridCol w:w="2031"/>
        <w:gridCol w:w="1209"/>
        <w:gridCol w:w="544"/>
        <w:gridCol w:w="2035"/>
        <w:gridCol w:w="1794"/>
        <w:gridCol w:w="1209"/>
        <w:gridCol w:w="1139"/>
        <w:gridCol w:w="859"/>
        <w:gridCol w:w="497"/>
      </w:tblGrid>
      <w:tr w:rsidR="00A77C04" w:rsidRPr="0034692A" w14:paraId="574171D6" w14:textId="77777777" w:rsidTr="00A77C04">
        <w:trPr>
          <w:cnfStyle w:val="100000000000" w:firstRow="1" w:lastRow="0" w:firstColumn="0" w:lastColumn="0" w:oddVBand="0" w:evenVBand="0" w:oddHBand="0" w:evenHBand="0" w:firstRowFirstColumn="0" w:firstRowLastColumn="0" w:lastRowFirstColumn="0" w:lastRowLastColumn="0"/>
          <w:trHeight w:val="247"/>
          <w:tblHeader/>
        </w:trPr>
        <w:tc>
          <w:tcPr>
            <w:tcW w:w="140" w:type="pct"/>
          </w:tcPr>
          <w:p w14:paraId="2EE3255E" w14:textId="77777777" w:rsidR="00D41154" w:rsidRPr="0034692A" w:rsidRDefault="00D41154"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41" w:type="pct"/>
          </w:tcPr>
          <w:p w14:paraId="5B1D52AD" w14:textId="77777777" w:rsidR="00D41154" w:rsidRPr="0034692A" w:rsidRDefault="00D41154"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685" w:type="pct"/>
          </w:tcPr>
          <w:p w14:paraId="0EF99449" w14:textId="77777777" w:rsidR="00D41154" w:rsidRPr="0034692A" w:rsidRDefault="00D41154"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383" w:type="pct"/>
          </w:tcPr>
          <w:p w14:paraId="17BA7B68" w14:textId="77777777" w:rsidR="00D41154" w:rsidRPr="0034692A" w:rsidRDefault="00D41154"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40" w:type="pct"/>
          </w:tcPr>
          <w:p w14:paraId="681CF1D0" w14:textId="77777777" w:rsidR="00D41154" w:rsidRPr="0034692A" w:rsidRDefault="00D41154"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688" w:type="pct"/>
          </w:tcPr>
          <w:p w14:paraId="397598C5" w14:textId="77777777" w:rsidR="00D41154" w:rsidRPr="0034692A" w:rsidRDefault="00D41154"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600" w:type="pct"/>
          </w:tcPr>
          <w:p w14:paraId="6F72A018" w14:textId="77777777" w:rsidR="00D41154" w:rsidRPr="0034692A" w:rsidRDefault="00D41154"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83" w:type="pct"/>
          </w:tcPr>
          <w:p w14:paraId="1B74B374" w14:textId="77777777" w:rsidR="00D41154" w:rsidRPr="0034692A" w:rsidRDefault="00D41154"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303" w:type="pct"/>
          </w:tcPr>
          <w:p w14:paraId="671530FF" w14:textId="77777777" w:rsidR="00D41154" w:rsidRPr="0034692A" w:rsidRDefault="00D41154"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683" w:type="pct"/>
          </w:tcPr>
          <w:p w14:paraId="330587E5" w14:textId="77777777" w:rsidR="00D41154" w:rsidRPr="0034692A" w:rsidRDefault="00D41154"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55" w:type="pct"/>
          </w:tcPr>
          <w:p w14:paraId="763B2D30" w14:textId="77777777" w:rsidR="00D41154" w:rsidRPr="0034692A" w:rsidRDefault="00D41154"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A77C04" w:rsidRPr="0034692A" w14:paraId="64FF7FC1" w14:textId="77777777" w:rsidTr="00A77C04">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04B91210" w14:textId="77777777" w:rsidR="00D41154" w:rsidRPr="0034692A" w:rsidRDefault="00D41154" w:rsidP="00D41154">
            <w:pPr>
              <w:keepLines/>
              <w:spacing w:after="0" w:line="240" w:lineRule="auto"/>
              <w:rPr>
                <w:rFonts w:ascii="Calibri Light" w:hAnsi="Calibri Light" w:cs="Calibri Light"/>
                <w:sz w:val="16"/>
                <w:szCs w:val="16"/>
                <w:lang w:val="en-US" w:eastAsia="en-US"/>
              </w:rPr>
            </w:pPr>
          </w:p>
        </w:tc>
        <w:tc>
          <w:tcPr>
            <w:tcW w:w="741" w:type="pct"/>
          </w:tcPr>
          <w:p w14:paraId="4AF691D4" w14:textId="77777777" w:rsidR="00D41154" w:rsidRPr="0034692A" w:rsidRDefault="00D41154" w:rsidP="00D41154">
            <w:pPr>
              <w:keepLines/>
              <w:spacing w:after="0" w:line="240" w:lineRule="auto"/>
              <w:rPr>
                <w:rFonts w:ascii="Calibri Light" w:hAnsi="Calibri Light" w:cs="Calibri Light"/>
                <w:sz w:val="16"/>
                <w:szCs w:val="16"/>
                <w:lang w:val="en-US" w:eastAsia="en-US"/>
              </w:rPr>
            </w:pPr>
          </w:p>
        </w:tc>
        <w:tc>
          <w:tcPr>
            <w:tcW w:w="685" w:type="pct"/>
          </w:tcPr>
          <w:p w14:paraId="70455DAF" w14:textId="77777777" w:rsidR="00D41154" w:rsidRPr="0034692A" w:rsidRDefault="00D41154" w:rsidP="00D41154">
            <w:pPr>
              <w:keepLines/>
              <w:spacing w:after="0" w:line="240" w:lineRule="auto"/>
              <w:rPr>
                <w:rFonts w:ascii="Calibri Light" w:hAnsi="Calibri Light" w:cs="Calibri Light"/>
                <w:sz w:val="16"/>
                <w:szCs w:val="16"/>
                <w:lang w:val="en-US" w:eastAsia="en-US"/>
              </w:rPr>
            </w:pPr>
          </w:p>
        </w:tc>
        <w:tc>
          <w:tcPr>
            <w:tcW w:w="383" w:type="pct"/>
          </w:tcPr>
          <w:p w14:paraId="30280374" w14:textId="77777777" w:rsidR="00D41154" w:rsidRPr="0034692A" w:rsidRDefault="00D41154" w:rsidP="00D41154">
            <w:pPr>
              <w:keepLines/>
              <w:spacing w:after="0" w:line="240" w:lineRule="auto"/>
              <w:rPr>
                <w:rFonts w:ascii="Calibri Light" w:hAnsi="Calibri Light" w:cs="Calibri Light"/>
                <w:sz w:val="16"/>
                <w:szCs w:val="16"/>
                <w:lang w:val="en-US" w:eastAsia="en-US"/>
              </w:rPr>
            </w:pPr>
          </w:p>
        </w:tc>
        <w:tc>
          <w:tcPr>
            <w:tcW w:w="140" w:type="pct"/>
          </w:tcPr>
          <w:p w14:paraId="0A193CCE" w14:textId="77777777" w:rsidR="00D41154" w:rsidRPr="0034692A" w:rsidRDefault="00D41154" w:rsidP="00D41154">
            <w:pPr>
              <w:keepLines/>
              <w:spacing w:after="0" w:line="240" w:lineRule="auto"/>
              <w:rPr>
                <w:rFonts w:ascii="Calibri Light" w:hAnsi="Calibri Light" w:cs="Calibri Light"/>
                <w:sz w:val="16"/>
                <w:szCs w:val="16"/>
                <w:lang w:val="en-US" w:eastAsia="en-US"/>
              </w:rPr>
            </w:pPr>
          </w:p>
        </w:tc>
        <w:tc>
          <w:tcPr>
            <w:tcW w:w="688" w:type="pct"/>
          </w:tcPr>
          <w:p w14:paraId="053E5F24" w14:textId="77777777" w:rsidR="00D41154" w:rsidRPr="0034692A" w:rsidRDefault="00D41154" w:rsidP="00D41154">
            <w:pPr>
              <w:keepLines/>
              <w:spacing w:after="0" w:line="240" w:lineRule="auto"/>
              <w:rPr>
                <w:rFonts w:ascii="Calibri Light" w:hAnsi="Calibri Light" w:cs="Calibri Light"/>
                <w:sz w:val="16"/>
                <w:szCs w:val="16"/>
                <w:lang w:val="en-US" w:eastAsia="en-US"/>
              </w:rPr>
            </w:pPr>
          </w:p>
        </w:tc>
        <w:tc>
          <w:tcPr>
            <w:tcW w:w="600" w:type="pct"/>
          </w:tcPr>
          <w:p w14:paraId="44D49350" w14:textId="77777777" w:rsidR="00D41154" w:rsidRPr="0034692A" w:rsidRDefault="00D41154" w:rsidP="00D41154">
            <w:pPr>
              <w:keepLines/>
              <w:spacing w:after="0" w:line="240" w:lineRule="auto"/>
              <w:rPr>
                <w:rFonts w:ascii="Calibri Light" w:hAnsi="Calibri Light" w:cs="Calibri Light"/>
                <w:sz w:val="16"/>
                <w:szCs w:val="16"/>
                <w:lang w:val="en-US" w:eastAsia="en-US"/>
              </w:rPr>
            </w:pPr>
          </w:p>
        </w:tc>
        <w:tc>
          <w:tcPr>
            <w:tcW w:w="383" w:type="pct"/>
          </w:tcPr>
          <w:p w14:paraId="2A24367C" w14:textId="77777777" w:rsidR="00D41154" w:rsidRPr="0034692A" w:rsidRDefault="00D41154" w:rsidP="00D41154">
            <w:pPr>
              <w:keepLines/>
              <w:spacing w:after="0" w:line="240" w:lineRule="auto"/>
              <w:rPr>
                <w:rFonts w:ascii="Calibri Light" w:hAnsi="Calibri Light" w:cs="Calibri Light"/>
                <w:sz w:val="16"/>
                <w:szCs w:val="16"/>
                <w:lang w:val="en-US" w:eastAsia="en-US"/>
              </w:rPr>
            </w:pPr>
          </w:p>
        </w:tc>
        <w:tc>
          <w:tcPr>
            <w:tcW w:w="303" w:type="pct"/>
          </w:tcPr>
          <w:p w14:paraId="4A4B0565" w14:textId="77777777" w:rsidR="00D41154" w:rsidRPr="0034692A" w:rsidRDefault="00D41154" w:rsidP="00D41154">
            <w:pPr>
              <w:keepLines/>
              <w:spacing w:after="0" w:line="240" w:lineRule="auto"/>
              <w:rPr>
                <w:rFonts w:ascii="Calibri Light" w:hAnsi="Calibri Light" w:cs="Calibri Light"/>
                <w:sz w:val="16"/>
                <w:szCs w:val="16"/>
                <w:lang w:val="en-US" w:eastAsia="en-US"/>
              </w:rPr>
            </w:pPr>
          </w:p>
        </w:tc>
        <w:tc>
          <w:tcPr>
            <w:tcW w:w="683" w:type="pct"/>
          </w:tcPr>
          <w:p w14:paraId="3B1ABF12" w14:textId="77777777" w:rsidR="00D41154" w:rsidRPr="0034692A" w:rsidRDefault="00D41154" w:rsidP="00D41154">
            <w:pPr>
              <w:keepLines/>
              <w:spacing w:after="0" w:line="240" w:lineRule="auto"/>
              <w:rPr>
                <w:rFonts w:ascii="Calibri Light" w:hAnsi="Calibri Light" w:cs="Calibri Light"/>
                <w:sz w:val="16"/>
                <w:szCs w:val="16"/>
                <w:lang w:val="en-US" w:eastAsia="en-US"/>
              </w:rPr>
            </w:pPr>
          </w:p>
        </w:tc>
        <w:tc>
          <w:tcPr>
            <w:tcW w:w="255" w:type="pct"/>
          </w:tcPr>
          <w:p w14:paraId="0C20E50B" w14:textId="77777777" w:rsidR="00D41154" w:rsidRPr="0034692A" w:rsidRDefault="00D41154" w:rsidP="00D41154">
            <w:pPr>
              <w:keepLines/>
              <w:spacing w:after="0" w:line="240" w:lineRule="auto"/>
              <w:rPr>
                <w:rFonts w:ascii="Calibri Light" w:hAnsi="Calibri Light" w:cs="Calibri Light"/>
                <w:sz w:val="16"/>
                <w:szCs w:val="16"/>
                <w:lang w:val="en-US" w:eastAsia="en-US"/>
              </w:rPr>
            </w:pPr>
          </w:p>
        </w:tc>
      </w:tr>
      <w:tr w:rsidR="00057EBA" w:rsidRPr="0034692A" w14:paraId="5F7C0469" w14:textId="77777777" w:rsidTr="00A77C04">
        <w:trPr>
          <w:trHeight w:val="247"/>
        </w:trPr>
        <w:tc>
          <w:tcPr>
            <w:tcW w:w="140" w:type="pct"/>
          </w:tcPr>
          <w:p w14:paraId="38D50820" w14:textId="2442FA59"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741" w:type="pct"/>
          </w:tcPr>
          <w:p w14:paraId="5FA57483" w14:textId="388ADCDC"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685" w:type="pct"/>
          </w:tcPr>
          <w:p w14:paraId="6973AAF7" w14:textId="4247A410" w:rsidR="00057EBA" w:rsidRPr="00920174" w:rsidRDefault="00057EB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Learning_Item_Id</w:t>
            </w:r>
            <w:proofErr w:type="spellEnd"/>
          </w:p>
        </w:tc>
        <w:tc>
          <w:tcPr>
            <w:tcW w:w="383" w:type="pct"/>
          </w:tcPr>
          <w:p w14:paraId="1572BCB8" w14:textId="516DBFDF"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6DBEA367" w14:textId="6AC36C3A"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88" w:type="pct"/>
          </w:tcPr>
          <w:p w14:paraId="458F87F9" w14:textId="7A66A17B"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oncatalogLearningItem.dat</w:t>
            </w:r>
          </w:p>
        </w:tc>
        <w:tc>
          <w:tcPr>
            <w:tcW w:w="600" w:type="pct"/>
          </w:tcPr>
          <w:p w14:paraId="2E60487B" w14:textId="4E4DD2DC" w:rsidR="00057EBA" w:rsidRPr="00920174" w:rsidRDefault="00057EB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LearningItemId</w:t>
            </w:r>
            <w:proofErr w:type="spellEnd"/>
          </w:p>
        </w:tc>
        <w:tc>
          <w:tcPr>
            <w:tcW w:w="383" w:type="pct"/>
          </w:tcPr>
          <w:p w14:paraId="3EC9552D" w14:textId="1A9F2069"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303" w:type="pct"/>
          </w:tcPr>
          <w:p w14:paraId="4CD5658E"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83" w:type="pct"/>
          </w:tcPr>
          <w:p w14:paraId="31A5D9FE" w14:textId="03685836"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255" w:type="pct"/>
          </w:tcPr>
          <w:p w14:paraId="42A8C435"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r>
      <w:tr w:rsidR="00057EBA" w:rsidRPr="0034692A" w14:paraId="61BF479D" w14:textId="77777777" w:rsidTr="00A77C04">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A8BED1E" w14:textId="65AB117E"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741" w:type="pct"/>
          </w:tcPr>
          <w:p w14:paraId="35145052" w14:textId="6ECAF533"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685" w:type="pct"/>
          </w:tcPr>
          <w:p w14:paraId="675A2B02" w14:textId="7B2D8AFA" w:rsidR="00057EBA" w:rsidRPr="00920174" w:rsidRDefault="00057EB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Effective_Start_Date</w:t>
            </w:r>
            <w:proofErr w:type="spellEnd"/>
          </w:p>
        </w:tc>
        <w:tc>
          <w:tcPr>
            <w:tcW w:w="383" w:type="pct"/>
          </w:tcPr>
          <w:p w14:paraId="0930E809" w14:textId="1D3996ED"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140" w:type="pct"/>
          </w:tcPr>
          <w:p w14:paraId="344261DC" w14:textId="455FD08C"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688" w:type="pct"/>
          </w:tcPr>
          <w:p w14:paraId="71B0FE6C"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00" w:type="pct"/>
          </w:tcPr>
          <w:p w14:paraId="2E1D7CB5" w14:textId="07D06B85" w:rsidR="00057EBA" w:rsidRPr="00920174" w:rsidRDefault="00057EB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EffectiveStartDate</w:t>
            </w:r>
            <w:proofErr w:type="spellEnd"/>
          </w:p>
        </w:tc>
        <w:tc>
          <w:tcPr>
            <w:tcW w:w="383" w:type="pct"/>
          </w:tcPr>
          <w:p w14:paraId="3C45EED1" w14:textId="61B98CEE"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303" w:type="pct"/>
          </w:tcPr>
          <w:p w14:paraId="61E79134"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83" w:type="pct"/>
          </w:tcPr>
          <w:p w14:paraId="0BBA6A76"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255" w:type="pct"/>
          </w:tcPr>
          <w:p w14:paraId="0992D9EE"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r>
      <w:tr w:rsidR="00057EBA" w:rsidRPr="0034692A" w14:paraId="42FDEFCC" w14:textId="77777777" w:rsidTr="00A77C04">
        <w:trPr>
          <w:trHeight w:val="247"/>
        </w:trPr>
        <w:tc>
          <w:tcPr>
            <w:tcW w:w="140" w:type="pct"/>
          </w:tcPr>
          <w:p w14:paraId="2609BB18" w14:textId="26606878"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741" w:type="pct"/>
          </w:tcPr>
          <w:p w14:paraId="5E5B551E" w14:textId="5B948D8C"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685" w:type="pct"/>
          </w:tcPr>
          <w:p w14:paraId="70DD5216" w14:textId="6D071869" w:rsidR="00057EBA" w:rsidRPr="00920174" w:rsidRDefault="00057EB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Effective_End_Date</w:t>
            </w:r>
            <w:proofErr w:type="spellEnd"/>
          </w:p>
        </w:tc>
        <w:tc>
          <w:tcPr>
            <w:tcW w:w="383" w:type="pct"/>
          </w:tcPr>
          <w:p w14:paraId="75A30F4C" w14:textId="44406B35"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140" w:type="pct"/>
          </w:tcPr>
          <w:p w14:paraId="0B8ED9D0"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88" w:type="pct"/>
          </w:tcPr>
          <w:p w14:paraId="0246B624"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00" w:type="pct"/>
          </w:tcPr>
          <w:p w14:paraId="6DC631AE" w14:textId="765D9BDB" w:rsidR="00057EBA" w:rsidRPr="00920174" w:rsidRDefault="00057EB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EffectiveEndDate</w:t>
            </w:r>
            <w:proofErr w:type="spellEnd"/>
          </w:p>
        </w:tc>
        <w:tc>
          <w:tcPr>
            <w:tcW w:w="383" w:type="pct"/>
          </w:tcPr>
          <w:p w14:paraId="676CDFAA" w14:textId="003104F7"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303" w:type="pct"/>
          </w:tcPr>
          <w:p w14:paraId="56CD6C7A" w14:textId="73983A7D"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1-DEC-4712</w:t>
            </w:r>
          </w:p>
        </w:tc>
        <w:tc>
          <w:tcPr>
            <w:tcW w:w="683" w:type="pct"/>
          </w:tcPr>
          <w:p w14:paraId="21C7577E"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255" w:type="pct"/>
          </w:tcPr>
          <w:p w14:paraId="77744813"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r>
      <w:tr w:rsidR="00057EBA" w:rsidRPr="0034692A" w14:paraId="25DD20F9" w14:textId="77777777" w:rsidTr="00A77C04">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EAC5D0A" w14:textId="3208C78C"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741" w:type="pct"/>
          </w:tcPr>
          <w:p w14:paraId="557A040D" w14:textId="15DC0A92"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685" w:type="pct"/>
          </w:tcPr>
          <w:p w14:paraId="44FA4223" w14:textId="358E4C2C" w:rsidR="00057EBA" w:rsidRPr="00920174" w:rsidRDefault="00057EB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Learning_Item_Number</w:t>
            </w:r>
            <w:proofErr w:type="spellEnd"/>
          </w:p>
        </w:tc>
        <w:tc>
          <w:tcPr>
            <w:tcW w:w="383" w:type="pct"/>
          </w:tcPr>
          <w:p w14:paraId="4FC80345" w14:textId="2F0CF240"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47323DA4" w14:textId="1EB658EB"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688" w:type="pct"/>
          </w:tcPr>
          <w:p w14:paraId="6D7392AB"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00" w:type="pct"/>
          </w:tcPr>
          <w:p w14:paraId="05CE9F03" w14:textId="547DF6C7" w:rsidR="00057EBA" w:rsidRPr="00920174" w:rsidRDefault="00057EB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LearningItemNumber</w:t>
            </w:r>
            <w:proofErr w:type="spellEnd"/>
          </w:p>
        </w:tc>
        <w:tc>
          <w:tcPr>
            <w:tcW w:w="383" w:type="pct"/>
          </w:tcPr>
          <w:p w14:paraId="62B6F75A" w14:textId="7F710E1A"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303" w:type="pct"/>
          </w:tcPr>
          <w:p w14:paraId="203C198E"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83" w:type="pct"/>
          </w:tcPr>
          <w:p w14:paraId="3CAD189B"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255" w:type="pct"/>
          </w:tcPr>
          <w:p w14:paraId="5795B8BD"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r>
      <w:tr w:rsidR="00057EBA" w:rsidRPr="0034692A" w14:paraId="535D7EAF" w14:textId="77777777" w:rsidTr="00A77C04">
        <w:trPr>
          <w:trHeight w:val="247"/>
        </w:trPr>
        <w:tc>
          <w:tcPr>
            <w:tcW w:w="140" w:type="pct"/>
          </w:tcPr>
          <w:p w14:paraId="78F5C7B2" w14:textId="2F36E52C"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741" w:type="pct"/>
          </w:tcPr>
          <w:p w14:paraId="07FAF985" w14:textId="680287D9"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_TL</w:t>
            </w:r>
          </w:p>
        </w:tc>
        <w:tc>
          <w:tcPr>
            <w:tcW w:w="685" w:type="pct"/>
          </w:tcPr>
          <w:p w14:paraId="42430E8D" w14:textId="442278E2"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Title</w:t>
            </w:r>
          </w:p>
        </w:tc>
        <w:tc>
          <w:tcPr>
            <w:tcW w:w="383" w:type="pct"/>
          </w:tcPr>
          <w:p w14:paraId="219209A5" w14:textId="798442E6"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50)</w:t>
            </w:r>
          </w:p>
        </w:tc>
        <w:tc>
          <w:tcPr>
            <w:tcW w:w="140" w:type="pct"/>
          </w:tcPr>
          <w:p w14:paraId="7A88D149" w14:textId="620778B9"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688" w:type="pct"/>
          </w:tcPr>
          <w:p w14:paraId="6DD1CF42"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00" w:type="pct"/>
          </w:tcPr>
          <w:p w14:paraId="25090CFE" w14:textId="53AF451F"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Title</w:t>
            </w:r>
          </w:p>
        </w:tc>
        <w:tc>
          <w:tcPr>
            <w:tcW w:w="383" w:type="pct"/>
          </w:tcPr>
          <w:p w14:paraId="6744230B" w14:textId="05FB9008"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50)</w:t>
            </w:r>
          </w:p>
        </w:tc>
        <w:tc>
          <w:tcPr>
            <w:tcW w:w="303" w:type="pct"/>
          </w:tcPr>
          <w:p w14:paraId="3C0154BB"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83" w:type="pct"/>
          </w:tcPr>
          <w:p w14:paraId="1A1C6DD1"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255" w:type="pct"/>
          </w:tcPr>
          <w:p w14:paraId="4FADA345"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r>
      <w:tr w:rsidR="00057EBA" w:rsidRPr="0034692A" w14:paraId="64D17885" w14:textId="77777777" w:rsidTr="00A77C04">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8139EF5" w14:textId="1ED12740"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741" w:type="pct"/>
          </w:tcPr>
          <w:p w14:paraId="63C5DDBD" w14:textId="58DB7965"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_TL</w:t>
            </w:r>
          </w:p>
        </w:tc>
        <w:tc>
          <w:tcPr>
            <w:tcW w:w="685" w:type="pct"/>
          </w:tcPr>
          <w:p w14:paraId="38D89977" w14:textId="76CD0BE7"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escription</w:t>
            </w:r>
          </w:p>
        </w:tc>
        <w:tc>
          <w:tcPr>
            <w:tcW w:w="383" w:type="pct"/>
          </w:tcPr>
          <w:p w14:paraId="68844318" w14:textId="334E928E"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4000)</w:t>
            </w:r>
          </w:p>
        </w:tc>
        <w:tc>
          <w:tcPr>
            <w:tcW w:w="140" w:type="pct"/>
          </w:tcPr>
          <w:p w14:paraId="350ED9E5"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88" w:type="pct"/>
          </w:tcPr>
          <w:p w14:paraId="15C9E86E"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00" w:type="pct"/>
          </w:tcPr>
          <w:p w14:paraId="7DE68D50" w14:textId="68593251"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escription</w:t>
            </w:r>
          </w:p>
        </w:tc>
        <w:tc>
          <w:tcPr>
            <w:tcW w:w="383" w:type="pct"/>
          </w:tcPr>
          <w:p w14:paraId="10C82F99" w14:textId="40EC3A5F"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4000)</w:t>
            </w:r>
          </w:p>
        </w:tc>
        <w:tc>
          <w:tcPr>
            <w:tcW w:w="303" w:type="pct"/>
          </w:tcPr>
          <w:p w14:paraId="6AD6CC08"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83" w:type="pct"/>
          </w:tcPr>
          <w:p w14:paraId="4D5E4BBC"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255" w:type="pct"/>
          </w:tcPr>
          <w:p w14:paraId="358C5CD0"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r>
      <w:tr w:rsidR="00057EBA" w:rsidRPr="0034692A" w14:paraId="6EE401BC" w14:textId="77777777" w:rsidTr="00A77C04">
        <w:trPr>
          <w:trHeight w:val="247"/>
        </w:trPr>
        <w:tc>
          <w:tcPr>
            <w:tcW w:w="140" w:type="pct"/>
          </w:tcPr>
          <w:p w14:paraId="4B49B802" w14:textId="41882C66"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741" w:type="pct"/>
          </w:tcPr>
          <w:p w14:paraId="6624F798" w14:textId="201C0F63"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685" w:type="pct"/>
          </w:tcPr>
          <w:p w14:paraId="333B7E60" w14:textId="6F8703A2"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uration</w:t>
            </w:r>
          </w:p>
        </w:tc>
        <w:tc>
          <w:tcPr>
            <w:tcW w:w="383" w:type="pct"/>
          </w:tcPr>
          <w:p w14:paraId="0C6C01E5" w14:textId="29A3404F"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w:t>
            </w:r>
          </w:p>
        </w:tc>
        <w:tc>
          <w:tcPr>
            <w:tcW w:w="140" w:type="pct"/>
          </w:tcPr>
          <w:p w14:paraId="26915994"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88" w:type="pct"/>
          </w:tcPr>
          <w:p w14:paraId="31263CC3"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00" w:type="pct"/>
          </w:tcPr>
          <w:p w14:paraId="22F5CEF2" w14:textId="76E6E43F"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uration</w:t>
            </w:r>
          </w:p>
        </w:tc>
        <w:tc>
          <w:tcPr>
            <w:tcW w:w="383" w:type="pct"/>
          </w:tcPr>
          <w:p w14:paraId="4B10E60A" w14:textId="12CF4504"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w:t>
            </w:r>
          </w:p>
        </w:tc>
        <w:tc>
          <w:tcPr>
            <w:tcW w:w="303" w:type="pct"/>
          </w:tcPr>
          <w:p w14:paraId="6255FC73"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83" w:type="pct"/>
          </w:tcPr>
          <w:p w14:paraId="17C2BA6C"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255" w:type="pct"/>
          </w:tcPr>
          <w:p w14:paraId="24767144"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r>
      <w:tr w:rsidR="00057EBA" w:rsidRPr="0034692A" w14:paraId="136AAF0E" w14:textId="77777777" w:rsidTr="00A77C04">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26B572D1" w14:textId="3497754F"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741" w:type="pct"/>
          </w:tcPr>
          <w:p w14:paraId="1A029398" w14:textId="317C1CC9"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685" w:type="pct"/>
          </w:tcPr>
          <w:p w14:paraId="6FE4F59F" w14:textId="016910A2"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Price</w:t>
            </w:r>
          </w:p>
        </w:tc>
        <w:tc>
          <w:tcPr>
            <w:tcW w:w="383" w:type="pct"/>
          </w:tcPr>
          <w:p w14:paraId="3DAFD8F0" w14:textId="36AFC083"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w:t>
            </w:r>
          </w:p>
        </w:tc>
        <w:tc>
          <w:tcPr>
            <w:tcW w:w="140" w:type="pct"/>
          </w:tcPr>
          <w:p w14:paraId="1E22328D"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88" w:type="pct"/>
          </w:tcPr>
          <w:p w14:paraId="20FA0A04"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00" w:type="pct"/>
          </w:tcPr>
          <w:p w14:paraId="335EF72C" w14:textId="0F793B22"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Price</w:t>
            </w:r>
          </w:p>
        </w:tc>
        <w:tc>
          <w:tcPr>
            <w:tcW w:w="383" w:type="pct"/>
          </w:tcPr>
          <w:p w14:paraId="5D3D23E8" w14:textId="38DE489D"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w:t>
            </w:r>
          </w:p>
        </w:tc>
        <w:tc>
          <w:tcPr>
            <w:tcW w:w="303" w:type="pct"/>
          </w:tcPr>
          <w:p w14:paraId="0D975BB8"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83" w:type="pct"/>
          </w:tcPr>
          <w:p w14:paraId="02A64C8F"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255" w:type="pct"/>
          </w:tcPr>
          <w:p w14:paraId="40D3AB98"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r>
      <w:tr w:rsidR="00057EBA" w:rsidRPr="0034692A" w14:paraId="48729D09" w14:textId="77777777" w:rsidTr="00A77C04">
        <w:trPr>
          <w:trHeight w:val="247"/>
        </w:trPr>
        <w:tc>
          <w:tcPr>
            <w:tcW w:w="140" w:type="pct"/>
          </w:tcPr>
          <w:p w14:paraId="56A272B6" w14:textId="429490E4"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9</w:t>
            </w:r>
          </w:p>
        </w:tc>
        <w:tc>
          <w:tcPr>
            <w:tcW w:w="741" w:type="pct"/>
          </w:tcPr>
          <w:p w14:paraId="3117938C" w14:textId="58875D35"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685" w:type="pct"/>
          </w:tcPr>
          <w:p w14:paraId="70843D1F" w14:textId="5C0FA70C" w:rsidR="00057EBA" w:rsidRPr="00920174" w:rsidRDefault="00057EB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urrency_Code</w:t>
            </w:r>
            <w:proofErr w:type="spellEnd"/>
          </w:p>
        </w:tc>
        <w:tc>
          <w:tcPr>
            <w:tcW w:w="383" w:type="pct"/>
          </w:tcPr>
          <w:p w14:paraId="1C29B13F" w14:textId="5F886DAB"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06816F6B"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88" w:type="pct"/>
          </w:tcPr>
          <w:p w14:paraId="2E9C11D2"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00" w:type="pct"/>
          </w:tcPr>
          <w:p w14:paraId="346476BD" w14:textId="0FE4320F" w:rsidR="00057EBA" w:rsidRPr="00920174" w:rsidRDefault="00057EB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urrencyCode</w:t>
            </w:r>
            <w:proofErr w:type="spellEnd"/>
          </w:p>
        </w:tc>
        <w:tc>
          <w:tcPr>
            <w:tcW w:w="383" w:type="pct"/>
          </w:tcPr>
          <w:p w14:paraId="0D2BF526" w14:textId="4061235E"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303" w:type="pct"/>
          </w:tcPr>
          <w:p w14:paraId="6A686707"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83" w:type="pct"/>
          </w:tcPr>
          <w:p w14:paraId="42456889"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255" w:type="pct"/>
          </w:tcPr>
          <w:p w14:paraId="7BC8264F"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r>
      <w:tr w:rsidR="00057EBA" w:rsidRPr="0034692A" w14:paraId="1B889384" w14:textId="77777777" w:rsidTr="00A77C04">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7CAFD4D" w14:textId="6996B6A5"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0</w:t>
            </w:r>
          </w:p>
        </w:tc>
        <w:tc>
          <w:tcPr>
            <w:tcW w:w="741" w:type="pct"/>
          </w:tcPr>
          <w:p w14:paraId="21645A87" w14:textId="55E9CE8D"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685" w:type="pct"/>
          </w:tcPr>
          <w:p w14:paraId="21F1A192" w14:textId="05A5E5AC" w:rsidR="00057EBA" w:rsidRPr="00920174" w:rsidRDefault="00057EB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wned_By_Person_Id</w:t>
            </w:r>
            <w:proofErr w:type="spellEnd"/>
          </w:p>
        </w:tc>
        <w:tc>
          <w:tcPr>
            <w:tcW w:w="383" w:type="pct"/>
          </w:tcPr>
          <w:p w14:paraId="4DD01E2D" w14:textId="4868A0EB"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442290C5"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88" w:type="pct"/>
          </w:tcPr>
          <w:p w14:paraId="7D18A908"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00" w:type="pct"/>
          </w:tcPr>
          <w:p w14:paraId="3619A572" w14:textId="70F2425E" w:rsidR="00057EBA" w:rsidRPr="00920174" w:rsidRDefault="00057EB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wnedByPersonId</w:t>
            </w:r>
            <w:proofErr w:type="spellEnd"/>
          </w:p>
        </w:tc>
        <w:tc>
          <w:tcPr>
            <w:tcW w:w="383" w:type="pct"/>
          </w:tcPr>
          <w:p w14:paraId="10ECE4E7" w14:textId="18E8F8AD"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303" w:type="pct"/>
          </w:tcPr>
          <w:p w14:paraId="6B162744"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83" w:type="pct"/>
          </w:tcPr>
          <w:p w14:paraId="4BED4221"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255" w:type="pct"/>
          </w:tcPr>
          <w:p w14:paraId="680ED184"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r>
      <w:tr w:rsidR="00057EBA" w:rsidRPr="0034692A" w14:paraId="46781D15" w14:textId="77777777" w:rsidTr="00A77C04">
        <w:trPr>
          <w:trHeight w:val="247"/>
        </w:trPr>
        <w:tc>
          <w:tcPr>
            <w:tcW w:w="140" w:type="pct"/>
          </w:tcPr>
          <w:p w14:paraId="4685B857" w14:textId="3C98C74F"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1</w:t>
            </w:r>
          </w:p>
        </w:tc>
        <w:tc>
          <w:tcPr>
            <w:tcW w:w="741" w:type="pct"/>
          </w:tcPr>
          <w:p w14:paraId="12FDCA35" w14:textId="4C22FFF5"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685" w:type="pct"/>
          </w:tcPr>
          <w:p w14:paraId="2D431C9C" w14:textId="75C2472C" w:rsidR="00057EBA" w:rsidRPr="00920174" w:rsidRDefault="00057EB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wned_By_Person_Number</w:t>
            </w:r>
            <w:proofErr w:type="spellEnd"/>
          </w:p>
        </w:tc>
        <w:tc>
          <w:tcPr>
            <w:tcW w:w="383" w:type="pct"/>
          </w:tcPr>
          <w:p w14:paraId="02AD5FD9" w14:textId="393155C6"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5042ACC5" w14:textId="34B47142"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688" w:type="pct"/>
          </w:tcPr>
          <w:p w14:paraId="28EAF077"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00" w:type="pct"/>
          </w:tcPr>
          <w:p w14:paraId="5817C91D" w14:textId="0969D323" w:rsidR="00057EBA" w:rsidRPr="00920174" w:rsidRDefault="00057EB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wnedByPersonNumber</w:t>
            </w:r>
            <w:proofErr w:type="spellEnd"/>
          </w:p>
        </w:tc>
        <w:tc>
          <w:tcPr>
            <w:tcW w:w="383" w:type="pct"/>
          </w:tcPr>
          <w:p w14:paraId="238B4D1B" w14:textId="3BD5973E"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303" w:type="pct"/>
          </w:tcPr>
          <w:p w14:paraId="3219CA0B"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83" w:type="pct"/>
          </w:tcPr>
          <w:p w14:paraId="2268DB8B"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255" w:type="pct"/>
          </w:tcPr>
          <w:p w14:paraId="2BBB2B47"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r>
      <w:tr w:rsidR="00057EBA" w:rsidRPr="0034692A" w14:paraId="63220A19" w14:textId="77777777" w:rsidTr="00A77C04">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525D18D" w14:textId="0C1801D7"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2</w:t>
            </w:r>
          </w:p>
        </w:tc>
        <w:tc>
          <w:tcPr>
            <w:tcW w:w="741" w:type="pct"/>
          </w:tcPr>
          <w:p w14:paraId="76E4F58C" w14:textId="100B4031"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685" w:type="pct"/>
          </w:tcPr>
          <w:p w14:paraId="48ACE835" w14:textId="1AAA5C4A" w:rsidR="00057EBA" w:rsidRPr="00920174" w:rsidRDefault="00057EB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Noncatalog_URL</w:t>
            </w:r>
            <w:proofErr w:type="spellEnd"/>
          </w:p>
        </w:tc>
        <w:tc>
          <w:tcPr>
            <w:tcW w:w="383" w:type="pct"/>
          </w:tcPr>
          <w:p w14:paraId="2C5505E8" w14:textId="14A3371C"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4000)</w:t>
            </w:r>
          </w:p>
        </w:tc>
        <w:tc>
          <w:tcPr>
            <w:tcW w:w="140" w:type="pct"/>
          </w:tcPr>
          <w:p w14:paraId="54D06827" w14:textId="26F923FA"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88" w:type="pct"/>
          </w:tcPr>
          <w:p w14:paraId="5A3875F6"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00" w:type="pct"/>
          </w:tcPr>
          <w:p w14:paraId="43123762" w14:textId="5485F7CD" w:rsidR="00057EBA" w:rsidRPr="00920174" w:rsidRDefault="00057EB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NoncatalogURL</w:t>
            </w:r>
            <w:proofErr w:type="spellEnd"/>
          </w:p>
        </w:tc>
        <w:tc>
          <w:tcPr>
            <w:tcW w:w="383" w:type="pct"/>
          </w:tcPr>
          <w:p w14:paraId="2CE37C5A" w14:textId="32804A04"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4000)</w:t>
            </w:r>
          </w:p>
        </w:tc>
        <w:tc>
          <w:tcPr>
            <w:tcW w:w="303" w:type="pct"/>
          </w:tcPr>
          <w:p w14:paraId="2E2642B1"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83" w:type="pct"/>
          </w:tcPr>
          <w:p w14:paraId="0CD94A69"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255" w:type="pct"/>
          </w:tcPr>
          <w:p w14:paraId="070843EA"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r>
      <w:tr w:rsidR="00057EBA" w:rsidRPr="0034692A" w14:paraId="72BEDB0D" w14:textId="77777777" w:rsidTr="00A77C04">
        <w:trPr>
          <w:trHeight w:val="247"/>
        </w:trPr>
        <w:tc>
          <w:tcPr>
            <w:tcW w:w="140" w:type="pct"/>
          </w:tcPr>
          <w:p w14:paraId="2998FF7A" w14:textId="7EA44D6C"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3</w:t>
            </w:r>
          </w:p>
        </w:tc>
        <w:tc>
          <w:tcPr>
            <w:tcW w:w="741" w:type="pct"/>
          </w:tcPr>
          <w:p w14:paraId="6D8DBE7D" w14:textId="003B1D80"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685" w:type="pct"/>
          </w:tcPr>
          <w:p w14:paraId="71D1B313" w14:textId="76E77550" w:rsidR="00057EBA" w:rsidRPr="00920174" w:rsidRDefault="00057EB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_Id</w:t>
            </w:r>
            <w:proofErr w:type="spellEnd"/>
          </w:p>
        </w:tc>
        <w:tc>
          <w:tcPr>
            <w:tcW w:w="383" w:type="pct"/>
          </w:tcPr>
          <w:p w14:paraId="14CFCEE0" w14:textId="288C78A6"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03401B4E" w14:textId="16A1B584"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88" w:type="pct"/>
          </w:tcPr>
          <w:p w14:paraId="4D642E17"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00" w:type="pct"/>
          </w:tcPr>
          <w:p w14:paraId="17490F63" w14:textId="2FFD4076" w:rsidR="00057EBA" w:rsidRPr="00920174" w:rsidRDefault="00057EB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Id</w:t>
            </w:r>
            <w:proofErr w:type="spellEnd"/>
          </w:p>
        </w:tc>
        <w:tc>
          <w:tcPr>
            <w:tcW w:w="383" w:type="pct"/>
          </w:tcPr>
          <w:p w14:paraId="68E00A13" w14:textId="219EC5A3"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303" w:type="pct"/>
          </w:tcPr>
          <w:p w14:paraId="75EF752F"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83" w:type="pct"/>
          </w:tcPr>
          <w:p w14:paraId="7E6F76B2"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255" w:type="pct"/>
          </w:tcPr>
          <w:p w14:paraId="152976CA"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r>
      <w:tr w:rsidR="00057EBA" w:rsidRPr="0034692A" w14:paraId="48316676" w14:textId="77777777" w:rsidTr="00A77C04">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7F6AECE" w14:textId="6310BEBA"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4</w:t>
            </w:r>
          </w:p>
        </w:tc>
        <w:tc>
          <w:tcPr>
            <w:tcW w:w="741" w:type="pct"/>
          </w:tcPr>
          <w:p w14:paraId="6D9CCE74" w14:textId="1471CE79"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685" w:type="pct"/>
          </w:tcPr>
          <w:p w14:paraId="33A92C21" w14:textId="6D0AB6D2" w:rsidR="00057EBA" w:rsidRPr="00920174" w:rsidRDefault="00057EB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_Info</w:t>
            </w:r>
            <w:proofErr w:type="spellEnd"/>
          </w:p>
        </w:tc>
        <w:tc>
          <w:tcPr>
            <w:tcW w:w="383" w:type="pct"/>
          </w:tcPr>
          <w:p w14:paraId="7C0ECEB8" w14:textId="4F147F57"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40)</w:t>
            </w:r>
          </w:p>
        </w:tc>
        <w:tc>
          <w:tcPr>
            <w:tcW w:w="140" w:type="pct"/>
          </w:tcPr>
          <w:p w14:paraId="5F1D55CA" w14:textId="76FBD1F4"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88" w:type="pct"/>
          </w:tcPr>
          <w:p w14:paraId="0371046C"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00" w:type="pct"/>
          </w:tcPr>
          <w:p w14:paraId="21C35524" w14:textId="6065F98E" w:rsidR="00057EBA" w:rsidRPr="00920174" w:rsidRDefault="00057EB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Info</w:t>
            </w:r>
            <w:proofErr w:type="spellEnd"/>
          </w:p>
        </w:tc>
        <w:tc>
          <w:tcPr>
            <w:tcW w:w="383" w:type="pct"/>
          </w:tcPr>
          <w:p w14:paraId="5DA5F881" w14:textId="4323AB55"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40)</w:t>
            </w:r>
          </w:p>
        </w:tc>
        <w:tc>
          <w:tcPr>
            <w:tcW w:w="303" w:type="pct"/>
          </w:tcPr>
          <w:p w14:paraId="433B5012" w14:textId="2AFB9603"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83" w:type="pct"/>
          </w:tcPr>
          <w:p w14:paraId="557B88E5"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255" w:type="pct"/>
          </w:tcPr>
          <w:p w14:paraId="7F3FA888"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r>
      <w:tr w:rsidR="00057EBA" w:rsidRPr="0034692A" w14:paraId="062B5FAB" w14:textId="77777777" w:rsidTr="00A77C04">
        <w:trPr>
          <w:trHeight w:val="247"/>
        </w:trPr>
        <w:tc>
          <w:tcPr>
            <w:tcW w:w="140" w:type="pct"/>
          </w:tcPr>
          <w:p w14:paraId="11246A19" w14:textId="4A70A130"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5</w:t>
            </w:r>
          </w:p>
        </w:tc>
        <w:tc>
          <w:tcPr>
            <w:tcW w:w="741" w:type="pct"/>
          </w:tcPr>
          <w:p w14:paraId="3D06F8FB" w14:textId="5DE488F3"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685" w:type="pct"/>
          </w:tcPr>
          <w:p w14:paraId="4F8A7BFD" w14:textId="2366BC4E" w:rsidR="00057EBA" w:rsidRPr="00920174" w:rsidRDefault="00057EB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_Type</w:t>
            </w:r>
            <w:proofErr w:type="spellEnd"/>
          </w:p>
        </w:tc>
        <w:tc>
          <w:tcPr>
            <w:tcW w:w="383" w:type="pct"/>
          </w:tcPr>
          <w:p w14:paraId="0EC38BB4" w14:textId="3752B0A3"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7ED3365A"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88" w:type="pct"/>
          </w:tcPr>
          <w:p w14:paraId="07D92338"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00" w:type="pct"/>
          </w:tcPr>
          <w:p w14:paraId="3028CD06" w14:textId="7A4F2ECF" w:rsidR="00057EBA" w:rsidRPr="00920174" w:rsidRDefault="00057EB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Type</w:t>
            </w:r>
            <w:proofErr w:type="spellEnd"/>
          </w:p>
        </w:tc>
        <w:tc>
          <w:tcPr>
            <w:tcW w:w="383" w:type="pct"/>
          </w:tcPr>
          <w:p w14:paraId="284E2311" w14:textId="4AC3B3FC"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303" w:type="pct"/>
          </w:tcPr>
          <w:p w14:paraId="58A40C61"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83" w:type="pct"/>
          </w:tcPr>
          <w:p w14:paraId="287BD0D6"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255" w:type="pct"/>
          </w:tcPr>
          <w:p w14:paraId="3107754A"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r>
      <w:tr w:rsidR="00057EBA" w:rsidRPr="0034692A" w14:paraId="0BDDBCFA" w14:textId="77777777" w:rsidTr="00A77C04">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3C22436" w14:textId="50DC9CE4"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lastRenderedPageBreak/>
              <w:t>16</w:t>
            </w:r>
          </w:p>
        </w:tc>
        <w:tc>
          <w:tcPr>
            <w:tcW w:w="741" w:type="pct"/>
          </w:tcPr>
          <w:p w14:paraId="39F3ECF5" w14:textId="7F2334C3"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85" w:type="pct"/>
          </w:tcPr>
          <w:p w14:paraId="5DD63577" w14:textId="1D847FB0"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383" w:type="pct"/>
          </w:tcPr>
          <w:p w14:paraId="7DCDF47D" w14:textId="3A7BC892"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000)</w:t>
            </w:r>
          </w:p>
        </w:tc>
        <w:tc>
          <w:tcPr>
            <w:tcW w:w="140" w:type="pct"/>
          </w:tcPr>
          <w:p w14:paraId="61294C94" w14:textId="53BF1644"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88" w:type="pct"/>
          </w:tcPr>
          <w:p w14:paraId="086BBCA2"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00" w:type="pct"/>
          </w:tcPr>
          <w:p w14:paraId="283057CA" w14:textId="39CA588A" w:rsidR="00057EBA" w:rsidRPr="00920174" w:rsidRDefault="00057EB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SystemId</w:t>
            </w:r>
            <w:proofErr w:type="spellEnd"/>
          </w:p>
        </w:tc>
        <w:tc>
          <w:tcPr>
            <w:tcW w:w="383" w:type="pct"/>
          </w:tcPr>
          <w:p w14:paraId="61A4980E" w14:textId="22B37542"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000)</w:t>
            </w:r>
          </w:p>
        </w:tc>
        <w:tc>
          <w:tcPr>
            <w:tcW w:w="303" w:type="pct"/>
          </w:tcPr>
          <w:p w14:paraId="026A295B"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83" w:type="pct"/>
          </w:tcPr>
          <w:p w14:paraId="3DC13A7C" w14:textId="49686612"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255" w:type="pct"/>
          </w:tcPr>
          <w:p w14:paraId="38ED8A41"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r>
      <w:tr w:rsidR="00057EBA" w:rsidRPr="0034692A" w14:paraId="60DC74E4" w14:textId="77777777" w:rsidTr="00A77C04">
        <w:trPr>
          <w:trHeight w:val="247"/>
        </w:trPr>
        <w:tc>
          <w:tcPr>
            <w:tcW w:w="140" w:type="pct"/>
          </w:tcPr>
          <w:p w14:paraId="54A782BC" w14:textId="59A6379F"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7</w:t>
            </w:r>
          </w:p>
        </w:tc>
        <w:tc>
          <w:tcPr>
            <w:tcW w:w="741" w:type="pct"/>
          </w:tcPr>
          <w:p w14:paraId="394F3DD0" w14:textId="61457DCB"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85" w:type="pct"/>
          </w:tcPr>
          <w:p w14:paraId="30033466" w14:textId="5BC2F533"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383" w:type="pct"/>
          </w:tcPr>
          <w:p w14:paraId="05FDECBF" w14:textId="58B0B603"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56)</w:t>
            </w:r>
          </w:p>
        </w:tc>
        <w:tc>
          <w:tcPr>
            <w:tcW w:w="140" w:type="pct"/>
          </w:tcPr>
          <w:p w14:paraId="79701DFF" w14:textId="7765DF1E"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88" w:type="pct"/>
          </w:tcPr>
          <w:p w14:paraId="5D3BABD5"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00" w:type="pct"/>
          </w:tcPr>
          <w:p w14:paraId="553BEF4E" w14:textId="0E437679" w:rsidR="00057EBA" w:rsidRPr="00920174" w:rsidRDefault="00057EB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SystemOwner</w:t>
            </w:r>
            <w:proofErr w:type="spellEnd"/>
          </w:p>
        </w:tc>
        <w:tc>
          <w:tcPr>
            <w:tcW w:w="383" w:type="pct"/>
          </w:tcPr>
          <w:p w14:paraId="775876DF" w14:textId="4D24AA37"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56)</w:t>
            </w:r>
          </w:p>
        </w:tc>
        <w:tc>
          <w:tcPr>
            <w:tcW w:w="303" w:type="pct"/>
          </w:tcPr>
          <w:p w14:paraId="17D54CAA" w14:textId="2BBBD126" w:rsidR="00057EBA" w:rsidRPr="00920174" w:rsidRDefault="002B7D69"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DataMigration</w:t>
            </w:r>
            <w:proofErr w:type="spellEnd"/>
          </w:p>
        </w:tc>
        <w:tc>
          <w:tcPr>
            <w:tcW w:w="683" w:type="pct"/>
          </w:tcPr>
          <w:p w14:paraId="6CEACEC7"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255" w:type="pct"/>
          </w:tcPr>
          <w:p w14:paraId="070B8AE7"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r>
      <w:tr w:rsidR="00057EBA" w:rsidRPr="0034692A" w14:paraId="56A8FC8E" w14:textId="77777777" w:rsidTr="00A77C04">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47D38C8" w14:textId="0F1A817A"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8</w:t>
            </w:r>
          </w:p>
        </w:tc>
        <w:tc>
          <w:tcPr>
            <w:tcW w:w="741" w:type="pct"/>
          </w:tcPr>
          <w:p w14:paraId="52F7FDFD" w14:textId="1E3B152F"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85" w:type="pct"/>
          </w:tcPr>
          <w:p w14:paraId="0ED7A8A2" w14:textId="73BC69FD"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383" w:type="pct"/>
          </w:tcPr>
          <w:p w14:paraId="026CFA8A" w14:textId="06E5EBD5"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2)</w:t>
            </w:r>
          </w:p>
        </w:tc>
        <w:tc>
          <w:tcPr>
            <w:tcW w:w="140" w:type="pct"/>
          </w:tcPr>
          <w:p w14:paraId="29D42FA4" w14:textId="6918FCFF"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88" w:type="pct"/>
          </w:tcPr>
          <w:p w14:paraId="4C346033"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00" w:type="pct"/>
          </w:tcPr>
          <w:p w14:paraId="105B6929" w14:textId="3D94FAEF"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GUID</w:t>
            </w:r>
          </w:p>
        </w:tc>
        <w:tc>
          <w:tcPr>
            <w:tcW w:w="383" w:type="pct"/>
          </w:tcPr>
          <w:p w14:paraId="1DDDFB33" w14:textId="176B7147" w:rsidR="00057EBA" w:rsidRPr="00920174" w:rsidRDefault="00057EB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2)</w:t>
            </w:r>
          </w:p>
        </w:tc>
        <w:tc>
          <w:tcPr>
            <w:tcW w:w="303" w:type="pct"/>
          </w:tcPr>
          <w:p w14:paraId="67FA9AEF" w14:textId="034DAEED"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683" w:type="pct"/>
          </w:tcPr>
          <w:p w14:paraId="1416A0A3"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c>
          <w:tcPr>
            <w:tcW w:w="255" w:type="pct"/>
          </w:tcPr>
          <w:p w14:paraId="431D5093" w14:textId="77777777" w:rsidR="00057EBA" w:rsidRPr="00920174" w:rsidRDefault="00057EBA" w:rsidP="00920174">
            <w:pPr>
              <w:keepLines/>
              <w:spacing w:after="0" w:line="240" w:lineRule="auto"/>
              <w:jc w:val="both"/>
              <w:rPr>
                <w:rFonts w:ascii="Calibri Light" w:hAnsi="Calibri Light" w:cs="Calibri Light"/>
                <w:sz w:val="16"/>
                <w:szCs w:val="16"/>
                <w:lang w:val="en-US" w:eastAsia="en-US"/>
              </w:rPr>
            </w:pPr>
          </w:p>
        </w:tc>
      </w:tr>
    </w:tbl>
    <w:p w14:paraId="59EA6E79" w14:textId="77777777" w:rsidR="00C07D35" w:rsidRPr="00C07D35" w:rsidRDefault="00C07D35" w:rsidP="00C07D35"/>
    <w:p w14:paraId="3CDDA808" w14:textId="643953E5" w:rsidR="002D35E0" w:rsidRDefault="00F21173" w:rsidP="00157CB1">
      <w:pPr>
        <w:pStyle w:val="Heading2"/>
      </w:pPr>
      <w:bookmarkStart w:id="126" w:name="_Toc79998089"/>
      <w:r>
        <w:t xml:space="preserve">Business Object: </w:t>
      </w:r>
      <w:r w:rsidR="004A58B4">
        <w:t>Noncatalog Learning Item Translation</w:t>
      </w:r>
      <w:bookmarkEnd w:id="126"/>
    </w:p>
    <w:tbl>
      <w:tblPr>
        <w:tblStyle w:val="GridTable4-Accent11"/>
        <w:tblW w:w="5000" w:type="pct"/>
        <w:tblLook w:val="0420" w:firstRow="1" w:lastRow="0" w:firstColumn="0" w:lastColumn="0" w:noHBand="0" w:noVBand="1"/>
      </w:tblPr>
      <w:tblGrid>
        <w:gridCol w:w="540"/>
        <w:gridCol w:w="2050"/>
        <w:gridCol w:w="1714"/>
        <w:gridCol w:w="1191"/>
        <w:gridCol w:w="538"/>
        <w:gridCol w:w="2700"/>
        <w:gridCol w:w="1559"/>
        <w:gridCol w:w="1191"/>
        <w:gridCol w:w="1122"/>
        <w:gridCol w:w="852"/>
        <w:gridCol w:w="491"/>
      </w:tblGrid>
      <w:tr w:rsidR="007E4C30" w:rsidRPr="0034692A" w14:paraId="20DF8957" w14:textId="77777777" w:rsidTr="007E4C30">
        <w:trPr>
          <w:cnfStyle w:val="100000000000" w:firstRow="1" w:lastRow="0" w:firstColumn="0" w:lastColumn="0" w:oddVBand="0" w:evenVBand="0" w:oddHBand="0" w:evenHBand="0" w:firstRowFirstColumn="0" w:firstRowLastColumn="0" w:lastRowFirstColumn="0" w:lastRowLastColumn="0"/>
          <w:trHeight w:val="247"/>
        </w:trPr>
        <w:tc>
          <w:tcPr>
            <w:tcW w:w="140" w:type="pct"/>
          </w:tcPr>
          <w:p w14:paraId="6B06A629" w14:textId="77777777" w:rsidR="00961380" w:rsidRPr="0034692A" w:rsidRDefault="00961380"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27" w:type="pct"/>
          </w:tcPr>
          <w:p w14:paraId="792172CB" w14:textId="77777777" w:rsidR="00961380" w:rsidRPr="0034692A" w:rsidRDefault="00961380"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579" w:type="pct"/>
          </w:tcPr>
          <w:p w14:paraId="133DD859" w14:textId="77777777" w:rsidR="00961380" w:rsidRPr="0034692A" w:rsidRDefault="00961380"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383" w:type="pct"/>
          </w:tcPr>
          <w:p w14:paraId="46A198E3" w14:textId="77777777" w:rsidR="00961380" w:rsidRPr="0034692A" w:rsidRDefault="00961380"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40" w:type="pct"/>
          </w:tcPr>
          <w:p w14:paraId="40730C0A" w14:textId="77777777" w:rsidR="00961380" w:rsidRPr="0034692A" w:rsidRDefault="00961380"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950" w:type="pct"/>
          </w:tcPr>
          <w:p w14:paraId="18A1B1BA" w14:textId="77777777" w:rsidR="00961380" w:rsidRPr="0034692A" w:rsidRDefault="00961380"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522" w:type="pct"/>
          </w:tcPr>
          <w:p w14:paraId="0E2BFB19" w14:textId="77777777" w:rsidR="00961380" w:rsidRPr="0034692A" w:rsidRDefault="00961380"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83" w:type="pct"/>
          </w:tcPr>
          <w:p w14:paraId="484CAF58" w14:textId="77777777" w:rsidR="00961380" w:rsidRPr="0034692A" w:rsidRDefault="00961380"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303" w:type="pct"/>
          </w:tcPr>
          <w:p w14:paraId="40EFA4D3" w14:textId="77777777" w:rsidR="00961380" w:rsidRPr="0034692A" w:rsidRDefault="00961380"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631" w:type="pct"/>
          </w:tcPr>
          <w:p w14:paraId="44931509" w14:textId="77777777" w:rsidR="00961380" w:rsidRPr="0034692A" w:rsidRDefault="00961380"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42" w:type="pct"/>
          </w:tcPr>
          <w:p w14:paraId="599AC0B3" w14:textId="77777777" w:rsidR="00961380" w:rsidRPr="0034692A" w:rsidRDefault="00961380"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7E4C30" w:rsidRPr="0034692A" w14:paraId="4290720D" w14:textId="77777777" w:rsidTr="007E4C30">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3AA4A12D" w14:textId="77777777" w:rsidR="00961380" w:rsidRPr="0034692A" w:rsidRDefault="00961380" w:rsidP="007F0ED2">
            <w:pPr>
              <w:keepLines/>
              <w:spacing w:after="0" w:line="240" w:lineRule="auto"/>
              <w:rPr>
                <w:rFonts w:ascii="Calibri Light" w:hAnsi="Calibri Light" w:cs="Calibri Light"/>
                <w:sz w:val="16"/>
                <w:szCs w:val="16"/>
                <w:lang w:val="en-US" w:eastAsia="en-US"/>
              </w:rPr>
            </w:pPr>
          </w:p>
        </w:tc>
        <w:tc>
          <w:tcPr>
            <w:tcW w:w="727" w:type="pct"/>
          </w:tcPr>
          <w:p w14:paraId="58C81BA1" w14:textId="77777777" w:rsidR="00961380" w:rsidRPr="0034692A" w:rsidRDefault="00961380" w:rsidP="007F0ED2">
            <w:pPr>
              <w:keepLines/>
              <w:spacing w:after="0" w:line="240" w:lineRule="auto"/>
              <w:rPr>
                <w:rFonts w:ascii="Calibri Light" w:hAnsi="Calibri Light" w:cs="Calibri Light"/>
                <w:sz w:val="16"/>
                <w:szCs w:val="16"/>
                <w:lang w:val="en-US" w:eastAsia="en-US"/>
              </w:rPr>
            </w:pPr>
          </w:p>
        </w:tc>
        <w:tc>
          <w:tcPr>
            <w:tcW w:w="579" w:type="pct"/>
          </w:tcPr>
          <w:p w14:paraId="0FD8D8FE" w14:textId="77777777" w:rsidR="00961380" w:rsidRPr="0034692A" w:rsidRDefault="00961380" w:rsidP="007F0ED2">
            <w:pPr>
              <w:keepLines/>
              <w:spacing w:after="0" w:line="240" w:lineRule="auto"/>
              <w:rPr>
                <w:rFonts w:ascii="Calibri Light" w:hAnsi="Calibri Light" w:cs="Calibri Light"/>
                <w:sz w:val="16"/>
                <w:szCs w:val="16"/>
                <w:lang w:val="en-US" w:eastAsia="en-US"/>
              </w:rPr>
            </w:pPr>
          </w:p>
        </w:tc>
        <w:tc>
          <w:tcPr>
            <w:tcW w:w="383" w:type="pct"/>
          </w:tcPr>
          <w:p w14:paraId="0D093229" w14:textId="77777777" w:rsidR="00961380" w:rsidRPr="0034692A" w:rsidRDefault="00961380" w:rsidP="007F0ED2">
            <w:pPr>
              <w:keepLines/>
              <w:spacing w:after="0" w:line="240" w:lineRule="auto"/>
              <w:rPr>
                <w:rFonts w:ascii="Calibri Light" w:hAnsi="Calibri Light" w:cs="Calibri Light"/>
                <w:sz w:val="16"/>
                <w:szCs w:val="16"/>
                <w:lang w:val="en-US" w:eastAsia="en-US"/>
              </w:rPr>
            </w:pPr>
          </w:p>
        </w:tc>
        <w:tc>
          <w:tcPr>
            <w:tcW w:w="140" w:type="pct"/>
          </w:tcPr>
          <w:p w14:paraId="34D616FA" w14:textId="77777777" w:rsidR="00961380" w:rsidRPr="0034692A" w:rsidRDefault="00961380" w:rsidP="007F0ED2">
            <w:pPr>
              <w:keepLines/>
              <w:spacing w:after="0" w:line="240" w:lineRule="auto"/>
              <w:rPr>
                <w:rFonts w:ascii="Calibri Light" w:hAnsi="Calibri Light" w:cs="Calibri Light"/>
                <w:sz w:val="16"/>
                <w:szCs w:val="16"/>
                <w:lang w:val="en-US" w:eastAsia="en-US"/>
              </w:rPr>
            </w:pPr>
          </w:p>
        </w:tc>
        <w:tc>
          <w:tcPr>
            <w:tcW w:w="950" w:type="pct"/>
          </w:tcPr>
          <w:p w14:paraId="143C449F" w14:textId="77777777" w:rsidR="00961380" w:rsidRPr="0034692A" w:rsidRDefault="00961380" w:rsidP="007F0ED2">
            <w:pPr>
              <w:keepLines/>
              <w:spacing w:after="0" w:line="240" w:lineRule="auto"/>
              <w:rPr>
                <w:rFonts w:ascii="Calibri Light" w:hAnsi="Calibri Light" w:cs="Calibri Light"/>
                <w:sz w:val="16"/>
                <w:szCs w:val="16"/>
                <w:lang w:val="en-US" w:eastAsia="en-US"/>
              </w:rPr>
            </w:pPr>
          </w:p>
        </w:tc>
        <w:tc>
          <w:tcPr>
            <w:tcW w:w="522" w:type="pct"/>
          </w:tcPr>
          <w:p w14:paraId="67214C65" w14:textId="77777777" w:rsidR="00961380" w:rsidRPr="0034692A" w:rsidRDefault="00961380" w:rsidP="007F0ED2">
            <w:pPr>
              <w:keepLines/>
              <w:spacing w:after="0" w:line="240" w:lineRule="auto"/>
              <w:rPr>
                <w:rFonts w:ascii="Calibri Light" w:hAnsi="Calibri Light" w:cs="Calibri Light"/>
                <w:sz w:val="16"/>
                <w:szCs w:val="16"/>
                <w:lang w:val="en-US" w:eastAsia="en-US"/>
              </w:rPr>
            </w:pPr>
          </w:p>
        </w:tc>
        <w:tc>
          <w:tcPr>
            <w:tcW w:w="383" w:type="pct"/>
          </w:tcPr>
          <w:p w14:paraId="037CA738" w14:textId="77777777" w:rsidR="00961380" w:rsidRPr="0034692A" w:rsidRDefault="00961380" w:rsidP="007F0ED2">
            <w:pPr>
              <w:keepLines/>
              <w:spacing w:after="0" w:line="240" w:lineRule="auto"/>
              <w:rPr>
                <w:rFonts w:ascii="Calibri Light" w:hAnsi="Calibri Light" w:cs="Calibri Light"/>
                <w:sz w:val="16"/>
                <w:szCs w:val="16"/>
                <w:lang w:val="en-US" w:eastAsia="en-US"/>
              </w:rPr>
            </w:pPr>
          </w:p>
        </w:tc>
        <w:tc>
          <w:tcPr>
            <w:tcW w:w="303" w:type="pct"/>
          </w:tcPr>
          <w:p w14:paraId="6027D1BB" w14:textId="77777777" w:rsidR="00961380" w:rsidRPr="0034692A" w:rsidRDefault="00961380" w:rsidP="007F0ED2">
            <w:pPr>
              <w:keepLines/>
              <w:spacing w:after="0" w:line="240" w:lineRule="auto"/>
              <w:rPr>
                <w:rFonts w:ascii="Calibri Light" w:hAnsi="Calibri Light" w:cs="Calibri Light"/>
                <w:sz w:val="16"/>
                <w:szCs w:val="16"/>
                <w:lang w:val="en-US" w:eastAsia="en-US"/>
              </w:rPr>
            </w:pPr>
          </w:p>
        </w:tc>
        <w:tc>
          <w:tcPr>
            <w:tcW w:w="631" w:type="pct"/>
          </w:tcPr>
          <w:p w14:paraId="72A5CA39" w14:textId="77777777" w:rsidR="00961380" w:rsidRPr="0034692A" w:rsidRDefault="00961380" w:rsidP="007F0ED2">
            <w:pPr>
              <w:keepLines/>
              <w:spacing w:after="0" w:line="240" w:lineRule="auto"/>
              <w:rPr>
                <w:rFonts w:ascii="Calibri Light" w:hAnsi="Calibri Light" w:cs="Calibri Light"/>
                <w:sz w:val="16"/>
                <w:szCs w:val="16"/>
                <w:lang w:val="en-US" w:eastAsia="en-US"/>
              </w:rPr>
            </w:pPr>
          </w:p>
        </w:tc>
        <w:tc>
          <w:tcPr>
            <w:tcW w:w="242" w:type="pct"/>
          </w:tcPr>
          <w:p w14:paraId="5D4BDDFF" w14:textId="77777777" w:rsidR="00961380" w:rsidRPr="0034692A" w:rsidRDefault="00961380" w:rsidP="007F0ED2">
            <w:pPr>
              <w:keepLines/>
              <w:spacing w:after="0" w:line="240" w:lineRule="auto"/>
              <w:rPr>
                <w:rFonts w:ascii="Calibri Light" w:hAnsi="Calibri Light" w:cs="Calibri Light"/>
                <w:sz w:val="16"/>
                <w:szCs w:val="16"/>
                <w:lang w:val="en-US" w:eastAsia="en-US"/>
              </w:rPr>
            </w:pPr>
          </w:p>
        </w:tc>
      </w:tr>
      <w:tr w:rsidR="008E0E1E" w:rsidRPr="0034692A" w14:paraId="74E66C5C" w14:textId="77777777" w:rsidTr="007E4C30">
        <w:trPr>
          <w:trHeight w:val="247"/>
        </w:trPr>
        <w:tc>
          <w:tcPr>
            <w:tcW w:w="140" w:type="pct"/>
          </w:tcPr>
          <w:p w14:paraId="3A744493" w14:textId="73970682"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727" w:type="pct"/>
          </w:tcPr>
          <w:p w14:paraId="19778BCE" w14:textId="03E1A1F1"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_TL</w:t>
            </w:r>
          </w:p>
        </w:tc>
        <w:tc>
          <w:tcPr>
            <w:tcW w:w="579" w:type="pct"/>
          </w:tcPr>
          <w:p w14:paraId="1A3B0D7E" w14:textId="020E3FA5" w:rsidR="008E0E1E" w:rsidRPr="00920174" w:rsidRDefault="008E0E1E"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Learning_Item_Id</w:t>
            </w:r>
            <w:proofErr w:type="spellEnd"/>
          </w:p>
        </w:tc>
        <w:tc>
          <w:tcPr>
            <w:tcW w:w="383" w:type="pct"/>
          </w:tcPr>
          <w:p w14:paraId="66816254" w14:textId="77AC4D0B"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0CA61C44" w14:textId="0B6F2BE3"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950" w:type="pct"/>
          </w:tcPr>
          <w:p w14:paraId="5B9717D2" w14:textId="2814905E"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oncatalogLearningItemTranslation.dat</w:t>
            </w:r>
          </w:p>
        </w:tc>
        <w:tc>
          <w:tcPr>
            <w:tcW w:w="522" w:type="pct"/>
          </w:tcPr>
          <w:p w14:paraId="4E79B931" w14:textId="37F329CF" w:rsidR="008E0E1E" w:rsidRPr="00920174" w:rsidRDefault="008E0E1E"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LearningItemId</w:t>
            </w:r>
            <w:proofErr w:type="spellEnd"/>
          </w:p>
        </w:tc>
        <w:tc>
          <w:tcPr>
            <w:tcW w:w="383" w:type="pct"/>
          </w:tcPr>
          <w:p w14:paraId="2EC267D7" w14:textId="0697C4DE"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303" w:type="pct"/>
          </w:tcPr>
          <w:p w14:paraId="7316712E" w14:textId="7777777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631" w:type="pct"/>
          </w:tcPr>
          <w:p w14:paraId="3F00D5E4" w14:textId="539C43D8"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242" w:type="pct"/>
          </w:tcPr>
          <w:p w14:paraId="1E1A6020" w14:textId="7777777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r>
      <w:tr w:rsidR="008E0E1E" w:rsidRPr="0034692A" w14:paraId="44955F41"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6D8033A" w14:textId="076823E3"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727" w:type="pct"/>
          </w:tcPr>
          <w:p w14:paraId="6800A102" w14:textId="41356786"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_TL</w:t>
            </w:r>
          </w:p>
        </w:tc>
        <w:tc>
          <w:tcPr>
            <w:tcW w:w="579" w:type="pct"/>
          </w:tcPr>
          <w:p w14:paraId="7B2DBADD" w14:textId="38D15207" w:rsidR="008E0E1E" w:rsidRPr="00920174" w:rsidRDefault="008E0E1E"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Effective_Start_Date</w:t>
            </w:r>
            <w:proofErr w:type="spellEnd"/>
          </w:p>
        </w:tc>
        <w:tc>
          <w:tcPr>
            <w:tcW w:w="383" w:type="pct"/>
          </w:tcPr>
          <w:p w14:paraId="2466BB21" w14:textId="5144A1EC"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140" w:type="pct"/>
          </w:tcPr>
          <w:p w14:paraId="1425AACC" w14:textId="5104AA3C"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950" w:type="pct"/>
          </w:tcPr>
          <w:p w14:paraId="0416045E" w14:textId="7777777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522" w:type="pct"/>
          </w:tcPr>
          <w:p w14:paraId="5BB23CB9" w14:textId="3B038EEC" w:rsidR="008E0E1E" w:rsidRPr="00920174" w:rsidRDefault="008E0E1E"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EffectiveStartDate</w:t>
            </w:r>
            <w:proofErr w:type="spellEnd"/>
          </w:p>
        </w:tc>
        <w:tc>
          <w:tcPr>
            <w:tcW w:w="383" w:type="pct"/>
          </w:tcPr>
          <w:p w14:paraId="5FD07659" w14:textId="128EC662"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303" w:type="pct"/>
          </w:tcPr>
          <w:p w14:paraId="5B5918CF" w14:textId="7777777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631" w:type="pct"/>
          </w:tcPr>
          <w:p w14:paraId="0419AD4C" w14:textId="7777777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242" w:type="pct"/>
          </w:tcPr>
          <w:p w14:paraId="6819E5E5" w14:textId="7777777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r>
      <w:tr w:rsidR="008E0E1E" w:rsidRPr="0034692A" w14:paraId="6A87B32A" w14:textId="77777777" w:rsidTr="007E4C30">
        <w:trPr>
          <w:trHeight w:val="247"/>
        </w:trPr>
        <w:tc>
          <w:tcPr>
            <w:tcW w:w="140" w:type="pct"/>
          </w:tcPr>
          <w:p w14:paraId="31740B05" w14:textId="0A5D5E7E"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727" w:type="pct"/>
          </w:tcPr>
          <w:p w14:paraId="4BD78074" w14:textId="3AFEC6CA"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_TL</w:t>
            </w:r>
          </w:p>
        </w:tc>
        <w:tc>
          <w:tcPr>
            <w:tcW w:w="579" w:type="pct"/>
          </w:tcPr>
          <w:p w14:paraId="2567C07A" w14:textId="5B1D0401" w:rsidR="008E0E1E" w:rsidRPr="00920174" w:rsidRDefault="008E0E1E"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Effective_End_Date</w:t>
            </w:r>
            <w:proofErr w:type="spellEnd"/>
          </w:p>
        </w:tc>
        <w:tc>
          <w:tcPr>
            <w:tcW w:w="383" w:type="pct"/>
          </w:tcPr>
          <w:p w14:paraId="184FD619" w14:textId="032F854A"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140" w:type="pct"/>
          </w:tcPr>
          <w:p w14:paraId="49D54563" w14:textId="7777777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950" w:type="pct"/>
          </w:tcPr>
          <w:p w14:paraId="15D3CBAC" w14:textId="7777777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522" w:type="pct"/>
          </w:tcPr>
          <w:p w14:paraId="79393DC1" w14:textId="51192313" w:rsidR="008E0E1E" w:rsidRPr="00920174" w:rsidRDefault="008E0E1E"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EffectiveEndDate</w:t>
            </w:r>
            <w:proofErr w:type="spellEnd"/>
          </w:p>
        </w:tc>
        <w:tc>
          <w:tcPr>
            <w:tcW w:w="383" w:type="pct"/>
          </w:tcPr>
          <w:p w14:paraId="2402FEC4" w14:textId="4C637CC6"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303" w:type="pct"/>
          </w:tcPr>
          <w:p w14:paraId="21F45D2D" w14:textId="1FB6A5DA"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1-DEC-4712</w:t>
            </w:r>
          </w:p>
        </w:tc>
        <w:tc>
          <w:tcPr>
            <w:tcW w:w="631" w:type="pct"/>
          </w:tcPr>
          <w:p w14:paraId="36A75520" w14:textId="7777777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242" w:type="pct"/>
          </w:tcPr>
          <w:p w14:paraId="4C7974EE" w14:textId="7777777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r>
      <w:tr w:rsidR="008E0E1E" w:rsidRPr="0034692A" w14:paraId="2D90E970"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2F130E4" w14:textId="3D056194"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727" w:type="pct"/>
          </w:tcPr>
          <w:p w14:paraId="29ED847B" w14:textId="127D4C40"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_TL</w:t>
            </w:r>
          </w:p>
        </w:tc>
        <w:tc>
          <w:tcPr>
            <w:tcW w:w="579" w:type="pct"/>
          </w:tcPr>
          <w:p w14:paraId="18001AA8" w14:textId="6BE2F2C9"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Language</w:t>
            </w:r>
          </w:p>
        </w:tc>
        <w:tc>
          <w:tcPr>
            <w:tcW w:w="383" w:type="pct"/>
          </w:tcPr>
          <w:p w14:paraId="570B6CCE" w14:textId="7C890A6B"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4)</w:t>
            </w:r>
          </w:p>
        </w:tc>
        <w:tc>
          <w:tcPr>
            <w:tcW w:w="140" w:type="pct"/>
          </w:tcPr>
          <w:p w14:paraId="6C5A0981" w14:textId="30619F63"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950" w:type="pct"/>
          </w:tcPr>
          <w:p w14:paraId="552B7E91" w14:textId="7777777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522" w:type="pct"/>
          </w:tcPr>
          <w:p w14:paraId="00A35F50" w14:textId="2C2C5DD3"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Language</w:t>
            </w:r>
          </w:p>
        </w:tc>
        <w:tc>
          <w:tcPr>
            <w:tcW w:w="383" w:type="pct"/>
          </w:tcPr>
          <w:p w14:paraId="168C435A" w14:textId="3D183EB8"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4)</w:t>
            </w:r>
          </w:p>
        </w:tc>
        <w:tc>
          <w:tcPr>
            <w:tcW w:w="303" w:type="pct"/>
          </w:tcPr>
          <w:p w14:paraId="1E008B85" w14:textId="7777777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631" w:type="pct"/>
          </w:tcPr>
          <w:p w14:paraId="15F538A9" w14:textId="662AF53A"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The language code of the translated value, for example, FR or DE.</w:t>
            </w:r>
          </w:p>
        </w:tc>
        <w:tc>
          <w:tcPr>
            <w:tcW w:w="242" w:type="pct"/>
          </w:tcPr>
          <w:p w14:paraId="7B8B6439" w14:textId="7777777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r>
      <w:tr w:rsidR="008E0E1E" w:rsidRPr="0034692A" w14:paraId="5D7D0391" w14:textId="77777777" w:rsidTr="007E4C30">
        <w:trPr>
          <w:trHeight w:val="247"/>
        </w:trPr>
        <w:tc>
          <w:tcPr>
            <w:tcW w:w="140" w:type="pct"/>
          </w:tcPr>
          <w:p w14:paraId="2B58402F" w14:textId="190EB0DA"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727" w:type="pct"/>
          </w:tcPr>
          <w:p w14:paraId="73A32463" w14:textId="63A35B8F"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_TL</w:t>
            </w:r>
          </w:p>
        </w:tc>
        <w:tc>
          <w:tcPr>
            <w:tcW w:w="579" w:type="pct"/>
          </w:tcPr>
          <w:p w14:paraId="54B7D796" w14:textId="0CFC57EA" w:rsidR="008E0E1E" w:rsidRPr="00920174" w:rsidRDefault="008E0E1E"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Learning_Item_Number</w:t>
            </w:r>
            <w:proofErr w:type="spellEnd"/>
          </w:p>
        </w:tc>
        <w:tc>
          <w:tcPr>
            <w:tcW w:w="383" w:type="pct"/>
          </w:tcPr>
          <w:p w14:paraId="2BD66571" w14:textId="47C5731D"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5AFE729F" w14:textId="7CDE07D5"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950" w:type="pct"/>
          </w:tcPr>
          <w:p w14:paraId="6E801E0B" w14:textId="7777777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522" w:type="pct"/>
          </w:tcPr>
          <w:p w14:paraId="440D757F" w14:textId="6CDF7096" w:rsidR="008E0E1E" w:rsidRPr="00920174" w:rsidRDefault="008E0E1E"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LearningItemNumber</w:t>
            </w:r>
            <w:proofErr w:type="spellEnd"/>
          </w:p>
        </w:tc>
        <w:tc>
          <w:tcPr>
            <w:tcW w:w="383" w:type="pct"/>
          </w:tcPr>
          <w:p w14:paraId="53615962" w14:textId="52EF0E39"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303" w:type="pct"/>
          </w:tcPr>
          <w:p w14:paraId="58AEF30B" w14:textId="7777777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631" w:type="pct"/>
          </w:tcPr>
          <w:p w14:paraId="4AAEE328" w14:textId="7777777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242" w:type="pct"/>
          </w:tcPr>
          <w:p w14:paraId="324D6088" w14:textId="7777777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r>
      <w:tr w:rsidR="008E0E1E" w:rsidRPr="0034692A" w14:paraId="6DB66278"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FFEBA6E" w14:textId="3801718E"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727" w:type="pct"/>
          </w:tcPr>
          <w:p w14:paraId="0A42BEE5" w14:textId="2A6E2E0D"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_TL</w:t>
            </w:r>
          </w:p>
        </w:tc>
        <w:tc>
          <w:tcPr>
            <w:tcW w:w="579" w:type="pct"/>
          </w:tcPr>
          <w:p w14:paraId="3DA1FBC2" w14:textId="5FE97DEA"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Title</w:t>
            </w:r>
          </w:p>
        </w:tc>
        <w:tc>
          <w:tcPr>
            <w:tcW w:w="383" w:type="pct"/>
          </w:tcPr>
          <w:p w14:paraId="0A440D88" w14:textId="1B906801"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50)</w:t>
            </w:r>
          </w:p>
        </w:tc>
        <w:tc>
          <w:tcPr>
            <w:tcW w:w="140" w:type="pct"/>
          </w:tcPr>
          <w:p w14:paraId="6FC7DBE4" w14:textId="298B25A1"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950" w:type="pct"/>
          </w:tcPr>
          <w:p w14:paraId="614BB096" w14:textId="7777777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522" w:type="pct"/>
          </w:tcPr>
          <w:p w14:paraId="2FC266F3" w14:textId="0DF2BAB8"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Title</w:t>
            </w:r>
          </w:p>
        </w:tc>
        <w:tc>
          <w:tcPr>
            <w:tcW w:w="383" w:type="pct"/>
          </w:tcPr>
          <w:p w14:paraId="4FF446CD" w14:textId="33F1DBD8"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50)</w:t>
            </w:r>
          </w:p>
        </w:tc>
        <w:tc>
          <w:tcPr>
            <w:tcW w:w="303" w:type="pct"/>
          </w:tcPr>
          <w:p w14:paraId="694D0E19" w14:textId="17E54E6D"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631" w:type="pct"/>
          </w:tcPr>
          <w:p w14:paraId="4C22B6F0" w14:textId="13472F6E"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242" w:type="pct"/>
          </w:tcPr>
          <w:p w14:paraId="6AD0F791" w14:textId="7777777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r>
      <w:tr w:rsidR="008E0E1E" w:rsidRPr="0034692A" w14:paraId="2BA0C15B" w14:textId="77777777" w:rsidTr="007E4C30">
        <w:trPr>
          <w:trHeight w:val="247"/>
        </w:trPr>
        <w:tc>
          <w:tcPr>
            <w:tcW w:w="140" w:type="pct"/>
          </w:tcPr>
          <w:p w14:paraId="08EC8BE9" w14:textId="608BAD62"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727" w:type="pct"/>
          </w:tcPr>
          <w:p w14:paraId="75C015ED" w14:textId="6987601E"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_TL</w:t>
            </w:r>
          </w:p>
        </w:tc>
        <w:tc>
          <w:tcPr>
            <w:tcW w:w="579" w:type="pct"/>
          </w:tcPr>
          <w:p w14:paraId="65160C59" w14:textId="097F3EBC"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escription</w:t>
            </w:r>
          </w:p>
        </w:tc>
        <w:tc>
          <w:tcPr>
            <w:tcW w:w="383" w:type="pct"/>
          </w:tcPr>
          <w:p w14:paraId="19E497DD" w14:textId="719671FC"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4000)</w:t>
            </w:r>
          </w:p>
        </w:tc>
        <w:tc>
          <w:tcPr>
            <w:tcW w:w="140" w:type="pct"/>
          </w:tcPr>
          <w:p w14:paraId="71A2B17B" w14:textId="7777777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950" w:type="pct"/>
          </w:tcPr>
          <w:p w14:paraId="097F9E5E" w14:textId="7777777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522" w:type="pct"/>
          </w:tcPr>
          <w:p w14:paraId="7FEB382A" w14:textId="339FB986"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escription</w:t>
            </w:r>
          </w:p>
        </w:tc>
        <w:tc>
          <w:tcPr>
            <w:tcW w:w="383" w:type="pct"/>
          </w:tcPr>
          <w:p w14:paraId="7DD6900D" w14:textId="119D0F97"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4000)</w:t>
            </w:r>
          </w:p>
        </w:tc>
        <w:tc>
          <w:tcPr>
            <w:tcW w:w="303" w:type="pct"/>
          </w:tcPr>
          <w:p w14:paraId="2B613909" w14:textId="7777777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631" w:type="pct"/>
          </w:tcPr>
          <w:p w14:paraId="4BD5E0EA" w14:textId="7777777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242" w:type="pct"/>
          </w:tcPr>
          <w:p w14:paraId="67225842" w14:textId="7777777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r>
      <w:tr w:rsidR="008E0E1E" w:rsidRPr="0034692A" w14:paraId="7DBA3479"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12690AE" w14:textId="516BD963"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727" w:type="pct"/>
          </w:tcPr>
          <w:p w14:paraId="4F894E22" w14:textId="1377C01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579" w:type="pct"/>
          </w:tcPr>
          <w:p w14:paraId="61874FE8" w14:textId="7E2A3FC5"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383" w:type="pct"/>
          </w:tcPr>
          <w:p w14:paraId="1F116428" w14:textId="6DD7782D"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140" w:type="pct"/>
          </w:tcPr>
          <w:p w14:paraId="793C0315" w14:textId="3D1F1E3A"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950" w:type="pct"/>
          </w:tcPr>
          <w:p w14:paraId="0E4F3172" w14:textId="7777777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522" w:type="pct"/>
          </w:tcPr>
          <w:p w14:paraId="0F289CC9" w14:textId="317F9A62" w:rsidR="008E0E1E" w:rsidRPr="00920174" w:rsidRDefault="008E0E1E"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SystemId</w:t>
            </w:r>
            <w:proofErr w:type="spellEnd"/>
          </w:p>
        </w:tc>
        <w:tc>
          <w:tcPr>
            <w:tcW w:w="383" w:type="pct"/>
          </w:tcPr>
          <w:p w14:paraId="2413919B" w14:textId="07527F44"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000)</w:t>
            </w:r>
          </w:p>
        </w:tc>
        <w:tc>
          <w:tcPr>
            <w:tcW w:w="303" w:type="pct"/>
          </w:tcPr>
          <w:p w14:paraId="1DC59ED5" w14:textId="7777777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631" w:type="pct"/>
          </w:tcPr>
          <w:p w14:paraId="416B1BB5" w14:textId="7777777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242" w:type="pct"/>
          </w:tcPr>
          <w:p w14:paraId="4512CFC9" w14:textId="7777777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r>
      <w:tr w:rsidR="008E0E1E" w:rsidRPr="0034692A" w14:paraId="2E5F1D2B" w14:textId="77777777" w:rsidTr="007E4C30">
        <w:trPr>
          <w:trHeight w:val="247"/>
        </w:trPr>
        <w:tc>
          <w:tcPr>
            <w:tcW w:w="140" w:type="pct"/>
          </w:tcPr>
          <w:p w14:paraId="6B7BF9B8" w14:textId="02E90922"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9</w:t>
            </w:r>
          </w:p>
        </w:tc>
        <w:tc>
          <w:tcPr>
            <w:tcW w:w="727" w:type="pct"/>
          </w:tcPr>
          <w:p w14:paraId="0E27FA1D" w14:textId="1DCB0309"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579" w:type="pct"/>
          </w:tcPr>
          <w:p w14:paraId="2EB2DE2A" w14:textId="5DEBF756"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383" w:type="pct"/>
          </w:tcPr>
          <w:p w14:paraId="1F01AA81" w14:textId="7371558D"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140" w:type="pct"/>
          </w:tcPr>
          <w:p w14:paraId="1DF6E803" w14:textId="0C6AACBC"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950" w:type="pct"/>
          </w:tcPr>
          <w:p w14:paraId="242F8A11" w14:textId="7777777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522" w:type="pct"/>
          </w:tcPr>
          <w:p w14:paraId="4ED072E2" w14:textId="410FFE05" w:rsidR="008E0E1E" w:rsidRPr="00920174" w:rsidRDefault="008E0E1E"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SystemOwner</w:t>
            </w:r>
            <w:proofErr w:type="spellEnd"/>
          </w:p>
        </w:tc>
        <w:tc>
          <w:tcPr>
            <w:tcW w:w="383" w:type="pct"/>
          </w:tcPr>
          <w:p w14:paraId="2DD43799" w14:textId="1D90E727"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56)</w:t>
            </w:r>
          </w:p>
        </w:tc>
        <w:tc>
          <w:tcPr>
            <w:tcW w:w="303" w:type="pct"/>
          </w:tcPr>
          <w:p w14:paraId="4165A6D9" w14:textId="20989FFF" w:rsidR="008E0E1E" w:rsidRPr="00920174" w:rsidRDefault="002B7D69"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DataMigration</w:t>
            </w:r>
            <w:proofErr w:type="spellEnd"/>
          </w:p>
        </w:tc>
        <w:tc>
          <w:tcPr>
            <w:tcW w:w="631" w:type="pct"/>
          </w:tcPr>
          <w:p w14:paraId="73BEAA7F" w14:textId="7777777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242" w:type="pct"/>
          </w:tcPr>
          <w:p w14:paraId="749FB7E7" w14:textId="7777777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r>
      <w:tr w:rsidR="008E0E1E" w:rsidRPr="0034692A" w14:paraId="6DDED26A"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1EEC507" w14:textId="3EFF0525"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0</w:t>
            </w:r>
          </w:p>
        </w:tc>
        <w:tc>
          <w:tcPr>
            <w:tcW w:w="727" w:type="pct"/>
          </w:tcPr>
          <w:p w14:paraId="10095F2F" w14:textId="5A993D16"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579" w:type="pct"/>
          </w:tcPr>
          <w:p w14:paraId="5295460B" w14:textId="213A74A2"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383" w:type="pct"/>
          </w:tcPr>
          <w:p w14:paraId="43AD0823" w14:textId="2D6BF248"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140" w:type="pct"/>
          </w:tcPr>
          <w:p w14:paraId="601DEF05" w14:textId="7777777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950" w:type="pct"/>
          </w:tcPr>
          <w:p w14:paraId="77677784" w14:textId="7777777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522" w:type="pct"/>
          </w:tcPr>
          <w:p w14:paraId="576107F3" w14:textId="58752A97"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GUID</w:t>
            </w:r>
          </w:p>
        </w:tc>
        <w:tc>
          <w:tcPr>
            <w:tcW w:w="383" w:type="pct"/>
          </w:tcPr>
          <w:p w14:paraId="407ADF00" w14:textId="21EFCE01" w:rsidR="008E0E1E" w:rsidRPr="00920174" w:rsidRDefault="008E0E1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2)</w:t>
            </w:r>
          </w:p>
        </w:tc>
        <w:tc>
          <w:tcPr>
            <w:tcW w:w="303" w:type="pct"/>
          </w:tcPr>
          <w:p w14:paraId="44C9E827" w14:textId="7777777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631" w:type="pct"/>
          </w:tcPr>
          <w:p w14:paraId="10DC0241" w14:textId="7777777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c>
          <w:tcPr>
            <w:tcW w:w="242" w:type="pct"/>
          </w:tcPr>
          <w:p w14:paraId="634F222C" w14:textId="77777777" w:rsidR="008E0E1E" w:rsidRPr="00920174" w:rsidRDefault="008E0E1E" w:rsidP="00920174">
            <w:pPr>
              <w:keepLines/>
              <w:spacing w:after="0" w:line="240" w:lineRule="auto"/>
              <w:jc w:val="both"/>
              <w:rPr>
                <w:rFonts w:ascii="Calibri Light" w:hAnsi="Calibri Light" w:cs="Calibri Light"/>
                <w:sz w:val="16"/>
                <w:szCs w:val="16"/>
                <w:lang w:val="en-US" w:eastAsia="en-US"/>
              </w:rPr>
            </w:pPr>
          </w:p>
        </w:tc>
      </w:tr>
    </w:tbl>
    <w:p w14:paraId="7AEDFFE0" w14:textId="177E1E8D" w:rsidR="005A7012" w:rsidRDefault="005A7012" w:rsidP="000E52E6">
      <w:pPr>
        <w:keepNext/>
      </w:pPr>
    </w:p>
    <w:p w14:paraId="5C66C988" w14:textId="7B3CBD34" w:rsidR="005A7012" w:rsidRDefault="007F15FE" w:rsidP="00157CB1">
      <w:pPr>
        <w:pStyle w:val="Heading2"/>
      </w:pPr>
      <w:bookmarkStart w:id="127" w:name="_Toc79998090"/>
      <w:r>
        <w:t xml:space="preserve">Business Object: </w:t>
      </w:r>
      <w:r w:rsidR="00337073">
        <w:t>Classroom Resource</w:t>
      </w:r>
      <w:bookmarkEnd w:id="127"/>
    </w:p>
    <w:tbl>
      <w:tblPr>
        <w:tblStyle w:val="GridTable4-Accent11"/>
        <w:tblW w:w="5000" w:type="pct"/>
        <w:tblLook w:val="0420" w:firstRow="1" w:lastRow="0" w:firstColumn="0" w:lastColumn="0" w:noHBand="0" w:noVBand="1"/>
      </w:tblPr>
      <w:tblGrid>
        <w:gridCol w:w="545"/>
        <w:gridCol w:w="2084"/>
        <w:gridCol w:w="2152"/>
        <w:gridCol w:w="1209"/>
        <w:gridCol w:w="544"/>
        <w:gridCol w:w="1717"/>
        <w:gridCol w:w="1993"/>
        <w:gridCol w:w="1209"/>
        <w:gridCol w:w="1139"/>
        <w:gridCol w:w="859"/>
        <w:gridCol w:w="497"/>
      </w:tblGrid>
      <w:tr w:rsidR="007E4C30" w:rsidRPr="0034692A" w14:paraId="72F302CE" w14:textId="77777777" w:rsidTr="007046E3">
        <w:trPr>
          <w:cnfStyle w:val="100000000000" w:firstRow="1" w:lastRow="0" w:firstColumn="0" w:lastColumn="0" w:oddVBand="0" w:evenVBand="0" w:oddHBand="0" w:evenHBand="0" w:firstRowFirstColumn="0" w:firstRowLastColumn="0" w:lastRowFirstColumn="0" w:lastRowLastColumn="0"/>
          <w:trHeight w:val="247"/>
          <w:tblHeader/>
        </w:trPr>
        <w:tc>
          <w:tcPr>
            <w:tcW w:w="140" w:type="pct"/>
          </w:tcPr>
          <w:p w14:paraId="7A7647AC" w14:textId="77777777" w:rsidR="00143FF6" w:rsidRPr="0034692A" w:rsidRDefault="00143FF6"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39" w:type="pct"/>
          </w:tcPr>
          <w:p w14:paraId="26A87BCF" w14:textId="77777777" w:rsidR="00143FF6" w:rsidRPr="0034692A" w:rsidRDefault="00143FF6"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728" w:type="pct"/>
          </w:tcPr>
          <w:p w14:paraId="28A28473" w14:textId="77777777" w:rsidR="00143FF6" w:rsidRPr="0034692A" w:rsidRDefault="00143FF6"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383" w:type="pct"/>
          </w:tcPr>
          <w:p w14:paraId="7DBFF7DB" w14:textId="77777777" w:rsidR="00143FF6" w:rsidRPr="0034692A" w:rsidRDefault="00143FF6"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40" w:type="pct"/>
          </w:tcPr>
          <w:p w14:paraId="489482B8" w14:textId="77777777" w:rsidR="00143FF6" w:rsidRPr="0034692A" w:rsidRDefault="00143FF6"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571" w:type="pct"/>
          </w:tcPr>
          <w:p w14:paraId="0467B7EC" w14:textId="77777777" w:rsidR="00143FF6" w:rsidRPr="0034692A" w:rsidRDefault="00143FF6"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671" w:type="pct"/>
          </w:tcPr>
          <w:p w14:paraId="1A077B81" w14:textId="77777777" w:rsidR="00143FF6" w:rsidRPr="0034692A" w:rsidRDefault="00143FF6"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83" w:type="pct"/>
          </w:tcPr>
          <w:p w14:paraId="2C19C221" w14:textId="77777777" w:rsidR="00143FF6" w:rsidRPr="0034692A" w:rsidRDefault="00143FF6"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303" w:type="pct"/>
          </w:tcPr>
          <w:p w14:paraId="733943A7" w14:textId="77777777" w:rsidR="00143FF6" w:rsidRPr="0034692A" w:rsidRDefault="00143FF6"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688" w:type="pct"/>
          </w:tcPr>
          <w:p w14:paraId="76E54B6F" w14:textId="77777777" w:rsidR="00143FF6" w:rsidRPr="0034692A" w:rsidRDefault="00143FF6"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53" w:type="pct"/>
          </w:tcPr>
          <w:p w14:paraId="558BE592" w14:textId="77777777" w:rsidR="00143FF6" w:rsidRPr="0034692A" w:rsidRDefault="00143FF6"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7E4C30" w:rsidRPr="0034692A" w14:paraId="48D12333" w14:textId="77777777" w:rsidTr="007E4C30">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6FBF80D5" w14:textId="77777777" w:rsidR="00143FF6" w:rsidRPr="0034692A" w:rsidRDefault="00143FF6" w:rsidP="007F0ED2">
            <w:pPr>
              <w:keepLines/>
              <w:spacing w:after="0" w:line="240" w:lineRule="auto"/>
              <w:rPr>
                <w:rFonts w:ascii="Calibri Light" w:hAnsi="Calibri Light" w:cs="Calibri Light"/>
                <w:sz w:val="16"/>
                <w:szCs w:val="16"/>
                <w:lang w:val="en-US" w:eastAsia="en-US"/>
              </w:rPr>
            </w:pPr>
          </w:p>
        </w:tc>
        <w:tc>
          <w:tcPr>
            <w:tcW w:w="739" w:type="pct"/>
          </w:tcPr>
          <w:p w14:paraId="20BE7014" w14:textId="77777777" w:rsidR="00143FF6" w:rsidRPr="0034692A" w:rsidRDefault="00143FF6" w:rsidP="007F0ED2">
            <w:pPr>
              <w:keepLines/>
              <w:spacing w:after="0" w:line="240" w:lineRule="auto"/>
              <w:rPr>
                <w:rFonts w:ascii="Calibri Light" w:hAnsi="Calibri Light" w:cs="Calibri Light"/>
                <w:sz w:val="16"/>
                <w:szCs w:val="16"/>
                <w:lang w:val="en-US" w:eastAsia="en-US"/>
              </w:rPr>
            </w:pPr>
          </w:p>
        </w:tc>
        <w:tc>
          <w:tcPr>
            <w:tcW w:w="728" w:type="pct"/>
          </w:tcPr>
          <w:p w14:paraId="44DE7D1E" w14:textId="77777777" w:rsidR="00143FF6" w:rsidRPr="0034692A" w:rsidRDefault="00143FF6" w:rsidP="007F0ED2">
            <w:pPr>
              <w:keepLines/>
              <w:spacing w:after="0" w:line="240" w:lineRule="auto"/>
              <w:rPr>
                <w:rFonts w:ascii="Calibri Light" w:hAnsi="Calibri Light" w:cs="Calibri Light"/>
                <w:sz w:val="16"/>
                <w:szCs w:val="16"/>
                <w:lang w:val="en-US" w:eastAsia="en-US"/>
              </w:rPr>
            </w:pPr>
          </w:p>
        </w:tc>
        <w:tc>
          <w:tcPr>
            <w:tcW w:w="383" w:type="pct"/>
          </w:tcPr>
          <w:p w14:paraId="2672B72D" w14:textId="77777777" w:rsidR="00143FF6" w:rsidRPr="0034692A" w:rsidRDefault="00143FF6" w:rsidP="007F0ED2">
            <w:pPr>
              <w:keepLines/>
              <w:spacing w:after="0" w:line="240" w:lineRule="auto"/>
              <w:rPr>
                <w:rFonts w:ascii="Calibri Light" w:hAnsi="Calibri Light" w:cs="Calibri Light"/>
                <w:sz w:val="16"/>
                <w:szCs w:val="16"/>
                <w:lang w:val="en-US" w:eastAsia="en-US"/>
              </w:rPr>
            </w:pPr>
          </w:p>
        </w:tc>
        <w:tc>
          <w:tcPr>
            <w:tcW w:w="140" w:type="pct"/>
          </w:tcPr>
          <w:p w14:paraId="19E9F392" w14:textId="77777777" w:rsidR="00143FF6" w:rsidRPr="0034692A" w:rsidRDefault="00143FF6" w:rsidP="007F0ED2">
            <w:pPr>
              <w:keepLines/>
              <w:spacing w:after="0" w:line="240" w:lineRule="auto"/>
              <w:rPr>
                <w:rFonts w:ascii="Calibri Light" w:hAnsi="Calibri Light" w:cs="Calibri Light"/>
                <w:sz w:val="16"/>
                <w:szCs w:val="16"/>
                <w:lang w:val="en-US" w:eastAsia="en-US"/>
              </w:rPr>
            </w:pPr>
          </w:p>
        </w:tc>
        <w:tc>
          <w:tcPr>
            <w:tcW w:w="571" w:type="pct"/>
          </w:tcPr>
          <w:p w14:paraId="3F31E0AF" w14:textId="77777777" w:rsidR="00143FF6" w:rsidRPr="0034692A" w:rsidRDefault="00143FF6" w:rsidP="007F0ED2">
            <w:pPr>
              <w:keepLines/>
              <w:spacing w:after="0" w:line="240" w:lineRule="auto"/>
              <w:rPr>
                <w:rFonts w:ascii="Calibri Light" w:hAnsi="Calibri Light" w:cs="Calibri Light"/>
                <w:sz w:val="16"/>
                <w:szCs w:val="16"/>
                <w:lang w:val="en-US" w:eastAsia="en-US"/>
              </w:rPr>
            </w:pPr>
          </w:p>
        </w:tc>
        <w:tc>
          <w:tcPr>
            <w:tcW w:w="671" w:type="pct"/>
          </w:tcPr>
          <w:p w14:paraId="77857FB3" w14:textId="77777777" w:rsidR="00143FF6" w:rsidRPr="0034692A" w:rsidRDefault="00143FF6" w:rsidP="007F0ED2">
            <w:pPr>
              <w:keepLines/>
              <w:spacing w:after="0" w:line="240" w:lineRule="auto"/>
              <w:rPr>
                <w:rFonts w:ascii="Calibri Light" w:hAnsi="Calibri Light" w:cs="Calibri Light"/>
                <w:sz w:val="16"/>
                <w:szCs w:val="16"/>
                <w:lang w:val="en-US" w:eastAsia="en-US"/>
              </w:rPr>
            </w:pPr>
          </w:p>
        </w:tc>
        <w:tc>
          <w:tcPr>
            <w:tcW w:w="383" w:type="pct"/>
          </w:tcPr>
          <w:p w14:paraId="5780E5F8" w14:textId="77777777" w:rsidR="00143FF6" w:rsidRPr="0034692A" w:rsidRDefault="00143FF6" w:rsidP="007F0ED2">
            <w:pPr>
              <w:keepLines/>
              <w:spacing w:after="0" w:line="240" w:lineRule="auto"/>
              <w:rPr>
                <w:rFonts w:ascii="Calibri Light" w:hAnsi="Calibri Light" w:cs="Calibri Light"/>
                <w:sz w:val="16"/>
                <w:szCs w:val="16"/>
                <w:lang w:val="en-US" w:eastAsia="en-US"/>
              </w:rPr>
            </w:pPr>
          </w:p>
        </w:tc>
        <w:tc>
          <w:tcPr>
            <w:tcW w:w="303" w:type="pct"/>
          </w:tcPr>
          <w:p w14:paraId="07034353" w14:textId="77777777" w:rsidR="00143FF6" w:rsidRPr="0034692A" w:rsidRDefault="00143FF6" w:rsidP="007F0ED2">
            <w:pPr>
              <w:keepLines/>
              <w:spacing w:after="0" w:line="240" w:lineRule="auto"/>
              <w:rPr>
                <w:rFonts w:ascii="Calibri Light" w:hAnsi="Calibri Light" w:cs="Calibri Light"/>
                <w:sz w:val="16"/>
                <w:szCs w:val="16"/>
                <w:lang w:val="en-US" w:eastAsia="en-US"/>
              </w:rPr>
            </w:pPr>
          </w:p>
        </w:tc>
        <w:tc>
          <w:tcPr>
            <w:tcW w:w="688" w:type="pct"/>
          </w:tcPr>
          <w:p w14:paraId="233A6DAB" w14:textId="77777777" w:rsidR="00143FF6" w:rsidRPr="0034692A" w:rsidRDefault="00143FF6" w:rsidP="007F0ED2">
            <w:pPr>
              <w:keepLines/>
              <w:spacing w:after="0" w:line="240" w:lineRule="auto"/>
              <w:rPr>
                <w:rFonts w:ascii="Calibri Light" w:hAnsi="Calibri Light" w:cs="Calibri Light"/>
                <w:sz w:val="16"/>
                <w:szCs w:val="16"/>
                <w:lang w:val="en-US" w:eastAsia="en-US"/>
              </w:rPr>
            </w:pPr>
          </w:p>
        </w:tc>
        <w:tc>
          <w:tcPr>
            <w:tcW w:w="253" w:type="pct"/>
          </w:tcPr>
          <w:p w14:paraId="138DFA89" w14:textId="77777777" w:rsidR="00143FF6" w:rsidRPr="0034692A" w:rsidRDefault="00143FF6" w:rsidP="007F0ED2">
            <w:pPr>
              <w:keepLines/>
              <w:spacing w:after="0" w:line="240" w:lineRule="auto"/>
              <w:rPr>
                <w:rFonts w:ascii="Calibri Light" w:hAnsi="Calibri Light" w:cs="Calibri Light"/>
                <w:sz w:val="16"/>
                <w:szCs w:val="16"/>
                <w:lang w:val="en-US" w:eastAsia="en-US"/>
              </w:rPr>
            </w:pPr>
          </w:p>
        </w:tc>
      </w:tr>
      <w:tr w:rsidR="00400C48" w:rsidRPr="0034692A" w14:paraId="0C95F9A4" w14:textId="77777777" w:rsidTr="007E4C30">
        <w:trPr>
          <w:trHeight w:val="247"/>
        </w:trPr>
        <w:tc>
          <w:tcPr>
            <w:tcW w:w="140" w:type="pct"/>
          </w:tcPr>
          <w:p w14:paraId="1A4035AB" w14:textId="61F617C3"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lastRenderedPageBreak/>
              <w:t>1</w:t>
            </w:r>
          </w:p>
        </w:tc>
        <w:tc>
          <w:tcPr>
            <w:tcW w:w="739" w:type="pct"/>
          </w:tcPr>
          <w:p w14:paraId="2C57A84E" w14:textId="38FA7360"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RESOURCES_B</w:t>
            </w:r>
          </w:p>
        </w:tc>
        <w:tc>
          <w:tcPr>
            <w:tcW w:w="728" w:type="pct"/>
          </w:tcPr>
          <w:p w14:paraId="39E0813E" w14:textId="7B28F40D" w:rsidR="00400C48" w:rsidRPr="00920174" w:rsidRDefault="00400C48"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lassroom_Resource_Id</w:t>
            </w:r>
            <w:proofErr w:type="spellEnd"/>
          </w:p>
        </w:tc>
        <w:tc>
          <w:tcPr>
            <w:tcW w:w="383" w:type="pct"/>
          </w:tcPr>
          <w:p w14:paraId="74CAF73F" w14:textId="6D27902E"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297C0FEB" w14:textId="0932744E"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571" w:type="pct"/>
          </w:tcPr>
          <w:p w14:paraId="177B70BB" w14:textId="21D31F7C"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ClassroomResource.dat</w:t>
            </w:r>
          </w:p>
        </w:tc>
        <w:tc>
          <w:tcPr>
            <w:tcW w:w="671" w:type="pct"/>
          </w:tcPr>
          <w:p w14:paraId="75A07EE9" w14:textId="3B6BABBE" w:rsidR="00400C48" w:rsidRPr="00920174" w:rsidRDefault="00400C48"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lassroomResourceId</w:t>
            </w:r>
            <w:proofErr w:type="spellEnd"/>
          </w:p>
        </w:tc>
        <w:tc>
          <w:tcPr>
            <w:tcW w:w="383" w:type="pct"/>
          </w:tcPr>
          <w:p w14:paraId="2931ADB4" w14:textId="2CA86DBE"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303" w:type="pct"/>
          </w:tcPr>
          <w:p w14:paraId="71E18C02"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688" w:type="pct"/>
          </w:tcPr>
          <w:p w14:paraId="74C51CB6" w14:textId="5BCED76A"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253" w:type="pct"/>
          </w:tcPr>
          <w:p w14:paraId="48EB7936"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r>
      <w:tr w:rsidR="00400C48" w:rsidRPr="0034692A" w14:paraId="5650293A"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096C711" w14:textId="5486E412"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739" w:type="pct"/>
          </w:tcPr>
          <w:p w14:paraId="635FC3BF" w14:textId="55E85C68"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RESOURCES_B</w:t>
            </w:r>
          </w:p>
        </w:tc>
        <w:tc>
          <w:tcPr>
            <w:tcW w:w="728" w:type="pct"/>
          </w:tcPr>
          <w:p w14:paraId="6BE557DE" w14:textId="4E2DE1C4" w:rsidR="00400C48" w:rsidRPr="00920174" w:rsidRDefault="00400C48"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lassroom_Resource_Number</w:t>
            </w:r>
            <w:proofErr w:type="spellEnd"/>
          </w:p>
        </w:tc>
        <w:tc>
          <w:tcPr>
            <w:tcW w:w="383" w:type="pct"/>
          </w:tcPr>
          <w:p w14:paraId="5868C58D" w14:textId="513AE9D4"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466F8D43" w14:textId="5C294ABF"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571" w:type="pct"/>
          </w:tcPr>
          <w:p w14:paraId="408B116A"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671" w:type="pct"/>
          </w:tcPr>
          <w:p w14:paraId="3227F3B0" w14:textId="37256E55" w:rsidR="00400C48" w:rsidRPr="00920174" w:rsidRDefault="00400C48"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lassroomResourceNumber</w:t>
            </w:r>
            <w:proofErr w:type="spellEnd"/>
          </w:p>
        </w:tc>
        <w:tc>
          <w:tcPr>
            <w:tcW w:w="383" w:type="pct"/>
          </w:tcPr>
          <w:p w14:paraId="41BC7B28" w14:textId="320690C4"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303" w:type="pct"/>
          </w:tcPr>
          <w:p w14:paraId="76CD8DA9"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688" w:type="pct"/>
          </w:tcPr>
          <w:p w14:paraId="46C08E52"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253" w:type="pct"/>
          </w:tcPr>
          <w:p w14:paraId="6420B86D"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r>
      <w:tr w:rsidR="00400C48" w:rsidRPr="0034692A" w14:paraId="2CDE37E1" w14:textId="77777777" w:rsidTr="007E4C30">
        <w:trPr>
          <w:trHeight w:val="247"/>
        </w:trPr>
        <w:tc>
          <w:tcPr>
            <w:tcW w:w="140" w:type="pct"/>
          </w:tcPr>
          <w:p w14:paraId="5C4A8B08" w14:textId="40EC7988"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739" w:type="pct"/>
          </w:tcPr>
          <w:p w14:paraId="32C4A080" w14:textId="4AFF3770"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_TL</w:t>
            </w:r>
          </w:p>
        </w:tc>
        <w:tc>
          <w:tcPr>
            <w:tcW w:w="728" w:type="pct"/>
          </w:tcPr>
          <w:p w14:paraId="3C4E2C3C" w14:textId="3BFEA625"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Title</w:t>
            </w:r>
          </w:p>
        </w:tc>
        <w:tc>
          <w:tcPr>
            <w:tcW w:w="383" w:type="pct"/>
          </w:tcPr>
          <w:p w14:paraId="1E03DC8E" w14:textId="3338A6D8"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50)</w:t>
            </w:r>
          </w:p>
        </w:tc>
        <w:tc>
          <w:tcPr>
            <w:tcW w:w="140" w:type="pct"/>
          </w:tcPr>
          <w:p w14:paraId="1530F680" w14:textId="1F65784C"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571" w:type="pct"/>
          </w:tcPr>
          <w:p w14:paraId="126D47D9"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671" w:type="pct"/>
          </w:tcPr>
          <w:p w14:paraId="0569FDEB" w14:textId="12C4CE8F"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Title</w:t>
            </w:r>
          </w:p>
        </w:tc>
        <w:tc>
          <w:tcPr>
            <w:tcW w:w="383" w:type="pct"/>
          </w:tcPr>
          <w:p w14:paraId="4E3EC8AF" w14:textId="2334FA59"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50)</w:t>
            </w:r>
          </w:p>
        </w:tc>
        <w:tc>
          <w:tcPr>
            <w:tcW w:w="303" w:type="pct"/>
          </w:tcPr>
          <w:p w14:paraId="59A5B0C6"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688" w:type="pct"/>
          </w:tcPr>
          <w:p w14:paraId="447B758B"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253" w:type="pct"/>
          </w:tcPr>
          <w:p w14:paraId="4F5938A0"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r>
      <w:tr w:rsidR="00400C48" w:rsidRPr="0034692A" w14:paraId="27DACAB3"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4127FD6" w14:textId="4274FD3A"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739" w:type="pct"/>
          </w:tcPr>
          <w:p w14:paraId="34BF316D" w14:textId="1D236C32"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_TL</w:t>
            </w:r>
          </w:p>
        </w:tc>
        <w:tc>
          <w:tcPr>
            <w:tcW w:w="728" w:type="pct"/>
          </w:tcPr>
          <w:p w14:paraId="25D7DFAB" w14:textId="72FA70A2"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escription</w:t>
            </w:r>
          </w:p>
        </w:tc>
        <w:tc>
          <w:tcPr>
            <w:tcW w:w="383" w:type="pct"/>
          </w:tcPr>
          <w:p w14:paraId="65AC5805" w14:textId="0CBFF915"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4000)</w:t>
            </w:r>
          </w:p>
        </w:tc>
        <w:tc>
          <w:tcPr>
            <w:tcW w:w="140" w:type="pct"/>
          </w:tcPr>
          <w:p w14:paraId="1FB99ACD" w14:textId="3BC3426B"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571" w:type="pct"/>
          </w:tcPr>
          <w:p w14:paraId="2E745BED"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671" w:type="pct"/>
          </w:tcPr>
          <w:p w14:paraId="40F76871" w14:textId="4CD7C7A8"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escription</w:t>
            </w:r>
          </w:p>
        </w:tc>
        <w:tc>
          <w:tcPr>
            <w:tcW w:w="383" w:type="pct"/>
          </w:tcPr>
          <w:p w14:paraId="6E6E8C9E" w14:textId="0D134822"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4000)</w:t>
            </w:r>
          </w:p>
        </w:tc>
        <w:tc>
          <w:tcPr>
            <w:tcW w:w="303" w:type="pct"/>
          </w:tcPr>
          <w:p w14:paraId="221573E0"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688" w:type="pct"/>
          </w:tcPr>
          <w:p w14:paraId="2C0B1033"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253" w:type="pct"/>
          </w:tcPr>
          <w:p w14:paraId="3F79345E"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r>
      <w:tr w:rsidR="00400C48" w:rsidRPr="0034692A" w14:paraId="26B592D4" w14:textId="77777777" w:rsidTr="007E4C30">
        <w:trPr>
          <w:trHeight w:val="247"/>
        </w:trPr>
        <w:tc>
          <w:tcPr>
            <w:tcW w:w="140" w:type="pct"/>
          </w:tcPr>
          <w:p w14:paraId="0F9EF29F" w14:textId="37C2FA7F"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739" w:type="pct"/>
          </w:tcPr>
          <w:p w14:paraId="5FCE7D13" w14:textId="4E10B22D"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RESOURCES_B</w:t>
            </w:r>
          </w:p>
        </w:tc>
        <w:tc>
          <w:tcPr>
            <w:tcW w:w="728" w:type="pct"/>
          </w:tcPr>
          <w:p w14:paraId="0FA12E67" w14:textId="71905298"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Capacity</w:t>
            </w:r>
          </w:p>
        </w:tc>
        <w:tc>
          <w:tcPr>
            <w:tcW w:w="383" w:type="pct"/>
          </w:tcPr>
          <w:p w14:paraId="357DD97E" w14:textId="48BD80C9"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9)</w:t>
            </w:r>
          </w:p>
        </w:tc>
        <w:tc>
          <w:tcPr>
            <w:tcW w:w="140" w:type="pct"/>
          </w:tcPr>
          <w:p w14:paraId="380D99D4" w14:textId="39899811"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571" w:type="pct"/>
          </w:tcPr>
          <w:p w14:paraId="7CD338CC"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671" w:type="pct"/>
          </w:tcPr>
          <w:p w14:paraId="4E36E1B2" w14:textId="29028AB1"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Capacity</w:t>
            </w:r>
          </w:p>
        </w:tc>
        <w:tc>
          <w:tcPr>
            <w:tcW w:w="383" w:type="pct"/>
          </w:tcPr>
          <w:p w14:paraId="2A7D3F9C" w14:textId="618F82D0"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9)</w:t>
            </w:r>
          </w:p>
        </w:tc>
        <w:tc>
          <w:tcPr>
            <w:tcW w:w="303" w:type="pct"/>
          </w:tcPr>
          <w:p w14:paraId="21FE0443"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688" w:type="pct"/>
          </w:tcPr>
          <w:p w14:paraId="28F647D9"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253" w:type="pct"/>
          </w:tcPr>
          <w:p w14:paraId="0B2F0A94"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r>
      <w:tr w:rsidR="00400C48" w:rsidRPr="0034692A" w14:paraId="139B4D77"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E2322B6" w14:textId="599A4F96"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739" w:type="pct"/>
          </w:tcPr>
          <w:p w14:paraId="34F77802" w14:textId="0FEC0829"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RESOURCES_B</w:t>
            </w:r>
          </w:p>
        </w:tc>
        <w:tc>
          <w:tcPr>
            <w:tcW w:w="728" w:type="pct"/>
          </w:tcPr>
          <w:p w14:paraId="14C3C10B" w14:textId="6D01B820" w:rsidR="00400C48" w:rsidRPr="00920174" w:rsidRDefault="00400C48"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ontact_Id</w:t>
            </w:r>
            <w:proofErr w:type="spellEnd"/>
          </w:p>
        </w:tc>
        <w:tc>
          <w:tcPr>
            <w:tcW w:w="383" w:type="pct"/>
          </w:tcPr>
          <w:p w14:paraId="34D16E15" w14:textId="76019C68"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6178E01D"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571" w:type="pct"/>
          </w:tcPr>
          <w:p w14:paraId="753A931F"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671" w:type="pct"/>
          </w:tcPr>
          <w:p w14:paraId="632AFD40" w14:textId="36DA3A7E" w:rsidR="00400C48" w:rsidRPr="00920174" w:rsidRDefault="00400C48"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ontactId</w:t>
            </w:r>
            <w:proofErr w:type="spellEnd"/>
          </w:p>
        </w:tc>
        <w:tc>
          <w:tcPr>
            <w:tcW w:w="383" w:type="pct"/>
          </w:tcPr>
          <w:p w14:paraId="03427D29" w14:textId="6D02BF39"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303" w:type="pct"/>
          </w:tcPr>
          <w:p w14:paraId="28C83981"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688" w:type="pct"/>
          </w:tcPr>
          <w:p w14:paraId="2452D8C4"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253" w:type="pct"/>
          </w:tcPr>
          <w:p w14:paraId="1952ABF3"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r>
      <w:tr w:rsidR="00400C48" w:rsidRPr="0034692A" w14:paraId="1076616C" w14:textId="77777777" w:rsidTr="007E4C30">
        <w:trPr>
          <w:trHeight w:val="247"/>
        </w:trPr>
        <w:tc>
          <w:tcPr>
            <w:tcW w:w="140" w:type="pct"/>
          </w:tcPr>
          <w:p w14:paraId="438AA94C" w14:textId="1D6EEA8A"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739" w:type="pct"/>
          </w:tcPr>
          <w:p w14:paraId="398D8F1E" w14:textId="43287B49"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PER_PHONES</w:t>
            </w:r>
          </w:p>
        </w:tc>
        <w:tc>
          <w:tcPr>
            <w:tcW w:w="728" w:type="pct"/>
          </w:tcPr>
          <w:p w14:paraId="06B848D2" w14:textId="030E807B" w:rsidR="00400C48" w:rsidRPr="00920174" w:rsidRDefault="00400C48"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ontact_Number</w:t>
            </w:r>
            <w:proofErr w:type="spellEnd"/>
          </w:p>
        </w:tc>
        <w:tc>
          <w:tcPr>
            <w:tcW w:w="383" w:type="pct"/>
          </w:tcPr>
          <w:p w14:paraId="66CE4860" w14:textId="5E63A3CE"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12BB6B89"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571" w:type="pct"/>
          </w:tcPr>
          <w:p w14:paraId="3B192662"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671" w:type="pct"/>
          </w:tcPr>
          <w:p w14:paraId="4EE25F9B" w14:textId="2F900DBA" w:rsidR="00400C48" w:rsidRPr="00920174" w:rsidRDefault="00400C48"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ontactNumber</w:t>
            </w:r>
            <w:proofErr w:type="spellEnd"/>
          </w:p>
        </w:tc>
        <w:tc>
          <w:tcPr>
            <w:tcW w:w="383" w:type="pct"/>
          </w:tcPr>
          <w:p w14:paraId="5D7AADA0" w14:textId="446B54AA"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303" w:type="pct"/>
          </w:tcPr>
          <w:p w14:paraId="4663B7AE"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688" w:type="pct"/>
          </w:tcPr>
          <w:p w14:paraId="7A8A5EE8"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253" w:type="pct"/>
          </w:tcPr>
          <w:p w14:paraId="2967DC2D"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r>
      <w:tr w:rsidR="00400C48" w:rsidRPr="0034692A" w14:paraId="51A8D8EC"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4F1E872" w14:textId="649BCB28"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739" w:type="pct"/>
          </w:tcPr>
          <w:p w14:paraId="4F6F2160" w14:textId="47CDAFB9"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RESOURCES_B</w:t>
            </w:r>
          </w:p>
        </w:tc>
        <w:tc>
          <w:tcPr>
            <w:tcW w:w="728" w:type="pct"/>
          </w:tcPr>
          <w:p w14:paraId="7560300C" w14:textId="38DB1F27" w:rsidR="00400C48" w:rsidRPr="00920174" w:rsidRDefault="00400C48"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Location_Id</w:t>
            </w:r>
            <w:proofErr w:type="spellEnd"/>
          </w:p>
        </w:tc>
        <w:tc>
          <w:tcPr>
            <w:tcW w:w="383" w:type="pct"/>
          </w:tcPr>
          <w:p w14:paraId="062023D7" w14:textId="4946F7EE"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1A0B9CBD" w14:textId="42A23A5B"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571" w:type="pct"/>
          </w:tcPr>
          <w:p w14:paraId="4A88C9E3"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671" w:type="pct"/>
          </w:tcPr>
          <w:p w14:paraId="7CB5F163" w14:textId="64A5872E" w:rsidR="00400C48" w:rsidRPr="00920174" w:rsidRDefault="00400C48"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LocationId</w:t>
            </w:r>
            <w:proofErr w:type="spellEnd"/>
          </w:p>
        </w:tc>
        <w:tc>
          <w:tcPr>
            <w:tcW w:w="383" w:type="pct"/>
          </w:tcPr>
          <w:p w14:paraId="6AFA60B1" w14:textId="3D3FCC8C"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303" w:type="pct"/>
          </w:tcPr>
          <w:p w14:paraId="225C5EB6"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688" w:type="pct"/>
          </w:tcPr>
          <w:p w14:paraId="4CAA420F"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253" w:type="pct"/>
          </w:tcPr>
          <w:p w14:paraId="3AB52067"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r>
      <w:tr w:rsidR="00400C48" w:rsidRPr="0034692A" w14:paraId="29073553" w14:textId="77777777" w:rsidTr="007E4C30">
        <w:trPr>
          <w:trHeight w:val="247"/>
        </w:trPr>
        <w:tc>
          <w:tcPr>
            <w:tcW w:w="140" w:type="pct"/>
          </w:tcPr>
          <w:p w14:paraId="63CA7135" w14:textId="5396F2B8"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9</w:t>
            </w:r>
          </w:p>
        </w:tc>
        <w:tc>
          <w:tcPr>
            <w:tcW w:w="739" w:type="pct"/>
          </w:tcPr>
          <w:p w14:paraId="6865F84F" w14:textId="60EA7135"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PER_ALL_ASSIGNMENTS_M</w:t>
            </w:r>
          </w:p>
        </w:tc>
        <w:tc>
          <w:tcPr>
            <w:tcW w:w="728" w:type="pct"/>
          </w:tcPr>
          <w:p w14:paraId="2AF3EAC8" w14:textId="1D05DB78" w:rsidR="00400C48" w:rsidRPr="00920174" w:rsidRDefault="00400C48"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Location_Code</w:t>
            </w:r>
            <w:proofErr w:type="spellEnd"/>
          </w:p>
        </w:tc>
        <w:tc>
          <w:tcPr>
            <w:tcW w:w="383" w:type="pct"/>
          </w:tcPr>
          <w:p w14:paraId="6A82CCB3" w14:textId="04C13C93"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150)</w:t>
            </w:r>
          </w:p>
        </w:tc>
        <w:tc>
          <w:tcPr>
            <w:tcW w:w="140" w:type="pct"/>
          </w:tcPr>
          <w:p w14:paraId="36F3EB42"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571" w:type="pct"/>
          </w:tcPr>
          <w:p w14:paraId="469522F6"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671" w:type="pct"/>
          </w:tcPr>
          <w:p w14:paraId="626B04FE" w14:textId="043D8CCD" w:rsidR="00400C48" w:rsidRPr="00920174" w:rsidRDefault="00400C48"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LocationCode</w:t>
            </w:r>
            <w:proofErr w:type="spellEnd"/>
          </w:p>
        </w:tc>
        <w:tc>
          <w:tcPr>
            <w:tcW w:w="383" w:type="pct"/>
          </w:tcPr>
          <w:p w14:paraId="3EAB6502" w14:textId="484F4D31"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150)</w:t>
            </w:r>
          </w:p>
        </w:tc>
        <w:tc>
          <w:tcPr>
            <w:tcW w:w="303" w:type="pct"/>
          </w:tcPr>
          <w:p w14:paraId="504EC44F"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688" w:type="pct"/>
          </w:tcPr>
          <w:p w14:paraId="78CDE895"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253" w:type="pct"/>
          </w:tcPr>
          <w:p w14:paraId="0E608CD3"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r>
      <w:tr w:rsidR="00400C48" w:rsidRPr="0034692A" w14:paraId="55B6400A"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879A628" w14:textId="25513DE6"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0</w:t>
            </w:r>
          </w:p>
        </w:tc>
        <w:tc>
          <w:tcPr>
            <w:tcW w:w="739" w:type="pct"/>
          </w:tcPr>
          <w:p w14:paraId="0DE80FF8" w14:textId="38C06604"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PER_ALL_ASSIGNMENTS_M</w:t>
            </w:r>
          </w:p>
        </w:tc>
        <w:tc>
          <w:tcPr>
            <w:tcW w:w="728" w:type="pct"/>
          </w:tcPr>
          <w:p w14:paraId="1AB962DB" w14:textId="4816698A" w:rsidR="00400C48" w:rsidRPr="00920174" w:rsidRDefault="00400C48"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et_Code</w:t>
            </w:r>
            <w:proofErr w:type="spellEnd"/>
          </w:p>
        </w:tc>
        <w:tc>
          <w:tcPr>
            <w:tcW w:w="383" w:type="pct"/>
          </w:tcPr>
          <w:p w14:paraId="55122328" w14:textId="1EDBB4EB"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55)</w:t>
            </w:r>
          </w:p>
        </w:tc>
        <w:tc>
          <w:tcPr>
            <w:tcW w:w="140" w:type="pct"/>
          </w:tcPr>
          <w:p w14:paraId="33DB86D4"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571" w:type="pct"/>
          </w:tcPr>
          <w:p w14:paraId="07D04FEE"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671" w:type="pct"/>
          </w:tcPr>
          <w:p w14:paraId="5D9719ED" w14:textId="6DB8506B" w:rsidR="00400C48" w:rsidRPr="00920174" w:rsidRDefault="00400C48"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etCode</w:t>
            </w:r>
            <w:proofErr w:type="spellEnd"/>
          </w:p>
        </w:tc>
        <w:tc>
          <w:tcPr>
            <w:tcW w:w="383" w:type="pct"/>
          </w:tcPr>
          <w:p w14:paraId="08CA8958" w14:textId="52F209CA"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55)</w:t>
            </w:r>
          </w:p>
        </w:tc>
        <w:tc>
          <w:tcPr>
            <w:tcW w:w="303" w:type="pct"/>
          </w:tcPr>
          <w:p w14:paraId="5D03AC31"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688" w:type="pct"/>
          </w:tcPr>
          <w:p w14:paraId="70F1A89E"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253" w:type="pct"/>
          </w:tcPr>
          <w:p w14:paraId="01DEA6EB"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r>
      <w:tr w:rsidR="00400C48" w:rsidRPr="0034692A" w14:paraId="51FDEB35" w14:textId="77777777" w:rsidTr="007E4C30">
        <w:trPr>
          <w:trHeight w:val="247"/>
        </w:trPr>
        <w:tc>
          <w:tcPr>
            <w:tcW w:w="140" w:type="pct"/>
          </w:tcPr>
          <w:p w14:paraId="3620C426" w14:textId="2A6E5A09"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1</w:t>
            </w:r>
          </w:p>
        </w:tc>
        <w:tc>
          <w:tcPr>
            <w:tcW w:w="739" w:type="pct"/>
          </w:tcPr>
          <w:p w14:paraId="2211A4E5" w14:textId="6680C1F7"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728" w:type="pct"/>
          </w:tcPr>
          <w:p w14:paraId="19EFBCC9" w14:textId="749E117F" w:rsidR="00400C48" w:rsidRPr="00920174" w:rsidRDefault="00400C48"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_Type</w:t>
            </w:r>
            <w:proofErr w:type="spellEnd"/>
          </w:p>
        </w:tc>
        <w:tc>
          <w:tcPr>
            <w:tcW w:w="383" w:type="pct"/>
          </w:tcPr>
          <w:p w14:paraId="1D2A2B76" w14:textId="6F121D22"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75D2096F"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571" w:type="pct"/>
          </w:tcPr>
          <w:p w14:paraId="15C0D0AD"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671" w:type="pct"/>
          </w:tcPr>
          <w:p w14:paraId="21123F50" w14:textId="24F4A60D" w:rsidR="00400C48" w:rsidRPr="00920174" w:rsidRDefault="00400C48"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Type</w:t>
            </w:r>
            <w:proofErr w:type="spellEnd"/>
          </w:p>
        </w:tc>
        <w:tc>
          <w:tcPr>
            <w:tcW w:w="383" w:type="pct"/>
          </w:tcPr>
          <w:p w14:paraId="541397F5" w14:textId="58930E92"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303" w:type="pct"/>
          </w:tcPr>
          <w:p w14:paraId="0EB97F2E"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688" w:type="pct"/>
          </w:tcPr>
          <w:p w14:paraId="7D50ADC5"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253" w:type="pct"/>
          </w:tcPr>
          <w:p w14:paraId="1B276943"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r>
      <w:tr w:rsidR="00400C48" w:rsidRPr="0034692A" w14:paraId="53828B06"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F679D3B" w14:textId="1CA2ECAE"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2</w:t>
            </w:r>
          </w:p>
        </w:tc>
        <w:tc>
          <w:tcPr>
            <w:tcW w:w="739" w:type="pct"/>
          </w:tcPr>
          <w:p w14:paraId="0507C345" w14:textId="315E896E"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728" w:type="pct"/>
          </w:tcPr>
          <w:p w14:paraId="15DAD196" w14:textId="12CB1FF9" w:rsidR="00400C48" w:rsidRPr="00920174" w:rsidRDefault="00400C48"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_Id</w:t>
            </w:r>
            <w:proofErr w:type="spellEnd"/>
          </w:p>
        </w:tc>
        <w:tc>
          <w:tcPr>
            <w:tcW w:w="383" w:type="pct"/>
          </w:tcPr>
          <w:p w14:paraId="06A71EB8" w14:textId="15965339"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5452274C"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571" w:type="pct"/>
          </w:tcPr>
          <w:p w14:paraId="6EBA8020"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671" w:type="pct"/>
          </w:tcPr>
          <w:p w14:paraId="03D22C96" w14:textId="43037B49" w:rsidR="00400C48" w:rsidRPr="00920174" w:rsidRDefault="00400C48"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Id</w:t>
            </w:r>
            <w:proofErr w:type="spellEnd"/>
          </w:p>
        </w:tc>
        <w:tc>
          <w:tcPr>
            <w:tcW w:w="383" w:type="pct"/>
          </w:tcPr>
          <w:p w14:paraId="31052BC4" w14:textId="779D8798"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303" w:type="pct"/>
          </w:tcPr>
          <w:p w14:paraId="2E6CDDAA"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688" w:type="pct"/>
          </w:tcPr>
          <w:p w14:paraId="218085F8"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253" w:type="pct"/>
          </w:tcPr>
          <w:p w14:paraId="5AA0524F"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r>
      <w:tr w:rsidR="00400C48" w:rsidRPr="0034692A" w14:paraId="4D86AC3F" w14:textId="77777777" w:rsidTr="007E4C30">
        <w:trPr>
          <w:trHeight w:val="247"/>
        </w:trPr>
        <w:tc>
          <w:tcPr>
            <w:tcW w:w="140" w:type="pct"/>
          </w:tcPr>
          <w:p w14:paraId="18A8FB5D" w14:textId="7167B785"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3</w:t>
            </w:r>
          </w:p>
        </w:tc>
        <w:tc>
          <w:tcPr>
            <w:tcW w:w="739" w:type="pct"/>
          </w:tcPr>
          <w:p w14:paraId="25BFCDB1" w14:textId="32F85956"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728" w:type="pct"/>
          </w:tcPr>
          <w:p w14:paraId="4A42CDE6" w14:textId="7C8800FF" w:rsidR="00400C48" w:rsidRPr="00920174" w:rsidRDefault="00400C48"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wned_By_Person_Id</w:t>
            </w:r>
            <w:proofErr w:type="spellEnd"/>
          </w:p>
        </w:tc>
        <w:tc>
          <w:tcPr>
            <w:tcW w:w="383" w:type="pct"/>
          </w:tcPr>
          <w:p w14:paraId="7FE1DF25" w14:textId="089B1ECA"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173A928B"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571" w:type="pct"/>
          </w:tcPr>
          <w:p w14:paraId="3D149AF7"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671" w:type="pct"/>
          </w:tcPr>
          <w:p w14:paraId="5A89BF9C" w14:textId="41F8F171" w:rsidR="00400C48" w:rsidRPr="00920174" w:rsidRDefault="00400C48"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wnedByPersonId</w:t>
            </w:r>
            <w:proofErr w:type="spellEnd"/>
          </w:p>
        </w:tc>
        <w:tc>
          <w:tcPr>
            <w:tcW w:w="383" w:type="pct"/>
          </w:tcPr>
          <w:p w14:paraId="7188A141" w14:textId="06534F86"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303" w:type="pct"/>
          </w:tcPr>
          <w:p w14:paraId="219F35CC"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688" w:type="pct"/>
          </w:tcPr>
          <w:p w14:paraId="73DF9E42"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253" w:type="pct"/>
          </w:tcPr>
          <w:p w14:paraId="64C7514C"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r>
      <w:tr w:rsidR="00400C48" w:rsidRPr="0034692A" w14:paraId="547CD932"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ECE984C" w14:textId="451E887E"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4</w:t>
            </w:r>
          </w:p>
        </w:tc>
        <w:tc>
          <w:tcPr>
            <w:tcW w:w="739" w:type="pct"/>
          </w:tcPr>
          <w:p w14:paraId="76B567CF" w14:textId="3F67282F"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728" w:type="pct"/>
          </w:tcPr>
          <w:p w14:paraId="285C65FD" w14:textId="737D67D1" w:rsidR="00400C48" w:rsidRPr="00920174" w:rsidRDefault="00400C48"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wned_By_Person_Number</w:t>
            </w:r>
            <w:proofErr w:type="spellEnd"/>
          </w:p>
        </w:tc>
        <w:tc>
          <w:tcPr>
            <w:tcW w:w="383" w:type="pct"/>
          </w:tcPr>
          <w:p w14:paraId="7BC16310" w14:textId="2D04A77A"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450259F1" w14:textId="2699B230"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571" w:type="pct"/>
          </w:tcPr>
          <w:p w14:paraId="06415995"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671" w:type="pct"/>
          </w:tcPr>
          <w:p w14:paraId="1416533E" w14:textId="71559E1F" w:rsidR="00400C48" w:rsidRPr="00920174" w:rsidRDefault="00400C48"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wnedByPersonNumber</w:t>
            </w:r>
            <w:proofErr w:type="spellEnd"/>
          </w:p>
        </w:tc>
        <w:tc>
          <w:tcPr>
            <w:tcW w:w="383" w:type="pct"/>
          </w:tcPr>
          <w:p w14:paraId="37842826" w14:textId="7C9FFE6C"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303" w:type="pct"/>
          </w:tcPr>
          <w:p w14:paraId="6404FD3D" w14:textId="2CE4B75E"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688" w:type="pct"/>
          </w:tcPr>
          <w:p w14:paraId="2E73F948" w14:textId="76FFC370"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253" w:type="pct"/>
          </w:tcPr>
          <w:p w14:paraId="322F1D1E"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r>
      <w:tr w:rsidR="00400C48" w:rsidRPr="0034692A" w14:paraId="7E52DC09" w14:textId="77777777" w:rsidTr="007E4C30">
        <w:trPr>
          <w:trHeight w:val="247"/>
        </w:trPr>
        <w:tc>
          <w:tcPr>
            <w:tcW w:w="140" w:type="pct"/>
          </w:tcPr>
          <w:p w14:paraId="54A53013" w14:textId="20F07C7B"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5</w:t>
            </w:r>
          </w:p>
        </w:tc>
        <w:tc>
          <w:tcPr>
            <w:tcW w:w="739" w:type="pct"/>
          </w:tcPr>
          <w:p w14:paraId="60322BBB" w14:textId="52D7E57F"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728" w:type="pct"/>
          </w:tcPr>
          <w:p w14:paraId="7FC4952C" w14:textId="713D2C42"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383" w:type="pct"/>
          </w:tcPr>
          <w:p w14:paraId="339BBCEF" w14:textId="61CF8564"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140" w:type="pct"/>
          </w:tcPr>
          <w:p w14:paraId="78ABF1B7"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571" w:type="pct"/>
          </w:tcPr>
          <w:p w14:paraId="7764F1F6"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671" w:type="pct"/>
          </w:tcPr>
          <w:p w14:paraId="76A36D90" w14:textId="44E44F47" w:rsidR="00400C48" w:rsidRPr="00920174" w:rsidRDefault="00400C48"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SystemOwner</w:t>
            </w:r>
            <w:proofErr w:type="spellEnd"/>
          </w:p>
        </w:tc>
        <w:tc>
          <w:tcPr>
            <w:tcW w:w="383" w:type="pct"/>
          </w:tcPr>
          <w:p w14:paraId="76AF2F9C" w14:textId="05C23369"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56)</w:t>
            </w:r>
          </w:p>
        </w:tc>
        <w:tc>
          <w:tcPr>
            <w:tcW w:w="303" w:type="pct"/>
          </w:tcPr>
          <w:p w14:paraId="39C26F14" w14:textId="7167447F" w:rsidR="00400C48" w:rsidRPr="00920174" w:rsidRDefault="002B7D69"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DataMigration</w:t>
            </w:r>
            <w:proofErr w:type="spellEnd"/>
          </w:p>
        </w:tc>
        <w:tc>
          <w:tcPr>
            <w:tcW w:w="688" w:type="pct"/>
          </w:tcPr>
          <w:p w14:paraId="732C3265"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253" w:type="pct"/>
          </w:tcPr>
          <w:p w14:paraId="01964E9F"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r>
      <w:tr w:rsidR="00400C48" w:rsidRPr="0034692A" w14:paraId="26057657"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BD040E7" w14:textId="1C3FA407"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6</w:t>
            </w:r>
          </w:p>
        </w:tc>
        <w:tc>
          <w:tcPr>
            <w:tcW w:w="739" w:type="pct"/>
          </w:tcPr>
          <w:p w14:paraId="0F56B80F" w14:textId="03A2893C"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728" w:type="pct"/>
          </w:tcPr>
          <w:p w14:paraId="0CDFDEA2" w14:textId="6AC78768"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383" w:type="pct"/>
          </w:tcPr>
          <w:p w14:paraId="036CB5C3" w14:textId="46BD648E"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140" w:type="pct"/>
          </w:tcPr>
          <w:p w14:paraId="7C85A332" w14:textId="67B931EE"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571" w:type="pct"/>
          </w:tcPr>
          <w:p w14:paraId="2DD2BF8F"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671" w:type="pct"/>
          </w:tcPr>
          <w:p w14:paraId="090B9750" w14:textId="50845644" w:rsidR="00400C48" w:rsidRPr="00920174" w:rsidRDefault="00400C48"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SystemId</w:t>
            </w:r>
            <w:proofErr w:type="spellEnd"/>
          </w:p>
        </w:tc>
        <w:tc>
          <w:tcPr>
            <w:tcW w:w="383" w:type="pct"/>
          </w:tcPr>
          <w:p w14:paraId="1CB87AAF" w14:textId="7FEE519B"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000)</w:t>
            </w:r>
          </w:p>
        </w:tc>
        <w:tc>
          <w:tcPr>
            <w:tcW w:w="303" w:type="pct"/>
          </w:tcPr>
          <w:p w14:paraId="6C473BE7"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688" w:type="pct"/>
          </w:tcPr>
          <w:p w14:paraId="03D1ECD5"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253" w:type="pct"/>
          </w:tcPr>
          <w:p w14:paraId="277747AD"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r>
      <w:tr w:rsidR="00400C48" w:rsidRPr="0034692A" w14:paraId="7A1BA1FA" w14:textId="77777777" w:rsidTr="007E4C30">
        <w:trPr>
          <w:trHeight w:val="247"/>
        </w:trPr>
        <w:tc>
          <w:tcPr>
            <w:tcW w:w="140" w:type="pct"/>
          </w:tcPr>
          <w:p w14:paraId="3A99ADD0" w14:textId="74BD9E84"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7</w:t>
            </w:r>
          </w:p>
        </w:tc>
        <w:tc>
          <w:tcPr>
            <w:tcW w:w="739" w:type="pct"/>
          </w:tcPr>
          <w:p w14:paraId="34ADE5F8" w14:textId="33B585EA"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728" w:type="pct"/>
          </w:tcPr>
          <w:p w14:paraId="0E5C3A08" w14:textId="448815B4"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383" w:type="pct"/>
          </w:tcPr>
          <w:p w14:paraId="032AFDB5" w14:textId="770CE3B2"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140" w:type="pct"/>
          </w:tcPr>
          <w:p w14:paraId="2353B018" w14:textId="15CD10DE"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571" w:type="pct"/>
          </w:tcPr>
          <w:p w14:paraId="5C974A0F"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671" w:type="pct"/>
          </w:tcPr>
          <w:p w14:paraId="3300FAEA" w14:textId="29772DDC"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GUID</w:t>
            </w:r>
          </w:p>
        </w:tc>
        <w:tc>
          <w:tcPr>
            <w:tcW w:w="383" w:type="pct"/>
          </w:tcPr>
          <w:p w14:paraId="47A6B833" w14:textId="5C2706CB" w:rsidR="00400C48" w:rsidRPr="00920174" w:rsidRDefault="00400C48"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2)</w:t>
            </w:r>
          </w:p>
        </w:tc>
        <w:tc>
          <w:tcPr>
            <w:tcW w:w="303" w:type="pct"/>
          </w:tcPr>
          <w:p w14:paraId="61F56A85"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688" w:type="pct"/>
          </w:tcPr>
          <w:p w14:paraId="1F046309"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c>
          <w:tcPr>
            <w:tcW w:w="253" w:type="pct"/>
          </w:tcPr>
          <w:p w14:paraId="06580745" w14:textId="77777777" w:rsidR="00400C48" w:rsidRPr="00920174" w:rsidRDefault="00400C48" w:rsidP="00920174">
            <w:pPr>
              <w:keepLines/>
              <w:spacing w:after="0" w:line="240" w:lineRule="auto"/>
              <w:jc w:val="both"/>
              <w:rPr>
                <w:rFonts w:ascii="Calibri Light" w:hAnsi="Calibri Light" w:cs="Calibri Light"/>
                <w:sz w:val="16"/>
                <w:szCs w:val="16"/>
                <w:lang w:val="en-US" w:eastAsia="en-US"/>
              </w:rPr>
            </w:pPr>
          </w:p>
        </w:tc>
      </w:tr>
    </w:tbl>
    <w:p w14:paraId="34FFC8D7" w14:textId="77777777" w:rsidR="00A245A8" w:rsidRDefault="00A245A8" w:rsidP="007F15FE"/>
    <w:p w14:paraId="7196D93A" w14:textId="05079B7A" w:rsidR="00796EF6" w:rsidRDefault="00796EF6" w:rsidP="00157CB1">
      <w:pPr>
        <w:pStyle w:val="Heading2"/>
      </w:pPr>
      <w:bookmarkStart w:id="128" w:name="_Toc79998091"/>
      <w:r>
        <w:t xml:space="preserve">Business Object: </w:t>
      </w:r>
      <w:r w:rsidR="00337073">
        <w:t>Classroom Resource Translation</w:t>
      </w:r>
      <w:bookmarkEnd w:id="128"/>
    </w:p>
    <w:tbl>
      <w:tblPr>
        <w:tblStyle w:val="GridTable4-Accent11"/>
        <w:tblW w:w="5000" w:type="pct"/>
        <w:tblLook w:val="0420" w:firstRow="1" w:lastRow="0" w:firstColumn="0" w:lastColumn="0" w:noHBand="0" w:noVBand="1"/>
      </w:tblPr>
      <w:tblGrid>
        <w:gridCol w:w="526"/>
        <w:gridCol w:w="1976"/>
        <w:gridCol w:w="2040"/>
        <w:gridCol w:w="1152"/>
        <w:gridCol w:w="525"/>
        <w:gridCol w:w="2300"/>
        <w:gridCol w:w="1890"/>
        <w:gridCol w:w="1152"/>
        <w:gridCol w:w="1085"/>
        <w:gridCol w:w="822"/>
        <w:gridCol w:w="480"/>
      </w:tblGrid>
      <w:tr w:rsidR="007E4C30" w:rsidRPr="0034692A" w14:paraId="5CF7B5CD" w14:textId="77777777" w:rsidTr="002B7EA5">
        <w:trPr>
          <w:cnfStyle w:val="100000000000" w:firstRow="1" w:lastRow="0" w:firstColumn="0" w:lastColumn="0" w:oddVBand="0" w:evenVBand="0" w:oddHBand="0" w:evenHBand="0" w:firstRowFirstColumn="0" w:firstRowLastColumn="0" w:lastRowFirstColumn="0" w:lastRowLastColumn="0"/>
          <w:trHeight w:val="247"/>
          <w:tblHeader/>
        </w:trPr>
        <w:tc>
          <w:tcPr>
            <w:tcW w:w="140" w:type="pct"/>
          </w:tcPr>
          <w:p w14:paraId="7CA75E5D" w14:textId="77777777" w:rsidR="00D83FCA" w:rsidRPr="0034692A" w:rsidRDefault="00D83FCA"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03" w:type="pct"/>
          </w:tcPr>
          <w:p w14:paraId="3BDC0714" w14:textId="77777777" w:rsidR="00D83FCA" w:rsidRPr="0034692A" w:rsidRDefault="00D83FCA"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728" w:type="pct"/>
          </w:tcPr>
          <w:p w14:paraId="03085652" w14:textId="77777777" w:rsidR="00D83FCA" w:rsidRPr="0034692A" w:rsidRDefault="00D83FCA"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383" w:type="pct"/>
          </w:tcPr>
          <w:p w14:paraId="71E44946" w14:textId="77777777" w:rsidR="00D83FCA" w:rsidRPr="0034692A" w:rsidRDefault="00D83FCA"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40" w:type="pct"/>
          </w:tcPr>
          <w:p w14:paraId="5DDBF931" w14:textId="77777777" w:rsidR="00D83FCA" w:rsidRPr="0034692A" w:rsidRDefault="00D83FCA"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832" w:type="pct"/>
          </w:tcPr>
          <w:p w14:paraId="5AF3B9D2" w14:textId="77777777" w:rsidR="00D83FCA" w:rsidRPr="0034692A" w:rsidRDefault="00D83FCA"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671" w:type="pct"/>
          </w:tcPr>
          <w:p w14:paraId="532C9224" w14:textId="77777777" w:rsidR="00D83FCA" w:rsidRPr="0034692A" w:rsidRDefault="00D83FCA"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83" w:type="pct"/>
          </w:tcPr>
          <w:p w14:paraId="6FEF5BA6" w14:textId="77777777" w:rsidR="00D83FCA" w:rsidRPr="0034692A" w:rsidRDefault="00D83FCA"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303" w:type="pct"/>
          </w:tcPr>
          <w:p w14:paraId="4C9BD0B6" w14:textId="77777777" w:rsidR="00D83FCA" w:rsidRPr="0034692A" w:rsidRDefault="00D83FCA"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526" w:type="pct"/>
          </w:tcPr>
          <w:p w14:paraId="10A2B50E" w14:textId="77777777" w:rsidR="00D83FCA" w:rsidRPr="0034692A" w:rsidRDefault="00D83FCA"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90" w:type="pct"/>
          </w:tcPr>
          <w:p w14:paraId="4D0892E2" w14:textId="77777777" w:rsidR="00D83FCA" w:rsidRPr="0034692A" w:rsidRDefault="00D83FCA"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7E4C30" w:rsidRPr="0034692A" w14:paraId="279B4E5F" w14:textId="77777777" w:rsidTr="007E4C30">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2606612D" w14:textId="77777777" w:rsidR="00D83FCA" w:rsidRPr="0034692A" w:rsidRDefault="00D83FCA" w:rsidP="007F0ED2">
            <w:pPr>
              <w:keepLines/>
              <w:spacing w:after="0" w:line="240" w:lineRule="auto"/>
              <w:rPr>
                <w:rFonts w:ascii="Calibri Light" w:hAnsi="Calibri Light" w:cs="Calibri Light"/>
                <w:sz w:val="16"/>
                <w:szCs w:val="16"/>
                <w:lang w:val="en-US" w:eastAsia="en-US"/>
              </w:rPr>
            </w:pPr>
          </w:p>
        </w:tc>
        <w:tc>
          <w:tcPr>
            <w:tcW w:w="703" w:type="pct"/>
          </w:tcPr>
          <w:p w14:paraId="5DCABDCF" w14:textId="77777777" w:rsidR="00D83FCA" w:rsidRPr="0034692A" w:rsidRDefault="00D83FCA" w:rsidP="007F0ED2">
            <w:pPr>
              <w:keepLines/>
              <w:spacing w:after="0" w:line="240" w:lineRule="auto"/>
              <w:rPr>
                <w:rFonts w:ascii="Calibri Light" w:hAnsi="Calibri Light" w:cs="Calibri Light"/>
                <w:sz w:val="16"/>
                <w:szCs w:val="16"/>
                <w:lang w:val="en-US" w:eastAsia="en-US"/>
              </w:rPr>
            </w:pPr>
          </w:p>
        </w:tc>
        <w:tc>
          <w:tcPr>
            <w:tcW w:w="728" w:type="pct"/>
          </w:tcPr>
          <w:p w14:paraId="45E08C75" w14:textId="77777777" w:rsidR="00D83FCA" w:rsidRPr="0034692A" w:rsidRDefault="00D83FCA" w:rsidP="007F0ED2">
            <w:pPr>
              <w:keepLines/>
              <w:spacing w:after="0" w:line="240" w:lineRule="auto"/>
              <w:rPr>
                <w:rFonts w:ascii="Calibri Light" w:hAnsi="Calibri Light" w:cs="Calibri Light"/>
                <w:sz w:val="16"/>
                <w:szCs w:val="16"/>
                <w:lang w:val="en-US" w:eastAsia="en-US"/>
              </w:rPr>
            </w:pPr>
          </w:p>
        </w:tc>
        <w:tc>
          <w:tcPr>
            <w:tcW w:w="383" w:type="pct"/>
          </w:tcPr>
          <w:p w14:paraId="527951AC" w14:textId="77777777" w:rsidR="00D83FCA" w:rsidRPr="0034692A" w:rsidRDefault="00D83FCA" w:rsidP="007F0ED2">
            <w:pPr>
              <w:keepLines/>
              <w:spacing w:after="0" w:line="240" w:lineRule="auto"/>
              <w:rPr>
                <w:rFonts w:ascii="Calibri Light" w:hAnsi="Calibri Light" w:cs="Calibri Light"/>
                <w:sz w:val="16"/>
                <w:szCs w:val="16"/>
                <w:lang w:val="en-US" w:eastAsia="en-US"/>
              </w:rPr>
            </w:pPr>
          </w:p>
        </w:tc>
        <w:tc>
          <w:tcPr>
            <w:tcW w:w="140" w:type="pct"/>
          </w:tcPr>
          <w:p w14:paraId="133F2647" w14:textId="77777777" w:rsidR="00D83FCA" w:rsidRPr="0034692A" w:rsidRDefault="00D83FCA" w:rsidP="007F0ED2">
            <w:pPr>
              <w:keepLines/>
              <w:spacing w:after="0" w:line="240" w:lineRule="auto"/>
              <w:rPr>
                <w:rFonts w:ascii="Calibri Light" w:hAnsi="Calibri Light" w:cs="Calibri Light"/>
                <w:sz w:val="16"/>
                <w:szCs w:val="16"/>
                <w:lang w:val="en-US" w:eastAsia="en-US"/>
              </w:rPr>
            </w:pPr>
          </w:p>
        </w:tc>
        <w:tc>
          <w:tcPr>
            <w:tcW w:w="832" w:type="pct"/>
          </w:tcPr>
          <w:p w14:paraId="78AC2FC1" w14:textId="77777777" w:rsidR="00D83FCA" w:rsidRPr="0034692A" w:rsidRDefault="00D83FCA" w:rsidP="007F0ED2">
            <w:pPr>
              <w:keepLines/>
              <w:spacing w:after="0" w:line="240" w:lineRule="auto"/>
              <w:rPr>
                <w:rFonts w:ascii="Calibri Light" w:hAnsi="Calibri Light" w:cs="Calibri Light"/>
                <w:sz w:val="16"/>
                <w:szCs w:val="16"/>
                <w:lang w:val="en-US" w:eastAsia="en-US"/>
              </w:rPr>
            </w:pPr>
          </w:p>
        </w:tc>
        <w:tc>
          <w:tcPr>
            <w:tcW w:w="671" w:type="pct"/>
          </w:tcPr>
          <w:p w14:paraId="00B107A3" w14:textId="77777777" w:rsidR="00D83FCA" w:rsidRPr="0034692A" w:rsidRDefault="00D83FCA" w:rsidP="007F0ED2">
            <w:pPr>
              <w:keepLines/>
              <w:spacing w:after="0" w:line="240" w:lineRule="auto"/>
              <w:rPr>
                <w:rFonts w:ascii="Calibri Light" w:hAnsi="Calibri Light" w:cs="Calibri Light"/>
                <w:sz w:val="16"/>
                <w:szCs w:val="16"/>
                <w:lang w:val="en-US" w:eastAsia="en-US"/>
              </w:rPr>
            </w:pPr>
          </w:p>
        </w:tc>
        <w:tc>
          <w:tcPr>
            <w:tcW w:w="383" w:type="pct"/>
          </w:tcPr>
          <w:p w14:paraId="227EA9E5" w14:textId="77777777" w:rsidR="00D83FCA" w:rsidRPr="0034692A" w:rsidRDefault="00D83FCA" w:rsidP="007F0ED2">
            <w:pPr>
              <w:keepLines/>
              <w:spacing w:after="0" w:line="240" w:lineRule="auto"/>
              <w:rPr>
                <w:rFonts w:ascii="Calibri Light" w:hAnsi="Calibri Light" w:cs="Calibri Light"/>
                <w:sz w:val="16"/>
                <w:szCs w:val="16"/>
                <w:lang w:val="en-US" w:eastAsia="en-US"/>
              </w:rPr>
            </w:pPr>
          </w:p>
        </w:tc>
        <w:tc>
          <w:tcPr>
            <w:tcW w:w="303" w:type="pct"/>
          </w:tcPr>
          <w:p w14:paraId="70487A13" w14:textId="77777777" w:rsidR="00D83FCA" w:rsidRPr="0034692A" w:rsidRDefault="00D83FCA" w:rsidP="007F0ED2">
            <w:pPr>
              <w:keepLines/>
              <w:spacing w:after="0" w:line="240" w:lineRule="auto"/>
              <w:rPr>
                <w:rFonts w:ascii="Calibri Light" w:hAnsi="Calibri Light" w:cs="Calibri Light"/>
                <w:sz w:val="16"/>
                <w:szCs w:val="16"/>
                <w:lang w:val="en-US" w:eastAsia="en-US"/>
              </w:rPr>
            </w:pPr>
          </w:p>
        </w:tc>
        <w:tc>
          <w:tcPr>
            <w:tcW w:w="526" w:type="pct"/>
          </w:tcPr>
          <w:p w14:paraId="278025F9" w14:textId="77777777" w:rsidR="00D83FCA" w:rsidRPr="0034692A" w:rsidRDefault="00D83FCA" w:rsidP="007F0ED2">
            <w:pPr>
              <w:keepLines/>
              <w:spacing w:after="0" w:line="240" w:lineRule="auto"/>
              <w:rPr>
                <w:rFonts w:ascii="Calibri Light" w:hAnsi="Calibri Light" w:cs="Calibri Light"/>
                <w:sz w:val="16"/>
                <w:szCs w:val="16"/>
                <w:lang w:val="en-US" w:eastAsia="en-US"/>
              </w:rPr>
            </w:pPr>
          </w:p>
        </w:tc>
        <w:tc>
          <w:tcPr>
            <w:tcW w:w="190" w:type="pct"/>
          </w:tcPr>
          <w:p w14:paraId="7A3D9573" w14:textId="77777777" w:rsidR="00D83FCA" w:rsidRPr="0034692A" w:rsidRDefault="00D83FCA" w:rsidP="007F0ED2">
            <w:pPr>
              <w:keepLines/>
              <w:spacing w:after="0" w:line="240" w:lineRule="auto"/>
              <w:rPr>
                <w:rFonts w:ascii="Calibri Light" w:hAnsi="Calibri Light" w:cs="Calibri Light"/>
                <w:sz w:val="16"/>
                <w:szCs w:val="16"/>
                <w:lang w:val="en-US" w:eastAsia="en-US"/>
              </w:rPr>
            </w:pPr>
          </w:p>
        </w:tc>
      </w:tr>
      <w:tr w:rsidR="007E4C30" w:rsidRPr="0034692A" w14:paraId="38B99F90" w14:textId="77777777" w:rsidTr="007E4C30">
        <w:trPr>
          <w:trHeight w:val="247"/>
        </w:trPr>
        <w:tc>
          <w:tcPr>
            <w:tcW w:w="140" w:type="pct"/>
          </w:tcPr>
          <w:p w14:paraId="0C1A5414" w14:textId="7B684055"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703" w:type="pct"/>
          </w:tcPr>
          <w:p w14:paraId="69183444" w14:textId="6978FBCE"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RESOURCES_TL</w:t>
            </w:r>
          </w:p>
        </w:tc>
        <w:tc>
          <w:tcPr>
            <w:tcW w:w="728" w:type="pct"/>
          </w:tcPr>
          <w:p w14:paraId="609A0CF6" w14:textId="616102A6" w:rsidR="007E1F31" w:rsidRPr="00920174" w:rsidRDefault="007E1F31"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lassroom_Resource_Id</w:t>
            </w:r>
            <w:proofErr w:type="spellEnd"/>
          </w:p>
        </w:tc>
        <w:tc>
          <w:tcPr>
            <w:tcW w:w="383" w:type="pct"/>
          </w:tcPr>
          <w:p w14:paraId="10F027AA" w14:textId="61AF7AF6"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682E669E" w14:textId="1B4E0BB3"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c>
          <w:tcPr>
            <w:tcW w:w="832" w:type="pct"/>
          </w:tcPr>
          <w:p w14:paraId="5723AEA3" w14:textId="240D1559"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ClassroomResourceTranslation.dat</w:t>
            </w:r>
          </w:p>
        </w:tc>
        <w:tc>
          <w:tcPr>
            <w:tcW w:w="671" w:type="pct"/>
          </w:tcPr>
          <w:p w14:paraId="0EEF8AFE" w14:textId="24F8B2FA" w:rsidR="007E1F31" w:rsidRPr="00920174" w:rsidRDefault="007E1F31"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lassroomResourceId</w:t>
            </w:r>
            <w:proofErr w:type="spellEnd"/>
          </w:p>
        </w:tc>
        <w:tc>
          <w:tcPr>
            <w:tcW w:w="383" w:type="pct"/>
          </w:tcPr>
          <w:p w14:paraId="16B3FBB5" w14:textId="73F6EAC6"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303" w:type="pct"/>
          </w:tcPr>
          <w:p w14:paraId="11CC0288" w14:textId="77777777"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c>
          <w:tcPr>
            <w:tcW w:w="526" w:type="pct"/>
          </w:tcPr>
          <w:p w14:paraId="5A89E296" w14:textId="43139770"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c>
          <w:tcPr>
            <w:tcW w:w="190" w:type="pct"/>
          </w:tcPr>
          <w:p w14:paraId="76C683C2" w14:textId="77777777"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r>
      <w:tr w:rsidR="007E1F31" w:rsidRPr="0034692A" w14:paraId="4CF4B16C"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42B3B58" w14:textId="6299927B"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703" w:type="pct"/>
          </w:tcPr>
          <w:p w14:paraId="49906540" w14:textId="38956FE5"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RESOURCES_TL</w:t>
            </w:r>
          </w:p>
        </w:tc>
        <w:tc>
          <w:tcPr>
            <w:tcW w:w="728" w:type="pct"/>
          </w:tcPr>
          <w:p w14:paraId="438930A0" w14:textId="57F27DA8"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Language</w:t>
            </w:r>
          </w:p>
        </w:tc>
        <w:tc>
          <w:tcPr>
            <w:tcW w:w="383" w:type="pct"/>
          </w:tcPr>
          <w:p w14:paraId="011B44F1" w14:textId="0CCB6B3A"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4)</w:t>
            </w:r>
          </w:p>
        </w:tc>
        <w:tc>
          <w:tcPr>
            <w:tcW w:w="140" w:type="pct"/>
          </w:tcPr>
          <w:p w14:paraId="0E308AB9" w14:textId="72DD57B3"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832" w:type="pct"/>
          </w:tcPr>
          <w:p w14:paraId="7746A562" w14:textId="77777777"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c>
          <w:tcPr>
            <w:tcW w:w="671" w:type="pct"/>
          </w:tcPr>
          <w:p w14:paraId="6C43A58F" w14:textId="307A60BE"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Language</w:t>
            </w:r>
          </w:p>
        </w:tc>
        <w:tc>
          <w:tcPr>
            <w:tcW w:w="383" w:type="pct"/>
          </w:tcPr>
          <w:p w14:paraId="7A335868" w14:textId="61DE3675"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4)</w:t>
            </w:r>
          </w:p>
        </w:tc>
        <w:tc>
          <w:tcPr>
            <w:tcW w:w="303" w:type="pct"/>
          </w:tcPr>
          <w:p w14:paraId="1ED3788E" w14:textId="77777777"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c>
          <w:tcPr>
            <w:tcW w:w="526" w:type="pct"/>
          </w:tcPr>
          <w:p w14:paraId="31C4B348" w14:textId="77777777"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c>
          <w:tcPr>
            <w:tcW w:w="190" w:type="pct"/>
          </w:tcPr>
          <w:p w14:paraId="621EA6DF" w14:textId="77777777"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r>
      <w:tr w:rsidR="007E4C30" w:rsidRPr="0034692A" w14:paraId="74797E18" w14:textId="77777777" w:rsidTr="007E4C30">
        <w:trPr>
          <w:trHeight w:val="247"/>
        </w:trPr>
        <w:tc>
          <w:tcPr>
            <w:tcW w:w="140" w:type="pct"/>
          </w:tcPr>
          <w:p w14:paraId="6247521A" w14:textId="24DC13C0"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703" w:type="pct"/>
          </w:tcPr>
          <w:p w14:paraId="65258F6D" w14:textId="29EE8026"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RESOURCES_TL</w:t>
            </w:r>
          </w:p>
        </w:tc>
        <w:tc>
          <w:tcPr>
            <w:tcW w:w="728" w:type="pct"/>
          </w:tcPr>
          <w:p w14:paraId="6CFC3C96" w14:textId="3DB6EBA6" w:rsidR="007E1F31" w:rsidRPr="00920174" w:rsidRDefault="007E1F31"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lassroom_Resource_Number</w:t>
            </w:r>
            <w:proofErr w:type="spellEnd"/>
          </w:p>
        </w:tc>
        <w:tc>
          <w:tcPr>
            <w:tcW w:w="383" w:type="pct"/>
          </w:tcPr>
          <w:p w14:paraId="23AD273A" w14:textId="2D7B21D6"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44C6A2BA" w14:textId="67CDE31C"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832" w:type="pct"/>
          </w:tcPr>
          <w:p w14:paraId="135D9E6D" w14:textId="77777777"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c>
          <w:tcPr>
            <w:tcW w:w="671" w:type="pct"/>
          </w:tcPr>
          <w:p w14:paraId="099381CF" w14:textId="608E973D" w:rsidR="007E1F31" w:rsidRPr="00920174" w:rsidRDefault="007E1F31"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lassroomResourceNumber</w:t>
            </w:r>
            <w:proofErr w:type="spellEnd"/>
          </w:p>
        </w:tc>
        <w:tc>
          <w:tcPr>
            <w:tcW w:w="383" w:type="pct"/>
          </w:tcPr>
          <w:p w14:paraId="7AE79D3D" w14:textId="594CF8D8"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303" w:type="pct"/>
          </w:tcPr>
          <w:p w14:paraId="22883276" w14:textId="77777777"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c>
          <w:tcPr>
            <w:tcW w:w="526" w:type="pct"/>
          </w:tcPr>
          <w:p w14:paraId="5E0491BC" w14:textId="77777777"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c>
          <w:tcPr>
            <w:tcW w:w="190" w:type="pct"/>
          </w:tcPr>
          <w:p w14:paraId="7057D454" w14:textId="77777777"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r>
      <w:tr w:rsidR="007E1F31" w:rsidRPr="0034692A" w14:paraId="4857C1EF"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3E747FD" w14:textId="78F34FB5"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703" w:type="pct"/>
          </w:tcPr>
          <w:p w14:paraId="0AC1BD0F" w14:textId="2945B968"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_TL</w:t>
            </w:r>
          </w:p>
        </w:tc>
        <w:tc>
          <w:tcPr>
            <w:tcW w:w="728" w:type="pct"/>
          </w:tcPr>
          <w:p w14:paraId="457E9D93" w14:textId="72E69EEC"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Title</w:t>
            </w:r>
          </w:p>
        </w:tc>
        <w:tc>
          <w:tcPr>
            <w:tcW w:w="383" w:type="pct"/>
          </w:tcPr>
          <w:p w14:paraId="256FE1ED" w14:textId="146BC344"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50)</w:t>
            </w:r>
          </w:p>
        </w:tc>
        <w:tc>
          <w:tcPr>
            <w:tcW w:w="140" w:type="pct"/>
          </w:tcPr>
          <w:p w14:paraId="503B0C8D" w14:textId="052EC12D"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832" w:type="pct"/>
          </w:tcPr>
          <w:p w14:paraId="045D53B2" w14:textId="77777777"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c>
          <w:tcPr>
            <w:tcW w:w="671" w:type="pct"/>
          </w:tcPr>
          <w:p w14:paraId="0B60784F" w14:textId="6DB59B09"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Title</w:t>
            </w:r>
          </w:p>
        </w:tc>
        <w:tc>
          <w:tcPr>
            <w:tcW w:w="383" w:type="pct"/>
          </w:tcPr>
          <w:p w14:paraId="0EF41B5C" w14:textId="6B09913E"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50)</w:t>
            </w:r>
          </w:p>
        </w:tc>
        <w:tc>
          <w:tcPr>
            <w:tcW w:w="303" w:type="pct"/>
          </w:tcPr>
          <w:p w14:paraId="45CA55CA" w14:textId="77777777"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c>
          <w:tcPr>
            <w:tcW w:w="526" w:type="pct"/>
          </w:tcPr>
          <w:p w14:paraId="7E49F727" w14:textId="77777777"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c>
          <w:tcPr>
            <w:tcW w:w="190" w:type="pct"/>
          </w:tcPr>
          <w:p w14:paraId="769B8C06" w14:textId="77777777"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r>
      <w:tr w:rsidR="007E4C30" w:rsidRPr="0034692A" w14:paraId="376B9BE9" w14:textId="77777777" w:rsidTr="007E4C30">
        <w:trPr>
          <w:trHeight w:val="247"/>
        </w:trPr>
        <w:tc>
          <w:tcPr>
            <w:tcW w:w="140" w:type="pct"/>
          </w:tcPr>
          <w:p w14:paraId="69B7BC1F" w14:textId="6915E3CB"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703" w:type="pct"/>
          </w:tcPr>
          <w:p w14:paraId="48B8EA58" w14:textId="07D0CEB9"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_TL</w:t>
            </w:r>
          </w:p>
        </w:tc>
        <w:tc>
          <w:tcPr>
            <w:tcW w:w="728" w:type="pct"/>
          </w:tcPr>
          <w:p w14:paraId="7903202F" w14:textId="709738DD"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escription</w:t>
            </w:r>
          </w:p>
        </w:tc>
        <w:tc>
          <w:tcPr>
            <w:tcW w:w="383" w:type="pct"/>
          </w:tcPr>
          <w:p w14:paraId="07F6B2B3" w14:textId="746D762F"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4000)</w:t>
            </w:r>
          </w:p>
        </w:tc>
        <w:tc>
          <w:tcPr>
            <w:tcW w:w="140" w:type="pct"/>
          </w:tcPr>
          <w:p w14:paraId="1E3227D0" w14:textId="47E87BCB"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c>
          <w:tcPr>
            <w:tcW w:w="832" w:type="pct"/>
          </w:tcPr>
          <w:p w14:paraId="052E258A" w14:textId="77777777"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c>
          <w:tcPr>
            <w:tcW w:w="671" w:type="pct"/>
          </w:tcPr>
          <w:p w14:paraId="5662E3D7" w14:textId="265BEBAD"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escription</w:t>
            </w:r>
          </w:p>
        </w:tc>
        <w:tc>
          <w:tcPr>
            <w:tcW w:w="383" w:type="pct"/>
          </w:tcPr>
          <w:p w14:paraId="2ACB9E9A" w14:textId="2F6D1667"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4000)</w:t>
            </w:r>
          </w:p>
        </w:tc>
        <w:tc>
          <w:tcPr>
            <w:tcW w:w="303" w:type="pct"/>
          </w:tcPr>
          <w:p w14:paraId="60903836" w14:textId="77777777"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c>
          <w:tcPr>
            <w:tcW w:w="526" w:type="pct"/>
          </w:tcPr>
          <w:p w14:paraId="17C94749" w14:textId="77777777"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c>
          <w:tcPr>
            <w:tcW w:w="190" w:type="pct"/>
          </w:tcPr>
          <w:p w14:paraId="1FC082EE" w14:textId="77777777"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r>
      <w:tr w:rsidR="007E1F31" w:rsidRPr="0034692A" w14:paraId="4EEE6D1E"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648FD02" w14:textId="07013CFF"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703" w:type="pct"/>
          </w:tcPr>
          <w:p w14:paraId="291EF485" w14:textId="55A6D9E2"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c>
          <w:tcPr>
            <w:tcW w:w="728" w:type="pct"/>
          </w:tcPr>
          <w:p w14:paraId="23974E09" w14:textId="6AF1B482"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c>
          <w:tcPr>
            <w:tcW w:w="383" w:type="pct"/>
          </w:tcPr>
          <w:p w14:paraId="7E998030" w14:textId="4AB3B348"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c>
          <w:tcPr>
            <w:tcW w:w="140" w:type="pct"/>
          </w:tcPr>
          <w:p w14:paraId="61D7B83B" w14:textId="4002D5B7"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c>
          <w:tcPr>
            <w:tcW w:w="832" w:type="pct"/>
          </w:tcPr>
          <w:p w14:paraId="2BC3A6F2" w14:textId="77777777"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c>
          <w:tcPr>
            <w:tcW w:w="671" w:type="pct"/>
          </w:tcPr>
          <w:p w14:paraId="0BE860E4" w14:textId="558DB25D" w:rsidR="007E1F31" w:rsidRPr="00920174" w:rsidRDefault="007E1F31"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SystemOwner</w:t>
            </w:r>
            <w:proofErr w:type="spellEnd"/>
          </w:p>
        </w:tc>
        <w:tc>
          <w:tcPr>
            <w:tcW w:w="383" w:type="pct"/>
          </w:tcPr>
          <w:p w14:paraId="6CD9CF89" w14:textId="38008EAD"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56)</w:t>
            </w:r>
          </w:p>
        </w:tc>
        <w:tc>
          <w:tcPr>
            <w:tcW w:w="303" w:type="pct"/>
          </w:tcPr>
          <w:p w14:paraId="7AFBAA42" w14:textId="3A912337" w:rsidR="007E1F31" w:rsidRPr="00920174" w:rsidRDefault="002B7D69"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DataMigration</w:t>
            </w:r>
            <w:proofErr w:type="spellEnd"/>
          </w:p>
        </w:tc>
        <w:tc>
          <w:tcPr>
            <w:tcW w:w="526" w:type="pct"/>
          </w:tcPr>
          <w:p w14:paraId="23BFB0F8" w14:textId="77777777"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c>
          <w:tcPr>
            <w:tcW w:w="190" w:type="pct"/>
          </w:tcPr>
          <w:p w14:paraId="0BF4F1D7" w14:textId="77777777"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r>
      <w:tr w:rsidR="007E4C30" w:rsidRPr="0034692A" w14:paraId="1D8EAF67" w14:textId="77777777" w:rsidTr="007E4C30">
        <w:trPr>
          <w:trHeight w:val="247"/>
        </w:trPr>
        <w:tc>
          <w:tcPr>
            <w:tcW w:w="140" w:type="pct"/>
          </w:tcPr>
          <w:p w14:paraId="2BDCF197" w14:textId="0937C808"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lastRenderedPageBreak/>
              <w:t>7</w:t>
            </w:r>
          </w:p>
        </w:tc>
        <w:tc>
          <w:tcPr>
            <w:tcW w:w="703" w:type="pct"/>
          </w:tcPr>
          <w:p w14:paraId="562CF197" w14:textId="57F5587D"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c>
          <w:tcPr>
            <w:tcW w:w="728" w:type="pct"/>
          </w:tcPr>
          <w:p w14:paraId="153D0F7D" w14:textId="7D203745"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c>
          <w:tcPr>
            <w:tcW w:w="383" w:type="pct"/>
          </w:tcPr>
          <w:p w14:paraId="6287FBE2" w14:textId="0F34F178"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c>
          <w:tcPr>
            <w:tcW w:w="140" w:type="pct"/>
          </w:tcPr>
          <w:p w14:paraId="15D70643" w14:textId="18C31623"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c>
          <w:tcPr>
            <w:tcW w:w="832" w:type="pct"/>
          </w:tcPr>
          <w:p w14:paraId="75180729" w14:textId="77777777"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c>
          <w:tcPr>
            <w:tcW w:w="671" w:type="pct"/>
          </w:tcPr>
          <w:p w14:paraId="35D7B365" w14:textId="3C0196ED" w:rsidR="007E1F31" w:rsidRPr="00920174" w:rsidRDefault="007E1F31"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SystemId</w:t>
            </w:r>
            <w:proofErr w:type="spellEnd"/>
          </w:p>
        </w:tc>
        <w:tc>
          <w:tcPr>
            <w:tcW w:w="383" w:type="pct"/>
          </w:tcPr>
          <w:p w14:paraId="2F09FB24" w14:textId="2407C888"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000)</w:t>
            </w:r>
          </w:p>
        </w:tc>
        <w:tc>
          <w:tcPr>
            <w:tcW w:w="303" w:type="pct"/>
          </w:tcPr>
          <w:p w14:paraId="2CF45890" w14:textId="77777777"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c>
          <w:tcPr>
            <w:tcW w:w="526" w:type="pct"/>
          </w:tcPr>
          <w:p w14:paraId="34F666E7" w14:textId="41887434"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c>
          <w:tcPr>
            <w:tcW w:w="190" w:type="pct"/>
          </w:tcPr>
          <w:p w14:paraId="6BD6768B" w14:textId="77777777"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r>
      <w:tr w:rsidR="007E1F31" w:rsidRPr="0034692A" w14:paraId="1ECACCA1"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5EBD478" w14:textId="59A4D95A"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703" w:type="pct"/>
          </w:tcPr>
          <w:p w14:paraId="4342AF19" w14:textId="3CDEFDEA"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c>
          <w:tcPr>
            <w:tcW w:w="728" w:type="pct"/>
          </w:tcPr>
          <w:p w14:paraId="70443210" w14:textId="46C2DE82"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c>
          <w:tcPr>
            <w:tcW w:w="383" w:type="pct"/>
          </w:tcPr>
          <w:p w14:paraId="034183CE" w14:textId="339A6FE1"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c>
          <w:tcPr>
            <w:tcW w:w="140" w:type="pct"/>
          </w:tcPr>
          <w:p w14:paraId="036A3036" w14:textId="57825021"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c>
          <w:tcPr>
            <w:tcW w:w="832" w:type="pct"/>
          </w:tcPr>
          <w:p w14:paraId="1BC827D7" w14:textId="77777777"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c>
          <w:tcPr>
            <w:tcW w:w="671" w:type="pct"/>
          </w:tcPr>
          <w:p w14:paraId="68AD319E" w14:textId="24334AA2"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GUID</w:t>
            </w:r>
          </w:p>
        </w:tc>
        <w:tc>
          <w:tcPr>
            <w:tcW w:w="383" w:type="pct"/>
          </w:tcPr>
          <w:p w14:paraId="57557923" w14:textId="5EC2E2C5" w:rsidR="007E1F31" w:rsidRPr="00920174" w:rsidRDefault="007E1F3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2)</w:t>
            </w:r>
          </w:p>
        </w:tc>
        <w:tc>
          <w:tcPr>
            <w:tcW w:w="303" w:type="pct"/>
          </w:tcPr>
          <w:p w14:paraId="05152A1B" w14:textId="77777777"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c>
          <w:tcPr>
            <w:tcW w:w="526" w:type="pct"/>
          </w:tcPr>
          <w:p w14:paraId="17FD00FD" w14:textId="77777777"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c>
          <w:tcPr>
            <w:tcW w:w="190" w:type="pct"/>
          </w:tcPr>
          <w:p w14:paraId="601B9FB5" w14:textId="77777777" w:rsidR="007E1F31" w:rsidRPr="00920174" w:rsidRDefault="007E1F31" w:rsidP="00920174">
            <w:pPr>
              <w:keepLines/>
              <w:spacing w:after="0" w:line="240" w:lineRule="auto"/>
              <w:jc w:val="both"/>
              <w:rPr>
                <w:rFonts w:ascii="Calibri Light" w:hAnsi="Calibri Light" w:cs="Calibri Light"/>
                <w:sz w:val="16"/>
                <w:szCs w:val="16"/>
                <w:lang w:val="en-US" w:eastAsia="en-US"/>
              </w:rPr>
            </w:pPr>
          </w:p>
        </w:tc>
      </w:tr>
    </w:tbl>
    <w:p w14:paraId="26D5BB34" w14:textId="385E96DA" w:rsidR="00796EF6" w:rsidRDefault="00796EF6" w:rsidP="00796EF6"/>
    <w:p w14:paraId="1FCE0270" w14:textId="7F9FC10A" w:rsidR="00F33A41" w:rsidRDefault="00C56EE7" w:rsidP="00157CB1">
      <w:pPr>
        <w:pStyle w:val="Heading2"/>
      </w:pPr>
      <w:bookmarkStart w:id="129" w:name="_Toc79998092"/>
      <w:r>
        <w:t xml:space="preserve">Business Object: </w:t>
      </w:r>
      <w:r w:rsidR="00337073">
        <w:t>Instructor Resource</w:t>
      </w:r>
      <w:bookmarkEnd w:id="129"/>
    </w:p>
    <w:tbl>
      <w:tblPr>
        <w:tblStyle w:val="GridTable4-Accent11"/>
        <w:tblW w:w="5000" w:type="pct"/>
        <w:tblLook w:val="0420" w:firstRow="1" w:lastRow="0" w:firstColumn="0" w:lastColumn="0" w:noHBand="0" w:noVBand="1"/>
      </w:tblPr>
      <w:tblGrid>
        <w:gridCol w:w="548"/>
        <w:gridCol w:w="2252"/>
        <w:gridCol w:w="2134"/>
        <w:gridCol w:w="1056"/>
        <w:gridCol w:w="547"/>
        <w:gridCol w:w="1696"/>
        <w:gridCol w:w="1975"/>
        <w:gridCol w:w="1218"/>
        <w:gridCol w:w="1147"/>
        <w:gridCol w:w="876"/>
        <w:gridCol w:w="499"/>
      </w:tblGrid>
      <w:tr w:rsidR="00892804" w:rsidRPr="0034692A" w14:paraId="58444EC1" w14:textId="77777777" w:rsidTr="007E4C30">
        <w:trPr>
          <w:cnfStyle w:val="100000000000" w:firstRow="1" w:lastRow="0" w:firstColumn="0" w:lastColumn="0" w:oddVBand="0" w:evenVBand="0" w:oddHBand="0" w:evenHBand="0" w:firstRowFirstColumn="0" w:firstRowLastColumn="0" w:lastRowFirstColumn="0" w:lastRowLastColumn="0"/>
          <w:trHeight w:val="247"/>
        </w:trPr>
        <w:tc>
          <w:tcPr>
            <w:tcW w:w="140" w:type="pct"/>
          </w:tcPr>
          <w:p w14:paraId="3AED8A1E" w14:textId="77777777" w:rsidR="00892804" w:rsidRPr="0034692A" w:rsidRDefault="00892804"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59" w:type="pct"/>
          </w:tcPr>
          <w:p w14:paraId="45D87618" w14:textId="77777777" w:rsidR="00892804" w:rsidRPr="0034692A" w:rsidRDefault="00892804"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716" w:type="pct"/>
          </w:tcPr>
          <w:p w14:paraId="1C373E5A" w14:textId="77777777" w:rsidR="00892804" w:rsidRPr="0034692A" w:rsidRDefault="00892804"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325" w:type="pct"/>
          </w:tcPr>
          <w:p w14:paraId="0E5FCF0D" w14:textId="77777777" w:rsidR="00892804" w:rsidRPr="0034692A" w:rsidRDefault="00892804"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40" w:type="pct"/>
          </w:tcPr>
          <w:p w14:paraId="0C96DCB9" w14:textId="77777777" w:rsidR="00892804" w:rsidRPr="0034692A" w:rsidRDefault="00892804"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559" w:type="pct"/>
          </w:tcPr>
          <w:p w14:paraId="129E6520" w14:textId="77777777" w:rsidR="00892804" w:rsidRPr="0034692A" w:rsidRDefault="00892804"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659" w:type="pct"/>
          </w:tcPr>
          <w:p w14:paraId="619A2DC7" w14:textId="77777777" w:rsidR="00892804" w:rsidRPr="0034692A" w:rsidRDefault="00892804"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83" w:type="pct"/>
          </w:tcPr>
          <w:p w14:paraId="72DB0B20" w14:textId="77777777" w:rsidR="00892804" w:rsidRPr="0034692A" w:rsidRDefault="00892804"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575" w:type="pct"/>
          </w:tcPr>
          <w:p w14:paraId="5846B0AD" w14:textId="77777777" w:rsidR="00892804" w:rsidRPr="0034692A" w:rsidRDefault="00892804"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566" w:type="pct"/>
          </w:tcPr>
          <w:p w14:paraId="2AF4C5F9" w14:textId="77777777" w:rsidR="00892804" w:rsidRPr="0034692A" w:rsidRDefault="00892804"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78" w:type="pct"/>
          </w:tcPr>
          <w:p w14:paraId="0B5BB53B" w14:textId="77777777" w:rsidR="00892804" w:rsidRPr="0034692A" w:rsidRDefault="00892804"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892804" w:rsidRPr="0034692A" w14:paraId="5E861A9C" w14:textId="77777777" w:rsidTr="007E4C30">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4F8E3667" w14:textId="77777777" w:rsidR="00892804" w:rsidRPr="0034692A" w:rsidRDefault="00892804" w:rsidP="007F0ED2">
            <w:pPr>
              <w:keepLines/>
              <w:spacing w:after="0" w:line="240" w:lineRule="auto"/>
              <w:rPr>
                <w:rFonts w:ascii="Calibri Light" w:hAnsi="Calibri Light" w:cs="Calibri Light"/>
                <w:sz w:val="16"/>
                <w:szCs w:val="16"/>
                <w:lang w:val="en-US" w:eastAsia="en-US"/>
              </w:rPr>
            </w:pPr>
          </w:p>
        </w:tc>
        <w:tc>
          <w:tcPr>
            <w:tcW w:w="759" w:type="pct"/>
          </w:tcPr>
          <w:p w14:paraId="1DC9E3AA" w14:textId="77777777" w:rsidR="00892804" w:rsidRPr="0034692A" w:rsidRDefault="00892804" w:rsidP="007F0ED2">
            <w:pPr>
              <w:keepLines/>
              <w:spacing w:after="0" w:line="240" w:lineRule="auto"/>
              <w:rPr>
                <w:rFonts w:ascii="Calibri Light" w:hAnsi="Calibri Light" w:cs="Calibri Light"/>
                <w:sz w:val="16"/>
                <w:szCs w:val="16"/>
                <w:lang w:val="en-US" w:eastAsia="en-US"/>
              </w:rPr>
            </w:pPr>
          </w:p>
        </w:tc>
        <w:tc>
          <w:tcPr>
            <w:tcW w:w="716" w:type="pct"/>
          </w:tcPr>
          <w:p w14:paraId="652FA6DB" w14:textId="77777777" w:rsidR="00892804" w:rsidRPr="0034692A" w:rsidRDefault="00892804" w:rsidP="007F0ED2">
            <w:pPr>
              <w:keepLines/>
              <w:spacing w:after="0" w:line="240" w:lineRule="auto"/>
              <w:rPr>
                <w:rFonts w:ascii="Calibri Light" w:hAnsi="Calibri Light" w:cs="Calibri Light"/>
                <w:sz w:val="16"/>
                <w:szCs w:val="16"/>
                <w:lang w:val="en-US" w:eastAsia="en-US"/>
              </w:rPr>
            </w:pPr>
          </w:p>
        </w:tc>
        <w:tc>
          <w:tcPr>
            <w:tcW w:w="325" w:type="pct"/>
          </w:tcPr>
          <w:p w14:paraId="7020FEF1" w14:textId="77777777" w:rsidR="00892804" w:rsidRPr="0034692A" w:rsidRDefault="00892804" w:rsidP="007F0ED2">
            <w:pPr>
              <w:keepLines/>
              <w:spacing w:after="0" w:line="240" w:lineRule="auto"/>
              <w:rPr>
                <w:rFonts w:ascii="Calibri Light" w:hAnsi="Calibri Light" w:cs="Calibri Light"/>
                <w:sz w:val="16"/>
                <w:szCs w:val="16"/>
                <w:lang w:val="en-US" w:eastAsia="en-US"/>
              </w:rPr>
            </w:pPr>
          </w:p>
        </w:tc>
        <w:tc>
          <w:tcPr>
            <w:tcW w:w="140" w:type="pct"/>
          </w:tcPr>
          <w:p w14:paraId="3CE14628" w14:textId="77777777" w:rsidR="00892804" w:rsidRPr="0034692A" w:rsidRDefault="00892804" w:rsidP="007F0ED2">
            <w:pPr>
              <w:keepLines/>
              <w:spacing w:after="0" w:line="240" w:lineRule="auto"/>
              <w:rPr>
                <w:rFonts w:ascii="Calibri Light" w:hAnsi="Calibri Light" w:cs="Calibri Light"/>
                <w:sz w:val="16"/>
                <w:szCs w:val="16"/>
                <w:lang w:val="en-US" w:eastAsia="en-US"/>
              </w:rPr>
            </w:pPr>
          </w:p>
        </w:tc>
        <w:tc>
          <w:tcPr>
            <w:tcW w:w="559" w:type="pct"/>
          </w:tcPr>
          <w:p w14:paraId="294D47DF" w14:textId="77777777" w:rsidR="00892804" w:rsidRPr="0034692A" w:rsidRDefault="00892804" w:rsidP="007F0ED2">
            <w:pPr>
              <w:keepLines/>
              <w:spacing w:after="0" w:line="240" w:lineRule="auto"/>
              <w:rPr>
                <w:rFonts w:ascii="Calibri Light" w:hAnsi="Calibri Light" w:cs="Calibri Light"/>
                <w:sz w:val="16"/>
                <w:szCs w:val="16"/>
                <w:lang w:val="en-US" w:eastAsia="en-US"/>
              </w:rPr>
            </w:pPr>
          </w:p>
        </w:tc>
        <w:tc>
          <w:tcPr>
            <w:tcW w:w="659" w:type="pct"/>
          </w:tcPr>
          <w:p w14:paraId="14CAF99A" w14:textId="77777777" w:rsidR="00892804" w:rsidRPr="0034692A" w:rsidRDefault="00892804" w:rsidP="007F0ED2">
            <w:pPr>
              <w:keepLines/>
              <w:spacing w:after="0" w:line="240" w:lineRule="auto"/>
              <w:rPr>
                <w:rFonts w:ascii="Calibri Light" w:hAnsi="Calibri Light" w:cs="Calibri Light"/>
                <w:sz w:val="16"/>
                <w:szCs w:val="16"/>
                <w:lang w:val="en-US" w:eastAsia="en-US"/>
              </w:rPr>
            </w:pPr>
          </w:p>
        </w:tc>
        <w:tc>
          <w:tcPr>
            <w:tcW w:w="383" w:type="pct"/>
          </w:tcPr>
          <w:p w14:paraId="49D63647" w14:textId="77777777" w:rsidR="00892804" w:rsidRPr="0034692A" w:rsidRDefault="00892804" w:rsidP="007F0ED2">
            <w:pPr>
              <w:keepLines/>
              <w:spacing w:after="0" w:line="240" w:lineRule="auto"/>
              <w:rPr>
                <w:rFonts w:ascii="Calibri Light" w:hAnsi="Calibri Light" w:cs="Calibri Light"/>
                <w:sz w:val="16"/>
                <w:szCs w:val="16"/>
                <w:lang w:val="en-US" w:eastAsia="en-US"/>
              </w:rPr>
            </w:pPr>
          </w:p>
        </w:tc>
        <w:tc>
          <w:tcPr>
            <w:tcW w:w="575" w:type="pct"/>
          </w:tcPr>
          <w:p w14:paraId="39ED1783" w14:textId="77777777" w:rsidR="00892804" w:rsidRPr="0034692A" w:rsidRDefault="00892804" w:rsidP="007F0ED2">
            <w:pPr>
              <w:keepLines/>
              <w:spacing w:after="0" w:line="240" w:lineRule="auto"/>
              <w:rPr>
                <w:rFonts w:ascii="Calibri Light" w:hAnsi="Calibri Light" w:cs="Calibri Light"/>
                <w:sz w:val="16"/>
                <w:szCs w:val="16"/>
                <w:lang w:val="en-US" w:eastAsia="en-US"/>
              </w:rPr>
            </w:pPr>
          </w:p>
        </w:tc>
        <w:tc>
          <w:tcPr>
            <w:tcW w:w="566" w:type="pct"/>
          </w:tcPr>
          <w:p w14:paraId="57ABCEA3" w14:textId="77777777" w:rsidR="00892804" w:rsidRPr="0034692A" w:rsidRDefault="00892804" w:rsidP="007F0ED2">
            <w:pPr>
              <w:keepLines/>
              <w:spacing w:after="0" w:line="240" w:lineRule="auto"/>
              <w:rPr>
                <w:rFonts w:ascii="Calibri Light" w:hAnsi="Calibri Light" w:cs="Calibri Light"/>
                <w:sz w:val="16"/>
                <w:szCs w:val="16"/>
                <w:lang w:val="en-US" w:eastAsia="en-US"/>
              </w:rPr>
            </w:pPr>
          </w:p>
        </w:tc>
        <w:tc>
          <w:tcPr>
            <w:tcW w:w="178" w:type="pct"/>
          </w:tcPr>
          <w:p w14:paraId="75231914" w14:textId="77777777" w:rsidR="00892804" w:rsidRPr="0034692A" w:rsidRDefault="00892804" w:rsidP="007F0ED2">
            <w:pPr>
              <w:keepLines/>
              <w:spacing w:after="0" w:line="240" w:lineRule="auto"/>
              <w:rPr>
                <w:rFonts w:ascii="Calibri Light" w:hAnsi="Calibri Light" w:cs="Calibri Light"/>
                <w:sz w:val="16"/>
                <w:szCs w:val="16"/>
                <w:lang w:val="en-US" w:eastAsia="en-US"/>
              </w:rPr>
            </w:pPr>
          </w:p>
        </w:tc>
      </w:tr>
      <w:tr w:rsidR="001C13AE" w:rsidRPr="0034692A" w14:paraId="179441C0" w14:textId="77777777" w:rsidTr="007E4C30">
        <w:trPr>
          <w:trHeight w:val="247"/>
        </w:trPr>
        <w:tc>
          <w:tcPr>
            <w:tcW w:w="140" w:type="pct"/>
          </w:tcPr>
          <w:p w14:paraId="59B7C6BC" w14:textId="36CBC3BB"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759" w:type="pct"/>
          </w:tcPr>
          <w:p w14:paraId="7A5001FF" w14:textId="4220BE91"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INSTRUCTOR_RESOURCES</w:t>
            </w:r>
          </w:p>
        </w:tc>
        <w:tc>
          <w:tcPr>
            <w:tcW w:w="716" w:type="pct"/>
          </w:tcPr>
          <w:p w14:paraId="6A697C76" w14:textId="7D3B8E26" w:rsidR="001C13AE" w:rsidRPr="00920174" w:rsidRDefault="001C13AE"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Instructor_Resource_Id</w:t>
            </w:r>
            <w:proofErr w:type="spellEnd"/>
          </w:p>
        </w:tc>
        <w:tc>
          <w:tcPr>
            <w:tcW w:w="325" w:type="pct"/>
          </w:tcPr>
          <w:p w14:paraId="6BD89933" w14:textId="70C940F6"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6F7A2DAA" w14:textId="22596194"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559" w:type="pct"/>
          </w:tcPr>
          <w:p w14:paraId="3D36C194" w14:textId="73CE12A1"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InstructorResource.dat</w:t>
            </w:r>
          </w:p>
        </w:tc>
        <w:tc>
          <w:tcPr>
            <w:tcW w:w="659" w:type="pct"/>
          </w:tcPr>
          <w:p w14:paraId="78AD171D" w14:textId="43AD8EAB" w:rsidR="001C13AE" w:rsidRPr="00920174" w:rsidRDefault="001C13AE"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InstructorResourceId</w:t>
            </w:r>
            <w:proofErr w:type="spellEnd"/>
          </w:p>
        </w:tc>
        <w:tc>
          <w:tcPr>
            <w:tcW w:w="383" w:type="pct"/>
          </w:tcPr>
          <w:p w14:paraId="235CB743" w14:textId="74470A6A"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575" w:type="pct"/>
          </w:tcPr>
          <w:p w14:paraId="36EF4568"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566" w:type="pct"/>
          </w:tcPr>
          <w:p w14:paraId="144665E0" w14:textId="47F8F2D8"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178" w:type="pct"/>
          </w:tcPr>
          <w:p w14:paraId="6BBEF39A"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r>
      <w:tr w:rsidR="001C13AE" w:rsidRPr="0034692A" w14:paraId="79F6F84D"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238A7D4" w14:textId="64676B9B"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759" w:type="pct"/>
          </w:tcPr>
          <w:p w14:paraId="628B51B8" w14:textId="6E98171C"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INSTRUCTOR_RESOURCES</w:t>
            </w:r>
          </w:p>
        </w:tc>
        <w:tc>
          <w:tcPr>
            <w:tcW w:w="716" w:type="pct"/>
          </w:tcPr>
          <w:p w14:paraId="15CAFAA7" w14:textId="5BBB8C66" w:rsidR="001C13AE" w:rsidRPr="00920174" w:rsidRDefault="001C13AE"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Instructor_Resource_Number</w:t>
            </w:r>
            <w:proofErr w:type="spellEnd"/>
          </w:p>
        </w:tc>
        <w:tc>
          <w:tcPr>
            <w:tcW w:w="325" w:type="pct"/>
          </w:tcPr>
          <w:p w14:paraId="26FEA758" w14:textId="45060F61"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1266AA2C" w14:textId="1488CC6A"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559" w:type="pct"/>
          </w:tcPr>
          <w:p w14:paraId="079B0D3D"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659" w:type="pct"/>
          </w:tcPr>
          <w:p w14:paraId="625799ED" w14:textId="5F16BF9E" w:rsidR="001C13AE" w:rsidRPr="00920174" w:rsidRDefault="001C13AE"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InstructorResourceNumber</w:t>
            </w:r>
            <w:proofErr w:type="spellEnd"/>
          </w:p>
        </w:tc>
        <w:tc>
          <w:tcPr>
            <w:tcW w:w="383" w:type="pct"/>
          </w:tcPr>
          <w:p w14:paraId="55B8FED9" w14:textId="06C20AAF"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575" w:type="pct"/>
          </w:tcPr>
          <w:p w14:paraId="3515BE4C"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566" w:type="pct"/>
          </w:tcPr>
          <w:p w14:paraId="1E323FEE"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178" w:type="pct"/>
          </w:tcPr>
          <w:p w14:paraId="08CB4A88"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r>
      <w:tr w:rsidR="001C13AE" w:rsidRPr="0034692A" w14:paraId="38F9F6AE" w14:textId="77777777" w:rsidTr="007E4C30">
        <w:trPr>
          <w:trHeight w:val="247"/>
        </w:trPr>
        <w:tc>
          <w:tcPr>
            <w:tcW w:w="140" w:type="pct"/>
          </w:tcPr>
          <w:p w14:paraId="5516A2C2" w14:textId="5D209FD5"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759" w:type="pct"/>
          </w:tcPr>
          <w:p w14:paraId="606EC1AB" w14:textId="47A09A6D"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INSTRUCTOR_RESOURCES</w:t>
            </w:r>
          </w:p>
        </w:tc>
        <w:tc>
          <w:tcPr>
            <w:tcW w:w="716" w:type="pct"/>
          </w:tcPr>
          <w:p w14:paraId="1408AB1E" w14:textId="77511E96" w:rsidR="001C13AE" w:rsidRPr="00920174" w:rsidRDefault="001C13AE"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Person_Id</w:t>
            </w:r>
            <w:proofErr w:type="spellEnd"/>
          </w:p>
        </w:tc>
        <w:tc>
          <w:tcPr>
            <w:tcW w:w="325" w:type="pct"/>
          </w:tcPr>
          <w:p w14:paraId="2B996A40" w14:textId="7E0F5C45"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378DF69D"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559" w:type="pct"/>
          </w:tcPr>
          <w:p w14:paraId="5C3AA4F3"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659" w:type="pct"/>
          </w:tcPr>
          <w:p w14:paraId="50D6D5CB" w14:textId="2E53C5F8" w:rsidR="001C13AE" w:rsidRPr="00920174" w:rsidRDefault="001C13AE"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PersonId</w:t>
            </w:r>
            <w:proofErr w:type="spellEnd"/>
          </w:p>
        </w:tc>
        <w:tc>
          <w:tcPr>
            <w:tcW w:w="383" w:type="pct"/>
          </w:tcPr>
          <w:p w14:paraId="5CD4AC94" w14:textId="5EDE7B28"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575" w:type="pct"/>
          </w:tcPr>
          <w:p w14:paraId="65ED8FD1"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566" w:type="pct"/>
          </w:tcPr>
          <w:p w14:paraId="65B32DE6"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178" w:type="pct"/>
          </w:tcPr>
          <w:p w14:paraId="25F4BCC1"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r>
      <w:tr w:rsidR="001C13AE" w:rsidRPr="0034692A" w14:paraId="5B8211CA"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A68A6D9" w14:textId="182792FD"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759" w:type="pct"/>
          </w:tcPr>
          <w:p w14:paraId="7BD5B68F" w14:textId="413EA523"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PER_ALL_PEOPLE_F</w:t>
            </w:r>
          </w:p>
        </w:tc>
        <w:tc>
          <w:tcPr>
            <w:tcW w:w="716" w:type="pct"/>
          </w:tcPr>
          <w:p w14:paraId="50C98316" w14:textId="1B521685" w:rsidR="001C13AE" w:rsidRPr="00920174" w:rsidRDefault="001C13AE"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Person_Number</w:t>
            </w:r>
            <w:proofErr w:type="spellEnd"/>
          </w:p>
        </w:tc>
        <w:tc>
          <w:tcPr>
            <w:tcW w:w="325" w:type="pct"/>
          </w:tcPr>
          <w:p w14:paraId="5DB6B5A3" w14:textId="3736A7E3"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45631577" w14:textId="46D37273"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559" w:type="pct"/>
          </w:tcPr>
          <w:p w14:paraId="053B5B9D"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659" w:type="pct"/>
          </w:tcPr>
          <w:p w14:paraId="5136404B" w14:textId="38DA8E74" w:rsidR="001C13AE" w:rsidRPr="00920174" w:rsidRDefault="001C13AE"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PersonNumber</w:t>
            </w:r>
            <w:proofErr w:type="spellEnd"/>
          </w:p>
        </w:tc>
        <w:tc>
          <w:tcPr>
            <w:tcW w:w="383" w:type="pct"/>
          </w:tcPr>
          <w:p w14:paraId="294D682C" w14:textId="3397C877"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575" w:type="pct"/>
          </w:tcPr>
          <w:p w14:paraId="19A21B2E"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566" w:type="pct"/>
          </w:tcPr>
          <w:p w14:paraId="7AF97A37"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178" w:type="pct"/>
          </w:tcPr>
          <w:p w14:paraId="4FD28D43"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r>
      <w:tr w:rsidR="001C13AE" w:rsidRPr="0034692A" w14:paraId="5B7E32FA" w14:textId="77777777" w:rsidTr="007E4C30">
        <w:trPr>
          <w:trHeight w:val="247"/>
        </w:trPr>
        <w:tc>
          <w:tcPr>
            <w:tcW w:w="140" w:type="pct"/>
          </w:tcPr>
          <w:p w14:paraId="4E713FAF" w14:textId="60F24C47"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759" w:type="pct"/>
          </w:tcPr>
          <w:p w14:paraId="69A50AB7" w14:textId="4A6531D5"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716" w:type="pct"/>
          </w:tcPr>
          <w:p w14:paraId="7B990F21" w14:textId="2735A3C1" w:rsidR="001C13AE" w:rsidRPr="00920174" w:rsidRDefault="001C13AE"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wned_By_Person_Id</w:t>
            </w:r>
            <w:proofErr w:type="spellEnd"/>
          </w:p>
        </w:tc>
        <w:tc>
          <w:tcPr>
            <w:tcW w:w="325" w:type="pct"/>
          </w:tcPr>
          <w:p w14:paraId="39E66079" w14:textId="4FD7E1C1"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560FC29E"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559" w:type="pct"/>
          </w:tcPr>
          <w:p w14:paraId="35AA1E3C"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659" w:type="pct"/>
          </w:tcPr>
          <w:p w14:paraId="5A56C0C8" w14:textId="27FC7D42" w:rsidR="001C13AE" w:rsidRPr="00920174" w:rsidRDefault="001C13AE"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wnedByPersonId</w:t>
            </w:r>
            <w:proofErr w:type="spellEnd"/>
          </w:p>
        </w:tc>
        <w:tc>
          <w:tcPr>
            <w:tcW w:w="383" w:type="pct"/>
          </w:tcPr>
          <w:p w14:paraId="4D2EA274" w14:textId="1C5E2625"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575" w:type="pct"/>
          </w:tcPr>
          <w:p w14:paraId="111B2844"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566" w:type="pct"/>
          </w:tcPr>
          <w:p w14:paraId="59E4704C"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178" w:type="pct"/>
          </w:tcPr>
          <w:p w14:paraId="2BB50B45"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r>
      <w:tr w:rsidR="001C13AE" w:rsidRPr="0034692A" w14:paraId="126650E6"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209A211" w14:textId="62EA12C2"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759" w:type="pct"/>
          </w:tcPr>
          <w:p w14:paraId="569B38E5" w14:textId="48DE9AF5"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716" w:type="pct"/>
          </w:tcPr>
          <w:p w14:paraId="1BE2976A" w14:textId="1EEB73DC" w:rsidR="001C13AE" w:rsidRPr="00920174" w:rsidRDefault="001C13AE"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wned_By_Person_Number</w:t>
            </w:r>
            <w:proofErr w:type="spellEnd"/>
          </w:p>
        </w:tc>
        <w:tc>
          <w:tcPr>
            <w:tcW w:w="325" w:type="pct"/>
          </w:tcPr>
          <w:p w14:paraId="5ED77866" w14:textId="49C88401"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0B32D86B" w14:textId="2C7D0656"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559" w:type="pct"/>
          </w:tcPr>
          <w:p w14:paraId="38A541E9"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659" w:type="pct"/>
          </w:tcPr>
          <w:p w14:paraId="36DE5499" w14:textId="5368E144" w:rsidR="001C13AE" w:rsidRPr="00920174" w:rsidRDefault="001C13AE"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wnedByPersonNumber</w:t>
            </w:r>
            <w:proofErr w:type="spellEnd"/>
          </w:p>
        </w:tc>
        <w:tc>
          <w:tcPr>
            <w:tcW w:w="383" w:type="pct"/>
          </w:tcPr>
          <w:p w14:paraId="0A6039F7" w14:textId="7996C73D"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575" w:type="pct"/>
          </w:tcPr>
          <w:p w14:paraId="289C7E0A"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566" w:type="pct"/>
          </w:tcPr>
          <w:p w14:paraId="169C2026"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178" w:type="pct"/>
          </w:tcPr>
          <w:p w14:paraId="7E8A1576"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r>
      <w:tr w:rsidR="001C13AE" w:rsidRPr="0034692A" w14:paraId="468B6FE4" w14:textId="77777777" w:rsidTr="007E4C30">
        <w:trPr>
          <w:trHeight w:val="247"/>
        </w:trPr>
        <w:tc>
          <w:tcPr>
            <w:tcW w:w="140" w:type="pct"/>
          </w:tcPr>
          <w:p w14:paraId="2DAB1E52" w14:textId="286671B0"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759" w:type="pct"/>
          </w:tcPr>
          <w:p w14:paraId="18B6F2C7" w14:textId="7D243098"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716" w:type="pct"/>
          </w:tcPr>
          <w:p w14:paraId="3D8C7E9B" w14:textId="7069383E" w:rsidR="001C13AE" w:rsidRPr="00920174" w:rsidRDefault="001C13AE"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_Type</w:t>
            </w:r>
            <w:proofErr w:type="spellEnd"/>
          </w:p>
        </w:tc>
        <w:tc>
          <w:tcPr>
            <w:tcW w:w="325" w:type="pct"/>
          </w:tcPr>
          <w:p w14:paraId="51E1D0A2" w14:textId="0F9F9AA3"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5F0DA5E6"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559" w:type="pct"/>
          </w:tcPr>
          <w:p w14:paraId="29A25A99"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659" w:type="pct"/>
          </w:tcPr>
          <w:p w14:paraId="547A6497" w14:textId="78FC1948" w:rsidR="001C13AE" w:rsidRPr="00920174" w:rsidRDefault="001C13AE"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Type</w:t>
            </w:r>
            <w:proofErr w:type="spellEnd"/>
          </w:p>
        </w:tc>
        <w:tc>
          <w:tcPr>
            <w:tcW w:w="383" w:type="pct"/>
          </w:tcPr>
          <w:p w14:paraId="7671D9DB" w14:textId="7A62D697"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575" w:type="pct"/>
          </w:tcPr>
          <w:p w14:paraId="08BFA112"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566" w:type="pct"/>
          </w:tcPr>
          <w:p w14:paraId="3A92E26B"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178" w:type="pct"/>
          </w:tcPr>
          <w:p w14:paraId="3004E329"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r>
      <w:tr w:rsidR="001C13AE" w:rsidRPr="0034692A" w14:paraId="601A9BAC"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E50490E" w14:textId="3CCF4D60"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759" w:type="pct"/>
          </w:tcPr>
          <w:p w14:paraId="190F8604" w14:textId="77D832B7"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716" w:type="pct"/>
          </w:tcPr>
          <w:p w14:paraId="0394F889" w14:textId="3C1E8453" w:rsidR="001C13AE" w:rsidRPr="00920174" w:rsidRDefault="001C13AE"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_Id</w:t>
            </w:r>
            <w:proofErr w:type="spellEnd"/>
          </w:p>
        </w:tc>
        <w:tc>
          <w:tcPr>
            <w:tcW w:w="325" w:type="pct"/>
          </w:tcPr>
          <w:p w14:paraId="050F5246" w14:textId="79C74914"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37D40B3E" w14:textId="131D7518"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559" w:type="pct"/>
          </w:tcPr>
          <w:p w14:paraId="5CC00BC2"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659" w:type="pct"/>
          </w:tcPr>
          <w:p w14:paraId="4E900132" w14:textId="6D4B77CD" w:rsidR="001C13AE" w:rsidRPr="00920174" w:rsidRDefault="001C13AE"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Id</w:t>
            </w:r>
            <w:proofErr w:type="spellEnd"/>
          </w:p>
        </w:tc>
        <w:tc>
          <w:tcPr>
            <w:tcW w:w="383" w:type="pct"/>
          </w:tcPr>
          <w:p w14:paraId="058AAE57" w14:textId="033FF747"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575" w:type="pct"/>
          </w:tcPr>
          <w:p w14:paraId="344EE48C"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566" w:type="pct"/>
          </w:tcPr>
          <w:p w14:paraId="51A29764"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178" w:type="pct"/>
          </w:tcPr>
          <w:p w14:paraId="6596AA92"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r>
      <w:tr w:rsidR="001C13AE" w:rsidRPr="0034692A" w14:paraId="577292D9" w14:textId="77777777" w:rsidTr="007E4C30">
        <w:trPr>
          <w:trHeight w:val="247"/>
        </w:trPr>
        <w:tc>
          <w:tcPr>
            <w:tcW w:w="140" w:type="pct"/>
          </w:tcPr>
          <w:p w14:paraId="77D30041" w14:textId="47FDFF63"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9</w:t>
            </w:r>
          </w:p>
        </w:tc>
        <w:tc>
          <w:tcPr>
            <w:tcW w:w="759" w:type="pct"/>
          </w:tcPr>
          <w:p w14:paraId="74BDB798" w14:textId="38C1AC2D"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716" w:type="pct"/>
          </w:tcPr>
          <w:p w14:paraId="2D393755" w14:textId="2B034D85"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325" w:type="pct"/>
          </w:tcPr>
          <w:p w14:paraId="070C8E20" w14:textId="21A3FBE5"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140" w:type="pct"/>
          </w:tcPr>
          <w:p w14:paraId="07B517BA" w14:textId="47D71741"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559" w:type="pct"/>
          </w:tcPr>
          <w:p w14:paraId="495BF397"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659" w:type="pct"/>
          </w:tcPr>
          <w:p w14:paraId="679CCA76" w14:textId="763B5354" w:rsidR="001C13AE" w:rsidRPr="00920174" w:rsidRDefault="001C13AE"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SystemId</w:t>
            </w:r>
            <w:proofErr w:type="spellEnd"/>
          </w:p>
        </w:tc>
        <w:tc>
          <w:tcPr>
            <w:tcW w:w="383" w:type="pct"/>
          </w:tcPr>
          <w:p w14:paraId="050FEC35" w14:textId="5CF8B09B"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000)</w:t>
            </w:r>
          </w:p>
        </w:tc>
        <w:tc>
          <w:tcPr>
            <w:tcW w:w="575" w:type="pct"/>
          </w:tcPr>
          <w:p w14:paraId="4EE570D7"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566" w:type="pct"/>
          </w:tcPr>
          <w:p w14:paraId="5326BBCD"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178" w:type="pct"/>
          </w:tcPr>
          <w:p w14:paraId="0FFF7D32"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r>
      <w:tr w:rsidR="001C13AE" w:rsidRPr="0034692A" w14:paraId="0E4AB2E9"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17864B3" w14:textId="4B9C0426"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0</w:t>
            </w:r>
          </w:p>
        </w:tc>
        <w:tc>
          <w:tcPr>
            <w:tcW w:w="759" w:type="pct"/>
          </w:tcPr>
          <w:p w14:paraId="62BC0702" w14:textId="42118A1B"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716" w:type="pct"/>
          </w:tcPr>
          <w:p w14:paraId="6265CBB7" w14:textId="6232631F"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325" w:type="pct"/>
          </w:tcPr>
          <w:p w14:paraId="76450C36" w14:textId="245168E8"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140" w:type="pct"/>
          </w:tcPr>
          <w:p w14:paraId="51F26090" w14:textId="0EDD2A6D"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559" w:type="pct"/>
          </w:tcPr>
          <w:p w14:paraId="5A6F5259"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659" w:type="pct"/>
          </w:tcPr>
          <w:p w14:paraId="7BB6F898" w14:textId="3B57F77A" w:rsidR="001C13AE" w:rsidRPr="00920174" w:rsidRDefault="001C13AE"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SystemOwner</w:t>
            </w:r>
            <w:proofErr w:type="spellEnd"/>
          </w:p>
        </w:tc>
        <w:tc>
          <w:tcPr>
            <w:tcW w:w="383" w:type="pct"/>
          </w:tcPr>
          <w:p w14:paraId="356BDE5F" w14:textId="38BDDCB6"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56)</w:t>
            </w:r>
          </w:p>
        </w:tc>
        <w:tc>
          <w:tcPr>
            <w:tcW w:w="575" w:type="pct"/>
          </w:tcPr>
          <w:p w14:paraId="063EC5CC" w14:textId="518151AE" w:rsidR="001C13AE" w:rsidRPr="00920174" w:rsidRDefault="002B7D69"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DataMigration</w:t>
            </w:r>
            <w:proofErr w:type="spellEnd"/>
          </w:p>
        </w:tc>
        <w:tc>
          <w:tcPr>
            <w:tcW w:w="566" w:type="pct"/>
          </w:tcPr>
          <w:p w14:paraId="3136CA13"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178" w:type="pct"/>
          </w:tcPr>
          <w:p w14:paraId="1DF2FFC4"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r>
      <w:tr w:rsidR="001C13AE" w:rsidRPr="0034692A" w14:paraId="5B678A06" w14:textId="77777777" w:rsidTr="007E4C30">
        <w:trPr>
          <w:trHeight w:val="247"/>
        </w:trPr>
        <w:tc>
          <w:tcPr>
            <w:tcW w:w="140" w:type="pct"/>
          </w:tcPr>
          <w:p w14:paraId="62BE4AAB" w14:textId="481EFBB9"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1</w:t>
            </w:r>
          </w:p>
        </w:tc>
        <w:tc>
          <w:tcPr>
            <w:tcW w:w="759" w:type="pct"/>
          </w:tcPr>
          <w:p w14:paraId="39435A8A" w14:textId="292A3E02"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716" w:type="pct"/>
          </w:tcPr>
          <w:p w14:paraId="67F5207E" w14:textId="41A31A06"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325" w:type="pct"/>
          </w:tcPr>
          <w:p w14:paraId="41EC831A" w14:textId="3C952B18"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140" w:type="pct"/>
          </w:tcPr>
          <w:p w14:paraId="296E438E" w14:textId="411ACF72"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559" w:type="pct"/>
          </w:tcPr>
          <w:p w14:paraId="06226087"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659" w:type="pct"/>
          </w:tcPr>
          <w:p w14:paraId="6FDDC886" w14:textId="67ABB42F"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GUID</w:t>
            </w:r>
          </w:p>
        </w:tc>
        <w:tc>
          <w:tcPr>
            <w:tcW w:w="383" w:type="pct"/>
          </w:tcPr>
          <w:p w14:paraId="2A62A056" w14:textId="412C4FF5" w:rsidR="001C13AE" w:rsidRPr="00920174" w:rsidRDefault="001C13AE"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2)</w:t>
            </w:r>
          </w:p>
        </w:tc>
        <w:tc>
          <w:tcPr>
            <w:tcW w:w="575" w:type="pct"/>
          </w:tcPr>
          <w:p w14:paraId="24ADCD33" w14:textId="79E30162"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566" w:type="pct"/>
          </w:tcPr>
          <w:p w14:paraId="3AA5DBB8"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c>
          <w:tcPr>
            <w:tcW w:w="178" w:type="pct"/>
          </w:tcPr>
          <w:p w14:paraId="07EAF28C" w14:textId="77777777" w:rsidR="001C13AE" w:rsidRPr="00920174" w:rsidRDefault="001C13AE" w:rsidP="00920174">
            <w:pPr>
              <w:keepLines/>
              <w:spacing w:after="0" w:line="240" w:lineRule="auto"/>
              <w:jc w:val="both"/>
              <w:rPr>
                <w:rFonts w:ascii="Calibri Light" w:hAnsi="Calibri Light" w:cs="Calibri Light"/>
                <w:sz w:val="16"/>
                <w:szCs w:val="16"/>
                <w:lang w:val="en-US" w:eastAsia="en-US"/>
              </w:rPr>
            </w:pPr>
          </w:p>
        </w:tc>
      </w:tr>
    </w:tbl>
    <w:p w14:paraId="07DF3160" w14:textId="2D2E656F" w:rsidR="007141DC" w:rsidRDefault="007141DC" w:rsidP="007141DC"/>
    <w:p w14:paraId="67F61B7A" w14:textId="0BA016A8" w:rsidR="00215665" w:rsidRDefault="00215665" w:rsidP="00157CB1">
      <w:pPr>
        <w:pStyle w:val="Heading2"/>
      </w:pPr>
      <w:bookmarkStart w:id="130" w:name="_Toc79998093"/>
      <w:r>
        <w:t xml:space="preserve">Business Object: </w:t>
      </w:r>
      <w:r w:rsidR="00F9201F">
        <w:t>Course</w:t>
      </w:r>
      <w:bookmarkEnd w:id="130"/>
    </w:p>
    <w:tbl>
      <w:tblPr>
        <w:tblStyle w:val="GridTable4-Accent11"/>
        <w:tblW w:w="5000" w:type="pct"/>
        <w:tblLook w:val="0420" w:firstRow="1" w:lastRow="0" w:firstColumn="0" w:lastColumn="0" w:noHBand="0" w:noVBand="1"/>
      </w:tblPr>
      <w:tblGrid>
        <w:gridCol w:w="548"/>
        <w:gridCol w:w="2198"/>
        <w:gridCol w:w="2047"/>
        <w:gridCol w:w="1218"/>
        <w:gridCol w:w="547"/>
        <w:gridCol w:w="1162"/>
        <w:gridCol w:w="1821"/>
        <w:gridCol w:w="1218"/>
        <w:gridCol w:w="1650"/>
        <w:gridCol w:w="1040"/>
        <w:gridCol w:w="499"/>
      </w:tblGrid>
      <w:tr w:rsidR="007E4C30" w:rsidRPr="0034692A" w14:paraId="30E88ED5" w14:textId="77777777" w:rsidTr="007E4C30">
        <w:trPr>
          <w:cnfStyle w:val="100000000000" w:firstRow="1" w:lastRow="0" w:firstColumn="0" w:lastColumn="0" w:oddVBand="0" w:evenVBand="0" w:oddHBand="0" w:evenHBand="0" w:firstRowFirstColumn="0" w:firstRowLastColumn="0" w:lastRowFirstColumn="0" w:lastRowLastColumn="0"/>
          <w:trHeight w:val="247"/>
          <w:tblHeader/>
        </w:trPr>
        <w:tc>
          <w:tcPr>
            <w:tcW w:w="140" w:type="pct"/>
          </w:tcPr>
          <w:p w14:paraId="1EDE2C1A" w14:textId="77777777" w:rsidR="002D30BC" w:rsidRPr="0034692A" w:rsidRDefault="002D30B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51" w:type="pct"/>
          </w:tcPr>
          <w:p w14:paraId="4C4E9931" w14:textId="77777777" w:rsidR="002D30BC" w:rsidRPr="0034692A" w:rsidRDefault="002D30B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685" w:type="pct"/>
          </w:tcPr>
          <w:p w14:paraId="7E57CC08" w14:textId="77777777" w:rsidR="002D30BC" w:rsidRPr="0034692A" w:rsidRDefault="002D30B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383" w:type="pct"/>
          </w:tcPr>
          <w:p w14:paraId="093B49F1" w14:textId="77777777" w:rsidR="002D30BC" w:rsidRPr="0034692A" w:rsidRDefault="002D30B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40" w:type="pct"/>
          </w:tcPr>
          <w:p w14:paraId="42905FEB" w14:textId="77777777" w:rsidR="002D30BC" w:rsidRPr="0034692A" w:rsidRDefault="002D30B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543" w:type="pct"/>
          </w:tcPr>
          <w:p w14:paraId="37BC8B25" w14:textId="77777777" w:rsidR="002D30BC" w:rsidRPr="0034692A" w:rsidRDefault="002D30B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604" w:type="pct"/>
          </w:tcPr>
          <w:p w14:paraId="5732DCF0" w14:textId="77777777" w:rsidR="002D30BC" w:rsidRPr="0034692A" w:rsidRDefault="002D30B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83" w:type="pct"/>
          </w:tcPr>
          <w:p w14:paraId="5552BC80" w14:textId="77777777" w:rsidR="002D30BC" w:rsidRPr="0034692A" w:rsidRDefault="002D30B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718" w:type="pct"/>
          </w:tcPr>
          <w:p w14:paraId="6216681E" w14:textId="77777777" w:rsidR="002D30BC" w:rsidRPr="0034692A" w:rsidRDefault="002D30B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499" w:type="pct"/>
          </w:tcPr>
          <w:p w14:paraId="10A53D23" w14:textId="77777777" w:rsidR="002D30BC" w:rsidRPr="0034692A" w:rsidRDefault="002D30B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54" w:type="pct"/>
          </w:tcPr>
          <w:p w14:paraId="2E273352" w14:textId="77777777" w:rsidR="002D30BC" w:rsidRPr="0034692A" w:rsidRDefault="002D30BC"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7E4C30" w:rsidRPr="0034692A" w14:paraId="60FA733D" w14:textId="77777777" w:rsidTr="007E4C30">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64BC4423" w14:textId="77777777" w:rsidR="002D30BC" w:rsidRPr="0034692A" w:rsidRDefault="002D30BC" w:rsidP="007F0ED2">
            <w:pPr>
              <w:keepLines/>
              <w:spacing w:after="0" w:line="240" w:lineRule="auto"/>
              <w:rPr>
                <w:rFonts w:ascii="Calibri Light" w:hAnsi="Calibri Light" w:cs="Calibri Light"/>
                <w:sz w:val="16"/>
                <w:szCs w:val="16"/>
                <w:lang w:val="en-US" w:eastAsia="en-US"/>
              </w:rPr>
            </w:pPr>
          </w:p>
        </w:tc>
        <w:tc>
          <w:tcPr>
            <w:tcW w:w="751" w:type="pct"/>
          </w:tcPr>
          <w:p w14:paraId="258EECDA" w14:textId="77777777" w:rsidR="002D30BC" w:rsidRPr="0034692A" w:rsidRDefault="002D30BC" w:rsidP="007F0ED2">
            <w:pPr>
              <w:keepLines/>
              <w:spacing w:after="0" w:line="240" w:lineRule="auto"/>
              <w:rPr>
                <w:rFonts w:ascii="Calibri Light" w:hAnsi="Calibri Light" w:cs="Calibri Light"/>
                <w:sz w:val="16"/>
                <w:szCs w:val="16"/>
                <w:lang w:val="en-US" w:eastAsia="en-US"/>
              </w:rPr>
            </w:pPr>
          </w:p>
        </w:tc>
        <w:tc>
          <w:tcPr>
            <w:tcW w:w="685" w:type="pct"/>
          </w:tcPr>
          <w:p w14:paraId="77211D84" w14:textId="77777777" w:rsidR="002D30BC" w:rsidRPr="0034692A" w:rsidRDefault="002D30BC" w:rsidP="007F0ED2">
            <w:pPr>
              <w:keepLines/>
              <w:spacing w:after="0" w:line="240" w:lineRule="auto"/>
              <w:rPr>
                <w:rFonts w:ascii="Calibri Light" w:hAnsi="Calibri Light" w:cs="Calibri Light"/>
                <w:sz w:val="16"/>
                <w:szCs w:val="16"/>
                <w:lang w:val="en-US" w:eastAsia="en-US"/>
              </w:rPr>
            </w:pPr>
          </w:p>
        </w:tc>
        <w:tc>
          <w:tcPr>
            <w:tcW w:w="383" w:type="pct"/>
          </w:tcPr>
          <w:p w14:paraId="4C76453E" w14:textId="77777777" w:rsidR="002D30BC" w:rsidRPr="0034692A" w:rsidRDefault="002D30BC" w:rsidP="007F0ED2">
            <w:pPr>
              <w:keepLines/>
              <w:spacing w:after="0" w:line="240" w:lineRule="auto"/>
              <w:rPr>
                <w:rFonts w:ascii="Calibri Light" w:hAnsi="Calibri Light" w:cs="Calibri Light"/>
                <w:sz w:val="16"/>
                <w:szCs w:val="16"/>
                <w:lang w:val="en-US" w:eastAsia="en-US"/>
              </w:rPr>
            </w:pPr>
          </w:p>
        </w:tc>
        <w:tc>
          <w:tcPr>
            <w:tcW w:w="140" w:type="pct"/>
          </w:tcPr>
          <w:p w14:paraId="704B31C3" w14:textId="77777777" w:rsidR="002D30BC" w:rsidRPr="0034692A" w:rsidRDefault="002D30BC" w:rsidP="007F0ED2">
            <w:pPr>
              <w:keepLines/>
              <w:spacing w:after="0" w:line="240" w:lineRule="auto"/>
              <w:rPr>
                <w:rFonts w:ascii="Calibri Light" w:hAnsi="Calibri Light" w:cs="Calibri Light"/>
                <w:sz w:val="16"/>
                <w:szCs w:val="16"/>
                <w:lang w:val="en-US" w:eastAsia="en-US"/>
              </w:rPr>
            </w:pPr>
          </w:p>
        </w:tc>
        <w:tc>
          <w:tcPr>
            <w:tcW w:w="543" w:type="pct"/>
          </w:tcPr>
          <w:p w14:paraId="0FC108AB" w14:textId="77777777" w:rsidR="002D30BC" w:rsidRPr="0034692A" w:rsidRDefault="002D30BC" w:rsidP="007F0ED2">
            <w:pPr>
              <w:keepLines/>
              <w:spacing w:after="0" w:line="240" w:lineRule="auto"/>
              <w:rPr>
                <w:rFonts w:ascii="Calibri Light" w:hAnsi="Calibri Light" w:cs="Calibri Light"/>
                <w:sz w:val="16"/>
                <w:szCs w:val="16"/>
                <w:lang w:val="en-US" w:eastAsia="en-US"/>
              </w:rPr>
            </w:pPr>
          </w:p>
        </w:tc>
        <w:tc>
          <w:tcPr>
            <w:tcW w:w="604" w:type="pct"/>
          </w:tcPr>
          <w:p w14:paraId="7B76414A" w14:textId="77777777" w:rsidR="002D30BC" w:rsidRPr="0034692A" w:rsidRDefault="002D30BC" w:rsidP="007F0ED2">
            <w:pPr>
              <w:keepLines/>
              <w:spacing w:after="0" w:line="240" w:lineRule="auto"/>
              <w:rPr>
                <w:rFonts w:ascii="Calibri Light" w:hAnsi="Calibri Light" w:cs="Calibri Light"/>
                <w:sz w:val="16"/>
                <w:szCs w:val="16"/>
                <w:lang w:val="en-US" w:eastAsia="en-US"/>
              </w:rPr>
            </w:pPr>
          </w:p>
        </w:tc>
        <w:tc>
          <w:tcPr>
            <w:tcW w:w="383" w:type="pct"/>
          </w:tcPr>
          <w:p w14:paraId="02B3A46E" w14:textId="77777777" w:rsidR="002D30BC" w:rsidRPr="0034692A" w:rsidRDefault="002D30BC" w:rsidP="007F0ED2">
            <w:pPr>
              <w:keepLines/>
              <w:spacing w:after="0" w:line="240" w:lineRule="auto"/>
              <w:rPr>
                <w:rFonts w:ascii="Calibri Light" w:hAnsi="Calibri Light" w:cs="Calibri Light"/>
                <w:sz w:val="16"/>
                <w:szCs w:val="16"/>
                <w:lang w:val="en-US" w:eastAsia="en-US"/>
              </w:rPr>
            </w:pPr>
          </w:p>
        </w:tc>
        <w:tc>
          <w:tcPr>
            <w:tcW w:w="718" w:type="pct"/>
          </w:tcPr>
          <w:p w14:paraId="40B7BCD8" w14:textId="77777777" w:rsidR="002D30BC" w:rsidRPr="0034692A" w:rsidRDefault="002D30BC" w:rsidP="007F0ED2">
            <w:pPr>
              <w:keepLines/>
              <w:spacing w:after="0" w:line="240" w:lineRule="auto"/>
              <w:rPr>
                <w:rFonts w:ascii="Calibri Light" w:hAnsi="Calibri Light" w:cs="Calibri Light"/>
                <w:sz w:val="16"/>
                <w:szCs w:val="16"/>
                <w:lang w:val="en-US" w:eastAsia="en-US"/>
              </w:rPr>
            </w:pPr>
          </w:p>
        </w:tc>
        <w:tc>
          <w:tcPr>
            <w:tcW w:w="499" w:type="pct"/>
          </w:tcPr>
          <w:p w14:paraId="63D47CBE" w14:textId="77777777" w:rsidR="002D30BC" w:rsidRPr="0034692A" w:rsidRDefault="002D30BC" w:rsidP="007F0ED2">
            <w:pPr>
              <w:keepLines/>
              <w:spacing w:after="0" w:line="240" w:lineRule="auto"/>
              <w:rPr>
                <w:rFonts w:ascii="Calibri Light" w:hAnsi="Calibri Light" w:cs="Calibri Light"/>
                <w:sz w:val="16"/>
                <w:szCs w:val="16"/>
                <w:lang w:val="en-US" w:eastAsia="en-US"/>
              </w:rPr>
            </w:pPr>
          </w:p>
        </w:tc>
        <w:tc>
          <w:tcPr>
            <w:tcW w:w="154" w:type="pct"/>
          </w:tcPr>
          <w:p w14:paraId="69C2606F" w14:textId="77777777" w:rsidR="002D30BC" w:rsidRPr="0034692A" w:rsidRDefault="002D30BC" w:rsidP="007F0ED2">
            <w:pPr>
              <w:keepLines/>
              <w:spacing w:after="0" w:line="240" w:lineRule="auto"/>
              <w:rPr>
                <w:rFonts w:ascii="Calibri Light" w:hAnsi="Calibri Light" w:cs="Calibri Light"/>
                <w:sz w:val="16"/>
                <w:szCs w:val="16"/>
                <w:lang w:val="en-US" w:eastAsia="en-US"/>
              </w:rPr>
            </w:pPr>
          </w:p>
        </w:tc>
      </w:tr>
      <w:tr w:rsidR="001A0113" w:rsidRPr="0034692A" w14:paraId="2353BFB2" w14:textId="77777777" w:rsidTr="007E4C30">
        <w:trPr>
          <w:trHeight w:val="247"/>
        </w:trPr>
        <w:tc>
          <w:tcPr>
            <w:tcW w:w="140" w:type="pct"/>
          </w:tcPr>
          <w:p w14:paraId="7A7011B0" w14:textId="61FEE2FE"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751" w:type="pct"/>
          </w:tcPr>
          <w:p w14:paraId="386393BC" w14:textId="0A571B58"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COURSES_F</w:t>
            </w:r>
          </w:p>
        </w:tc>
        <w:tc>
          <w:tcPr>
            <w:tcW w:w="685" w:type="pct"/>
          </w:tcPr>
          <w:p w14:paraId="5F276471" w14:textId="4AC0B61E"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ourse_Id</w:t>
            </w:r>
            <w:proofErr w:type="spellEnd"/>
          </w:p>
        </w:tc>
        <w:tc>
          <w:tcPr>
            <w:tcW w:w="383" w:type="pct"/>
          </w:tcPr>
          <w:p w14:paraId="05453864" w14:textId="5E176ABF"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4B911909"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543" w:type="pct"/>
          </w:tcPr>
          <w:p w14:paraId="187A5DC4" w14:textId="43671706"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Course.dat</w:t>
            </w:r>
          </w:p>
        </w:tc>
        <w:tc>
          <w:tcPr>
            <w:tcW w:w="604" w:type="pct"/>
          </w:tcPr>
          <w:p w14:paraId="296BE678" w14:textId="64EB21C3"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ourseId</w:t>
            </w:r>
            <w:proofErr w:type="spellEnd"/>
          </w:p>
        </w:tc>
        <w:tc>
          <w:tcPr>
            <w:tcW w:w="383" w:type="pct"/>
          </w:tcPr>
          <w:p w14:paraId="2B756143" w14:textId="2B7B14DA"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718" w:type="pct"/>
          </w:tcPr>
          <w:p w14:paraId="51210EBF"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499" w:type="pct"/>
          </w:tcPr>
          <w:p w14:paraId="7C3F9332"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154" w:type="pct"/>
          </w:tcPr>
          <w:p w14:paraId="2DFECEE4"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r>
      <w:tr w:rsidR="001A0113" w:rsidRPr="0034692A" w14:paraId="3DC14DED"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5AD733D" w14:textId="2BDBAEF6"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751" w:type="pct"/>
          </w:tcPr>
          <w:p w14:paraId="2A2AC8BF" w14:textId="25D3DCF3"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COURSES_F</w:t>
            </w:r>
          </w:p>
        </w:tc>
        <w:tc>
          <w:tcPr>
            <w:tcW w:w="685" w:type="pct"/>
          </w:tcPr>
          <w:p w14:paraId="46641C35" w14:textId="4BD017FD"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Effective_Start_Date</w:t>
            </w:r>
            <w:proofErr w:type="spellEnd"/>
          </w:p>
        </w:tc>
        <w:tc>
          <w:tcPr>
            <w:tcW w:w="383" w:type="pct"/>
          </w:tcPr>
          <w:p w14:paraId="099AE869" w14:textId="09352A38"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140" w:type="pct"/>
          </w:tcPr>
          <w:p w14:paraId="16D2BEBE" w14:textId="57A149A2"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543" w:type="pct"/>
          </w:tcPr>
          <w:p w14:paraId="2DEC3426"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604" w:type="pct"/>
          </w:tcPr>
          <w:p w14:paraId="59996753" w14:textId="6192BAE5"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EffectiveStartDate</w:t>
            </w:r>
            <w:proofErr w:type="spellEnd"/>
          </w:p>
        </w:tc>
        <w:tc>
          <w:tcPr>
            <w:tcW w:w="383" w:type="pct"/>
          </w:tcPr>
          <w:p w14:paraId="6D1DCCF7" w14:textId="5518C45F"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718" w:type="pct"/>
          </w:tcPr>
          <w:p w14:paraId="2B4D1C90"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499" w:type="pct"/>
          </w:tcPr>
          <w:p w14:paraId="484D8B77"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154" w:type="pct"/>
          </w:tcPr>
          <w:p w14:paraId="61EC3530"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r>
      <w:tr w:rsidR="001A0113" w:rsidRPr="0034692A" w14:paraId="111C4FD9" w14:textId="77777777" w:rsidTr="007E4C30">
        <w:trPr>
          <w:trHeight w:val="247"/>
        </w:trPr>
        <w:tc>
          <w:tcPr>
            <w:tcW w:w="140" w:type="pct"/>
          </w:tcPr>
          <w:p w14:paraId="52899109" w14:textId="323260E8"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751" w:type="pct"/>
          </w:tcPr>
          <w:p w14:paraId="028DEF79" w14:textId="51BC6970"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COURSES_F</w:t>
            </w:r>
          </w:p>
        </w:tc>
        <w:tc>
          <w:tcPr>
            <w:tcW w:w="685" w:type="pct"/>
          </w:tcPr>
          <w:p w14:paraId="1A28A956" w14:textId="4425E0A1"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Effective_End_Date</w:t>
            </w:r>
            <w:proofErr w:type="spellEnd"/>
          </w:p>
        </w:tc>
        <w:tc>
          <w:tcPr>
            <w:tcW w:w="383" w:type="pct"/>
          </w:tcPr>
          <w:p w14:paraId="24F4FA73" w14:textId="7C274C63"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140" w:type="pct"/>
          </w:tcPr>
          <w:p w14:paraId="6538CCB7"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543" w:type="pct"/>
          </w:tcPr>
          <w:p w14:paraId="4F12787F"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604" w:type="pct"/>
          </w:tcPr>
          <w:p w14:paraId="12A58F2F" w14:textId="0AAA723F"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EffectiveEndDate</w:t>
            </w:r>
            <w:proofErr w:type="spellEnd"/>
          </w:p>
        </w:tc>
        <w:tc>
          <w:tcPr>
            <w:tcW w:w="383" w:type="pct"/>
          </w:tcPr>
          <w:p w14:paraId="7472B8E4" w14:textId="47ED8D2A"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718" w:type="pct"/>
          </w:tcPr>
          <w:p w14:paraId="702BF338" w14:textId="7F4D5986"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1-DEC-4712</w:t>
            </w:r>
          </w:p>
        </w:tc>
        <w:tc>
          <w:tcPr>
            <w:tcW w:w="499" w:type="pct"/>
          </w:tcPr>
          <w:p w14:paraId="611E96DD"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154" w:type="pct"/>
          </w:tcPr>
          <w:p w14:paraId="6D8E8F4C"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r>
      <w:tr w:rsidR="001A0113" w:rsidRPr="0034692A" w14:paraId="198B126D"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680951A" w14:textId="55705EA4"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751" w:type="pct"/>
          </w:tcPr>
          <w:p w14:paraId="0DE4AB2A" w14:textId="52EBA83F"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M_COURSES_B</w:t>
            </w:r>
          </w:p>
        </w:tc>
        <w:tc>
          <w:tcPr>
            <w:tcW w:w="685" w:type="pct"/>
          </w:tcPr>
          <w:p w14:paraId="18871DE3" w14:textId="35A25D97"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ourse_Number</w:t>
            </w:r>
            <w:proofErr w:type="spellEnd"/>
          </w:p>
        </w:tc>
        <w:tc>
          <w:tcPr>
            <w:tcW w:w="383" w:type="pct"/>
          </w:tcPr>
          <w:p w14:paraId="129246B7" w14:textId="30ED487E"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10AF8545" w14:textId="1A02CD10"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543" w:type="pct"/>
          </w:tcPr>
          <w:p w14:paraId="389850AE"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604" w:type="pct"/>
          </w:tcPr>
          <w:p w14:paraId="465BE7EC" w14:textId="788196A2"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ourseNumber</w:t>
            </w:r>
            <w:proofErr w:type="spellEnd"/>
          </w:p>
        </w:tc>
        <w:tc>
          <w:tcPr>
            <w:tcW w:w="383" w:type="pct"/>
          </w:tcPr>
          <w:p w14:paraId="4EDD11DD" w14:textId="1E7CAB0E"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718" w:type="pct"/>
          </w:tcPr>
          <w:p w14:paraId="12032FEB"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499" w:type="pct"/>
          </w:tcPr>
          <w:p w14:paraId="1F51FBAD"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154" w:type="pct"/>
          </w:tcPr>
          <w:p w14:paraId="2730E342"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r>
      <w:tr w:rsidR="001A0113" w:rsidRPr="0034692A" w14:paraId="45205935" w14:textId="77777777" w:rsidTr="007E4C30">
        <w:trPr>
          <w:trHeight w:val="247"/>
        </w:trPr>
        <w:tc>
          <w:tcPr>
            <w:tcW w:w="140" w:type="pct"/>
          </w:tcPr>
          <w:p w14:paraId="518A604E" w14:textId="2FBB08A3"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751" w:type="pct"/>
          </w:tcPr>
          <w:p w14:paraId="449D63A8" w14:textId="354712CF"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_TL</w:t>
            </w:r>
          </w:p>
        </w:tc>
        <w:tc>
          <w:tcPr>
            <w:tcW w:w="685" w:type="pct"/>
          </w:tcPr>
          <w:p w14:paraId="6504FD45" w14:textId="02A94E85"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Title</w:t>
            </w:r>
          </w:p>
        </w:tc>
        <w:tc>
          <w:tcPr>
            <w:tcW w:w="383" w:type="pct"/>
          </w:tcPr>
          <w:p w14:paraId="0B7526B9" w14:textId="3435E416"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50)</w:t>
            </w:r>
          </w:p>
        </w:tc>
        <w:tc>
          <w:tcPr>
            <w:tcW w:w="140" w:type="pct"/>
          </w:tcPr>
          <w:p w14:paraId="285B34D7" w14:textId="127BFA70"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543" w:type="pct"/>
          </w:tcPr>
          <w:p w14:paraId="4E06E755"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604" w:type="pct"/>
          </w:tcPr>
          <w:p w14:paraId="79E58FCD" w14:textId="39434805"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Title</w:t>
            </w:r>
          </w:p>
        </w:tc>
        <w:tc>
          <w:tcPr>
            <w:tcW w:w="383" w:type="pct"/>
          </w:tcPr>
          <w:p w14:paraId="76CAA933" w14:textId="652EBD88"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50)</w:t>
            </w:r>
          </w:p>
        </w:tc>
        <w:tc>
          <w:tcPr>
            <w:tcW w:w="718" w:type="pct"/>
          </w:tcPr>
          <w:p w14:paraId="57CA01F0"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499" w:type="pct"/>
          </w:tcPr>
          <w:p w14:paraId="7BB92A20"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154" w:type="pct"/>
          </w:tcPr>
          <w:p w14:paraId="09921AF2"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r>
      <w:tr w:rsidR="001A0113" w:rsidRPr="0034692A" w14:paraId="625C7F0C"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BD88424" w14:textId="4D2A02D1"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751" w:type="pct"/>
          </w:tcPr>
          <w:p w14:paraId="1C52340C" w14:textId="5FBAE1CB"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_TL</w:t>
            </w:r>
          </w:p>
        </w:tc>
        <w:tc>
          <w:tcPr>
            <w:tcW w:w="685" w:type="pct"/>
          </w:tcPr>
          <w:p w14:paraId="18A3681C" w14:textId="1F7508BB"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hort_Description</w:t>
            </w:r>
            <w:proofErr w:type="spellEnd"/>
          </w:p>
        </w:tc>
        <w:tc>
          <w:tcPr>
            <w:tcW w:w="383" w:type="pct"/>
          </w:tcPr>
          <w:p w14:paraId="4FDDB30B" w14:textId="67DCBB8F"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4000)</w:t>
            </w:r>
          </w:p>
        </w:tc>
        <w:tc>
          <w:tcPr>
            <w:tcW w:w="140" w:type="pct"/>
          </w:tcPr>
          <w:p w14:paraId="072A81AB"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543" w:type="pct"/>
          </w:tcPr>
          <w:p w14:paraId="04BD3A57"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604" w:type="pct"/>
          </w:tcPr>
          <w:p w14:paraId="6A73DE70" w14:textId="1A143DAF"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hortDescription</w:t>
            </w:r>
            <w:proofErr w:type="spellEnd"/>
          </w:p>
        </w:tc>
        <w:tc>
          <w:tcPr>
            <w:tcW w:w="383" w:type="pct"/>
          </w:tcPr>
          <w:p w14:paraId="7A296FC9" w14:textId="158F2929"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4000)</w:t>
            </w:r>
          </w:p>
        </w:tc>
        <w:tc>
          <w:tcPr>
            <w:tcW w:w="718" w:type="pct"/>
          </w:tcPr>
          <w:p w14:paraId="22B270F3"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499" w:type="pct"/>
          </w:tcPr>
          <w:p w14:paraId="32A3E8BA"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154" w:type="pct"/>
          </w:tcPr>
          <w:p w14:paraId="5524083A"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r>
      <w:tr w:rsidR="001A0113" w:rsidRPr="0034692A" w14:paraId="21F74703" w14:textId="77777777" w:rsidTr="007E4C30">
        <w:trPr>
          <w:trHeight w:val="247"/>
        </w:trPr>
        <w:tc>
          <w:tcPr>
            <w:tcW w:w="140" w:type="pct"/>
          </w:tcPr>
          <w:p w14:paraId="30D057C8" w14:textId="302AC16B"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751" w:type="pct"/>
          </w:tcPr>
          <w:p w14:paraId="43C4561E" w14:textId="734AF032"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M_EXTERNAL_COURSES</w:t>
            </w:r>
          </w:p>
        </w:tc>
        <w:tc>
          <w:tcPr>
            <w:tcW w:w="685" w:type="pct"/>
          </w:tcPr>
          <w:p w14:paraId="5E289B28" w14:textId="1CEDB590"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Syllabus</w:t>
            </w:r>
          </w:p>
        </w:tc>
        <w:tc>
          <w:tcPr>
            <w:tcW w:w="383" w:type="pct"/>
          </w:tcPr>
          <w:p w14:paraId="56D53AB3" w14:textId="665B117A"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lob</w:t>
            </w:r>
            <w:proofErr w:type="spellEnd"/>
          </w:p>
        </w:tc>
        <w:tc>
          <w:tcPr>
            <w:tcW w:w="140" w:type="pct"/>
          </w:tcPr>
          <w:p w14:paraId="4D39D7D1"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543" w:type="pct"/>
          </w:tcPr>
          <w:p w14:paraId="3F195141"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604" w:type="pct"/>
          </w:tcPr>
          <w:p w14:paraId="494F0CC5" w14:textId="4EBA700D"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Syllabus</w:t>
            </w:r>
          </w:p>
        </w:tc>
        <w:tc>
          <w:tcPr>
            <w:tcW w:w="383" w:type="pct"/>
          </w:tcPr>
          <w:p w14:paraId="78A9B974" w14:textId="616990CA"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lob</w:t>
            </w:r>
            <w:proofErr w:type="spellEnd"/>
          </w:p>
        </w:tc>
        <w:tc>
          <w:tcPr>
            <w:tcW w:w="718" w:type="pct"/>
          </w:tcPr>
          <w:p w14:paraId="223C99D1"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499" w:type="pct"/>
          </w:tcPr>
          <w:p w14:paraId="09E5B860"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154" w:type="pct"/>
          </w:tcPr>
          <w:p w14:paraId="4CDEFF5C"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r>
      <w:tr w:rsidR="001A0113" w:rsidRPr="0034692A" w14:paraId="415E0FF8"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23A389FD" w14:textId="29E48F11"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751" w:type="pct"/>
          </w:tcPr>
          <w:p w14:paraId="53F1854D" w14:textId="4051586A"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CM_CONTENTS_B</w:t>
            </w:r>
          </w:p>
        </w:tc>
        <w:tc>
          <w:tcPr>
            <w:tcW w:w="685" w:type="pct"/>
          </w:tcPr>
          <w:p w14:paraId="7393C55E" w14:textId="0BB9C12A"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Publish_Start_Date</w:t>
            </w:r>
            <w:proofErr w:type="spellEnd"/>
          </w:p>
        </w:tc>
        <w:tc>
          <w:tcPr>
            <w:tcW w:w="383" w:type="pct"/>
          </w:tcPr>
          <w:p w14:paraId="0707A4A8" w14:textId="703415E3"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140" w:type="pct"/>
          </w:tcPr>
          <w:p w14:paraId="4B447E19"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543" w:type="pct"/>
          </w:tcPr>
          <w:p w14:paraId="1DA66059"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604" w:type="pct"/>
          </w:tcPr>
          <w:p w14:paraId="12CAF2F4" w14:textId="1938970F"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PublishStartDate</w:t>
            </w:r>
            <w:proofErr w:type="spellEnd"/>
          </w:p>
        </w:tc>
        <w:tc>
          <w:tcPr>
            <w:tcW w:w="383" w:type="pct"/>
          </w:tcPr>
          <w:p w14:paraId="0ED72C19" w14:textId="2B07DC03"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718" w:type="pct"/>
          </w:tcPr>
          <w:p w14:paraId="6FC36A0F"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499" w:type="pct"/>
          </w:tcPr>
          <w:p w14:paraId="36C8BD62"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154" w:type="pct"/>
          </w:tcPr>
          <w:p w14:paraId="4E161CDC"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r>
      <w:tr w:rsidR="001A0113" w:rsidRPr="0034692A" w14:paraId="04ED6377" w14:textId="77777777" w:rsidTr="007E4C30">
        <w:trPr>
          <w:trHeight w:val="247"/>
        </w:trPr>
        <w:tc>
          <w:tcPr>
            <w:tcW w:w="140" w:type="pct"/>
          </w:tcPr>
          <w:p w14:paraId="21E7B8C3" w14:textId="67903674"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9</w:t>
            </w:r>
          </w:p>
        </w:tc>
        <w:tc>
          <w:tcPr>
            <w:tcW w:w="751" w:type="pct"/>
          </w:tcPr>
          <w:p w14:paraId="51A7C92F" w14:textId="2285F867"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CM_CONTENTS_B</w:t>
            </w:r>
          </w:p>
        </w:tc>
        <w:tc>
          <w:tcPr>
            <w:tcW w:w="685" w:type="pct"/>
          </w:tcPr>
          <w:p w14:paraId="2CDE00B1" w14:textId="08974F5A"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Publish_End_Date</w:t>
            </w:r>
            <w:proofErr w:type="spellEnd"/>
          </w:p>
        </w:tc>
        <w:tc>
          <w:tcPr>
            <w:tcW w:w="383" w:type="pct"/>
          </w:tcPr>
          <w:p w14:paraId="5BCD605D" w14:textId="2FCBF18F"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140" w:type="pct"/>
          </w:tcPr>
          <w:p w14:paraId="70F6B65C"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543" w:type="pct"/>
          </w:tcPr>
          <w:p w14:paraId="43BEDAD0"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604" w:type="pct"/>
          </w:tcPr>
          <w:p w14:paraId="0BDD2CEA" w14:textId="3DFEC7D3"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PublishEndDate</w:t>
            </w:r>
            <w:proofErr w:type="spellEnd"/>
          </w:p>
        </w:tc>
        <w:tc>
          <w:tcPr>
            <w:tcW w:w="383" w:type="pct"/>
          </w:tcPr>
          <w:p w14:paraId="3F10CE32" w14:textId="7244D16D"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718" w:type="pct"/>
          </w:tcPr>
          <w:p w14:paraId="02C32F0E" w14:textId="55233264"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1-DEC-4712</w:t>
            </w:r>
          </w:p>
        </w:tc>
        <w:tc>
          <w:tcPr>
            <w:tcW w:w="499" w:type="pct"/>
          </w:tcPr>
          <w:p w14:paraId="14F0EC3A"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154" w:type="pct"/>
          </w:tcPr>
          <w:p w14:paraId="79A33321"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r>
      <w:tr w:rsidR="001A0113" w:rsidRPr="0034692A" w14:paraId="5032A2D3"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338C962" w14:textId="42510078"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0</w:t>
            </w:r>
          </w:p>
        </w:tc>
        <w:tc>
          <w:tcPr>
            <w:tcW w:w="751" w:type="pct"/>
          </w:tcPr>
          <w:p w14:paraId="1492A18D" w14:textId="388BC2C7"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685" w:type="pct"/>
          </w:tcPr>
          <w:p w14:paraId="584C55BE" w14:textId="64BC1532"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Minimum_Expected_Effort</w:t>
            </w:r>
            <w:proofErr w:type="spellEnd"/>
          </w:p>
        </w:tc>
        <w:tc>
          <w:tcPr>
            <w:tcW w:w="383" w:type="pct"/>
          </w:tcPr>
          <w:p w14:paraId="03824AB8" w14:textId="1E861541"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9)</w:t>
            </w:r>
          </w:p>
        </w:tc>
        <w:tc>
          <w:tcPr>
            <w:tcW w:w="140" w:type="pct"/>
          </w:tcPr>
          <w:p w14:paraId="38792F83"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543" w:type="pct"/>
          </w:tcPr>
          <w:p w14:paraId="1C20970C"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604" w:type="pct"/>
          </w:tcPr>
          <w:p w14:paraId="294F74C3" w14:textId="18EA1C48"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MinimumExpectedEffort</w:t>
            </w:r>
            <w:proofErr w:type="spellEnd"/>
          </w:p>
        </w:tc>
        <w:tc>
          <w:tcPr>
            <w:tcW w:w="383" w:type="pct"/>
          </w:tcPr>
          <w:p w14:paraId="683F28AA" w14:textId="684BBC70"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9)</w:t>
            </w:r>
          </w:p>
        </w:tc>
        <w:tc>
          <w:tcPr>
            <w:tcW w:w="718" w:type="pct"/>
          </w:tcPr>
          <w:p w14:paraId="5A07FB11"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499" w:type="pct"/>
          </w:tcPr>
          <w:p w14:paraId="7F3797EF"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154" w:type="pct"/>
          </w:tcPr>
          <w:p w14:paraId="12CCA716"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r>
      <w:tr w:rsidR="001A0113" w:rsidRPr="0034692A" w14:paraId="4D7A8189" w14:textId="77777777" w:rsidTr="007E4C30">
        <w:trPr>
          <w:trHeight w:val="247"/>
        </w:trPr>
        <w:tc>
          <w:tcPr>
            <w:tcW w:w="140" w:type="pct"/>
          </w:tcPr>
          <w:p w14:paraId="2CF789B1" w14:textId="3C88FD10"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1</w:t>
            </w:r>
          </w:p>
        </w:tc>
        <w:tc>
          <w:tcPr>
            <w:tcW w:w="751" w:type="pct"/>
          </w:tcPr>
          <w:p w14:paraId="2F6A278A" w14:textId="6E6129A0"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685" w:type="pct"/>
          </w:tcPr>
          <w:p w14:paraId="167BA39D" w14:textId="2086BEA9"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Maximum_Expected_Effort</w:t>
            </w:r>
            <w:proofErr w:type="spellEnd"/>
          </w:p>
        </w:tc>
        <w:tc>
          <w:tcPr>
            <w:tcW w:w="383" w:type="pct"/>
          </w:tcPr>
          <w:p w14:paraId="204086A5" w14:textId="6C4D23A5"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9)</w:t>
            </w:r>
          </w:p>
        </w:tc>
        <w:tc>
          <w:tcPr>
            <w:tcW w:w="140" w:type="pct"/>
          </w:tcPr>
          <w:p w14:paraId="667A1BCA"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543" w:type="pct"/>
          </w:tcPr>
          <w:p w14:paraId="758908E5"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604" w:type="pct"/>
          </w:tcPr>
          <w:p w14:paraId="25272457" w14:textId="665D715E"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MaximumExpectedEffort</w:t>
            </w:r>
            <w:proofErr w:type="spellEnd"/>
          </w:p>
        </w:tc>
        <w:tc>
          <w:tcPr>
            <w:tcW w:w="383" w:type="pct"/>
          </w:tcPr>
          <w:p w14:paraId="69A9EDDA" w14:textId="29D309E0"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9)</w:t>
            </w:r>
          </w:p>
        </w:tc>
        <w:tc>
          <w:tcPr>
            <w:tcW w:w="718" w:type="pct"/>
          </w:tcPr>
          <w:p w14:paraId="3716B2A4"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499" w:type="pct"/>
          </w:tcPr>
          <w:p w14:paraId="7CD00D60"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154" w:type="pct"/>
          </w:tcPr>
          <w:p w14:paraId="549E06DF"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r>
      <w:tr w:rsidR="001A0113" w:rsidRPr="0034692A" w14:paraId="18ECBE43"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323E11A" w14:textId="202EB157"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lastRenderedPageBreak/>
              <w:t>12</w:t>
            </w:r>
          </w:p>
        </w:tc>
        <w:tc>
          <w:tcPr>
            <w:tcW w:w="751" w:type="pct"/>
          </w:tcPr>
          <w:p w14:paraId="127F522E" w14:textId="3A561DB7"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685" w:type="pct"/>
          </w:tcPr>
          <w:p w14:paraId="398056E0" w14:textId="14BEB76C"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urrency_Code</w:t>
            </w:r>
            <w:proofErr w:type="spellEnd"/>
          </w:p>
        </w:tc>
        <w:tc>
          <w:tcPr>
            <w:tcW w:w="383" w:type="pct"/>
          </w:tcPr>
          <w:p w14:paraId="0B91A7A5" w14:textId="738F57B7"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6DD9175E" w14:textId="34695B62"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543" w:type="pct"/>
          </w:tcPr>
          <w:p w14:paraId="3C62545B" w14:textId="0948441A"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604" w:type="pct"/>
          </w:tcPr>
          <w:p w14:paraId="234AED6B" w14:textId="5D24EB22"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urrencyCode</w:t>
            </w:r>
            <w:proofErr w:type="spellEnd"/>
          </w:p>
        </w:tc>
        <w:tc>
          <w:tcPr>
            <w:tcW w:w="383" w:type="pct"/>
          </w:tcPr>
          <w:p w14:paraId="0C82EADB" w14:textId="6C5D67AB"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718" w:type="pct"/>
          </w:tcPr>
          <w:p w14:paraId="157883E4"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499" w:type="pct"/>
          </w:tcPr>
          <w:p w14:paraId="4B687B5F" w14:textId="74048C7D"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154" w:type="pct"/>
          </w:tcPr>
          <w:p w14:paraId="0251D889"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r>
      <w:tr w:rsidR="001A0113" w:rsidRPr="0034692A" w14:paraId="5FB9055B" w14:textId="77777777" w:rsidTr="007E4C30">
        <w:trPr>
          <w:trHeight w:val="247"/>
        </w:trPr>
        <w:tc>
          <w:tcPr>
            <w:tcW w:w="140" w:type="pct"/>
          </w:tcPr>
          <w:p w14:paraId="4D4BD68D" w14:textId="565EEFAD"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3</w:t>
            </w:r>
          </w:p>
        </w:tc>
        <w:tc>
          <w:tcPr>
            <w:tcW w:w="751" w:type="pct"/>
          </w:tcPr>
          <w:p w14:paraId="7172B144" w14:textId="131D90B3"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685" w:type="pct"/>
          </w:tcPr>
          <w:p w14:paraId="580779EF" w14:textId="7044D620"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Minimum_Price</w:t>
            </w:r>
            <w:proofErr w:type="spellEnd"/>
          </w:p>
        </w:tc>
        <w:tc>
          <w:tcPr>
            <w:tcW w:w="383" w:type="pct"/>
          </w:tcPr>
          <w:p w14:paraId="31DDA5F5" w14:textId="1BD7852F"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w:t>
            </w:r>
          </w:p>
        </w:tc>
        <w:tc>
          <w:tcPr>
            <w:tcW w:w="140" w:type="pct"/>
          </w:tcPr>
          <w:p w14:paraId="1F348392"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543" w:type="pct"/>
          </w:tcPr>
          <w:p w14:paraId="3CA82A2B"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604" w:type="pct"/>
          </w:tcPr>
          <w:p w14:paraId="1A667AF5" w14:textId="361D23C8"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MinimumPrice</w:t>
            </w:r>
            <w:proofErr w:type="spellEnd"/>
          </w:p>
        </w:tc>
        <w:tc>
          <w:tcPr>
            <w:tcW w:w="383" w:type="pct"/>
          </w:tcPr>
          <w:p w14:paraId="6887B97B" w14:textId="16F282FB"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w:t>
            </w:r>
          </w:p>
        </w:tc>
        <w:tc>
          <w:tcPr>
            <w:tcW w:w="718" w:type="pct"/>
          </w:tcPr>
          <w:p w14:paraId="39E39187"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499" w:type="pct"/>
          </w:tcPr>
          <w:p w14:paraId="6A52CCD2"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154" w:type="pct"/>
          </w:tcPr>
          <w:p w14:paraId="058879E5"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r>
      <w:tr w:rsidR="001A0113" w:rsidRPr="0034692A" w14:paraId="100D8A96"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80F529E" w14:textId="70978A0F"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4</w:t>
            </w:r>
          </w:p>
        </w:tc>
        <w:tc>
          <w:tcPr>
            <w:tcW w:w="751" w:type="pct"/>
          </w:tcPr>
          <w:p w14:paraId="5EE15A14" w14:textId="0098481B"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685" w:type="pct"/>
          </w:tcPr>
          <w:p w14:paraId="06499393" w14:textId="6D12E196"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Maximum_Price</w:t>
            </w:r>
            <w:proofErr w:type="spellEnd"/>
          </w:p>
        </w:tc>
        <w:tc>
          <w:tcPr>
            <w:tcW w:w="383" w:type="pct"/>
          </w:tcPr>
          <w:p w14:paraId="4FAF2DDE" w14:textId="08653706"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w:t>
            </w:r>
          </w:p>
        </w:tc>
        <w:tc>
          <w:tcPr>
            <w:tcW w:w="140" w:type="pct"/>
          </w:tcPr>
          <w:p w14:paraId="0E7F71B9" w14:textId="1549E5E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543" w:type="pct"/>
          </w:tcPr>
          <w:p w14:paraId="4A3A720A"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604" w:type="pct"/>
          </w:tcPr>
          <w:p w14:paraId="3F35CD70" w14:textId="2DFCA60A"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MaximumPrice</w:t>
            </w:r>
            <w:proofErr w:type="spellEnd"/>
          </w:p>
        </w:tc>
        <w:tc>
          <w:tcPr>
            <w:tcW w:w="383" w:type="pct"/>
          </w:tcPr>
          <w:p w14:paraId="0E17196F" w14:textId="507AA4B3"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w:t>
            </w:r>
          </w:p>
        </w:tc>
        <w:tc>
          <w:tcPr>
            <w:tcW w:w="718" w:type="pct"/>
          </w:tcPr>
          <w:p w14:paraId="27375F56"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499" w:type="pct"/>
          </w:tcPr>
          <w:p w14:paraId="12513FEF"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154" w:type="pct"/>
          </w:tcPr>
          <w:p w14:paraId="520E778F"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r>
      <w:tr w:rsidR="001A0113" w:rsidRPr="0034692A" w14:paraId="5FE56D52" w14:textId="77777777" w:rsidTr="007E4C30">
        <w:trPr>
          <w:trHeight w:val="247"/>
        </w:trPr>
        <w:tc>
          <w:tcPr>
            <w:tcW w:w="140" w:type="pct"/>
          </w:tcPr>
          <w:p w14:paraId="728A439A" w14:textId="0C0D436B"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5</w:t>
            </w:r>
          </w:p>
        </w:tc>
        <w:tc>
          <w:tcPr>
            <w:tcW w:w="751" w:type="pct"/>
          </w:tcPr>
          <w:p w14:paraId="3D50641B" w14:textId="73E011EC"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IMAGES_F</w:t>
            </w:r>
          </w:p>
        </w:tc>
        <w:tc>
          <w:tcPr>
            <w:tcW w:w="685" w:type="pct"/>
          </w:tcPr>
          <w:p w14:paraId="501D2EB5" w14:textId="761C7175"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over_Art_File</w:t>
            </w:r>
            <w:proofErr w:type="spellEnd"/>
          </w:p>
        </w:tc>
        <w:tc>
          <w:tcPr>
            <w:tcW w:w="383" w:type="pct"/>
          </w:tcPr>
          <w:p w14:paraId="0A95B9DD" w14:textId="3C3996E8"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lob</w:t>
            </w:r>
            <w:proofErr w:type="spellEnd"/>
          </w:p>
        </w:tc>
        <w:tc>
          <w:tcPr>
            <w:tcW w:w="140" w:type="pct"/>
          </w:tcPr>
          <w:p w14:paraId="2D07FA2D" w14:textId="7180FD80"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543" w:type="pct"/>
          </w:tcPr>
          <w:p w14:paraId="26154E3E"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604" w:type="pct"/>
          </w:tcPr>
          <w:p w14:paraId="1A67555A" w14:textId="085F106F"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overArtFile</w:t>
            </w:r>
            <w:proofErr w:type="spellEnd"/>
          </w:p>
        </w:tc>
        <w:tc>
          <w:tcPr>
            <w:tcW w:w="383" w:type="pct"/>
          </w:tcPr>
          <w:p w14:paraId="09421359" w14:textId="4206371C"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lob</w:t>
            </w:r>
            <w:proofErr w:type="spellEnd"/>
          </w:p>
        </w:tc>
        <w:tc>
          <w:tcPr>
            <w:tcW w:w="718" w:type="pct"/>
          </w:tcPr>
          <w:p w14:paraId="46ECF2E8"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499" w:type="pct"/>
          </w:tcPr>
          <w:p w14:paraId="0B2F8341"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154" w:type="pct"/>
          </w:tcPr>
          <w:p w14:paraId="38CB0757"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r>
      <w:tr w:rsidR="001A0113" w:rsidRPr="0034692A" w14:paraId="08C39419"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F9FBF06" w14:textId="037CFD46"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6</w:t>
            </w:r>
          </w:p>
        </w:tc>
        <w:tc>
          <w:tcPr>
            <w:tcW w:w="751" w:type="pct"/>
          </w:tcPr>
          <w:p w14:paraId="2E703A06" w14:textId="6D0D2092"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IMAGES_F</w:t>
            </w:r>
          </w:p>
        </w:tc>
        <w:tc>
          <w:tcPr>
            <w:tcW w:w="685" w:type="pct"/>
          </w:tcPr>
          <w:p w14:paraId="226EC0F0" w14:textId="2BA77F72"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over_Art_File_Name</w:t>
            </w:r>
            <w:proofErr w:type="spellEnd"/>
          </w:p>
        </w:tc>
        <w:tc>
          <w:tcPr>
            <w:tcW w:w="383" w:type="pct"/>
          </w:tcPr>
          <w:p w14:paraId="0DEC78FA" w14:textId="53D0FC60"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55)</w:t>
            </w:r>
          </w:p>
        </w:tc>
        <w:tc>
          <w:tcPr>
            <w:tcW w:w="140" w:type="pct"/>
          </w:tcPr>
          <w:p w14:paraId="43E9D4BA" w14:textId="7E4A9D5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543" w:type="pct"/>
          </w:tcPr>
          <w:p w14:paraId="7C92CF77"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604" w:type="pct"/>
          </w:tcPr>
          <w:p w14:paraId="272DF7A7" w14:textId="136EBF0D"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overArtFileName</w:t>
            </w:r>
            <w:proofErr w:type="spellEnd"/>
          </w:p>
        </w:tc>
        <w:tc>
          <w:tcPr>
            <w:tcW w:w="383" w:type="pct"/>
          </w:tcPr>
          <w:p w14:paraId="2982790B" w14:textId="1AA416D7"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55)</w:t>
            </w:r>
          </w:p>
        </w:tc>
        <w:tc>
          <w:tcPr>
            <w:tcW w:w="718" w:type="pct"/>
          </w:tcPr>
          <w:p w14:paraId="0D6A5764"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499" w:type="pct"/>
          </w:tcPr>
          <w:p w14:paraId="43A75A3D"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154" w:type="pct"/>
          </w:tcPr>
          <w:p w14:paraId="063DB7DF"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r>
      <w:tr w:rsidR="001A0113" w:rsidRPr="0034692A" w14:paraId="78A7CEBE" w14:textId="77777777" w:rsidTr="007E4C30">
        <w:trPr>
          <w:trHeight w:val="247"/>
        </w:trPr>
        <w:tc>
          <w:tcPr>
            <w:tcW w:w="140" w:type="pct"/>
          </w:tcPr>
          <w:p w14:paraId="52152B65" w14:textId="240CE3AA"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7</w:t>
            </w:r>
          </w:p>
        </w:tc>
        <w:tc>
          <w:tcPr>
            <w:tcW w:w="751" w:type="pct"/>
          </w:tcPr>
          <w:p w14:paraId="112E90E5" w14:textId="1D86B505"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685" w:type="pct"/>
          </w:tcPr>
          <w:p w14:paraId="42795471" w14:textId="53DB4680"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wned_By_Person_Id</w:t>
            </w:r>
            <w:proofErr w:type="spellEnd"/>
          </w:p>
        </w:tc>
        <w:tc>
          <w:tcPr>
            <w:tcW w:w="383" w:type="pct"/>
          </w:tcPr>
          <w:p w14:paraId="43A9562E" w14:textId="1E2C737E"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525C0876" w14:textId="172FECF3"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543" w:type="pct"/>
          </w:tcPr>
          <w:p w14:paraId="2FBD8A55"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604" w:type="pct"/>
          </w:tcPr>
          <w:p w14:paraId="1570B533" w14:textId="2A577E31"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wnedByPersonId</w:t>
            </w:r>
            <w:proofErr w:type="spellEnd"/>
          </w:p>
        </w:tc>
        <w:tc>
          <w:tcPr>
            <w:tcW w:w="383" w:type="pct"/>
          </w:tcPr>
          <w:p w14:paraId="1FE42299" w14:textId="7990FA56"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718" w:type="pct"/>
          </w:tcPr>
          <w:p w14:paraId="0E0FFC7C"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499" w:type="pct"/>
          </w:tcPr>
          <w:p w14:paraId="1655DDAB"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154" w:type="pct"/>
          </w:tcPr>
          <w:p w14:paraId="77259A92"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r>
      <w:tr w:rsidR="001A0113" w:rsidRPr="0034692A" w14:paraId="65CE8FB9"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8B34B07" w14:textId="49E09B98"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8</w:t>
            </w:r>
          </w:p>
        </w:tc>
        <w:tc>
          <w:tcPr>
            <w:tcW w:w="751" w:type="pct"/>
          </w:tcPr>
          <w:p w14:paraId="71523D0F" w14:textId="48BDF4DA"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685" w:type="pct"/>
          </w:tcPr>
          <w:p w14:paraId="7AFD4967" w14:textId="3A6738D8"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wned_By_Person_Number</w:t>
            </w:r>
            <w:proofErr w:type="spellEnd"/>
          </w:p>
        </w:tc>
        <w:tc>
          <w:tcPr>
            <w:tcW w:w="383" w:type="pct"/>
          </w:tcPr>
          <w:p w14:paraId="61F5F66B" w14:textId="24FC94A8"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33FB4668" w14:textId="08DFB0E0"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543" w:type="pct"/>
          </w:tcPr>
          <w:p w14:paraId="49C8CDF6"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604" w:type="pct"/>
          </w:tcPr>
          <w:p w14:paraId="37922977" w14:textId="08912B90"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wnedByPersonNumber</w:t>
            </w:r>
            <w:proofErr w:type="spellEnd"/>
          </w:p>
        </w:tc>
        <w:tc>
          <w:tcPr>
            <w:tcW w:w="383" w:type="pct"/>
          </w:tcPr>
          <w:p w14:paraId="7D4D7E90" w14:textId="4440F0E7"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718" w:type="pct"/>
          </w:tcPr>
          <w:p w14:paraId="308C6276"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499" w:type="pct"/>
          </w:tcPr>
          <w:p w14:paraId="14AA25A2"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154" w:type="pct"/>
          </w:tcPr>
          <w:p w14:paraId="5E726661"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r>
      <w:tr w:rsidR="001A0113" w:rsidRPr="0034692A" w14:paraId="21E748C6" w14:textId="77777777" w:rsidTr="007E4C30">
        <w:trPr>
          <w:trHeight w:val="247"/>
        </w:trPr>
        <w:tc>
          <w:tcPr>
            <w:tcW w:w="140" w:type="pct"/>
          </w:tcPr>
          <w:p w14:paraId="406C890B" w14:textId="0A66B399"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9</w:t>
            </w:r>
          </w:p>
        </w:tc>
        <w:tc>
          <w:tcPr>
            <w:tcW w:w="751" w:type="pct"/>
          </w:tcPr>
          <w:p w14:paraId="1ED246DC" w14:textId="2104BAB8"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685" w:type="pct"/>
          </w:tcPr>
          <w:p w14:paraId="03F533ED" w14:textId="4D7BD8EB"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_Type</w:t>
            </w:r>
            <w:proofErr w:type="spellEnd"/>
          </w:p>
        </w:tc>
        <w:tc>
          <w:tcPr>
            <w:tcW w:w="383" w:type="pct"/>
          </w:tcPr>
          <w:p w14:paraId="70D5C1F1" w14:textId="233D926E"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537E3941"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543" w:type="pct"/>
          </w:tcPr>
          <w:p w14:paraId="2C675273"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604" w:type="pct"/>
          </w:tcPr>
          <w:p w14:paraId="12D2C578" w14:textId="0C273E63"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Type</w:t>
            </w:r>
            <w:proofErr w:type="spellEnd"/>
          </w:p>
        </w:tc>
        <w:tc>
          <w:tcPr>
            <w:tcW w:w="383" w:type="pct"/>
          </w:tcPr>
          <w:p w14:paraId="3AEE4F35" w14:textId="589106D3"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718" w:type="pct"/>
          </w:tcPr>
          <w:p w14:paraId="2B2FB2EC"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499" w:type="pct"/>
          </w:tcPr>
          <w:p w14:paraId="5FEFD4E9"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154" w:type="pct"/>
          </w:tcPr>
          <w:p w14:paraId="0EC7CBEF"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r>
      <w:tr w:rsidR="001A0113" w:rsidRPr="0034692A" w14:paraId="733791F8"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23067F8" w14:textId="4EBFA298"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0</w:t>
            </w:r>
          </w:p>
        </w:tc>
        <w:tc>
          <w:tcPr>
            <w:tcW w:w="751" w:type="pct"/>
          </w:tcPr>
          <w:p w14:paraId="061157DC" w14:textId="28CD882C"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685" w:type="pct"/>
          </w:tcPr>
          <w:p w14:paraId="62644054" w14:textId="6FEDC97D"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_Id</w:t>
            </w:r>
            <w:proofErr w:type="spellEnd"/>
          </w:p>
        </w:tc>
        <w:tc>
          <w:tcPr>
            <w:tcW w:w="383" w:type="pct"/>
          </w:tcPr>
          <w:p w14:paraId="3B04B334" w14:textId="1057A185"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3E5B9FD1" w14:textId="67A07FA4"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543" w:type="pct"/>
          </w:tcPr>
          <w:p w14:paraId="5C0EEB2B"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604" w:type="pct"/>
          </w:tcPr>
          <w:p w14:paraId="4360AD15" w14:textId="0CDC2E61"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Id</w:t>
            </w:r>
            <w:proofErr w:type="spellEnd"/>
          </w:p>
        </w:tc>
        <w:tc>
          <w:tcPr>
            <w:tcW w:w="383" w:type="pct"/>
          </w:tcPr>
          <w:p w14:paraId="6EDCDE03" w14:textId="75EC0884"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718" w:type="pct"/>
          </w:tcPr>
          <w:p w14:paraId="2A3DFBB2"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499" w:type="pct"/>
          </w:tcPr>
          <w:p w14:paraId="26EDB701"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154" w:type="pct"/>
          </w:tcPr>
          <w:p w14:paraId="089264F4"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r>
      <w:tr w:rsidR="001A0113" w:rsidRPr="0034692A" w14:paraId="01ED258C" w14:textId="77777777" w:rsidTr="007E4C30">
        <w:trPr>
          <w:trHeight w:val="247"/>
        </w:trPr>
        <w:tc>
          <w:tcPr>
            <w:tcW w:w="140" w:type="pct"/>
          </w:tcPr>
          <w:p w14:paraId="1A5B4BB5" w14:textId="7B0FA284"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1</w:t>
            </w:r>
          </w:p>
        </w:tc>
        <w:tc>
          <w:tcPr>
            <w:tcW w:w="751" w:type="pct"/>
          </w:tcPr>
          <w:p w14:paraId="3B742496" w14:textId="21DA97D1"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685" w:type="pct"/>
          </w:tcPr>
          <w:p w14:paraId="71AC736B" w14:textId="59FEFC20"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_Info</w:t>
            </w:r>
            <w:proofErr w:type="spellEnd"/>
          </w:p>
        </w:tc>
        <w:tc>
          <w:tcPr>
            <w:tcW w:w="383" w:type="pct"/>
          </w:tcPr>
          <w:p w14:paraId="7FD4C368" w14:textId="261B313E"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40)</w:t>
            </w:r>
          </w:p>
        </w:tc>
        <w:tc>
          <w:tcPr>
            <w:tcW w:w="140" w:type="pct"/>
          </w:tcPr>
          <w:p w14:paraId="20597095"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543" w:type="pct"/>
          </w:tcPr>
          <w:p w14:paraId="2240CB17"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604" w:type="pct"/>
          </w:tcPr>
          <w:p w14:paraId="2ABBE55B" w14:textId="7C3CD449"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Info</w:t>
            </w:r>
            <w:proofErr w:type="spellEnd"/>
          </w:p>
        </w:tc>
        <w:tc>
          <w:tcPr>
            <w:tcW w:w="383" w:type="pct"/>
          </w:tcPr>
          <w:p w14:paraId="055AB026" w14:textId="44A900A3"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40)</w:t>
            </w:r>
          </w:p>
        </w:tc>
        <w:tc>
          <w:tcPr>
            <w:tcW w:w="718" w:type="pct"/>
          </w:tcPr>
          <w:p w14:paraId="03245E5A"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499" w:type="pct"/>
          </w:tcPr>
          <w:p w14:paraId="25444D2E"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154" w:type="pct"/>
          </w:tcPr>
          <w:p w14:paraId="4851B72D"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r>
      <w:tr w:rsidR="001A0113" w:rsidRPr="0034692A" w14:paraId="607E4EE0"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861AAC9" w14:textId="228A3A78"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2</w:t>
            </w:r>
          </w:p>
        </w:tc>
        <w:tc>
          <w:tcPr>
            <w:tcW w:w="751" w:type="pct"/>
          </w:tcPr>
          <w:p w14:paraId="15E1C4AD" w14:textId="2BF1CB7C"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M_EXTERNAL_COURSES</w:t>
            </w:r>
          </w:p>
        </w:tc>
        <w:tc>
          <w:tcPr>
            <w:tcW w:w="685" w:type="pct"/>
          </w:tcPr>
          <w:p w14:paraId="1142EAA8" w14:textId="76182F3B"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yllabus_Text</w:t>
            </w:r>
            <w:proofErr w:type="spellEnd"/>
          </w:p>
        </w:tc>
        <w:tc>
          <w:tcPr>
            <w:tcW w:w="383" w:type="pct"/>
          </w:tcPr>
          <w:p w14:paraId="4F30DF49" w14:textId="18D8ECD0"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20F2CC76"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543" w:type="pct"/>
          </w:tcPr>
          <w:p w14:paraId="1D9A95A6"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604" w:type="pct"/>
          </w:tcPr>
          <w:p w14:paraId="4E6BBF6B" w14:textId="55019D23"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yllabusText</w:t>
            </w:r>
            <w:proofErr w:type="spellEnd"/>
          </w:p>
        </w:tc>
        <w:tc>
          <w:tcPr>
            <w:tcW w:w="383" w:type="pct"/>
          </w:tcPr>
          <w:p w14:paraId="169B5BF7" w14:textId="39F61CAF"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718" w:type="pct"/>
          </w:tcPr>
          <w:p w14:paraId="6123E261"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499" w:type="pct"/>
          </w:tcPr>
          <w:p w14:paraId="38B0804D"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154" w:type="pct"/>
          </w:tcPr>
          <w:p w14:paraId="6636D460"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r>
      <w:tr w:rsidR="001A0113" w:rsidRPr="0034692A" w14:paraId="6B2C5CA3" w14:textId="77777777" w:rsidTr="007E4C30">
        <w:trPr>
          <w:trHeight w:val="247"/>
        </w:trPr>
        <w:tc>
          <w:tcPr>
            <w:tcW w:w="140" w:type="pct"/>
          </w:tcPr>
          <w:p w14:paraId="1E368D62" w14:textId="31B73EAA"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3</w:t>
            </w:r>
          </w:p>
        </w:tc>
        <w:tc>
          <w:tcPr>
            <w:tcW w:w="751" w:type="pct"/>
          </w:tcPr>
          <w:p w14:paraId="2DDABBC6" w14:textId="4768F8D6"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685" w:type="pct"/>
          </w:tcPr>
          <w:p w14:paraId="3B62663C" w14:textId="34DE18C4"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383" w:type="pct"/>
          </w:tcPr>
          <w:p w14:paraId="48F8D454" w14:textId="797266C9"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140" w:type="pct"/>
          </w:tcPr>
          <w:p w14:paraId="0CF66DC4"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543" w:type="pct"/>
          </w:tcPr>
          <w:p w14:paraId="64DDA41C"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604" w:type="pct"/>
          </w:tcPr>
          <w:p w14:paraId="25EDB0F2" w14:textId="5DEBD879"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SystemOwner</w:t>
            </w:r>
            <w:proofErr w:type="spellEnd"/>
          </w:p>
        </w:tc>
        <w:tc>
          <w:tcPr>
            <w:tcW w:w="383" w:type="pct"/>
          </w:tcPr>
          <w:p w14:paraId="2AAA0789" w14:textId="3BDC7632"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56)</w:t>
            </w:r>
          </w:p>
        </w:tc>
        <w:tc>
          <w:tcPr>
            <w:tcW w:w="718" w:type="pct"/>
          </w:tcPr>
          <w:p w14:paraId="57EFE185" w14:textId="240749CC" w:rsidR="001A0113" w:rsidRPr="00920174" w:rsidRDefault="002B7D69"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DataMigration</w:t>
            </w:r>
            <w:proofErr w:type="spellEnd"/>
          </w:p>
        </w:tc>
        <w:tc>
          <w:tcPr>
            <w:tcW w:w="499" w:type="pct"/>
          </w:tcPr>
          <w:p w14:paraId="28AB817C"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154" w:type="pct"/>
          </w:tcPr>
          <w:p w14:paraId="5693478A"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r>
      <w:tr w:rsidR="001A0113" w:rsidRPr="0034692A" w14:paraId="470E9A82"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8C21E36" w14:textId="416A508C"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4</w:t>
            </w:r>
          </w:p>
        </w:tc>
        <w:tc>
          <w:tcPr>
            <w:tcW w:w="751" w:type="pct"/>
          </w:tcPr>
          <w:p w14:paraId="6A0DCA91"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685" w:type="pct"/>
          </w:tcPr>
          <w:p w14:paraId="2E210B6C"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383" w:type="pct"/>
          </w:tcPr>
          <w:p w14:paraId="44BFF38B"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140" w:type="pct"/>
          </w:tcPr>
          <w:p w14:paraId="12EEF603"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543" w:type="pct"/>
          </w:tcPr>
          <w:p w14:paraId="746094BF"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604" w:type="pct"/>
          </w:tcPr>
          <w:p w14:paraId="3837646A" w14:textId="26A0E513" w:rsidR="001A0113" w:rsidRPr="00920174" w:rsidRDefault="001A01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SystemId</w:t>
            </w:r>
            <w:proofErr w:type="spellEnd"/>
          </w:p>
        </w:tc>
        <w:tc>
          <w:tcPr>
            <w:tcW w:w="383" w:type="pct"/>
          </w:tcPr>
          <w:p w14:paraId="40140841" w14:textId="0580D80E"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000)</w:t>
            </w:r>
          </w:p>
        </w:tc>
        <w:tc>
          <w:tcPr>
            <w:tcW w:w="718" w:type="pct"/>
          </w:tcPr>
          <w:p w14:paraId="5B8D85F8" w14:textId="3BFEF224"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499" w:type="pct"/>
          </w:tcPr>
          <w:p w14:paraId="5F596B8F"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154" w:type="pct"/>
          </w:tcPr>
          <w:p w14:paraId="04803F72"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r>
      <w:tr w:rsidR="001A0113" w:rsidRPr="0034692A" w14:paraId="5E4B9877" w14:textId="77777777" w:rsidTr="007E4C30">
        <w:trPr>
          <w:trHeight w:val="247"/>
        </w:trPr>
        <w:tc>
          <w:tcPr>
            <w:tcW w:w="140" w:type="pct"/>
          </w:tcPr>
          <w:p w14:paraId="35B7596D" w14:textId="3AED55DF"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5</w:t>
            </w:r>
          </w:p>
        </w:tc>
        <w:tc>
          <w:tcPr>
            <w:tcW w:w="751" w:type="pct"/>
          </w:tcPr>
          <w:p w14:paraId="55EE6F3B"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685" w:type="pct"/>
          </w:tcPr>
          <w:p w14:paraId="372E12F6"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383" w:type="pct"/>
          </w:tcPr>
          <w:p w14:paraId="7D9A29C0"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140" w:type="pct"/>
          </w:tcPr>
          <w:p w14:paraId="1E40A868"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543" w:type="pct"/>
          </w:tcPr>
          <w:p w14:paraId="318968C9"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604" w:type="pct"/>
          </w:tcPr>
          <w:p w14:paraId="7F85BA09" w14:textId="3E041C1C"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GUID</w:t>
            </w:r>
          </w:p>
        </w:tc>
        <w:tc>
          <w:tcPr>
            <w:tcW w:w="383" w:type="pct"/>
          </w:tcPr>
          <w:p w14:paraId="483EF55D" w14:textId="3EB73EAE" w:rsidR="001A0113" w:rsidRPr="00920174" w:rsidRDefault="001A01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2)</w:t>
            </w:r>
          </w:p>
        </w:tc>
        <w:tc>
          <w:tcPr>
            <w:tcW w:w="718" w:type="pct"/>
          </w:tcPr>
          <w:p w14:paraId="3257C1A2"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499" w:type="pct"/>
          </w:tcPr>
          <w:p w14:paraId="6BAC3D50"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c>
          <w:tcPr>
            <w:tcW w:w="154" w:type="pct"/>
          </w:tcPr>
          <w:p w14:paraId="49B9219E" w14:textId="77777777" w:rsidR="001A0113" w:rsidRPr="00920174" w:rsidRDefault="001A0113" w:rsidP="00920174">
            <w:pPr>
              <w:keepLines/>
              <w:spacing w:after="0" w:line="240" w:lineRule="auto"/>
              <w:jc w:val="both"/>
              <w:rPr>
                <w:rFonts w:ascii="Calibri Light" w:hAnsi="Calibri Light" w:cs="Calibri Light"/>
                <w:sz w:val="16"/>
                <w:szCs w:val="16"/>
                <w:lang w:val="en-US" w:eastAsia="en-US"/>
              </w:rPr>
            </w:pPr>
          </w:p>
        </w:tc>
      </w:tr>
    </w:tbl>
    <w:p w14:paraId="48DEA22F" w14:textId="39CA6A20" w:rsidR="00215665" w:rsidRDefault="00215665" w:rsidP="00215665"/>
    <w:p w14:paraId="1C6936F9" w14:textId="7F53EFBA" w:rsidR="00EA735F" w:rsidRDefault="00EA735F" w:rsidP="00157CB1">
      <w:pPr>
        <w:pStyle w:val="Heading2"/>
      </w:pPr>
      <w:bookmarkStart w:id="131" w:name="_Toc79998094"/>
      <w:r>
        <w:t xml:space="preserve">Business Object: </w:t>
      </w:r>
      <w:r w:rsidR="00FD773A">
        <w:t>Offering</w:t>
      </w:r>
      <w:bookmarkEnd w:id="131"/>
    </w:p>
    <w:tbl>
      <w:tblPr>
        <w:tblStyle w:val="GridTable4-Accent11"/>
        <w:tblW w:w="5000" w:type="pct"/>
        <w:tblLook w:val="0420" w:firstRow="1" w:lastRow="0" w:firstColumn="0" w:lastColumn="0" w:noHBand="0" w:noVBand="1"/>
      </w:tblPr>
      <w:tblGrid>
        <w:gridCol w:w="508"/>
        <w:gridCol w:w="2150"/>
        <w:gridCol w:w="2101"/>
        <w:gridCol w:w="1098"/>
        <w:gridCol w:w="507"/>
        <w:gridCol w:w="831"/>
        <w:gridCol w:w="1891"/>
        <w:gridCol w:w="1098"/>
        <w:gridCol w:w="1035"/>
        <w:gridCol w:w="2264"/>
        <w:gridCol w:w="465"/>
      </w:tblGrid>
      <w:tr w:rsidR="007E4C30" w:rsidRPr="0034692A" w14:paraId="72EB9FE9" w14:textId="77777777" w:rsidTr="00FF0F4F">
        <w:trPr>
          <w:cnfStyle w:val="100000000000" w:firstRow="1" w:lastRow="0" w:firstColumn="0" w:lastColumn="0" w:oddVBand="0" w:evenVBand="0" w:oddHBand="0" w:evenHBand="0" w:firstRowFirstColumn="0" w:firstRowLastColumn="0" w:lastRowFirstColumn="0" w:lastRowLastColumn="0"/>
          <w:trHeight w:val="247"/>
          <w:tblHeader/>
        </w:trPr>
        <w:tc>
          <w:tcPr>
            <w:tcW w:w="140" w:type="pct"/>
          </w:tcPr>
          <w:p w14:paraId="71CA38EB" w14:textId="77777777" w:rsidR="002D1317" w:rsidRPr="0034692A" w:rsidRDefault="002D1317"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818" w:type="pct"/>
          </w:tcPr>
          <w:p w14:paraId="75F683CF" w14:textId="77777777" w:rsidR="002D1317" w:rsidRPr="0034692A" w:rsidRDefault="002D1317"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798" w:type="pct"/>
          </w:tcPr>
          <w:p w14:paraId="0D2B8088" w14:textId="77777777" w:rsidR="002D1317" w:rsidRPr="0034692A" w:rsidRDefault="002D1317"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383" w:type="pct"/>
          </w:tcPr>
          <w:p w14:paraId="58EE9D46" w14:textId="77777777" w:rsidR="002D1317" w:rsidRPr="0034692A" w:rsidRDefault="002D1317"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40" w:type="pct"/>
          </w:tcPr>
          <w:p w14:paraId="5514654A" w14:textId="77777777" w:rsidR="002D1317" w:rsidRPr="0034692A" w:rsidRDefault="002D1317"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275" w:type="pct"/>
          </w:tcPr>
          <w:p w14:paraId="0A7EA014" w14:textId="77777777" w:rsidR="002D1317" w:rsidRPr="0034692A" w:rsidRDefault="002D1317"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712" w:type="pct"/>
          </w:tcPr>
          <w:p w14:paraId="36CFCABA" w14:textId="77777777" w:rsidR="002D1317" w:rsidRPr="0034692A" w:rsidRDefault="002D1317"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83" w:type="pct"/>
          </w:tcPr>
          <w:p w14:paraId="5CA10288" w14:textId="77777777" w:rsidR="002D1317" w:rsidRPr="0034692A" w:rsidRDefault="002D1317"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363" w:type="pct"/>
          </w:tcPr>
          <w:p w14:paraId="27EB07C1" w14:textId="77777777" w:rsidR="002D1317" w:rsidRPr="0034692A" w:rsidRDefault="002D1317"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866" w:type="pct"/>
          </w:tcPr>
          <w:p w14:paraId="7E95439D" w14:textId="77777777" w:rsidR="002D1317" w:rsidRPr="0034692A" w:rsidRDefault="002D1317"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22" w:type="pct"/>
          </w:tcPr>
          <w:p w14:paraId="3F4FC955" w14:textId="77777777" w:rsidR="002D1317" w:rsidRPr="0034692A" w:rsidRDefault="002D1317"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2D1317" w:rsidRPr="0034692A" w14:paraId="60E34510" w14:textId="77777777" w:rsidTr="007E4C30">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5462AC46" w14:textId="77777777" w:rsidR="002D1317" w:rsidRPr="0034692A" w:rsidRDefault="002D1317" w:rsidP="007F0ED2">
            <w:pPr>
              <w:keepLines/>
              <w:spacing w:after="0" w:line="240" w:lineRule="auto"/>
              <w:rPr>
                <w:rFonts w:ascii="Calibri Light" w:hAnsi="Calibri Light" w:cs="Calibri Light"/>
                <w:sz w:val="16"/>
                <w:szCs w:val="16"/>
                <w:lang w:val="en-US" w:eastAsia="en-US"/>
              </w:rPr>
            </w:pPr>
          </w:p>
        </w:tc>
        <w:tc>
          <w:tcPr>
            <w:tcW w:w="818" w:type="pct"/>
          </w:tcPr>
          <w:p w14:paraId="6877D25E" w14:textId="77777777" w:rsidR="002D1317" w:rsidRPr="0034692A" w:rsidRDefault="002D1317" w:rsidP="007F0ED2">
            <w:pPr>
              <w:keepLines/>
              <w:spacing w:after="0" w:line="240" w:lineRule="auto"/>
              <w:rPr>
                <w:rFonts w:ascii="Calibri Light" w:hAnsi="Calibri Light" w:cs="Calibri Light"/>
                <w:sz w:val="16"/>
                <w:szCs w:val="16"/>
                <w:lang w:val="en-US" w:eastAsia="en-US"/>
              </w:rPr>
            </w:pPr>
          </w:p>
        </w:tc>
        <w:tc>
          <w:tcPr>
            <w:tcW w:w="798" w:type="pct"/>
          </w:tcPr>
          <w:p w14:paraId="57CE514A" w14:textId="77777777" w:rsidR="002D1317" w:rsidRPr="0034692A" w:rsidRDefault="002D1317" w:rsidP="007F0ED2">
            <w:pPr>
              <w:keepLines/>
              <w:spacing w:after="0" w:line="240" w:lineRule="auto"/>
              <w:rPr>
                <w:rFonts w:ascii="Calibri Light" w:hAnsi="Calibri Light" w:cs="Calibri Light"/>
                <w:sz w:val="16"/>
                <w:szCs w:val="16"/>
                <w:lang w:val="en-US" w:eastAsia="en-US"/>
              </w:rPr>
            </w:pPr>
          </w:p>
        </w:tc>
        <w:tc>
          <w:tcPr>
            <w:tcW w:w="383" w:type="pct"/>
          </w:tcPr>
          <w:p w14:paraId="2111685D" w14:textId="77777777" w:rsidR="002D1317" w:rsidRPr="0034692A" w:rsidRDefault="002D1317" w:rsidP="007F0ED2">
            <w:pPr>
              <w:keepLines/>
              <w:spacing w:after="0" w:line="240" w:lineRule="auto"/>
              <w:rPr>
                <w:rFonts w:ascii="Calibri Light" w:hAnsi="Calibri Light" w:cs="Calibri Light"/>
                <w:sz w:val="16"/>
                <w:szCs w:val="16"/>
                <w:lang w:val="en-US" w:eastAsia="en-US"/>
              </w:rPr>
            </w:pPr>
          </w:p>
        </w:tc>
        <w:tc>
          <w:tcPr>
            <w:tcW w:w="140" w:type="pct"/>
          </w:tcPr>
          <w:p w14:paraId="33DD8184" w14:textId="77777777" w:rsidR="002D1317" w:rsidRPr="0034692A" w:rsidRDefault="002D1317" w:rsidP="007F0ED2">
            <w:pPr>
              <w:keepLines/>
              <w:spacing w:after="0" w:line="240" w:lineRule="auto"/>
              <w:rPr>
                <w:rFonts w:ascii="Calibri Light" w:hAnsi="Calibri Light" w:cs="Calibri Light"/>
                <w:sz w:val="16"/>
                <w:szCs w:val="16"/>
                <w:lang w:val="en-US" w:eastAsia="en-US"/>
              </w:rPr>
            </w:pPr>
          </w:p>
        </w:tc>
        <w:tc>
          <w:tcPr>
            <w:tcW w:w="275" w:type="pct"/>
          </w:tcPr>
          <w:p w14:paraId="53BE749A" w14:textId="77777777" w:rsidR="002D1317" w:rsidRPr="0034692A" w:rsidRDefault="002D1317" w:rsidP="007F0ED2">
            <w:pPr>
              <w:keepLines/>
              <w:spacing w:after="0" w:line="240" w:lineRule="auto"/>
              <w:rPr>
                <w:rFonts w:ascii="Calibri Light" w:hAnsi="Calibri Light" w:cs="Calibri Light"/>
                <w:sz w:val="16"/>
                <w:szCs w:val="16"/>
                <w:lang w:val="en-US" w:eastAsia="en-US"/>
              </w:rPr>
            </w:pPr>
          </w:p>
        </w:tc>
        <w:tc>
          <w:tcPr>
            <w:tcW w:w="712" w:type="pct"/>
          </w:tcPr>
          <w:p w14:paraId="4C8C1501" w14:textId="77777777" w:rsidR="002D1317" w:rsidRPr="0034692A" w:rsidRDefault="002D1317" w:rsidP="007F0ED2">
            <w:pPr>
              <w:keepLines/>
              <w:spacing w:after="0" w:line="240" w:lineRule="auto"/>
              <w:rPr>
                <w:rFonts w:ascii="Calibri Light" w:hAnsi="Calibri Light" w:cs="Calibri Light"/>
                <w:sz w:val="16"/>
                <w:szCs w:val="16"/>
                <w:lang w:val="en-US" w:eastAsia="en-US"/>
              </w:rPr>
            </w:pPr>
          </w:p>
        </w:tc>
        <w:tc>
          <w:tcPr>
            <w:tcW w:w="383" w:type="pct"/>
          </w:tcPr>
          <w:p w14:paraId="350EB822" w14:textId="77777777" w:rsidR="002D1317" w:rsidRPr="0034692A" w:rsidRDefault="002D1317" w:rsidP="007F0ED2">
            <w:pPr>
              <w:keepLines/>
              <w:spacing w:after="0" w:line="240" w:lineRule="auto"/>
              <w:rPr>
                <w:rFonts w:ascii="Calibri Light" w:hAnsi="Calibri Light" w:cs="Calibri Light"/>
                <w:sz w:val="16"/>
                <w:szCs w:val="16"/>
                <w:lang w:val="en-US" w:eastAsia="en-US"/>
              </w:rPr>
            </w:pPr>
          </w:p>
        </w:tc>
        <w:tc>
          <w:tcPr>
            <w:tcW w:w="363" w:type="pct"/>
          </w:tcPr>
          <w:p w14:paraId="10BAB1FE" w14:textId="77777777" w:rsidR="002D1317" w:rsidRPr="0034692A" w:rsidRDefault="002D1317" w:rsidP="007F0ED2">
            <w:pPr>
              <w:keepLines/>
              <w:spacing w:after="0" w:line="240" w:lineRule="auto"/>
              <w:rPr>
                <w:rFonts w:ascii="Calibri Light" w:hAnsi="Calibri Light" w:cs="Calibri Light"/>
                <w:sz w:val="16"/>
                <w:szCs w:val="16"/>
                <w:lang w:val="en-US" w:eastAsia="en-US"/>
              </w:rPr>
            </w:pPr>
          </w:p>
        </w:tc>
        <w:tc>
          <w:tcPr>
            <w:tcW w:w="866" w:type="pct"/>
          </w:tcPr>
          <w:p w14:paraId="654B153E" w14:textId="77777777" w:rsidR="002D1317" w:rsidRPr="0034692A" w:rsidRDefault="002D1317" w:rsidP="007F0ED2">
            <w:pPr>
              <w:keepLines/>
              <w:spacing w:after="0" w:line="240" w:lineRule="auto"/>
              <w:rPr>
                <w:rFonts w:ascii="Calibri Light" w:hAnsi="Calibri Light" w:cs="Calibri Light"/>
                <w:sz w:val="16"/>
                <w:szCs w:val="16"/>
                <w:lang w:val="en-US" w:eastAsia="en-US"/>
              </w:rPr>
            </w:pPr>
          </w:p>
        </w:tc>
        <w:tc>
          <w:tcPr>
            <w:tcW w:w="122" w:type="pct"/>
          </w:tcPr>
          <w:p w14:paraId="0C7ADFAA" w14:textId="77777777" w:rsidR="002D1317" w:rsidRPr="0034692A" w:rsidRDefault="002D1317" w:rsidP="007F0ED2">
            <w:pPr>
              <w:keepLines/>
              <w:spacing w:after="0" w:line="240" w:lineRule="auto"/>
              <w:rPr>
                <w:rFonts w:ascii="Calibri Light" w:hAnsi="Calibri Light" w:cs="Calibri Light"/>
                <w:sz w:val="16"/>
                <w:szCs w:val="16"/>
                <w:lang w:val="en-US" w:eastAsia="en-US"/>
              </w:rPr>
            </w:pPr>
          </w:p>
        </w:tc>
      </w:tr>
      <w:tr w:rsidR="00BA25F5" w:rsidRPr="0034692A" w14:paraId="3C099F5D" w14:textId="77777777" w:rsidTr="007E4C30">
        <w:trPr>
          <w:trHeight w:val="247"/>
        </w:trPr>
        <w:tc>
          <w:tcPr>
            <w:tcW w:w="140" w:type="pct"/>
          </w:tcPr>
          <w:p w14:paraId="09DD5B85" w14:textId="3EA97560"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818" w:type="pct"/>
          </w:tcPr>
          <w:p w14:paraId="0C0CB597" w14:textId="0608CAAE"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CLASSES_F</w:t>
            </w:r>
          </w:p>
        </w:tc>
        <w:tc>
          <w:tcPr>
            <w:tcW w:w="798" w:type="pct"/>
          </w:tcPr>
          <w:p w14:paraId="5E9F2524" w14:textId="1A5430C8"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ffering_Id</w:t>
            </w:r>
            <w:proofErr w:type="spellEnd"/>
          </w:p>
        </w:tc>
        <w:tc>
          <w:tcPr>
            <w:tcW w:w="383" w:type="pct"/>
          </w:tcPr>
          <w:p w14:paraId="1A60B444" w14:textId="2AE02BA5"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0AF0548C" w14:textId="1576A5A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275" w:type="pct"/>
          </w:tcPr>
          <w:p w14:paraId="40E8290B" w14:textId="74F71B40"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Course.dat</w:t>
            </w:r>
          </w:p>
        </w:tc>
        <w:tc>
          <w:tcPr>
            <w:tcW w:w="712" w:type="pct"/>
          </w:tcPr>
          <w:p w14:paraId="257B6EF4" w14:textId="46DD5CF0"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fferingId</w:t>
            </w:r>
            <w:proofErr w:type="spellEnd"/>
          </w:p>
        </w:tc>
        <w:tc>
          <w:tcPr>
            <w:tcW w:w="383" w:type="pct"/>
          </w:tcPr>
          <w:p w14:paraId="0B5C45F5" w14:textId="3543323D"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363" w:type="pct"/>
          </w:tcPr>
          <w:p w14:paraId="6DF48E22"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866" w:type="pct"/>
          </w:tcPr>
          <w:p w14:paraId="59FDAF27" w14:textId="4D7A3489"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22" w:type="pct"/>
          </w:tcPr>
          <w:p w14:paraId="74354E4C"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6F6CA93F"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8338009" w14:textId="6DEB19D6"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818" w:type="pct"/>
          </w:tcPr>
          <w:p w14:paraId="4AC3BD86" w14:textId="6F4B121D"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CLASSES_F</w:t>
            </w:r>
          </w:p>
        </w:tc>
        <w:tc>
          <w:tcPr>
            <w:tcW w:w="798" w:type="pct"/>
          </w:tcPr>
          <w:p w14:paraId="524A98DE" w14:textId="2E02C79D"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Effective_Start_Date</w:t>
            </w:r>
            <w:proofErr w:type="spellEnd"/>
          </w:p>
        </w:tc>
        <w:tc>
          <w:tcPr>
            <w:tcW w:w="383" w:type="pct"/>
          </w:tcPr>
          <w:p w14:paraId="12D758AA" w14:textId="3BB0AD39"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140" w:type="pct"/>
          </w:tcPr>
          <w:p w14:paraId="6A712754"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275" w:type="pct"/>
          </w:tcPr>
          <w:p w14:paraId="11FEBCDA" w14:textId="27BEF155"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749FA9EB" w14:textId="03F23FB9"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EffectiveStartDate</w:t>
            </w:r>
            <w:proofErr w:type="spellEnd"/>
          </w:p>
        </w:tc>
        <w:tc>
          <w:tcPr>
            <w:tcW w:w="383" w:type="pct"/>
          </w:tcPr>
          <w:p w14:paraId="2C469B73" w14:textId="7F8351C7"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363" w:type="pct"/>
          </w:tcPr>
          <w:p w14:paraId="2BC66704"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866" w:type="pct"/>
          </w:tcPr>
          <w:p w14:paraId="756ACEEE"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22" w:type="pct"/>
          </w:tcPr>
          <w:p w14:paraId="1D916F6F"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026F2690" w14:textId="77777777" w:rsidTr="007E4C30">
        <w:trPr>
          <w:trHeight w:val="247"/>
        </w:trPr>
        <w:tc>
          <w:tcPr>
            <w:tcW w:w="140" w:type="pct"/>
          </w:tcPr>
          <w:p w14:paraId="36A5D15F" w14:textId="6BE53A9F"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818" w:type="pct"/>
          </w:tcPr>
          <w:p w14:paraId="125DEA2E" w14:textId="5406E55D"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CLASSES_F</w:t>
            </w:r>
          </w:p>
        </w:tc>
        <w:tc>
          <w:tcPr>
            <w:tcW w:w="798" w:type="pct"/>
          </w:tcPr>
          <w:p w14:paraId="37ED90D2" w14:textId="279A0783"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Effective_End_Date</w:t>
            </w:r>
            <w:proofErr w:type="spellEnd"/>
          </w:p>
        </w:tc>
        <w:tc>
          <w:tcPr>
            <w:tcW w:w="383" w:type="pct"/>
          </w:tcPr>
          <w:p w14:paraId="2FD9A547" w14:textId="5B1F078D"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140" w:type="pct"/>
          </w:tcPr>
          <w:p w14:paraId="4BA6583A"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275" w:type="pct"/>
          </w:tcPr>
          <w:p w14:paraId="47939531" w14:textId="633D0046"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03CF56C4" w14:textId="507199B1"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EffectiveEndDate</w:t>
            </w:r>
            <w:proofErr w:type="spellEnd"/>
          </w:p>
        </w:tc>
        <w:tc>
          <w:tcPr>
            <w:tcW w:w="383" w:type="pct"/>
          </w:tcPr>
          <w:p w14:paraId="44404823" w14:textId="3122039A"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363" w:type="pct"/>
          </w:tcPr>
          <w:p w14:paraId="711C43A0" w14:textId="00F0FECB"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1-DEC-4712</w:t>
            </w:r>
          </w:p>
        </w:tc>
        <w:tc>
          <w:tcPr>
            <w:tcW w:w="866" w:type="pct"/>
          </w:tcPr>
          <w:p w14:paraId="645B33F4"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22" w:type="pct"/>
          </w:tcPr>
          <w:p w14:paraId="19E507F6"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1751F0A3"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D270CA5" w14:textId="386B6F0A"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818" w:type="pct"/>
          </w:tcPr>
          <w:p w14:paraId="5E1D07D5" w14:textId="0C8F9C71"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798" w:type="pct"/>
          </w:tcPr>
          <w:p w14:paraId="1AC26AE5" w14:textId="7C7156C4"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ffering_Number</w:t>
            </w:r>
            <w:proofErr w:type="spellEnd"/>
          </w:p>
        </w:tc>
        <w:tc>
          <w:tcPr>
            <w:tcW w:w="383" w:type="pct"/>
          </w:tcPr>
          <w:p w14:paraId="2F8B97FA" w14:textId="231A947E"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195221EC" w14:textId="4DBF5FD8"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275" w:type="pct"/>
          </w:tcPr>
          <w:p w14:paraId="7EEC14E0" w14:textId="364078B0"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41E9D3C7" w14:textId="41CCB28B"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fferingNumber</w:t>
            </w:r>
            <w:proofErr w:type="spellEnd"/>
          </w:p>
        </w:tc>
        <w:tc>
          <w:tcPr>
            <w:tcW w:w="383" w:type="pct"/>
          </w:tcPr>
          <w:p w14:paraId="426E639E" w14:textId="64EA4680"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363" w:type="pct"/>
          </w:tcPr>
          <w:p w14:paraId="1FF07493"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866" w:type="pct"/>
          </w:tcPr>
          <w:p w14:paraId="66B4EC83"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22" w:type="pct"/>
          </w:tcPr>
          <w:p w14:paraId="45E257DF"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100EC2F0" w14:textId="77777777" w:rsidTr="007E4C30">
        <w:trPr>
          <w:trHeight w:val="247"/>
        </w:trPr>
        <w:tc>
          <w:tcPr>
            <w:tcW w:w="140" w:type="pct"/>
          </w:tcPr>
          <w:p w14:paraId="3D8962E6" w14:textId="0A9F8BB2"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818" w:type="pct"/>
          </w:tcPr>
          <w:p w14:paraId="5AA3E88C" w14:textId="25BEF46C"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_TL</w:t>
            </w:r>
          </w:p>
        </w:tc>
        <w:tc>
          <w:tcPr>
            <w:tcW w:w="798" w:type="pct"/>
          </w:tcPr>
          <w:p w14:paraId="5D1D1847" w14:textId="29B39506"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Title</w:t>
            </w:r>
          </w:p>
        </w:tc>
        <w:tc>
          <w:tcPr>
            <w:tcW w:w="383" w:type="pct"/>
          </w:tcPr>
          <w:p w14:paraId="40393854" w14:textId="6968CD16"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50)</w:t>
            </w:r>
          </w:p>
        </w:tc>
        <w:tc>
          <w:tcPr>
            <w:tcW w:w="140" w:type="pct"/>
          </w:tcPr>
          <w:p w14:paraId="6E32D4DD" w14:textId="3BAD1221"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275" w:type="pct"/>
          </w:tcPr>
          <w:p w14:paraId="2F1D2722" w14:textId="6262CA0F"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0C731F24" w14:textId="7490B0E3"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Title</w:t>
            </w:r>
          </w:p>
        </w:tc>
        <w:tc>
          <w:tcPr>
            <w:tcW w:w="383" w:type="pct"/>
          </w:tcPr>
          <w:p w14:paraId="377E6F1C" w14:textId="6DDEE3E1"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50)</w:t>
            </w:r>
          </w:p>
        </w:tc>
        <w:tc>
          <w:tcPr>
            <w:tcW w:w="363" w:type="pct"/>
          </w:tcPr>
          <w:p w14:paraId="08796682"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866" w:type="pct"/>
          </w:tcPr>
          <w:p w14:paraId="345E3AD5"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22" w:type="pct"/>
          </w:tcPr>
          <w:p w14:paraId="1E03BA4C"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23376240"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2159360C" w14:textId="1AD932D7"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818" w:type="pct"/>
          </w:tcPr>
          <w:p w14:paraId="767B416C" w14:textId="19801E93"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_TL</w:t>
            </w:r>
          </w:p>
        </w:tc>
        <w:tc>
          <w:tcPr>
            <w:tcW w:w="798" w:type="pct"/>
          </w:tcPr>
          <w:p w14:paraId="7189CEFB" w14:textId="6321B748"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escription</w:t>
            </w:r>
          </w:p>
        </w:tc>
        <w:tc>
          <w:tcPr>
            <w:tcW w:w="383" w:type="pct"/>
          </w:tcPr>
          <w:p w14:paraId="4ED67209" w14:textId="1F8122BE"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lob</w:t>
            </w:r>
            <w:proofErr w:type="spellEnd"/>
          </w:p>
        </w:tc>
        <w:tc>
          <w:tcPr>
            <w:tcW w:w="140" w:type="pct"/>
          </w:tcPr>
          <w:p w14:paraId="13E1B10B" w14:textId="6EAD8124"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275" w:type="pct"/>
          </w:tcPr>
          <w:p w14:paraId="5451AA71" w14:textId="02EE7E4A"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5C049AC6" w14:textId="381EA7D8"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escription</w:t>
            </w:r>
          </w:p>
        </w:tc>
        <w:tc>
          <w:tcPr>
            <w:tcW w:w="383" w:type="pct"/>
          </w:tcPr>
          <w:p w14:paraId="37B28315" w14:textId="0B19D4A0"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lob</w:t>
            </w:r>
            <w:proofErr w:type="spellEnd"/>
          </w:p>
        </w:tc>
        <w:tc>
          <w:tcPr>
            <w:tcW w:w="363" w:type="pct"/>
          </w:tcPr>
          <w:p w14:paraId="565B9EB6"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866" w:type="pct"/>
          </w:tcPr>
          <w:p w14:paraId="13E47D0B"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22" w:type="pct"/>
          </w:tcPr>
          <w:p w14:paraId="3F9DC911"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6CF47438" w14:textId="77777777" w:rsidTr="007E4C30">
        <w:trPr>
          <w:trHeight w:val="247"/>
        </w:trPr>
        <w:tc>
          <w:tcPr>
            <w:tcW w:w="140" w:type="pct"/>
          </w:tcPr>
          <w:p w14:paraId="3EAE3F8A" w14:textId="78FEB8B7"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818" w:type="pct"/>
          </w:tcPr>
          <w:p w14:paraId="3DC861E8" w14:textId="5F014654"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_TL</w:t>
            </w:r>
          </w:p>
        </w:tc>
        <w:tc>
          <w:tcPr>
            <w:tcW w:w="798" w:type="pct"/>
          </w:tcPr>
          <w:p w14:paraId="4B60D3C7" w14:textId="4EF3FC7A"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Description_Text</w:t>
            </w:r>
            <w:proofErr w:type="spellEnd"/>
          </w:p>
        </w:tc>
        <w:tc>
          <w:tcPr>
            <w:tcW w:w="383" w:type="pct"/>
          </w:tcPr>
          <w:p w14:paraId="5CA9529B" w14:textId="0129A6BF"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4000)</w:t>
            </w:r>
          </w:p>
        </w:tc>
        <w:tc>
          <w:tcPr>
            <w:tcW w:w="140" w:type="pct"/>
          </w:tcPr>
          <w:p w14:paraId="66D2F1ED"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275" w:type="pct"/>
          </w:tcPr>
          <w:p w14:paraId="45980756"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745E39D8" w14:textId="35EE995F"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DescriptionText</w:t>
            </w:r>
            <w:proofErr w:type="spellEnd"/>
          </w:p>
        </w:tc>
        <w:tc>
          <w:tcPr>
            <w:tcW w:w="383" w:type="pct"/>
          </w:tcPr>
          <w:p w14:paraId="5DDDF7DF" w14:textId="1D7E9CE5"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4000)</w:t>
            </w:r>
          </w:p>
        </w:tc>
        <w:tc>
          <w:tcPr>
            <w:tcW w:w="363" w:type="pct"/>
          </w:tcPr>
          <w:p w14:paraId="277B0F23"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866" w:type="pct"/>
          </w:tcPr>
          <w:p w14:paraId="3700857C"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22" w:type="pct"/>
          </w:tcPr>
          <w:p w14:paraId="2A0DC2BC"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0291A227"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F148577" w14:textId="1D55B1CB"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818" w:type="pct"/>
          </w:tcPr>
          <w:p w14:paraId="0151210B" w14:textId="7B927FDA"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798" w:type="pct"/>
          </w:tcPr>
          <w:p w14:paraId="206D4B62" w14:textId="3E3FB67F"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ffering_Type</w:t>
            </w:r>
            <w:proofErr w:type="spellEnd"/>
          </w:p>
        </w:tc>
        <w:tc>
          <w:tcPr>
            <w:tcW w:w="383" w:type="pct"/>
          </w:tcPr>
          <w:p w14:paraId="1BF1C4C6" w14:textId="2D48F9FC"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25169A90" w14:textId="63AAF5D6"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275" w:type="pct"/>
          </w:tcPr>
          <w:p w14:paraId="6F34521A"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453E9217" w14:textId="30A602E9"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fferingType</w:t>
            </w:r>
            <w:proofErr w:type="spellEnd"/>
          </w:p>
        </w:tc>
        <w:tc>
          <w:tcPr>
            <w:tcW w:w="383" w:type="pct"/>
          </w:tcPr>
          <w:p w14:paraId="0C77481D" w14:textId="6BCA7B42"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363" w:type="pct"/>
          </w:tcPr>
          <w:p w14:paraId="57162626"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866" w:type="pct"/>
          </w:tcPr>
          <w:p w14:paraId="07C260B1" w14:textId="51E79247"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lidate against lookup ORA_WLF_LEARN_DELIVERY_MODE in Fusion</w:t>
            </w:r>
          </w:p>
        </w:tc>
        <w:tc>
          <w:tcPr>
            <w:tcW w:w="122" w:type="pct"/>
          </w:tcPr>
          <w:p w14:paraId="47041475"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7290422B" w14:textId="77777777" w:rsidTr="007E4C30">
        <w:trPr>
          <w:trHeight w:val="247"/>
        </w:trPr>
        <w:tc>
          <w:tcPr>
            <w:tcW w:w="140" w:type="pct"/>
          </w:tcPr>
          <w:p w14:paraId="6B2041C2" w14:textId="3BE39F03"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9</w:t>
            </w:r>
          </w:p>
        </w:tc>
        <w:tc>
          <w:tcPr>
            <w:tcW w:w="818" w:type="pct"/>
          </w:tcPr>
          <w:p w14:paraId="4F8795FA" w14:textId="2657FB2D"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798" w:type="pct"/>
          </w:tcPr>
          <w:p w14:paraId="1F91843E" w14:textId="184BB2F5"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Publish_Start_Date</w:t>
            </w:r>
            <w:proofErr w:type="spellEnd"/>
          </w:p>
        </w:tc>
        <w:tc>
          <w:tcPr>
            <w:tcW w:w="383" w:type="pct"/>
          </w:tcPr>
          <w:p w14:paraId="2C8B11FF" w14:textId="2B1D3107"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140" w:type="pct"/>
          </w:tcPr>
          <w:p w14:paraId="6E3E2472"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275" w:type="pct"/>
          </w:tcPr>
          <w:p w14:paraId="61092E2F"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383DBC2F" w14:textId="19EEB316"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PublishStartDate</w:t>
            </w:r>
            <w:proofErr w:type="spellEnd"/>
          </w:p>
        </w:tc>
        <w:tc>
          <w:tcPr>
            <w:tcW w:w="383" w:type="pct"/>
          </w:tcPr>
          <w:p w14:paraId="33691B43" w14:textId="755908CA"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363" w:type="pct"/>
          </w:tcPr>
          <w:p w14:paraId="6247980E"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866" w:type="pct"/>
          </w:tcPr>
          <w:p w14:paraId="6FA12C32"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22" w:type="pct"/>
          </w:tcPr>
          <w:p w14:paraId="15297593"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716644C0"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A3D973E" w14:textId="73B31741"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0</w:t>
            </w:r>
          </w:p>
        </w:tc>
        <w:tc>
          <w:tcPr>
            <w:tcW w:w="818" w:type="pct"/>
          </w:tcPr>
          <w:p w14:paraId="77DFE37C" w14:textId="38900BC7"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798" w:type="pct"/>
          </w:tcPr>
          <w:p w14:paraId="63271490" w14:textId="0920B22E"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Publish_End_Date</w:t>
            </w:r>
            <w:proofErr w:type="spellEnd"/>
          </w:p>
        </w:tc>
        <w:tc>
          <w:tcPr>
            <w:tcW w:w="383" w:type="pct"/>
          </w:tcPr>
          <w:p w14:paraId="6D4CD6B7" w14:textId="46603CDE"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140" w:type="pct"/>
          </w:tcPr>
          <w:p w14:paraId="37D614BB"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275" w:type="pct"/>
          </w:tcPr>
          <w:p w14:paraId="2AE6134A"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577ED10D" w14:textId="750BE64A"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PublishEndDate</w:t>
            </w:r>
            <w:proofErr w:type="spellEnd"/>
          </w:p>
        </w:tc>
        <w:tc>
          <w:tcPr>
            <w:tcW w:w="383" w:type="pct"/>
          </w:tcPr>
          <w:p w14:paraId="3726D164" w14:textId="648E9653"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363" w:type="pct"/>
          </w:tcPr>
          <w:p w14:paraId="673BB1DB" w14:textId="4D29C84A"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1-DEC-4712</w:t>
            </w:r>
          </w:p>
        </w:tc>
        <w:tc>
          <w:tcPr>
            <w:tcW w:w="866" w:type="pct"/>
          </w:tcPr>
          <w:p w14:paraId="7823182A"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22" w:type="pct"/>
          </w:tcPr>
          <w:p w14:paraId="7562FBE4"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5D0C2718" w14:textId="77777777" w:rsidTr="007E4C30">
        <w:trPr>
          <w:trHeight w:val="247"/>
        </w:trPr>
        <w:tc>
          <w:tcPr>
            <w:tcW w:w="140" w:type="pct"/>
          </w:tcPr>
          <w:p w14:paraId="167C49A4" w14:textId="56F5AC6D"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1</w:t>
            </w:r>
          </w:p>
        </w:tc>
        <w:tc>
          <w:tcPr>
            <w:tcW w:w="818" w:type="pct"/>
          </w:tcPr>
          <w:p w14:paraId="3921DE90" w14:textId="29E4C0DE"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CI_ACTIVITY_DETAILS_V</w:t>
            </w:r>
          </w:p>
        </w:tc>
        <w:tc>
          <w:tcPr>
            <w:tcW w:w="798" w:type="pct"/>
          </w:tcPr>
          <w:p w14:paraId="636406D0" w14:textId="47C7D45F"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ffering_Start_Date</w:t>
            </w:r>
            <w:proofErr w:type="spellEnd"/>
          </w:p>
        </w:tc>
        <w:tc>
          <w:tcPr>
            <w:tcW w:w="383" w:type="pct"/>
          </w:tcPr>
          <w:p w14:paraId="0F6644DD" w14:textId="582B248A"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140" w:type="pct"/>
          </w:tcPr>
          <w:p w14:paraId="616C89F5"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275" w:type="pct"/>
          </w:tcPr>
          <w:p w14:paraId="1BF55446"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2DAEB3DC" w14:textId="0A25AEC8"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fferingStartDate</w:t>
            </w:r>
            <w:proofErr w:type="spellEnd"/>
          </w:p>
        </w:tc>
        <w:tc>
          <w:tcPr>
            <w:tcW w:w="383" w:type="pct"/>
          </w:tcPr>
          <w:p w14:paraId="2236BBC4" w14:textId="62AEF0AB"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363" w:type="pct"/>
          </w:tcPr>
          <w:p w14:paraId="28CE1490"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866" w:type="pct"/>
          </w:tcPr>
          <w:p w14:paraId="04F7A14C"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22" w:type="pct"/>
          </w:tcPr>
          <w:p w14:paraId="2AF390F1"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3F9A2A1E"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D3002C4" w14:textId="6C53AAEF"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lastRenderedPageBreak/>
              <w:t>12</w:t>
            </w:r>
          </w:p>
        </w:tc>
        <w:tc>
          <w:tcPr>
            <w:tcW w:w="818" w:type="pct"/>
          </w:tcPr>
          <w:p w14:paraId="05E6DA18" w14:textId="60D1725B"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CI_ACTIVITY_DETAILS_V</w:t>
            </w:r>
          </w:p>
        </w:tc>
        <w:tc>
          <w:tcPr>
            <w:tcW w:w="798" w:type="pct"/>
          </w:tcPr>
          <w:p w14:paraId="044989BD" w14:textId="5E1CFDAD"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ffering_End_Date</w:t>
            </w:r>
            <w:proofErr w:type="spellEnd"/>
          </w:p>
        </w:tc>
        <w:tc>
          <w:tcPr>
            <w:tcW w:w="383" w:type="pct"/>
          </w:tcPr>
          <w:p w14:paraId="1435C1EC" w14:textId="193CAFEA"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140" w:type="pct"/>
          </w:tcPr>
          <w:p w14:paraId="6D5D3F4B"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275" w:type="pct"/>
          </w:tcPr>
          <w:p w14:paraId="2D5201CE"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3E1C027E" w14:textId="48356439"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fferingEndDate</w:t>
            </w:r>
            <w:proofErr w:type="spellEnd"/>
          </w:p>
        </w:tc>
        <w:tc>
          <w:tcPr>
            <w:tcW w:w="383" w:type="pct"/>
          </w:tcPr>
          <w:p w14:paraId="539880A0" w14:textId="4352ABBC"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363" w:type="pct"/>
          </w:tcPr>
          <w:p w14:paraId="1C8B66B3" w14:textId="55931AA5"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1-DEC-4712</w:t>
            </w:r>
          </w:p>
        </w:tc>
        <w:tc>
          <w:tcPr>
            <w:tcW w:w="866" w:type="pct"/>
          </w:tcPr>
          <w:p w14:paraId="2AEF9C13"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22" w:type="pct"/>
          </w:tcPr>
          <w:p w14:paraId="45433D79"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413D2010" w14:textId="77777777" w:rsidTr="007E4C30">
        <w:trPr>
          <w:trHeight w:val="247"/>
        </w:trPr>
        <w:tc>
          <w:tcPr>
            <w:tcW w:w="140" w:type="pct"/>
          </w:tcPr>
          <w:p w14:paraId="0003F24C" w14:textId="0772137F"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3</w:t>
            </w:r>
          </w:p>
        </w:tc>
        <w:tc>
          <w:tcPr>
            <w:tcW w:w="818" w:type="pct"/>
          </w:tcPr>
          <w:p w14:paraId="32730B80" w14:textId="3E62A3A9"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PER_REQUISITIONS_INTERFACE_B</w:t>
            </w:r>
          </w:p>
        </w:tc>
        <w:tc>
          <w:tcPr>
            <w:tcW w:w="798" w:type="pct"/>
          </w:tcPr>
          <w:p w14:paraId="028D08B1" w14:textId="692D70E5"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Primary_Location_Id</w:t>
            </w:r>
            <w:proofErr w:type="spellEnd"/>
          </w:p>
        </w:tc>
        <w:tc>
          <w:tcPr>
            <w:tcW w:w="383" w:type="pct"/>
          </w:tcPr>
          <w:p w14:paraId="779331C5" w14:textId="0F50ED9E"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64E9555B"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275" w:type="pct"/>
          </w:tcPr>
          <w:p w14:paraId="667C63E4"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4D1107E1" w14:textId="2EB87382"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PrimaryLocationId</w:t>
            </w:r>
            <w:proofErr w:type="spellEnd"/>
          </w:p>
        </w:tc>
        <w:tc>
          <w:tcPr>
            <w:tcW w:w="383" w:type="pct"/>
          </w:tcPr>
          <w:p w14:paraId="21682BB7" w14:textId="75340309"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363" w:type="pct"/>
          </w:tcPr>
          <w:p w14:paraId="3461D151"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866" w:type="pct"/>
          </w:tcPr>
          <w:p w14:paraId="27A7CEFE"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22" w:type="pct"/>
          </w:tcPr>
          <w:p w14:paraId="6BBCB372"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63AD3466"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C94B2F5" w14:textId="6765750A"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4</w:t>
            </w:r>
          </w:p>
        </w:tc>
        <w:tc>
          <w:tcPr>
            <w:tcW w:w="818" w:type="pct"/>
          </w:tcPr>
          <w:p w14:paraId="6FA261A7" w14:textId="3A47FBBE"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PER_REQUISITIONS_INTERFACE_B</w:t>
            </w:r>
          </w:p>
        </w:tc>
        <w:tc>
          <w:tcPr>
            <w:tcW w:w="798" w:type="pct"/>
          </w:tcPr>
          <w:p w14:paraId="43893F3A" w14:textId="76916C35"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Primary_Location_Number</w:t>
            </w:r>
            <w:proofErr w:type="spellEnd"/>
          </w:p>
        </w:tc>
        <w:tc>
          <w:tcPr>
            <w:tcW w:w="383" w:type="pct"/>
          </w:tcPr>
          <w:p w14:paraId="034B5BC8" w14:textId="43F11255"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7D0CB49C" w14:textId="12592212"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275" w:type="pct"/>
          </w:tcPr>
          <w:p w14:paraId="6B79C446"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396BAF16" w14:textId="007CC231"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PrimaryLocationNumber</w:t>
            </w:r>
            <w:proofErr w:type="spellEnd"/>
          </w:p>
        </w:tc>
        <w:tc>
          <w:tcPr>
            <w:tcW w:w="383" w:type="pct"/>
          </w:tcPr>
          <w:p w14:paraId="7328A9FE" w14:textId="4D328760"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363" w:type="pct"/>
          </w:tcPr>
          <w:p w14:paraId="7A0E6EA7"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866" w:type="pct"/>
          </w:tcPr>
          <w:p w14:paraId="16B806C3"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22" w:type="pct"/>
          </w:tcPr>
          <w:p w14:paraId="2CE837B0"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0EECC9CA" w14:textId="77777777" w:rsidTr="007E4C30">
        <w:trPr>
          <w:trHeight w:val="247"/>
        </w:trPr>
        <w:tc>
          <w:tcPr>
            <w:tcW w:w="140" w:type="pct"/>
          </w:tcPr>
          <w:p w14:paraId="0D0657A2" w14:textId="268042D9"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5</w:t>
            </w:r>
          </w:p>
        </w:tc>
        <w:tc>
          <w:tcPr>
            <w:tcW w:w="818" w:type="pct"/>
          </w:tcPr>
          <w:p w14:paraId="475C9E8B" w14:textId="21913D06"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798" w:type="pct"/>
          </w:tcPr>
          <w:p w14:paraId="473B1948" w14:textId="5BDEDFE0"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Language_Code</w:t>
            </w:r>
            <w:proofErr w:type="spellEnd"/>
          </w:p>
        </w:tc>
        <w:tc>
          <w:tcPr>
            <w:tcW w:w="383" w:type="pct"/>
          </w:tcPr>
          <w:p w14:paraId="4145B061" w14:textId="103F8645"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298C4F2F" w14:textId="700EBC23"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275" w:type="pct"/>
          </w:tcPr>
          <w:p w14:paraId="06C67EAB"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07F60944" w14:textId="005477F7"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LanguageCode</w:t>
            </w:r>
            <w:proofErr w:type="spellEnd"/>
          </w:p>
        </w:tc>
        <w:tc>
          <w:tcPr>
            <w:tcW w:w="383" w:type="pct"/>
          </w:tcPr>
          <w:p w14:paraId="04CE3073" w14:textId="438AEBEA"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363" w:type="pct"/>
          </w:tcPr>
          <w:p w14:paraId="75256ED6"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866" w:type="pct"/>
          </w:tcPr>
          <w:p w14:paraId="3819F763" w14:textId="438937CA"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lidate against lookup PER_CORRESP_LANG in Fusion</w:t>
            </w:r>
          </w:p>
        </w:tc>
        <w:tc>
          <w:tcPr>
            <w:tcW w:w="122" w:type="pct"/>
          </w:tcPr>
          <w:p w14:paraId="57345D51"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41FF128A"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64A89FB" w14:textId="022E2910"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6</w:t>
            </w:r>
          </w:p>
        </w:tc>
        <w:tc>
          <w:tcPr>
            <w:tcW w:w="818" w:type="pct"/>
          </w:tcPr>
          <w:p w14:paraId="749C0878" w14:textId="3FE9F4C6"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CLASSES_F</w:t>
            </w:r>
          </w:p>
        </w:tc>
        <w:tc>
          <w:tcPr>
            <w:tcW w:w="798" w:type="pct"/>
          </w:tcPr>
          <w:p w14:paraId="20FDDCD4" w14:textId="0D601EFC"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Facilitator_Type</w:t>
            </w:r>
            <w:proofErr w:type="spellEnd"/>
          </w:p>
        </w:tc>
        <w:tc>
          <w:tcPr>
            <w:tcW w:w="383" w:type="pct"/>
          </w:tcPr>
          <w:p w14:paraId="460D86F5" w14:textId="3B9165DD"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0FFF4BF5"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275" w:type="pct"/>
          </w:tcPr>
          <w:p w14:paraId="5011BF82"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53ECBF55" w14:textId="53FDB197"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FacilitatorType</w:t>
            </w:r>
            <w:proofErr w:type="spellEnd"/>
          </w:p>
        </w:tc>
        <w:tc>
          <w:tcPr>
            <w:tcW w:w="383" w:type="pct"/>
          </w:tcPr>
          <w:p w14:paraId="3C75094E" w14:textId="4692D3AF"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363" w:type="pct"/>
          </w:tcPr>
          <w:p w14:paraId="70F2BE9D"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866" w:type="pct"/>
          </w:tcPr>
          <w:p w14:paraId="2B877F9A"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22" w:type="pct"/>
          </w:tcPr>
          <w:p w14:paraId="08370673"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475008C8" w14:textId="77777777" w:rsidTr="007E4C30">
        <w:trPr>
          <w:trHeight w:val="247"/>
        </w:trPr>
        <w:tc>
          <w:tcPr>
            <w:tcW w:w="140" w:type="pct"/>
          </w:tcPr>
          <w:p w14:paraId="4C5F8A59" w14:textId="09CFB4A6"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7</w:t>
            </w:r>
          </w:p>
        </w:tc>
        <w:tc>
          <w:tcPr>
            <w:tcW w:w="818" w:type="pct"/>
          </w:tcPr>
          <w:p w14:paraId="084B66DB" w14:textId="0051F024"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CLASSES_F</w:t>
            </w:r>
          </w:p>
        </w:tc>
        <w:tc>
          <w:tcPr>
            <w:tcW w:w="798" w:type="pct"/>
          </w:tcPr>
          <w:p w14:paraId="4FB58FF6" w14:textId="62765284"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Primary_Instructor_Id</w:t>
            </w:r>
            <w:proofErr w:type="spellEnd"/>
          </w:p>
        </w:tc>
        <w:tc>
          <w:tcPr>
            <w:tcW w:w="383" w:type="pct"/>
          </w:tcPr>
          <w:p w14:paraId="0360B73F" w14:textId="7048900E"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3062AE6D"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275" w:type="pct"/>
          </w:tcPr>
          <w:p w14:paraId="54CA4A76"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6F9779EA" w14:textId="2ACB6C36"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PrimaryInstructorId</w:t>
            </w:r>
            <w:proofErr w:type="spellEnd"/>
          </w:p>
        </w:tc>
        <w:tc>
          <w:tcPr>
            <w:tcW w:w="383" w:type="pct"/>
          </w:tcPr>
          <w:p w14:paraId="212CF92D" w14:textId="590328A9"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363" w:type="pct"/>
          </w:tcPr>
          <w:p w14:paraId="555FEDDE"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866" w:type="pct"/>
          </w:tcPr>
          <w:p w14:paraId="5C35322B"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22" w:type="pct"/>
          </w:tcPr>
          <w:p w14:paraId="7FD27143"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34E3227C"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FDD11E4" w14:textId="693BBB73"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8</w:t>
            </w:r>
          </w:p>
        </w:tc>
        <w:tc>
          <w:tcPr>
            <w:tcW w:w="818" w:type="pct"/>
          </w:tcPr>
          <w:p w14:paraId="3F045290" w14:textId="339325BC"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CLASSES_F</w:t>
            </w:r>
          </w:p>
        </w:tc>
        <w:tc>
          <w:tcPr>
            <w:tcW w:w="798" w:type="pct"/>
          </w:tcPr>
          <w:p w14:paraId="23E02605" w14:textId="2F1B79E9"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Primary_Instructor_Number</w:t>
            </w:r>
            <w:proofErr w:type="spellEnd"/>
          </w:p>
        </w:tc>
        <w:tc>
          <w:tcPr>
            <w:tcW w:w="383" w:type="pct"/>
          </w:tcPr>
          <w:p w14:paraId="691F6122" w14:textId="4C20A69A"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73DE54F4" w14:textId="1BA43C50"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275" w:type="pct"/>
          </w:tcPr>
          <w:p w14:paraId="336DFB4B"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1D4E4065" w14:textId="06AA7ECA"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PrimaryInstructorNumber</w:t>
            </w:r>
            <w:proofErr w:type="spellEnd"/>
          </w:p>
        </w:tc>
        <w:tc>
          <w:tcPr>
            <w:tcW w:w="383" w:type="pct"/>
          </w:tcPr>
          <w:p w14:paraId="5E09157E" w14:textId="55CEC7ED"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363" w:type="pct"/>
          </w:tcPr>
          <w:p w14:paraId="1D8A6276"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866" w:type="pct"/>
          </w:tcPr>
          <w:p w14:paraId="60EFFA9E"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22" w:type="pct"/>
          </w:tcPr>
          <w:p w14:paraId="716E709D"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196B69AA" w14:textId="77777777" w:rsidTr="007E4C30">
        <w:trPr>
          <w:trHeight w:val="247"/>
        </w:trPr>
        <w:tc>
          <w:tcPr>
            <w:tcW w:w="140" w:type="pct"/>
          </w:tcPr>
          <w:p w14:paraId="4AD5BA12" w14:textId="78D89FF1"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9</w:t>
            </w:r>
          </w:p>
        </w:tc>
        <w:tc>
          <w:tcPr>
            <w:tcW w:w="818" w:type="pct"/>
          </w:tcPr>
          <w:p w14:paraId="04502A25" w14:textId="297CE061"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CLASSES_F</w:t>
            </w:r>
          </w:p>
        </w:tc>
        <w:tc>
          <w:tcPr>
            <w:tcW w:w="798" w:type="pct"/>
          </w:tcPr>
          <w:p w14:paraId="126D8C9C" w14:textId="36B8BE95"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Training_Supplier_Id</w:t>
            </w:r>
            <w:proofErr w:type="spellEnd"/>
          </w:p>
        </w:tc>
        <w:tc>
          <w:tcPr>
            <w:tcW w:w="383" w:type="pct"/>
          </w:tcPr>
          <w:p w14:paraId="0FB7F4DF" w14:textId="68742FB2"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1F39CB55"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275" w:type="pct"/>
          </w:tcPr>
          <w:p w14:paraId="073A37D3"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5F7C591D" w14:textId="4C56AA23"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TrainingSupplierId</w:t>
            </w:r>
            <w:proofErr w:type="spellEnd"/>
          </w:p>
        </w:tc>
        <w:tc>
          <w:tcPr>
            <w:tcW w:w="383" w:type="pct"/>
          </w:tcPr>
          <w:p w14:paraId="4073A7F8" w14:textId="33C9DED3"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363" w:type="pct"/>
          </w:tcPr>
          <w:p w14:paraId="2FFFA74B"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866" w:type="pct"/>
          </w:tcPr>
          <w:p w14:paraId="7DC1A5AF"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22" w:type="pct"/>
          </w:tcPr>
          <w:p w14:paraId="08FE28AF"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2906692B"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6DF4A9D" w14:textId="627623E2"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0</w:t>
            </w:r>
          </w:p>
        </w:tc>
        <w:tc>
          <w:tcPr>
            <w:tcW w:w="818" w:type="pct"/>
          </w:tcPr>
          <w:p w14:paraId="2F3E2B93" w14:textId="694B9022"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CLASSES_F</w:t>
            </w:r>
          </w:p>
        </w:tc>
        <w:tc>
          <w:tcPr>
            <w:tcW w:w="798" w:type="pct"/>
          </w:tcPr>
          <w:p w14:paraId="7F1A6543" w14:textId="12E54BEF"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Training_Supplier_Number</w:t>
            </w:r>
            <w:proofErr w:type="spellEnd"/>
          </w:p>
        </w:tc>
        <w:tc>
          <w:tcPr>
            <w:tcW w:w="383" w:type="pct"/>
          </w:tcPr>
          <w:p w14:paraId="32ABCAC1" w14:textId="019ED2AA"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038E1B12" w14:textId="45047822"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275" w:type="pct"/>
          </w:tcPr>
          <w:p w14:paraId="7DB1238E"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0FADEA43" w14:textId="578188EB"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TrainingSupplierNumber</w:t>
            </w:r>
            <w:proofErr w:type="spellEnd"/>
          </w:p>
        </w:tc>
        <w:tc>
          <w:tcPr>
            <w:tcW w:w="383" w:type="pct"/>
          </w:tcPr>
          <w:p w14:paraId="1E00C091" w14:textId="1F6E7923"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363" w:type="pct"/>
          </w:tcPr>
          <w:p w14:paraId="1DE8454F"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866" w:type="pct"/>
          </w:tcPr>
          <w:p w14:paraId="72B797E0"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22" w:type="pct"/>
          </w:tcPr>
          <w:p w14:paraId="084A64B7"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4468AB72" w14:textId="77777777" w:rsidTr="007E4C30">
        <w:trPr>
          <w:trHeight w:val="247"/>
        </w:trPr>
        <w:tc>
          <w:tcPr>
            <w:tcW w:w="140" w:type="pct"/>
          </w:tcPr>
          <w:p w14:paraId="6CA1C4F7" w14:textId="6C29FE6A"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1</w:t>
            </w:r>
          </w:p>
        </w:tc>
        <w:tc>
          <w:tcPr>
            <w:tcW w:w="818" w:type="pct"/>
          </w:tcPr>
          <w:p w14:paraId="150E2162" w14:textId="22122C62"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CLASSES_F</w:t>
            </w:r>
          </w:p>
        </w:tc>
        <w:tc>
          <w:tcPr>
            <w:tcW w:w="798" w:type="pct"/>
          </w:tcPr>
          <w:p w14:paraId="5A236492" w14:textId="2E3D7974"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oordinator_Id</w:t>
            </w:r>
            <w:proofErr w:type="spellEnd"/>
          </w:p>
        </w:tc>
        <w:tc>
          <w:tcPr>
            <w:tcW w:w="383" w:type="pct"/>
          </w:tcPr>
          <w:p w14:paraId="1AD6292E" w14:textId="0769266B"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24F69205"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275" w:type="pct"/>
          </w:tcPr>
          <w:p w14:paraId="224C8829"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6D10452A" w14:textId="67F39117"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oordinatorId</w:t>
            </w:r>
            <w:proofErr w:type="spellEnd"/>
          </w:p>
        </w:tc>
        <w:tc>
          <w:tcPr>
            <w:tcW w:w="383" w:type="pct"/>
          </w:tcPr>
          <w:p w14:paraId="243A45E9" w14:textId="0611FE5E"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363" w:type="pct"/>
          </w:tcPr>
          <w:p w14:paraId="6A98B39D"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866" w:type="pct"/>
          </w:tcPr>
          <w:p w14:paraId="7F2F822C"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22" w:type="pct"/>
          </w:tcPr>
          <w:p w14:paraId="5CA1C0A7"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24A3648B"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B78860D" w14:textId="7B581BE9"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2</w:t>
            </w:r>
          </w:p>
        </w:tc>
        <w:tc>
          <w:tcPr>
            <w:tcW w:w="818" w:type="pct"/>
          </w:tcPr>
          <w:p w14:paraId="29BB6582" w14:textId="7E33A995"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CLASSES_F</w:t>
            </w:r>
          </w:p>
        </w:tc>
        <w:tc>
          <w:tcPr>
            <w:tcW w:w="798" w:type="pct"/>
          </w:tcPr>
          <w:p w14:paraId="1531FC54" w14:textId="1EFDC7B8"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oordinator_Number</w:t>
            </w:r>
            <w:proofErr w:type="spellEnd"/>
          </w:p>
        </w:tc>
        <w:tc>
          <w:tcPr>
            <w:tcW w:w="383" w:type="pct"/>
          </w:tcPr>
          <w:p w14:paraId="39A9DCA9" w14:textId="08E3AACC"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4483176F" w14:textId="211C1C7E"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275" w:type="pct"/>
          </w:tcPr>
          <w:p w14:paraId="7426E792"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138EBB9C" w14:textId="4E7DD315"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oordinatorNumber</w:t>
            </w:r>
            <w:proofErr w:type="spellEnd"/>
          </w:p>
        </w:tc>
        <w:tc>
          <w:tcPr>
            <w:tcW w:w="383" w:type="pct"/>
          </w:tcPr>
          <w:p w14:paraId="65C014FB" w14:textId="4C17A724"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363" w:type="pct"/>
          </w:tcPr>
          <w:p w14:paraId="14F1BBB3"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866" w:type="pct"/>
          </w:tcPr>
          <w:p w14:paraId="18BA85B1"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22" w:type="pct"/>
          </w:tcPr>
          <w:p w14:paraId="46A78B9A"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65DD317A" w14:textId="77777777" w:rsidTr="007E4C30">
        <w:trPr>
          <w:trHeight w:val="247"/>
        </w:trPr>
        <w:tc>
          <w:tcPr>
            <w:tcW w:w="140" w:type="pct"/>
          </w:tcPr>
          <w:p w14:paraId="51E2E990" w14:textId="4273FA1A"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3</w:t>
            </w:r>
          </w:p>
        </w:tc>
        <w:tc>
          <w:tcPr>
            <w:tcW w:w="818" w:type="pct"/>
          </w:tcPr>
          <w:p w14:paraId="09272A28" w14:textId="764E921B"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CLASSES_F</w:t>
            </w:r>
          </w:p>
        </w:tc>
        <w:tc>
          <w:tcPr>
            <w:tcW w:w="798" w:type="pct"/>
          </w:tcPr>
          <w:p w14:paraId="3E890923" w14:textId="3F480DC5"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Enable_Capacity</w:t>
            </w:r>
            <w:proofErr w:type="spellEnd"/>
          </w:p>
        </w:tc>
        <w:tc>
          <w:tcPr>
            <w:tcW w:w="383" w:type="pct"/>
          </w:tcPr>
          <w:p w14:paraId="2A305DEE" w14:textId="4A451110"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1)</w:t>
            </w:r>
          </w:p>
        </w:tc>
        <w:tc>
          <w:tcPr>
            <w:tcW w:w="140" w:type="pct"/>
          </w:tcPr>
          <w:p w14:paraId="1C90419D"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275" w:type="pct"/>
          </w:tcPr>
          <w:p w14:paraId="6531E8D1"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46BD9063" w14:textId="56AC6C20"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EnableCapacity</w:t>
            </w:r>
            <w:proofErr w:type="spellEnd"/>
          </w:p>
        </w:tc>
        <w:tc>
          <w:tcPr>
            <w:tcW w:w="383" w:type="pct"/>
          </w:tcPr>
          <w:p w14:paraId="71590678" w14:textId="2FBCF53F"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1)</w:t>
            </w:r>
          </w:p>
        </w:tc>
        <w:tc>
          <w:tcPr>
            <w:tcW w:w="363" w:type="pct"/>
          </w:tcPr>
          <w:p w14:paraId="7F5A27FF"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866" w:type="pct"/>
          </w:tcPr>
          <w:p w14:paraId="40BD4BF6"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22" w:type="pct"/>
          </w:tcPr>
          <w:p w14:paraId="3917EC9E"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797C5C9F"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20D389B" w14:textId="7F1941C2"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4</w:t>
            </w:r>
          </w:p>
        </w:tc>
        <w:tc>
          <w:tcPr>
            <w:tcW w:w="818" w:type="pct"/>
          </w:tcPr>
          <w:p w14:paraId="40415512" w14:textId="06FCA172"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CLASSES_F</w:t>
            </w:r>
          </w:p>
        </w:tc>
        <w:tc>
          <w:tcPr>
            <w:tcW w:w="798" w:type="pct"/>
          </w:tcPr>
          <w:p w14:paraId="25696750" w14:textId="24CA5088"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Minimum_Capacity</w:t>
            </w:r>
            <w:proofErr w:type="spellEnd"/>
          </w:p>
        </w:tc>
        <w:tc>
          <w:tcPr>
            <w:tcW w:w="383" w:type="pct"/>
          </w:tcPr>
          <w:p w14:paraId="57AD1E62" w14:textId="00803B24"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9)</w:t>
            </w:r>
          </w:p>
        </w:tc>
        <w:tc>
          <w:tcPr>
            <w:tcW w:w="140" w:type="pct"/>
          </w:tcPr>
          <w:p w14:paraId="277389E4"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275" w:type="pct"/>
          </w:tcPr>
          <w:p w14:paraId="167DC613"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72247CFF" w14:textId="52697D5D"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MinimumCapacity</w:t>
            </w:r>
            <w:proofErr w:type="spellEnd"/>
          </w:p>
        </w:tc>
        <w:tc>
          <w:tcPr>
            <w:tcW w:w="383" w:type="pct"/>
          </w:tcPr>
          <w:p w14:paraId="7CDC4861" w14:textId="33FB35D9"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9)</w:t>
            </w:r>
          </w:p>
        </w:tc>
        <w:tc>
          <w:tcPr>
            <w:tcW w:w="363" w:type="pct"/>
          </w:tcPr>
          <w:p w14:paraId="29D1BA49"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866" w:type="pct"/>
          </w:tcPr>
          <w:p w14:paraId="6DE43E89"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22" w:type="pct"/>
          </w:tcPr>
          <w:p w14:paraId="683FFA90"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24F2784E" w14:textId="77777777" w:rsidTr="007E4C30">
        <w:trPr>
          <w:trHeight w:val="247"/>
        </w:trPr>
        <w:tc>
          <w:tcPr>
            <w:tcW w:w="140" w:type="pct"/>
          </w:tcPr>
          <w:p w14:paraId="0C3B42A5" w14:textId="474D9BB3"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5</w:t>
            </w:r>
          </w:p>
        </w:tc>
        <w:tc>
          <w:tcPr>
            <w:tcW w:w="818" w:type="pct"/>
          </w:tcPr>
          <w:p w14:paraId="58787833" w14:textId="075B0204"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CLASSES_F</w:t>
            </w:r>
          </w:p>
        </w:tc>
        <w:tc>
          <w:tcPr>
            <w:tcW w:w="798" w:type="pct"/>
          </w:tcPr>
          <w:p w14:paraId="20A82894" w14:textId="4968FAB7"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Maximum_Capacity</w:t>
            </w:r>
            <w:proofErr w:type="spellEnd"/>
          </w:p>
        </w:tc>
        <w:tc>
          <w:tcPr>
            <w:tcW w:w="383" w:type="pct"/>
          </w:tcPr>
          <w:p w14:paraId="6E296664" w14:textId="5B671F36"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9)</w:t>
            </w:r>
          </w:p>
        </w:tc>
        <w:tc>
          <w:tcPr>
            <w:tcW w:w="140" w:type="pct"/>
          </w:tcPr>
          <w:p w14:paraId="454A061C"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275" w:type="pct"/>
          </w:tcPr>
          <w:p w14:paraId="43D93CB5"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7FFAD21A" w14:textId="1E254791"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MaximumCapacity</w:t>
            </w:r>
            <w:proofErr w:type="spellEnd"/>
          </w:p>
        </w:tc>
        <w:tc>
          <w:tcPr>
            <w:tcW w:w="383" w:type="pct"/>
          </w:tcPr>
          <w:p w14:paraId="545B344B" w14:textId="17373D33"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9)</w:t>
            </w:r>
          </w:p>
        </w:tc>
        <w:tc>
          <w:tcPr>
            <w:tcW w:w="363" w:type="pct"/>
          </w:tcPr>
          <w:p w14:paraId="49F1FD08"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866" w:type="pct"/>
          </w:tcPr>
          <w:p w14:paraId="6385094D"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22" w:type="pct"/>
          </w:tcPr>
          <w:p w14:paraId="01C2B04F"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69F30CAE"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AD60B8F" w14:textId="3D3397DB"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6</w:t>
            </w:r>
          </w:p>
        </w:tc>
        <w:tc>
          <w:tcPr>
            <w:tcW w:w="818" w:type="pct"/>
          </w:tcPr>
          <w:p w14:paraId="10863A81" w14:textId="7F558D96"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CLASSES_F</w:t>
            </w:r>
          </w:p>
        </w:tc>
        <w:tc>
          <w:tcPr>
            <w:tcW w:w="798" w:type="pct"/>
          </w:tcPr>
          <w:p w14:paraId="087F1A45" w14:textId="1025BC51"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Enable_Waitlist</w:t>
            </w:r>
            <w:proofErr w:type="spellEnd"/>
          </w:p>
        </w:tc>
        <w:tc>
          <w:tcPr>
            <w:tcW w:w="383" w:type="pct"/>
          </w:tcPr>
          <w:p w14:paraId="0F1F6D69" w14:textId="12B6169E"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1)</w:t>
            </w:r>
          </w:p>
        </w:tc>
        <w:tc>
          <w:tcPr>
            <w:tcW w:w="140" w:type="pct"/>
          </w:tcPr>
          <w:p w14:paraId="43B50C4B"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275" w:type="pct"/>
          </w:tcPr>
          <w:p w14:paraId="13A5671A"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4B70F95B" w14:textId="6E8E5ECC"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EnableWaitlist</w:t>
            </w:r>
            <w:proofErr w:type="spellEnd"/>
          </w:p>
        </w:tc>
        <w:tc>
          <w:tcPr>
            <w:tcW w:w="383" w:type="pct"/>
          </w:tcPr>
          <w:p w14:paraId="481AF8A4" w14:textId="66D7A92D"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1)</w:t>
            </w:r>
          </w:p>
        </w:tc>
        <w:tc>
          <w:tcPr>
            <w:tcW w:w="363" w:type="pct"/>
          </w:tcPr>
          <w:p w14:paraId="4DC18A96"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866" w:type="pct"/>
          </w:tcPr>
          <w:p w14:paraId="14EE829F"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22" w:type="pct"/>
          </w:tcPr>
          <w:p w14:paraId="1D15D758"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7A121890" w14:textId="77777777" w:rsidTr="007E4C30">
        <w:trPr>
          <w:trHeight w:val="247"/>
        </w:trPr>
        <w:tc>
          <w:tcPr>
            <w:tcW w:w="140" w:type="pct"/>
          </w:tcPr>
          <w:p w14:paraId="6EB72D7B" w14:textId="7A8200EE"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7</w:t>
            </w:r>
          </w:p>
        </w:tc>
        <w:tc>
          <w:tcPr>
            <w:tcW w:w="818" w:type="pct"/>
          </w:tcPr>
          <w:p w14:paraId="0458BAA1" w14:textId="686AA5A4"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HRQ_QUESTIONNAIRES_B</w:t>
            </w:r>
          </w:p>
        </w:tc>
        <w:tc>
          <w:tcPr>
            <w:tcW w:w="798" w:type="pct"/>
          </w:tcPr>
          <w:p w14:paraId="5AFC582D" w14:textId="5E617618"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Questionnaire_Code</w:t>
            </w:r>
            <w:proofErr w:type="spellEnd"/>
          </w:p>
        </w:tc>
        <w:tc>
          <w:tcPr>
            <w:tcW w:w="383" w:type="pct"/>
          </w:tcPr>
          <w:p w14:paraId="1DCF9E33" w14:textId="5BFC57AD"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40)</w:t>
            </w:r>
          </w:p>
        </w:tc>
        <w:tc>
          <w:tcPr>
            <w:tcW w:w="140" w:type="pct"/>
          </w:tcPr>
          <w:p w14:paraId="40F4DAED"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275" w:type="pct"/>
          </w:tcPr>
          <w:p w14:paraId="0C7F8C1E"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142F2275" w14:textId="7ABC6355"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QuestionnaireCode</w:t>
            </w:r>
            <w:proofErr w:type="spellEnd"/>
          </w:p>
        </w:tc>
        <w:tc>
          <w:tcPr>
            <w:tcW w:w="383" w:type="pct"/>
          </w:tcPr>
          <w:p w14:paraId="6F49A7E3" w14:textId="283BABC4"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40)</w:t>
            </w:r>
          </w:p>
        </w:tc>
        <w:tc>
          <w:tcPr>
            <w:tcW w:w="363" w:type="pct"/>
          </w:tcPr>
          <w:p w14:paraId="77BA90F2"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866" w:type="pct"/>
          </w:tcPr>
          <w:p w14:paraId="4B5779E4"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22" w:type="pct"/>
          </w:tcPr>
          <w:p w14:paraId="75EC01E8"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58B1BD36"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8B6809D" w14:textId="143949A9"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8</w:t>
            </w:r>
          </w:p>
        </w:tc>
        <w:tc>
          <w:tcPr>
            <w:tcW w:w="818" w:type="pct"/>
          </w:tcPr>
          <w:p w14:paraId="0C711015" w14:textId="74CB887F"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HRQ_QUESTIONNAIRES_B</w:t>
            </w:r>
          </w:p>
        </w:tc>
        <w:tc>
          <w:tcPr>
            <w:tcW w:w="798" w:type="pct"/>
          </w:tcPr>
          <w:p w14:paraId="6882B1A5" w14:textId="3F406181"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Qstnr_Required_For_Completion</w:t>
            </w:r>
            <w:proofErr w:type="spellEnd"/>
          </w:p>
        </w:tc>
        <w:tc>
          <w:tcPr>
            <w:tcW w:w="383" w:type="pct"/>
          </w:tcPr>
          <w:p w14:paraId="78E5F3BC" w14:textId="23E964F6"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1)</w:t>
            </w:r>
          </w:p>
        </w:tc>
        <w:tc>
          <w:tcPr>
            <w:tcW w:w="140" w:type="pct"/>
          </w:tcPr>
          <w:p w14:paraId="28C4699C"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275" w:type="pct"/>
          </w:tcPr>
          <w:p w14:paraId="12145852"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318D02AE" w14:textId="4BD2F5B4"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QstnrRequiredForCompletion</w:t>
            </w:r>
            <w:proofErr w:type="spellEnd"/>
          </w:p>
        </w:tc>
        <w:tc>
          <w:tcPr>
            <w:tcW w:w="383" w:type="pct"/>
          </w:tcPr>
          <w:p w14:paraId="09AC8C3B" w14:textId="7728C70A"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1)</w:t>
            </w:r>
          </w:p>
        </w:tc>
        <w:tc>
          <w:tcPr>
            <w:tcW w:w="363" w:type="pct"/>
          </w:tcPr>
          <w:p w14:paraId="3B8C5DB2"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866" w:type="pct"/>
          </w:tcPr>
          <w:p w14:paraId="12F33A3A"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22" w:type="pct"/>
          </w:tcPr>
          <w:p w14:paraId="180D7E44"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428DC3EB" w14:textId="77777777" w:rsidTr="007E4C30">
        <w:trPr>
          <w:trHeight w:val="247"/>
        </w:trPr>
        <w:tc>
          <w:tcPr>
            <w:tcW w:w="140" w:type="pct"/>
          </w:tcPr>
          <w:p w14:paraId="0C010D82" w14:textId="7268C3DD"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9</w:t>
            </w:r>
          </w:p>
        </w:tc>
        <w:tc>
          <w:tcPr>
            <w:tcW w:w="818" w:type="pct"/>
          </w:tcPr>
          <w:p w14:paraId="1F6FFEB5" w14:textId="382EF198"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M_COURSES_B</w:t>
            </w:r>
          </w:p>
        </w:tc>
        <w:tc>
          <w:tcPr>
            <w:tcW w:w="798" w:type="pct"/>
          </w:tcPr>
          <w:p w14:paraId="268B2E5C" w14:textId="7BF714E1"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ourse_Id</w:t>
            </w:r>
            <w:proofErr w:type="spellEnd"/>
          </w:p>
        </w:tc>
        <w:tc>
          <w:tcPr>
            <w:tcW w:w="383" w:type="pct"/>
          </w:tcPr>
          <w:p w14:paraId="447E59A3" w14:textId="50E8F293"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3E41905E"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275" w:type="pct"/>
          </w:tcPr>
          <w:p w14:paraId="744C2AEE"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2917E2ED" w14:textId="13AECE8B"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ourseId</w:t>
            </w:r>
            <w:proofErr w:type="spellEnd"/>
          </w:p>
        </w:tc>
        <w:tc>
          <w:tcPr>
            <w:tcW w:w="383" w:type="pct"/>
          </w:tcPr>
          <w:p w14:paraId="14695852" w14:textId="34365582"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363" w:type="pct"/>
          </w:tcPr>
          <w:p w14:paraId="286DFA70"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866" w:type="pct"/>
          </w:tcPr>
          <w:p w14:paraId="1E2D5A74"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22" w:type="pct"/>
          </w:tcPr>
          <w:p w14:paraId="4CF3DDB8"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3D885282"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2D5BC9E" w14:textId="237B19BF"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0</w:t>
            </w:r>
          </w:p>
        </w:tc>
        <w:tc>
          <w:tcPr>
            <w:tcW w:w="818" w:type="pct"/>
          </w:tcPr>
          <w:p w14:paraId="3CB1ED3D" w14:textId="44976CBC"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M_COURSES_B</w:t>
            </w:r>
          </w:p>
        </w:tc>
        <w:tc>
          <w:tcPr>
            <w:tcW w:w="798" w:type="pct"/>
          </w:tcPr>
          <w:p w14:paraId="10E70FF6" w14:textId="0033328E"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ourse_Number</w:t>
            </w:r>
            <w:proofErr w:type="spellEnd"/>
          </w:p>
        </w:tc>
        <w:tc>
          <w:tcPr>
            <w:tcW w:w="383" w:type="pct"/>
          </w:tcPr>
          <w:p w14:paraId="0B5BF8D5" w14:textId="47272549"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6265BA26" w14:textId="43CE4819"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275" w:type="pct"/>
          </w:tcPr>
          <w:p w14:paraId="73A33B8A"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58300103" w14:textId="5BB0C27E"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ourseNumber</w:t>
            </w:r>
            <w:proofErr w:type="spellEnd"/>
          </w:p>
        </w:tc>
        <w:tc>
          <w:tcPr>
            <w:tcW w:w="383" w:type="pct"/>
          </w:tcPr>
          <w:p w14:paraId="44A3AEE0" w14:textId="27224CB1"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363" w:type="pct"/>
          </w:tcPr>
          <w:p w14:paraId="56789899"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866" w:type="pct"/>
          </w:tcPr>
          <w:p w14:paraId="6B82FB86"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22" w:type="pct"/>
          </w:tcPr>
          <w:p w14:paraId="1AF82AA2"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6FF3DEE3" w14:textId="77777777" w:rsidTr="007E4C30">
        <w:trPr>
          <w:trHeight w:val="247"/>
        </w:trPr>
        <w:tc>
          <w:tcPr>
            <w:tcW w:w="140" w:type="pct"/>
          </w:tcPr>
          <w:p w14:paraId="4182FD35" w14:textId="69E4F1DF"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1</w:t>
            </w:r>
          </w:p>
        </w:tc>
        <w:tc>
          <w:tcPr>
            <w:tcW w:w="818" w:type="pct"/>
          </w:tcPr>
          <w:p w14:paraId="5938A7BB" w14:textId="0F1FF479"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798" w:type="pct"/>
          </w:tcPr>
          <w:p w14:paraId="6D8783BA" w14:textId="57F26E1E"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wned_By_Person_Id</w:t>
            </w:r>
            <w:proofErr w:type="spellEnd"/>
          </w:p>
        </w:tc>
        <w:tc>
          <w:tcPr>
            <w:tcW w:w="383" w:type="pct"/>
          </w:tcPr>
          <w:p w14:paraId="02D56BC3" w14:textId="0A775C87"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5093CE9D"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275" w:type="pct"/>
          </w:tcPr>
          <w:p w14:paraId="516A2E69"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718346A9" w14:textId="2025628A"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wnedByPersonId</w:t>
            </w:r>
            <w:proofErr w:type="spellEnd"/>
          </w:p>
        </w:tc>
        <w:tc>
          <w:tcPr>
            <w:tcW w:w="383" w:type="pct"/>
          </w:tcPr>
          <w:p w14:paraId="543ABD66" w14:textId="55420426"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363" w:type="pct"/>
          </w:tcPr>
          <w:p w14:paraId="6C80E392"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866" w:type="pct"/>
          </w:tcPr>
          <w:p w14:paraId="27A73900"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22" w:type="pct"/>
          </w:tcPr>
          <w:p w14:paraId="55426A46"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56E35ED5"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EC0F942" w14:textId="60A61299"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2</w:t>
            </w:r>
          </w:p>
        </w:tc>
        <w:tc>
          <w:tcPr>
            <w:tcW w:w="818" w:type="pct"/>
          </w:tcPr>
          <w:p w14:paraId="6C2721CE" w14:textId="5E246DE4"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798" w:type="pct"/>
          </w:tcPr>
          <w:p w14:paraId="3448CAF5" w14:textId="3698BCC3"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wned_By_Person_Number</w:t>
            </w:r>
            <w:proofErr w:type="spellEnd"/>
          </w:p>
        </w:tc>
        <w:tc>
          <w:tcPr>
            <w:tcW w:w="383" w:type="pct"/>
          </w:tcPr>
          <w:p w14:paraId="679EDADD" w14:textId="1C8E6520"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543F4386" w14:textId="1DCA3FC3"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275" w:type="pct"/>
          </w:tcPr>
          <w:p w14:paraId="1A0E5375" w14:textId="126F9262"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32A478EF" w14:textId="72FCEC16"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wnedByPersonNumber</w:t>
            </w:r>
            <w:proofErr w:type="spellEnd"/>
          </w:p>
        </w:tc>
        <w:tc>
          <w:tcPr>
            <w:tcW w:w="383" w:type="pct"/>
          </w:tcPr>
          <w:p w14:paraId="6AC042F6" w14:textId="6BF9F66F"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363" w:type="pct"/>
          </w:tcPr>
          <w:p w14:paraId="6CD5C4E9"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866" w:type="pct"/>
          </w:tcPr>
          <w:p w14:paraId="5FF00DE9"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22" w:type="pct"/>
          </w:tcPr>
          <w:p w14:paraId="175299CF"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7D665594" w14:textId="77777777" w:rsidTr="007E4C30">
        <w:trPr>
          <w:trHeight w:val="247"/>
        </w:trPr>
        <w:tc>
          <w:tcPr>
            <w:tcW w:w="140" w:type="pct"/>
          </w:tcPr>
          <w:p w14:paraId="6BB9F9E7" w14:textId="6F6FF6A2"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3</w:t>
            </w:r>
          </w:p>
        </w:tc>
        <w:tc>
          <w:tcPr>
            <w:tcW w:w="818" w:type="pct"/>
          </w:tcPr>
          <w:p w14:paraId="58B4FBAB" w14:textId="35559DDD"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798" w:type="pct"/>
          </w:tcPr>
          <w:p w14:paraId="3227A690" w14:textId="3095E840"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_Type</w:t>
            </w:r>
            <w:proofErr w:type="spellEnd"/>
          </w:p>
        </w:tc>
        <w:tc>
          <w:tcPr>
            <w:tcW w:w="383" w:type="pct"/>
          </w:tcPr>
          <w:p w14:paraId="362DBB2E" w14:textId="01FBA53D"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13729786"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275" w:type="pct"/>
          </w:tcPr>
          <w:p w14:paraId="2E2BB1EB" w14:textId="5D4F879A"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5D554DB9" w14:textId="2DFEBB4D"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Type</w:t>
            </w:r>
            <w:proofErr w:type="spellEnd"/>
          </w:p>
        </w:tc>
        <w:tc>
          <w:tcPr>
            <w:tcW w:w="383" w:type="pct"/>
          </w:tcPr>
          <w:p w14:paraId="2C93ABBE" w14:textId="20643DE9"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363" w:type="pct"/>
          </w:tcPr>
          <w:p w14:paraId="38306354"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866" w:type="pct"/>
          </w:tcPr>
          <w:p w14:paraId="335F560C"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22" w:type="pct"/>
          </w:tcPr>
          <w:p w14:paraId="6B74DD9A"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22E60819"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9EDF9B0" w14:textId="40A7E252"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4</w:t>
            </w:r>
          </w:p>
        </w:tc>
        <w:tc>
          <w:tcPr>
            <w:tcW w:w="818" w:type="pct"/>
          </w:tcPr>
          <w:p w14:paraId="1990B692" w14:textId="03A232FE"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798" w:type="pct"/>
          </w:tcPr>
          <w:p w14:paraId="5FB8CC83" w14:textId="008AED87"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_Id</w:t>
            </w:r>
            <w:proofErr w:type="spellEnd"/>
          </w:p>
        </w:tc>
        <w:tc>
          <w:tcPr>
            <w:tcW w:w="383" w:type="pct"/>
          </w:tcPr>
          <w:p w14:paraId="4F8AB6C0" w14:textId="6CC710CF"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1791B294" w14:textId="64DEF7C6"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275" w:type="pct"/>
          </w:tcPr>
          <w:p w14:paraId="4B7C8E8A" w14:textId="4F121329"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04751582" w14:textId="2BDCBAF4"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Id</w:t>
            </w:r>
            <w:proofErr w:type="spellEnd"/>
          </w:p>
        </w:tc>
        <w:tc>
          <w:tcPr>
            <w:tcW w:w="383" w:type="pct"/>
          </w:tcPr>
          <w:p w14:paraId="1AC6D9BF" w14:textId="4DFCFB48"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363" w:type="pct"/>
          </w:tcPr>
          <w:p w14:paraId="599C2CBB"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866" w:type="pct"/>
          </w:tcPr>
          <w:p w14:paraId="576CF28D" w14:textId="011BBDEA"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22" w:type="pct"/>
          </w:tcPr>
          <w:p w14:paraId="09A1E54A"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21D19517" w14:textId="77777777" w:rsidTr="007E4C30">
        <w:trPr>
          <w:trHeight w:val="247"/>
        </w:trPr>
        <w:tc>
          <w:tcPr>
            <w:tcW w:w="140" w:type="pct"/>
          </w:tcPr>
          <w:p w14:paraId="6DD1741B" w14:textId="7D40CE6C"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5</w:t>
            </w:r>
          </w:p>
        </w:tc>
        <w:tc>
          <w:tcPr>
            <w:tcW w:w="818" w:type="pct"/>
          </w:tcPr>
          <w:p w14:paraId="17602586" w14:textId="3A3BFA33"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798" w:type="pct"/>
          </w:tcPr>
          <w:p w14:paraId="5E8C46F1" w14:textId="29FA3ED6"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_Info</w:t>
            </w:r>
            <w:proofErr w:type="spellEnd"/>
          </w:p>
        </w:tc>
        <w:tc>
          <w:tcPr>
            <w:tcW w:w="383" w:type="pct"/>
          </w:tcPr>
          <w:p w14:paraId="468A6D68" w14:textId="00495616"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40)</w:t>
            </w:r>
          </w:p>
        </w:tc>
        <w:tc>
          <w:tcPr>
            <w:tcW w:w="140" w:type="pct"/>
          </w:tcPr>
          <w:p w14:paraId="47941129"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275" w:type="pct"/>
          </w:tcPr>
          <w:p w14:paraId="16633EB1" w14:textId="0375DB2C"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7868DC3F" w14:textId="18784244"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Info</w:t>
            </w:r>
            <w:proofErr w:type="spellEnd"/>
          </w:p>
        </w:tc>
        <w:tc>
          <w:tcPr>
            <w:tcW w:w="383" w:type="pct"/>
          </w:tcPr>
          <w:p w14:paraId="69D655D2" w14:textId="5892EDFD"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40)</w:t>
            </w:r>
          </w:p>
        </w:tc>
        <w:tc>
          <w:tcPr>
            <w:tcW w:w="363" w:type="pct"/>
          </w:tcPr>
          <w:p w14:paraId="5EA739B8" w14:textId="4185A79F"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866" w:type="pct"/>
          </w:tcPr>
          <w:p w14:paraId="505E3F47"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22" w:type="pct"/>
          </w:tcPr>
          <w:p w14:paraId="4AAE7529"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68A7DE2A"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0515C1D" w14:textId="17C0EF77"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6</w:t>
            </w:r>
          </w:p>
        </w:tc>
        <w:tc>
          <w:tcPr>
            <w:tcW w:w="818" w:type="pct"/>
          </w:tcPr>
          <w:p w14:paraId="4C478652" w14:textId="7EF79F95"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98" w:type="pct"/>
          </w:tcPr>
          <w:p w14:paraId="6EF8E40F" w14:textId="335FD83E"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383" w:type="pct"/>
          </w:tcPr>
          <w:p w14:paraId="5D520DBB" w14:textId="4B7A7178"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40" w:type="pct"/>
          </w:tcPr>
          <w:p w14:paraId="2FE5A98F"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275" w:type="pct"/>
          </w:tcPr>
          <w:p w14:paraId="18A698A3" w14:textId="5B65E134"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4A3A55D8" w14:textId="5FAF6B24"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SystemOwner</w:t>
            </w:r>
            <w:proofErr w:type="spellEnd"/>
          </w:p>
        </w:tc>
        <w:tc>
          <w:tcPr>
            <w:tcW w:w="383" w:type="pct"/>
          </w:tcPr>
          <w:p w14:paraId="3AFC14E3" w14:textId="67AE25C8"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56)</w:t>
            </w:r>
          </w:p>
        </w:tc>
        <w:tc>
          <w:tcPr>
            <w:tcW w:w="363" w:type="pct"/>
          </w:tcPr>
          <w:p w14:paraId="73BA2500" w14:textId="084C2771" w:rsidR="00BA25F5" w:rsidRPr="00920174" w:rsidRDefault="002B7D69"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DataMigration</w:t>
            </w:r>
            <w:proofErr w:type="spellEnd"/>
          </w:p>
        </w:tc>
        <w:tc>
          <w:tcPr>
            <w:tcW w:w="866" w:type="pct"/>
          </w:tcPr>
          <w:p w14:paraId="472A575A"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22" w:type="pct"/>
          </w:tcPr>
          <w:p w14:paraId="3E65F655"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56D86570" w14:textId="77777777" w:rsidTr="007E4C30">
        <w:trPr>
          <w:trHeight w:val="247"/>
        </w:trPr>
        <w:tc>
          <w:tcPr>
            <w:tcW w:w="140" w:type="pct"/>
          </w:tcPr>
          <w:p w14:paraId="0B02CF72" w14:textId="6DD6F7E7"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7</w:t>
            </w:r>
          </w:p>
        </w:tc>
        <w:tc>
          <w:tcPr>
            <w:tcW w:w="818" w:type="pct"/>
          </w:tcPr>
          <w:p w14:paraId="05DD0842" w14:textId="2BA9DA01"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98" w:type="pct"/>
          </w:tcPr>
          <w:p w14:paraId="0B92762A" w14:textId="4FC74B8A"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383" w:type="pct"/>
          </w:tcPr>
          <w:p w14:paraId="0CCBE6DA" w14:textId="3E61FA2C"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40" w:type="pct"/>
          </w:tcPr>
          <w:p w14:paraId="0563F883"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275" w:type="pct"/>
          </w:tcPr>
          <w:p w14:paraId="67417FB8" w14:textId="6E7D66E6"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56CDB6A5" w14:textId="6AF14E7A" w:rsidR="00BA25F5" w:rsidRPr="00920174" w:rsidRDefault="00BA25F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SystemId</w:t>
            </w:r>
            <w:proofErr w:type="spellEnd"/>
          </w:p>
        </w:tc>
        <w:tc>
          <w:tcPr>
            <w:tcW w:w="383" w:type="pct"/>
          </w:tcPr>
          <w:p w14:paraId="2CE4BB00" w14:textId="465C9E5F"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000)</w:t>
            </w:r>
          </w:p>
        </w:tc>
        <w:tc>
          <w:tcPr>
            <w:tcW w:w="363" w:type="pct"/>
          </w:tcPr>
          <w:p w14:paraId="5DE6A76B" w14:textId="54E5C444"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866" w:type="pct"/>
          </w:tcPr>
          <w:p w14:paraId="74B1AB74"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22" w:type="pct"/>
          </w:tcPr>
          <w:p w14:paraId="5F0B7D72"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r w:rsidR="00BA25F5" w:rsidRPr="0034692A" w14:paraId="21EA28A6" w14:textId="77777777" w:rsidTr="007E4C30">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6B87086" w14:textId="6A348CAF"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8</w:t>
            </w:r>
          </w:p>
        </w:tc>
        <w:tc>
          <w:tcPr>
            <w:tcW w:w="818" w:type="pct"/>
          </w:tcPr>
          <w:p w14:paraId="2CC1A1AB"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98" w:type="pct"/>
          </w:tcPr>
          <w:p w14:paraId="1B63E08F" w14:textId="435C67C3"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383" w:type="pct"/>
          </w:tcPr>
          <w:p w14:paraId="61AA93B5" w14:textId="5C339EB5"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40" w:type="pct"/>
          </w:tcPr>
          <w:p w14:paraId="67F164B6"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275" w:type="pct"/>
          </w:tcPr>
          <w:p w14:paraId="32B191C7" w14:textId="5BE16BAE"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712" w:type="pct"/>
          </w:tcPr>
          <w:p w14:paraId="61325C34" w14:textId="7D05FE2C"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GUID</w:t>
            </w:r>
          </w:p>
        </w:tc>
        <w:tc>
          <w:tcPr>
            <w:tcW w:w="383" w:type="pct"/>
          </w:tcPr>
          <w:p w14:paraId="640819B8" w14:textId="69F4CDB3" w:rsidR="00BA25F5" w:rsidRPr="00920174" w:rsidRDefault="00BA25F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2)</w:t>
            </w:r>
          </w:p>
        </w:tc>
        <w:tc>
          <w:tcPr>
            <w:tcW w:w="363" w:type="pct"/>
          </w:tcPr>
          <w:p w14:paraId="25CF9817" w14:textId="33390223"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866" w:type="pct"/>
          </w:tcPr>
          <w:p w14:paraId="280A6194"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c>
          <w:tcPr>
            <w:tcW w:w="122" w:type="pct"/>
          </w:tcPr>
          <w:p w14:paraId="314E3F96" w14:textId="77777777" w:rsidR="00BA25F5" w:rsidRPr="00920174" w:rsidRDefault="00BA25F5" w:rsidP="00920174">
            <w:pPr>
              <w:keepLines/>
              <w:spacing w:after="0" w:line="240" w:lineRule="auto"/>
              <w:jc w:val="both"/>
              <w:rPr>
                <w:rFonts w:ascii="Calibri Light" w:hAnsi="Calibri Light" w:cs="Calibri Light"/>
                <w:sz w:val="16"/>
                <w:szCs w:val="16"/>
                <w:lang w:val="en-US" w:eastAsia="en-US"/>
              </w:rPr>
            </w:pPr>
          </w:p>
        </w:tc>
      </w:tr>
    </w:tbl>
    <w:p w14:paraId="32613D35" w14:textId="207C5104" w:rsidR="002D35E0" w:rsidRDefault="002D35E0" w:rsidP="002D35E0"/>
    <w:p w14:paraId="004D4C05" w14:textId="597DB11C" w:rsidR="00EE67CA" w:rsidRDefault="00EE67CA" w:rsidP="00EE67CA">
      <w:pPr>
        <w:pStyle w:val="Heading2"/>
      </w:pPr>
      <w:bookmarkStart w:id="132" w:name="_Toc79998095"/>
      <w:r>
        <w:lastRenderedPageBreak/>
        <w:t>Business Object: Instructor Led Activity</w:t>
      </w:r>
      <w:bookmarkEnd w:id="132"/>
    </w:p>
    <w:tbl>
      <w:tblPr>
        <w:tblStyle w:val="GridTable4-Accent11"/>
        <w:tblW w:w="5000" w:type="pct"/>
        <w:tblLook w:val="0420" w:firstRow="1" w:lastRow="0" w:firstColumn="0" w:lastColumn="0" w:noHBand="0" w:noVBand="1"/>
      </w:tblPr>
      <w:tblGrid>
        <w:gridCol w:w="548"/>
        <w:gridCol w:w="2101"/>
        <w:gridCol w:w="2169"/>
        <w:gridCol w:w="1218"/>
        <w:gridCol w:w="547"/>
        <w:gridCol w:w="1058"/>
        <w:gridCol w:w="2009"/>
        <w:gridCol w:w="1218"/>
        <w:gridCol w:w="1596"/>
        <w:gridCol w:w="985"/>
        <w:gridCol w:w="499"/>
      </w:tblGrid>
      <w:tr w:rsidR="00FF0F4F" w:rsidRPr="0034692A" w14:paraId="502C732C" w14:textId="77777777" w:rsidTr="002B7EA5">
        <w:trPr>
          <w:cnfStyle w:val="100000000000" w:firstRow="1" w:lastRow="0" w:firstColumn="0" w:lastColumn="0" w:oddVBand="0" w:evenVBand="0" w:oddHBand="0" w:evenHBand="0" w:firstRowFirstColumn="0" w:firstRowLastColumn="0" w:lastRowFirstColumn="0" w:lastRowLastColumn="0"/>
          <w:trHeight w:val="247"/>
          <w:tblHeader/>
        </w:trPr>
        <w:tc>
          <w:tcPr>
            <w:tcW w:w="140" w:type="pct"/>
          </w:tcPr>
          <w:p w14:paraId="17385032"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32" w:type="pct"/>
          </w:tcPr>
          <w:p w14:paraId="66694323"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728" w:type="pct"/>
          </w:tcPr>
          <w:p w14:paraId="6F417FA9"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383" w:type="pct"/>
          </w:tcPr>
          <w:p w14:paraId="3ECB7074"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40" w:type="pct"/>
          </w:tcPr>
          <w:p w14:paraId="1DA5E7F0"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506" w:type="pct"/>
          </w:tcPr>
          <w:p w14:paraId="00BF94D8"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671" w:type="pct"/>
          </w:tcPr>
          <w:p w14:paraId="50BDCDDA"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83" w:type="pct"/>
          </w:tcPr>
          <w:p w14:paraId="1C8F048F"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699" w:type="pct"/>
          </w:tcPr>
          <w:p w14:paraId="35AE9128"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480" w:type="pct"/>
          </w:tcPr>
          <w:p w14:paraId="05036FA5"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36" w:type="pct"/>
          </w:tcPr>
          <w:p w14:paraId="6FDEC4AF"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0A566A" w:rsidRPr="0034692A" w14:paraId="79DFE945" w14:textId="77777777" w:rsidTr="00FF0F4F">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544B33BA"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32" w:type="pct"/>
          </w:tcPr>
          <w:p w14:paraId="640C511E"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28" w:type="pct"/>
          </w:tcPr>
          <w:p w14:paraId="4790D0FA"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83" w:type="pct"/>
          </w:tcPr>
          <w:p w14:paraId="19ADE1F0"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40" w:type="pct"/>
          </w:tcPr>
          <w:p w14:paraId="3EC162DE"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06" w:type="pct"/>
          </w:tcPr>
          <w:p w14:paraId="1BFABEB6"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671" w:type="pct"/>
          </w:tcPr>
          <w:p w14:paraId="7D72FA58"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83" w:type="pct"/>
          </w:tcPr>
          <w:p w14:paraId="3EFB04F2"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699" w:type="pct"/>
          </w:tcPr>
          <w:p w14:paraId="3EF97EDF"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480" w:type="pct"/>
          </w:tcPr>
          <w:p w14:paraId="04850B61"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36" w:type="pct"/>
          </w:tcPr>
          <w:p w14:paraId="7F123DF5"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r>
      <w:tr w:rsidR="000A566A" w:rsidRPr="0034692A" w14:paraId="3589002E" w14:textId="77777777" w:rsidTr="00FF0F4F">
        <w:trPr>
          <w:trHeight w:val="247"/>
        </w:trPr>
        <w:tc>
          <w:tcPr>
            <w:tcW w:w="140" w:type="pct"/>
          </w:tcPr>
          <w:p w14:paraId="1E04F348" w14:textId="312F4C76"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732" w:type="pct"/>
          </w:tcPr>
          <w:p w14:paraId="3EF5C455" w14:textId="7E950FA6"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ACTIVITIES_F</w:t>
            </w:r>
          </w:p>
        </w:tc>
        <w:tc>
          <w:tcPr>
            <w:tcW w:w="728" w:type="pct"/>
          </w:tcPr>
          <w:p w14:paraId="7579CD0A" w14:textId="378649C4"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Activity_Id</w:t>
            </w:r>
            <w:proofErr w:type="spellEnd"/>
          </w:p>
        </w:tc>
        <w:tc>
          <w:tcPr>
            <w:tcW w:w="383" w:type="pct"/>
          </w:tcPr>
          <w:p w14:paraId="5CBBE281" w14:textId="35C8C4C9"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2EED6208" w14:textId="3CD04991"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506" w:type="pct"/>
          </w:tcPr>
          <w:p w14:paraId="63D68759" w14:textId="72323207"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Course.dat</w:t>
            </w:r>
          </w:p>
        </w:tc>
        <w:tc>
          <w:tcPr>
            <w:tcW w:w="671" w:type="pct"/>
          </w:tcPr>
          <w:p w14:paraId="3813553F" w14:textId="0AB61CAC"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ActivityId</w:t>
            </w:r>
            <w:proofErr w:type="spellEnd"/>
          </w:p>
        </w:tc>
        <w:tc>
          <w:tcPr>
            <w:tcW w:w="383" w:type="pct"/>
          </w:tcPr>
          <w:p w14:paraId="58BA2BA6" w14:textId="0776BC25"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699" w:type="pct"/>
          </w:tcPr>
          <w:p w14:paraId="7929705E"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480" w:type="pct"/>
          </w:tcPr>
          <w:p w14:paraId="45C8CA06"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136" w:type="pct"/>
          </w:tcPr>
          <w:p w14:paraId="42FB1608"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r>
      <w:tr w:rsidR="000A566A" w:rsidRPr="0034692A" w14:paraId="7C2D5F36"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656DA10" w14:textId="711C79C2"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732" w:type="pct"/>
          </w:tcPr>
          <w:p w14:paraId="7CF8885A" w14:textId="6C77E8A8"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ACTIVITIES_F</w:t>
            </w:r>
          </w:p>
        </w:tc>
        <w:tc>
          <w:tcPr>
            <w:tcW w:w="728" w:type="pct"/>
          </w:tcPr>
          <w:p w14:paraId="6593DE4D" w14:textId="4F25657F"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Effective_Start_Date</w:t>
            </w:r>
            <w:proofErr w:type="spellEnd"/>
          </w:p>
        </w:tc>
        <w:tc>
          <w:tcPr>
            <w:tcW w:w="383" w:type="pct"/>
          </w:tcPr>
          <w:p w14:paraId="74C428AE" w14:textId="68B3ABB3"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140" w:type="pct"/>
          </w:tcPr>
          <w:p w14:paraId="24598CF4" w14:textId="4FCEE7D0"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506" w:type="pct"/>
          </w:tcPr>
          <w:p w14:paraId="1A813C4B"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671" w:type="pct"/>
          </w:tcPr>
          <w:p w14:paraId="6AF2BFF1" w14:textId="4FA00515"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EffectiveStartDate</w:t>
            </w:r>
            <w:proofErr w:type="spellEnd"/>
          </w:p>
        </w:tc>
        <w:tc>
          <w:tcPr>
            <w:tcW w:w="383" w:type="pct"/>
          </w:tcPr>
          <w:p w14:paraId="7DBA7150" w14:textId="48EFCD65"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699" w:type="pct"/>
          </w:tcPr>
          <w:p w14:paraId="749A1880"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480" w:type="pct"/>
          </w:tcPr>
          <w:p w14:paraId="56AACBE0"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136" w:type="pct"/>
          </w:tcPr>
          <w:p w14:paraId="715C476F"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r>
      <w:tr w:rsidR="000A566A" w:rsidRPr="0034692A" w14:paraId="1F1E6C0B" w14:textId="77777777" w:rsidTr="00FF0F4F">
        <w:trPr>
          <w:trHeight w:val="247"/>
        </w:trPr>
        <w:tc>
          <w:tcPr>
            <w:tcW w:w="140" w:type="pct"/>
          </w:tcPr>
          <w:p w14:paraId="78495F6F" w14:textId="32A78292"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732" w:type="pct"/>
          </w:tcPr>
          <w:p w14:paraId="31DF1F02" w14:textId="5F48DD93"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ACTIVITIES_F</w:t>
            </w:r>
          </w:p>
        </w:tc>
        <w:tc>
          <w:tcPr>
            <w:tcW w:w="728" w:type="pct"/>
          </w:tcPr>
          <w:p w14:paraId="57B568F7" w14:textId="096935A2"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Effective_End_Date</w:t>
            </w:r>
            <w:proofErr w:type="spellEnd"/>
          </w:p>
        </w:tc>
        <w:tc>
          <w:tcPr>
            <w:tcW w:w="383" w:type="pct"/>
          </w:tcPr>
          <w:p w14:paraId="6588B261" w14:textId="243B4A8A"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140" w:type="pct"/>
          </w:tcPr>
          <w:p w14:paraId="48302D99"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506" w:type="pct"/>
          </w:tcPr>
          <w:p w14:paraId="7B5211CF"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671" w:type="pct"/>
          </w:tcPr>
          <w:p w14:paraId="16821A21" w14:textId="11A75CF0"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EffectiveEndDate</w:t>
            </w:r>
            <w:proofErr w:type="spellEnd"/>
          </w:p>
        </w:tc>
        <w:tc>
          <w:tcPr>
            <w:tcW w:w="383" w:type="pct"/>
          </w:tcPr>
          <w:p w14:paraId="18311512" w14:textId="5CA51DA1"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699" w:type="pct"/>
          </w:tcPr>
          <w:p w14:paraId="2E02060B" w14:textId="456E9D67"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1-DEC-4712</w:t>
            </w:r>
          </w:p>
        </w:tc>
        <w:tc>
          <w:tcPr>
            <w:tcW w:w="480" w:type="pct"/>
          </w:tcPr>
          <w:p w14:paraId="1EAE97CF"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136" w:type="pct"/>
          </w:tcPr>
          <w:p w14:paraId="2B02A270"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r>
      <w:tr w:rsidR="000A566A" w:rsidRPr="0034692A" w14:paraId="0C47D8BA"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BB45A23" w14:textId="3F99522F"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732" w:type="pct"/>
          </w:tcPr>
          <w:p w14:paraId="50F2E215" w14:textId="77F29FC6"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728" w:type="pct"/>
          </w:tcPr>
          <w:p w14:paraId="10D812BA" w14:textId="31E872CE"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Activity_Number</w:t>
            </w:r>
            <w:proofErr w:type="spellEnd"/>
          </w:p>
        </w:tc>
        <w:tc>
          <w:tcPr>
            <w:tcW w:w="383" w:type="pct"/>
          </w:tcPr>
          <w:p w14:paraId="4C532DE8" w14:textId="3D8916B0"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2E14E9EF" w14:textId="4F382D36"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506" w:type="pct"/>
          </w:tcPr>
          <w:p w14:paraId="735F48B1"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671" w:type="pct"/>
          </w:tcPr>
          <w:p w14:paraId="2974AA75" w14:textId="392B5133"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ActivityNumber</w:t>
            </w:r>
            <w:proofErr w:type="spellEnd"/>
          </w:p>
        </w:tc>
        <w:tc>
          <w:tcPr>
            <w:tcW w:w="383" w:type="pct"/>
          </w:tcPr>
          <w:p w14:paraId="7BBC2397" w14:textId="4DD6F089"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699" w:type="pct"/>
          </w:tcPr>
          <w:p w14:paraId="7BAE56EE"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480" w:type="pct"/>
          </w:tcPr>
          <w:p w14:paraId="6A49EB0F"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136" w:type="pct"/>
          </w:tcPr>
          <w:p w14:paraId="30CB8F5E"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r>
      <w:tr w:rsidR="000A566A" w:rsidRPr="0034692A" w14:paraId="6BA2A1B8" w14:textId="77777777" w:rsidTr="00FF0F4F">
        <w:trPr>
          <w:trHeight w:val="247"/>
        </w:trPr>
        <w:tc>
          <w:tcPr>
            <w:tcW w:w="140" w:type="pct"/>
          </w:tcPr>
          <w:p w14:paraId="15186EA8" w14:textId="49D69DE6"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732" w:type="pct"/>
          </w:tcPr>
          <w:p w14:paraId="6559E44B" w14:textId="49744A22"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CM_ACTIVITIES</w:t>
            </w:r>
          </w:p>
        </w:tc>
        <w:tc>
          <w:tcPr>
            <w:tcW w:w="728" w:type="pct"/>
          </w:tcPr>
          <w:p w14:paraId="4497F31A" w14:textId="0D4CE26E"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Activity_Position</w:t>
            </w:r>
            <w:proofErr w:type="spellEnd"/>
          </w:p>
        </w:tc>
        <w:tc>
          <w:tcPr>
            <w:tcW w:w="383" w:type="pct"/>
          </w:tcPr>
          <w:p w14:paraId="14560ED4" w14:textId="599754E6"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38)</w:t>
            </w:r>
          </w:p>
        </w:tc>
        <w:tc>
          <w:tcPr>
            <w:tcW w:w="140" w:type="pct"/>
          </w:tcPr>
          <w:p w14:paraId="4483A173"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506" w:type="pct"/>
          </w:tcPr>
          <w:p w14:paraId="08D588BB"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671" w:type="pct"/>
          </w:tcPr>
          <w:p w14:paraId="02EB1A25" w14:textId="1DA0EB93"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ActivityPosition</w:t>
            </w:r>
            <w:proofErr w:type="spellEnd"/>
          </w:p>
        </w:tc>
        <w:tc>
          <w:tcPr>
            <w:tcW w:w="383" w:type="pct"/>
          </w:tcPr>
          <w:p w14:paraId="1056B75D" w14:textId="417A2F15"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38)</w:t>
            </w:r>
          </w:p>
        </w:tc>
        <w:tc>
          <w:tcPr>
            <w:tcW w:w="699" w:type="pct"/>
          </w:tcPr>
          <w:p w14:paraId="69C52DEC"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480" w:type="pct"/>
          </w:tcPr>
          <w:p w14:paraId="4C7F9DFC"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136" w:type="pct"/>
          </w:tcPr>
          <w:p w14:paraId="56DCB1EC"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r>
      <w:tr w:rsidR="000A566A" w:rsidRPr="0034692A" w14:paraId="0314114E"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726C19A" w14:textId="076D19D1"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732" w:type="pct"/>
          </w:tcPr>
          <w:p w14:paraId="34DDFC66" w14:textId="7F840A97"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_TL</w:t>
            </w:r>
          </w:p>
        </w:tc>
        <w:tc>
          <w:tcPr>
            <w:tcW w:w="728" w:type="pct"/>
          </w:tcPr>
          <w:p w14:paraId="4328AB86" w14:textId="07972E62"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Title</w:t>
            </w:r>
          </w:p>
        </w:tc>
        <w:tc>
          <w:tcPr>
            <w:tcW w:w="383" w:type="pct"/>
          </w:tcPr>
          <w:p w14:paraId="0A48FEB0" w14:textId="4DDB0BE4"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50)</w:t>
            </w:r>
          </w:p>
        </w:tc>
        <w:tc>
          <w:tcPr>
            <w:tcW w:w="140" w:type="pct"/>
          </w:tcPr>
          <w:p w14:paraId="2D5F5299" w14:textId="6763FCB2"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506" w:type="pct"/>
          </w:tcPr>
          <w:p w14:paraId="3CF074F3"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671" w:type="pct"/>
          </w:tcPr>
          <w:p w14:paraId="6FC35F0C" w14:textId="01E234D3"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Title</w:t>
            </w:r>
          </w:p>
        </w:tc>
        <w:tc>
          <w:tcPr>
            <w:tcW w:w="383" w:type="pct"/>
          </w:tcPr>
          <w:p w14:paraId="35224838" w14:textId="5E11354D"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50)</w:t>
            </w:r>
          </w:p>
        </w:tc>
        <w:tc>
          <w:tcPr>
            <w:tcW w:w="699" w:type="pct"/>
          </w:tcPr>
          <w:p w14:paraId="7F3965BB"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480" w:type="pct"/>
          </w:tcPr>
          <w:p w14:paraId="5800AB85"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136" w:type="pct"/>
          </w:tcPr>
          <w:p w14:paraId="2CC0FF6F"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r>
      <w:tr w:rsidR="000A566A" w:rsidRPr="0034692A" w14:paraId="0BA34366" w14:textId="77777777" w:rsidTr="00FF0F4F">
        <w:trPr>
          <w:trHeight w:val="247"/>
        </w:trPr>
        <w:tc>
          <w:tcPr>
            <w:tcW w:w="140" w:type="pct"/>
          </w:tcPr>
          <w:p w14:paraId="709AD730" w14:textId="5536C316"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732" w:type="pct"/>
          </w:tcPr>
          <w:p w14:paraId="7F3E479E" w14:textId="30E6F3FE"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_TL</w:t>
            </w:r>
          </w:p>
        </w:tc>
        <w:tc>
          <w:tcPr>
            <w:tcW w:w="728" w:type="pct"/>
          </w:tcPr>
          <w:p w14:paraId="134E69EB" w14:textId="272B1850"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escription</w:t>
            </w:r>
          </w:p>
        </w:tc>
        <w:tc>
          <w:tcPr>
            <w:tcW w:w="383" w:type="pct"/>
          </w:tcPr>
          <w:p w14:paraId="4242170A" w14:textId="3B508204"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lob</w:t>
            </w:r>
            <w:proofErr w:type="spellEnd"/>
          </w:p>
        </w:tc>
        <w:tc>
          <w:tcPr>
            <w:tcW w:w="140" w:type="pct"/>
          </w:tcPr>
          <w:p w14:paraId="7C7ABD16"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506" w:type="pct"/>
          </w:tcPr>
          <w:p w14:paraId="0BB4E8C3"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671" w:type="pct"/>
          </w:tcPr>
          <w:p w14:paraId="36522661" w14:textId="1A989BD6"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escription</w:t>
            </w:r>
          </w:p>
        </w:tc>
        <w:tc>
          <w:tcPr>
            <w:tcW w:w="383" w:type="pct"/>
          </w:tcPr>
          <w:p w14:paraId="08973128" w14:textId="6B9F260C"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lob</w:t>
            </w:r>
            <w:proofErr w:type="spellEnd"/>
          </w:p>
        </w:tc>
        <w:tc>
          <w:tcPr>
            <w:tcW w:w="699" w:type="pct"/>
          </w:tcPr>
          <w:p w14:paraId="2B457DCF"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480" w:type="pct"/>
          </w:tcPr>
          <w:p w14:paraId="23F84378"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136" w:type="pct"/>
          </w:tcPr>
          <w:p w14:paraId="06412133"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r>
      <w:tr w:rsidR="000A566A" w:rsidRPr="0034692A" w14:paraId="72B66F61"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5C3F64D" w14:textId="53839B3C"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732" w:type="pct"/>
          </w:tcPr>
          <w:p w14:paraId="29CCC4A9" w14:textId="7AE736D1"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728" w:type="pct"/>
          </w:tcPr>
          <w:p w14:paraId="2FA15552" w14:textId="132EF0F5"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Activity_Date</w:t>
            </w:r>
            <w:proofErr w:type="spellEnd"/>
          </w:p>
        </w:tc>
        <w:tc>
          <w:tcPr>
            <w:tcW w:w="383" w:type="pct"/>
          </w:tcPr>
          <w:p w14:paraId="5B530108" w14:textId="0ADE9264"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140" w:type="pct"/>
          </w:tcPr>
          <w:p w14:paraId="1A5B6C5F" w14:textId="17A2C053"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506" w:type="pct"/>
          </w:tcPr>
          <w:p w14:paraId="40593188"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671" w:type="pct"/>
          </w:tcPr>
          <w:p w14:paraId="38CE1103" w14:textId="59B8FA41"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ActivityDate</w:t>
            </w:r>
            <w:proofErr w:type="spellEnd"/>
          </w:p>
        </w:tc>
        <w:tc>
          <w:tcPr>
            <w:tcW w:w="383" w:type="pct"/>
          </w:tcPr>
          <w:p w14:paraId="546F7B6D" w14:textId="2865821B"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699" w:type="pct"/>
          </w:tcPr>
          <w:p w14:paraId="53DEEE8C"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480" w:type="pct"/>
          </w:tcPr>
          <w:p w14:paraId="2A72448E"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136" w:type="pct"/>
          </w:tcPr>
          <w:p w14:paraId="7CBCD14D"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r>
      <w:tr w:rsidR="000A566A" w:rsidRPr="0034692A" w14:paraId="5E22A6D1" w14:textId="77777777" w:rsidTr="00FF0F4F">
        <w:trPr>
          <w:trHeight w:val="247"/>
        </w:trPr>
        <w:tc>
          <w:tcPr>
            <w:tcW w:w="140" w:type="pct"/>
          </w:tcPr>
          <w:p w14:paraId="6AF2ED0C" w14:textId="593D0E43"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9</w:t>
            </w:r>
          </w:p>
        </w:tc>
        <w:tc>
          <w:tcPr>
            <w:tcW w:w="732" w:type="pct"/>
          </w:tcPr>
          <w:p w14:paraId="047CC98B" w14:textId="165912FC"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728" w:type="pct"/>
          </w:tcPr>
          <w:p w14:paraId="424C876D" w14:textId="7239FD93"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Activity_Start_Time</w:t>
            </w:r>
            <w:proofErr w:type="spellEnd"/>
          </w:p>
        </w:tc>
        <w:tc>
          <w:tcPr>
            <w:tcW w:w="383" w:type="pct"/>
          </w:tcPr>
          <w:p w14:paraId="0CF447B4" w14:textId="35C1DACD"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50)</w:t>
            </w:r>
          </w:p>
        </w:tc>
        <w:tc>
          <w:tcPr>
            <w:tcW w:w="140" w:type="pct"/>
          </w:tcPr>
          <w:p w14:paraId="126F7579" w14:textId="68F3C19D"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506" w:type="pct"/>
          </w:tcPr>
          <w:p w14:paraId="58FA5575"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671" w:type="pct"/>
          </w:tcPr>
          <w:p w14:paraId="16AD53AE" w14:textId="6A578763"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ActivityStartTime</w:t>
            </w:r>
            <w:proofErr w:type="spellEnd"/>
          </w:p>
        </w:tc>
        <w:tc>
          <w:tcPr>
            <w:tcW w:w="383" w:type="pct"/>
          </w:tcPr>
          <w:p w14:paraId="126FFC73" w14:textId="3AF1DBA0"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50)</w:t>
            </w:r>
          </w:p>
        </w:tc>
        <w:tc>
          <w:tcPr>
            <w:tcW w:w="699" w:type="pct"/>
          </w:tcPr>
          <w:p w14:paraId="6D349121"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480" w:type="pct"/>
          </w:tcPr>
          <w:p w14:paraId="14B09886"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136" w:type="pct"/>
          </w:tcPr>
          <w:p w14:paraId="55D81822"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r>
      <w:tr w:rsidR="000A566A" w:rsidRPr="0034692A" w14:paraId="73672995"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2E8E8888" w14:textId="6B8349DC"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0</w:t>
            </w:r>
          </w:p>
        </w:tc>
        <w:tc>
          <w:tcPr>
            <w:tcW w:w="732" w:type="pct"/>
          </w:tcPr>
          <w:p w14:paraId="2D1895E9" w14:textId="26B57ABA"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728" w:type="pct"/>
          </w:tcPr>
          <w:p w14:paraId="233BD095" w14:textId="1B320A83"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Activity_End_Time</w:t>
            </w:r>
            <w:proofErr w:type="spellEnd"/>
          </w:p>
        </w:tc>
        <w:tc>
          <w:tcPr>
            <w:tcW w:w="383" w:type="pct"/>
          </w:tcPr>
          <w:p w14:paraId="48BD9BCD" w14:textId="69CA0E5E"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50)</w:t>
            </w:r>
          </w:p>
        </w:tc>
        <w:tc>
          <w:tcPr>
            <w:tcW w:w="140" w:type="pct"/>
          </w:tcPr>
          <w:p w14:paraId="2D0EDFBD" w14:textId="079610A2"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506" w:type="pct"/>
          </w:tcPr>
          <w:p w14:paraId="2EAA2E74"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671" w:type="pct"/>
          </w:tcPr>
          <w:p w14:paraId="51C4D4FB" w14:textId="2308BA38"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ActivityEndTime</w:t>
            </w:r>
            <w:proofErr w:type="spellEnd"/>
          </w:p>
        </w:tc>
        <w:tc>
          <w:tcPr>
            <w:tcW w:w="383" w:type="pct"/>
          </w:tcPr>
          <w:p w14:paraId="072B8DE9" w14:textId="20DCC5FF"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50)</w:t>
            </w:r>
          </w:p>
        </w:tc>
        <w:tc>
          <w:tcPr>
            <w:tcW w:w="699" w:type="pct"/>
          </w:tcPr>
          <w:p w14:paraId="2CEFC643"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480" w:type="pct"/>
          </w:tcPr>
          <w:p w14:paraId="0595CF09"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136" w:type="pct"/>
          </w:tcPr>
          <w:p w14:paraId="5F3445D0"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r>
      <w:tr w:rsidR="000A566A" w:rsidRPr="0034692A" w14:paraId="59D2D665" w14:textId="77777777" w:rsidTr="00FF0F4F">
        <w:trPr>
          <w:trHeight w:val="247"/>
        </w:trPr>
        <w:tc>
          <w:tcPr>
            <w:tcW w:w="140" w:type="pct"/>
          </w:tcPr>
          <w:p w14:paraId="31F09955" w14:textId="50A47E55"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1</w:t>
            </w:r>
          </w:p>
        </w:tc>
        <w:tc>
          <w:tcPr>
            <w:tcW w:w="732" w:type="pct"/>
          </w:tcPr>
          <w:p w14:paraId="76372CC4" w14:textId="518F73A5"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ACTIVITIES_F</w:t>
            </w:r>
          </w:p>
        </w:tc>
        <w:tc>
          <w:tcPr>
            <w:tcW w:w="728" w:type="pct"/>
          </w:tcPr>
          <w:p w14:paraId="3DBD41B5" w14:textId="075468F2"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Time_Zone</w:t>
            </w:r>
            <w:proofErr w:type="spellEnd"/>
          </w:p>
        </w:tc>
        <w:tc>
          <w:tcPr>
            <w:tcW w:w="383" w:type="pct"/>
          </w:tcPr>
          <w:p w14:paraId="208E82D0" w14:textId="4C4AC3E3"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163D3909" w14:textId="6B49A93D"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506" w:type="pct"/>
          </w:tcPr>
          <w:p w14:paraId="45C1CF15"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671" w:type="pct"/>
          </w:tcPr>
          <w:p w14:paraId="3732370A" w14:textId="03EE77D5"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TimeZone</w:t>
            </w:r>
            <w:proofErr w:type="spellEnd"/>
          </w:p>
        </w:tc>
        <w:tc>
          <w:tcPr>
            <w:tcW w:w="383" w:type="pct"/>
          </w:tcPr>
          <w:p w14:paraId="1C764F61" w14:textId="6E77E4CB"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699" w:type="pct"/>
          </w:tcPr>
          <w:p w14:paraId="01D0006D"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480" w:type="pct"/>
          </w:tcPr>
          <w:p w14:paraId="23AD1451"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136" w:type="pct"/>
          </w:tcPr>
          <w:p w14:paraId="41F11C2E"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r>
      <w:tr w:rsidR="000A566A" w:rsidRPr="0034692A" w14:paraId="568B2002"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CD502B6" w14:textId="0891255A"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2</w:t>
            </w:r>
          </w:p>
        </w:tc>
        <w:tc>
          <w:tcPr>
            <w:tcW w:w="732" w:type="pct"/>
          </w:tcPr>
          <w:p w14:paraId="72D5F54D" w14:textId="4352ACDC"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728" w:type="pct"/>
          </w:tcPr>
          <w:p w14:paraId="15308E7A" w14:textId="55BE527B"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Expected_Effort</w:t>
            </w:r>
            <w:proofErr w:type="spellEnd"/>
          </w:p>
        </w:tc>
        <w:tc>
          <w:tcPr>
            <w:tcW w:w="383" w:type="pct"/>
          </w:tcPr>
          <w:p w14:paraId="02D68968" w14:textId="016F1B5E"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w:t>
            </w:r>
          </w:p>
        </w:tc>
        <w:tc>
          <w:tcPr>
            <w:tcW w:w="140" w:type="pct"/>
          </w:tcPr>
          <w:p w14:paraId="7B621F43"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506" w:type="pct"/>
          </w:tcPr>
          <w:p w14:paraId="7E564E4A"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671" w:type="pct"/>
          </w:tcPr>
          <w:p w14:paraId="500674E1" w14:textId="1E79A118"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ExpectedEffort</w:t>
            </w:r>
            <w:proofErr w:type="spellEnd"/>
          </w:p>
        </w:tc>
        <w:tc>
          <w:tcPr>
            <w:tcW w:w="383" w:type="pct"/>
          </w:tcPr>
          <w:p w14:paraId="22BEA94B" w14:textId="3B25D52F"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w:t>
            </w:r>
          </w:p>
        </w:tc>
        <w:tc>
          <w:tcPr>
            <w:tcW w:w="699" w:type="pct"/>
          </w:tcPr>
          <w:p w14:paraId="077155A7"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480" w:type="pct"/>
          </w:tcPr>
          <w:p w14:paraId="21EF8C03"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136" w:type="pct"/>
          </w:tcPr>
          <w:p w14:paraId="7DDB063C"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r>
      <w:tr w:rsidR="000A566A" w:rsidRPr="0034692A" w14:paraId="334DC98C" w14:textId="77777777" w:rsidTr="00FF0F4F">
        <w:trPr>
          <w:trHeight w:val="247"/>
        </w:trPr>
        <w:tc>
          <w:tcPr>
            <w:tcW w:w="140" w:type="pct"/>
          </w:tcPr>
          <w:p w14:paraId="15DF4FD2" w14:textId="35704BA5"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3</w:t>
            </w:r>
          </w:p>
        </w:tc>
        <w:tc>
          <w:tcPr>
            <w:tcW w:w="732" w:type="pct"/>
          </w:tcPr>
          <w:p w14:paraId="3305E2AA" w14:textId="3012D9C0"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ACTIVITIES_F</w:t>
            </w:r>
          </w:p>
        </w:tc>
        <w:tc>
          <w:tcPr>
            <w:tcW w:w="728" w:type="pct"/>
          </w:tcPr>
          <w:p w14:paraId="03D55027" w14:textId="5E38684D"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elf_Complete_Flag</w:t>
            </w:r>
            <w:proofErr w:type="spellEnd"/>
          </w:p>
        </w:tc>
        <w:tc>
          <w:tcPr>
            <w:tcW w:w="383" w:type="pct"/>
          </w:tcPr>
          <w:p w14:paraId="2970AB15" w14:textId="35062BBD"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625FFFF8"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506" w:type="pct"/>
          </w:tcPr>
          <w:p w14:paraId="17EBC7E7"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671" w:type="pct"/>
          </w:tcPr>
          <w:p w14:paraId="4B60B798" w14:textId="48C8BC5D"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elfCompleteFlag</w:t>
            </w:r>
            <w:proofErr w:type="spellEnd"/>
          </w:p>
        </w:tc>
        <w:tc>
          <w:tcPr>
            <w:tcW w:w="383" w:type="pct"/>
          </w:tcPr>
          <w:p w14:paraId="5870116B" w14:textId="57EF194B"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699" w:type="pct"/>
          </w:tcPr>
          <w:p w14:paraId="5E590F7C" w14:textId="644FCB23" w:rsidR="000A566A" w:rsidRPr="00920174" w:rsidRDefault="00DE6437"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N</w:t>
            </w:r>
          </w:p>
        </w:tc>
        <w:tc>
          <w:tcPr>
            <w:tcW w:w="480" w:type="pct"/>
          </w:tcPr>
          <w:p w14:paraId="19B3EB2E" w14:textId="6430FA8B"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136" w:type="pct"/>
          </w:tcPr>
          <w:p w14:paraId="2652031A"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r>
      <w:tr w:rsidR="000A566A" w:rsidRPr="0034692A" w14:paraId="124968A1"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B44038C" w14:textId="415DEC24"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4</w:t>
            </w:r>
          </w:p>
        </w:tc>
        <w:tc>
          <w:tcPr>
            <w:tcW w:w="732" w:type="pct"/>
          </w:tcPr>
          <w:p w14:paraId="5B48FC68" w14:textId="4B3901A9"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CLASSES_F</w:t>
            </w:r>
          </w:p>
        </w:tc>
        <w:tc>
          <w:tcPr>
            <w:tcW w:w="728" w:type="pct"/>
          </w:tcPr>
          <w:p w14:paraId="1A0806DD" w14:textId="65018F67"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ffering_Id</w:t>
            </w:r>
            <w:proofErr w:type="spellEnd"/>
          </w:p>
        </w:tc>
        <w:tc>
          <w:tcPr>
            <w:tcW w:w="383" w:type="pct"/>
          </w:tcPr>
          <w:p w14:paraId="40FC0109" w14:textId="07E7488D"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1EC08B51"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506" w:type="pct"/>
          </w:tcPr>
          <w:p w14:paraId="5BAD5C1F"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671" w:type="pct"/>
          </w:tcPr>
          <w:p w14:paraId="24B3E5DC" w14:textId="4ED6EC70"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fferingId</w:t>
            </w:r>
            <w:proofErr w:type="spellEnd"/>
          </w:p>
        </w:tc>
        <w:tc>
          <w:tcPr>
            <w:tcW w:w="383" w:type="pct"/>
          </w:tcPr>
          <w:p w14:paraId="2485DF2C" w14:textId="26396CC4"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699" w:type="pct"/>
          </w:tcPr>
          <w:p w14:paraId="3ECF61F1"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480" w:type="pct"/>
          </w:tcPr>
          <w:p w14:paraId="34ED34EA"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136" w:type="pct"/>
          </w:tcPr>
          <w:p w14:paraId="0B13D119"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r>
      <w:tr w:rsidR="000A566A" w:rsidRPr="0034692A" w14:paraId="16519D75" w14:textId="77777777" w:rsidTr="00FF0F4F">
        <w:trPr>
          <w:trHeight w:val="247"/>
        </w:trPr>
        <w:tc>
          <w:tcPr>
            <w:tcW w:w="140" w:type="pct"/>
          </w:tcPr>
          <w:p w14:paraId="5C5896C9" w14:textId="040E5A26"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5</w:t>
            </w:r>
          </w:p>
        </w:tc>
        <w:tc>
          <w:tcPr>
            <w:tcW w:w="732" w:type="pct"/>
          </w:tcPr>
          <w:p w14:paraId="4D9D95F4" w14:textId="35A50719"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728" w:type="pct"/>
          </w:tcPr>
          <w:p w14:paraId="318E91ED" w14:textId="170E12C4"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ffering_Number</w:t>
            </w:r>
            <w:proofErr w:type="spellEnd"/>
          </w:p>
        </w:tc>
        <w:tc>
          <w:tcPr>
            <w:tcW w:w="383" w:type="pct"/>
          </w:tcPr>
          <w:p w14:paraId="4580F43C" w14:textId="11F2A406"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7F26720B" w14:textId="248B4436"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506" w:type="pct"/>
          </w:tcPr>
          <w:p w14:paraId="00F1FE72"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671" w:type="pct"/>
          </w:tcPr>
          <w:p w14:paraId="5EBB04FF" w14:textId="0DC490C8"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fferingNumber</w:t>
            </w:r>
            <w:proofErr w:type="spellEnd"/>
          </w:p>
        </w:tc>
        <w:tc>
          <w:tcPr>
            <w:tcW w:w="383" w:type="pct"/>
          </w:tcPr>
          <w:p w14:paraId="47BBA392" w14:textId="48F2EEDF"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699" w:type="pct"/>
          </w:tcPr>
          <w:p w14:paraId="047F03CA"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480" w:type="pct"/>
          </w:tcPr>
          <w:p w14:paraId="17C11781"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136" w:type="pct"/>
          </w:tcPr>
          <w:p w14:paraId="65AF6F67"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r>
      <w:tr w:rsidR="000A566A" w:rsidRPr="0034692A" w14:paraId="429ECF19"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5F1D415" w14:textId="2AC2ACEA"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6</w:t>
            </w:r>
          </w:p>
        </w:tc>
        <w:tc>
          <w:tcPr>
            <w:tcW w:w="732" w:type="pct"/>
          </w:tcPr>
          <w:p w14:paraId="3961FB14" w14:textId="097066ED"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ACTIVITIES_F</w:t>
            </w:r>
          </w:p>
        </w:tc>
        <w:tc>
          <w:tcPr>
            <w:tcW w:w="728" w:type="pct"/>
          </w:tcPr>
          <w:p w14:paraId="7EE9F2BF" w14:textId="38294460"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Virtual_Classroom_Url</w:t>
            </w:r>
            <w:proofErr w:type="spellEnd"/>
          </w:p>
        </w:tc>
        <w:tc>
          <w:tcPr>
            <w:tcW w:w="383" w:type="pct"/>
          </w:tcPr>
          <w:p w14:paraId="70128A56" w14:textId="2230EC25"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500)</w:t>
            </w:r>
          </w:p>
        </w:tc>
        <w:tc>
          <w:tcPr>
            <w:tcW w:w="140" w:type="pct"/>
          </w:tcPr>
          <w:p w14:paraId="1251F650"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506" w:type="pct"/>
          </w:tcPr>
          <w:p w14:paraId="6D631248"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671" w:type="pct"/>
          </w:tcPr>
          <w:p w14:paraId="0CC14F58" w14:textId="49E0160A"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VirtualClassroomUrl</w:t>
            </w:r>
            <w:proofErr w:type="spellEnd"/>
          </w:p>
        </w:tc>
        <w:tc>
          <w:tcPr>
            <w:tcW w:w="383" w:type="pct"/>
          </w:tcPr>
          <w:p w14:paraId="6F0D87C2" w14:textId="34BA6C3A"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500)</w:t>
            </w:r>
          </w:p>
        </w:tc>
        <w:tc>
          <w:tcPr>
            <w:tcW w:w="699" w:type="pct"/>
          </w:tcPr>
          <w:p w14:paraId="751DFE6E"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480" w:type="pct"/>
          </w:tcPr>
          <w:p w14:paraId="1AB6C3F7"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136" w:type="pct"/>
          </w:tcPr>
          <w:p w14:paraId="708893E6"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r>
      <w:tr w:rsidR="000A566A" w:rsidRPr="0034692A" w14:paraId="23937831" w14:textId="77777777" w:rsidTr="00FF0F4F">
        <w:trPr>
          <w:trHeight w:val="247"/>
        </w:trPr>
        <w:tc>
          <w:tcPr>
            <w:tcW w:w="140" w:type="pct"/>
          </w:tcPr>
          <w:p w14:paraId="63D8C54B" w14:textId="6ED6CACE"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7</w:t>
            </w:r>
          </w:p>
        </w:tc>
        <w:tc>
          <w:tcPr>
            <w:tcW w:w="732" w:type="pct"/>
          </w:tcPr>
          <w:p w14:paraId="0E15AD42" w14:textId="412F2397"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RESOURCES_B</w:t>
            </w:r>
          </w:p>
        </w:tc>
        <w:tc>
          <w:tcPr>
            <w:tcW w:w="728" w:type="pct"/>
          </w:tcPr>
          <w:p w14:paraId="70A47CBD" w14:textId="48754148"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lassroom_Resource_Id</w:t>
            </w:r>
            <w:proofErr w:type="spellEnd"/>
          </w:p>
        </w:tc>
        <w:tc>
          <w:tcPr>
            <w:tcW w:w="383" w:type="pct"/>
          </w:tcPr>
          <w:p w14:paraId="71524E9A" w14:textId="5556306F"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7D9E522B" w14:textId="06BD3A18"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506" w:type="pct"/>
          </w:tcPr>
          <w:p w14:paraId="3DC32EF0"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671" w:type="pct"/>
          </w:tcPr>
          <w:p w14:paraId="03EC75A6" w14:textId="668D04E3"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lassroomResourceId</w:t>
            </w:r>
            <w:proofErr w:type="spellEnd"/>
          </w:p>
        </w:tc>
        <w:tc>
          <w:tcPr>
            <w:tcW w:w="383" w:type="pct"/>
          </w:tcPr>
          <w:p w14:paraId="216A0738" w14:textId="4B016E40"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699" w:type="pct"/>
          </w:tcPr>
          <w:p w14:paraId="7BA3C5BC"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480" w:type="pct"/>
          </w:tcPr>
          <w:p w14:paraId="54E5A7B2"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136" w:type="pct"/>
          </w:tcPr>
          <w:p w14:paraId="095F2ECF"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r>
      <w:tr w:rsidR="000A566A" w:rsidRPr="0034692A" w14:paraId="1FFEE294"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B76C418" w14:textId="10EF7BC6"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8</w:t>
            </w:r>
          </w:p>
        </w:tc>
        <w:tc>
          <w:tcPr>
            <w:tcW w:w="732" w:type="pct"/>
          </w:tcPr>
          <w:p w14:paraId="464DB3D2" w14:textId="4E6C0B55"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RESOURCES_B</w:t>
            </w:r>
          </w:p>
        </w:tc>
        <w:tc>
          <w:tcPr>
            <w:tcW w:w="728" w:type="pct"/>
          </w:tcPr>
          <w:p w14:paraId="2DF856BB" w14:textId="21FBA2C2"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lassroom_Resource_Number</w:t>
            </w:r>
            <w:proofErr w:type="spellEnd"/>
          </w:p>
        </w:tc>
        <w:tc>
          <w:tcPr>
            <w:tcW w:w="383" w:type="pct"/>
          </w:tcPr>
          <w:p w14:paraId="2B241CCD" w14:textId="4D9FAF03"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2371A849"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506" w:type="pct"/>
          </w:tcPr>
          <w:p w14:paraId="5A51BAC1"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671" w:type="pct"/>
          </w:tcPr>
          <w:p w14:paraId="0C766DD6" w14:textId="0209EB52"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lassroomResourceNumber</w:t>
            </w:r>
            <w:proofErr w:type="spellEnd"/>
          </w:p>
        </w:tc>
        <w:tc>
          <w:tcPr>
            <w:tcW w:w="383" w:type="pct"/>
          </w:tcPr>
          <w:p w14:paraId="3660578D" w14:textId="51956B79"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699" w:type="pct"/>
          </w:tcPr>
          <w:p w14:paraId="290B8787"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480" w:type="pct"/>
          </w:tcPr>
          <w:p w14:paraId="3A5B0E93"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136" w:type="pct"/>
          </w:tcPr>
          <w:p w14:paraId="524AF0A6"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r>
      <w:tr w:rsidR="000A566A" w:rsidRPr="0034692A" w14:paraId="02A78836" w14:textId="77777777" w:rsidTr="00FF0F4F">
        <w:trPr>
          <w:trHeight w:val="247"/>
        </w:trPr>
        <w:tc>
          <w:tcPr>
            <w:tcW w:w="140" w:type="pct"/>
          </w:tcPr>
          <w:p w14:paraId="10470C2E" w14:textId="6C48F41F"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9</w:t>
            </w:r>
          </w:p>
        </w:tc>
        <w:tc>
          <w:tcPr>
            <w:tcW w:w="732" w:type="pct"/>
          </w:tcPr>
          <w:p w14:paraId="10AAEDF9" w14:textId="45CA4112"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728" w:type="pct"/>
          </w:tcPr>
          <w:p w14:paraId="087811D9" w14:textId="7B2F3A75"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_Type</w:t>
            </w:r>
            <w:proofErr w:type="spellEnd"/>
          </w:p>
        </w:tc>
        <w:tc>
          <w:tcPr>
            <w:tcW w:w="383" w:type="pct"/>
          </w:tcPr>
          <w:p w14:paraId="015161A4" w14:textId="5DE2A26C"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2A1B7FB6"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506" w:type="pct"/>
          </w:tcPr>
          <w:p w14:paraId="7BFF2642"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671" w:type="pct"/>
          </w:tcPr>
          <w:p w14:paraId="066B9FB7" w14:textId="5A7DF641"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Type</w:t>
            </w:r>
            <w:proofErr w:type="spellEnd"/>
          </w:p>
        </w:tc>
        <w:tc>
          <w:tcPr>
            <w:tcW w:w="383" w:type="pct"/>
          </w:tcPr>
          <w:p w14:paraId="69DAD05F" w14:textId="2D5D0078"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699" w:type="pct"/>
          </w:tcPr>
          <w:p w14:paraId="0A78C2C1"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480" w:type="pct"/>
          </w:tcPr>
          <w:p w14:paraId="55D40B5A"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136" w:type="pct"/>
          </w:tcPr>
          <w:p w14:paraId="42C46019"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r>
      <w:tr w:rsidR="000A566A" w:rsidRPr="0034692A" w14:paraId="53AC9071"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0212D05" w14:textId="63E7C1CD"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0</w:t>
            </w:r>
          </w:p>
        </w:tc>
        <w:tc>
          <w:tcPr>
            <w:tcW w:w="732" w:type="pct"/>
          </w:tcPr>
          <w:p w14:paraId="43C91BDE" w14:textId="4D02B6E1"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728" w:type="pct"/>
          </w:tcPr>
          <w:p w14:paraId="153EF894" w14:textId="7C2EB4AB"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_Id</w:t>
            </w:r>
            <w:proofErr w:type="spellEnd"/>
          </w:p>
        </w:tc>
        <w:tc>
          <w:tcPr>
            <w:tcW w:w="383" w:type="pct"/>
          </w:tcPr>
          <w:p w14:paraId="2BD312F1" w14:textId="26D609A5"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5B8A84D6"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506" w:type="pct"/>
          </w:tcPr>
          <w:p w14:paraId="6C16E50C"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671" w:type="pct"/>
          </w:tcPr>
          <w:p w14:paraId="455DFF5C" w14:textId="7C3CCCCA"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Id</w:t>
            </w:r>
            <w:proofErr w:type="spellEnd"/>
          </w:p>
        </w:tc>
        <w:tc>
          <w:tcPr>
            <w:tcW w:w="383" w:type="pct"/>
          </w:tcPr>
          <w:p w14:paraId="421A4BF5" w14:textId="43895705"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699" w:type="pct"/>
          </w:tcPr>
          <w:p w14:paraId="05E0C030" w14:textId="1AA09E20"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480" w:type="pct"/>
          </w:tcPr>
          <w:p w14:paraId="1A399E2C"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136" w:type="pct"/>
          </w:tcPr>
          <w:p w14:paraId="2F75C252"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r>
      <w:tr w:rsidR="000A566A" w:rsidRPr="0034692A" w14:paraId="49EF1E4F" w14:textId="77777777" w:rsidTr="00FF0F4F">
        <w:trPr>
          <w:trHeight w:val="247"/>
        </w:trPr>
        <w:tc>
          <w:tcPr>
            <w:tcW w:w="140" w:type="pct"/>
          </w:tcPr>
          <w:p w14:paraId="1E2E11ED" w14:textId="06DC3B8D"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1</w:t>
            </w:r>
          </w:p>
        </w:tc>
        <w:tc>
          <w:tcPr>
            <w:tcW w:w="732" w:type="pct"/>
          </w:tcPr>
          <w:p w14:paraId="68726086" w14:textId="49E556CE"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728" w:type="pct"/>
          </w:tcPr>
          <w:p w14:paraId="06EDF410" w14:textId="7E3FFAB8"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_Info</w:t>
            </w:r>
            <w:proofErr w:type="spellEnd"/>
          </w:p>
        </w:tc>
        <w:tc>
          <w:tcPr>
            <w:tcW w:w="383" w:type="pct"/>
          </w:tcPr>
          <w:p w14:paraId="71B8B531" w14:textId="77825588"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40)</w:t>
            </w:r>
          </w:p>
        </w:tc>
        <w:tc>
          <w:tcPr>
            <w:tcW w:w="140" w:type="pct"/>
          </w:tcPr>
          <w:p w14:paraId="560C1F85"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506" w:type="pct"/>
          </w:tcPr>
          <w:p w14:paraId="2A2221EF"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671" w:type="pct"/>
          </w:tcPr>
          <w:p w14:paraId="7A7CA7E3" w14:textId="5E1849CD"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Info</w:t>
            </w:r>
            <w:proofErr w:type="spellEnd"/>
          </w:p>
        </w:tc>
        <w:tc>
          <w:tcPr>
            <w:tcW w:w="383" w:type="pct"/>
          </w:tcPr>
          <w:p w14:paraId="1B41960B" w14:textId="64D42000"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40)</w:t>
            </w:r>
          </w:p>
        </w:tc>
        <w:tc>
          <w:tcPr>
            <w:tcW w:w="699" w:type="pct"/>
          </w:tcPr>
          <w:p w14:paraId="3E25F119"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480" w:type="pct"/>
          </w:tcPr>
          <w:p w14:paraId="509F2266"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136" w:type="pct"/>
          </w:tcPr>
          <w:p w14:paraId="03F7867D"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r>
      <w:tr w:rsidR="000A566A" w:rsidRPr="0034692A" w14:paraId="21317414"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56A9FAD" w14:textId="38DC9ABC"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2</w:t>
            </w:r>
          </w:p>
        </w:tc>
        <w:tc>
          <w:tcPr>
            <w:tcW w:w="732" w:type="pct"/>
          </w:tcPr>
          <w:p w14:paraId="167CAE08" w14:textId="0228E602"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_TL</w:t>
            </w:r>
          </w:p>
        </w:tc>
        <w:tc>
          <w:tcPr>
            <w:tcW w:w="728" w:type="pct"/>
          </w:tcPr>
          <w:p w14:paraId="482D17E3" w14:textId="760C87AE"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Description_Text</w:t>
            </w:r>
            <w:proofErr w:type="spellEnd"/>
          </w:p>
        </w:tc>
        <w:tc>
          <w:tcPr>
            <w:tcW w:w="383" w:type="pct"/>
          </w:tcPr>
          <w:p w14:paraId="04FA3509" w14:textId="59BE1DD1"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4000)</w:t>
            </w:r>
          </w:p>
        </w:tc>
        <w:tc>
          <w:tcPr>
            <w:tcW w:w="140" w:type="pct"/>
          </w:tcPr>
          <w:p w14:paraId="0DD15E62"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506" w:type="pct"/>
          </w:tcPr>
          <w:p w14:paraId="341E8D59"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671" w:type="pct"/>
          </w:tcPr>
          <w:p w14:paraId="13216E92" w14:textId="6D8AB237"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DescriptionText</w:t>
            </w:r>
            <w:proofErr w:type="spellEnd"/>
          </w:p>
        </w:tc>
        <w:tc>
          <w:tcPr>
            <w:tcW w:w="383" w:type="pct"/>
          </w:tcPr>
          <w:p w14:paraId="049B8559" w14:textId="7CE3D945"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4000)</w:t>
            </w:r>
          </w:p>
        </w:tc>
        <w:tc>
          <w:tcPr>
            <w:tcW w:w="699" w:type="pct"/>
          </w:tcPr>
          <w:p w14:paraId="5D57648C"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480" w:type="pct"/>
          </w:tcPr>
          <w:p w14:paraId="7CB9380E"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136" w:type="pct"/>
          </w:tcPr>
          <w:p w14:paraId="68A8722F"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r>
      <w:tr w:rsidR="000A566A" w:rsidRPr="0034692A" w14:paraId="180C700C" w14:textId="77777777" w:rsidTr="00FF0F4F">
        <w:trPr>
          <w:trHeight w:val="247"/>
        </w:trPr>
        <w:tc>
          <w:tcPr>
            <w:tcW w:w="140" w:type="pct"/>
          </w:tcPr>
          <w:p w14:paraId="013EF88A" w14:textId="4C131E7B"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3</w:t>
            </w:r>
          </w:p>
        </w:tc>
        <w:tc>
          <w:tcPr>
            <w:tcW w:w="732" w:type="pct"/>
          </w:tcPr>
          <w:p w14:paraId="67D16E5E" w14:textId="7248CC84"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728" w:type="pct"/>
          </w:tcPr>
          <w:p w14:paraId="6883FABE" w14:textId="14853C9D"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Virtual_Provider_Id</w:t>
            </w:r>
            <w:proofErr w:type="spellEnd"/>
          </w:p>
        </w:tc>
        <w:tc>
          <w:tcPr>
            <w:tcW w:w="383" w:type="pct"/>
          </w:tcPr>
          <w:p w14:paraId="2A373439" w14:textId="5673040A"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22DB4973"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506" w:type="pct"/>
          </w:tcPr>
          <w:p w14:paraId="519D72FB"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671" w:type="pct"/>
          </w:tcPr>
          <w:p w14:paraId="2050D57C" w14:textId="156EC588"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VirtualProviderId</w:t>
            </w:r>
            <w:proofErr w:type="spellEnd"/>
          </w:p>
        </w:tc>
        <w:tc>
          <w:tcPr>
            <w:tcW w:w="383" w:type="pct"/>
          </w:tcPr>
          <w:p w14:paraId="581AC8C4" w14:textId="559CBA56"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699" w:type="pct"/>
          </w:tcPr>
          <w:p w14:paraId="1694F56D"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480" w:type="pct"/>
          </w:tcPr>
          <w:p w14:paraId="6B98117D"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136" w:type="pct"/>
          </w:tcPr>
          <w:p w14:paraId="43E3DFC5"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r>
      <w:tr w:rsidR="000A566A" w:rsidRPr="0034692A" w14:paraId="3742AA20"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03329EB" w14:textId="78A55D77"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4</w:t>
            </w:r>
          </w:p>
        </w:tc>
        <w:tc>
          <w:tcPr>
            <w:tcW w:w="732" w:type="pct"/>
          </w:tcPr>
          <w:p w14:paraId="35DBE0A2" w14:textId="7F29DA84"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728" w:type="pct"/>
          </w:tcPr>
          <w:p w14:paraId="4F456C89" w14:textId="7AFF9178"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Virtual_Provider_Number</w:t>
            </w:r>
            <w:proofErr w:type="spellEnd"/>
          </w:p>
        </w:tc>
        <w:tc>
          <w:tcPr>
            <w:tcW w:w="383" w:type="pct"/>
          </w:tcPr>
          <w:p w14:paraId="35619AC3" w14:textId="397C9085"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7C7B0041"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506" w:type="pct"/>
          </w:tcPr>
          <w:p w14:paraId="15C5C084"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671" w:type="pct"/>
          </w:tcPr>
          <w:p w14:paraId="5E774804" w14:textId="7AC115C1"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VirtualProviderNumber</w:t>
            </w:r>
            <w:proofErr w:type="spellEnd"/>
          </w:p>
        </w:tc>
        <w:tc>
          <w:tcPr>
            <w:tcW w:w="383" w:type="pct"/>
          </w:tcPr>
          <w:p w14:paraId="2112A6E9" w14:textId="5C6C8C57"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699" w:type="pct"/>
          </w:tcPr>
          <w:p w14:paraId="6399E9DF"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480" w:type="pct"/>
          </w:tcPr>
          <w:p w14:paraId="22ADF6D1"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136" w:type="pct"/>
          </w:tcPr>
          <w:p w14:paraId="06E26B7F"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r>
      <w:tr w:rsidR="000A566A" w:rsidRPr="0034692A" w14:paraId="35BBD773" w14:textId="77777777" w:rsidTr="00FF0F4F">
        <w:trPr>
          <w:trHeight w:val="247"/>
        </w:trPr>
        <w:tc>
          <w:tcPr>
            <w:tcW w:w="140" w:type="pct"/>
          </w:tcPr>
          <w:p w14:paraId="13854FF1" w14:textId="4B50CFEE"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5</w:t>
            </w:r>
          </w:p>
        </w:tc>
        <w:tc>
          <w:tcPr>
            <w:tcW w:w="732" w:type="pct"/>
          </w:tcPr>
          <w:p w14:paraId="7C587A82" w14:textId="082D4C34"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728" w:type="pct"/>
          </w:tcPr>
          <w:p w14:paraId="6960C2A3" w14:textId="7645ADA2"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Virtual_Provider_Product</w:t>
            </w:r>
            <w:proofErr w:type="spellEnd"/>
          </w:p>
        </w:tc>
        <w:tc>
          <w:tcPr>
            <w:tcW w:w="383" w:type="pct"/>
          </w:tcPr>
          <w:p w14:paraId="4017D955" w14:textId="6A230753"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6DF95DDB"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506" w:type="pct"/>
          </w:tcPr>
          <w:p w14:paraId="12927B72"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671" w:type="pct"/>
          </w:tcPr>
          <w:p w14:paraId="189672A6" w14:textId="5CDCF582"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VirtualProviderProduct</w:t>
            </w:r>
            <w:proofErr w:type="spellEnd"/>
          </w:p>
        </w:tc>
        <w:tc>
          <w:tcPr>
            <w:tcW w:w="383" w:type="pct"/>
          </w:tcPr>
          <w:p w14:paraId="5EB9008D" w14:textId="23C36DD2"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699" w:type="pct"/>
          </w:tcPr>
          <w:p w14:paraId="7A570E8A"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480" w:type="pct"/>
          </w:tcPr>
          <w:p w14:paraId="78D5C4DB"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136" w:type="pct"/>
          </w:tcPr>
          <w:p w14:paraId="3BEE0829"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r>
      <w:tr w:rsidR="000A566A" w:rsidRPr="0034692A" w14:paraId="705E5B05"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245265B" w14:textId="1B58D2DB"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6</w:t>
            </w:r>
          </w:p>
        </w:tc>
        <w:tc>
          <w:tcPr>
            <w:tcW w:w="732" w:type="pct"/>
          </w:tcPr>
          <w:p w14:paraId="31DD20CA" w14:textId="15047796"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728" w:type="pct"/>
          </w:tcPr>
          <w:p w14:paraId="0B3FB3EA" w14:textId="4786AF6B"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383" w:type="pct"/>
          </w:tcPr>
          <w:p w14:paraId="25E5C9E9" w14:textId="590247BB"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140" w:type="pct"/>
          </w:tcPr>
          <w:p w14:paraId="7B7FC86E"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506" w:type="pct"/>
          </w:tcPr>
          <w:p w14:paraId="70392D87"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671" w:type="pct"/>
          </w:tcPr>
          <w:p w14:paraId="5C9480C3" w14:textId="399DCC90"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SystemOwner</w:t>
            </w:r>
            <w:proofErr w:type="spellEnd"/>
          </w:p>
        </w:tc>
        <w:tc>
          <w:tcPr>
            <w:tcW w:w="383" w:type="pct"/>
          </w:tcPr>
          <w:p w14:paraId="481CA842" w14:textId="75BD8235"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56)</w:t>
            </w:r>
          </w:p>
        </w:tc>
        <w:tc>
          <w:tcPr>
            <w:tcW w:w="699" w:type="pct"/>
          </w:tcPr>
          <w:p w14:paraId="0E6FC9A4" w14:textId="32D6AB13" w:rsidR="000A566A" w:rsidRPr="00920174" w:rsidRDefault="002B7D69"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DataMigration</w:t>
            </w:r>
            <w:proofErr w:type="spellEnd"/>
          </w:p>
        </w:tc>
        <w:tc>
          <w:tcPr>
            <w:tcW w:w="480" w:type="pct"/>
          </w:tcPr>
          <w:p w14:paraId="71974E00"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136" w:type="pct"/>
          </w:tcPr>
          <w:p w14:paraId="54984365"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r>
      <w:tr w:rsidR="000A566A" w:rsidRPr="0034692A" w14:paraId="47538585" w14:textId="77777777" w:rsidTr="00FF0F4F">
        <w:trPr>
          <w:trHeight w:val="247"/>
        </w:trPr>
        <w:tc>
          <w:tcPr>
            <w:tcW w:w="140" w:type="pct"/>
          </w:tcPr>
          <w:p w14:paraId="6ED6CD25" w14:textId="6395F815"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7</w:t>
            </w:r>
          </w:p>
        </w:tc>
        <w:tc>
          <w:tcPr>
            <w:tcW w:w="732" w:type="pct"/>
          </w:tcPr>
          <w:p w14:paraId="4188E7DF" w14:textId="0D7B2AE2"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728" w:type="pct"/>
          </w:tcPr>
          <w:p w14:paraId="3C34315A" w14:textId="629F1F28"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383" w:type="pct"/>
          </w:tcPr>
          <w:p w14:paraId="39560D48" w14:textId="5BC9AA82"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140" w:type="pct"/>
          </w:tcPr>
          <w:p w14:paraId="354856DA"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506" w:type="pct"/>
          </w:tcPr>
          <w:p w14:paraId="3338BEEA"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671" w:type="pct"/>
          </w:tcPr>
          <w:p w14:paraId="2300E90E" w14:textId="0B5B30E0" w:rsidR="000A566A" w:rsidRPr="00920174" w:rsidRDefault="000A566A"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SystemId</w:t>
            </w:r>
            <w:proofErr w:type="spellEnd"/>
          </w:p>
        </w:tc>
        <w:tc>
          <w:tcPr>
            <w:tcW w:w="383" w:type="pct"/>
          </w:tcPr>
          <w:p w14:paraId="74F993F3" w14:textId="446EB36D"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000)</w:t>
            </w:r>
          </w:p>
        </w:tc>
        <w:tc>
          <w:tcPr>
            <w:tcW w:w="699" w:type="pct"/>
          </w:tcPr>
          <w:p w14:paraId="25ADD7A0"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480" w:type="pct"/>
          </w:tcPr>
          <w:p w14:paraId="1935E2D4"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136" w:type="pct"/>
          </w:tcPr>
          <w:p w14:paraId="434BA05A"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r>
      <w:tr w:rsidR="000A566A" w:rsidRPr="0034692A" w14:paraId="50786BDA"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A361D93" w14:textId="65E64353"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8</w:t>
            </w:r>
          </w:p>
        </w:tc>
        <w:tc>
          <w:tcPr>
            <w:tcW w:w="732" w:type="pct"/>
          </w:tcPr>
          <w:p w14:paraId="39197D93" w14:textId="064C93CE"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728" w:type="pct"/>
          </w:tcPr>
          <w:p w14:paraId="21F33CD5" w14:textId="6735640F"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383" w:type="pct"/>
          </w:tcPr>
          <w:p w14:paraId="0B717559" w14:textId="753E043C"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140" w:type="pct"/>
          </w:tcPr>
          <w:p w14:paraId="1AAF9321" w14:textId="04B029BE"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506" w:type="pct"/>
          </w:tcPr>
          <w:p w14:paraId="5CAC0A84"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671" w:type="pct"/>
          </w:tcPr>
          <w:p w14:paraId="4F1C4644" w14:textId="4DB1A21D"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GUID</w:t>
            </w:r>
          </w:p>
        </w:tc>
        <w:tc>
          <w:tcPr>
            <w:tcW w:w="383" w:type="pct"/>
          </w:tcPr>
          <w:p w14:paraId="0AC07027" w14:textId="32A52002" w:rsidR="000A566A" w:rsidRPr="00920174" w:rsidRDefault="000A566A"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2)</w:t>
            </w:r>
          </w:p>
        </w:tc>
        <w:tc>
          <w:tcPr>
            <w:tcW w:w="699" w:type="pct"/>
          </w:tcPr>
          <w:p w14:paraId="139B4CA8"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480" w:type="pct"/>
          </w:tcPr>
          <w:p w14:paraId="47D87D42" w14:textId="4082CCD5"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c>
          <w:tcPr>
            <w:tcW w:w="136" w:type="pct"/>
          </w:tcPr>
          <w:p w14:paraId="574A179B" w14:textId="77777777" w:rsidR="000A566A" w:rsidRPr="00920174" w:rsidRDefault="000A566A" w:rsidP="00920174">
            <w:pPr>
              <w:keepLines/>
              <w:spacing w:after="0" w:line="240" w:lineRule="auto"/>
              <w:jc w:val="both"/>
              <w:rPr>
                <w:rFonts w:ascii="Calibri Light" w:hAnsi="Calibri Light" w:cs="Calibri Light"/>
                <w:sz w:val="16"/>
                <w:szCs w:val="16"/>
                <w:lang w:val="en-US" w:eastAsia="en-US"/>
              </w:rPr>
            </w:pPr>
          </w:p>
        </w:tc>
      </w:tr>
    </w:tbl>
    <w:p w14:paraId="46005E8E" w14:textId="77777777" w:rsidR="00283825" w:rsidRPr="00283825" w:rsidRDefault="00283825" w:rsidP="00283825"/>
    <w:p w14:paraId="306A1224" w14:textId="658A24A8" w:rsidR="00EE67CA" w:rsidRDefault="00EE67CA" w:rsidP="00EE67CA">
      <w:pPr>
        <w:pStyle w:val="Heading2"/>
      </w:pPr>
      <w:bookmarkStart w:id="133" w:name="_Toc79998096"/>
      <w:r>
        <w:t xml:space="preserve">Business Object: </w:t>
      </w:r>
      <w:proofErr w:type="spellStart"/>
      <w:r w:rsidR="00FD744F">
        <w:t>Adhoc</w:t>
      </w:r>
      <w:proofErr w:type="spellEnd"/>
      <w:r w:rsidR="00FD744F">
        <w:t xml:space="preserve"> Resource</w:t>
      </w:r>
      <w:bookmarkEnd w:id="133"/>
    </w:p>
    <w:tbl>
      <w:tblPr>
        <w:tblStyle w:val="GridTable4-Accent11"/>
        <w:tblW w:w="5000" w:type="pct"/>
        <w:tblLook w:val="0420" w:firstRow="1" w:lastRow="0" w:firstColumn="0" w:lastColumn="0" w:noHBand="0" w:noVBand="1"/>
      </w:tblPr>
      <w:tblGrid>
        <w:gridCol w:w="548"/>
        <w:gridCol w:w="1946"/>
        <w:gridCol w:w="1908"/>
        <w:gridCol w:w="1218"/>
        <w:gridCol w:w="547"/>
        <w:gridCol w:w="1310"/>
        <w:gridCol w:w="1748"/>
        <w:gridCol w:w="1218"/>
        <w:gridCol w:w="1808"/>
        <w:gridCol w:w="1198"/>
        <w:gridCol w:w="499"/>
      </w:tblGrid>
      <w:tr w:rsidR="00FF0F4F" w:rsidRPr="0034692A" w14:paraId="1BF39A19" w14:textId="77777777" w:rsidTr="00FF0F4F">
        <w:trPr>
          <w:cnfStyle w:val="100000000000" w:firstRow="1" w:lastRow="0" w:firstColumn="0" w:lastColumn="0" w:oddVBand="0" w:evenVBand="0" w:oddHBand="0" w:evenHBand="0" w:firstRowFirstColumn="0" w:firstRowLastColumn="0" w:lastRowFirstColumn="0" w:lastRowLastColumn="0"/>
          <w:trHeight w:val="247"/>
          <w:tblHeader/>
        </w:trPr>
        <w:tc>
          <w:tcPr>
            <w:tcW w:w="140" w:type="pct"/>
          </w:tcPr>
          <w:p w14:paraId="2F5EF190"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64" w:type="pct"/>
          </w:tcPr>
          <w:p w14:paraId="6865F228"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634" w:type="pct"/>
          </w:tcPr>
          <w:p w14:paraId="2A07E85C"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383" w:type="pct"/>
          </w:tcPr>
          <w:p w14:paraId="0C69E69E"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40" w:type="pct"/>
          </w:tcPr>
          <w:p w14:paraId="55C10307"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569" w:type="pct"/>
          </w:tcPr>
          <w:p w14:paraId="689E1642"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577" w:type="pct"/>
          </w:tcPr>
          <w:p w14:paraId="13C8BF57"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83" w:type="pct"/>
          </w:tcPr>
          <w:p w14:paraId="17612C86"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731" w:type="pct"/>
          </w:tcPr>
          <w:p w14:paraId="05F5C1D6"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512" w:type="pct"/>
          </w:tcPr>
          <w:p w14:paraId="4019E836"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67" w:type="pct"/>
          </w:tcPr>
          <w:p w14:paraId="3CEE45AC"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7A62B5" w:rsidRPr="0034692A" w14:paraId="381C88A2" w14:textId="77777777" w:rsidTr="00FF0F4F">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6B6B76EA"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64" w:type="pct"/>
          </w:tcPr>
          <w:p w14:paraId="14BDD3F0"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634" w:type="pct"/>
          </w:tcPr>
          <w:p w14:paraId="51786B70"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83" w:type="pct"/>
          </w:tcPr>
          <w:p w14:paraId="13BE8BF2"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40" w:type="pct"/>
          </w:tcPr>
          <w:p w14:paraId="100B77BE"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69" w:type="pct"/>
          </w:tcPr>
          <w:p w14:paraId="22FD69AD"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77" w:type="pct"/>
          </w:tcPr>
          <w:p w14:paraId="6ECBC76B"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83" w:type="pct"/>
          </w:tcPr>
          <w:p w14:paraId="1AAE4F35"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31" w:type="pct"/>
          </w:tcPr>
          <w:p w14:paraId="2C215722"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12" w:type="pct"/>
          </w:tcPr>
          <w:p w14:paraId="161873A5"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67" w:type="pct"/>
          </w:tcPr>
          <w:p w14:paraId="43192E93"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r>
      <w:tr w:rsidR="007A62B5" w:rsidRPr="0034692A" w14:paraId="768E7CE0" w14:textId="77777777" w:rsidTr="00FF0F4F">
        <w:trPr>
          <w:trHeight w:val="247"/>
        </w:trPr>
        <w:tc>
          <w:tcPr>
            <w:tcW w:w="140" w:type="pct"/>
          </w:tcPr>
          <w:p w14:paraId="39B2706A" w14:textId="7190BA28"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764" w:type="pct"/>
          </w:tcPr>
          <w:p w14:paraId="0D8F69E1" w14:textId="58428DF6"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ADHOC_ITEMS_B</w:t>
            </w:r>
          </w:p>
        </w:tc>
        <w:tc>
          <w:tcPr>
            <w:tcW w:w="634" w:type="pct"/>
          </w:tcPr>
          <w:p w14:paraId="51DD8845" w14:textId="0C4CF2E8" w:rsidR="007A62B5" w:rsidRPr="00920174" w:rsidRDefault="007A62B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Adhoc_Resource_Id</w:t>
            </w:r>
            <w:proofErr w:type="spellEnd"/>
          </w:p>
        </w:tc>
        <w:tc>
          <w:tcPr>
            <w:tcW w:w="383" w:type="pct"/>
          </w:tcPr>
          <w:p w14:paraId="3AC1AD5D" w14:textId="7F0F6E44"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33248AA6" w14:textId="7366BCE6"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569" w:type="pct"/>
          </w:tcPr>
          <w:p w14:paraId="1BE7CF2F" w14:textId="0E062B8E"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Course.dat</w:t>
            </w:r>
          </w:p>
        </w:tc>
        <w:tc>
          <w:tcPr>
            <w:tcW w:w="577" w:type="pct"/>
          </w:tcPr>
          <w:p w14:paraId="2703FF7D" w14:textId="1DC19C03" w:rsidR="007A62B5" w:rsidRPr="00920174" w:rsidRDefault="007A62B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AdhocResourceId</w:t>
            </w:r>
            <w:proofErr w:type="spellEnd"/>
          </w:p>
        </w:tc>
        <w:tc>
          <w:tcPr>
            <w:tcW w:w="383" w:type="pct"/>
          </w:tcPr>
          <w:p w14:paraId="5F6D27D7" w14:textId="278AE620"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731" w:type="pct"/>
          </w:tcPr>
          <w:p w14:paraId="799E3D3E"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512" w:type="pct"/>
          </w:tcPr>
          <w:p w14:paraId="46A06112"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167" w:type="pct"/>
          </w:tcPr>
          <w:p w14:paraId="11B8B899"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r>
      <w:tr w:rsidR="007A62B5" w:rsidRPr="0034692A" w14:paraId="137324A7"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3599F86" w14:textId="16AB1499"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lastRenderedPageBreak/>
              <w:t>2</w:t>
            </w:r>
          </w:p>
        </w:tc>
        <w:tc>
          <w:tcPr>
            <w:tcW w:w="764" w:type="pct"/>
          </w:tcPr>
          <w:p w14:paraId="3049C527" w14:textId="3C41E32F"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ADHOC_ITEMS_B</w:t>
            </w:r>
          </w:p>
        </w:tc>
        <w:tc>
          <w:tcPr>
            <w:tcW w:w="634" w:type="pct"/>
          </w:tcPr>
          <w:p w14:paraId="191D2B1C" w14:textId="46B5655B" w:rsidR="007A62B5" w:rsidRPr="00920174" w:rsidRDefault="007A62B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Adhoc_Resource_Number</w:t>
            </w:r>
            <w:proofErr w:type="spellEnd"/>
          </w:p>
        </w:tc>
        <w:tc>
          <w:tcPr>
            <w:tcW w:w="383" w:type="pct"/>
          </w:tcPr>
          <w:p w14:paraId="0F0B7EA8" w14:textId="37FE2163"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4706B053" w14:textId="3C986321"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569" w:type="pct"/>
          </w:tcPr>
          <w:p w14:paraId="66A729F4"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577" w:type="pct"/>
          </w:tcPr>
          <w:p w14:paraId="3601729F" w14:textId="2B5397D3" w:rsidR="007A62B5" w:rsidRPr="00920174" w:rsidRDefault="007A62B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AdhocResourceNumber</w:t>
            </w:r>
            <w:proofErr w:type="spellEnd"/>
          </w:p>
        </w:tc>
        <w:tc>
          <w:tcPr>
            <w:tcW w:w="383" w:type="pct"/>
          </w:tcPr>
          <w:p w14:paraId="709716B3" w14:textId="40F450B8"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731" w:type="pct"/>
          </w:tcPr>
          <w:p w14:paraId="6F4EC22B"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512" w:type="pct"/>
          </w:tcPr>
          <w:p w14:paraId="3B7BD040"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167" w:type="pct"/>
          </w:tcPr>
          <w:p w14:paraId="17F0FEFE"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r>
      <w:tr w:rsidR="007A62B5" w:rsidRPr="0034692A" w14:paraId="09B6EB11" w14:textId="77777777" w:rsidTr="00FF0F4F">
        <w:trPr>
          <w:trHeight w:val="247"/>
        </w:trPr>
        <w:tc>
          <w:tcPr>
            <w:tcW w:w="140" w:type="pct"/>
          </w:tcPr>
          <w:p w14:paraId="4351CDFE" w14:textId="77C97F3A"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764" w:type="pct"/>
          </w:tcPr>
          <w:p w14:paraId="3458735F" w14:textId="0822D2DA"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ADHOC_ITEMS_TL</w:t>
            </w:r>
          </w:p>
        </w:tc>
        <w:tc>
          <w:tcPr>
            <w:tcW w:w="634" w:type="pct"/>
          </w:tcPr>
          <w:p w14:paraId="404EE525" w14:textId="3AFFB58F"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ame</w:t>
            </w:r>
          </w:p>
        </w:tc>
        <w:tc>
          <w:tcPr>
            <w:tcW w:w="383" w:type="pct"/>
          </w:tcPr>
          <w:p w14:paraId="2DB989EB" w14:textId="7EE509E9"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100)</w:t>
            </w:r>
          </w:p>
        </w:tc>
        <w:tc>
          <w:tcPr>
            <w:tcW w:w="140" w:type="pct"/>
          </w:tcPr>
          <w:p w14:paraId="41ECCF2B" w14:textId="33BA1D1E"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569" w:type="pct"/>
          </w:tcPr>
          <w:p w14:paraId="34D47372"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577" w:type="pct"/>
          </w:tcPr>
          <w:p w14:paraId="555DB98D" w14:textId="05FBC9EA"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ame</w:t>
            </w:r>
          </w:p>
        </w:tc>
        <w:tc>
          <w:tcPr>
            <w:tcW w:w="383" w:type="pct"/>
          </w:tcPr>
          <w:p w14:paraId="07A42799" w14:textId="277DCA76"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100)</w:t>
            </w:r>
          </w:p>
        </w:tc>
        <w:tc>
          <w:tcPr>
            <w:tcW w:w="731" w:type="pct"/>
          </w:tcPr>
          <w:p w14:paraId="3F8FD619"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512" w:type="pct"/>
          </w:tcPr>
          <w:p w14:paraId="0C155BCB"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167" w:type="pct"/>
          </w:tcPr>
          <w:p w14:paraId="2A6F4500"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r>
      <w:tr w:rsidR="007A62B5" w:rsidRPr="0034692A" w14:paraId="4E22366C"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964AB64" w14:textId="1FCCCA0A"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764" w:type="pct"/>
          </w:tcPr>
          <w:p w14:paraId="360FE85B" w14:textId="0E6FABD1"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ADHOC_ITEMS_TL</w:t>
            </w:r>
          </w:p>
        </w:tc>
        <w:tc>
          <w:tcPr>
            <w:tcW w:w="634" w:type="pct"/>
          </w:tcPr>
          <w:p w14:paraId="1B51BA69" w14:textId="6D1F1DA8"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escription</w:t>
            </w:r>
          </w:p>
        </w:tc>
        <w:tc>
          <w:tcPr>
            <w:tcW w:w="383" w:type="pct"/>
          </w:tcPr>
          <w:p w14:paraId="29690F55" w14:textId="5DC1A0BA"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4000)</w:t>
            </w:r>
          </w:p>
        </w:tc>
        <w:tc>
          <w:tcPr>
            <w:tcW w:w="140" w:type="pct"/>
          </w:tcPr>
          <w:p w14:paraId="3E7E0AC4"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569" w:type="pct"/>
          </w:tcPr>
          <w:p w14:paraId="046FE7B6"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577" w:type="pct"/>
          </w:tcPr>
          <w:p w14:paraId="5418D0D0" w14:textId="683FF295"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escription</w:t>
            </w:r>
          </w:p>
        </w:tc>
        <w:tc>
          <w:tcPr>
            <w:tcW w:w="383" w:type="pct"/>
          </w:tcPr>
          <w:p w14:paraId="570F8F08" w14:textId="784A375C"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4000)</w:t>
            </w:r>
          </w:p>
        </w:tc>
        <w:tc>
          <w:tcPr>
            <w:tcW w:w="731" w:type="pct"/>
          </w:tcPr>
          <w:p w14:paraId="0AEF0D16"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512" w:type="pct"/>
          </w:tcPr>
          <w:p w14:paraId="0FD5BD0B"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167" w:type="pct"/>
          </w:tcPr>
          <w:p w14:paraId="15C1FD61"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r>
      <w:tr w:rsidR="007A62B5" w:rsidRPr="0034692A" w14:paraId="5C1757B0" w14:textId="77777777" w:rsidTr="00FF0F4F">
        <w:trPr>
          <w:trHeight w:val="247"/>
        </w:trPr>
        <w:tc>
          <w:tcPr>
            <w:tcW w:w="140" w:type="pct"/>
          </w:tcPr>
          <w:p w14:paraId="118EB251" w14:textId="523AC094"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764" w:type="pct"/>
          </w:tcPr>
          <w:p w14:paraId="2A5B822D" w14:textId="32FAC6DB"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ADHOC_ITEMS_B</w:t>
            </w:r>
          </w:p>
        </w:tc>
        <w:tc>
          <w:tcPr>
            <w:tcW w:w="634" w:type="pct"/>
          </w:tcPr>
          <w:p w14:paraId="139DCD65" w14:textId="59AB9846"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Quantity</w:t>
            </w:r>
          </w:p>
        </w:tc>
        <w:tc>
          <w:tcPr>
            <w:tcW w:w="383" w:type="pct"/>
          </w:tcPr>
          <w:p w14:paraId="27DD5563" w14:textId="26FD91AB"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w:t>
            </w:r>
          </w:p>
        </w:tc>
        <w:tc>
          <w:tcPr>
            <w:tcW w:w="140" w:type="pct"/>
          </w:tcPr>
          <w:p w14:paraId="71218B8E"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569" w:type="pct"/>
          </w:tcPr>
          <w:p w14:paraId="2EF3C990"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577" w:type="pct"/>
          </w:tcPr>
          <w:p w14:paraId="59886045" w14:textId="68CA1799"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Quantity</w:t>
            </w:r>
          </w:p>
        </w:tc>
        <w:tc>
          <w:tcPr>
            <w:tcW w:w="383" w:type="pct"/>
          </w:tcPr>
          <w:p w14:paraId="5FE2116E" w14:textId="2BF8378D"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w:t>
            </w:r>
          </w:p>
        </w:tc>
        <w:tc>
          <w:tcPr>
            <w:tcW w:w="731" w:type="pct"/>
          </w:tcPr>
          <w:p w14:paraId="7EC3850B" w14:textId="120B7B2A"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512" w:type="pct"/>
          </w:tcPr>
          <w:p w14:paraId="2DD40044"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167" w:type="pct"/>
          </w:tcPr>
          <w:p w14:paraId="391B018D"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r>
      <w:tr w:rsidR="007A62B5" w:rsidRPr="0034692A" w14:paraId="53E3B771"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68BD023" w14:textId="6C77F66F"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764" w:type="pct"/>
          </w:tcPr>
          <w:p w14:paraId="3CBC6FFC" w14:textId="5135F4D6"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ACTIVITIES_F</w:t>
            </w:r>
          </w:p>
        </w:tc>
        <w:tc>
          <w:tcPr>
            <w:tcW w:w="634" w:type="pct"/>
          </w:tcPr>
          <w:p w14:paraId="2420E2E7" w14:textId="1DFEA0F8" w:rsidR="007A62B5" w:rsidRPr="00920174" w:rsidRDefault="007A62B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Activity_Id</w:t>
            </w:r>
            <w:proofErr w:type="spellEnd"/>
          </w:p>
        </w:tc>
        <w:tc>
          <w:tcPr>
            <w:tcW w:w="383" w:type="pct"/>
          </w:tcPr>
          <w:p w14:paraId="1CAD6EEB" w14:textId="4C71FACC"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4484ED49"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569" w:type="pct"/>
          </w:tcPr>
          <w:p w14:paraId="3A8FE109"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577" w:type="pct"/>
          </w:tcPr>
          <w:p w14:paraId="3CB8F61A" w14:textId="4BAF407F" w:rsidR="007A62B5" w:rsidRPr="00920174" w:rsidRDefault="007A62B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ActivityId</w:t>
            </w:r>
            <w:proofErr w:type="spellEnd"/>
          </w:p>
        </w:tc>
        <w:tc>
          <w:tcPr>
            <w:tcW w:w="383" w:type="pct"/>
          </w:tcPr>
          <w:p w14:paraId="1EC62980" w14:textId="1D4A208E"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731" w:type="pct"/>
          </w:tcPr>
          <w:p w14:paraId="3332D61D"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512" w:type="pct"/>
          </w:tcPr>
          <w:p w14:paraId="404CDC5E"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167" w:type="pct"/>
          </w:tcPr>
          <w:p w14:paraId="5FAEE713"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r>
      <w:tr w:rsidR="007A62B5" w:rsidRPr="0034692A" w14:paraId="64E22C0D" w14:textId="77777777" w:rsidTr="00FF0F4F">
        <w:trPr>
          <w:trHeight w:val="247"/>
        </w:trPr>
        <w:tc>
          <w:tcPr>
            <w:tcW w:w="140" w:type="pct"/>
          </w:tcPr>
          <w:p w14:paraId="62014756" w14:textId="3FCFA7F3"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764" w:type="pct"/>
          </w:tcPr>
          <w:p w14:paraId="661A8D8D" w14:textId="1C6AF03E"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634" w:type="pct"/>
          </w:tcPr>
          <w:p w14:paraId="23B535DD" w14:textId="4D8F41A1" w:rsidR="007A62B5" w:rsidRPr="00920174" w:rsidRDefault="007A62B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Activity_Number</w:t>
            </w:r>
            <w:proofErr w:type="spellEnd"/>
          </w:p>
        </w:tc>
        <w:tc>
          <w:tcPr>
            <w:tcW w:w="383" w:type="pct"/>
          </w:tcPr>
          <w:p w14:paraId="79E01861" w14:textId="0BD5A5CB"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25142AD0" w14:textId="1E460A3B"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569" w:type="pct"/>
          </w:tcPr>
          <w:p w14:paraId="11BB44DB"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577" w:type="pct"/>
          </w:tcPr>
          <w:p w14:paraId="584D507C" w14:textId="000336BB" w:rsidR="007A62B5" w:rsidRPr="00920174" w:rsidRDefault="007A62B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ActivityNumber</w:t>
            </w:r>
            <w:proofErr w:type="spellEnd"/>
          </w:p>
        </w:tc>
        <w:tc>
          <w:tcPr>
            <w:tcW w:w="383" w:type="pct"/>
          </w:tcPr>
          <w:p w14:paraId="29159777" w14:textId="16574761"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731" w:type="pct"/>
          </w:tcPr>
          <w:p w14:paraId="3C6071B8"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512" w:type="pct"/>
          </w:tcPr>
          <w:p w14:paraId="5AF7703E"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167" w:type="pct"/>
          </w:tcPr>
          <w:p w14:paraId="6199D08A"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r>
      <w:tr w:rsidR="007A62B5" w:rsidRPr="0034692A" w14:paraId="63AC2AFD"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3C0DA78" w14:textId="2D5A047F"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764" w:type="pct"/>
          </w:tcPr>
          <w:p w14:paraId="288A0F14" w14:textId="4C5538C8"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634" w:type="pct"/>
          </w:tcPr>
          <w:p w14:paraId="537131CE" w14:textId="12CC8D4B"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383" w:type="pct"/>
          </w:tcPr>
          <w:p w14:paraId="389086E0" w14:textId="2E3DC573"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140" w:type="pct"/>
          </w:tcPr>
          <w:p w14:paraId="1B930D74"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569" w:type="pct"/>
          </w:tcPr>
          <w:p w14:paraId="7377D8F4"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577" w:type="pct"/>
          </w:tcPr>
          <w:p w14:paraId="57CB0339" w14:textId="716B3C89" w:rsidR="007A62B5" w:rsidRPr="00920174" w:rsidRDefault="007A62B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SystemOwner</w:t>
            </w:r>
            <w:proofErr w:type="spellEnd"/>
          </w:p>
        </w:tc>
        <w:tc>
          <w:tcPr>
            <w:tcW w:w="383" w:type="pct"/>
          </w:tcPr>
          <w:p w14:paraId="224781D8" w14:textId="39FE4566"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56)</w:t>
            </w:r>
          </w:p>
        </w:tc>
        <w:tc>
          <w:tcPr>
            <w:tcW w:w="731" w:type="pct"/>
          </w:tcPr>
          <w:p w14:paraId="2C4CF0AB" w14:textId="3F454102" w:rsidR="007A62B5" w:rsidRPr="00920174" w:rsidRDefault="002B7D69"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DataMigration</w:t>
            </w:r>
            <w:proofErr w:type="spellEnd"/>
          </w:p>
        </w:tc>
        <w:tc>
          <w:tcPr>
            <w:tcW w:w="512" w:type="pct"/>
          </w:tcPr>
          <w:p w14:paraId="1EB9A89D"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167" w:type="pct"/>
          </w:tcPr>
          <w:p w14:paraId="5386565E"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r>
      <w:tr w:rsidR="007A62B5" w:rsidRPr="0034692A" w14:paraId="0591C805" w14:textId="77777777" w:rsidTr="00FF0F4F">
        <w:trPr>
          <w:trHeight w:val="247"/>
        </w:trPr>
        <w:tc>
          <w:tcPr>
            <w:tcW w:w="140" w:type="pct"/>
          </w:tcPr>
          <w:p w14:paraId="5EFA19C1" w14:textId="5DCF2C73"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9</w:t>
            </w:r>
          </w:p>
        </w:tc>
        <w:tc>
          <w:tcPr>
            <w:tcW w:w="764" w:type="pct"/>
          </w:tcPr>
          <w:p w14:paraId="3BBAE5E4" w14:textId="03516BA9"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634" w:type="pct"/>
          </w:tcPr>
          <w:p w14:paraId="0C12416F" w14:textId="1C6FAD20"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383" w:type="pct"/>
          </w:tcPr>
          <w:p w14:paraId="3364FE7D" w14:textId="5593A6B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140" w:type="pct"/>
          </w:tcPr>
          <w:p w14:paraId="4483DFF8"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569" w:type="pct"/>
          </w:tcPr>
          <w:p w14:paraId="12340FC7"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577" w:type="pct"/>
          </w:tcPr>
          <w:p w14:paraId="724E013C" w14:textId="6FE916DC" w:rsidR="007A62B5" w:rsidRPr="00920174" w:rsidRDefault="007A62B5"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SystemId</w:t>
            </w:r>
            <w:proofErr w:type="spellEnd"/>
          </w:p>
        </w:tc>
        <w:tc>
          <w:tcPr>
            <w:tcW w:w="383" w:type="pct"/>
          </w:tcPr>
          <w:p w14:paraId="359240A0" w14:textId="5C1EE304"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000)</w:t>
            </w:r>
          </w:p>
        </w:tc>
        <w:tc>
          <w:tcPr>
            <w:tcW w:w="731" w:type="pct"/>
          </w:tcPr>
          <w:p w14:paraId="46C60E45"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512" w:type="pct"/>
          </w:tcPr>
          <w:p w14:paraId="371E463B"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167" w:type="pct"/>
          </w:tcPr>
          <w:p w14:paraId="1F79251F"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r>
      <w:tr w:rsidR="007A62B5" w:rsidRPr="0034692A" w14:paraId="55BC1EBC"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4B30C4E" w14:textId="27F7FC47"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0</w:t>
            </w:r>
          </w:p>
        </w:tc>
        <w:tc>
          <w:tcPr>
            <w:tcW w:w="764" w:type="pct"/>
          </w:tcPr>
          <w:p w14:paraId="23EBF7C9" w14:textId="0487D95A"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634" w:type="pct"/>
          </w:tcPr>
          <w:p w14:paraId="2E8D9FA1" w14:textId="36BCD01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383" w:type="pct"/>
          </w:tcPr>
          <w:p w14:paraId="0A31B384" w14:textId="55DDBD8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140" w:type="pct"/>
          </w:tcPr>
          <w:p w14:paraId="2FC08221"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569" w:type="pct"/>
          </w:tcPr>
          <w:p w14:paraId="074D0827"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577" w:type="pct"/>
          </w:tcPr>
          <w:p w14:paraId="313E83AE" w14:textId="6F95F1E1"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GUID</w:t>
            </w:r>
          </w:p>
        </w:tc>
        <w:tc>
          <w:tcPr>
            <w:tcW w:w="383" w:type="pct"/>
          </w:tcPr>
          <w:p w14:paraId="464E76F0" w14:textId="666D2685" w:rsidR="007A62B5" w:rsidRPr="00920174" w:rsidRDefault="007A62B5"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2)</w:t>
            </w:r>
          </w:p>
        </w:tc>
        <w:tc>
          <w:tcPr>
            <w:tcW w:w="731" w:type="pct"/>
          </w:tcPr>
          <w:p w14:paraId="4B35AF07"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512" w:type="pct"/>
          </w:tcPr>
          <w:p w14:paraId="65887136"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c>
          <w:tcPr>
            <w:tcW w:w="167" w:type="pct"/>
          </w:tcPr>
          <w:p w14:paraId="3E6C245F" w14:textId="77777777" w:rsidR="007A62B5" w:rsidRPr="00920174" w:rsidRDefault="007A62B5" w:rsidP="00920174">
            <w:pPr>
              <w:keepLines/>
              <w:spacing w:after="0" w:line="240" w:lineRule="auto"/>
              <w:jc w:val="both"/>
              <w:rPr>
                <w:rFonts w:ascii="Calibri Light" w:hAnsi="Calibri Light" w:cs="Calibri Light"/>
                <w:sz w:val="16"/>
                <w:szCs w:val="16"/>
                <w:lang w:val="en-US" w:eastAsia="en-US"/>
              </w:rPr>
            </w:pPr>
          </w:p>
        </w:tc>
      </w:tr>
    </w:tbl>
    <w:p w14:paraId="7FAD1DD8" w14:textId="77777777" w:rsidR="00283825" w:rsidRPr="00283825" w:rsidRDefault="00283825" w:rsidP="00283825"/>
    <w:p w14:paraId="7046BD01" w14:textId="309C494B" w:rsidR="00EE67CA" w:rsidRDefault="00EE67CA" w:rsidP="00EE67CA">
      <w:pPr>
        <w:pStyle w:val="Heading2"/>
      </w:pPr>
      <w:bookmarkStart w:id="134" w:name="_Toc79998097"/>
      <w:r>
        <w:t xml:space="preserve">Business Object: </w:t>
      </w:r>
      <w:r w:rsidR="00FD744F">
        <w:t>Classroom Reservation</w:t>
      </w:r>
      <w:bookmarkEnd w:id="134"/>
    </w:p>
    <w:tbl>
      <w:tblPr>
        <w:tblStyle w:val="GridTable4-Accent11"/>
        <w:tblW w:w="5000" w:type="pct"/>
        <w:tblLook w:val="0420" w:firstRow="1" w:lastRow="0" w:firstColumn="0" w:lastColumn="0" w:noHBand="0" w:noVBand="1"/>
      </w:tblPr>
      <w:tblGrid>
        <w:gridCol w:w="548"/>
        <w:gridCol w:w="1877"/>
        <w:gridCol w:w="2334"/>
        <w:gridCol w:w="1056"/>
        <w:gridCol w:w="547"/>
        <w:gridCol w:w="931"/>
        <w:gridCol w:w="2175"/>
        <w:gridCol w:w="1218"/>
        <w:gridCol w:w="1687"/>
        <w:gridCol w:w="1076"/>
        <w:gridCol w:w="499"/>
      </w:tblGrid>
      <w:tr w:rsidR="00FF0F4F" w:rsidRPr="0034692A" w14:paraId="61C43078" w14:textId="77777777" w:rsidTr="00FF0F4F">
        <w:trPr>
          <w:cnfStyle w:val="100000000000" w:firstRow="1" w:lastRow="0" w:firstColumn="0" w:lastColumn="0" w:oddVBand="0" w:evenVBand="0" w:oddHBand="0" w:evenHBand="0" w:firstRowFirstColumn="0" w:firstRowLastColumn="0" w:lastRowFirstColumn="0" w:lastRowLastColumn="0"/>
          <w:trHeight w:val="247"/>
        </w:trPr>
        <w:tc>
          <w:tcPr>
            <w:tcW w:w="140" w:type="pct"/>
          </w:tcPr>
          <w:p w14:paraId="06E96B4B"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27" w:type="pct"/>
          </w:tcPr>
          <w:p w14:paraId="43C5CCBA"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790" w:type="pct"/>
          </w:tcPr>
          <w:p w14:paraId="164BC30E"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325" w:type="pct"/>
          </w:tcPr>
          <w:p w14:paraId="7386AE80"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40" w:type="pct"/>
          </w:tcPr>
          <w:p w14:paraId="10E14A1B"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461" w:type="pct"/>
          </w:tcPr>
          <w:p w14:paraId="2DE4ACF9"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733" w:type="pct"/>
          </w:tcPr>
          <w:p w14:paraId="38CCAB04"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83" w:type="pct"/>
          </w:tcPr>
          <w:p w14:paraId="1EC99B23"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695" w:type="pct"/>
          </w:tcPr>
          <w:p w14:paraId="375149A9"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476" w:type="pct"/>
          </w:tcPr>
          <w:p w14:paraId="448397DC"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31" w:type="pct"/>
          </w:tcPr>
          <w:p w14:paraId="0765A6FF"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5C7FAF" w:rsidRPr="0034692A" w14:paraId="066D7431" w14:textId="77777777" w:rsidTr="00FF0F4F">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3E844F66"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27" w:type="pct"/>
          </w:tcPr>
          <w:p w14:paraId="74E6D3CB"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90" w:type="pct"/>
          </w:tcPr>
          <w:p w14:paraId="5658077C"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25" w:type="pct"/>
          </w:tcPr>
          <w:p w14:paraId="0A23F9E4"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40" w:type="pct"/>
          </w:tcPr>
          <w:p w14:paraId="21364B24"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461" w:type="pct"/>
          </w:tcPr>
          <w:p w14:paraId="3AED571B"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33" w:type="pct"/>
          </w:tcPr>
          <w:p w14:paraId="3E337509"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83" w:type="pct"/>
          </w:tcPr>
          <w:p w14:paraId="571DA605"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695" w:type="pct"/>
          </w:tcPr>
          <w:p w14:paraId="27770029"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476" w:type="pct"/>
          </w:tcPr>
          <w:p w14:paraId="1B4DDF6B"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31" w:type="pct"/>
          </w:tcPr>
          <w:p w14:paraId="1580BA08"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r>
      <w:tr w:rsidR="005C7FAF" w:rsidRPr="0034692A" w14:paraId="5217AA1C" w14:textId="77777777" w:rsidTr="00FF0F4F">
        <w:trPr>
          <w:trHeight w:val="247"/>
        </w:trPr>
        <w:tc>
          <w:tcPr>
            <w:tcW w:w="140" w:type="pct"/>
          </w:tcPr>
          <w:p w14:paraId="300F2084" w14:textId="6360B4B4" w:rsidR="005C7FAF" w:rsidRPr="00920174" w:rsidRDefault="005C7FAF"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727" w:type="pct"/>
          </w:tcPr>
          <w:p w14:paraId="4F5F41F1" w14:textId="1001476B" w:rsidR="005C7FAF" w:rsidRPr="00920174" w:rsidRDefault="005C7FAF"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790" w:type="pct"/>
          </w:tcPr>
          <w:p w14:paraId="14719A2A" w14:textId="1C1D882C" w:rsidR="005C7FAF" w:rsidRPr="00920174" w:rsidRDefault="005C7FAF"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lassroom_Reservation_Id</w:t>
            </w:r>
            <w:proofErr w:type="spellEnd"/>
          </w:p>
        </w:tc>
        <w:tc>
          <w:tcPr>
            <w:tcW w:w="325" w:type="pct"/>
          </w:tcPr>
          <w:p w14:paraId="6533E80A" w14:textId="33FDD195" w:rsidR="005C7FAF" w:rsidRPr="00920174" w:rsidRDefault="005C7FAF"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1359BCF9" w14:textId="49A144D3"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461" w:type="pct"/>
          </w:tcPr>
          <w:p w14:paraId="74B3612A" w14:textId="2B5E138D" w:rsidR="005C7FAF" w:rsidRPr="00920174" w:rsidRDefault="005C7FAF"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Course.dat</w:t>
            </w:r>
          </w:p>
        </w:tc>
        <w:tc>
          <w:tcPr>
            <w:tcW w:w="733" w:type="pct"/>
          </w:tcPr>
          <w:p w14:paraId="20A377C1" w14:textId="5320DA91" w:rsidR="005C7FAF" w:rsidRPr="00920174" w:rsidRDefault="005C7FAF"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lassroomReservationId</w:t>
            </w:r>
            <w:proofErr w:type="spellEnd"/>
          </w:p>
        </w:tc>
        <w:tc>
          <w:tcPr>
            <w:tcW w:w="383" w:type="pct"/>
          </w:tcPr>
          <w:p w14:paraId="3A35E561" w14:textId="2E6DDE6B" w:rsidR="005C7FAF" w:rsidRPr="00920174" w:rsidRDefault="005C7FAF"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695" w:type="pct"/>
          </w:tcPr>
          <w:p w14:paraId="40AD91E8"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476" w:type="pct"/>
          </w:tcPr>
          <w:p w14:paraId="5DC338B0"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131" w:type="pct"/>
          </w:tcPr>
          <w:p w14:paraId="256295C0"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r>
      <w:tr w:rsidR="005C7FAF" w:rsidRPr="0034692A" w14:paraId="5CD872B5"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0E5D953" w14:textId="47FA7E5F" w:rsidR="005C7FAF" w:rsidRPr="00920174" w:rsidRDefault="005C7FAF"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727" w:type="pct"/>
          </w:tcPr>
          <w:p w14:paraId="3CCF273C" w14:textId="6FCED1A2" w:rsidR="005C7FAF" w:rsidRPr="00920174" w:rsidRDefault="005C7FAF"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790" w:type="pct"/>
          </w:tcPr>
          <w:p w14:paraId="7220F9CB" w14:textId="6C4D2CDC" w:rsidR="005C7FAF" w:rsidRPr="00920174" w:rsidRDefault="005C7FAF"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lassroom_Reservation_Number</w:t>
            </w:r>
            <w:proofErr w:type="spellEnd"/>
          </w:p>
        </w:tc>
        <w:tc>
          <w:tcPr>
            <w:tcW w:w="325" w:type="pct"/>
          </w:tcPr>
          <w:p w14:paraId="761BC825" w14:textId="67BEDB3F" w:rsidR="005C7FAF" w:rsidRPr="00920174" w:rsidRDefault="005C7FAF"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22DA26C2" w14:textId="1FEDEC4F" w:rsidR="005C7FAF" w:rsidRPr="00920174" w:rsidRDefault="005C7FAF"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461" w:type="pct"/>
          </w:tcPr>
          <w:p w14:paraId="260DA8EF"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733" w:type="pct"/>
          </w:tcPr>
          <w:p w14:paraId="7516A519" w14:textId="058F662C" w:rsidR="005C7FAF" w:rsidRPr="00920174" w:rsidRDefault="005C7FAF"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lassroomReservationNumber</w:t>
            </w:r>
            <w:proofErr w:type="spellEnd"/>
          </w:p>
        </w:tc>
        <w:tc>
          <w:tcPr>
            <w:tcW w:w="383" w:type="pct"/>
          </w:tcPr>
          <w:p w14:paraId="00C8ACD8" w14:textId="694F66CC" w:rsidR="005C7FAF" w:rsidRPr="00920174" w:rsidRDefault="005C7FAF"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695" w:type="pct"/>
          </w:tcPr>
          <w:p w14:paraId="2D9B7837"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476" w:type="pct"/>
          </w:tcPr>
          <w:p w14:paraId="405FB418"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131" w:type="pct"/>
          </w:tcPr>
          <w:p w14:paraId="328CC118"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r>
      <w:tr w:rsidR="005C7FAF" w:rsidRPr="0034692A" w14:paraId="7AA3A148" w14:textId="77777777" w:rsidTr="00FF0F4F">
        <w:trPr>
          <w:trHeight w:val="247"/>
        </w:trPr>
        <w:tc>
          <w:tcPr>
            <w:tcW w:w="140" w:type="pct"/>
          </w:tcPr>
          <w:p w14:paraId="76B58469" w14:textId="26277E85" w:rsidR="005C7FAF" w:rsidRPr="00920174" w:rsidRDefault="005C7FAF"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727" w:type="pct"/>
          </w:tcPr>
          <w:p w14:paraId="2CA5973F" w14:textId="542D890F" w:rsidR="005C7FAF" w:rsidRPr="00920174" w:rsidRDefault="005C7FAF"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RESOURCES_B</w:t>
            </w:r>
          </w:p>
        </w:tc>
        <w:tc>
          <w:tcPr>
            <w:tcW w:w="790" w:type="pct"/>
          </w:tcPr>
          <w:p w14:paraId="67A82353" w14:textId="71EFEEFF" w:rsidR="005C7FAF" w:rsidRPr="00920174" w:rsidRDefault="005C7FAF"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lassroom_Resource_Id</w:t>
            </w:r>
            <w:proofErr w:type="spellEnd"/>
          </w:p>
        </w:tc>
        <w:tc>
          <w:tcPr>
            <w:tcW w:w="325" w:type="pct"/>
          </w:tcPr>
          <w:p w14:paraId="38602662" w14:textId="1CB091B8" w:rsidR="005C7FAF" w:rsidRPr="00920174" w:rsidRDefault="005C7FAF"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5BAD4169"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461" w:type="pct"/>
          </w:tcPr>
          <w:p w14:paraId="20B341BF"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733" w:type="pct"/>
          </w:tcPr>
          <w:p w14:paraId="17EE05BF" w14:textId="3CD2F4AB" w:rsidR="005C7FAF" w:rsidRPr="00920174" w:rsidRDefault="005C7FAF"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lassroomResourceId</w:t>
            </w:r>
            <w:proofErr w:type="spellEnd"/>
          </w:p>
        </w:tc>
        <w:tc>
          <w:tcPr>
            <w:tcW w:w="383" w:type="pct"/>
          </w:tcPr>
          <w:p w14:paraId="215F1D32" w14:textId="04012023" w:rsidR="005C7FAF" w:rsidRPr="00920174" w:rsidRDefault="005C7FAF"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695" w:type="pct"/>
          </w:tcPr>
          <w:p w14:paraId="58EFD277"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476" w:type="pct"/>
          </w:tcPr>
          <w:p w14:paraId="036A0E21"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131" w:type="pct"/>
          </w:tcPr>
          <w:p w14:paraId="16ACB4E0"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r>
      <w:tr w:rsidR="005C7FAF" w:rsidRPr="0034692A" w14:paraId="28E50464"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26F31ED" w14:textId="3A3A944A" w:rsidR="005C7FAF" w:rsidRPr="00920174" w:rsidRDefault="005C7FAF"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727" w:type="pct"/>
          </w:tcPr>
          <w:p w14:paraId="2EDB4B28" w14:textId="7457AFD9" w:rsidR="005C7FAF" w:rsidRPr="00920174" w:rsidRDefault="005C7FAF"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RESOURCES_B</w:t>
            </w:r>
          </w:p>
        </w:tc>
        <w:tc>
          <w:tcPr>
            <w:tcW w:w="790" w:type="pct"/>
          </w:tcPr>
          <w:p w14:paraId="2DDF1353" w14:textId="63021749" w:rsidR="005C7FAF" w:rsidRPr="00920174" w:rsidRDefault="005C7FAF"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lassroom_Resource_Number</w:t>
            </w:r>
            <w:proofErr w:type="spellEnd"/>
          </w:p>
        </w:tc>
        <w:tc>
          <w:tcPr>
            <w:tcW w:w="325" w:type="pct"/>
          </w:tcPr>
          <w:p w14:paraId="61F5302A" w14:textId="6244244F" w:rsidR="005C7FAF" w:rsidRPr="00920174" w:rsidRDefault="005C7FAF"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1645B35F" w14:textId="6B31CDE7" w:rsidR="005C7FAF" w:rsidRPr="00920174" w:rsidRDefault="005C7FAF"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461" w:type="pct"/>
          </w:tcPr>
          <w:p w14:paraId="0AFEFD83"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733" w:type="pct"/>
          </w:tcPr>
          <w:p w14:paraId="73502E54" w14:textId="70B503A3" w:rsidR="005C7FAF" w:rsidRPr="00920174" w:rsidRDefault="005C7FAF"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lassroomResourceNumber</w:t>
            </w:r>
            <w:proofErr w:type="spellEnd"/>
          </w:p>
        </w:tc>
        <w:tc>
          <w:tcPr>
            <w:tcW w:w="383" w:type="pct"/>
          </w:tcPr>
          <w:p w14:paraId="660E3F01" w14:textId="6B5973A2" w:rsidR="005C7FAF" w:rsidRPr="00920174" w:rsidRDefault="005C7FAF"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695" w:type="pct"/>
          </w:tcPr>
          <w:p w14:paraId="4B93F82F"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476" w:type="pct"/>
          </w:tcPr>
          <w:p w14:paraId="06A4EF5B"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131" w:type="pct"/>
          </w:tcPr>
          <w:p w14:paraId="007F2618"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r>
      <w:tr w:rsidR="005C7FAF" w:rsidRPr="0034692A" w14:paraId="0F9761D4" w14:textId="77777777" w:rsidTr="00FF0F4F">
        <w:trPr>
          <w:trHeight w:val="247"/>
        </w:trPr>
        <w:tc>
          <w:tcPr>
            <w:tcW w:w="140" w:type="pct"/>
          </w:tcPr>
          <w:p w14:paraId="74E64778" w14:textId="61B5EB96" w:rsidR="005C7FAF" w:rsidRPr="00920174" w:rsidRDefault="005C7FAF"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727" w:type="pct"/>
          </w:tcPr>
          <w:p w14:paraId="4150B573" w14:textId="1B1BBC53" w:rsidR="005C7FAF" w:rsidRPr="00920174" w:rsidRDefault="005C7FAF"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ACTIVITIES_F</w:t>
            </w:r>
          </w:p>
        </w:tc>
        <w:tc>
          <w:tcPr>
            <w:tcW w:w="790" w:type="pct"/>
          </w:tcPr>
          <w:p w14:paraId="504DDFC2" w14:textId="12148609" w:rsidR="005C7FAF" w:rsidRPr="00920174" w:rsidRDefault="005C7FAF"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Activity_Id</w:t>
            </w:r>
            <w:proofErr w:type="spellEnd"/>
          </w:p>
        </w:tc>
        <w:tc>
          <w:tcPr>
            <w:tcW w:w="325" w:type="pct"/>
          </w:tcPr>
          <w:p w14:paraId="568DED4B" w14:textId="3866BE7E" w:rsidR="005C7FAF" w:rsidRPr="00920174" w:rsidRDefault="005C7FAF"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1DD52B98"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461" w:type="pct"/>
          </w:tcPr>
          <w:p w14:paraId="15F6156D"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733" w:type="pct"/>
          </w:tcPr>
          <w:p w14:paraId="1CA0BAB6" w14:textId="58A6BC97" w:rsidR="005C7FAF" w:rsidRPr="00920174" w:rsidRDefault="005C7FAF"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ActivityId</w:t>
            </w:r>
            <w:proofErr w:type="spellEnd"/>
          </w:p>
        </w:tc>
        <w:tc>
          <w:tcPr>
            <w:tcW w:w="383" w:type="pct"/>
          </w:tcPr>
          <w:p w14:paraId="5D278FDD" w14:textId="0F9DDE60" w:rsidR="005C7FAF" w:rsidRPr="00920174" w:rsidRDefault="005C7FAF"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695" w:type="pct"/>
          </w:tcPr>
          <w:p w14:paraId="51C6F085" w14:textId="417F9B0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476" w:type="pct"/>
          </w:tcPr>
          <w:p w14:paraId="5805F2FC"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131" w:type="pct"/>
          </w:tcPr>
          <w:p w14:paraId="77479120"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r>
      <w:tr w:rsidR="005C7FAF" w:rsidRPr="0034692A" w14:paraId="6FE13E2A"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D90B664" w14:textId="3668C378" w:rsidR="005C7FAF" w:rsidRPr="00920174" w:rsidRDefault="005C7FAF"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727" w:type="pct"/>
          </w:tcPr>
          <w:p w14:paraId="73B1F2E4" w14:textId="6C1FAE14" w:rsidR="005C7FAF" w:rsidRPr="00920174" w:rsidRDefault="005C7FAF"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790" w:type="pct"/>
          </w:tcPr>
          <w:p w14:paraId="0CC0097F" w14:textId="16662D27" w:rsidR="005C7FAF" w:rsidRPr="00920174" w:rsidRDefault="005C7FAF"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Activity_Number</w:t>
            </w:r>
            <w:proofErr w:type="spellEnd"/>
          </w:p>
        </w:tc>
        <w:tc>
          <w:tcPr>
            <w:tcW w:w="325" w:type="pct"/>
          </w:tcPr>
          <w:p w14:paraId="3E38F992" w14:textId="68DEFC9E" w:rsidR="005C7FAF" w:rsidRPr="00920174" w:rsidRDefault="005C7FAF"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2ACB24DE" w14:textId="4D8E363A" w:rsidR="005C7FAF" w:rsidRPr="00920174" w:rsidRDefault="005C7FAF"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461" w:type="pct"/>
          </w:tcPr>
          <w:p w14:paraId="4E520F6C"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733" w:type="pct"/>
          </w:tcPr>
          <w:p w14:paraId="3D26739B" w14:textId="63C3406F" w:rsidR="005C7FAF" w:rsidRPr="00920174" w:rsidRDefault="005C7FAF"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ActivityNumber</w:t>
            </w:r>
            <w:proofErr w:type="spellEnd"/>
          </w:p>
        </w:tc>
        <w:tc>
          <w:tcPr>
            <w:tcW w:w="383" w:type="pct"/>
          </w:tcPr>
          <w:p w14:paraId="072DE531" w14:textId="548BDBB5" w:rsidR="005C7FAF" w:rsidRPr="00920174" w:rsidRDefault="005C7FAF"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695" w:type="pct"/>
          </w:tcPr>
          <w:p w14:paraId="06BE4127"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476" w:type="pct"/>
          </w:tcPr>
          <w:p w14:paraId="4BD6190F"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131" w:type="pct"/>
          </w:tcPr>
          <w:p w14:paraId="6F8C2E83"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r>
      <w:tr w:rsidR="005C7FAF" w:rsidRPr="0034692A" w14:paraId="25695E95" w14:textId="77777777" w:rsidTr="00FF0F4F">
        <w:trPr>
          <w:trHeight w:val="247"/>
        </w:trPr>
        <w:tc>
          <w:tcPr>
            <w:tcW w:w="140" w:type="pct"/>
          </w:tcPr>
          <w:p w14:paraId="2F1AC4B9" w14:textId="1478927D" w:rsidR="005C7FAF" w:rsidRPr="00920174" w:rsidRDefault="005C7FAF"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727" w:type="pct"/>
          </w:tcPr>
          <w:p w14:paraId="30F9C39A" w14:textId="0F595E04"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790" w:type="pct"/>
          </w:tcPr>
          <w:p w14:paraId="78D1AEFA" w14:textId="11C6B6A4"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325" w:type="pct"/>
          </w:tcPr>
          <w:p w14:paraId="1F32AA54" w14:textId="563D893C"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140" w:type="pct"/>
          </w:tcPr>
          <w:p w14:paraId="75BD1594"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461" w:type="pct"/>
          </w:tcPr>
          <w:p w14:paraId="71F1D064"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733" w:type="pct"/>
          </w:tcPr>
          <w:p w14:paraId="64D46F75" w14:textId="70986FD1" w:rsidR="005C7FAF" w:rsidRPr="00920174" w:rsidRDefault="005C7FAF"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SystemOwner</w:t>
            </w:r>
            <w:proofErr w:type="spellEnd"/>
          </w:p>
        </w:tc>
        <w:tc>
          <w:tcPr>
            <w:tcW w:w="383" w:type="pct"/>
          </w:tcPr>
          <w:p w14:paraId="44C4C155" w14:textId="23069DCA" w:rsidR="005C7FAF" w:rsidRPr="00920174" w:rsidRDefault="005C7FAF"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56)</w:t>
            </w:r>
          </w:p>
        </w:tc>
        <w:tc>
          <w:tcPr>
            <w:tcW w:w="695" w:type="pct"/>
          </w:tcPr>
          <w:p w14:paraId="4B39ADF3" w14:textId="2E57F574" w:rsidR="005C7FAF" w:rsidRPr="00920174" w:rsidRDefault="002B7D69"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DataMigration</w:t>
            </w:r>
            <w:proofErr w:type="spellEnd"/>
          </w:p>
        </w:tc>
        <w:tc>
          <w:tcPr>
            <w:tcW w:w="476" w:type="pct"/>
          </w:tcPr>
          <w:p w14:paraId="7ED31578"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131" w:type="pct"/>
          </w:tcPr>
          <w:p w14:paraId="02EBA6C4"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r>
      <w:tr w:rsidR="005C7FAF" w:rsidRPr="0034692A" w14:paraId="630DA755"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65E4881" w14:textId="5FA2E75E" w:rsidR="005C7FAF" w:rsidRPr="00920174" w:rsidRDefault="005C7FAF"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727" w:type="pct"/>
          </w:tcPr>
          <w:p w14:paraId="7A106D8D" w14:textId="479D084C"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790" w:type="pct"/>
          </w:tcPr>
          <w:p w14:paraId="6347C19E" w14:textId="4F92A3A6"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325" w:type="pct"/>
          </w:tcPr>
          <w:p w14:paraId="52DBACEE" w14:textId="29AC3C50"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140" w:type="pct"/>
          </w:tcPr>
          <w:p w14:paraId="5085FAD4"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461" w:type="pct"/>
          </w:tcPr>
          <w:p w14:paraId="3EF48516"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733" w:type="pct"/>
          </w:tcPr>
          <w:p w14:paraId="45A27050" w14:textId="0792F345" w:rsidR="005C7FAF" w:rsidRPr="00920174" w:rsidRDefault="005C7FAF"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SystemId</w:t>
            </w:r>
            <w:proofErr w:type="spellEnd"/>
          </w:p>
        </w:tc>
        <w:tc>
          <w:tcPr>
            <w:tcW w:w="383" w:type="pct"/>
          </w:tcPr>
          <w:p w14:paraId="03BB864E" w14:textId="2B8B43AF" w:rsidR="005C7FAF" w:rsidRPr="00920174" w:rsidRDefault="005C7FAF"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000)</w:t>
            </w:r>
          </w:p>
        </w:tc>
        <w:tc>
          <w:tcPr>
            <w:tcW w:w="695" w:type="pct"/>
          </w:tcPr>
          <w:p w14:paraId="4C1C1EA0"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476" w:type="pct"/>
          </w:tcPr>
          <w:p w14:paraId="6DCFB41E"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131" w:type="pct"/>
          </w:tcPr>
          <w:p w14:paraId="543DD47D"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r>
      <w:tr w:rsidR="005C7FAF" w:rsidRPr="0034692A" w14:paraId="202961EB" w14:textId="77777777" w:rsidTr="00FF0F4F">
        <w:trPr>
          <w:trHeight w:val="247"/>
        </w:trPr>
        <w:tc>
          <w:tcPr>
            <w:tcW w:w="140" w:type="pct"/>
          </w:tcPr>
          <w:p w14:paraId="1DD9659C" w14:textId="18B04B19" w:rsidR="005C7FAF" w:rsidRPr="00920174" w:rsidRDefault="005C7FAF"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9</w:t>
            </w:r>
          </w:p>
        </w:tc>
        <w:tc>
          <w:tcPr>
            <w:tcW w:w="727" w:type="pct"/>
          </w:tcPr>
          <w:p w14:paraId="381BE392" w14:textId="08F23512"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790" w:type="pct"/>
          </w:tcPr>
          <w:p w14:paraId="20F61FF9" w14:textId="76DFF621"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325" w:type="pct"/>
          </w:tcPr>
          <w:p w14:paraId="1D355552" w14:textId="6BC4C5AA"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140" w:type="pct"/>
          </w:tcPr>
          <w:p w14:paraId="2216F7AB"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461" w:type="pct"/>
          </w:tcPr>
          <w:p w14:paraId="66281C88"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733" w:type="pct"/>
          </w:tcPr>
          <w:p w14:paraId="2BDB7D33" w14:textId="3E3DAC3D" w:rsidR="005C7FAF" w:rsidRPr="00920174" w:rsidRDefault="005C7FAF"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GUID</w:t>
            </w:r>
          </w:p>
        </w:tc>
        <w:tc>
          <w:tcPr>
            <w:tcW w:w="383" w:type="pct"/>
          </w:tcPr>
          <w:p w14:paraId="1E5EE7AB" w14:textId="5F0575CD" w:rsidR="005C7FAF" w:rsidRPr="00920174" w:rsidRDefault="005C7FAF"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2)</w:t>
            </w:r>
          </w:p>
        </w:tc>
        <w:tc>
          <w:tcPr>
            <w:tcW w:w="695" w:type="pct"/>
          </w:tcPr>
          <w:p w14:paraId="39EA524E"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476" w:type="pct"/>
          </w:tcPr>
          <w:p w14:paraId="6D64433D"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c>
          <w:tcPr>
            <w:tcW w:w="131" w:type="pct"/>
          </w:tcPr>
          <w:p w14:paraId="3A74713F" w14:textId="77777777" w:rsidR="005C7FAF" w:rsidRPr="00920174" w:rsidRDefault="005C7FAF" w:rsidP="00920174">
            <w:pPr>
              <w:keepLines/>
              <w:spacing w:after="0" w:line="240" w:lineRule="auto"/>
              <w:jc w:val="both"/>
              <w:rPr>
                <w:rFonts w:ascii="Calibri Light" w:hAnsi="Calibri Light" w:cs="Calibri Light"/>
                <w:sz w:val="16"/>
                <w:szCs w:val="16"/>
                <w:lang w:val="en-US" w:eastAsia="en-US"/>
              </w:rPr>
            </w:pPr>
          </w:p>
        </w:tc>
      </w:tr>
    </w:tbl>
    <w:p w14:paraId="76B4889A" w14:textId="77777777" w:rsidR="00283825" w:rsidRPr="00283825" w:rsidRDefault="00283825" w:rsidP="00283825"/>
    <w:p w14:paraId="64CDB3FD" w14:textId="6089E30C" w:rsidR="00EE67CA" w:rsidRDefault="00EE67CA" w:rsidP="00EE67CA">
      <w:pPr>
        <w:pStyle w:val="Heading2"/>
      </w:pPr>
      <w:bookmarkStart w:id="135" w:name="_Toc79998098"/>
      <w:r>
        <w:t xml:space="preserve">Business Object: </w:t>
      </w:r>
      <w:r w:rsidR="00FD744F">
        <w:t>Instructor Reservation</w:t>
      </w:r>
      <w:bookmarkEnd w:id="135"/>
    </w:p>
    <w:tbl>
      <w:tblPr>
        <w:tblStyle w:val="GridTable4-Accent11"/>
        <w:tblW w:w="5000" w:type="pct"/>
        <w:tblLook w:val="0420" w:firstRow="1" w:lastRow="0" w:firstColumn="0" w:lastColumn="0" w:noHBand="0" w:noVBand="1"/>
      </w:tblPr>
      <w:tblGrid>
        <w:gridCol w:w="548"/>
        <w:gridCol w:w="2252"/>
        <w:gridCol w:w="2300"/>
        <w:gridCol w:w="1056"/>
        <w:gridCol w:w="547"/>
        <w:gridCol w:w="915"/>
        <w:gridCol w:w="2140"/>
        <w:gridCol w:w="1218"/>
        <w:gridCol w:w="1514"/>
        <w:gridCol w:w="959"/>
        <w:gridCol w:w="499"/>
      </w:tblGrid>
      <w:tr w:rsidR="00FF0F4F" w:rsidRPr="0034692A" w14:paraId="5AC96F6F" w14:textId="77777777" w:rsidTr="00FF0F4F">
        <w:trPr>
          <w:cnfStyle w:val="100000000000" w:firstRow="1" w:lastRow="0" w:firstColumn="0" w:lastColumn="0" w:oddVBand="0" w:evenVBand="0" w:oddHBand="0" w:evenHBand="0" w:firstRowFirstColumn="0" w:firstRowLastColumn="0" w:lastRowFirstColumn="0" w:lastRowLastColumn="0"/>
          <w:trHeight w:val="247"/>
          <w:tblHeader/>
        </w:trPr>
        <w:tc>
          <w:tcPr>
            <w:tcW w:w="140" w:type="pct"/>
          </w:tcPr>
          <w:p w14:paraId="11AE61A9"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59" w:type="pct"/>
          </w:tcPr>
          <w:p w14:paraId="69E544FE"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778" w:type="pct"/>
          </w:tcPr>
          <w:p w14:paraId="1B94B1BF"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325" w:type="pct"/>
          </w:tcPr>
          <w:p w14:paraId="3273AE53"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40" w:type="pct"/>
          </w:tcPr>
          <w:p w14:paraId="1AF37A00"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443" w:type="pct"/>
          </w:tcPr>
          <w:p w14:paraId="099C0F4C"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720" w:type="pct"/>
          </w:tcPr>
          <w:p w14:paraId="43037A0D"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83" w:type="pct"/>
          </w:tcPr>
          <w:p w14:paraId="776E1B56"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698" w:type="pct"/>
          </w:tcPr>
          <w:p w14:paraId="561BB18B"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479" w:type="pct"/>
          </w:tcPr>
          <w:p w14:paraId="7F7712B6"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34" w:type="pct"/>
          </w:tcPr>
          <w:p w14:paraId="1615BB91"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AF2CB1" w:rsidRPr="0034692A" w14:paraId="5BACF58E" w14:textId="77777777" w:rsidTr="00FF0F4F">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7CC4D348"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59" w:type="pct"/>
          </w:tcPr>
          <w:p w14:paraId="25EA68D2"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78" w:type="pct"/>
          </w:tcPr>
          <w:p w14:paraId="2CC3F6EA"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25" w:type="pct"/>
          </w:tcPr>
          <w:p w14:paraId="74E43271"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40" w:type="pct"/>
          </w:tcPr>
          <w:p w14:paraId="7170052B"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443" w:type="pct"/>
          </w:tcPr>
          <w:p w14:paraId="71834704"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20" w:type="pct"/>
          </w:tcPr>
          <w:p w14:paraId="54486328"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83" w:type="pct"/>
          </w:tcPr>
          <w:p w14:paraId="7810D55D"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698" w:type="pct"/>
          </w:tcPr>
          <w:p w14:paraId="38D636D7"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479" w:type="pct"/>
          </w:tcPr>
          <w:p w14:paraId="0D0298DF"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34" w:type="pct"/>
          </w:tcPr>
          <w:p w14:paraId="37AF506B"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r>
      <w:tr w:rsidR="00AF2CB1" w:rsidRPr="0034692A" w14:paraId="0573BBBE" w14:textId="77777777" w:rsidTr="00FF0F4F">
        <w:trPr>
          <w:trHeight w:val="247"/>
        </w:trPr>
        <w:tc>
          <w:tcPr>
            <w:tcW w:w="140" w:type="pct"/>
          </w:tcPr>
          <w:p w14:paraId="15553CE1" w14:textId="0BE6852B" w:rsidR="00AF2CB1" w:rsidRPr="00920174" w:rsidRDefault="00AF2CB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759" w:type="pct"/>
          </w:tcPr>
          <w:p w14:paraId="020D339F" w14:textId="258F8562" w:rsidR="00AF2CB1" w:rsidRPr="00920174" w:rsidRDefault="00AF2CB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INSTRUCTOR_RESOURCES</w:t>
            </w:r>
          </w:p>
        </w:tc>
        <w:tc>
          <w:tcPr>
            <w:tcW w:w="778" w:type="pct"/>
          </w:tcPr>
          <w:p w14:paraId="4F8210DC" w14:textId="0DFCD460" w:rsidR="00AF2CB1" w:rsidRPr="00920174" w:rsidRDefault="00AF2CB1"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Instructor_Reservation_Id</w:t>
            </w:r>
            <w:proofErr w:type="spellEnd"/>
          </w:p>
        </w:tc>
        <w:tc>
          <w:tcPr>
            <w:tcW w:w="325" w:type="pct"/>
          </w:tcPr>
          <w:p w14:paraId="4BCDA74F" w14:textId="376C1D33" w:rsidR="00AF2CB1" w:rsidRPr="00920174" w:rsidRDefault="00AF2CB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2B9854F2" w14:textId="38F13A81"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443" w:type="pct"/>
          </w:tcPr>
          <w:p w14:paraId="0DFF9A30" w14:textId="49A8FB74" w:rsidR="00AF2CB1" w:rsidRPr="00920174" w:rsidRDefault="00AF2CB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Course.dat</w:t>
            </w:r>
          </w:p>
        </w:tc>
        <w:tc>
          <w:tcPr>
            <w:tcW w:w="720" w:type="pct"/>
          </w:tcPr>
          <w:p w14:paraId="21CAE7D9" w14:textId="72C36761" w:rsidR="00AF2CB1" w:rsidRPr="00920174" w:rsidRDefault="00AF2CB1"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InstructorReservationId</w:t>
            </w:r>
            <w:proofErr w:type="spellEnd"/>
          </w:p>
        </w:tc>
        <w:tc>
          <w:tcPr>
            <w:tcW w:w="383" w:type="pct"/>
          </w:tcPr>
          <w:p w14:paraId="002D4375" w14:textId="4D61F710" w:rsidR="00AF2CB1" w:rsidRPr="00920174" w:rsidRDefault="00AF2CB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698" w:type="pct"/>
          </w:tcPr>
          <w:p w14:paraId="638187E3"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479" w:type="pct"/>
          </w:tcPr>
          <w:p w14:paraId="7B470BFE"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134" w:type="pct"/>
          </w:tcPr>
          <w:p w14:paraId="6FA41983"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r>
      <w:tr w:rsidR="00AF2CB1" w:rsidRPr="0034692A" w14:paraId="7F556E0C"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3F612F5" w14:textId="42500059" w:rsidR="00AF2CB1" w:rsidRPr="00920174" w:rsidRDefault="00AF2CB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759" w:type="pct"/>
          </w:tcPr>
          <w:p w14:paraId="52421DEA" w14:textId="122A2084" w:rsidR="00AF2CB1" w:rsidRPr="00920174" w:rsidRDefault="00AF2CB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778" w:type="pct"/>
          </w:tcPr>
          <w:p w14:paraId="4D827CD6" w14:textId="752E14AF" w:rsidR="00AF2CB1" w:rsidRPr="00920174" w:rsidRDefault="00AF2CB1"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Instructor_Reservation_Number</w:t>
            </w:r>
            <w:proofErr w:type="spellEnd"/>
          </w:p>
        </w:tc>
        <w:tc>
          <w:tcPr>
            <w:tcW w:w="325" w:type="pct"/>
          </w:tcPr>
          <w:p w14:paraId="21FC0DFD" w14:textId="03DC6847" w:rsidR="00AF2CB1" w:rsidRPr="00920174" w:rsidRDefault="00AF2CB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5DB15A21" w14:textId="39991215" w:rsidR="00AF2CB1" w:rsidRPr="00920174" w:rsidRDefault="00AF2CB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443" w:type="pct"/>
          </w:tcPr>
          <w:p w14:paraId="77DB9F2B"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720" w:type="pct"/>
          </w:tcPr>
          <w:p w14:paraId="3F762623" w14:textId="40578280" w:rsidR="00AF2CB1" w:rsidRPr="00920174" w:rsidRDefault="00AF2CB1"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InstructorReservationNumber</w:t>
            </w:r>
            <w:proofErr w:type="spellEnd"/>
          </w:p>
        </w:tc>
        <w:tc>
          <w:tcPr>
            <w:tcW w:w="383" w:type="pct"/>
          </w:tcPr>
          <w:p w14:paraId="32A1EDC0" w14:textId="78363E4A" w:rsidR="00AF2CB1" w:rsidRPr="00920174" w:rsidRDefault="00AF2CB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698" w:type="pct"/>
          </w:tcPr>
          <w:p w14:paraId="092A9AD9"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479" w:type="pct"/>
          </w:tcPr>
          <w:p w14:paraId="42831DDF"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134" w:type="pct"/>
          </w:tcPr>
          <w:p w14:paraId="3B1DBFD7"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r>
      <w:tr w:rsidR="00AF2CB1" w:rsidRPr="0034692A" w14:paraId="57F0E207" w14:textId="77777777" w:rsidTr="00FF0F4F">
        <w:trPr>
          <w:trHeight w:val="247"/>
        </w:trPr>
        <w:tc>
          <w:tcPr>
            <w:tcW w:w="140" w:type="pct"/>
          </w:tcPr>
          <w:p w14:paraId="0B6BC57D" w14:textId="54009C43" w:rsidR="00AF2CB1" w:rsidRPr="00920174" w:rsidRDefault="00AF2CB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759" w:type="pct"/>
          </w:tcPr>
          <w:p w14:paraId="4083FB17" w14:textId="36778816" w:rsidR="00AF2CB1" w:rsidRPr="00920174" w:rsidRDefault="00AF2CB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RESOURCES_B</w:t>
            </w:r>
          </w:p>
        </w:tc>
        <w:tc>
          <w:tcPr>
            <w:tcW w:w="778" w:type="pct"/>
          </w:tcPr>
          <w:p w14:paraId="2244816A" w14:textId="22AC945A" w:rsidR="00AF2CB1" w:rsidRPr="00920174" w:rsidRDefault="00AF2CB1"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Instructor_Resource_Id</w:t>
            </w:r>
            <w:proofErr w:type="spellEnd"/>
          </w:p>
        </w:tc>
        <w:tc>
          <w:tcPr>
            <w:tcW w:w="325" w:type="pct"/>
          </w:tcPr>
          <w:p w14:paraId="3925941A" w14:textId="51C40ACC" w:rsidR="00AF2CB1" w:rsidRPr="00920174" w:rsidRDefault="00AF2CB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71AF860E"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443" w:type="pct"/>
          </w:tcPr>
          <w:p w14:paraId="75B6B467"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720" w:type="pct"/>
          </w:tcPr>
          <w:p w14:paraId="7D33D437" w14:textId="68DF2699" w:rsidR="00AF2CB1" w:rsidRPr="00920174" w:rsidRDefault="00AF2CB1"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InstructorResourceId</w:t>
            </w:r>
            <w:proofErr w:type="spellEnd"/>
          </w:p>
        </w:tc>
        <w:tc>
          <w:tcPr>
            <w:tcW w:w="383" w:type="pct"/>
          </w:tcPr>
          <w:p w14:paraId="48614B79" w14:textId="53D8AA66" w:rsidR="00AF2CB1" w:rsidRPr="00920174" w:rsidRDefault="00AF2CB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698" w:type="pct"/>
          </w:tcPr>
          <w:p w14:paraId="579946C9"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479" w:type="pct"/>
          </w:tcPr>
          <w:p w14:paraId="2E3D6117"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134" w:type="pct"/>
          </w:tcPr>
          <w:p w14:paraId="03C2818E"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r>
      <w:tr w:rsidR="00AF2CB1" w:rsidRPr="0034692A" w14:paraId="061958A3"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F1BFE49" w14:textId="3A0DFDB2" w:rsidR="00AF2CB1" w:rsidRPr="00920174" w:rsidRDefault="00AF2CB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759" w:type="pct"/>
          </w:tcPr>
          <w:p w14:paraId="7FF704E4" w14:textId="45CA6C0E" w:rsidR="00AF2CB1" w:rsidRPr="00920174" w:rsidRDefault="00AF2CB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RESOURCES_B</w:t>
            </w:r>
          </w:p>
        </w:tc>
        <w:tc>
          <w:tcPr>
            <w:tcW w:w="778" w:type="pct"/>
          </w:tcPr>
          <w:p w14:paraId="42839EE1" w14:textId="01A03F7D" w:rsidR="00AF2CB1" w:rsidRPr="00920174" w:rsidRDefault="00AF2CB1"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Instructor_Resource_Number</w:t>
            </w:r>
            <w:proofErr w:type="spellEnd"/>
          </w:p>
        </w:tc>
        <w:tc>
          <w:tcPr>
            <w:tcW w:w="325" w:type="pct"/>
          </w:tcPr>
          <w:p w14:paraId="4E7307E9" w14:textId="7BB04F2F" w:rsidR="00AF2CB1" w:rsidRPr="00920174" w:rsidRDefault="00AF2CB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2E035E3F" w14:textId="35DAC7CB" w:rsidR="00AF2CB1" w:rsidRPr="00920174" w:rsidRDefault="00AF2CB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443" w:type="pct"/>
          </w:tcPr>
          <w:p w14:paraId="5243603E"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720" w:type="pct"/>
          </w:tcPr>
          <w:p w14:paraId="7DCFFDB1" w14:textId="252F9695" w:rsidR="00AF2CB1" w:rsidRPr="00920174" w:rsidRDefault="00AF2CB1"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InstructorResourceNumber</w:t>
            </w:r>
            <w:proofErr w:type="spellEnd"/>
          </w:p>
        </w:tc>
        <w:tc>
          <w:tcPr>
            <w:tcW w:w="383" w:type="pct"/>
          </w:tcPr>
          <w:p w14:paraId="2F4460F8" w14:textId="2DB091D2" w:rsidR="00AF2CB1" w:rsidRPr="00920174" w:rsidRDefault="00AF2CB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698" w:type="pct"/>
          </w:tcPr>
          <w:p w14:paraId="6D48D2B2"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479" w:type="pct"/>
          </w:tcPr>
          <w:p w14:paraId="1DC7F73E"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134" w:type="pct"/>
          </w:tcPr>
          <w:p w14:paraId="1B64D3AD"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r>
      <w:tr w:rsidR="00AF2CB1" w:rsidRPr="0034692A" w14:paraId="4CEF1694" w14:textId="77777777" w:rsidTr="00FF0F4F">
        <w:trPr>
          <w:trHeight w:val="247"/>
        </w:trPr>
        <w:tc>
          <w:tcPr>
            <w:tcW w:w="140" w:type="pct"/>
          </w:tcPr>
          <w:p w14:paraId="156A0EF4" w14:textId="69D6E7E6" w:rsidR="00AF2CB1" w:rsidRPr="00920174" w:rsidRDefault="00AF2CB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759" w:type="pct"/>
          </w:tcPr>
          <w:p w14:paraId="20CC60CA" w14:textId="748B4EC0" w:rsidR="00AF2CB1" w:rsidRPr="00920174" w:rsidRDefault="00AF2CB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ACTIVITIES_F</w:t>
            </w:r>
          </w:p>
        </w:tc>
        <w:tc>
          <w:tcPr>
            <w:tcW w:w="778" w:type="pct"/>
          </w:tcPr>
          <w:p w14:paraId="5BA9D70F" w14:textId="1F5900AE" w:rsidR="00AF2CB1" w:rsidRPr="00920174" w:rsidRDefault="00AF2CB1"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Activity_Id</w:t>
            </w:r>
            <w:proofErr w:type="spellEnd"/>
          </w:p>
        </w:tc>
        <w:tc>
          <w:tcPr>
            <w:tcW w:w="325" w:type="pct"/>
          </w:tcPr>
          <w:p w14:paraId="1DAC44B3" w14:textId="347BE077" w:rsidR="00AF2CB1" w:rsidRPr="00920174" w:rsidRDefault="00AF2CB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74D4503B"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443" w:type="pct"/>
          </w:tcPr>
          <w:p w14:paraId="1016D309"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720" w:type="pct"/>
          </w:tcPr>
          <w:p w14:paraId="56AAAD73" w14:textId="0F5EF320" w:rsidR="00AF2CB1" w:rsidRPr="00920174" w:rsidRDefault="00AF2CB1"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ActivityId</w:t>
            </w:r>
            <w:proofErr w:type="spellEnd"/>
          </w:p>
        </w:tc>
        <w:tc>
          <w:tcPr>
            <w:tcW w:w="383" w:type="pct"/>
          </w:tcPr>
          <w:p w14:paraId="6CCD02EB" w14:textId="48A1C773" w:rsidR="00AF2CB1" w:rsidRPr="00920174" w:rsidRDefault="00AF2CB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698" w:type="pct"/>
          </w:tcPr>
          <w:p w14:paraId="0FF5F207" w14:textId="70A93996"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479" w:type="pct"/>
          </w:tcPr>
          <w:p w14:paraId="6952A55F"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134" w:type="pct"/>
          </w:tcPr>
          <w:p w14:paraId="229F1B82"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r>
      <w:tr w:rsidR="00AF2CB1" w:rsidRPr="0034692A" w14:paraId="1DD671F2"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B420921" w14:textId="016D62CB" w:rsidR="00AF2CB1" w:rsidRPr="00920174" w:rsidRDefault="00AF2CB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759" w:type="pct"/>
          </w:tcPr>
          <w:p w14:paraId="7F64F6E6" w14:textId="5C73BB52" w:rsidR="00AF2CB1" w:rsidRPr="00920174" w:rsidRDefault="00AF2CB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778" w:type="pct"/>
          </w:tcPr>
          <w:p w14:paraId="5F60D36F" w14:textId="5EE60DC2" w:rsidR="00AF2CB1" w:rsidRPr="00920174" w:rsidRDefault="00AF2CB1"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Activity_Number</w:t>
            </w:r>
            <w:proofErr w:type="spellEnd"/>
          </w:p>
        </w:tc>
        <w:tc>
          <w:tcPr>
            <w:tcW w:w="325" w:type="pct"/>
          </w:tcPr>
          <w:p w14:paraId="209C2929" w14:textId="3AAAB008" w:rsidR="00AF2CB1" w:rsidRPr="00920174" w:rsidRDefault="00AF2CB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21E3C996" w14:textId="412FF39B" w:rsidR="00AF2CB1" w:rsidRPr="00920174" w:rsidRDefault="00AF2CB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443" w:type="pct"/>
          </w:tcPr>
          <w:p w14:paraId="3AB9421B"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720" w:type="pct"/>
          </w:tcPr>
          <w:p w14:paraId="7029CBA4" w14:textId="67A14CD6" w:rsidR="00AF2CB1" w:rsidRPr="00920174" w:rsidRDefault="00AF2CB1"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ActivityNumber</w:t>
            </w:r>
            <w:proofErr w:type="spellEnd"/>
          </w:p>
        </w:tc>
        <w:tc>
          <w:tcPr>
            <w:tcW w:w="383" w:type="pct"/>
          </w:tcPr>
          <w:p w14:paraId="0E763783" w14:textId="320D8B2E" w:rsidR="00AF2CB1" w:rsidRPr="00920174" w:rsidRDefault="00AF2CB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698" w:type="pct"/>
          </w:tcPr>
          <w:p w14:paraId="683C437A"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479" w:type="pct"/>
          </w:tcPr>
          <w:p w14:paraId="6AF58392"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134" w:type="pct"/>
          </w:tcPr>
          <w:p w14:paraId="67C57997"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r>
      <w:tr w:rsidR="00AF2CB1" w:rsidRPr="0034692A" w14:paraId="21E33111" w14:textId="77777777" w:rsidTr="00FF0F4F">
        <w:trPr>
          <w:trHeight w:val="247"/>
        </w:trPr>
        <w:tc>
          <w:tcPr>
            <w:tcW w:w="140" w:type="pct"/>
          </w:tcPr>
          <w:p w14:paraId="46DE0D75" w14:textId="4CA12A98" w:rsidR="00AF2CB1" w:rsidRPr="00920174" w:rsidRDefault="00AF2CB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759" w:type="pct"/>
          </w:tcPr>
          <w:p w14:paraId="4FB7125A" w14:textId="337C7195"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778" w:type="pct"/>
          </w:tcPr>
          <w:p w14:paraId="3D47E029" w14:textId="4607C77A"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325" w:type="pct"/>
          </w:tcPr>
          <w:p w14:paraId="096F5A17" w14:textId="0A1440D4"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140" w:type="pct"/>
          </w:tcPr>
          <w:p w14:paraId="0FDFEBFD"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443" w:type="pct"/>
          </w:tcPr>
          <w:p w14:paraId="1C6D1544"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720" w:type="pct"/>
          </w:tcPr>
          <w:p w14:paraId="1FD588B4" w14:textId="5DEBDC9D" w:rsidR="00AF2CB1" w:rsidRPr="00920174" w:rsidRDefault="00AF2CB1"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SystemOwner</w:t>
            </w:r>
            <w:proofErr w:type="spellEnd"/>
          </w:p>
        </w:tc>
        <w:tc>
          <w:tcPr>
            <w:tcW w:w="383" w:type="pct"/>
          </w:tcPr>
          <w:p w14:paraId="5DEA214E" w14:textId="3C7B533E" w:rsidR="00AF2CB1" w:rsidRPr="00920174" w:rsidRDefault="00AF2CB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56)</w:t>
            </w:r>
          </w:p>
        </w:tc>
        <w:tc>
          <w:tcPr>
            <w:tcW w:w="698" w:type="pct"/>
          </w:tcPr>
          <w:p w14:paraId="7A0C84D9" w14:textId="1008790C" w:rsidR="00AF2CB1" w:rsidRPr="00920174" w:rsidRDefault="002B7D69"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DataMigration</w:t>
            </w:r>
            <w:proofErr w:type="spellEnd"/>
          </w:p>
        </w:tc>
        <w:tc>
          <w:tcPr>
            <w:tcW w:w="479" w:type="pct"/>
          </w:tcPr>
          <w:p w14:paraId="4D517F07"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134" w:type="pct"/>
          </w:tcPr>
          <w:p w14:paraId="4A8315AB"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r>
      <w:tr w:rsidR="00AF2CB1" w:rsidRPr="0034692A" w14:paraId="2167D0B1"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23DE1AE4" w14:textId="32E67175" w:rsidR="00AF2CB1" w:rsidRPr="00920174" w:rsidRDefault="00AF2CB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lastRenderedPageBreak/>
              <w:t>8</w:t>
            </w:r>
          </w:p>
        </w:tc>
        <w:tc>
          <w:tcPr>
            <w:tcW w:w="759" w:type="pct"/>
          </w:tcPr>
          <w:p w14:paraId="1ABA5BC5" w14:textId="0BC04A5E"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778" w:type="pct"/>
          </w:tcPr>
          <w:p w14:paraId="7A5F5E38" w14:textId="32268B71"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325" w:type="pct"/>
          </w:tcPr>
          <w:p w14:paraId="37AE7963" w14:textId="51868EF1"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140" w:type="pct"/>
          </w:tcPr>
          <w:p w14:paraId="3B73AC4C"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443" w:type="pct"/>
          </w:tcPr>
          <w:p w14:paraId="5FA5B793"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720" w:type="pct"/>
          </w:tcPr>
          <w:p w14:paraId="738065AE" w14:textId="4D9B5D36" w:rsidR="00AF2CB1" w:rsidRPr="00920174" w:rsidRDefault="00AF2CB1"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SystemId</w:t>
            </w:r>
            <w:proofErr w:type="spellEnd"/>
          </w:p>
        </w:tc>
        <w:tc>
          <w:tcPr>
            <w:tcW w:w="383" w:type="pct"/>
          </w:tcPr>
          <w:p w14:paraId="1FC9B7E7" w14:textId="5C53B3F0" w:rsidR="00AF2CB1" w:rsidRPr="00920174" w:rsidRDefault="00AF2CB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000)</w:t>
            </w:r>
          </w:p>
        </w:tc>
        <w:tc>
          <w:tcPr>
            <w:tcW w:w="698" w:type="pct"/>
          </w:tcPr>
          <w:p w14:paraId="18A0DDC8"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479" w:type="pct"/>
          </w:tcPr>
          <w:p w14:paraId="6E68F25B"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134" w:type="pct"/>
          </w:tcPr>
          <w:p w14:paraId="4B268FCF"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r>
      <w:tr w:rsidR="00AF2CB1" w:rsidRPr="0034692A" w14:paraId="550F6C30" w14:textId="77777777" w:rsidTr="00FF0F4F">
        <w:trPr>
          <w:trHeight w:val="247"/>
        </w:trPr>
        <w:tc>
          <w:tcPr>
            <w:tcW w:w="140" w:type="pct"/>
          </w:tcPr>
          <w:p w14:paraId="26BDDDA2" w14:textId="122AD76E" w:rsidR="00AF2CB1" w:rsidRPr="00920174" w:rsidRDefault="00AF2CB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9</w:t>
            </w:r>
          </w:p>
        </w:tc>
        <w:tc>
          <w:tcPr>
            <w:tcW w:w="759" w:type="pct"/>
          </w:tcPr>
          <w:p w14:paraId="5CEC66B1" w14:textId="79BCB303"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778" w:type="pct"/>
          </w:tcPr>
          <w:p w14:paraId="742C8225" w14:textId="65DD66C6"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325" w:type="pct"/>
          </w:tcPr>
          <w:p w14:paraId="6A89AA38" w14:textId="3E7D3EC2"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140" w:type="pct"/>
          </w:tcPr>
          <w:p w14:paraId="3E540C06"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443" w:type="pct"/>
          </w:tcPr>
          <w:p w14:paraId="395E0850"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720" w:type="pct"/>
          </w:tcPr>
          <w:p w14:paraId="6771BF80" w14:textId="10975741" w:rsidR="00AF2CB1" w:rsidRPr="00920174" w:rsidRDefault="00AF2CB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GUID</w:t>
            </w:r>
          </w:p>
        </w:tc>
        <w:tc>
          <w:tcPr>
            <w:tcW w:w="383" w:type="pct"/>
          </w:tcPr>
          <w:p w14:paraId="11CC748F" w14:textId="18FB063F" w:rsidR="00AF2CB1" w:rsidRPr="00920174" w:rsidRDefault="00AF2CB1"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2)</w:t>
            </w:r>
          </w:p>
        </w:tc>
        <w:tc>
          <w:tcPr>
            <w:tcW w:w="698" w:type="pct"/>
          </w:tcPr>
          <w:p w14:paraId="6BA04A5E"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479" w:type="pct"/>
          </w:tcPr>
          <w:p w14:paraId="7F51EFBB"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c>
          <w:tcPr>
            <w:tcW w:w="134" w:type="pct"/>
          </w:tcPr>
          <w:p w14:paraId="0566D53E" w14:textId="77777777" w:rsidR="00AF2CB1" w:rsidRPr="00920174" w:rsidRDefault="00AF2CB1" w:rsidP="00920174">
            <w:pPr>
              <w:keepLines/>
              <w:spacing w:after="0" w:line="240" w:lineRule="auto"/>
              <w:jc w:val="both"/>
              <w:rPr>
                <w:rFonts w:ascii="Calibri Light" w:hAnsi="Calibri Light" w:cs="Calibri Light"/>
                <w:sz w:val="16"/>
                <w:szCs w:val="16"/>
                <w:lang w:val="en-US" w:eastAsia="en-US"/>
              </w:rPr>
            </w:pPr>
          </w:p>
        </w:tc>
      </w:tr>
    </w:tbl>
    <w:p w14:paraId="24D81BC7" w14:textId="77777777" w:rsidR="00283825" w:rsidRPr="00283825" w:rsidRDefault="00283825" w:rsidP="00283825"/>
    <w:p w14:paraId="427EEF04" w14:textId="04D90D0B" w:rsidR="00EE67CA" w:rsidRDefault="00EE67CA" w:rsidP="00EE67CA">
      <w:pPr>
        <w:pStyle w:val="Heading2"/>
      </w:pPr>
      <w:bookmarkStart w:id="136" w:name="_Toc79998099"/>
      <w:r>
        <w:t xml:space="preserve">Business Object: </w:t>
      </w:r>
      <w:r w:rsidR="00AA0A16">
        <w:t>Self-Paced</w:t>
      </w:r>
      <w:r>
        <w:t xml:space="preserve"> Activity</w:t>
      </w:r>
      <w:bookmarkEnd w:id="136"/>
    </w:p>
    <w:tbl>
      <w:tblPr>
        <w:tblStyle w:val="GridTable4-Accent11"/>
        <w:tblW w:w="5000" w:type="pct"/>
        <w:tblLook w:val="0420" w:firstRow="1" w:lastRow="0" w:firstColumn="0" w:lastColumn="0" w:noHBand="0" w:noVBand="1"/>
      </w:tblPr>
      <w:tblGrid>
        <w:gridCol w:w="548"/>
        <w:gridCol w:w="2101"/>
        <w:gridCol w:w="1546"/>
        <w:gridCol w:w="1218"/>
        <w:gridCol w:w="547"/>
        <w:gridCol w:w="1441"/>
        <w:gridCol w:w="1555"/>
        <w:gridCol w:w="1218"/>
        <w:gridCol w:w="1943"/>
        <w:gridCol w:w="1332"/>
        <w:gridCol w:w="499"/>
      </w:tblGrid>
      <w:tr w:rsidR="00FF0F4F" w:rsidRPr="0034692A" w14:paraId="0827C6E8" w14:textId="77777777" w:rsidTr="00FF0F4F">
        <w:trPr>
          <w:cnfStyle w:val="100000000000" w:firstRow="1" w:lastRow="0" w:firstColumn="0" w:lastColumn="0" w:oddVBand="0" w:evenVBand="0" w:oddHBand="0" w:evenHBand="0" w:firstRowFirstColumn="0" w:firstRowLastColumn="0" w:lastRowFirstColumn="0" w:lastRowLastColumn="0"/>
          <w:trHeight w:val="247"/>
        </w:trPr>
        <w:tc>
          <w:tcPr>
            <w:tcW w:w="140" w:type="pct"/>
          </w:tcPr>
          <w:p w14:paraId="67ED6B88"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84" w:type="pct"/>
          </w:tcPr>
          <w:p w14:paraId="1A433380"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572" w:type="pct"/>
          </w:tcPr>
          <w:p w14:paraId="1F1B68FA"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383" w:type="pct"/>
          </w:tcPr>
          <w:p w14:paraId="7997107D"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40" w:type="pct"/>
          </w:tcPr>
          <w:p w14:paraId="33608B2A"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611" w:type="pct"/>
          </w:tcPr>
          <w:p w14:paraId="19C7988F"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515" w:type="pct"/>
          </w:tcPr>
          <w:p w14:paraId="193478AC"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83" w:type="pct"/>
          </w:tcPr>
          <w:p w14:paraId="0D062658"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752" w:type="pct"/>
          </w:tcPr>
          <w:p w14:paraId="3FF9B8DD"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533" w:type="pct"/>
          </w:tcPr>
          <w:p w14:paraId="6A35C748"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88" w:type="pct"/>
          </w:tcPr>
          <w:p w14:paraId="2C2AFC8F"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7F7013" w:rsidRPr="0034692A" w14:paraId="0A8B6443" w14:textId="77777777" w:rsidTr="00FF0F4F">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7906544C"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84" w:type="pct"/>
          </w:tcPr>
          <w:p w14:paraId="02DCD349"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72" w:type="pct"/>
          </w:tcPr>
          <w:p w14:paraId="6CA24BBE"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83" w:type="pct"/>
          </w:tcPr>
          <w:p w14:paraId="2940A905"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40" w:type="pct"/>
          </w:tcPr>
          <w:p w14:paraId="30A0EC13"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611" w:type="pct"/>
          </w:tcPr>
          <w:p w14:paraId="288D64C7"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15" w:type="pct"/>
          </w:tcPr>
          <w:p w14:paraId="535FF1E5"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83" w:type="pct"/>
          </w:tcPr>
          <w:p w14:paraId="22CFC299"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52" w:type="pct"/>
          </w:tcPr>
          <w:p w14:paraId="17692A59"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33" w:type="pct"/>
          </w:tcPr>
          <w:p w14:paraId="388A45BD"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88" w:type="pct"/>
          </w:tcPr>
          <w:p w14:paraId="2BA24059"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r>
      <w:tr w:rsidR="007F7013" w:rsidRPr="0034692A" w14:paraId="6E0E9D63" w14:textId="77777777" w:rsidTr="00FF0F4F">
        <w:trPr>
          <w:trHeight w:val="247"/>
        </w:trPr>
        <w:tc>
          <w:tcPr>
            <w:tcW w:w="140" w:type="pct"/>
          </w:tcPr>
          <w:p w14:paraId="20920E39" w14:textId="27CA9307"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784" w:type="pct"/>
          </w:tcPr>
          <w:p w14:paraId="1E3856CF" w14:textId="21773449"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ACTIVITIES_F</w:t>
            </w:r>
          </w:p>
        </w:tc>
        <w:tc>
          <w:tcPr>
            <w:tcW w:w="572" w:type="pct"/>
          </w:tcPr>
          <w:p w14:paraId="7266FC38" w14:textId="751D8598" w:rsidR="007F7013" w:rsidRPr="00920174" w:rsidRDefault="007F70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Activity_Id</w:t>
            </w:r>
            <w:proofErr w:type="spellEnd"/>
          </w:p>
        </w:tc>
        <w:tc>
          <w:tcPr>
            <w:tcW w:w="383" w:type="pct"/>
          </w:tcPr>
          <w:p w14:paraId="73E6D2F2" w14:textId="089B1773"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79378F9D" w14:textId="12BAD9CC"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611" w:type="pct"/>
          </w:tcPr>
          <w:p w14:paraId="638D640F" w14:textId="40DF5ABD"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Course.dat</w:t>
            </w:r>
          </w:p>
        </w:tc>
        <w:tc>
          <w:tcPr>
            <w:tcW w:w="515" w:type="pct"/>
          </w:tcPr>
          <w:p w14:paraId="42446E30" w14:textId="53A8D4D5" w:rsidR="007F7013" w:rsidRPr="00920174" w:rsidRDefault="007F70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ActivityId</w:t>
            </w:r>
            <w:proofErr w:type="spellEnd"/>
          </w:p>
        </w:tc>
        <w:tc>
          <w:tcPr>
            <w:tcW w:w="383" w:type="pct"/>
          </w:tcPr>
          <w:p w14:paraId="56440000" w14:textId="0EF9D6DC"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752" w:type="pct"/>
          </w:tcPr>
          <w:p w14:paraId="09C0F4AB"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33" w:type="pct"/>
          </w:tcPr>
          <w:p w14:paraId="4A76F07A"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188" w:type="pct"/>
          </w:tcPr>
          <w:p w14:paraId="4FF4668A"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r>
      <w:tr w:rsidR="007F7013" w:rsidRPr="0034692A" w14:paraId="1BD8A022"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1B8D653" w14:textId="21B4637B"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784" w:type="pct"/>
          </w:tcPr>
          <w:p w14:paraId="6B0315A0" w14:textId="205929F2"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ACTIVITIES_F</w:t>
            </w:r>
          </w:p>
        </w:tc>
        <w:tc>
          <w:tcPr>
            <w:tcW w:w="572" w:type="pct"/>
          </w:tcPr>
          <w:p w14:paraId="70619568" w14:textId="17AAEE9A" w:rsidR="007F7013" w:rsidRPr="00920174" w:rsidRDefault="007F70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Effective_Start_Date</w:t>
            </w:r>
            <w:proofErr w:type="spellEnd"/>
          </w:p>
        </w:tc>
        <w:tc>
          <w:tcPr>
            <w:tcW w:w="383" w:type="pct"/>
          </w:tcPr>
          <w:p w14:paraId="6AADA167" w14:textId="13903A94"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140" w:type="pct"/>
          </w:tcPr>
          <w:p w14:paraId="2215D88B" w14:textId="1F23EED3"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611" w:type="pct"/>
          </w:tcPr>
          <w:p w14:paraId="3B210418"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15" w:type="pct"/>
          </w:tcPr>
          <w:p w14:paraId="7CA6DE03" w14:textId="408DCAD3" w:rsidR="007F7013" w:rsidRPr="00920174" w:rsidRDefault="007F70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EffectiveStartDate</w:t>
            </w:r>
            <w:proofErr w:type="spellEnd"/>
          </w:p>
        </w:tc>
        <w:tc>
          <w:tcPr>
            <w:tcW w:w="383" w:type="pct"/>
          </w:tcPr>
          <w:p w14:paraId="28A01C5E" w14:textId="1AAAE702"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752" w:type="pct"/>
          </w:tcPr>
          <w:p w14:paraId="216CFE9E"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33" w:type="pct"/>
          </w:tcPr>
          <w:p w14:paraId="6D70BD46"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188" w:type="pct"/>
          </w:tcPr>
          <w:p w14:paraId="191A2A62"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r>
      <w:tr w:rsidR="007F7013" w:rsidRPr="0034692A" w14:paraId="4DB48FC1" w14:textId="77777777" w:rsidTr="00FF0F4F">
        <w:trPr>
          <w:trHeight w:val="247"/>
        </w:trPr>
        <w:tc>
          <w:tcPr>
            <w:tcW w:w="140" w:type="pct"/>
          </w:tcPr>
          <w:p w14:paraId="60840A79" w14:textId="296CEFD9"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784" w:type="pct"/>
          </w:tcPr>
          <w:p w14:paraId="4492A0CB" w14:textId="533A338B"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ACTIVITIES_F</w:t>
            </w:r>
          </w:p>
        </w:tc>
        <w:tc>
          <w:tcPr>
            <w:tcW w:w="572" w:type="pct"/>
          </w:tcPr>
          <w:p w14:paraId="482F679C" w14:textId="7AD841EB" w:rsidR="007F7013" w:rsidRPr="00920174" w:rsidRDefault="007F70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Effective_End_Date</w:t>
            </w:r>
            <w:proofErr w:type="spellEnd"/>
          </w:p>
        </w:tc>
        <w:tc>
          <w:tcPr>
            <w:tcW w:w="383" w:type="pct"/>
          </w:tcPr>
          <w:p w14:paraId="5DA699AC" w14:textId="5565E030"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140" w:type="pct"/>
          </w:tcPr>
          <w:p w14:paraId="5B6238B2"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611" w:type="pct"/>
          </w:tcPr>
          <w:p w14:paraId="6225DD01"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15" w:type="pct"/>
          </w:tcPr>
          <w:p w14:paraId="619C4F1F" w14:textId="4056692E" w:rsidR="007F7013" w:rsidRPr="00920174" w:rsidRDefault="007F70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EffectiveEndDate</w:t>
            </w:r>
            <w:proofErr w:type="spellEnd"/>
          </w:p>
        </w:tc>
        <w:tc>
          <w:tcPr>
            <w:tcW w:w="383" w:type="pct"/>
          </w:tcPr>
          <w:p w14:paraId="44943759" w14:textId="4E0DD816"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ate</w:t>
            </w:r>
          </w:p>
        </w:tc>
        <w:tc>
          <w:tcPr>
            <w:tcW w:w="752" w:type="pct"/>
          </w:tcPr>
          <w:p w14:paraId="051C1811" w14:textId="04279DAF"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1-DEC-4712</w:t>
            </w:r>
          </w:p>
        </w:tc>
        <w:tc>
          <w:tcPr>
            <w:tcW w:w="533" w:type="pct"/>
          </w:tcPr>
          <w:p w14:paraId="21D409A3"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188" w:type="pct"/>
          </w:tcPr>
          <w:p w14:paraId="5E82744D"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r>
      <w:tr w:rsidR="007F7013" w:rsidRPr="0034692A" w14:paraId="3BEC0347"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22FBBA87" w14:textId="7ED9064E"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784" w:type="pct"/>
          </w:tcPr>
          <w:p w14:paraId="2E2F9799" w14:textId="66D3E654"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572" w:type="pct"/>
          </w:tcPr>
          <w:p w14:paraId="72D79827" w14:textId="6A38186D" w:rsidR="007F7013" w:rsidRPr="00920174" w:rsidRDefault="007F70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Activity_Number</w:t>
            </w:r>
            <w:proofErr w:type="spellEnd"/>
          </w:p>
        </w:tc>
        <w:tc>
          <w:tcPr>
            <w:tcW w:w="383" w:type="pct"/>
          </w:tcPr>
          <w:p w14:paraId="53F50C9F" w14:textId="050E0DBB"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7AF224B9" w14:textId="07316347"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611" w:type="pct"/>
          </w:tcPr>
          <w:p w14:paraId="3677BBCD"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15" w:type="pct"/>
          </w:tcPr>
          <w:p w14:paraId="2A6C8536" w14:textId="0CBA51F2" w:rsidR="007F7013" w:rsidRPr="00920174" w:rsidRDefault="007F70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ActivityNumber</w:t>
            </w:r>
            <w:proofErr w:type="spellEnd"/>
          </w:p>
        </w:tc>
        <w:tc>
          <w:tcPr>
            <w:tcW w:w="383" w:type="pct"/>
          </w:tcPr>
          <w:p w14:paraId="203F2503" w14:textId="62E65866"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752" w:type="pct"/>
          </w:tcPr>
          <w:p w14:paraId="317BA701"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33" w:type="pct"/>
          </w:tcPr>
          <w:p w14:paraId="6FC28CB4"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188" w:type="pct"/>
          </w:tcPr>
          <w:p w14:paraId="159CD033"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r>
      <w:tr w:rsidR="007F7013" w:rsidRPr="0034692A" w14:paraId="371631BB" w14:textId="77777777" w:rsidTr="00FF0F4F">
        <w:trPr>
          <w:trHeight w:val="247"/>
        </w:trPr>
        <w:tc>
          <w:tcPr>
            <w:tcW w:w="140" w:type="pct"/>
          </w:tcPr>
          <w:p w14:paraId="684690F5" w14:textId="39DA36B1"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784" w:type="pct"/>
          </w:tcPr>
          <w:p w14:paraId="763402DB" w14:textId="037104E3"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CM_ACTIVITIES</w:t>
            </w:r>
          </w:p>
        </w:tc>
        <w:tc>
          <w:tcPr>
            <w:tcW w:w="572" w:type="pct"/>
          </w:tcPr>
          <w:p w14:paraId="445E956D" w14:textId="21D5311D" w:rsidR="007F7013" w:rsidRPr="00920174" w:rsidRDefault="007F70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Activity_Position</w:t>
            </w:r>
            <w:proofErr w:type="spellEnd"/>
          </w:p>
        </w:tc>
        <w:tc>
          <w:tcPr>
            <w:tcW w:w="383" w:type="pct"/>
          </w:tcPr>
          <w:p w14:paraId="7B9758D3" w14:textId="0AC9E54D"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38)</w:t>
            </w:r>
          </w:p>
        </w:tc>
        <w:tc>
          <w:tcPr>
            <w:tcW w:w="140" w:type="pct"/>
          </w:tcPr>
          <w:p w14:paraId="78379BDF" w14:textId="7E6E848C"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611" w:type="pct"/>
          </w:tcPr>
          <w:p w14:paraId="0863B8B8"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15" w:type="pct"/>
          </w:tcPr>
          <w:p w14:paraId="74B22450" w14:textId="70DFFD4C" w:rsidR="007F7013" w:rsidRPr="00920174" w:rsidRDefault="007F70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ActivityPosition</w:t>
            </w:r>
            <w:proofErr w:type="spellEnd"/>
          </w:p>
        </w:tc>
        <w:tc>
          <w:tcPr>
            <w:tcW w:w="383" w:type="pct"/>
          </w:tcPr>
          <w:p w14:paraId="7127F71D" w14:textId="5C0531FC"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38)</w:t>
            </w:r>
          </w:p>
        </w:tc>
        <w:tc>
          <w:tcPr>
            <w:tcW w:w="752" w:type="pct"/>
          </w:tcPr>
          <w:p w14:paraId="253FFCA9" w14:textId="5002F3AE"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33" w:type="pct"/>
          </w:tcPr>
          <w:p w14:paraId="22CCB33E"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188" w:type="pct"/>
          </w:tcPr>
          <w:p w14:paraId="22050ED1"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r>
      <w:tr w:rsidR="007F7013" w:rsidRPr="0034692A" w14:paraId="0765DBA3"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528BED3" w14:textId="4E5B879B"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784" w:type="pct"/>
          </w:tcPr>
          <w:p w14:paraId="672D8109" w14:textId="286E3734"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_TL</w:t>
            </w:r>
          </w:p>
        </w:tc>
        <w:tc>
          <w:tcPr>
            <w:tcW w:w="572" w:type="pct"/>
          </w:tcPr>
          <w:p w14:paraId="57BC350C" w14:textId="27487CF7"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Title</w:t>
            </w:r>
          </w:p>
        </w:tc>
        <w:tc>
          <w:tcPr>
            <w:tcW w:w="383" w:type="pct"/>
          </w:tcPr>
          <w:p w14:paraId="6A4BF415" w14:textId="22EED69D"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50)</w:t>
            </w:r>
          </w:p>
        </w:tc>
        <w:tc>
          <w:tcPr>
            <w:tcW w:w="140" w:type="pct"/>
          </w:tcPr>
          <w:p w14:paraId="7EDFCAF4" w14:textId="3FAC186E"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611" w:type="pct"/>
          </w:tcPr>
          <w:p w14:paraId="6A79E01C"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15" w:type="pct"/>
          </w:tcPr>
          <w:p w14:paraId="60977A8C" w14:textId="4832142B"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Title</w:t>
            </w:r>
          </w:p>
        </w:tc>
        <w:tc>
          <w:tcPr>
            <w:tcW w:w="383" w:type="pct"/>
          </w:tcPr>
          <w:p w14:paraId="2E4527AD" w14:textId="443C9827"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50)</w:t>
            </w:r>
          </w:p>
        </w:tc>
        <w:tc>
          <w:tcPr>
            <w:tcW w:w="752" w:type="pct"/>
          </w:tcPr>
          <w:p w14:paraId="2E0FD105"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33" w:type="pct"/>
          </w:tcPr>
          <w:p w14:paraId="2FD276FF"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188" w:type="pct"/>
          </w:tcPr>
          <w:p w14:paraId="382BE7BC"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r>
      <w:tr w:rsidR="007F7013" w:rsidRPr="0034692A" w14:paraId="25F045EB" w14:textId="77777777" w:rsidTr="00FF0F4F">
        <w:trPr>
          <w:trHeight w:val="247"/>
        </w:trPr>
        <w:tc>
          <w:tcPr>
            <w:tcW w:w="140" w:type="pct"/>
          </w:tcPr>
          <w:p w14:paraId="606FAD86" w14:textId="63A5E489"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784" w:type="pct"/>
          </w:tcPr>
          <w:p w14:paraId="3760CDF7" w14:textId="6E3D49D6"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_TL</w:t>
            </w:r>
          </w:p>
        </w:tc>
        <w:tc>
          <w:tcPr>
            <w:tcW w:w="572" w:type="pct"/>
          </w:tcPr>
          <w:p w14:paraId="17CA3FDE" w14:textId="4046906D"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escription</w:t>
            </w:r>
          </w:p>
        </w:tc>
        <w:tc>
          <w:tcPr>
            <w:tcW w:w="383" w:type="pct"/>
          </w:tcPr>
          <w:p w14:paraId="4500F7E6" w14:textId="6E1F7ED6" w:rsidR="007F7013" w:rsidRPr="00920174" w:rsidRDefault="007F70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lob</w:t>
            </w:r>
            <w:proofErr w:type="spellEnd"/>
          </w:p>
        </w:tc>
        <w:tc>
          <w:tcPr>
            <w:tcW w:w="140" w:type="pct"/>
          </w:tcPr>
          <w:p w14:paraId="5132FAA3"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611" w:type="pct"/>
          </w:tcPr>
          <w:p w14:paraId="2BC60F04"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15" w:type="pct"/>
          </w:tcPr>
          <w:p w14:paraId="683AD116" w14:textId="4951BE65"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Description</w:t>
            </w:r>
          </w:p>
        </w:tc>
        <w:tc>
          <w:tcPr>
            <w:tcW w:w="383" w:type="pct"/>
          </w:tcPr>
          <w:p w14:paraId="33742185" w14:textId="6001FCD6" w:rsidR="007F7013" w:rsidRPr="00920174" w:rsidRDefault="007F70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lob</w:t>
            </w:r>
            <w:proofErr w:type="spellEnd"/>
          </w:p>
        </w:tc>
        <w:tc>
          <w:tcPr>
            <w:tcW w:w="752" w:type="pct"/>
          </w:tcPr>
          <w:p w14:paraId="0936ADB5"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33" w:type="pct"/>
          </w:tcPr>
          <w:p w14:paraId="11B2A9AF"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188" w:type="pct"/>
          </w:tcPr>
          <w:p w14:paraId="0E246982"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r>
      <w:tr w:rsidR="007F7013" w:rsidRPr="0034692A" w14:paraId="2D031BCC"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FB68EAC" w14:textId="474D76E8"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784" w:type="pct"/>
          </w:tcPr>
          <w:p w14:paraId="598C313A" w14:textId="01D781F8"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572" w:type="pct"/>
          </w:tcPr>
          <w:p w14:paraId="7249689E" w14:textId="43A1B8D9" w:rsidR="007F7013" w:rsidRPr="00920174" w:rsidRDefault="007F70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Expected_Effort</w:t>
            </w:r>
            <w:proofErr w:type="spellEnd"/>
          </w:p>
        </w:tc>
        <w:tc>
          <w:tcPr>
            <w:tcW w:w="383" w:type="pct"/>
          </w:tcPr>
          <w:p w14:paraId="053F5A7B" w14:textId="2E3D27B0"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w:t>
            </w:r>
          </w:p>
        </w:tc>
        <w:tc>
          <w:tcPr>
            <w:tcW w:w="140" w:type="pct"/>
          </w:tcPr>
          <w:p w14:paraId="6A7ED581"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611" w:type="pct"/>
          </w:tcPr>
          <w:p w14:paraId="1ED1B83E"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15" w:type="pct"/>
          </w:tcPr>
          <w:p w14:paraId="6E95D818" w14:textId="7B286705" w:rsidR="007F7013" w:rsidRPr="00920174" w:rsidRDefault="007F70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ExpectedEffort</w:t>
            </w:r>
            <w:proofErr w:type="spellEnd"/>
          </w:p>
        </w:tc>
        <w:tc>
          <w:tcPr>
            <w:tcW w:w="383" w:type="pct"/>
          </w:tcPr>
          <w:p w14:paraId="05900C0E" w14:textId="58053415"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w:t>
            </w:r>
          </w:p>
        </w:tc>
        <w:tc>
          <w:tcPr>
            <w:tcW w:w="752" w:type="pct"/>
          </w:tcPr>
          <w:p w14:paraId="022B27F7"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33" w:type="pct"/>
          </w:tcPr>
          <w:p w14:paraId="4CA8EF05"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188" w:type="pct"/>
          </w:tcPr>
          <w:p w14:paraId="07E666D1"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r>
      <w:tr w:rsidR="007F7013" w:rsidRPr="0034692A" w14:paraId="0F1009F3" w14:textId="77777777" w:rsidTr="00FF0F4F">
        <w:trPr>
          <w:trHeight w:val="247"/>
        </w:trPr>
        <w:tc>
          <w:tcPr>
            <w:tcW w:w="140" w:type="pct"/>
          </w:tcPr>
          <w:p w14:paraId="6E75CD89" w14:textId="5AAC00D7"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9</w:t>
            </w:r>
          </w:p>
        </w:tc>
        <w:tc>
          <w:tcPr>
            <w:tcW w:w="784" w:type="pct"/>
          </w:tcPr>
          <w:p w14:paraId="385AE8EC" w14:textId="13A91193"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ACTIVITIES_F</w:t>
            </w:r>
          </w:p>
        </w:tc>
        <w:tc>
          <w:tcPr>
            <w:tcW w:w="572" w:type="pct"/>
          </w:tcPr>
          <w:p w14:paraId="12A66BCC" w14:textId="5813E33B" w:rsidR="007F7013" w:rsidRPr="00920174" w:rsidRDefault="007F70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elf_Complete_Flag</w:t>
            </w:r>
            <w:proofErr w:type="spellEnd"/>
          </w:p>
        </w:tc>
        <w:tc>
          <w:tcPr>
            <w:tcW w:w="383" w:type="pct"/>
          </w:tcPr>
          <w:p w14:paraId="15821E38" w14:textId="0E013C6F"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3BCE0B28"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611" w:type="pct"/>
          </w:tcPr>
          <w:p w14:paraId="6A8EDBF0"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15" w:type="pct"/>
          </w:tcPr>
          <w:p w14:paraId="0598814C" w14:textId="60781450" w:rsidR="007F7013" w:rsidRPr="00920174" w:rsidRDefault="007F70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elfCompleteFlag</w:t>
            </w:r>
            <w:proofErr w:type="spellEnd"/>
          </w:p>
        </w:tc>
        <w:tc>
          <w:tcPr>
            <w:tcW w:w="383" w:type="pct"/>
          </w:tcPr>
          <w:p w14:paraId="46A504CB" w14:textId="79B01E6C"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752" w:type="pct"/>
          </w:tcPr>
          <w:p w14:paraId="43B5C4D3" w14:textId="1F55E6F2" w:rsidR="007F7013" w:rsidRPr="00920174" w:rsidRDefault="00DE6437"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N</w:t>
            </w:r>
          </w:p>
        </w:tc>
        <w:tc>
          <w:tcPr>
            <w:tcW w:w="533" w:type="pct"/>
          </w:tcPr>
          <w:p w14:paraId="2F4CADC4" w14:textId="3D89A370"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188" w:type="pct"/>
          </w:tcPr>
          <w:p w14:paraId="2BB30D40"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r>
      <w:tr w:rsidR="007F7013" w:rsidRPr="0034692A" w14:paraId="200A18C6"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EDBF852" w14:textId="393CA82F"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0</w:t>
            </w:r>
          </w:p>
        </w:tc>
        <w:tc>
          <w:tcPr>
            <w:tcW w:w="784" w:type="pct"/>
          </w:tcPr>
          <w:p w14:paraId="37D252C8" w14:textId="670CD396"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CM_CONTENTS_B</w:t>
            </w:r>
          </w:p>
        </w:tc>
        <w:tc>
          <w:tcPr>
            <w:tcW w:w="572" w:type="pct"/>
          </w:tcPr>
          <w:p w14:paraId="1ABE9933" w14:textId="721E0A64" w:rsidR="007F7013" w:rsidRPr="00920174" w:rsidRDefault="007F70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ontent_Id</w:t>
            </w:r>
            <w:proofErr w:type="spellEnd"/>
          </w:p>
        </w:tc>
        <w:tc>
          <w:tcPr>
            <w:tcW w:w="383" w:type="pct"/>
          </w:tcPr>
          <w:p w14:paraId="1D080B80" w14:textId="0581838F"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58ADFC66"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611" w:type="pct"/>
          </w:tcPr>
          <w:p w14:paraId="25B8B929"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15" w:type="pct"/>
          </w:tcPr>
          <w:p w14:paraId="3AA42725" w14:textId="54A0C7B6" w:rsidR="007F7013" w:rsidRPr="00920174" w:rsidRDefault="007F70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ontentId</w:t>
            </w:r>
            <w:proofErr w:type="spellEnd"/>
          </w:p>
        </w:tc>
        <w:tc>
          <w:tcPr>
            <w:tcW w:w="383" w:type="pct"/>
          </w:tcPr>
          <w:p w14:paraId="467E9AB2" w14:textId="371A64E3"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752" w:type="pct"/>
          </w:tcPr>
          <w:p w14:paraId="020179DB"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33" w:type="pct"/>
          </w:tcPr>
          <w:p w14:paraId="0DAC7C36"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188" w:type="pct"/>
          </w:tcPr>
          <w:p w14:paraId="2D25D932"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r>
      <w:tr w:rsidR="007F7013" w:rsidRPr="0034692A" w14:paraId="72E083E4" w14:textId="77777777" w:rsidTr="00FF0F4F">
        <w:trPr>
          <w:trHeight w:val="247"/>
        </w:trPr>
        <w:tc>
          <w:tcPr>
            <w:tcW w:w="140" w:type="pct"/>
          </w:tcPr>
          <w:p w14:paraId="06E3F770" w14:textId="0A9D3528"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1</w:t>
            </w:r>
          </w:p>
        </w:tc>
        <w:tc>
          <w:tcPr>
            <w:tcW w:w="784" w:type="pct"/>
          </w:tcPr>
          <w:p w14:paraId="7298257A" w14:textId="4C0CE718"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572" w:type="pct"/>
          </w:tcPr>
          <w:p w14:paraId="51E2B673" w14:textId="260A59F7" w:rsidR="007F7013" w:rsidRPr="00920174" w:rsidRDefault="007F70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ontent_Number</w:t>
            </w:r>
            <w:proofErr w:type="spellEnd"/>
          </w:p>
        </w:tc>
        <w:tc>
          <w:tcPr>
            <w:tcW w:w="383" w:type="pct"/>
          </w:tcPr>
          <w:p w14:paraId="017E40CF" w14:textId="762A0ED3"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6388EF4F"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611" w:type="pct"/>
          </w:tcPr>
          <w:p w14:paraId="175186B0"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15" w:type="pct"/>
          </w:tcPr>
          <w:p w14:paraId="2DA8DCD7" w14:textId="4687BA66" w:rsidR="007F7013" w:rsidRPr="00920174" w:rsidRDefault="007F70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ContentNumber</w:t>
            </w:r>
            <w:proofErr w:type="spellEnd"/>
          </w:p>
        </w:tc>
        <w:tc>
          <w:tcPr>
            <w:tcW w:w="383" w:type="pct"/>
          </w:tcPr>
          <w:p w14:paraId="422CE1D9" w14:textId="6006BDBC"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752" w:type="pct"/>
          </w:tcPr>
          <w:p w14:paraId="4EE10F15"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33" w:type="pct"/>
          </w:tcPr>
          <w:p w14:paraId="2B0C7CE2"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188" w:type="pct"/>
          </w:tcPr>
          <w:p w14:paraId="191FC54B"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r>
      <w:tr w:rsidR="007F7013" w:rsidRPr="0034692A" w14:paraId="416FDE82"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F535F98" w14:textId="7DA9B799"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2</w:t>
            </w:r>
          </w:p>
        </w:tc>
        <w:tc>
          <w:tcPr>
            <w:tcW w:w="784" w:type="pct"/>
          </w:tcPr>
          <w:p w14:paraId="1C8742C8" w14:textId="72F574C5"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I_CLASSES_F</w:t>
            </w:r>
          </w:p>
        </w:tc>
        <w:tc>
          <w:tcPr>
            <w:tcW w:w="572" w:type="pct"/>
          </w:tcPr>
          <w:p w14:paraId="0C19B01A" w14:textId="4D8DA413" w:rsidR="007F7013" w:rsidRPr="00920174" w:rsidRDefault="007F70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ffering_Id</w:t>
            </w:r>
            <w:proofErr w:type="spellEnd"/>
          </w:p>
        </w:tc>
        <w:tc>
          <w:tcPr>
            <w:tcW w:w="383" w:type="pct"/>
          </w:tcPr>
          <w:p w14:paraId="508586D3" w14:textId="4DDC4624"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2D921B07"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611" w:type="pct"/>
          </w:tcPr>
          <w:p w14:paraId="5923B53B"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15" w:type="pct"/>
          </w:tcPr>
          <w:p w14:paraId="49EC8288" w14:textId="167BB9BC" w:rsidR="007F7013" w:rsidRPr="00920174" w:rsidRDefault="007F70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fferingId</w:t>
            </w:r>
            <w:proofErr w:type="spellEnd"/>
          </w:p>
        </w:tc>
        <w:tc>
          <w:tcPr>
            <w:tcW w:w="383" w:type="pct"/>
          </w:tcPr>
          <w:p w14:paraId="11587D0A" w14:textId="23910EEE"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752" w:type="pct"/>
          </w:tcPr>
          <w:p w14:paraId="0AC1B61D"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33" w:type="pct"/>
          </w:tcPr>
          <w:p w14:paraId="447422F8"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188" w:type="pct"/>
          </w:tcPr>
          <w:p w14:paraId="366E52EB"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r>
      <w:tr w:rsidR="007F7013" w:rsidRPr="0034692A" w14:paraId="6D692267" w14:textId="77777777" w:rsidTr="00FF0F4F">
        <w:trPr>
          <w:trHeight w:val="247"/>
        </w:trPr>
        <w:tc>
          <w:tcPr>
            <w:tcW w:w="140" w:type="pct"/>
          </w:tcPr>
          <w:p w14:paraId="697EA98C" w14:textId="0EF68BB1"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3</w:t>
            </w:r>
          </w:p>
        </w:tc>
        <w:tc>
          <w:tcPr>
            <w:tcW w:w="784" w:type="pct"/>
          </w:tcPr>
          <w:p w14:paraId="3B3B5F2A" w14:textId="2359C6DD"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572" w:type="pct"/>
          </w:tcPr>
          <w:p w14:paraId="6FBE9909" w14:textId="462EE3A7" w:rsidR="007F7013" w:rsidRPr="00920174" w:rsidRDefault="007F70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ffering_Number</w:t>
            </w:r>
            <w:proofErr w:type="spellEnd"/>
          </w:p>
        </w:tc>
        <w:tc>
          <w:tcPr>
            <w:tcW w:w="383" w:type="pct"/>
          </w:tcPr>
          <w:p w14:paraId="7E01D2BF" w14:textId="0FE04F91"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26FED98E" w14:textId="2B59359C"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Y</w:t>
            </w:r>
          </w:p>
        </w:tc>
        <w:tc>
          <w:tcPr>
            <w:tcW w:w="611" w:type="pct"/>
          </w:tcPr>
          <w:p w14:paraId="19ECF348"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15" w:type="pct"/>
          </w:tcPr>
          <w:p w14:paraId="323DCAB4" w14:textId="186A6389" w:rsidR="007F7013" w:rsidRPr="00920174" w:rsidRDefault="007F70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OfferingNumber</w:t>
            </w:r>
            <w:proofErr w:type="spellEnd"/>
          </w:p>
        </w:tc>
        <w:tc>
          <w:tcPr>
            <w:tcW w:w="383" w:type="pct"/>
          </w:tcPr>
          <w:p w14:paraId="0796220D" w14:textId="44794BA5"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752" w:type="pct"/>
          </w:tcPr>
          <w:p w14:paraId="25A50B37"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33" w:type="pct"/>
          </w:tcPr>
          <w:p w14:paraId="47AC0330"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188" w:type="pct"/>
          </w:tcPr>
          <w:p w14:paraId="2D0329D9"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r>
      <w:tr w:rsidR="007F7013" w:rsidRPr="0034692A" w14:paraId="05F2FDE8"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559A893" w14:textId="7C57E0B7"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4</w:t>
            </w:r>
          </w:p>
        </w:tc>
        <w:tc>
          <w:tcPr>
            <w:tcW w:w="784" w:type="pct"/>
          </w:tcPr>
          <w:p w14:paraId="0BA5039F" w14:textId="5254BC46"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572" w:type="pct"/>
          </w:tcPr>
          <w:p w14:paraId="548893BF" w14:textId="17C7A392" w:rsidR="007F7013" w:rsidRPr="00920174" w:rsidRDefault="007F70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_Type</w:t>
            </w:r>
            <w:proofErr w:type="spellEnd"/>
          </w:p>
        </w:tc>
        <w:tc>
          <w:tcPr>
            <w:tcW w:w="383" w:type="pct"/>
          </w:tcPr>
          <w:p w14:paraId="1698EDF1" w14:textId="60DADF38"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140" w:type="pct"/>
          </w:tcPr>
          <w:p w14:paraId="03ECEB14"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611" w:type="pct"/>
          </w:tcPr>
          <w:p w14:paraId="33031E68"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15" w:type="pct"/>
          </w:tcPr>
          <w:p w14:paraId="19B241D8" w14:textId="47B2569D" w:rsidR="007F7013" w:rsidRPr="00920174" w:rsidRDefault="007F70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Type</w:t>
            </w:r>
            <w:proofErr w:type="spellEnd"/>
          </w:p>
        </w:tc>
        <w:tc>
          <w:tcPr>
            <w:tcW w:w="383" w:type="pct"/>
          </w:tcPr>
          <w:p w14:paraId="6694A893" w14:textId="1FB194C3"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0)</w:t>
            </w:r>
          </w:p>
        </w:tc>
        <w:tc>
          <w:tcPr>
            <w:tcW w:w="752" w:type="pct"/>
          </w:tcPr>
          <w:p w14:paraId="7013F693"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33" w:type="pct"/>
          </w:tcPr>
          <w:p w14:paraId="48E76A2D"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188" w:type="pct"/>
          </w:tcPr>
          <w:p w14:paraId="70E11517"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r>
      <w:tr w:rsidR="007F7013" w:rsidRPr="0034692A" w14:paraId="36E5AC61" w14:textId="77777777" w:rsidTr="00FF0F4F">
        <w:trPr>
          <w:trHeight w:val="247"/>
        </w:trPr>
        <w:tc>
          <w:tcPr>
            <w:tcW w:w="140" w:type="pct"/>
          </w:tcPr>
          <w:p w14:paraId="56036C25" w14:textId="7AA4BA81"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5</w:t>
            </w:r>
          </w:p>
        </w:tc>
        <w:tc>
          <w:tcPr>
            <w:tcW w:w="784" w:type="pct"/>
          </w:tcPr>
          <w:p w14:paraId="5C58B07D" w14:textId="1C93D383"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572" w:type="pct"/>
          </w:tcPr>
          <w:p w14:paraId="51779E93" w14:textId="6E260AC0" w:rsidR="007F7013" w:rsidRPr="00920174" w:rsidRDefault="007F70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_Id</w:t>
            </w:r>
            <w:proofErr w:type="spellEnd"/>
          </w:p>
        </w:tc>
        <w:tc>
          <w:tcPr>
            <w:tcW w:w="383" w:type="pct"/>
          </w:tcPr>
          <w:p w14:paraId="750B4E35" w14:textId="44775080"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140" w:type="pct"/>
          </w:tcPr>
          <w:p w14:paraId="4DC43B2B"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611" w:type="pct"/>
          </w:tcPr>
          <w:p w14:paraId="7C1EBA75"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15" w:type="pct"/>
          </w:tcPr>
          <w:p w14:paraId="41E4128A" w14:textId="305815F1" w:rsidR="007F7013" w:rsidRPr="00920174" w:rsidRDefault="007F70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Id</w:t>
            </w:r>
            <w:proofErr w:type="spellEnd"/>
          </w:p>
        </w:tc>
        <w:tc>
          <w:tcPr>
            <w:tcW w:w="383" w:type="pct"/>
          </w:tcPr>
          <w:p w14:paraId="65A811AC" w14:textId="3E4E976B"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Number(18)</w:t>
            </w:r>
          </w:p>
        </w:tc>
        <w:tc>
          <w:tcPr>
            <w:tcW w:w="752" w:type="pct"/>
          </w:tcPr>
          <w:p w14:paraId="7BBACFA5"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33" w:type="pct"/>
          </w:tcPr>
          <w:p w14:paraId="48BCD6D1"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188" w:type="pct"/>
          </w:tcPr>
          <w:p w14:paraId="0F89DCBB"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r>
      <w:tr w:rsidR="007F7013" w:rsidRPr="0034692A" w14:paraId="71B58D62"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2412D2CB" w14:textId="6813A7AE"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6</w:t>
            </w:r>
          </w:p>
        </w:tc>
        <w:tc>
          <w:tcPr>
            <w:tcW w:w="784" w:type="pct"/>
          </w:tcPr>
          <w:p w14:paraId="012D6927" w14:textId="5514A6CF"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w:t>
            </w:r>
          </w:p>
        </w:tc>
        <w:tc>
          <w:tcPr>
            <w:tcW w:w="572" w:type="pct"/>
          </w:tcPr>
          <w:p w14:paraId="4627A182" w14:textId="145042EC" w:rsidR="007F7013" w:rsidRPr="00920174" w:rsidRDefault="007F70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_Info</w:t>
            </w:r>
            <w:proofErr w:type="spellEnd"/>
          </w:p>
        </w:tc>
        <w:tc>
          <w:tcPr>
            <w:tcW w:w="383" w:type="pct"/>
          </w:tcPr>
          <w:p w14:paraId="796BD5BC" w14:textId="6624048A"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40)</w:t>
            </w:r>
          </w:p>
        </w:tc>
        <w:tc>
          <w:tcPr>
            <w:tcW w:w="140" w:type="pct"/>
          </w:tcPr>
          <w:p w14:paraId="38F38CFA"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611" w:type="pct"/>
          </w:tcPr>
          <w:p w14:paraId="72741A13"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15" w:type="pct"/>
          </w:tcPr>
          <w:p w14:paraId="6B194123" w14:textId="0ECF13CD" w:rsidR="007F7013" w:rsidRPr="00920174" w:rsidRDefault="007F70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Info</w:t>
            </w:r>
            <w:proofErr w:type="spellEnd"/>
          </w:p>
        </w:tc>
        <w:tc>
          <w:tcPr>
            <w:tcW w:w="383" w:type="pct"/>
          </w:tcPr>
          <w:p w14:paraId="42E4CDD5" w14:textId="39376801"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40)</w:t>
            </w:r>
          </w:p>
        </w:tc>
        <w:tc>
          <w:tcPr>
            <w:tcW w:w="752" w:type="pct"/>
          </w:tcPr>
          <w:p w14:paraId="5EB9306E"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33" w:type="pct"/>
          </w:tcPr>
          <w:p w14:paraId="0183D3D1"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188" w:type="pct"/>
          </w:tcPr>
          <w:p w14:paraId="3961A2F6"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r>
      <w:tr w:rsidR="007F7013" w:rsidRPr="0034692A" w14:paraId="5A613B40" w14:textId="77777777" w:rsidTr="00FF0F4F">
        <w:trPr>
          <w:trHeight w:val="247"/>
        </w:trPr>
        <w:tc>
          <w:tcPr>
            <w:tcW w:w="140" w:type="pct"/>
          </w:tcPr>
          <w:p w14:paraId="5CFDE1FC" w14:textId="1D9DC19C"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7</w:t>
            </w:r>
          </w:p>
        </w:tc>
        <w:tc>
          <w:tcPr>
            <w:tcW w:w="784" w:type="pct"/>
          </w:tcPr>
          <w:p w14:paraId="12D36448" w14:textId="48194FF1"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WLF_LEARNING_ITEMS_F_TL</w:t>
            </w:r>
          </w:p>
        </w:tc>
        <w:tc>
          <w:tcPr>
            <w:tcW w:w="572" w:type="pct"/>
          </w:tcPr>
          <w:p w14:paraId="52BAC891" w14:textId="0E1CBB54" w:rsidR="007F7013" w:rsidRPr="00920174" w:rsidRDefault="007F70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Description_Text</w:t>
            </w:r>
            <w:proofErr w:type="spellEnd"/>
          </w:p>
        </w:tc>
        <w:tc>
          <w:tcPr>
            <w:tcW w:w="383" w:type="pct"/>
          </w:tcPr>
          <w:p w14:paraId="62AD352C" w14:textId="7F4B32C5"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4000)</w:t>
            </w:r>
          </w:p>
        </w:tc>
        <w:tc>
          <w:tcPr>
            <w:tcW w:w="140" w:type="pct"/>
          </w:tcPr>
          <w:p w14:paraId="29DDB24D"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611" w:type="pct"/>
          </w:tcPr>
          <w:p w14:paraId="390DFB3B"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15" w:type="pct"/>
          </w:tcPr>
          <w:p w14:paraId="686BD64E" w14:textId="02E7A4AF" w:rsidR="007F7013" w:rsidRPr="00920174" w:rsidRDefault="007F70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DescriptionText</w:t>
            </w:r>
            <w:proofErr w:type="spellEnd"/>
          </w:p>
        </w:tc>
        <w:tc>
          <w:tcPr>
            <w:tcW w:w="383" w:type="pct"/>
          </w:tcPr>
          <w:p w14:paraId="0C09604E" w14:textId="0BA57D75"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4000)</w:t>
            </w:r>
          </w:p>
        </w:tc>
        <w:tc>
          <w:tcPr>
            <w:tcW w:w="752" w:type="pct"/>
          </w:tcPr>
          <w:p w14:paraId="5EC04E60"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33" w:type="pct"/>
          </w:tcPr>
          <w:p w14:paraId="128BA201"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188" w:type="pct"/>
          </w:tcPr>
          <w:p w14:paraId="11D2ADC6"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r>
      <w:tr w:rsidR="007F7013" w:rsidRPr="0034692A" w14:paraId="17D7F6F3"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F2AFA8A" w14:textId="66CAA79A"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8</w:t>
            </w:r>
          </w:p>
        </w:tc>
        <w:tc>
          <w:tcPr>
            <w:tcW w:w="784" w:type="pct"/>
          </w:tcPr>
          <w:p w14:paraId="0EDA5661" w14:textId="24BE35C0"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72" w:type="pct"/>
          </w:tcPr>
          <w:p w14:paraId="69307D56" w14:textId="15818454"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383" w:type="pct"/>
          </w:tcPr>
          <w:p w14:paraId="04452BA1" w14:textId="50A643BD"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140" w:type="pct"/>
          </w:tcPr>
          <w:p w14:paraId="6CA77BBA"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611" w:type="pct"/>
          </w:tcPr>
          <w:p w14:paraId="70429045"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15" w:type="pct"/>
          </w:tcPr>
          <w:p w14:paraId="44A59117" w14:textId="078CB554" w:rsidR="007F7013" w:rsidRPr="00920174" w:rsidRDefault="007F70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SystemOwner</w:t>
            </w:r>
            <w:proofErr w:type="spellEnd"/>
          </w:p>
        </w:tc>
        <w:tc>
          <w:tcPr>
            <w:tcW w:w="383" w:type="pct"/>
          </w:tcPr>
          <w:p w14:paraId="1EBBFA19" w14:textId="3C14FB68"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56)</w:t>
            </w:r>
          </w:p>
        </w:tc>
        <w:tc>
          <w:tcPr>
            <w:tcW w:w="752" w:type="pct"/>
          </w:tcPr>
          <w:p w14:paraId="2C764349" w14:textId="380FE758" w:rsidR="007F7013" w:rsidRPr="00920174" w:rsidRDefault="002B7D69"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DataMigration</w:t>
            </w:r>
            <w:proofErr w:type="spellEnd"/>
          </w:p>
        </w:tc>
        <w:tc>
          <w:tcPr>
            <w:tcW w:w="533" w:type="pct"/>
          </w:tcPr>
          <w:p w14:paraId="500015D2"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188" w:type="pct"/>
          </w:tcPr>
          <w:p w14:paraId="2E51EC03"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r>
      <w:tr w:rsidR="007F7013" w:rsidRPr="0034692A" w14:paraId="4DF564B0" w14:textId="77777777" w:rsidTr="00FF0F4F">
        <w:trPr>
          <w:trHeight w:val="247"/>
        </w:trPr>
        <w:tc>
          <w:tcPr>
            <w:tcW w:w="140" w:type="pct"/>
          </w:tcPr>
          <w:p w14:paraId="5329832C" w14:textId="1BC3AB0C"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9</w:t>
            </w:r>
          </w:p>
        </w:tc>
        <w:tc>
          <w:tcPr>
            <w:tcW w:w="784" w:type="pct"/>
          </w:tcPr>
          <w:p w14:paraId="7A99FFFB" w14:textId="6B5DB8D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72" w:type="pct"/>
          </w:tcPr>
          <w:p w14:paraId="00FE2797" w14:textId="1BBAE130"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383" w:type="pct"/>
          </w:tcPr>
          <w:p w14:paraId="31417272" w14:textId="603992A0"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140" w:type="pct"/>
          </w:tcPr>
          <w:p w14:paraId="36D047CC"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611" w:type="pct"/>
          </w:tcPr>
          <w:p w14:paraId="6F5F2DEB"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15" w:type="pct"/>
          </w:tcPr>
          <w:p w14:paraId="31717992" w14:textId="3C85B863" w:rsidR="007F7013" w:rsidRPr="00920174" w:rsidRDefault="007F7013" w:rsidP="00920174">
            <w:pPr>
              <w:keepLines/>
              <w:spacing w:after="0" w:line="240" w:lineRule="auto"/>
              <w:jc w:val="both"/>
              <w:rPr>
                <w:rFonts w:ascii="Calibri Light" w:hAnsi="Calibri Light" w:cs="Calibri Light"/>
                <w:sz w:val="16"/>
                <w:szCs w:val="16"/>
                <w:lang w:val="en-US" w:eastAsia="en-US"/>
              </w:rPr>
            </w:pPr>
            <w:proofErr w:type="spellStart"/>
            <w:r w:rsidRPr="00920174">
              <w:rPr>
                <w:rFonts w:ascii="Calibri Light" w:hAnsi="Calibri Light" w:cs="Calibri Light"/>
                <w:sz w:val="16"/>
                <w:szCs w:val="16"/>
              </w:rPr>
              <w:t>SourceSystemId</w:t>
            </w:r>
            <w:proofErr w:type="spellEnd"/>
          </w:p>
        </w:tc>
        <w:tc>
          <w:tcPr>
            <w:tcW w:w="383" w:type="pct"/>
          </w:tcPr>
          <w:p w14:paraId="6951B0C6" w14:textId="70FF7D50"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2000)</w:t>
            </w:r>
          </w:p>
        </w:tc>
        <w:tc>
          <w:tcPr>
            <w:tcW w:w="752" w:type="pct"/>
          </w:tcPr>
          <w:p w14:paraId="7DF79ADB"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33" w:type="pct"/>
          </w:tcPr>
          <w:p w14:paraId="1EFCB839"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188" w:type="pct"/>
          </w:tcPr>
          <w:p w14:paraId="60343580"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r>
      <w:tr w:rsidR="007F7013" w:rsidRPr="0034692A" w14:paraId="4F807771"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A249112" w14:textId="14774D9E"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0</w:t>
            </w:r>
          </w:p>
        </w:tc>
        <w:tc>
          <w:tcPr>
            <w:tcW w:w="784" w:type="pct"/>
          </w:tcPr>
          <w:p w14:paraId="47DE5746" w14:textId="47EFD1F3"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72" w:type="pct"/>
          </w:tcPr>
          <w:p w14:paraId="37C6FC4F" w14:textId="2A317F5D"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383" w:type="pct"/>
          </w:tcPr>
          <w:p w14:paraId="67CA4168" w14:textId="4D755B04"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140" w:type="pct"/>
          </w:tcPr>
          <w:p w14:paraId="553C2366" w14:textId="07406BD4"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611" w:type="pct"/>
          </w:tcPr>
          <w:p w14:paraId="7F26DA1D"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15" w:type="pct"/>
          </w:tcPr>
          <w:p w14:paraId="108A977A" w14:textId="3FE95B13"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GUID</w:t>
            </w:r>
          </w:p>
        </w:tc>
        <w:tc>
          <w:tcPr>
            <w:tcW w:w="383" w:type="pct"/>
          </w:tcPr>
          <w:p w14:paraId="2FE1F06C" w14:textId="7657B5FA" w:rsidR="007F7013" w:rsidRPr="00920174" w:rsidRDefault="007F7013" w:rsidP="00920174">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Varchar2(32)</w:t>
            </w:r>
          </w:p>
        </w:tc>
        <w:tc>
          <w:tcPr>
            <w:tcW w:w="752" w:type="pct"/>
          </w:tcPr>
          <w:p w14:paraId="09D1358E"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533" w:type="pct"/>
          </w:tcPr>
          <w:p w14:paraId="3A0045A7" w14:textId="72A30224"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c>
          <w:tcPr>
            <w:tcW w:w="188" w:type="pct"/>
          </w:tcPr>
          <w:p w14:paraId="377CF2EE" w14:textId="77777777" w:rsidR="007F7013" w:rsidRPr="00920174" w:rsidRDefault="007F7013" w:rsidP="00920174">
            <w:pPr>
              <w:keepLines/>
              <w:spacing w:after="0" w:line="240" w:lineRule="auto"/>
              <w:jc w:val="both"/>
              <w:rPr>
                <w:rFonts w:ascii="Calibri Light" w:hAnsi="Calibri Light" w:cs="Calibri Light"/>
                <w:sz w:val="16"/>
                <w:szCs w:val="16"/>
                <w:lang w:val="en-US" w:eastAsia="en-US"/>
              </w:rPr>
            </w:pPr>
          </w:p>
        </w:tc>
      </w:tr>
    </w:tbl>
    <w:p w14:paraId="2353FBBE" w14:textId="77777777" w:rsidR="00283825" w:rsidRPr="00283825" w:rsidRDefault="00283825" w:rsidP="00283825"/>
    <w:p w14:paraId="1AA43AD5" w14:textId="13E02796" w:rsidR="00EE67CA" w:rsidRDefault="00EE67CA" w:rsidP="00EE67CA">
      <w:pPr>
        <w:pStyle w:val="Heading2"/>
      </w:pPr>
      <w:bookmarkStart w:id="137" w:name="_Toc79998100"/>
      <w:r>
        <w:t xml:space="preserve">Business Object: </w:t>
      </w:r>
      <w:r w:rsidR="00FD744F">
        <w:t>Offering Default Access</w:t>
      </w:r>
      <w:bookmarkEnd w:id="137"/>
    </w:p>
    <w:tbl>
      <w:tblPr>
        <w:tblStyle w:val="GridTable4-Accent11"/>
        <w:tblW w:w="5000" w:type="pct"/>
        <w:tblLook w:val="0420" w:firstRow="1" w:lastRow="0" w:firstColumn="0" w:lastColumn="0" w:noHBand="0" w:noVBand="1"/>
      </w:tblPr>
      <w:tblGrid>
        <w:gridCol w:w="525"/>
        <w:gridCol w:w="2039"/>
        <w:gridCol w:w="1964"/>
        <w:gridCol w:w="1072"/>
        <w:gridCol w:w="524"/>
        <w:gridCol w:w="866"/>
        <w:gridCol w:w="1742"/>
        <w:gridCol w:w="1148"/>
        <w:gridCol w:w="1082"/>
        <w:gridCol w:w="2507"/>
        <w:gridCol w:w="479"/>
      </w:tblGrid>
      <w:tr w:rsidR="00FF0F4F" w:rsidRPr="0034692A" w14:paraId="15F20490" w14:textId="77777777" w:rsidTr="00FF0F4F">
        <w:trPr>
          <w:cnfStyle w:val="100000000000" w:firstRow="1" w:lastRow="0" w:firstColumn="0" w:lastColumn="0" w:oddVBand="0" w:evenVBand="0" w:oddHBand="0" w:evenHBand="0" w:firstRowFirstColumn="0" w:firstRowLastColumn="0" w:lastRowFirstColumn="0" w:lastRowLastColumn="0"/>
          <w:trHeight w:val="247"/>
          <w:tblHeader/>
        </w:trPr>
        <w:tc>
          <w:tcPr>
            <w:tcW w:w="140" w:type="pct"/>
          </w:tcPr>
          <w:p w14:paraId="618D86F6"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31" w:type="pct"/>
          </w:tcPr>
          <w:p w14:paraId="0D7F72C6"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704" w:type="pct"/>
          </w:tcPr>
          <w:p w14:paraId="6D62BC84"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354" w:type="pct"/>
          </w:tcPr>
          <w:p w14:paraId="7FE702B2"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40" w:type="pct"/>
          </w:tcPr>
          <w:p w14:paraId="5C5F527C"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284" w:type="pct"/>
          </w:tcPr>
          <w:p w14:paraId="4FEC4792"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618" w:type="pct"/>
          </w:tcPr>
          <w:p w14:paraId="368294CA"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83" w:type="pct"/>
          </w:tcPr>
          <w:p w14:paraId="4A92E0AD"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607" w:type="pct"/>
          </w:tcPr>
          <w:p w14:paraId="7FC217C6"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916" w:type="pct"/>
          </w:tcPr>
          <w:p w14:paraId="5416F958"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22" w:type="pct"/>
          </w:tcPr>
          <w:p w14:paraId="10688CE6"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7B51BD" w:rsidRPr="0034692A" w14:paraId="66E39CDB" w14:textId="77777777" w:rsidTr="00FF0F4F">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00A5B3DA"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31" w:type="pct"/>
          </w:tcPr>
          <w:p w14:paraId="6FF153C3"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04" w:type="pct"/>
          </w:tcPr>
          <w:p w14:paraId="18274812"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54" w:type="pct"/>
          </w:tcPr>
          <w:p w14:paraId="36048CAB"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40" w:type="pct"/>
          </w:tcPr>
          <w:p w14:paraId="67954373"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284" w:type="pct"/>
          </w:tcPr>
          <w:p w14:paraId="64498FFB"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618" w:type="pct"/>
          </w:tcPr>
          <w:p w14:paraId="75257E07"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83" w:type="pct"/>
          </w:tcPr>
          <w:p w14:paraId="3A60B752"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607" w:type="pct"/>
          </w:tcPr>
          <w:p w14:paraId="2B65AA78"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916" w:type="pct"/>
          </w:tcPr>
          <w:p w14:paraId="764983B9"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22" w:type="pct"/>
          </w:tcPr>
          <w:p w14:paraId="7D4F5101"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r>
      <w:tr w:rsidR="003132FA" w:rsidRPr="0034692A" w14:paraId="5D70A2A2" w14:textId="77777777" w:rsidTr="00FF0F4F">
        <w:trPr>
          <w:trHeight w:val="247"/>
        </w:trPr>
        <w:tc>
          <w:tcPr>
            <w:tcW w:w="140" w:type="pct"/>
          </w:tcPr>
          <w:p w14:paraId="45056363" w14:textId="487E01D3"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1</w:t>
            </w:r>
          </w:p>
        </w:tc>
        <w:tc>
          <w:tcPr>
            <w:tcW w:w="731" w:type="pct"/>
          </w:tcPr>
          <w:p w14:paraId="7AC2A108" w14:textId="2518E647"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WLF_ACCESS_PERMISSIONS_F</w:t>
            </w:r>
          </w:p>
        </w:tc>
        <w:tc>
          <w:tcPr>
            <w:tcW w:w="704" w:type="pct"/>
          </w:tcPr>
          <w:p w14:paraId="17A8A878" w14:textId="4746F77A"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Default_Access_Id</w:t>
            </w:r>
            <w:proofErr w:type="spellEnd"/>
          </w:p>
        </w:tc>
        <w:tc>
          <w:tcPr>
            <w:tcW w:w="354" w:type="pct"/>
          </w:tcPr>
          <w:p w14:paraId="3C53C11C" w14:textId="0890DA51"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Number(18)</w:t>
            </w:r>
          </w:p>
        </w:tc>
        <w:tc>
          <w:tcPr>
            <w:tcW w:w="140" w:type="pct"/>
          </w:tcPr>
          <w:p w14:paraId="74242DE1" w14:textId="2032BBE6"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284" w:type="pct"/>
          </w:tcPr>
          <w:p w14:paraId="2B01015B" w14:textId="3814047B"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Course.dat</w:t>
            </w:r>
          </w:p>
        </w:tc>
        <w:tc>
          <w:tcPr>
            <w:tcW w:w="618" w:type="pct"/>
          </w:tcPr>
          <w:p w14:paraId="609DDA32" w14:textId="72FCBF38"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DefaultAccessId</w:t>
            </w:r>
            <w:proofErr w:type="spellEnd"/>
          </w:p>
        </w:tc>
        <w:tc>
          <w:tcPr>
            <w:tcW w:w="383" w:type="pct"/>
          </w:tcPr>
          <w:p w14:paraId="22C89DB6" w14:textId="6540ADB2"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Number(18)</w:t>
            </w:r>
          </w:p>
        </w:tc>
        <w:tc>
          <w:tcPr>
            <w:tcW w:w="607" w:type="pct"/>
          </w:tcPr>
          <w:p w14:paraId="05571807"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916" w:type="pct"/>
          </w:tcPr>
          <w:p w14:paraId="79416DE6"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122" w:type="pct"/>
          </w:tcPr>
          <w:p w14:paraId="5E221AF2"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r>
      <w:tr w:rsidR="003132FA" w:rsidRPr="0034692A" w14:paraId="29AF5C91"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51C1032" w14:textId="7D54644C"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2</w:t>
            </w:r>
          </w:p>
        </w:tc>
        <w:tc>
          <w:tcPr>
            <w:tcW w:w="731" w:type="pct"/>
          </w:tcPr>
          <w:p w14:paraId="60A624DB" w14:textId="2998A143"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WLF_ACCESS_PERMISSIONS_F</w:t>
            </w:r>
          </w:p>
        </w:tc>
        <w:tc>
          <w:tcPr>
            <w:tcW w:w="704" w:type="pct"/>
          </w:tcPr>
          <w:p w14:paraId="60E0C577" w14:textId="5F6F3F4F"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Default_Access_Number</w:t>
            </w:r>
            <w:proofErr w:type="spellEnd"/>
          </w:p>
        </w:tc>
        <w:tc>
          <w:tcPr>
            <w:tcW w:w="354" w:type="pct"/>
          </w:tcPr>
          <w:p w14:paraId="2A045341" w14:textId="49DCADD6"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Varchar2(30)</w:t>
            </w:r>
          </w:p>
        </w:tc>
        <w:tc>
          <w:tcPr>
            <w:tcW w:w="140" w:type="pct"/>
          </w:tcPr>
          <w:p w14:paraId="02FAA31C" w14:textId="3205D96A"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Y</w:t>
            </w:r>
          </w:p>
        </w:tc>
        <w:tc>
          <w:tcPr>
            <w:tcW w:w="284" w:type="pct"/>
          </w:tcPr>
          <w:p w14:paraId="64500904"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618" w:type="pct"/>
          </w:tcPr>
          <w:p w14:paraId="6D76BFDC" w14:textId="257275DA"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DefaultAccessNumber</w:t>
            </w:r>
            <w:proofErr w:type="spellEnd"/>
          </w:p>
        </w:tc>
        <w:tc>
          <w:tcPr>
            <w:tcW w:w="383" w:type="pct"/>
          </w:tcPr>
          <w:p w14:paraId="7FAB50DB" w14:textId="331FE478"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Varchar2(30)</w:t>
            </w:r>
          </w:p>
        </w:tc>
        <w:tc>
          <w:tcPr>
            <w:tcW w:w="607" w:type="pct"/>
          </w:tcPr>
          <w:p w14:paraId="6A49DE29"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916" w:type="pct"/>
          </w:tcPr>
          <w:p w14:paraId="2EDCCDCC"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122" w:type="pct"/>
          </w:tcPr>
          <w:p w14:paraId="67CFCB19"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r>
      <w:tr w:rsidR="003132FA" w:rsidRPr="0034692A" w14:paraId="5268BE03" w14:textId="77777777" w:rsidTr="00FF0F4F">
        <w:trPr>
          <w:trHeight w:val="247"/>
        </w:trPr>
        <w:tc>
          <w:tcPr>
            <w:tcW w:w="140" w:type="pct"/>
          </w:tcPr>
          <w:p w14:paraId="43136A18" w14:textId="698C92E1"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lastRenderedPageBreak/>
              <w:t>3</w:t>
            </w:r>
          </w:p>
        </w:tc>
        <w:tc>
          <w:tcPr>
            <w:tcW w:w="731" w:type="pct"/>
          </w:tcPr>
          <w:p w14:paraId="5AD9E379" w14:textId="50EB9FEC"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WLF_ACCESS_PERMISSIONS_F</w:t>
            </w:r>
          </w:p>
        </w:tc>
        <w:tc>
          <w:tcPr>
            <w:tcW w:w="704" w:type="pct"/>
          </w:tcPr>
          <w:p w14:paraId="73F8811B" w14:textId="7A6306EF"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Effective_Start_Date</w:t>
            </w:r>
            <w:proofErr w:type="spellEnd"/>
          </w:p>
        </w:tc>
        <w:tc>
          <w:tcPr>
            <w:tcW w:w="354" w:type="pct"/>
          </w:tcPr>
          <w:p w14:paraId="1F7DD515" w14:textId="440DF5BC"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Date</w:t>
            </w:r>
          </w:p>
        </w:tc>
        <w:tc>
          <w:tcPr>
            <w:tcW w:w="140" w:type="pct"/>
          </w:tcPr>
          <w:p w14:paraId="39644C3D" w14:textId="66991153"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Y</w:t>
            </w:r>
          </w:p>
        </w:tc>
        <w:tc>
          <w:tcPr>
            <w:tcW w:w="284" w:type="pct"/>
          </w:tcPr>
          <w:p w14:paraId="57CD902F"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618" w:type="pct"/>
          </w:tcPr>
          <w:p w14:paraId="0421349E" w14:textId="193A89CD"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EffectiveStartDate</w:t>
            </w:r>
            <w:proofErr w:type="spellEnd"/>
          </w:p>
        </w:tc>
        <w:tc>
          <w:tcPr>
            <w:tcW w:w="383" w:type="pct"/>
          </w:tcPr>
          <w:p w14:paraId="08EC4733" w14:textId="75C53F7B"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Date</w:t>
            </w:r>
          </w:p>
        </w:tc>
        <w:tc>
          <w:tcPr>
            <w:tcW w:w="607" w:type="pct"/>
          </w:tcPr>
          <w:p w14:paraId="6B743309"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916" w:type="pct"/>
          </w:tcPr>
          <w:p w14:paraId="63D6D35C"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122" w:type="pct"/>
          </w:tcPr>
          <w:p w14:paraId="43774A43"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r>
      <w:tr w:rsidR="003132FA" w:rsidRPr="0034692A" w14:paraId="2A801A2F"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FA8D254" w14:textId="2B2152DD"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4</w:t>
            </w:r>
          </w:p>
        </w:tc>
        <w:tc>
          <w:tcPr>
            <w:tcW w:w="731" w:type="pct"/>
          </w:tcPr>
          <w:p w14:paraId="2A99A527" w14:textId="3874A175"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WLF_ACCESS_PERMISSIONS_F</w:t>
            </w:r>
          </w:p>
        </w:tc>
        <w:tc>
          <w:tcPr>
            <w:tcW w:w="704" w:type="pct"/>
          </w:tcPr>
          <w:p w14:paraId="63618B54" w14:textId="6D62CFAE"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Effective_End_Date</w:t>
            </w:r>
            <w:proofErr w:type="spellEnd"/>
          </w:p>
        </w:tc>
        <w:tc>
          <w:tcPr>
            <w:tcW w:w="354" w:type="pct"/>
          </w:tcPr>
          <w:p w14:paraId="302AFE44" w14:textId="02C63FAC"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Date</w:t>
            </w:r>
          </w:p>
        </w:tc>
        <w:tc>
          <w:tcPr>
            <w:tcW w:w="140" w:type="pct"/>
          </w:tcPr>
          <w:p w14:paraId="7C694DFE"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284" w:type="pct"/>
          </w:tcPr>
          <w:p w14:paraId="6EE1FA90"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618" w:type="pct"/>
          </w:tcPr>
          <w:p w14:paraId="6E5658BA" w14:textId="0A856DE6"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EffectiveEndDate</w:t>
            </w:r>
            <w:proofErr w:type="spellEnd"/>
          </w:p>
        </w:tc>
        <w:tc>
          <w:tcPr>
            <w:tcW w:w="383" w:type="pct"/>
          </w:tcPr>
          <w:p w14:paraId="0196BF80" w14:textId="3BD5BDD0"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Date</w:t>
            </w:r>
          </w:p>
        </w:tc>
        <w:tc>
          <w:tcPr>
            <w:tcW w:w="607" w:type="pct"/>
          </w:tcPr>
          <w:p w14:paraId="0F3D4295" w14:textId="11DFBA4F"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31-DEC-4712</w:t>
            </w:r>
          </w:p>
        </w:tc>
        <w:tc>
          <w:tcPr>
            <w:tcW w:w="916" w:type="pct"/>
          </w:tcPr>
          <w:p w14:paraId="3C3000A2"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122" w:type="pct"/>
          </w:tcPr>
          <w:p w14:paraId="1895162A"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r>
      <w:tr w:rsidR="003132FA" w:rsidRPr="0034692A" w14:paraId="348F01C7" w14:textId="77777777" w:rsidTr="00FF0F4F">
        <w:trPr>
          <w:trHeight w:val="247"/>
        </w:trPr>
        <w:tc>
          <w:tcPr>
            <w:tcW w:w="140" w:type="pct"/>
          </w:tcPr>
          <w:p w14:paraId="03C472A7" w14:textId="4EFB2684"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5</w:t>
            </w:r>
          </w:p>
        </w:tc>
        <w:tc>
          <w:tcPr>
            <w:tcW w:w="731" w:type="pct"/>
          </w:tcPr>
          <w:p w14:paraId="226F2BA3" w14:textId="14016A2D"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WLF_ACCESS_PERMISSIONS_F</w:t>
            </w:r>
          </w:p>
        </w:tc>
        <w:tc>
          <w:tcPr>
            <w:tcW w:w="704" w:type="pct"/>
          </w:tcPr>
          <w:p w14:paraId="1DE9E42F" w14:textId="1552FA1F"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Self_View_Mode</w:t>
            </w:r>
            <w:proofErr w:type="spellEnd"/>
          </w:p>
        </w:tc>
        <w:tc>
          <w:tcPr>
            <w:tcW w:w="354" w:type="pct"/>
          </w:tcPr>
          <w:p w14:paraId="30E39BFE" w14:textId="2B522C76"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Varchar2(30)</w:t>
            </w:r>
          </w:p>
        </w:tc>
        <w:tc>
          <w:tcPr>
            <w:tcW w:w="140" w:type="pct"/>
          </w:tcPr>
          <w:p w14:paraId="26E42C9A" w14:textId="0A80835C"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Y</w:t>
            </w:r>
          </w:p>
        </w:tc>
        <w:tc>
          <w:tcPr>
            <w:tcW w:w="284" w:type="pct"/>
          </w:tcPr>
          <w:p w14:paraId="1A8FD4CF"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618" w:type="pct"/>
          </w:tcPr>
          <w:p w14:paraId="1AE3B9E8" w14:textId="7F3C27C0"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SelfViewMode</w:t>
            </w:r>
            <w:proofErr w:type="spellEnd"/>
          </w:p>
        </w:tc>
        <w:tc>
          <w:tcPr>
            <w:tcW w:w="383" w:type="pct"/>
          </w:tcPr>
          <w:p w14:paraId="2D5FAF4E" w14:textId="41CDEDF5"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Varchar2(30)</w:t>
            </w:r>
          </w:p>
        </w:tc>
        <w:tc>
          <w:tcPr>
            <w:tcW w:w="607" w:type="pct"/>
          </w:tcPr>
          <w:p w14:paraId="4AD51BC0"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916" w:type="pct"/>
          </w:tcPr>
          <w:p w14:paraId="6C967B79" w14:textId="142E9790"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Validate against lookup ORA_WLF_VIEW_MODE in Fusion</w:t>
            </w:r>
          </w:p>
        </w:tc>
        <w:tc>
          <w:tcPr>
            <w:tcW w:w="122" w:type="pct"/>
          </w:tcPr>
          <w:p w14:paraId="640BD248"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r>
      <w:tr w:rsidR="003132FA" w:rsidRPr="0034692A" w14:paraId="5362F501"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0CED88B" w14:textId="5A7934B2"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6</w:t>
            </w:r>
          </w:p>
        </w:tc>
        <w:tc>
          <w:tcPr>
            <w:tcW w:w="731" w:type="pct"/>
          </w:tcPr>
          <w:p w14:paraId="7A562B21" w14:textId="76E77225"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WLF_ACCESS_PERMISSIONS_F</w:t>
            </w:r>
          </w:p>
        </w:tc>
        <w:tc>
          <w:tcPr>
            <w:tcW w:w="704" w:type="pct"/>
          </w:tcPr>
          <w:p w14:paraId="56C17AA3" w14:textId="2812DB58"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Self_Initial_Status</w:t>
            </w:r>
            <w:proofErr w:type="spellEnd"/>
          </w:p>
        </w:tc>
        <w:tc>
          <w:tcPr>
            <w:tcW w:w="354" w:type="pct"/>
          </w:tcPr>
          <w:p w14:paraId="578A9D8C" w14:textId="76759A01"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Varchar2(30)</w:t>
            </w:r>
          </w:p>
        </w:tc>
        <w:tc>
          <w:tcPr>
            <w:tcW w:w="140" w:type="pct"/>
          </w:tcPr>
          <w:p w14:paraId="7BCAF7FF" w14:textId="18A20CCE"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Y</w:t>
            </w:r>
          </w:p>
        </w:tc>
        <w:tc>
          <w:tcPr>
            <w:tcW w:w="284" w:type="pct"/>
          </w:tcPr>
          <w:p w14:paraId="3498E04F"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618" w:type="pct"/>
          </w:tcPr>
          <w:p w14:paraId="67E1F51D" w14:textId="1BD1F8CE"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SelfInitialStatus</w:t>
            </w:r>
            <w:proofErr w:type="spellEnd"/>
          </w:p>
        </w:tc>
        <w:tc>
          <w:tcPr>
            <w:tcW w:w="383" w:type="pct"/>
          </w:tcPr>
          <w:p w14:paraId="62853F23" w14:textId="6142B2A1"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Varchar2(30)</w:t>
            </w:r>
          </w:p>
        </w:tc>
        <w:tc>
          <w:tcPr>
            <w:tcW w:w="607" w:type="pct"/>
          </w:tcPr>
          <w:p w14:paraId="2CD4073F"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916" w:type="pct"/>
          </w:tcPr>
          <w:p w14:paraId="5D26B415" w14:textId="56CBA261"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Validate against lookup ORA_WLF_INIT_ASSGN_STATE_EMP in Fusion</w:t>
            </w:r>
          </w:p>
        </w:tc>
        <w:tc>
          <w:tcPr>
            <w:tcW w:w="122" w:type="pct"/>
          </w:tcPr>
          <w:p w14:paraId="30D76C50"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r>
      <w:tr w:rsidR="003132FA" w:rsidRPr="0034692A" w14:paraId="21FD3897" w14:textId="77777777" w:rsidTr="00FF0F4F">
        <w:trPr>
          <w:trHeight w:val="247"/>
        </w:trPr>
        <w:tc>
          <w:tcPr>
            <w:tcW w:w="140" w:type="pct"/>
          </w:tcPr>
          <w:p w14:paraId="7E83F470" w14:textId="5D213F8C"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7</w:t>
            </w:r>
          </w:p>
        </w:tc>
        <w:tc>
          <w:tcPr>
            <w:tcW w:w="731" w:type="pct"/>
          </w:tcPr>
          <w:p w14:paraId="274573EF" w14:textId="5F8FD5AB"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WLF_ACCESS_PERMISSIONS_F</w:t>
            </w:r>
          </w:p>
        </w:tc>
        <w:tc>
          <w:tcPr>
            <w:tcW w:w="704" w:type="pct"/>
          </w:tcPr>
          <w:p w14:paraId="2E7D6C6B" w14:textId="2C04EBF8"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Self_Enroll_Form</w:t>
            </w:r>
            <w:proofErr w:type="spellEnd"/>
          </w:p>
        </w:tc>
        <w:tc>
          <w:tcPr>
            <w:tcW w:w="354" w:type="pct"/>
          </w:tcPr>
          <w:p w14:paraId="1CB5217C" w14:textId="53DD63AE"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Varchar2(30)</w:t>
            </w:r>
          </w:p>
        </w:tc>
        <w:tc>
          <w:tcPr>
            <w:tcW w:w="140" w:type="pct"/>
          </w:tcPr>
          <w:p w14:paraId="6BD25900"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284" w:type="pct"/>
          </w:tcPr>
          <w:p w14:paraId="7FAD55B9"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618" w:type="pct"/>
          </w:tcPr>
          <w:p w14:paraId="37BE9CCF" w14:textId="6F45FB33"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SelfEnrollForm</w:t>
            </w:r>
            <w:proofErr w:type="spellEnd"/>
          </w:p>
        </w:tc>
        <w:tc>
          <w:tcPr>
            <w:tcW w:w="383" w:type="pct"/>
          </w:tcPr>
          <w:p w14:paraId="26927BC1" w14:textId="6AC2D06E"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Varchar2(30)</w:t>
            </w:r>
          </w:p>
        </w:tc>
        <w:tc>
          <w:tcPr>
            <w:tcW w:w="607" w:type="pct"/>
          </w:tcPr>
          <w:p w14:paraId="5CA26AB0"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916" w:type="pct"/>
          </w:tcPr>
          <w:p w14:paraId="5DE3B807" w14:textId="4EC3045F"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YES/NO</w:t>
            </w:r>
          </w:p>
        </w:tc>
        <w:tc>
          <w:tcPr>
            <w:tcW w:w="122" w:type="pct"/>
          </w:tcPr>
          <w:p w14:paraId="0417D96F"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r>
      <w:tr w:rsidR="003132FA" w:rsidRPr="0034692A" w14:paraId="77A28793"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8ED4519" w14:textId="2A8B8662"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8</w:t>
            </w:r>
          </w:p>
        </w:tc>
        <w:tc>
          <w:tcPr>
            <w:tcW w:w="731" w:type="pct"/>
          </w:tcPr>
          <w:p w14:paraId="118090D3" w14:textId="45AF1739"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WLF_ACCESS_PERMISSIONS_F</w:t>
            </w:r>
          </w:p>
        </w:tc>
        <w:tc>
          <w:tcPr>
            <w:tcW w:w="704" w:type="pct"/>
          </w:tcPr>
          <w:p w14:paraId="0C409FBC" w14:textId="691AB355"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Self_Activate_Approve</w:t>
            </w:r>
            <w:proofErr w:type="spellEnd"/>
          </w:p>
        </w:tc>
        <w:tc>
          <w:tcPr>
            <w:tcW w:w="354" w:type="pct"/>
          </w:tcPr>
          <w:p w14:paraId="263CA1CD" w14:textId="405EA49D"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Varchar2(30)</w:t>
            </w:r>
          </w:p>
        </w:tc>
        <w:tc>
          <w:tcPr>
            <w:tcW w:w="140" w:type="pct"/>
          </w:tcPr>
          <w:p w14:paraId="7F17F947"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284" w:type="pct"/>
          </w:tcPr>
          <w:p w14:paraId="55C327C1"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618" w:type="pct"/>
          </w:tcPr>
          <w:p w14:paraId="3AD906D5" w14:textId="09DDE19F"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SelfActivateApprove</w:t>
            </w:r>
            <w:proofErr w:type="spellEnd"/>
          </w:p>
        </w:tc>
        <w:tc>
          <w:tcPr>
            <w:tcW w:w="383" w:type="pct"/>
          </w:tcPr>
          <w:p w14:paraId="32E7EC8D" w14:textId="20254849"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Varchar2(30)</w:t>
            </w:r>
          </w:p>
        </w:tc>
        <w:tc>
          <w:tcPr>
            <w:tcW w:w="607" w:type="pct"/>
          </w:tcPr>
          <w:p w14:paraId="066AA888"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916" w:type="pct"/>
          </w:tcPr>
          <w:p w14:paraId="44D00B93" w14:textId="5152E2D9"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Validate against lookup ORA_WLF_SS_ASSGN_AUTOACTIVATE in Fusion</w:t>
            </w:r>
          </w:p>
        </w:tc>
        <w:tc>
          <w:tcPr>
            <w:tcW w:w="122" w:type="pct"/>
          </w:tcPr>
          <w:p w14:paraId="7C58D9A5"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r>
      <w:tr w:rsidR="003132FA" w:rsidRPr="0034692A" w14:paraId="12D33BA8" w14:textId="77777777" w:rsidTr="00FF0F4F">
        <w:trPr>
          <w:trHeight w:val="247"/>
        </w:trPr>
        <w:tc>
          <w:tcPr>
            <w:tcW w:w="140" w:type="pct"/>
          </w:tcPr>
          <w:p w14:paraId="3AAAB884" w14:textId="73D57FDD"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9</w:t>
            </w:r>
          </w:p>
        </w:tc>
        <w:tc>
          <w:tcPr>
            <w:tcW w:w="731" w:type="pct"/>
          </w:tcPr>
          <w:p w14:paraId="4275682F" w14:textId="609723BD"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WLF_ACCESS_PERMISSIONS_F</w:t>
            </w:r>
          </w:p>
        </w:tc>
        <w:tc>
          <w:tcPr>
            <w:tcW w:w="704" w:type="pct"/>
          </w:tcPr>
          <w:p w14:paraId="2D2AB0D0" w14:textId="2142FD94"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Self_Enroll_Questionnaire</w:t>
            </w:r>
            <w:proofErr w:type="spellEnd"/>
          </w:p>
        </w:tc>
        <w:tc>
          <w:tcPr>
            <w:tcW w:w="354" w:type="pct"/>
          </w:tcPr>
          <w:p w14:paraId="59CDD7F4" w14:textId="2206CA2B"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Varchar2(30)</w:t>
            </w:r>
          </w:p>
        </w:tc>
        <w:tc>
          <w:tcPr>
            <w:tcW w:w="140" w:type="pct"/>
          </w:tcPr>
          <w:p w14:paraId="48E294EA"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284" w:type="pct"/>
          </w:tcPr>
          <w:p w14:paraId="3777B6B7"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618" w:type="pct"/>
          </w:tcPr>
          <w:p w14:paraId="06A95EEE" w14:textId="79869E52"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SelfEnrollQuestionnaire</w:t>
            </w:r>
            <w:proofErr w:type="spellEnd"/>
          </w:p>
        </w:tc>
        <w:tc>
          <w:tcPr>
            <w:tcW w:w="383" w:type="pct"/>
          </w:tcPr>
          <w:p w14:paraId="2AAB78C6" w14:textId="3C74B3AA"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Varchar2(30)</w:t>
            </w:r>
          </w:p>
        </w:tc>
        <w:tc>
          <w:tcPr>
            <w:tcW w:w="607" w:type="pct"/>
          </w:tcPr>
          <w:p w14:paraId="0F451322" w14:textId="521C7AD4" w:rsidR="003132FA" w:rsidRPr="00D74526" w:rsidRDefault="00DE6437"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Y/N</w:t>
            </w:r>
          </w:p>
        </w:tc>
        <w:tc>
          <w:tcPr>
            <w:tcW w:w="916" w:type="pct"/>
          </w:tcPr>
          <w:p w14:paraId="67FBB29A" w14:textId="29A0F7F9"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122" w:type="pct"/>
          </w:tcPr>
          <w:p w14:paraId="3DFFA113"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r>
      <w:tr w:rsidR="003132FA" w:rsidRPr="0034692A" w14:paraId="641ABB7D"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AAC537E" w14:textId="535D85F2"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10</w:t>
            </w:r>
          </w:p>
        </w:tc>
        <w:tc>
          <w:tcPr>
            <w:tcW w:w="731" w:type="pct"/>
          </w:tcPr>
          <w:p w14:paraId="000BDE1F" w14:textId="45E8757F"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WLF_ACCESS_PERMISSIONS_F</w:t>
            </w:r>
          </w:p>
        </w:tc>
        <w:tc>
          <w:tcPr>
            <w:tcW w:w="704" w:type="pct"/>
          </w:tcPr>
          <w:p w14:paraId="6254FA77" w14:textId="01F06826"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Self_Questionnaire_Code</w:t>
            </w:r>
            <w:proofErr w:type="spellEnd"/>
          </w:p>
        </w:tc>
        <w:tc>
          <w:tcPr>
            <w:tcW w:w="354" w:type="pct"/>
          </w:tcPr>
          <w:p w14:paraId="711991B4" w14:textId="7ED83991"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Varchar2(240)</w:t>
            </w:r>
          </w:p>
        </w:tc>
        <w:tc>
          <w:tcPr>
            <w:tcW w:w="140" w:type="pct"/>
          </w:tcPr>
          <w:p w14:paraId="7CF79222"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284" w:type="pct"/>
          </w:tcPr>
          <w:p w14:paraId="40AE2A59"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618" w:type="pct"/>
          </w:tcPr>
          <w:p w14:paraId="749B65E1" w14:textId="48255F9F"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SelfQuestionnaireCode</w:t>
            </w:r>
            <w:proofErr w:type="spellEnd"/>
          </w:p>
        </w:tc>
        <w:tc>
          <w:tcPr>
            <w:tcW w:w="383" w:type="pct"/>
          </w:tcPr>
          <w:p w14:paraId="08A068DF" w14:textId="5CD22F8D"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Varchar2(240)</w:t>
            </w:r>
          </w:p>
        </w:tc>
        <w:tc>
          <w:tcPr>
            <w:tcW w:w="607" w:type="pct"/>
          </w:tcPr>
          <w:p w14:paraId="0CE3D781"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916" w:type="pct"/>
          </w:tcPr>
          <w:p w14:paraId="1BCF34F3"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122" w:type="pct"/>
          </w:tcPr>
          <w:p w14:paraId="772F13E2"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r>
      <w:tr w:rsidR="003132FA" w:rsidRPr="0034692A" w14:paraId="63D8A1B1" w14:textId="77777777" w:rsidTr="00FF0F4F">
        <w:trPr>
          <w:trHeight w:val="247"/>
        </w:trPr>
        <w:tc>
          <w:tcPr>
            <w:tcW w:w="140" w:type="pct"/>
          </w:tcPr>
          <w:p w14:paraId="477F0263" w14:textId="0677176E"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11</w:t>
            </w:r>
          </w:p>
        </w:tc>
        <w:tc>
          <w:tcPr>
            <w:tcW w:w="731" w:type="pct"/>
          </w:tcPr>
          <w:p w14:paraId="6E8B7664" w14:textId="21CA9D52"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WLF_ACCESS_PERMISSIONS_F</w:t>
            </w:r>
          </w:p>
        </w:tc>
        <w:tc>
          <w:tcPr>
            <w:tcW w:w="704" w:type="pct"/>
          </w:tcPr>
          <w:p w14:paraId="7749BFC7" w14:textId="75021BC4"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Self_Prereq_Type</w:t>
            </w:r>
            <w:proofErr w:type="spellEnd"/>
          </w:p>
        </w:tc>
        <w:tc>
          <w:tcPr>
            <w:tcW w:w="354" w:type="pct"/>
          </w:tcPr>
          <w:p w14:paraId="634F3365" w14:textId="6CF02B42"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Varchar2(30)</w:t>
            </w:r>
          </w:p>
        </w:tc>
        <w:tc>
          <w:tcPr>
            <w:tcW w:w="140" w:type="pct"/>
          </w:tcPr>
          <w:p w14:paraId="70739E81"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284" w:type="pct"/>
          </w:tcPr>
          <w:p w14:paraId="1E949B86"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618" w:type="pct"/>
          </w:tcPr>
          <w:p w14:paraId="461F2372" w14:textId="54B862F5"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SelfPrereqType</w:t>
            </w:r>
            <w:proofErr w:type="spellEnd"/>
          </w:p>
        </w:tc>
        <w:tc>
          <w:tcPr>
            <w:tcW w:w="383" w:type="pct"/>
          </w:tcPr>
          <w:p w14:paraId="339F95FF" w14:textId="40B94511"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Varchar2(30)</w:t>
            </w:r>
          </w:p>
        </w:tc>
        <w:tc>
          <w:tcPr>
            <w:tcW w:w="607" w:type="pct"/>
          </w:tcPr>
          <w:p w14:paraId="0C4A195A"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916" w:type="pct"/>
          </w:tcPr>
          <w:p w14:paraId="11BB50A3"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122" w:type="pct"/>
          </w:tcPr>
          <w:p w14:paraId="5A1146DE"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r>
      <w:tr w:rsidR="003132FA" w:rsidRPr="0034692A" w14:paraId="2AA6D6B9"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8BFE47D" w14:textId="1E9B84E1"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12</w:t>
            </w:r>
          </w:p>
        </w:tc>
        <w:tc>
          <w:tcPr>
            <w:tcW w:w="731" w:type="pct"/>
          </w:tcPr>
          <w:p w14:paraId="44AD3313" w14:textId="4F456E33"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WLF_ACCESS_PERMISSIONS_F</w:t>
            </w:r>
          </w:p>
        </w:tc>
        <w:tc>
          <w:tcPr>
            <w:tcW w:w="704" w:type="pct"/>
          </w:tcPr>
          <w:p w14:paraId="438D4B6D" w14:textId="35A178CA"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Self_Withdraw_Prereq_Days</w:t>
            </w:r>
            <w:proofErr w:type="spellEnd"/>
          </w:p>
        </w:tc>
        <w:tc>
          <w:tcPr>
            <w:tcW w:w="354" w:type="pct"/>
          </w:tcPr>
          <w:p w14:paraId="1E93612D" w14:textId="0EA3A432"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Number</w:t>
            </w:r>
          </w:p>
        </w:tc>
        <w:tc>
          <w:tcPr>
            <w:tcW w:w="140" w:type="pct"/>
          </w:tcPr>
          <w:p w14:paraId="1703C741"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284" w:type="pct"/>
          </w:tcPr>
          <w:p w14:paraId="06FFBC2B"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618" w:type="pct"/>
          </w:tcPr>
          <w:p w14:paraId="1BE26FE7" w14:textId="36DEB83B"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SelfWithdrawPrereqDays</w:t>
            </w:r>
            <w:proofErr w:type="spellEnd"/>
          </w:p>
        </w:tc>
        <w:tc>
          <w:tcPr>
            <w:tcW w:w="383" w:type="pct"/>
          </w:tcPr>
          <w:p w14:paraId="58EB9FD2" w14:textId="194E6D67"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Number</w:t>
            </w:r>
          </w:p>
        </w:tc>
        <w:tc>
          <w:tcPr>
            <w:tcW w:w="607" w:type="pct"/>
          </w:tcPr>
          <w:p w14:paraId="625F3040"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916" w:type="pct"/>
          </w:tcPr>
          <w:p w14:paraId="78CAF5D7"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122" w:type="pct"/>
          </w:tcPr>
          <w:p w14:paraId="1D463D35"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r>
      <w:tr w:rsidR="003132FA" w:rsidRPr="0034692A" w14:paraId="7B1FC581" w14:textId="77777777" w:rsidTr="00FF0F4F">
        <w:trPr>
          <w:trHeight w:val="247"/>
        </w:trPr>
        <w:tc>
          <w:tcPr>
            <w:tcW w:w="140" w:type="pct"/>
          </w:tcPr>
          <w:p w14:paraId="5D884116" w14:textId="70C7C435"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13</w:t>
            </w:r>
          </w:p>
        </w:tc>
        <w:tc>
          <w:tcPr>
            <w:tcW w:w="731" w:type="pct"/>
          </w:tcPr>
          <w:p w14:paraId="4F35C694" w14:textId="3ABF2382"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WLF_ACCESS_PERMISSIONS_F</w:t>
            </w:r>
          </w:p>
        </w:tc>
        <w:tc>
          <w:tcPr>
            <w:tcW w:w="704" w:type="pct"/>
          </w:tcPr>
          <w:p w14:paraId="5D0FF095" w14:textId="51C20E9D"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Mgr_Initial_Status</w:t>
            </w:r>
            <w:proofErr w:type="spellEnd"/>
          </w:p>
        </w:tc>
        <w:tc>
          <w:tcPr>
            <w:tcW w:w="354" w:type="pct"/>
          </w:tcPr>
          <w:p w14:paraId="478D75A5" w14:textId="1CB77574"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Varchar2(30)</w:t>
            </w:r>
          </w:p>
        </w:tc>
        <w:tc>
          <w:tcPr>
            <w:tcW w:w="140" w:type="pct"/>
          </w:tcPr>
          <w:p w14:paraId="18E71BE7" w14:textId="4521A381"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Y</w:t>
            </w:r>
          </w:p>
        </w:tc>
        <w:tc>
          <w:tcPr>
            <w:tcW w:w="284" w:type="pct"/>
          </w:tcPr>
          <w:p w14:paraId="7526220A"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618" w:type="pct"/>
          </w:tcPr>
          <w:p w14:paraId="52F4D184" w14:textId="368A66D4"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MgrInitialStatus</w:t>
            </w:r>
            <w:proofErr w:type="spellEnd"/>
          </w:p>
        </w:tc>
        <w:tc>
          <w:tcPr>
            <w:tcW w:w="383" w:type="pct"/>
          </w:tcPr>
          <w:p w14:paraId="1516A6C6" w14:textId="76979A1F"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Varchar2(30)</w:t>
            </w:r>
          </w:p>
        </w:tc>
        <w:tc>
          <w:tcPr>
            <w:tcW w:w="607" w:type="pct"/>
          </w:tcPr>
          <w:p w14:paraId="2108AA09" w14:textId="387A6C45"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916" w:type="pct"/>
          </w:tcPr>
          <w:p w14:paraId="646FE645" w14:textId="31007F90"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Validate against lookup ORA_WLF_INIT_ASSGN_STATE_MGR in Fusion</w:t>
            </w:r>
          </w:p>
        </w:tc>
        <w:tc>
          <w:tcPr>
            <w:tcW w:w="122" w:type="pct"/>
          </w:tcPr>
          <w:p w14:paraId="33E1DE74"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r>
      <w:tr w:rsidR="003132FA" w:rsidRPr="0034692A" w14:paraId="3F55496E"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CE8DD01" w14:textId="7B2A8B27"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14</w:t>
            </w:r>
          </w:p>
        </w:tc>
        <w:tc>
          <w:tcPr>
            <w:tcW w:w="731" w:type="pct"/>
          </w:tcPr>
          <w:p w14:paraId="5C731BA5" w14:textId="2A296130"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WLF_ACCESS_PERMISSIONS_F</w:t>
            </w:r>
          </w:p>
        </w:tc>
        <w:tc>
          <w:tcPr>
            <w:tcW w:w="704" w:type="pct"/>
          </w:tcPr>
          <w:p w14:paraId="46F87031" w14:textId="10823865"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Mgr_Activate_Approve</w:t>
            </w:r>
            <w:proofErr w:type="spellEnd"/>
          </w:p>
        </w:tc>
        <w:tc>
          <w:tcPr>
            <w:tcW w:w="354" w:type="pct"/>
          </w:tcPr>
          <w:p w14:paraId="43F4ED2E" w14:textId="6EBA38E1"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Varchar2(30)</w:t>
            </w:r>
          </w:p>
        </w:tc>
        <w:tc>
          <w:tcPr>
            <w:tcW w:w="140" w:type="pct"/>
          </w:tcPr>
          <w:p w14:paraId="263BCE56"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284" w:type="pct"/>
          </w:tcPr>
          <w:p w14:paraId="5F677DCD"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618" w:type="pct"/>
          </w:tcPr>
          <w:p w14:paraId="20520308" w14:textId="792506CC"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MgrActivateApprove</w:t>
            </w:r>
            <w:proofErr w:type="spellEnd"/>
          </w:p>
        </w:tc>
        <w:tc>
          <w:tcPr>
            <w:tcW w:w="383" w:type="pct"/>
          </w:tcPr>
          <w:p w14:paraId="054B106B" w14:textId="1C82B214"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Varchar2(30)</w:t>
            </w:r>
          </w:p>
        </w:tc>
        <w:tc>
          <w:tcPr>
            <w:tcW w:w="607" w:type="pct"/>
          </w:tcPr>
          <w:p w14:paraId="2BC1896D"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916" w:type="pct"/>
          </w:tcPr>
          <w:p w14:paraId="3AC1E90C" w14:textId="5CF66761"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Validate against lookup ORA_WLF_SS_ASSGN_AUTOACTIVATE in Fusion</w:t>
            </w:r>
          </w:p>
        </w:tc>
        <w:tc>
          <w:tcPr>
            <w:tcW w:w="122" w:type="pct"/>
          </w:tcPr>
          <w:p w14:paraId="3C165204"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r>
      <w:tr w:rsidR="003132FA" w:rsidRPr="0034692A" w14:paraId="732B8528" w14:textId="77777777" w:rsidTr="00FF0F4F">
        <w:trPr>
          <w:trHeight w:val="247"/>
        </w:trPr>
        <w:tc>
          <w:tcPr>
            <w:tcW w:w="140" w:type="pct"/>
          </w:tcPr>
          <w:p w14:paraId="45EEE2F8" w14:textId="73E8E454"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15</w:t>
            </w:r>
          </w:p>
        </w:tc>
        <w:tc>
          <w:tcPr>
            <w:tcW w:w="731" w:type="pct"/>
          </w:tcPr>
          <w:p w14:paraId="78860E0B" w14:textId="488C6087"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WLF_ACCESS_PERMISSIONS_F</w:t>
            </w:r>
          </w:p>
        </w:tc>
        <w:tc>
          <w:tcPr>
            <w:tcW w:w="704" w:type="pct"/>
          </w:tcPr>
          <w:p w14:paraId="49D5C6EA" w14:textId="4C5FF82E"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Mgr_Enroll_Questionnaire</w:t>
            </w:r>
            <w:proofErr w:type="spellEnd"/>
          </w:p>
        </w:tc>
        <w:tc>
          <w:tcPr>
            <w:tcW w:w="354" w:type="pct"/>
          </w:tcPr>
          <w:p w14:paraId="293CCFDB" w14:textId="18C0CE16"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Varchar2(30)</w:t>
            </w:r>
          </w:p>
        </w:tc>
        <w:tc>
          <w:tcPr>
            <w:tcW w:w="140" w:type="pct"/>
          </w:tcPr>
          <w:p w14:paraId="1CFEDE07"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284" w:type="pct"/>
          </w:tcPr>
          <w:p w14:paraId="7898615F"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618" w:type="pct"/>
          </w:tcPr>
          <w:p w14:paraId="08DC6783" w14:textId="37AEDF82"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MgrEnrollQuestionnaire</w:t>
            </w:r>
            <w:proofErr w:type="spellEnd"/>
          </w:p>
        </w:tc>
        <w:tc>
          <w:tcPr>
            <w:tcW w:w="383" w:type="pct"/>
          </w:tcPr>
          <w:p w14:paraId="0A7BB295" w14:textId="4AC15CF0"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Varchar2(30)</w:t>
            </w:r>
          </w:p>
        </w:tc>
        <w:tc>
          <w:tcPr>
            <w:tcW w:w="607" w:type="pct"/>
          </w:tcPr>
          <w:p w14:paraId="467EB520" w14:textId="6F08ABEC" w:rsidR="003132FA" w:rsidRPr="00D74526" w:rsidRDefault="00DE6437"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Y/N</w:t>
            </w:r>
          </w:p>
        </w:tc>
        <w:tc>
          <w:tcPr>
            <w:tcW w:w="916" w:type="pct"/>
          </w:tcPr>
          <w:p w14:paraId="05F772E8" w14:textId="3AB87991"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122" w:type="pct"/>
          </w:tcPr>
          <w:p w14:paraId="00FFDF70"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r>
      <w:tr w:rsidR="003132FA" w:rsidRPr="0034692A" w14:paraId="3194750A"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7A03595" w14:textId="4F37221D"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16</w:t>
            </w:r>
          </w:p>
        </w:tc>
        <w:tc>
          <w:tcPr>
            <w:tcW w:w="731" w:type="pct"/>
          </w:tcPr>
          <w:p w14:paraId="083489A5" w14:textId="11249944"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WLF_ACCESS_PERMISSIONS_F</w:t>
            </w:r>
          </w:p>
        </w:tc>
        <w:tc>
          <w:tcPr>
            <w:tcW w:w="704" w:type="pct"/>
          </w:tcPr>
          <w:p w14:paraId="629143B9" w14:textId="44187A4E"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Mgr_Questionnaire_Code</w:t>
            </w:r>
            <w:proofErr w:type="spellEnd"/>
          </w:p>
        </w:tc>
        <w:tc>
          <w:tcPr>
            <w:tcW w:w="354" w:type="pct"/>
          </w:tcPr>
          <w:p w14:paraId="79E006AA" w14:textId="7A18C971"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Varchar2(240)</w:t>
            </w:r>
          </w:p>
        </w:tc>
        <w:tc>
          <w:tcPr>
            <w:tcW w:w="140" w:type="pct"/>
          </w:tcPr>
          <w:p w14:paraId="226CAEA2"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284" w:type="pct"/>
          </w:tcPr>
          <w:p w14:paraId="3E742E88"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618" w:type="pct"/>
          </w:tcPr>
          <w:p w14:paraId="0A29DB4B" w14:textId="23F4DC5A"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MgrQuestionnaireCode</w:t>
            </w:r>
            <w:proofErr w:type="spellEnd"/>
          </w:p>
        </w:tc>
        <w:tc>
          <w:tcPr>
            <w:tcW w:w="383" w:type="pct"/>
          </w:tcPr>
          <w:p w14:paraId="02CE9575" w14:textId="03B63C8B"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Varchar2(240)</w:t>
            </w:r>
          </w:p>
        </w:tc>
        <w:tc>
          <w:tcPr>
            <w:tcW w:w="607" w:type="pct"/>
          </w:tcPr>
          <w:p w14:paraId="4A484860"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916" w:type="pct"/>
          </w:tcPr>
          <w:p w14:paraId="520D5E6C"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122" w:type="pct"/>
          </w:tcPr>
          <w:p w14:paraId="65EC3404"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r>
      <w:tr w:rsidR="003132FA" w:rsidRPr="0034692A" w14:paraId="6F95971A" w14:textId="77777777" w:rsidTr="00FF0F4F">
        <w:trPr>
          <w:trHeight w:val="247"/>
        </w:trPr>
        <w:tc>
          <w:tcPr>
            <w:tcW w:w="140" w:type="pct"/>
          </w:tcPr>
          <w:p w14:paraId="275AD694" w14:textId="013D5DCB"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17</w:t>
            </w:r>
          </w:p>
        </w:tc>
        <w:tc>
          <w:tcPr>
            <w:tcW w:w="731" w:type="pct"/>
          </w:tcPr>
          <w:p w14:paraId="62E6AC5A" w14:textId="2A43D830"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WLF_ACCESS_PERMISSIONS_F</w:t>
            </w:r>
          </w:p>
        </w:tc>
        <w:tc>
          <w:tcPr>
            <w:tcW w:w="704" w:type="pct"/>
          </w:tcPr>
          <w:p w14:paraId="466EE890" w14:textId="07C9800F"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Mgr_Withdraw_Prereq_Days</w:t>
            </w:r>
            <w:proofErr w:type="spellEnd"/>
          </w:p>
        </w:tc>
        <w:tc>
          <w:tcPr>
            <w:tcW w:w="354" w:type="pct"/>
          </w:tcPr>
          <w:p w14:paraId="27DCBD6C" w14:textId="58427D87"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Number</w:t>
            </w:r>
          </w:p>
        </w:tc>
        <w:tc>
          <w:tcPr>
            <w:tcW w:w="140" w:type="pct"/>
          </w:tcPr>
          <w:p w14:paraId="5A5B9B4B"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284" w:type="pct"/>
          </w:tcPr>
          <w:p w14:paraId="07617BE5"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618" w:type="pct"/>
          </w:tcPr>
          <w:p w14:paraId="41DAA608" w14:textId="09D67D79"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MgrWithdrawPrereqDays</w:t>
            </w:r>
            <w:proofErr w:type="spellEnd"/>
          </w:p>
        </w:tc>
        <w:tc>
          <w:tcPr>
            <w:tcW w:w="383" w:type="pct"/>
          </w:tcPr>
          <w:p w14:paraId="7C205054" w14:textId="04984974"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Number</w:t>
            </w:r>
          </w:p>
        </w:tc>
        <w:tc>
          <w:tcPr>
            <w:tcW w:w="607" w:type="pct"/>
          </w:tcPr>
          <w:p w14:paraId="7EB69508"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916" w:type="pct"/>
          </w:tcPr>
          <w:p w14:paraId="3D80511D"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122" w:type="pct"/>
          </w:tcPr>
          <w:p w14:paraId="7EB48D17"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r>
      <w:tr w:rsidR="003132FA" w:rsidRPr="0034692A" w14:paraId="0BB25CE8"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8D2A213" w14:textId="614686FC"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18</w:t>
            </w:r>
          </w:p>
        </w:tc>
        <w:tc>
          <w:tcPr>
            <w:tcW w:w="731" w:type="pct"/>
          </w:tcPr>
          <w:p w14:paraId="23A0A6D2" w14:textId="69B552F4"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WLF_LI_CLASSES_F</w:t>
            </w:r>
          </w:p>
        </w:tc>
        <w:tc>
          <w:tcPr>
            <w:tcW w:w="704" w:type="pct"/>
          </w:tcPr>
          <w:p w14:paraId="652C79B0" w14:textId="6C3C3993"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Offering_Id</w:t>
            </w:r>
            <w:proofErr w:type="spellEnd"/>
          </w:p>
        </w:tc>
        <w:tc>
          <w:tcPr>
            <w:tcW w:w="354" w:type="pct"/>
          </w:tcPr>
          <w:p w14:paraId="76454600" w14:textId="5D799B8F"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Number(18)</w:t>
            </w:r>
          </w:p>
        </w:tc>
        <w:tc>
          <w:tcPr>
            <w:tcW w:w="140" w:type="pct"/>
          </w:tcPr>
          <w:p w14:paraId="5A9B71DF"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284" w:type="pct"/>
          </w:tcPr>
          <w:p w14:paraId="186C6C3A"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618" w:type="pct"/>
          </w:tcPr>
          <w:p w14:paraId="1280BC59" w14:textId="1D51B12A"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OfferingId</w:t>
            </w:r>
            <w:proofErr w:type="spellEnd"/>
          </w:p>
        </w:tc>
        <w:tc>
          <w:tcPr>
            <w:tcW w:w="383" w:type="pct"/>
          </w:tcPr>
          <w:p w14:paraId="6FC65C8C" w14:textId="62066788"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Number(18)</w:t>
            </w:r>
          </w:p>
        </w:tc>
        <w:tc>
          <w:tcPr>
            <w:tcW w:w="607" w:type="pct"/>
          </w:tcPr>
          <w:p w14:paraId="27D96C3C"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916" w:type="pct"/>
          </w:tcPr>
          <w:p w14:paraId="5B19F98F"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122" w:type="pct"/>
          </w:tcPr>
          <w:p w14:paraId="0E87D2E5"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r>
      <w:tr w:rsidR="003132FA" w:rsidRPr="0034692A" w14:paraId="4D00DE15" w14:textId="77777777" w:rsidTr="00FF0F4F">
        <w:trPr>
          <w:trHeight w:val="247"/>
        </w:trPr>
        <w:tc>
          <w:tcPr>
            <w:tcW w:w="140" w:type="pct"/>
          </w:tcPr>
          <w:p w14:paraId="54A2EF38" w14:textId="2ABEACFE"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19</w:t>
            </w:r>
          </w:p>
        </w:tc>
        <w:tc>
          <w:tcPr>
            <w:tcW w:w="731" w:type="pct"/>
          </w:tcPr>
          <w:p w14:paraId="09C0275D" w14:textId="6FFF44EB"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WLF_LEARNING_ITEMS_F</w:t>
            </w:r>
          </w:p>
        </w:tc>
        <w:tc>
          <w:tcPr>
            <w:tcW w:w="704" w:type="pct"/>
          </w:tcPr>
          <w:p w14:paraId="2BB2E378" w14:textId="2F03D180"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Offering_Number</w:t>
            </w:r>
            <w:proofErr w:type="spellEnd"/>
          </w:p>
        </w:tc>
        <w:tc>
          <w:tcPr>
            <w:tcW w:w="354" w:type="pct"/>
          </w:tcPr>
          <w:p w14:paraId="08CD2D6B" w14:textId="4088E528"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Varchar2(30)</w:t>
            </w:r>
          </w:p>
        </w:tc>
        <w:tc>
          <w:tcPr>
            <w:tcW w:w="140" w:type="pct"/>
          </w:tcPr>
          <w:p w14:paraId="4254058A" w14:textId="5ECBF836"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Y</w:t>
            </w:r>
          </w:p>
        </w:tc>
        <w:tc>
          <w:tcPr>
            <w:tcW w:w="284" w:type="pct"/>
          </w:tcPr>
          <w:p w14:paraId="2C65444B"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618" w:type="pct"/>
          </w:tcPr>
          <w:p w14:paraId="43F9BDD3" w14:textId="51FE10CC"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OfferingNumber</w:t>
            </w:r>
            <w:proofErr w:type="spellEnd"/>
          </w:p>
        </w:tc>
        <w:tc>
          <w:tcPr>
            <w:tcW w:w="383" w:type="pct"/>
          </w:tcPr>
          <w:p w14:paraId="5EF4138E" w14:textId="1AD75281"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Varchar2(30)</w:t>
            </w:r>
          </w:p>
        </w:tc>
        <w:tc>
          <w:tcPr>
            <w:tcW w:w="607" w:type="pct"/>
          </w:tcPr>
          <w:p w14:paraId="549F0880"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916" w:type="pct"/>
          </w:tcPr>
          <w:p w14:paraId="7415EF23"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122" w:type="pct"/>
          </w:tcPr>
          <w:p w14:paraId="08840D5A"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r>
      <w:tr w:rsidR="003132FA" w:rsidRPr="0034692A" w14:paraId="263B28EE"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554A1CC" w14:textId="5184E405"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20</w:t>
            </w:r>
          </w:p>
        </w:tc>
        <w:tc>
          <w:tcPr>
            <w:tcW w:w="731" w:type="pct"/>
          </w:tcPr>
          <w:p w14:paraId="0ACFE49B" w14:textId="1ED96569"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704" w:type="pct"/>
          </w:tcPr>
          <w:p w14:paraId="6481CB73" w14:textId="79A73641"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354" w:type="pct"/>
          </w:tcPr>
          <w:p w14:paraId="6266DD02" w14:textId="7E0DFCC6"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140" w:type="pct"/>
          </w:tcPr>
          <w:p w14:paraId="1F397497"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284" w:type="pct"/>
          </w:tcPr>
          <w:p w14:paraId="7A3A76AE"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618" w:type="pct"/>
          </w:tcPr>
          <w:p w14:paraId="2FE7E966" w14:textId="722C86C1"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SourceSystemId</w:t>
            </w:r>
            <w:proofErr w:type="spellEnd"/>
          </w:p>
        </w:tc>
        <w:tc>
          <w:tcPr>
            <w:tcW w:w="383" w:type="pct"/>
          </w:tcPr>
          <w:p w14:paraId="6EF1AF04" w14:textId="313A8C61"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Varchar2(2000)</w:t>
            </w:r>
          </w:p>
        </w:tc>
        <w:tc>
          <w:tcPr>
            <w:tcW w:w="607" w:type="pct"/>
          </w:tcPr>
          <w:p w14:paraId="48D418CD"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916" w:type="pct"/>
          </w:tcPr>
          <w:p w14:paraId="0BC83D21"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122" w:type="pct"/>
          </w:tcPr>
          <w:p w14:paraId="1BDDC780"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r>
      <w:tr w:rsidR="003132FA" w:rsidRPr="0034692A" w14:paraId="1B7B264E" w14:textId="77777777" w:rsidTr="00FF0F4F">
        <w:trPr>
          <w:trHeight w:val="247"/>
        </w:trPr>
        <w:tc>
          <w:tcPr>
            <w:tcW w:w="140" w:type="pct"/>
          </w:tcPr>
          <w:p w14:paraId="469E0B7A" w14:textId="2E283F3B"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21</w:t>
            </w:r>
          </w:p>
        </w:tc>
        <w:tc>
          <w:tcPr>
            <w:tcW w:w="731" w:type="pct"/>
          </w:tcPr>
          <w:p w14:paraId="382B1911" w14:textId="6E616DE9"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704" w:type="pct"/>
          </w:tcPr>
          <w:p w14:paraId="686D8188" w14:textId="59856ADC"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354" w:type="pct"/>
          </w:tcPr>
          <w:p w14:paraId="4C0F2EE0" w14:textId="5C022655"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140" w:type="pct"/>
          </w:tcPr>
          <w:p w14:paraId="7D861380" w14:textId="3ED3BCE3"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284" w:type="pct"/>
          </w:tcPr>
          <w:p w14:paraId="1BA70452"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618" w:type="pct"/>
          </w:tcPr>
          <w:p w14:paraId="715D8A23" w14:textId="590E73AD" w:rsidR="003132FA" w:rsidRPr="00D74526" w:rsidRDefault="003132FA"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SourceSystemOwner</w:t>
            </w:r>
            <w:proofErr w:type="spellEnd"/>
          </w:p>
        </w:tc>
        <w:tc>
          <w:tcPr>
            <w:tcW w:w="383" w:type="pct"/>
          </w:tcPr>
          <w:p w14:paraId="2C896471" w14:textId="1A78AB5C"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Varchar2(256)</w:t>
            </w:r>
          </w:p>
        </w:tc>
        <w:tc>
          <w:tcPr>
            <w:tcW w:w="607" w:type="pct"/>
          </w:tcPr>
          <w:p w14:paraId="2DDF031E" w14:textId="20609249" w:rsidR="003132FA" w:rsidRPr="00D74526" w:rsidRDefault="002B7D69" w:rsidP="00D74526">
            <w:pPr>
              <w:keepLines/>
              <w:spacing w:after="0" w:line="240" w:lineRule="auto"/>
              <w:jc w:val="both"/>
              <w:rPr>
                <w:rFonts w:ascii="Calibri Light" w:hAnsi="Calibri Light" w:cs="Calibri Light"/>
                <w:sz w:val="16"/>
                <w:szCs w:val="16"/>
                <w:lang w:val="en-US" w:eastAsia="en-US"/>
              </w:rPr>
            </w:pPr>
            <w:proofErr w:type="spellStart"/>
            <w:r w:rsidRPr="00D74526">
              <w:rPr>
                <w:rFonts w:ascii="Calibri Light" w:hAnsi="Calibri Light" w:cs="Calibri Light"/>
                <w:sz w:val="16"/>
                <w:szCs w:val="16"/>
              </w:rPr>
              <w:t>DataMigration</w:t>
            </w:r>
            <w:proofErr w:type="spellEnd"/>
          </w:p>
        </w:tc>
        <w:tc>
          <w:tcPr>
            <w:tcW w:w="916" w:type="pct"/>
          </w:tcPr>
          <w:p w14:paraId="5F8754FD" w14:textId="406DC2D9"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122" w:type="pct"/>
          </w:tcPr>
          <w:p w14:paraId="65D44580"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r>
      <w:tr w:rsidR="003132FA" w:rsidRPr="0034692A" w14:paraId="2D5E14F5"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E7939E7" w14:textId="5A5288C3"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22</w:t>
            </w:r>
          </w:p>
        </w:tc>
        <w:tc>
          <w:tcPr>
            <w:tcW w:w="731" w:type="pct"/>
          </w:tcPr>
          <w:p w14:paraId="6BAF3C44"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704" w:type="pct"/>
          </w:tcPr>
          <w:p w14:paraId="3CA7E561" w14:textId="2F3EFAD3"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354" w:type="pct"/>
          </w:tcPr>
          <w:p w14:paraId="10178AA4" w14:textId="7FE92BB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140" w:type="pct"/>
          </w:tcPr>
          <w:p w14:paraId="722E653B"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284" w:type="pct"/>
          </w:tcPr>
          <w:p w14:paraId="78EE765A"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618" w:type="pct"/>
          </w:tcPr>
          <w:p w14:paraId="6F3F4684" w14:textId="2B559056"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GUID</w:t>
            </w:r>
          </w:p>
        </w:tc>
        <w:tc>
          <w:tcPr>
            <w:tcW w:w="383" w:type="pct"/>
          </w:tcPr>
          <w:p w14:paraId="69811E7A" w14:textId="0C8EF183" w:rsidR="003132FA" w:rsidRPr="00D74526" w:rsidRDefault="003132FA" w:rsidP="00D74526">
            <w:pPr>
              <w:keepLines/>
              <w:spacing w:after="0" w:line="240" w:lineRule="auto"/>
              <w:jc w:val="both"/>
              <w:rPr>
                <w:rFonts w:ascii="Calibri Light" w:hAnsi="Calibri Light" w:cs="Calibri Light"/>
                <w:sz w:val="16"/>
                <w:szCs w:val="16"/>
                <w:lang w:val="en-US" w:eastAsia="en-US"/>
              </w:rPr>
            </w:pPr>
            <w:r w:rsidRPr="00D74526">
              <w:rPr>
                <w:rFonts w:ascii="Calibri Light" w:hAnsi="Calibri Light" w:cs="Calibri Light"/>
                <w:sz w:val="16"/>
                <w:szCs w:val="16"/>
              </w:rPr>
              <w:t>Varchar2(32)</w:t>
            </w:r>
          </w:p>
        </w:tc>
        <w:tc>
          <w:tcPr>
            <w:tcW w:w="607" w:type="pct"/>
          </w:tcPr>
          <w:p w14:paraId="197B1726"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916" w:type="pct"/>
          </w:tcPr>
          <w:p w14:paraId="2233C4B4"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c>
          <w:tcPr>
            <w:tcW w:w="122" w:type="pct"/>
          </w:tcPr>
          <w:p w14:paraId="370DF433" w14:textId="77777777" w:rsidR="003132FA" w:rsidRPr="00D74526" w:rsidRDefault="003132FA" w:rsidP="00D74526">
            <w:pPr>
              <w:keepLines/>
              <w:spacing w:after="0" w:line="240" w:lineRule="auto"/>
              <w:jc w:val="both"/>
              <w:rPr>
                <w:rFonts w:ascii="Calibri Light" w:hAnsi="Calibri Light" w:cs="Calibri Light"/>
                <w:sz w:val="16"/>
                <w:szCs w:val="16"/>
                <w:lang w:val="en-US" w:eastAsia="en-US"/>
              </w:rPr>
            </w:pPr>
          </w:p>
        </w:tc>
      </w:tr>
    </w:tbl>
    <w:p w14:paraId="195B6063" w14:textId="77777777" w:rsidR="00283825" w:rsidRPr="00283825" w:rsidRDefault="00283825" w:rsidP="00283825"/>
    <w:p w14:paraId="2971B0B5" w14:textId="7188550C" w:rsidR="00EE67CA" w:rsidRDefault="00EE67CA" w:rsidP="00EE67CA">
      <w:pPr>
        <w:pStyle w:val="Heading2"/>
      </w:pPr>
      <w:bookmarkStart w:id="138" w:name="_Toc79998101"/>
      <w:r>
        <w:lastRenderedPageBreak/>
        <w:t xml:space="preserve">Business Object: </w:t>
      </w:r>
      <w:r w:rsidR="004655DE">
        <w:t>Course Default Access</w:t>
      </w:r>
      <w:bookmarkEnd w:id="138"/>
    </w:p>
    <w:tbl>
      <w:tblPr>
        <w:tblStyle w:val="GridTable4-Accent11"/>
        <w:tblW w:w="5000" w:type="pct"/>
        <w:tblLook w:val="0420" w:firstRow="1" w:lastRow="0" w:firstColumn="0" w:lastColumn="0" w:noHBand="0" w:noVBand="1"/>
      </w:tblPr>
      <w:tblGrid>
        <w:gridCol w:w="525"/>
        <w:gridCol w:w="2039"/>
        <w:gridCol w:w="1964"/>
        <w:gridCol w:w="1072"/>
        <w:gridCol w:w="524"/>
        <w:gridCol w:w="866"/>
        <w:gridCol w:w="1742"/>
        <w:gridCol w:w="1148"/>
        <w:gridCol w:w="1082"/>
        <w:gridCol w:w="2507"/>
        <w:gridCol w:w="479"/>
      </w:tblGrid>
      <w:tr w:rsidR="00FF0F4F" w:rsidRPr="0034692A" w14:paraId="0AC48149" w14:textId="77777777" w:rsidTr="00FF0F4F">
        <w:trPr>
          <w:cnfStyle w:val="100000000000" w:firstRow="1" w:lastRow="0" w:firstColumn="0" w:lastColumn="0" w:oddVBand="0" w:evenVBand="0" w:oddHBand="0" w:evenHBand="0" w:firstRowFirstColumn="0" w:firstRowLastColumn="0" w:lastRowFirstColumn="0" w:lastRowLastColumn="0"/>
          <w:trHeight w:val="247"/>
          <w:tblHeader/>
        </w:trPr>
        <w:tc>
          <w:tcPr>
            <w:tcW w:w="140" w:type="pct"/>
          </w:tcPr>
          <w:p w14:paraId="55CD338C"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31" w:type="pct"/>
          </w:tcPr>
          <w:p w14:paraId="3C3F5E52"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704" w:type="pct"/>
          </w:tcPr>
          <w:p w14:paraId="66124F2C"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354" w:type="pct"/>
          </w:tcPr>
          <w:p w14:paraId="67742D97"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40" w:type="pct"/>
          </w:tcPr>
          <w:p w14:paraId="6F05D531"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284" w:type="pct"/>
          </w:tcPr>
          <w:p w14:paraId="4DD0A2C0"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618" w:type="pct"/>
          </w:tcPr>
          <w:p w14:paraId="58007398"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83" w:type="pct"/>
          </w:tcPr>
          <w:p w14:paraId="245F71E0"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607" w:type="pct"/>
          </w:tcPr>
          <w:p w14:paraId="7CA0682D"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916" w:type="pct"/>
          </w:tcPr>
          <w:p w14:paraId="30C98354"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22" w:type="pct"/>
          </w:tcPr>
          <w:p w14:paraId="3DC00675"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7B51BD" w:rsidRPr="0034692A" w14:paraId="11651043" w14:textId="77777777" w:rsidTr="00FF0F4F">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2FA08BA3"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31" w:type="pct"/>
          </w:tcPr>
          <w:p w14:paraId="3D19B5F2"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04" w:type="pct"/>
          </w:tcPr>
          <w:p w14:paraId="1E65D491"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54" w:type="pct"/>
          </w:tcPr>
          <w:p w14:paraId="43987560"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40" w:type="pct"/>
          </w:tcPr>
          <w:p w14:paraId="4ADBAE47"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284" w:type="pct"/>
          </w:tcPr>
          <w:p w14:paraId="68B9C1CB"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618" w:type="pct"/>
          </w:tcPr>
          <w:p w14:paraId="394C6715"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83" w:type="pct"/>
          </w:tcPr>
          <w:p w14:paraId="431B5E68"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607" w:type="pct"/>
          </w:tcPr>
          <w:p w14:paraId="0C018417"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916" w:type="pct"/>
          </w:tcPr>
          <w:p w14:paraId="313524B2"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22" w:type="pct"/>
          </w:tcPr>
          <w:p w14:paraId="5ECD9F4C"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r>
      <w:tr w:rsidR="007B51BD" w:rsidRPr="0034692A" w14:paraId="399FC251" w14:textId="77777777" w:rsidTr="00FF0F4F">
        <w:trPr>
          <w:trHeight w:val="247"/>
        </w:trPr>
        <w:tc>
          <w:tcPr>
            <w:tcW w:w="140" w:type="pct"/>
          </w:tcPr>
          <w:p w14:paraId="6D2D9229" w14:textId="102F9CF6"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1</w:t>
            </w:r>
          </w:p>
        </w:tc>
        <w:tc>
          <w:tcPr>
            <w:tcW w:w="731" w:type="pct"/>
          </w:tcPr>
          <w:p w14:paraId="084D151A" w14:textId="0DA5302F"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WLF_ACCESS_PERMISSIONS_F</w:t>
            </w:r>
          </w:p>
        </w:tc>
        <w:tc>
          <w:tcPr>
            <w:tcW w:w="704" w:type="pct"/>
          </w:tcPr>
          <w:p w14:paraId="102F30A2" w14:textId="15363200"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Default_Access_Id</w:t>
            </w:r>
            <w:proofErr w:type="spellEnd"/>
          </w:p>
        </w:tc>
        <w:tc>
          <w:tcPr>
            <w:tcW w:w="354" w:type="pct"/>
          </w:tcPr>
          <w:p w14:paraId="7D697470" w14:textId="5B28E2F2"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Number(18)</w:t>
            </w:r>
          </w:p>
        </w:tc>
        <w:tc>
          <w:tcPr>
            <w:tcW w:w="140" w:type="pct"/>
          </w:tcPr>
          <w:p w14:paraId="51A4F8BA" w14:textId="04A38A98"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284" w:type="pct"/>
          </w:tcPr>
          <w:p w14:paraId="40E6E424" w14:textId="4A97398D"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Course.dat</w:t>
            </w:r>
          </w:p>
        </w:tc>
        <w:tc>
          <w:tcPr>
            <w:tcW w:w="618" w:type="pct"/>
          </w:tcPr>
          <w:p w14:paraId="74CB1A7B" w14:textId="2687B5AF"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DefaultAccessId</w:t>
            </w:r>
            <w:proofErr w:type="spellEnd"/>
          </w:p>
        </w:tc>
        <w:tc>
          <w:tcPr>
            <w:tcW w:w="383" w:type="pct"/>
          </w:tcPr>
          <w:p w14:paraId="2EC3E5FB" w14:textId="3F51BDC9"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Number(18)</w:t>
            </w:r>
          </w:p>
        </w:tc>
        <w:tc>
          <w:tcPr>
            <w:tcW w:w="607" w:type="pct"/>
          </w:tcPr>
          <w:p w14:paraId="2C5AAD6B"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916" w:type="pct"/>
          </w:tcPr>
          <w:p w14:paraId="2DBBB68B"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122" w:type="pct"/>
          </w:tcPr>
          <w:p w14:paraId="1556AFB7"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r>
      <w:tr w:rsidR="007B51BD" w:rsidRPr="0034692A" w14:paraId="0D02ABFD"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0EE782A" w14:textId="3DEA9F3D"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2</w:t>
            </w:r>
          </w:p>
        </w:tc>
        <w:tc>
          <w:tcPr>
            <w:tcW w:w="731" w:type="pct"/>
          </w:tcPr>
          <w:p w14:paraId="1784BBD3" w14:textId="6CEBAB1E"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WLF_ACCESS_PERMISSIONS_F</w:t>
            </w:r>
          </w:p>
        </w:tc>
        <w:tc>
          <w:tcPr>
            <w:tcW w:w="704" w:type="pct"/>
          </w:tcPr>
          <w:p w14:paraId="5A265BF3" w14:textId="28109470"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Default_Access_Number</w:t>
            </w:r>
            <w:proofErr w:type="spellEnd"/>
          </w:p>
        </w:tc>
        <w:tc>
          <w:tcPr>
            <w:tcW w:w="354" w:type="pct"/>
          </w:tcPr>
          <w:p w14:paraId="0CA2725D" w14:textId="1F1B4DF4"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rchar2(30)</w:t>
            </w:r>
          </w:p>
        </w:tc>
        <w:tc>
          <w:tcPr>
            <w:tcW w:w="140" w:type="pct"/>
          </w:tcPr>
          <w:p w14:paraId="4F0A21A4" w14:textId="758A4521"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Y</w:t>
            </w:r>
          </w:p>
        </w:tc>
        <w:tc>
          <w:tcPr>
            <w:tcW w:w="284" w:type="pct"/>
          </w:tcPr>
          <w:p w14:paraId="52B971D6"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618" w:type="pct"/>
          </w:tcPr>
          <w:p w14:paraId="2F50EFBE" w14:textId="548B0BBB"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DefaultAccessNumber</w:t>
            </w:r>
            <w:proofErr w:type="spellEnd"/>
          </w:p>
        </w:tc>
        <w:tc>
          <w:tcPr>
            <w:tcW w:w="383" w:type="pct"/>
          </w:tcPr>
          <w:p w14:paraId="4F0A0D10" w14:textId="754DF1CD"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rchar2(30)</w:t>
            </w:r>
          </w:p>
        </w:tc>
        <w:tc>
          <w:tcPr>
            <w:tcW w:w="607" w:type="pct"/>
          </w:tcPr>
          <w:p w14:paraId="4FA3EBC3"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916" w:type="pct"/>
          </w:tcPr>
          <w:p w14:paraId="5E988695"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122" w:type="pct"/>
          </w:tcPr>
          <w:p w14:paraId="1C6FEDCE"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r>
      <w:tr w:rsidR="007B51BD" w:rsidRPr="0034692A" w14:paraId="54163D14" w14:textId="77777777" w:rsidTr="00FF0F4F">
        <w:trPr>
          <w:trHeight w:val="247"/>
        </w:trPr>
        <w:tc>
          <w:tcPr>
            <w:tcW w:w="140" w:type="pct"/>
          </w:tcPr>
          <w:p w14:paraId="3A8CCC92" w14:textId="4A4242C1"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3</w:t>
            </w:r>
          </w:p>
        </w:tc>
        <w:tc>
          <w:tcPr>
            <w:tcW w:w="731" w:type="pct"/>
          </w:tcPr>
          <w:p w14:paraId="4690D7B4" w14:textId="6B07B490"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WLF_ACCESS_PERMISSIONS_F</w:t>
            </w:r>
          </w:p>
        </w:tc>
        <w:tc>
          <w:tcPr>
            <w:tcW w:w="704" w:type="pct"/>
          </w:tcPr>
          <w:p w14:paraId="3DAFE5FD" w14:textId="21A6D8F9"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Effective_Start_Date</w:t>
            </w:r>
            <w:proofErr w:type="spellEnd"/>
          </w:p>
        </w:tc>
        <w:tc>
          <w:tcPr>
            <w:tcW w:w="354" w:type="pct"/>
          </w:tcPr>
          <w:p w14:paraId="2016ED55" w14:textId="18DE8839"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Date</w:t>
            </w:r>
          </w:p>
        </w:tc>
        <w:tc>
          <w:tcPr>
            <w:tcW w:w="140" w:type="pct"/>
          </w:tcPr>
          <w:p w14:paraId="2A9BA83A" w14:textId="2C1CBC4A"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Y</w:t>
            </w:r>
          </w:p>
        </w:tc>
        <w:tc>
          <w:tcPr>
            <w:tcW w:w="284" w:type="pct"/>
          </w:tcPr>
          <w:p w14:paraId="30918473"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618" w:type="pct"/>
          </w:tcPr>
          <w:p w14:paraId="5992FF46" w14:textId="65702498"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EffectiveStartDate</w:t>
            </w:r>
            <w:proofErr w:type="spellEnd"/>
          </w:p>
        </w:tc>
        <w:tc>
          <w:tcPr>
            <w:tcW w:w="383" w:type="pct"/>
          </w:tcPr>
          <w:p w14:paraId="775815EA" w14:textId="1A38C086"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Date</w:t>
            </w:r>
          </w:p>
        </w:tc>
        <w:tc>
          <w:tcPr>
            <w:tcW w:w="607" w:type="pct"/>
          </w:tcPr>
          <w:p w14:paraId="094DAB05"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916" w:type="pct"/>
          </w:tcPr>
          <w:p w14:paraId="03A69FC9"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122" w:type="pct"/>
          </w:tcPr>
          <w:p w14:paraId="2A4C81A4"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r>
      <w:tr w:rsidR="007B51BD" w:rsidRPr="0034692A" w14:paraId="69F2614F"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432138F" w14:textId="0E3E9E56"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4</w:t>
            </w:r>
          </w:p>
        </w:tc>
        <w:tc>
          <w:tcPr>
            <w:tcW w:w="731" w:type="pct"/>
          </w:tcPr>
          <w:p w14:paraId="40255959" w14:textId="134D11ED"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WLF_ACCESS_PERMISSIONS_F</w:t>
            </w:r>
          </w:p>
        </w:tc>
        <w:tc>
          <w:tcPr>
            <w:tcW w:w="704" w:type="pct"/>
          </w:tcPr>
          <w:p w14:paraId="73E183AB" w14:textId="0EB56BEB"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Effective_End_Date</w:t>
            </w:r>
            <w:proofErr w:type="spellEnd"/>
          </w:p>
        </w:tc>
        <w:tc>
          <w:tcPr>
            <w:tcW w:w="354" w:type="pct"/>
          </w:tcPr>
          <w:p w14:paraId="2D853D3F" w14:textId="60F9E066"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Date</w:t>
            </w:r>
          </w:p>
        </w:tc>
        <w:tc>
          <w:tcPr>
            <w:tcW w:w="140" w:type="pct"/>
          </w:tcPr>
          <w:p w14:paraId="6B8B52C1"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284" w:type="pct"/>
          </w:tcPr>
          <w:p w14:paraId="5AF2B125"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618" w:type="pct"/>
          </w:tcPr>
          <w:p w14:paraId="2B82BC2C" w14:textId="6D229493"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EffectiveEndDate</w:t>
            </w:r>
            <w:proofErr w:type="spellEnd"/>
          </w:p>
        </w:tc>
        <w:tc>
          <w:tcPr>
            <w:tcW w:w="383" w:type="pct"/>
          </w:tcPr>
          <w:p w14:paraId="5179B4C2" w14:textId="62AABE57"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Date</w:t>
            </w:r>
          </w:p>
        </w:tc>
        <w:tc>
          <w:tcPr>
            <w:tcW w:w="607" w:type="pct"/>
          </w:tcPr>
          <w:p w14:paraId="451848F9"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916" w:type="pct"/>
          </w:tcPr>
          <w:p w14:paraId="4FB451C5" w14:textId="4B550205"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31-DEC-4712</w:t>
            </w:r>
          </w:p>
        </w:tc>
        <w:tc>
          <w:tcPr>
            <w:tcW w:w="122" w:type="pct"/>
          </w:tcPr>
          <w:p w14:paraId="53B1E030"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r>
      <w:tr w:rsidR="007B51BD" w:rsidRPr="0034692A" w14:paraId="41364E9C" w14:textId="77777777" w:rsidTr="00FF0F4F">
        <w:trPr>
          <w:trHeight w:val="247"/>
        </w:trPr>
        <w:tc>
          <w:tcPr>
            <w:tcW w:w="140" w:type="pct"/>
          </w:tcPr>
          <w:p w14:paraId="128C05AB" w14:textId="173B61AB"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5</w:t>
            </w:r>
          </w:p>
        </w:tc>
        <w:tc>
          <w:tcPr>
            <w:tcW w:w="731" w:type="pct"/>
          </w:tcPr>
          <w:p w14:paraId="20C22F2A" w14:textId="5C1EAD85"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WLF_ACCESS_PERMISSIONS_F</w:t>
            </w:r>
          </w:p>
        </w:tc>
        <w:tc>
          <w:tcPr>
            <w:tcW w:w="704" w:type="pct"/>
          </w:tcPr>
          <w:p w14:paraId="54982105" w14:textId="1FF39D56"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Follow_Community</w:t>
            </w:r>
            <w:proofErr w:type="spellEnd"/>
          </w:p>
        </w:tc>
        <w:tc>
          <w:tcPr>
            <w:tcW w:w="354" w:type="pct"/>
          </w:tcPr>
          <w:p w14:paraId="6B379095" w14:textId="5FE7B3CC"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rchar2(30)</w:t>
            </w:r>
          </w:p>
        </w:tc>
        <w:tc>
          <w:tcPr>
            <w:tcW w:w="140" w:type="pct"/>
          </w:tcPr>
          <w:p w14:paraId="4DB2A72E"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284" w:type="pct"/>
          </w:tcPr>
          <w:p w14:paraId="59C45DB6"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618" w:type="pct"/>
          </w:tcPr>
          <w:p w14:paraId="5D4BEC54" w14:textId="56E984DB"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FollowCommunity</w:t>
            </w:r>
            <w:proofErr w:type="spellEnd"/>
          </w:p>
        </w:tc>
        <w:tc>
          <w:tcPr>
            <w:tcW w:w="383" w:type="pct"/>
          </w:tcPr>
          <w:p w14:paraId="44B62ADB" w14:textId="579AA70A"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rchar2(30)</w:t>
            </w:r>
          </w:p>
        </w:tc>
        <w:tc>
          <w:tcPr>
            <w:tcW w:w="607" w:type="pct"/>
          </w:tcPr>
          <w:p w14:paraId="1B96F352" w14:textId="49FA1A4D" w:rsidR="007B51BD" w:rsidRPr="00754893" w:rsidRDefault="00DE6437"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Y/N</w:t>
            </w:r>
          </w:p>
        </w:tc>
        <w:tc>
          <w:tcPr>
            <w:tcW w:w="916" w:type="pct"/>
          </w:tcPr>
          <w:p w14:paraId="09014983" w14:textId="335B71F3"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122" w:type="pct"/>
          </w:tcPr>
          <w:p w14:paraId="116DED53"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r>
      <w:tr w:rsidR="007B51BD" w:rsidRPr="0034692A" w14:paraId="7896F026"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B729F1F" w14:textId="211232CF"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6</w:t>
            </w:r>
          </w:p>
        </w:tc>
        <w:tc>
          <w:tcPr>
            <w:tcW w:w="731" w:type="pct"/>
          </w:tcPr>
          <w:p w14:paraId="574F4A0B" w14:textId="5233FD46"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WLF_ACCESS_PERMISSIONS_F</w:t>
            </w:r>
          </w:p>
        </w:tc>
        <w:tc>
          <w:tcPr>
            <w:tcW w:w="704" w:type="pct"/>
          </w:tcPr>
          <w:p w14:paraId="17D86369" w14:textId="2F884A9C"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Follow_Specialization</w:t>
            </w:r>
            <w:proofErr w:type="spellEnd"/>
          </w:p>
        </w:tc>
        <w:tc>
          <w:tcPr>
            <w:tcW w:w="354" w:type="pct"/>
          </w:tcPr>
          <w:p w14:paraId="636A7DB2" w14:textId="1AA316E5"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rchar2(30)</w:t>
            </w:r>
          </w:p>
        </w:tc>
        <w:tc>
          <w:tcPr>
            <w:tcW w:w="140" w:type="pct"/>
          </w:tcPr>
          <w:p w14:paraId="07650B9B"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284" w:type="pct"/>
          </w:tcPr>
          <w:p w14:paraId="4A7AE90A"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618" w:type="pct"/>
          </w:tcPr>
          <w:p w14:paraId="684AF328" w14:textId="7DB208F5"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FollowSpecialization</w:t>
            </w:r>
            <w:proofErr w:type="spellEnd"/>
          </w:p>
        </w:tc>
        <w:tc>
          <w:tcPr>
            <w:tcW w:w="383" w:type="pct"/>
          </w:tcPr>
          <w:p w14:paraId="1E5F2D29" w14:textId="320EA0EE"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rchar2(30)</w:t>
            </w:r>
          </w:p>
        </w:tc>
        <w:tc>
          <w:tcPr>
            <w:tcW w:w="607" w:type="pct"/>
          </w:tcPr>
          <w:p w14:paraId="44543963" w14:textId="1ACFDCEF" w:rsidR="007B51BD" w:rsidRPr="00754893" w:rsidRDefault="00DE6437"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Y/N</w:t>
            </w:r>
          </w:p>
        </w:tc>
        <w:tc>
          <w:tcPr>
            <w:tcW w:w="916" w:type="pct"/>
          </w:tcPr>
          <w:p w14:paraId="6E2A6D58" w14:textId="562F48CC"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122" w:type="pct"/>
          </w:tcPr>
          <w:p w14:paraId="6CB1B5C3"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r>
      <w:tr w:rsidR="007B51BD" w:rsidRPr="0034692A" w14:paraId="70550B1C" w14:textId="77777777" w:rsidTr="00FF0F4F">
        <w:trPr>
          <w:trHeight w:val="247"/>
        </w:trPr>
        <w:tc>
          <w:tcPr>
            <w:tcW w:w="140" w:type="pct"/>
          </w:tcPr>
          <w:p w14:paraId="5187DAD0" w14:textId="28BDF1B7"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7</w:t>
            </w:r>
          </w:p>
        </w:tc>
        <w:tc>
          <w:tcPr>
            <w:tcW w:w="731" w:type="pct"/>
          </w:tcPr>
          <w:p w14:paraId="63E244E3" w14:textId="19EEC83C"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WLF_ACCESS_PERMISSIONS_F</w:t>
            </w:r>
          </w:p>
        </w:tc>
        <w:tc>
          <w:tcPr>
            <w:tcW w:w="704" w:type="pct"/>
          </w:tcPr>
          <w:p w14:paraId="7A79A4CF" w14:textId="78845599"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Self_View_Mode</w:t>
            </w:r>
            <w:proofErr w:type="spellEnd"/>
          </w:p>
        </w:tc>
        <w:tc>
          <w:tcPr>
            <w:tcW w:w="354" w:type="pct"/>
          </w:tcPr>
          <w:p w14:paraId="27B48C11" w14:textId="07D4CA71"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rchar2(30)</w:t>
            </w:r>
          </w:p>
        </w:tc>
        <w:tc>
          <w:tcPr>
            <w:tcW w:w="140" w:type="pct"/>
          </w:tcPr>
          <w:p w14:paraId="546E2D2F" w14:textId="09670E45"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Y</w:t>
            </w:r>
          </w:p>
        </w:tc>
        <w:tc>
          <w:tcPr>
            <w:tcW w:w="284" w:type="pct"/>
          </w:tcPr>
          <w:p w14:paraId="21C84914"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618" w:type="pct"/>
          </w:tcPr>
          <w:p w14:paraId="1BA8586A" w14:textId="519B2FE7"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SelfViewMode</w:t>
            </w:r>
            <w:proofErr w:type="spellEnd"/>
          </w:p>
        </w:tc>
        <w:tc>
          <w:tcPr>
            <w:tcW w:w="383" w:type="pct"/>
          </w:tcPr>
          <w:p w14:paraId="24548D50" w14:textId="49898BA8"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rchar2(30)</w:t>
            </w:r>
          </w:p>
        </w:tc>
        <w:tc>
          <w:tcPr>
            <w:tcW w:w="607" w:type="pct"/>
          </w:tcPr>
          <w:p w14:paraId="5ABDEF62"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916" w:type="pct"/>
          </w:tcPr>
          <w:p w14:paraId="43955AB8" w14:textId="3CBF8499"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lidate against lookup ORA_WLF_VIEW_MODE in Fusion</w:t>
            </w:r>
          </w:p>
        </w:tc>
        <w:tc>
          <w:tcPr>
            <w:tcW w:w="122" w:type="pct"/>
          </w:tcPr>
          <w:p w14:paraId="53C60FB2"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r>
      <w:tr w:rsidR="007B51BD" w:rsidRPr="0034692A" w14:paraId="51DEFF5A"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9981D26" w14:textId="1A4EAFE2"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8</w:t>
            </w:r>
          </w:p>
        </w:tc>
        <w:tc>
          <w:tcPr>
            <w:tcW w:w="731" w:type="pct"/>
          </w:tcPr>
          <w:p w14:paraId="2BA2E48B" w14:textId="57BE43D2"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WLF_ACCESS_PERMISSIONS_F</w:t>
            </w:r>
          </w:p>
        </w:tc>
        <w:tc>
          <w:tcPr>
            <w:tcW w:w="704" w:type="pct"/>
          </w:tcPr>
          <w:p w14:paraId="232662A4" w14:textId="393CBD82"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Self_Initial_Status</w:t>
            </w:r>
            <w:proofErr w:type="spellEnd"/>
          </w:p>
        </w:tc>
        <w:tc>
          <w:tcPr>
            <w:tcW w:w="354" w:type="pct"/>
          </w:tcPr>
          <w:p w14:paraId="12A3059F" w14:textId="6A3F057B"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rchar2(30)</w:t>
            </w:r>
          </w:p>
        </w:tc>
        <w:tc>
          <w:tcPr>
            <w:tcW w:w="140" w:type="pct"/>
          </w:tcPr>
          <w:p w14:paraId="131B68A6" w14:textId="0EC2370C"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Y</w:t>
            </w:r>
          </w:p>
        </w:tc>
        <w:tc>
          <w:tcPr>
            <w:tcW w:w="284" w:type="pct"/>
          </w:tcPr>
          <w:p w14:paraId="1D8A7183"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618" w:type="pct"/>
          </w:tcPr>
          <w:p w14:paraId="633173D2" w14:textId="4BC68866"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SelfInitialStatus</w:t>
            </w:r>
            <w:proofErr w:type="spellEnd"/>
          </w:p>
        </w:tc>
        <w:tc>
          <w:tcPr>
            <w:tcW w:w="383" w:type="pct"/>
          </w:tcPr>
          <w:p w14:paraId="7B353932" w14:textId="1A6B7E02"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rchar2(30)</w:t>
            </w:r>
          </w:p>
        </w:tc>
        <w:tc>
          <w:tcPr>
            <w:tcW w:w="607" w:type="pct"/>
          </w:tcPr>
          <w:p w14:paraId="43E0214F"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916" w:type="pct"/>
          </w:tcPr>
          <w:p w14:paraId="086AAE24" w14:textId="28CDDB1C"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lidate against lookup ORA_WLF_INIT_ASSGN_STATE_EMP in Fusion</w:t>
            </w:r>
          </w:p>
        </w:tc>
        <w:tc>
          <w:tcPr>
            <w:tcW w:w="122" w:type="pct"/>
          </w:tcPr>
          <w:p w14:paraId="7FA757C4"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r>
      <w:tr w:rsidR="007B51BD" w:rsidRPr="0034692A" w14:paraId="3EB0C8FC" w14:textId="77777777" w:rsidTr="00FF0F4F">
        <w:trPr>
          <w:trHeight w:val="247"/>
        </w:trPr>
        <w:tc>
          <w:tcPr>
            <w:tcW w:w="140" w:type="pct"/>
          </w:tcPr>
          <w:p w14:paraId="72F6F0FD" w14:textId="7C5B867A"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9</w:t>
            </w:r>
          </w:p>
        </w:tc>
        <w:tc>
          <w:tcPr>
            <w:tcW w:w="731" w:type="pct"/>
          </w:tcPr>
          <w:p w14:paraId="06881D30" w14:textId="5E42F732"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WLF_ACCESS_PERMISSIONS_F</w:t>
            </w:r>
          </w:p>
        </w:tc>
        <w:tc>
          <w:tcPr>
            <w:tcW w:w="704" w:type="pct"/>
          </w:tcPr>
          <w:p w14:paraId="2ED476E8" w14:textId="4A122330"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Self_Enroll_Form</w:t>
            </w:r>
            <w:proofErr w:type="spellEnd"/>
          </w:p>
        </w:tc>
        <w:tc>
          <w:tcPr>
            <w:tcW w:w="354" w:type="pct"/>
          </w:tcPr>
          <w:p w14:paraId="27E26C2A" w14:textId="34DCC31A"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rchar2(30)</w:t>
            </w:r>
          </w:p>
        </w:tc>
        <w:tc>
          <w:tcPr>
            <w:tcW w:w="140" w:type="pct"/>
          </w:tcPr>
          <w:p w14:paraId="345C3E7B"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284" w:type="pct"/>
          </w:tcPr>
          <w:p w14:paraId="51D5C980"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618" w:type="pct"/>
          </w:tcPr>
          <w:p w14:paraId="11A02505" w14:textId="14358E0C"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SelfEnrollForm</w:t>
            </w:r>
            <w:proofErr w:type="spellEnd"/>
          </w:p>
        </w:tc>
        <w:tc>
          <w:tcPr>
            <w:tcW w:w="383" w:type="pct"/>
          </w:tcPr>
          <w:p w14:paraId="47B8EB69" w14:textId="65970E6A"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rchar2(30)</w:t>
            </w:r>
          </w:p>
        </w:tc>
        <w:tc>
          <w:tcPr>
            <w:tcW w:w="607" w:type="pct"/>
          </w:tcPr>
          <w:p w14:paraId="1C2BF6A2"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916" w:type="pct"/>
          </w:tcPr>
          <w:p w14:paraId="5DA1765F" w14:textId="6F10F137"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YES/NO</w:t>
            </w:r>
          </w:p>
        </w:tc>
        <w:tc>
          <w:tcPr>
            <w:tcW w:w="122" w:type="pct"/>
          </w:tcPr>
          <w:p w14:paraId="16470C55"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r>
      <w:tr w:rsidR="007B51BD" w:rsidRPr="0034692A" w14:paraId="461084A3"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F1B368D" w14:textId="7802BCB8"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10</w:t>
            </w:r>
          </w:p>
        </w:tc>
        <w:tc>
          <w:tcPr>
            <w:tcW w:w="731" w:type="pct"/>
          </w:tcPr>
          <w:p w14:paraId="7208923E" w14:textId="1C0ED4DC"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WLF_ACCESS_PERMISSIONS_F</w:t>
            </w:r>
          </w:p>
        </w:tc>
        <w:tc>
          <w:tcPr>
            <w:tcW w:w="704" w:type="pct"/>
          </w:tcPr>
          <w:p w14:paraId="4DDF3841" w14:textId="0008B2B3"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Self_Activate_Approve</w:t>
            </w:r>
            <w:proofErr w:type="spellEnd"/>
          </w:p>
        </w:tc>
        <w:tc>
          <w:tcPr>
            <w:tcW w:w="354" w:type="pct"/>
          </w:tcPr>
          <w:p w14:paraId="077DE677" w14:textId="68BC2809"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rchar2(30)</w:t>
            </w:r>
          </w:p>
        </w:tc>
        <w:tc>
          <w:tcPr>
            <w:tcW w:w="140" w:type="pct"/>
          </w:tcPr>
          <w:p w14:paraId="03FF1656"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284" w:type="pct"/>
          </w:tcPr>
          <w:p w14:paraId="6C089012"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618" w:type="pct"/>
          </w:tcPr>
          <w:p w14:paraId="1F8BF089" w14:textId="1558C527"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SelfActivateApprove</w:t>
            </w:r>
            <w:proofErr w:type="spellEnd"/>
          </w:p>
        </w:tc>
        <w:tc>
          <w:tcPr>
            <w:tcW w:w="383" w:type="pct"/>
          </w:tcPr>
          <w:p w14:paraId="5697841F" w14:textId="09902F28"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rchar2(30)</w:t>
            </w:r>
          </w:p>
        </w:tc>
        <w:tc>
          <w:tcPr>
            <w:tcW w:w="607" w:type="pct"/>
          </w:tcPr>
          <w:p w14:paraId="0DB476A0"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916" w:type="pct"/>
          </w:tcPr>
          <w:p w14:paraId="5F37980A" w14:textId="7B6DB7AB"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lidate against lookup ORA_WLF_SS_ASSGN_AUTOACTIVATE in Fusion</w:t>
            </w:r>
          </w:p>
        </w:tc>
        <w:tc>
          <w:tcPr>
            <w:tcW w:w="122" w:type="pct"/>
          </w:tcPr>
          <w:p w14:paraId="72D08F25"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r>
      <w:tr w:rsidR="007B51BD" w:rsidRPr="0034692A" w14:paraId="10D623CE" w14:textId="77777777" w:rsidTr="00FF0F4F">
        <w:trPr>
          <w:trHeight w:val="247"/>
        </w:trPr>
        <w:tc>
          <w:tcPr>
            <w:tcW w:w="140" w:type="pct"/>
          </w:tcPr>
          <w:p w14:paraId="63016576" w14:textId="3B2C066B"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11</w:t>
            </w:r>
          </w:p>
        </w:tc>
        <w:tc>
          <w:tcPr>
            <w:tcW w:w="731" w:type="pct"/>
          </w:tcPr>
          <w:p w14:paraId="479E5AF9" w14:textId="22FF14E8"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WLF_ACCESS_PERMISSIONS_F</w:t>
            </w:r>
          </w:p>
        </w:tc>
        <w:tc>
          <w:tcPr>
            <w:tcW w:w="704" w:type="pct"/>
          </w:tcPr>
          <w:p w14:paraId="2114ED02" w14:textId="2ED1E08C"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Self_Enroll_Questionnaire</w:t>
            </w:r>
            <w:proofErr w:type="spellEnd"/>
          </w:p>
        </w:tc>
        <w:tc>
          <w:tcPr>
            <w:tcW w:w="354" w:type="pct"/>
          </w:tcPr>
          <w:p w14:paraId="3AD52471" w14:textId="44A033A6"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rchar2(30)</w:t>
            </w:r>
          </w:p>
        </w:tc>
        <w:tc>
          <w:tcPr>
            <w:tcW w:w="140" w:type="pct"/>
          </w:tcPr>
          <w:p w14:paraId="1DE3DE2A"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284" w:type="pct"/>
          </w:tcPr>
          <w:p w14:paraId="49CEC64D"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618" w:type="pct"/>
          </w:tcPr>
          <w:p w14:paraId="1C9A5809" w14:textId="50EA4A82"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SelfEnrollQuestionnaire</w:t>
            </w:r>
            <w:proofErr w:type="spellEnd"/>
          </w:p>
        </w:tc>
        <w:tc>
          <w:tcPr>
            <w:tcW w:w="383" w:type="pct"/>
          </w:tcPr>
          <w:p w14:paraId="682FFF80" w14:textId="473949F3"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rchar2(30)</w:t>
            </w:r>
          </w:p>
        </w:tc>
        <w:tc>
          <w:tcPr>
            <w:tcW w:w="607" w:type="pct"/>
          </w:tcPr>
          <w:p w14:paraId="1469AE1D"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916" w:type="pct"/>
          </w:tcPr>
          <w:p w14:paraId="3549557E" w14:textId="7BD6B841"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YES/NO</w:t>
            </w:r>
          </w:p>
        </w:tc>
        <w:tc>
          <w:tcPr>
            <w:tcW w:w="122" w:type="pct"/>
          </w:tcPr>
          <w:p w14:paraId="59619D23"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r>
      <w:tr w:rsidR="007B51BD" w:rsidRPr="0034692A" w14:paraId="17629542"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2BABF2BF" w14:textId="776792AA"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12</w:t>
            </w:r>
          </w:p>
        </w:tc>
        <w:tc>
          <w:tcPr>
            <w:tcW w:w="731" w:type="pct"/>
          </w:tcPr>
          <w:p w14:paraId="7E8C4B3F" w14:textId="5B728A1A"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WLF_ACCESS_PERMISSIONS_F</w:t>
            </w:r>
          </w:p>
        </w:tc>
        <w:tc>
          <w:tcPr>
            <w:tcW w:w="704" w:type="pct"/>
          </w:tcPr>
          <w:p w14:paraId="672FA320" w14:textId="5428FB82"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Self_Questionnaire_Code</w:t>
            </w:r>
            <w:proofErr w:type="spellEnd"/>
          </w:p>
        </w:tc>
        <w:tc>
          <w:tcPr>
            <w:tcW w:w="354" w:type="pct"/>
          </w:tcPr>
          <w:p w14:paraId="2991EA8D" w14:textId="434591ED"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rchar2(240)</w:t>
            </w:r>
          </w:p>
        </w:tc>
        <w:tc>
          <w:tcPr>
            <w:tcW w:w="140" w:type="pct"/>
          </w:tcPr>
          <w:p w14:paraId="5DDFFA96"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284" w:type="pct"/>
          </w:tcPr>
          <w:p w14:paraId="749D44C0"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618" w:type="pct"/>
          </w:tcPr>
          <w:p w14:paraId="5063680B" w14:textId="5EFC19EC"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SelfQuestionnaireCode</w:t>
            </w:r>
            <w:proofErr w:type="spellEnd"/>
          </w:p>
        </w:tc>
        <w:tc>
          <w:tcPr>
            <w:tcW w:w="383" w:type="pct"/>
          </w:tcPr>
          <w:p w14:paraId="109B5639" w14:textId="087B50FF"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rchar2(240)</w:t>
            </w:r>
          </w:p>
        </w:tc>
        <w:tc>
          <w:tcPr>
            <w:tcW w:w="607" w:type="pct"/>
          </w:tcPr>
          <w:p w14:paraId="32479596"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916" w:type="pct"/>
          </w:tcPr>
          <w:p w14:paraId="7F425CE7"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122" w:type="pct"/>
          </w:tcPr>
          <w:p w14:paraId="2FF2F9B6"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r>
      <w:tr w:rsidR="007B51BD" w:rsidRPr="0034692A" w14:paraId="1AD6E7F2" w14:textId="77777777" w:rsidTr="00FF0F4F">
        <w:trPr>
          <w:trHeight w:val="247"/>
        </w:trPr>
        <w:tc>
          <w:tcPr>
            <w:tcW w:w="140" w:type="pct"/>
          </w:tcPr>
          <w:p w14:paraId="40C4E509" w14:textId="7DDF0D71"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13</w:t>
            </w:r>
          </w:p>
        </w:tc>
        <w:tc>
          <w:tcPr>
            <w:tcW w:w="731" w:type="pct"/>
          </w:tcPr>
          <w:p w14:paraId="5C936921" w14:textId="71139AD7"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WLF_ACCESS_PERMISSIONS_F</w:t>
            </w:r>
          </w:p>
        </w:tc>
        <w:tc>
          <w:tcPr>
            <w:tcW w:w="704" w:type="pct"/>
          </w:tcPr>
          <w:p w14:paraId="1E34EF2E" w14:textId="18280E70"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Self_Prereq_Type</w:t>
            </w:r>
            <w:proofErr w:type="spellEnd"/>
          </w:p>
        </w:tc>
        <w:tc>
          <w:tcPr>
            <w:tcW w:w="354" w:type="pct"/>
          </w:tcPr>
          <w:p w14:paraId="6FC88988" w14:textId="53BE9A8E"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rchar2(30)</w:t>
            </w:r>
          </w:p>
        </w:tc>
        <w:tc>
          <w:tcPr>
            <w:tcW w:w="140" w:type="pct"/>
          </w:tcPr>
          <w:p w14:paraId="7B510DBB"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284" w:type="pct"/>
          </w:tcPr>
          <w:p w14:paraId="6F88AB5A"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618" w:type="pct"/>
          </w:tcPr>
          <w:p w14:paraId="6922959A" w14:textId="523C1872"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SelfPrereqType</w:t>
            </w:r>
            <w:proofErr w:type="spellEnd"/>
          </w:p>
        </w:tc>
        <w:tc>
          <w:tcPr>
            <w:tcW w:w="383" w:type="pct"/>
          </w:tcPr>
          <w:p w14:paraId="6ED2232A" w14:textId="6682A59A"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rchar2(30)</w:t>
            </w:r>
          </w:p>
        </w:tc>
        <w:tc>
          <w:tcPr>
            <w:tcW w:w="607" w:type="pct"/>
          </w:tcPr>
          <w:p w14:paraId="0E9BE385"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916" w:type="pct"/>
          </w:tcPr>
          <w:p w14:paraId="0D74101B"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122" w:type="pct"/>
          </w:tcPr>
          <w:p w14:paraId="389A846C"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r>
      <w:tr w:rsidR="007B51BD" w:rsidRPr="0034692A" w14:paraId="2F3036BD"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6425794" w14:textId="3D17FD21"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14</w:t>
            </w:r>
          </w:p>
        </w:tc>
        <w:tc>
          <w:tcPr>
            <w:tcW w:w="731" w:type="pct"/>
          </w:tcPr>
          <w:p w14:paraId="1A26B2CB" w14:textId="5C56C250"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WLF_ACCESS_PERMISSIONS_F</w:t>
            </w:r>
          </w:p>
        </w:tc>
        <w:tc>
          <w:tcPr>
            <w:tcW w:w="704" w:type="pct"/>
          </w:tcPr>
          <w:p w14:paraId="59A5CA0B" w14:textId="0769636A"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Self_Withdraw_Prereq_Days</w:t>
            </w:r>
            <w:proofErr w:type="spellEnd"/>
          </w:p>
        </w:tc>
        <w:tc>
          <w:tcPr>
            <w:tcW w:w="354" w:type="pct"/>
          </w:tcPr>
          <w:p w14:paraId="4844FFF5" w14:textId="71177FA5"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Number</w:t>
            </w:r>
          </w:p>
        </w:tc>
        <w:tc>
          <w:tcPr>
            <w:tcW w:w="140" w:type="pct"/>
          </w:tcPr>
          <w:p w14:paraId="1A1C2C6D"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284" w:type="pct"/>
          </w:tcPr>
          <w:p w14:paraId="45E123F2"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618" w:type="pct"/>
          </w:tcPr>
          <w:p w14:paraId="692CC64A" w14:textId="2D88C83D"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SelfWithdrawPrereqDays</w:t>
            </w:r>
            <w:proofErr w:type="spellEnd"/>
          </w:p>
        </w:tc>
        <w:tc>
          <w:tcPr>
            <w:tcW w:w="383" w:type="pct"/>
          </w:tcPr>
          <w:p w14:paraId="75BFFABE" w14:textId="7376AA31"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Number</w:t>
            </w:r>
          </w:p>
        </w:tc>
        <w:tc>
          <w:tcPr>
            <w:tcW w:w="607" w:type="pct"/>
          </w:tcPr>
          <w:p w14:paraId="61034082"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916" w:type="pct"/>
          </w:tcPr>
          <w:p w14:paraId="54CEB43C"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122" w:type="pct"/>
          </w:tcPr>
          <w:p w14:paraId="18E5490D"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r>
      <w:tr w:rsidR="007B51BD" w:rsidRPr="0034692A" w14:paraId="43B63679" w14:textId="77777777" w:rsidTr="00FF0F4F">
        <w:trPr>
          <w:trHeight w:val="247"/>
        </w:trPr>
        <w:tc>
          <w:tcPr>
            <w:tcW w:w="140" w:type="pct"/>
          </w:tcPr>
          <w:p w14:paraId="2468B648" w14:textId="2A6C186E"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15</w:t>
            </w:r>
          </w:p>
        </w:tc>
        <w:tc>
          <w:tcPr>
            <w:tcW w:w="731" w:type="pct"/>
          </w:tcPr>
          <w:p w14:paraId="6025B70E" w14:textId="0FF20CE7"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WLF_ACCESS_PERMISSIONS_F</w:t>
            </w:r>
          </w:p>
        </w:tc>
        <w:tc>
          <w:tcPr>
            <w:tcW w:w="704" w:type="pct"/>
          </w:tcPr>
          <w:p w14:paraId="21EC7831" w14:textId="53E5C4B2"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Mgr_Initial_Status</w:t>
            </w:r>
            <w:proofErr w:type="spellEnd"/>
          </w:p>
        </w:tc>
        <w:tc>
          <w:tcPr>
            <w:tcW w:w="354" w:type="pct"/>
          </w:tcPr>
          <w:p w14:paraId="07CBBD0E" w14:textId="30B7C525"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rchar2(30)</w:t>
            </w:r>
          </w:p>
        </w:tc>
        <w:tc>
          <w:tcPr>
            <w:tcW w:w="140" w:type="pct"/>
          </w:tcPr>
          <w:p w14:paraId="2E207FFA" w14:textId="1512E62C"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Y</w:t>
            </w:r>
          </w:p>
        </w:tc>
        <w:tc>
          <w:tcPr>
            <w:tcW w:w="284" w:type="pct"/>
          </w:tcPr>
          <w:p w14:paraId="2FDA7502"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618" w:type="pct"/>
          </w:tcPr>
          <w:p w14:paraId="6AC7A9BC" w14:textId="1114F5A3"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MgrInitialStatus</w:t>
            </w:r>
            <w:proofErr w:type="spellEnd"/>
          </w:p>
        </w:tc>
        <w:tc>
          <w:tcPr>
            <w:tcW w:w="383" w:type="pct"/>
          </w:tcPr>
          <w:p w14:paraId="08C7939A" w14:textId="6C2024E9"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rchar2(30)</w:t>
            </w:r>
          </w:p>
        </w:tc>
        <w:tc>
          <w:tcPr>
            <w:tcW w:w="607" w:type="pct"/>
          </w:tcPr>
          <w:p w14:paraId="6B7629A0"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916" w:type="pct"/>
          </w:tcPr>
          <w:p w14:paraId="2F27BF2F" w14:textId="2834EF6A"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lidate against lookup ORA_WLF_INIT_ASSGN_STATE_MGR in Fusion</w:t>
            </w:r>
          </w:p>
        </w:tc>
        <w:tc>
          <w:tcPr>
            <w:tcW w:w="122" w:type="pct"/>
          </w:tcPr>
          <w:p w14:paraId="22DE42D2"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r>
      <w:tr w:rsidR="007B51BD" w:rsidRPr="0034692A" w14:paraId="38353314"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BA050F8" w14:textId="11D17739"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16</w:t>
            </w:r>
          </w:p>
        </w:tc>
        <w:tc>
          <w:tcPr>
            <w:tcW w:w="731" w:type="pct"/>
          </w:tcPr>
          <w:p w14:paraId="704F0CD0" w14:textId="2BD784A6"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WLF_ACCESS_PERMISSIONS_F</w:t>
            </w:r>
          </w:p>
        </w:tc>
        <w:tc>
          <w:tcPr>
            <w:tcW w:w="704" w:type="pct"/>
          </w:tcPr>
          <w:p w14:paraId="23AB75C9" w14:textId="06089DF7"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Mgr_Activate_Approve</w:t>
            </w:r>
            <w:proofErr w:type="spellEnd"/>
          </w:p>
        </w:tc>
        <w:tc>
          <w:tcPr>
            <w:tcW w:w="354" w:type="pct"/>
          </w:tcPr>
          <w:p w14:paraId="03D25AFE" w14:textId="13A0AF0D"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rchar2(30)</w:t>
            </w:r>
          </w:p>
        </w:tc>
        <w:tc>
          <w:tcPr>
            <w:tcW w:w="140" w:type="pct"/>
          </w:tcPr>
          <w:p w14:paraId="37F973E0"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284" w:type="pct"/>
          </w:tcPr>
          <w:p w14:paraId="77DF3BA7"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618" w:type="pct"/>
          </w:tcPr>
          <w:p w14:paraId="4A00695B" w14:textId="1668408B"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MgrActivateApprove</w:t>
            </w:r>
            <w:proofErr w:type="spellEnd"/>
          </w:p>
        </w:tc>
        <w:tc>
          <w:tcPr>
            <w:tcW w:w="383" w:type="pct"/>
          </w:tcPr>
          <w:p w14:paraId="0CD6B349" w14:textId="3880DE87"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rchar2(30)</w:t>
            </w:r>
          </w:p>
        </w:tc>
        <w:tc>
          <w:tcPr>
            <w:tcW w:w="607" w:type="pct"/>
          </w:tcPr>
          <w:p w14:paraId="23A8A83A"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916" w:type="pct"/>
          </w:tcPr>
          <w:p w14:paraId="184A6F19" w14:textId="42E5A634"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lidate against lookup ORA_WLF_SS_ASSGN_AUTOACTIVATE in Fusion</w:t>
            </w:r>
          </w:p>
        </w:tc>
        <w:tc>
          <w:tcPr>
            <w:tcW w:w="122" w:type="pct"/>
          </w:tcPr>
          <w:p w14:paraId="7A94C422"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r>
      <w:tr w:rsidR="007B51BD" w:rsidRPr="0034692A" w14:paraId="0B790A3B" w14:textId="77777777" w:rsidTr="00FF0F4F">
        <w:trPr>
          <w:trHeight w:val="247"/>
        </w:trPr>
        <w:tc>
          <w:tcPr>
            <w:tcW w:w="140" w:type="pct"/>
          </w:tcPr>
          <w:p w14:paraId="4B2F2CD8" w14:textId="7F25E577"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17</w:t>
            </w:r>
          </w:p>
        </w:tc>
        <w:tc>
          <w:tcPr>
            <w:tcW w:w="731" w:type="pct"/>
          </w:tcPr>
          <w:p w14:paraId="6BD83428" w14:textId="6BE0F87E"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WLF_ACCESS_PERMISSIONS_F</w:t>
            </w:r>
          </w:p>
        </w:tc>
        <w:tc>
          <w:tcPr>
            <w:tcW w:w="704" w:type="pct"/>
          </w:tcPr>
          <w:p w14:paraId="6055CCA1" w14:textId="30A9FA20"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Mgr_Enroll_Questionnaire</w:t>
            </w:r>
            <w:proofErr w:type="spellEnd"/>
          </w:p>
        </w:tc>
        <w:tc>
          <w:tcPr>
            <w:tcW w:w="354" w:type="pct"/>
          </w:tcPr>
          <w:p w14:paraId="56981E1E" w14:textId="03ED7D50"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rchar2(30)</w:t>
            </w:r>
          </w:p>
        </w:tc>
        <w:tc>
          <w:tcPr>
            <w:tcW w:w="140" w:type="pct"/>
          </w:tcPr>
          <w:p w14:paraId="24C858BD"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284" w:type="pct"/>
          </w:tcPr>
          <w:p w14:paraId="35011D75"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618" w:type="pct"/>
          </w:tcPr>
          <w:p w14:paraId="06D3E055" w14:textId="48ED17D1"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MgrEnrollQuestionnaire</w:t>
            </w:r>
            <w:proofErr w:type="spellEnd"/>
          </w:p>
        </w:tc>
        <w:tc>
          <w:tcPr>
            <w:tcW w:w="383" w:type="pct"/>
          </w:tcPr>
          <w:p w14:paraId="0951D3A8" w14:textId="4AB777C7"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rchar2(30)</w:t>
            </w:r>
          </w:p>
        </w:tc>
        <w:tc>
          <w:tcPr>
            <w:tcW w:w="607" w:type="pct"/>
          </w:tcPr>
          <w:p w14:paraId="23317F0B" w14:textId="2B40BB9F" w:rsidR="007B51BD" w:rsidRPr="00754893" w:rsidRDefault="00DE6437"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Y/N</w:t>
            </w:r>
          </w:p>
        </w:tc>
        <w:tc>
          <w:tcPr>
            <w:tcW w:w="916" w:type="pct"/>
          </w:tcPr>
          <w:p w14:paraId="3CE38683" w14:textId="28D68D5E"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122" w:type="pct"/>
          </w:tcPr>
          <w:p w14:paraId="7FAC2E4C"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r>
      <w:tr w:rsidR="007B51BD" w:rsidRPr="0034692A" w14:paraId="6D65DCF7"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DB70591" w14:textId="37A556A2"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18</w:t>
            </w:r>
          </w:p>
        </w:tc>
        <w:tc>
          <w:tcPr>
            <w:tcW w:w="731" w:type="pct"/>
          </w:tcPr>
          <w:p w14:paraId="415D40CD" w14:textId="5CF954F3"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WLF_ACCESS_PERMISSIONS_F</w:t>
            </w:r>
          </w:p>
        </w:tc>
        <w:tc>
          <w:tcPr>
            <w:tcW w:w="704" w:type="pct"/>
          </w:tcPr>
          <w:p w14:paraId="318BC9FF" w14:textId="643CCEC8"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Mgr_Questionnaire_Code</w:t>
            </w:r>
            <w:proofErr w:type="spellEnd"/>
          </w:p>
        </w:tc>
        <w:tc>
          <w:tcPr>
            <w:tcW w:w="354" w:type="pct"/>
          </w:tcPr>
          <w:p w14:paraId="5AD10717" w14:textId="0BD5CD10"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rchar2(240)</w:t>
            </w:r>
          </w:p>
        </w:tc>
        <w:tc>
          <w:tcPr>
            <w:tcW w:w="140" w:type="pct"/>
          </w:tcPr>
          <w:p w14:paraId="2009D3D3"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284" w:type="pct"/>
          </w:tcPr>
          <w:p w14:paraId="341010A8"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618" w:type="pct"/>
          </w:tcPr>
          <w:p w14:paraId="675BD00D" w14:textId="2428A2B3"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MgrQuestionnaireCode</w:t>
            </w:r>
            <w:proofErr w:type="spellEnd"/>
          </w:p>
        </w:tc>
        <w:tc>
          <w:tcPr>
            <w:tcW w:w="383" w:type="pct"/>
          </w:tcPr>
          <w:p w14:paraId="48496674" w14:textId="45F6763B"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rchar2(240)</w:t>
            </w:r>
          </w:p>
        </w:tc>
        <w:tc>
          <w:tcPr>
            <w:tcW w:w="607" w:type="pct"/>
          </w:tcPr>
          <w:p w14:paraId="42EC40EA"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916" w:type="pct"/>
          </w:tcPr>
          <w:p w14:paraId="7C832380"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122" w:type="pct"/>
          </w:tcPr>
          <w:p w14:paraId="4DF5E52D"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r>
      <w:tr w:rsidR="007B51BD" w:rsidRPr="0034692A" w14:paraId="09803ED1" w14:textId="77777777" w:rsidTr="00FF0F4F">
        <w:trPr>
          <w:trHeight w:val="247"/>
        </w:trPr>
        <w:tc>
          <w:tcPr>
            <w:tcW w:w="140" w:type="pct"/>
          </w:tcPr>
          <w:p w14:paraId="2FB5ADB1" w14:textId="1B22A108"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19</w:t>
            </w:r>
          </w:p>
        </w:tc>
        <w:tc>
          <w:tcPr>
            <w:tcW w:w="731" w:type="pct"/>
          </w:tcPr>
          <w:p w14:paraId="67D53072" w14:textId="1A888374"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WLF_ACCESS_PERMISSIONS_F</w:t>
            </w:r>
          </w:p>
        </w:tc>
        <w:tc>
          <w:tcPr>
            <w:tcW w:w="704" w:type="pct"/>
          </w:tcPr>
          <w:p w14:paraId="78B07AC0" w14:textId="0227C0ED"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Mgr_Withdraw_Prereq_Days</w:t>
            </w:r>
            <w:proofErr w:type="spellEnd"/>
          </w:p>
        </w:tc>
        <w:tc>
          <w:tcPr>
            <w:tcW w:w="354" w:type="pct"/>
          </w:tcPr>
          <w:p w14:paraId="256202D3" w14:textId="4A20F806"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Number</w:t>
            </w:r>
          </w:p>
        </w:tc>
        <w:tc>
          <w:tcPr>
            <w:tcW w:w="140" w:type="pct"/>
          </w:tcPr>
          <w:p w14:paraId="3C1321DC"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284" w:type="pct"/>
          </w:tcPr>
          <w:p w14:paraId="4506BA28"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618" w:type="pct"/>
          </w:tcPr>
          <w:p w14:paraId="2E206414" w14:textId="6DD7D34C"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MgrWithdrawPrereqDays</w:t>
            </w:r>
            <w:proofErr w:type="spellEnd"/>
          </w:p>
        </w:tc>
        <w:tc>
          <w:tcPr>
            <w:tcW w:w="383" w:type="pct"/>
          </w:tcPr>
          <w:p w14:paraId="2BAC1B0C" w14:textId="0BD208A4"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Number</w:t>
            </w:r>
          </w:p>
        </w:tc>
        <w:tc>
          <w:tcPr>
            <w:tcW w:w="607" w:type="pct"/>
          </w:tcPr>
          <w:p w14:paraId="049675A7"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916" w:type="pct"/>
          </w:tcPr>
          <w:p w14:paraId="1B2C366D"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122" w:type="pct"/>
          </w:tcPr>
          <w:p w14:paraId="0A30B444"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r>
      <w:tr w:rsidR="007B51BD" w:rsidRPr="0034692A" w14:paraId="2C9A4417"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9436B45" w14:textId="13A24323"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lastRenderedPageBreak/>
              <w:t>20</w:t>
            </w:r>
          </w:p>
        </w:tc>
        <w:tc>
          <w:tcPr>
            <w:tcW w:w="731" w:type="pct"/>
          </w:tcPr>
          <w:p w14:paraId="5A772ACE" w14:textId="52F65B19"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WLF_ACCESS_PERMISSIONS_F</w:t>
            </w:r>
          </w:p>
        </w:tc>
        <w:tc>
          <w:tcPr>
            <w:tcW w:w="704" w:type="pct"/>
          </w:tcPr>
          <w:p w14:paraId="28B1FA87" w14:textId="5011AF90"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Mgr_Mark_Complete</w:t>
            </w:r>
            <w:proofErr w:type="spellEnd"/>
          </w:p>
        </w:tc>
        <w:tc>
          <w:tcPr>
            <w:tcW w:w="354" w:type="pct"/>
          </w:tcPr>
          <w:p w14:paraId="4EE4D0C7" w14:textId="51890D37"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rchar2(30)</w:t>
            </w:r>
          </w:p>
        </w:tc>
        <w:tc>
          <w:tcPr>
            <w:tcW w:w="140" w:type="pct"/>
          </w:tcPr>
          <w:p w14:paraId="3B2A43ED"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284" w:type="pct"/>
          </w:tcPr>
          <w:p w14:paraId="5F7CA892"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618" w:type="pct"/>
          </w:tcPr>
          <w:p w14:paraId="4C5BE233" w14:textId="11CCD206"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MgrMarkComplete</w:t>
            </w:r>
            <w:proofErr w:type="spellEnd"/>
          </w:p>
        </w:tc>
        <w:tc>
          <w:tcPr>
            <w:tcW w:w="383" w:type="pct"/>
          </w:tcPr>
          <w:p w14:paraId="7C018D59" w14:textId="79A1D7E3"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rchar2(30)</w:t>
            </w:r>
          </w:p>
        </w:tc>
        <w:tc>
          <w:tcPr>
            <w:tcW w:w="607" w:type="pct"/>
          </w:tcPr>
          <w:p w14:paraId="629892D4" w14:textId="178382E1" w:rsidR="007B51BD" w:rsidRPr="00754893" w:rsidRDefault="00DE6437"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Y/N</w:t>
            </w:r>
          </w:p>
        </w:tc>
        <w:tc>
          <w:tcPr>
            <w:tcW w:w="916" w:type="pct"/>
          </w:tcPr>
          <w:p w14:paraId="1245C6D4" w14:textId="6D6A79FB"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122" w:type="pct"/>
          </w:tcPr>
          <w:p w14:paraId="19E97781"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r>
      <w:tr w:rsidR="007B51BD" w:rsidRPr="0034692A" w14:paraId="71D173E4" w14:textId="77777777" w:rsidTr="00FF0F4F">
        <w:trPr>
          <w:trHeight w:val="247"/>
        </w:trPr>
        <w:tc>
          <w:tcPr>
            <w:tcW w:w="140" w:type="pct"/>
          </w:tcPr>
          <w:p w14:paraId="0B11CDA8" w14:textId="5C2C6305"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21</w:t>
            </w:r>
          </w:p>
        </w:tc>
        <w:tc>
          <w:tcPr>
            <w:tcW w:w="731" w:type="pct"/>
          </w:tcPr>
          <w:p w14:paraId="450B5649" w14:textId="2DDF9DEB"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WLF_LM_COURSES_B</w:t>
            </w:r>
          </w:p>
        </w:tc>
        <w:tc>
          <w:tcPr>
            <w:tcW w:w="704" w:type="pct"/>
          </w:tcPr>
          <w:p w14:paraId="5EFA0775" w14:textId="76BA17CF"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Course_Id</w:t>
            </w:r>
            <w:proofErr w:type="spellEnd"/>
          </w:p>
        </w:tc>
        <w:tc>
          <w:tcPr>
            <w:tcW w:w="354" w:type="pct"/>
          </w:tcPr>
          <w:p w14:paraId="38FD04A5" w14:textId="5C305F6D"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Number(18)</w:t>
            </w:r>
          </w:p>
        </w:tc>
        <w:tc>
          <w:tcPr>
            <w:tcW w:w="140" w:type="pct"/>
          </w:tcPr>
          <w:p w14:paraId="5DA8126B"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284" w:type="pct"/>
          </w:tcPr>
          <w:p w14:paraId="13D782F8"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618" w:type="pct"/>
          </w:tcPr>
          <w:p w14:paraId="4DC80D61" w14:textId="46C9C2EC"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CourseId</w:t>
            </w:r>
            <w:proofErr w:type="spellEnd"/>
          </w:p>
        </w:tc>
        <w:tc>
          <w:tcPr>
            <w:tcW w:w="383" w:type="pct"/>
          </w:tcPr>
          <w:p w14:paraId="0EB61F4D" w14:textId="4547A7E8"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Number(18)</w:t>
            </w:r>
          </w:p>
        </w:tc>
        <w:tc>
          <w:tcPr>
            <w:tcW w:w="607" w:type="pct"/>
          </w:tcPr>
          <w:p w14:paraId="7BDB9760"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916" w:type="pct"/>
          </w:tcPr>
          <w:p w14:paraId="324B25E0"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122" w:type="pct"/>
          </w:tcPr>
          <w:p w14:paraId="07F8E0B7"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r>
      <w:tr w:rsidR="007B51BD" w:rsidRPr="0034692A" w14:paraId="2F4C4066"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256ABC50" w14:textId="690156C1"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22</w:t>
            </w:r>
          </w:p>
        </w:tc>
        <w:tc>
          <w:tcPr>
            <w:tcW w:w="731" w:type="pct"/>
          </w:tcPr>
          <w:p w14:paraId="0AC71591" w14:textId="736A2465"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WLF_LM_COURSES_B</w:t>
            </w:r>
          </w:p>
        </w:tc>
        <w:tc>
          <w:tcPr>
            <w:tcW w:w="704" w:type="pct"/>
          </w:tcPr>
          <w:p w14:paraId="1293209D" w14:textId="4A032150"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Course_Number</w:t>
            </w:r>
            <w:proofErr w:type="spellEnd"/>
          </w:p>
        </w:tc>
        <w:tc>
          <w:tcPr>
            <w:tcW w:w="354" w:type="pct"/>
          </w:tcPr>
          <w:p w14:paraId="3156DEB5" w14:textId="7521E62E"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rchar2(30)</w:t>
            </w:r>
          </w:p>
        </w:tc>
        <w:tc>
          <w:tcPr>
            <w:tcW w:w="140" w:type="pct"/>
          </w:tcPr>
          <w:p w14:paraId="6CAA9E04" w14:textId="30887709"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Y</w:t>
            </w:r>
          </w:p>
        </w:tc>
        <w:tc>
          <w:tcPr>
            <w:tcW w:w="284" w:type="pct"/>
          </w:tcPr>
          <w:p w14:paraId="687CFE9B"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618" w:type="pct"/>
          </w:tcPr>
          <w:p w14:paraId="1E406397" w14:textId="7E4B65B7"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CourseNumber</w:t>
            </w:r>
            <w:proofErr w:type="spellEnd"/>
          </w:p>
        </w:tc>
        <w:tc>
          <w:tcPr>
            <w:tcW w:w="383" w:type="pct"/>
          </w:tcPr>
          <w:p w14:paraId="2739652F" w14:textId="2D8A0854"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rchar2(30)</w:t>
            </w:r>
          </w:p>
        </w:tc>
        <w:tc>
          <w:tcPr>
            <w:tcW w:w="607" w:type="pct"/>
          </w:tcPr>
          <w:p w14:paraId="5FEB80EF"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916" w:type="pct"/>
          </w:tcPr>
          <w:p w14:paraId="68BE27E4"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122" w:type="pct"/>
          </w:tcPr>
          <w:p w14:paraId="620D3237"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r>
      <w:tr w:rsidR="007B51BD" w:rsidRPr="0034692A" w14:paraId="0A99FBA2" w14:textId="77777777" w:rsidTr="00FF0F4F">
        <w:trPr>
          <w:trHeight w:val="247"/>
        </w:trPr>
        <w:tc>
          <w:tcPr>
            <w:tcW w:w="140" w:type="pct"/>
          </w:tcPr>
          <w:p w14:paraId="125A9C60" w14:textId="236E5941"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23</w:t>
            </w:r>
          </w:p>
        </w:tc>
        <w:tc>
          <w:tcPr>
            <w:tcW w:w="731" w:type="pct"/>
          </w:tcPr>
          <w:p w14:paraId="392DCC2B"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704" w:type="pct"/>
          </w:tcPr>
          <w:p w14:paraId="2CFE576D"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354" w:type="pct"/>
          </w:tcPr>
          <w:p w14:paraId="346CC737"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140" w:type="pct"/>
          </w:tcPr>
          <w:p w14:paraId="4C2361EC"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284" w:type="pct"/>
          </w:tcPr>
          <w:p w14:paraId="04706584"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618" w:type="pct"/>
          </w:tcPr>
          <w:p w14:paraId="66F33711" w14:textId="5B62EB2D"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SourceSystemId</w:t>
            </w:r>
            <w:proofErr w:type="spellEnd"/>
          </w:p>
        </w:tc>
        <w:tc>
          <w:tcPr>
            <w:tcW w:w="383" w:type="pct"/>
          </w:tcPr>
          <w:p w14:paraId="1B947745" w14:textId="7CE51202"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rchar2(2000)</w:t>
            </w:r>
          </w:p>
        </w:tc>
        <w:tc>
          <w:tcPr>
            <w:tcW w:w="607" w:type="pct"/>
          </w:tcPr>
          <w:p w14:paraId="29B061B8"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916" w:type="pct"/>
          </w:tcPr>
          <w:p w14:paraId="6EA1868A"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122" w:type="pct"/>
          </w:tcPr>
          <w:p w14:paraId="45B34CE6"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r>
      <w:tr w:rsidR="007B51BD" w:rsidRPr="0034692A" w14:paraId="7022A1D8"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E48DA52" w14:textId="7AF0CFCF"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24</w:t>
            </w:r>
          </w:p>
        </w:tc>
        <w:tc>
          <w:tcPr>
            <w:tcW w:w="731" w:type="pct"/>
          </w:tcPr>
          <w:p w14:paraId="0BEC42AD"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704" w:type="pct"/>
          </w:tcPr>
          <w:p w14:paraId="01C693E2"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354" w:type="pct"/>
          </w:tcPr>
          <w:p w14:paraId="3A23FEF2"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140" w:type="pct"/>
          </w:tcPr>
          <w:p w14:paraId="11F86C73"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284" w:type="pct"/>
          </w:tcPr>
          <w:p w14:paraId="02653CCA"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618" w:type="pct"/>
          </w:tcPr>
          <w:p w14:paraId="00D9D007" w14:textId="0361266C" w:rsidR="007B51BD" w:rsidRPr="00754893" w:rsidRDefault="007B51BD"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SourceSystemOwner</w:t>
            </w:r>
            <w:proofErr w:type="spellEnd"/>
          </w:p>
        </w:tc>
        <w:tc>
          <w:tcPr>
            <w:tcW w:w="383" w:type="pct"/>
          </w:tcPr>
          <w:p w14:paraId="3F0E4A54" w14:textId="410BB834"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rchar2(256)</w:t>
            </w:r>
          </w:p>
        </w:tc>
        <w:tc>
          <w:tcPr>
            <w:tcW w:w="607" w:type="pct"/>
          </w:tcPr>
          <w:p w14:paraId="22464251" w14:textId="1D18E479" w:rsidR="007B51BD" w:rsidRPr="00754893" w:rsidRDefault="002B7D69" w:rsidP="00754893">
            <w:pPr>
              <w:keepLines/>
              <w:spacing w:after="0" w:line="240" w:lineRule="auto"/>
              <w:jc w:val="both"/>
              <w:rPr>
                <w:rFonts w:ascii="Calibri Light" w:hAnsi="Calibri Light" w:cs="Calibri Light"/>
                <w:sz w:val="16"/>
                <w:szCs w:val="16"/>
                <w:lang w:val="en-US" w:eastAsia="en-US"/>
              </w:rPr>
            </w:pPr>
            <w:proofErr w:type="spellStart"/>
            <w:r w:rsidRPr="00754893">
              <w:rPr>
                <w:rFonts w:ascii="Calibri Light" w:hAnsi="Calibri Light" w:cs="Calibri Light"/>
                <w:sz w:val="16"/>
                <w:szCs w:val="16"/>
              </w:rPr>
              <w:t>DataMigration</w:t>
            </w:r>
            <w:proofErr w:type="spellEnd"/>
          </w:p>
        </w:tc>
        <w:tc>
          <w:tcPr>
            <w:tcW w:w="916" w:type="pct"/>
          </w:tcPr>
          <w:p w14:paraId="7C6AE0EF"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122" w:type="pct"/>
          </w:tcPr>
          <w:p w14:paraId="2B4423EA"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r>
      <w:tr w:rsidR="007B51BD" w:rsidRPr="0034692A" w14:paraId="0B908FE5" w14:textId="77777777" w:rsidTr="00FF0F4F">
        <w:trPr>
          <w:trHeight w:val="247"/>
        </w:trPr>
        <w:tc>
          <w:tcPr>
            <w:tcW w:w="140" w:type="pct"/>
          </w:tcPr>
          <w:p w14:paraId="2B1F53E5" w14:textId="02C406D8"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25</w:t>
            </w:r>
          </w:p>
        </w:tc>
        <w:tc>
          <w:tcPr>
            <w:tcW w:w="731" w:type="pct"/>
          </w:tcPr>
          <w:p w14:paraId="6BE2394D"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704" w:type="pct"/>
          </w:tcPr>
          <w:p w14:paraId="60BD3941"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354" w:type="pct"/>
          </w:tcPr>
          <w:p w14:paraId="564A5D3C"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140" w:type="pct"/>
          </w:tcPr>
          <w:p w14:paraId="7DE7B2D7"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284" w:type="pct"/>
          </w:tcPr>
          <w:p w14:paraId="3CC4DF76"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618" w:type="pct"/>
          </w:tcPr>
          <w:p w14:paraId="67BD875C" w14:textId="35473382"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GUID</w:t>
            </w:r>
          </w:p>
        </w:tc>
        <w:tc>
          <w:tcPr>
            <w:tcW w:w="383" w:type="pct"/>
          </w:tcPr>
          <w:p w14:paraId="6CFEB7ED" w14:textId="078FCE0F" w:rsidR="007B51BD" w:rsidRPr="00754893" w:rsidRDefault="007B51BD" w:rsidP="00754893">
            <w:pPr>
              <w:keepLines/>
              <w:spacing w:after="0" w:line="240" w:lineRule="auto"/>
              <w:jc w:val="both"/>
              <w:rPr>
                <w:rFonts w:ascii="Calibri Light" w:hAnsi="Calibri Light" w:cs="Calibri Light"/>
                <w:sz w:val="16"/>
                <w:szCs w:val="16"/>
                <w:lang w:val="en-US" w:eastAsia="en-US"/>
              </w:rPr>
            </w:pPr>
            <w:r w:rsidRPr="00754893">
              <w:rPr>
                <w:rFonts w:ascii="Calibri Light" w:hAnsi="Calibri Light" w:cs="Calibri Light"/>
                <w:sz w:val="16"/>
                <w:szCs w:val="16"/>
              </w:rPr>
              <w:t>Varchar2(32)</w:t>
            </w:r>
          </w:p>
        </w:tc>
        <w:tc>
          <w:tcPr>
            <w:tcW w:w="607" w:type="pct"/>
          </w:tcPr>
          <w:p w14:paraId="02E2E155"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916" w:type="pct"/>
          </w:tcPr>
          <w:p w14:paraId="54EB3273"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c>
          <w:tcPr>
            <w:tcW w:w="122" w:type="pct"/>
          </w:tcPr>
          <w:p w14:paraId="5DFB44F0" w14:textId="77777777" w:rsidR="007B51BD" w:rsidRPr="00754893" w:rsidRDefault="007B51BD" w:rsidP="00754893">
            <w:pPr>
              <w:keepLines/>
              <w:spacing w:after="0" w:line="240" w:lineRule="auto"/>
              <w:jc w:val="both"/>
              <w:rPr>
                <w:rFonts w:ascii="Calibri Light" w:hAnsi="Calibri Light" w:cs="Calibri Light"/>
                <w:sz w:val="16"/>
                <w:szCs w:val="16"/>
                <w:lang w:val="en-US" w:eastAsia="en-US"/>
              </w:rPr>
            </w:pPr>
          </w:p>
        </w:tc>
      </w:tr>
    </w:tbl>
    <w:p w14:paraId="1633A1A7" w14:textId="77777777" w:rsidR="00283825" w:rsidRPr="00283825" w:rsidRDefault="00283825" w:rsidP="00283825"/>
    <w:p w14:paraId="0994D37E" w14:textId="7DDCE2A5" w:rsidR="00EE67CA" w:rsidRDefault="00EE67CA" w:rsidP="00EE67CA">
      <w:pPr>
        <w:pStyle w:val="Heading2"/>
      </w:pPr>
      <w:bookmarkStart w:id="139" w:name="_Toc79998102"/>
      <w:r>
        <w:t xml:space="preserve">Business Object: </w:t>
      </w:r>
      <w:r w:rsidR="004655DE">
        <w:t>Course Translation</w:t>
      </w:r>
      <w:bookmarkEnd w:id="139"/>
    </w:p>
    <w:tbl>
      <w:tblPr>
        <w:tblStyle w:val="GridTable4-Accent11"/>
        <w:tblW w:w="5000" w:type="pct"/>
        <w:tblLook w:val="0420" w:firstRow="1" w:lastRow="0" w:firstColumn="0" w:lastColumn="0" w:noHBand="0" w:noVBand="1"/>
      </w:tblPr>
      <w:tblGrid>
        <w:gridCol w:w="548"/>
        <w:gridCol w:w="2198"/>
        <w:gridCol w:w="1546"/>
        <w:gridCol w:w="1218"/>
        <w:gridCol w:w="547"/>
        <w:gridCol w:w="1633"/>
        <w:gridCol w:w="1555"/>
        <w:gridCol w:w="1218"/>
        <w:gridCol w:w="1709"/>
        <w:gridCol w:w="1277"/>
        <w:gridCol w:w="499"/>
      </w:tblGrid>
      <w:tr w:rsidR="00FF0F4F" w:rsidRPr="0034692A" w14:paraId="5D2D6F23" w14:textId="77777777" w:rsidTr="00FF0F4F">
        <w:trPr>
          <w:cnfStyle w:val="100000000000" w:firstRow="1" w:lastRow="0" w:firstColumn="0" w:lastColumn="0" w:oddVBand="0" w:evenVBand="0" w:oddHBand="0" w:evenHBand="0" w:firstRowFirstColumn="0" w:firstRowLastColumn="0" w:lastRowFirstColumn="0" w:lastRowLastColumn="0"/>
          <w:trHeight w:val="247"/>
        </w:trPr>
        <w:tc>
          <w:tcPr>
            <w:tcW w:w="140" w:type="pct"/>
          </w:tcPr>
          <w:p w14:paraId="11772620"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84" w:type="pct"/>
          </w:tcPr>
          <w:p w14:paraId="22FE4BD4"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572" w:type="pct"/>
          </w:tcPr>
          <w:p w14:paraId="10AFD252"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383" w:type="pct"/>
          </w:tcPr>
          <w:p w14:paraId="44244026"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40" w:type="pct"/>
          </w:tcPr>
          <w:p w14:paraId="3DBDB9A9"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611" w:type="pct"/>
          </w:tcPr>
          <w:p w14:paraId="328869A7"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515" w:type="pct"/>
          </w:tcPr>
          <w:p w14:paraId="3649FCAB"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83" w:type="pct"/>
          </w:tcPr>
          <w:p w14:paraId="4F6EED29"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752" w:type="pct"/>
          </w:tcPr>
          <w:p w14:paraId="6D8D0AD8"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533" w:type="pct"/>
          </w:tcPr>
          <w:p w14:paraId="56E5EF36"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88" w:type="pct"/>
          </w:tcPr>
          <w:p w14:paraId="4E16D670"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E3245C" w:rsidRPr="0034692A" w14:paraId="3B70E6D4" w14:textId="77777777" w:rsidTr="00FF0F4F">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330D737F"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84" w:type="pct"/>
          </w:tcPr>
          <w:p w14:paraId="2614AA8D"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72" w:type="pct"/>
          </w:tcPr>
          <w:p w14:paraId="01DFADC8"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83" w:type="pct"/>
          </w:tcPr>
          <w:p w14:paraId="7D1A7ADD"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40" w:type="pct"/>
          </w:tcPr>
          <w:p w14:paraId="7BE86CBD"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611" w:type="pct"/>
          </w:tcPr>
          <w:p w14:paraId="1EA09A8E"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15" w:type="pct"/>
          </w:tcPr>
          <w:p w14:paraId="1255F1DC"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83" w:type="pct"/>
          </w:tcPr>
          <w:p w14:paraId="062C4836"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52" w:type="pct"/>
          </w:tcPr>
          <w:p w14:paraId="6BDAF770"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33" w:type="pct"/>
          </w:tcPr>
          <w:p w14:paraId="4A5369E4"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88" w:type="pct"/>
          </w:tcPr>
          <w:p w14:paraId="7D12205F"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r>
      <w:tr w:rsidR="00E3245C" w:rsidRPr="0034692A" w14:paraId="23EAB59C" w14:textId="77777777" w:rsidTr="00FF0F4F">
        <w:trPr>
          <w:trHeight w:val="247"/>
        </w:trPr>
        <w:tc>
          <w:tcPr>
            <w:tcW w:w="140" w:type="pct"/>
          </w:tcPr>
          <w:p w14:paraId="755438D7" w14:textId="43EC0A86"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1</w:t>
            </w:r>
          </w:p>
        </w:tc>
        <w:tc>
          <w:tcPr>
            <w:tcW w:w="784" w:type="pct"/>
          </w:tcPr>
          <w:p w14:paraId="3B158A8A" w14:textId="515C9C35"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WLF_LM_COURSES_B</w:t>
            </w:r>
          </w:p>
        </w:tc>
        <w:tc>
          <w:tcPr>
            <w:tcW w:w="572" w:type="pct"/>
          </w:tcPr>
          <w:p w14:paraId="4470A27B" w14:textId="68E17BD0" w:rsidR="00E3245C" w:rsidRPr="001B69E8" w:rsidRDefault="00E3245C"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Course_Id</w:t>
            </w:r>
            <w:proofErr w:type="spellEnd"/>
          </w:p>
        </w:tc>
        <w:tc>
          <w:tcPr>
            <w:tcW w:w="383" w:type="pct"/>
          </w:tcPr>
          <w:p w14:paraId="30161410" w14:textId="2D57BD3F"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Number(18)</w:t>
            </w:r>
          </w:p>
        </w:tc>
        <w:tc>
          <w:tcPr>
            <w:tcW w:w="140" w:type="pct"/>
          </w:tcPr>
          <w:p w14:paraId="5A0C794F" w14:textId="4025FAB3"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611" w:type="pct"/>
          </w:tcPr>
          <w:p w14:paraId="2B96C130" w14:textId="1A03D5D5"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CourseTranslation.dat</w:t>
            </w:r>
          </w:p>
        </w:tc>
        <w:tc>
          <w:tcPr>
            <w:tcW w:w="515" w:type="pct"/>
          </w:tcPr>
          <w:p w14:paraId="517E2115" w14:textId="202F0BD8" w:rsidR="00E3245C" w:rsidRPr="001B69E8" w:rsidRDefault="00E3245C"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CourseId</w:t>
            </w:r>
            <w:proofErr w:type="spellEnd"/>
          </w:p>
        </w:tc>
        <w:tc>
          <w:tcPr>
            <w:tcW w:w="383" w:type="pct"/>
          </w:tcPr>
          <w:p w14:paraId="6EC809E1" w14:textId="47E6318A"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Number(18)</w:t>
            </w:r>
          </w:p>
        </w:tc>
        <w:tc>
          <w:tcPr>
            <w:tcW w:w="752" w:type="pct"/>
          </w:tcPr>
          <w:p w14:paraId="0B2FE21F"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533" w:type="pct"/>
          </w:tcPr>
          <w:p w14:paraId="47026999"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188" w:type="pct"/>
          </w:tcPr>
          <w:p w14:paraId="4299DE1C"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r>
      <w:tr w:rsidR="00E3245C" w:rsidRPr="0034692A" w14:paraId="0183E57F"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E45E88D" w14:textId="65074D54"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2</w:t>
            </w:r>
          </w:p>
        </w:tc>
        <w:tc>
          <w:tcPr>
            <w:tcW w:w="784" w:type="pct"/>
          </w:tcPr>
          <w:p w14:paraId="5AF762FB" w14:textId="642E7351"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WLF_LI_COURSES_F</w:t>
            </w:r>
          </w:p>
        </w:tc>
        <w:tc>
          <w:tcPr>
            <w:tcW w:w="572" w:type="pct"/>
          </w:tcPr>
          <w:p w14:paraId="5F9D1777" w14:textId="650AE887" w:rsidR="00E3245C" w:rsidRPr="001B69E8" w:rsidRDefault="00E3245C"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Effective_Start_Date</w:t>
            </w:r>
            <w:proofErr w:type="spellEnd"/>
          </w:p>
        </w:tc>
        <w:tc>
          <w:tcPr>
            <w:tcW w:w="383" w:type="pct"/>
          </w:tcPr>
          <w:p w14:paraId="289A19BB" w14:textId="6E8777C7"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Date</w:t>
            </w:r>
          </w:p>
        </w:tc>
        <w:tc>
          <w:tcPr>
            <w:tcW w:w="140" w:type="pct"/>
          </w:tcPr>
          <w:p w14:paraId="3AD9EB2F" w14:textId="5E0B0D58"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Y</w:t>
            </w:r>
          </w:p>
        </w:tc>
        <w:tc>
          <w:tcPr>
            <w:tcW w:w="611" w:type="pct"/>
          </w:tcPr>
          <w:p w14:paraId="55203227"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515" w:type="pct"/>
          </w:tcPr>
          <w:p w14:paraId="4F30F854" w14:textId="690BD324" w:rsidR="00E3245C" w:rsidRPr="001B69E8" w:rsidRDefault="00E3245C"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EffectiveStartDate</w:t>
            </w:r>
            <w:proofErr w:type="spellEnd"/>
          </w:p>
        </w:tc>
        <w:tc>
          <w:tcPr>
            <w:tcW w:w="383" w:type="pct"/>
          </w:tcPr>
          <w:p w14:paraId="24B39984" w14:textId="05AFF4AF"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Date</w:t>
            </w:r>
          </w:p>
        </w:tc>
        <w:tc>
          <w:tcPr>
            <w:tcW w:w="752" w:type="pct"/>
          </w:tcPr>
          <w:p w14:paraId="19151F1E"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533" w:type="pct"/>
          </w:tcPr>
          <w:p w14:paraId="5A578449"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188" w:type="pct"/>
          </w:tcPr>
          <w:p w14:paraId="6A7ABBCF"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r>
      <w:tr w:rsidR="00E3245C" w:rsidRPr="0034692A" w14:paraId="5D085290" w14:textId="77777777" w:rsidTr="00FF0F4F">
        <w:trPr>
          <w:trHeight w:val="247"/>
        </w:trPr>
        <w:tc>
          <w:tcPr>
            <w:tcW w:w="140" w:type="pct"/>
          </w:tcPr>
          <w:p w14:paraId="3C07DED4" w14:textId="4A4A8091"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3</w:t>
            </w:r>
          </w:p>
        </w:tc>
        <w:tc>
          <w:tcPr>
            <w:tcW w:w="784" w:type="pct"/>
          </w:tcPr>
          <w:p w14:paraId="14FC2C82" w14:textId="27330DD9"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WLF_LI_COURSES_F</w:t>
            </w:r>
          </w:p>
        </w:tc>
        <w:tc>
          <w:tcPr>
            <w:tcW w:w="572" w:type="pct"/>
          </w:tcPr>
          <w:p w14:paraId="29442CBA" w14:textId="6CA70922" w:rsidR="00E3245C" w:rsidRPr="001B69E8" w:rsidRDefault="00E3245C"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Effective_End_Date</w:t>
            </w:r>
            <w:proofErr w:type="spellEnd"/>
          </w:p>
        </w:tc>
        <w:tc>
          <w:tcPr>
            <w:tcW w:w="383" w:type="pct"/>
          </w:tcPr>
          <w:p w14:paraId="3774A992" w14:textId="5F164C3E"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Date</w:t>
            </w:r>
          </w:p>
        </w:tc>
        <w:tc>
          <w:tcPr>
            <w:tcW w:w="140" w:type="pct"/>
          </w:tcPr>
          <w:p w14:paraId="119A2341"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611" w:type="pct"/>
          </w:tcPr>
          <w:p w14:paraId="61472697"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515" w:type="pct"/>
          </w:tcPr>
          <w:p w14:paraId="01A04E9E" w14:textId="7577E021" w:rsidR="00E3245C" w:rsidRPr="001B69E8" w:rsidRDefault="00E3245C"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EffectiveEndDate</w:t>
            </w:r>
            <w:proofErr w:type="spellEnd"/>
          </w:p>
        </w:tc>
        <w:tc>
          <w:tcPr>
            <w:tcW w:w="383" w:type="pct"/>
          </w:tcPr>
          <w:p w14:paraId="7DF4BC1E" w14:textId="12DE4AA0"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Date</w:t>
            </w:r>
          </w:p>
        </w:tc>
        <w:tc>
          <w:tcPr>
            <w:tcW w:w="752" w:type="pct"/>
          </w:tcPr>
          <w:p w14:paraId="30E1B7FF" w14:textId="74E1A0AE"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31-DEC-4712</w:t>
            </w:r>
          </w:p>
        </w:tc>
        <w:tc>
          <w:tcPr>
            <w:tcW w:w="533" w:type="pct"/>
          </w:tcPr>
          <w:p w14:paraId="5E5C82A2"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188" w:type="pct"/>
          </w:tcPr>
          <w:p w14:paraId="1E0C6841"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r>
      <w:tr w:rsidR="00E3245C" w:rsidRPr="0034692A" w14:paraId="6533212C"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23544D0F" w14:textId="0EDE3B22"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4</w:t>
            </w:r>
          </w:p>
        </w:tc>
        <w:tc>
          <w:tcPr>
            <w:tcW w:w="784" w:type="pct"/>
          </w:tcPr>
          <w:p w14:paraId="741CFDC1" w14:textId="7E8F4E01"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WLF_LM_COURSES_TL</w:t>
            </w:r>
          </w:p>
        </w:tc>
        <w:tc>
          <w:tcPr>
            <w:tcW w:w="572" w:type="pct"/>
          </w:tcPr>
          <w:p w14:paraId="173FD5FE" w14:textId="5AB08794"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Language</w:t>
            </w:r>
          </w:p>
        </w:tc>
        <w:tc>
          <w:tcPr>
            <w:tcW w:w="383" w:type="pct"/>
          </w:tcPr>
          <w:p w14:paraId="070134F0" w14:textId="414E257D"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Varchar2(4)</w:t>
            </w:r>
          </w:p>
        </w:tc>
        <w:tc>
          <w:tcPr>
            <w:tcW w:w="140" w:type="pct"/>
          </w:tcPr>
          <w:p w14:paraId="54588F7D" w14:textId="6E00F563"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Y</w:t>
            </w:r>
          </w:p>
        </w:tc>
        <w:tc>
          <w:tcPr>
            <w:tcW w:w="611" w:type="pct"/>
          </w:tcPr>
          <w:p w14:paraId="64858001"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515" w:type="pct"/>
          </w:tcPr>
          <w:p w14:paraId="708C9F25" w14:textId="35D2D405"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Language</w:t>
            </w:r>
          </w:p>
        </w:tc>
        <w:tc>
          <w:tcPr>
            <w:tcW w:w="383" w:type="pct"/>
          </w:tcPr>
          <w:p w14:paraId="5DC24726" w14:textId="741CA3CC"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Varchar2(4)</w:t>
            </w:r>
          </w:p>
        </w:tc>
        <w:tc>
          <w:tcPr>
            <w:tcW w:w="752" w:type="pct"/>
          </w:tcPr>
          <w:p w14:paraId="01306EA0"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533" w:type="pct"/>
          </w:tcPr>
          <w:p w14:paraId="3A10A03B" w14:textId="09C4BD1A"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The language code of the translated value, for example, FR or DE.</w:t>
            </w:r>
          </w:p>
        </w:tc>
        <w:tc>
          <w:tcPr>
            <w:tcW w:w="188" w:type="pct"/>
          </w:tcPr>
          <w:p w14:paraId="2ADFC271"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r>
      <w:tr w:rsidR="00E3245C" w:rsidRPr="0034692A" w14:paraId="78484E40" w14:textId="77777777" w:rsidTr="00FF0F4F">
        <w:trPr>
          <w:trHeight w:val="247"/>
        </w:trPr>
        <w:tc>
          <w:tcPr>
            <w:tcW w:w="140" w:type="pct"/>
          </w:tcPr>
          <w:p w14:paraId="758C70B2" w14:textId="5B9748D0"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5</w:t>
            </w:r>
          </w:p>
        </w:tc>
        <w:tc>
          <w:tcPr>
            <w:tcW w:w="784" w:type="pct"/>
          </w:tcPr>
          <w:p w14:paraId="27CC4318" w14:textId="55D14082"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WLF_LM_COURSES_B</w:t>
            </w:r>
          </w:p>
        </w:tc>
        <w:tc>
          <w:tcPr>
            <w:tcW w:w="572" w:type="pct"/>
          </w:tcPr>
          <w:p w14:paraId="6236AEE2" w14:textId="57A4991C" w:rsidR="00E3245C" w:rsidRPr="001B69E8" w:rsidRDefault="00E3245C"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Course_Number</w:t>
            </w:r>
            <w:proofErr w:type="spellEnd"/>
          </w:p>
        </w:tc>
        <w:tc>
          <w:tcPr>
            <w:tcW w:w="383" w:type="pct"/>
          </w:tcPr>
          <w:p w14:paraId="66DFF2A9" w14:textId="6092B7DD"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Varchar2(30)</w:t>
            </w:r>
          </w:p>
        </w:tc>
        <w:tc>
          <w:tcPr>
            <w:tcW w:w="140" w:type="pct"/>
          </w:tcPr>
          <w:p w14:paraId="386D2013" w14:textId="77A47A50"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Y</w:t>
            </w:r>
          </w:p>
        </w:tc>
        <w:tc>
          <w:tcPr>
            <w:tcW w:w="611" w:type="pct"/>
          </w:tcPr>
          <w:p w14:paraId="4D745B35"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515" w:type="pct"/>
          </w:tcPr>
          <w:p w14:paraId="03DBE616" w14:textId="7BF557E1" w:rsidR="00E3245C" w:rsidRPr="001B69E8" w:rsidRDefault="00E3245C"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CourseNumber</w:t>
            </w:r>
            <w:proofErr w:type="spellEnd"/>
          </w:p>
        </w:tc>
        <w:tc>
          <w:tcPr>
            <w:tcW w:w="383" w:type="pct"/>
          </w:tcPr>
          <w:p w14:paraId="261687B3" w14:textId="0E3946A8"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Varchar2(30)</w:t>
            </w:r>
          </w:p>
        </w:tc>
        <w:tc>
          <w:tcPr>
            <w:tcW w:w="752" w:type="pct"/>
          </w:tcPr>
          <w:p w14:paraId="4960B039" w14:textId="56C74EDA"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533" w:type="pct"/>
          </w:tcPr>
          <w:p w14:paraId="1D555E84"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188" w:type="pct"/>
          </w:tcPr>
          <w:p w14:paraId="6F179F54"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r>
      <w:tr w:rsidR="00E3245C" w:rsidRPr="0034692A" w14:paraId="1DE888DD"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8EEED75" w14:textId="46584E82"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6</w:t>
            </w:r>
          </w:p>
        </w:tc>
        <w:tc>
          <w:tcPr>
            <w:tcW w:w="784" w:type="pct"/>
          </w:tcPr>
          <w:p w14:paraId="51184CE3" w14:textId="44C8A2E6"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WLF_LEARNING_ITEMS_F_TL</w:t>
            </w:r>
          </w:p>
        </w:tc>
        <w:tc>
          <w:tcPr>
            <w:tcW w:w="572" w:type="pct"/>
          </w:tcPr>
          <w:p w14:paraId="2C4A80D3" w14:textId="601E2AF1"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Title</w:t>
            </w:r>
          </w:p>
        </w:tc>
        <w:tc>
          <w:tcPr>
            <w:tcW w:w="383" w:type="pct"/>
          </w:tcPr>
          <w:p w14:paraId="413CE8C2" w14:textId="00625425"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Varchar2(250)</w:t>
            </w:r>
          </w:p>
        </w:tc>
        <w:tc>
          <w:tcPr>
            <w:tcW w:w="140" w:type="pct"/>
          </w:tcPr>
          <w:p w14:paraId="58BA269A"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611" w:type="pct"/>
          </w:tcPr>
          <w:p w14:paraId="7867D0C3"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515" w:type="pct"/>
          </w:tcPr>
          <w:p w14:paraId="41C0BB7B" w14:textId="5742B4D4"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Title</w:t>
            </w:r>
          </w:p>
        </w:tc>
        <w:tc>
          <w:tcPr>
            <w:tcW w:w="383" w:type="pct"/>
          </w:tcPr>
          <w:p w14:paraId="19E5343A" w14:textId="35201B5C"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Varchar2(250)</w:t>
            </w:r>
          </w:p>
        </w:tc>
        <w:tc>
          <w:tcPr>
            <w:tcW w:w="752" w:type="pct"/>
          </w:tcPr>
          <w:p w14:paraId="0911670C"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533" w:type="pct"/>
          </w:tcPr>
          <w:p w14:paraId="7BAADFE4"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188" w:type="pct"/>
          </w:tcPr>
          <w:p w14:paraId="655C384B"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r>
      <w:tr w:rsidR="00E3245C" w:rsidRPr="0034692A" w14:paraId="7A64398A" w14:textId="77777777" w:rsidTr="00FF0F4F">
        <w:trPr>
          <w:trHeight w:val="247"/>
        </w:trPr>
        <w:tc>
          <w:tcPr>
            <w:tcW w:w="140" w:type="pct"/>
          </w:tcPr>
          <w:p w14:paraId="7CD7442C" w14:textId="2BC66154"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7</w:t>
            </w:r>
          </w:p>
        </w:tc>
        <w:tc>
          <w:tcPr>
            <w:tcW w:w="784" w:type="pct"/>
          </w:tcPr>
          <w:p w14:paraId="695F4D88" w14:textId="7490A33D"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WLF_LEARNING_ITEMS_F_TL</w:t>
            </w:r>
          </w:p>
        </w:tc>
        <w:tc>
          <w:tcPr>
            <w:tcW w:w="572" w:type="pct"/>
          </w:tcPr>
          <w:p w14:paraId="082E5CDC" w14:textId="6BD33F30" w:rsidR="00E3245C" w:rsidRPr="001B69E8" w:rsidRDefault="00E3245C"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Short_Description</w:t>
            </w:r>
            <w:proofErr w:type="spellEnd"/>
          </w:p>
        </w:tc>
        <w:tc>
          <w:tcPr>
            <w:tcW w:w="383" w:type="pct"/>
          </w:tcPr>
          <w:p w14:paraId="75AD2076" w14:textId="222C0129"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Varchar2(4000)</w:t>
            </w:r>
          </w:p>
        </w:tc>
        <w:tc>
          <w:tcPr>
            <w:tcW w:w="140" w:type="pct"/>
          </w:tcPr>
          <w:p w14:paraId="0DC34615"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611" w:type="pct"/>
          </w:tcPr>
          <w:p w14:paraId="176446CF"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515" w:type="pct"/>
          </w:tcPr>
          <w:p w14:paraId="7CFD28FF" w14:textId="0D354AF4" w:rsidR="00E3245C" w:rsidRPr="001B69E8" w:rsidRDefault="00E3245C"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ShortDescription</w:t>
            </w:r>
            <w:proofErr w:type="spellEnd"/>
          </w:p>
        </w:tc>
        <w:tc>
          <w:tcPr>
            <w:tcW w:w="383" w:type="pct"/>
          </w:tcPr>
          <w:p w14:paraId="171AA883" w14:textId="508929F0"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Varchar2(4000)</w:t>
            </w:r>
          </w:p>
        </w:tc>
        <w:tc>
          <w:tcPr>
            <w:tcW w:w="752" w:type="pct"/>
          </w:tcPr>
          <w:p w14:paraId="74BF7663"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533" w:type="pct"/>
          </w:tcPr>
          <w:p w14:paraId="702DBB22"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188" w:type="pct"/>
          </w:tcPr>
          <w:p w14:paraId="2570FB45"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r>
      <w:tr w:rsidR="00E3245C" w:rsidRPr="0034692A" w14:paraId="4E8A2988"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2005B2A" w14:textId="391AB7FA"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8</w:t>
            </w:r>
          </w:p>
        </w:tc>
        <w:tc>
          <w:tcPr>
            <w:tcW w:w="784" w:type="pct"/>
          </w:tcPr>
          <w:p w14:paraId="12B65A2A" w14:textId="5110B8DA"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WLF_LM_EXTERNAL_COURSES</w:t>
            </w:r>
          </w:p>
        </w:tc>
        <w:tc>
          <w:tcPr>
            <w:tcW w:w="572" w:type="pct"/>
          </w:tcPr>
          <w:p w14:paraId="78ADB321" w14:textId="09906488"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Syllabus</w:t>
            </w:r>
          </w:p>
        </w:tc>
        <w:tc>
          <w:tcPr>
            <w:tcW w:w="383" w:type="pct"/>
          </w:tcPr>
          <w:p w14:paraId="3ABDE9D5" w14:textId="036D6703" w:rsidR="00E3245C" w:rsidRPr="001B69E8" w:rsidRDefault="00E3245C"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Clob</w:t>
            </w:r>
            <w:proofErr w:type="spellEnd"/>
          </w:p>
        </w:tc>
        <w:tc>
          <w:tcPr>
            <w:tcW w:w="140" w:type="pct"/>
          </w:tcPr>
          <w:p w14:paraId="22C05923"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611" w:type="pct"/>
          </w:tcPr>
          <w:p w14:paraId="48285580"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515" w:type="pct"/>
          </w:tcPr>
          <w:p w14:paraId="4E64FBC5" w14:textId="17159B02"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Syllabus</w:t>
            </w:r>
          </w:p>
        </w:tc>
        <w:tc>
          <w:tcPr>
            <w:tcW w:w="383" w:type="pct"/>
          </w:tcPr>
          <w:p w14:paraId="131BA077" w14:textId="32E8690E" w:rsidR="00E3245C" w:rsidRPr="001B69E8" w:rsidRDefault="00E3245C"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Clob</w:t>
            </w:r>
            <w:proofErr w:type="spellEnd"/>
          </w:p>
        </w:tc>
        <w:tc>
          <w:tcPr>
            <w:tcW w:w="752" w:type="pct"/>
          </w:tcPr>
          <w:p w14:paraId="25E7BE4A"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533" w:type="pct"/>
          </w:tcPr>
          <w:p w14:paraId="467BD42E"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188" w:type="pct"/>
          </w:tcPr>
          <w:p w14:paraId="1787C480"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r>
      <w:tr w:rsidR="00E3245C" w:rsidRPr="0034692A" w14:paraId="6C42FD2E" w14:textId="77777777" w:rsidTr="00FF0F4F">
        <w:trPr>
          <w:trHeight w:val="247"/>
        </w:trPr>
        <w:tc>
          <w:tcPr>
            <w:tcW w:w="140" w:type="pct"/>
          </w:tcPr>
          <w:p w14:paraId="256827BD" w14:textId="191302F3"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9</w:t>
            </w:r>
          </w:p>
        </w:tc>
        <w:tc>
          <w:tcPr>
            <w:tcW w:w="784" w:type="pct"/>
          </w:tcPr>
          <w:p w14:paraId="27C955A1" w14:textId="0964D4FC"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WLF_LM_EXTERNAL_COURSES</w:t>
            </w:r>
          </w:p>
        </w:tc>
        <w:tc>
          <w:tcPr>
            <w:tcW w:w="572" w:type="pct"/>
          </w:tcPr>
          <w:p w14:paraId="71E6BE67" w14:textId="7C4B7D91" w:rsidR="00E3245C" w:rsidRPr="001B69E8" w:rsidRDefault="00E3245C"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Syllabus_Text</w:t>
            </w:r>
            <w:proofErr w:type="spellEnd"/>
          </w:p>
        </w:tc>
        <w:tc>
          <w:tcPr>
            <w:tcW w:w="383" w:type="pct"/>
          </w:tcPr>
          <w:p w14:paraId="3C23691C" w14:textId="771D2274"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Varchar2(4000)</w:t>
            </w:r>
          </w:p>
        </w:tc>
        <w:tc>
          <w:tcPr>
            <w:tcW w:w="140" w:type="pct"/>
          </w:tcPr>
          <w:p w14:paraId="35841C08"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611" w:type="pct"/>
          </w:tcPr>
          <w:p w14:paraId="283435FA"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515" w:type="pct"/>
          </w:tcPr>
          <w:p w14:paraId="76076DD7" w14:textId="33BFA2DE" w:rsidR="00E3245C" w:rsidRPr="001B69E8" w:rsidRDefault="00E3245C"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SyllabusText</w:t>
            </w:r>
            <w:proofErr w:type="spellEnd"/>
          </w:p>
        </w:tc>
        <w:tc>
          <w:tcPr>
            <w:tcW w:w="383" w:type="pct"/>
          </w:tcPr>
          <w:p w14:paraId="160DCFE3" w14:textId="59D7F9AF"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Varchar2(4000)</w:t>
            </w:r>
          </w:p>
        </w:tc>
        <w:tc>
          <w:tcPr>
            <w:tcW w:w="752" w:type="pct"/>
          </w:tcPr>
          <w:p w14:paraId="2AECF7D4"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533" w:type="pct"/>
          </w:tcPr>
          <w:p w14:paraId="5FEC5AFA"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188" w:type="pct"/>
          </w:tcPr>
          <w:p w14:paraId="096B164B"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r>
      <w:tr w:rsidR="00E3245C" w:rsidRPr="0034692A" w14:paraId="755F43F1"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0F7C7EB" w14:textId="4D92A303"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10</w:t>
            </w:r>
          </w:p>
        </w:tc>
        <w:tc>
          <w:tcPr>
            <w:tcW w:w="784" w:type="pct"/>
          </w:tcPr>
          <w:p w14:paraId="1CBD661A" w14:textId="021E06E0"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572" w:type="pct"/>
          </w:tcPr>
          <w:p w14:paraId="2902C438" w14:textId="23294A8F"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383" w:type="pct"/>
          </w:tcPr>
          <w:p w14:paraId="6A2E6AD6" w14:textId="00C1BAD6"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140" w:type="pct"/>
          </w:tcPr>
          <w:p w14:paraId="11C5936C"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611" w:type="pct"/>
          </w:tcPr>
          <w:p w14:paraId="63B55D7D"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515" w:type="pct"/>
          </w:tcPr>
          <w:p w14:paraId="3FD07AA6" w14:textId="0D848E46" w:rsidR="00E3245C" w:rsidRPr="001B69E8" w:rsidRDefault="00E3245C"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SourceSystemOwner</w:t>
            </w:r>
            <w:proofErr w:type="spellEnd"/>
          </w:p>
        </w:tc>
        <w:tc>
          <w:tcPr>
            <w:tcW w:w="383" w:type="pct"/>
          </w:tcPr>
          <w:p w14:paraId="3BFDFDE8" w14:textId="3152C149"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Varchar2()</w:t>
            </w:r>
          </w:p>
        </w:tc>
        <w:tc>
          <w:tcPr>
            <w:tcW w:w="752" w:type="pct"/>
          </w:tcPr>
          <w:p w14:paraId="1A0291B0" w14:textId="5DFEB6CC" w:rsidR="00E3245C" w:rsidRPr="001B69E8" w:rsidRDefault="002B7D69"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DataMigration</w:t>
            </w:r>
            <w:proofErr w:type="spellEnd"/>
          </w:p>
        </w:tc>
        <w:tc>
          <w:tcPr>
            <w:tcW w:w="533" w:type="pct"/>
          </w:tcPr>
          <w:p w14:paraId="6F9BCFB2"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188" w:type="pct"/>
          </w:tcPr>
          <w:p w14:paraId="477BD9CC"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r>
      <w:tr w:rsidR="00E3245C" w:rsidRPr="0034692A" w14:paraId="7FFF4926" w14:textId="77777777" w:rsidTr="00FF0F4F">
        <w:trPr>
          <w:trHeight w:val="247"/>
        </w:trPr>
        <w:tc>
          <w:tcPr>
            <w:tcW w:w="140" w:type="pct"/>
          </w:tcPr>
          <w:p w14:paraId="62BE76C6" w14:textId="4D22FB3B"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11</w:t>
            </w:r>
          </w:p>
        </w:tc>
        <w:tc>
          <w:tcPr>
            <w:tcW w:w="784" w:type="pct"/>
          </w:tcPr>
          <w:p w14:paraId="3FDF7E72" w14:textId="21177928"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572" w:type="pct"/>
          </w:tcPr>
          <w:p w14:paraId="7C02A032" w14:textId="61DE1D50"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383" w:type="pct"/>
          </w:tcPr>
          <w:p w14:paraId="0BC894A1" w14:textId="38EFC826"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140" w:type="pct"/>
          </w:tcPr>
          <w:p w14:paraId="28FA9EB6"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611" w:type="pct"/>
          </w:tcPr>
          <w:p w14:paraId="31A764C4"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515" w:type="pct"/>
          </w:tcPr>
          <w:p w14:paraId="7DD172F7" w14:textId="520CDEEC" w:rsidR="00E3245C" w:rsidRPr="001B69E8" w:rsidRDefault="00E3245C"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SourceSystemId</w:t>
            </w:r>
            <w:proofErr w:type="spellEnd"/>
          </w:p>
        </w:tc>
        <w:tc>
          <w:tcPr>
            <w:tcW w:w="383" w:type="pct"/>
          </w:tcPr>
          <w:p w14:paraId="67345DAC" w14:textId="52D0F16E"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Varchar2()</w:t>
            </w:r>
          </w:p>
        </w:tc>
        <w:tc>
          <w:tcPr>
            <w:tcW w:w="752" w:type="pct"/>
          </w:tcPr>
          <w:p w14:paraId="5EFA77B5"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533" w:type="pct"/>
          </w:tcPr>
          <w:p w14:paraId="49CF4DFE"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188" w:type="pct"/>
          </w:tcPr>
          <w:p w14:paraId="30EFF10D"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r>
      <w:tr w:rsidR="00E3245C" w:rsidRPr="0034692A" w14:paraId="2F0F3764"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FA6374E" w14:textId="34CADFCE"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12</w:t>
            </w:r>
          </w:p>
        </w:tc>
        <w:tc>
          <w:tcPr>
            <w:tcW w:w="784" w:type="pct"/>
          </w:tcPr>
          <w:p w14:paraId="26A498F5" w14:textId="525B09DB"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572" w:type="pct"/>
          </w:tcPr>
          <w:p w14:paraId="138CBEF5" w14:textId="4F0D7554"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383" w:type="pct"/>
          </w:tcPr>
          <w:p w14:paraId="19866937" w14:textId="5E1B0EA3"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140" w:type="pct"/>
          </w:tcPr>
          <w:p w14:paraId="547F1CE6"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611" w:type="pct"/>
          </w:tcPr>
          <w:p w14:paraId="2B848D0E"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515" w:type="pct"/>
          </w:tcPr>
          <w:p w14:paraId="17242256" w14:textId="65F8A951"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GUID</w:t>
            </w:r>
          </w:p>
        </w:tc>
        <w:tc>
          <w:tcPr>
            <w:tcW w:w="383" w:type="pct"/>
          </w:tcPr>
          <w:p w14:paraId="60460552" w14:textId="0F846D35" w:rsidR="00E3245C" w:rsidRPr="001B69E8" w:rsidRDefault="00E3245C"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Varchar2()</w:t>
            </w:r>
          </w:p>
        </w:tc>
        <w:tc>
          <w:tcPr>
            <w:tcW w:w="752" w:type="pct"/>
          </w:tcPr>
          <w:p w14:paraId="794710F3"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533" w:type="pct"/>
          </w:tcPr>
          <w:p w14:paraId="36622547"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c>
          <w:tcPr>
            <w:tcW w:w="188" w:type="pct"/>
          </w:tcPr>
          <w:p w14:paraId="6E3CD6F4" w14:textId="77777777" w:rsidR="00E3245C" w:rsidRPr="001B69E8" w:rsidRDefault="00E3245C" w:rsidP="001B69E8">
            <w:pPr>
              <w:keepLines/>
              <w:spacing w:after="0" w:line="240" w:lineRule="auto"/>
              <w:jc w:val="both"/>
              <w:rPr>
                <w:rFonts w:ascii="Calibri Light" w:hAnsi="Calibri Light" w:cs="Calibri Light"/>
                <w:sz w:val="16"/>
                <w:szCs w:val="16"/>
                <w:lang w:val="en-US" w:eastAsia="en-US"/>
              </w:rPr>
            </w:pPr>
          </w:p>
        </w:tc>
      </w:tr>
    </w:tbl>
    <w:p w14:paraId="1DEFBECB" w14:textId="77777777" w:rsidR="00283825" w:rsidRPr="00283825" w:rsidRDefault="00283825" w:rsidP="00283825"/>
    <w:p w14:paraId="2D82440B" w14:textId="77AC4BA0" w:rsidR="00EE67CA" w:rsidRDefault="00EE67CA" w:rsidP="00EE67CA">
      <w:pPr>
        <w:pStyle w:val="Heading2"/>
      </w:pPr>
      <w:bookmarkStart w:id="140" w:name="_Toc79998103"/>
      <w:r>
        <w:t xml:space="preserve">Business Object: </w:t>
      </w:r>
      <w:r w:rsidR="00A44CDF">
        <w:t>Offering Translation</w:t>
      </w:r>
      <w:bookmarkEnd w:id="140"/>
    </w:p>
    <w:tbl>
      <w:tblPr>
        <w:tblStyle w:val="GridTable4-Accent11"/>
        <w:tblW w:w="5000" w:type="pct"/>
        <w:tblLook w:val="0420" w:firstRow="1" w:lastRow="0" w:firstColumn="0" w:lastColumn="0" w:noHBand="0" w:noVBand="1"/>
      </w:tblPr>
      <w:tblGrid>
        <w:gridCol w:w="548"/>
        <w:gridCol w:w="2101"/>
        <w:gridCol w:w="1546"/>
        <w:gridCol w:w="1218"/>
        <w:gridCol w:w="547"/>
        <w:gridCol w:w="1713"/>
        <w:gridCol w:w="1555"/>
        <w:gridCol w:w="1218"/>
        <w:gridCol w:w="1726"/>
        <w:gridCol w:w="1277"/>
        <w:gridCol w:w="499"/>
      </w:tblGrid>
      <w:tr w:rsidR="00FF0F4F" w:rsidRPr="0034692A" w14:paraId="51C3615B" w14:textId="77777777" w:rsidTr="00FF0F4F">
        <w:trPr>
          <w:cnfStyle w:val="100000000000" w:firstRow="1" w:lastRow="0" w:firstColumn="0" w:lastColumn="0" w:oddVBand="0" w:evenVBand="0" w:oddHBand="0" w:evenHBand="0" w:firstRowFirstColumn="0" w:firstRowLastColumn="0" w:lastRowFirstColumn="0" w:lastRowLastColumn="0"/>
          <w:trHeight w:val="247"/>
          <w:tblHeader/>
        </w:trPr>
        <w:tc>
          <w:tcPr>
            <w:tcW w:w="140" w:type="pct"/>
          </w:tcPr>
          <w:p w14:paraId="10E018FF"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84" w:type="pct"/>
          </w:tcPr>
          <w:p w14:paraId="002BA557"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572" w:type="pct"/>
          </w:tcPr>
          <w:p w14:paraId="25729EA6"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383" w:type="pct"/>
          </w:tcPr>
          <w:p w14:paraId="393D07F2"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40" w:type="pct"/>
          </w:tcPr>
          <w:p w14:paraId="75669545"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611" w:type="pct"/>
          </w:tcPr>
          <w:p w14:paraId="7B796768"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515" w:type="pct"/>
          </w:tcPr>
          <w:p w14:paraId="7B80FDFC"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83" w:type="pct"/>
          </w:tcPr>
          <w:p w14:paraId="1E9C9A78"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752" w:type="pct"/>
          </w:tcPr>
          <w:p w14:paraId="78DEB30D"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533" w:type="pct"/>
          </w:tcPr>
          <w:p w14:paraId="1287E22D"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88" w:type="pct"/>
          </w:tcPr>
          <w:p w14:paraId="01FC93EB"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05558B" w:rsidRPr="0034692A" w14:paraId="28438573" w14:textId="77777777" w:rsidTr="00FF0F4F">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4F7AC8BC"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84" w:type="pct"/>
          </w:tcPr>
          <w:p w14:paraId="3473BBA0"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72" w:type="pct"/>
          </w:tcPr>
          <w:p w14:paraId="56F1AF1B"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83" w:type="pct"/>
          </w:tcPr>
          <w:p w14:paraId="10D791AD"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40" w:type="pct"/>
          </w:tcPr>
          <w:p w14:paraId="38FC5EC8"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611" w:type="pct"/>
          </w:tcPr>
          <w:p w14:paraId="44CCFCB1"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15" w:type="pct"/>
          </w:tcPr>
          <w:p w14:paraId="0706EA92"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83" w:type="pct"/>
          </w:tcPr>
          <w:p w14:paraId="2F619578"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52" w:type="pct"/>
          </w:tcPr>
          <w:p w14:paraId="4DAFD96F"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33" w:type="pct"/>
          </w:tcPr>
          <w:p w14:paraId="6E35640B"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88" w:type="pct"/>
          </w:tcPr>
          <w:p w14:paraId="114BE958"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r>
      <w:tr w:rsidR="0005558B" w:rsidRPr="0034692A" w14:paraId="0ADC6F76" w14:textId="77777777" w:rsidTr="00FF0F4F">
        <w:trPr>
          <w:trHeight w:val="247"/>
        </w:trPr>
        <w:tc>
          <w:tcPr>
            <w:tcW w:w="140" w:type="pct"/>
          </w:tcPr>
          <w:p w14:paraId="41635442" w14:textId="4D3DAF14"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1</w:t>
            </w:r>
          </w:p>
        </w:tc>
        <w:tc>
          <w:tcPr>
            <w:tcW w:w="784" w:type="pct"/>
          </w:tcPr>
          <w:p w14:paraId="1AA44CC2" w14:textId="527281E8"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WLF_LI_CLASSES_F</w:t>
            </w:r>
          </w:p>
        </w:tc>
        <w:tc>
          <w:tcPr>
            <w:tcW w:w="572" w:type="pct"/>
          </w:tcPr>
          <w:p w14:paraId="2C216DB8" w14:textId="0DEE93DA" w:rsidR="0005558B" w:rsidRPr="001B69E8" w:rsidRDefault="0005558B"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Offering_Id</w:t>
            </w:r>
            <w:proofErr w:type="spellEnd"/>
          </w:p>
        </w:tc>
        <w:tc>
          <w:tcPr>
            <w:tcW w:w="383" w:type="pct"/>
          </w:tcPr>
          <w:p w14:paraId="197AEB03" w14:textId="14AABB42"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Number(18)</w:t>
            </w:r>
          </w:p>
        </w:tc>
        <w:tc>
          <w:tcPr>
            <w:tcW w:w="140" w:type="pct"/>
          </w:tcPr>
          <w:p w14:paraId="1B968A4A" w14:textId="6CEECF88"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611" w:type="pct"/>
          </w:tcPr>
          <w:p w14:paraId="7943F532" w14:textId="74DE9B21"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OfferingTranslation.dat</w:t>
            </w:r>
          </w:p>
        </w:tc>
        <w:tc>
          <w:tcPr>
            <w:tcW w:w="515" w:type="pct"/>
          </w:tcPr>
          <w:p w14:paraId="3F2287D5" w14:textId="1AF23E1F" w:rsidR="0005558B" w:rsidRPr="001B69E8" w:rsidRDefault="0005558B"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OfferingId</w:t>
            </w:r>
            <w:proofErr w:type="spellEnd"/>
          </w:p>
        </w:tc>
        <w:tc>
          <w:tcPr>
            <w:tcW w:w="383" w:type="pct"/>
          </w:tcPr>
          <w:p w14:paraId="2AC1DC35" w14:textId="5A45EBEC"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Number(18)</w:t>
            </w:r>
          </w:p>
        </w:tc>
        <w:tc>
          <w:tcPr>
            <w:tcW w:w="752" w:type="pct"/>
          </w:tcPr>
          <w:p w14:paraId="6A29B152"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533" w:type="pct"/>
          </w:tcPr>
          <w:p w14:paraId="5C848F59"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188" w:type="pct"/>
          </w:tcPr>
          <w:p w14:paraId="647C2D22"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r>
      <w:tr w:rsidR="0005558B" w:rsidRPr="0034692A" w14:paraId="3E553787"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5ACA9E1" w14:textId="4778B392"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2</w:t>
            </w:r>
          </w:p>
        </w:tc>
        <w:tc>
          <w:tcPr>
            <w:tcW w:w="784" w:type="pct"/>
          </w:tcPr>
          <w:p w14:paraId="0BFDF66E" w14:textId="7C8DC506"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WLF_LI_CLASSES_F</w:t>
            </w:r>
          </w:p>
        </w:tc>
        <w:tc>
          <w:tcPr>
            <w:tcW w:w="572" w:type="pct"/>
          </w:tcPr>
          <w:p w14:paraId="28E39DB3" w14:textId="65CC60FA" w:rsidR="0005558B" w:rsidRPr="001B69E8" w:rsidRDefault="0005558B"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Effective_Start_Date</w:t>
            </w:r>
            <w:proofErr w:type="spellEnd"/>
          </w:p>
        </w:tc>
        <w:tc>
          <w:tcPr>
            <w:tcW w:w="383" w:type="pct"/>
          </w:tcPr>
          <w:p w14:paraId="3F25974C" w14:textId="6CB142F0"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Date</w:t>
            </w:r>
          </w:p>
        </w:tc>
        <w:tc>
          <w:tcPr>
            <w:tcW w:w="140" w:type="pct"/>
          </w:tcPr>
          <w:p w14:paraId="202A0C16" w14:textId="6761F582"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Y</w:t>
            </w:r>
          </w:p>
        </w:tc>
        <w:tc>
          <w:tcPr>
            <w:tcW w:w="611" w:type="pct"/>
          </w:tcPr>
          <w:p w14:paraId="081E7ACB"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515" w:type="pct"/>
          </w:tcPr>
          <w:p w14:paraId="14596636" w14:textId="3414740A" w:rsidR="0005558B" w:rsidRPr="001B69E8" w:rsidRDefault="0005558B"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EffectiveStartDate</w:t>
            </w:r>
            <w:proofErr w:type="spellEnd"/>
          </w:p>
        </w:tc>
        <w:tc>
          <w:tcPr>
            <w:tcW w:w="383" w:type="pct"/>
          </w:tcPr>
          <w:p w14:paraId="44B2DC64" w14:textId="0FB4681F"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Date</w:t>
            </w:r>
          </w:p>
        </w:tc>
        <w:tc>
          <w:tcPr>
            <w:tcW w:w="752" w:type="pct"/>
          </w:tcPr>
          <w:p w14:paraId="1CBDB9B4"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533" w:type="pct"/>
          </w:tcPr>
          <w:p w14:paraId="3589EBE8"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188" w:type="pct"/>
          </w:tcPr>
          <w:p w14:paraId="072C01FF"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r>
      <w:tr w:rsidR="0005558B" w:rsidRPr="0034692A" w14:paraId="7FBEE5A1" w14:textId="77777777" w:rsidTr="00FF0F4F">
        <w:trPr>
          <w:trHeight w:val="247"/>
        </w:trPr>
        <w:tc>
          <w:tcPr>
            <w:tcW w:w="140" w:type="pct"/>
          </w:tcPr>
          <w:p w14:paraId="6640101B" w14:textId="170B217D"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lastRenderedPageBreak/>
              <w:t>3</w:t>
            </w:r>
          </w:p>
        </w:tc>
        <w:tc>
          <w:tcPr>
            <w:tcW w:w="784" w:type="pct"/>
          </w:tcPr>
          <w:p w14:paraId="42B6C263" w14:textId="2110830A"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WLF_LI_CLASSES_F</w:t>
            </w:r>
          </w:p>
        </w:tc>
        <w:tc>
          <w:tcPr>
            <w:tcW w:w="572" w:type="pct"/>
          </w:tcPr>
          <w:p w14:paraId="784C1CFD" w14:textId="117FED2E" w:rsidR="0005558B" w:rsidRPr="001B69E8" w:rsidRDefault="0005558B"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Effective_End_Date</w:t>
            </w:r>
            <w:proofErr w:type="spellEnd"/>
          </w:p>
        </w:tc>
        <w:tc>
          <w:tcPr>
            <w:tcW w:w="383" w:type="pct"/>
          </w:tcPr>
          <w:p w14:paraId="1B010BA0" w14:textId="73BAA951"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Date</w:t>
            </w:r>
          </w:p>
        </w:tc>
        <w:tc>
          <w:tcPr>
            <w:tcW w:w="140" w:type="pct"/>
          </w:tcPr>
          <w:p w14:paraId="1227BA64"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611" w:type="pct"/>
          </w:tcPr>
          <w:p w14:paraId="192649D3"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515" w:type="pct"/>
          </w:tcPr>
          <w:p w14:paraId="6CEADFAB" w14:textId="5AFE7DB0" w:rsidR="0005558B" w:rsidRPr="001B69E8" w:rsidRDefault="0005558B"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EffectiveEndDate</w:t>
            </w:r>
            <w:proofErr w:type="spellEnd"/>
          </w:p>
        </w:tc>
        <w:tc>
          <w:tcPr>
            <w:tcW w:w="383" w:type="pct"/>
          </w:tcPr>
          <w:p w14:paraId="09938FEC" w14:textId="7028AD1D"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Date</w:t>
            </w:r>
          </w:p>
        </w:tc>
        <w:tc>
          <w:tcPr>
            <w:tcW w:w="752" w:type="pct"/>
          </w:tcPr>
          <w:p w14:paraId="7D04FA51" w14:textId="63862C1E"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31-DEC-4712</w:t>
            </w:r>
          </w:p>
        </w:tc>
        <w:tc>
          <w:tcPr>
            <w:tcW w:w="533" w:type="pct"/>
          </w:tcPr>
          <w:p w14:paraId="4303EE5C"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188" w:type="pct"/>
          </w:tcPr>
          <w:p w14:paraId="08DC1FDC"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r>
      <w:tr w:rsidR="0005558B" w:rsidRPr="0034692A" w14:paraId="643CC835"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97C3FDB" w14:textId="2D575B08"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4</w:t>
            </w:r>
          </w:p>
        </w:tc>
        <w:tc>
          <w:tcPr>
            <w:tcW w:w="784" w:type="pct"/>
          </w:tcPr>
          <w:p w14:paraId="0EAAA3D5" w14:textId="0B4C1D79"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WLF_LM_COURSES_TL</w:t>
            </w:r>
          </w:p>
        </w:tc>
        <w:tc>
          <w:tcPr>
            <w:tcW w:w="572" w:type="pct"/>
          </w:tcPr>
          <w:p w14:paraId="435BCBBD" w14:textId="02135D17"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Language</w:t>
            </w:r>
          </w:p>
        </w:tc>
        <w:tc>
          <w:tcPr>
            <w:tcW w:w="383" w:type="pct"/>
          </w:tcPr>
          <w:p w14:paraId="33A3F5B1" w14:textId="3BE6DC53"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Varchar2(4)</w:t>
            </w:r>
          </w:p>
        </w:tc>
        <w:tc>
          <w:tcPr>
            <w:tcW w:w="140" w:type="pct"/>
          </w:tcPr>
          <w:p w14:paraId="34154D96" w14:textId="229F3300"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Y</w:t>
            </w:r>
          </w:p>
        </w:tc>
        <w:tc>
          <w:tcPr>
            <w:tcW w:w="611" w:type="pct"/>
          </w:tcPr>
          <w:p w14:paraId="304E3581"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515" w:type="pct"/>
          </w:tcPr>
          <w:p w14:paraId="436770AD" w14:textId="50743F1F"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Language</w:t>
            </w:r>
          </w:p>
        </w:tc>
        <w:tc>
          <w:tcPr>
            <w:tcW w:w="383" w:type="pct"/>
          </w:tcPr>
          <w:p w14:paraId="725A7C61" w14:textId="16A663FA"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Varchar2(4)</w:t>
            </w:r>
          </w:p>
        </w:tc>
        <w:tc>
          <w:tcPr>
            <w:tcW w:w="752" w:type="pct"/>
          </w:tcPr>
          <w:p w14:paraId="146285C9"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533" w:type="pct"/>
          </w:tcPr>
          <w:p w14:paraId="22B31CE7" w14:textId="08562DE3"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The language code of the translated value, for example, FR or DE.</w:t>
            </w:r>
          </w:p>
        </w:tc>
        <w:tc>
          <w:tcPr>
            <w:tcW w:w="188" w:type="pct"/>
          </w:tcPr>
          <w:p w14:paraId="4C689C30"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r>
      <w:tr w:rsidR="0005558B" w:rsidRPr="0034692A" w14:paraId="534122CC" w14:textId="77777777" w:rsidTr="00FF0F4F">
        <w:trPr>
          <w:trHeight w:val="247"/>
        </w:trPr>
        <w:tc>
          <w:tcPr>
            <w:tcW w:w="140" w:type="pct"/>
          </w:tcPr>
          <w:p w14:paraId="0AD9933E" w14:textId="6D2B1C8D"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5</w:t>
            </w:r>
          </w:p>
        </w:tc>
        <w:tc>
          <w:tcPr>
            <w:tcW w:w="784" w:type="pct"/>
          </w:tcPr>
          <w:p w14:paraId="57F259E9" w14:textId="29F34B2E"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WLF_LEARNING_ITEMS_F</w:t>
            </w:r>
          </w:p>
        </w:tc>
        <w:tc>
          <w:tcPr>
            <w:tcW w:w="572" w:type="pct"/>
          </w:tcPr>
          <w:p w14:paraId="077015D1" w14:textId="7597E439" w:rsidR="0005558B" w:rsidRPr="001B69E8" w:rsidRDefault="0005558B"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Offering_Number</w:t>
            </w:r>
            <w:proofErr w:type="spellEnd"/>
          </w:p>
        </w:tc>
        <w:tc>
          <w:tcPr>
            <w:tcW w:w="383" w:type="pct"/>
          </w:tcPr>
          <w:p w14:paraId="7201A20E" w14:textId="5F1B479B"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Varchar2(30)</w:t>
            </w:r>
          </w:p>
        </w:tc>
        <w:tc>
          <w:tcPr>
            <w:tcW w:w="140" w:type="pct"/>
          </w:tcPr>
          <w:p w14:paraId="43B2D697" w14:textId="3496EA8A"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Y</w:t>
            </w:r>
          </w:p>
        </w:tc>
        <w:tc>
          <w:tcPr>
            <w:tcW w:w="611" w:type="pct"/>
          </w:tcPr>
          <w:p w14:paraId="3EDF4116"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515" w:type="pct"/>
          </w:tcPr>
          <w:p w14:paraId="15D0C7DB" w14:textId="1CB072D2" w:rsidR="0005558B" w:rsidRPr="001B69E8" w:rsidRDefault="0005558B"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OfferingNumber</w:t>
            </w:r>
            <w:proofErr w:type="spellEnd"/>
          </w:p>
        </w:tc>
        <w:tc>
          <w:tcPr>
            <w:tcW w:w="383" w:type="pct"/>
          </w:tcPr>
          <w:p w14:paraId="058FCE64" w14:textId="3831AF17"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Varchar2(30)</w:t>
            </w:r>
          </w:p>
        </w:tc>
        <w:tc>
          <w:tcPr>
            <w:tcW w:w="752" w:type="pct"/>
          </w:tcPr>
          <w:p w14:paraId="78ED7DC9" w14:textId="2CE8CC4D"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533" w:type="pct"/>
          </w:tcPr>
          <w:p w14:paraId="49FF6F58"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188" w:type="pct"/>
          </w:tcPr>
          <w:p w14:paraId="675F6F63"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r>
      <w:tr w:rsidR="0005558B" w:rsidRPr="0034692A" w14:paraId="5D4E52F2"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4E0D34A" w14:textId="6516E629"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6</w:t>
            </w:r>
          </w:p>
        </w:tc>
        <w:tc>
          <w:tcPr>
            <w:tcW w:w="784" w:type="pct"/>
          </w:tcPr>
          <w:p w14:paraId="401675EE" w14:textId="3A88A6CF"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WLF_LEARNING_ITEMS_F_TL</w:t>
            </w:r>
          </w:p>
        </w:tc>
        <w:tc>
          <w:tcPr>
            <w:tcW w:w="572" w:type="pct"/>
          </w:tcPr>
          <w:p w14:paraId="38B70035" w14:textId="27742CF7"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Title</w:t>
            </w:r>
          </w:p>
        </w:tc>
        <w:tc>
          <w:tcPr>
            <w:tcW w:w="383" w:type="pct"/>
          </w:tcPr>
          <w:p w14:paraId="5F8FB570" w14:textId="2EEDCA6F"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Varchar2(250)</w:t>
            </w:r>
          </w:p>
        </w:tc>
        <w:tc>
          <w:tcPr>
            <w:tcW w:w="140" w:type="pct"/>
          </w:tcPr>
          <w:p w14:paraId="27306EC5"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611" w:type="pct"/>
          </w:tcPr>
          <w:p w14:paraId="08163052"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515" w:type="pct"/>
          </w:tcPr>
          <w:p w14:paraId="56486878" w14:textId="737BE1D5"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Title</w:t>
            </w:r>
          </w:p>
        </w:tc>
        <w:tc>
          <w:tcPr>
            <w:tcW w:w="383" w:type="pct"/>
          </w:tcPr>
          <w:p w14:paraId="32DCA3A7" w14:textId="72939C97"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Varchar2(250)</w:t>
            </w:r>
          </w:p>
        </w:tc>
        <w:tc>
          <w:tcPr>
            <w:tcW w:w="752" w:type="pct"/>
          </w:tcPr>
          <w:p w14:paraId="557F1243"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533" w:type="pct"/>
          </w:tcPr>
          <w:p w14:paraId="06EC70F4"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188" w:type="pct"/>
          </w:tcPr>
          <w:p w14:paraId="37B60799"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r>
      <w:tr w:rsidR="0005558B" w:rsidRPr="0034692A" w14:paraId="32ABF69C" w14:textId="77777777" w:rsidTr="00FF0F4F">
        <w:trPr>
          <w:trHeight w:val="247"/>
        </w:trPr>
        <w:tc>
          <w:tcPr>
            <w:tcW w:w="140" w:type="pct"/>
          </w:tcPr>
          <w:p w14:paraId="20D0EA01" w14:textId="23EB4292"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7</w:t>
            </w:r>
          </w:p>
        </w:tc>
        <w:tc>
          <w:tcPr>
            <w:tcW w:w="784" w:type="pct"/>
          </w:tcPr>
          <w:p w14:paraId="09ADE4E9" w14:textId="13659C4E"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WLF_LEARNING_ITEMS_F_TL</w:t>
            </w:r>
          </w:p>
        </w:tc>
        <w:tc>
          <w:tcPr>
            <w:tcW w:w="572" w:type="pct"/>
          </w:tcPr>
          <w:p w14:paraId="6F336920" w14:textId="3C2A17D4"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Description</w:t>
            </w:r>
          </w:p>
        </w:tc>
        <w:tc>
          <w:tcPr>
            <w:tcW w:w="383" w:type="pct"/>
          </w:tcPr>
          <w:p w14:paraId="2254F074" w14:textId="35E10266" w:rsidR="0005558B" w:rsidRPr="001B69E8" w:rsidRDefault="0005558B"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Clob</w:t>
            </w:r>
            <w:proofErr w:type="spellEnd"/>
          </w:p>
        </w:tc>
        <w:tc>
          <w:tcPr>
            <w:tcW w:w="140" w:type="pct"/>
          </w:tcPr>
          <w:p w14:paraId="2F99677C"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611" w:type="pct"/>
          </w:tcPr>
          <w:p w14:paraId="2B23D59E"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515" w:type="pct"/>
          </w:tcPr>
          <w:p w14:paraId="18C6D283" w14:textId="1425C97E"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Description</w:t>
            </w:r>
          </w:p>
        </w:tc>
        <w:tc>
          <w:tcPr>
            <w:tcW w:w="383" w:type="pct"/>
          </w:tcPr>
          <w:p w14:paraId="1E86A357" w14:textId="08AF905D" w:rsidR="0005558B" w:rsidRPr="001B69E8" w:rsidRDefault="0005558B"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Clob</w:t>
            </w:r>
            <w:proofErr w:type="spellEnd"/>
          </w:p>
        </w:tc>
        <w:tc>
          <w:tcPr>
            <w:tcW w:w="752" w:type="pct"/>
          </w:tcPr>
          <w:p w14:paraId="2E34F97A"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533" w:type="pct"/>
          </w:tcPr>
          <w:p w14:paraId="415391FD"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188" w:type="pct"/>
          </w:tcPr>
          <w:p w14:paraId="3E147A7E"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r>
      <w:tr w:rsidR="0005558B" w:rsidRPr="0034692A" w14:paraId="161BE54E"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A20996A" w14:textId="5241EBFE"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8</w:t>
            </w:r>
          </w:p>
        </w:tc>
        <w:tc>
          <w:tcPr>
            <w:tcW w:w="784" w:type="pct"/>
          </w:tcPr>
          <w:p w14:paraId="1FAA29B6" w14:textId="46074F8E"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WLF_LEARNING_ITEMS_F_TL</w:t>
            </w:r>
          </w:p>
        </w:tc>
        <w:tc>
          <w:tcPr>
            <w:tcW w:w="572" w:type="pct"/>
          </w:tcPr>
          <w:p w14:paraId="5E0EF96A" w14:textId="2183E416" w:rsidR="0005558B" w:rsidRPr="001B69E8" w:rsidRDefault="0005558B"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Description_Text</w:t>
            </w:r>
            <w:proofErr w:type="spellEnd"/>
          </w:p>
        </w:tc>
        <w:tc>
          <w:tcPr>
            <w:tcW w:w="383" w:type="pct"/>
          </w:tcPr>
          <w:p w14:paraId="7F835097" w14:textId="5BD1F03D"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Varchar2(4000)</w:t>
            </w:r>
          </w:p>
        </w:tc>
        <w:tc>
          <w:tcPr>
            <w:tcW w:w="140" w:type="pct"/>
          </w:tcPr>
          <w:p w14:paraId="6BB79F13"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611" w:type="pct"/>
          </w:tcPr>
          <w:p w14:paraId="7E5E7D3B"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515" w:type="pct"/>
          </w:tcPr>
          <w:p w14:paraId="09F73ED7" w14:textId="1FFA429B" w:rsidR="0005558B" w:rsidRPr="001B69E8" w:rsidRDefault="0005558B"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DescriptionText</w:t>
            </w:r>
            <w:proofErr w:type="spellEnd"/>
          </w:p>
        </w:tc>
        <w:tc>
          <w:tcPr>
            <w:tcW w:w="383" w:type="pct"/>
          </w:tcPr>
          <w:p w14:paraId="6D328210" w14:textId="5EDA041B"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Varchar2(4000)</w:t>
            </w:r>
          </w:p>
        </w:tc>
        <w:tc>
          <w:tcPr>
            <w:tcW w:w="752" w:type="pct"/>
          </w:tcPr>
          <w:p w14:paraId="45B49659"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533" w:type="pct"/>
          </w:tcPr>
          <w:p w14:paraId="3BF8BBF5"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188" w:type="pct"/>
          </w:tcPr>
          <w:p w14:paraId="504F87DC"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r>
      <w:tr w:rsidR="0005558B" w:rsidRPr="0034692A" w14:paraId="1402428E" w14:textId="77777777" w:rsidTr="00FF0F4F">
        <w:trPr>
          <w:trHeight w:val="247"/>
        </w:trPr>
        <w:tc>
          <w:tcPr>
            <w:tcW w:w="140" w:type="pct"/>
          </w:tcPr>
          <w:p w14:paraId="4738A7C5" w14:textId="6CDC6ACE"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9</w:t>
            </w:r>
          </w:p>
        </w:tc>
        <w:tc>
          <w:tcPr>
            <w:tcW w:w="784" w:type="pct"/>
          </w:tcPr>
          <w:p w14:paraId="63890083" w14:textId="313764D1"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572" w:type="pct"/>
          </w:tcPr>
          <w:p w14:paraId="19E59A87" w14:textId="3C480011"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383" w:type="pct"/>
          </w:tcPr>
          <w:p w14:paraId="1865E6F7" w14:textId="0AD22E54"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140" w:type="pct"/>
          </w:tcPr>
          <w:p w14:paraId="185A54DE"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611" w:type="pct"/>
          </w:tcPr>
          <w:p w14:paraId="5C7698E5"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515" w:type="pct"/>
          </w:tcPr>
          <w:p w14:paraId="4CD477A3" w14:textId="5EFA495C" w:rsidR="0005558B" w:rsidRPr="001B69E8" w:rsidRDefault="0005558B"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SourceSystemOwner</w:t>
            </w:r>
            <w:proofErr w:type="spellEnd"/>
          </w:p>
        </w:tc>
        <w:tc>
          <w:tcPr>
            <w:tcW w:w="383" w:type="pct"/>
          </w:tcPr>
          <w:p w14:paraId="0DFE7804" w14:textId="42DD373F"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Varchar2(256)</w:t>
            </w:r>
          </w:p>
        </w:tc>
        <w:tc>
          <w:tcPr>
            <w:tcW w:w="752" w:type="pct"/>
          </w:tcPr>
          <w:p w14:paraId="764EF616" w14:textId="10229638" w:rsidR="0005558B" w:rsidRPr="001B69E8" w:rsidRDefault="002B7D69"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DataMigration</w:t>
            </w:r>
            <w:proofErr w:type="spellEnd"/>
          </w:p>
        </w:tc>
        <w:tc>
          <w:tcPr>
            <w:tcW w:w="533" w:type="pct"/>
          </w:tcPr>
          <w:p w14:paraId="4E439284"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188" w:type="pct"/>
          </w:tcPr>
          <w:p w14:paraId="1158BAC8"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r>
      <w:tr w:rsidR="0005558B" w:rsidRPr="0034692A" w14:paraId="671D82FF"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5C00865" w14:textId="1C325A9D"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10</w:t>
            </w:r>
          </w:p>
        </w:tc>
        <w:tc>
          <w:tcPr>
            <w:tcW w:w="784" w:type="pct"/>
          </w:tcPr>
          <w:p w14:paraId="230ED71F" w14:textId="7BE73C29"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572" w:type="pct"/>
          </w:tcPr>
          <w:p w14:paraId="0B5F7E3B" w14:textId="70E42834"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383" w:type="pct"/>
          </w:tcPr>
          <w:p w14:paraId="697A5939" w14:textId="510CBE0F"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140" w:type="pct"/>
          </w:tcPr>
          <w:p w14:paraId="15BDDDF7"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611" w:type="pct"/>
          </w:tcPr>
          <w:p w14:paraId="2FF902AE"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515" w:type="pct"/>
          </w:tcPr>
          <w:p w14:paraId="7EE89EA8" w14:textId="52CB0576" w:rsidR="0005558B" w:rsidRPr="001B69E8" w:rsidRDefault="0005558B"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SourceSystemId</w:t>
            </w:r>
            <w:proofErr w:type="spellEnd"/>
          </w:p>
        </w:tc>
        <w:tc>
          <w:tcPr>
            <w:tcW w:w="383" w:type="pct"/>
          </w:tcPr>
          <w:p w14:paraId="3D1B7DE1" w14:textId="519D6432"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Varchar2(2000)</w:t>
            </w:r>
          </w:p>
        </w:tc>
        <w:tc>
          <w:tcPr>
            <w:tcW w:w="752" w:type="pct"/>
          </w:tcPr>
          <w:p w14:paraId="62B8FB7A"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533" w:type="pct"/>
          </w:tcPr>
          <w:p w14:paraId="6D944FE2"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188" w:type="pct"/>
          </w:tcPr>
          <w:p w14:paraId="6DC985C3"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r>
      <w:tr w:rsidR="0005558B" w:rsidRPr="0034692A" w14:paraId="6716E0B0" w14:textId="77777777" w:rsidTr="00FF0F4F">
        <w:trPr>
          <w:trHeight w:val="247"/>
        </w:trPr>
        <w:tc>
          <w:tcPr>
            <w:tcW w:w="140" w:type="pct"/>
          </w:tcPr>
          <w:p w14:paraId="723765E6" w14:textId="1E19B453"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11</w:t>
            </w:r>
          </w:p>
        </w:tc>
        <w:tc>
          <w:tcPr>
            <w:tcW w:w="784" w:type="pct"/>
          </w:tcPr>
          <w:p w14:paraId="524D0CA8" w14:textId="37EB60CE"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572" w:type="pct"/>
          </w:tcPr>
          <w:p w14:paraId="70EB7CA5" w14:textId="73D11A50"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383" w:type="pct"/>
          </w:tcPr>
          <w:p w14:paraId="1519AA33" w14:textId="0EF1F859"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140" w:type="pct"/>
          </w:tcPr>
          <w:p w14:paraId="14A31B81"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611" w:type="pct"/>
          </w:tcPr>
          <w:p w14:paraId="5062E773"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515" w:type="pct"/>
          </w:tcPr>
          <w:p w14:paraId="7D55FA78" w14:textId="5B2785AE"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GUID</w:t>
            </w:r>
          </w:p>
        </w:tc>
        <w:tc>
          <w:tcPr>
            <w:tcW w:w="383" w:type="pct"/>
          </w:tcPr>
          <w:p w14:paraId="6676C9AC" w14:textId="16404087" w:rsidR="0005558B" w:rsidRPr="001B69E8" w:rsidRDefault="0005558B"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Varchar2(32)</w:t>
            </w:r>
          </w:p>
        </w:tc>
        <w:tc>
          <w:tcPr>
            <w:tcW w:w="752" w:type="pct"/>
          </w:tcPr>
          <w:p w14:paraId="7623C3E4"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533" w:type="pct"/>
          </w:tcPr>
          <w:p w14:paraId="551EFE0F"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c>
          <w:tcPr>
            <w:tcW w:w="188" w:type="pct"/>
          </w:tcPr>
          <w:p w14:paraId="21056596" w14:textId="77777777" w:rsidR="0005558B" w:rsidRPr="001B69E8" w:rsidRDefault="0005558B" w:rsidP="001B69E8">
            <w:pPr>
              <w:keepLines/>
              <w:spacing w:after="0" w:line="240" w:lineRule="auto"/>
              <w:jc w:val="both"/>
              <w:rPr>
                <w:rFonts w:ascii="Calibri Light" w:hAnsi="Calibri Light" w:cs="Calibri Light"/>
                <w:sz w:val="16"/>
                <w:szCs w:val="16"/>
                <w:lang w:val="en-US" w:eastAsia="en-US"/>
              </w:rPr>
            </w:pPr>
          </w:p>
        </w:tc>
      </w:tr>
    </w:tbl>
    <w:p w14:paraId="27DE2938" w14:textId="77777777" w:rsidR="00283825" w:rsidRPr="00283825" w:rsidRDefault="00283825" w:rsidP="00283825"/>
    <w:p w14:paraId="79792778" w14:textId="1BF7C6B4" w:rsidR="00EE67CA" w:rsidRDefault="00EE67CA" w:rsidP="00EE67CA">
      <w:pPr>
        <w:pStyle w:val="Heading2"/>
      </w:pPr>
      <w:bookmarkStart w:id="141" w:name="_Toc79998104"/>
      <w:r>
        <w:t>Business Object: Instructor Led Activity</w:t>
      </w:r>
      <w:r w:rsidR="00A44CDF">
        <w:t xml:space="preserve"> Translation</w:t>
      </w:r>
      <w:bookmarkEnd w:id="141"/>
    </w:p>
    <w:tbl>
      <w:tblPr>
        <w:tblStyle w:val="GridTable4-Accent11"/>
        <w:tblW w:w="5000" w:type="pct"/>
        <w:tblLook w:val="0420" w:firstRow="1" w:lastRow="0" w:firstColumn="0" w:lastColumn="0" w:noHBand="0" w:noVBand="1"/>
      </w:tblPr>
      <w:tblGrid>
        <w:gridCol w:w="548"/>
        <w:gridCol w:w="2101"/>
        <w:gridCol w:w="1546"/>
        <w:gridCol w:w="1218"/>
        <w:gridCol w:w="547"/>
        <w:gridCol w:w="2523"/>
        <w:gridCol w:w="1555"/>
        <w:gridCol w:w="1218"/>
        <w:gridCol w:w="1304"/>
        <w:gridCol w:w="889"/>
        <w:gridCol w:w="499"/>
      </w:tblGrid>
      <w:tr w:rsidR="00FF0F4F" w:rsidRPr="0034692A" w14:paraId="2E369FE2" w14:textId="77777777" w:rsidTr="002B7EA5">
        <w:trPr>
          <w:cnfStyle w:val="100000000000" w:firstRow="1" w:lastRow="0" w:firstColumn="0" w:lastColumn="0" w:oddVBand="0" w:evenVBand="0" w:oddHBand="0" w:evenHBand="0" w:firstRowFirstColumn="0" w:firstRowLastColumn="0" w:lastRowFirstColumn="0" w:lastRowLastColumn="0"/>
          <w:trHeight w:val="247"/>
          <w:tblHeader/>
        </w:trPr>
        <w:tc>
          <w:tcPr>
            <w:tcW w:w="140" w:type="pct"/>
          </w:tcPr>
          <w:p w14:paraId="7C9AFCFE"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50" w:type="pct"/>
          </w:tcPr>
          <w:p w14:paraId="60E89C8D"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537" w:type="pct"/>
          </w:tcPr>
          <w:p w14:paraId="56CAA5DD"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383" w:type="pct"/>
          </w:tcPr>
          <w:p w14:paraId="3749E48E"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40" w:type="pct"/>
          </w:tcPr>
          <w:p w14:paraId="28D1EA30"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862" w:type="pct"/>
          </w:tcPr>
          <w:p w14:paraId="1811FBAC"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507" w:type="pct"/>
          </w:tcPr>
          <w:p w14:paraId="04F0ACDC"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83" w:type="pct"/>
          </w:tcPr>
          <w:p w14:paraId="20243051"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647" w:type="pct"/>
          </w:tcPr>
          <w:p w14:paraId="275E5657"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498" w:type="pct"/>
          </w:tcPr>
          <w:p w14:paraId="692302F2"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53" w:type="pct"/>
          </w:tcPr>
          <w:p w14:paraId="7F34F8B8"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7B1B23" w:rsidRPr="0034692A" w14:paraId="31BF9332" w14:textId="77777777" w:rsidTr="00FF0F4F">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00A07074"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50" w:type="pct"/>
          </w:tcPr>
          <w:p w14:paraId="2606D355"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37" w:type="pct"/>
          </w:tcPr>
          <w:p w14:paraId="6EE61867"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83" w:type="pct"/>
          </w:tcPr>
          <w:p w14:paraId="0C43196D"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40" w:type="pct"/>
          </w:tcPr>
          <w:p w14:paraId="053318FB"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862" w:type="pct"/>
          </w:tcPr>
          <w:p w14:paraId="1452195F"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07" w:type="pct"/>
          </w:tcPr>
          <w:p w14:paraId="2CA4103A"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83" w:type="pct"/>
          </w:tcPr>
          <w:p w14:paraId="2D0F5C2F"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647" w:type="pct"/>
          </w:tcPr>
          <w:p w14:paraId="41504C1E"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498" w:type="pct"/>
          </w:tcPr>
          <w:p w14:paraId="4084FAF5"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53" w:type="pct"/>
          </w:tcPr>
          <w:p w14:paraId="489C5D99"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r>
      <w:tr w:rsidR="007B1B23" w:rsidRPr="0034692A" w14:paraId="09A6254A" w14:textId="77777777" w:rsidTr="00FF0F4F">
        <w:trPr>
          <w:trHeight w:val="247"/>
        </w:trPr>
        <w:tc>
          <w:tcPr>
            <w:tcW w:w="140" w:type="pct"/>
          </w:tcPr>
          <w:p w14:paraId="1D7EAC20" w14:textId="5C4C54BB"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1</w:t>
            </w:r>
          </w:p>
        </w:tc>
        <w:tc>
          <w:tcPr>
            <w:tcW w:w="750" w:type="pct"/>
          </w:tcPr>
          <w:p w14:paraId="1F9DFBA1" w14:textId="775B6E56"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WLF_LI_ACTIVITIES_F</w:t>
            </w:r>
          </w:p>
        </w:tc>
        <w:tc>
          <w:tcPr>
            <w:tcW w:w="537" w:type="pct"/>
          </w:tcPr>
          <w:p w14:paraId="0ACB0537" w14:textId="09A4C25F" w:rsidR="007B1B23" w:rsidRPr="001B69E8" w:rsidRDefault="007B1B23"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Activity_Id</w:t>
            </w:r>
            <w:proofErr w:type="spellEnd"/>
          </w:p>
        </w:tc>
        <w:tc>
          <w:tcPr>
            <w:tcW w:w="383" w:type="pct"/>
          </w:tcPr>
          <w:p w14:paraId="2993CB86" w14:textId="10C163FF"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Number(18)</w:t>
            </w:r>
          </w:p>
        </w:tc>
        <w:tc>
          <w:tcPr>
            <w:tcW w:w="140" w:type="pct"/>
          </w:tcPr>
          <w:p w14:paraId="25F3A487" w14:textId="632EEBE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862" w:type="pct"/>
          </w:tcPr>
          <w:p w14:paraId="0EFBA883" w14:textId="6625EAED"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InstructorLedActivityTranslation.dat</w:t>
            </w:r>
          </w:p>
        </w:tc>
        <w:tc>
          <w:tcPr>
            <w:tcW w:w="507" w:type="pct"/>
          </w:tcPr>
          <w:p w14:paraId="677C586B" w14:textId="57B27644" w:rsidR="007B1B23" w:rsidRPr="001B69E8" w:rsidRDefault="007B1B23"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ActivityId</w:t>
            </w:r>
            <w:proofErr w:type="spellEnd"/>
          </w:p>
        </w:tc>
        <w:tc>
          <w:tcPr>
            <w:tcW w:w="383" w:type="pct"/>
          </w:tcPr>
          <w:p w14:paraId="2858EEDE" w14:textId="746FE551"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Number(18)</w:t>
            </w:r>
          </w:p>
        </w:tc>
        <w:tc>
          <w:tcPr>
            <w:tcW w:w="647" w:type="pct"/>
          </w:tcPr>
          <w:p w14:paraId="76D086FF"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498" w:type="pct"/>
          </w:tcPr>
          <w:p w14:paraId="38D7E85D"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153" w:type="pct"/>
          </w:tcPr>
          <w:p w14:paraId="4DF9F7D9"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r>
      <w:tr w:rsidR="007B1B23" w:rsidRPr="0034692A" w14:paraId="57A6A12D"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5F1391C" w14:textId="03BD53BC"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2</w:t>
            </w:r>
          </w:p>
        </w:tc>
        <w:tc>
          <w:tcPr>
            <w:tcW w:w="750" w:type="pct"/>
          </w:tcPr>
          <w:p w14:paraId="5228CDF9" w14:textId="1141F7CA"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WLF_LI_ACTIVITIES_F</w:t>
            </w:r>
          </w:p>
        </w:tc>
        <w:tc>
          <w:tcPr>
            <w:tcW w:w="537" w:type="pct"/>
          </w:tcPr>
          <w:p w14:paraId="0272AB64" w14:textId="2ACBC578" w:rsidR="007B1B23" w:rsidRPr="001B69E8" w:rsidRDefault="007B1B23"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Effective_Start_Date</w:t>
            </w:r>
            <w:proofErr w:type="spellEnd"/>
          </w:p>
        </w:tc>
        <w:tc>
          <w:tcPr>
            <w:tcW w:w="383" w:type="pct"/>
          </w:tcPr>
          <w:p w14:paraId="0425DE51" w14:textId="66635233"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Date</w:t>
            </w:r>
          </w:p>
        </w:tc>
        <w:tc>
          <w:tcPr>
            <w:tcW w:w="140" w:type="pct"/>
          </w:tcPr>
          <w:p w14:paraId="3BCE8BBE" w14:textId="0B5564EB"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Y</w:t>
            </w:r>
          </w:p>
        </w:tc>
        <w:tc>
          <w:tcPr>
            <w:tcW w:w="862" w:type="pct"/>
          </w:tcPr>
          <w:p w14:paraId="7DD3B8F9"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507" w:type="pct"/>
          </w:tcPr>
          <w:p w14:paraId="3E6C2BE2" w14:textId="660D3E8C" w:rsidR="007B1B23" w:rsidRPr="001B69E8" w:rsidRDefault="007B1B23"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EffectiveStartDate</w:t>
            </w:r>
            <w:proofErr w:type="spellEnd"/>
          </w:p>
        </w:tc>
        <w:tc>
          <w:tcPr>
            <w:tcW w:w="383" w:type="pct"/>
          </w:tcPr>
          <w:p w14:paraId="56DC47A7" w14:textId="25255D06"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Date</w:t>
            </w:r>
          </w:p>
        </w:tc>
        <w:tc>
          <w:tcPr>
            <w:tcW w:w="647" w:type="pct"/>
          </w:tcPr>
          <w:p w14:paraId="5BB5C79B"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498" w:type="pct"/>
          </w:tcPr>
          <w:p w14:paraId="67B75B66"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153" w:type="pct"/>
          </w:tcPr>
          <w:p w14:paraId="003A4CF2"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r>
      <w:tr w:rsidR="007B1B23" w:rsidRPr="0034692A" w14:paraId="196C3453" w14:textId="77777777" w:rsidTr="00FF0F4F">
        <w:trPr>
          <w:trHeight w:val="247"/>
        </w:trPr>
        <w:tc>
          <w:tcPr>
            <w:tcW w:w="140" w:type="pct"/>
          </w:tcPr>
          <w:p w14:paraId="2E821D35" w14:textId="256E72B1"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3</w:t>
            </w:r>
          </w:p>
        </w:tc>
        <w:tc>
          <w:tcPr>
            <w:tcW w:w="750" w:type="pct"/>
          </w:tcPr>
          <w:p w14:paraId="50A744A8" w14:textId="1932BD08"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WLF_LI_ACTIVITIES_F</w:t>
            </w:r>
          </w:p>
        </w:tc>
        <w:tc>
          <w:tcPr>
            <w:tcW w:w="537" w:type="pct"/>
          </w:tcPr>
          <w:p w14:paraId="3C01C908" w14:textId="4A8A8F62" w:rsidR="007B1B23" w:rsidRPr="001B69E8" w:rsidRDefault="007B1B23"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Effective_End_Date</w:t>
            </w:r>
            <w:proofErr w:type="spellEnd"/>
          </w:p>
        </w:tc>
        <w:tc>
          <w:tcPr>
            <w:tcW w:w="383" w:type="pct"/>
          </w:tcPr>
          <w:p w14:paraId="2B8A163E" w14:textId="40AB7446"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Date</w:t>
            </w:r>
          </w:p>
        </w:tc>
        <w:tc>
          <w:tcPr>
            <w:tcW w:w="140" w:type="pct"/>
          </w:tcPr>
          <w:p w14:paraId="6B84164C"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862" w:type="pct"/>
          </w:tcPr>
          <w:p w14:paraId="45585047"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507" w:type="pct"/>
          </w:tcPr>
          <w:p w14:paraId="680C9892" w14:textId="0C987AD3" w:rsidR="007B1B23" w:rsidRPr="001B69E8" w:rsidRDefault="007B1B23"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EffectiveEndDate</w:t>
            </w:r>
            <w:proofErr w:type="spellEnd"/>
          </w:p>
        </w:tc>
        <w:tc>
          <w:tcPr>
            <w:tcW w:w="383" w:type="pct"/>
          </w:tcPr>
          <w:p w14:paraId="4645FEA4" w14:textId="50AC9883"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Date</w:t>
            </w:r>
          </w:p>
        </w:tc>
        <w:tc>
          <w:tcPr>
            <w:tcW w:w="647" w:type="pct"/>
          </w:tcPr>
          <w:p w14:paraId="0646BF1C" w14:textId="0863CBB6"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31-DEC-4712</w:t>
            </w:r>
          </w:p>
        </w:tc>
        <w:tc>
          <w:tcPr>
            <w:tcW w:w="498" w:type="pct"/>
          </w:tcPr>
          <w:p w14:paraId="631E4D5E"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153" w:type="pct"/>
          </w:tcPr>
          <w:p w14:paraId="1C8AF1D5"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r>
      <w:tr w:rsidR="007B1B23" w:rsidRPr="0034692A" w14:paraId="459FA362"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720139D" w14:textId="778AAABA"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4</w:t>
            </w:r>
          </w:p>
        </w:tc>
        <w:tc>
          <w:tcPr>
            <w:tcW w:w="750" w:type="pct"/>
          </w:tcPr>
          <w:p w14:paraId="549D6878" w14:textId="1DC4A8D1"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WLF_LEARNING_ITEMS_F_TL</w:t>
            </w:r>
          </w:p>
        </w:tc>
        <w:tc>
          <w:tcPr>
            <w:tcW w:w="537" w:type="pct"/>
          </w:tcPr>
          <w:p w14:paraId="35BD95CB" w14:textId="1C8D2E86"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Language</w:t>
            </w:r>
          </w:p>
        </w:tc>
        <w:tc>
          <w:tcPr>
            <w:tcW w:w="383" w:type="pct"/>
          </w:tcPr>
          <w:p w14:paraId="45284A30" w14:textId="6F3E80ED"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Varchar2(4)</w:t>
            </w:r>
          </w:p>
        </w:tc>
        <w:tc>
          <w:tcPr>
            <w:tcW w:w="140" w:type="pct"/>
          </w:tcPr>
          <w:p w14:paraId="35B2EB2E" w14:textId="4BE4F16B"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Y</w:t>
            </w:r>
          </w:p>
        </w:tc>
        <w:tc>
          <w:tcPr>
            <w:tcW w:w="862" w:type="pct"/>
          </w:tcPr>
          <w:p w14:paraId="2BF51216"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507" w:type="pct"/>
          </w:tcPr>
          <w:p w14:paraId="73C3AFAE" w14:textId="290E7050"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Language</w:t>
            </w:r>
          </w:p>
        </w:tc>
        <w:tc>
          <w:tcPr>
            <w:tcW w:w="383" w:type="pct"/>
          </w:tcPr>
          <w:p w14:paraId="3537904F" w14:textId="29F769C2"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Varchar2(4)</w:t>
            </w:r>
          </w:p>
        </w:tc>
        <w:tc>
          <w:tcPr>
            <w:tcW w:w="647" w:type="pct"/>
          </w:tcPr>
          <w:p w14:paraId="2FA80855"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498" w:type="pct"/>
          </w:tcPr>
          <w:p w14:paraId="5C54725A" w14:textId="13A0EFE7"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The language code of the translated value, for example, FR or DE.</w:t>
            </w:r>
          </w:p>
        </w:tc>
        <w:tc>
          <w:tcPr>
            <w:tcW w:w="153" w:type="pct"/>
          </w:tcPr>
          <w:p w14:paraId="2EB3DFDB"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r>
      <w:tr w:rsidR="007B1B23" w:rsidRPr="0034692A" w14:paraId="7A71CB12" w14:textId="77777777" w:rsidTr="00FF0F4F">
        <w:trPr>
          <w:trHeight w:val="247"/>
        </w:trPr>
        <w:tc>
          <w:tcPr>
            <w:tcW w:w="140" w:type="pct"/>
          </w:tcPr>
          <w:p w14:paraId="184BC3BD" w14:textId="20201BC7"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5</w:t>
            </w:r>
          </w:p>
        </w:tc>
        <w:tc>
          <w:tcPr>
            <w:tcW w:w="750" w:type="pct"/>
          </w:tcPr>
          <w:p w14:paraId="2DA0FB09" w14:textId="0AD6773D"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WLF_LEARNING_ITEMS_F</w:t>
            </w:r>
          </w:p>
        </w:tc>
        <w:tc>
          <w:tcPr>
            <w:tcW w:w="537" w:type="pct"/>
          </w:tcPr>
          <w:p w14:paraId="13CB45CA" w14:textId="60A91FBF" w:rsidR="007B1B23" w:rsidRPr="001B69E8" w:rsidRDefault="007B1B23"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Activity_Number</w:t>
            </w:r>
            <w:proofErr w:type="spellEnd"/>
          </w:p>
        </w:tc>
        <w:tc>
          <w:tcPr>
            <w:tcW w:w="383" w:type="pct"/>
          </w:tcPr>
          <w:p w14:paraId="78410EBA" w14:textId="5333D241"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Varchar2(30)</w:t>
            </w:r>
          </w:p>
        </w:tc>
        <w:tc>
          <w:tcPr>
            <w:tcW w:w="140" w:type="pct"/>
          </w:tcPr>
          <w:p w14:paraId="72DEE62F" w14:textId="0615E8B9"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Y</w:t>
            </w:r>
          </w:p>
        </w:tc>
        <w:tc>
          <w:tcPr>
            <w:tcW w:w="862" w:type="pct"/>
          </w:tcPr>
          <w:p w14:paraId="6C319993"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507" w:type="pct"/>
          </w:tcPr>
          <w:p w14:paraId="45DD8A06" w14:textId="118DC445" w:rsidR="007B1B23" w:rsidRPr="001B69E8" w:rsidRDefault="007B1B23"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ActivityNumber</w:t>
            </w:r>
            <w:proofErr w:type="spellEnd"/>
          </w:p>
        </w:tc>
        <w:tc>
          <w:tcPr>
            <w:tcW w:w="383" w:type="pct"/>
          </w:tcPr>
          <w:p w14:paraId="5F04D820" w14:textId="06AF545A"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Varchar2(30)</w:t>
            </w:r>
          </w:p>
        </w:tc>
        <w:tc>
          <w:tcPr>
            <w:tcW w:w="647" w:type="pct"/>
          </w:tcPr>
          <w:p w14:paraId="57E43C8F" w14:textId="4656B0CC"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498" w:type="pct"/>
          </w:tcPr>
          <w:p w14:paraId="69F41A3B"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153" w:type="pct"/>
          </w:tcPr>
          <w:p w14:paraId="549F32EF"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r>
      <w:tr w:rsidR="007B1B23" w:rsidRPr="0034692A" w14:paraId="11C7741C"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A885FFB" w14:textId="0F43A68A"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6</w:t>
            </w:r>
          </w:p>
        </w:tc>
        <w:tc>
          <w:tcPr>
            <w:tcW w:w="750" w:type="pct"/>
          </w:tcPr>
          <w:p w14:paraId="5CD7167E" w14:textId="3158A532"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WLF_LEARNING_ITEMS_F_TL</w:t>
            </w:r>
          </w:p>
        </w:tc>
        <w:tc>
          <w:tcPr>
            <w:tcW w:w="537" w:type="pct"/>
          </w:tcPr>
          <w:p w14:paraId="4286D8C8" w14:textId="30C63752"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Title</w:t>
            </w:r>
          </w:p>
        </w:tc>
        <w:tc>
          <w:tcPr>
            <w:tcW w:w="383" w:type="pct"/>
          </w:tcPr>
          <w:p w14:paraId="4A3757E8" w14:textId="3F451B8E"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Varchar2(250)</w:t>
            </w:r>
          </w:p>
        </w:tc>
        <w:tc>
          <w:tcPr>
            <w:tcW w:w="140" w:type="pct"/>
          </w:tcPr>
          <w:p w14:paraId="483444A9"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862" w:type="pct"/>
          </w:tcPr>
          <w:p w14:paraId="183AD805"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507" w:type="pct"/>
          </w:tcPr>
          <w:p w14:paraId="247DFC61" w14:textId="593EFD76"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Title</w:t>
            </w:r>
          </w:p>
        </w:tc>
        <w:tc>
          <w:tcPr>
            <w:tcW w:w="383" w:type="pct"/>
          </w:tcPr>
          <w:p w14:paraId="1047D06F" w14:textId="608E80C4"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Varchar2(250)</w:t>
            </w:r>
          </w:p>
        </w:tc>
        <w:tc>
          <w:tcPr>
            <w:tcW w:w="647" w:type="pct"/>
          </w:tcPr>
          <w:p w14:paraId="2E13F8D5"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498" w:type="pct"/>
          </w:tcPr>
          <w:p w14:paraId="4F3DDA4C"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153" w:type="pct"/>
          </w:tcPr>
          <w:p w14:paraId="12EC6410"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r>
      <w:tr w:rsidR="007B1B23" w:rsidRPr="0034692A" w14:paraId="0152B3AE" w14:textId="77777777" w:rsidTr="00FF0F4F">
        <w:trPr>
          <w:trHeight w:val="247"/>
        </w:trPr>
        <w:tc>
          <w:tcPr>
            <w:tcW w:w="140" w:type="pct"/>
          </w:tcPr>
          <w:p w14:paraId="2BBE15CA" w14:textId="55EEC46E"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7</w:t>
            </w:r>
          </w:p>
        </w:tc>
        <w:tc>
          <w:tcPr>
            <w:tcW w:w="750" w:type="pct"/>
          </w:tcPr>
          <w:p w14:paraId="3656A207" w14:textId="43F29903"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WLF_LEARNING_ITEMS_F_TL</w:t>
            </w:r>
          </w:p>
        </w:tc>
        <w:tc>
          <w:tcPr>
            <w:tcW w:w="537" w:type="pct"/>
          </w:tcPr>
          <w:p w14:paraId="3492B080" w14:textId="4CE4D4E4"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Description</w:t>
            </w:r>
          </w:p>
        </w:tc>
        <w:tc>
          <w:tcPr>
            <w:tcW w:w="383" w:type="pct"/>
          </w:tcPr>
          <w:p w14:paraId="7A89DCB0" w14:textId="01C80FA4" w:rsidR="007B1B23" w:rsidRPr="001B69E8" w:rsidRDefault="007B1B23"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Clob</w:t>
            </w:r>
            <w:proofErr w:type="spellEnd"/>
          </w:p>
        </w:tc>
        <w:tc>
          <w:tcPr>
            <w:tcW w:w="140" w:type="pct"/>
          </w:tcPr>
          <w:p w14:paraId="15E44300"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862" w:type="pct"/>
          </w:tcPr>
          <w:p w14:paraId="70EB229A"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507" w:type="pct"/>
          </w:tcPr>
          <w:p w14:paraId="079B525A" w14:textId="730CADC3"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Description</w:t>
            </w:r>
          </w:p>
        </w:tc>
        <w:tc>
          <w:tcPr>
            <w:tcW w:w="383" w:type="pct"/>
          </w:tcPr>
          <w:p w14:paraId="6CB30974" w14:textId="487311F8" w:rsidR="007B1B23" w:rsidRPr="001B69E8" w:rsidRDefault="007B1B23"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Clob</w:t>
            </w:r>
            <w:proofErr w:type="spellEnd"/>
          </w:p>
        </w:tc>
        <w:tc>
          <w:tcPr>
            <w:tcW w:w="647" w:type="pct"/>
          </w:tcPr>
          <w:p w14:paraId="2B7EA146"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498" w:type="pct"/>
          </w:tcPr>
          <w:p w14:paraId="33FDD744"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153" w:type="pct"/>
          </w:tcPr>
          <w:p w14:paraId="2C382791"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r>
      <w:tr w:rsidR="007B1B23" w:rsidRPr="0034692A" w14:paraId="32C2CD39"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CC3D10F" w14:textId="018538E1"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8</w:t>
            </w:r>
          </w:p>
        </w:tc>
        <w:tc>
          <w:tcPr>
            <w:tcW w:w="750" w:type="pct"/>
          </w:tcPr>
          <w:p w14:paraId="5F3804CA" w14:textId="6EE3C4C9"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WLF_LEARNING_ITEMS_F_TL</w:t>
            </w:r>
          </w:p>
        </w:tc>
        <w:tc>
          <w:tcPr>
            <w:tcW w:w="537" w:type="pct"/>
          </w:tcPr>
          <w:p w14:paraId="031CA49C" w14:textId="330143F0" w:rsidR="007B1B23" w:rsidRPr="001B69E8" w:rsidRDefault="007B1B23"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Description_Text</w:t>
            </w:r>
            <w:proofErr w:type="spellEnd"/>
          </w:p>
        </w:tc>
        <w:tc>
          <w:tcPr>
            <w:tcW w:w="383" w:type="pct"/>
          </w:tcPr>
          <w:p w14:paraId="7CE3A55F" w14:textId="52982960"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Varchar2(4000)</w:t>
            </w:r>
          </w:p>
        </w:tc>
        <w:tc>
          <w:tcPr>
            <w:tcW w:w="140" w:type="pct"/>
          </w:tcPr>
          <w:p w14:paraId="444C3044"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862" w:type="pct"/>
          </w:tcPr>
          <w:p w14:paraId="39E469C2"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507" w:type="pct"/>
          </w:tcPr>
          <w:p w14:paraId="0ABA1524" w14:textId="327823E3" w:rsidR="007B1B23" w:rsidRPr="001B69E8" w:rsidRDefault="007B1B23"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DescriptionText</w:t>
            </w:r>
            <w:proofErr w:type="spellEnd"/>
          </w:p>
        </w:tc>
        <w:tc>
          <w:tcPr>
            <w:tcW w:w="383" w:type="pct"/>
          </w:tcPr>
          <w:p w14:paraId="1FC9BB81" w14:textId="46059767"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Varchar2(4000)</w:t>
            </w:r>
          </w:p>
        </w:tc>
        <w:tc>
          <w:tcPr>
            <w:tcW w:w="647" w:type="pct"/>
          </w:tcPr>
          <w:p w14:paraId="192B0AE6"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498" w:type="pct"/>
          </w:tcPr>
          <w:p w14:paraId="234DD486"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153" w:type="pct"/>
          </w:tcPr>
          <w:p w14:paraId="7BDEF0A4"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r>
      <w:tr w:rsidR="007B1B23" w:rsidRPr="0034692A" w14:paraId="11BAE254" w14:textId="77777777" w:rsidTr="00FF0F4F">
        <w:trPr>
          <w:trHeight w:val="247"/>
        </w:trPr>
        <w:tc>
          <w:tcPr>
            <w:tcW w:w="140" w:type="pct"/>
          </w:tcPr>
          <w:p w14:paraId="7647D11B" w14:textId="5F8E1F63"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9</w:t>
            </w:r>
          </w:p>
        </w:tc>
        <w:tc>
          <w:tcPr>
            <w:tcW w:w="750" w:type="pct"/>
          </w:tcPr>
          <w:p w14:paraId="3C2DEB00" w14:textId="00C08144"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537" w:type="pct"/>
          </w:tcPr>
          <w:p w14:paraId="489D31F2" w14:textId="7761DF4D"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383" w:type="pct"/>
          </w:tcPr>
          <w:p w14:paraId="5191EDAD" w14:textId="477BE736"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140" w:type="pct"/>
          </w:tcPr>
          <w:p w14:paraId="6657DABD"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862" w:type="pct"/>
          </w:tcPr>
          <w:p w14:paraId="536F7D25"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507" w:type="pct"/>
          </w:tcPr>
          <w:p w14:paraId="7720D146" w14:textId="6A56F20D" w:rsidR="007B1B23" w:rsidRPr="001B69E8" w:rsidRDefault="007B1B23"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SourceSystemOwner</w:t>
            </w:r>
            <w:proofErr w:type="spellEnd"/>
          </w:p>
        </w:tc>
        <w:tc>
          <w:tcPr>
            <w:tcW w:w="383" w:type="pct"/>
          </w:tcPr>
          <w:p w14:paraId="41096CA8" w14:textId="2490DBCE"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Varchar2(256)</w:t>
            </w:r>
          </w:p>
        </w:tc>
        <w:tc>
          <w:tcPr>
            <w:tcW w:w="647" w:type="pct"/>
          </w:tcPr>
          <w:p w14:paraId="219A372F" w14:textId="318FC62D" w:rsidR="007B1B23" w:rsidRPr="001B69E8" w:rsidRDefault="002B7D69"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DataMigration</w:t>
            </w:r>
            <w:proofErr w:type="spellEnd"/>
          </w:p>
        </w:tc>
        <w:tc>
          <w:tcPr>
            <w:tcW w:w="498" w:type="pct"/>
          </w:tcPr>
          <w:p w14:paraId="3443CADC"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153" w:type="pct"/>
          </w:tcPr>
          <w:p w14:paraId="27CA2A06"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r>
      <w:tr w:rsidR="007B1B23" w:rsidRPr="0034692A" w14:paraId="1369A37B"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9896231" w14:textId="7E5FC798"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10</w:t>
            </w:r>
          </w:p>
        </w:tc>
        <w:tc>
          <w:tcPr>
            <w:tcW w:w="750" w:type="pct"/>
          </w:tcPr>
          <w:p w14:paraId="3688DC0D" w14:textId="6FBB484E"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537" w:type="pct"/>
          </w:tcPr>
          <w:p w14:paraId="3B6EA7EE" w14:textId="37B9D8B4"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383" w:type="pct"/>
          </w:tcPr>
          <w:p w14:paraId="1F2D1AB2" w14:textId="0E4993DA"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140" w:type="pct"/>
          </w:tcPr>
          <w:p w14:paraId="2065F236"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862" w:type="pct"/>
          </w:tcPr>
          <w:p w14:paraId="0209C967"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507" w:type="pct"/>
          </w:tcPr>
          <w:p w14:paraId="4C802858" w14:textId="3B790130" w:rsidR="007B1B23" w:rsidRPr="001B69E8" w:rsidRDefault="007B1B23" w:rsidP="001B69E8">
            <w:pPr>
              <w:keepLines/>
              <w:spacing w:after="0" w:line="240" w:lineRule="auto"/>
              <w:jc w:val="both"/>
              <w:rPr>
                <w:rFonts w:ascii="Calibri Light" w:hAnsi="Calibri Light" w:cs="Calibri Light"/>
                <w:sz w:val="16"/>
                <w:szCs w:val="16"/>
                <w:lang w:val="en-US" w:eastAsia="en-US"/>
              </w:rPr>
            </w:pPr>
            <w:proofErr w:type="spellStart"/>
            <w:r w:rsidRPr="001B69E8">
              <w:rPr>
                <w:rFonts w:ascii="Calibri Light" w:hAnsi="Calibri Light" w:cs="Calibri Light"/>
                <w:sz w:val="16"/>
                <w:szCs w:val="16"/>
              </w:rPr>
              <w:t>SourceSystemId</w:t>
            </w:r>
            <w:proofErr w:type="spellEnd"/>
          </w:p>
        </w:tc>
        <w:tc>
          <w:tcPr>
            <w:tcW w:w="383" w:type="pct"/>
          </w:tcPr>
          <w:p w14:paraId="6B988D16" w14:textId="2C2F68BA"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Varchar2(2000)</w:t>
            </w:r>
          </w:p>
        </w:tc>
        <w:tc>
          <w:tcPr>
            <w:tcW w:w="647" w:type="pct"/>
          </w:tcPr>
          <w:p w14:paraId="56698305"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498" w:type="pct"/>
          </w:tcPr>
          <w:p w14:paraId="28D444BD"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153" w:type="pct"/>
          </w:tcPr>
          <w:p w14:paraId="725DCC0A"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r>
      <w:tr w:rsidR="007B1B23" w:rsidRPr="0034692A" w14:paraId="174CB966" w14:textId="77777777" w:rsidTr="00FF0F4F">
        <w:trPr>
          <w:trHeight w:val="247"/>
        </w:trPr>
        <w:tc>
          <w:tcPr>
            <w:tcW w:w="140" w:type="pct"/>
          </w:tcPr>
          <w:p w14:paraId="56B1654C" w14:textId="31D17CB1"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11</w:t>
            </w:r>
          </w:p>
        </w:tc>
        <w:tc>
          <w:tcPr>
            <w:tcW w:w="750" w:type="pct"/>
          </w:tcPr>
          <w:p w14:paraId="6E87F69D" w14:textId="25A8328F"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537" w:type="pct"/>
          </w:tcPr>
          <w:p w14:paraId="710CD55A" w14:textId="6018775E"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383" w:type="pct"/>
          </w:tcPr>
          <w:p w14:paraId="1461C254" w14:textId="2C29F13D"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140" w:type="pct"/>
          </w:tcPr>
          <w:p w14:paraId="0568C1E6"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862" w:type="pct"/>
          </w:tcPr>
          <w:p w14:paraId="1EE33C92"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507" w:type="pct"/>
          </w:tcPr>
          <w:p w14:paraId="0E97605E" w14:textId="4CA952F7"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GUID</w:t>
            </w:r>
          </w:p>
        </w:tc>
        <w:tc>
          <w:tcPr>
            <w:tcW w:w="383" w:type="pct"/>
          </w:tcPr>
          <w:p w14:paraId="6058B9E2" w14:textId="16E09E35" w:rsidR="007B1B23" w:rsidRPr="001B69E8" w:rsidRDefault="007B1B23" w:rsidP="001B69E8">
            <w:pPr>
              <w:keepLines/>
              <w:spacing w:after="0" w:line="240" w:lineRule="auto"/>
              <w:jc w:val="both"/>
              <w:rPr>
                <w:rFonts w:ascii="Calibri Light" w:hAnsi="Calibri Light" w:cs="Calibri Light"/>
                <w:sz w:val="16"/>
                <w:szCs w:val="16"/>
                <w:lang w:val="en-US" w:eastAsia="en-US"/>
              </w:rPr>
            </w:pPr>
            <w:r w:rsidRPr="001B69E8">
              <w:rPr>
                <w:rFonts w:ascii="Calibri Light" w:hAnsi="Calibri Light" w:cs="Calibri Light"/>
                <w:sz w:val="16"/>
                <w:szCs w:val="16"/>
              </w:rPr>
              <w:t>Varchar2(32)</w:t>
            </w:r>
          </w:p>
        </w:tc>
        <w:tc>
          <w:tcPr>
            <w:tcW w:w="647" w:type="pct"/>
          </w:tcPr>
          <w:p w14:paraId="46DFF4BC"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498" w:type="pct"/>
          </w:tcPr>
          <w:p w14:paraId="18BC9DC7"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c>
          <w:tcPr>
            <w:tcW w:w="153" w:type="pct"/>
          </w:tcPr>
          <w:p w14:paraId="16FD87BA" w14:textId="77777777" w:rsidR="007B1B23" w:rsidRPr="001B69E8" w:rsidRDefault="007B1B23" w:rsidP="001B69E8">
            <w:pPr>
              <w:keepLines/>
              <w:spacing w:after="0" w:line="240" w:lineRule="auto"/>
              <w:jc w:val="both"/>
              <w:rPr>
                <w:rFonts w:ascii="Calibri Light" w:hAnsi="Calibri Light" w:cs="Calibri Light"/>
                <w:sz w:val="16"/>
                <w:szCs w:val="16"/>
                <w:lang w:val="en-US" w:eastAsia="en-US"/>
              </w:rPr>
            </w:pPr>
          </w:p>
        </w:tc>
      </w:tr>
    </w:tbl>
    <w:p w14:paraId="0B8EB3F9" w14:textId="77777777" w:rsidR="00283825" w:rsidRPr="00283825" w:rsidRDefault="00283825" w:rsidP="00283825"/>
    <w:p w14:paraId="37EC1FC1" w14:textId="526128AD" w:rsidR="00EE67CA" w:rsidRDefault="00EE67CA" w:rsidP="00EE67CA">
      <w:pPr>
        <w:pStyle w:val="Heading2"/>
      </w:pPr>
      <w:bookmarkStart w:id="142" w:name="_Toc79998105"/>
      <w:r>
        <w:lastRenderedPageBreak/>
        <w:t xml:space="preserve">Business Object: </w:t>
      </w:r>
      <w:r w:rsidR="00AA0A16">
        <w:t>Self-Paced</w:t>
      </w:r>
      <w:r w:rsidR="00A44CDF">
        <w:t xml:space="preserve"> </w:t>
      </w:r>
      <w:r>
        <w:t>Activity</w:t>
      </w:r>
      <w:r w:rsidR="00A44CDF">
        <w:t xml:space="preserve"> Translation</w:t>
      </w:r>
      <w:bookmarkEnd w:id="142"/>
    </w:p>
    <w:tbl>
      <w:tblPr>
        <w:tblStyle w:val="GridTable4-Accent11"/>
        <w:tblW w:w="5000" w:type="pct"/>
        <w:tblLook w:val="0420" w:firstRow="1" w:lastRow="0" w:firstColumn="0" w:lastColumn="0" w:noHBand="0" w:noVBand="1"/>
      </w:tblPr>
      <w:tblGrid>
        <w:gridCol w:w="548"/>
        <w:gridCol w:w="2101"/>
        <w:gridCol w:w="1546"/>
        <w:gridCol w:w="1218"/>
        <w:gridCol w:w="547"/>
        <w:gridCol w:w="2281"/>
        <w:gridCol w:w="1555"/>
        <w:gridCol w:w="1218"/>
        <w:gridCol w:w="1320"/>
        <w:gridCol w:w="1115"/>
        <w:gridCol w:w="499"/>
      </w:tblGrid>
      <w:tr w:rsidR="00FF0F4F" w:rsidRPr="0034692A" w14:paraId="015DED36" w14:textId="77777777" w:rsidTr="00FF0F4F">
        <w:trPr>
          <w:cnfStyle w:val="100000000000" w:firstRow="1" w:lastRow="0" w:firstColumn="0" w:lastColumn="0" w:oddVBand="0" w:evenVBand="0" w:oddHBand="0" w:evenHBand="0" w:firstRowFirstColumn="0" w:firstRowLastColumn="0" w:lastRowFirstColumn="0" w:lastRowLastColumn="0"/>
          <w:trHeight w:val="247"/>
        </w:trPr>
        <w:tc>
          <w:tcPr>
            <w:tcW w:w="140" w:type="pct"/>
          </w:tcPr>
          <w:p w14:paraId="5D9A56CF"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62" w:type="pct"/>
          </w:tcPr>
          <w:p w14:paraId="0501222D"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549" w:type="pct"/>
          </w:tcPr>
          <w:p w14:paraId="1788C169"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383" w:type="pct"/>
          </w:tcPr>
          <w:p w14:paraId="7470A14C"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40" w:type="pct"/>
          </w:tcPr>
          <w:p w14:paraId="1FE8DDBE"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774" w:type="pct"/>
          </w:tcPr>
          <w:p w14:paraId="438F82B0"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507" w:type="pct"/>
          </w:tcPr>
          <w:p w14:paraId="73956A68"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83" w:type="pct"/>
          </w:tcPr>
          <w:p w14:paraId="46201B21"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685" w:type="pct"/>
          </w:tcPr>
          <w:p w14:paraId="58BDAADC"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510" w:type="pct"/>
          </w:tcPr>
          <w:p w14:paraId="7F50AD02"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65" w:type="pct"/>
          </w:tcPr>
          <w:p w14:paraId="550A25EE"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C32AE3" w:rsidRPr="0034692A" w14:paraId="3CFEBDE8" w14:textId="77777777" w:rsidTr="00FF0F4F">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0B61EA9D"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62" w:type="pct"/>
          </w:tcPr>
          <w:p w14:paraId="46725324"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49" w:type="pct"/>
          </w:tcPr>
          <w:p w14:paraId="2AEC63B5"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83" w:type="pct"/>
          </w:tcPr>
          <w:p w14:paraId="49B9EDD2"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40" w:type="pct"/>
          </w:tcPr>
          <w:p w14:paraId="7CE56DAC"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74" w:type="pct"/>
          </w:tcPr>
          <w:p w14:paraId="08AD5E44"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07" w:type="pct"/>
          </w:tcPr>
          <w:p w14:paraId="7E061710"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83" w:type="pct"/>
          </w:tcPr>
          <w:p w14:paraId="4AAFC223"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685" w:type="pct"/>
          </w:tcPr>
          <w:p w14:paraId="53B7A656"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10" w:type="pct"/>
          </w:tcPr>
          <w:p w14:paraId="4775011E"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65" w:type="pct"/>
          </w:tcPr>
          <w:p w14:paraId="6EB8A780"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r>
      <w:tr w:rsidR="00C32AE3" w:rsidRPr="0034692A" w14:paraId="2799B529" w14:textId="77777777" w:rsidTr="00FF0F4F">
        <w:trPr>
          <w:trHeight w:val="247"/>
        </w:trPr>
        <w:tc>
          <w:tcPr>
            <w:tcW w:w="140" w:type="pct"/>
          </w:tcPr>
          <w:p w14:paraId="13C8300C" w14:textId="11C7F41D"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1</w:t>
            </w:r>
          </w:p>
        </w:tc>
        <w:tc>
          <w:tcPr>
            <w:tcW w:w="762" w:type="pct"/>
          </w:tcPr>
          <w:p w14:paraId="01E7E9C5" w14:textId="3EECC0F2"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WLF_LI_ACTIVITIES_F</w:t>
            </w:r>
          </w:p>
        </w:tc>
        <w:tc>
          <w:tcPr>
            <w:tcW w:w="549" w:type="pct"/>
          </w:tcPr>
          <w:p w14:paraId="38FFE0E4" w14:textId="1BB2D789" w:rsidR="00C32AE3" w:rsidRPr="00A10C1C" w:rsidRDefault="00C32AE3"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Activity_Id</w:t>
            </w:r>
            <w:proofErr w:type="spellEnd"/>
          </w:p>
        </w:tc>
        <w:tc>
          <w:tcPr>
            <w:tcW w:w="383" w:type="pct"/>
          </w:tcPr>
          <w:p w14:paraId="4B6358C1" w14:textId="37037185"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Number(18)</w:t>
            </w:r>
          </w:p>
        </w:tc>
        <w:tc>
          <w:tcPr>
            <w:tcW w:w="140" w:type="pct"/>
          </w:tcPr>
          <w:p w14:paraId="3D50D15C" w14:textId="71E31143"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774" w:type="pct"/>
          </w:tcPr>
          <w:p w14:paraId="607C89D1" w14:textId="1A26D17D"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SelfPacedActivityTranslation.dat</w:t>
            </w:r>
          </w:p>
        </w:tc>
        <w:tc>
          <w:tcPr>
            <w:tcW w:w="507" w:type="pct"/>
          </w:tcPr>
          <w:p w14:paraId="24BFF723" w14:textId="5E3F578A" w:rsidR="00C32AE3" w:rsidRPr="00A10C1C" w:rsidRDefault="00C32AE3"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ActivityId</w:t>
            </w:r>
            <w:proofErr w:type="spellEnd"/>
          </w:p>
        </w:tc>
        <w:tc>
          <w:tcPr>
            <w:tcW w:w="383" w:type="pct"/>
          </w:tcPr>
          <w:p w14:paraId="7378B5E1" w14:textId="3F0E2CA3"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Number(18)</w:t>
            </w:r>
          </w:p>
        </w:tc>
        <w:tc>
          <w:tcPr>
            <w:tcW w:w="685" w:type="pct"/>
          </w:tcPr>
          <w:p w14:paraId="78E67378"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510" w:type="pct"/>
          </w:tcPr>
          <w:p w14:paraId="3BE8B0D0"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165" w:type="pct"/>
          </w:tcPr>
          <w:p w14:paraId="68D3FCE4"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r>
      <w:tr w:rsidR="00C32AE3" w:rsidRPr="0034692A" w14:paraId="5450EA54"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EC7A2D0" w14:textId="1DD34B73"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2</w:t>
            </w:r>
          </w:p>
        </w:tc>
        <w:tc>
          <w:tcPr>
            <w:tcW w:w="762" w:type="pct"/>
          </w:tcPr>
          <w:p w14:paraId="5BBDD2E3" w14:textId="4E023346"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WLF_LI_ACTIVITIES_F</w:t>
            </w:r>
          </w:p>
        </w:tc>
        <w:tc>
          <w:tcPr>
            <w:tcW w:w="549" w:type="pct"/>
          </w:tcPr>
          <w:p w14:paraId="1C5039B1" w14:textId="4575DC9F" w:rsidR="00C32AE3" w:rsidRPr="00A10C1C" w:rsidRDefault="00C32AE3"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Effective_Start_Date</w:t>
            </w:r>
            <w:proofErr w:type="spellEnd"/>
          </w:p>
        </w:tc>
        <w:tc>
          <w:tcPr>
            <w:tcW w:w="383" w:type="pct"/>
          </w:tcPr>
          <w:p w14:paraId="4CC1EC01" w14:textId="559D9195"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Date</w:t>
            </w:r>
          </w:p>
        </w:tc>
        <w:tc>
          <w:tcPr>
            <w:tcW w:w="140" w:type="pct"/>
          </w:tcPr>
          <w:p w14:paraId="4687BEC0" w14:textId="18E6E875"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Y</w:t>
            </w:r>
          </w:p>
        </w:tc>
        <w:tc>
          <w:tcPr>
            <w:tcW w:w="774" w:type="pct"/>
          </w:tcPr>
          <w:p w14:paraId="60ADA42A"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507" w:type="pct"/>
          </w:tcPr>
          <w:p w14:paraId="007FC5FD" w14:textId="6D70967C" w:rsidR="00C32AE3" w:rsidRPr="00A10C1C" w:rsidRDefault="00C32AE3"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EffectiveStartDate</w:t>
            </w:r>
            <w:proofErr w:type="spellEnd"/>
          </w:p>
        </w:tc>
        <w:tc>
          <w:tcPr>
            <w:tcW w:w="383" w:type="pct"/>
          </w:tcPr>
          <w:p w14:paraId="40DB2F83" w14:textId="134A05EA"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Date</w:t>
            </w:r>
          </w:p>
        </w:tc>
        <w:tc>
          <w:tcPr>
            <w:tcW w:w="685" w:type="pct"/>
          </w:tcPr>
          <w:p w14:paraId="33BA7BB3"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510" w:type="pct"/>
          </w:tcPr>
          <w:p w14:paraId="14284F6E"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165" w:type="pct"/>
          </w:tcPr>
          <w:p w14:paraId="697BFAC9"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r>
      <w:tr w:rsidR="00C32AE3" w:rsidRPr="0034692A" w14:paraId="7BBC8B4F" w14:textId="77777777" w:rsidTr="00FF0F4F">
        <w:trPr>
          <w:trHeight w:val="247"/>
        </w:trPr>
        <w:tc>
          <w:tcPr>
            <w:tcW w:w="140" w:type="pct"/>
          </w:tcPr>
          <w:p w14:paraId="3F3A7547" w14:textId="19D1A705"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3</w:t>
            </w:r>
          </w:p>
        </w:tc>
        <w:tc>
          <w:tcPr>
            <w:tcW w:w="762" w:type="pct"/>
          </w:tcPr>
          <w:p w14:paraId="40B1F9B0" w14:textId="1B012976"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WLF_LI_ACTIVITIES_F</w:t>
            </w:r>
          </w:p>
        </w:tc>
        <w:tc>
          <w:tcPr>
            <w:tcW w:w="549" w:type="pct"/>
          </w:tcPr>
          <w:p w14:paraId="06C4A710" w14:textId="16A041A7" w:rsidR="00C32AE3" w:rsidRPr="00A10C1C" w:rsidRDefault="00C32AE3"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Effective_End_Date</w:t>
            </w:r>
            <w:proofErr w:type="spellEnd"/>
          </w:p>
        </w:tc>
        <w:tc>
          <w:tcPr>
            <w:tcW w:w="383" w:type="pct"/>
          </w:tcPr>
          <w:p w14:paraId="4149C749" w14:textId="1D035679"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Date</w:t>
            </w:r>
          </w:p>
        </w:tc>
        <w:tc>
          <w:tcPr>
            <w:tcW w:w="140" w:type="pct"/>
          </w:tcPr>
          <w:p w14:paraId="466F1762"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774" w:type="pct"/>
          </w:tcPr>
          <w:p w14:paraId="2EE0D89A"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507" w:type="pct"/>
          </w:tcPr>
          <w:p w14:paraId="02E26929" w14:textId="24191947" w:rsidR="00C32AE3" w:rsidRPr="00A10C1C" w:rsidRDefault="00C32AE3"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EffectiveEndDate</w:t>
            </w:r>
            <w:proofErr w:type="spellEnd"/>
          </w:p>
        </w:tc>
        <w:tc>
          <w:tcPr>
            <w:tcW w:w="383" w:type="pct"/>
          </w:tcPr>
          <w:p w14:paraId="42E8FBDF" w14:textId="71EB90E8"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Date</w:t>
            </w:r>
          </w:p>
        </w:tc>
        <w:tc>
          <w:tcPr>
            <w:tcW w:w="685" w:type="pct"/>
          </w:tcPr>
          <w:p w14:paraId="7F1379C5" w14:textId="7523057F"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31-DEC-4712</w:t>
            </w:r>
          </w:p>
        </w:tc>
        <w:tc>
          <w:tcPr>
            <w:tcW w:w="510" w:type="pct"/>
          </w:tcPr>
          <w:p w14:paraId="293370A8"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165" w:type="pct"/>
          </w:tcPr>
          <w:p w14:paraId="35759AB3"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r>
      <w:tr w:rsidR="00C32AE3" w:rsidRPr="0034692A" w14:paraId="2DB03355"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B393E14" w14:textId="5B96C4A8"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4</w:t>
            </w:r>
          </w:p>
        </w:tc>
        <w:tc>
          <w:tcPr>
            <w:tcW w:w="762" w:type="pct"/>
          </w:tcPr>
          <w:p w14:paraId="2E0F39CB" w14:textId="4203540C"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WLF_LEARNING_ITEMS_F_TL</w:t>
            </w:r>
          </w:p>
        </w:tc>
        <w:tc>
          <w:tcPr>
            <w:tcW w:w="549" w:type="pct"/>
          </w:tcPr>
          <w:p w14:paraId="1928E0E3" w14:textId="14BC233C"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Language</w:t>
            </w:r>
          </w:p>
        </w:tc>
        <w:tc>
          <w:tcPr>
            <w:tcW w:w="383" w:type="pct"/>
          </w:tcPr>
          <w:p w14:paraId="50482A86" w14:textId="10A0643B"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rchar2(4)</w:t>
            </w:r>
          </w:p>
        </w:tc>
        <w:tc>
          <w:tcPr>
            <w:tcW w:w="140" w:type="pct"/>
          </w:tcPr>
          <w:p w14:paraId="7B942A26" w14:textId="7431DE15"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Y</w:t>
            </w:r>
          </w:p>
        </w:tc>
        <w:tc>
          <w:tcPr>
            <w:tcW w:w="774" w:type="pct"/>
          </w:tcPr>
          <w:p w14:paraId="7E21DAFA"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507" w:type="pct"/>
          </w:tcPr>
          <w:p w14:paraId="73DAADAA" w14:textId="3821C3BD"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Language</w:t>
            </w:r>
          </w:p>
        </w:tc>
        <w:tc>
          <w:tcPr>
            <w:tcW w:w="383" w:type="pct"/>
          </w:tcPr>
          <w:p w14:paraId="274554E9" w14:textId="025F0A19"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rchar2(4)</w:t>
            </w:r>
          </w:p>
        </w:tc>
        <w:tc>
          <w:tcPr>
            <w:tcW w:w="685" w:type="pct"/>
          </w:tcPr>
          <w:p w14:paraId="29D735C1"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510" w:type="pct"/>
          </w:tcPr>
          <w:p w14:paraId="4035EF0D" w14:textId="13130BCB"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The language code of the translated value, for example, FR or DE.</w:t>
            </w:r>
          </w:p>
        </w:tc>
        <w:tc>
          <w:tcPr>
            <w:tcW w:w="165" w:type="pct"/>
          </w:tcPr>
          <w:p w14:paraId="70209991"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r>
      <w:tr w:rsidR="00C32AE3" w:rsidRPr="0034692A" w14:paraId="5C77AF6C" w14:textId="77777777" w:rsidTr="00FF0F4F">
        <w:trPr>
          <w:trHeight w:val="247"/>
        </w:trPr>
        <w:tc>
          <w:tcPr>
            <w:tcW w:w="140" w:type="pct"/>
          </w:tcPr>
          <w:p w14:paraId="5BAE0DD5" w14:textId="5CB832C1"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5</w:t>
            </w:r>
          </w:p>
        </w:tc>
        <w:tc>
          <w:tcPr>
            <w:tcW w:w="762" w:type="pct"/>
          </w:tcPr>
          <w:p w14:paraId="3F5588EF" w14:textId="217FF5F3"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WLF_LEARNING_ITEMS_F</w:t>
            </w:r>
          </w:p>
        </w:tc>
        <w:tc>
          <w:tcPr>
            <w:tcW w:w="549" w:type="pct"/>
          </w:tcPr>
          <w:p w14:paraId="4F730985" w14:textId="450B2AF7" w:rsidR="00C32AE3" w:rsidRPr="00A10C1C" w:rsidRDefault="00C32AE3"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Activity_Number</w:t>
            </w:r>
            <w:proofErr w:type="spellEnd"/>
          </w:p>
        </w:tc>
        <w:tc>
          <w:tcPr>
            <w:tcW w:w="383" w:type="pct"/>
          </w:tcPr>
          <w:p w14:paraId="0B412536" w14:textId="587C2EB4"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rchar2(30)</w:t>
            </w:r>
          </w:p>
        </w:tc>
        <w:tc>
          <w:tcPr>
            <w:tcW w:w="140" w:type="pct"/>
          </w:tcPr>
          <w:p w14:paraId="5D3D3FB0" w14:textId="2F189B97"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Y</w:t>
            </w:r>
          </w:p>
        </w:tc>
        <w:tc>
          <w:tcPr>
            <w:tcW w:w="774" w:type="pct"/>
          </w:tcPr>
          <w:p w14:paraId="11C13030"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507" w:type="pct"/>
          </w:tcPr>
          <w:p w14:paraId="3B624E78" w14:textId="5E15AE6B" w:rsidR="00C32AE3" w:rsidRPr="00A10C1C" w:rsidRDefault="00C32AE3"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ActivityNumber</w:t>
            </w:r>
            <w:proofErr w:type="spellEnd"/>
          </w:p>
        </w:tc>
        <w:tc>
          <w:tcPr>
            <w:tcW w:w="383" w:type="pct"/>
          </w:tcPr>
          <w:p w14:paraId="456931CD" w14:textId="00D1326A"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rchar2(30)</w:t>
            </w:r>
          </w:p>
        </w:tc>
        <w:tc>
          <w:tcPr>
            <w:tcW w:w="685" w:type="pct"/>
          </w:tcPr>
          <w:p w14:paraId="6FA86800" w14:textId="150C50BD"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510" w:type="pct"/>
          </w:tcPr>
          <w:p w14:paraId="2AAAC2BC"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165" w:type="pct"/>
          </w:tcPr>
          <w:p w14:paraId="73FD6E26"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r>
      <w:tr w:rsidR="00C32AE3" w:rsidRPr="0034692A" w14:paraId="63A5D50E"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691B9BE" w14:textId="7487C36D"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6</w:t>
            </w:r>
          </w:p>
        </w:tc>
        <w:tc>
          <w:tcPr>
            <w:tcW w:w="762" w:type="pct"/>
          </w:tcPr>
          <w:p w14:paraId="4F8FA35C" w14:textId="17613246"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WLF_LEARNING_ITEMS_F_TL</w:t>
            </w:r>
          </w:p>
        </w:tc>
        <w:tc>
          <w:tcPr>
            <w:tcW w:w="549" w:type="pct"/>
          </w:tcPr>
          <w:p w14:paraId="547AEBA5" w14:textId="06D2683F"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Title</w:t>
            </w:r>
          </w:p>
        </w:tc>
        <w:tc>
          <w:tcPr>
            <w:tcW w:w="383" w:type="pct"/>
          </w:tcPr>
          <w:p w14:paraId="0AAEF003" w14:textId="50F5F0EF"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rchar2(250)</w:t>
            </w:r>
          </w:p>
        </w:tc>
        <w:tc>
          <w:tcPr>
            <w:tcW w:w="140" w:type="pct"/>
          </w:tcPr>
          <w:p w14:paraId="743A591C"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774" w:type="pct"/>
          </w:tcPr>
          <w:p w14:paraId="7D7985F2"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507" w:type="pct"/>
          </w:tcPr>
          <w:p w14:paraId="3A14A201" w14:textId="0628D592"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Title</w:t>
            </w:r>
          </w:p>
        </w:tc>
        <w:tc>
          <w:tcPr>
            <w:tcW w:w="383" w:type="pct"/>
          </w:tcPr>
          <w:p w14:paraId="4497DB67" w14:textId="67960639"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rchar2(250)</w:t>
            </w:r>
          </w:p>
        </w:tc>
        <w:tc>
          <w:tcPr>
            <w:tcW w:w="685" w:type="pct"/>
          </w:tcPr>
          <w:p w14:paraId="10C8CC7F"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510" w:type="pct"/>
          </w:tcPr>
          <w:p w14:paraId="0259E1F5"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165" w:type="pct"/>
          </w:tcPr>
          <w:p w14:paraId="4D3E21DC"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r>
      <w:tr w:rsidR="00C32AE3" w:rsidRPr="0034692A" w14:paraId="5A9A4A73" w14:textId="77777777" w:rsidTr="00FF0F4F">
        <w:trPr>
          <w:trHeight w:val="247"/>
        </w:trPr>
        <w:tc>
          <w:tcPr>
            <w:tcW w:w="140" w:type="pct"/>
          </w:tcPr>
          <w:p w14:paraId="6BEB6CA6" w14:textId="01799DCA"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7</w:t>
            </w:r>
          </w:p>
        </w:tc>
        <w:tc>
          <w:tcPr>
            <w:tcW w:w="762" w:type="pct"/>
          </w:tcPr>
          <w:p w14:paraId="41B41218" w14:textId="31A70322"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WLF_LEARNING_ITEMS_F_TL</w:t>
            </w:r>
          </w:p>
        </w:tc>
        <w:tc>
          <w:tcPr>
            <w:tcW w:w="549" w:type="pct"/>
          </w:tcPr>
          <w:p w14:paraId="3426EAE0" w14:textId="6F300465"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Description</w:t>
            </w:r>
          </w:p>
        </w:tc>
        <w:tc>
          <w:tcPr>
            <w:tcW w:w="383" w:type="pct"/>
          </w:tcPr>
          <w:p w14:paraId="540D6A24" w14:textId="20258241" w:rsidR="00C32AE3" w:rsidRPr="00A10C1C" w:rsidRDefault="00C32AE3"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Clob</w:t>
            </w:r>
            <w:proofErr w:type="spellEnd"/>
          </w:p>
        </w:tc>
        <w:tc>
          <w:tcPr>
            <w:tcW w:w="140" w:type="pct"/>
          </w:tcPr>
          <w:p w14:paraId="21ADCDF5"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774" w:type="pct"/>
          </w:tcPr>
          <w:p w14:paraId="23C2F28B"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507" w:type="pct"/>
          </w:tcPr>
          <w:p w14:paraId="08DF7D5D" w14:textId="5A02B487"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Description</w:t>
            </w:r>
          </w:p>
        </w:tc>
        <w:tc>
          <w:tcPr>
            <w:tcW w:w="383" w:type="pct"/>
          </w:tcPr>
          <w:p w14:paraId="00D91B7A" w14:textId="34D492BC" w:rsidR="00C32AE3" w:rsidRPr="00A10C1C" w:rsidRDefault="00C32AE3"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Clob</w:t>
            </w:r>
            <w:proofErr w:type="spellEnd"/>
          </w:p>
        </w:tc>
        <w:tc>
          <w:tcPr>
            <w:tcW w:w="685" w:type="pct"/>
          </w:tcPr>
          <w:p w14:paraId="23FFBDC3"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510" w:type="pct"/>
          </w:tcPr>
          <w:p w14:paraId="251F9C49"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165" w:type="pct"/>
          </w:tcPr>
          <w:p w14:paraId="48BB7592"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r>
      <w:tr w:rsidR="00C32AE3" w:rsidRPr="0034692A" w14:paraId="0B048CDA"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C270F37" w14:textId="5A0DFB28"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8</w:t>
            </w:r>
          </w:p>
        </w:tc>
        <w:tc>
          <w:tcPr>
            <w:tcW w:w="762" w:type="pct"/>
          </w:tcPr>
          <w:p w14:paraId="317FB155" w14:textId="65690499"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WLF_LEARNING_ITEMS_F_TL</w:t>
            </w:r>
          </w:p>
        </w:tc>
        <w:tc>
          <w:tcPr>
            <w:tcW w:w="549" w:type="pct"/>
          </w:tcPr>
          <w:p w14:paraId="0AC2E991" w14:textId="08E23DF9" w:rsidR="00C32AE3" w:rsidRPr="00A10C1C" w:rsidRDefault="00C32AE3"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Description_Text</w:t>
            </w:r>
            <w:proofErr w:type="spellEnd"/>
          </w:p>
        </w:tc>
        <w:tc>
          <w:tcPr>
            <w:tcW w:w="383" w:type="pct"/>
          </w:tcPr>
          <w:p w14:paraId="7287116D" w14:textId="6A702B82"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rchar2(4000)</w:t>
            </w:r>
          </w:p>
        </w:tc>
        <w:tc>
          <w:tcPr>
            <w:tcW w:w="140" w:type="pct"/>
          </w:tcPr>
          <w:p w14:paraId="42B473D1"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774" w:type="pct"/>
          </w:tcPr>
          <w:p w14:paraId="1FCBDE16"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507" w:type="pct"/>
          </w:tcPr>
          <w:p w14:paraId="6B13BE91" w14:textId="6C4200F3" w:rsidR="00C32AE3" w:rsidRPr="00A10C1C" w:rsidRDefault="00C32AE3"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DescriptionText</w:t>
            </w:r>
            <w:proofErr w:type="spellEnd"/>
          </w:p>
        </w:tc>
        <w:tc>
          <w:tcPr>
            <w:tcW w:w="383" w:type="pct"/>
          </w:tcPr>
          <w:p w14:paraId="6F82B2F0" w14:textId="3B2B6B9B"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rchar2(4000)</w:t>
            </w:r>
          </w:p>
        </w:tc>
        <w:tc>
          <w:tcPr>
            <w:tcW w:w="685" w:type="pct"/>
          </w:tcPr>
          <w:p w14:paraId="0417A18B"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510" w:type="pct"/>
          </w:tcPr>
          <w:p w14:paraId="199D0AD2"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165" w:type="pct"/>
          </w:tcPr>
          <w:p w14:paraId="38B4CC0B"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r>
      <w:tr w:rsidR="00C32AE3" w:rsidRPr="0034692A" w14:paraId="65BBC345" w14:textId="77777777" w:rsidTr="00FF0F4F">
        <w:trPr>
          <w:trHeight w:val="247"/>
        </w:trPr>
        <w:tc>
          <w:tcPr>
            <w:tcW w:w="140" w:type="pct"/>
          </w:tcPr>
          <w:p w14:paraId="489C4C47" w14:textId="0BCBE092"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9</w:t>
            </w:r>
          </w:p>
        </w:tc>
        <w:tc>
          <w:tcPr>
            <w:tcW w:w="762" w:type="pct"/>
          </w:tcPr>
          <w:p w14:paraId="2F272BC4" w14:textId="4D5AE74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549" w:type="pct"/>
          </w:tcPr>
          <w:p w14:paraId="0CC6CE3B" w14:textId="404FB83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383" w:type="pct"/>
          </w:tcPr>
          <w:p w14:paraId="41E2609C" w14:textId="4585FD35"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140" w:type="pct"/>
          </w:tcPr>
          <w:p w14:paraId="24A11CD6"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774" w:type="pct"/>
          </w:tcPr>
          <w:p w14:paraId="53DC0140"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507" w:type="pct"/>
          </w:tcPr>
          <w:p w14:paraId="3A28E757" w14:textId="2772EA8D" w:rsidR="00C32AE3" w:rsidRPr="00A10C1C" w:rsidRDefault="00C32AE3"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SourceSystemOwner</w:t>
            </w:r>
            <w:proofErr w:type="spellEnd"/>
          </w:p>
        </w:tc>
        <w:tc>
          <w:tcPr>
            <w:tcW w:w="383" w:type="pct"/>
          </w:tcPr>
          <w:p w14:paraId="4E3FCE72" w14:textId="7E9CEED2"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rchar2(256)</w:t>
            </w:r>
          </w:p>
        </w:tc>
        <w:tc>
          <w:tcPr>
            <w:tcW w:w="685" w:type="pct"/>
          </w:tcPr>
          <w:p w14:paraId="00DFBD17" w14:textId="22E6D035" w:rsidR="00C32AE3" w:rsidRPr="00A10C1C" w:rsidRDefault="002B7D69"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DataMigration</w:t>
            </w:r>
            <w:proofErr w:type="spellEnd"/>
          </w:p>
        </w:tc>
        <w:tc>
          <w:tcPr>
            <w:tcW w:w="510" w:type="pct"/>
          </w:tcPr>
          <w:p w14:paraId="2265CE62"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165" w:type="pct"/>
          </w:tcPr>
          <w:p w14:paraId="36AB53D4"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r>
      <w:tr w:rsidR="00C32AE3" w:rsidRPr="0034692A" w14:paraId="61657A96"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F3F08BA" w14:textId="6C997735"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10</w:t>
            </w:r>
          </w:p>
        </w:tc>
        <w:tc>
          <w:tcPr>
            <w:tcW w:w="762" w:type="pct"/>
          </w:tcPr>
          <w:p w14:paraId="603EBF87" w14:textId="3D6E621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549" w:type="pct"/>
          </w:tcPr>
          <w:p w14:paraId="624696E7" w14:textId="57DC6729"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383" w:type="pct"/>
          </w:tcPr>
          <w:p w14:paraId="4917F53B" w14:textId="7DAFAF13"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140" w:type="pct"/>
          </w:tcPr>
          <w:p w14:paraId="3727C60E"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774" w:type="pct"/>
          </w:tcPr>
          <w:p w14:paraId="0BE5D6F7"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507" w:type="pct"/>
          </w:tcPr>
          <w:p w14:paraId="0B7466F9" w14:textId="567F2663" w:rsidR="00C32AE3" w:rsidRPr="00A10C1C" w:rsidRDefault="00C32AE3"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SourceSystemId</w:t>
            </w:r>
            <w:proofErr w:type="spellEnd"/>
          </w:p>
        </w:tc>
        <w:tc>
          <w:tcPr>
            <w:tcW w:w="383" w:type="pct"/>
          </w:tcPr>
          <w:p w14:paraId="0B9F1C80" w14:textId="66F080CD"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rchar2(2000)</w:t>
            </w:r>
          </w:p>
        </w:tc>
        <w:tc>
          <w:tcPr>
            <w:tcW w:w="685" w:type="pct"/>
          </w:tcPr>
          <w:p w14:paraId="72151D42"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510" w:type="pct"/>
          </w:tcPr>
          <w:p w14:paraId="2F10671C"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165" w:type="pct"/>
          </w:tcPr>
          <w:p w14:paraId="23507A03"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r>
      <w:tr w:rsidR="00C32AE3" w:rsidRPr="0034692A" w14:paraId="2A0ECEF4" w14:textId="77777777" w:rsidTr="00FF0F4F">
        <w:trPr>
          <w:trHeight w:val="247"/>
        </w:trPr>
        <w:tc>
          <w:tcPr>
            <w:tcW w:w="140" w:type="pct"/>
          </w:tcPr>
          <w:p w14:paraId="0D1CC0DC" w14:textId="338A1456"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11</w:t>
            </w:r>
          </w:p>
        </w:tc>
        <w:tc>
          <w:tcPr>
            <w:tcW w:w="762" w:type="pct"/>
          </w:tcPr>
          <w:p w14:paraId="231F6EC5" w14:textId="15EE6BB9"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549" w:type="pct"/>
          </w:tcPr>
          <w:p w14:paraId="07E953E9" w14:textId="13433FAC"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383" w:type="pct"/>
          </w:tcPr>
          <w:p w14:paraId="1D44CB0B" w14:textId="456D758B"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140" w:type="pct"/>
          </w:tcPr>
          <w:p w14:paraId="732E1DB7"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774" w:type="pct"/>
          </w:tcPr>
          <w:p w14:paraId="4B36E293"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507" w:type="pct"/>
          </w:tcPr>
          <w:p w14:paraId="139F0D3A" w14:textId="533AF53E"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GUID</w:t>
            </w:r>
          </w:p>
        </w:tc>
        <w:tc>
          <w:tcPr>
            <w:tcW w:w="383" w:type="pct"/>
          </w:tcPr>
          <w:p w14:paraId="57CB2C28" w14:textId="17DF28BD" w:rsidR="00C32AE3" w:rsidRPr="00A10C1C" w:rsidRDefault="00C32AE3"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rchar2(32)</w:t>
            </w:r>
          </w:p>
        </w:tc>
        <w:tc>
          <w:tcPr>
            <w:tcW w:w="685" w:type="pct"/>
          </w:tcPr>
          <w:p w14:paraId="2869DC50"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510" w:type="pct"/>
          </w:tcPr>
          <w:p w14:paraId="0035C47B"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c>
          <w:tcPr>
            <w:tcW w:w="165" w:type="pct"/>
          </w:tcPr>
          <w:p w14:paraId="29BF46E0" w14:textId="77777777" w:rsidR="00C32AE3" w:rsidRPr="00A10C1C" w:rsidRDefault="00C32AE3" w:rsidP="00A10C1C">
            <w:pPr>
              <w:keepLines/>
              <w:spacing w:after="0" w:line="240" w:lineRule="auto"/>
              <w:jc w:val="both"/>
              <w:rPr>
                <w:rFonts w:ascii="Calibri Light" w:hAnsi="Calibri Light" w:cs="Calibri Light"/>
                <w:sz w:val="16"/>
                <w:szCs w:val="16"/>
                <w:lang w:val="en-US" w:eastAsia="en-US"/>
              </w:rPr>
            </w:pPr>
          </w:p>
        </w:tc>
      </w:tr>
    </w:tbl>
    <w:p w14:paraId="21232DA2" w14:textId="77777777" w:rsidR="00283825" w:rsidRPr="00283825" w:rsidRDefault="00283825" w:rsidP="00283825"/>
    <w:p w14:paraId="788AFE02" w14:textId="5970F08A" w:rsidR="00EE67CA" w:rsidRDefault="00EE67CA" w:rsidP="00EE67CA">
      <w:pPr>
        <w:pStyle w:val="Heading2"/>
      </w:pPr>
      <w:bookmarkStart w:id="143" w:name="_Toc79998106"/>
      <w:r>
        <w:t xml:space="preserve">Business Object: </w:t>
      </w:r>
      <w:r w:rsidR="005943AF">
        <w:t>Course Offering Pricing Defaults</w:t>
      </w:r>
      <w:bookmarkEnd w:id="143"/>
    </w:p>
    <w:tbl>
      <w:tblPr>
        <w:tblStyle w:val="GridTable4-Accent11"/>
        <w:tblW w:w="5000" w:type="pct"/>
        <w:tblLook w:val="0420" w:firstRow="1" w:lastRow="0" w:firstColumn="0" w:lastColumn="0" w:noHBand="0" w:noVBand="1"/>
      </w:tblPr>
      <w:tblGrid>
        <w:gridCol w:w="520"/>
        <w:gridCol w:w="1736"/>
        <w:gridCol w:w="1502"/>
        <w:gridCol w:w="985"/>
        <w:gridCol w:w="519"/>
        <w:gridCol w:w="2222"/>
        <w:gridCol w:w="1442"/>
        <w:gridCol w:w="1133"/>
        <w:gridCol w:w="1068"/>
        <w:gridCol w:w="2346"/>
        <w:gridCol w:w="475"/>
      </w:tblGrid>
      <w:tr w:rsidR="00FF0F4F" w:rsidRPr="0034692A" w14:paraId="42B8B8FA" w14:textId="77777777" w:rsidTr="00FF0F4F">
        <w:trPr>
          <w:cnfStyle w:val="100000000000" w:firstRow="1" w:lastRow="0" w:firstColumn="0" w:lastColumn="0" w:oddVBand="0" w:evenVBand="0" w:oddHBand="0" w:evenHBand="0" w:firstRowFirstColumn="0" w:firstRowLastColumn="0" w:lastRowFirstColumn="0" w:lastRowLastColumn="0"/>
          <w:trHeight w:val="247"/>
          <w:tblHeader/>
        </w:trPr>
        <w:tc>
          <w:tcPr>
            <w:tcW w:w="140" w:type="pct"/>
          </w:tcPr>
          <w:p w14:paraId="1C0FD414"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11" w:type="pct"/>
          </w:tcPr>
          <w:p w14:paraId="2647C8BA"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531" w:type="pct"/>
          </w:tcPr>
          <w:p w14:paraId="2AEC49A9"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325" w:type="pct"/>
          </w:tcPr>
          <w:p w14:paraId="45D293D0"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40" w:type="pct"/>
          </w:tcPr>
          <w:p w14:paraId="3A7D6DFA"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818" w:type="pct"/>
          </w:tcPr>
          <w:p w14:paraId="78F0DA5F"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507" w:type="pct"/>
          </w:tcPr>
          <w:p w14:paraId="4AF66473"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83" w:type="pct"/>
          </w:tcPr>
          <w:p w14:paraId="69786605"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457" w:type="pct"/>
          </w:tcPr>
          <w:p w14:paraId="4AEEAA47"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866" w:type="pct"/>
          </w:tcPr>
          <w:p w14:paraId="4107452D"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22" w:type="pct"/>
          </w:tcPr>
          <w:p w14:paraId="4EF5B1F4"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7A4851" w:rsidRPr="0034692A" w14:paraId="1C5C0B24" w14:textId="77777777" w:rsidTr="00FF0F4F">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439D38C5"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11" w:type="pct"/>
          </w:tcPr>
          <w:p w14:paraId="0197B144"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31" w:type="pct"/>
          </w:tcPr>
          <w:p w14:paraId="33782D0F"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25" w:type="pct"/>
          </w:tcPr>
          <w:p w14:paraId="24656A80"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40" w:type="pct"/>
          </w:tcPr>
          <w:p w14:paraId="61B36B81"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818" w:type="pct"/>
          </w:tcPr>
          <w:p w14:paraId="3B30227F"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07" w:type="pct"/>
          </w:tcPr>
          <w:p w14:paraId="40A83036"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83" w:type="pct"/>
          </w:tcPr>
          <w:p w14:paraId="0F4E6BCD"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457" w:type="pct"/>
          </w:tcPr>
          <w:p w14:paraId="4E8A4554"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866" w:type="pct"/>
          </w:tcPr>
          <w:p w14:paraId="299287A6"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22" w:type="pct"/>
          </w:tcPr>
          <w:p w14:paraId="756AC6DD"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r>
      <w:tr w:rsidR="007A4851" w:rsidRPr="0034692A" w14:paraId="611E6E5D" w14:textId="77777777" w:rsidTr="00FF0F4F">
        <w:trPr>
          <w:trHeight w:val="247"/>
        </w:trPr>
        <w:tc>
          <w:tcPr>
            <w:tcW w:w="140" w:type="pct"/>
          </w:tcPr>
          <w:p w14:paraId="12242B7D" w14:textId="1064569F"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1</w:t>
            </w:r>
          </w:p>
        </w:tc>
        <w:tc>
          <w:tcPr>
            <w:tcW w:w="711" w:type="pct"/>
          </w:tcPr>
          <w:p w14:paraId="10A511DC" w14:textId="745BD352"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WLF_PRICING_RULES_F</w:t>
            </w:r>
          </w:p>
        </w:tc>
        <w:tc>
          <w:tcPr>
            <w:tcW w:w="531" w:type="pct"/>
          </w:tcPr>
          <w:p w14:paraId="27AAE849" w14:textId="01C6EE86" w:rsidR="007A4851" w:rsidRPr="00A10C1C" w:rsidRDefault="007A4851"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Pricing_Rule_Id</w:t>
            </w:r>
            <w:proofErr w:type="spellEnd"/>
          </w:p>
        </w:tc>
        <w:tc>
          <w:tcPr>
            <w:tcW w:w="325" w:type="pct"/>
          </w:tcPr>
          <w:p w14:paraId="629DF74F" w14:textId="47B9365D"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Number(18)</w:t>
            </w:r>
          </w:p>
        </w:tc>
        <w:tc>
          <w:tcPr>
            <w:tcW w:w="140" w:type="pct"/>
          </w:tcPr>
          <w:p w14:paraId="612573C7" w14:textId="49C76418"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818" w:type="pct"/>
          </w:tcPr>
          <w:p w14:paraId="74D79093" w14:textId="276763A8"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CourseOfferingPricingDefaults.dat</w:t>
            </w:r>
          </w:p>
        </w:tc>
        <w:tc>
          <w:tcPr>
            <w:tcW w:w="507" w:type="pct"/>
          </w:tcPr>
          <w:p w14:paraId="0CD25E34" w14:textId="4466F4A7" w:rsidR="007A4851" w:rsidRPr="00A10C1C" w:rsidRDefault="007A4851"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PricingRuleId</w:t>
            </w:r>
            <w:proofErr w:type="spellEnd"/>
          </w:p>
        </w:tc>
        <w:tc>
          <w:tcPr>
            <w:tcW w:w="383" w:type="pct"/>
          </w:tcPr>
          <w:p w14:paraId="7D749BAC" w14:textId="3CC49597"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Number(18)</w:t>
            </w:r>
          </w:p>
        </w:tc>
        <w:tc>
          <w:tcPr>
            <w:tcW w:w="457" w:type="pct"/>
          </w:tcPr>
          <w:p w14:paraId="7D850AD2"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866" w:type="pct"/>
          </w:tcPr>
          <w:p w14:paraId="73FD0582"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122" w:type="pct"/>
          </w:tcPr>
          <w:p w14:paraId="4CC949BB"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r>
      <w:tr w:rsidR="007A4851" w:rsidRPr="0034692A" w14:paraId="3F2DD177"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77CC10C" w14:textId="5CABA369"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2</w:t>
            </w:r>
          </w:p>
        </w:tc>
        <w:tc>
          <w:tcPr>
            <w:tcW w:w="711" w:type="pct"/>
          </w:tcPr>
          <w:p w14:paraId="3806CC57" w14:textId="3FA8E004"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WLF_PRICING_RULES_F</w:t>
            </w:r>
          </w:p>
        </w:tc>
        <w:tc>
          <w:tcPr>
            <w:tcW w:w="531" w:type="pct"/>
          </w:tcPr>
          <w:p w14:paraId="77D9FD6B" w14:textId="4CA6D05F" w:rsidR="007A4851" w:rsidRPr="00A10C1C" w:rsidRDefault="007A4851"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Effective_Start_Date</w:t>
            </w:r>
            <w:proofErr w:type="spellEnd"/>
          </w:p>
        </w:tc>
        <w:tc>
          <w:tcPr>
            <w:tcW w:w="325" w:type="pct"/>
          </w:tcPr>
          <w:p w14:paraId="00DBED95" w14:textId="36949AF6"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Date</w:t>
            </w:r>
          </w:p>
        </w:tc>
        <w:tc>
          <w:tcPr>
            <w:tcW w:w="140" w:type="pct"/>
          </w:tcPr>
          <w:p w14:paraId="10361C69" w14:textId="7E09B005"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Y</w:t>
            </w:r>
          </w:p>
        </w:tc>
        <w:tc>
          <w:tcPr>
            <w:tcW w:w="818" w:type="pct"/>
          </w:tcPr>
          <w:p w14:paraId="06ECB33A"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507" w:type="pct"/>
          </w:tcPr>
          <w:p w14:paraId="41A47733" w14:textId="54B2BC28" w:rsidR="007A4851" w:rsidRPr="00A10C1C" w:rsidRDefault="007A4851"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EffectiveStartDate</w:t>
            </w:r>
            <w:proofErr w:type="spellEnd"/>
          </w:p>
        </w:tc>
        <w:tc>
          <w:tcPr>
            <w:tcW w:w="383" w:type="pct"/>
          </w:tcPr>
          <w:p w14:paraId="5D7DA76B" w14:textId="67E92C9C"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Date</w:t>
            </w:r>
          </w:p>
        </w:tc>
        <w:tc>
          <w:tcPr>
            <w:tcW w:w="457" w:type="pct"/>
          </w:tcPr>
          <w:p w14:paraId="388CABC2"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866" w:type="pct"/>
          </w:tcPr>
          <w:p w14:paraId="07A5FCEF"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122" w:type="pct"/>
          </w:tcPr>
          <w:p w14:paraId="05E50CEF"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r>
      <w:tr w:rsidR="007A4851" w:rsidRPr="0034692A" w14:paraId="4E33F015" w14:textId="77777777" w:rsidTr="00FF0F4F">
        <w:trPr>
          <w:trHeight w:val="247"/>
        </w:trPr>
        <w:tc>
          <w:tcPr>
            <w:tcW w:w="140" w:type="pct"/>
          </w:tcPr>
          <w:p w14:paraId="5BC99540" w14:textId="776153F4"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3</w:t>
            </w:r>
          </w:p>
        </w:tc>
        <w:tc>
          <w:tcPr>
            <w:tcW w:w="711" w:type="pct"/>
          </w:tcPr>
          <w:p w14:paraId="5F6F9BFA" w14:textId="6BDEBE6F"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WLF_PRICING_RULES_F</w:t>
            </w:r>
          </w:p>
        </w:tc>
        <w:tc>
          <w:tcPr>
            <w:tcW w:w="531" w:type="pct"/>
          </w:tcPr>
          <w:p w14:paraId="57BFBCF5" w14:textId="5B3C9FD5" w:rsidR="007A4851" w:rsidRPr="00A10C1C" w:rsidRDefault="007A4851"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Effective_End_Date</w:t>
            </w:r>
            <w:proofErr w:type="spellEnd"/>
          </w:p>
        </w:tc>
        <w:tc>
          <w:tcPr>
            <w:tcW w:w="325" w:type="pct"/>
          </w:tcPr>
          <w:p w14:paraId="71C0D57F" w14:textId="3FCCA3CB"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Date</w:t>
            </w:r>
          </w:p>
        </w:tc>
        <w:tc>
          <w:tcPr>
            <w:tcW w:w="140" w:type="pct"/>
          </w:tcPr>
          <w:p w14:paraId="0DCB68D1"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818" w:type="pct"/>
          </w:tcPr>
          <w:p w14:paraId="4F80E12F"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507" w:type="pct"/>
          </w:tcPr>
          <w:p w14:paraId="1E4B97F3" w14:textId="28B46E6D" w:rsidR="007A4851" w:rsidRPr="00A10C1C" w:rsidRDefault="007A4851"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EffectiveEndDate</w:t>
            </w:r>
            <w:proofErr w:type="spellEnd"/>
          </w:p>
        </w:tc>
        <w:tc>
          <w:tcPr>
            <w:tcW w:w="383" w:type="pct"/>
          </w:tcPr>
          <w:p w14:paraId="551110E1" w14:textId="2CFD109C"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Date</w:t>
            </w:r>
          </w:p>
        </w:tc>
        <w:tc>
          <w:tcPr>
            <w:tcW w:w="457" w:type="pct"/>
          </w:tcPr>
          <w:p w14:paraId="0AC16C25" w14:textId="0372EF51"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31-DEC-4712</w:t>
            </w:r>
          </w:p>
        </w:tc>
        <w:tc>
          <w:tcPr>
            <w:tcW w:w="866" w:type="pct"/>
          </w:tcPr>
          <w:p w14:paraId="395E8A34"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122" w:type="pct"/>
          </w:tcPr>
          <w:p w14:paraId="7AE8C0A8"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r>
      <w:tr w:rsidR="007A4851" w:rsidRPr="0034692A" w14:paraId="7C4667A3"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98E23A1" w14:textId="6B53A434"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4</w:t>
            </w:r>
          </w:p>
        </w:tc>
        <w:tc>
          <w:tcPr>
            <w:tcW w:w="711" w:type="pct"/>
          </w:tcPr>
          <w:p w14:paraId="1CF9B4B4" w14:textId="02CF5E6C"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WLF_PRICING_RULES_F</w:t>
            </w:r>
          </w:p>
        </w:tc>
        <w:tc>
          <w:tcPr>
            <w:tcW w:w="531" w:type="pct"/>
          </w:tcPr>
          <w:p w14:paraId="32960F5E" w14:textId="68660EB4" w:rsidR="007A4851" w:rsidRPr="00A10C1C" w:rsidRDefault="007A4851"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Pricing_Rule_Number</w:t>
            </w:r>
            <w:proofErr w:type="spellEnd"/>
          </w:p>
        </w:tc>
        <w:tc>
          <w:tcPr>
            <w:tcW w:w="325" w:type="pct"/>
          </w:tcPr>
          <w:p w14:paraId="41D868E8" w14:textId="2E4EF572"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rchar2(30)</w:t>
            </w:r>
          </w:p>
        </w:tc>
        <w:tc>
          <w:tcPr>
            <w:tcW w:w="140" w:type="pct"/>
          </w:tcPr>
          <w:p w14:paraId="263D6B5E" w14:textId="262AF008"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Y</w:t>
            </w:r>
          </w:p>
        </w:tc>
        <w:tc>
          <w:tcPr>
            <w:tcW w:w="818" w:type="pct"/>
          </w:tcPr>
          <w:p w14:paraId="1D4CBBE2"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507" w:type="pct"/>
          </w:tcPr>
          <w:p w14:paraId="23D09290" w14:textId="58471FAC" w:rsidR="007A4851" w:rsidRPr="00A10C1C" w:rsidRDefault="007A4851"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PricingRuleNumber</w:t>
            </w:r>
            <w:proofErr w:type="spellEnd"/>
          </w:p>
        </w:tc>
        <w:tc>
          <w:tcPr>
            <w:tcW w:w="383" w:type="pct"/>
          </w:tcPr>
          <w:p w14:paraId="13936067" w14:textId="3B96EF3D"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rchar2(30)</w:t>
            </w:r>
          </w:p>
        </w:tc>
        <w:tc>
          <w:tcPr>
            <w:tcW w:w="457" w:type="pct"/>
          </w:tcPr>
          <w:p w14:paraId="17E60AD7"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866" w:type="pct"/>
          </w:tcPr>
          <w:p w14:paraId="6F3A8F27"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122" w:type="pct"/>
          </w:tcPr>
          <w:p w14:paraId="3492BC16"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r>
      <w:tr w:rsidR="007A4851" w:rsidRPr="0034692A" w14:paraId="1DBAF5B8" w14:textId="77777777" w:rsidTr="00FF0F4F">
        <w:trPr>
          <w:trHeight w:val="247"/>
        </w:trPr>
        <w:tc>
          <w:tcPr>
            <w:tcW w:w="140" w:type="pct"/>
          </w:tcPr>
          <w:p w14:paraId="3402DBA4" w14:textId="2864C443"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5</w:t>
            </w:r>
          </w:p>
        </w:tc>
        <w:tc>
          <w:tcPr>
            <w:tcW w:w="711" w:type="pct"/>
          </w:tcPr>
          <w:p w14:paraId="6CB0ED21" w14:textId="3CCA14A8"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WLF_LEARNING_ITEMS_F</w:t>
            </w:r>
          </w:p>
        </w:tc>
        <w:tc>
          <w:tcPr>
            <w:tcW w:w="531" w:type="pct"/>
          </w:tcPr>
          <w:p w14:paraId="5A8600ED" w14:textId="2F875476" w:rsidR="007A4851" w:rsidRPr="00A10C1C" w:rsidRDefault="007A4851"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Currency_Code</w:t>
            </w:r>
            <w:proofErr w:type="spellEnd"/>
          </w:p>
        </w:tc>
        <w:tc>
          <w:tcPr>
            <w:tcW w:w="325" w:type="pct"/>
          </w:tcPr>
          <w:p w14:paraId="61DE5A57" w14:textId="75C00E20"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rchar2(30)</w:t>
            </w:r>
          </w:p>
        </w:tc>
        <w:tc>
          <w:tcPr>
            <w:tcW w:w="140" w:type="pct"/>
          </w:tcPr>
          <w:p w14:paraId="2A3C9812" w14:textId="63EAEAF7"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Y</w:t>
            </w:r>
          </w:p>
        </w:tc>
        <w:tc>
          <w:tcPr>
            <w:tcW w:w="818" w:type="pct"/>
          </w:tcPr>
          <w:p w14:paraId="71A2A38F"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507" w:type="pct"/>
          </w:tcPr>
          <w:p w14:paraId="0769878F" w14:textId="464503FC" w:rsidR="007A4851" w:rsidRPr="00A10C1C" w:rsidRDefault="007A4851"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CurrencyCode</w:t>
            </w:r>
            <w:proofErr w:type="spellEnd"/>
          </w:p>
        </w:tc>
        <w:tc>
          <w:tcPr>
            <w:tcW w:w="383" w:type="pct"/>
          </w:tcPr>
          <w:p w14:paraId="76822DEC" w14:textId="60B6B6DB"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rchar2(30)</w:t>
            </w:r>
          </w:p>
        </w:tc>
        <w:tc>
          <w:tcPr>
            <w:tcW w:w="457" w:type="pct"/>
          </w:tcPr>
          <w:p w14:paraId="7B28A0AE" w14:textId="451F8A5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866" w:type="pct"/>
          </w:tcPr>
          <w:p w14:paraId="60A92D6B"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122" w:type="pct"/>
          </w:tcPr>
          <w:p w14:paraId="5540459A"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r>
      <w:tr w:rsidR="007A4851" w:rsidRPr="0034692A" w14:paraId="1D0519A1"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28716657" w14:textId="5C91E75E"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6</w:t>
            </w:r>
          </w:p>
        </w:tc>
        <w:tc>
          <w:tcPr>
            <w:tcW w:w="711" w:type="pct"/>
          </w:tcPr>
          <w:p w14:paraId="216FF0EC" w14:textId="6465EBFF"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WLF_LEARNING_ITEMS_F</w:t>
            </w:r>
          </w:p>
        </w:tc>
        <w:tc>
          <w:tcPr>
            <w:tcW w:w="531" w:type="pct"/>
          </w:tcPr>
          <w:p w14:paraId="5E7A54FD" w14:textId="351B703A" w:rsidR="007A4851" w:rsidRPr="00A10C1C" w:rsidRDefault="007A4851"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Offering_Type</w:t>
            </w:r>
            <w:proofErr w:type="spellEnd"/>
          </w:p>
        </w:tc>
        <w:tc>
          <w:tcPr>
            <w:tcW w:w="325" w:type="pct"/>
          </w:tcPr>
          <w:p w14:paraId="161B6426" w14:textId="78AD2BB2"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rchar2(30)</w:t>
            </w:r>
          </w:p>
        </w:tc>
        <w:tc>
          <w:tcPr>
            <w:tcW w:w="140" w:type="pct"/>
          </w:tcPr>
          <w:p w14:paraId="33DDD169"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818" w:type="pct"/>
          </w:tcPr>
          <w:p w14:paraId="5FB7672F"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507" w:type="pct"/>
          </w:tcPr>
          <w:p w14:paraId="19FE5F34" w14:textId="26724892" w:rsidR="007A4851" w:rsidRPr="00A10C1C" w:rsidRDefault="007A4851"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OfferingType</w:t>
            </w:r>
            <w:proofErr w:type="spellEnd"/>
          </w:p>
        </w:tc>
        <w:tc>
          <w:tcPr>
            <w:tcW w:w="383" w:type="pct"/>
          </w:tcPr>
          <w:p w14:paraId="4E96FB4C" w14:textId="0956DB17"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rchar2(30)</w:t>
            </w:r>
          </w:p>
        </w:tc>
        <w:tc>
          <w:tcPr>
            <w:tcW w:w="457" w:type="pct"/>
          </w:tcPr>
          <w:p w14:paraId="11336F4D"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866" w:type="pct"/>
          </w:tcPr>
          <w:p w14:paraId="7D418488" w14:textId="641FB0DC"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lidate against lookup ORA_WLF_LEARN_DELIVERY_MODE in Fusion</w:t>
            </w:r>
          </w:p>
        </w:tc>
        <w:tc>
          <w:tcPr>
            <w:tcW w:w="122" w:type="pct"/>
          </w:tcPr>
          <w:p w14:paraId="55865203"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r>
      <w:tr w:rsidR="007A4851" w:rsidRPr="0034692A" w14:paraId="0F19008C" w14:textId="77777777" w:rsidTr="00FF0F4F">
        <w:trPr>
          <w:trHeight w:val="247"/>
        </w:trPr>
        <w:tc>
          <w:tcPr>
            <w:tcW w:w="140" w:type="pct"/>
          </w:tcPr>
          <w:p w14:paraId="67B4F57A" w14:textId="2ED0C7E8"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7</w:t>
            </w:r>
          </w:p>
        </w:tc>
        <w:tc>
          <w:tcPr>
            <w:tcW w:w="711" w:type="pct"/>
          </w:tcPr>
          <w:p w14:paraId="243A27CF" w14:textId="1A91DCE9"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WLF_LM_COURSES_B</w:t>
            </w:r>
          </w:p>
        </w:tc>
        <w:tc>
          <w:tcPr>
            <w:tcW w:w="531" w:type="pct"/>
          </w:tcPr>
          <w:p w14:paraId="6615E58C" w14:textId="68D49103" w:rsidR="007A4851" w:rsidRPr="00A10C1C" w:rsidRDefault="007A4851"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Course_Id</w:t>
            </w:r>
            <w:proofErr w:type="spellEnd"/>
          </w:p>
        </w:tc>
        <w:tc>
          <w:tcPr>
            <w:tcW w:w="325" w:type="pct"/>
          </w:tcPr>
          <w:p w14:paraId="71141249" w14:textId="3DCC0D09"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Number(18)</w:t>
            </w:r>
          </w:p>
        </w:tc>
        <w:tc>
          <w:tcPr>
            <w:tcW w:w="140" w:type="pct"/>
          </w:tcPr>
          <w:p w14:paraId="2A0E5FF9"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818" w:type="pct"/>
          </w:tcPr>
          <w:p w14:paraId="0484AB34"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507" w:type="pct"/>
          </w:tcPr>
          <w:p w14:paraId="70A891E6" w14:textId="581CF027" w:rsidR="007A4851" w:rsidRPr="00A10C1C" w:rsidRDefault="007A4851"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CourseId</w:t>
            </w:r>
            <w:proofErr w:type="spellEnd"/>
          </w:p>
        </w:tc>
        <w:tc>
          <w:tcPr>
            <w:tcW w:w="383" w:type="pct"/>
          </w:tcPr>
          <w:p w14:paraId="0DF2249C" w14:textId="6935F8DC"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Number(18)</w:t>
            </w:r>
          </w:p>
        </w:tc>
        <w:tc>
          <w:tcPr>
            <w:tcW w:w="457" w:type="pct"/>
          </w:tcPr>
          <w:p w14:paraId="1D73387C"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866" w:type="pct"/>
          </w:tcPr>
          <w:p w14:paraId="684AAF48"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122" w:type="pct"/>
          </w:tcPr>
          <w:p w14:paraId="14334CE1"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r>
      <w:tr w:rsidR="007A4851" w:rsidRPr="0034692A" w14:paraId="23738AAC"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D36C629" w14:textId="5698F0F4"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8</w:t>
            </w:r>
          </w:p>
        </w:tc>
        <w:tc>
          <w:tcPr>
            <w:tcW w:w="711" w:type="pct"/>
          </w:tcPr>
          <w:p w14:paraId="495D01CA" w14:textId="4460A319"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WLF_LM_COURSES_B</w:t>
            </w:r>
          </w:p>
        </w:tc>
        <w:tc>
          <w:tcPr>
            <w:tcW w:w="531" w:type="pct"/>
          </w:tcPr>
          <w:p w14:paraId="101A75A2" w14:textId="4A5DC37C" w:rsidR="007A4851" w:rsidRPr="00A10C1C" w:rsidRDefault="007A4851"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Course_Number</w:t>
            </w:r>
            <w:proofErr w:type="spellEnd"/>
          </w:p>
        </w:tc>
        <w:tc>
          <w:tcPr>
            <w:tcW w:w="325" w:type="pct"/>
          </w:tcPr>
          <w:p w14:paraId="621F73C2" w14:textId="0A2137E1"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rchar2(30)</w:t>
            </w:r>
          </w:p>
        </w:tc>
        <w:tc>
          <w:tcPr>
            <w:tcW w:w="140" w:type="pct"/>
          </w:tcPr>
          <w:p w14:paraId="6BA8C43F" w14:textId="37695F52"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Y</w:t>
            </w:r>
          </w:p>
        </w:tc>
        <w:tc>
          <w:tcPr>
            <w:tcW w:w="818" w:type="pct"/>
          </w:tcPr>
          <w:p w14:paraId="447D9EDF"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507" w:type="pct"/>
          </w:tcPr>
          <w:p w14:paraId="22449FC3" w14:textId="607AA98C" w:rsidR="007A4851" w:rsidRPr="00A10C1C" w:rsidRDefault="007A4851"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CourseNumber</w:t>
            </w:r>
            <w:proofErr w:type="spellEnd"/>
          </w:p>
        </w:tc>
        <w:tc>
          <w:tcPr>
            <w:tcW w:w="383" w:type="pct"/>
          </w:tcPr>
          <w:p w14:paraId="3DB1D202" w14:textId="5CC75B1D"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rchar2(30)</w:t>
            </w:r>
          </w:p>
        </w:tc>
        <w:tc>
          <w:tcPr>
            <w:tcW w:w="457" w:type="pct"/>
          </w:tcPr>
          <w:p w14:paraId="69D26C38"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866" w:type="pct"/>
          </w:tcPr>
          <w:p w14:paraId="488E83D9"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122" w:type="pct"/>
          </w:tcPr>
          <w:p w14:paraId="1E64FE11"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r>
      <w:tr w:rsidR="007A4851" w:rsidRPr="0034692A" w14:paraId="03052586" w14:textId="77777777" w:rsidTr="00FF0F4F">
        <w:trPr>
          <w:trHeight w:val="247"/>
        </w:trPr>
        <w:tc>
          <w:tcPr>
            <w:tcW w:w="140" w:type="pct"/>
          </w:tcPr>
          <w:p w14:paraId="229BC0AD" w14:textId="66FF6005"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lastRenderedPageBreak/>
              <w:t>9</w:t>
            </w:r>
          </w:p>
        </w:tc>
        <w:tc>
          <w:tcPr>
            <w:tcW w:w="711" w:type="pct"/>
          </w:tcPr>
          <w:p w14:paraId="4C3B7EAB" w14:textId="6B0E0150"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531" w:type="pct"/>
          </w:tcPr>
          <w:p w14:paraId="21774D73" w14:textId="385D36D9"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325" w:type="pct"/>
          </w:tcPr>
          <w:p w14:paraId="78E2FAC2" w14:textId="4FF9AC8B"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140" w:type="pct"/>
          </w:tcPr>
          <w:p w14:paraId="36BAD758"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818" w:type="pct"/>
          </w:tcPr>
          <w:p w14:paraId="38E40FFA"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507" w:type="pct"/>
          </w:tcPr>
          <w:p w14:paraId="2045CED3" w14:textId="6E137CA6" w:rsidR="007A4851" w:rsidRPr="00A10C1C" w:rsidRDefault="007A4851"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SourceSystemOwner</w:t>
            </w:r>
            <w:proofErr w:type="spellEnd"/>
          </w:p>
        </w:tc>
        <w:tc>
          <w:tcPr>
            <w:tcW w:w="383" w:type="pct"/>
          </w:tcPr>
          <w:p w14:paraId="311C48CC" w14:textId="7CA1EE87"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rchar2(256)</w:t>
            </w:r>
          </w:p>
        </w:tc>
        <w:tc>
          <w:tcPr>
            <w:tcW w:w="457" w:type="pct"/>
          </w:tcPr>
          <w:p w14:paraId="25219347" w14:textId="02286BD5" w:rsidR="007A4851" w:rsidRPr="00A10C1C" w:rsidRDefault="002B7D69"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DataMigration</w:t>
            </w:r>
            <w:proofErr w:type="spellEnd"/>
          </w:p>
        </w:tc>
        <w:tc>
          <w:tcPr>
            <w:tcW w:w="866" w:type="pct"/>
          </w:tcPr>
          <w:p w14:paraId="141BC41E"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122" w:type="pct"/>
          </w:tcPr>
          <w:p w14:paraId="083F64A8"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r>
      <w:tr w:rsidR="007A4851" w:rsidRPr="0034692A" w14:paraId="2D7CA1F0"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77D4AC3" w14:textId="5D0423CF"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10</w:t>
            </w:r>
          </w:p>
        </w:tc>
        <w:tc>
          <w:tcPr>
            <w:tcW w:w="711" w:type="pct"/>
          </w:tcPr>
          <w:p w14:paraId="1CAA06D1" w14:textId="21E1DE7E"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531" w:type="pct"/>
          </w:tcPr>
          <w:p w14:paraId="41D44097" w14:textId="30896484"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325" w:type="pct"/>
          </w:tcPr>
          <w:p w14:paraId="06BEB155" w14:textId="4DDCF3FF"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140" w:type="pct"/>
          </w:tcPr>
          <w:p w14:paraId="5CA5C080"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818" w:type="pct"/>
          </w:tcPr>
          <w:p w14:paraId="5DD6D84C"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507" w:type="pct"/>
          </w:tcPr>
          <w:p w14:paraId="1634C7BC" w14:textId="02DE9358" w:rsidR="007A4851" w:rsidRPr="00A10C1C" w:rsidRDefault="007A4851"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SourceSystemId</w:t>
            </w:r>
            <w:proofErr w:type="spellEnd"/>
          </w:p>
        </w:tc>
        <w:tc>
          <w:tcPr>
            <w:tcW w:w="383" w:type="pct"/>
          </w:tcPr>
          <w:p w14:paraId="01DF2EE6" w14:textId="2FC753F6"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rchar2(2000)</w:t>
            </w:r>
          </w:p>
        </w:tc>
        <w:tc>
          <w:tcPr>
            <w:tcW w:w="457" w:type="pct"/>
          </w:tcPr>
          <w:p w14:paraId="6A16D87D"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866" w:type="pct"/>
          </w:tcPr>
          <w:p w14:paraId="097C1054"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122" w:type="pct"/>
          </w:tcPr>
          <w:p w14:paraId="778B139F"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r>
      <w:tr w:rsidR="007A4851" w:rsidRPr="0034692A" w14:paraId="195440B2" w14:textId="77777777" w:rsidTr="00FF0F4F">
        <w:trPr>
          <w:trHeight w:val="247"/>
        </w:trPr>
        <w:tc>
          <w:tcPr>
            <w:tcW w:w="140" w:type="pct"/>
          </w:tcPr>
          <w:p w14:paraId="215D52AD" w14:textId="0CECD8AB"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11</w:t>
            </w:r>
          </w:p>
        </w:tc>
        <w:tc>
          <w:tcPr>
            <w:tcW w:w="711" w:type="pct"/>
          </w:tcPr>
          <w:p w14:paraId="14396C33" w14:textId="09732971"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531" w:type="pct"/>
          </w:tcPr>
          <w:p w14:paraId="79F8A096" w14:textId="2F5921D1"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325" w:type="pct"/>
          </w:tcPr>
          <w:p w14:paraId="5235A64F" w14:textId="4D32C269"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140" w:type="pct"/>
          </w:tcPr>
          <w:p w14:paraId="6F39FC70"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818" w:type="pct"/>
          </w:tcPr>
          <w:p w14:paraId="1E96496E"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507" w:type="pct"/>
          </w:tcPr>
          <w:p w14:paraId="068BB471" w14:textId="7540C97F"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GUID</w:t>
            </w:r>
          </w:p>
        </w:tc>
        <w:tc>
          <w:tcPr>
            <w:tcW w:w="383" w:type="pct"/>
          </w:tcPr>
          <w:p w14:paraId="3895FE5C" w14:textId="517F01E0" w:rsidR="007A4851" w:rsidRPr="00A10C1C" w:rsidRDefault="007A4851"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rchar2(32)</w:t>
            </w:r>
          </w:p>
        </w:tc>
        <w:tc>
          <w:tcPr>
            <w:tcW w:w="457" w:type="pct"/>
          </w:tcPr>
          <w:p w14:paraId="6D4BE8CF"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866" w:type="pct"/>
          </w:tcPr>
          <w:p w14:paraId="142F41CA"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c>
          <w:tcPr>
            <w:tcW w:w="122" w:type="pct"/>
          </w:tcPr>
          <w:p w14:paraId="73FBAE22" w14:textId="77777777" w:rsidR="007A4851" w:rsidRPr="00A10C1C" w:rsidRDefault="007A4851" w:rsidP="00A10C1C">
            <w:pPr>
              <w:keepLines/>
              <w:spacing w:after="0" w:line="240" w:lineRule="auto"/>
              <w:jc w:val="both"/>
              <w:rPr>
                <w:rFonts w:ascii="Calibri Light" w:hAnsi="Calibri Light" w:cs="Calibri Light"/>
                <w:sz w:val="16"/>
                <w:szCs w:val="16"/>
                <w:lang w:val="en-US" w:eastAsia="en-US"/>
              </w:rPr>
            </w:pPr>
          </w:p>
        </w:tc>
      </w:tr>
    </w:tbl>
    <w:p w14:paraId="5CC8BD37" w14:textId="77777777" w:rsidR="00283825" w:rsidRPr="00283825" w:rsidRDefault="00283825" w:rsidP="00283825"/>
    <w:p w14:paraId="073F9D33" w14:textId="5D256AF7" w:rsidR="00EE67CA" w:rsidRDefault="00EE67CA" w:rsidP="00EE67CA">
      <w:pPr>
        <w:pStyle w:val="Heading2"/>
      </w:pPr>
      <w:bookmarkStart w:id="144" w:name="_Toc79998107"/>
      <w:r>
        <w:t xml:space="preserve">Business Object: </w:t>
      </w:r>
      <w:r w:rsidR="005943AF">
        <w:t>Course Offering Pricing Component</w:t>
      </w:r>
      <w:bookmarkEnd w:id="144"/>
    </w:p>
    <w:tbl>
      <w:tblPr>
        <w:tblStyle w:val="GridTable4-Accent11"/>
        <w:tblW w:w="5000" w:type="pct"/>
        <w:tblLook w:val="0420" w:firstRow="1" w:lastRow="0" w:firstColumn="0" w:lastColumn="0" w:noHBand="0" w:noVBand="1"/>
      </w:tblPr>
      <w:tblGrid>
        <w:gridCol w:w="502"/>
        <w:gridCol w:w="2006"/>
        <w:gridCol w:w="1979"/>
        <w:gridCol w:w="942"/>
        <w:gridCol w:w="502"/>
        <w:gridCol w:w="2110"/>
        <w:gridCol w:w="1705"/>
        <w:gridCol w:w="1082"/>
        <w:gridCol w:w="1021"/>
        <w:gridCol w:w="1638"/>
        <w:gridCol w:w="461"/>
      </w:tblGrid>
      <w:tr w:rsidR="00FF0F4F" w:rsidRPr="0034692A" w14:paraId="6EA664C8" w14:textId="77777777" w:rsidTr="002B7EA5">
        <w:trPr>
          <w:cnfStyle w:val="100000000000" w:firstRow="1" w:lastRow="0" w:firstColumn="0" w:lastColumn="0" w:oddVBand="0" w:evenVBand="0" w:oddHBand="0" w:evenHBand="0" w:firstRowFirstColumn="0" w:firstRowLastColumn="0" w:lastRowFirstColumn="0" w:lastRowLastColumn="0"/>
          <w:trHeight w:val="247"/>
          <w:tblHeader/>
        </w:trPr>
        <w:tc>
          <w:tcPr>
            <w:tcW w:w="139" w:type="pct"/>
          </w:tcPr>
          <w:p w14:paraId="3AD873E7"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66" w:type="pct"/>
          </w:tcPr>
          <w:p w14:paraId="1CE32AFA"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757" w:type="pct"/>
          </w:tcPr>
          <w:p w14:paraId="51F48C4A"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323" w:type="pct"/>
          </w:tcPr>
          <w:p w14:paraId="2DB6DA0F"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39" w:type="pct"/>
          </w:tcPr>
          <w:p w14:paraId="5AD84FDC"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813" w:type="pct"/>
          </w:tcPr>
          <w:p w14:paraId="377C7FAB"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643" w:type="pct"/>
          </w:tcPr>
          <w:p w14:paraId="3E3A874E"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81" w:type="pct"/>
          </w:tcPr>
          <w:p w14:paraId="6665A06A"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301" w:type="pct"/>
          </w:tcPr>
          <w:p w14:paraId="63C7DD9E"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615" w:type="pct"/>
          </w:tcPr>
          <w:p w14:paraId="058DF1CF"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22" w:type="pct"/>
          </w:tcPr>
          <w:p w14:paraId="31824BE5"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0351F8" w:rsidRPr="0034692A" w14:paraId="79DB7484" w14:textId="77777777" w:rsidTr="00FF0F4F">
        <w:trPr>
          <w:cnfStyle w:val="000000100000" w:firstRow="0" w:lastRow="0" w:firstColumn="0" w:lastColumn="0" w:oddVBand="0" w:evenVBand="0" w:oddHBand="1" w:evenHBand="0" w:firstRowFirstColumn="0" w:firstRowLastColumn="0" w:lastRowFirstColumn="0" w:lastRowLastColumn="0"/>
          <w:trHeight w:hRule="exact" w:val="60"/>
        </w:trPr>
        <w:tc>
          <w:tcPr>
            <w:tcW w:w="139" w:type="pct"/>
          </w:tcPr>
          <w:p w14:paraId="00754FA3"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66" w:type="pct"/>
          </w:tcPr>
          <w:p w14:paraId="2F7CC0CF"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57" w:type="pct"/>
          </w:tcPr>
          <w:p w14:paraId="5FFD9F90"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23" w:type="pct"/>
          </w:tcPr>
          <w:p w14:paraId="1FDF3EE7"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39" w:type="pct"/>
          </w:tcPr>
          <w:p w14:paraId="527CEF25"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813" w:type="pct"/>
          </w:tcPr>
          <w:p w14:paraId="1DEF465F"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643" w:type="pct"/>
          </w:tcPr>
          <w:p w14:paraId="7F6B5B83"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81" w:type="pct"/>
          </w:tcPr>
          <w:p w14:paraId="54A2A8D9"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01" w:type="pct"/>
          </w:tcPr>
          <w:p w14:paraId="7F347B33"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615" w:type="pct"/>
          </w:tcPr>
          <w:p w14:paraId="1B6742B9"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22" w:type="pct"/>
          </w:tcPr>
          <w:p w14:paraId="63777BF6"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r>
      <w:tr w:rsidR="000351F8" w:rsidRPr="0034692A" w14:paraId="477C9438" w14:textId="77777777" w:rsidTr="00FF0F4F">
        <w:trPr>
          <w:trHeight w:val="247"/>
        </w:trPr>
        <w:tc>
          <w:tcPr>
            <w:tcW w:w="139" w:type="pct"/>
          </w:tcPr>
          <w:p w14:paraId="7311D839" w14:textId="36E03C95"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1</w:t>
            </w:r>
          </w:p>
        </w:tc>
        <w:tc>
          <w:tcPr>
            <w:tcW w:w="766" w:type="pct"/>
          </w:tcPr>
          <w:p w14:paraId="0EA0EEAF" w14:textId="5380FCF7"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WLF_PRICING_COMPONENTS_F</w:t>
            </w:r>
          </w:p>
        </w:tc>
        <w:tc>
          <w:tcPr>
            <w:tcW w:w="757" w:type="pct"/>
          </w:tcPr>
          <w:p w14:paraId="4EF1594F" w14:textId="16756B98" w:rsidR="000351F8" w:rsidRPr="00A10C1C" w:rsidRDefault="000351F8"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Pricing_Component_Id</w:t>
            </w:r>
            <w:proofErr w:type="spellEnd"/>
          </w:p>
        </w:tc>
        <w:tc>
          <w:tcPr>
            <w:tcW w:w="323" w:type="pct"/>
          </w:tcPr>
          <w:p w14:paraId="1BFC0C36" w14:textId="31AD7438"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Number(18)</w:t>
            </w:r>
          </w:p>
        </w:tc>
        <w:tc>
          <w:tcPr>
            <w:tcW w:w="139" w:type="pct"/>
          </w:tcPr>
          <w:p w14:paraId="2F6D254C" w14:textId="59F1101B"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813" w:type="pct"/>
          </w:tcPr>
          <w:p w14:paraId="093C9880" w14:textId="6650658D"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CourseOfferingPricingDefaults.dat</w:t>
            </w:r>
          </w:p>
        </w:tc>
        <w:tc>
          <w:tcPr>
            <w:tcW w:w="643" w:type="pct"/>
          </w:tcPr>
          <w:p w14:paraId="74B30957" w14:textId="3554D0ED" w:rsidR="000351F8" w:rsidRPr="00A10C1C" w:rsidRDefault="000351F8"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PricingComponentId</w:t>
            </w:r>
            <w:proofErr w:type="spellEnd"/>
          </w:p>
        </w:tc>
        <w:tc>
          <w:tcPr>
            <w:tcW w:w="381" w:type="pct"/>
          </w:tcPr>
          <w:p w14:paraId="137A3A35" w14:textId="11DFF3DC"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Number(18)</w:t>
            </w:r>
          </w:p>
        </w:tc>
        <w:tc>
          <w:tcPr>
            <w:tcW w:w="301" w:type="pct"/>
          </w:tcPr>
          <w:p w14:paraId="5317B06F"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615" w:type="pct"/>
          </w:tcPr>
          <w:p w14:paraId="4ED88078"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122" w:type="pct"/>
          </w:tcPr>
          <w:p w14:paraId="62C555E1"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r>
      <w:tr w:rsidR="000351F8" w:rsidRPr="0034692A" w14:paraId="03EE98FD"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39" w:type="pct"/>
          </w:tcPr>
          <w:p w14:paraId="114F0F60" w14:textId="579AF7A4"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2</w:t>
            </w:r>
          </w:p>
        </w:tc>
        <w:tc>
          <w:tcPr>
            <w:tcW w:w="766" w:type="pct"/>
          </w:tcPr>
          <w:p w14:paraId="210D7FFD" w14:textId="6F1B3BAC"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WLF_PRICING_COMPONENTS_F</w:t>
            </w:r>
          </w:p>
        </w:tc>
        <w:tc>
          <w:tcPr>
            <w:tcW w:w="757" w:type="pct"/>
          </w:tcPr>
          <w:p w14:paraId="1DF3C389" w14:textId="02CD214F" w:rsidR="000351F8" w:rsidRPr="00A10C1C" w:rsidRDefault="000351F8"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Effective_Start_Date</w:t>
            </w:r>
            <w:proofErr w:type="spellEnd"/>
          </w:p>
        </w:tc>
        <w:tc>
          <w:tcPr>
            <w:tcW w:w="323" w:type="pct"/>
          </w:tcPr>
          <w:p w14:paraId="2BA12235" w14:textId="128395DD"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Date</w:t>
            </w:r>
          </w:p>
        </w:tc>
        <w:tc>
          <w:tcPr>
            <w:tcW w:w="139" w:type="pct"/>
          </w:tcPr>
          <w:p w14:paraId="5FAA1103" w14:textId="5D1901AC"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Y</w:t>
            </w:r>
          </w:p>
        </w:tc>
        <w:tc>
          <w:tcPr>
            <w:tcW w:w="813" w:type="pct"/>
          </w:tcPr>
          <w:p w14:paraId="1A5B7E0D"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643" w:type="pct"/>
          </w:tcPr>
          <w:p w14:paraId="42FF8A05" w14:textId="236211C8" w:rsidR="000351F8" w:rsidRPr="00A10C1C" w:rsidRDefault="000351F8"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EffectiveStartDate</w:t>
            </w:r>
            <w:proofErr w:type="spellEnd"/>
          </w:p>
        </w:tc>
        <w:tc>
          <w:tcPr>
            <w:tcW w:w="381" w:type="pct"/>
          </w:tcPr>
          <w:p w14:paraId="605EBEBA" w14:textId="0450E786"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Date</w:t>
            </w:r>
          </w:p>
        </w:tc>
        <w:tc>
          <w:tcPr>
            <w:tcW w:w="301" w:type="pct"/>
          </w:tcPr>
          <w:p w14:paraId="2DC7C867"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615" w:type="pct"/>
          </w:tcPr>
          <w:p w14:paraId="645FE14C"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122" w:type="pct"/>
          </w:tcPr>
          <w:p w14:paraId="4D52FE32"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r>
      <w:tr w:rsidR="000351F8" w:rsidRPr="0034692A" w14:paraId="7823EA94" w14:textId="77777777" w:rsidTr="00FF0F4F">
        <w:trPr>
          <w:trHeight w:val="247"/>
        </w:trPr>
        <w:tc>
          <w:tcPr>
            <w:tcW w:w="139" w:type="pct"/>
          </w:tcPr>
          <w:p w14:paraId="736FC6B2" w14:textId="2ECEA632"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3</w:t>
            </w:r>
          </w:p>
        </w:tc>
        <w:tc>
          <w:tcPr>
            <w:tcW w:w="766" w:type="pct"/>
          </w:tcPr>
          <w:p w14:paraId="2226A1FD" w14:textId="48CA8D94"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WLF_PRICING_COMPONENTS_F</w:t>
            </w:r>
          </w:p>
        </w:tc>
        <w:tc>
          <w:tcPr>
            <w:tcW w:w="757" w:type="pct"/>
          </w:tcPr>
          <w:p w14:paraId="3F211C2F" w14:textId="1DA63033" w:rsidR="000351F8" w:rsidRPr="00A10C1C" w:rsidRDefault="000351F8"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Effective_End_Date</w:t>
            </w:r>
            <w:proofErr w:type="spellEnd"/>
          </w:p>
        </w:tc>
        <w:tc>
          <w:tcPr>
            <w:tcW w:w="323" w:type="pct"/>
          </w:tcPr>
          <w:p w14:paraId="74431688" w14:textId="0B93C84E"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Date</w:t>
            </w:r>
          </w:p>
        </w:tc>
        <w:tc>
          <w:tcPr>
            <w:tcW w:w="139" w:type="pct"/>
          </w:tcPr>
          <w:p w14:paraId="4CC448FB"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813" w:type="pct"/>
          </w:tcPr>
          <w:p w14:paraId="21309C7A"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643" w:type="pct"/>
          </w:tcPr>
          <w:p w14:paraId="60EFBF3F" w14:textId="3F781F85" w:rsidR="000351F8" w:rsidRPr="00A10C1C" w:rsidRDefault="000351F8"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EffectiveEndDate</w:t>
            </w:r>
            <w:proofErr w:type="spellEnd"/>
          </w:p>
        </w:tc>
        <w:tc>
          <w:tcPr>
            <w:tcW w:w="381" w:type="pct"/>
          </w:tcPr>
          <w:p w14:paraId="6888C64D" w14:textId="7E5DFA38"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Date</w:t>
            </w:r>
          </w:p>
        </w:tc>
        <w:tc>
          <w:tcPr>
            <w:tcW w:w="301" w:type="pct"/>
          </w:tcPr>
          <w:p w14:paraId="622C5FD2" w14:textId="76552C6E"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31-DEC-4712</w:t>
            </w:r>
          </w:p>
        </w:tc>
        <w:tc>
          <w:tcPr>
            <w:tcW w:w="615" w:type="pct"/>
          </w:tcPr>
          <w:p w14:paraId="5B64F20D"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122" w:type="pct"/>
          </w:tcPr>
          <w:p w14:paraId="4AA6B2BD"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r>
      <w:tr w:rsidR="000351F8" w:rsidRPr="0034692A" w14:paraId="7DBBD1AB"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39" w:type="pct"/>
          </w:tcPr>
          <w:p w14:paraId="14EB1B84" w14:textId="3C965BFE"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4</w:t>
            </w:r>
          </w:p>
        </w:tc>
        <w:tc>
          <w:tcPr>
            <w:tcW w:w="766" w:type="pct"/>
          </w:tcPr>
          <w:p w14:paraId="1A8B5239" w14:textId="6F53E5A1"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WLF_PRICING_COMPONENTS_F</w:t>
            </w:r>
          </w:p>
        </w:tc>
        <w:tc>
          <w:tcPr>
            <w:tcW w:w="757" w:type="pct"/>
          </w:tcPr>
          <w:p w14:paraId="6DDE222E" w14:textId="009D40D6" w:rsidR="000351F8" w:rsidRPr="00A10C1C" w:rsidRDefault="000351F8"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Pricing_Component_Number</w:t>
            </w:r>
            <w:proofErr w:type="spellEnd"/>
          </w:p>
        </w:tc>
        <w:tc>
          <w:tcPr>
            <w:tcW w:w="323" w:type="pct"/>
          </w:tcPr>
          <w:p w14:paraId="7DD237DE" w14:textId="2BCD0239"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rchar2(30)</w:t>
            </w:r>
          </w:p>
        </w:tc>
        <w:tc>
          <w:tcPr>
            <w:tcW w:w="139" w:type="pct"/>
          </w:tcPr>
          <w:p w14:paraId="04B634EA" w14:textId="72DB0C30"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Y</w:t>
            </w:r>
          </w:p>
        </w:tc>
        <w:tc>
          <w:tcPr>
            <w:tcW w:w="813" w:type="pct"/>
          </w:tcPr>
          <w:p w14:paraId="5D18B2D2"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643" w:type="pct"/>
          </w:tcPr>
          <w:p w14:paraId="17911CE0" w14:textId="586F7DB7" w:rsidR="000351F8" w:rsidRPr="00A10C1C" w:rsidRDefault="000351F8"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PricingComponentNumber</w:t>
            </w:r>
            <w:proofErr w:type="spellEnd"/>
          </w:p>
        </w:tc>
        <w:tc>
          <w:tcPr>
            <w:tcW w:w="381" w:type="pct"/>
          </w:tcPr>
          <w:p w14:paraId="350D7725" w14:textId="4836C9D8"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rchar2(30)</w:t>
            </w:r>
          </w:p>
        </w:tc>
        <w:tc>
          <w:tcPr>
            <w:tcW w:w="301" w:type="pct"/>
          </w:tcPr>
          <w:p w14:paraId="60A0A201"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615" w:type="pct"/>
          </w:tcPr>
          <w:p w14:paraId="0D73D8DB"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122" w:type="pct"/>
          </w:tcPr>
          <w:p w14:paraId="305310E4"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r>
      <w:tr w:rsidR="000351F8" w:rsidRPr="0034692A" w14:paraId="79F73805" w14:textId="77777777" w:rsidTr="00FF0F4F">
        <w:trPr>
          <w:trHeight w:val="247"/>
        </w:trPr>
        <w:tc>
          <w:tcPr>
            <w:tcW w:w="139" w:type="pct"/>
          </w:tcPr>
          <w:p w14:paraId="29677AF8" w14:textId="78EA40AD"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5</w:t>
            </w:r>
          </w:p>
        </w:tc>
        <w:tc>
          <w:tcPr>
            <w:tcW w:w="766" w:type="pct"/>
          </w:tcPr>
          <w:p w14:paraId="01E53AAA" w14:textId="4DC02B8D"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WLF_PRICING_COMPONENTS_F</w:t>
            </w:r>
          </w:p>
        </w:tc>
        <w:tc>
          <w:tcPr>
            <w:tcW w:w="757" w:type="pct"/>
          </w:tcPr>
          <w:p w14:paraId="52083292" w14:textId="6053A00E" w:rsidR="000351F8" w:rsidRPr="00A10C1C" w:rsidRDefault="000351F8"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Pricing_Component_Type</w:t>
            </w:r>
            <w:proofErr w:type="spellEnd"/>
          </w:p>
        </w:tc>
        <w:tc>
          <w:tcPr>
            <w:tcW w:w="323" w:type="pct"/>
          </w:tcPr>
          <w:p w14:paraId="1F88E854" w14:textId="03301F24"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rchar2(30)</w:t>
            </w:r>
          </w:p>
        </w:tc>
        <w:tc>
          <w:tcPr>
            <w:tcW w:w="139" w:type="pct"/>
          </w:tcPr>
          <w:p w14:paraId="6245AE76" w14:textId="68276AB0"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Y</w:t>
            </w:r>
          </w:p>
        </w:tc>
        <w:tc>
          <w:tcPr>
            <w:tcW w:w="813" w:type="pct"/>
          </w:tcPr>
          <w:p w14:paraId="2642DDCE"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643" w:type="pct"/>
          </w:tcPr>
          <w:p w14:paraId="6E43E1C1" w14:textId="4B34CE23" w:rsidR="000351F8" w:rsidRPr="00A10C1C" w:rsidRDefault="000351F8"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PricingComponentType</w:t>
            </w:r>
            <w:proofErr w:type="spellEnd"/>
          </w:p>
        </w:tc>
        <w:tc>
          <w:tcPr>
            <w:tcW w:w="381" w:type="pct"/>
          </w:tcPr>
          <w:p w14:paraId="3D38929D" w14:textId="43D4EA48"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rchar2(30)</w:t>
            </w:r>
          </w:p>
        </w:tc>
        <w:tc>
          <w:tcPr>
            <w:tcW w:w="301" w:type="pct"/>
          </w:tcPr>
          <w:p w14:paraId="3E5D6149" w14:textId="66B29254"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615" w:type="pct"/>
          </w:tcPr>
          <w:p w14:paraId="1F69F59A" w14:textId="5A2CB6A1"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lidate against lookup ORA_WLF_PRICING_TYPE in Fusion</w:t>
            </w:r>
          </w:p>
        </w:tc>
        <w:tc>
          <w:tcPr>
            <w:tcW w:w="122" w:type="pct"/>
          </w:tcPr>
          <w:p w14:paraId="3EFFE4BF"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r>
      <w:tr w:rsidR="000351F8" w:rsidRPr="0034692A" w14:paraId="2317901A"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39" w:type="pct"/>
          </w:tcPr>
          <w:p w14:paraId="1C2D0058" w14:textId="00671C9A"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6</w:t>
            </w:r>
          </w:p>
        </w:tc>
        <w:tc>
          <w:tcPr>
            <w:tcW w:w="766" w:type="pct"/>
          </w:tcPr>
          <w:p w14:paraId="0572F26F" w14:textId="0EC0F8D2"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WLF_PRICING_COMPONENTS_F</w:t>
            </w:r>
          </w:p>
        </w:tc>
        <w:tc>
          <w:tcPr>
            <w:tcW w:w="757" w:type="pct"/>
          </w:tcPr>
          <w:p w14:paraId="25CB4439" w14:textId="1C163E99"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Price</w:t>
            </w:r>
          </w:p>
        </w:tc>
        <w:tc>
          <w:tcPr>
            <w:tcW w:w="323" w:type="pct"/>
          </w:tcPr>
          <w:p w14:paraId="02050585" w14:textId="1C6C3F2B"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Number</w:t>
            </w:r>
          </w:p>
        </w:tc>
        <w:tc>
          <w:tcPr>
            <w:tcW w:w="139" w:type="pct"/>
          </w:tcPr>
          <w:p w14:paraId="15B16562" w14:textId="7FC01A87"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Y</w:t>
            </w:r>
          </w:p>
        </w:tc>
        <w:tc>
          <w:tcPr>
            <w:tcW w:w="813" w:type="pct"/>
          </w:tcPr>
          <w:p w14:paraId="518B1E92"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643" w:type="pct"/>
          </w:tcPr>
          <w:p w14:paraId="612099D5" w14:textId="07C698F2"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Price</w:t>
            </w:r>
          </w:p>
        </w:tc>
        <w:tc>
          <w:tcPr>
            <w:tcW w:w="381" w:type="pct"/>
          </w:tcPr>
          <w:p w14:paraId="3ABA7591" w14:textId="68E61E9B"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Number</w:t>
            </w:r>
          </w:p>
        </w:tc>
        <w:tc>
          <w:tcPr>
            <w:tcW w:w="301" w:type="pct"/>
          </w:tcPr>
          <w:p w14:paraId="1E3D18D0"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615" w:type="pct"/>
          </w:tcPr>
          <w:p w14:paraId="28EDB4F0"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122" w:type="pct"/>
          </w:tcPr>
          <w:p w14:paraId="424318B4"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r>
      <w:tr w:rsidR="000351F8" w:rsidRPr="0034692A" w14:paraId="3F7E7203" w14:textId="77777777" w:rsidTr="00FF0F4F">
        <w:trPr>
          <w:trHeight w:val="247"/>
        </w:trPr>
        <w:tc>
          <w:tcPr>
            <w:tcW w:w="139" w:type="pct"/>
          </w:tcPr>
          <w:p w14:paraId="59FFFFB3" w14:textId="5F30FDF8"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7</w:t>
            </w:r>
          </w:p>
        </w:tc>
        <w:tc>
          <w:tcPr>
            <w:tcW w:w="766" w:type="pct"/>
          </w:tcPr>
          <w:p w14:paraId="4D015017" w14:textId="758BEEE1"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WLF_PRICING_COMPONENTS_F</w:t>
            </w:r>
          </w:p>
        </w:tc>
        <w:tc>
          <w:tcPr>
            <w:tcW w:w="757" w:type="pct"/>
          </w:tcPr>
          <w:p w14:paraId="466A68EF" w14:textId="14581B23" w:rsidR="000351F8" w:rsidRPr="00A10C1C" w:rsidRDefault="000351F8"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Include_In_Self_Service_Pricing</w:t>
            </w:r>
            <w:proofErr w:type="spellEnd"/>
          </w:p>
        </w:tc>
        <w:tc>
          <w:tcPr>
            <w:tcW w:w="323" w:type="pct"/>
          </w:tcPr>
          <w:p w14:paraId="7B4865D9" w14:textId="1315C8B0"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rchar2(30)</w:t>
            </w:r>
          </w:p>
        </w:tc>
        <w:tc>
          <w:tcPr>
            <w:tcW w:w="139" w:type="pct"/>
          </w:tcPr>
          <w:p w14:paraId="23782B8C"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813" w:type="pct"/>
          </w:tcPr>
          <w:p w14:paraId="542B5B1F"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643" w:type="pct"/>
          </w:tcPr>
          <w:p w14:paraId="1E53961F" w14:textId="45C0B98A" w:rsidR="000351F8" w:rsidRPr="00A10C1C" w:rsidRDefault="000351F8"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IncludeInSelfServicePricing</w:t>
            </w:r>
            <w:proofErr w:type="spellEnd"/>
          </w:p>
        </w:tc>
        <w:tc>
          <w:tcPr>
            <w:tcW w:w="381" w:type="pct"/>
          </w:tcPr>
          <w:p w14:paraId="07B2DF48" w14:textId="0D9AC66B"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rchar2(30)</w:t>
            </w:r>
          </w:p>
        </w:tc>
        <w:tc>
          <w:tcPr>
            <w:tcW w:w="301" w:type="pct"/>
          </w:tcPr>
          <w:p w14:paraId="742C9396" w14:textId="2E193B7B" w:rsidR="000351F8" w:rsidRPr="00A10C1C" w:rsidRDefault="00DE6437"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Y/N</w:t>
            </w:r>
          </w:p>
        </w:tc>
        <w:tc>
          <w:tcPr>
            <w:tcW w:w="615" w:type="pct"/>
          </w:tcPr>
          <w:p w14:paraId="6D26D7CD" w14:textId="6FDD34BF"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122" w:type="pct"/>
          </w:tcPr>
          <w:p w14:paraId="0631CC7C"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r>
      <w:tr w:rsidR="000351F8" w:rsidRPr="0034692A" w14:paraId="13442CE5"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39" w:type="pct"/>
          </w:tcPr>
          <w:p w14:paraId="70E8A312" w14:textId="6345DF99"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8</w:t>
            </w:r>
          </w:p>
        </w:tc>
        <w:tc>
          <w:tcPr>
            <w:tcW w:w="766" w:type="pct"/>
          </w:tcPr>
          <w:p w14:paraId="27C4DC68" w14:textId="0A9FEE04"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WLF_PRICING_COMPONENTS_F</w:t>
            </w:r>
          </w:p>
        </w:tc>
        <w:tc>
          <w:tcPr>
            <w:tcW w:w="757" w:type="pct"/>
          </w:tcPr>
          <w:p w14:paraId="464846CA" w14:textId="347AC57A"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Required</w:t>
            </w:r>
          </w:p>
        </w:tc>
        <w:tc>
          <w:tcPr>
            <w:tcW w:w="323" w:type="pct"/>
          </w:tcPr>
          <w:p w14:paraId="5DD09862" w14:textId="64F6B1BC"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rchar2(30)</w:t>
            </w:r>
          </w:p>
        </w:tc>
        <w:tc>
          <w:tcPr>
            <w:tcW w:w="139" w:type="pct"/>
          </w:tcPr>
          <w:p w14:paraId="2672E21C"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813" w:type="pct"/>
          </w:tcPr>
          <w:p w14:paraId="20592557"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643" w:type="pct"/>
          </w:tcPr>
          <w:p w14:paraId="16FA33EE" w14:textId="670D6006"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Required</w:t>
            </w:r>
          </w:p>
        </w:tc>
        <w:tc>
          <w:tcPr>
            <w:tcW w:w="381" w:type="pct"/>
          </w:tcPr>
          <w:p w14:paraId="17A6E337" w14:textId="0729A125"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rchar2(30)</w:t>
            </w:r>
          </w:p>
        </w:tc>
        <w:tc>
          <w:tcPr>
            <w:tcW w:w="301" w:type="pct"/>
          </w:tcPr>
          <w:p w14:paraId="78677FD5" w14:textId="190BAC49" w:rsidR="000351F8" w:rsidRPr="00A10C1C" w:rsidRDefault="00DE6437"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Y/N</w:t>
            </w:r>
          </w:p>
        </w:tc>
        <w:tc>
          <w:tcPr>
            <w:tcW w:w="615" w:type="pct"/>
          </w:tcPr>
          <w:p w14:paraId="359FF9D4" w14:textId="143D877D"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122" w:type="pct"/>
          </w:tcPr>
          <w:p w14:paraId="553FFFC6"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r>
      <w:tr w:rsidR="000351F8" w:rsidRPr="0034692A" w14:paraId="1761A651" w14:textId="77777777" w:rsidTr="00FF0F4F">
        <w:trPr>
          <w:trHeight w:val="247"/>
        </w:trPr>
        <w:tc>
          <w:tcPr>
            <w:tcW w:w="139" w:type="pct"/>
          </w:tcPr>
          <w:p w14:paraId="397AF820" w14:textId="23821629"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9</w:t>
            </w:r>
          </w:p>
        </w:tc>
        <w:tc>
          <w:tcPr>
            <w:tcW w:w="766" w:type="pct"/>
          </w:tcPr>
          <w:p w14:paraId="3D8DC089" w14:textId="5098F6BD"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WLF_PRICING_COMPONENTS_F</w:t>
            </w:r>
          </w:p>
        </w:tc>
        <w:tc>
          <w:tcPr>
            <w:tcW w:w="757" w:type="pct"/>
          </w:tcPr>
          <w:p w14:paraId="02202A9B" w14:textId="173E9451" w:rsidR="000351F8" w:rsidRPr="00A10C1C" w:rsidRDefault="000351F8"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Pricing_Rule_Id</w:t>
            </w:r>
            <w:proofErr w:type="spellEnd"/>
          </w:p>
        </w:tc>
        <w:tc>
          <w:tcPr>
            <w:tcW w:w="323" w:type="pct"/>
          </w:tcPr>
          <w:p w14:paraId="270F1FD4" w14:textId="56CCB13B"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Number(18)</w:t>
            </w:r>
          </w:p>
        </w:tc>
        <w:tc>
          <w:tcPr>
            <w:tcW w:w="139" w:type="pct"/>
          </w:tcPr>
          <w:p w14:paraId="0A44BF3E"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813" w:type="pct"/>
          </w:tcPr>
          <w:p w14:paraId="0A6972FC"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643" w:type="pct"/>
          </w:tcPr>
          <w:p w14:paraId="0A6CEFA3" w14:textId="05B7FB0E" w:rsidR="000351F8" w:rsidRPr="00A10C1C" w:rsidRDefault="000351F8"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PricingRuleId</w:t>
            </w:r>
            <w:proofErr w:type="spellEnd"/>
          </w:p>
        </w:tc>
        <w:tc>
          <w:tcPr>
            <w:tcW w:w="381" w:type="pct"/>
          </w:tcPr>
          <w:p w14:paraId="1031FBA3" w14:textId="7E26FAA9"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Number(18)</w:t>
            </w:r>
          </w:p>
        </w:tc>
        <w:tc>
          <w:tcPr>
            <w:tcW w:w="301" w:type="pct"/>
          </w:tcPr>
          <w:p w14:paraId="688F5143"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615" w:type="pct"/>
          </w:tcPr>
          <w:p w14:paraId="5D2D6841"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122" w:type="pct"/>
          </w:tcPr>
          <w:p w14:paraId="32057B8D"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r>
      <w:tr w:rsidR="000351F8" w:rsidRPr="0034692A" w14:paraId="3EAA514B"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39" w:type="pct"/>
          </w:tcPr>
          <w:p w14:paraId="18363FF4" w14:textId="386B1689"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10</w:t>
            </w:r>
          </w:p>
        </w:tc>
        <w:tc>
          <w:tcPr>
            <w:tcW w:w="766" w:type="pct"/>
          </w:tcPr>
          <w:p w14:paraId="744034E6" w14:textId="7F4C6A65"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WLF_PRICING_RULES_F</w:t>
            </w:r>
          </w:p>
        </w:tc>
        <w:tc>
          <w:tcPr>
            <w:tcW w:w="757" w:type="pct"/>
          </w:tcPr>
          <w:p w14:paraId="5E3A63C6" w14:textId="319AA2B9" w:rsidR="000351F8" w:rsidRPr="00A10C1C" w:rsidRDefault="000351F8"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Pricing_Rule_Number</w:t>
            </w:r>
            <w:proofErr w:type="spellEnd"/>
          </w:p>
        </w:tc>
        <w:tc>
          <w:tcPr>
            <w:tcW w:w="323" w:type="pct"/>
          </w:tcPr>
          <w:p w14:paraId="01128577" w14:textId="14615AC4"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rchar2(30)</w:t>
            </w:r>
          </w:p>
        </w:tc>
        <w:tc>
          <w:tcPr>
            <w:tcW w:w="139" w:type="pct"/>
          </w:tcPr>
          <w:p w14:paraId="3E96D43D" w14:textId="75E3D695"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Y</w:t>
            </w:r>
          </w:p>
        </w:tc>
        <w:tc>
          <w:tcPr>
            <w:tcW w:w="813" w:type="pct"/>
          </w:tcPr>
          <w:p w14:paraId="3B58EFDE"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643" w:type="pct"/>
          </w:tcPr>
          <w:p w14:paraId="5DF6F66E" w14:textId="40AC19F9" w:rsidR="000351F8" w:rsidRPr="00A10C1C" w:rsidRDefault="000351F8"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PricingRuleNumber</w:t>
            </w:r>
            <w:proofErr w:type="spellEnd"/>
          </w:p>
        </w:tc>
        <w:tc>
          <w:tcPr>
            <w:tcW w:w="381" w:type="pct"/>
          </w:tcPr>
          <w:p w14:paraId="6658D18B" w14:textId="256D4B70"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rchar2(30)</w:t>
            </w:r>
          </w:p>
        </w:tc>
        <w:tc>
          <w:tcPr>
            <w:tcW w:w="301" w:type="pct"/>
          </w:tcPr>
          <w:p w14:paraId="786BBDCD"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615" w:type="pct"/>
          </w:tcPr>
          <w:p w14:paraId="585D486C"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122" w:type="pct"/>
          </w:tcPr>
          <w:p w14:paraId="0DB04741"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r>
      <w:tr w:rsidR="000351F8" w:rsidRPr="0034692A" w14:paraId="42C8CD9F" w14:textId="77777777" w:rsidTr="00FF0F4F">
        <w:trPr>
          <w:trHeight w:val="247"/>
        </w:trPr>
        <w:tc>
          <w:tcPr>
            <w:tcW w:w="139" w:type="pct"/>
          </w:tcPr>
          <w:p w14:paraId="26FD8B6E" w14:textId="6CF3C354"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11</w:t>
            </w:r>
          </w:p>
        </w:tc>
        <w:tc>
          <w:tcPr>
            <w:tcW w:w="766" w:type="pct"/>
          </w:tcPr>
          <w:p w14:paraId="67DAC4FD" w14:textId="5286E46C"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757" w:type="pct"/>
          </w:tcPr>
          <w:p w14:paraId="4EC4096F" w14:textId="251FDDA6"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323" w:type="pct"/>
          </w:tcPr>
          <w:p w14:paraId="51AAB3E6" w14:textId="2C1B0F1F"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139" w:type="pct"/>
          </w:tcPr>
          <w:p w14:paraId="1CC470D3"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813" w:type="pct"/>
          </w:tcPr>
          <w:p w14:paraId="37290234"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643" w:type="pct"/>
          </w:tcPr>
          <w:p w14:paraId="3B465D88" w14:textId="5E995DD5" w:rsidR="000351F8" w:rsidRPr="00A10C1C" w:rsidRDefault="000351F8"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SourceSystemOwner</w:t>
            </w:r>
            <w:proofErr w:type="spellEnd"/>
          </w:p>
        </w:tc>
        <w:tc>
          <w:tcPr>
            <w:tcW w:w="381" w:type="pct"/>
          </w:tcPr>
          <w:p w14:paraId="157EFFAD" w14:textId="3CB19902"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rchar2(256)</w:t>
            </w:r>
          </w:p>
        </w:tc>
        <w:tc>
          <w:tcPr>
            <w:tcW w:w="301" w:type="pct"/>
          </w:tcPr>
          <w:p w14:paraId="44235E73" w14:textId="76E593FD" w:rsidR="000351F8" w:rsidRPr="00A10C1C" w:rsidRDefault="002B7D69"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DataMigration</w:t>
            </w:r>
            <w:proofErr w:type="spellEnd"/>
          </w:p>
        </w:tc>
        <w:tc>
          <w:tcPr>
            <w:tcW w:w="615" w:type="pct"/>
          </w:tcPr>
          <w:p w14:paraId="1BEB2A03"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122" w:type="pct"/>
          </w:tcPr>
          <w:p w14:paraId="27B76C77"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r>
      <w:tr w:rsidR="000351F8" w:rsidRPr="0034692A" w14:paraId="35A7FF66"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39" w:type="pct"/>
          </w:tcPr>
          <w:p w14:paraId="2C85360A" w14:textId="4EA01F19"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12</w:t>
            </w:r>
          </w:p>
        </w:tc>
        <w:tc>
          <w:tcPr>
            <w:tcW w:w="766" w:type="pct"/>
          </w:tcPr>
          <w:p w14:paraId="0D76D8FB" w14:textId="6C908766"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757" w:type="pct"/>
          </w:tcPr>
          <w:p w14:paraId="236EC344" w14:textId="7F07E2B0"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323" w:type="pct"/>
          </w:tcPr>
          <w:p w14:paraId="6B45D660" w14:textId="2458D59E"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139" w:type="pct"/>
          </w:tcPr>
          <w:p w14:paraId="713E166F"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813" w:type="pct"/>
          </w:tcPr>
          <w:p w14:paraId="75EFA060"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643" w:type="pct"/>
          </w:tcPr>
          <w:p w14:paraId="04E86D0D" w14:textId="6FD5DFE4" w:rsidR="000351F8" w:rsidRPr="00A10C1C" w:rsidRDefault="000351F8" w:rsidP="00A10C1C">
            <w:pPr>
              <w:keepLines/>
              <w:spacing w:after="0" w:line="240" w:lineRule="auto"/>
              <w:jc w:val="both"/>
              <w:rPr>
                <w:rFonts w:ascii="Calibri Light" w:hAnsi="Calibri Light" w:cs="Calibri Light"/>
                <w:sz w:val="16"/>
                <w:szCs w:val="16"/>
                <w:lang w:val="en-US" w:eastAsia="en-US"/>
              </w:rPr>
            </w:pPr>
            <w:proofErr w:type="spellStart"/>
            <w:r w:rsidRPr="00A10C1C">
              <w:rPr>
                <w:rFonts w:ascii="Calibri Light" w:hAnsi="Calibri Light" w:cs="Calibri Light"/>
                <w:sz w:val="16"/>
                <w:szCs w:val="16"/>
              </w:rPr>
              <w:t>SourceSystemId</w:t>
            </w:r>
            <w:proofErr w:type="spellEnd"/>
          </w:p>
        </w:tc>
        <w:tc>
          <w:tcPr>
            <w:tcW w:w="381" w:type="pct"/>
          </w:tcPr>
          <w:p w14:paraId="63AC4E08" w14:textId="7AFB178C"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rchar2(2000)</w:t>
            </w:r>
          </w:p>
        </w:tc>
        <w:tc>
          <w:tcPr>
            <w:tcW w:w="301" w:type="pct"/>
          </w:tcPr>
          <w:p w14:paraId="643A7F97"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615" w:type="pct"/>
          </w:tcPr>
          <w:p w14:paraId="333DB945"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122" w:type="pct"/>
          </w:tcPr>
          <w:p w14:paraId="61F957BE"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r>
      <w:tr w:rsidR="000351F8" w:rsidRPr="0034692A" w14:paraId="558F79D9" w14:textId="77777777" w:rsidTr="00FF0F4F">
        <w:trPr>
          <w:trHeight w:val="247"/>
        </w:trPr>
        <w:tc>
          <w:tcPr>
            <w:tcW w:w="139" w:type="pct"/>
          </w:tcPr>
          <w:p w14:paraId="08FDAAB3" w14:textId="0DC36174"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13</w:t>
            </w:r>
          </w:p>
        </w:tc>
        <w:tc>
          <w:tcPr>
            <w:tcW w:w="766" w:type="pct"/>
          </w:tcPr>
          <w:p w14:paraId="068A42D0" w14:textId="10C87AD3"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757" w:type="pct"/>
          </w:tcPr>
          <w:p w14:paraId="0131D85E" w14:textId="3EE5CBCE"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323" w:type="pct"/>
          </w:tcPr>
          <w:p w14:paraId="70464777" w14:textId="712BF869"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139" w:type="pct"/>
          </w:tcPr>
          <w:p w14:paraId="53309EB6" w14:textId="218E7505"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813" w:type="pct"/>
          </w:tcPr>
          <w:p w14:paraId="0B458283"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643" w:type="pct"/>
          </w:tcPr>
          <w:p w14:paraId="04AC9FA1" w14:textId="1B7E61E7"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GUID</w:t>
            </w:r>
          </w:p>
        </w:tc>
        <w:tc>
          <w:tcPr>
            <w:tcW w:w="381" w:type="pct"/>
          </w:tcPr>
          <w:p w14:paraId="6D749444" w14:textId="5A7EAEB0" w:rsidR="000351F8" w:rsidRPr="00A10C1C" w:rsidRDefault="000351F8" w:rsidP="00A10C1C">
            <w:pPr>
              <w:keepLines/>
              <w:spacing w:after="0" w:line="240" w:lineRule="auto"/>
              <w:jc w:val="both"/>
              <w:rPr>
                <w:rFonts w:ascii="Calibri Light" w:hAnsi="Calibri Light" w:cs="Calibri Light"/>
                <w:sz w:val="16"/>
                <w:szCs w:val="16"/>
                <w:lang w:val="en-US" w:eastAsia="en-US"/>
              </w:rPr>
            </w:pPr>
            <w:r w:rsidRPr="00A10C1C">
              <w:rPr>
                <w:rFonts w:ascii="Calibri Light" w:hAnsi="Calibri Light" w:cs="Calibri Light"/>
                <w:sz w:val="16"/>
                <w:szCs w:val="16"/>
              </w:rPr>
              <w:t>Varchar2(32)</w:t>
            </w:r>
          </w:p>
        </w:tc>
        <w:tc>
          <w:tcPr>
            <w:tcW w:w="301" w:type="pct"/>
          </w:tcPr>
          <w:p w14:paraId="2C68D80F"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615" w:type="pct"/>
          </w:tcPr>
          <w:p w14:paraId="4D358BE5" w14:textId="50FC3DDC"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c>
          <w:tcPr>
            <w:tcW w:w="122" w:type="pct"/>
          </w:tcPr>
          <w:p w14:paraId="1A449EDE" w14:textId="77777777" w:rsidR="000351F8" w:rsidRPr="00A10C1C" w:rsidRDefault="000351F8" w:rsidP="00A10C1C">
            <w:pPr>
              <w:keepLines/>
              <w:spacing w:after="0" w:line="240" w:lineRule="auto"/>
              <w:jc w:val="both"/>
              <w:rPr>
                <w:rFonts w:ascii="Calibri Light" w:hAnsi="Calibri Light" w:cs="Calibri Light"/>
                <w:sz w:val="16"/>
                <w:szCs w:val="16"/>
                <w:lang w:val="en-US" w:eastAsia="en-US"/>
              </w:rPr>
            </w:pPr>
          </w:p>
        </w:tc>
      </w:tr>
    </w:tbl>
    <w:p w14:paraId="7F85609D" w14:textId="77777777" w:rsidR="00283825" w:rsidRPr="00283825" w:rsidRDefault="00283825" w:rsidP="00283825"/>
    <w:p w14:paraId="2E7E546B" w14:textId="0161B2C1" w:rsidR="00EE67CA" w:rsidRDefault="00EE67CA" w:rsidP="00EE67CA">
      <w:pPr>
        <w:pStyle w:val="Heading2"/>
      </w:pPr>
      <w:bookmarkStart w:id="145" w:name="_Toc79998108"/>
      <w:r>
        <w:lastRenderedPageBreak/>
        <w:t xml:space="preserve">Business Object: </w:t>
      </w:r>
      <w:r w:rsidR="005943AF">
        <w:t>Offering Custom Pricing</w:t>
      </w:r>
      <w:bookmarkEnd w:id="145"/>
    </w:p>
    <w:tbl>
      <w:tblPr>
        <w:tblStyle w:val="GridTable4-Accent11"/>
        <w:tblW w:w="5000" w:type="pct"/>
        <w:tblLook w:val="0420" w:firstRow="1" w:lastRow="0" w:firstColumn="0" w:lastColumn="0" w:noHBand="0" w:noVBand="1"/>
      </w:tblPr>
      <w:tblGrid>
        <w:gridCol w:w="548"/>
        <w:gridCol w:w="1924"/>
        <w:gridCol w:w="1621"/>
        <w:gridCol w:w="1056"/>
        <w:gridCol w:w="547"/>
        <w:gridCol w:w="1921"/>
        <w:gridCol w:w="1555"/>
        <w:gridCol w:w="1218"/>
        <w:gridCol w:w="1835"/>
        <w:gridCol w:w="1224"/>
        <w:gridCol w:w="499"/>
      </w:tblGrid>
      <w:tr w:rsidR="00FF0F4F" w:rsidRPr="0034692A" w14:paraId="5A0B2817" w14:textId="77777777" w:rsidTr="00FF0F4F">
        <w:trPr>
          <w:cnfStyle w:val="100000000000" w:firstRow="1" w:lastRow="0" w:firstColumn="0" w:lastColumn="0" w:oddVBand="0" w:evenVBand="0" w:oddHBand="0" w:evenHBand="0" w:firstRowFirstColumn="0" w:firstRowLastColumn="0" w:lastRowFirstColumn="0" w:lastRowLastColumn="0"/>
          <w:trHeight w:val="247"/>
        </w:trPr>
        <w:tc>
          <w:tcPr>
            <w:tcW w:w="140" w:type="pct"/>
          </w:tcPr>
          <w:p w14:paraId="2CB8837C"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86" w:type="pct"/>
          </w:tcPr>
          <w:p w14:paraId="3D98F7FD"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573" w:type="pct"/>
          </w:tcPr>
          <w:p w14:paraId="306E6F21"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348" w:type="pct"/>
          </w:tcPr>
          <w:p w14:paraId="17AA086D"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40" w:type="pct"/>
          </w:tcPr>
          <w:p w14:paraId="7112035A"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641" w:type="pct"/>
          </w:tcPr>
          <w:p w14:paraId="5B179804"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511" w:type="pct"/>
          </w:tcPr>
          <w:p w14:paraId="332FC944"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83" w:type="pct"/>
          </w:tcPr>
          <w:p w14:paraId="4B48FA30"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754" w:type="pct"/>
          </w:tcPr>
          <w:p w14:paraId="49B2DE07"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535" w:type="pct"/>
          </w:tcPr>
          <w:p w14:paraId="6DFC7D2B"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90" w:type="pct"/>
          </w:tcPr>
          <w:p w14:paraId="0A5AD788"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FF0F4F" w:rsidRPr="0034692A" w14:paraId="08BD8AFC" w14:textId="77777777" w:rsidTr="00FF0F4F">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790DD038"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86" w:type="pct"/>
          </w:tcPr>
          <w:p w14:paraId="21F9FAB1"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73" w:type="pct"/>
          </w:tcPr>
          <w:p w14:paraId="0E132601"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48" w:type="pct"/>
          </w:tcPr>
          <w:p w14:paraId="0FA5B5B4"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40" w:type="pct"/>
          </w:tcPr>
          <w:p w14:paraId="63387CDA"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641" w:type="pct"/>
          </w:tcPr>
          <w:p w14:paraId="091A9575"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11" w:type="pct"/>
          </w:tcPr>
          <w:p w14:paraId="5BE4704F"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83" w:type="pct"/>
          </w:tcPr>
          <w:p w14:paraId="65B5797D"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54" w:type="pct"/>
          </w:tcPr>
          <w:p w14:paraId="7E0294BC"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35" w:type="pct"/>
          </w:tcPr>
          <w:p w14:paraId="4410F8D1"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90" w:type="pct"/>
          </w:tcPr>
          <w:p w14:paraId="5A2641F7"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r>
      <w:tr w:rsidR="0052393D" w:rsidRPr="0034692A" w14:paraId="07AC01D9" w14:textId="77777777" w:rsidTr="00FF0F4F">
        <w:trPr>
          <w:trHeight w:val="247"/>
        </w:trPr>
        <w:tc>
          <w:tcPr>
            <w:tcW w:w="140" w:type="pct"/>
          </w:tcPr>
          <w:p w14:paraId="6A898863" w14:textId="6DBD40FD"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1</w:t>
            </w:r>
          </w:p>
        </w:tc>
        <w:tc>
          <w:tcPr>
            <w:tcW w:w="786" w:type="pct"/>
          </w:tcPr>
          <w:p w14:paraId="39422990" w14:textId="10731FBB"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WLF_PRICING_RULES_F</w:t>
            </w:r>
          </w:p>
        </w:tc>
        <w:tc>
          <w:tcPr>
            <w:tcW w:w="573" w:type="pct"/>
          </w:tcPr>
          <w:p w14:paraId="3A414CDC" w14:textId="2B9514B0" w:rsidR="0052393D" w:rsidRPr="00EA7AA7" w:rsidRDefault="0052393D" w:rsidP="00EA7AA7">
            <w:pPr>
              <w:keepLines/>
              <w:spacing w:after="0" w:line="240" w:lineRule="auto"/>
              <w:jc w:val="both"/>
              <w:rPr>
                <w:rFonts w:ascii="Calibri Light" w:hAnsi="Calibri Light" w:cs="Calibri Light"/>
                <w:sz w:val="16"/>
                <w:szCs w:val="16"/>
                <w:lang w:val="en-US" w:eastAsia="en-US"/>
              </w:rPr>
            </w:pPr>
            <w:proofErr w:type="spellStart"/>
            <w:r w:rsidRPr="00EA7AA7">
              <w:rPr>
                <w:rFonts w:ascii="Calibri Light" w:hAnsi="Calibri Light" w:cs="Calibri Light"/>
                <w:sz w:val="16"/>
                <w:szCs w:val="16"/>
              </w:rPr>
              <w:t>Pricing_Rule_Id</w:t>
            </w:r>
            <w:proofErr w:type="spellEnd"/>
          </w:p>
        </w:tc>
        <w:tc>
          <w:tcPr>
            <w:tcW w:w="348" w:type="pct"/>
          </w:tcPr>
          <w:p w14:paraId="762E5BB3" w14:textId="11476FEB"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Number(18)</w:t>
            </w:r>
          </w:p>
        </w:tc>
        <w:tc>
          <w:tcPr>
            <w:tcW w:w="140" w:type="pct"/>
          </w:tcPr>
          <w:p w14:paraId="6B80E2AD" w14:textId="336B1470"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641" w:type="pct"/>
          </w:tcPr>
          <w:p w14:paraId="4A850267" w14:textId="7C9D44E3"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OfferingCustomPricing.dat</w:t>
            </w:r>
          </w:p>
        </w:tc>
        <w:tc>
          <w:tcPr>
            <w:tcW w:w="511" w:type="pct"/>
          </w:tcPr>
          <w:p w14:paraId="6BBA177C" w14:textId="3868B359" w:rsidR="0052393D" w:rsidRPr="00EA7AA7" w:rsidRDefault="0052393D" w:rsidP="00EA7AA7">
            <w:pPr>
              <w:keepLines/>
              <w:spacing w:after="0" w:line="240" w:lineRule="auto"/>
              <w:jc w:val="both"/>
              <w:rPr>
                <w:rFonts w:ascii="Calibri Light" w:hAnsi="Calibri Light" w:cs="Calibri Light"/>
                <w:sz w:val="16"/>
                <w:szCs w:val="16"/>
                <w:lang w:val="en-US" w:eastAsia="en-US"/>
              </w:rPr>
            </w:pPr>
            <w:proofErr w:type="spellStart"/>
            <w:r w:rsidRPr="00EA7AA7">
              <w:rPr>
                <w:rFonts w:ascii="Calibri Light" w:hAnsi="Calibri Light" w:cs="Calibri Light"/>
                <w:sz w:val="16"/>
                <w:szCs w:val="16"/>
              </w:rPr>
              <w:t>PricingRuleId</w:t>
            </w:r>
            <w:proofErr w:type="spellEnd"/>
          </w:p>
        </w:tc>
        <w:tc>
          <w:tcPr>
            <w:tcW w:w="383" w:type="pct"/>
          </w:tcPr>
          <w:p w14:paraId="5D23E9BB" w14:textId="23B532FA"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Number(18)</w:t>
            </w:r>
          </w:p>
        </w:tc>
        <w:tc>
          <w:tcPr>
            <w:tcW w:w="754" w:type="pct"/>
          </w:tcPr>
          <w:p w14:paraId="45CA842C"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535" w:type="pct"/>
          </w:tcPr>
          <w:p w14:paraId="053D72A4"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190" w:type="pct"/>
          </w:tcPr>
          <w:p w14:paraId="2163AB36"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r>
      <w:tr w:rsidR="0052393D" w:rsidRPr="0034692A" w14:paraId="61D0D4E7"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CCFA364" w14:textId="79716BE5"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2</w:t>
            </w:r>
          </w:p>
        </w:tc>
        <w:tc>
          <w:tcPr>
            <w:tcW w:w="786" w:type="pct"/>
          </w:tcPr>
          <w:p w14:paraId="74BC310E" w14:textId="0F45308C"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WLF_LI_CLASSES_F</w:t>
            </w:r>
          </w:p>
        </w:tc>
        <w:tc>
          <w:tcPr>
            <w:tcW w:w="573" w:type="pct"/>
          </w:tcPr>
          <w:p w14:paraId="72B2DE7E" w14:textId="6C64242D" w:rsidR="0052393D" w:rsidRPr="00EA7AA7" w:rsidRDefault="0052393D" w:rsidP="00EA7AA7">
            <w:pPr>
              <w:keepLines/>
              <w:spacing w:after="0" w:line="240" w:lineRule="auto"/>
              <w:jc w:val="both"/>
              <w:rPr>
                <w:rFonts w:ascii="Calibri Light" w:hAnsi="Calibri Light" w:cs="Calibri Light"/>
                <w:sz w:val="16"/>
                <w:szCs w:val="16"/>
                <w:lang w:val="en-US" w:eastAsia="en-US"/>
              </w:rPr>
            </w:pPr>
            <w:proofErr w:type="spellStart"/>
            <w:r w:rsidRPr="00EA7AA7">
              <w:rPr>
                <w:rFonts w:ascii="Calibri Light" w:hAnsi="Calibri Light" w:cs="Calibri Light"/>
                <w:sz w:val="16"/>
                <w:szCs w:val="16"/>
              </w:rPr>
              <w:t>Effective_Start_Date</w:t>
            </w:r>
            <w:proofErr w:type="spellEnd"/>
          </w:p>
        </w:tc>
        <w:tc>
          <w:tcPr>
            <w:tcW w:w="348" w:type="pct"/>
          </w:tcPr>
          <w:p w14:paraId="530E8414" w14:textId="58CCD0D3"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Date</w:t>
            </w:r>
          </w:p>
        </w:tc>
        <w:tc>
          <w:tcPr>
            <w:tcW w:w="140" w:type="pct"/>
          </w:tcPr>
          <w:p w14:paraId="6EEDDA4A" w14:textId="44741FDE"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Y</w:t>
            </w:r>
          </w:p>
        </w:tc>
        <w:tc>
          <w:tcPr>
            <w:tcW w:w="641" w:type="pct"/>
          </w:tcPr>
          <w:p w14:paraId="35DC3FB8"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511" w:type="pct"/>
          </w:tcPr>
          <w:p w14:paraId="5D8552FA" w14:textId="35F77319" w:rsidR="0052393D" w:rsidRPr="00EA7AA7" w:rsidRDefault="0052393D" w:rsidP="00EA7AA7">
            <w:pPr>
              <w:keepLines/>
              <w:spacing w:after="0" w:line="240" w:lineRule="auto"/>
              <w:jc w:val="both"/>
              <w:rPr>
                <w:rFonts w:ascii="Calibri Light" w:hAnsi="Calibri Light" w:cs="Calibri Light"/>
                <w:sz w:val="16"/>
                <w:szCs w:val="16"/>
                <w:lang w:val="en-US" w:eastAsia="en-US"/>
              </w:rPr>
            </w:pPr>
            <w:proofErr w:type="spellStart"/>
            <w:r w:rsidRPr="00EA7AA7">
              <w:rPr>
                <w:rFonts w:ascii="Calibri Light" w:hAnsi="Calibri Light" w:cs="Calibri Light"/>
                <w:sz w:val="16"/>
                <w:szCs w:val="16"/>
              </w:rPr>
              <w:t>EffectiveStartDate</w:t>
            </w:r>
            <w:proofErr w:type="spellEnd"/>
          </w:p>
        </w:tc>
        <w:tc>
          <w:tcPr>
            <w:tcW w:w="383" w:type="pct"/>
          </w:tcPr>
          <w:p w14:paraId="5ECD388E" w14:textId="71074BB0"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Date</w:t>
            </w:r>
          </w:p>
        </w:tc>
        <w:tc>
          <w:tcPr>
            <w:tcW w:w="754" w:type="pct"/>
          </w:tcPr>
          <w:p w14:paraId="01FF8378"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535" w:type="pct"/>
          </w:tcPr>
          <w:p w14:paraId="42634AF1"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190" w:type="pct"/>
          </w:tcPr>
          <w:p w14:paraId="763EC9CE"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r>
      <w:tr w:rsidR="0052393D" w:rsidRPr="0034692A" w14:paraId="2B3E5E41" w14:textId="77777777" w:rsidTr="00FF0F4F">
        <w:trPr>
          <w:trHeight w:val="247"/>
        </w:trPr>
        <w:tc>
          <w:tcPr>
            <w:tcW w:w="140" w:type="pct"/>
          </w:tcPr>
          <w:p w14:paraId="23847F81" w14:textId="3FEF9553"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3</w:t>
            </w:r>
          </w:p>
        </w:tc>
        <w:tc>
          <w:tcPr>
            <w:tcW w:w="786" w:type="pct"/>
          </w:tcPr>
          <w:p w14:paraId="2D1C4CAF" w14:textId="65406AB1"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WLF_LI_CLASSES_F</w:t>
            </w:r>
          </w:p>
        </w:tc>
        <w:tc>
          <w:tcPr>
            <w:tcW w:w="573" w:type="pct"/>
          </w:tcPr>
          <w:p w14:paraId="31B6A0BA" w14:textId="7349E476" w:rsidR="0052393D" w:rsidRPr="00EA7AA7" w:rsidRDefault="0052393D" w:rsidP="00EA7AA7">
            <w:pPr>
              <w:keepLines/>
              <w:spacing w:after="0" w:line="240" w:lineRule="auto"/>
              <w:jc w:val="both"/>
              <w:rPr>
                <w:rFonts w:ascii="Calibri Light" w:hAnsi="Calibri Light" w:cs="Calibri Light"/>
                <w:sz w:val="16"/>
                <w:szCs w:val="16"/>
                <w:lang w:val="en-US" w:eastAsia="en-US"/>
              </w:rPr>
            </w:pPr>
            <w:proofErr w:type="spellStart"/>
            <w:r w:rsidRPr="00EA7AA7">
              <w:rPr>
                <w:rFonts w:ascii="Calibri Light" w:hAnsi="Calibri Light" w:cs="Calibri Light"/>
                <w:sz w:val="16"/>
                <w:szCs w:val="16"/>
              </w:rPr>
              <w:t>Effective_End_Date</w:t>
            </w:r>
            <w:proofErr w:type="spellEnd"/>
          </w:p>
        </w:tc>
        <w:tc>
          <w:tcPr>
            <w:tcW w:w="348" w:type="pct"/>
          </w:tcPr>
          <w:p w14:paraId="4640E087" w14:textId="74CE6CBD"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Date</w:t>
            </w:r>
          </w:p>
        </w:tc>
        <w:tc>
          <w:tcPr>
            <w:tcW w:w="140" w:type="pct"/>
          </w:tcPr>
          <w:p w14:paraId="41F27688"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641" w:type="pct"/>
          </w:tcPr>
          <w:p w14:paraId="0DBA10EE"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511" w:type="pct"/>
          </w:tcPr>
          <w:p w14:paraId="362845EA" w14:textId="2E2E81D4" w:rsidR="0052393D" w:rsidRPr="00EA7AA7" w:rsidRDefault="0052393D" w:rsidP="00EA7AA7">
            <w:pPr>
              <w:keepLines/>
              <w:spacing w:after="0" w:line="240" w:lineRule="auto"/>
              <w:jc w:val="both"/>
              <w:rPr>
                <w:rFonts w:ascii="Calibri Light" w:hAnsi="Calibri Light" w:cs="Calibri Light"/>
                <w:sz w:val="16"/>
                <w:szCs w:val="16"/>
                <w:lang w:val="en-US" w:eastAsia="en-US"/>
              </w:rPr>
            </w:pPr>
            <w:proofErr w:type="spellStart"/>
            <w:r w:rsidRPr="00EA7AA7">
              <w:rPr>
                <w:rFonts w:ascii="Calibri Light" w:hAnsi="Calibri Light" w:cs="Calibri Light"/>
                <w:sz w:val="16"/>
                <w:szCs w:val="16"/>
              </w:rPr>
              <w:t>EffectiveEndDate</w:t>
            </w:r>
            <w:proofErr w:type="spellEnd"/>
          </w:p>
        </w:tc>
        <w:tc>
          <w:tcPr>
            <w:tcW w:w="383" w:type="pct"/>
          </w:tcPr>
          <w:p w14:paraId="420EF87A" w14:textId="49375C89"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Date</w:t>
            </w:r>
          </w:p>
        </w:tc>
        <w:tc>
          <w:tcPr>
            <w:tcW w:w="754" w:type="pct"/>
          </w:tcPr>
          <w:p w14:paraId="535F2B53" w14:textId="6BE5C849"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31-DEC-4712</w:t>
            </w:r>
          </w:p>
        </w:tc>
        <w:tc>
          <w:tcPr>
            <w:tcW w:w="535" w:type="pct"/>
          </w:tcPr>
          <w:p w14:paraId="050DE22D"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190" w:type="pct"/>
          </w:tcPr>
          <w:p w14:paraId="00AA95B8"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r>
      <w:tr w:rsidR="0052393D" w:rsidRPr="0034692A" w14:paraId="5734272A"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2B2B61D" w14:textId="69419486"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4</w:t>
            </w:r>
          </w:p>
        </w:tc>
        <w:tc>
          <w:tcPr>
            <w:tcW w:w="786" w:type="pct"/>
          </w:tcPr>
          <w:p w14:paraId="6D0134FC" w14:textId="13EBCA33"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WLF_PRICING_RULES_F</w:t>
            </w:r>
          </w:p>
        </w:tc>
        <w:tc>
          <w:tcPr>
            <w:tcW w:w="573" w:type="pct"/>
          </w:tcPr>
          <w:p w14:paraId="625AA3D0" w14:textId="57B8C11F" w:rsidR="0052393D" w:rsidRPr="00EA7AA7" w:rsidRDefault="0052393D" w:rsidP="00EA7AA7">
            <w:pPr>
              <w:keepLines/>
              <w:spacing w:after="0" w:line="240" w:lineRule="auto"/>
              <w:jc w:val="both"/>
              <w:rPr>
                <w:rFonts w:ascii="Calibri Light" w:hAnsi="Calibri Light" w:cs="Calibri Light"/>
                <w:sz w:val="16"/>
                <w:szCs w:val="16"/>
                <w:lang w:val="en-US" w:eastAsia="en-US"/>
              </w:rPr>
            </w:pPr>
            <w:proofErr w:type="spellStart"/>
            <w:r w:rsidRPr="00EA7AA7">
              <w:rPr>
                <w:rFonts w:ascii="Calibri Light" w:hAnsi="Calibri Light" w:cs="Calibri Light"/>
                <w:sz w:val="16"/>
                <w:szCs w:val="16"/>
              </w:rPr>
              <w:t>Pricing_Rule_Number</w:t>
            </w:r>
            <w:proofErr w:type="spellEnd"/>
          </w:p>
        </w:tc>
        <w:tc>
          <w:tcPr>
            <w:tcW w:w="348" w:type="pct"/>
          </w:tcPr>
          <w:p w14:paraId="4A4B5953" w14:textId="65D59DBF"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Varchar2(30)</w:t>
            </w:r>
          </w:p>
        </w:tc>
        <w:tc>
          <w:tcPr>
            <w:tcW w:w="140" w:type="pct"/>
          </w:tcPr>
          <w:p w14:paraId="47AE9B2B" w14:textId="4F11A045"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Y</w:t>
            </w:r>
          </w:p>
        </w:tc>
        <w:tc>
          <w:tcPr>
            <w:tcW w:w="641" w:type="pct"/>
          </w:tcPr>
          <w:p w14:paraId="1083AE8B"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511" w:type="pct"/>
          </w:tcPr>
          <w:p w14:paraId="26CBCFE2" w14:textId="723E68E1" w:rsidR="0052393D" w:rsidRPr="00EA7AA7" w:rsidRDefault="0052393D" w:rsidP="00EA7AA7">
            <w:pPr>
              <w:keepLines/>
              <w:spacing w:after="0" w:line="240" w:lineRule="auto"/>
              <w:jc w:val="both"/>
              <w:rPr>
                <w:rFonts w:ascii="Calibri Light" w:hAnsi="Calibri Light" w:cs="Calibri Light"/>
                <w:sz w:val="16"/>
                <w:szCs w:val="16"/>
                <w:lang w:val="en-US" w:eastAsia="en-US"/>
              </w:rPr>
            </w:pPr>
            <w:proofErr w:type="spellStart"/>
            <w:r w:rsidRPr="00EA7AA7">
              <w:rPr>
                <w:rFonts w:ascii="Calibri Light" w:hAnsi="Calibri Light" w:cs="Calibri Light"/>
                <w:sz w:val="16"/>
                <w:szCs w:val="16"/>
              </w:rPr>
              <w:t>PricingRuleNumber</w:t>
            </w:r>
            <w:proofErr w:type="spellEnd"/>
          </w:p>
        </w:tc>
        <w:tc>
          <w:tcPr>
            <w:tcW w:w="383" w:type="pct"/>
          </w:tcPr>
          <w:p w14:paraId="73F2CC38" w14:textId="5F4A7C91"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Varchar2(30)</w:t>
            </w:r>
          </w:p>
        </w:tc>
        <w:tc>
          <w:tcPr>
            <w:tcW w:w="754" w:type="pct"/>
          </w:tcPr>
          <w:p w14:paraId="4491663F"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535" w:type="pct"/>
          </w:tcPr>
          <w:p w14:paraId="190C59ED"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190" w:type="pct"/>
          </w:tcPr>
          <w:p w14:paraId="09E2A72D"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r>
      <w:tr w:rsidR="0052393D" w:rsidRPr="0034692A" w14:paraId="45A8A1B0" w14:textId="77777777" w:rsidTr="00FF0F4F">
        <w:trPr>
          <w:trHeight w:val="247"/>
        </w:trPr>
        <w:tc>
          <w:tcPr>
            <w:tcW w:w="140" w:type="pct"/>
          </w:tcPr>
          <w:p w14:paraId="06CF4A7B" w14:textId="4799B831"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5</w:t>
            </w:r>
          </w:p>
        </w:tc>
        <w:tc>
          <w:tcPr>
            <w:tcW w:w="786" w:type="pct"/>
          </w:tcPr>
          <w:p w14:paraId="59690A74" w14:textId="6F3C10C1"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WLF_PRICING_RULES_F</w:t>
            </w:r>
          </w:p>
        </w:tc>
        <w:tc>
          <w:tcPr>
            <w:tcW w:w="573" w:type="pct"/>
          </w:tcPr>
          <w:p w14:paraId="2DC2DFB4" w14:textId="6E5BBDF6" w:rsidR="0052393D" w:rsidRPr="00EA7AA7" w:rsidRDefault="0052393D" w:rsidP="00EA7AA7">
            <w:pPr>
              <w:keepLines/>
              <w:spacing w:after="0" w:line="240" w:lineRule="auto"/>
              <w:jc w:val="both"/>
              <w:rPr>
                <w:rFonts w:ascii="Calibri Light" w:hAnsi="Calibri Light" w:cs="Calibri Light"/>
                <w:sz w:val="16"/>
                <w:szCs w:val="16"/>
                <w:lang w:val="en-US" w:eastAsia="en-US"/>
              </w:rPr>
            </w:pPr>
            <w:proofErr w:type="spellStart"/>
            <w:r w:rsidRPr="00EA7AA7">
              <w:rPr>
                <w:rFonts w:ascii="Calibri Light" w:hAnsi="Calibri Light" w:cs="Calibri Light"/>
                <w:sz w:val="16"/>
                <w:szCs w:val="16"/>
              </w:rPr>
              <w:t>Currency_Code</w:t>
            </w:r>
            <w:proofErr w:type="spellEnd"/>
          </w:p>
        </w:tc>
        <w:tc>
          <w:tcPr>
            <w:tcW w:w="348" w:type="pct"/>
          </w:tcPr>
          <w:p w14:paraId="280CD4E2" w14:textId="50937E54"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Varchar2(30)</w:t>
            </w:r>
          </w:p>
        </w:tc>
        <w:tc>
          <w:tcPr>
            <w:tcW w:w="140" w:type="pct"/>
          </w:tcPr>
          <w:p w14:paraId="0F4FA970" w14:textId="45622F03"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Y</w:t>
            </w:r>
          </w:p>
        </w:tc>
        <w:tc>
          <w:tcPr>
            <w:tcW w:w="641" w:type="pct"/>
          </w:tcPr>
          <w:p w14:paraId="7E23DE2A"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511" w:type="pct"/>
          </w:tcPr>
          <w:p w14:paraId="410EDF1A" w14:textId="62B25F67" w:rsidR="0052393D" w:rsidRPr="00EA7AA7" w:rsidRDefault="0052393D" w:rsidP="00EA7AA7">
            <w:pPr>
              <w:keepLines/>
              <w:spacing w:after="0" w:line="240" w:lineRule="auto"/>
              <w:jc w:val="both"/>
              <w:rPr>
                <w:rFonts w:ascii="Calibri Light" w:hAnsi="Calibri Light" w:cs="Calibri Light"/>
                <w:sz w:val="16"/>
                <w:szCs w:val="16"/>
                <w:lang w:val="en-US" w:eastAsia="en-US"/>
              </w:rPr>
            </w:pPr>
            <w:proofErr w:type="spellStart"/>
            <w:r w:rsidRPr="00EA7AA7">
              <w:rPr>
                <w:rFonts w:ascii="Calibri Light" w:hAnsi="Calibri Light" w:cs="Calibri Light"/>
                <w:sz w:val="16"/>
                <w:szCs w:val="16"/>
              </w:rPr>
              <w:t>CurrencyCode</w:t>
            </w:r>
            <w:proofErr w:type="spellEnd"/>
          </w:p>
        </w:tc>
        <w:tc>
          <w:tcPr>
            <w:tcW w:w="383" w:type="pct"/>
          </w:tcPr>
          <w:p w14:paraId="7291CD5F" w14:textId="7002E009"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Varchar2(30)</w:t>
            </w:r>
          </w:p>
        </w:tc>
        <w:tc>
          <w:tcPr>
            <w:tcW w:w="754" w:type="pct"/>
          </w:tcPr>
          <w:p w14:paraId="5E80A90D" w14:textId="0A953973"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535" w:type="pct"/>
          </w:tcPr>
          <w:p w14:paraId="08E23529"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190" w:type="pct"/>
          </w:tcPr>
          <w:p w14:paraId="691E2CC6"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r>
      <w:tr w:rsidR="0052393D" w:rsidRPr="0034692A" w14:paraId="2F883FF6"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14FBD25" w14:textId="3959AF82"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6</w:t>
            </w:r>
          </w:p>
        </w:tc>
        <w:tc>
          <w:tcPr>
            <w:tcW w:w="786" w:type="pct"/>
          </w:tcPr>
          <w:p w14:paraId="1B1816FA" w14:textId="40AED9FB"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WLF_LI_CLASSES_F</w:t>
            </w:r>
          </w:p>
        </w:tc>
        <w:tc>
          <w:tcPr>
            <w:tcW w:w="573" w:type="pct"/>
          </w:tcPr>
          <w:p w14:paraId="063622E8" w14:textId="0EED3E2A" w:rsidR="0052393D" w:rsidRPr="00EA7AA7" w:rsidRDefault="0052393D" w:rsidP="00EA7AA7">
            <w:pPr>
              <w:keepLines/>
              <w:spacing w:after="0" w:line="240" w:lineRule="auto"/>
              <w:jc w:val="both"/>
              <w:rPr>
                <w:rFonts w:ascii="Calibri Light" w:hAnsi="Calibri Light" w:cs="Calibri Light"/>
                <w:sz w:val="16"/>
                <w:szCs w:val="16"/>
                <w:lang w:val="en-US" w:eastAsia="en-US"/>
              </w:rPr>
            </w:pPr>
            <w:proofErr w:type="spellStart"/>
            <w:r w:rsidRPr="00EA7AA7">
              <w:rPr>
                <w:rFonts w:ascii="Calibri Light" w:hAnsi="Calibri Light" w:cs="Calibri Light"/>
                <w:sz w:val="16"/>
                <w:szCs w:val="16"/>
              </w:rPr>
              <w:t>Offering_Id</w:t>
            </w:r>
            <w:proofErr w:type="spellEnd"/>
          </w:p>
        </w:tc>
        <w:tc>
          <w:tcPr>
            <w:tcW w:w="348" w:type="pct"/>
          </w:tcPr>
          <w:p w14:paraId="65E5C697" w14:textId="3E768BC7"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Number(18)</w:t>
            </w:r>
          </w:p>
        </w:tc>
        <w:tc>
          <w:tcPr>
            <w:tcW w:w="140" w:type="pct"/>
          </w:tcPr>
          <w:p w14:paraId="3B00846B"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641" w:type="pct"/>
          </w:tcPr>
          <w:p w14:paraId="1DE4D67D"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511" w:type="pct"/>
          </w:tcPr>
          <w:p w14:paraId="6F05362D" w14:textId="64DD25CF" w:rsidR="0052393D" w:rsidRPr="00EA7AA7" w:rsidRDefault="0052393D" w:rsidP="00EA7AA7">
            <w:pPr>
              <w:keepLines/>
              <w:spacing w:after="0" w:line="240" w:lineRule="auto"/>
              <w:jc w:val="both"/>
              <w:rPr>
                <w:rFonts w:ascii="Calibri Light" w:hAnsi="Calibri Light" w:cs="Calibri Light"/>
                <w:sz w:val="16"/>
                <w:szCs w:val="16"/>
                <w:lang w:val="en-US" w:eastAsia="en-US"/>
              </w:rPr>
            </w:pPr>
            <w:proofErr w:type="spellStart"/>
            <w:r w:rsidRPr="00EA7AA7">
              <w:rPr>
                <w:rFonts w:ascii="Calibri Light" w:hAnsi="Calibri Light" w:cs="Calibri Light"/>
                <w:sz w:val="16"/>
                <w:szCs w:val="16"/>
              </w:rPr>
              <w:t>OfferingId</w:t>
            </w:r>
            <w:proofErr w:type="spellEnd"/>
          </w:p>
        </w:tc>
        <w:tc>
          <w:tcPr>
            <w:tcW w:w="383" w:type="pct"/>
          </w:tcPr>
          <w:p w14:paraId="35FC421A" w14:textId="13007235"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Number(18)</w:t>
            </w:r>
          </w:p>
        </w:tc>
        <w:tc>
          <w:tcPr>
            <w:tcW w:w="754" w:type="pct"/>
          </w:tcPr>
          <w:p w14:paraId="2980ACB3"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535" w:type="pct"/>
          </w:tcPr>
          <w:p w14:paraId="486E0CEB"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190" w:type="pct"/>
          </w:tcPr>
          <w:p w14:paraId="40F26E8F"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r>
      <w:tr w:rsidR="0052393D" w:rsidRPr="0034692A" w14:paraId="2B2E0AC9" w14:textId="77777777" w:rsidTr="00FF0F4F">
        <w:trPr>
          <w:trHeight w:val="247"/>
        </w:trPr>
        <w:tc>
          <w:tcPr>
            <w:tcW w:w="140" w:type="pct"/>
          </w:tcPr>
          <w:p w14:paraId="190A9C4F" w14:textId="132A2656"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7</w:t>
            </w:r>
          </w:p>
        </w:tc>
        <w:tc>
          <w:tcPr>
            <w:tcW w:w="786" w:type="pct"/>
          </w:tcPr>
          <w:p w14:paraId="471B314E" w14:textId="530D64DE"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WLF_LEARNING_ITEMS_F</w:t>
            </w:r>
          </w:p>
        </w:tc>
        <w:tc>
          <w:tcPr>
            <w:tcW w:w="573" w:type="pct"/>
          </w:tcPr>
          <w:p w14:paraId="793F566C" w14:textId="43E37842" w:rsidR="0052393D" w:rsidRPr="00EA7AA7" w:rsidRDefault="0052393D" w:rsidP="00EA7AA7">
            <w:pPr>
              <w:keepLines/>
              <w:spacing w:after="0" w:line="240" w:lineRule="auto"/>
              <w:jc w:val="both"/>
              <w:rPr>
                <w:rFonts w:ascii="Calibri Light" w:hAnsi="Calibri Light" w:cs="Calibri Light"/>
                <w:sz w:val="16"/>
                <w:szCs w:val="16"/>
                <w:lang w:val="en-US" w:eastAsia="en-US"/>
              </w:rPr>
            </w:pPr>
            <w:proofErr w:type="spellStart"/>
            <w:r w:rsidRPr="00EA7AA7">
              <w:rPr>
                <w:rFonts w:ascii="Calibri Light" w:hAnsi="Calibri Light" w:cs="Calibri Light"/>
                <w:sz w:val="16"/>
                <w:szCs w:val="16"/>
              </w:rPr>
              <w:t>Offering_Number</w:t>
            </w:r>
            <w:proofErr w:type="spellEnd"/>
          </w:p>
        </w:tc>
        <w:tc>
          <w:tcPr>
            <w:tcW w:w="348" w:type="pct"/>
          </w:tcPr>
          <w:p w14:paraId="0DE36C51" w14:textId="08894D21"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Varchar2(30)</w:t>
            </w:r>
          </w:p>
        </w:tc>
        <w:tc>
          <w:tcPr>
            <w:tcW w:w="140" w:type="pct"/>
          </w:tcPr>
          <w:p w14:paraId="68BF154C" w14:textId="1660939A"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Y</w:t>
            </w:r>
          </w:p>
        </w:tc>
        <w:tc>
          <w:tcPr>
            <w:tcW w:w="641" w:type="pct"/>
          </w:tcPr>
          <w:p w14:paraId="05A0F575"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511" w:type="pct"/>
          </w:tcPr>
          <w:p w14:paraId="0AF52BC0" w14:textId="120B3FA8" w:rsidR="0052393D" w:rsidRPr="00EA7AA7" w:rsidRDefault="0052393D" w:rsidP="00EA7AA7">
            <w:pPr>
              <w:keepLines/>
              <w:spacing w:after="0" w:line="240" w:lineRule="auto"/>
              <w:jc w:val="both"/>
              <w:rPr>
                <w:rFonts w:ascii="Calibri Light" w:hAnsi="Calibri Light" w:cs="Calibri Light"/>
                <w:sz w:val="16"/>
                <w:szCs w:val="16"/>
                <w:lang w:val="en-US" w:eastAsia="en-US"/>
              </w:rPr>
            </w:pPr>
            <w:proofErr w:type="spellStart"/>
            <w:r w:rsidRPr="00EA7AA7">
              <w:rPr>
                <w:rFonts w:ascii="Calibri Light" w:hAnsi="Calibri Light" w:cs="Calibri Light"/>
                <w:sz w:val="16"/>
                <w:szCs w:val="16"/>
              </w:rPr>
              <w:t>OfferingNumber</w:t>
            </w:r>
            <w:proofErr w:type="spellEnd"/>
          </w:p>
        </w:tc>
        <w:tc>
          <w:tcPr>
            <w:tcW w:w="383" w:type="pct"/>
          </w:tcPr>
          <w:p w14:paraId="7A9C1899" w14:textId="5495D929"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Varchar2(30)</w:t>
            </w:r>
          </w:p>
        </w:tc>
        <w:tc>
          <w:tcPr>
            <w:tcW w:w="754" w:type="pct"/>
          </w:tcPr>
          <w:p w14:paraId="51689A18"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535" w:type="pct"/>
          </w:tcPr>
          <w:p w14:paraId="34EC75F1"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190" w:type="pct"/>
          </w:tcPr>
          <w:p w14:paraId="6E75759D"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r>
      <w:tr w:rsidR="0052393D" w:rsidRPr="0034692A" w14:paraId="233E31D8"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20609983" w14:textId="13B8DE87"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8</w:t>
            </w:r>
          </w:p>
        </w:tc>
        <w:tc>
          <w:tcPr>
            <w:tcW w:w="786" w:type="pct"/>
          </w:tcPr>
          <w:p w14:paraId="34EDFDEC" w14:textId="75404676"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573" w:type="pct"/>
          </w:tcPr>
          <w:p w14:paraId="29331D94" w14:textId="3EFC6F22"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348" w:type="pct"/>
          </w:tcPr>
          <w:p w14:paraId="29027E40" w14:textId="0EBB356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140" w:type="pct"/>
          </w:tcPr>
          <w:p w14:paraId="5FB21BAA"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641" w:type="pct"/>
          </w:tcPr>
          <w:p w14:paraId="4EDC2E5C"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511" w:type="pct"/>
          </w:tcPr>
          <w:p w14:paraId="6FEB64F2" w14:textId="363D9259" w:rsidR="0052393D" w:rsidRPr="00EA7AA7" w:rsidRDefault="0052393D" w:rsidP="00EA7AA7">
            <w:pPr>
              <w:keepLines/>
              <w:spacing w:after="0" w:line="240" w:lineRule="auto"/>
              <w:jc w:val="both"/>
              <w:rPr>
                <w:rFonts w:ascii="Calibri Light" w:hAnsi="Calibri Light" w:cs="Calibri Light"/>
                <w:sz w:val="16"/>
                <w:szCs w:val="16"/>
                <w:lang w:val="en-US" w:eastAsia="en-US"/>
              </w:rPr>
            </w:pPr>
            <w:proofErr w:type="spellStart"/>
            <w:r w:rsidRPr="00EA7AA7">
              <w:rPr>
                <w:rFonts w:ascii="Calibri Light" w:hAnsi="Calibri Light" w:cs="Calibri Light"/>
                <w:sz w:val="16"/>
                <w:szCs w:val="16"/>
              </w:rPr>
              <w:t>SourceSystemOwner</w:t>
            </w:r>
            <w:proofErr w:type="spellEnd"/>
          </w:p>
        </w:tc>
        <w:tc>
          <w:tcPr>
            <w:tcW w:w="383" w:type="pct"/>
          </w:tcPr>
          <w:p w14:paraId="348C9CD6" w14:textId="732427BC"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Varchar2(256)</w:t>
            </w:r>
          </w:p>
        </w:tc>
        <w:tc>
          <w:tcPr>
            <w:tcW w:w="754" w:type="pct"/>
          </w:tcPr>
          <w:p w14:paraId="1169A093" w14:textId="10447503" w:rsidR="0052393D" w:rsidRPr="00EA7AA7" w:rsidRDefault="002B7D69" w:rsidP="00EA7AA7">
            <w:pPr>
              <w:keepLines/>
              <w:spacing w:after="0" w:line="240" w:lineRule="auto"/>
              <w:jc w:val="both"/>
              <w:rPr>
                <w:rFonts w:ascii="Calibri Light" w:hAnsi="Calibri Light" w:cs="Calibri Light"/>
                <w:sz w:val="16"/>
                <w:szCs w:val="16"/>
                <w:lang w:val="en-US" w:eastAsia="en-US"/>
              </w:rPr>
            </w:pPr>
            <w:proofErr w:type="spellStart"/>
            <w:r w:rsidRPr="00EA7AA7">
              <w:rPr>
                <w:rFonts w:ascii="Calibri Light" w:hAnsi="Calibri Light" w:cs="Calibri Light"/>
                <w:sz w:val="16"/>
                <w:szCs w:val="16"/>
              </w:rPr>
              <w:t>DataMigration</w:t>
            </w:r>
            <w:proofErr w:type="spellEnd"/>
          </w:p>
        </w:tc>
        <w:tc>
          <w:tcPr>
            <w:tcW w:w="535" w:type="pct"/>
          </w:tcPr>
          <w:p w14:paraId="1C41F149"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190" w:type="pct"/>
          </w:tcPr>
          <w:p w14:paraId="28D234BE"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r>
      <w:tr w:rsidR="0052393D" w:rsidRPr="0034692A" w14:paraId="676D4295" w14:textId="77777777" w:rsidTr="00FF0F4F">
        <w:trPr>
          <w:trHeight w:val="247"/>
        </w:trPr>
        <w:tc>
          <w:tcPr>
            <w:tcW w:w="140" w:type="pct"/>
          </w:tcPr>
          <w:p w14:paraId="240AF6A0" w14:textId="4762F451"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9</w:t>
            </w:r>
          </w:p>
        </w:tc>
        <w:tc>
          <w:tcPr>
            <w:tcW w:w="786" w:type="pct"/>
          </w:tcPr>
          <w:p w14:paraId="53A412B8" w14:textId="08C8340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573" w:type="pct"/>
          </w:tcPr>
          <w:p w14:paraId="586EF854" w14:textId="6710C0FA"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348" w:type="pct"/>
          </w:tcPr>
          <w:p w14:paraId="3439A667" w14:textId="6B3839DD"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140" w:type="pct"/>
          </w:tcPr>
          <w:p w14:paraId="22B188DF"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641" w:type="pct"/>
          </w:tcPr>
          <w:p w14:paraId="0FDCA97B"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511" w:type="pct"/>
          </w:tcPr>
          <w:p w14:paraId="1F5E9EB0" w14:textId="3A43AC94" w:rsidR="0052393D" w:rsidRPr="00EA7AA7" w:rsidRDefault="0052393D" w:rsidP="00EA7AA7">
            <w:pPr>
              <w:keepLines/>
              <w:spacing w:after="0" w:line="240" w:lineRule="auto"/>
              <w:jc w:val="both"/>
              <w:rPr>
                <w:rFonts w:ascii="Calibri Light" w:hAnsi="Calibri Light" w:cs="Calibri Light"/>
                <w:sz w:val="16"/>
                <w:szCs w:val="16"/>
                <w:lang w:val="en-US" w:eastAsia="en-US"/>
              </w:rPr>
            </w:pPr>
            <w:proofErr w:type="spellStart"/>
            <w:r w:rsidRPr="00EA7AA7">
              <w:rPr>
                <w:rFonts w:ascii="Calibri Light" w:hAnsi="Calibri Light" w:cs="Calibri Light"/>
                <w:sz w:val="16"/>
                <w:szCs w:val="16"/>
              </w:rPr>
              <w:t>SourceSystemId</w:t>
            </w:r>
            <w:proofErr w:type="spellEnd"/>
          </w:p>
        </w:tc>
        <w:tc>
          <w:tcPr>
            <w:tcW w:w="383" w:type="pct"/>
          </w:tcPr>
          <w:p w14:paraId="0BFA98F6" w14:textId="51408BD9"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Varchar2(2000)</w:t>
            </w:r>
          </w:p>
        </w:tc>
        <w:tc>
          <w:tcPr>
            <w:tcW w:w="754" w:type="pct"/>
          </w:tcPr>
          <w:p w14:paraId="27CAD2BC"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535" w:type="pct"/>
          </w:tcPr>
          <w:p w14:paraId="2B034712"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190" w:type="pct"/>
          </w:tcPr>
          <w:p w14:paraId="37CA5009"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r>
      <w:tr w:rsidR="0052393D" w:rsidRPr="0034692A" w14:paraId="6F065DF3"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5A03BBF" w14:textId="3441D4C1"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10</w:t>
            </w:r>
          </w:p>
        </w:tc>
        <w:tc>
          <w:tcPr>
            <w:tcW w:w="786" w:type="pct"/>
          </w:tcPr>
          <w:p w14:paraId="4F21049F" w14:textId="56F541A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573" w:type="pct"/>
          </w:tcPr>
          <w:p w14:paraId="40BB39BA" w14:textId="2338D94E"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348" w:type="pct"/>
          </w:tcPr>
          <w:p w14:paraId="69A278F9" w14:textId="448AFDD6"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140" w:type="pct"/>
          </w:tcPr>
          <w:p w14:paraId="1907D196"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641" w:type="pct"/>
          </w:tcPr>
          <w:p w14:paraId="5C0014E6"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511" w:type="pct"/>
          </w:tcPr>
          <w:p w14:paraId="0A2E983F" w14:textId="5C8BD08B"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GUID</w:t>
            </w:r>
          </w:p>
        </w:tc>
        <w:tc>
          <w:tcPr>
            <w:tcW w:w="383" w:type="pct"/>
          </w:tcPr>
          <w:p w14:paraId="38935073" w14:textId="7ACC5BEE" w:rsidR="0052393D" w:rsidRPr="00EA7AA7" w:rsidRDefault="0052393D" w:rsidP="00EA7AA7">
            <w:pPr>
              <w:keepLines/>
              <w:spacing w:after="0" w:line="240" w:lineRule="auto"/>
              <w:jc w:val="both"/>
              <w:rPr>
                <w:rFonts w:ascii="Calibri Light" w:hAnsi="Calibri Light" w:cs="Calibri Light"/>
                <w:sz w:val="16"/>
                <w:szCs w:val="16"/>
                <w:lang w:val="en-US" w:eastAsia="en-US"/>
              </w:rPr>
            </w:pPr>
            <w:r w:rsidRPr="00EA7AA7">
              <w:rPr>
                <w:rFonts w:ascii="Calibri Light" w:hAnsi="Calibri Light" w:cs="Calibri Light"/>
                <w:sz w:val="16"/>
                <w:szCs w:val="16"/>
              </w:rPr>
              <w:t>Varchar2(32)</w:t>
            </w:r>
          </w:p>
        </w:tc>
        <w:tc>
          <w:tcPr>
            <w:tcW w:w="754" w:type="pct"/>
          </w:tcPr>
          <w:p w14:paraId="06822206"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535" w:type="pct"/>
          </w:tcPr>
          <w:p w14:paraId="495FF647"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c>
          <w:tcPr>
            <w:tcW w:w="190" w:type="pct"/>
          </w:tcPr>
          <w:p w14:paraId="0177E12E" w14:textId="77777777" w:rsidR="0052393D" w:rsidRPr="00EA7AA7" w:rsidRDefault="0052393D" w:rsidP="00EA7AA7">
            <w:pPr>
              <w:keepLines/>
              <w:spacing w:after="0" w:line="240" w:lineRule="auto"/>
              <w:jc w:val="both"/>
              <w:rPr>
                <w:rFonts w:ascii="Calibri Light" w:hAnsi="Calibri Light" w:cs="Calibri Light"/>
                <w:sz w:val="16"/>
                <w:szCs w:val="16"/>
                <w:lang w:val="en-US" w:eastAsia="en-US"/>
              </w:rPr>
            </w:pPr>
          </w:p>
        </w:tc>
      </w:tr>
    </w:tbl>
    <w:p w14:paraId="1C135535" w14:textId="77777777" w:rsidR="00283825" w:rsidRPr="00283825" w:rsidRDefault="00283825" w:rsidP="00283825"/>
    <w:p w14:paraId="3F794AC3" w14:textId="2D07F3E8" w:rsidR="00EE67CA" w:rsidRDefault="00EE67CA" w:rsidP="00EE67CA">
      <w:pPr>
        <w:pStyle w:val="Heading2"/>
      </w:pPr>
      <w:bookmarkStart w:id="146" w:name="_Toc79998109"/>
      <w:r>
        <w:t xml:space="preserve">Business Object: </w:t>
      </w:r>
      <w:r w:rsidR="005943AF">
        <w:t>Offering Custom Pricing Component</w:t>
      </w:r>
      <w:bookmarkEnd w:id="146"/>
    </w:p>
    <w:tbl>
      <w:tblPr>
        <w:tblStyle w:val="GridTable4-Accent11"/>
        <w:tblW w:w="5000" w:type="pct"/>
        <w:tblLook w:val="0420" w:firstRow="1" w:lastRow="0" w:firstColumn="0" w:lastColumn="0" w:noHBand="0" w:noVBand="1"/>
      </w:tblPr>
      <w:tblGrid>
        <w:gridCol w:w="514"/>
        <w:gridCol w:w="2073"/>
        <w:gridCol w:w="2045"/>
        <w:gridCol w:w="969"/>
        <w:gridCol w:w="513"/>
        <w:gridCol w:w="1745"/>
        <w:gridCol w:w="1761"/>
        <w:gridCol w:w="1115"/>
        <w:gridCol w:w="1051"/>
        <w:gridCol w:w="1692"/>
        <w:gridCol w:w="470"/>
      </w:tblGrid>
      <w:tr w:rsidR="00FF0F4F" w:rsidRPr="0034692A" w14:paraId="6D5D04E9" w14:textId="77777777" w:rsidTr="00FF0F4F">
        <w:trPr>
          <w:cnfStyle w:val="100000000000" w:firstRow="1" w:lastRow="0" w:firstColumn="0" w:lastColumn="0" w:oddVBand="0" w:evenVBand="0" w:oddHBand="0" w:evenHBand="0" w:firstRowFirstColumn="0" w:firstRowLastColumn="0" w:lastRowFirstColumn="0" w:lastRowLastColumn="0"/>
          <w:trHeight w:val="247"/>
          <w:tblHeader/>
        </w:trPr>
        <w:tc>
          <w:tcPr>
            <w:tcW w:w="140" w:type="pct"/>
          </w:tcPr>
          <w:p w14:paraId="1109C3DF"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71" w:type="pct"/>
          </w:tcPr>
          <w:p w14:paraId="3EABFCD5"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761" w:type="pct"/>
          </w:tcPr>
          <w:p w14:paraId="670F4168"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325" w:type="pct"/>
          </w:tcPr>
          <w:p w14:paraId="4F4D1E4E"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40" w:type="pct"/>
          </w:tcPr>
          <w:p w14:paraId="5C9062E9"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641" w:type="pct"/>
          </w:tcPr>
          <w:p w14:paraId="2A2F76E9"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647" w:type="pct"/>
          </w:tcPr>
          <w:p w14:paraId="79F1A28E"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83" w:type="pct"/>
          </w:tcPr>
          <w:p w14:paraId="45F62097"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451" w:type="pct"/>
          </w:tcPr>
          <w:p w14:paraId="0E4D1634"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618" w:type="pct"/>
          </w:tcPr>
          <w:p w14:paraId="3E597819"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22" w:type="pct"/>
          </w:tcPr>
          <w:p w14:paraId="09611B32"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FF0F4F" w:rsidRPr="0034692A" w14:paraId="45A4E566" w14:textId="77777777" w:rsidTr="00FF0F4F">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24923DE1"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71" w:type="pct"/>
          </w:tcPr>
          <w:p w14:paraId="195CB57C"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61" w:type="pct"/>
          </w:tcPr>
          <w:p w14:paraId="14AB1A3C"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25" w:type="pct"/>
          </w:tcPr>
          <w:p w14:paraId="031A2E84"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40" w:type="pct"/>
          </w:tcPr>
          <w:p w14:paraId="1E7732B4"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641" w:type="pct"/>
          </w:tcPr>
          <w:p w14:paraId="5DE0F86F"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647" w:type="pct"/>
          </w:tcPr>
          <w:p w14:paraId="1AA7B163"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83" w:type="pct"/>
          </w:tcPr>
          <w:p w14:paraId="2E4CEE7E"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451" w:type="pct"/>
          </w:tcPr>
          <w:p w14:paraId="58663535"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618" w:type="pct"/>
          </w:tcPr>
          <w:p w14:paraId="64141F7F"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22" w:type="pct"/>
          </w:tcPr>
          <w:p w14:paraId="730944E4"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r>
      <w:tr w:rsidR="00104A71" w:rsidRPr="0034692A" w14:paraId="438DE524" w14:textId="77777777" w:rsidTr="00FF0F4F">
        <w:trPr>
          <w:trHeight w:val="247"/>
        </w:trPr>
        <w:tc>
          <w:tcPr>
            <w:tcW w:w="140" w:type="pct"/>
          </w:tcPr>
          <w:p w14:paraId="62015C95" w14:textId="4C6D6920"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1</w:t>
            </w:r>
          </w:p>
        </w:tc>
        <w:tc>
          <w:tcPr>
            <w:tcW w:w="771" w:type="pct"/>
          </w:tcPr>
          <w:p w14:paraId="6949BADC" w14:textId="1C66DACD"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WLF_PRICING_COMPONENTS_F</w:t>
            </w:r>
          </w:p>
        </w:tc>
        <w:tc>
          <w:tcPr>
            <w:tcW w:w="761" w:type="pct"/>
          </w:tcPr>
          <w:p w14:paraId="4C9277FE" w14:textId="30E4ACB6" w:rsidR="00104A71" w:rsidRPr="00677FE0" w:rsidRDefault="00104A71" w:rsidP="00677FE0">
            <w:pPr>
              <w:keepLines/>
              <w:spacing w:after="0" w:line="240" w:lineRule="auto"/>
              <w:jc w:val="both"/>
              <w:rPr>
                <w:rFonts w:ascii="Calibri Light" w:hAnsi="Calibri Light" w:cs="Calibri Light"/>
                <w:sz w:val="16"/>
                <w:szCs w:val="16"/>
                <w:lang w:val="en-US" w:eastAsia="en-US"/>
              </w:rPr>
            </w:pPr>
            <w:proofErr w:type="spellStart"/>
            <w:r w:rsidRPr="00677FE0">
              <w:rPr>
                <w:rFonts w:ascii="Calibri Light" w:hAnsi="Calibri Light" w:cs="Calibri Light"/>
                <w:sz w:val="16"/>
                <w:szCs w:val="16"/>
              </w:rPr>
              <w:t>Pricing_Component_Id</w:t>
            </w:r>
            <w:proofErr w:type="spellEnd"/>
          </w:p>
        </w:tc>
        <w:tc>
          <w:tcPr>
            <w:tcW w:w="325" w:type="pct"/>
          </w:tcPr>
          <w:p w14:paraId="2A121E98" w14:textId="4FC28B79"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Number(18)</w:t>
            </w:r>
          </w:p>
        </w:tc>
        <w:tc>
          <w:tcPr>
            <w:tcW w:w="140" w:type="pct"/>
          </w:tcPr>
          <w:p w14:paraId="142C8676" w14:textId="75A7745D"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641" w:type="pct"/>
          </w:tcPr>
          <w:p w14:paraId="0B2F1D29" w14:textId="756D7420"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OfferingCustomPricing.dat</w:t>
            </w:r>
          </w:p>
        </w:tc>
        <w:tc>
          <w:tcPr>
            <w:tcW w:w="647" w:type="pct"/>
          </w:tcPr>
          <w:p w14:paraId="297E5B87" w14:textId="030CE14C" w:rsidR="00104A71" w:rsidRPr="00677FE0" w:rsidRDefault="00104A71" w:rsidP="00677FE0">
            <w:pPr>
              <w:keepLines/>
              <w:spacing w:after="0" w:line="240" w:lineRule="auto"/>
              <w:jc w:val="both"/>
              <w:rPr>
                <w:rFonts w:ascii="Calibri Light" w:hAnsi="Calibri Light" w:cs="Calibri Light"/>
                <w:sz w:val="16"/>
                <w:szCs w:val="16"/>
                <w:lang w:val="en-US" w:eastAsia="en-US"/>
              </w:rPr>
            </w:pPr>
            <w:proofErr w:type="spellStart"/>
            <w:r w:rsidRPr="00677FE0">
              <w:rPr>
                <w:rFonts w:ascii="Calibri Light" w:hAnsi="Calibri Light" w:cs="Calibri Light"/>
                <w:sz w:val="16"/>
                <w:szCs w:val="16"/>
              </w:rPr>
              <w:t>PricingComponentId</w:t>
            </w:r>
            <w:proofErr w:type="spellEnd"/>
          </w:p>
        </w:tc>
        <w:tc>
          <w:tcPr>
            <w:tcW w:w="383" w:type="pct"/>
          </w:tcPr>
          <w:p w14:paraId="6F8A1545" w14:textId="202BC2DB"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Number(18)</w:t>
            </w:r>
          </w:p>
        </w:tc>
        <w:tc>
          <w:tcPr>
            <w:tcW w:w="451" w:type="pct"/>
          </w:tcPr>
          <w:p w14:paraId="1F5EDFFF"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618" w:type="pct"/>
          </w:tcPr>
          <w:p w14:paraId="15C3EAB8"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122" w:type="pct"/>
          </w:tcPr>
          <w:p w14:paraId="18104759"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r>
      <w:tr w:rsidR="00104A71" w:rsidRPr="0034692A" w14:paraId="7E4D94D0"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59C7EAE" w14:textId="49DEFF69"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2</w:t>
            </w:r>
          </w:p>
        </w:tc>
        <w:tc>
          <w:tcPr>
            <w:tcW w:w="771" w:type="pct"/>
          </w:tcPr>
          <w:p w14:paraId="4FB4A291" w14:textId="0AF9444D"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WLF_PRICING_COMPONENTS_F</w:t>
            </w:r>
          </w:p>
        </w:tc>
        <w:tc>
          <w:tcPr>
            <w:tcW w:w="761" w:type="pct"/>
          </w:tcPr>
          <w:p w14:paraId="5FCD67D8" w14:textId="17BDF9B1" w:rsidR="00104A71" w:rsidRPr="00677FE0" w:rsidRDefault="00104A71" w:rsidP="00677FE0">
            <w:pPr>
              <w:keepLines/>
              <w:spacing w:after="0" w:line="240" w:lineRule="auto"/>
              <w:jc w:val="both"/>
              <w:rPr>
                <w:rFonts w:ascii="Calibri Light" w:hAnsi="Calibri Light" w:cs="Calibri Light"/>
                <w:sz w:val="16"/>
                <w:szCs w:val="16"/>
                <w:lang w:val="en-US" w:eastAsia="en-US"/>
              </w:rPr>
            </w:pPr>
            <w:proofErr w:type="spellStart"/>
            <w:r w:rsidRPr="00677FE0">
              <w:rPr>
                <w:rFonts w:ascii="Calibri Light" w:hAnsi="Calibri Light" w:cs="Calibri Light"/>
                <w:sz w:val="16"/>
                <w:szCs w:val="16"/>
              </w:rPr>
              <w:t>Effective_Start_Date</w:t>
            </w:r>
            <w:proofErr w:type="spellEnd"/>
          </w:p>
        </w:tc>
        <w:tc>
          <w:tcPr>
            <w:tcW w:w="325" w:type="pct"/>
          </w:tcPr>
          <w:p w14:paraId="6615BB22" w14:textId="6E20CC39"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Date</w:t>
            </w:r>
          </w:p>
        </w:tc>
        <w:tc>
          <w:tcPr>
            <w:tcW w:w="140" w:type="pct"/>
          </w:tcPr>
          <w:p w14:paraId="6AB8F63E" w14:textId="7B478723"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Y</w:t>
            </w:r>
          </w:p>
        </w:tc>
        <w:tc>
          <w:tcPr>
            <w:tcW w:w="641" w:type="pct"/>
          </w:tcPr>
          <w:p w14:paraId="54CBA222"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647" w:type="pct"/>
          </w:tcPr>
          <w:p w14:paraId="2317C4A0" w14:textId="0218413B" w:rsidR="00104A71" w:rsidRPr="00677FE0" w:rsidRDefault="00104A71" w:rsidP="00677FE0">
            <w:pPr>
              <w:keepLines/>
              <w:spacing w:after="0" w:line="240" w:lineRule="auto"/>
              <w:jc w:val="both"/>
              <w:rPr>
                <w:rFonts w:ascii="Calibri Light" w:hAnsi="Calibri Light" w:cs="Calibri Light"/>
                <w:sz w:val="16"/>
                <w:szCs w:val="16"/>
                <w:lang w:val="en-US" w:eastAsia="en-US"/>
              </w:rPr>
            </w:pPr>
            <w:proofErr w:type="spellStart"/>
            <w:r w:rsidRPr="00677FE0">
              <w:rPr>
                <w:rFonts w:ascii="Calibri Light" w:hAnsi="Calibri Light" w:cs="Calibri Light"/>
                <w:sz w:val="16"/>
                <w:szCs w:val="16"/>
              </w:rPr>
              <w:t>EffectiveStartDate</w:t>
            </w:r>
            <w:proofErr w:type="spellEnd"/>
          </w:p>
        </w:tc>
        <w:tc>
          <w:tcPr>
            <w:tcW w:w="383" w:type="pct"/>
          </w:tcPr>
          <w:p w14:paraId="61DEF288" w14:textId="778B1D1E"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Date</w:t>
            </w:r>
          </w:p>
        </w:tc>
        <w:tc>
          <w:tcPr>
            <w:tcW w:w="451" w:type="pct"/>
          </w:tcPr>
          <w:p w14:paraId="410B4564"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618" w:type="pct"/>
          </w:tcPr>
          <w:p w14:paraId="6871DC13"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122" w:type="pct"/>
          </w:tcPr>
          <w:p w14:paraId="7314C16E"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r>
      <w:tr w:rsidR="00104A71" w:rsidRPr="0034692A" w14:paraId="5D6C195D" w14:textId="77777777" w:rsidTr="00FF0F4F">
        <w:trPr>
          <w:trHeight w:val="247"/>
        </w:trPr>
        <w:tc>
          <w:tcPr>
            <w:tcW w:w="140" w:type="pct"/>
          </w:tcPr>
          <w:p w14:paraId="0152F982" w14:textId="2EE8F9F1"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3</w:t>
            </w:r>
          </w:p>
        </w:tc>
        <w:tc>
          <w:tcPr>
            <w:tcW w:w="771" w:type="pct"/>
          </w:tcPr>
          <w:p w14:paraId="673AB323" w14:textId="3AC96EA3"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WLF_PRICING_COMPONENTS_F</w:t>
            </w:r>
          </w:p>
        </w:tc>
        <w:tc>
          <w:tcPr>
            <w:tcW w:w="761" w:type="pct"/>
          </w:tcPr>
          <w:p w14:paraId="51F7276C" w14:textId="5CA6461E" w:rsidR="00104A71" w:rsidRPr="00677FE0" w:rsidRDefault="00104A71" w:rsidP="00677FE0">
            <w:pPr>
              <w:keepLines/>
              <w:spacing w:after="0" w:line="240" w:lineRule="auto"/>
              <w:jc w:val="both"/>
              <w:rPr>
                <w:rFonts w:ascii="Calibri Light" w:hAnsi="Calibri Light" w:cs="Calibri Light"/>
                <w:sz w:val="16"/>
                <w:szCs w:val="16"/>
                <w:lang w:val="en-US" w:eastAsia="en-US"/>
              </w:rPr>
            </w:pPr>
            <w:proofErr w:type="spellStart"/>
            <w:r w:rsidRPr="00677FE0">
              <w:rPr>
                <w:rFonts w:ascii="Calibri Light" w:hAnsi="Calibri Light" w:cs="Calibri Light"/>
                <w:sz w:val="16"/>
                <w:szCs w:val="16"/>
              </w:rPr>
              <w:t>Effective_End_Date</w:t>
            </w:r>
            <w:proofErr w:type="spellEnd"/>
          </w:p>
        </w:tc>
        <w:tc>
          <w:tcPr>
            <w:tcW w:w="325" w:type="pct"/>
          </w:tcPr>
          <w:p w14:paraId="11B03A25" w14:textId="71DCE41B"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Date</w:t>
            </w:r>
          </w:p>
        </w:tc>
        <w:tc>
          <w:tcPr>
            <w:tcW w:w="140" w:type="pct"/>
          </w:tcPr>
          <w:p w14:paraId="30B3641A"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641" w:type="pct"/>
          </w:tcPr>
          <w:p w14:paraId="6D13F7EF"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647" w:type="pct"/>
          </w:tcPr>
          <w:p w14:paraId="321B7866" w14:textId="4227DFA3" w:rsidR="00104A71" w:rsidRPr="00677FE0" w:rsidRDefault="00104A71" w:rsidP="00677FE0">
            <w:pPr>
              <w:keepLines/>
              <w:spacing w:after="0" w:line="240" w:lineRule="auto"/>
              <w:jc w:val="both"/>
              <w:rPr>
                <w:rFonts w:ascii="Calibri Light" w:hAnsi="Calibri Light" w:cs="Calibri Light"/>
                <w:sz w:val="16"/>
                <w:szCs w:val="16"/>
                <w:lang w:val="en-US" w:eastAsia="en-US"/>
              </w:rPr>
            </w:pPr>
            <w:proofErr w:type="spellStart"/>
            <w:r w:rsidRPr="00677FE0">
              <w:rPr>
                <w:rFonts w:ascii="Calibri Light" w:hAnsi="Calibri Light" w:cs="Calibri Light"/>
                <w:sz w:val="16"/>
                <w:szCs w:val="16"/>
              </w:rPr>
              <w:t>EffectiveEndDate</w:t>
            </w:r>
            <w:proofErr w:type="spellEnd"/>
          </w:p>
        </w:tc>
        <w:tc>
          <w:tcPr>
            <w:tcW w:w="383" w:type="pct"/>
          </w:tcPr>
          <w:p w14:paraId="62E69C2C" w14:textId="0EBB4590"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Date</w:t>
            </w:r>
          </w:p>
        </w:tc>
        <w:tc>
          <w:tcPr>
            <w:tcW w:w="451" w:type="pct"/>
          </w:tcPr>
          <w:p w14:paraId="440229E3" w14:textId="41685484"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31-DEC-4712</w:t>
            </w:r>
          </w:p>
        </w:tc>
        <w:tc>
          <w:tcPr>
            <w:tcW w:w="618" w:type="pct"/>
          </w:tcPr>
          <w:p w14:paraId="220DC481"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122" w:type="pct"/>
          </w:tcPr>
          <w:p w14:paraId="053856F1"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r>
      <w:tr w:rsidR="00104A71" w:rsidRPr="0034692A" w14:paraId="2C054054"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715FF5F" w14:textId="5A7F366D"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4</w:t>
            </w:r>
          </w:p>
        </w:tc>
        <w:tc>
          <w:tcPr>
            <w:tcW w:w="771" w:type="pct"/>
          </w:tcPr>
          <w:p w14:paraId="41F29948" w14:textId="5D57D1B5"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WLF_PRICING_COMPONENTS_F</w:t>
            </w:r>
          </w:p>
        </w:tc>
        <w:tc>
          <w:tcPr>
            <w:tcW w:w="761" w:type="pct"/>
          </w:tcPr>
          <w:p w14:paraId="12EF3AB9" w14:textId="0D14EBFE" w:rsidR="00104A71" w:rsidRPr="00677FE0" w:rsidRDefault="00104A71" w:rsidP="00677FE0">
            <w:pPr>
              <w:keepLines/>
              <w:spacing w:after="0" w:line="240" w:lineRule="auto"/>
              <w:jc w:val="both"/>
              <w:rPr>
                <w:rFonts w:ascii="Calibri Light" w:hAnsi="Calibri Light" w:cs="Calibri Light"/>
                <w:sz w:val="16"/>
                <w:szCs w:val="16"/>
                <w:lang w:val="en-US" w:eastAsia="en-US"/>
              </w:rPr>
            </w:pPr>
            <w:proofErr w:type="spellStart"/>
            <w:r w:rsidRPr="00677FE0">
              <w:rPr>
                <w:rFonts w:ascii="Calibri Light" w:hAnsi="Calibri Light" w:cs="Calibri Light"/>
                <w:sz w:val="16"/>
                <w:szCs w:val="16"/>
              </w:rPr>
              <w:t>Pricing_Component_Number</w:t>
            </w:r>
            <w:proofErr w:type="spellEnd"/>
          </w:p>
        </w:tc>
        <w:tc>
          <w:tcPr>
            <w:tcW w:w="325" w:type="pct"/>
          </w:tcPr>
          <w:p w14:paraId="7EAC7D55" w14:textId="76AE1D93"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Varchar2(30)</w:t>
            </w:r>
          </w:p>
        </w:tc>
        <w:tc>
          <w:tcPr>
            <w:tcW w:w="140" w:type="pct"/>
          </w:tcPr>
          <w:p w14:paraId="3A511393" w14:textId="10B19A59"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Y</w:t>
            </w:r>
          </w:p>
        </w:tc>
        <w:tc>
          <w:tcPr>
            <w:tcW w:w="641" w:type="pct"/>
          </w:tcPr>
          <w:p w14:paraId="5368C53E"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647" w:type="pct"/>
          </w:tcPr>
          <w:p w14:paraId="7563C95E" w14:textId="087B0B3F" w:rsidR="00104A71" w:rsidRPr="00677FE0" w:rsidRDefault="00104A71" w:rsidP="00677FE0">
            <w:pPr>
              <w:keepLines/>
              <w:spacing w:after="0" w:line="240" w:lineRule="auto"/>
              <w:jc w:val="both"/>
              <w:rPr>
                <w:rFonts w:ascii="Calibri Light" w:hAnsi="Calibri Light" w:cs="Calibri Light"/>
                <w:sz w:val="16"/>
                <w:szCs w:val="16"/>
                <w:lang w:val="en-US" w:eastAsia="en-US"/>
              </w:rPr>
            </w:pPr>
            <w:proofErr w:type="spellStart"/>
            <w:r w:rsidRPr="00677FE0">
              <w:rPr>
                <w:rFonts w:ascii="Calibri Light" w:hAnsi="Calibri Light" w:cs="Calibri Light"/>
                <w:sz w:val="16"/>
                <w:szCs w:val="16"/>
              </w:rPr>
              <w:t>PricingComponentNumber</w:t>
            </w:r>
            <w:proofErr w:type="spellEnd"/>
          </w:p>
        </w:tc>
        <w:tc>
          <w:tcPr>
            <w:tcW w:w="383" w:type="pct"/>
          </w:tcPr>
          <w:p w14:paraId="1030FFEE" w14:textId="736B2B3A"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Varchar2(30)</w:t>
            </w:r>
          </w:p>
        </w:tc>
        <w:tc>
          <w:tcPr>
            <w:tcW w:w="451" w:type="pct"/>
          </w:tcPr>
          <w:p w14:paraId="42D70CC7"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618" w:type="pct"/>
          </w:tcPr>
          <w:p w14:paraId="4F11F46D"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122" w:type="pct"/>
          </w:tcPr>
          <w:p w14:paraId="7EDAD408"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r>
      <w:tr w:rsidR="00104A71" w:rsidRPr="0034692A" w14:paraId="435D18CA" w14:textId="77777777" w:rsidTr="00FF0F4F">
        <w:trPr>
          <w:trHeight w:val="247"/>
        </w:trPr>
        <w:tc>
          <w:tcPr>
            <w:tcW w:w="140" w:type="pct"/>
          </w:tcPr>
          <w:p w14:paraId="60818F16" w14:textId="71664AE0"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5</w:t>
            </w:r>
          </w:p>
        </w:tc>
        <w:tc>
          <w:tcPr>
            <w:tcW w:w="771" w:type="pct"/>
          </w:tcPr>
          <w:p w14:paraId="655B1E26" w14:textId="7C53687C"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WLF_PRICING_COMPONENTS_F</w:t>
            </w:r>
          </w:p>
        </w:tc>
        <w:tc>
          <w:tcPr>
            <w:tcW w:w="761" w:type="pct"/>
          </w:tcPr>
          <w:p w14:paraId="73A08BDE" w14:textId="26DC59A8" w:rsidR="00104A71" w:rsidRPr="00677FE0" w:rsidRDefault="00104A71" w:rsidP="00677FE0">
            <w:pPr>
              <w:keepLines/>
              <w:spacing w:after="0" w:line="240" w:lineRule="auto"/>
              <w:jc w:val="both"/>
              <w:rPr>
                <w:rFonts w:ascii="Calibri Light" w:hAnsi="Calibri Light" w:cs="Calibri Light"/>
                <w:sz w:val="16"/>
                <w:szCs w:val="16"/>
                <w:lang w:val="en-US" w:eastAsia="en-US"/>
              </w:rPr>
            </w:pPr>
            <w:proofErr w:type="spellStart"/>
            <w:r w:rsidRPr="00677FE0">
              <w:rPr>
                <w:rFonts w:ascii="Calibri Light" w:hAnsi="Calibri Light" w:cs="Calibri Light"/>
                <w:sz w:val="16"/>
                <w:szCs w:val="16"/>
              </w:rPr>
              <w:t>Pricing_Component_Type</w:t>
            </w:r>
            <w:proofErr w:type="spellEnd"/>
          </w:p>
        </w:tc>
        <w:tc>
          <w:tcPr>
            <w:tcW w:w="325" w:type="pct"/>
          </w:tcPr>
          <w:p w14:paraId="7122AB59" w14:textId="6E683834"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Varchar2(30)</w:t>
            </w:r>
          </w:p>
        </w:tc>
        <w:tc>
          <w:tcPr>
            <w:tcW w:w="140" w:type="pct"/>
          </w:tcPr>
          <w:p w14:paraId="5A145E28" w14:textId="2F41093E"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Y</w:t>
            </w:r>
          </w:p>
        </w:tc>
        <w:tc>
          <w:tcPr>
            <w:tcW w:w="641" w:type="pct"/>
          </w:tcPr>
          <w:p w14:paraId="5A6D02DD"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647" w:type="pct"/>
          </w:tcPr>
          <w:p w14:paraId="2313CC6D" w14:textId="6D0C6E28" w:rsidR="00104A71" w:rsidRPr="00677FE0" w:rsidRDefault="00104A71" w:rsidP="00677FE0">
            <w:pPr>
              <w:keepLines/>
              <w:spacing w:after="0" w:line="240" w:lineRule="auto"/>
              <w:jc w:val="both"/>
              <w:rPr>
                <w:rFonts w:ascii="Calibri Light" w:hAnsi="Calibri Light" w:cs="Calibri Light"/>
                <w:sz w:val="16"/>
                <w:szCs w:val="16"/>
                <w:lang w:val="en-US" w:eastAsia="en-US"/>
              </w:rPr>
            </w:pPr>
            <w:proofErr w:type="spellStart"/>
            <w:r w:rsidRPr="00677FE0">
              <w:rPr>
                <w:rFonts w:ascii="Calibri Light" w:hAnsi="Calibri Light" w:cs="Calibri Light"/>
                <w:sz w:val="16"/>
                <w:szCs w:val="16"/>
              </w:rPr>
              <w:t>PricingComponentType</w:t>
            </w:r>
            <w:proofErr w:type="spellEnd"/>
          </w:p>
        </w:tc>
        <w:tc>
          <w:tcPr>
            <w:tcW w:w="383" w:type="pct"/>
          </w:tcPr>
          <w:p w14:paraId="499639E7" w14:textId="10EADE2F"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Varchar2(30)</w:t>
            </w:r>
          </w:p>
        </w:tc>
        <w:tc>
          <w:tcPr>
            <w:tcW w:w="451" w:type="pct"/>
          </w:tcPr>
          <w:p w14:paraId="233837A0" w14:textId="55A909AE"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618" w:type="pct"/>
          </w:tcPr>
          <w:p w14:paraId="3EBAAD66" w14:textId="1D5A690C"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Validate against lookup ORA_WLF_PRICING_TYPE in Fusion</w:t>
            </w:r>
          </w:p>
        </w:tc>
        <w:tc>
          <w:tcPr>
            <w:tcW w:w="122" w:type="pct"/>
          </w:tcPr>
          <w:p w14:paraId="1A9AE558"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r>
      <w:tr w:rsidR="00104A71" w:rsidRPr="0034692A" w14:paraId="09CC42F1"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58CE395" w14:textId="307CBF23"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6</w:t>
            </w:r>
          </w:p>
        </w:tc>
        <w:tc>
          <w:tcPr>
            <w:tcW w:w="771" w:type="pct"/>
          </w:tcPr>
          <w:p w14:paraId="6903C20A" w14:textId="3CBD6A05"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WLF_PRICING_COMPONENTS_F</w:t>
            </w:r>
          </w:p>
        </w:tc>
        <w:tc>
          <w:tcPr>
            <w:tcW w:w="761" w:type="pct"/>
          </w:tcPr>
          <w:p w14:paraId="5037DD96" w14:textId="49992685"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Price</w:t>
            </w:r>
          </w:p>
        </w:tc>
        <w:tc>
          <w:tcPr>
            <w:tcW w:w="325" w:type="pct"/>
          </w:tcPr>
          <w:p w14:paraId="0A3CA92C" w14:textId="13679AF4"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Number</w:t>
            </w:r>
          </w:p>
        </w:tc>
        <w:tc>
          <w:tcPr>
            <w:tcW w:w="140" w:type="pct"/>
          </w:tcPr>
          <w:p w14:paraId="5432C31E" w14:textId="08B045EE"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Y</w:t>
            </w:r>
          </w:p>
        </w:tc>
        <w:tc>
          <w:tcPr>
            <w:tcW w:w="641" w:type="pct"/>
          </w:tcPr>
          <w:p w14:paraId="3A743056"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647" w:type="pct"/>
          </w:tcPr>
          <w:p w14:paraId="166F364D" w14:textId="6D777348"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Price</w:t>
            </w:r>
          </w:p>
        </w:tc>
        <w:tc>
          <w:tcPr>
            <w:tcW w:w="383" w:type="pct"/>
          </w:tcPr>
          <w:p w14:paraId="4382E065" w14:textId="1A8E775C"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Number</w:t>
            </w:r>
          </w:p>
        </w:tc>
        <w:tc>
          <w:tcPr>
            <w:tcW w:w="451" w:type="pct"/>
          </w:tcPr>
          <w:p w14:paraId="0EE753EB"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618" w:type="pct"/>
          </w:tcPr>
          <w:p w14:paraId="5B8B0DF3"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122" w:type="pct"/>
          </w:tcPr>
          <w:p w14:paraId="00A30A3C"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r>
      <w:tr w:rsidR="00104A71" w:rsidRPr="0034692A" w14:paraId="2F554767" w14:textId="77777777" w:rsidTr="00FF0F4F">
        <w:trPr>
          <w:trHeight w:val="247"/>
        </w:trPr>
        <w:tc>
          <w:tcPr>
            <w:tcW w:w="140" w:type="pct"/>
          </w:tcPr>
          <w:p w14:paraId="7C30D24B" w14:textId="6685D4F8"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7</w:t>
            </w:r>
          </w:p>
        </w:tc>
        <w:tc>
          <w:tcPr>
            <w:tcW w:w="771" w:type="pct"/>
          </w:tcPr>
          <w:p w14:paraId="78007C2B" w14:textId="3748120D"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WLF_PRICING_COMPONENTS_F</w:t>
            </w:r>
          </w:p>
        </w:tc>
        <w:tc>
          <w:tcPr>
            <w:tcW w:w="761" w:type="pct"/>
          </w:tcPr>
          <w:p w14:paraId="45A87C06" w14:textId="62E93C09" w:rsidR="00104A71" w:rsidRPr="00677FE0" w:rsidRDefault="00104A71" w:rsidP="00677FE0">
            <w:pPr>
              <w:keepLines/>
              <w:spacing w:after="0" w:line="240" w:lineRule="auto"/>
              <w:jc w:val="both"/>
              <w:rPr>
                <w:rFonts w:ascii="Calibri Light" w:hAnsi="Calibri Light" w:cs="Calibri Light"/>
                <w:sz w:val="16"/>
                <w:szCs w:val="16"/>
                <w:lang w:val="en-US" w:eastAsia="en-US"/>
              </w:rPr>
            </w:pPr>
            <w:proofErr w:type="spellStart"/>
            <w:r w:rsidRPr="00677FE0">
              <w:rPr>
                <w:rFonts w:ascii="Calibri Light" w:hAnsi="Calibri Light" w:cs="Calibri Light"/>
                <w:sz w:val="16"/>
                <w:szCs w:val="16"/>
              </w:rPr>
              <w:t>Include_In_Self_Service_Pricing</w:t>
            </w:r>
            <w:proofErr w:type="spellEnd"/>
          </w:p>
        </w:tc>
        <w:tc>
          <w:tcPr>
            <w:tcW w:w="325" w:type="pct"/>
          </w:tcPr>
          <w:p w14:paraId="6BAADC80" w14:textId="28B111C4"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Varchar2(30)</w:t>
            </w:r>
          </w:p>
        </w:tc>
        <w:tc>
          <w:tcPr>
            <w:tcW w:w="140" w:type="pct"/>
          </w:tcPr>
          <w:p w14:paraId="14DA110A"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641" w:type="pct"/>
          </w:tcPr>
          <w:p w14:paraId="0CCC6DE6"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647" w:type="pct"/>
          </w:tcPr>
          <w:p w14:paraId="19A0CC0D" w14:textId="2C0366A5" w:rsidR="00104A71" w:rsidRPr="00677FE0" w:rsidRDefault="00104A71" w:rsidP="00677FE0">
            <w:pPr>
              <w:keepLines/>
              <w:spacing w:after="0" w:line="240" w:lineRule="auto"/>
              <w:jc w:val="both"/>
              <w:rPr>
                <w:rFonts w:ascii="Calibri Light" w:hAnsi="Calibri Light" w:cs="Calibri Light"/>
                <w:sz w:val="16"/>
                <w:szCs w:val="16"/>
                <w:lang w:val="en-US" w:eastAsia="en-US"/>
              </w:rPr>
            </w:pPr>
            <w:proofErr w:type="spellStart"/>
            <w:r w:rsidRPr="00677FE0">
              <w:rPr>
                <w:rFonts w:ascii="Calibri Light" w:hAnsi="Calibri Light" w:cs="Calibri Light"/>
                <w:sz w:val="16"/>
                <w:szCs w:val="16"/>
              </w:rPr>
              <w:t>IncludeInSelfServicePricing</w:t>
            </w:r>
            <w:proofErr w:type="spellEnd"/>
          </w:p>
        </w:tc>
        <w:tc>
          <w:tcPr>
            <w:tcW w:w="383" w:type="pct"/>
          </w:tcPr>
          <w:p w14:paraId="48C0CABD" w14:textId="198584A3"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Varchar2(30)</w:t>
            </w:r>
          </w:p>
        </w:tc>
        <w:tc>
          <w:tcPr>
            <w:tcW w:w="451" w:type="pct"/>
          </w:tcPr>
          <w:p w14:paraId="272EA175" w14:textId="3C1D2E92" w:rsidR="00104A71" w:rsidRPr="00677FE0" w:rsidRDefault="00DE6437"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Y/N</w:t>
            </w:r>
          </w:p>
        </w:tc>
        <w:tc>
          <w:tcPr>
            <w:tcW w:w="618" w:type="pct"/>
          </w:tcPr>
          <w:p w14:paraId="42F4D574" w14:textId="46906FAE"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122" w:type="pct"/>
          </w:tcPr>
          <w:p w14:paraId="45AD95B6"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r>
      <w:tr w:rsidR="00104A71" w:rsidRPr="0034692A" w14:paraId="149FAE28"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5A0FD8D" w14:textId="136A5371"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8</w:t>
            </w:r>
          </w:p>
        </w:tc>
        <w:tc>
          <w:tcPr>
            <w:tcW w:w="771" w:type="pct"/>
          </w:tcPr>
          <w:p w14:paraId="3C2C00D6" w14:textId="710FC5A1"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WLF_PRICING_COMPONENTS_F</w:t>
            </w:r>
          </w:p>
        </w:tc>
        <w:tc>
          <w:tcPr>
            <w:tcW w:w="761" w:type="pct"/>
          </w:tcPr>
          <w:p w14:paraId="7F28D9E5" w14:textId="051D9872" w:rsidR="00104A71" w:rsidRPr="00677FE0" w:rsidRDefault="00104A71" w:rsidP="00677FE0">
            <w:pPr>
              <w:keepLines/>
              <w:spacing w:after="0" w:line="240" w:lineRule="auto"/>
              <w:jc w:val="both"/>
              <w:rPr>
                <w:rFonts w:ascii="Calibri Light" w:hAnsi="Calibri Light" w:cs="Calibri Light"/>
                <w:sz w:val="16"/>
                <w:szCs w:val="16"/>
                <w:lang w:val="en-US" w:eastAsia="en-US"/>
              </w:rPr>
            </w:pPr>
            <w:proofErr w:type="spellStart"/>
            <w:r w:rsidRPr="00677FE0">
              <w:rPr>
                <w:rFonts w:ascii="Calibri Light" w:hAnsi="Calibri Light" w:cs="Calibri Light"/>
                <w:sz w:val="16"/>
                <w:szCs w:val="16"/>
              </w:rPr>
              <w:t>Pricing_Rule_Id</w:t>
            </w:r>
            <w:proofErr w:type="spellEnd"/>
          </w:p>
        </w:tc>
        <w:tc>
          <w:tcPr>
            <w:tcW w:w="325" w:type="pct"/>
          </w:tcPr>
          <w:p w14:paraId="5D3C2352" w14:textId="5B6DF0B4"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Number(18)</w:t>
            </w:r>
          </w:p>
        </w:tc>
        <w:tc>
          <w:tcPr>
            <w:tcW w:w="140" w:type="pct"/>
          </w:tcPr>
          <w:p w14:paraId="6723E7D0"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641" w:type="pct"/>
          </w:tcPr>
          <w:p w14:paraId="67810D66"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647" w:type="pct"/>
          </w:tcPr>
          <w:p w14:paraId="5CEBDF0A" w14:textId="23B81870" w:rsidR="00104A71" w:rsidRPr="00677FE0" w:rsidRDefault="00104A71" w:rsidP="00677FE0">
            <w:pPr>
              <w:keepLines/>
              <w:spacing w:after="0" w:line="240" w:lineRule="auto"/>
              <w:jc w:val="both"/>
              <w:rPr>
                <w:rFonts w:ascii="Calibri Light" w:hAnsi="Calibri Light" w:cs="Calibri Light"/>
                <w:sz w:val="16"/>
                <w:szCs w:val="16"/>
                <w:lang w:val="en-US" w:eastAsia="en-US"/>
              </w:rPr>
            </w:pPr>
            <w:proofErr w:type="spellStart"/>
            <w:r w:rsidRPr="00677FE0">
              <w:rPr>
                <w:rFonts w:ascii="Calibri Light" w:hAnsi="Calibri Light" w:cs="Calibri Light"/>
                <w:sz w:val="16"/>
                <w:szCs w:val="16"/>
              </w:rPr>
              <w:t>PricingRuleId</w:t>
            </w:r>
            <w:proofErr w:type="spellEnd"/>
          </w:p>
        </w:tc>
        <w:tc>
          <w:tcPr>
            <w:tcW w:w="383" w:type="pct"/>
          </w:tcPr>
          <w:p w14:paraId="5FD86C6E" w14:textId="688E3B81"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Number(18)</w:t>
            </w:r>
          </w:p>
        </w:tc>
        <w:tc>
          <w:tcPr>
            <w:tcW w:w="451" w:type="pct"/>
          </w:tcPr>
          <w:p w14:paraId="0CC4A416"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618" w:type="pct"/>
          </w:tcPr>
          <w:p w14:paraId="6ED79796"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122" w:type="pct"/>
          </w:tcPr>
          <w:p w14:paraId="5FDF4D27"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r>
      <w:tr w:rsidR="00104A71" w:rsidRPr="0034692A" w14:paraId="3CE69A6C" w14:textId="77777777" w:rsidTr="00FF0F4F">
        <w:trPr>
          <w:trHeight w:val="247"/>
        </w:trPr>
        <w:tc>
          <w:tcPr>
            <w:tcW w:w="140" w:type="pct"/>
          </w:tcPr>
          <w:p w14:paraId="4CE8F7F7" w14:textId="338DB442"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9</w:t>
            </w:r>
          </w:p>
        </w:tc>
        <w:tc>
          <w:tcPr>
            <w:tcW w:w="771" w:type="pct"/>
          </w:tcPr>
          <w:p w14:paraId="207DAADB" w14:textId="5E490D22"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WLF_PRICING_RULES_F</w:t>
            </w:r>
          </w:p>
        </w:tc>
        <w:tc>
          <w:tcPr>
            <w:tcW w:w="761" w:type="pct"/>
          </w:tcPr>
          <w:p w14:paraId="10104B29" w14:textId="3389C44B" w:rsidR="00104A71" w:rsidRPr="00677FE0" w:rsidRDefault="00104A71" w:rsidP="00677FE0">
            <w:pPr>
              <w:keepLines/>
              <w:spacing w:after="0" w:line="240" w:lineRule="auto"/>
              <w:jc w:val="both"/>
              <w:rPr>
                <w:rFonts w:ascii="Calibri Light" w:hAnsi="Calibri Light" w:cs="Calibri Light"/>
                <w:sz w:val="16"/>
                <w:szCs w:val="16"/>
                <w:lang w:val="en-US" w:eastAsia="en-US"/>
              </w:rPr>
            </w:pPr>
            <w:proofErr w:type="spellStart"/>
            <w:r w:rsidRPr="00677FE0">
              <w:rPr>
                <w:rFonts w:ascii="Calibri Light" w:hAnsi="Calibri Light" w:cs="Calibri Light"/>
                <w:sz w:val="16"/>
                <w:szCs w:val="16"/>
              </w:rPr>
              <w:t>Pricing_Rule_Number</w:t>
            </w:r>
            <w:proofErr w:type="spellEnd"/>
          </w:p>
        </w:tc>
        <w:tc>
          <w:tcPr>
            <w:tcW w:w="325" w:type="pct"/>
          </w:tcPr>
          <w:p w14:paraId="5C200ED4" w14:textId="473C3D26"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Varchar2(30)</w:t>
            </w:r>
          </w:p>
        </w:tc>
        <w:tc>
          <w:tcPr>
            <w:tcW w:w="140" w:type="pct"/>
          </w:tcPr>
          <w:p w14:paraId="54E5B7ED" w14:textId="6D02B4B7"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Y</w:t>
            </w:r>
          </w:p>
        </w:tc>
        <w:tc>
          <w:tcPr>
            <w:tcW w:w="641" w:type="pct"/>
          </w:tcPr>
          <w:p w14:paraId="0BCDE1EE"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647" w:type="pct"/>
          </w:tcPr>
          <w:p w14:paraId="74613156" w14:textId="1BDBCF7D" w:rsidR="00104A71" w:rsidRPr="00677FE0" w:rsidRDefault="00104A71" w:rsidP="00677FE0">
            <w:pPr>
              <w:keepLines/>
              <w:spacing w:after="0" w:line="240" w:lineRule="auto"/>
              <w:jc w:val="both"/>
              <w:rPr>
                <w:rFonts w:ascii="Calibri Light" w:hAnsi="Calibri Light" w:cs="Calibri Light"/>
                <w:sz w:val="16"/>
                <w:szCs w:val="16"/>
                <w:lang w:val="en-US" w:eastAsia="en-US"/>
              </w:rPr>
            </w:pPr>
            <w:proofErr w:type="spellStart"/>
            <w:r w:rsidRPr="00677FE0">
              <w:rPr>
                <w:rFonts w:ascii="Calibri Light" w:hAnsi="Calibri Light" w:cs="Calibri Light"/>
                <w:sz w:val="16"/>
                <w:szCs w:val="16"/>
              </w:rPr>
              <w:t>PricingRuleNumber</w:t>
            </w:r>
            <w:proofErr w:type="spellEnd"/>
          </w:p>
        </w:tc>
        <w:tc>
          <w:tcPr>
            <w:tcW w:w="383" w:type="pct"/>
          </w:tcPr>
          <w:p w14:paraId="4FAEB431" w14:textId="5AB39D64"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Varchar2(30)</w:t>
            </w:r>
          </w:p>
        </w:tc>
        <w:tc>
          <w:tcPr>
            <w:tcW w:w="451" w:type="pct"/>
          </w:tcPr>
          <w:p w14:paraId="7C4390B1"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618" w:type="pct"/>
          </w:tcPr>
          <w:p w14:paraId="4712CEC9"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122" w:type="pct"/>
          </w:tcPr>
          <w:p w14:paraId="3793D1DB"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r>
      <w:tr w:rsidR="00104A71" w:rsidRPr="0034692A" w14:paraId="2B9BFFD1"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5BEEF3B" w14:textId="37A9DAE6"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10</w:t>
            </w:r>
          </w:p>
        </w:tc>
        <w:tc>
          <w:tcPr>
            <w:tcW w:w="771" w:type="pct"/>
          </w:tcPr>
          <w:p w14:paraId="38ECAE02" w14:textId="3523D06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761" w:type="pct"/>
          </w:tcPr>
          <w:p w14:paraId="6ADC5B11" w14:textId="417809FC"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325" w:type="pct"/>
          </w:tcPr>
          <w:p w14:paraId="229E7AF0" w14:textId="7B09C92F"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140" w:type="pct"/>
          </w:tcPr>
          <w:p w14:paraId="34DF020F"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641" w:type="pct"/>
          </w:tcPr>
          <w:p w14:paraId="6A5ECE1E"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647" w:type="pct"/>
          </w:tcPr>
          <w:p w14:paraId="5216387A" w14:textId="0A3F6DAB" w:rsidR="00104A71" w:rsidRPr="00677FE0" w:rsidRDefault="00104A71" w:rsidP="00677FE0">
            <w:pPr>
              <w:keepLines/>
              <w:spacing w:after="0" w:line="240" w:lineRule="auto"/>
              <w:jc w:val="both"/>
              <w:rPr>
                <w:rFonts w:ascii="Calibri Light" w:hAnsi="Calibri Light" w:cs="Calibri Light"/>
                <w:sz w:val="16"/>
                <w:szCs w:val="16"/>
                <w:lang w:val="en-US" w:eastAsia="en-US"/>
              </w:rPr>
            </w:pPr>
            <w:proofErr w:type="spellStart"/>
            <w:r w:rsidRPr="00677FE0">
              <w:rPr>
                <w:rFonts w:ascii="Calibri Light" w:hAnsi="Calibri Light" w:cs="Calibri Light"/>
                <w:sz w:val="16"/>
                <w:szCs w:val="16"/>
              </w:rPr>
              <w:t>SourceSystemOwner</w:t>
            </w:r>
            <w:proofErr w:type="spellEnd"/>
          </w:p>
        </w:tc>
        <w:tc>
          <w:tcPr>
            <w:tcW w:w="383" w:type="pct"/>
          </w:tcPr>
          <w:p w14:paraId="39818985" w14:textId="3E5EF0DE"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Varchar2(256)</w:t>
            </w:r>
          </w:p>
        </w:tc>
        <w:tc>
          <w:tcPr>
            <w:tcW w:w="451" w:type="pct"/>
          </w:tcPr>
          <w:p w14:paraId="39858E0E" w14:textId="7E9CCC9C" w:rsidR="00104A71" w:rsidRPr="00677FE0" w:rsidRDefault="002B7D69" w:rsidP="00677FE0">
            <w:pPr>
              <w:keepLines/>
              <w:spacing w:after="0" w:line="240" w:lineRule="auto"/>
              <w:jc w:val="both"/>
              <w:rPr>
                <w:rFonts w:ascii="Calibri Light" w:hAnsi="Calibri Light" w:cs="Calibri Light"/>
                <w:sz w:val="16"/>
                <w:szCs w:val="16"/>
                <w:lang w:val="en-US" w:eastAsia="en-US"/>
              </w:rPr>
            </w:pPr>
            <w:proofErr w:type="spellStart"/>
            <w:r w:rsidRPr="00677FE0">
              <w:rPr>
                <w:rFonts w:ascii="Calibri Light" w:hAnsi="Calibri Light" w:cs="Calibri Light"/>
                <w:sz w:val="16"/>
                <w:szCs w:val="16"/>
              </w:rPr>
              <w:t>DataMigration</w:t>
            </w:r>
            <w:proofErr w:type="spellEnd"/>
          </w:p>
        </w:tc>
        <w:tc>
          <w:tcPr>
            <w:tcW w:w="618" w:type="pct"/>
          </w:tcPr>
          <w:p w14:paraId="53A787A6"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122" w:type="pct"/>
          </w:tcPr>
          <w:p w14:paraId="5D0BDFF7"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r>
      <w:tr w:rsidR="00104A71" w:rsidRPr="0034692A" w14:paraId="3D29C589" w14:textId="77777777" w:rsidTr="00FF0F4F">
        <w:trPr>
          <w:trHeight w:val="247"/>
        </w:trPr>
        <w:tc>
          <w:tcPr>
            <w:tcW w:w="140" w:type="pct"/>
          </w:tcPr>
          <w:p w14:paraId="1AB1BCC9" w14:textId="73DDD9C5"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lastRenderedPageBreak/>
              <w:t>11</w:t>
            </w:r>
          </w:p>
        </w:tc>
        <w:tc>
          <w:tcPr>
            <w:tcW w:w="771" w:type="pct"/>
          </w:tcPr>
          <w:p w14:paraId="2FA425EA" w14:textId="25B18B29"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761" w:type="pct"/>
          </w:tcPr>
          <w:p w14:paraId="474F5301" w14:textId="0C409C1C"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325" w:type="pct"/>
          </w:tcPr>
          <w:p w14:paraId="493034C4" w14:textId="01CC0DF8"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140" w:type="pct"/>
          </w:tcPr>
          <w:p w14:paraId="59651027"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641" w:type="pct"/>
          </w:tcPr>
          <w:p w14:paraId="152996EA"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647" w:type="pct"/>
          </w:tcPr>
          <w:p w14:paraId="778F5450" w14:textId="20F83E26" w:rsidR="00104A71" w:rsidRPr="00677FE0" w:rsidRDefault="00104A71" w:rsidP="00677FE0">
            <w:pPr>
              <w:keepLines/>
              <w:spacing w:after="0" w:line="240" w:lineRule="auto"/>
              <w:jc w:val="both"/>
              <w:rPr>
                <w:rFonts w:ascii="Calibri Light" w:hAnsi="Calibri Light" w:cs="Calibri Light"/>
                <w:sz w:val="16"/>
                <w:szCs w:val="16"/>
                <w:lang w:val="en-US" w:eastAsia="en-US"/>
              </w:rPr>
            </w:pPr>
            <w:proofErr w:type="spellStart"/>
            <w:r w:rsidRPr="00677FE0">
              <w:rPr>
                <w:rFonts w:ascii="Calibri Light" w:hAnsi="Calibri Light" w:cs="Calibri Light"/>
                <w:sz w:val="16"/>
                <w:szCs w:val="16"/>
              </w:rPr>
              <w:t>SourceSystemId</w:t>
            </w:r>
            <w:proofErr w:type="spellEnd"/>
          </w:p>
        </w:tc>
        <w:tc>
          <w:tcPr>
            <w:tcW w:w="383" w:type="pct"/>
          </w:tcPr>
          <w:p w14:paraId="50A281F0" w14:textId="6E74FAB7"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Varchar2(2000)</w:t>
            </w:r>
          </w:p>
        </w:tc>
        <w:tc>
          <w:tcPr>
            <w:tcW w:w="451" w:type="pct"/>
          </w:tcPr>
          <w:p w14:paraId="055FBE37"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618" w:type="pct"/>
          </w:tcPr>
          <w:p w14:paraId="4510F848"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122" w:type="pct"/>
          </w:tcPr>
          <w:p w14:paraId="3711B3C1"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r>
      <w:tr w:rsidR="00104A71" w:rsidRPr="0034692A" w14:paraId="3EE5515A"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68BEB1F" w14:textId="18C32031"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12</w:t>
            </w:r>
          </w:p>
        </w:tc>
        <w:tc>
          <w:tcPr>
            <w:tcW w:w="771" w:type="pct"/>
          </w:tcPr>
          <w:p w14:paraId="40C7A947" w14:textId="191745D6"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761" w:type="pct"/>
          </w:tcPr>
          <w:p w14:paraId="46B5D84B" w14:textId="61D08F53"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325" w:type="pct"/>
          </w:tcPr>
          <w:p w14:paraId="4937845F" w14:textId="11255F95"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140" w:type="pct"/>
          </w:tcPr>
          <w:p w14:paraId="71DE0328"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641" w:type="pct"/>
          </w:tcPr>
          <w:p w14:paraId="6D2BFCC8"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647" w:type="pct"/>
          </w:tcPr>
          <w:p w14:paraId="4B8D6A2F" w14:textId="10B6A5E3"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GUID</w:t>
            </w:r>
          </w:p>
        </w:tc>
        <w:tc>
          <w:tcPr>
            <w:tcW w:w="383" w:type="pct"/>
          </w:tcPr>
          <w:p w14:paraId="0B2F6BB6" w14:textId="4A069DC7" w:rsidR="00104A71" w:rsidRPr="00677FE0" w:rsidRDefault="00104A71" w:rsidP="00677FE0">
            <w:pPr>
              <w:keepLines/>
              <w:spacing w:after="0" w:line="240" w:lineRule="auto"/>
              <w:jc w:val="both"/>
              <w:rPr>
                <w:rFonts w:ascii="Calibri Light" w:hAnsi="Calibri Light" w:cs="Calibri Light"/>
                <w:sz w:val="16"/>
                <w:szCs w:val="16"/>
                <w:lang w:val="en-US" w:eastAsia="en-US"/>
              </w:rPr>
            </w:pPr>
            <w:r w:rsidRPr="00677FE0">
              <w:rPr>
                <w:rFonts w:ascii="Calibri Light" w:hAnsi="Calibri Light" w:cs="Calibri Light"/>
                <w:sz w:val="16"/>
                <w:szCs w:val="16"/>
              </w:rPr>
              <w:t>Varchar2(32)</w:t>
            </w:r>
          </w:p>
        </w:tc>
        <w:tc>
          <w:tcPr>
            <w:tcW w:w="451" w:type="pct"/>
          </w:tcPr>
          <w:p w14:paraId="3543E867"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618" w:type="pct"/>
          </w:tcPr>
          <w:p w14:paraId="0937959B"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c>
          <w:tcPr>
            <w:tcW w:w="122" w:type="pct"/>
          </w:tcPr>
          <w:p w14:paraId="34731B26" w14:textId="77777777" w:rsidR="00104A71" w:rsidRPr="00677FE0" w:rsidRDefault="00104A71" w:rsidP="00677FE0">
            <w:pPr>
              <w:keepLines/>
              <w:spacing w:after="0" w:line="240" w:lineRule="auto"/>
              <w:jc w:val="both"/>
              <w:rPr>
                <w:rFonts w:ascii="Calibri Light" w:hAnsi="Calibri Light" w:cs="Calibri Light"/>
                <w:sz w:val="16"/>
                <w:szCs w:val="16"/>
                <w:lang w:val="en-US" w:eastAsia="en-US"/>
              </w:rPr>
            </w:pPr>
          </w:p>
        </w:tc>
      </w:tr>
    </w:tbl>
    <w:p w14:paraId="2524D4F0" w14:textId="77777777" w:rsidR="00283825" w:rsidRPr="00283825" w:rsidRDefault="00283825" w:rsidP="00283825"/>
    <w:p w14:paraId="2B35F607" w14:textId="0ED308C6" w:rsidR="00EE67CA" w:rsidRDefault="00EE67CA" w:rsidP="00EE67CA">
      <w:pPr>
        <w:pStyle w:val="Heading2"/>
      </w:pPr>
      <w:bookmarkStart w:id="147" w:name="_Toc79998110"/>
      <w:r>
        <w:t xml:space="preserve">Business Object: </w:t>
      </w:r>
      <w:r w:rsidR="005943AF">
        <w:t>Specialization</w:t>
      </w:r>
      <w:bookmarkEnd w:id="147"/>
    </w:p>
    <w:tbl>
      <w:tblPr>
        <w:tblStyle w:val="GridTable4-Accent11"/>
        <w:tblW w:w="5000" w:type="pct"/>
        <w:tblLook w:val="0420" w:firstRow="1" w:lastRow="0" w:firstColumn="0" w:lastColumn="0" w:noHBand="0" w:noVBand="1"/>
      </w:tblPr>
      <w:tblGrid>
        <w:gridCol w:w="548"/>
        <w:gridCol w:w="2101"/>
        <w:gridCol w:w="2047"/>
        <w:gridCol w:w="1218"/>
        <w:gridCol w:w="547"/>
        <w:gridCol w:w="1343"/>
        <w:gridCol w:w="1821"/>
        <w:gridCol w:w="1218"/>
        <w:gridCol w:w="1548"/>
        <w:gridCol w:w="1058"/>
        <w:gridCol w:w="499"/>
      </w:tblGrid>
      <w:tr w:rsidR="00FF0F4F" w:rsidRPr="0034692A" w14:paraId="234383B3" w14:textId="77777777" w:rsidTr="00FF0F4F">
        <w:trPr>
          <w:cnfStyle w:val="100000000000" w:firstRow="1" w:lastRow="0" w:firstColumn="0" w:lastColumn="0" w:oddVBand="0" w:evenVBand="0" w:oddHBand="0" w:evenHBand="0" w:firstRowFirstColumn="0" w:firstRowLastColumn="0" w:lastRowFirstColumn="0" w:lastRowLastColumn="0"/>
          <w:trHeight w:val="247"/>
        </w:trPr>
        <w:tc>
          <w:tcPr>
            <w:tcW w:w="140" w:type="pct"/>
          </w:tcPr>
          <w:p w14:paraId="2F590E3E"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92" w:type="pct"/>
          </w:tcPr>
          <w:p w14:paraId="068436EB"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579" w:type="pct"/>
          </w:tcPr>
          <w:p w14:paraId="193B9969"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354" w:type="pct"/>
          </w:tcPr>
          <w:p w14:paraId="1E7901ED"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40" w:type="pct"/>
          </w:tcPr>
          <w:p w14:paraId="234B9E17"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625" w:type="pct"/>
          </w:tcPr>
          <w:p w14:paraId="26FCACA7"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522" w:type="pct"/>
          </w:tcPr>
          <w:p w14:paraId="46784368"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54" w:type="pct"/>
          </w:tcPr>
          <w:p w14:paraId="0EBEC43A"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759" w:type="pct"/>
          </w:tcPr>
          <w:p w14:paraId="477A9792"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540" w:type="pct"/>
          </w:tcPr>
          <w:p w14:paraId="4515A636"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95" w:type="pct"/>
          </w:tcPr>
          <w:p w14:paraId="6A964E37"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283825" w:rsidRPr="0034692A" w14:paraId="4A4C8F12" w14:textId="77777777" w:rsidTr="00FF0F4F">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70203D32"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92" w:type="pct"/>
          </w:tcPr>
          <w:p w14:paraId="1FD898D5"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79" w:type="pct"/>
          </w:tcPr>
          <w:p w14:paraId="536BEBFC"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54" w:type="pct"/>
          </w:tcPr>
          <w:p w14:paraId="6E48FCC2"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40" w:type="pct"/>
          </w:tcPr>
          <w:p w14:paraId="011592FF"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625" w:type="pct"/>
          </w:tcPr>
          <w:p w14:paraId="33B4DF22"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22" w:type="pct"/>
          </w:tcPr>
          <w:p w14:paraId="3CE0F26C"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54" w:type="pct"/>
          </w:tcPr>
          <w:p w14:paraId="1CC0DAC3"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59" w:type="pct"/>
          </w:tcPr>
          <w:p w14:paraId="2D952B94"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40" w:type="pct"/>
          </w:tcPr>
          <w:p w14:paraId="4EB5A435"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95" w:type="pct"/>
          </w:tcPr>
          <w:p w14:paraId="29695E1F"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r>
      <w:tr w:rsidR="00EE0336" w:rsidRPr="0034692A" w14:paraId="2F76FF6C" w14:textId="77777777" w:rsidTr="00FF0F4F">
        <w:trPr>
          <w:trHeight w:val="247"/>
        </w:trPr>
        <w:tc>
          <w:tcPr>
            <w:tcW w:w="140" w:type="pct"/>
          </w:tcPr>
          <w:p w14:paraId="76198E23" w14:textId="6368AEA2"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1</w:t>
            </w:r>
          </w:p>
        </w:tc>
        <w:tc>
          <w:tcPr>
            <w:tcW w:w="792" w:type="pct"/>
          </w:tcPr>
          <w:p w14:paraId="4D6EC46F" w14:textId="42007A48"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WLF_LI_SPECIALIZATIONS_F</w:t>
            </w:r>
          </w:p>
        </w:tc>
        <w:tc>
          <w:tcPr>
            <w:tcW w:w="579" w:type="pct"/>
          </w:tcPr>
          <w:p w14:paraId="2D72A992" w14:textId="275FF88B" w:rsidR="00EE0336" w:rsidRPr="00746CED" w:rsidRDefault="00EE0336" w:rsidP="00746CED">
            <w:pPr>
              <w:keepLines/>
              <w:spacing w:after="0" w:line="240" w:lineRule="auto"/>
              <w:jc w:val="both"/>
              <w:rPr>
                <w:rFonts w:ascii="Calibri Light" w:hAnsi="Calibri Light" w:cs="Calibri Light"/>
                <w:sz w:val="16"/>
                <w:szCs w:val="16"/>
                <w:lang w:val="en-US" w:eastAsia="en-US"/>
              </w:rPr>
            </w:pPr>
            <w:proofErr w:type="spellStart"/>
            <w:r w:rsidRPr="00746CED">
              <w:rPr>
                <w:rFonts w:ascii="Calibri Light" w:hAnsi="Calibri Light" w:cs="Calibri Light"/>
                <w:sz w:val="16"/>
                <w:szCs w:val="16"/>
              </w:rPr>
              <w:t>Specialization_Id</w:t>
            </w:r>
            <w:proofErr w:type="spellEnd"/>
          </w:p>
        </w:tc>
        <w:tc>
          <w:tcPr>
            <w:tcW w:w="354" w:type="pct"/>
          </w:tcPr>
          <w:p w14:paraId="22E01850" w14:textId="27CEC4EA"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Number(18)</w:t>
            </w:r>
          </w:p>
        </w:tc>
        <w:tc>
          <w:tcPr>
            <w:tcW w:w="140" w:type="pct"/>
          </w:tcPr>
          <w:p w14:paraId="0A11797A" w14:textId="7E32BF61"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625" w:type="pct"/>
          </w:tcPr>
          <w:p w14:paraId="5B6DEA93" w14:textId="4265055F"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Specialization.dat</w:t>
            </w:r>
          </w:p>
        </w:tc>
        <w:tc>
          <w:tcPr>
            <w:tcW w:w="522" w:type="pct"/>
          </w:tcPr>
          <w:p w14:paraId="22CCFE84" w14:textId="388BE87A" w:rsidR="00EE0336" w:rsidRPr="00746CED" w:rsidRDefault="00EE0336" w:rsidP="00746CED">
            <w:pPr>
              <w:keepLines/>
              <w:spacing w:after="0" w:line="240" w:lineRule="auto"/>
              <w:jc w:val="both"/>
              <w:rPr>
                <w:rFonts w:ascii="Calibri Light" w:hAnsi="Calibri Light" w:cs="Calibri Light"/>
                <w:sz w:val="16"/>
                <w:szCs w:val="16"/>
                <w:lang w:val="en-US" w:eastAsia="en-US"/>
              </w:rPr>
            </w:pPr>
            <w:proofErr w:type="spellStart"/>
            <w:r w:rsidRPr="00746CED">
              <w:rPr>
                <w:rFonts w:ascii="Calibri Light" w:hAnsi="Calibri Light" w:cs="Calibri Light"/>
                <w:sz w:val="16"/>
                <w:szCs w:val="16"/>
              </w:rPr>
              <w:t>SpecializationId</w:t>
            </w:r>
            <w:proofErr w:type="spellEnd"/>
          </w:p>
        </w:tc>
        <w:tc>
          <w:tcPr>
            <w:tcW w:w="354" w:type="pct"/>
          </w:tcPr>
          <w:p w14:paraId="2D4CE41F" w14:textId="6A62576D"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Number(18)</w:t>
            </w:r>
          </w:p>
        </w:tc>
        <w:tc>
          <w:tcPr>
            <w:tcW w:w="759" w:type="pct"/>
          </w:tcPr>
          <w:p w14:paraId="79D84EC0"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40" w:type="pct"/>
          </w:tcPr>
          <w:p w14:paraId="7A52259D"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195" w:type="pct"/>
          </w:tcPr>
          <w:p w14:paraId="3C7A00A1"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r>
      <w:tr w:rsidR="00EE0336" w:rsidRPr="0034692A" w14:paraId="41566D09"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331B166" w14:textId="59C0D8E6"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2</w:t>
            </w:r>
          </w:p>
        </w:tc>
        <w:tc>
          <w:tcPr>
            <w:tcW w:w="792" w:type="pct"/>
          </w:tcPr>
          <w:p w14:paraId="246F3D65" w14:textId="564DC366"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WLF_LI_SPECIALIZATIONS_F</w:t>
            </w:r>
          </w:p>
        </w:tc>
        <w:tc>
          <w:tcPr>
            <w:tcW w:w="579" w:type="pct"/>
          </w:tcPr>
          <w:p w14:paraId="5A930D08" w14:textId="004E03B7" w:rsidR="00EE0336" w:rsidRPr="00746CED" w:rsidRDefault="00EE0336" w:rsidP="00746CED">
            <w:pPr>
              <w:keepLines/>
              <w:spacing w:after="0" w:line="240" w:lineRule="auto"/>
              <w:jc w:val="both"/>
              <w:rPr>
                <w:rFonts w:ascii="Calibri Light" w:hAnsi="Calibri Light" w:cs="Calibri Light"/>
                <w:sz w:val="16"/>
                <w:szCs w:val="16"/>
                <w:lang w:val="en-US" w:eastAsia="en-US"/>
              </w:rPr>
            </w:pPr>
            <w:proofErr w:type="spellStart"/>
            <w:r w:rsidRPr="00746CED">
              <w:rPr>
                <w:rFonts w:ascii="Calibri Light" w:hAnsi="Calibri Light" w:cs="Calibri Light"/>
                <w:sz w:val="16"/>
                <w:szCs w:val="16"/>
              </w:rPr>
              <w:t>Effective_Start_Date</w:t>
            </w:r>
            <w:proofErr w:type="spellEnd"/>
          </w:p>
        </w:tc>
        <w:tc>
          <w:tcPr>
            <w:tcW w:w="354" w:type="pct"/>
          </w:tcPr>
          <w:p w14:paraId="5667C55F" w14:textId="4BF126EC"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Date</w:t>
            </w:r>
          </w:p>
        </w:tc>
        <w:tc>
          <w:tcPr>
            <w:tcW w:w="140" w:type="pct"/>
          </w:tcPr>
          <w:p w14:paraId="660BA2B4" w14:textId="7D6F0259"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Y</w:t>
            </w:r>
          </w:p>
        </w:tc>
        <w:tc>
          <w:tcPr>
            <w:tcW w:w="625" w:type="pct"/>
          </w:tcPr>
          <w:p w14:paraId="676DC162"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22" w:type="pct"/>
          </w:tcPr>
          <w:p w14:paraId="78A0BF50" w14:textId="26BA1E06" w:rsidR="00EE0336" w:rsidRPr="00746CED" w:rsidRDefault="00EE0336" w:rsidP="00746CED">
            <w:pPr>
              <w:keepLines/>
              <w:spacing w:after="0" w:line="240" w:lineRule="auto"/>
              <w:jc w:val="both"/>
              <w:rPr>
                <w:rFonts w:ascii="Calibri Light" w:hAnsi="Calibri Light" w:cs="Calibri Light"/>
                <w:sz w:val="16"/>
                <w:szCs w:val="16"/>
                <w:lang w:val="en-US" w:eastAsia="en-US"/>
              </w:rPr>
            </w:pPr>
            <w:proofErr w:type="spellStart"/>
            <w:r w:rsidRPr="00746CED">
              <w:rPr>
                <w:rFonts w:ascii="Calibri Light" w:hAnsi="Calibri Light" w:cs="Calibri Light"/>
                <w:sz w:val="16"/>
                <w:szCs w:val="16"/>
              </w:rPr>
              <w:t>EffectiveStartDate</w:t>
            </w:r>
            <w:proofErr w:type="spellEnd"/>
          </w:p>
        </w:tc>
        <w:tc>
          <w:tcPr>
            <w:tcW w:w="354" w:type="pct"/>
          </w:tcPr>
          <w:p w14:paraId="49D863C9" w14:textId="4D1E923D"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Date</w:t>
            </w:r>
          </w:p>
        </w:tc>
        <w:tc>
          <w:tcPr>
            <w:tcW w:w="759" w:type="pct"/>
          </w:tcPr>
          <w:p w14:paraId="0D78FC73"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40" w:type="pct"/>
          </w:tcPr>
          <w:p w14:paraId="757986DD"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195" w:type="pct"/>
          </w:tcPr>
          <w:p w14:paraId="5237CA3D"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r>
      <w:tr w:rsidR="00EE0336" w:rsidRPr="0034692A" w14:paraId="2C7FF86E" w14:textId="77777777" w:rsidTr="00FF0F4F">
        <w:trPr>
          <w:trHeight w:val="247"/>
        </w:trPr>
        <w:tc>
          <w:tcPr>
            <w:tcW w:w="140" w:type="pct"/>
          </w:tcPr>
          <w:p w14:paraId="2BA1DB2C" w14:textId="28DD01A2"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3</w:t>
            </w:r>
          </w:p>
        </w:tc>
        <w:tc>
          <w:tcPr>
            <w:tcW w:w="792" w:type="pct"/>
          </w:tcPr>
          <w:p w14:paraId="7B61E5D9" w14:textId="419464AA"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WLF_LI_SPECIALIZATIONS_F</w:t>
            </w:r>
          </w:p>
        </w:tc>
        <w:tc>
          <w:tcPr>
            <w:tcW w:w="579" w:type="pct"/>
          </w:tcPr>
          <w:p w14:paraId="75BB9EE1" w14:textId="74E6AC2A" w:rsidR="00EE0336" w:rsidRPr="00746CED" w:rsidRDefault="00EE0336" w:rsidP="00746CED">
            <w:pPr>
              <w:keepLines/>
              <w:spacing w:after="0" w:line="240" w:lineRule="auto"/>
              <w:jc w:val="both"/>
              <w:rPr>
                <w:rFonts w:ascii="Calibri Light" w:hAnsi="Calibri Light" w:cs="Calibri Light"/>
                <w:sz w:val="16"/>
                <w:szCs w:val="16"/>
                <w:lang w:val="en-US" w:eastAsia="en-US"/>
              </w:rPr>
            </w:pPr>
            <w:proofErr w:type="spellStart"/>
            <w:r w:rsidRPr="00746CED">
              <w:rPr>
                <w:rFonts w:ascii="Calibri Light" w:hAnsi="Calibri Light" w:cs="Calibri Light"/>
                <w:sz w:val="16"/>
                <w:szCs w:val="16"/>
              </w:rPr>
              <w:t>Effective_End_Date</w:t>
            </w:r>
            <w:proofErr w:type="spellEnd"/>
          </w:p>
        </w:tc>
        <w:tc>
          <w:tcPr>
            <w:tcW w:w="354" w:type="pct"/>
          </w:tcPr>
          <w:p w14:paraId="39CB110E" w14:textId="5067C25D"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Date</w:t>
            </w:r>
          </w:p>
        </w:tc>
        <w:tc>
          <w:tcPr>
            <w:tcW w:w="140" w:type="pct"/>
          </w:tcPr>
          <w:p w14:paraId="3E5A0E8B"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625" w:type="pct"/>
          </w:tcPr>
          <w:p w14:paraId="1FECB6C6"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22" w:type="pct"/>
          </w:tcPr>
          <w:p w14:paraId="572CA052" w14:textId="37985469" w:rsidR="00EE0336" w:rsidRPr="00746CED" w:rsidRDefault="00EE0336" w:rsidP="00746CED">
            <w:pPr>
              <w:keepLines/>
              <w:spacing w:after="0" w:line="240" w:lineRule="auto"/>
              <w:jc w:val="both"/>
              <w:rPr>
                <w:rFonts w:ascii="Calibri Light" w:hAnsi="Calibri Light" w:cs="Calibri Light"/>
                <w:sz w:val="16"/>
                <w:szCs w:val="16"/>
                <w:lang w:val="en-US" w:eastAsia="en-US"/>
              </w:rPr>
            </w:pPr>
            <w:proofErr w:type="spellStart"/>
            <w:r w:rsidRPr="00746CED">
              <w:rPr>
                <w:rFonts w:ascii="Calibri Light" w:hAnsi="Calibri Light" w:cs="Calibri Light"/>
                <w:sz w:val="16"/>
                <w:szCs w:val="16"/>
              </w:rPr>
              <w:t>EffectiveEndDate</w:t>
            </w:r>
            <w:proofErr w:type="spellEnd"/>
          </w:p>
        </w:tc>
        <w:tc>
          <w:tcPr>
            <w:tcW w:w="354" w:type="pct"/>
          </w:tcPr>
          <w:p w14:paraId="660F542F" w14:textId="69EB05D3"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Date</w:t>
            </w:r>
          </w:p>
        </w:tc>
        <w:tc>
          <w:tcPr>
            <w:tcW w:w="759" w:type="pct"/>
          </w:tcPr>
          <w:p w14:paraId="751D8C94" w14:textId="784B6D01"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31-DEC-4712</w:t>
            </w:r>
          </w:p>
        </w:tc>
        <w:tc>
          <w:tcPr>
            <w:tcW w:w="540" w:type="pct"/>
          </w:tcPr>
          <w:p w14:paraId="09A6ED20"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195" w:type="pct"/>
          </w:tcPr>
          <w:p w14:paraId="63E392B4"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r>
      <w:tr w:rsidR="00EE0336" w:rsidRPr="0034692A" w14:paraId="2C621E56"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46A6329" w14:textId="00A1BB26"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4</w:t>
            </w:r>
          </w:p>
        </w:tc>
        <w:tc>
          <w:tcPr>
            <w:tcW w:w="792" w:type="pct"/>
          </w:tcPr>
          <w:p w14:paraId="406AF582" w14:textId="579556FA"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WLF_LEARNING_ITEMS_F</w:t>
            </w:r>
          </w:p>
        </w:tc>
        <w:tc>
          <w:tcPr>
            <w:tcW w:w="579" w:type="pct"/>
          </w:tcPr>
          <w:p w14:paraId="62595F5B" w14:textId="17369B2D" w:rsidR="00EE0336" w:rsidRPr="00746CED" w:rsidRDefault="00EE0336" w:rsidP="00746CED">
            <w:pPr>
              <w:keepLines/>
              <w:spacing w:after="0" w:line="240" w:lineRule="auto"/>
              <w:jc w:val="both"/>
              <w:rPr>
                <w:rFonts w:ascii="Calibri Light" w:hAnsi="Calibri Light" w:cs="Calibri Light"/>
                <w:sz w:val="16"/>
                <w:szCs w:val="16"/>
                <w:lang w:val="en-US" w:eastAsia="en-US"/>
              </w:rPr>
            </w:pPr>
            <w:proofErr w:type="spellStart"/>
            <w:r w:rsidRPr="00746CED">
              <w:rPr>
                <w:rFonts w:ascii="Calibri Light" w:hAnsi="Calibri Light" w:cs="Calibri Light"/>
                <w:sz w:val="16"/>
                <w:szCs w:val="16"/>
              </w:rPr>
              <w:t>Specialization_Number</w:t>
            </w:r>
            <w:proofErr w:type="spellEnd"/>
          </w:p>
        </w:tc>
        <w:tc>
          <w:tcPr>
            <w:tcW w:w="354" w:type="pct"/>
          </w:tcPr>
          <w:p w14:paraId="19AC0BD0" w14:textId="24EBD0EF"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Varchar2(30)</w:t>
            </w:r>
          </w:p>
        </w:tc>
        <w:tc>
          <w:tcPr>
            <w:tcW w:w="140" w:type="pct"/>
          </w:tcPr>
          <w:p w14:paraId="784DF7A9" w14:textId="05BB3486"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Y</w:t>
            </w:r>
          </w:p>
        </w:tc>
        <w:tc>
          <w:tcPr>
            <w:tcW w:w="625" w:type="pct"/>
          </w:tcPr>
          <w:p w14:paraId="62230B13"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22" w:type="pct"/>
          </w:tcPr>
          <w:p w14:paraId="756CBB54" w14:textId="79DAA808" w:rsidR="00EE0336" w:rsidRPr="00746CED" w:rsidRDefault="00EE0336" w:rsidP="00746CED">
            <w:pPr>
              <w:keepLines/>
              <w:spacing w:after="0" w:line="240" w:lineRule="auto"/>
              <w:jc w:val="both"/>
              <w:rPr>
                <w:rFonts w:ascii="Calibri Light" w:hAnsi="Calibri Light" w:cs="Calibri Light"/>
                <w:sz w:val="16"/>
                <w:szCs w:val="16"/>
                <w:lang w:val="en-US" w:eastAsia="en-US"/>
              </w:rPr>
            </w:pPr>
            <w:proofErr w:type="spellStart"/>
            <w:r w:rsidRPr="00746CED">
              <w:rPr>
                <w:rFonts w:ascii="Calibri Light" w:hAnsi="Calibri Light" w:cs="Calibri Light"/>
                <w:sz w:val="16"/>
                <w:szCs w:val="16"/>
              </w:rPr>
              <w:t>SpecializationNumber</w:t>
            </w:r>
            <w:proofErr w:type="spellEnd"/>
          </w:p>
        </w:tc>
        <w:tc>
          <w:tcPr>
            <w:tcW w:w="354" w:type="pct"/>
          </w:tcPr>
          <w:p w14:paraId="675B8724" w14:textId="546D3351"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Varchar2(30)</w:t>
            </w:r>
          </w:p>
        </w:tc>
        <w:tc>
          <w:tcPr>
            <w:tcW w:w="759" w:type="pct"/>
          </w:tcPr>
          <w:p w14:paraId="3D5C5335"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40" w:type="pct"/>
          </w:tcPr>
          <w:p w14:paraId="19F0FE02"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195" w:type="pct"/>
          </w:tcPr>
          <w:p w14:paraId="4D4D5FD4"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r>
      <w:tr w:rsidR="00EE0336" w:rsidRPr="0034692A" w14:paraId="44442785" w14:textId="77777777" w:rsidTr="00FF0F4F">
        <w:trPr>
          <w:trHeight w:val="247"/>
        </w:trPr>
        <w:tc>
          <w:tcPr>
            <w:tcW w:w="140" w:type="pct"/>
          </w:tcPr>
          <w:p w14:paraId="4B32864F" w14:textId="7C56805D"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5</w:t>
            </w:r>
          </w:p>
        </w:tc>
        <w:tc>
          <w:tcPr>
            <w:tcW w:w="792" w:type="pct"/>
          </w:tcPr>
          <w:p w14:paraId="6C575FF6" w14:textId="1D877D1A"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WLF_LEARNING_ITEMS_F_TL</w:t>
            </w:r>
          </w:p>
        </w:tc>
        <w:tc>
          <w:tcPr>
            <w:tcW w:w="579" w:type="pct"/>
          </w:tcPr>
          <w:p w14:paraId="6F094358" w14:textId="71D71819"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Title</w:t>
            </w:r>
          </w:p>
        </w:tc>
        <w:tc>
          <w:tcPr>
            <w:tcW w:w="354" w:type="pct"/>
          </w:tcPr>
          <w:p w14:paraId="51698539" w14:textId="63C46620"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Varchar2(250)</w:t>
            </w:r>
          </w:p>
        </w:tc>
        <w:tc>
          <w:tcPr>
            <w:tcW w:w="140" w:type="pct"/>
          </w:tcPr>
          <w:p w14:paraId="5828B818" w14:textId="008EBAF6"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Y</w:t>
            </w:r>
          </w:p>
        </w:tc>
        <w:tc>
          <w:tcPr>
            <w:tcW w:w="625" w:type="pct"/>
          </w:tcPr>
          <w:p w14:paraId="2D2B4923"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22" w:type="pct"/>
          </w:tcPr>
          <w:p w14:paraId="70A18413" w14:textId="7EA720F7"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Title</w:t>
            </w:r>
          </w:p>
        </w:tc>
        <w:tc>
          <w:tcPr>
            <w:tcW w:w="354" w:type="pct"/>
          </w:tcPr>
          <w:p w14:paraId="7F54CE3A" w14:textId="6CA8AD5F"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Varchar2(250)</w:t>
            </w:r>
          </w:p>
        </w:tc>
        <w:tc>
          <w:tcPr>
            <w:tcW w:w="759" w:type="pct"/>
          </w:tcPr>
          <w:p w14:paraId="737874B0" w14:textId="78F9D4AF"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40" w:type="pct"/>
          </w:tcPr>
          <w:p w14:paraId="6F217A3F"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195" w:type="pct"/>
          </w:tcPr>
          <w:p w14:paraId="725BBBE5"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r>
      <w:tr w:rsidR="00EE0336" w:rsidRPr="0034692A" w14:paraId="10BA5488"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5ACDF61" w14:textId="1E1014D1"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6</w:t>
            </w:r>
          </w:p>
        </w:tc>
        <w:tc>
          <w:tcPr>
            <w:tcW w:w="792" w:type="pct"/>
          </w:tcPr>
          <w:p w14:paraId="54023958" w14:textId="69FB60C7"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WLF_LEARNING_ITEMS_F_TL</w:t>
            </w:r>
          </w:p>
        </w:tc>
        <w:tc>
          <w:tcPr>
            <w:tcW w:w="579" w:type="pct"/>
          </w:tcPr>
          <w:p w14:paraId="745ECC24" w14:textId="6BBC9DBD" w:rsidR="00EE0336" w:rsidRPr="00746CED" w:rsidRDefault="00EE0336" w:rsidP="00746CED">
            <w:pPr>
              <w:keepLines/>
              <w:spacing w:after="0" w:line="240" w:lineRule="auto"/>
              <w:jc w:val="both"/>
              <w:rPr>
                <w:rFonts w:ascii="Calibri Light" w:hAnsi="Calibri Light" w:cs="Calibri Light"/>
                <w:sz w:val="16"/>
                <w:szCs w:val="16"/>
                <w:lang w:val="en-US" w:eastAsia="en-US"/>
              </w:rPr>
            </w:pPr>
            <w:proofErr w:type="spellStart"/>
            <w:r w:rsidRPr="00746CED">
              <w:rPr>
                <w:rFonts w:ascii="Calibri Light" w:hAnsi="Calibri Light" w:cs="Calibri Light"/>
                <w:sz w:val="16"/>
                <w:szCs w:val="16"/>
              </w:rPr>
              <w:t>Short_Description</w:t>
            </w:r>
            <w:proofErr w:type="spellEnd"/>
          </w:p>
        </w:tc>
        <w:tc>
          <w:tcPr>
            <w:tcW w:w="354" w:type="pct"/>
          </w:tcPr>
          <w:p w14:paraId="73CA85D9" w14:textId="3DFC47A2"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Varchar2(4000)</w:t>
            </w:r>
          </w:p>
        </w:tc>
        <w:tc>
          <w:tcPr>
            <w:tcW w:w="140" w:type="pct"/>
          </w:tcPr>
          <w:p w14:paraId="3B7DD0F1"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625" w:type="pct"/>
          </w:tcPr>
          <w:p w14:paraId="64C571CF"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22" w:type="pct"/>
          </w:tcPr>
          <w:p w14:paraId="05ABFE40" w14:textId="1254E1F4" w:rsidR="00EE0336" w:rsidRPr="00746CED" w:rsidRDefault="00EE0336" w:rsidP="00746CED">
            <w:pPr>
              <w:keepLines/>
              <w:spacing w:after="0" w:line="240" w:lineRule="auto"/>
              <w:jc w:val="both"/>
              <w:rPr>
                <w:rFonts w:ascii="Calibri Light" w:hAnsi="Calibri Light" w:cs="Calibri Light"/>
                <w:sz w:val="16"/>
                <w:szCs w:val="16"/>
                <w:lang w:val="en-US" w:eastAsia="en-US"/>
              </w:rPr>
            </w:pPr>
            <w:proofErr w:type="spellStart"/>
            <w:r w:rsidRPr="00746CED">
              <w:rPr>
                <w:rFonts w:ascii="Calibri Light" w:hAnsi="Calibri Light" w:cs="Calibri Light"/>
                <w:sz w:val="16"/>
                <w:szCs w:val="16"/>
              </w:rPr>
              <w:t>ShortDescription</w:t>
            </w:r>
            <w:proofErr w:type="spellEnd"/>
          </w:p>
        </w:tc>
        <w:tc>
          <w:tcPr>
            <w:tcW w:w="354" w:type="pct"/>
          </w:tcPr>
          <w:p w14:paraId="32458DE1" w14:textId="5D6D07C9"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Varchar2(4000)</w:t>
            </w:r>
          </w:p>
        </w:tc>
        <w:tc>
          <w:tcPr>
            <w:tcW w:w="759" w:type="pct"/>
          </w:tcPr>
          <w:p w14:paraId="3160C628"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40" w:type="pct"/>
          </w:tcPr>
          <w:p w14:paraId="689EC911"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195" w:type="pct"/>
          </w:tcPr>
          <w:p w14:paraId="2E947787"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r>
      <w:tr w:rsidR="00EE0336" w:rsidRPr="0034692A" w14:paraId="2E20803A" w14:textId="77777777" w:rsidTr="00FF0F4F">
        <w:trPr>
          <w:trHeight w:val="247"/>
        </w:trPr>
        <w:tc>
          <w:tcPr>
            <w:tcW w:w="140" w:type="pct"/>
          </w:tcPr>
          <w:p w14:paraId="57499AC1" w14:textId="3AD08210"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7</w:t>
            </w:r>
          </w:p>
        </w:tc>
        <w:tc>
          <w:tcPr>
            <w:tcW w:w="792" w:type="pct"/>
          </w:tcPr>
          <w:p w14:paraId="3DC2C48A" w14:textId="6C1A63B2"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WLF_LEARNING_ITEMS_F_TL</w:t>
            </w:r>
          </w:p>
        </w:tc>
        <w:tc>
          <w:tcPr>
            <w:tcW w:w="579" w:type="pct"/>
          </w:tcPr>
          <w:p w14:paraId="73FAC795" w14:textId="4B6F933B"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Description</w:t>
            </w:r>
          </w:p>
        </w:tc>
        <w:tc>
          <w:tcPr>
            <w:tcW w:w="354" w:type="pct"/>
          </w:tcPr>
          <w:p w14:paraId="76C79D15" w14:textId="12702A1C" w:rsidR="00EE0336" w:rsidRPr="00746CED" w:rsidRDefault="00EE0336" w:rsidP="00746CED">
            <w:pPr>
              <w:keepLines/>
              <w:spacing w:after="0" w:line="240" w:lineRule="auto"/>
              <w:jc w:val="both"/>
              <w:rPr>
                <w:rFonts w:ascii="Calibri Light" w:hAnsi="Calibri Light" w:cs="Calibri Light"/>
                <w:sz w:val="16"/>
                <w:szCs w:val="16"/>
                <w:lang w:val="en-US" w:eastAsia="en-US"/>
              </w:rPr>
            </w:pPr>
            <w:proofErr w:type="spellStart"/>
            <w:r w:rsidRPr="00746CED">
              <w:rPr>
                <w:rFonts w:ascii="Calibri Light" w:hAnsi="Calibri Light" w:cs="Calibri Light"/>
                <w:sz w:val="16"/>
                <w:szCs w:val="16"/>
              </w:rPr>
              <w:t>Clob</w:t>
            </w:r>
            <w:proofErr w:type="spellEnd"/>
          </w:p>
        </w:tc>
        <w:tc>
          <w:tcPr>
            <w:tcW w:w="140" w:type="pct"/>
          </w:tcPr>
          <w:p w14:paraId="62E21581"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625" w:type="pct"/>
          </w:tcPr>
          <w:p w14:paraId="165FDED7"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22" w:type="pct"/>
          </w:tcPr>
          <w:p w14:paraId="76F4A3F0" w14:textId="740C2852"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Description</w:t>
            </w:r>
          </w:p>
        </w:tc>
        <w:tc>
          <w:tcPr>
            <w:tcW w:w="354" w:type="pct"/>
          </w:tcPr>
          <w:p w14:paraId="2242131E" w14:textId="1173BBD1" w:rsidR="00EE0336" w:rsidRPr="00746CED" w:rsidRDefault="00EE0336" w:rsidP="00746CED">
            <w:pPr>
              <w:keepLines/>
              <w:spacing w:after="0" w:line="240" w:lineRule="auto"/>
              <w:jc w:val="both"/>
              <w:rPr>
                <w:rFonts w:ascii="Calibri Light" w:hAnsi="Calibri Light" w:cs="Calibri Light"/>
                <w:sz w:val="16"/>
                <w:szCs w:val="16"/>
                <w:lang w:val="en-US" w:eastAsia="en-US"/>
              </w:rPr>
            </w:pPr>
            <w:proofErr w:type="spellStart"/>
            <w:r w:rsidRPr="00746CED">
              <w:rPr>
                <w:rFonts w:ascii="Calibri Light" w:hAnsi="Calibri Light" w:cs="Calibri Light"/>
                <w:sz w:val="16"/>
                <w:szCs w:val="16"/>
              </w:rPr>
              <w:t>Clob</w:t>
            </w:r>
            <w:proofErr w:type="spellEnd"/>
          </w:p>
        </w:tc>
        <w:tc>
          <w:tcPr>
            <w:tcW w:w="759" w:type="pct"/>
          </w:tcPr>
          <w:p w14:paraId="5BE43326"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40" w:type="pct"/>
          </w:tcPr>
          <w:p w14:paraId="5C8B1D0F"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195" w:type="pct"/>
          </w:tcPr>
          <w:p w14:paraId="5FE6A3A3"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r>
      <w:tr w:rsidR="00EE0336" w:rsidRPr="0034692A" w14:paraId="2BCF06E9"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2FE40D02" w14:textId="1FF8F54E"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8</w:t>
            </w:r>
          </w:p>
        </w:tc>
        <w:tc>
          <w:tcPr>
            <w:tcW w:w="792" w:type="pct"/>
          </w:tcPr>
          <w:p w14:paraId="5AD3DAB2" w14:textId="2CE7638A"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WLF_LEARNING_ITEMS_F</w:t>
            </w:r>
          </w:p>
        </w:tc>
        <w:tc>
          <w:tcPr>
            <w:tcW w:w="579" w:type="pct"/>
          </w:tcPr>
          <w:p w14:paraId="0C79B7C2" w14:textId="43E2736F" w:rsidR="00EE0336" w:rsidRPr="00746CED" w:rsidRDefault="00EE0336" w:rsidP="00746CED">
            <w:pPr>
              <w:keepLines/>
              <w:spacing w:after="0" w:line="240" w:lineRule="auto"/>
              <w:jc w:val="both"/>
              <w:rPr>
                <w:rFonts w:ascii="Calibri Light" w:hAnsi="Calibri Light" w:cs="Calibri Light"/>
                <w:sz w:val="16"/>
                <w:szCs w:val="16"/>
                <w:lang w:val="en-US" w:eastAsia="en-US"/>
              </w:rPr>
            </w:pPr>
            <w:proofErr w:type="spellStart"/>
            <w:r w:rsidRPr="00746CED">
              <w:rPr>
                <w:rFonts w:ascii="Calibri Light" w:hAnsi="Calibri Light" w:cs="Calibri Light"/>
                <w:sz w:val="16"/>
                <w:szCs w:val="16"/>
              </w:rPr>
              <w:t>Publish_Start_Date</w:t>
            </w:r>
            <w:proofErr w:type="spellEnd"/>
          </w:p>
        </w:tc>
        <w:tc>
          <w:tcPr>
            <w:tcW w:w="354" w:type="pct"/>
          </w:tcPr>
          <w:p w14:paraId="348B3FD4" w14:textId="61733C0B"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Date</w:t>
            </w:r>
          </w:p>
        </w:tc>
        <w:tc>
          <w:tcPr>
            <w:tcW w:w="140" w:type="pct"/>
          </w:tcPr>
          <w:p w14:paraId="5D1C8440" w14:textId="1CD36038"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Y</w:t>
            </w:r>
          </w:p>
        </w:tc>
        <w:tc>
          <w:tcPr>
            <w:tcW w:w="625" w:type="pct"/>
          </w:tcPr>
          <w:p w14:paraId="2A0A7C18"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22" w:type="pct"/>
          </w:tcPr>
          <w:p w14:paraId="6F476D52" w14:textId="741EFF3C" w:rsidR="00EE0336" w:rsidRPr="00746CED" w:rsidRDefault="00EE0336" w:rsidP="00746CED">
            <w:pPr>
              <w:keepLines/>
              <w:spacing w:after="0" w:line="240" w:lineRule="auto"/>
              <w:jc w:val="both"/>
              <w:rPr>
                <w:rFonts w:ascii="Calibri Light" w:hAnsi="Calibri Light" w:cs="Calibri Light"/>
                <w:sz w:val="16"/>
                <w:szCs w:val="16"/>
                <w:lang w:val="en-US" w:eastAsia="en-US"/>
              </w:rPr>
            </w:pPr>
            <w:proofErr w:type="spellStart"/>
            <w:r w:rsidRPr="00746CED">
              <w:rPr>
                <w:rFonts w:ascii="Calibri Light" w:hAnsi="Calibri Light" w:cs="Calibri Light"/>
                <w:sz w:val="16"/>
                <w:szCs w:val="16"/>
              </w:rPr>
              <w:t>PublishStartDate</w:t>
            </w:r>
            <w:proofErr w:type="spellEnd"/>
          </w:p>
        </w:tc>
        <w:tc>
          <w:tcPr>
            <w:tcW w:w="354" w:type="pct"/>
          </w:tcPr>
          <w:p w14:paraId="2239E35E" w14:textId="64329828"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Date</w:t>
            </w:r>
          </w:p>
        </w:tc>
        <w:tc>
          <w:tcPr>
            <w:tcW w:w="759" w:type="pct"/>
          </w:tcPr>
          <w:p w14:paraId="21D45B4D"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40" w:type="pct"/>
          </w:tcPr>
          <w:p w14:paraId="6ABF5DC1"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195" w:type="pct"/>
          </w:tcPr>
          <w:p w14:paraId="4A7CAB93"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r>
      <w:tr w:rsidR="00EE0336" w:rsidRPr="0034692A" w14:paraId="7DF8327E" w14:textId="77777777" w:rsidTr="00FF0F4F">
        <w:trPr>
          <w:trHeight w:val="247"/>
        </w:trPr>
        <w:tc>
          <w:tcPr>
            <w:tcW w:w="140" w:type="pct"/>
          </w:tcPr>
          <w:p w14:paraId="4048F0B0" w14:textId="04041E03"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9</w:t>
            </w:r>
          </w:p>
        </w:tc>
        <w:tc>
          <w:tcPr>
            <w:tcW w:w="792" w:type="pct"/>
          </w:tcPr>
          <w:p w14:paraId="494653D3" w14:textId="2D0006A6"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WLF_LEARNING_ITEMS_F</w:t>
            </w:r>
          </w:p>
        </w:tc>
        <w:tc>
          <w:tcPr>
            <w:tcW w:w="579" w:type="pct"/>
          </w:tcPr>
          <w:p w14:paraId="2A0A8EDC" w14:textId="750BD290" w:rsidR="00EE0336" w:rsidRPr="00746CED" w:rsidRDefault="00EE0336" w:rsidP="00746CED">
            <w:pPr>
              <w:keepLines/>
              <w:spacing w:after="0" w:line="240" w:lineRule="auto"/>
              <w:jc w:val="both"/>
              <w:rPr>
                <w:rFonts w:ascii="Calibri Light" w:hAnsi="Calibri Light" w:cs="Calibri Light"/>
                <w:sz w:val="16"/>
                <w:szCs w:val="16"/>
                <w:lang w:val="en-US" w:eastAsia="en-US"/>
              </w:rPr>
            </w:pPr>
            <w:proofErr w:type="spellStart"/>
            <w:r w:rsidRPr="00746CED">
              <w:rPr>
                <w:rFonts w:ascii="Calibri Light" w:hAnsi="Calibri Light" w:cs="Calibri Light"/>
                <w:sz w:val="16"/>
                <w:szCs w:val="16"/>
              </w:rPr>
              <w:t>Publish_End_Date</w:t>
            </w:r>
            <w:proofErr w:type="spellEnd"/>
          </w:p>
        </w:tc>
        <w:tc>
          <w:tcPr>
            <w:tcW w:w="354" w:type="pct"/>
          </w:tcPr>
          <w:p w14:paraId="72175327" w14:textId="6199CA5B"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Date</w:t>
            </w:r>
          </w:p>
        </w:tc>
        <w:tc>
          <w:tcPr>
            <w:tcW w:w="140" w:type="pct"/>
          </w:tcPr>
          <w:p w14:paraId="03DDF915"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625" w:type="pct"/>
          </w:tcPr>
          <w:p w14:paraId="75A93C1E"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22" w:type="pct"/>
          </w:tcPr>
          <w:p w14:paraId="78745284" w14:textId="63F50290" w:rsidR="00EE0336" w:rsidRPr="00746CED" w:rsidRDefault="00EE0336" w:rsidP="00746CED">
            <w:pPr>
              <w:keepLines/>
              <w:spacing w:after="0" w:line="240" w:lineRule="auto"/>
              <w:jc w:val="both"/>
              <w:rPr>
                <w:rFonts w:ascii="Calibri Light" w:hAnsi="Calibri Light" w:cs="Calibri Light"/>
                <w:sz w:val="16"/>
                <w:szCs w:val="16"/>
                <w:lang w:val="en-US" w:eastAsia="en-US"/>
              </w:rPr>
            </w:pPr>
            <w:proofErr w:type="spellStart"/>
            <w:r w:rsidRPr="00746CED">
              <w:rPr>
                <w:rFonts w:ascii="Calibri Light" w:hAnsi="Calibri Light" w:cs="Calibri Light"/>
                <w:sz w:val="16"/>
                <w:szCs w:val="16"/>
              </w:rPr>
              <w:t>PublishEndDate</w:t>
            </w:r>
            <w:proofErr w:type="spellEnd"/>
          </w:p>
        </w:tc>
        <w:tc>
          <w:tcPr>
            <w:tcW w:w="354" w:type="pct"/>
          </w:tcPr>
          <w:p w14:paraId="218E8977" w14:textId="497031AB"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Date</w:t>
            </w:r>
          </w:p>
        </w:tc>
        <w:tc>
          <w:tcPr>
            <w:tcW w:w="759" w:type="pct"/>
          </w:tcPr>
          <w:p w14:paraId="743C6947" w14:textId="702E416A"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31-DEC-4712</w:t>
            </w:r>
          </w:p>
        </w:tc>
        <w:tc>
          <w:tcPr>
            <w:tcW w:w="540" w:type="pct"/>
          </w:tcPr>
          <w:p w14:paraId="4C9FBAD5"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195" w:type="pct"/>
          </w:tcPr>
          <w:p w14:paraId="26CF68E7"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r>
      <w:tr w:rsidR="00EE0336" w:rsidRPr="0034692A" w14:paraId="02FA407B"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5B5FE0A" w14:textId="3990669C"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10</w:t>
            </w:r>
          </w:p>
        </w:tc>
        <w:tc>
          <w:tcPr>
            <w:tcW w:w="792" w:type="pct"/>
          </w:tcPr>
          <w:p w14:paraId="21DF9FA0" w14:textId="73BD461C"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WLF_LI_IMAGES_F</w:t>
            </w:r>
          </w:p>
        </w:tc>
        <w:tc>
          <w:tcPr>
            <w:tcW w:w="579" w:type="pct"/>
          </w:tcPr>
          <w:p w14:paraId="1AFB765F" w14:textId="3F379F67" w:rsidR="00EE0336" w:rsidRPr="00746CED" w:rsidRDefault="00EE0336" w:rsidP="00746CED">
            <w:pPr>
              <w:keepLines/>
              <w:spacing w:after="0" w:line="240" w:lineRule="auto"/>
              <w:jc w:val="both"/>
              <w:rPr>
                <w:rFonts w:ascii="Calibri Light" w:hAnsi="Calibri Light" w:cs="Calibri Light"/>
                <w:sz w:val="16"/>
                <w:szCs w:val="16"/>
                <w:lang w:val="en-US" w:eastAsia="en-US"/>
              </w:rPr>
            </w:pPr>
            <w:proofErr w:type="spellStart"/>
            <w:r w:rsidRPr="00746CED">
              <w:rPr>
                <w:rFonts w:ascii="Calibri Light" w:hAnsi="Calibri Light" w:cs="Calibri Light"/>
                <w:sz w:val="16"/>
                <w:szCs w:val="16"/>
              </w:rPr>
              <w:t>Cover_Art_File</w:t>
            </w:r>
            <w:proofErr w:type="spellEnd"/>
          </w:p>
        </w:tc>
        <w:tc>
          <w:tcPr>
            <w:tcW w:w="354" w:type="pct"/>
          </w:tcPr>
          <w:p w14:paraId="3BF8EBA9" w14:textId="53EAF661"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Blob</w:t>
            </w:r>
          </w:p>
        </w:tc>
        <w:tc>
          <w:tcPr>
            <w:tcW w:w="140" w:type="pct"/>
          </w:tcPr>
          <w:p w14:paraId="5775815E"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625" w:type="pct"/>
          </w:tcPr>
          <w:p w14:paraId="51F0DE38"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22" w:type="pct"/>
          </w:tcPr>
          <w:p w14:paraId="2089F9D7" w14:textId="77FAB769" w:rsidR="00EE0336" w:rsidRPr="00746CED" w:rsidRDefault="00EE0336" w:rsidP="00746CED">
            <w:pPr>
              <w:keepLines/>
              <w:spacing w:after="0" w:line="240" w:lineRule="auto"/>
              <w:jc w:val="both"/>
              <w:rPr>
                <w:rFonts w:ascii="Calibri Light" w:hAnsi="Calibri Light" w:cs="Calibri Light"/>
                <w:sz w:val="16"/>
                <w:szCs w:val="16"/>
                <w:lang w:val="en-US" w:eastAsia="en-US"/>
              </w:rPr>
            </w:pPr>
            <w:proofErr w:type="spellStart"/>
            <w:r w:rsidRPr="00746CED">
              <w:rPr>
                <w:rFonts w:ascii="Calibri Light" w:hAnsi="Calibri Light" w:cs="Calibri Light"/>
                <w:sz w:val="16"/>
                <w:szCs w:val="16"/>
              </w:rPr>
              <w:t>CoverArtFile</w:t>
            </w:r>
            <w:proofErr w:type="spellEnd"/>
          </w:p>
        </w:tc>
        <w:tc>
          <w:tcPr>
            <w:tcW w:w="354" w:type="pct"/>
          </w:tcPr>
          <w:p w14:paraId="68426B5E" w14:textId="685B1E9E"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Blob</w:t>
            </w:r>
          </w:p>
        </w:tc>
        <w:tc>
          <w:tcPr>
            <w:tcW w:w="759" w:type="pct"/>
          </w:tcPr>
          <w:p w14:paraId="571DF32D"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40" w:type="pct"/>
          </w:tcPr>
          <w:p w14:paraId="3306F31E"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195" w:type="pct"/>
          </w:tcPr>
          <w:p w14:paraId="2CA9A3B6"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r>
      <w:tr w:rsidR="00EE0336" w:rsidRPr="0034692A" w14:paraId="6B7D50EE" w14:textId="77777777" w:rsidTr="00FF0F4F">
        <w:trPr>
          <w:trHeight w:val="247"/>
        </w:trPr>
        <w:tc>
          <w:tcPr>
            <w:tcW w:w="140" w:type="pct"/>
          </w:tcPr>
          <w:p w14:paraId="55886D79" w14:textId="0AB28DC3"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11</w:t>
            </w:r>
          </w:p>
        </w:tc>
        <w:tc>
          <w:tcPr>
            <w:tcW w:w="792" w:type="pct"/>
          </w:tcPr>
          <w:p w14:paraId="6DDC9D0A" w14:textId="7EF516B3"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WLF_LI_IMAGES_F</w:t>
            </w:r>
          </w:p>
        </w:tc>
        <w:tc>
          <w:tcPr>
            <w:tcW w:w="579" w:type="pct"/>
          </w:tcPr>
          <w:p w14:paraId="4381708F" w14:textId="1B74DF52" w:rsidR="00EE0336" w:rsidRPr="00746CED" w:rsidRDefault="00EE0336" w:rsidP="00746CED">
            <w:pPr>
              <w:keepLines/>
              <w:spacing w:after="0" w:line="240" w:lineRule="auto"/>
              <w:jc w:val="both"/>
              <w:rPr>
                <w:rFonts w:ascii="Calibri Light" w:hAnsi="Calibri Light" w:cs="Calibri Light"/>
                <w:sz w:val="16"/>
                <w:szCs w:val="16"/>
                <w:lang w:val="en-US" w:eastAsia="en-US"/>
              </w:rPr>
            </w:pPr>
            <w:proofErr w:type="spellStart"/>
            <w:r w:rsidRPr="00746CED">
              <w:rPr>
                <w:rFonts w:ascii="Calibri Light" w:hAnsi="Calibri Light" w:cs="Calibri Light"/>
                <w:sz w:val="16"/>
                <w:szCs w:val="16"/>
              </w:rPr>
              <w:t>Cover_Art_File_Name</w:t>
            </w:r>
            <w:proofErr w:type="spellEnd"/>
          </w:p>
        </w:tc>
        <w:tc>
          <w:tcPr>
            <w:tcW w:w="354" w:type="pct"/>
          </w:tcPr>
          <w:p w14:paraId="57C7F564" w14:textId="6DA7FDDD"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Varchar2(255)</w:t>
            </w:r>
          </w:p>
        </w:tc>
        <w:tc>
          <w:tcPr>
            <w:tcW w:w="140" w:type="pct"/>
          </w:tcPr>
          <w:p w14:paraId="2D1DD632"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625" w:type="pct"/>
          </w:tcPr>
          <w:p w14:paraId="6CAEFFF9"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22" w:type="pct"/>
          </w:tcPr>
          <w:p w14:paraId="109EDC0F" w14:textId="60C30683" w:rsidR="00EE0336" w:rsidRPr="00746CED" w:rsidRDefault="00EE0336" w:rsidP="00746CED">
            <w:pPr>
              <w:keepLines/>
              <w:spacing w:after="0" w:line="240" w:lineRule="auto"/>
              <w:jc w:val="both"/>
              <w:rPr>
                <w:rFonts w:ascii="Calibri Light" w:hAnsi="Calibri Light" w:cs="Calibri Light"/>
                <w:sz w:val="16"/>
                <w:szCs w:val="16"/>
                <w:lang w:val="en-US" w:eastAsia="en-US"/>
              </w:rPr>
            </w:pPr>
            <w:proofErr w:type="spellStart"/>
            <w:r w:rsidRPr="00746CED">
              <w:rPr>
                <w:rFonts w:ascii="Calibri Light" w:hAnsi="Calibri Light" w:cs="Calibri Light"/>
                <w:sz w:val="16"/>
                <w:szCs w:val="16"/>
              </w:rPr>
              <w:t>CoverArtFileName</w:t>
            </w:r>
            <w:proofErr w:type="spellEnd"/>
          </w:p>
        </w:tc>
        <w:tc>
          <w:tcPr>
            <w:tcW w:w="354" w:type="pct"/>
          </w:tcPr>
          <w:p w14:paraId="396CF4CE" w14:textId="34DDB9EA"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Varchar2(255)</w:t>
            </w:r>
          </w:p>
        </w:tc>
        <w:tc>
          <w:tcPr>
            <w:tcW w:w="759" w:type="pct"/>
          </w:tcPr>
          <w:p w14:paraId="23F85602"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40" w:type="pct"/>
          </w:tcPr>
          <w:p w14:paraId="09085608"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195" w:type="pct"/>
          </w:tcPr>
          <w:p w14:paraId="1FD93970"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r>
      <w:tr w:rsidR="00EE0336" w:rsidRPr="0034692A" w14:paraId="72F07917"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196B319" w14:textId="3932162F"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12</w:t>
            </w:r>
          </w:p>
        </w:tc>
        <w:tc>
          <w:tcPr>
            <w:tcW w:w="792" w:type="pct"/>
          </w:tcPr>
          <w:p w14:paraId="4D618AA4" w14:textId="5189CA30"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WLF_LEARNING_ITEMS_F</w:t>
            </w:r>
          </w:p>
        </w:tc>
        <w:tc>
          <w:tcPr>
            <w:tcW w:w="579" w:type="pct"/>
          </w:tcPr>
          <w:p w14:paraId="32109723" w14:textId="2E1E675C" w:rsidR="00EE0336" w:rsidRPr="00746CED" w:rsidRDefault="00EE0336" w:rsidP="00746CED">
            <w:pPr>
              <w:keepLines/>
              <w:spacing w:after="0" w:line="240" w:lineRule="auto"/>
              <w:jc w:val="both"/>
              <w:rPr>
                <w:rFonts w:ascii="Calibri Light" w:hAnsi="Calibri Light" w:cs="Calibri Light"/>
                <w:sz w:val="16"/>
                <w:szCs w:val="16"/>
                <w:lang w:val="en-US" w:eastAsia="en-US"/>
              </w:rPr>
            </w:pPr>
            <w:proofErr w:type="spellStart"/>
            <w:r w:rsidRPr="00746CED">
              <w:rPr>
                <w:rFonts w:ascii="Calibri Light" w:hAnsi="Calibri Light" w:cs="Calibri Light"/>
                <w:sz w:val="16"/>
                <w:szCs w:val="16"/>
              </w:rPr>
              <w:t>Source_Type</w:t>
            </w:r>
            <w:proofErr w:type="spellEnd"/>
          </w:p>
        </w:tc>
        <w:tc>
          <w:tcPr>
            <w:tcW w:w="354" w:type="pct"/>
          </w:tcPr>
          <w:p w14:paraId="4182E039" w14:textId="5F6FF8AE"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Varchar2(30)</w:t>
            </w:r>
          </w:p>
        </w:tc>
        <w:tc>
          <w:tcPr>
            <w:tcW w:w="140" w:type="pct"/>
          </w:tcPr>
          <w:p w14:paraId="54E0C19F"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625" w:type="pct"/>
          </w:tcPr>
          <w:p w14:paraId="4D70E593"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22" w:type="pct"/>
          </w:tcPr>
          <w:p w14:paraId="7F24190E" w14:textId="65A41741" w:rsidR="00EE0336" w:rsidRPr="00746CED" w:rsidRDefault="00EE0336" w:rsidP="00746CED">
            <w:pPr>
              <w:keepLines/>
              <w:spacing w:after="0" w:line="240" w:lineRule="auto"/>
              <w:jc w:val="both"/>
              <w:rPr>
                <w:rFonts w:ascii="Calibri Light" w:hAnsi="Calibri Light" w:cs="Calibri Light"/>
                <w:sz w:val="16"/>
                <w:szCs w:val="16"/>
                <w:lang w:val="en-US" w:eastAsia="en-US"/>
              </w:rPr>
            </w:pPr>
            <w:proofErr w:type="spellStart"/>
            <w:r w:rsidRPr="00746CED">
              <w:rPr>
                <w:rFonts w:ascii="Calibri Light" w:hAnsi="Calibri Light" w:cs="Calibri Light"/>
                <w:sz w:val="16"/>
                <w:szCs w:val="16"/>
              </w:rPr>
              <w:t>SourceType</w:t>
            </w:r>
            <w:proofErr w:type="spellEnd"/>
          </w:p>
        </w:tc>
        <w:tc>
          <w:tcPr>
            <w:tcW w:w="354" w:type="pct"/>
          </w:tcPr>
          <w:p w14:paraId="26E23A6E" w14:textId="631D15F7"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Varchar2(30)</w:t>
            </w:r>
          </w:p>
        </w:tc>
        <w:tc>
          <w:tcPr>
            <w:tcW w:w="759" w:type="pct"/>
          </w:tcPr>
          <w:p w14:paraId="4FE849AE"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40" w:type="pct"/>
          </w:tcPr>
          <w:p w14:paraId="1D5F6923"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195" w:type="pct"/>
          </w:tcPr>
          <w:p w14:paraId="70511DC8"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r>
      <w:tr w:rsidR="00EE0336" w:rsidRPr="0034692A" w14:paraId="309368F6" w14:textId="77777777" w:rsidTr="00FF0F4F">
        <w:trPr>
          <w:trHeight w:val="247"/>
        </w:trPr>
        <w:tc>
          <w:tcPr>
            <w:tcW w:w="140" w:type="pct"/>
          </w:tcPr>
          <w:p w14:paraId="0E6255E1" w14:textId="6DE0A082"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13</w:t>
            </w:r>
          </w:p>
        </w:tc>
        <w:tc>
          <w:tcPr>
            <w:tcW w:w="792" w:type="pct"/>
          </w:tcPr>
          <w:p w14:paraId="6D854937" w14:textId="5D7A9E20"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WLF_LEARNING_ITEMS_F</w:t>
            </w:r>
          </w:p>
        </w:tc>
        <w:tc>
          <w:tcPr>
            <w:tcW w:w="579" w:type="pct"/>
          </w:tcPr>
          <w:p w14:paraId="2D56B0D4" w14:textId="4411180D" w:rsidR="00EE0336" w:rsidRPr="00746CED" w:rsidRDefault="00EE0336" w:rsidP="00746CED">
            <w:pPr>
              <w:keepLines/>
              <w:spacing w:after="0" w:line="240" w:lineRule="auto"/>
              <w:jc w:val="both"/>
              <w:rPr>
                <w:rFonts w:ascii="Calibri Light" w:hAnsi="Calibri Light" w:cs="Calibri Light"/>
                <w:sz w:val="16"/>
                <w:szCs w:val="16"/>
                <w:lang w:val="en-US" w:eastAsia="en-US"/>
              </w:rPr>
            </w:pPr>
            <w:proofErr w:type="spellStart"/>
            <w:r w:rsidRPr="00746CED">
              <w:rPr>
                <w:rFonts w:ascii="Calibri Light" w:hAnsi="Calibri Light" w:cs="Calibri Light"/>
                <w:sz w:val="16"/>
                <w:szCs w:val="16"/>
              </w:rPr>
              <w:t>Source_Id</w:t>
            </w:r>
            <w:proofErr w:type="spellEnd"/>
          </w:p>
        </w:tc>
        <w:tc>
          <w:tcPr>
            <w:tcW w:w="354" w:type="pct"/>
          </w:tcPr>
          <w:p w14:paraId="71CA7394" w14:textId="5ED4902D"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Number(18)</w:t>
            </w:r>
          </w:p>
        </w:tc>
        <w:tc>
          <w:tcPr>
            <w:tcW w:w="140" w:type="pct"/>
          </w:tcPr>
          <w:p w14:paraId="7EC0E84D" w14:textId="512C9E3E"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625" w:type="pct"/>
          </w:tcPr>
          <w:p w14:paraId="499CD5C5"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22" w:type="pct"/>
          </w:tcPr>
          <w:p w14:paraId="20C1D3E4" w14:textId="1BABE5F1" w:rsidR="00EE0336" w:rsidRPr="00746CED" w:rsidRDefault="00EE0336" w:rsidP="00746CED">
            <w:pPr>
              <w:keepLines/>
              <w:spacing w:after="0" w:line="240" w:lineRule="auto"/>
              <w:jc w:val="both"/>
              <w:rPr>
                <w:rFonts w:ascii="Calibri Light" w:hAnsi="Calibri Light" w:cs="Calibri Light"/>
                <w:sz w:val="16"/>
                <w:szCs w:val="16"/>
                <w:lang w:val="en-US" w:eastAsia="en-US"/>
              </w:rPr>
            </w:pPr>
            <w:proofErr w:type="spellStart"/>
            <w:r w:rsidRPr="00746CED">
              <w:rPr>
                <w:rFonts w:ascii="Calibri Light" w:hAnsi="Calibri Light" w:cs="Calibri Light"/>
                <w:sz w:val="16"/>
                <w:szCs w:val="16"/>
              </w:rPr>
              <w:t>SourceId</w:t>
            </w:r>
            <w:proofErr w:type="spellEnd"/>
          </w:p>
        </w:tc>
        <w:tc>
          <w:tcPr>
            <w:tcW w:w="354" w:type="pct"/>
          </w:tcPr>
          <w:p w14:paraId="46EA85D4" w14:textId="2CA10EFE"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Number(18)</w:t>
            </w:r>
          </w:p>
        </w:tc>
        <w:tc>
          <w:tcPr>
            <w:tcW w:w="759" w:type="pct"/>
          </w:tcPr>
          <w:p w14:paraId="2E1CF21B"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40" w:type="pct"/>
          </w:tcPr>
          <w:p w14:paraId="2780B25A" w14:textId="61F76841"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195" w:type="pct"/>
          </w:tcPr>
          <w:p w14:paraId="0F46F78C"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r>
      <w:tr w:rsidR="00EE0336" w:rsidRPr="0034692A" w14:paraId="03CB5D13"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222E7A90" w14:textId="39C8E1D8"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14</w:t>
            </w:r>
          </w:p>
        </w:tc>
        <w:tc>
          <w:tcPr>
            <w:tcW w:w="792" w:type="pct"/>
          </w:tcPr>
          <w:p w14:paraId="6C20ADF1" w14:textId="6A8CDE74"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WLF_LEARNING_ITEMS_F</w:t>
            </w:r>
          </w:p>
        </w:tc>
        <w:tc>
          <w:tcPr>
            <w:tcW w:w="579" w:type="pct"/>
          </w:tcPr>
          <w:p w14:paraId="3CBDE944" w14:textId="393EF0D1" w:rsidR="00EE0336" w:rsidRPr="00746CED" w:rsidRDefault="00EE0336" w:rsidP="00746CED">
            <w:pPr>
              <w:keepLines/>
              <w:spacing w:after="0" w:line="240" w:lineRule="auto"/>
              <w:jc w:val="both"/>
              <w:rPr>
                <w:rFonts w:ascii="Calibri Light" w:hAnsi="Calibri Light" w:cs="Calibri Light"/>
                <w:sz w:val="16"/>
                <w:szCs w:val="16"/>
                <w:lang w:val="en-US" w:eastAsia="en-US"/>
              </w:rPr>
            </w:pPr>
            <w:proofErr w:type="spellStart"/>
            <w:r w:rsidRPr="00746CED">
              <w:rPr>
                <w:rFonts w:ascii="Calibri Light" w:hAnsi="Calibri Light" w:cs="Calibri Light"/>
                <w:sz w:val="16"/>
                <w:szCs w:val="16"/>
              </w:rPr>
              <w:t>Source_Info</w:t>
            </w:r>
            <w:proofErr w:type="spellEnd"/>
          </w:p>
        </w:tc>
        <w:tc>
          <w:tcPr>
            <w:tcW w:w="354" w:type="pct"/>
          </w:tcPr>
          <w:p w14:paraId="5CAAB323" w14:textId="3EA95240"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Varchar2(240)</w:t>
            </w:r>
          </w:p>
        </w:tc>
        <w:tc>
          <w:tcPr>
            <w:tcW w:w="140" w:type="pct"/>
          </w:tcPr>
          <w:p w14:paraId="1BA732F6"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625" w:type="pct"/>
          </w:tcPr>
          <w:p w14:paraId="785ADAC2"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22" w:type="pct"/>
          </w:tcPr>
          <w:p w14:paraId="50874B0C" w14:textId="00C5304E" w:rsidR="00EE0336" w:rsidRPr="00746CED" w:rsidRDefault="00EE0336" w:rsidP="00746CED">
            <w:pPr>
              <w:keepLines/>
              <w:spacing w:after="0" w:line="240" w:lineRule="auto"/>
              <w:jc w:val="both"/>
              <w:rPr>
                <w:rFonts w:ascii="Calibri Light" w:hAnsi="Calibri Light" w:cs="Calibri Light"/>
                <w:sz w:val="16"/>
                <w:szCs w:val="16"/>
                <w:lang w:val="en-US" w:eastAsia="en-US"/>
              </w:rPr>
            </w:pPr>
            <w:proofErr w:type="spellStart"/>
            <w:r w:rsidRPr="00746CED">
              <w:rPr>
                <w:rFonts w:ascii="Calibri Light" w:hAnsi="Calibri Light" w:cs="Calibri Light"/>
                <w:sz w:val="16"/>
                <w:szCs w:val="16"/>
              </w:rPr>
              <w:t>SourceInfo</w:t>
            </w:r>
            <w:proofErr w:type="spellEnd"/>
          </w:p>
        </w:tc>
        <w:tc>
          <w:tcPr>
            <w:tcW w:w="354" w:type="pct"/>
          </w:tcPr>
          <w:p w14:paraId="7156EDE3" w14:textId="27DAC5A7"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Varchar2(240)</w:t>
            </w:r>
          </w:p>
        </w:tc>
        <w:tc>
          <w:tcPr>
            <w:tcW w:w="759" w:type="pct"/>
          </w:tcPr>
          <w:p w14:paraId="2EF11833"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40" w:type="pct"/>
          </w:tcPr>
          <w:p w14:paraId="723A2461"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195" w:type="pct"/>
          </w:tcPr>
          <w:p w14:paraId="3B92A4DC"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r>
      <w:tr w:rsidR="00EE0336" w:rsidRPr="0034692A" w14:paraId="061D8712" w14:textId="77777777" w:rsidTr="00FF0F4F">
        <w:trPr>
          <w:trHeight w:val="247"/>
        </w:trPr>
        <w:tc>
          <w:tcPr>
            <w:tcW w:w="140" w:type="pct"/>
          </w:tcPr>
          <w:p w14:paraId="2BBE4A84" w14:textId="0EDD5CAE"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15</w:t>
            </w:r>
          </w:p>
        </w:tc>
        <w:tc>
          <w:tcPr>
            <w:tcW w:w="792" w:type="pct"/>
          </w:tcPr>
          <w:p w14:paraId="3E3D6EAA" w14:textId="5D39495A"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WLF_LEARNING_ITEMS_F</w:t>
            </w:r>
          </w:p>
        </w:tc>
        <w:tc>
          <w:tcPr>
            <w:tcW w:w="579" w:type="pct"/>
          </w:tcPr>
          <w:p w14:paraId="55CB38E3" w14:textId="79BFE47C" w:rsidR="00EE0336" w:rsidRPr="00746CED" w:rsidRDefault="00EE0336" w:rsidP="00746CED">
            <w:pPr>
              <w:keepLines/>
              <w:spacing w:after="0" w:line="240" w:lineRule="auto"/>
              <w:jc w:val="both"/>
              <w:rPr>
                <w:rFonts w:ascii="Calibri Light" w:hAnsi="Calibri Light" w:cs="Calibri Light"/>
                <w:sz w:val="16"/>
                <w:szCs w:val="16"/>
                <w:lang w:val="en-US" w:eastAsia="en-US"/>
              </w:rPr>
            </w:pPr>
            <w:proofErr w:type="spellStart"/>
            <w:r w:rsidRPr="00746CED">
              <w:rPr>
                <w:rFonts w:ascii="Calibri Light" w:hAnsi="Calibri Light" w:cs="Calibri Light"/>
                <w:sz w:val="16"/>
                <w:szCs w:val="16"/>
              </w:rPr>
              <w:t>Owned_By_Person_Id</w:t>
            </w:r>
            <w:proofErr w:type="spellEnd"/>
          </w:p>
        </w:tc>
        <w:tc>
          <w:tcPr>
            <w:tcW w:w="354" w:type="pct"/>
          </w:tcPr>
          <w:p w14:paraId="70524117" w14:textId="51AD6906"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Number(18)</w:t>
            </w:r>
          </w:p>
        </w:tc>
        <w:tc>
          <w:tcPr>
            <w:tcW w:w="140" w:type="pct"/>
          </w:tcPr>
          <w:p w14:paraId="1E980D63"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625" w:type="pct"/>
          </w:tcPr>
          <w:p w14:paraId="4A465685"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22" w:type="pct"/>
          </w:tcPr>
          <w:p w14:paraId="07721811" w14:textId="04A2EE50" w:rsidR="00EE0336" w:rsidRPr="00746CED" w:rsidRDefault="00EE0336" w:rsidP="00746CED">
            <w:pPr>
              <w:keepLines/>
              <w:spacing w:after="0" w:line="240" w:lineRule="auto"/>
              <w:jc w:val="both"/>
              <w:rPr>
                <w:rFonts w:ascii="Calibri Light" w:hAnsi="Calibri Light" w:cs="Calibri Light"/>
                <w:sz w:val="16"/>
                <w:szCs w:val="16"/>
                <w:lang w:val="en-US" w:eastAsia="en-US"/>
              </w:rPr>
            </w:pPr>
            <w:proofErr w:type="spellStart"/>
            <w:r w:rsidRPr="00746CED">
              <w:rPr>
                <w:rFonts w:ascii="Calibri Light" w:hAnsi="Calibri Light" w:cs="Calibri Light"/>
                <w:sz w:val="16"/>
                <w:szCs w:val="16"/>
              </w:rPr>
              <w:t>OwnedByPersonId</w:t>
            </w:r>
            <w:proofErr w:type="spellEnd"/>
          </w:p>
        </w:tc>
        <w:tc>
          <w:tcPr>
            <w:tcW w:w="354" w:type="pct"/>
          </w:tcPr>
          <w:p w14:paraId="3F11FF4B" w14:textId="799D3273"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Number(18)</w:t>
            </w:r>
          </w:p>
        </w:tc>
        <w:tc>
          <w:tcPr>
            <w:tcW w:w="759" w:type="pct"/>
          </w:tcPr>
          <w:p w14:paraId="176D7AD8"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40" w:type="pct"/>
          </w:tcPr>
          <w:p w14:paraId="5E0E7E8B"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195" w:type="pct"/>
          </w:tcPr>
          <w:p w14:paraId="6D197EAC"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r>
      <w:tr w:rsidR="00EE0336" w:rsidRPr="0034692A" w14:paraId="20645FE9"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5D3774F" w14:textId="1EA5593F" w:rsidR="00EE0336" w:rsidRPr="00746CED" w:rsidRDefault="00EE0336" w:rsidP="00746CED">
            <w:pPr>
              <w:keepLines/>
              <w:spacing w:after="0" w:line="240" w:lineRule="auto"/>
              <w:jc w:val="both"/>
              <w:rPr>
                <w:rFonts w:ascii="Calibri Light" w:hAnsi="Calibri Light" w:cs="Calibri Light"/>
                <w:sz w:val="16"/>
                <w:szCs w:val="16"/>
              </w:rPr>
            </w:pPr>
            <w:r w:rsidRPr="00746CED">
              <w:rPr>
                <w:rFonts w:ascii="Calibri Light" w:hAnsi="Calibri Light" w:cs="Calibri Light"/>
                <w:sz w:val="16"/>
                <w:szCs w:val="16"/>
              </w:rPr>
              <w:t>16</w:t>
            </w:r>
          </w:p>
        </w:tc>
        <w:tc>
          <w:tcPr>
            <w:tcW w:w="792" w:type="pct"/>
          </w:tcPr>
          <w:p w14:paraId="0C94ED44" w14:textId="485D75EA"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WLF_LEARNING_ITEMS_F</w:t>
            </w:r>
          </w:p>
        </w:tc>
        <w:tc>
          <w:tcPr>
            <w:tcW w:w="579" w:type="pct"/>
          </w:tcPr>
          <w:p w14:paraId="485EFBD4" w14:textId="44817C68" w:rsidR="00EE0336" w:rsidRPr="00746CED" w:rsidRDefault="00EE0336" w:rsidP="00746CED">
            <w:pPr>
              <w:keepLines/>
              <w:spacing w:after="0" w:line="240" w:lineRule="auto"/>
              <w:jc w:val="both"/>
              <w:rPr>
                <w:rFonts w:ascii="Calibri Light" w:hAnsi="Calibri Light" w:cs="Calibri Light"/>
                <w:sz w:val="16"/>
                <w:szCs w:val="16"/>
              </w:rPr>
            </w:pPr>
            <w:proofErr w:type="spellStart"/>
            <w:r w:rsidRPr="00746CED">
              <w:rPr>
                <w:rFonts w:ascii="Calibri Light" w:hAnsi="Calibri Light" w:cs="Calibri Light"/>
                <w:sz w:val="16"/>
                <w:szCs w:val="16"/>
              </w:rPr>
              <w:t>Owned_By_Person_Number</w:t>
            </w:r>
            <w:proofErr w:type="spellEnd"/>
          </w:p>
        </w:tc>
        <w:tc>
          <w:tcPr>
            <w:tcW w:w="354" w:type="pct"/>
          </w:tcPr>
          <w:p w14:paraId="7EEFE1B5" w14:textId="368E78EC" w:rsidR="00EE0336" w:rsidRPr="00746CED" w:rsidRDefault="00EE0336" w:rsidP="00746CED">
            <w:pPr>
              <w:keepLines/>
              <w:spacing w:after="0" w:line="240" w:lineRule="auto"/>
              <w:jc w:val="both"/>
              <w:rPr>
                <w:rFonts w:ascii="Calibri Light" w:hAnsi="Calibri Light" w:cs="Calibri Light"/>
                <w:sz w:val="16"/>
                <w:szCs w:val="16"/>
              </w:rPr>
            </w:pPr>
            <w:r w:rsidRPr="00746CED">
              <w:rPr>
                <w:rFonts w:ascii="Calibri Light" w:hAnsi="Calibri Light" w:cs="Calibri Light"/>
                <w:sz w:val="16"/>
                <w:szCs w:val="16"/>
              </w:rPr>
              <w:t>Varchar2(30)</w:t>
            </w:r>
          </w:p>
        </w:tc>
        <w:tc>
          <w:tcPr>
            <w:tcW w:w="140" w:type="pct"/>
          </w:tcPr>
          <w:p w14:paraId="53B2D9F5" w14:textId="12C1D918" w:rsidR="00EE0336" w:rsidRPr="00746CED" w:rsidRDefault="00EE0336" w:rsidP="00746CED">
            <w:pPr>
              <w:keepLines/>
              <w:spacing w:after="0" w:line="240" w:lineRule="auto"/>
              <w:jc w:val="both"/>
              <w:rPr>
                <w:rFonts w:ascii="Calibri Light" w:hAnsi="Calibri Light" w:cs="Calibri Light"/>
                <w:sz w:val="16"/>
                <w:szCs w:val="16"/>
                <w:lang w:val="en-US" w:eastAsia="en-US"/>
              </w:rPr>
            </w:pPr>
            <w:r w:rsidRPr="00746CED">
              <w:rPr>
                <w:rFonts w:ascii="Calibri Light" w:hAnsi="Calibri Light" w:cs="Calibri Light"/>
                <w:sz w:val="16"/>
                <w:szCs w:val="16"/>
              </w:rPr>
              <w:t>Y</w:t>
            </w:r>
          </w:p>
        </w:tc>
        <w:tc>
          <w:tcPr>
            <w:tcW w:w="625" w:type="pct"/>
          </w:tcPr>
          <w:p w14:paraId="0F6079ED"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22" w:type="pct"/>
          </w:tcPr>
          <w:p w14:paraId="03323E7C" w14:textId="31B21BA7" w:rsidR="00EE0336" w:rsidRPr="00746CED" w:rsidRDefault="00EE0336" w:rsidP="00746CED">
            <w:pPr>
              <w:keepLines/>
              <w:spacing w:after="0" w:line="240" w:lineRule="auto"/>
              <w:jc w:val="both"/>
              <w:rPr>
                <w:rFonts w:ascii="Calibri Light" w:hAnsi="Calibri Light" w:cs="Calibri Light"/>
                <w:sz w:val="16"/>
                <w:szCs w:val="16"/>
              </w:rPr>
            </w:pPr>
            <w:proofErr w:type="spellStart"/>
            <w:r w:rsidRPr="00746CED">
              <w:rPr>
                <w:rFonts w:ascii="Calibri Light" w:hAnsi="Calibri Light" w:cs="Calibri Light"/>
                <w:sz w:val="16"/>
                <w:szCs w:val="16"/>
              </w:rPr>
              <w:t>OwnedByPersonNumber</w:t>
            </w:r>
            <w:proofErr w:type="spellEnd"/>
          </w:p>
        </w:tc>
        <w:tc>
          <w:tcPr>
            <w:tcW w:w="354" w:type="pct"/>
          </w:tcPr>
          <w:p w14:paraId="3993D62B" w14:textId="18DB9669" w:rsidR="00EE0336" w:rsidRPr="00746CED" w:rsidRDefault="00EE0336" w:rsidP="00746CED">
            <w:pPr>
              <w:keepLines/>
              <w:spacing w:after="0" w:line="240" w:lineRule="auto"/>
              <w:jc w:val="both"/>
              <w:rPr>
                <w:rFonts w:ascii="Calibri Light" w:hAnsi="Calibri Light" w:cs="Calibri Light"/>
                <w:sz w:val="16"/>
                <w:szCs w:val="16"/>
              </w:rPr>
            </w:pPr>
            <w:r w:rsidRPr="00746CED">
              <w:rPr>
                <w:rFonts w:ascii="Calibri Light" w:hAnsi="Calibri Light" w:cs="Calibri Light"/>
                <w:sz w:val="16"/>
                <w:szCs w:val="16"/>
              </w:rPr>
              <w:t>Varchar2(30)</w:t>
            </w:r>
          </w:p>
        </w:tc>
        <w:tc>
          <w:tcPr>
            <w:tcW w:w="759" w:type="pct"/>
          </w:tcPr>
          <w:p w14:paraId="778BEF29" w14:textId="7AED346F"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40" w:type="pct"/>
          </w:tcPr>
          <w:p w14:paraId="4E62E9EF"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195" w:type="pct"/>
          </w:tcPr>
          <w:p w14:paraId="43B56159"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r>
      <w:tr w:rsidR="00EE0336" w:rsidRPr="0034692A" w14:paraId="5E346176" w14:textId="77777777" w:rsidTr="00FF0F4F">
        <w:trPr>
          <w:trHeight w:val="247"/>
        </w:trPr>
        <w:tc>
          <w:tcPr>
            <w:tcW w:w="140" w:type="pct"/>
          </w:tcPr>
          <w:p w14:paraId="74A09DFE" w14:textId="1A8BE122" w:rsidR="00EE0336" w:rsidRPr="00746CED" w:rsidRDefault="00EE0336" w:rsidP="00746CED">
            <w:pPr>
              <w:keepLines/>
              <w:spacing w:after="0" w:line="240" w:lineRule="auto"/>
              <w:jc w:val="both"/>
              <w:rPr>
                <w:rFonts w:ascii="Calibri Light" w:hAnsi="Calibri Light" w:cs="Calibri Light"/>
                <w:sz w:val="16"/>
                <w:szCs w:val="16"/>
              </w:rPr>
            </w:pPr>
            <w:r w:rsidRPr="00746CED">
              <w:rPr>
                <w:rFonts w:ascii="Calibri Light" w:hAnsi="Calibri Light" w:cs="Calibri Light"/>
                <w:sz w:val="16"/>
                <w:szCs w:val="16"/>
              </w:rPr>
              <w:t>17</w:t>
            </w:r>
          </w:p>
        </w:tc>
        <w:tc>
          <w:tcPr>
            <w:tcW w:w="792" w:type="pct"/>
          </w:tcPr>
          <w:p w14:paraId="50DA0D30" w14:textId="03489319" w:rsidR="00EE0336" w:rsidRPr="00746CED" w:rsidRDefault="00EE0336" w:rsidP="00746CED">
            <w:pPr>
              <w:keepLines/>
              <w:spacing w:after="0" w:line="240" w:lineRule="auto"/>
              <w:jc w:val="both"/>
              <w:rPr>
                <w:rFonts w:ascii="Calibri Light" w:hAnsi="Calibri Light" w:cs="Calibri Light"/>
                <w:sz w:val="16"/>
                <w:szCs w:val="16"/>
              </w:rPr>
            </w:pPr>
            <w:r w:rsidRPr="00746CED">
              <w:rPr>
                <w:rFonts w:ascii="Calibri Light" w:hAnsi="Calibri Light" w:cs="Calibri Light"/>
                <w:sz w:val="16"/>
                <w:szCs w:val="16"/>
              </w:rPr>
              <w:t>WLF_LI_SPECIALIZATIONS_F</w:t>
            </w:r>
          </w:p>
        </w:tc>
        <w:tc>
          <w:tcPr>
            <w:tcW w:w="579" w:type="pct"/>
          </w:tcPr>
          <w:p w14:paraId="5838C446" w14:textId="123FCCF9" w:rsidR="00EE0336" w:rsidRPr="00746CED" w:rsidRDefault="00EE0336" w:rsidP="00746CED">
            <w:pPr>
              <w:keepLines/>
              <w:spacing w:after="0" w:line="240" w:lineRule="auto"/>
              <w:jc w:val="both"/>
              <w:rPr>
                <w:rFonts w:ascii="Calibri Light" w:hAnsi="Calibri Light" w:cs="Calibri Light"/>
                <w:sz w:val="16"/>
                <w:szCs w:val="16"/>
              </w:rPr>
            </w:pPr>
            <w:proofErr w:type="spellStart"/>
            <w:r w:rsidRPr="00746CED">
              <w:rPr>
                <w:rFonts w:ascii="Calibri Light" w:hAnsi="Calibri Light" w:cs="Calibri Light"/>
                <w:sz w:val="16"/>
                <w:szCs w:val="16"/>
              </w:rPr>
              <w:t>Minimum_Expected_Effort</w:t>
            </w:r>
            <w:proofErr w:type="spellEnd"/>
          </w:p>
        </w:tc>
        <w:tc>
          <w:tcPr>
            <w:tcW w:w="354" w:type="pct"/>
          </w:tcPr>
          <w:p w14:paraId="14CEA978" w14:textId="34A72A5A" w:rsidR="00EE0336" w:rsidRPr="00746CED" w:rsidRDefault="00EE0336" w:rsidP="00746CED">
            <w:pPr>
              <w:keepLines/>
              <w:spacing w:after="0" w:line="240" w:lineRule="auto"/>
              <w:jc w:val="both"/>
              <w:rPr>
                <w:rFonts w:ascii="Calibri Light" w:hAnsi="Calibri Light" w:cs="Calibri Light"/>
                <w:sz w:val="16"/>
                <w:szCs w:val="16"/>
              </w:rPr>
            </w:pPr>
            <w:r w:rsidRPr="00746CED">
              <w:rPr>
                <w:rFonts w:ascii="Calibri Light" w:hAnsi="Calibri Light" w:cs="Calibri Light"/>
                <w:sz w:val="16"/>
                <w:szCs w:val="16"/>
              </w:rPr>
              <w:t>Number(9)</w:t>
            </w:r>
          </w:p>
        </w:tc>
        <w:tc>
          <w:tcPr>
            <w:tcW w:w="140" w:type="pct"/>
          </w:tcPr>
          <w:p w14:paraId="5748139E" w14:textId="77777777" w:rsidR="00EE0336" w:rsidRPr="00746CED" w:rsidRDefault="00EE0336" w:rsidP="00746CED">
            <w:pPr>
              <w:keepLines/>
              <w:spacing w:after="0" w:line="240" w:lineRule="auto"/>
              <w:jc w:val="both"/>
              <w:rPr>
                <w:rFonts w:ascii="Calibri Light" w:hAnsi="Calibri Light" w:cs="Calibri Light"/>
                <w:sz w:val="16"/>
                <w:szCs w:val="16"/>
              </w:rPr>
            </w:pPr>
          </w:p>
        </w:tc>
        <w:tc>
          <w:tcPr>
            <w:tcW w:w="625" w:type="pct"/>
          </w:tcPr>
          <w:p w14:paraId="032588FE"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22" w:type="pct"/>
          </w:tcPr>
          <w:p w14:paraId="52051DA9" w14:textId="0C108A87" w:rsidR="00EE0336" w:rsidRPr="00746CED" w:rsidRDefault="00EE0336" w:rsidP="00746CED">
            <w:pPr>
              <w:keepLines/>
              <w:spacing w:after="0" w:line="240" w:lineRule="auto"/>
              <w:jc w:val="both"/>
              <w:rPr>
                <w:rFonts w:ascii="Calibri Light" w:hAnsi="Calibri Light" w:cs="Calibri Light"/>
                <w:sz w:val="16"/>
                <w:szCs w:val="16"/>
              </w:rPr>
            </w:pPr>
            <w:proofErr w:type="spellStart"/>
            <w:r w:rsidRPr="00746CED">
              <w:rPr>
                <w:rFonts w:ascii="Calibri Light" w:hAnsi="Calibri Light" w:cs="Calibri Light"/>
                <w:sz w:val="16"/>
                <w:szCs w:val="16"/>
              </w:rPr>
              <w:t>MinimumExpectedEffort</w:t>
            </w:r>
            <w:proofErr w:type="spellEnd"/>
          </w:p>
        </w:tc>
        <w:tc>
          <w:tcPr>
            <w:tcW w:w="354" w:type="pct"/>
          </w:tcPr>
          <w:p w14:paraId="294FCEBD" w14:textId="719F099F" w:rsidR="00EE0336" w:rsidRPr="00746CED" w:rsidRDefault="00EE0336" w:rsidP="00746CED">
            <w:pPr>
              <w:keepLines/>
              <w:spacing w:after="0" w:line="240" w:lineRule="auto"/>
              <w:jc w:val="both"/>
              <w:rPr>
                <w:rFonts w:ascii="Calibri Light" w:hAnsi="Calibri Light" w:cs="Calibri Light"/>
                <w:sz w:val="16"/>
                <w:szCs w:val="16"/>
              </w:rPr>
            </w:pPr>
            <w:r w:rsidRPr="00746CED">
              <w:rPr>
                <w:rFonts w:ascii="Calibri Light" w:hAnsi="Calibri Light" w:cs="Calibri Light"/>
                <w:sz w:val="16"/>
                <w:szCs w:val="16"/>
              </w:rPr>
              <w:t>Number(9)</w:t>
            </w:r>
          </w:p>
        </w:tc>
        <w:tc>
          <w:tcPr>
            <w:tcW w:w="759" w:type="pct"/>
          </w:tcPr>
          <w:p w14:paraId="75BAFA2E"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40" w:type="pct"/>
          </w:tcPr>
          <w:p w14:paraId="211CA887"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195" w:type="pct"/>
          </w:tcPr>
          <w:p w14:paraId="637A1995"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r>
      <w:tr w:rsidR="00EE0336" w:rsidRPr="0034692A" w14:paraId="1364F768"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F55B9A6" w14:textId="23740B4D" w:rsidR="00EE0336" w:rsidRPr="00746CED" w:rsidRDefault="00EE0336" w:rsidP="00746CED">
            <w:pPr>
              <w:keepLines/>
              <w:spacing w:after="0" w:line="240" w:lineRule="auto"/>
              <w:jc w:val="both"/>
              <w:rPr>
                <w:rFonts w:ascii="Calibri Light" w:hAnsi="Calibri Light" w:cs="Calibri Light"/>
                <w:sz w:val="16"/>
                <w:szCs w:val="16"/>
              </w:rPr>
            </w:pPr>
            <w:r w:rsidRPr="00746CED">
              <w:rPr>
                <w:rFonts w:ascii="Calibri Light" w:hAnsi="Calibri Light" w:cs="Calibri Light"/>
                <w:sz w:val="16"/>
                <w:szCs w:val="16"/>
              </w:rPr>
              <w:t>18</w:t>
            </w:r>
          </w:p>
        </w:tc>
        <w:tc>
          <w:tcPr>
            <w:tcW w:w="792" w:type="pct"/>
          </w:tcPr>
          <w:p w14:paraId="56BFEA1F" w14:textId="35E25D7E" w:rsidR="00EE0336" w:rsidRPr="00746CED" w:rsidRDefault="00EE0336" w:rsidP="00746CED">
            <w:pPr>
              <w:keepLines/>
              <w:spacing w:after="0" w:line="240" w:lineRule="auto"/>
              <w:jc w:val="both"/>
              <w:rPr>
                <w:rFonts w:ascii="Calibri Light" w:hAnsi="Calibri Light" w:cs="Calibri Light"/>
                <w:sz w:val="16"/>
                <w:szCs w:val="16"/>
              </w:rPr>
            </w:pPr>
            <w:r w:rsidRPr="00746CED">
              <w:rPr>
                <w:rFonts w:ascii="Calibri Light" w:hAnsi="Calibri Light" w:cs="Calibri Light"/>
                <w:sz w:val="16"/>
                <w:szCs w:val="16"/>
              </w:rPr>
              <w:t>WLF_LI_SPECIALIZATIONS_F</w:t>
            </w:r>
          </w:p>
        </w:tc>
        <w:tc>
          <w:tcPr>
            <w:tcW w:w="579" w:type="pct"/>
          </w:tcPr>
          <w:p w14:paraId="1B8598C8" w14:textId="4829806B" w:rsidR="00EE0336" w:rsidRPr="00746CED" w:rsidRDefault="00EE0336" w:rsidP="00746CED">
            <w:pPr>
              <w:keepLines/>
              <w:spacing w:after="0" w:line="240" w:lineRule="auto"/>
              <w:jc w:val="both"/>
              <w:rPr>
                <w:rFonts w:ascii="Calibri Light" w:hAnsi="Calibri Light" w:cs="Calibri Light"/>
                <w:sz w:val="16"/>
                <w:szCs w:val="16"/>
              </w:rPr>
            </w:pPr>
            <w:proofErr w:type="spellStart"/>
            <w:r w:rsidRPr="00746CED">
              <w:rPr>
                <w:rFonts w:ascii="Calibri Light" w:hAnsi="Calibri Light" w:cs="Calibri Light"/>
                <w:sz w:val="16"/>
                <w:szCs w:val="16"/>
              </w:rPr>
              <w:t>Maximum_Expected_Effort</w:t>
            </w:r>
            <w:proofErr w:type="spellEnd"/>
          </w:p>
        </w:tc>
        <w:tc>
          <w:tcPr>
            <w:tcW w:w="354" w:type="pct"/>
          </w:tcPr>
          <w:p w14:paraId="6F42EB3F" w14:textId="7B3053F2" w:rsidR="00EE0336" w:rsidRPr="00746CED" w:rsidRDefault="00EE0336" w:rsidP="00746CED">
            <w:pPr>
              <w:keepLines/>
              <w:spacing w:after="0" w:line="240" w:lineRule="auto"/>
              <w:jc w:val="both"/>
              <w:rPr>
                <w:rFonts w:ascii="Calibri Light" w:hAnsi="Calibri Light" w:cs="Calibri Light"/>
                <w:sz w:val="16"/>
                <w:szCs w:val="16"/>
              </w:rPr>
            </w:pPr>
            <w:r w:rsidRPr="00746CED">
              <w:rPr>
                <w:rFonts w:ascii="Calibri Light" w:hAnsi="Calibri Light" w:cs="Calibri Light"/>
                <w:sz w:val="16"/>
                <w:szCs w:val="16"/>
              </w:rPr>
              <w:t>Number(9)</w:t>
            </w:r>
          </w:p>
        </w:tc>
        <w:tc>
          <w:tcPr>
            <w:tcW w:w="140" w:type="pct"/>
          </w:tcPr>
          <w:p w14:paraId="7547D1BC" w14:textId="77777777" w:rsidR="00EE0336" w:rsidRPr="00746CED" w:rsidRDefault="00EE0336" w:rsidP="00746CED">
            <w:pPr>
              <w:keepLines/>
              <w:spacing w:after="0" w:line="240" w:lineRule="auto"/>
              <w:jc w:val="both"/>
              <w:rPr>
                <w:rFonts w:ascii="Calibri Light" w:hAnsi="Calibri Light" w:cs="Calibri Light"/>
                <w:sz w:val="16"/>
                <w:szCs w:val="16"/>
              </w:rPr>
            </w:pPr>
          </w:p>
        </w:tc>
        <w:tc>
          <w:tcPr>
            <w:tcW w:w="625" w:type="pct"/>
          </w:tcPr>
          <w:p w14:paraId="5F461141"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22" w:type="pct"/>
          </w:tcPr>
          <w:p w14:paraId="1E10E37A" w14:textId="08116B45" w:rsidR="00EE0336" w:rsidRPr="00746CED" w:rsidRDefault="00EE0336" w:rsidP="00746CED">
            <w:pPr>
              <w:keepLines/>
              <w:spacing w:after="0" w:line="240" w:lineRule="auto"/>
              <w:jc w:val="both"/>
              <w:rPr>
                <w:rFonts w:ascii="Calibri Light" w:hAnsi="Calibri Light" w:cs="Calibri Light"/>
                <w:sz w:val="16"/>
                <w:szCs w:val="16"/>
              </w:rPr>
            </w:pPr>
            <w:proofErr w:type="spellStart"/>
            <w:r w:rsidRPr="00746CED">
              <w:rPr>
                <w:rFonts w:ascii="Calibri Light" w:hAnsi="Calibri Light" w:cs="Calibri Light"/>
                <w:sz w:val="16"/>
                <w:szCs w:val="16"/>
              </w:rPr>
              <w:t>MaximumExpectedEffort</w:t>
            </w:r>
            <w:proofErr w:type="spellEnd"/>
          </w:p>
        </w:tc>
        <w:tc>
          <w:tcPr>
            <w:tcW w:w="354" w:type="pct"/>
          </w:tcPr>
          <w:p w14:paraId="08F37246" w14:textId="1F4CEF64" w:rsidR="00EE0336" w:rsidRPr="00746CED" w:rsidRDefault="00EE0336" w:rsidP="00746CED">
            <w:pPr>
              <w:keepLines/>
              <w:spacing w:after="0" w:line="240" w:lineRule="auto"/>
              <w:jc w:val="both"/>
              <w:rPr>
                <w:rFonts w:ascii="Calibri Light" w:hAnsi="Calibri Light" w:cs="Calibri Light"/>
                <w:sz w:val="16"/>
                <w:szCs w:val="16"/>
              </w:rPr>
            </w:pPr>
            <w:r w:rsidRPr="00746CED">
              <w:rPr>
                <w:rFonts w:ascii="Calibri Light" w:hAnsi="Calibri Light" w:cs="Calibri Light"/>
                <w:sz w:val="16"/>
                <w:szCs w:val="16"/>
              </w:rPr>
              <w:t>Number(9)</w:t>
            </w:r>
          </w:p>
        </w:tc>
        <w:tc>
          <w:tcPr>
            <w:tcW w:w="759" w:type="pct"/>
          </w:tcPr>
          <w:p w14:paraId="7E73AEAF"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40" w:type="pct"/>
          </w:tcPr>
          <w:p w14:paraId="370165D0"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195" w:type="pct"/>
          </w:tcPr>
          <w:p w14:paraId="4BABA851"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r>
      <w:tr w:rsidR="00EE0336" w:rsidRPr="0034692A" w14:paraId="49664914" w14:textId="77777777" w:rsidTr="00FF0F4F">
        <w:trPr>
          <w:trHeight w:val="247"/>
        </w:trPr>
        <w:tc>
          <w:tcPr>
            <w:tcW w:w="140" w:type="pct"/>
          </w:tcPr>
          <w:p w14:paraId="751216D3" w14:textId="740E5E67" w:rsidR="00EE0336" w:rsidRPr="00746CED" w:rsidRDefault="00EE0336" w:rsidP="00746CED">
            <w:pPr>
              <w:keepLines/>
              <w:spacing w:after="0" w:line="240" w:lineRule="auto"/>
              <w:jc w:val="both"/>
              <w:rPr>
                <w:rFonts w:ascii="Calibri Light" w:hAnsi="Calibri Light" w:cs="Calibri Light"/>
                <w:sz w:val="16"/>
                <w:szCs w:val="16"/>
              </w:rPr>
            </w:pPr>
            <w:r w:rsidRPr="00746CED">
              <w:rPr>
                <w:rFonts w:ascii="Calibri Light" w:hAnsi="Calibri Light" w:cs="Calibri Light"/>
                <w:sz w:val="16"/>
                <w:szCs w:val="16"/>
              </w:rPr>
              <w:t>19</w:t>
            </w:r>
          </w:p>
        </w:tc>
        <w:tc>
          <w:tcPr>
            <w:tcW w:w="792" w:type="pct"/>
          </w:tcPr>
          <w:p w14:paraId="52029151" w14:textId="664882F6" w:rsidR="00EE0336" w:rsidRPr="00746CED" w:rsidRDefault="00EE0336" w:rsidP="00746CED">
            <w:pPr>
              <w:keepLines/>
              <w:spacing w:after="0" w:line="240" w:lineRule="auto"/>
              <w:jc w:val="both"/>
              <w:rPr>
                <w:rFonts w:ascii="Calibri Light" w:hAnsi="Calibri Light" w:cs="Calibri Light"/>
                <w:sz w:val="16"/>
                <w:szCs w:val="16"/>
              </w:rPr>
            </w:pPr>
            <w:r w:rsidRPr="00746CED">
              <w:rPr>
                <w:rFonts w:ascii="Calibri Light" w:hAnsi="Calibri Light" w:cs="Calibri Light"/>
                <w:sz w:val="16"/>
                <w:szCs w:val="16"/>
              </w:rPr>
              <w:t>WLF_LEARNING_ITEMS_F_TL</w:t>
            </w:r>
          </w:p>
        </w:tc>
        <w:tc>
          <w:tcPr>
            <w:tcW w:w="579" w:type="pct"/>
          </w:tcPr>
          <w:p w14:paraId="478DA339" w14:textId="06D506CA" w:rsidR="00EE0336" w:rsidRPr="00746CED" w:rsidRDefault="00EE0336" w:rsidP="00746CED">
            <w:pPr>
              <w:keepLines/>
              <w:spacing w:after="0" w:line="240" w:lineRule="auto"/>
              <w:jc w:val="both"/>
              <w:rPr>
                <w:rFonts w:ascii="Calibri Light" w:hAnsi="Calibri Light" w:cs="Calibri Light"/>
                <w:sz w:val="16"/>
                <w:szCs w:val="16"/>
              </w:rPr>
            </w:pPr>
            <w:proofErr w:type="spellStart"/>
            <w:r w:rsidRPr="00746CED">
              <w:rPr>
                <w:rFonts w:ascii="Calibri Light" w:hAnsi="Calibri Light" w:cs="Calibri Light"/>
                <w:sz w:val="16"/>
                <w:szCs w:val="16"/>
              </w:rPr>
              <w:t>Description_Text</w:t>
            </w:r>
            <w:proofErr w:type="spellEnd"/>
          </w:p>
        </w:tc>
        <w:tc>
          <w:tcPr>
            <w:tcW w:w="354" w:type="pct"/>
          </w:tcPr>
          <w:p w14:paraId="1FBB9089" w14:textId="35722AAE" w:rsidR="00EE0336" w:rsidRPr="00746CED" w:rsidRDefault="00EE0336" w:rsidP="00746CED">
            <w:pPr>
              <w:keepLines/>
              <w:spacing w:after="0" w:line="240" w:lineRule="auto"/>
              <w:jc w:val="both"/>
              <w:rPr>
                <w:rFonts w:ascii="Calibri Light" w:hAnsi="Calibri Light" w:cs="Calibri Light"/>
                <w:sz w:val="16"/>
                <w:szCs w:val="16"/>
              </w:rPr>
            </w:pPr>
            <w:r w:rsidRPr="00746CED">
              <w:rPr>
                <w:rFonts w:ascii="Calibri Light" w:hAnsi="Calibri Light" w:cs="Calibri Light"/>
                <w:sz w:val="16"/>
                <w:szCs w:val="16"/>
              </w:rPr>
              <w:t>Varchar2(4000)</w:t>
            </w:r>
          </w:p>
        </w:tc>
        <w:tc>
          <w:tcPr>
            <w:tcW w:w="140" w:type="pct"/>
          </w:tcPr>
          <w:p w14:paraId="79A48E8A" w14:textId="77777777" w:rsidR="00EE0336" w:rsidRPr="00746CED" w:rsidRDefault="00EE0336" w:rsidP="00746CED">
            <w:pPr>
              <w:keepLines/>
              <w:spacing w:after="0" w:line="240" w:lineRule="auto"/>
              <w:jc w:val="both"/>
              <w:rPr>
                <w:rFonts w:ascii="Calibri Light" w:hAnsi="Calibri Light" w:cs="Calibri Light"/>
                <w:sz w:val="16"/>
                <w:szCs w:val="16"/>
              </w:rPr>
            </w:pPr>
          </w:p>
        </w:tc>
        <w:tc>
          <w:tcPr>
            <w:tcW w:w="625" w:type="pct"/>
          </w:tcPr>
          <w:p w14:paraId="38FD3BDE"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22" w:type="pct"/>
          </w:tcPr>
          <w:p w14:paraId="65EE97AD" w14:textId="77DC30FF" w:rsidR="00EE0336" w:rsidRPr="00746CED" w:rsidRDefault="00EE0336" w:rsidP="00746CED">
            <w:pPr>
              <w:keepLines/>
              <w:spacing w:after="0" w:line="240" w:lineRule="auto"/>
              <w:jc w:val="both"/>
              <w:rPr>
                <w:rFonts w:ascii="Calibri Light" w:hAnsi="Calibri Light" w:cs="Calibri Light"/>
                <w:sz w:val="16"/>
                <w:szCs w:val="16"/>
              </w:rPr>
            </w:pPr>
            <w:proofErr w:type="spellStart"/>
            <w:r w:rsidRPr="00746CED">
              <w:rPr>
                <w:rFonts w:ascii="Calibri Light" w:hAnsi="Calibri Light" w:cs="Calibri Light"/>
                <w:sz w:val="16"/>
                <w:szCs w:val="16"/>
              </w:rPr>
              <w:t>DescriptionText</w:t>
            </w:r>
            <w:proofErr w:type="spellEnd"/>
          </w:p>
        </w:tc>
        <w:tc>
          <w:tcPr>
            <w:tcW w:w="354" w:type="pct"/>
          </w:tcPr>
          <w:p w14:paraId="0D3DB47F" w14:textId="55509408" w:rsidR="00EE0336" w:rsidRPr="00746CED" w:rsidRDefault="00EE0336" w:rsidP="00746CED">
            <w:pPr>
              <w:keepLines/>
              <w:spacing w:after="0" w:line="240" w:lineRule="auto"/>
              <w:jc w:val="both"/>
              <w:rPr>
                <w:rFonts w:ascii="Calibri Light" w:hAnsi="Calibri Light" w:cs="Calibri Light"/>
                <w:sz w:val="16"/>
                <w:szCs w:val="16"/>
              </w:rPr>
            </w:pPr>
            <w:r w:rsidRPr="00746CED">
              <w:rPr>
                <w:rFonts w:ascii="Calibri Light" w:hAnsi="Calibri Light" w:cs="Calibri Light"/>
                <w:sz w:val="16"/>
                <w:szCs w:val="16"/>
              </w:rPr>
              <w:t>Varchar2(4000)</w:t>
            </w:r>
          </w:p>
        </w:tc>
        <w:tc>
          <w:tcPr>
            <w:tcW w:w="759" w:type="pct"/>
          </w:tcPr>
          <w:p w14:paraId="13422E27"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40" w:type="pct"/>
          </w:tcPr>
          <w:p w14:paraId="6CF1429E"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195" w:type="pct"/>
          </w:tcPr>
          <w:p w14:paraId="7E9586EE"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r>
      <w:tr w:rsidR="00EE0336" w:rsidRPr="0034692A" w14:paraId="6CF33695"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50AE1E9" w14:textId="4981F3AE" w:rsidR="00EE0336" w:rsidRPr="00746CED" w:rsidRDefault="00EE0336" w:rsidP="00746CED">
            <w:pPr>
              <w:keepLines/>
              <w:spacing w:after="0" w:line="240" w:lineRule="auto"/>
              <w:jc w:val="both"/>
              <w:rPr>
                <w:rFonts w:ascii="Calibri Light" w:hAnsi="Calibri Light" w:cs="Calibri Light"/>
                <w:sz w:val="16"/>
                <w:szCs w:val="16"/>
              </w:rPr>
            </w:pPr>
            <w:r w:rsidRPr="00746CED">
              <w:rPr>
                <w:rFonts w:ascii="Calibri Light" w:hAnsi="Calibri Light" w:cs="Calibri Light"/>
                <w:sz w:val="16"/>
                <w:szCs w:val="16"/>
              </w:rPr>
              <w:t>20</w:t>
            </w:r>
          </w:p>
        </w:tc>
        <w:tc>
          <w:tcPr>
            <w:tcW w:w="792" w:type="pct"/>
          </w:tcPr>
          <w:p w14:paraId="3D89AB25" w14:textId="77777777" w:rsidR="00EE0336" w:rsidRPr="00746CED" w:rsidRDefault="00EE0336" w:rsidP="00746CED">
            <w:pPr>
              <w:keepLines/>
              <w:spacing w:after="0" w:line="240" w:lineRule="auto"/>
              <w:jc w:val="both"/>
              <w:rPr>
                <w:rFonts w:ascii="Calibri Light" w:hAnsi="Calibri Light" w:cs="Calibri Light"/>
                <w:sz w:val="16"/>
                <w:szCs w:val="16"/>
              </w:rPr>
            </w:pPr>
          </w:p>
        </w:tc>
        <w:tc>
          <w:tcPr>
            <w:tcW w:w="579" w:type="pct"/>
          </w:tcPr>
          <w:p w14:paraId="65777BE3" w14:textId="77777777" w:rsidR="00EE0336" w:rsidRPr="00746CED" w:rsidRDefault="00EE0336" w:rsidP="00746CED">
            <w:pPr>
              <w:keepLines/>
              <w:spacing w:after="0" w:line="240" w:lineRule="auto"/>
              <w:jc w:val="both"/>
              <w:rPr>
                <w:rFonts w:ascii="Calibri Light" w:hAnsi="Calibri Light" w:cs="Calibri Light"/>
                <w:sz w:val="16"/>
                <w:szCs w:val="16"/>
              </w:rPr>
            </w:pPr>
          </w:p>
        </w:tc>
        <w:tc>
          <w:tcPr>
            <w:tcW w:w="354" w:type="pct"/>
          </w:tcPr>
          <w:p w14:paraId="33D89E50" w14:textId="196E364D" w:rsidR="00EE0336" w:rsidRPr="00746CED" w:rsidRDefault="00EE0336" w:rsidP="00746CED">
            <w:pPr>
              <w:keepLines/>
              <w:spacing w:after="0" w:line="240" w:lineRule="auto"/>
              <w:jc w:val="both"/>
              <w:rPr>
                <w:rFonts w:ascii="Calibri Light" w:hAnsi="Calibri Light" w:cs="Calibri Light"/>
                <w:sz w:val="16"/>
                <w:szCs w:val="16"/>
              </w:rPr>
            </w:pPr>
            <w:r w:rsidRPr="00746CED">
              <w:rPr>
                <w:rFonts w:ascii="Calibri Light" w:hAnsi="Calibri Light" w:cs="Calibri Light"/>
                <w:sz w:val="16"/>
                <w:szCs w:val="16"/>
              </w:rPr>
              <w:t>Varchar2(256)</w:t>
            </w:r>
          </w:p>
        </w:tc>
        <w:tc>
          <w:tcPr>
            <w:tcW w:w="140" w:type="pct"/>
          </w:tcPr>
          <w:p w14:paraId="183E3DA7" w14:textId="77777777" w:rsidR="00EE0336" w:rsidRPr="00746CED" w:rsidRDefault="00EE0336" w:rsidP="00746CED">
            <w:pPr>
              <w:keepLines/>
              <w:spacing w:after="0" w:line="240" w:lineRule="auto"/>
              <w:jc w:val="both"/>
              <w:rPr>
                <w:rFonts w:ascii="Calibri Light" w:hAnsi="Calibri Light" w:cs="Calibri Light"/>
                <w:sz w:val="16"/>
                <w:szCs w:val="16"/>
              </w:rPr>
            </w:pPr>
          </w:p>
        </w:tc>
        <w:tc>
          <w:tcPr>
            <w:tcW w:w="625" w:type="pct"/>
          </w:tcPr>
          <w:p w14:paraId="26CFFA4C"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22" w:type="pct"/>
          </w:tcPr>
          <w:p w14:paraId="13C20C28" w14:textId="3425E484" w:rsidR="00EE0336" w:rsidRPr="00746CED" w:rsidRDefault="00EE0336" w:rsidP="00746CED">
            <w:pPr>
              <w:keepLines/>
              <w:spacing w:after="0" w:line="240" w:lineRule="auto"/>
              <w:jc w:val="both"/>
              <w:rPr>
                <w:rFonts w:ascii="Calibri Light" w:hAnsi="Calibri Light" w:cs="Calibri Light"/>
                <w:sz w:val="16"/>
                <w:szCs w:val="16"/>
              </w:rPr>
            </w:pPr>
            <w:proofErr w:type="spellStart"/>
            <w:r w:rsidRPr="00746CED">
              <w:rPr>
                <w:rFonts w:ascii="Calibri Light" w:hAnsi="Calibri Light" w:cs="Calibri Light"/>
                <w:sz w:val="16"/>
                <w:szCs w:val="16"/>
              </w:rPr>
              <w:t>SourceSystemOwner</w:t>
            </w:r>
            <w:proofErr w:type="spellEnd"/>
          </w:p>
        </w:tc>
        <w:tc>
          <w:tcPr>
            <w:tcW w:w="354" w:type="pct"/>
          </w:tcPr>
          <w:p w14:paraId="16590624" w14:textId="2CBC6CCD" w:rsidR="00EE0336" w:rsidRPr="00746CED" w:rsidRDefault="00EE0336" w:rsidP="00746CED">
            <w:pPr>
              <w:keepLines/>
              <w:spacing w:after="0" w:line="240" w:lineRule="auto"/>
              <w:jc w:val="both"/>
              <w:rPr>
                <w:rFonts w:ascii="Calibri Light" w:hAnsi="Calibri Light" w:cs="Calibri Light"/>
                <w:sz w:val="16"/>
                <w:szCs w:val="16"/>
              </w:rPr>
            </w:pPr>
            <w:r w:rsidRPr="00746CED">
              <w:rPr>
                <w:rFonts w:ascii="Calibri Light" w:hAnsi="Calibri Light" w:cs="Calibri Light"/>
                <w:sz w:val="16"/>
                <w:szCs w:val="16"/>
              </w:rPr>
              <w:t>Varchar2(256)</w:t>
            </w:r>
          </w:p>
        </w:tc>
        <w:tc>
          <w:tcPr>
            <w:tcW w:w="759" w:type="pct"/>
          </w:tcPr>
          <w:p w14:paraId="704D61FA" w14:textId="3DC7CA43" w:rsidR="00EE0336" w:rsidRPr="00746CED" w:rsidRDefault="002B7D69" w:rsidP="00746CED">
            <w:pPr>
              <w:keepLines/>
              <w:spacing w:after="0" w:line="240" w:lineRule="auto"/>
              <w:jc w:val="both"/>
              <w:rPr>
                <w:rFonts w:ascii="Calibri Light" w:hAnsi="Calibri Light" w:cs="Calibri Light"/>
                <w:sz w:val="16"/>
                <w:szCs w:val="16"/>
                <w:lang w:val="en-US" w:eastAsia="en-US"/>
              </w:rPr>
            </w:pPr>
            <w:proofErr w:type="spellStart"/>
            <w:r w:rsidRPr="00746CED">
              <w:rPr>
                <w:rFonts w:ascii="Calibri Light" w:hAnsi="Calibri Light" w:cs="Calibri Light"/>
                <w:sz w:val="16"/>
                <w:szCs w:val="16"/>
              </w:rPr>
              <w:t>DataMigration</w:t>
            </w:r>
            <w:proofErr w:type="spellEnd"/>
          </w:p>
        </w:tc>
        <w:tc>
          <w:tcPr>
            <w:tcW w:w="540" w:type="pct"/>
          </w:tcPr>
          <w:p w14:paraId="63B497EC"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195" w:type="pct"/>
          </w:tcPr>
          <w:p w14:paraId="22352C5A"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r>
      <w:tr w:rsidR="00EE0336" w:rsidRPr="0034692A" w14:paraId="0F9873CF" w14:textId="77777777" w:rsidTr="00FF0F4F">
        <w:trPr>
          <w:trHeight w:val="247"/>
        </w:trPr>
        <w:tc>
          <w:tcPr>
            <w:tcW w:w="140" w:type="pct"/>
          </w:tcPr>
          <w:p w14:paraId="3403A084" w14:textId="669F7E2D" w:rsidR="00EE0336" w:rsidRPr="00746CED" w:rsidRDefault="00EE0336" w:rsidP="00746CED">
            <w:pPr>
              <w:keepLines/>
              <w:spacing w:after="0" w:line="240" w:lineRule="auto"/>
              <w:jc w:val="both"/>
              <w:rPr>
                <w:rFonts w:ascii="Calibri Light" w:hAnsi="Calibri Light" w:cs="Calibri Light"/>
                <w:sz w:val="16"/>
                <w:szCs w:val="16"/>
              </w:rPr>
            </w:pPr>
            <w:r w:rsidRPr="00746CED">
              <w:rPr>
                <w:rFonts w:ascii="Calibri Light" w:hAnsi="Calibri Light" w:cs="Calibri Light"/>
                <w:sz w:val="16"/>
                <w:szCs w:val="16"/>
              </w:rPr>
              <w:t>21</w:t>
            </w:r>
          </w:p>
        </w:tc>
        <w:tc>
          <w:tcPr>
            <w:tcW w:w="792" w:type="pct"/>
          </w:tcPr>
          <w:p w14:paraId="0A31CA6A" w14:textId="77777777" w:rsidR="00EE0336" w:rsidRPr="00746CED" w:rsidRDefault="00EE0336" w:rsidP="00746CED">
            <w:pPr>
              <w:keepLines/>
              <w:spacing w:after="0" w:line="240" w:lineRule="auto"/>
              <w:jc w:val="both"/>
              <w:rPr>
                <w:rFonts w:ascii="Calibri Light" w:hAnsi="Calibri Light" w:cs="Calibri Light"/>
                <w:sz w:val="16"/>
                <w:szCs w:val="16"/>
              </w:rPr>
            </w:pPr>
          </w:p>
        </w:tc>
        <w:tc>
          <w:tcPr>
            <w:tcW w:w="579" w:type="pct"/>
          </w:tcPr>
          <w:p w14:paraId="332EEB8C" w14:textId="77777777" w:rsidR="00EE0336" w:rsidRPr="00746CED" w:rsidRDefault="00EE0336" w:rsidP="00746CED">
            <w:pPr>
              <w:keepLines/>
              <w:spacing w:after="0" w:line="240" w:lineRule="auto"/>
              <w:jc w:val="both"/>
              <w:rPr>
                <w:rFonts w:ascii="Calibri Light" w:hAnsi="Calibri Light" w:cs="Calibri Light"/>
                <w:sz w:val="16"/>
                <w:szCs w:val="16"/>
              </w:rPr>
            </w:pPr>
          </w:p>
        </w:tc>
        <w:tc>
          <w:tcPr>
            <w:tcW w:w="354" w:type="pct"/>
          </w:tcPr>
          <w:p w14:paraId="2A0F25B0" w14:textId="0FB8641C" w:rsidR="00EE0336" w:rsidRPr="00746CED" w:rsidRDefault="00EE0336" w:rsidP="00746CED">
            <w:pPr>
              <w:keepLines/>
              <w:spacing w:after="0" w:line="240" w:lineRule="auto"/>
              <w:jc w:val="both"/>
              <w:rPr>
                <w:rFonts w:ascii="Calibri Light" w:hAnsi="Calibri Light" w:cs="Calibri Light"/>
                <w:sz w:val="16"/>
                <w:szCs w:val="16"/>
              </w:rPr>
            </w:pPr>
            <w:r w:rsidRPr="00746CED">
              <w:rPr>
                <w:rFonts w:ascii="Calibri Light" w:hAnsi="Calibri Light" w:cs="Calibri Light"/>
                <w:sz w:val="16"/>
                <w:szCs w:val="16"/>
              </w:rPr>
              <w:t>Varchar2(2000)</w:t>
            </w:r>
          </w:p>
        </w:tc>
        <w:tc>
          <w:tcPr>
            <w:tcW w:w="140" w:type="pct"/>
          </w:tcPr>
          <w:p w14:paraId="2225A3E3" w14:textId="77777777" w:rsidR="00EE0336" w:rsidRPr="00746CED" w:rsidRDefault="00EE0336" w:rsidP="00746CED">
            <w:pPr>
              <w:keepLines/>
              <w:spacing w:after="0" w:line="240" w:lineRule="auto"/>
              <w:jc w:val="both"/>
              <w:rPr>
                <w:rFonts w:ascii="Calibri Light" w:hAnsi="Calibri Light" w:cs="Calibri Light"/>
                <w:sz w:val="16"/>
                <w:szCs w:val="16"/>
              </w:rPr>
            </w:pPr>
          </w:p>
        </w:tc>
        <w:tc>
          <w:tcPr>
            <w:tcW w:w="625" w:type="pct"/>
          </w:tcPr>
          <w:p w14:paraId="190CF1DE"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22" w:type="pct"/>
          </w:tcPr>
          <w:p w14:paraId="20A7802E" w14:textId="2FE53EE5" w:rsidR="00EE0336" w:rsidRPr="00746CED" w:rsidRDefault="00EE0336" w:rsidP="00746CED">
            <w:pPr>
              <w:keepLines/>
              <w:spacing w:after="0" w:line="240" w:lineRule="auto"/>
              <w:jc w:val="both"/>
              <w:rPr>
                <w:rFonts w:ascii="Calibri Light" w:hAnsi="Calibri Light" w:cs="Calibri Light"/>
                <w:sz w:val="16"/>
                <w:szCs w:val="16"/>
              </w:rPr>
            </w:pPr>
            <w:proofErr w:type="spellStart"/>
            <w:r w:rsidRPr="00746CED">
              <w:rPr>
                <w:rFonts w:ascii="Calibri Light" w:hAnsi="Calibri Light" w:cs="Calibri Light"/>
                <w:sz w:val="16"/>
                <w:szCs w:val="16"/>
              </w:rPr>
              <w:t>SourceSystemId</w:t>
            </w:r>
            <w:proofErr w:type="spellEnd"/>
          </w:p>
        </w:tc>
        <w:tc>
          <w:tcPr>
            <w:tcW w:w="354" w:type="pct"/>
          </w:tcPr>
          <w:p w14:paraId="54ED36D5" w14:textId="08AA9DED" w:rsidR="00EE0336" w:rsidRPr="00746CED" w:rsidRDefault="00EE0336" w:rsidP="00746CED">
            <w:pPr>
              <w:keepLines/>
              <w:spacing w:after="0" w:line="240" w:lineRule="auto"/>
              <w:jc w:val="both"/>
              <w:rPr>
                <w:rFonts w:ascii="Calibri Light" w:hAnsi="Calibri Light" w:cs="Calibri Light"/>
                <w:sz w:val="16"/>
                <w:szCs w:val="16"/>
              </w:rPr>
            </w:pPr>
            <w:r w:rsidRPr="00746CED">
              <w:rPr>
                <w:rFonts w:ascii="Calibri Light" w:hAnsi="Calibri Light" w:cs="Calibri Light"/>
                <w:sz w:val="16"/>
                <w:szCs w:val="16"/>
              </w:rPr>
              <w:t>Varchar2(2000)</w:t>
            </w:r>
          </w:p>
        </w:tc>
        <w:tc>
          <w:tcPr>
            <w:tcW w:w="759" w:type="pct"/>
          </w:tcPr>
          <w:p w14:paraId="2B5D6637" w14:textId="77777777" w:rsidR="00EE0336" w:rsidRPr="00746CED" w:rsidRDefault="00EE0336" w:rsidP="00746CED">
            <w:pPr>
              <w:keepLines/>
              <w:spacing w:after="0" w:line="240" w:lineRule="auto"/>
              <w:jc w:val="both"/>
              <w:rPr>
                <w:rFonts w:ascii="Calibri Light" w:hAnsi="Calibri Light" w:cs="Calibri Light"/>
                <w:sz w:val="16"/>
                <w:szCs w:val="16"/>
              </w:rPr>
            </w:pPr>
          </w:p>
        </w:tc>
        <w:tc>
          <w:tcPr>
            <w:tcW w:w="540" w:type="pct"/>
          </w:tcPr>
          <w:p w14:paraId="392727D8"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195" w:type="pct"/>
          </w:tcPr>
          <w:p w14:paraId="2E305778"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r>
      <w:tr w:rsidR="00EE0336" w:rsidRPr="0034692A" w14:paraId="507C7AB3" w14:textId="77777777" w:rsidTr="00FF0F4F">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01E7AED" w14:textId="527BF44D" w:rsidR="00EE0336" w:rsidRPr="00746CED" w:rsidRDefault="00EE0336" w:rsidP="00746CED">
            <w:pPr>
              <w:keepLines/>
              <w:spacing w:after="0" w:line="240" w:lineRule="auto"/>
              <w:jc w:val="both"/>
              <w:rPr>
                <w:rFonts w:ascii="Calibri Light" w:hAnsi="Calibri Light" w:cs="Calibri Light"/>
                <w:sz w:val="16"/>
                <w:szCs w:val="16"/>
              </w:rPr>
            </w:pPr>
            <w:r w:rsidRPr="00746CED">
              <w:rPr>
                <w:rFonts w:ascii="Calibri Light" w:hAnsi="Calibri Light" w:cs="Calibri Light"/>
                <w:sz w:val="16"/>
                <w:szCs w:val="16"/>
              </w:rPr>
              <w:t>22</w:t>
            </w:r>
          </w:p>
        </w:tc>
        <w:tc>
          <w:tcPr>
            <w:tcW w:w="792" w:type="pct"/>
          </w:tcPr>
          <w:p w14:paraId="2C5E9530" w14:textId="77777777" w:rsidR="00EE0336" w:rsidRPr="00746CED" w:rsidRDefault="00EE0336" w:rsidP="00746CED">
            <w:pPr>
              <w:keepLines/>
              <w:spacing w:after="0" w:line="240" w:lineRule="auto"/>
              <w:jc w:val="both"/>
              <w:rPr>
                <w:rFonts w:ascii="Calibri Light" w:hAnsi="Calibri Light" w:cs="Calibri Light"/>
                <w:sz w:val="16"/>
                <w:szCs w:val="16"/>
              </w:rPr>
            </w:pPr>
          </w:p>
        </w:tc>
        <w:tc>
          <w:tcPr>
            <w:tcW w:w="579" w:type="pct"/>
          </w:tcPr>
          <w:p w14:paraId="438E2A08" w14:textId="77777777" w:rsidR="00EE0336" w:rsidRPr="00746CED" w:rsidRDefault="00EE0336" w:rsidP="00746CED">
            <w:pPr>
              <w:keepLines/>
              <w:spacing w:after="0" w:line="240" w:lineRule="auto"/>
              <w:jc w:val="both"/>
              <w:rPr>
                <w:rFonts w:ascii="Calibri Light" w:hAnsi="Calibri Light" w:cs="Calibri Light"/>
                <w:sz w:val="16"/>
                <w:szCs w:val="16"/>
              </w:rPr>
            </w:pPr>
          </w:p>
        </w:tc>
        <w:tc>
          <w:tcPr>
            <w:tcW w:w="354" w:type="pct"/>
          </w:tcPr>
          <w:p w14:paraId="3FEF43BB" w14:textId="78580E8D" w:rsidR="00EE0336" w:rsidRPr="00746CED" w:rsidRDefault="00EE0336" w:rsidP="00746CED">
            <w:pPr>
              <w:keepLines/>
              <w:spacing w:after="0" w:line="240" w:lineRule="auto"/>
              <w:jc w:val="both"/>
              <w:rPr>
                <w:rFonts w:ascii="Calibri Light" w:hAnsi="Calibri Light" w:cs="Calibri Light"/>
                <w:sz w:val="16"/>
                <w:szCs w:val="16"/>
              </w:rPr>
            </w:pPr>
            <w:r w:rsidRPr="00746CED">
              <w:rPr>
                <w:rFonts w:ascii="Calibri Light" w:hAnsi="Calibri Light" w:cs="Calibri Light"/>
                <w:sz w:val="16"/>
                <w:szCs w:val="16"/>
              </w:rPr>
              <w:t>Varchar2(32)</w:t>
            </w:r>
          </w:p>
        </w:tc>
        <w:tc>
          <w:tcPr>
            <w:tcW w:w="140" w:type="pct"/>
          </w:tcPr>
          <w:p w14:paraId="59063A11" w14:textId="77777777" w:rsidR="00EE0336" w:rsidRPr="00746CED" w:rsidRDefault="00EE0336" w:rsidP="00746CED">
            <w:pPr>
              <w:keepLines/>
              <w:spacing w:after="0" w:line="240" w:lineRule="auto"/>
              <w:jc w:val="both"/>
              <w:rPr>
                <w:rFonts w:ascii="Calibri Light" w:hAnsi="Calibri Light" w:cs="Calibri Light"/>
                <w:sz w:val="16"/>
                <w:szCs w:val="16"/>
              </w:rPr>
            </w:pPr>
          </w:p>
        </w:tc>
        <w:tc>
          <w:tcPr>
            <w:tcW w:w="625" w:type="pct"/>
          </w:tcPr>
          <w:p w14:paraId="5EEE95E9"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522" w:type="pct"/>
          </w:tcPr>
          <w:p w14:paraId="01F9EF87" w14:textId="65333C98" w:rsidR="00EE0336" w:rsidRPr="00746CED" w:rsidRDefault="00EE0336" w:rsidP="00746CED">
            <w:pPr>
              <w:keepLines/>
              <w:spacing w:after="0" w:line="240" w:lineRule="auto"/>
              <w:jc w:val="both"/>
              <w:rPr>
                <w:rFonts w:ascii="Calibri Light" w:hAnsi="Calibri Light" w:cs="Calibri Light"/>
                <w:sz w:val="16"/>
                <w:szCs w:val="16"/>
              </w:rPr>
            </w:pPr>
            <w:r w:rsidRPr="00746CED">
              <w:rPr>
                <w:rFonts w:ascii="Calibri Light" w:hAnsi="Calibri Light" w:cs="Calibri Light"/>
                <w:sz w:val="16"/>
                <w:szCs w:val="16"/>
              </w:rPr>
              <w:t>GUID</w:t>
            </w:r>
          </w:p>
        </w:tc>
        <w:tc>
          <w:tcPr>
            <w:tcW w:w="354" w:type="pct"/>
          </w:tcPr>
          <w:p w14:paraId="6C66C663" w14:textId="79A87958" w:rsidR="00EE0336" w:rsidRPr="00746CED" w:rsidRDefault="00EE0336" w:rsidP="00746CED">
            <w:pPr>
              <w:keepLines/>
              <w:spacing w:after="0" w:line="240" w:lineRule="auto"/>
              <w:jc w:val="both"/>
              <w:rPr>
                <w:rFonts w:ascii="Calibri Light" w:hAnsi="Calibri Light" w:cs="Calibri Light"/>
                <w:sz w:val="16"/>
                <w:szCs w:val="16"/>
              </w:rPr>
            </w:pPr>
            <w:r w:rsidRPr="00746CED">
              <w:rPr>
                <w:rFonts w:ascii="Calibri Light" w:hAnsi="Calibri Light" w:cs="Calibri Light"/>
                <w:sz w:val="16"/>
                <w:szCs w:val="16"/>
              </w:rPr>
              <w:t>Varchar2(32)</w:t>
            </w:r>
          </w:p>
        </w:tc>
        <w:tc>
          <w:tcPr>
            <w:tcW w:w="759" w:type="pct"/>
          </w:tcPr>
          <w:p w14:paraId="3DD5B496" w14:textId="77777777" w:rsidR="00EE0336" w:rsidRPr="00746CED" w:rsidRDefault="00EE0336" w:rsidP="00746CED">
            <w:pPr>
              <w:keepLines/>
              <w:spacing w:after="0" w:line="240" w:lineRule="auto"/>
              <w:jc w:val="both"/>
              <w:rPr>
                <w:rFonts w:ascii="Calibri Light" w:hAnsi="Calibri Light" w:cs="Calibri Light"/>
                <w:sz w:val="16"/>
                <w:szCs w:val="16"/>
              </w:rPr>
            </w:pPr>
          </w:p>
        </w:tc>
        <w:tc>
          <w:tcPr>
            <w:tcW w:w="540" w:type="pct"/>
          </w:tcPr>
          <w:p w14:paraId="4A7DA932"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c>
          <w:tcPr>
            <w:tcW w:w="195" w:type="pct"/>
          </w:tcPr>
          <w:p w14:paraId="51D0C0AC" w14:textId="77777777" w:rsidR="00EE0336" w:rsidRPr="00746CED" w:rsidRDefault="00EE0336" w:rsidP="00746CED">
            <w:pPr>
              <w:keepLines/>
              <w:spacing w:after="0" w:line="240" w:lineRule="auto"/>
              <w:jc w:val="both"/>
              <w:rPr>
                <w:rFonts w:ascii="Calibri Light" w:hAnsi="Calibri Light" w:cs="Calibri Light"/>
                <w:sz w:val="16"/>
                <w:szCs w:val="16"/>
                <w:lang w:val="en-US" w:eastAsia="en-US"/>
              </w:rPr>
            </w:pPr>
          </w:p>
        </w:tc>
      </w:tr>
    </w:tbl>
    <w:p w14:paraId="51045C62" w14:textId="77777777" w:rsidR="00283825" w:rsidRPr="00283825" w:rsidRDefault="00283825" w:rsidP="00283825"/>
    <w:p w14:paraId="502C468E" w14:textId="45C0398C" w:rsidR="00EE67CA" w:rsidRDefault="00EE67CA" w:rsidP="00EE67CA">
      <w:pPr>
        <w:pStyle w:val="Heading2"/>
      </w:pPr>
      <w:bookmarkStart w:id="148" w:name="_Toc79998111"/>
      <w:r>
        <w:t xml:space="preserve">Business Object: </w:t>
      </w:r>
      <w:r w:rsidR="005943AF">
        <w:t>Specialization Default Access</w:t>
      </w:r>
      <w:bookmarkEnd w:id="148"/>
    </w:p>
    <w:tbl>
      <w:tblPr>
        <w:tblStyle w:val="GridTable4-Accent11"/>
        <w:tblW w:w="5000" w:type="pct"/>
        <w:tblLook w:val="0420" w:firstRow="1" w:lastRow="0" w:firstColumn="0" w:lastColumn="0" w:noHBand="0" w:noVBand="1"/>
      </w:tblPr>
      <w:tblGrid>
        <w:gridCol w:w="514"/>
        <w:gridCol w:w="1979"/>
        <w:gridCol w:w="1906"/>
        <w:gridCol w:w="1044"/>
        <w:gridCol w:w="514"/>
        <w:gridCol w:w="1229"/>
        <w:gridCol w:w="1691"/>
        <w:gridCol w:w="1117"/>
        <w:gridCol w:w="1053"/>
        <w:gridCol w:w="2431"/>
        <w:gridCol w:w="470"/>
      </w:tblGrid>
      <w:tr w:rsidR="00BC049C" w:rsidRPr="0034692A" w14:paraId="5E55D730" w14:textId="77777777" w:rsidTr="00B8263D">
        <w:trPr>
          <w:cnfStyle w:val="100000000000" w:firstRow="1" w:lastRow="0" w:firstColumn="0" w:lastColumn="0" w:oddVBand="0" w:evenVBand="0" w:oddHBand="0" w:evenHBand="0" w:firstRowFirstColumn="0" w:firstRowLastColumn="0" w:lastRowFirstColumn="0" w:lastRowLastColumn="0"/>
          <w:trHeight w:val="247"/>
          <w:tblHeader/>
        </w:trPr>
        <w:tc>
          <w:tcPr>
            <w:tcW w:w="140" w:type="pct"/>
          </w:tcPr>
          <w:p w14:paraId="30EE4992"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92" w:type="pct"/>
          </w:tcPr>
          <w:p w14:paraId="40893B62"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579" w:type="pct"/>
          </w:tcPr>
          <w:p w14:paraId="6BB7F42B"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354" w:type="pct"/>
          </w:tcPr>
          <w:p w14:paraId="0B1F0019"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40" w:type="pct"/>
          </w:tcPr>
          <w:p w14:paraId="3F5376E7"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625" w:type="pct"/>
          </w:tcPr>
          <w:p w14:paraId="00056220"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522" w:type="pct"/>
          </w:tcPr>
          <w:p w14:paraId="69920FCF"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54" w:type="pct"/>
          </w:tcPr>
          <w:p w14:paraId="23755C28"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759" w:type="pct"/>
          </w:tcPr>
          <w:p w14:paraId="685D37B5"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540" w:type="pct"/>
          </w:tcPr>
          <w:p w14:paraId="5B2EF80A"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95" w:type="pct"/>
          </w:tcPr>
          <w:p w14:paraId="33EE76F1"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283825" w:rsidRPr="0034692A" w14:paraId="4827C60E" w14:textId="77777777" w:rsidTr="00BC049C">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1E2D2BE6"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92" w:type="pct"/>
          </w:tcPr>
          <w:p w14:paraId="45F9D9C4"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79" w:type="pct"/>
          </w:tcPr>
          <w:p w14:paraId="1D240B6C"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54" w:type="pct"/>
          </w:tcPr>
          <w:p w14:paraId="0AD6F233"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40" w:type="pct"/>
          </w:tcPr>
          <w:p w14:paraId="73163856"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625" w:type="pct"/>
          </w:tcPr>
          <w:p w14:paraId="367C22B8"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22" w:type="pct"/>
          </w:tcPr>
          <w:p w14:paraId="534CC0D6"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54" w:type="pct"/>
          </w:tcPr>
          <w:p w14:paraId="428EC355"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59" w:type="pct"/>
          </w:tcPr>
          <w:p w14:paraId="79E87BCD"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40" w:type="pct"/>
          </w:tcPr>
          <w:p w14:paraId="66E26533"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95" w:type="pct"/>
          </w:tcPr>
          <w:p w14:paraId="16514DF1"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r>
      <w:tr w:rsidR="00383815" w:rsidRPr="0034692A" w14:paraId="67A7A555" w14:textId="77777777" w:rsidTr="00BC049C">
        <w:trPr>
          <w:trHeight w:val="247"/>
        </w:trPr>
        <w:tc>
          <w:tcPr>
            <w:tcW w:w="140" w:type="pct"/>
          </w:tcPr>
          <w:p w14:paraId="38E5E712" w14:textId="1BECA70C"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lastRenderedPageBreak/>
              <w:t>1</w:t>
            </w:r>
          </w:p>
        </w:tc>
        <w:tc>
          <w:tcPr>
            <w:tcW w:w="792" w:type="pct"/>
          </w:tcPr>
          <w:p w14:paraId="66DE6B2A" w14:textId="60D13792"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WLF_ACCESS_PERMISSIONS_F</w:t>
            </w:r>
          </w:p>
        </w:tc>
        <w:tc>
          <w:tcPr>
            <w:tcW w:w="579" w:type="pct"/>
          </w:tcPr>
          <w:p w14:paraId="7DC20AFD" w14:textId="554DCF6D" w:rsidR="00383815" w:rsidRPr="00B80149" w:rsidRDefault="00383815" w:rsidP="00B80149">
            <w:pPr>
              <w:keepLines/>
              <w:spacing w:after="0" w:line="240" w:lineRule="auto"/>
              <w:jc w:val="both"/>
              <w:rPr>
                <w:rFonts w:ascii="Calibri Light" w:hAnsi="Calibri Light" w:cs="Calibri Light"/>
                <w:sz w:val="16"/>
                <w:szCs w:val="16"/>
                <w:lang w:val="en-US" w:eastAsia="en-US"/>
              </w:rPr>
            </w:pPr>
            <w:proofErr w:type="spellStart"/>
            <w:r w:rsidRPr="00B80149">
              <w:rPr>
                <w:rFonts w:ascii="Calibri Light" w:hAnsi="Calibri Light" w:cs="Calibri Light"/>
                <w:sz w:val="16"/>
                <w:szCs w:val="16"/>
              </w:rPr>
              <w:t>DefaultAccessId</w:t>
            </w:r>
            <w:proofErr w:type="spellEnd"/>
          </w:p>
        </w:tc>
        <w:tc>
          <w:tcPr>
            <w:tcW w:w="354" w:type="pct"/>
          </w:tcPr>
          <w:p w14:paraId="182C78DC" w14:textId="72B1EEA0"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140" w:type="pct"/>
          </w:tcPr>
          <w:p w14:paraId="7D254797" w14:textId="42528480"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625" w:type="pct"/>
          </w:tcPr>
          <w:p w14:paraId="1A386A7D" w14:textId="251B7E50"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Specialization.dat</w:t>
            </w:r>
          </w:p>
        </w:tc>
        <w:tc>
          <w:tcPr>
            <w:tcW w:w="522" w:type="pct"/>
          </w:tcPr>
          <w:p w14:paraId="0159EFFE" w14:textId="2AC98440" w:rsidR="00383815" w:rsidRPr="00B80149" w:rsidRDefault="00383815" w:rsidP="00B80149">
            <w:pPr>
              <w:keepLines/>
              <w:spacing w:after="0" w:line="240" w:lineRule="auto"/>
              <w:jc w:val="both"/>
              <w:rPr>
                <w:rFonts w:ascii="Calibri Light" w:hAnsi="Calibri Light" w:cs="Calibri Light"/>
                <w:sz w:val="16"/>
                <w:szCs w:val="16"/>
                <w:lang w:val="en-US" w:eastAsia="en-US"/>
              </w:rPr>
            </w:pPr>
            <w:proofErr w:type="spellStart"/>
            <w:r w:rsidRPr="00B80149">
              <w:rPr>
                <w:rFonts w:ascii="Calibri Light" w:hAnsi="Calibri Light" w:cs="Calibri Light"/>
                <w:sz w:val="16"/>
                <w:szCs w:val="16"/>
              </w:rPr>
              <w:t>DefaultAccessId</w:t>
            </w:r>
            <w:proofErr w:type="spellEnd"/>
          </w:p>
        </w:tc>
        <w:tc>
          <w:tcPr>
            <w:tcW w:w="354" w:type="pct"/>
          </w:tcPr>
          <w:p w14:paraId="725887B0" w14:textId="0FE36624"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Number(18)</w:t>
            </w:r>
          </w:p>
        </w:tc>
        <w:tc>
          <w:tcPr>
            <w:tcW w:w="759" w:type="pct"/>
          </w:tcPr>
          <w:p w14:paraId="495A4F6B"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40" w:type="pct"/>
          </w:tcPr>
          <w:p w14:paraId="28A59137"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195" w:type="pct"/>
          </w:tcPr>
          <w:p w14:paraId="72C0C08C"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r>
      <w:tr w:rsidR="00383815" w:rsidRPr="0034692A" w14:paraId="55D5F1A5" w14:textId="77777777" w:rsidTr="00BC049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257E8C11" w14:textId="21D23338"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2</w:t>
            </w:r>
          </w:p>
        </w:tc>
        <w:tc>
          <w:tcPr>
            <w:tcW w:w="792" w:type="pct"/>
          </w:tcPr>
          <w:p w14:paraId="02D02805" w14:textId="1803B168"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WLF_ACCESS_PERMISSIONS_F</w:t>
            </w:r>
          </w:p>
        </w:tc>
        <w:tc>
          <w:tcPr>
            <w:tcW w:w="579" w:type="pct"/>
          </w:tcPr>
          <w:p w14:paraId="069BF201" w14:textId="60B98FE3" w:rsidR="00383815" w:rsidRPr="00B80149" w:rsidRDefault="00383815" w:rsidP="00B80149">
            <w:pPr>
              <w:keepLines/>
              <w:spacing w:after="0" w:line="240" w:lineRule="auto"/>
              <w:jc w:val="both"/>
              <w:rPr>
                <w:rFonts w:ascii="Calibri Light" w:hAnsi="Calibri Light" w:cs="Calibri Light"/>
                <w:sz w:val="16"/>
                <w:szCs w:val="16"/>
                <w:lang w:val="en-US" w:eastAsia="en-US"/>
              </w:rPr>
            </w:pPr>
            <w:proofErr w:type="spellStart"/>
            <w:r w:rsidRPr="00B80149">
              <w:rPr>
                <w:rFonts w:ascii="Calibri Light" w:hAnsi="Calibri Light" w:cs="Calibri Light"/>
                <w:sz w:val="16"/>
                <w:szCs w:val="16"/>
              </w:rPr>
              <w:t>DefaultAccessNumber</w:t>
            </w:r>
            <w:proofErr w:type="spellEnd"/>
          </w:p>
        </w:tc>
        <w:tc>
          <w:tcPr>
            <w:tcW w:w="354" w:type="pct"/>
          </w:tcPr>
          <w:p w14:paraId="279FCDF5" w14:textId="70B8BFAA"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140" w:type="pct"/>
          </w:tcPr>
          <w:p w14:paraId="38AD0650" w14:textId="49D1DEA4"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Y</w:t>
            </w:r>
          </w:p>
        </w:tc>
        <w:tc>
          <w:tcPr>
            <w:tcW w:w="625" w:type="pct"/>
          </w:tcPr>
          <w:p w14:paraId="60D7FF3E"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22" w:type="pct"/>
          </w:tcPr>
          <w:p w14:paraId="5967DD51" w14:textId="135717FE" w:rsidR="00383815" w:rsidRPr="00B80149" w:rsidRDefault="00383815" w:rsidP="00B80149">
            <w:pPr>
              <w:keepLines/>
              <w:spacing w:after="0" w:line="240" w:lineRule="auto"/>
              <w:jc w:val="both"/>
              <w:rPr>
                <w:rFonts w:ascii="Calibri Light" w:hAnsi="Calibri Light" w:cs="Calibri Light"/>
                <w:sz w:val="16"/>
                <w:szCs w:val="16"/>
                <w:lang w:val="en-US" w:eastAsia="en-US"/>
              </w:rPr>
            </w:pPr>
            <w:proofErr w:type="spellStart"/>
            <w:r w:rsidRPr="00B80149">
              <w:rPr>
                <w:rFonts w:ascii="Calibri Light" w:hAnsi="Calibri Light" w:cs="Calibri Light"/>
                <w:sz w:val="16"/>
                <w:szCs w:val="16"/>
              </w:rPr>
              <w:t>DefaultAccessNumber</w:t>
            </w:r>
            <w:proofErr w:type="spellEnd"/>
          </w:p>
        </w:tc>
        <w:tc>
          <w:tcPr>
            <w:tcW w:w="354" w:type="pct"/>
          </w:tcPr>
          <w:p w14:paraId="00A24692" w14:textId="0F4019A8"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Varchar2(30)</w:t>
            </w:r>
          </w:p>
        </w:tc>
        <w:tc>
          <w:tcPr>
            <w:tcW w:w="759" w:type="pct"/>
          </w:tcPr>
          <w:p w14:paraId="6C79EFDB"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40" w:type="pct"/>
          </w:tcPr>
          <w:p w14:paraId="1CF393D5"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195" w:type="pct"/>
          </w:tcPr>
          <w:p w14:paraId="477B075A"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r>
      <w:tr w:rsidR="00383815" w:rsidRPr="0034692A" w14:paraId="56AD5C3D" w14:textId="77777777" w:rsidTr="00BC049C">
        <w:trPr>
          <w:trHeight w:val="247"/>
        </w:trPr>
        <w:tc>
          <w:tcPr>
            <w:tcW w:w="140" w:type="pct"/>
          </w:tcPr>
          <w:p w14:paraId="0BA41AA4" w14:textId="29250638"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3</w:t>
            </w:r>
          </w:p>
        </w:tc>
        <w:tc>
          <w:tcPr>
            <w:tcW w:w="792" w:type="pct"/>
          </w:tcPr>
          <w:p w14:paraId="319EB4EF" w14:textId="0C6C5110"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WLF_ACCESS_PERMISSIONS_F</w:t>
            </w:r>
          </w:p>
        </w:tc>
        <w:tc>
          <w:tcPr>
            <w:tcW w:w="579" w:type="pct"/>
          </w:tcPr>
          <w:p w14:paraId="309006DF" w14:textId="326E8790" w:rsidR="00383815" w:rsidRPr="00B80149" w:rsidRDefault="00383815" w:rsidP="00B80149">
            <w:pPr>
              <w:keepLines/>
              <w:spacing w:after="0" w:line="240" w:lineRule="auto"/>
              <w:jc w:val="both"/>
              <w:rPr>
                <w:rFonts w:ascii="Calibri Light" w:hAnsi="Calibri Light" w:cs="Calibri Light"/>
                <w:sz w:val="16"/>
                <w:szCs w:val="16"/>
                <w:lang w:val="en-US" w:eastAsia="en-US"/>
              </w:rPr>
            </w:pPr>
            <w:proofErr w:type="spellStart"/>
            <w:r w:rsidRPr="00B80149">
              <w:rPr>
                <w:rFonts w:ascii="Calibri Light" w:hAnsi="Calibri Light" w:cs="Calibri Light"/>
                <w:sz w:val="16"/>
                <w:szCs w:val="16"/>
              </w:rPr>
              <w:t>EffectiveStartDate</w:t>
            </w:r>
            <w:proofErr w:type="spellEnd"/>
          </w:p>
        </w:tc>
        <w:tc>
          <w:tcPr>
            <w:tcW w:w="354" w:type="pct"/>
          </w:tcPr>
          <w:p w14:paraId="20646EE2" w14:textId="6E1ACE81"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140" w:type="pct"/>
          </w:tcPr>
          <w:p w14:paraId="47FE8DB9" w14:textId="5553745B"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Y</w:t>
            </w:r>
          </w:p>
        </w:tc>
        <w:tc>
          <w:tcPr>
            <w:tcW w:w="625" w:type="pct"/>
          </w:tcPr>
          <w:p w14:paraId="0B8FBFD6"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22" w:type="pct"/>
          </w:tcPr>
          <w:p w14:paraId="24BF2F1D" w14:textId="7DA3A71D" w:rsidR="00383815" w:rsidRPr="00B80149" w:rsidRDefault="00383815" w:rsidP="00B80149">
            <w:pPr>
              <w:keepLines/>
              <w:spacing w:after="0" w:line="240" w:lineRule="auto"/>
              <w:jc w:val="both"/>
              <w:rPr>
                <w:rFonts w:ascii="Calibri Light" w:hAnsi="Calibri Light" w:cs="Calibri Light"/>
                <w:sz w:val="16"/>
                <w:szCs w:val="16"/>
                <w:lang w:val="en-US" w:eastAsia="en-US"/>
              </w:rPr>
            </w:pPr>
            <w:proofErr w:type="spellStart"/>
            <w:r w:rsidRPr="00B80149">
              <w:rPr>
                <w:rFonts w:ascii="Calibri Light" w:hAnsi="Calibri Light" w:cs="Calibri Light"/>
                <w:sz w:val="16"/>
                <w:szCs w:val="16"/>
              </w:rPr>
              <w:t>EffectiveStartDate</w:t>
            </w:r>
            <w:proofErr w:type="spellEnd"/>
          </w:p>
        </w:tc>
        <w:tc>
          <w:tcPr>
            <w:tcW w:w="354" w:type="pct"/>
          </w:tcPr>
          <w:p w14:paraId="557F321E" w14:textId="0A4EFE7F"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Date</w:t>
            </w:r>
          </w:p>
        </w:tc>
        <w:tc>
          <w:tcPr>
            <w:tcW w:w="759" w:type="pct"/>
          </w:tcPr>
          <w:p w14:paraId="0BB286C9"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40" w:type="pct"/>
          </w:tcPr>
          <w:p w14:paraId="5AE99759"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195" w:type="pct"/>
          </w:tcPr>
          <w:p w14:paraId="4E60125D"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r>
      <w:tr w:rsidR="00383815" w:rsidRPr="0034692A" w14:paraId="79D68D1F" w14:textId="77777777" w:rsidTr="00BC049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3B883EC" w14:textId="13860476"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4</w:t>
            </w:r>
          </w:p>
        </w:tc>
        <w:tc>
          <w:tcPr>
            <w:tcW w:w="792" w:type="pct"/>
          </w:tcPr>
          <w:p w14:paraId="68A9E6EC" w14:textId="1765F0CC"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WLF_ACCESS_PERMISSIONS_F</w:t>
            </w:r>
          </w:p>
        </w:tc>
        <w:tc>
          <w:tcPr>
            <w:tcW w:w="579" w:type="pct"/>
          </w:tcPr>
          <w:p w14:paraId="590CE50B" w14:textId="3CD371FD" w:rsidR="00383815" w:rsidRPr="00B80149" w:rsidRDefault="00383815" w:rsidP="00B80149">
            <w:pPr>
              <w:keepLines/>
              <w:spacing w:after="0" w:line="240" w:lineRule="auto"/>
              <w:jc w:val="both"/>
              <w:rPr>
                <w:rFonts w:ascii="Calibri Light" w:hAnsi="Calibri Light" w:cs="Calibri Light"/>
                <w:sz w:val="16"/>
                <w:szCs w:val="16"/>
                <w:lang w:val="en-US" w:eastAsia="en-US"/>
              </w:rPr>
            </w:pPr>
            <w:proofErr w:type="spellStart"/>
            <w:r w:rsidRPr="00B80149">
              <w:rPr>
                <w:rFonts w:ascii="Calibri Light" w:hAnsi="Calibri Light" w:cs="Calibri Light"/>
                <w:sz w:val="16"/>
                <w:szCs w:val="16"/>
              </w:rPr>
              <w:t>EffectiveEndDate</w:t>
            </w:r>
            <w:proofErr w:type="spellEnd"/>
          </w:p>
        </w:tc>
        <w:tc>
          <w:tcPr>
            <w:tcW w:w="354" w:type="pct"/>
          </w:tcPr>
          <w:p w14:paraId="5EBBB3C1" w14:textId="50E65EFE"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140" w:type="pct"/>
          </w:tcPr>
          <w:p w14:paraId="61EBEE5E"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625" w:type="pct"/>
          </w:tcPr>
          <w:p w14:paraId="332484A2"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22" w:type="pct"/>
          </w:tcPr>
          <w:p w14:paraId="1B0117B1" w14:textId="16C8D360" w:rsidR="00383815" w:rsidRPr="00B80149" w:rsidRDefault="00383815" w:rsidP="00B80149">
            <w:pPr>
              <w:keepLines/>
              <w:spacing w:after="0" w:line="240" w:lineRule="auto"/>
              <w:jc w:val="both"/>
              <w:rPr>
                <w:rFonts w:ascii="Calibri Light" w:hAnsi="Calibri Light" w:cs="Calibri Light"/>
                <w:sz w:val="16"/>
                <w:szCs w:val="16"/>
                <w:lang w:val="en-US" w:eastAsia="en-US"/>
              </w:rPr>
            </w:pPr>
            <w:proofErr w:type="spellStart"/>
            <w:r w:rsidRPr="00B80149">
              <w:rPr>
                <w:rFonts w:ascii="Calibri Light" w:hAnsi="Calibri Light" w:cs="Calibri Light"/>
                <w:sz w:val="16"/>
                <w:szCs w:val="16"/>
              </w:rPr>
              <w:t>EffectiveEndDate</w:t>
            </w:r>
            <w:proofErr w:type="spellEnd"/>
          </w:p>
        </w:tc>
        <w:tc>
          <w:tcPr>
            <w:tcW w:w="354" w:type="pct"/>
          </w:tcPr>
          <w:p w14:paraId="13F696CD" w14:textId="3161C2E6"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Date</w:t>
            </w:r>
          </w:p>
        </w:tc>
        <w:tc>
          <w:tcPr>
            <w:tcW w:w="759" w:type="pct"/>
          </w:tcPr>
          <w:p w14:paraId="76040478" w14:textId="0E7EADCD"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31-DEC-4712</w:t>
            </w:r>
          </w:p>
        </w:tc>
        <w:tc>
          <w:tcPr>
            <w:tcW w:w="540" w:type="pct"/>
          </w:tcPr>
          <w:p w14:paraId="132C732C"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195" w:type="pct"/>
          </w:tcPr>
          <w:p w14:paraId="2B4B10F7"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r>
      <w:tr w:rsidR="00383815" w:rsidRPr="0034692A" w14:paraId="43FD286B" w14:textId="77777777" w:rsidTr="00BC049C">
        <w:trPr>
          <w:trHeight w:val="247"/>
        </w:trPr>
        <w:tc>
          <w:tcPr>
            <w:tcW w:w="140" w:type="pct"/>
          </w:tcPr>
          <w:p w14:paraId="36F0E3B6" w14:textId="2CDE4673"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5</w:t>
            </w:r>
          </w:p>
        </w:tc>
        <w:tc>
          <w:tcPr>
            <w:tcW w:w="792" w:type="pct"/>
          </w:tcPr>
          <w:p w14:paraId="525C83EC" w14:textId="66416D5C"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WLF_ACCESS_PERMISSIONS_F</w:t>
            </w:r>
          </w:p>
        </w:tc>
        <w:tc>
          <w:tcPr>
            <w:tcW w:w="579" w:type="pct"/>
          </w:tcPr>
          <w:p w14:paraId="423DE786" w14:textId="770D5C7A" w:rsidR="00383815" w:rsidRPr="00B80149" w:rsidRDefault="00383815" w:rsidP="00B80149">
            <w:pPr>
              <w:keepLines/>
              <w:spacing w:after="0" w:line="240" w:lineRule="auto"/>
              <w:jc w:val="both"/>
              <w:rPr>
                <w:rFonts w:ascii="Calibri Light" w:hAnsi="Calibri Light" w:cs="Calibri Light"/>
                <w:sz w:val="16"/>
                <w:szCs w:val="16"/>
                <w:lang w:val="en-US" w:eastAsia="en-US"/>
              </w:rPr>
            </w:pPr>
            <w:proofErr w:type="spellStart"/>
            <w:r w:rsidRPr="00B80149">
              <w:rPr>
                <w:rFonts w:ascii="Calibri Light" w:hAnsi="Calibri Light" w:cs="Calibri Light"/>
                <w:sz w:val="16"/>
                <w:szCs w:val="16"/>
              </w:rPr>
              <w:t>Follow_Community</w:t>
            </w:r>
            <w:proofErr w:type="spellEnd"/>
          </w:p>
        </w:tc>
        <w:tc>
          <w:tcPr>
            <w:tcW w:w="354" w:type="pct"/>
          </w:tcPr>
          <w:p w14:paraId="5BE7E402" w14:textId="56A1B067"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Varchar2(30)</w:t>
            </w:r>
          </w:p>
        </w:tc>
        <w:tc>
          <w:tcPr>
            <w:tcW w:w="140" w:type="pct"/>
          </w:tcPr>
          <w:p w14:paraId="6A2302E1"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625" w:type="pct"/>
          </w:tcPr>
          <w:p w14:paraId="5C326FFE"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22" w:type="pct"/>
          </w:tcPr>
          <w:p w14:paraId="15FF3F97" w14:textId="13F93178" w:rsidR="00383815" w:rsidRPr="00B80149" w:rsidRDefault="00383815" w:rsidP="00B80149">
            <w:pPr>
              <w:keepLines/>
              <w:spacing w:after="0" w:line="240" w:lineRule="auto"/>
              <w:jc w:val="both"/>
              <w:rPr>
                <w:rFonts w:ascii="Calibri Light" w:hAnsi="Calibri Light" w:cs="Calibri Light"/>
                <w:sz w:val="16"/>
                <w:szCs w:val="16"/>
                <w:lang w:val="en-US" w:eastAsia="en-US"/>
              </w:rPr>
            </w:pPr>
            <w:proofErr w:type="spellStart"/>
            <w:r w:rsidRPr="00B80149">
              <w:rPr>
                <w:rFonts w:ascii="Calibri Light" w:hAnsi="Calibri Light" w:cs="Calibri Light"/>
                <w:sz w:val="16"/>
                <w:szCs w:val="16"/>
              </w:rPr>
              <w:t>FollowCommunity</w:t>
            </w:r>
            <w:proofErr w:type="spellEnd"/>
          </w:p>
        </w:tc>
        <w:tc>
          <w:tcPr>
            <w:tcW w:w="354" w:type="pct"/>
          </w:tcPr>
          <w:p w14:paraId="7C372EF0" w14:textId="59EB7819"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Varchar2(30)</w:t>
            </w:r>
          </w:p>
        </w:tc>
        <w:tc>
          <w:tcPr>
            <w:tcW w:w="759" w:type="pct"/>
          </w:tcPr>
          <w:p w14:paraId="6C109808" w14:textId="07CEAC31" w:rsidR="00383815" w:rsidRPr="00B80149" w:rsidRDefault="00DE6437"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Y/N</w:t>
            </w:r>
          </w:p>
        </w:tc>
        <w:tc>
          <w:tcPr>
            <w:tcW w:w="540" w:type="pct"/>
          </w:tcPr>
          <w:p w14:paraId="53A56C02" w14:textId="156C4CE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195" w:type="pct"/>
          </w:tcPr>
          <w:p w14:paraId="0C2D615F"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r>
      <w:tr w:rsidR="00383815" w:rsidRPr="0034692A" w14:paraId="04173C12" w14:textId="77777777" w:rsidTr="00BC049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2045F78" w14:textId="612C54CD"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6</w:t>
            </w:r>
          </w:p>
        </w:tc>
        <w:tc>
          <w:tcPr>
            <w:tcW w:w="792" w:type="pct"/>
          </w:tcPr>
          <w:p w14:paraId="5CCF6D30" w14:textId="7CBE1D34"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WLF_ACCESS_PERMISSIONS_F</w:t>
            </w:r>
          </w:p>
        </w:tc>
        <w:tc>
          <w:tcPr>
            <w:tcW w:w="579" w:type="pct"/>
          </w:tcPr>
          <w:p w14:paraId="1C9CA82D" w14:textId="247340D7" w:rsidR="00383815" w:rsidRPr="00B80149" w:rsidRDefault="00383815" w:rsidP="00B80149">
            <w:pPr>
              <w:keepLines/>
              <w:spacing w:after="0" w:line="240" w:lineRule="auto"/>
              <w:jc w:val="both"/>
              <w:rPr>
                <w:rFonts w:ascii="Calibri Light" w:hAnsi="Calibri Light" w:cs="Calibri Light"/>
                <w:sz w:val="16"/>
                <w:szCs w:val="16"/>
                <w:lang w:val="en-US" w:eastAsia="en-US"/>
              </w:rPr>
            </w:pPr>
            <w:proofErr w:type="spellStart"/>
            <w:r w:rsidRPr="00B80149">
              <w:rPr>
                <w:rFonts w:ascii="Calibri Light" w:hAnsi="Calibri Light" w:cs="Calibri Light"/>
                <w:sz w:val="16"/>
                <w:szCs w:val="16"/>
              </w:rPr>
              <w:t>Self_View_Mode</w:t>
            </w:r>
            <w:proofErr w:type="spellEnd"/>
          </w:p>
        </w:tc>
        <w:tc>
          <w:tcPr>
            <w:tcW w:w="354" w:type="pct"/>
          </w:tcPr>
          <w:p w14:paraId="40EC82BD" w14:textId="748B2FC6"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Varchar2(30)</w:t>
            </w:r>
          </w:p>
        </w:tc>
        <w:tc>
          <w:tcPr>
            <w:tcW w:w="140" w:type="pct"/>
          </w:tcPr>
          <w:p w14:paraId="4C6075EF" w14:textId="1AB4BD90"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Y</w:t>
            </w:r>
          </w:p>
        </w:tc>
        <w:tc>
          <w:tcPr>
            <w:tcW w:w="625" w:type="pct"/>
          </w:tcPr>
          <w:p w14:paraId="2B993388"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22" w:type="pct"/>
          </w:tcPr>
          <w:p w14:paraId="2F5ABCDA" w14:textId="22D8EFE4" w:rsidR="00383815" w:rsidRPr="00B80149" w:rsidRDefault="00383815" w:rsidP="00B80149">
            <w:pPr>
              <w:keepLines/>
              <w:spacing w:after="0" w:line="240" w:lineRule="auto"/>
              <w:jc w:val="both"/>
              <w:rPr>
                <w:rFonts w:ascii="Calibri Light" w:hAnsi="Calibri Light" w:cs="Calibri Light"/>
                <w:sz w:val="16"/>
                <w:szCs w:val="16"/>
                <w:lang w:val="en-US" w:eastAsia="en-US"/>
              </w:rPr>
            </w:pPr>
            <w:proofErr w:type="spellStart"/>
            <w:r w:rsidRPr="00B80149">
              <w:rPr>
                <w:rFonts w:ascii="Calibri Light" w:hAnsi="Calibri Light" w:cs="Calibri Light"/>
                <w:sz w:val="16"/>
                <w:szCs w:val="16"/>
              </w:rPr>
              <w:t>SelfViewMode</w:t>
            </w:r>
            <w:proofErr w:type="spellEnd"/>
          </w:p>
        </w:tc>
        <w:tc>
          <w:tcPr>
            <w:tcW w:w="354" w:type="pct"/>
          </w:tcPr>
          <w:p w14:paraId="470BC5DF" w14:textId="7777C89A"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Varchar2(30)</w:t>
            </w:r>
          </w:p>
        </w:tc>
        <w:tc>
          <w:tcPr>
            <w:tcW w:w="759" w:type="pct"/>
          </w:tcPr>
          <w:p w14:paraId="29B2CB36"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40" w:type="pct"/>
          </w:tcPr>
          <w:p w14:paraId="4B2AB03B" w14:textId="4957C6CA"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Validate against lookup ORA_WLF_VIEW_MODE in Fusion</w:t>
            </w:r>
          </w:p>
        </w:tc>
        <w:tc>
          <w:tcPr>
            <w:tcW w:w="195" w:type="pct"/>
          </w:tcPr>
          <w:p w14:paraId="3FB7AA90"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r>
      <w:tr w:rsidR="00383815" w:rsidRPr="0034692A" w14:paraId="7366715C" w14:textId="77777777" w:rsidTr="00BC049C">
        <w:trPr>
          <w:trHeight w:val="247"/>
        </w:trPr>
        <w:tc>
          <w:tcPr>
            <w:tcW w:w="140" w:type="pct"/>
          </w:tcPr>
          <w:p w14:paraId="0A682548" w14:textId="4771FD30"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7</w:t>
            </w:r>
          </w:p>
        </w:tc>
        <w:tc>
          <w:tcPr>
            <w:tcW w:w="792" w:type="pct"/>
          </w:tcPr>
          <w:p w14:paraId="586AEB1C" w14:textId="7B0AF10D"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WLF_ACCESS_PERMISSIONS_F</w:t>
            </w:r>
          </w:p>
        </w:tc>
        <w:tc>
          <w:tcPr>
            <w:tcW w:w="579" w:type="pct"/>
          </w:tcPr>
          <w:p w14:paraId="18CA749B" w14:textId="6DCE7F06" w:rsidR="00383815" w:rsidRPr="00B80149" w:rsidRDefault="00383815" w:rsidP="00B80149">
            <w:pPr>
              <w:keepLines/>
              <w:spacing w:after="0" w:line="240" w:lineRule="auto"/>
              <w:jc w:val="both"/>
              <w:rPr>
                <w:rFonts w:ascii="Calibri Light" w:hAnsi="Calibri Light" w:cs="Calibri Light"/>
                <w:sz w:val="16"/>
                <w:szCs w:val="16"/>
                <w:lang w:val="en-US" w:eastAsia="en-US"/>
              </w:rPr>
            </w:pPr>
            <w:proofErr w:type="spellStart"/>
            <w:r w:rsidRPr="00B80149">
              <w:rPr>
                <w:rFonts w:ascii="Calibri Light" w:hAnsi="Calibri Light" w:cs="Calibri Light"/>
                <w:sz w:val="16"/>
                <w:szCs w:val="16"/>
              </w:rPr>
              <w:t>Self_Initial_Status</w:t>
            </w:r>
            <w:proofErr w:type="spellEnd"/>
          </w:p>
        </w:tc>
        <w:tc>
          <w:tcPr>
            <w:tcW w:w="354" w:type="pct"/>
          </w:tcPr>
          <w:p w14:paraId="29E81336" w14:textId="25EBFA66"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Varchar2(30)</w:t>
            </w:r>
          </w:p>
        </w:tc>
        <w:tc>
          <w:tcPr>
            <w:tcW w:w="140" w:type="pct"/>
          </w:tcPr>
          <w:p w14:paraId="4735BB3C" w14:textId="68F1E036"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Y</w:t>
            </w:r>
          </w:p>
        </w:tc>
        <w:tc>
          <w:tcPr>
            <w:tcW w:w="625" w:type="pct"/>
          </w:tcPr>
          <w:p w14:paraId="735CC49C"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22" w:type="pct"/>
          </w:tcPr>
          <w:p w14:paraId="48EF9061" w14:textId="22336A8F" w:rsidR="00383815" w:rsidRPr="00B80149" w:rsidRDefault="00383815" w:rsidP="00B80149">
            <w:pPr>
              <w:keepLines/>
              <w:spacing w:after="0" w:line="240" w:lineRule="auto"/>
              <w:jc w:val="both"/>
              <w:rPr>
                <w:rFonts w:ascii="Calibri Light" w:hAnsi="Calibri Light" w:cs="Calibri Light"/>
                <w:sz w:val="16"/>
                <w:szCs w:val="16"/>
                <w:lang w:val="en-US" w:eastAsia="en-US"/>
              </w:rPr>
            </w:pPr>
            <w:proofErr w:type="spellStart"/>
            <w:r w:rsidRPr="00B80149">
              <w:rPr>
                <w:rFonts w:ascii="Calibri Light" w:hAnsi="Calibri Light" w:cs="Calibri Light"/>
                <w:sz w:val="16"/>
                <w:szCs w:val="16"/>
              </w:rPr>
              <w:t>SelfInitialStatus</w:t>
            </w:r>
            <w:proofErr w:type="spellEnd"/>
          </w:p>
        </w:tc>
        <w:tc>
          <w:tcPr>
            <w:tcW w:w="354" w:type="pct"/>
          </w:tcPr>
          <w:p w14:paraId="2982AEE2" w14:textId="298BBBDA"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Varchar2(30)</w:t>
            </w:r>
          </w:p>
        </w:tc>
        <w:tc>
          <w:tcPr>
            <w:tcW w:w="759" w:type="pct"/>
          </w:tcPr>
          <w:p w14:paraId="157BDF2F"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40" w:type="pct"/>
          </w:tcPr>
          <w:p w14:paraId="4C2DC1B3" w14:textId="70B2741B"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Validate against lookup ORA_WLF_INIT_ASSGN_STATE_EMP in Fusion.</w:t>
            </w:r>
          </w:p>
        </w:tc>
        <w:tc>
          <w:tcPr>
            <w:tcW w:w="195" w:type="pct"/>
          </w:tcPr>
          <w:p w14:paraId="126CCFA4"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r>
      <w:tr w:rsidR="00383815" w:rsidRPr="0034692A" w14:paraId="5751E714" w14:textId="77777777" w:rsidTr="00BC049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C17CBC3" w14:textId="091D2ED1"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8</w:t>
            </w:r>
          </w:p>
        </w:tc>
        <w:tc>
          <w:tcPr>
            <w:tcW w:w="792" w:type="pct"/>
          </w:tcPr>
          <w:p w14:paraId="77F0BCB2" w14:textId="3F99B6E8"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WLF_ACCESS_PERMISSIONS_F</w:t>
            </w:r>
          </w:p>
        </w:tc>
        <w:tc>
          <w:tcPr>
            <w:tcW w:w="579" w:type="pct"/>
          </w:tcPr>
          <w:p w14:paraId="6983F618" w14:textId="070AB7DA" w:rsidR="00383815" w:rsidRPr="00B80149" w:rsidRDefault="00383815" w:rsidP="00B80149">
            <w:pPr>
              <w:keepLines/>
              <w:spacing w:after="0" w:line="240" w:lineRule="auto"/>
              <w:jc w:val="both"/>
              <w:rPr>
                <w:rFonts w:ascii="Calibri Light" w:hAnsi="Calibri Light" w:cs="Calibri Light"/>
                <w:sz w:val="16"/>
                <w:szCs w:val="16"/>
                <w:lang w:val="en-US" w:eastAsia="en-US"/>
              </w:rPr>
            </w:pPr>
            <w:proofErr w:type="spellStart"/>
            <w:r w:rsidRPr="00B80149">
              <w:rPr>
                <w:rFonts w:ascii="Calibri Light" w:hAnsi="Calibri Light" w:cs="Calibri Light"/>
                <w:sz w:val="16"/>
                <w:szCs w:val="16"/>
              </w:rPr>
              <w:t>Self_Enroll_Form</w:t>
            </w:r>
            <w:proofErr w:type="spellEnd"/>
          </w:p>
        </w:tc>
        <w:tc>
          <w:tcPr>
            <w:tcW w:w="354" w:type="pct"/>
          </w:tcPr>
          <w:p w14:paraId="0684D342" w14:textId="413BEA4E"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Varchar2(30)</w:t>
            </w:r>
          </w:p>
        </w:tc>
        <w:tc>
          <w:tcPr>
            <w:tcW w:w="140" w:type="pct"/>
          </w:tcPr>
          <w:p w14:paraId="30A94AF7"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625" w:type="pct"/>
          </w:tcPr>
          <w:p w14:paraId="69ADC436"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22" w:type="pct"/>
          </w:tcPr>
          <w:p w14:paraId="4A4D4DB1" w14:textId="32989072" w:rsidR="00383815" w:rsidRPr="00B80149" w:rsidRDefault="00383815" w:rsidP="00B80149">
            <w:pPr>
              <w:keepLines/>
              <w:spacing w:after="0" w:line="240" w:lineRule="auto"/>
              <w:jc w:val="both"/>
              <w:rPr>
                <w:rFonts w:ascii="Calibri Light" w:hAnsi="Calibri Light" w:cs="Calibri Light"/>
                <w:sz w:val="16"/>
                <w:szCs w:val="16"/>
                <w:lang w:val="en-US" w:eastAsia="en-US"/>
              </w:rPr>
            </w:pPr>
            <w:proofErr w:type="spellStart"/>
            <w:r w:rsidRPr="00B80149">
              <w:rPr>
                <w:rFonts w:ascii="Calibri Light" w:hAnsi="Calibri Light" w:cs="Calibri Light"/>
                <w:sz w:val="16"/>
                <w:szCs w:val="16"/>
              </w:rPr>
              <w:t>SelfEnrollForm</w:t>
            </w:r>
            <w:proofErr w:type="spellEnd"/>
          </w:p>
        </w:tc>
        <w:tc>
          <w:tcPr>
            <w:tcW w:w="354" w:type="pct"/>
          </w:tcPr>
          <w:p w14:paraId="12AA65BB" w14:textId="21EA44A6"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Varchar2(30)</w:t>
            </w:r>
          </w:p>
        </w:tc>
        <w:tc>
          <w:tcPr>
            <w:tcW w:w="759" w:type="pct"/>
          </w:tcPr>
          <w:p w14:paraId="2E0D7606" w14:textId="76CEE500" w:rsidR="00383815" w:rsidRPr="00B80149" w:rsidRDefault="00DE6437"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Y/N</w:t>
            </w:r>
          </w:p>
        </w:tc>
        <w:tc>
          <w:tcPr>
            <w:tcW w:w="540" w:type="pct"/>
          </w:tcPr>
          <w:p w14:paraId="55759BC5" w14:textId="7A341BD8"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195" w:type="pct"/>
          </w:tcPr>
          <w:p w14:paraId="1BE5BB5F"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r>
      <w:tr w:rsidR="00383815" w:rsidRPr="0034692A" w14:paraId="176FC97B" w14:textId="77777777" w:rsidTr="00BC049C">
        <w:trPr>
          <w:trHeight w:val="247"/>
        </w:trPr>
        <w:tc>
          <w:tcPr>
            <w:tcW w:w="140" w:type="pct"/>
          </w:tcPr>
          <w:p w14:paraId="7C1AD39D" w14:textId="61BFFC09"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9</w:t>
            </w:r>
          </w:p>
        </w:tc>
        <w:tc>
          <w:tcPr>
            <w:tcW w:w="792" w:type="pct"/>
          </w:tcPr>
          <w:p w14:paraId="2C3516B6" w14:textId="1D34CE79"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WLF_ACCESS_PERMISSIONS_F</w:t>
            </w:r>
          </w:p>
        </w:tc>
        <w:tc>
          <w:tcPr>
            <w:tcW w:w="579" w:type="pct"/>
          </w:tcPr>
          <w:p w14:paraId="0BB51485" w14:textId="0DE1AC56" w:rsidR="00383815" w:rsidRPr="00B80149" w:rsidRDefault="00383815" w:rsidP="00B80149">
            <w:pPr>
              <w:keepLines/>
              <w:spacing w:after="0" w:line="240" w:lineRule="auto"/>
              <w:jc w:val="both"/>
              <w:rPr>
                <w:rFonts w:ascii="Calibri Light" w:hAnsi="Calibri Light" w:cs="Calibri Light"/>
                <w:sz w:val="16"/>
                <w:szCs w:val="16"/>
                <w:lang w:val="en-US" w:eastAsia="en-US"/>
              </w:rPr>
            </w:pPr>
            <w:proofErr w:type="spellStart"/>
            <w:r w:rsidRPr="00B80149">
              <w:rPr>
                <w:rFonts w:ascii="Calibri Light" w:hAnsi="Calibri Light" w:cs="Calibri Light"/>
                <w:sz w:val="16"/>
                <w:szCs w:val="16"/>
              </w:rPr>
              <w:t>Self_Activate_Approve</w:t>
            </w:r>
            <w:proofErr w:type="spellEnd"/>
          </w:p>
        </w:tc>
        <w:tc>
          <w:tcPr>
            <w:tcW w:w="354" w:type="pct"/>
          </w:tcPr>
          <w:p w14:paraId="3CE0E1F9" w14:textId="259D1172"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Varchar2(30)</w:t>
            </w:r>
          </w:p>
        </w:tc>
        <w:tc>
          <w:tcPr>
            <w:tcW w:w="140" w:type="pct"/>
          </w:tcPr>
          <w:p w14:paraId="1A49D504"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625" w:type="pct"/>
          </w:tcPr>
          <w:p w14:paraId="1D7DBFD7"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22" w:type="pct"/>
          </w:tcPr>
          <w:p w14:paraId="7C355638" w14:textId="15B310B8" w:rsidR="00383815" w:rsidRPr="00B80149" w:rsidRDefault="00383815" w:rsidP="00B80149">
            <w:pPr>
              <w:keepLines/>
              <w:spacing w:after="0" w:line="240" w:lineRule="auto"/>
              <w:jc w:val="both"/>
              <w:rPr>
                <w:rFonts w:ascii="Calibri Light" w:hAnsi="Calibri Light" w:cs="Calibri Light"/>
                <w:sz w:val="16"/>
                <w:szCs w:val="16"/>
                <w:lang w:val="en-US" w:eastAsia="en-US"/>
              </w:rPr>
            </w:pPr>
            <w:proofErr w:type="spellStart"/>
            <w:r w:rsidRPr="00B80149">
              <w:rPr>
                <w:rFonts w:ascii="Calibri Light" w:hAnsi="Calibri Light" w:cs="Calibri Light"/>
                <w:sz w:val="16"/>
                <w:szCs w:val="16"/>
              </w:rPr>
              <w:t>SelfActivateApprove</w:t>
            </w:r>
            <w:proofErr w:type="spellEnd"/>
          </w:p>
        </w:tc>
        <w:tc>
          <w:tcPr>
            <w:tcW w:w="354" w:type="pct"/>
          </w:tcPr>
          <w:p w14:paraId="2539AE9D" w14:textId="11950F34"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Varchar2(30)</w:t>
            </w:r>
          </w:p>
        </w:tc>
        <w:tc>
          <w:tcPr>
            <w:tcW w:w="759" w:type="pct"/>
          </w:tcPr>
          <w:p w14:paraId="30EC71B6"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40" w:type="pct"/>
          </w:tcPr>
          <w:p w14:paraId="79D32130" w14:textId="1E7505C0"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Validate against lookup ORA_WLF_SS_ASSGN_AUTOACTIVATE in Fusion.</w:t>
            </w:r>
          </w:p>
        </w:tc>
        <w:tc>
          <w:tcPr>
            <w:tcW w:w="195" w:type="pct"/>
          </w:tcPr>
          <w:p w14:paraId="33AD38FB"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r>
      <w:tr w:rsidR="00383815" w:rsidRPr="0034692A" w14:paraId="5B5F564D" w14:textId="77777777" w:rsidTr="00BC049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691346C" w14:textId="0A6A51A6"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10</w:t>
            </w:r>
          </w:p>
        </w:tc>
        <w:tc>
          <w:tcPr>
            <w:tcW w:w="792" w:type="pct"/>
          </w:tcPr>
          <w:p w14:paraId="7B94EAAC" w14:textId="2BCAF7F1"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WLF_ACCESS_PERMISSIONS_F</w:t>
            </w:r>
          </w:p>
        </w:tc>
        <w:tc>
          <w:tcPr>
            <w:tcW w:w="579" w:type="pct"/>
          </w:tcPr>
          <w:p w14:paraId="1AFBC7B7" w14:textId="24969997" w:rsidR="00383815" w:rsidRPr="00B80149" w:rsidRDefault="00383815" w:rsidP="00B80149">
            <w:pPr>
              <w:keepLines/>
              <w:spacing w:after="0" w:line="240" w:lineRule="auto"/>
              <w:jc w:val="both"/>
              <w:rPr>
                <w:rFonts w:ascii="Calibri Light" w:hAnsi="Calibri Light" w:cs="Calibri Light"/>
                <w:sz w:val="16"/>
                <w:szCs w:val="16"/>
                <w:lang w:val="en-US" w:eastAsia="en-US"/>
              </w:rPr>
            </w:pPr>
            <w:proofErr w:type="spellStart"/>
            <w:r w:rsidRPr="00B80149">
              <w:rPr>
                <w:rFonts w:ascii="Calibri Light" w:hAnsi="Calibri Light" w:cs="Calibri Light"/>
                <w:sz w:val="16"/>
                <w:szCs w:val="16"/>
              </w:rPr>
              <w:t>Self_Enroll_Questionnaire</w:t>
            </w:r>
            <w:proofErr w:type="spellEnd"/>
          </w:p>
        </w:tc>
        <w:tc>
          <w:tcPr>
            <w:tcW w:w="354" w:type="pct"/>
          </w:tcPr>
          <w:p w14:paraId="48297B71" w14:textId="408F02CF"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Varchar2(30)</w:t>
            </w:r>
          </w:p>
        </w:tc>
        <w:tc>
          <w:tcPr>
            <w:tcW w:w="140" w:type="pct"/>
          </w:tcPr>
          <w:p w14:paraId="7A716E39"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625" w:type="pct"/>
          </w:tcPr>
          <w:p w14:paraId="6C9E682E"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22" w:type="pct"/>
          </w:tcPr>
          <w:p w14:paraId="140FA712" w14:textId="496B8794" w:rsidR="00383815" w:rsidRPr="00B80149" w:rsidRDefault="00383815" w:rsidP="00B80149">
            <w:pPr>
              <w:keepLines/>
              <w:spacing w:after="0" w:line="240" w:lineRule="auto"/>
              <w:jc w:val="both"/>
              <w:rPr>
                <w:rFonts w:ascii="Calibri Light" w:hAnsi="Calibri Light" w:cs="Calibri Light"/>
                <w:sz w:val="16"/>
                <w:szCs w:val="16"/>
                <w:lang w:val="en-US" w:eastAsia="en-US"/>
              </w:rPr>
            </w:pPr>
            <w:proofErr w:type="spellStart"/>
            <w:r w:rsidRPr="00B80149">
              <w:rPr>
                <w:rFonts w:ascii="Calibri Light" w:hAnsi="Calibri Light" w:cs="Calibri Light"/>
                <w:sz w:val="16"/>
                <w:szCs w:val="16"/>
              </w:rPr>
              <w:t>SelfEnrollQuestionnaire</w:t>
            </w:r>
            <w:proofErr w:type="spellEnd"/>
          </w:p>
        </w:tc>
        <w:tc>
          <w:tcPr>
            <w:tcW w:w="354" w:type="pct"/>
          </w:tcPr>
          <w:p w14:paraId="378928D8" w14:textId="3D3D2470"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Varchar2(30)</w:t>
            </w:r>
          </w:p>
        </w:tc>
        <w:tc>
          <w:tcPr>
            <w:tcW w:w="759" w:type="pct"/>
          </w:tcPr>
          <w:p w14:paraId="23F0AF00" w14:textId="1EB0803C" w:rsidR="00383815" w:rsidRPr="00B80149" w:rsidRDefault="00DE6437"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Y/N</w:t>
            </w:r>
          </w:p>
        </w:tc>
        <w:tc>
          <w:tcPr>
            <w:tcW w:w="540" w:type="pct"/>
          </w:tcPr>
          <w:p w14:paraId="6376663E" w14:textId="74344C9E"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195" w:type="pct"/>
          </w:tcPr>
          <w:p w14:paraId="503D5128"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r>
      <w:tr w:rsidR="00383815" w:rsidRPr="0034692A" w14:paraId="590E9867" w14:textId="77777777" w:rsidTr="00BC049C">
        <w:trPr>
          <w:trHeight w:val="247"/>
        </w:trPr>
        <w:tc>
          <w:tcPr>
            <w:tcW w:w="140" w:type="pct"/>
          </w:tcPr>
          <w:p w14:paraId="737EC1F4" w14:textId="6FA0098C"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11</w:t>
            </w:r>
          </w:p>
        </w:tc>
        <w:tc>
          <w:tcPr>
            <w:tcW w:w="792" w:type="pct"/>
          </w:tcPr>
          <w:p w14:paraId="60E3A2C0" w14:textId="699B40F5"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WLF_ACCESS_PERMISSIONS_F</w:t>
            </w:r>
          </w:p>
        </w:tc>
        <w:tc>
          <w:tcPr>
            <w:tcW w:w="579" w:type="pct"/>
          </w:tcPr>
          <w:p w14:paraId="17E79C5C" w14:textId="0417F603" w:rsidR="00383815" w:rsidRPr="00B80149" w:rsidRDefault="00383815" w:rsidP="00B80149">
            <w:pPr>
              <w:keepLines/>
              <w:spacing w:after="0" w:line="240" w:lineRule="auto"/>
              <w:jc w:val="both"/>
              <w:rPr>
                <w:rFonts w:ascii="Calibri Light" w:hAnsi="Calibri Light" w:cs="Calibri Light"/>
                <w:sz w:val="16"/>
                <w:szCs w:val="16"/>
                <w:lang w:val="en-US" w:eastAsia="en-US"/>
              </w:rPr>
            </w:pPr>
            <w:proofErr w:type="spellStart"/>
            <w:r w:rsidRPr="00B80149">
              <w:rPr>
                <w:rFonts w:ascii="Calibri Light" w:hAnsi="Calibri Light" w:cs="Calibri Light"/>
                <w:sz w:val="16"/>
                <w:szCs w:val="16"/>
              </w:rPr>
              <w:t>Self_Questionnaire_Code</w:t>
            </w:r>
            <w:proofErr w:type="spellEnd"/>
          </w:p>
        </w:tc>
        <w:tc>
          <w:tcPr>
            <w:tcW w:w="354" w:type="pct"/>
          </w:tcPr>
          <w:p w14:paraId="2B662B86" w14:textId="26457FFF"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Varchar2(240)</w:t>
            </w:r>
          </w:p>
        </w:tc>
        <w:tc>
          <w:tcPr>
            <w:tcW w:w="140" w:type="pct"/>
          </w:tcPr>
          <w:p w14:paraId="09A06CB4"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625" w:type="pct"/>
          </w:tcPr>
          <w:p w14:paraId="6A76F1A1"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22" w:type="pct"/>
          </w:tcPr>
          <w:p w14:paraId="7020AF30" w14:textId="534C283C" w:rsidR="00383815" w:rsidRPr="00B80149" w:rsidRDefault="00383815" w:rsidP="00B80149">
            <w:pPr>
              <w:keepLines/>
              <w:spacing w:after="0" w:line="240" w:lineRule="auto"/>
              <w:jc w:val="both"/>
              <w:rPr>
                <w:rFonts w:ascii="Calibri Light" w:hAnsi="Calibri Light" w:cs="Calibri Light"/>
                <w:sz w:val="16"/>
                <w:szCs w:val="16"/>
                <w:lang w:val="en-US" w:eastAsia="en-US"/>
              </w:rPr>
            </w:pPr>
            <w:proofErr w:type="spellStart"/>
            <w:r w:rsidRPr="00B80149">
              <w:rPr>
                <w:rFonts w:ascii="Calibri Light" w:hAnsi="Calibri Light" w:cs="Calibri Light"/>
                <w:sz w:val="16"/>
                <w:szCs w:val="16"/>
              </w:rPr>
              <w:t>SelfQuestionnaireCode</w:t>
            </w:r>
            <w:proofErr w:type="spellEnd"/>
          </w:p>
        </w:tc>
        <w:tc>
          <w:tcPr>
            <w:tcW w:w="354" w:type="pct"/>
          </w:tcPr>
          <w:p w14:paraId="30EDAE63" w14:textId="2BB07465"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Varchar2(240)</w:t>
            </w:r>
          </w:p>
        </w:tc>
        <w:tc>
          <w:tcPr>
            <w:tcW w:w="759" w:type="pct"/>
          </w:tcPr>
          <w:p w14:paraId="2947DFD0"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40" w:type="pct"/>
          </w:tcPr>
          <w:p w14:paraId="4561EBDB"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195" w:type="pct"/>
          </w:tcPr>
          <w:p w14:paraId="58A1FA5D"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r>
      <w:tr w:rsidR="00383815" w:rsidRPr="0034692A" w14:paraId="5C8F7828" w14:textId="77777777" w:rsidTr="00BC049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FF9805C" w14:textId="2B6DFE11"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12</w:t>
            </w:r>
          </w:p>
        </w:tc>
        <w:tc>
          <w:tcPr>
            <w:tcW w:w="792" w:type="pct"/>
          </w:tcPr>
          <w:p w14:paraId="41BE1433" w14:textId="35B88E92"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WLF_ACCESS_PERMISSIONS_F</w:t>
            </w:r>
          </w:p>
        </w:tc>
        <w:tc>
          <w:tcPr>
            <w:tcW w:w="579" w:type="pct"/>
          </w:tcPr>
          <w:p w14:paraId="3419CD02" w14:textId="044239F4" w:rsidR="00383815" w:rsidRPr="00B80149" w:rsidRDefault="00383815" w:rsidP="00B80149">
            <w:pPr>
              <w:keepLines/>
              <w:spacing w:after="0" w:line="240" w:lineRule="auto"/>
              <w:jc w:val="both"/>
              <w:rPr>
                <w:rFonts w:ascii="Calibri Light" w:hAnsi="Calibri Light" w:cs="Calibri Light"/>
                <w:sz w:val="16"/>
                <w:szCs w:val="16"/>
                <w:lang w:val="en-US" w:eastAsia="en-US"/>
              </w:rPr>
            </w:pPr>
            <w:proofErr w:type="spellStart"/>
            <w:r w:rsidRPr="00B80149">
              <w:rPr>
                <w:rFonts w:ascii="Calibri Light" w:hAnsi="Calibri Light" w:cs="Calibri Light"/>
                <w:sz w:val="16"/>
                <w:szCs w:val="16"/>
              </w:rPr>
              <w:t>Self_Prereq_Type</w:t>
            </w:r>
            <w:proofErr w:type="spellEnd"/>
          </w:p>
        </w:tc>
        <w:tc>
          <w:tcPr>
            <w:tcW w:w="354" w:type="pct"/>
          </w:tcPr>
          <w:p w14:paraId="5CDA8F74" w14:textId="7BB600FB"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Varchar2(30)</w:t>
            </w:r>
          </w:p>
        </w:tc>
        <w:tc>
          <w:tcPr>
            <w:tcW w:w="140" w:type="pct"/>
          </w:tcPr>
          <w:p w14:paraId="47BE4B27"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625" w:type="pct"/>
          </w:tcPr>
          <w:p w14:paraId="6A55F43A"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22" w:type="pct"/>
          </w:tcPr>
          <w:p w14:paraId="7E8745D5" w14:textId="105097FF" w:rsidR="00383815" w:rsidRPr="00B80149" w:rsidRDefault="00383815" w:rsidP="00B80149">
            <w:pPr>
              <w:keepLines/>
              <w:spacing w:after="0" w:line="240" w:lineRule="auto"/>
              <w:jc w:val="both"/>
              <w:rPr>
                <w:rFonts w:ascii="Calibri Light" w:hAnsi="Calibri Light" w:cs="Calibri Light"/>
                <w:sz w:val="16"/>
                <w:szCs w:val="16"/>
                <w:lang w:val="en-US" w:eastAsia="en-US"/>
              </w:rPr>
            </w:pPr>
            <w:proofErr w:type="spellStart"/>
            <w:r w:rsidRPr="00B80149">
              <w:rPr>
                <w:rFonts w:ascii="Calibri Light" w:hAnsi="Calibri Light" w:cs="Calibri Light"/>
                <w:sz w:val="16"/>
                <w:szCs w:val="16"/>
              </w:rPr>
              <w:t>SelfPrereqType</w:t>
            </w:r>
            <w:proofErr w:type="spellEnd"/>
          </w:p>
        </w:tc>
        <w:tc>
          <w:tcPr>
            <w:tcW w:w="354" w:type="pct"/>
          </w:tcPr>
          <w:p w14:paraId="268F0ABF" w14:textId="7EE3BA05"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Varchar2(30)</w:t>
            </w:r>
          </w:p>
        </w:tc>
        <w:tc>
          <w:tcPr>
            <w:tcW w:w="759" w:type="pct"/>
          </w:tcPr>
          <w:p w14:paraId="589BF95B"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40" w:type="pct"/>
          </w:tcPr>
          <w:p w14:paraId="72BA0C32" w14:textId="01644E5A"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 xml:space="preserve">Specify NOT_DEFERRED if </w:t>
            </w:r>
            <w:proofErr w:type="spellStart"/>
            <w:r w:rsidRPr="00B80149">
              <w:rPr>
                <w:rFonts w:ascii="Calibri Light" w:hAnsi="Calibri Light" w:cs="Calibri Light"/>
                <w:sz w:val="16"/>
                <w:szCs w:val="16"/>
              </w:rPr>
              <w:t>enrollment</w:t>
            </w:r>
            <w:proofErr w:type="spellEnd"/>
            <w:r w:rsidRPr="00B80149">
              <w:rPr>
                <w:rFonts w:ascii="Calibri Light" w:hAnsi="Calibri Light" w:cs="Calibri Light"/>
                <w:sz w:val="16"/>
                <w:szCs w:val="16"/>
              </w:rPr>
              <w:t xml:space="preserve"> is not allowed or DEFERRED to allow immediate </w:t>
            </w:r>
            <w:proofErr w:type="spellStart"/>
            <w:r w:rsidRPr="00B80149">
              <w:rPr>
                <w:rFonts w:ascii="Calibri Light" w:hAnsi="Calibri Light" w:cs="Calibri Light"/>
                <w:sz w:val="16"/>
                <w:szCs w:val="16"/>
              </w:rPr>
              <w:t>enrollment</w:t>
            </w:r>
            <w:proofErr w:type="spellEnd"/>
            <w:r w:rsidRPr="00B80149">
              <w:rPr>
                <w:rFonts w:ascii="Calibri Light" w:hAnsi="Calibri Light" w:cs="Calibri Light"/>
                <w:sz w:val="16"/>
                <w:szCs w:val="16"/>
              </w:rPr>
              <w:t>.</w:t>
            </w:r>
          </w:p>
        </w:tc>
        <w:tc>
          <w:tcPr>
            <w:tcW w:w="195" w:type="pct"/>
          </w:tcPr>
          <w:p w14:paraId="6672C8D5"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r>
      <w:tr w:rsidR="00383815" w:rsidRPr="0034692A" w14:paraId="76F14CE4" w14:textId="77777777" w:rsidTr="00BC049C">
        <w:trPr>
          <w:trHeight w:val="247"/>
        </w:trPr>
        <w:tc>
          <w:tcPr>
            <w:tcW w:w="140" w:type="pct"/>
          </w:tcPr>
          <w:p w14:paraId="07017C23" w14:textId="001E81FB"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13</w:t>
            </w:r>
          </w:p>
        </w:tc>
        <w:tc>
          <w:tcPr>
            <w:tcW w:w="792" w:type="pct"/>
          </w:tcPr>
          <w:p w14:paraId="5F0409E1" w14:textId="2D6D1EE7"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WLF_ACCESS_PERMISSIONS_F</w:t>
            </w:r>
          </w:p>
        </w:tc>
        <w:tc>
          <w:tcPr>
            <w:tcW w:w="579" w:type="pct"/>
          </w:tcPr>
          <w:p w14:paraId="38FBDB4C" w14:textId="4E47430B" w:rsidR="00383815" w:rsidRPr="00B80149" w:rsidRDefault="00383815" w:rsidP="00B80149">
            <w:pPr>
              <w:keepLines/>
              <w:spacing w:after="0" w:line="240" w:lineRule="auto"/>
              <w:jc w:val="both"/>
              <w:rPr>
                <w:rFonts w:ascii="Calibri Light" w:hAnsi="Calibri Light" w:cs="Calibri Light"/>
                <w:sz w:val="16"/>
                <w:szCs w:val="16"/>
                <w:lang w:val="en-US" w:eastAsia="en-US"/>
              </w:rPr>
            </w:pPr>
            <w:proofErr w:type="spellStart"/>
            <w:r w:rsidRPr="00B80149">
              <w:rPr>
                <w:rFonts w:ascii="Calibri Light" w:hAnsi="Calibri Light" w:cs="Calibri Light"/>
                <w:sz w:val="16"/>
                <w:szCs w:val="16"/>
              </w:rPr>
              <w:t>Self_Withdraw_Prereq_Days</w:t>
            </w:r>
            <w:proofErr w:type="spellEnd"/>
          </w:p>
        </w:tc>
        <w:tc>
          <w:tcPr>
            <w:tcW w:w="354" w:type="pct"/>
          </w:tcPr>
          <w:p w14:paraId="3118D54B" w14:textId="1EE3D723"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Number</w:t>
            </w:r>
          </w:p>
        </w:tc>
        <w:tc>
          <w:tcPr>
            <w:tcW w:w="140" w:type="pct"/>
          </w:tcPr>
          <w:p w14:paraId="20BB5A31" w14:textId="784685CA"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625" w:type="pct"/>
          </w:tcPr>
          <w:p w14:paraId="4E7FC944"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22" w:type="pct"/>
          </w:tcPr>
          <w:p w14:paraId="175909C7" w14:textId="25C120E6" w:rsidR="00383815" w:rsidRPr="00B80149" w:rsidRDefault="00383815" w:rsidP="00B80149">
            <w:pPr>
              <w:keepLines/>
              <w:spacing w:after="0" w:line="240" w:lineRule="auto"/>
              <w:jc w:val="both"/>
              <w:rPr>
                <w:rFonts w:ascii="Calibri Light" w:hAnsi="Calibri Light" w:cs="Calibri Light"/>
                <w:sz w:val="16"/>
                <w:szCs w:val="16"/>
                <w:lang w:val="en-US" w:eastAsia="en-US"/>
              </w:rPr>
            </w:pPr>
            <w:proofErr w:type="spellStart"/>
            <w:r w:rsidRPr="00B80149">
              <w:rPr>
                <w:rFonts w:ascii="Calibri Light" w:hAnsi="Calibri Light" w:cs="Calibri Light"/>
                <w:sz w:val="16"/>
                <w:szCs w:val="16"/>
              </w:rPr>
              <w:t>SelfWithdrawPrereqDays</w:t>
            </w:r>
            <w:proofErr w:type="spellEnd"/>
          </w:p>
        </w:tc>
        <w:tc>
          <w:tcPr>
            <w:tcW w:w="354" w:type="pct"/>
          </w:tcPr>
          <w:p w14:paraId="4DD8C320" w14:textId="7D17E075"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Number</w:t>
            </w:r>
          </w:p>
        </w:tc>
        <w:tc>
          <w:tcPr>
            <w:tcW w:w="759" w:type="pct"/>
          </w:tcPr>
          <w:p w14:paraId="0FC2866F"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40" w:type="pct"/>
          </w:tcPr>
          <w:p w14:paraId="34AC01B4" w14:textId="56232FCD"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195" w:type="pct"/>
          </w:tcPr>
          <w:p w14:paraId="45CA24C4"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r>
      <w:tr w:rsidR="00383815" w:rsidRPr="0034692A" w14:paraId="5DA53B10" w14:textId="77777777" w:rsidTr="00BC049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221FB0EE" w14:textId="180ADE98"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14</w:t>
            </w:r>
          </w:p>
        </w:tc>
        <w:tc>
          <w:tcPr>
            <w:tcW w:w="792" w:type="pct"/>
          </w:tcPr>
          <w:p w14:paraId="34D355BB" w14:textId="740A2AE2"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WLF_ACCESS_PERMISSIONS_F</w:t>
            </w:r>
          </w:p>
        </w:tc>
        <w:tc>
          <w:tcPr>
            <w:tcW w:w="579" w:type="pct"/>
          </w:tcPr>
          <w:p w14:paraId="2A8CB469" w14:textId="451C0CBF" w:rsidR="00383815" w:rsidRPr="00B80149" w:rsidRDefault="00383815" w:rsidP="00B80149">
            <w:pPr>
              <w:keepLines/>
              <w:spacing w:after="0" w:line="240" w:lineRule="auto"/>
              <w:jc w:val="both"/>
              <w:rPr>
                <w:rFonts w:ascii="Calibri Light" w:hAnsi="Calibri Light" w:cs="Calibri Light"/>
                <w:sz w:val="16"/>
                <w:szCs w:val="16"/>
                <w:lang w:val="en-US" w:eastAsia="en-US"/>
              </w:rPr>
            </w:pPr>
            <w:proofErr w:type="spellStart"/>
            <w:r w:rsidRPr="00B80149">
              <w:rPr>
                <w:rFonts w:ascii="Calibri Light" w:hAnsi="Calibri Light" w:cs="Calibri Light"/>
                <w:sz w:val="16"/>
                <w:szCs w:val="16"/>
              </w:rPr>
              <w:t>Mgr_Initial_Status</w:t>
            </w:r>
            <w:proofErr w:type="spellEnd"/>
          </w:p>
        </w:tc>
        <w:tc>
          <w:tcPr>
            <w:tcW w:w="354" w:type="pct"/>
          </w:tcPr>
          <w:p w14:paraId="72F1F2F0" w14:textId="6021E3E9"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Varchar2(30)</w:t>
            </w:r>
          </w:p>
        </w:tc>
        <w:tc>
          <w:tcPr>
            <w:tcW w:w="140" w:type="pct"/>
          </w:tcPr>
          <w:p w14:paraId="4701D660" w14:textId="0F314A66"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Y</w:t>
            </w:r>
          </w:p>
        </w:tc>
        <w:tc>
          <w:tcPr>
            <w:tcW w:w="625" w:type="pct"/>
          </w:tcPr>
          <w:p w14:paraId="2C89FE03"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22" w:type="pct"/>
          </w:tcPr>
          <w:p w14:paraId="44E28A76" w14:textId="70FFDBFB" w:rsidR="00383815" w:rsidRPr="00B80149" w:rsidRDefault="00383815" w:rsidP="00B80149">
            <w:pPr>
              <w:keepLines/>
              <w:spacing w:after="0" w:line="240" w:lineRule="auto"/>
              <w:jc w:val="both"/>
              <w:rPr>
                <w:rFonts w:ascii="Calibri Light" w:hAnsi="Calibri Light" w:cs="Calibri Light"/>
                <w:sz w:val="16"/>
                <w:szCs w:val="16"/>
                <w:lang w:val="en-US" w:eastAsia="en-US"/>
              </w:rPr>
            </w:pPr>
            <w:proofErr w:type="spellStart"/>
            <w:r w:rsidRPr="00B80149">
              <w:rPr>
                <w:rFonts w:ascii="Calibri Light" w:hAnsi="Calibri Light" w:cs="Calibri Light"/>
                <w:sz w:val="16"/>
                <w:szCs w:val="16"/>
              </w:rPr>
              <w:t>MgrInitialStatus</w:t>
            </w:r>
            <w:proofErr w:type="spellEnd"/>
          </w:p>
        </w:tc>
        <w:tc>
          <w:tcPr>
            <w:tcW w:w="354" w:type="pct"/>
          </w:tcPr>
          <w:p w14:paraId="41E6B4BF" w14:textId="22A71D7A"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Varchar2(30)</w:t>
            </w:r>
          </w:p>
        </w:tc>
        <w:tc>
          <w:tcPr>
            <w:tcW w:w="759" w:type="pct"/>
          </w:tcPr>
          <w:p w14:paraId="4AB0E219"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40" w:type="pct"/>
          </w:tcPr>
          <w:p w14:paraId="7EDEA355" w14:textId="00229D60"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Validate against lookup ORA_WLF_INIT_ASSGN_STATE_MGR in Fusion.</w:t>
            </w:r>
          </w:p>
        </w:tc>
        <w:tc>
          <w:tcPr>
            <w:tcW w:w="195" w:type="pct"/>
          </w:tcPr>
          <w:p w14:paraId="3E2CF44E"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r>
      <w:tr w:rsidR="00383815" w:rsidRPr="0034692A" w14:paraId="57E06FF2" w14:textId="77777777" w:rsidTr="00BC049C">
        <w:trPr>
          <w:trHeight w:val="247"/>
        </w:trPr>
        <w:tc>
          <w:tcPr>
            <w:tcW w:w="140" w:type="pct"/>
          </w:tcPr>
          <w:p w14:paraId="26D7AFC7" w14:textId="4AFC2D5D"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15</w:t>
            </w:r>
          </w:p>
        </w:tc>
        <w:tc>
          <w:tcPr>
            <w:tcW w:w="792" w:type="pct"/>
          </w:tcPr>
          <w:p w14:paraId="3B7F2C67" w14:textId="4765192F"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WLF_ACCESS_PERMISSIONS_F</w:t>
            </w:r>
          </w:p>
        </w:tc>
        <w:tc>
          <w:tcPr>
            <w:tcW w:w="579" w:type="pct"/>
          </w:tcPr>
          <w:p w14:paraId="18D72D5C" w14:textId="0C84047B" w:rsidR="00383815" w:rsidRPr="00B80149" w:rsidRDefault="00383815" w:rsidP="00B80149">
            <w:pPr>
              <w:keepLines/>
              <w:spacing w:after="0" w:line="240" w:lineRule="auto"/>
              <w:jc w:val="both"/>
              <w:rPr>
                <w:rFonts w:ascii="Calibri Light" w:hAnsi="Calibri Light" w:cs="Calibri Light"/>
                <w:sz w:val="16"/>
                <w:szCs w:val="16"/>
                <w:lang w:val="en-US" w:eastAsia="en-US"/>
              </w:rPr>
            </w:pPr>
            <w:proofErr w:type="spellStart"/>
            <w:r w:rsidRPr="00B80149">
              <w:rPr>
                <w:rFonts w:ascii="Calibri Light" w:hAnsi="Calibri Light" w:cs="Calibri Light"/>
                <w:sz w:val="16"/>
                <w:szCs w:val="16"/>
              </w:rPr>
              <w:t>Mgr_Activate_Approve</w:t>
            </w:r>
            <w:proofErr w:type="spellEnd"/>
          </w:p>
        </w:tc>
        <w:tc>
          <w:tcPr>
            <w:tcW w:w="354" w:type="pct"/>
          </w:tcPr>
          <w:p w14:paraId="11F3CFE8" w14:textId="3FACA572"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Varchar2(30)</w:t>
            </w:r>
          </w:p>
        </w:tc>
        <w:tc>
          <w:tcPr>
            <w:tcW w:w="140" w:type="pct"/>
          </w:tcPr>
          <w:p w14:paraId="517BB492"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625" w:type="pct"/>
          </w:tcPr>
          <w:p w14:paraId="11CB3536"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22" w:type="pct"/>
          </w:tcPr>
          <w:p w14:paraId="3BC508DF" w14:textId="5D53DA2F" w:rsidR="00383815" w:rsidRPr="00B80149" w:rsidRDefault="00383815" w:rsidP="00B80149">
            <w:pPr>
              <w:keepLines/>
              <w:spacing w:after="0" w:line="240" w:lineRule="auto"/>
              <w:jc w:val="both"/>
              <w:rPr>
                <w:rFonts w:ascii="Calibri Light" w:hAnsi="Calibri Light" w:cs="Calibri Light"/>
                <w:sz w:val="16"/>
                <w:szCs w:val="16"/>
                <w:lang w:val="en-US" w:eastAsia="en-US"/>
              </w:rPr>
            </w:pPr>
            <w:proofErr w:type="spellStart"/>
            <w:r w:rsidRPr="00B80149">
              <w:rPr>
                <w:rFonts w:ascii="Calibri Light" w:hAnsi="Calibri Light" w:cs="Calibri Light"/>
                <w:sz w:val="16"/>
                <w:szCs w:val="16"/>
              </w:rPr>
              <w:t>MgrActivateApprove</w:t>
            </w:r>
            <w:proofErr w:type="spellEnd"/>
          </w:p>
        </w:tc>
        <w:tc>
          <w:tcPr>
            <w:tcW w:w="354" w:type="pct"/>
          </w:tcPr>
          <w:p w14:paraId="10F22BF4" w14:textId="74E619C2"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Varchar2(30)</w:t>
            </w:r>
          </w:p>
        </w:tc>
        <w:tc>
          <w:tcPr>
            <w:tcW w:w="759" w:type="pct"/>
          </w:tcPr>
          <w:p w14:paraId="7C6FBF59"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40" w:type="pct"/>
          </w:tcPr>
          <w:p w14:paraId="660CA96C" w14:textId="3A771BC4"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Validate against lookup ORA_WLF_SS_ASSGN_AUTOACTIVATE in Fusion.</w:t>
            </w:r>
          </w:p>
        </w:tc>
        <w:tc>
          <w:tcPr>
            <w:tcW w:w="195" w:type="pct"/>
          </w:tcPr>
          <w:p w14:paraId="0ECC8A40"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r>
      <w:tr w:rsidR="00383815" w:rsidRPr="0034692A" w14:paraId="0976A06E" w14:textId="77777777" w:rsidTr="00BC049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83387AE" w14:textId="06710473" w:rsidR="00383815" w:rsidRPr="00B80149" w:rsidRDefault="00383815" w:rsidP="00B80149">
            <w:pPr>
              <w:keepLines/>
              <w:spacing w:after="0" w:line="240" w:lineRule="auto"/>
              <w:jc w:val="both"/>
              <w:rPr>
                <w:rFonts w:ascii="Calibri Light" w:hAnsi="Calibri Light" w:cs="Calibri Light"/>
                <w:sz w:val="16"/>
                <w:szCs w:val="16"/>
              </w:rPr>
            </w:pPr>
            <w:r w:rsidRPr="00B80149">
              <w:rPr>
                <w:rFonts w:ascii="Calibri Light" w:hAnsi="Calibri Light" w:cs="Calibri Light"/>
                <w:sz w:val="16"/>
                <w:szCs w:val="16"/>
              </w:rPr>
              <w:t>16</w:t>
            </w:r>
          </w:p>
        </w:tc>
        <w:tc>
          <w:tcPr>
            <w:tcW w:w="792" w:type="pct"/>
          </w:tcPr>
          <w:p w14:paraId="4BE90636" w14:textId="281441B6"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WLF_ACCESS_PERMISSIONS_F</w:t>
            </w:r>
          </w:p>
        </w:tc>
        <w:tc>
          <w:tcPr>
            <w:tcW w:w="579" w:type="pct"/>
          </w:tcPr>
          <w:p w14:paraId="45A023F4" w14:textId="618521C2" w:rsidR="00383815" w:rsidRPr="00B80149" w:rsidRDefault="00383815" w:rsidP="00B80149">
            <w:pPr>
              <w:keepLines/>
              <w:spacing w:after="0" w:line="240" w:lineRule="auto"/>
              <w:jc w:val="both"/>
              <w:rPr>
                <w:rFonts w:ascii="Calibri Light" w:hAnsi="Calibri Light" w:cs="Calibri Light"/>
                <w:sz w:val="16"/>
                <w:szCs w:val="16"/>
              </w:rPr>
            </w:pPr>
            <w:proofErr w:type="spellStart"/>
            <w:r w:rsidRPr="00B80149">
              <w:rPr>
                <w:rFonts w:ascii="Calibri Light" w:hAnsi="Calibri Light" w:cs="Calibri Light"/>
                <w:sz w:val="16"/>
                <w:szCs w:val="16"/>
              </w:rPr>
              <w:t>Mgr_Enroll_Questionnaire</w:t>
            </w:r>
            <w:proofErr w:type="spellEnd"/>
          </w:p>
        </w:tc>
        <w:tc>
          <w:tcPr>
            <w:tcW w:w="354" w:type="pct"/>
          </w:tcPr>
          <w:p w14:paraId="2B90156B" w14:textId="4B6CF215" w:rsidR="00383815" w:rsidRPr="00B80149" w:rsidRDefault="00383815" w:rsidP="00B80149">
            <w:pPr>
              <w:keepLines/>
              <w:spacing w:after="0" w:line="240" w:lineRule="auto"/>
              <w:jc w:val="both"/>
              <w:rPr>
                <w:rFonts w:ascii="Calibri Light" w:hAnsi="Calibri Light" w:cs="Calibri Light"/>
                <w:sz w:val="16"/>
                <w:szCs w:val="16"/>
              </w:rPr>
            </w:pPr>
            <w:r w:rsidRPr="00B80149">
              <w:rPr>
                <w:rFonts w:ascii="Calibri Light" w:hAnsi="Calibri Light" w:cs="Calibri Light"/>
                <w:sz w:val="16"/>
                <w:szCs w:val="16"/>
              </w:rPr>
              <w:t>Varchar2(30)</w:t>
            </w:r>
          </w:p>
        </w:tc>
        <w:tc>
          <w:tcPr>
            <w:tcW w:w="140" w:type="pct"/>
          </w:tcPr>
          <w:p w14:paraId="5192722D"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625" w:type="pct"/>
          </w:tcPr>
          <w:p w14:paraId="7A330D0C"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22" w:type="pct"/>
          </w:tcPr>
          <w:p w14:paraId="13888A5C" w14:textId="2D8FEAF8" w:rsidR="00383815" w:rsidRPr="00B80149" w:rsidRDefault="00383815" w:rsidP="00B80149">
            <w:pPr>
              <w:keepLines/>
              <w:spacing w:after="0" w:line="240" w:lineRule="auto"/>
              <w:jc w:val="both"/>
              <w:rPr>
                <w:rFonts w:ascii="Calibri Light" w:hAnsi="Calibri Light" w:cs="Calibri Light"/>
                <w:sz w:val="16"/>
                <w:szCs w:val="16"/>
              </w:rPr>
            </w:pPr>
            <w:proofErr w:type="spellStart"/>
            <w:r w:rsidRPr="00B80149">
              <w:rPr>
                <w:rFonts w:ascii="Calibri Light" w:hAnsi="Calibri Light" w:cs="Calibri Light"/>
                <w:sz w:val="16"/>
                <w:szCs w:val="16"/>
              </w:rPr>
              <w:t>MgrEnrollQuestionnaire</w:t>
            </w:r>
            <w:proofErr w:type="spellEnd"/>
          </w:p>
        </w:tc>
        <w:tc>
          <w:tcPr>
            <w:tcW w:w="354" w:type="pct"/>
          </w:tcPr>
          <w:p w14:paraId="7830AEC8" w14:textId="0535EFAF" w:rsidR="00383815" w:rsidRPr="00B80149" w:rsidRDefault="00383815" w:rsidP="00B80149">
            <w:pPr>
              <w:keepLines/>
              <w:spacing w:after="0" w:line="240" w:lineRule="auto"/>
              <w:jc w:val="both"/>
              <w:rPr>
                <w:rFonts w:ascii="Calibri Light" w:hAnsi="Calibri Light" w:cs="Calibri Light"/>
                <w:sz w:val="16"/>
                <w:szCs w:val="16"/>
              </w:rPr>
            </w:pPr>
            <w:r w:rsidRPr="00B80149">
              <w:rPr>
                <w:rFonts w:ascii="Calibri Light" w:hAnsi="Calibri Light" w:cs="Calibri Light"/>
                <w:sz w:val="16"/>
                <w:szCs w:val="16"/>
              </w:rPr>
              <w:t>Varchar2(30)</w:t>
            </w:r>
          </w:p>
        </w:tc>
        <w:tc>
          <w:tcPr>
            <w:tcW w:w="759" w:type="pct"/>
          </w:tcPr>
          <w:p w14:paraId="7EAE13CE" w14:textId="61EF41FC" w:rsidR="00383815" w:rsidRPr="00B80149" w:rsidRDefault="00DE6437"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Y/N</w:t>
            </w:r>
          </w:p>
        </w:tc>
        <w:tc>
          <w:tcPr>
            <w:tcW w:w="540" w:type="pct"/>
          </w:tcPr>
          <w:p w14:paraId="773ACE6D" w14:textId="32C3422E"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195" w:type="pct"/>
          </w:tcPr>
          <w:p w14:paraId="260E30E6"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r>
      <w:tr w:rsidR="00383815" w:rsidRPr="0034692A" w14:paraId="3D5DC91A" w14:textId="77777777" w:rsidTr="00BC049C">
        <w:trPr>
          <w:trHeight w:val="247"/>
        </w:trPr>
        <w:tc>
          <w:tcPr>
            <w:tcW w:w="140" w:type="pct"/>
          </w:tcPr>
          <w:p w14:paraId="79A1B31B" w14:textId="51F8B1B4" w:rsidR="00383815" w:rsidRPr="00B80149" w:rsidRDefault="00383815" w:rsidP="00B80149">
            <w:pPr>
              <w:keepLines/>
              <w:spacing w:after="0" w:line="240" w:lineRule="auto"/>
              <w:jc w:val="both"/>
              <w:rPr>
                <w:rFonts w:ascii="Calibri Light" w:hAnsi="Calibri Light" w:cs="Calibri Light"/>
                <w:sz w:val="16"/>
                <w:szCs w:val="16"/>
              </w:rPr>
            </w:pPr>
            <w:r w:rsidRPr="00B80149">
              <w:rPr>
                <w:rFonts w:ascii="Calibri Light" w:hAnsi="Calibri Light" w:cs="Calibri Light"/>
                <w:sz w:val="16"/>
                <w:szCs w:val="16"/>
              </w:rPr>
              <w:t>17</w:t>
            </w:r>
          </w:p>
        </w:tc>
        <w:tc>
          <w:tcPr>
            <w:tcW w:w="792" w:type="pct"/>
          </w:tcPr>
          <w:p w14:paraId="4B611E53" w14:textId="4CC61644" w:rsidR="00383815" w:rsidRPr="00B80149" w:rsidRDefault="00383815" w:rsidP="00B80149">
            <w:pPr>
              <w:keepLines/>
              <w:spacing w:after="0" w:line="240" w:lineRule="auto"/>
              <w:jc w:val="both"/>
              <w:rPr>
                <w:rFonts w:ascii="Calibri Light" w:hAnsi="Calibri Light" w:cs="Calibri Light"/>
                <w:sz w:val="16"/>
                <w:szCs w:val="16"/>
              </w:rPr>
            </w:pPr>
            <w:r w:rsidRPr="00B80149">
              <w:rPr>
                <w:rFonts w:ascii="Calibri Light" w:hAnsi="Calibri Light" w:cs="Calibri Light"/>
                <w:sz w:val="16"/>
                <w:szCs w:val="16"/>
              </w:rPr>
              <w:t>WLF_ACCESS_PERMISSIONS_F</w:t>
            </w:r>
          </w:p>
        </w:tc>
        <w:tc>
          <w:tcPr>
            <w:tcW w:w="579" w:type="pct"/>
          </w:tcPr>
          <w:p w14:paraId="67D53862" w14:textId="6650FA4E" w:rsidR="00383815" w:rsidRPr="00B80149" w:rsidRDefault="00383815" w:rsidP="00B80149">
            <w:pPr>
              <w:keepLines/>
              <w:spacing w:after="0" w:line="240" w:lineRule="auto"/>
              <w:jc w:val="both"/>
              <w:rPr>
                <w:rFonts w:ascii="Calibri Light" w:hAnsi="Calibri Light" w:cs="Calibri Light"/>
                <w:sz w:val="16"/>
                <w:szCs w:val="16"/>
              </w:rPr>
            </w:pPr>
            <w:proofErr w:type="spellStart"/>
            <w:r w:rsidRPr="00B80149">
              <w:rPr>
                <w:rFonts w:ascii="Calibri Light" w:hAnsi="Calibri Light" w:cs="Calibri Light"/>
                <w:sz w:val="16"/>
                <w:szCs w:val="16"/>
              </w:rPr>
              <w:t>Mgr_Questionnaire_Code</w:t>
            </w:r>
            <w:proofErr w:type="spellEnd"/>
          </w:p>
        </w:tc>
        <w:tc>
          <w:tcPr>
            <w:tcW w:w="354" w:type="pct"/>
          </w:tcPr>
          <w:p w14:paraId="79E0E675" w14:textId="4B9F66BD" w:rsidR="00383815" w:rsidRPr="00B80149" w:rsidRDefault="00383815" w:rsidP="00B80149">
            <w:pPr>
              <w:keepLines/>
              <w:spacing w:after="0" w:line="240" w:lineRule="auto"/>
              <w:jc w:val="both"/>
              <w:rPr>
                <w:rFonts w:ascii="Calibri Light" w:hAnsi="Calibri Light" w:cs="Calibri Light"/>
                <w:sz w:val="16"/>
                <w:szCs w:val="16"/>
              </w:rPr>
            </w:pPr>
            <w:r w:rsidRPr="00B80149">
              <w:rPr>
                <w:rFonts w:ascii="Calibri Light" w:hAnsi="Calibri Light" w:cs="Calibri Light"/>
                <w:sz w:val="16"/>
                <w:szCs w:val="16"/>
              </w:rPr>
              <w:t>Varchar2(240)</w:t>
            </w:r>
          </w:p>
        </w:tc>
        <w:tc>
          <w:tcPr>
            <w:tcW w:w="140" w:type="pct"/>
          </w:tcPr>
          <w:p w14:paraId="43F6150F"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625" w:type="pct"/>
          </w:tcPr>
          <w:p w14:paraId="5292B258"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22" w:type="pct"/>
          </w:tcPr>
          <w:p w14:paraId="60D0C843" w14:textId="3D3549C9" w:rsidR="00383815" w:rsidRPr="00B80149" w:rsidRDefault="00383815" w:rsidP="00B80149">
            <w:pPr>
              <w:keepLines/>
              <w:spacing w:after="0" w:line="240" w:lineRule="auto"/>
              <w:jc w:val="both"/>
              <w:rPr>
                <w:rFonts w:ascii="Calibri Light" w:hAnsi="Calibri Light" w:cs="Calibri Light"/>
                <w:sz w:val="16"/>
                <w:szCs w:val="16"/>
              </w:rPr>
            </w:pPr>
            <w:proofErr w:type="spellStart"/>
            <w:r w:rsidRPr="00B80149">
              <w:rPr>
                <w:rFonts w:ascii="Calibri Light" w:hAnsi="Calibri Light" w:cs="Calibri Light"/>
                <w:sz w:val="16"/>
                <w:szCs w:val="16"/>
              </w:rPr>
              <w:t>MgrQuestionnaireCode</w:t>
            </w:r>
            <w:proofErr w:type="spellEnd"/>
          </w:p>
        </w:tc>
        <w:tc>
          <w:tcPr>
            <w:tcW w:w="354" w:type="pct"/>
          </w:tcPr>
          <w:p w14:paraId="449F9A91" w14:textId="405C77CA" w:rsidR="00383815" w:rsidRPr="00B80149" w:rsidRDefault="00383815" w:rsidP="00B80149">
            <w:pPr>
              <w:keepLines/>
              <w:spacing w:after="0" w:line="240" w:lineRule="auto"/>
              <w:jc w:val="both"/>
              <w:rPr>
                <w:rFonts w:ascii="Calibri Light" w:hAnsi="Calibri Light" w:cs="Calibri Light"/>
                <w:sz w:val="16"/>
                <w:szCs w:val="16"/>
              </w:rPr>
            </w:pPr>
            <w:r w:rsidRPr="00B80149">
              <w:rPr>
                <w:rFonts w:ascii="Calibri Light" w:hAnsi="Calibri Light" w:cs="Calibri Light"/>
                <w:sz w:val="16"/>
                <w:szCs w:val="16"/>
              </w:rPr>
              <w:t>Varchar2(240)</w:t>
            </w:r>
          </w:p>
        </w:tc>
        <w:tc>
          <w:tcPr>
            <w:tcW w:w="759" w:type="pct"/>
          </w:tcPr>
          <w:p w14:paraId="39F9798E"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40" w:type="pct"/>
          </w:tcPr>
          <w:p w14:paraId="32B8FE00" w14:textId="77777777" w:rsidR="00383815" w:rsidRPr="00B80149" w:rsidRDefault="00383815" w:rsidP="00B80149">
            <w:pPr>
              <w:keepLines/>
              <w:spacing w:after="0" w:line="240" w:lineRule="auto"/>
              <w:jc w:val="both"/>
              <w:rPr>
                <w:rFonts w:ascii="Calibri Light" w:hAnsi="Calibri Light" w:cs="Calibri Light"/>
                <w:sz w:val="16"/>
                <w:szCs w:val="16"/>
              </w:rPr>
            </w:pPr>
          </w:p>
        </w:tc>
        <w:tc>
          <w:tcPr>
            <w:tcW w:w="195" w:type="pct"/>
          </w:tcPr>
          <w:p w14:paraId="7DF50F6D"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r>
      <w:tr w:rsidR="00383815" w:rsidRPr="0034692A" w14:paraId="1BCEA400" w14:textId="77777777" w:rsidTr="00BC049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5150071" w14:textId="61764381" w:rsidR="00383815" w:rsidRPr="00B80149" w:rsidRDefault="00383815" w:rsidP="00B80149">
            <w:pPr>
              <w:keepLines/>
              <w:spacing w:after="0" w:line="240" w:lineRule="auto"/>
              <w:jc w:val="both"/>
              <w:rPr>
                <w:rFonts w:ascii="Calibri Light" w:hAnsi="Calibri Light" w:cs="Calibri Light"/>
                <w:sz w:val="16"/>
                <w:szCs w:val="16"/>
              </w:rPr>
            </w:pPr>
            <w:r w:rsidRPr="00B80149">
              <w:rPr>
                <w:rFonts w:ascii="Calibri Light" w:hAnsi="Calibri Light" w:cs="Calibri Light"/>
                <w:sz w:val="16"/>
                <w:szCs w:val="16"/>
              </w:rPr>
              <w:t>18</w:t>
            </w:r>
          </w:p>
        </w:tc>
        <w:tc>
          <w:tcPr>
            <w:tcW w:w="792" w:type="pct"/>
          </w:tcPr>
          <w:p w14:paraId="41BED87A" w14:textId="11088BDA" w:rsidR="00383815" w:rsidRPr="00B80149" w:rsidRDefault="00383815" w:rsidP="00B80149">
            <w:pPr>
              <w:keepLines/>
              <w:spacing w:after="0" w:line="240" w:lineRule="auto"/>
              <w:jc w:val="both"/>
              <w:rPr>
                <w:rFonts w:ascii="Calibri Light" w:hAnsi="Calibri Light" w:cs="Calibri Light"/>
                <w:sz w:val="16"/>
                <w:szCs w:val="16"/>
              </w:rPr>
            </w:pPr>
            <w:r w:rsidRPr="00B80149">
              <w:rPr>
                <w:rFonts w:ascii="Calibri Light" w:hAnsi="Calibri Light" w:cs="Calibri Light"/>
                <w:sz w:val="16"/>
                <w:szCs w:val="16"/>
              </w:rPr>
              <w:t>WLF_ACCESS_PERMISSIONS_F</w:t>
            </w:r>
          </w:p>
        </w:tc>
        <w:tc>
          <w:tcPr>
            <w:tcW w:w="579" w:type="pct"/>
          </w:tcPr>
          <w:p w14:paraId="518389AD" w14:textId="0FE9D176" w:rsidR="00383815" w:rsidRPr="00B80149" w:rsidRDefault="00383815" w:rsidP="00B80149">
            <w:pPr>
              <w:keepLines/>
              <w:spacing w:after="0" w:line="240" w:lineRule="auto"/>
              <w:jc w:val="both"/>
              <w:rPr>
                <w:rFonts w:ascii="Calibri Light" w:hAnsi="Calibri Light" w:cs="Calibri Light"/>
                <w:sz w:val="16"/>
                <w:szCs w:val="16"/>
              </w:rPr>
            </w:pPr>
            <w:proofErr w:type="spellStart"/>
            <w:r w:rsidRPr="00B80149">
              <w:rPr>
                <w:rFonts w:ascii="Calibri Light" w:hAnsi="Calibri Light" w:cs="Calibri Light"/>
                <w:sz w:val="16"/>
                <w:szCs w:val="16"/>
              </w:rPr>
              <w:t>Mgr_Withdraw_Prereq_Days</w:t>
            </w:r>
            <w:proofErr w:type="spellEnd"/>
          </w:p>
        </w:tc>
        <w:tc>
          <w:tcPr>
            <w:tcW w:w="354" w:type="pct"/>
          </w:tcPr>
          <w:p w14:paraId="3E458505" w14:textId="1815563D" w:rsidR="00383815" w:rsidRPr="00B80149" w:rsidRDefault="00383815" w:rsidP="00B80149">
            <w:pPr>
              <w:keepLines/>
              <w:spacing w:after="0" w:line="240" w:lineRule="auto"/>
              <w:jc w:val="both"/>
              <w:rPr>
                <w:rFonts w:ascii="Calibri Light" w:hAnsi="Calibri Light" w:cs="Calibri Light"/>
                <w:sz w:val="16"/>
                <w:szCs w:val="16"/>
              </w:rPr>
            </w:pPr>
            <w:r w:rsidRPr="00B80149">
              <w:rPr>
                <w:rFonts w:ascii="Calibri Light" w:hAnsi="Calibri Light" w:cs="Calibri Light"/>
                <w:sz w:val="16"/>
                <w:szCs w:val="16"/>
              </w:rPr>
              <w:t>Number</w:t>
            </w:r>
          </w:p>
        </w:tc>
        <w:tc>
          <w:tcPr>
            <w:tcW w:w="140" w:type="pct"/>
          </w:tcPr>
          <w:p w14:paraId="0C0CDC1F"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625" w:type="pct"/>
          </w:tcPr>
          <w:p w14:paraId="646559CA"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22" w:type="pct"/>
          </w:tcPr>
          <w:p w14:paraId="1F3293FE" w14:textId="059A28BF" w:rsidR="00383815" w:rsidRPr="00B80149" w:rsidRDefault="00383815" w:rsidP="00B80149">
            <w:pPr>
              <w:keepLines/>
              <w:spacing w:after="0" w:line="240" w:lineRule="auto"/>
              <w:jc w:val="both"/>
              <w:rPr>
                <w:rFonts w:ascii="Calibri Light" w:hAnsi="Calibri Light" w:cs="Calibri Light"/>
                <w:sz w:val="16"/>
                <w:szCs w:val="16"/>
              </w:rPr>
            </w:pPr>
            <w:proofErr w:type="spellStart"/>
            <w:r w:rsidRPr="00B80149">
              <w:rPr>
                <w:rFonts w:ascii="Calibri Light" w:hAnsi="Calibri Light" w:cs="Calibri Light"/>
                <w:sz w:val="16"/>
                <w:szCs w:val="16"/>
              </w:rPr>
              <w:t>MgrWithdrawPrereqDays</w:t>
            </w:r>
            <w:proofErr w:type="spellEnd"/>
          </w:p>
        </w:tc>
        <w:tc>
          <w:tcPr>
            <w:tcW w:w="354" w:type="pct"/>
          </w:tcPr>
          <w:p w14:paraId="7264498B" w14:textId="0619DEEA" w:rsidR="00383815" w:rsidRPr="00B80149" w:rsidRDefault="00383815" w:rsidP="00B80149">
            <w:pPr>
              <w:keepLines/>
              <w:spacing w:after="0" w:line="240" w:lineRule="auto"/>
              <w:jc w:val="both"/>
              <w:rPr>
                <w:rFonts w:ascii="Calibri Light" w:hAnsi="Calibri Light" w:cs="Calibri Light"/>
                <w:sz w:val="16"/>
                <w:szCs w:val="16"/>
              </w:rPr>
            </w:pPr>
            <w:r w:rsidRPr="00B80149">
              <w:rPr>
                <w:rFonts w:ascii="Calibri Light" w:hAnsi="Calibri Light" w:cs="Calibri Light"/>
                <w:sz w:val="16"/>
                <w:szCs w:val="16"/>
              </w:rPr>
              <w:t>Number</w:t>
            </w:r>
          </w:p>
        </w:tc>
        <w:tc>
          <w:tcPr>
            <w:tcW w:w="759" w:type="pct"/>
          </w:tcPr>
          <w:p w14:paraId="0C664446"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40" w:type="pct"/>
          </w:tcPr>
          <w:p w14:paraId="4A55DEC3" w14:textId="77777777" w:rsidR="00383815" w:rsidRPr="00B80149" w:rsidRDefault="00383815" w:rsidP="00B80149">
            <w:pPr>
              <w:keepLines/>
              <w:spacing w:after="0" w:line="240" w:lineRule="auto"/>
              <w:jc w:val="both"/>
              <w:rPr>
                <w:rFonts w:ascii="Calibri Light" w:hAnsi="Calibri Light" w:cs="Calibri Light"/>
                <w:sz w:val="16"/>
                <w:szCs w:val="16"/>
              </w:rPr>
            </w:pPr>
          </w:p>
        </w:tc>
        <w:tc>
          <w:tcPr>
            <w:tcW w:w="195" w:type="pct"/>
          </w:tcPr>
          <w:p w14:paraId="5B4FB48E"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r>
      <w:tr w:rsidR="00383815" w:rsidRPr="0034692A" w14:paraId="7C4E6C47" w14:textId="77777777" w:rsidTr="00BC049C">
        <w:trPr>
          <w:trHeight w:val="247"/>
        </w:trPr>
        <w:tc>
          <w:tcPr>
            <w:tcW w:w="140" w:type="pct"/>
          </w:tcPr>
          <w:p w14:paraId="7AF27ACC" w14:textId="679CC8D7" w:rsidR="00383815" w:rsidRPr="00B80149" w:rsidRDefault="00383815" w:rsidP="00B80149">
            <w:pPr>
              <w:keepLines/>
              <w:spacing w:after="0" w:line="240" w:lineRule="auto"/>
              <w:jc w:val="both"/>
              <w:rPr>
                <w:rFonts w:ascii="Calibri Light" w:hAnsi="Calibri Light" w:cs="Calibri Light"/>
                <w:sz w:val="16"/>
                <w:szCs w:val="16"/>
              </w:rPr>
            </w:pPr>
            <w:r w:rsidRPr="00B80149">
              <w:rPr>
                <w:rFonts w:ascii="Calibri Light" w:hAnsi="Calibri Light" w:cs="Calibri Light"/>
                <w:sz w:val="16"/>
                <w:szCs w:val="16"/>
              </w:rPr>
              <w:t>19</w:t>
            </w:r>
          </w:p>
        </w:tc>
        <w:tc>
          <w:tcPr>
            <w:tcW w:w="792" w:type="pct"/>
          </w:tcPr>
          <w:p w14:paraId="435DE450" w14:textId="04D1D36D" w:rsidR="00383815" w:rsidRPr="00B80149" w:rsidRDefault="00383815" w:rsidP="00B80149">
            <w:pPr>
              <w:keepLines/>
              <w:spacing w:after="0" w:line="240" w:lineRule="auto"/>
              <w:jc w:val="both"/>
              <w:rPr>
                <w:rFonts w:ascii="Calibri Light" w:hAnsi="Calibri Light" w:cs="Calibri Light"/>
                <w:sz w:val="16"/>
                <w:szCs w:val="16"/>
              </w:rPr>
            </w:pPr>
            <w:r w:rsidRPr="00B80149">
              <w:rPr>
                <w:rFonts w:ascii="Calibri Light" w:hAnsi="Calibri Light" w:cs="Calibri Light"/>
                <w:sz w:val="16"/>
                <w:szCs w:val="16"/>
              </w:rPr>
              <w:t>WLF_ACCESS_PERMISSIONS_F</w:t>
            </w:r>
          </w:p>
        </w:tc>
        <w:tc>
          <w:tcPr>
            <w:tcW w:w="579" w:type="pct"/>
          </w:tcPr>
          <w:p w14:paraId="040CA2D0" w14:textId="00A89E9F" w:rsidR="00383815" w:rsidRPr="00B80149" w:rsidRDefault="00383815" w:rsidP="00B80149">
            <w:pPr>
              <w:keepLines/>
              <w:spacing w:after="0" w:line="240" w:lineRule="auto"/>
              <w:jc w:val="both"/>
              <w:rPr>
                <w:rFonts w:ascii="Calibri Light" w:hAnsi="Calibri Light" w:cs="Calibri Light"/>
                <w:sz w:val="16"/>
                <w:szCs w:val="16"/>
              </w:rPr>
            </w:pPr>
            <w:proofErr w:type="spellStart"/>
            <w:r w:rsidRPr="00B80149">
              <w:rPr>
                <w:rFonts w:ascii="Calibri Light" w:hAnsi="Calibri Light" w:cs="Calibri Light"/>
                <w:sz w:val="16"/>
                <w:szCs w:val="16"/>
              </w:rPr>
              <w:t>Mgr_Mark_Complete</w:t>
            </w:r>
            <w:proofErr w:type="spellEnd"/>
          </w:p>
        </w:tc>
        <w:tc>
          <w:tcPr>
            <w:tcW w:w="354" w:type="pct"/>
          </w:tcPr>
          <w:p w14:paraId="73CEBF8E" w14:textId="5FD9D8B5" w:rsidR="00383815" w:rsidRPr="00B80149" w:rsidRDefault="00383815" w:rsidP="00B80149">
            <w:pPr>
              <w:keepLines/>
              <w:spacing w:after="0" w:line="240" w:lineRule="auto"/>
              <w:jc w:val="both"/>
              <w:rPr>
                <w:rFonts w:ascii="Calibri Light" w:hAnsi="Calibri Light" w:cs="Calibri Light"/>
                <w:sz w:val="16"/>
                <w:szCs w:val="16"/>
              </w:rPr>
            </w:pPr>
            <w:r w:rsidRPr="00B80149">
              <w:rPr>
                <w:rFonts w:ascii="Calibri Light" w:hAnsi="Calibri Light" w:cs="Calibri Light"/>
                <w:sz w:val="16"/>
                <w:szCs w:val="16"/>
              </w:rPr>
              <w:t>Varchar2(30)</w:t>
            </w:r>
          </w:p>
        </w:tc>
        <w:tc>
          <w:tcPr>
            <w:tcW w:w="140" w:type="pct"/>
          </w:tcPr>
          <w:p w14:paraId="5D979B0D"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625" w:type="pct"/>
          </w:tcPr>
          <w:p w14:paraId="1C24344A"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22" w:type="pct"/>
          </w:tcPr>
          <w:p w14:paraId="33F6CA4F" w14:textId="435B7245" w:rsidR="00383815" w:rsidRPr="00B80149" w:rsidRDefault="00383815" w:rsidP="00B80149">
            <w:pPr>
              <w:keepLines/>
              <w:spacing w:after="0" w:line="240" w:lineRule="auto"/>
              <w:jc w:val="both"/>
              <w:rPr>
                <w:rFonts w:ascii="Calibri Light" w:hAnsi="Calibri Light" w:cs="Calibri Light"/>
                <w:sz w:val="16"/>
                <w:szCs w:val="16"/>
              </w:rPr>
            </w:pPr>
            <w:proofErr w:type="spellStart"/>
            <w:r w:rsidRPr="00B80149">
              <w:rPr>
                <w:rFonts w:ascii="Calibri Light" w:hAnsi="Calibri Light" w:cs="Calibri Light"/>
                <w:sz w:val="16"/>
                <w:szCs w:val="16"/>
              </w:rPr>
              <w:t>MgrMarkComplete</w:t>
            </w:r>
            <w:proofErr w:type="spellEnd"/>
          </w:p>
        </w:tc>
        <w:tc>
          <w:tcPr>
            <w:tcW w:w="354" w:type="pct"/>
          </w:tcPr>
          <w:p w14:paraId="1DBC00DC" w14:textId="263B9031" w:rsidR="00383815" w:rsidRPr="00B80149" w:rsidRDefault="00383815" w:rsidP="00B80149">
            <w:pPr>
              <w:keepLines/>
              <w:spacing w:after="0" w:line="240" w:lineRule="auto"/>
              <w:jc w:val="both"/>
              <w:rPr>
                <w:rFonts w:ascii="Calibri Light" w:hAnsi="Calibri Light" w:cs="Calibri Light"/>
                <w:sz w:val="16"/>
                <w:szCs w:val="16"/>
              </w:rPr>
            </w:pPr>
            <w:r w:rsidRPr="00B80149">
              <w:rPr>
                <w:rFonts w:ascii="Calibri Light" w:hAnsi="Calibri Light" w:cs="Calibri Light"/>
                <w:sz w:val="16"/>
                <w:szCs w:val="16"/>
              </w:rPr>
              <w:t>Varchar2(30)</w:t>
            </w:r>
          </w:p>
        </w:tc>
        <w:tc>
          <w:tcPr>
            <w:tcW w:w="759" w:type="pct"/>
          </w:tcPr>
          <w:p w14:paraId="5079A853" w14:textId="5B6FF85E" w:rsidR="00383815" w:rsidRPr="00B80149" w:rsidRDefault="00DE6437"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Y/N</w:t>
            </w:r>
          </w:p>
        </w:tc>
        <w:tc>
          <w:tcPr>
            <w:tcW w:w="540" w:type="pct"/>
          </w:tcPr>
          <w:p w14:paraId="663B5F07" w14:textId="7B400D5D" w:rsidR="00383815" w:rsidRPr="00B80149" w:rsidRDefault="00383815" w:rsidP="00B80149">
            <w:pPr>
              <w:keepLines/>
              <w:spacing w:after="0" w:line="240" w:lineRule="auto"/>
              <w:jc w:val="both"/>
              <w:rPr>
                <w:rFonts w:ascii="Calibri Light" w:hAnsi="Calibri Light" w:cs="Calibri Light"/>
                <w:sz w:val="16"/>
                <w:szCs w:val="16"/>
              </w:rPr>
            </w:pPr>
          </w:p>
        </w:tc>
        <w:tc>
          <w:tcPr>
            <w:tcW w:w="195" w:type="pct"/>
          </w:tcPr>
          <w:p w14:paraId="0EB97872"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r>
      <w:tr w:rsidR="00383815" w:rsidRPr="0034692A" w14:paraId="02AFC30F" w14:textId="77777777" w:rsidTr="00BC049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CB7A330" w14:textId="2BDACAFA" w:rsidR="00383815" w:rsidRPr="00B80149" w:rsidRDefault="00383815" w:rsidP="00B80149">
            <w:pPr>
              <w:keepLines/>
              <w:spacing w:after="0" w:line="240" w:lineRule="auto"/>
              <w:jc w:val="both"/>
              <w:rPr>
                <w:rFonts w:ascii="Calibri Light" w:hAnsi="Calibri Light" w:cs="Calibri Light"/>
                <w:sz w:val="16"/>
                <w:szCs w:val="16"/>
              </w:rPr>
            </w:pPr>
            <w:r w:rsidRPr="00B80149">
              <w:rPr>
                <w:rFonts w:ascii="Calibri Light" w:hAnsi="Calibri Light" w:cs="Calibri Light"/>
                <w:sz w:val="16"/>
                <w:szCs w:val="16"/>
              </w:rPr>
              <w:lastRenderedPageBreak/>
              <w:t>20</w:t>
            </w:r>
          </w:p>
        </w:tc>
        <w:tc>
          <w:tcPr>
            <w:tcW w:w="792" w:type="pct"/>
          </w:tcPr>
          <w:p w14:paraId="3BFC3743" w14:textId="03A998F7" w:rsidR="00383815" w:rsidRPr="00B80149" w:rsidRDefault="00383815" w:rsidP="00B80149">
            <w:pPr>
              <w:keepLines/>
              <w:spacing w:after="0" w:line="240" w:lineRule="auto"/>
              <w:jc w:val="both"/>
              <w:rPr>
                <w:rFonts w:ascii="Calibri Light" w:hAnsi="Calibri Light" w:cs="Calibri Light"/>
                <w:sz w:val="16"/>
                <w:szCs w:val="16"/>
              </w:rPr>
            </w:pPr>
            <w:r w:rsidRPr="00B80149">
              <w:rPr>
                <w:rFonts w:ascii="Calibri Light" w:hAnsi="Calibri Light" w:cs="Calibri Light"/>
                <w:sz w:val="16"/>
                <w:szCs w:val="16"/>
              </w:rPr>
              <w:t>WLF_LI_SPECIALIZATIONS_F</w:t>
            </w:r>
          </w:p>
        </w:tc>
        <w:tc>
          <w:tcPr>
            <w:tcW w:w="579" w:type="pct"/>
          </w:tcPr>
          <w:p w14:paraId="55E0E27A" w14:textId="1C5DF26E" w:rsidR="00383815" w:rsidRPr="00B80149" w:rsidRDefault="00383815" w:rsidP="00B80149">
            <w:pPr>
              <w:keepLines/>
              <w:spacing w:after="0" w:line="240" w:lineRule="auto"/>
              <w:jc w:val="both"/>
              <w:rPr>
                <w:rFonts w:ascii="Calibri Light" w:hAnsi="Calibri Light" w:cs="Calibri Light"/>
                <w:sz w:val="16"/>
                <w:szCs w:val="16"/>
              </w:rPr>
            </w:pPr>
            <w:proofErr w:type="spellStart"/>
            <w:r w:rsidRPr="00B80149">
              <w:rPr>
                <w:rFonts w:ascii="Calibri Light" w:hAnsi="Calibri Light" w:cs="Calibri Light"/>
                <w:sz w:val="16"/>
                <w:szCs w:val="16"/>
              </w:rPr>
              <w:t>Specialization_Id</w:t>
            </w:r>
            <w:proofErr w:type="spellEnd"/>
          </w:p>
        </w:tc>
        <w:tc>
          <w:tcPr>
            <w:tcW w:w="354" w:type="pct"/>
          </w:tcPr>
          <w:p w14:paraId="2F5D33B2" w14:textId="5B2A305D" w:rsidR="00383815" w:rsidRPr="00B80149" w:rsidRDefault="00383815" w:rsidP="00B80149">
            <w:pPr>
              <w:keepLines/>
              <w:spacing w:after="0" w:line="240" w:lineRule="auto"/>
              <w:jc w:val="both"/>
              <w:rPr>
                <w:rFonts w:ascii="Calibri Light" w:hAnsi="Calibri Light" w:cs="Calibri Light"/>
                <w:sz w:val="16"/>
                <w:szCs w:val="16"/>
              </w:rPr>
            </w:pPr>
            <w:r w:rsidRPr="00B80149">
              <w:rPr>
                <w:rFonts w:ascii="Calibri Light" w:hAnsi="Calibri Light" w:cs="Calibri Light"/>
                <w:sz w:val="16"/>
                <w:szCs w:val="16"/>
              </w:rPr>
              <w:t>Number(18)</w:t>
            </w:r>
          </w:p>
        </w:tc>
        <w:tc>
          <w:tcPr>
            <w:tcW w:w="140" w:type="pct"/>
          </w:tcPr>
          <w:p w14:paraId="2594F12F"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625" w:type="pct"/>
          </w:tcPr>
          <w:p w14:paraId="5DF5506B"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22" w:type="pct"/>
          </w:tcPr>
          <w:p w14:paraId="271B097D" w14:textId="7C8E47C8" w:rsidR="00383815" w:rsidRPr="00B80149" w:rsidRDefault="00383815" w:rsidP="00B80149">
            <w:pPr>
              <w:keepLines/>
              <w:spacing w:after="0" w:line="240" w:lineRule="auto"/>
              <w:jc w:val="both"/>
              <w:rPr>
                <w:rFonts w:ascii="Calibri Light" w:hAnsi="Calibri Light" w:cs="Calibri Light"/>
                <w:sz w:val="16"/>
                <w:szCs w:val="16"/>
              </w:rPr>
            </w:pPr>
            <w:proofErr w:type="spellStart"/>
            <w:r w:rsidRPr="00B80149">
              <w:rPr>
                <w:rFonts w:ascii="Calibri Light" w:hAnsi="Calibri Light" w:cs="Calibri Light"/>
                <w:sz w:val="16"/>
                <w:szCs w:val="16"/>
              </w:rPr>
              <w:t>SpecializationId</w:t>
            </w:r>
            <w:proofErr w:type="spellEnd"/>
          </w:p>
        </w:tc>
        <w:tc>
          <w:tcPr>
            <w:tcW w:w="354" w:type="pct"/>
          </w:tcPr>
          <w:p w14:paraId="5347DA79" w14:textId="7964C85A" w:rsidR="00383815" w:rsidRPr="00B80149" w:rsidRDefault="00383815" w:rsidP="00B80149">
            <w:pPr>
              <w:keepLines/>
              <w:spacing w:after="0" w:line="240" w:lineRule="auto"/>
              <w:jc w:val="both"/>
              <w:rPr>
                <w:rFonts w:ascii="Calibri Light" w:hAnsi="Calibri Light" w:cs="Calibri Light"/>
                <w:sz w:val="16"/>
                <w:szCs w:val="16"/>
              </w:rPr>
            </w:pPr>
            <w:r w:rsidRPr="00B80149">
              <w:rPr>
                <w:rFonts w:ascii="Calibri Light" w:hAnsi="Calibri Light" w:cs="Calibri Light"/>
                <w:sz w:val="16"/>
                <w:szCs w:val="16"/>
              </w:rPr>
              <w:t>Number(18)</w:t>
            </w:r>
          </w:p>
        </w:tc>
        <w:tc>
          <w:tcPr>
            <w:tcW w:w="759" w:type="pct"/>
          </w:tcPr>
          <w:p w14:paraId="06953A8A"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40" w:type="pct"/>
          </w:tcPr>
          <w:p w14:paraId="25F366CC" w14:textId="77777777" w:rsidR="00383815" w:rsidRPr="00B80149" w:rsidRDefault="00383815" w:rsidP="00B80149">
            <w:pPr>
              <w:keepLines/>
              <w:spacing w:after="0" w:line="240" w:lineRule="auto"/>
              <w:jc w:val="both"/>
              <w:rPr>
                <w:rFonts w:ascii="Calibri Light" w:hAnsi="Calibri Light" w:cs="Calibri Light"/>
                <w:sz w:val="16"/>
                <w:szCs w:val="16"/>
              </w:rPr>
            </w:pPr>
          </w:p>
        </w:tc>
        <w:tc>
          <w:tcPr>
            <w:tcW w:w="195" w:type="pct"/>
          </w:tcPr>
          <w:p w14:paraId="05BB6F76"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r>
      <w:tr w:rsidR="00383815" w:rsidRPr="0034692A" w14:paraId="7F9E732D" w14:textId="77777777" w:rsidTr="00BC049C">
        <w:trPr>
          <w:trHeight w:val="247"/>
        </w:trPr>
        <w:tc>
          <w:tcPr>
            <w:tcW w:w="140" w:type="pct"/>
          </w:tcPr>
          <w:p w14:paraId="45352956" w14:textId="7CB581F3" w:rsidR="00383815" w:rsidRPr="00B80149" w:rsidRDefault="00383815" w:rsidP="00B80149">
            <w:pPr>
              <w:keepLines/>
              <w:spacing w:after="0" w:line="240" w:lineRule="auto"/>
              <w:jc w:val="both"/>
              <w:rPr>
                <w:rFonts w:ascii="Calibri Light" w:hAnsi="Calibri Light" w:cs="Calibri Light"/>
                <w:sz w:val="16"/>
                <w:szCs w:val="16"/>
              </w:rPr>
            </w:pPr>
            <w:r w:rsidRPr="00B80149">
              <w:rPr>
                <w:rFonts w:ascii="Calibri Light" w:hAnsi="Calibri Light" w:cs="Calibri Light"/>
                <w:sz w:val="16"/>
                <w:szCs w:val="16"/>
              </w:rPr>
              <w:t>21</w:t>
            </w:r>
          </w:p>
        </w:tc>
        <w:tc>
          <w:tcPr>
            <w:tcW w:w="792" w:type="pct"/>
          </w:tcPr>
          <w:p w14:paraId="237FA0A9" w14:textId="5A474A2D" w:rsidR="00383815" w:rsidRPr="00B80149" w:rsidRDefault="00383815" w:rsidP="00B80149">
            <w:pPr>
              <w:keepLines/>
              <w:spacing w:after="0" w:line="240" w:lineRule="auto"/>
              <w:jc w:val="both"/>
              <w:rPr>
                <w:rFonts w:ascii="Calibri Light" w:hAnsi="Calibri Light" w:cs="Calibri Light"/>
                <w:sz w:val="16"/>
                <w:szCs w:val="16"/>
              </w:rPr>
            </w:pPr>
            <w:r w:rsidRPr="00B80149">
              <w:rPr>
                <w:rFonts w:ascii="Calibri Light" w:hAnsi="Calibri Light" w:cs="Calibri Light"/>
                <w:sz w:val="16"/>
                <w:szCs w:val="16"/>
              </w:rPr>
              <w:t>WLF_LEARNING_ITEMS_F</w:t>
            </w:r>
          </w:p>
        </w:tc>
        <w:tc>
          <w:tcPr>
            <w:tcW w:w="579" w:type="pct"/>
          </w:tcPr>
          <w:p w14:paraId="724333C1" w14:textId="7BF586C5" w:rsidR="00383815" w:rsidRPr="00B80149" w:rsidRDefault="00383815" w:rsidP="00B80149">
            <w:pPr>
              <w:keepLines/>
              <w:spacing w:after="0" w:line="240" w:lineRule="auto"/>
              <w:jc w:val="both"/>
              <w:rPr>
                <w:rFonts w:ascii="Calibri Light" w:hAnsi="Calibri Light" w:cs="Calibri Light"/>
                <w:sz w:val="16"/>
                <w:szCs w:val="16"/>
              </w:rPr>
            </w:pPr>
            <w:proofErr w:type="spellStart"/>
            <w:r w:rsidRPr="00B80149">
              <w:rPr>
                <w:rFonts w:ascii="Calibri Light" w:hAnsi="Calibri Light" w:cs="Calibri Light"/>
                <w:sz w:val="16"/>
                <w:szCs w:val="16"/>
              </w:rPr>
              <w:t>Specialization_Number</w:t>
            </w:r>
            <w:proofErr w:type="spellEnd"/>
          </w:p>
        </w:tc>
        <w:tc>
          <w:tcPr>
            <w:tcW w:w="354" w:type="pct"/>
          </w:tcPr>
          <w:p w14:paraId="17257471" w14:textId="15403F63" w:rsidR="00383815" w:rsidRPr="00B80149" w:rsidRDefault="00383815" w:rsidP="00B80149">
            <w:pPr>
              <w:keepLines/>
              <w:spacing w:after="0" w:line="240" w:lineRule="auto"/>
              <w:jc w:val="both"/>
              <w:rPr>
                <w:rFonts w:ascii="Calibri Light" w:hAnsi="Calibri Light" w:cs="Calibri Light"/>
                <w:sz w:val="16"/>
                <w:szCs w:val="16"/>
              </w:rPr>
            </w:pPr>
            <w:r w:rsidRPr="00B80149">
              <w:rPr>
                <w:rFonts w:ascii="Calibri Light" w:hAnsi="Calibri Light" w:cs="Calibri Light"/>
                <w:sz w:val="16"/>
                <w:szCs w:val="16"/>
              </w:rPr>
              <w:t>Varchar2(30)</w:t>
            </w:r>
          </w:p>
        </w:tc>
        <w:tc>
          <w:tcPr>
            <w:tcW w:w="140" w:type="pct"/>
          </w:tcPr>
          <w:p w14:paraId="12F0DA50" w14:textId="5CCC6A57" w:rsidR="00383815" w:rsidRPr="00B80149" w:rsidRDefault="00383815" w:rsidP="00B80149">
            <w:pPr>
              <w:keepLines/>
              <w:spacing w:after="0" w:line="240" w:lineRule="auto"/>
              <w:jc w:val="both"/>
              <w:rPr>
                <w:rFonts w:ascii="Calibri Light" w:hAnsi="Calibri Light" w:cs="Calibri Light"/>
                <w:sz w:val="16"/>
                <w:szCs w:val="16"/>
                <w:lang w:val="en-US" w:eastAsia="en-US"/>
              </w:rPr>
            </w:pPr>
            <w:r w:rsidRPr="00B80149">
              <w:rPr>
                <w:rFonts w:ascii="Calibri Light" w:hAnsi="Calibri Light" w:cs="Calibri Light"/>
                <w:sz w:val="16"/>
                <w:szCs w:val="16"/>
              </w:rPr>
              <w:t>Y</w:t>
            </w:r>
          </w:p>
        </w:tc>
        <w:tc>
          <w:tcPr>
            <w:tcW w:w="625" w:type="pct"/>
          </w:tcPr>
          <w:p w14:paraId="3CF3D893"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22" w:type="pct"/>
          </w:tcPr>
          <w:p w14:paraId="71C84B01" w14:textId="29188058" w:rsidR="00383815" w:rsidRPr="00B80149" w:rsidRDefault="00383815" w:rsidP="00B80149">
            <w:pPr>
              <w:keepLines/>
              <w:spacing w:after="0" w:line="240" w:lineRule="auto"/>
              <w:jc w:val="both"/>
              <w:rPr>
                <w:rFonts w:ascii="Calibri Light" w:hAnsi="Calibri Light" w:cs="Calibri Light"/>
                <w:sz w:val="16"/>
                <w:szCs w:val="16"/>
              </w:rPr>
            </w:pPr>
            <w:proofErr w:type="spellStart"/>
            <w:r w:rsidRPr="00B80149">
              <w:rPr>
                <w:rFonts w:ascii="Calibri Light" w:hAnsi="Calibri Light" w:cs="Calibri Light"/>
                <w:sz w:val="16"/>
                <w:szCs w:val="16"/>
              </w:rPr>
              <w:t>SpecializationNumber</w:t>
            </w:r>
            <w:proofErr w:type="spellEnd"/>
          </w:p>
        </w:tc>
        <w:tc>
          <w:tcPr>
            <w:tcW w:w="354" w:type="pct"/>
          </w:tcPr>
          <w:p w14:paraId="2BF249C5" w14:textId="2C0089A9" w:rsidR="00383815" w:rsidRPr="00B80149" w:rsidRDefault="00383815" w:rsidP="00B80149">
            <w:pPr>
              <w:keepLines/>
              <w:spacing w:after="0" w:line="240" w:lineRule="auto"/>
              <w:jc w:val="both"/>
              <w:rPr>
                <w:rFonts w:ascii="Calibri Light" w:hAnsi="Calibri Light" w:cs="Calibri Light"/>
                <w:sz w:val="16"/>
                <w:szCs w:val="16"/>
              </w:rPr>
            </w:pPr>
            <w:r w:rsidRPr="00B80149">
              <w:rPr>
                <w:rFonts w:ascii="Calibri Light" w:hAnsi="Calibri Light" w:cs="Calibri Light"/>
                <w:sz w:val="16"/>
                <w:szCs w:val="16"/>
              </w:rPr>
              <w:t>Varchar2(30)</w:t>
            </w:r>
          </w:p>
        </w:tc>
        <w:tc>
          <w:tcPr>
            <w:tcW w:w="759" w:type="pct"/>
          </w:tcPr>
          <w:p w14:paraId="0904CD55"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40" w:type="pct"/>
          </w:tcPr>
          <w:p w14:paraId="1845E34A" w14:textId="77777777" w:rsidR="00383815" w:rsidRPr="00B80149" w:rsidRDefault="00383815" w:rsidP="00B80149">
            <w:pPr>
              <w:keepLines/>
              <w:spacing w:after="0" w:line="240" w:lineRule="auto"/>
              <w:jc w:val="both"/>
              <w:rPr>
                <w:rFonts w:ascii="Calibri Light" w:hAnsi="Calibri Light" w:cs="Calibri Light"/>
                <w:sz w:val="16"/>
                <w:szCs w:val="16"/>
              </w:rPr>
            </w:pPr>
          </w:p>
        </w:tc>
        <w:tc>
          <w:tcPr>
            <w:tcW w:w="195" w:type="pct"/>
          </w:tcPr>
          <w:p w14:paraId="4C2D4435"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r>
      <w:tr w:rsidR="00383815" w:rsidRPr="0034692A" w14:paraId="75FD22D3" w14:textId="77777777" w:rsidTr="00BC049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91CC42B" w14:textId="0B2DF975" w:rsidR="00383815" w:rsidRPr="00B80149" w:rsidRDefault="00383815" w:rsidP="00B80149">
            <w:pPr>
              <w:keepLines/>
              <w:spacing w:after="0" w:line="240" w:lineRule="auto"/>
              <w:jc w:val="both"/>
              <w:rPr>
                <w:rFonts w:ascii="Calibri Light" w:hAnsi="Calibri Light" w:cs="Calibri Light"/>
                <w:sz w:val="16"/>
                <w:szCs w:val="16"/>
              </w:rPr>
            </w:pPr>
            <w:r w:rsidRPr="00B80149">
              <w:rPr>
                <w:rFonts w:ascii="Calibri Light" w:hAnsi="Calibri Light" w:cs="Calibri Light"/>
                <w:sz w:val="16"/>
                <w:szCs w:val="16"/>
              </w:rPr>
              <w:t>22</w:t>
            </w:r>
          </w:p>
        </w:tc>
        <w:tc>
          <w:tcPr>
            <w:tcW w:w="792" w:type="pct"/>
          </w:tcPr>
          <w:p w14:paraId="1F9E6FE1" w14:textId="77777777" w:rsidR="00383815" w:rsidRPr="00B80149" w:rsidRDefault="00383815" w:rsidP="00B80149">
            <w:pPr>
              <w:keepLines/>
              <w:spacing w:after="0" w:line="240" w:lineRule="auto"/>
              <w:jc w:val="both"/>
              <w:rPr>
                <w:rFonts w:ascii="Calibri Light" w:hAnsi="Calibri Light" w:cs="Calibri Light"/>
                <w:sz w:val="16"/>
                <w:szCs w:val="16"/>
              </w:rPr>
            </w:pPr>
          </w:p>
        </w:tc>
        <w:tc>
          <w:tcPr>
            <w:tcW w:w="579" w:type="pct"/>
          </w:tcPr>
          <w:p w14:paraId="1C36BE71" w14:textId="77777777" w:rsidR="00383815" w:rsidRPr="00B80149" w:rsidRDefault="00383815" w:rsidP="00B80149">
            <w:pPr>
              <w:keepLines/>
              <w:spacing w:after="0" w:line="240" w:lineRule="auto"/>
              <w:jc w:val="both"/>
              <w:rPr>
                <w:rFonts w:ascii="Calibri Light" w:hAnsi="Calibri Light" w:cs="Calibri Light"/>
                <w:sz w:val="16"/>
                <w:szCs w:val="16"/>
              </w:rPr>
            </w:pPr>
          </w:p>
        </w:tc>
        <w:tc>
          <w:tcPr>
            <w:tcW w:w="354" w:type="pct"/>
          </w:tcPr>
          <w:p w14:paraId="7B34B543" w14:textId="77777777" w:rsidR="00383815" w:rsidRPr="00B80149" w:rsidRDefault="00383815" w:rsidP="00B80149">
            <w:pPr>
              <w:keepLines/>
              <w:spacing w:after="0" w:line="240" w:lineRule="auto"/>
              <w:jc w:val="both"/>
              <w:rPr>
                <w:rFonts w:ascii="Calibri Light" w:hAnsi="Calibri Light" w:cs="Calibri Light"/>
                <w:sz w:val="16"/>
                <w:szCs w:val="16"/>
              </w:rPr>
            </w:pPr>
          </w:p>
        </w:tc>
        <w:tc>
          <w:tcPr>
            <w:tcW w:w="140" w:type="pct"/>
          </w:tcPr>
          <w:p w14:paraId="301ABEBB" w14:textId="77777777" w:rsidR="00383815" w:rsidRPr="00B80149" w:rsidRDefault="00383815" w:rsidP="00B80149">
            <w:pPr>
              <w:keepLines/>
              <w:spacing w:after="0" w:line="240" w:lineRule="auto"/>
              <w:jc w:val="both"/>
              <w:rPr>
                <w:rFonts w:ascii="Calibri Light" w:hAnsi="Calibri Light" w:cs="Calibri Light"/>
                <w:sz w:val="16"/>
                <w:szCs w:val="16"/>
              </w:rPr>
            </w:pPr>
          </w:p>
        </w:tc>
        <w:tc>
          <w:tcPr>
            <w:tcW w:w="625" w:type="pct"/>
          </w:tcPr>
          <w:p w14:paraId="0D13DB49"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22" w:type="pct"/>
          </w:tcPr>
          <w:p w14:paraId="4DD040B5" w14:textId="7DC7BA44" w:rsidR="00383815" w:rsidRPr="00B80149" w:rsidRDefault="00383815" w:rsidP="00B80149">
            <w:pPr>
              <w:keepLines/>
              <w:spacing w:after="0" w:line="240" w:lineRule="auto"/>
              <w:jc w:val="both"/>
              <w:rPr>
                <w:rFonts w:ascii="Calibri Light" w:hAnsi="Calibri Light" w:cs="Calibri Light"/>
                <w:sz w:val="16"/>
                <w:szCs w:val="16"/>
              </w:rPr>
            </w:pPr>
            <w:proofErr w:type="spellStart"/>
            <w:r w:rsidRPr="00B80149">
              <w:rPr>
                <w:rFonts w:ascii="Calibri Light" w:hAnsi="Calibri Light" w:cs="Calibri Light"/>
                <w:sz w:val="16"/>
                <w:szCs w:val="16"/>
              </w:rPr>
              <w:t>SourceSystemId</w:t>
            </w:r>
            <w:proofErr w:type="spellEnd"/>
          </w:p>
        </w:tc>
        <w:tc>
          <w:tcPr>
            <w:tcW w:w="354" w:type="pct"/>
          </w:tcPr>
          <w:p w14:paraId="494F3AA4" w14:textId="7241CED1" w:rsidR="00383815" w:rsidRPr="00B80149" w:rsidRDefault="00383815" w:rsidP="00B80149">
            <w:pPr>
              <w:keepLines/>
              <w:spacing w:after="0" w:line="240" w:lineRule="auto"/>
              <w:jc w:val="both"/>
              <w:rPr>
                <w:rFonts w:ascii="Calibri Light" w:hAnsi="Calibri Light" w:cs="Calibri Light"/>
                <w:sz w:val="16"/>
                <w:szCs w:val="16"/>
              </w:rPr>
            </w:pPr>
            <w:r w:rsidRPr="00B80149">
              <w:rPr>
                <w:rFonts w:ascii="Calibri Light" w:hAnsi="Calibri Light" w:cs="Calibri Light"/>
                <w:sz w:val="16"/>
                <w:szCs w:val="16"/>
              </w:rPr>
              <w:t>Varchar2(2000)</w:t>
            </w:r>
          </w:p>
        </w:tc>
        <w:tc>
          <w:tcPr>
            <w:tcW w:w="759" w:type="pct"/>
          </w:tcPr>
          <w:p w14:paraId="7F898C14"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40" w:type="pct"/>
          </w:tcPr>
          <w:p w14:paraId="5ACFC7B0" w14:textId="77777777" w:rsidR="00383815" w:rsidRPr="00B80149" w:rsidRDefault="00383815" w:rsidP="00B80149">
            <w:pPr>
              <w:keepLines/>
              <w:spacing w:after="0" w:line="240" w:lineRule="auto"/>
              <w:jc w:val="both"/>
              <w:rPr>
                <w:rFonts w:ascii="Calibri Light" w:hAnsi="Calibri Light" w:cs="Calibri Light"/>
                <w:sz w:val="16"/>
                <w:szCs w:val="16"/>
              </w:rPr>
            </w:pPr>
          </w:p>
        </w:tc>
        <w:tc>
          <w:tcPr>
            <w:tcW w:w="195" w:type="pct"/>
          </w:tcPr>
          <w:p w14:paraId="702C7E7B"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r>
      <w:tr w:rsidR="00383815" w:rsidRPr="0034692A" w14:paraId="490D828D" w14:textId="77777777" w:rsidTr="00BC049C">
        <w:trPr>
          <w:trHeight w:val="247"/>
        </w:trPr>
        <w:tc>
          <w:tcPr>
            <w:tcW w:w="140" w:type="pct"/>
          </w:tcPr>
          <w:p w14:paraId="270A2316" w14:textId="26562448" w:rsidR="00383815" w:rsidRPr="00B80149" w:rsidRDefault="00383815" w:rsidP="00B80149">
            <w:pPr>
              <w:keepLines/>
              <w:spacing w:after="0" w:line="240" w:lineRule="auto"/>
              <w:jc w:val="both"/>
              <w:rPr>
                <w:rFonts w:ascii="Calibri Light" w:hAnsi="Calibri Light" w:cs="Calibri Light"/>
                <w:sz w:val="16"/>
                <w:szCs w:val="16"/>
              </w:rPr>
            </w:pPr>
            <w:r w:rsidRPr="00B80149">
              <w:rPr>
                <w:rFonts w:ascii="Calibri Light" w:hAnsi="Calibri Light" w:cs="Calibri Light"/>
                <w:sz w:val="16"/>
                <w:szCs w:val="16"/>
              </w:rPr>
              <w:t>23</w:t>
            </w:r>
          </w:p>
        </w:tc>
        <w:tc>
          <w:tcPr>
            <w:tcW w:w="792" w:type="pct"/>
          </w:tcPr>
          <w:p w14:paraId="4AF0BAAA" w14:textId="77777777" w:rsidR="00383815" w:rsidRPr="00B80149" w:rsidRDefault="00383815" w:rsidP="00B80149">
            <w:pPr>
              <w:keepLines/>
              <w:spacing w:after="0" w:line="240" w:lineRule="auto"/>
              <w:jc w:val="both"/>
              <w:rPr>
                <w:rFonts w:ascii="Calibri Light" w:hAnsi="Calibri Light" w:cs="Calibri Light"/>
                <w:sz w:val="16"/>
                <w:szCs w:val="16"/>
              </w:rPr>
            </w:pPr>
          </w:p>
        </w:tc>
        <w:tc>
          <w:tcPr>
            <w:tcW w:w="579" w:type="pct"/>
          </w:tcPr>
          <w:p w14:paraId="1035E407" w14:textId="77777777" w:rsidR="00383815" w:rsidRPr="00B80149" w:rsidRDefault="00383815" w:rsidP="00B80149">
            <w:pPr>
              <w:keepLines/>
              <w:spacing w:after="0" w:line="240" w:lineRule="auto"/>
              <w:jc w:val="both"/>
              <w:rPr>
                <w:rFonts w:ascii="Calibri Light" w:hAnsi="Calibri Light" w:cs="Calibri Light"/>
                <w:sz w:val="16"/>
                <w:szCs w:val="16"/>
              </w:rPr>
            </w:pPr>
          </w:p>
        </w:tc>
        <w:tc>
          <w:tcPr>
            <w:tcW w:w="354" w:type="pct"/>
          </w:tcPr>
          <w:p w14:paraId="7E7992F7" w14:textId="77777777" w:rsidR="00383815" w:rsidRPr="00B80149" w:rsidRDefault="00383815" w:rsidP="00B80149">
            <w:pPr>
              <w:keepLines/>
              <w:spacing w:after="0" w:line="240" w:lineRule="auto"/>
              <w:jc w:val="both"/>
              <w:rPr>
                <w:rFonts w:ascii="Calibri Light" w:hAnsi="Calibri Light" w:cs="Calibri Light"/>
                <w:sz w:val="16"/>
                <w:szCs w:val="16"/>
              </w:rPr>
            </w:pPr>
          </w:p>
        </w:tc>
        <w:tc>
          <w:tcPr>
            <w:tcW w:w="140" w:type="pct"/>
          </w:tcPr>
          <w:p w14:paraId="1908174D" w14:textId="77777777" w:rsidR="00383815" w:rsidRPr="00B80149" w:rsidRDefault="00383815" w:rsidP="00B80149">
            <w:pPr>
              <w:keepLines/>
              <w:spacing w:after="0" w:line="240" w:lineRule="auto"/>
              <w:jc w:val="both"/>
              <w:rPr>
                <w:rFonts w:ascii="Calibri Light" w:hAnsi="Calibri Light" w:cs="Calibri Light"/>
                <w:sz w:val="16"/>
                <w:szCs w:val="16"/>
              </w:rPr>
            </w:pPr>
          </w:p>
        </w:tc>
        <w:tc>
          <w:tcPr>
            <w:tcW w:w="625" w:type="pct"/>
          </w:tcPr>
          <w:p w14:paraId="6672AB54"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22" w:type="pct"/>
          </w:tcPr>
          <w:p w14:paraId="5823A4DC" w14:textId="51BA9574" w:rsidR="00383815" w:rsidRPr="00B80149" w:rsidRDefault="00383815" w:rsidP="00B80149">
            <w:pPr>
              <w:keepLines/>
              <w:spacing w:after="0" w:line="240" w:lineRule="auto"/>
              <w:jc w:val="both"/>
              <w:rPr>
                <w:rFonts w:ascii="Calibri Light" w:hAnsi="Calibri Light" w:cs="Calibri Light"/>
                <w:sz w:val="16"/>
                <w:szCs w:val="16"/>
              </w:rPr>
            </w:pPr>
            <w:proofErr w:type="spellStart"/>
            <w:r w:rsidRPr="00B80149">
              <w:rPr>
                <w:rFonts w:ascii="Calibri Light" w:hAnsi="Calibri Light" w:cs="Calibri Light"/>
                <w:sz w:val="16"/>
                <w:szCs w:val="16"/>
              </w:rPr>
              <w:t>SourceSystemOwner</w:t>
            </w:r>
            <w:proofErr w:type="spellEnd"/>
          </w:p>
        </w:tc>
        <w:tc>
          <w:tcPr>
            <w:tcW w:w="354" w:type="pct"/>
          </w:tcPr>
          <w:p w14:paraId="6A78629D" w14:textId="7E045EED" w:rsidR="00383815" w:rsidRPr="00B80149" w:rsidRDefault="00383815" w:rsidP="00B80149">
            <w:pPr>
              <w:keepLines/>
              <w:spacing w:after="0" w:line="240" w:lineRule="auto"/>
              <w:jc w:val="both"/>
              <w:rPr>
                <w:rFonts w:ascii="Calibri Light" w:hAnsi="Calibri Light" w:cs="Calibri Light"/>
                <w:sz w:val="16"/>
                <w:szCs w:val="16"/>
              </w:rPr>
            </w:pPr>
            <w:r w:rsidRPr="00B80149">
              <w:rPr>
                <w:rFonts w:ascii="Calibri Light" w:hAnsi="Calibri Light" w:cs="Calibri Light"/>
                <w:sz w:val="16"/>
                <w:szCs w:val="16"/>
              </w:rPr>
              <w:t>Varchar2(256)</w:t>
            </w:r>
          </w:p>
        </w:tc>
        <w:tc>
          <w:tcPr>
            <w:tcW w:w="759" w:type="pct"/>
          </w:tcPr>
          <w:p w14:paraId="276C00F2" w14:textId="1050437B" w:rsidR="00383815" w:rsidRPr="00B80149" w:rsidRDefault="002B7D69" w:rsidP="00B80149">
            <w:pPr>
              <w:keepLines/>
              <w:spacing w:after="0" w:line="240" w:lineRule="auto"/>
              <w:jc w:val="both"/>
              <w:rPr>
                <w:rFonts w:ascii="Calibri Light" w:hAnsi="Calibri Light" w:cs="Calibri Light"/>
                <w:sz w:val="16"/>
                <w:szCs w:val="16"/>
                <w:lang w:val="en-US" w:eastAsia="en-US"/>
              </w:rPr>
            </w:pPr>
            <w:proofErr w:type="spellStart"/>
            <w:r w:rsidRPr="00B80149">
              <w:rPr>
                <w:rFonts w:ascii="Calibri Light" w:hAnsi="Calibri Light" w:cs="Calibri Light"/>
                <w:sz w:val="16"/>
                <w:szCs w:val="16"/>
              </w:rPr>
              <w:t>DataMigration</w:t>
            </w:r>
            <w:proofErr w:type="spellEnd"/>
          </w:p>
        </w:tc>
        <w:tc>
          <w:tcPr>
            <w:tcW w:w="540" w:type="pct"/>
          </w:tcPr>
          <w:p w14:paraId="756D0A92" w14:textId="77777777" w:rsidR="00383815" w:rsidRPr="00B80149" w:rsidRDefault="00383815" w:rsidP="00B80149">
            <w:pPr>
              <w:keepLines/>
              <w:spacing w:after="0" w:line="240" w:lineRule="auto"/>
              <w:jc w:val="both"/>
              <w:rPr>
                <w:rFonts w:ascii="Calibri Light" w:hAnsi="Calibri Light" w:cs="Calibri Light"/>
                <w:sz w:val="16"/>
                <w:szCs w:val="16"/>
              </w:rPr>
            </w:pPr>
          </w:p>
        </w:tc>
        <w:tc>
          <w:tcPr>
            <w:tcW w:w="195" w:type="pct"/>
          </w:tcPr>
          <w:p w14:paraId="733B67E4"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r>
      <w:tr w:rsidR="00383815" w:rsidRPr="0034692A" w14:paraId="661E1B4A" w14:textId="77777777" w:rsidTr="00BC049C">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DF9B184" w14:textId="2C09E470" w:rsidR="00383815" w:rsidRPr="00B80149" w:rsidRDefault="00383815" w:rsidP="00B80149">
            <w:pPr>
              <w:keepLines/>
              <w:spacing w:after="0" w:line="240" w:lineRule="auto"/>
              <w:jc w:val="both"/>
              <w:rPr>
                <w:rFonts w:ascii="Calibri Light" w:hAnsi="Calibri Light" w:cs="Calibri Light"/>
                <w:sz w:val="16"/>
                <w:szCs w:val="16"/>
              </w:rPr>
            </w:pPr>
            <w:r w:rsidRPr="00B80149">
              <w:rPr>
                <w:rFonts w:ascii="Calibri Light" w:hAnsi="Calibri Light" w:cs="Calibri Light"/>
                <w:sz w:val="16"/>
                <w:szCs w:val="16"/>
              </w:rPr>
              <w:t>24</w:t>
            </w:r>
          </w:p>
        </w:tc>
        <w:tc>
          <w:tcPr>
            <w:tcW w:w="792" w:type="pct"/>
          </w:tcPr>
          <w:p w14:paraId="1F1C01FA" w14:textId="77777777" w:rsidR="00383815" w:rsidRPr="00B80149" w:rsidRDefault="00383815" w:rsidP="00B80149">
            <w:pPr>
              <w:keepLines/>
              <w:spacing w:after="0" w:line="240" w:lineRule="auto"/>
              <w:jc w:val="both"/>
              <w:rPr>
                <w:rFonts w:ascii="Calibri Light" w:hAnsi="Calibri Light" w:cs="Calibri Light"/>
                <w:sz w:val="16"/>
                <w:szCs w:val="16"/>
              </w:rPr>
            </w:pPr>
          </w:p>
        </w:tc>
        <w:tc>
          <w:tcPr>
            <w:tcW w:w="579" w:type="pct"/>
          </w:tcPr>
          <w:p w14:paraId="10849263" w14:textId="77777777" w:rsidR="00383815" w:rsidRPr="00B80149" w:rsidRDefault="00383815" w:rsidP="00B80149">
            <w:pPr>
              <w:keepLines/>
              <w:spacing w:after="0" w:line="240" w:lineRule="auto"/>
              <w:jc w:val="both"/>
              <w:rPr>
                <w:rFonts w:ascii="Calibri Light" w:hAnsi="Calibri Light" w:cs="Calibri Light"/>
                <w:sz w:val="16"/>
                <w:szCs w:val="16"/>
              </w:rPr>
            </w:pPr>
          </w:p>
        </w:tc>
        <w:tc>
          <w:tcPr>
            <w:tcW w:w="354" w:type="pct"/>
          </w:tcPr>
          <w:p w14:paraId="48F0AD24" w14:textId="77777777" w:rsidR="00383815" w:rsidRPr="00B80149" w:rsidRDefault="00383815" w:rsidP="00B80149">
            <w:pPr>
              <w:keepLines/>
              <w:spacing w:after="0" w:line="240" w:lineRule="auto"/>
              <w:jc w:val="both"/>
              <w:rPr>
                <w:rFonts w:ascii="Calibri Light" w:hAnsi="Calibri Light" w:cs="Calibri Light"/>
                <w:sz w:val="16"/>
                <w:szCs w:val="16"/>
              </w:rPr>
            </w:pPr>
          </w:p>
        </w:tc>
        <w:tc>
          <w:tcPr>
            <w:tcW w:w="140" w:type="pct"/>
          </w:tcPr>
          <w:p w14:paraId="542F1B5D" w14:textId="77777777" w:rsidR="00383815" w:rsidRPr="00B80149" w:rsidRDefault="00383815" w:rsidP="00B80149">
            <w:pPr>
              <w:keepLines/>
              <w:spacing w:after="0" w:line="240" w:lineRule="auto"/>
              <w:jc w:val="both"/>
              <w:rPr>
                <w:rFonts w:ascii="Calibri Light" w:hAnsi="Calibri Light" w:cs="Calibri Light"/>
                <w:sz w:val="16"/>
                <w:szCs w:val="16"/>
              </w:rPr>
            </w:pPr>
          </w:p>
        </w:tc>
        <w:tc>
          <w:tcPr>
            <w:tcW w:w="625" w:type="pct"/>
          </w:tcPr>
          <w:p w14:paraId="2E399E18"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c>
          <w:tcPr>
            <w:tcW w:w="522" w:type="pct"/>
          </w:tcPr>
          <w:p w14:paraId="7372DA5A" w14:textId="128D6E83" w:rsidR="00383815" w:rsidRPr="00B80149" w:rsidRDefault="00383815" w:rsidP="00B80149">
            <w:pPr>
              <w:keepLines/>
              <w:spacing w:after="0" w:line="240" w:lineRule="auto"/>
              <w:jc w:val="both"/>
              <w:rPr>
                <w:rFonts w:ascii="Calibri Light" w:hAnsi="Calibri Light" w:cs="Calibri Light"/>
                <w:sz w:val="16"/>
                <w:szCs w:val="16"/>
              </w:rPr>
            </w:pPr>
            <w:r w:rsidRPr="00B80149">
              <w:rPr>
                <w:rFonts w:ascii="Calibri Light" w:hAnsi="Calibri Light" w:cs="Calibri Light"/>
                <w:sz w:val="16"/>
                <w:szCs w:val="16"/>
              </w:rPr>
              <w:t>GUID</w:t>
            </w:r>
          </w:p>
        </w:tc>
        <w:tc>
          <w:tcPr>
            <w:tcW w:w="354" w:type="pct"/>
          </w:tcPr>
          <w:p w14:paraId="182FB485" w14:textId="56D5588D" w:rsidR="00383815" w:rsidRPr="00B80149" w:rsidRDefault="00383815" w:rsidP="00B80149">
            <w:pPr>
              <w:keepLines/>
              <w:spacing w:after="0" w:line="240" w:lineRule="auto"/>
              <w:jc w:val="both"/>
              <w:rPr>
                <w:rFonts w:ascii="Calibri Light" w:hAnsi="Calibri Light" w:cs="Calibri Light"/>
                <w:sz w:val="16"/>
                <w:szCs w:val="16"/>
              </w:rPr>
            </w:pPr>
            <w:r w:rsidRPr="00B80149">
              <w:rPr>
                <w:rFonts w:ascii="Calibri Light" w:hAnsi="Calibri Light" w:cs="Calibri Light"/>
                <w:sz w:val="16"/>
                <w:szCs w:val="16"/>
              </w:rPr>
              <w:t>Varchar2(32)</w:t>
            </w:r>
          </w:p>
        </w:tc>
        <w:tc>
          <w:tcPr>
            <w:tcW w:w="759" w:type="pct"/>
          </w:tcPr>
          <w:p w14:paraId="792D15AC" w14:textId="77777777" w:rsidR="00383815" w:rsidRPr="00B80149" w:rsidRDefault="00383815" w:rsidP="00B80149">
            <w:pPr>
              <w:keepLines/>
              <w:spacing w:after="0" w:line="240" w:lineRule="auto"/>
              <w:jc w:val="both"/>
              <w:rPr>
                <w:rFonts w:ascii="Calibri Light" w:hAnsi="Calibri Light" w:cs="Calibri Light"/>
                <w:sz w:val="16"/>
                <w:szCs w:val="16"/>
              </w:rPr>
            </w:pPr>
          </w:p>
        </w:tc>
        <w:tc>
          <w:tcPr>
            <w:tcW w:w="540" w:type="pct"/>
          </w:tcPr>
          <w:p w14:paraId="51A57300" w14:textId="77777777" w:rsidR="00383815" w:rsidRPr="00B80149" w:rsidRDefault="00383815" w:rsidP="00B80149">
            <w:pPr>
              <w:keepLines/>
              <w:spacing w:after="0" w:line="240" w:lineRule="auto"/>
              <w:jc w:val="both"/>
              <w:rPr>
                <w:rFonts w:ascii="Calibri Light" w:hAnsi="Calibri Light" w:cs="Calibri Light"/>
                <w:sz w:val="16"/>
                <w:szCs w:val="16"/>
              </w:rPr>
            </w:pPr>
          </w:p>
        </w:tc>
        <w:tc>
          <w:tcPr>
            <w:tcW w:w="195" w:type="pct"/>
          </w:tcPr>
          <w:p w14:paraId="5339A93B" w14:textId="77777777" w:rsidR="00383815" w:rsidRPr="00B80149" w:rsidRDefault="00383815" w:rsidP="00B80149">
            <w:pPr>
              <w:keepLines/>
              <w:spacing w:after="0" w:line="240" w:lineRule="auto"/>
              <w:jc w:val="both"/>
              <w:rPr>
                <w:rFonts w:ascii="Calibri Light" w:hAnsi="Calibri Light" w:cs="Calibri Light"/>
                <w:sz w:val="16"/>
                <w:szCs w:val="16"/>
                <w:lang w:val="en-US" w:eastAsia="en-US"/>
              </w:rPr>
            </w:pPr>
          </w:p>
        </w:tc>
      </w:tr>
    </w:tbl>
    <w:p w14:paraId="7A6C89C5" w14:textId="77777777" w:rsidR="00283825" w:rsidRPr="00283825" w:rsidRDefault="00283825" w:rsidP="00283825"/>
    <w:p w14:paraId="4D9B9186" w14:textId="26F54A45" w:rsidR="00EE67CA" w:rsidRDefault="00EE67CA" w:rsidP="00EE67CA">
      <w:pPr>
        <w:pStyle w:val="Heading2"/>
      </w:pPr>
      <w:bookmarkStart w:id="149" w:name="_Toc79998112"/>
      <w:r>
        <w:t xml:space="preserve">Business Object: </w:t>
      </w:r>
      <w:r w:rsidR="005943AF">
        <w:t>Specialization Section</w:t>
      </w:r>
      <w:bookmarkEnd w:id="149"/>
    </w:p>
    <w:tbl>
      <w:tblPr>
        <w:tblStyle w:val="GridTable4-Accent11"/>
        <w:tblW w:w="5000" w:type="pct"/>
        <w:tblLook w:val="0420" w:firstRow="1" w:lastRow="0" w:firstColumn="0" w:lastColumn="0" w:noHBand="0" w:noVBand="1"/>
      </w:tblPr>
      <w:tblGrid>
        <w:gridCol w:w="491"/>
        <w:gridCol w:w="1776"/>
        <w:gridCol w:w="2327"/>
        <w:gridCol w:w="977"/>
        <w:gridCol w:w="489"/>
        <w:gridCol w:w="1147"/>
        <w:gridCol w:w="2063"/>
        <w:gridCol w:w="1044"/>
        <w:gridCol w:w="985"/>
        <w:gridCol w:w="2199"/>
        <w:gridCol w:w="450"/>
      </w:tblGrid>
      <w:tr w:rsidR="00B8263D" w:rsidRPr="0034692A" w14:paraId="6C643586" w14:textId="77777777" w:rsidTr="00B8263D">
        <w:trPr>
          <w:cnfStyle w:val="100000000000" w:firstRow="1" w:lastRow="0" w:firstColumn="0" w:lastColumn="0" w:oddVBand="0" w:evenVBand="0" w:oddHBand="0" w:evenHBand="0" w:firstRowFirstColumn="0" w:firstRowLastColumn="0" w:lastRowFirstColumn="0" w:lastRowLastColumn="0"/>
          <w:trHeight w:val="247"/>
          <w:tblHeader/>
        </w:trPr>
        <w:tc>
          <w:tcPr>
            <w:tcW w:w="140" w:type="pct"/>
          </w:tcPr>
          <w:p w14:paraId="43AB115B"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92" w:type="pct"/>
          </w:tcPr>
          <w:p w14:paraId="14C5AACD"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579" w:type="pct"/>
          </w:tcPr>
          <w:p w14:paraId="7E362CAC"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354" w:type="pct"/>
          </w:tcPr>
          <w:p w14:paraId="7F5CB725"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40" w:type="pct"/>
          </w:tcPr>
          <w:p w14:paraId="22EAFF9A"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625" w:type="pct"/>
          </w:tcPr>
          <w:p w14:paraId="2C5C85D9"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522" w:type="pct"/>
          </w:tcPr>
          <w:p w14:paraId="74879392"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54" w:type="pct"/>
          </w:tcPr>
          <w:p w14:paraId="10353BA8"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759" w:type="pct"/>
          </w:tcPr>
          <w:p w14:paraId="653E59FF"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540" w:type="pct"/>
          </w:tcPr>
          <w:p w14:paraId="240F6DCB"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95" w:type="pct"/>
          </w:tcPr>
          <w:p w14:paraId="7EF3DCA2"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283825" w:rsidRPr="0034692A" w14:paraId="5BDE4498" w14:textId="77777777" w:rsidTr="00B8263D">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5B664D7D"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92" w:type="pct"/>
          </w:tcPr>
          <w:p w14:paraId="7EB79F54"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79" w:type="pct"/>
          </w:tcPr>
          <w:p w14:paraId="6568616F"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54" w:type="pct"/>
          </w:tcPr>
          <w:p w14:paraId="706ECC58"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40" w:type="pct"/>
          </w:tcPr>
          <w:p w14:paraId="65A230D2"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625" w:type="pct"/>
          </w:tcPr>
          <w:p w14:paraId="1A37D503"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22" w:type="pct"/>
          </w:tcPr>
          <w:p w14:paraId="6AF39D11"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54" w:type="pct"/>
          </w:tcPr>
          <w:p w14:paraId="1EDD923C"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59" w:type="pct"/>
          </w:tcPr>
          <w:p w14:paraId="353FC16B"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40" w:type="pct"/>
          </w:tcPr>
          <w:p w14:paraId="69EBF37F"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95" w:type="pct"/>
          </w:tcPr>
          <w:p w14:paraId="1BE92FDF"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r>
      <w:tr w:rsidR="00DD2B60" w:rsidRPr="0034692A" w14:paraId="266B930F" w14:textId="77777777" w:rsidTr="00B8263D">
        <w:trPr>
          <w:trHeight w:val="247"/>
        </w:trPr>
        <w:tc>
          <w:tcPr>
            <w:tcW w:w="140" w:type="pct"/>
          </w:tcPr>
          <w:p w14:paraId="78FA591A" w14:textId="0E49C18A"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1</w:t>
            </w:r>
          </w:p>
        </w:tc>
        <w:tc>
          <w:tcPr>
            <w:tcW w:w="792" w:type="pct"/>
          </w:tcPr>
          <w:p w14:paraId="37392B23" w14:textId="3E928E45"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WLF_LI_SECTIONS_F</w:t>
            </w:r>
          </w:p>
        </w:tc>
        <w:tc>
          <w:tcPr>
            <w:tcW w:w="579" w:type="pct"/>
          </w:tcPr>
          <w:p w14:paraId="2738BEC0" w14:textId="1768BD51" w:rsidR="00DD2B60" w:rsidRPr="004A79AB" w:rsidRDefault="00DD2B60" w:rsidP="004A79AB">
            <w:pPr>
              <w:keepLines/>
              <w:spacing w:after="0" w:line="240" w:lineRule="auto"/>
              <w:jc w:val="both"/>
              <w:rPr>
                <w:rFonts w:ascii="Calibri Light" w:hAnsi="Calibri Light" w:cs="Calibri Light"/>
                <w:sz w:val="16"/>
                <w:szCs w:val="16"/>
                <w:lang w:val="en-US" w:eastAsia="en-US"/>
              </w:rPr>
            </w:pPr>
            <w:proofErr w:type="spellStart"/>
            <w:r w:rsidRPr="004A79AB">
              <w:rPr>
                <w:rFonts w:ascii="Calibri Light" w:hAnsi="Calibri Light" w:cs="Calibri Light"/>
                <w:sz w:val="16"/>
                <w:szCs w:val="16"/>
              </w:rPr>
              <w:t>Specialization_Section_Id</w:t>
            </w:r>
            <w:proofErr w:type="spellEnd"/>
          </w:p>
        </w:tc>
        <w:tc>
          <w:tcPr>
            <w:tcW w:w="354" w:type="pct"/>
          </w:tcPr>
          <w:p w14:paraId="46FA87D8" w14:textId="28339482"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Number(18)</w:t>
            </w:r>
          </w:p>
        </w:tc>
        <w:tc>
          <w:tcPr>
            <w:tcW w:w="140" w:type="pct"/>
          </w:tcPr>
          <w:p w14:paraId="143A36DF" w14:textId="38576F02"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625" w:type="pct"/>
          </w:tcPr>
          <w:p w14:paraId="1857D4D8" w14:textId="5DD50F06"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Specialization.dat</w:t>
            </w:r>
          </w:p>
        </w:tc>
        <w:tc>
          <w:tcPr>
            <w:tcW w:w="522" w:type="pct"/>
          </w:tcPr>
          <w:p w14:paraId="7C8D0F0C" w14:textId="51AE442D" w:rsidR="00DD2B60" w:rsidRPr="004A79AB" w:rsidRDefault="00DD2B60" w:rsidP="004A79AB">
            <w:pPr>
              <w:keepLines/>
              <w:spacing w:after="0" w:line="240" w:lineRule="auto"/>
              <w:jc w:val="both"/>
              <w:rPr>
                <w:rFonts w:ascii="Calibri Light" w:hAnsi="Calibri Light" w:cs="Calibri Light"/>
                <w:sz w:val="16"/>
                <w:szCs w:val="16"/>
                <w:lang w:val="en-US" w:eastAsia="en-US"/>
              </w:rPr>
            </w:pPr>
            <w:proofErr w:type="spellStart"/>
            <w:r w:rsidRPr="004A79AB">
              <w:rPr>
                <w:rFonts w:ascii="Calibri Light" w:hAnsi="Calibri Light" w:cs="Calibri Light"/>
                <w:sz w:val="16"/>
                <w:szCs w:val="16"/>
              </w:rPr>
              <w:t>SpecializationSectionId</w:t>
            </w:r>
            <w:proofErr w:type="spellEnd"/>
          </w:p>
        </w:tc>
        <w:tc>
          <w:tcPr>
            <w:tcW w:w="354" w:type="pct"/>
          </w:tcPr>
          <w:p w14:paraId="4A87427C" w14:textId="257A5AE0"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Number(18)</w:t>
            </w:r>
          </w:p>
        </w:tc>
        <w:tc>
          <w:tcPr>
            <w:tcW w:w="759" w:type="pct"/>
          </w:tcPr>
          <w:p w14:paraId="420E6417"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540" w:type="pct"/>
          </w:tcPr>
          <w:p w14:paraId="3D22A66A"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195" w:type="pct"/>
          </w:tcPr>
          <w:p w14:paraId="75570519"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r>
      <w:tr w:rsidR="00DD2B60" w:rsidRPr="0034692A" w14:paraId="2F3CC2D1" w14:textId="77777777" w:rsidTr="00B8263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7F56D69" w14:textId="61FD05C2"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2</w:t>
            </w:r>
          </w:p>
        </w:tc>
        <w:tc>
          <w:tcPr>
            <w:tcW w:w="792" w:type="pct"/>
          </w:tcPr>
          <w:p w14:paraId="6D730924" w14:textId="42D2E122"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WLF_LI_SECTIONS_F</w:t>
            </w:r>
          </w:p>
        </w:tc>
        <w:tc>
          <w:tcPr>
            <w:tcW w:w="579" w:type="pct"/>
          </w:tcPr>
          <w:p w14:paraId="7132AC87" w14:textId="2F13A048" w:rsidR="00DD2B60" w:rsidRPr="004A79AB" w:rsidRDefault="00DD2B60" w:rsidP="004A79AB">
            <w:pPr>
              <w:keepLines/>
              <w:spacing w:after="0" w:line="240" w:lineRule="auto"/>
              <w:jc w:val="both"/>
              <w:rPr>
                <w:rFonts w:ascii="Calibri Light" w:hAnsi="Calibri Light" w:cs="Calibri Light"/>
                <w:sz w:val="16"/>
                <w:szCs w:val="16"/>
                <w:lang w:val="en-US" w:eastAsia="en-US"/>
              </w:rPr>
            </w:pPr>
            <w:proofErr w:type="spellStart"/>
            <w:r w:rsidRPr="004A79AB">
              <w:rPr>
                <w:rFonts w:ascii="Calibri Light" w:hAnsi="Calibri Light" w:cs="Calibri Light"/>
                <w:sz w:val="16"/>
                <w:szCs w:val="16"/>
              </w:rPr>
              <w:t>Effective_Start_Date</w:t>
            </w:r>
            <w:proofErr w:type="spellEnd"/>
          </w:p>
        </w:tc>
        <w:tc>
          <w:tcPr>
            <w:tcW w:w="354" w:type="pct"/>
          </w:tcPr>
          <w:p w14:paraId="40119A06" w14:textId="1EF8B636"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Date</w:t>
            </w:r>
          </w:p>
        </w:tc>
        <w:tc>
          <w:tcPr>
            <w:tcW w:w="140" w:type="pct"/>
          </w:tcPr>
          <w:p w14:paraId="7E4EB011" w14:textId="4672F71B"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Y</w:t>
            </w:r>
          </w:p>
        </w:tc>
        <w:tc>
          <w:tcPr>
            <w:tcW w:w="625" w:type="pct"/>
          </w:tcPr>
          <w:p w14:paraId="2BC57EDA"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522" w:type="pct"/>
          </w:tcPr>
          <w:p w14:paraId="52A042A4" w14:textId="437E9735" w:rsidR="00DD2B60" w:rsidRPr="004A79AB" w:rsidRDefault="00DD2B60" w:rsidP="004A79AB">
            <w:pPr>
              <w:keepLines/>
              <w:spacing w:after="0" w:line="240" w:lineRule="auto"/>
              <w:jc w:val="both"/>
              <w:rPr>
                <w:rFonts w:ascii="Calibri Light" w:hAnsi="Calibri Light" w:cs="Calibri Light"/>
                <w:sz w:val="16"/>
                <w:szCs w:val="16"/>
                <w:lang w:val="en-US" w:eastAsia="en-US"/>
              </w:rPr>
            </w:pPr>
            <w:proofErr w:type="spellStart"/>
            <w:r w:rsidRPr="004A79AB">
              <w:rPr>
                <w:rFonts w:ascii="Calibri Light" w:hAnsi="Calibri Light" w:cs="Calibri Light"/>
                <w:sz w:val="16"/>
                <w:szCs w:val="16"/>
              </w:rPr>
              <w:t>EffectiveStartDate</w:t>
            </w:r>
            <w:proofErr w:type="spellEnd"/>
          </w:p>
        </w:tc>
        <w:tc>
          <w:tcPr>
            <w:tcW w:w="354" w:type="pct"/>
          </w:tcPr>
          <w:p w14:paraId="6929786C" w14:textId="6A7BA245"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Date</w:t>
            </w:r>
          </w:p>
        </w:tc>
        <w:tc>
          <w:tcPr>
            <w:tcW w:w="759" w:type="pct"/>
          </w:tcPr>
          <w:p w14:paraId="76FDC82F"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540" w:type="pct"/>
          </w:tcPr>
          <w:p w14:paraId="00F5A412"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195" w:type="pct"/>
          </w:tcPr>
          <w:p w14:paraId="6AA3F6B7"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r>
      <w:tr w:rsidR="00DD2B60" w:rsidRPr="0034692A" w14:paraId="08768E36" w14:textId="77777777" w:rsidTr="00B8263D">
        <w:trPr>
          <w:trHeight w:val="247"/>
        </w:trPr>
        <w:tc>
          <w:tcPr>
            <w:tcW w:w="140" w:type="pct"/>
          </w:tcPr>
          <w:p w14:paraId="490AA64A" w14:textId="240D1EFD"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3</w:t>
            </w:r>
          </w:p>
        </w:tc>
        <w:tc>
          <w:tcPr>
            <w:tcW w:w="792" w:type="pct"/>
          </w:tcPr>
          <w:p w14:paraId="389A40F8" w14:textId="266A954C"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WLF_LI_SECTIONS_F</w:t>
            </w:r>
          </w:p>
        </w:tc>
        <w:tc>
          <w:tcPr>
            <w:tcW w:w="579" w:type="pct"/>
          </w:tcPr>
          <w:p w14:paraId="10BB4D01" w14:textId="61EE3FBA" w:rsidR="00DD2B60" w:rsidRPr="004A79AB" w:rsidRDefault="00DD2B60" w:rsidP="004A79AB">
            <w:pPr>
              <w:keepLines/>
              <w:spacing w:after="0" w:line="240" w:lineRule="auto"/>
              <w:jc w:val="both"/>
              <w:rPr>
                <w:rFonts w:ascii="Calibri Light" w:hAnsi="Calibri Light" w:cs="Calibri Light"/>
                <w:sz w:val="16"/>
                <w:szCs w:val="16"/>
                <w:lang w:val="en-US" w:eastAsia="en-US"/>
              </w:rPr>
            </w:pPr>
            <w:proofErr w:type="spellStart"/>
            <w:r w:rsidRPr="004A79AB">
              <w:rPr>
                <w:rFonts w:ascii="Calibri Light" w:hAnsi="Calibri Light" w:cs="Calibri Light"/>
                <w:sz w:val="16"/>
                <w:szCs w:val="16"/>
              </w:rPr>
              <w:t>Effective_End_Date</w:t>
            </w:r>
            <w:proofErr w:type="spellEnd"/>
          </w:p>
        </w:tc>
        <w:tc>
          <w:tcPr>
            <w:tcW w:w="354" w:type="pct"/>
          </w:tcPr>
          <w:p w14:paraId="7C85C9D8" w14:textId="0C0FA87A"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Date</w:t>
            </w:r>
          </w:p>
        </w:tc>
        <w:tc>
          <w:tcPr>
            <w:tcW w:w="140" w:type="pct"/>
          </w:tcPr>
          <w:p w14:paraId="339D634C"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625" w:type="pct"/>
          </w:tcPr>
          <w:p w14:paraId="37F72FF4"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522" w:type="pct"/>
          </w:tcPr>
          <w:p w14:paraId="20F77936" w14:textId="4FBF04FF" w:rsidR="00DD2B60" w:rsidRPr="004A79AB" w:rsidRDefault="00DD2B60" w:rsidP="004A79AB">
            <w:pPr>
              <w:keepLines/>
              <w:spacing w:after="0" w:line="240" w:lineRule="auto"/>
              <w:jc w:val="both"/>
              <w:rPr>
                <w:rFonts w:ascii="Calibri Light" w:hAnsi="Calibri Light" w:cs="Calibri Light"/>
                <w:sz w:val="16"/>
                <w:szCs w:val="16"/>
                <w:lang w:val="en-US" w:eastAsia="en-US"/>
              </w:rPr>
            </w:pPr>
            <w:proofErr w:type="spellStart"/>
            <w:r w:rsidRPr="004A79AB">
              <w:rPr>
                <w:rFonts w:ascii="Calibri Light" w:hAnsi="Calibri Light" w:cs="Calibri Light"/>
                <w:sz w:val="16"/>
                <w:szCs w:val="16"/>
              </w:rPr>
              <w:t>EffectiveEndDate</w:t>
            </w:r>
            <w:proofErr w:type="spellEnd"/>
          </w:p>
        </w:tc>
        <w:tc>
          <w:tcPr>
            <w:tcW w:w="354" w:type="pct"/>
          </w:tcPr>
          <w:p w14:paraId="50F1D0BA" w14:textId="6E2F78B6"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Date</w:t>
            </w:r>
          </w:p>
        </w:tc>
        <w:tc>
          <w:tcPr>
            <w:tcW w:w="759" w:type="pct"/>
          </w:tcPr>
          <w:p w14:paraId="67E14DAE" w14:textId="2E36C24C"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31-DEC-4712</w:t>
            </w:r>
          </w:p>
        </w:tc>
        <w:tc>
          <w:tcPr>
            <w:tcW w:w="540" w:type="pct"/>
          </w:tcPr>
          <w:p w14:paraId="496DEB72"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195" w:type="pct"/>
          </w:tcPr>
          <w:p w14:paraId="18EE4916"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r>
      <w:tr w:rsidR="00DD2B60" w:rsidRPr="0034692A" w14:paraId="5D0DC824" w14:textId="77777777" w:rsidTr="00B8263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73A7074" w14:textId="05C8B1E8"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4</w:t>
            </w:r>
          </w:p>
        </w:tc>
        <w:tc>
          <w:tcPr>
            <w:tcW w:w="792" w:type="pct"/>
          </w:tcPr>
          <w:p w14:paraId="27F8ECE1" w14:textId="7F5DD204"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WLF_LEARNING_ITEMS_F</w:t>
            </w:r>
          </w:p>
        </w:tc>
        <w:tc>
          <w:tcPr>
            <w:tcW w:w="579" w:type="pct"/>
          </w:tcPr>
          <w:p w14:paraId="13A44C4E" w14:textId="4D4EE142" w:rsidR="00DD2B60" w:rsidRPr="004A79AB" w:rsidRDefault="00DD2B60" w:rsidP="004A79AB">
            <w:pPr>
              <w:keepLines/>
              <w:spacing w:after="0" w:line="240" w:lineRule="auto"/>
              <w:jc w:val="both"/>
              <w:rPr>
                <w:rFonts w:ascii="Calibri Light" w:hAnsi="Calibri Light" w:cs="Calibri Light"/>
                <w:sz w:val="16"/>
                <w:szCs w:val="16"/>
                <w:lang w:val="en-US" w:eastAsia="en-US"/>
              </w:rPr>
            </w:pPr>
            <w:proofErr w:type="spellStart"/>
            <w:r w:rsidRPr="004A79AB">
              <w:rPr>
                <w:rFonts w:ascii="Calibri Light" w:hAnsi="Calibri Light" w:cs="Calibri Light"/>
                <w:sz w:val="16"/>
                <w:szCs w:val="16"/>
              </w:rPr>
              <w:t>Specialization_Section_Number</w:t>
            </w:r>
            <w:proofErr w:type="spellEnd"/>
          </w:p>
        </w:tc>
        <w:tc>
          <w:tcPr>
            <w:tcW w:w="354" w:type="pct"/>
          </w:tcPr>
          <w:p w14:paraId="21101AA3" w14:textId="662479EA"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Varchar2(30)</w:t>
            </w:r>
          </w:p>
        </w:tc>
        <w:tc>
          <w:tcPr>
            <w:tcW w:w="140" w:type="pct"/>
          </w:tcPr>
          <w:p w14:paraId="01DAB1F1" w14:textId="2065F727"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Y</w:t>
            </w:r>
          </w:p>
        </w:tc>
        <w:tc>
          <w:tcPr>
            <w:tcW w:w="625" w:type="pct"/>
          </w:tcPr>
          <w:p w14:paraId="3DE90C0B"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522" w:type="pct"/>
          </w:tcPr>
          <w:p w14:paraId="307FE342" w14:textId="02C7514A" w:rsidR="00DD2B60" w:rsidRPr="004A79AB" w:rsidRDefault="00DD2B60" w:rsidP="004A79AB">
            <w:pPr>
              <w:keepLines/>
              <w:spacing w:after="0" w:line="240" w:lineRule="auto"/>
              <w:jc w:val="both"/>
              <w:rPr>
                <w:rFonts w:ascii="Calibri Light" w:hAnsi="Calibri Light" w:cs="Calibri Light"/>
                <w:sz w:val="16"/>
                <w:szCs w:val="16"/>
                <w:lang w:val="en-US" w:eastAsia="en-US"/>
              </w:rPr>
            </w:pPr>
            <w:proofErr w:type="spellStart"/>
            <w:r w:rsidRPr="004A79AB">
              <w:rPr>
                <w:rFonts w:ascii="Calibri Light" w:hAnsi="Calibri Light" w:cs="Calibri Light"/>
                <w:sz w:val="16"/>
                <w:szCs w:val="16"/>
              </w:rPr>
              <w:t>SpecializationSectionNumber</w:t>
            </w:r>
            <w:proofErr w:type="spellEnd"/>
          </w:p>
        </w:tc>
        <w:tc>
          <w:tcPr>
            <w:tcW w:w="354" w:type="pct"/>
          </w:tcPr>
          <w:p w14:paraId="353E1C9D" w14:textId="33862740"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Varchar2(30)</w:t>
            </w:r>
          </w:p>
        </w:tc>
        <w:tc>
          <w:tcPr>
            <w:tcW w:w="759" w:type="pct"/>
          </w:tcPr>
          <w:p w14:paraId="2ADC915F"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540" w:type="pct"/>
          </w:tcPr>
          <w:p w14:paraId="6AC1B749"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195" w:type="pct"/>
          </w:tcPr>
          <w:p w14:paraId="24A15A31"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r>
      <w:tr w:rsidR="00DD2B60" w:rsidRPr="0034692A" w14:paraId="5C01E1A5" w14:textId="77777777" w:rsidTr="00B8263D">
        <w:trPr>
          <w:trHeight w:val="247"/>
        </w:trPr>
        <w:tc>
          <w:tcPr>
            <w:tcW w:w="140" w:type="pct"/>
          </w:tcPr>
          <w:p w14:paraId="74C3EBB6" w14:textId="3C9C91E7"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5</w:t>
            </w:r>
          </w:p>
        </w:tc>
        <w:tc>
          <w:tcPr>
            <w:tcW w:w="792" w:type="pct"/>
          </w:tcPr>
          <w:p w14:paraId="1B368EC5" w14:textId="5D96189E"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WLF_LEARNING_ITEMS_F_TL</w:t>
            </w:r>
          </w:p>
        </w:tc>
        <w:tc>
          <w:tcPr>
            <w:tcW w:w="579" w:type="pct"/>
          </w:tcPr>
          <w:p w14:paraId="170FD38A" w14:textId="623B4D19"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Title</w:t>
            </w:r>
          </w:p>
        </w:tc>
        <w:tc>
          <w:tcPr>
            <w:tcW w:w="354" w:type="pct"/>
          </w:tcPr>
          <w:p w14:paraId="553322E8" w14:textId="1809A0E9"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Varchar2(350)</w:t>
            </w:r>
          </w:p>
        </w:tc>
        <w:tc>
          <w:tcPr>
            <w:tcW w:w="140" w:type="pct"/>
          </w:tcPr>
          <w:p w14:paraId="25CF0CF4"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625" w:type="pct"/>
          </w:tcPr>
          <w:p w14:paraId="1330AAFC"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522" w:type="pct"/>
          </w:tcPr>
          <w:p w14:paraId="4D1C3DD1" w14:textId="446EC28B"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Title</w:t>
            </w:r>
          </w:p>
        </w:tc>
        <w:tc>
          <w:tcPr>
            <w:tcW w:w="354" w:type="pct"/>
          </w:tcPr>
          <w:p w14:paraId="4F7C6493" w14:textId="682A154D"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Varchar2(350)</w:t>
            </w:r>
          </w:p>
        </w:tc>
        <w:tc>
          <w:tcPr>
            <w:tcW w:w="759" w:type="pct"/>
          </w:tcPr>
          <w:p w14:paraId="722B3996" w14:textId="6E2AB9DC"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540" w:type="pct"/>
          </w:tcPr>
          <w:p w14:paraId="7F4D15B1"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195" w:type="pct"/>
          </w:tcPr>
          <w:p w14:paraId="4B461E36"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r>
      <w:tr w:rsidR="00DD2B60" w:rsidRPr="0034692A" w14:paraId="7D0A993F" w14:textId="77777777" w:rsidTr="00B8263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F3A6396" w14:textId="31801DC4"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6</w:t>
            </w:r>
          </w:p>
        </w:tc>
        <w:tc>
          <w:tcPr>
            <w:tcW w:w="792" w:type="pct"/>
          </w:tcPr>
          <w:p w14:paraId="0E0B59DF" w14:textId="1B02A62C"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WLF_LEARNING_ITEMS_F_TL</w:t>
            </w:r>
          </w:p>
        </w:tc>
        <w:tc>
          <w:tcPr>
            <w:tcW w:w="579" w:type="pct"/>
          </w:tcPr>
          <w:p w14:paraId="64837476" w14:textId="4FADA1C7"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Description</w:t>
            </w:r>
          </w:p>
        </w:tc>
        <w:tc>
          <w:tcPr>
            <w:tcW w:w="354" w:type="pct"/>
          </w:tcPr>
          <w:p w14:paraId="2217B267" w14:textId="5324272F" w:rsidR="00DD2B60" w:rsidRPr="004A79AB" w:rsidRDefault="00DD2B60" w:rsidP="004A79AB">
            <w:pPr>
              <w:keepLines/>
              <w:spacing w:after="0" w:line="240" w:lineRule="auto"/>
              <w:jc w:val="both"/>
              <w:rPr>
                <w:rFonts w:ascii="Calibri Light" w:hAnsi="Calibri Light" w:cs="Calibri Light"/>
                <w:sz w:val="16"/>
                <w:szCs w:val="16"/>
                <w:lang w:val="en-US" w:eastAsia="en-US"/>
              </w:rPr>
            </w:pPr>
            <w:proofErr w:type="spellStart"/>
            <w:r w:rsidRPr="004A79AB">
              <w:rPr>
                <w:rFonts w:ascii="Calibri Light" w:hAnsi="Calibri Light" w:cs="Calibri Light"/>
                <w:sz w:val="16"/>
                <w:szCs w:val="16"/>
              </w:rPr>
              <w:t>Clob</w:t>
            </w:r>
            <w:proofErr w:type="spellEnd"/>
          </w:p>
        </w:tc>
        <w:tc>
          <w:tcPr>
            <w:tcW w:w="140" w:type="pct"/>
          </w:tcPr>
          <w:p w14:paraId="0223E39A"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625" w:type="pct"/>
          </w:tcPr>
          <w:p w14:paraId="35DF37AE"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522" w:type="pct"/>
          </w:tcPr>
          <w:p w14:paraId="4F67D28C" w14:textId="2D001263"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Description</w:t>
            </w:r>
          </w:p>
        </w:tc>
        <w:tc>
          <w:tcPr>
            <w:tcW w:w="354" w:type="pct"/>
          </w:tcPr>
          <w:p w14:paraId="5D052883" w14:textId="76CE3169" w:rsidR="00DD2B60" w:rsidRPr="004A79AB" w:rsidRDefault="00DD2B60" w:rsidP="004A79AB">
            <w:pPr>
              <w:keepLines/>
              <w:spacing w:after="0" w:line="240" w:lineRule="auto"/>
              <w:jc w:val="both"/>
              <w:rPr>
                <w:rFonts w:ascii="Calibri Light" w:hAnsi="Calibri Light" w:cs="Calibri Light"/>
                <w:sz w:val="16"/>
                <w:szCs w:val="16"/>
                <w:lang w:val="en-US" w:eastAsia="en-US"/>
              </w:rPr>
            </w:pPr>
            <w:proofErr w:type="spellStart"/>
            <w:r w:rsidRPr="004A79AB">
              <w:rPr>
                <w:rFonts w:ascii="Calibri Light" w:hAnsi="Calibri Light" w:cs="Calibri Light"/>
                <w:sz w:val="16"/>
                <w:szCs w:val="16"/>
              </w:rPr>
              <w:t>Clob</w:t>
            </w:r>
            <w:proofErr w:type="spellEnd"/>
          </w:p>
        </w:tc>
        <w:tc>
          <w:tcPr>
            <w:tcW w:w="759" w:type="pct"/>
          </w:tcPr>
          <w:p w14:paraId="29F019C2"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540" w:type="pct"/>
          </w:tcPr>
          <w:p w14:paraId="7B18FE17"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195" w:type="pct"/>
          </w:tcPr>
          <w:p w14:paraId="08D8B7AA"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r>
      <w:tr w:rsidR="00DD2B60" w:rsidRPr="0034692A" w14:paraId="7C524357" w14:textId="77777777" w:rsidTr="00B8263D">
        <w:trPr>
          <w:trHeight w:val="247"/>
        </w:trPr>
        <w:tc>
          <w:tcPr>
            <w:tcW w:w="140" w:type="pct"/>
          </w:tcPr>
          <w:p w14:paraId="1AA5F156" w14:textId="5F4A73FE"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7</w:t>
            </w:r>
          </w:p>
        </w:tc>
        <w:tc>
          <w:tcPr>
            <w:tcW w:w="792" w:type="pct"/>
          </w:tcPr>
          <w:p w14:paraId="6B283600" w14:textId="4650B203"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WLF_LEARNING_ITEMS_F</w:t>
            </w:r>
          </w:p>
        </w:tc>
        <w:tc>
          <w:tcPr>
            <w:tcW w:w="579" w:type="pct"/>
          </w:tcPr>
          <w:p w14:paraId="00AC7BF7" w14:textId="20C9F5A8" w:rsidR="00DD2B60" w:rsidRPr="004A79AB" w:rsidRDefault="00DD2B60" w:rsidP="004A79AB">
            <w:pPr>
              <w:keepLines/>
              <w:spacing w:after="0" w:line="240" w:lineRule="auto"/>
              <w:jc w:val="both"/>
              <w:rPr>
                <w:rFonts w:ascii="Calibri Light" w:hAnsi="Calibri Light" w:cs="Calibri Light"/>
                <w:sz w:val="16"/>
                <w:szCs w:val="16"/>
                <w:lang w:val="en-US" w:eastAsia="en-US"/>
              </w:rPr>
            </w:pPr>
            <w:proofErr w:type="spellStart"/>
            <w:r w:rsidRPr="004A79AB">
              <w:rPr>
                <w:rFonts w:ascii="Calibri Light" w:hAnsi="Calibri Light" w:cs="Calibri Light"/>
                <w:sz w:val="16"/>
                <w:szCs w:val="16"/>
              </w:rPr>
              <w:t>Section_Position</w:t>
            </w:r>
            <w:proofErr w:type="spellEnd"/>
          </w:p>
        </w:tc>
        <w:tc>
          <w:tcPr>
            <w:tcW w:w="354" w:type="pct"/>
          </w:tcPr>
          <w:p w14:paraId="741C5DD0" w14:textId="7EE1FC54"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Number (38)</w:t>
            </w:r>
          </w:p>
        </w:tc>
        <w:tc>
          <w:tcPr>
            <w:tcW w:w="140" w:type="pct"/>
          </w:tcPr>
          <w:p w14:paraId="7F47DF68"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625" w:type="pct"/>
          </w:tcPr>
          <w:p w14:paraId="0352A547"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522" w:type="pct"/>
          </w:tcPr>
          <w:p w14:paraId="149B3816" w14:textId="3E9A1B9A" w:rsidR="00DD2B60" w:rsidRPr="004A79AB" w:rsidRDefault="00DD2B60" w:rsidP="004A79AB">
            <w:pPr>
              <w:keepLines/>
              <w:spacing w:after="0" w:line="240" w:lineRule="auto"/>
              <w:jc w:val="both"/>
              <w:rPr>
                <w:rFonts w:ascii="Calibri Light" w:hAnsi="Calibri Light" w:cs="Calibri Light"/>
                <w:sz w:val="16"/>
                <w:szCs w:val="16"/>
                <w:lang w:val="en-US" w:eastAsia="en-US"/>
              </w:rPr>
            </w:pPr>
            <w:proofErr w:type="spellStart"/>
            <w:r w:rsidRPr="004A79AB">
              <w:rPr>
                <w:rFonts w:ascii="Calibri Light" w:hAnsi="Calibri Light" w:cs="Calibri Light"/>
                <w:sz w:val="16"/>
                <w:szCs w:val="16"/>
              </w:rPr>
              <w:t>SectionPosition</w:t>
            </w:r>
            <w:proofErr w:type="spellEnd"/>
          </w:p>
        </w:tc>
        <w:tc>
          <w:tcPr>
            <w:tcW w:w="354" w:type="pct"/>
          </w:tcPr>
          <w:p w14:paraId="21C36CAD" w14:textId="3921AACD"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Number (38)</w:t>
            </w:r>
          </w:p>
        </w:tc>
        <w:tc>
          <w:tcPr>
            <w:tcW w:w="759" w:type="pct"/>
          </w:tcPr>
          <w:p w14:paraId="612CFAAB"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540" w:type="pct"/>
          </w:tcPr>
          <w:p w14:paraId="15995973"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195" w:type="pct"/>
          </w:tcPr>
          <w:p w14:paraId="370956C3"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r>
      <w:tr w:rsidR="00DD2B60" w:rsidRPr="0034692A" w14:paraId="5D810512" w14:textId="77777777" w:rsidTr="00B8263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AEE4BE6" w14:textId="5BA25BBA"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8</w:t>
            </w:r>
          </w:p>
        </w:tc>
        <w:tc>
          <w:tcPr>
            <w:tcW w:w="792" w:type="pct"/>
          </w:tcPr>
          <w:p w14:paraId="22E2BAF5" w14:textId="7EA5E5ED"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WLF_LI_ACTIVITIES_F</w:t>
            </w:r>
          </w:p>
        </w:tc>
        <w:tc>
          <w:tcPr>
            <w:tcW w:w="579" w:type="pct"/>
          </w:tcPr>
          <w:p w14:paraId="6F2AFAFB" w14:textId="3D72C2DD" w:rsidR="00DD2B60" w:rsidRPr="004A79AB" w:rsidRDefault="00DD2B60" w:rsidP="004A79AB">
            <w:pPr>
              <w:keepLines/>
              <w:spacing w:after="0" w:line="240" w:lineRule="auto"/>
              <w:jc w:val="both"/>
              <w:rPr>
                <w:rFonts w:ascii="Calibri Light" w:hAnsi="Calibri Light" w:cs="Calibri Light"/>
                <w:sz w:val="16"/>
                <w:szCs w:val="16"/>
                <w:lang w:val="en-US" w:eastAsia="en-US"/>
              </w:rPr>
            </w:pPr>
            <w:proofErr w:type="spellStart"/>
            <w:r w:rsidRPr="004A79AB">
              <w:rPr>
                <w:rFonts w:ascii="Calibri Light" w:hAnsi="Calibri Light" w:cs="Calibri Light"/>
                <w:sz w:val="16"/>
                <w:szCs w:val="16"/>
              </w:rPr>
              <w:t>Number_Of_Activities_To_Complete</w:t>
            </w:r>
            <w:proofErr w:type="spellEnd"/>
          </w:p>
        </w:tc>
        <w:tc>
          <w:tcPr>
            <w:tcW w:w="354" w:type="pct"/>
          </w:tcPr>
          <w:p w14:paraId="5EEB4EF1" w14:textId="76AA653C"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Number</w:t>
            </w:r>
          </w:p>
        </w:tc>
        <w:tc>
          <w:tcPr>
            <w:tcW w:w="140" w:type="pct"/>
          </w:tcPr>
          <w:p w14:paraId="044052CA"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625" w:type="pct"/>
          </w:tcPr>
          <w:p w14:paraId="32B4BDB1"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522" w:type="pct"/>
          </w:tcPr>
          <w:p w14:paraId="5ADDEC84" w14:textId="01FA9D8C" w:rsidR="00DD2B60" w:rsidRPr="004A79AB" w:rsidRDefault="00DD2B60" w:rsidP="004A79AB">
            <w:pPr>
              <w:keepLines/>
              <w:spacing w:after="0" w:line="240" w:lineRule="auto"/>
              <w:jc w:val="both"/>
              <w:rPr>
                <w:rFonts w:ascii="Calibri Light" w:hAnsi="Calibri Light" w:cs="Calibri Light"/>
                <w:sz w:val="16"/>
                <w:szCs w:val="16"/>
                <w:lang w:val="en-US" w:eastAsia="en-US"/>
              </w:rPr>
            </w:pPr>
            <w:proofErr w:type="spellStart"/>
            <w:r w:rsidRPr="004A79AB">
              <w:rPr>
                <w:rFonts w:ascii="Calibri Light" w:hAnsi="Calibri Light" w:cs="Calibri Light"/>
                <w:sz w:val="16"/>
                <w:szCs w:val="16"/>
              </w:rPr>
              <w:t>NumberOfActivitiesToComplete</w:t>
            </w:r>
            <w:proofErr w:type="spellEnd"/>
          </w:p>
        </w:tc>
        <w:tc>
          <w:tcPr>
            <w:tcW w:w="354" w:type="pct"/>
          </w:tcPr>
          <w:p w14:paraId="0EC76D28" w14:textId="067AA2F5"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Number</w:t>
            </w:r>
          </w:p>
        </w:tc>
        <w:tc>
          <w:tcPr>
            <w:tcW w:w="759" w:type="pct"/>
          </w:tcPr>
          <w:p w14:paraId="13B34BE9"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540" w:type="pct"/>
          </w:tcPr>
          <w:p w14:paraId="6073DBD8"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195" w:type="pct"/>
          </w:tcPr>
          <w:p w14:paraId="57C5E222"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r>
      <w:tr w:rsidR="00DD2B60" w:rsidRPr="0034692A" w14:paraId="1958DBBF" w14:textId="77777777" w:rsidTr="00B8263D">
        <w:trPr>
          <w:trHeight w:val="247"/>
        </w:trPr>
        <w:tc>
          <w:tcPr>
            <w:tcW w:w="140" w:type="pct"/>
          </w:tcPr>
          <w:p w14:paraId="39AC71C2" w14:textId="29CA5318"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9</w:t>
            </w:r>
          </w:p>
        </w:tc>
        <w:tc>
          <w:tcPr>
            <w:tcW w:w="792" w:type="pct"/>
          </w:tcPr>
          <w:p w14:paraId="279500BC" w14:textId="51E29221"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WLF_LI_ACTIVITIES_F</w:t>
            </w:r>
          </w:p>
        </w:tc>
        <w:tc>
          <w:tcPr>
            <w:tcW w:w="579" w:type="pct"/>
          </w:tcPr>
          <w:p w14:paraId="1A49FD4C" w14:textId="7C0CE572" w:rsidR="00DD2B60" w:rsidRPr="004A79AB" w:rsidRDefault="00DD2B60" w:rsidP="004A79AB">
            <w:pPr>
              <w:keepLines/>
              <w:spacing w:after="0" w:line="240" w:lineRule="auto"/>
              <w:jc w:val="both"/>
              <w:rPr>
                <w:rFonts w:ascii="Calibri Light" w:hAnsi="Calibri Light" w:cs="Calibri Light"/>
                <w:sz w:val="16"/>
                <w:szCs w:val="16"/>
                <w:lang w:val="en-US" w:eastAsia="en-US"/>
              </w:rPr>
            </w:pPr>
            <w:proofErr w:type="spellStart"/>
            <w:r w:rsidRPr="004A79AB">
              <w:rPr>
                <w:rFonts w:ascii="Calibri Light" w:hAnsi="Calibri Light" w:cs="Calibri Light"/>
                <w:sz w:val="16"/>
                <w:szCs w:val="16"/>
              </w:rPr>
              <w:t>Initial_Assignment_Status_Of_Activities</w:t>
            </w:r>
            <w:proofErr w:type="spellEnd"/>
          </w:p>
        </w:tc>
        <w:tc>
          <w:tcPr>
            <w:tcW w:w="354" w:type="pct"/>
          </w:tcPr>
          <w:p w14:paraId="23870DA6" w14:textId="15CB4CB0"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Varchar2(30)</w:t>
            </w:r>
          </w:p>
        </w:tc>
        <w:tc>
          <w:tcPr>
            <w:tcW w:w="140" w:type="pct"/>
          </w:tcPr>
          <w:p w14:paraId="0F236642"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625" w:type="pct"/>
          </w:tcPr>
          <w:p w14:paraId="5C16BA5B"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522" w:type="pct"/>
          </w:tcPr>
          <w:p w14:paraId="6EF820BA" w14:textId="3349C299" w:rsidR="00DD2B60" w:rsidRPr="004A79AB" w:rsidRDefault="00DD2B60" w:rsidP="004A79AB">
            <w:pPr>
              <w:keepLines/>
              <w:spacing w:after="0" w:line="240" w:lineRule="auto"/>
              <w:jc w:val="both"/>
              <w:rPr>
                <w:rFonts w:ascii="Calibri Light" w:hAnsi="Calibri Light" w:cs="Calibri Light"/>
                <w:sz w:val="16"/>
                <w:szCs w:val="16"/>
                <w:lang w:val="en-US" w:eastAsia="en-US"/>
              </w:rPr>
            </w:pPr>
            <w:proofErr w:type="spellStart"/>
            <w:r w:rsidRPr="004A79AB">
              <w:rPr>
                <w:rFonts w:ascii="Calibri Light" w:hAnsi="Calibri Light" w:cs="Calibri Light"/>
                <w:sz w:val="16"/>
                <w:szCs w:val="16"/>
              </w:rPr>
              <w:t>InitialAssignmentStatusOfActivities</w:t>
            </w:r>
            <w:proofErr w:type="spellEnd"/>
          </w:p>
        </w:tc>
        <w:tc>
          <w:tcPr>
            <w:tcW w:w="354" w:type="pct"/>
          </w:tcPr>
          <w:p w14:paraId="400C8073" w14:textId="2FBB2613"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Varchar2(30)</w:t>
            </w:r>
          </w:p>
        </w:tc>
        <w:tc>
          <w:tcPr>
            <w:tcW w:w="759" w:type="pct"/>
          </w:tcPr>
          <w:p w14:paraId="3AA87F70"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540" w:type="pct"/>
          </w:tcPr>
          <w:p w14:paraId="6D2DC659" w14:textId="39B06D1C"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Validate against lookup ORA_WLF_INIT_ASSGN_STATE_SEC in Fusion</w:t>
            </w:r>
          </w:p>
        </w:tc>
        <w:tc>
          <w:tcPr>
            <w:tcW w:w="195" w:type="pct"/>
          </w:tcPr>
          <w:p w14:paraId="101F3C4C"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r>
      <w:tr w:rsidR="00DD2B60" w:rsidRPr="0034692A" w14:paraId="768BC0FF" w14:textId="77777777" w:rsidTr="00B8263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0F2E158" w14:textId="4056AC94"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10</w:t>
            </w:r>
          </w:p>
        </w:tc>
        <w:tc>
          <w:tcPr>
            <w:tcW w:w="792" w:type="pct"/>
          </w:tcPr>
          <w:p w14:paraId="00BB8DDE" w14:textId="582788B3"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WLF_LI_SPECIALIZATIONS_F</w:t>
            </w:r>
          </w:p>
        </w:tc>
        <w:tc>
          <w:tcPr>
            <w:tcW w:w="579" w:type="pct"/>
          </w:tcPr>
          <w:p w14:paraId="363E2729" w14:textId="7FB41A2F" w:rsidR="00DD2B60" w:rsidRPr="004A79AB" w:rsidRDefault="00DD2B60" w:rsidP="004A79AB">
            <w:pPr>
              <w:keepLines/>
              <w:spacing w:after="0" w:line="240" w:lineRule="auto"/>
              <w:jc w:val="both"/>
              <w:rPr>
                <w:rFonts w:ascii="Calibri Light" w:hAnsi="Calibri Light" w:cs="Calibri Light"/>
                <w:sz w:val="16"/>
                <w:szCs w:val="16"/>
                <w:lang w:val="en-US" w:eastAsia="en-US"/>
              </w:rPr>
            </w:pPr>
            <w:proofErr w:type="spellStart"/>
            <w:r w:rsidRPr="004A79AB">
              <w:rPr>
                <w:rFonts w:ascii="Calibri Light" w:hAnsi="Calibri Light" w:cs="Calibri Light"/>
                <w:sz w:val="16"/>
                <w:szCs w:val="16"/>
              </w:rPr>
              <w:t>Specialization_Id</w:t>
            </w:r>
            <w:proofErr w:type="spellEnd"/>
          </w:p>
        </w:tc>
        <w:tc>
          <w:tcPr>
            <w:tcW w:w="354" w:type="pct"/>
          </w:tcPr>
          <w:p w14:paraId="09712700" w14:textId="3B5D7124"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Number(18)</w:t>
            </w:r>
          </w:p>
        </w:tc>
        <w:tc>
          <w:tcPr>
            <w:tcW w:w="140" w:type="pct"/>
          </w:tcPr>
          <w:p w14:paraId="54F1E0B9"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625" w:type="pct"/>
          </w:tcPr>
          <w:p w14:paraId="5E46FC1C"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522" w:type="pct"/>
          </w:tcPr>
          <w:p w14:paraId="6442B562" w14:textId="0ACA337E" w:rsidR="00DD2B60" w:rsidRPr="004A79AB" w:rsidRDefault="00DD2B60" w:rsidP="004A79AB">
            <w:pPr>
              <w:keepLines/>
              <w:spacing w:after="0" w:line="240" w:lineRule="auto"/>
              <w:jc w:val="both"/>
              <w:rPr>
                <w:rFonts w:ascii="Calibri Light" w:hAnsi="Calibri Light" w:cs="Calibri Light"/>
                <w:sz w:val="16"/>
                <w:szCs w:val="16"/>
                <w:lang w:val="en-US" w:eastAsia="en-US"/>
              </w:rPr>
            </w:pPr>
            <w:proofErr w:type="spellStart"/>
            <w:r w:rsidRPr="004A79AB">
              <w:rPr>
                <w:rFonts w:ascii="Calibri Light" w:hAnsi="Calibri Light" w:cs="Calibri Light"/>
                <w:sz w:val="16"/>
                <w:szCs w:val="16"/>
              </w:rPr>
              <w:t>SpecializationId</w:t>
            </w:r>
            <w:proofErr w:type="spellEnd"/>
          </w:p>
        </w:tc>
        <w:tc>
          <w:tcPr>
            <w:tcW w:w="354" w:type="pct"/>
          </w:tcPr>
          <w:p w14:paraId="6E354A10" w14:textId="0A263235"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Number(18)</w:t>
            </w:r>
          </w:p>
        </w:tc>
        <w:tc>
          <w:tcPr>
            <w:tcW w:w="759" w:type="pct"/>
          </w:tcPr>
          <w:p w14:paraId="0D67435F"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540" w:type="pct"/>
          </w:tcPr>
          <w:p w14:paraId="4D905B38"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195" w:type="pct"/>
          </w:tcPr>
          <w:p w14:paraId="360846AA"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r>
      <w:tr w:rsidR="00DD2B60" w:rsidRPr="0034692A" w14:paraId="710C016B" w14:textId="77777777" w:rsidTr="00B8263D">
        <w:trPr>
          <w:trHeight w:val="247"/>
        </w:trPr>
        <w:tc>
          <w:tcPr>
            <w:tcW w:w="140" w:type="pct"/>
          </w:tcPr>
          <w:p w14:paraId="6A77DD49" w14:textId="7660CF07"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11</w:t>
            </w:r>
          </w:p>
        </w:tc>
        <w:tc>
          <w:tcPr>
            <w:tcW w:w="792" w:type="pct"/>
          </w:tcPr>
          <w:p w14:paraId="13713408" w14:textId="7AF32D16"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WLF_LI_SPECIALIZATIONS_F</w:t>
            </w:r>
          </w:p>
        </w:tc>
        <w:tc>
          <w:tcPr>
            <w:tcW w:w="579" w:type="pct"/>
          </w:tcPr>
          <w:p w14:paraId="78E5C9B4" w14:textId="5E159469" w:rsidR="00DD2B60" w:rsidRPr="004A79AB" w:rsidRDefault="00DD2B60" w:rsidP="004A79AB">
            <w:pPr>
              <w:keepLines/>
              <w:spacing w:after="0" w:line="240" w:lineRule="auto"/>
              <w:jc w:val="both"/>
              <w:rPr>
                <w:rFonts w:ascii="Calibri Light" w:hAnsi="Calibri Light" w:cs="Calibri Light"/>
                <w:sz w:val="16"/>
                <w:szCs w:val="16"/>
                <w:lang w:val="en-US" w:eastAsia="en-US"/>
              </w:rPr>
            </w:pPr>
            <w:proofErr w:type="spellStart"/>
            <w:r w:rsidRPr="004A79AB">
              <w:rPr>
                <w:rFonts w:ascii="Calibri Light" w:hAnsi="Calibri Light" w:cs="Calibri Light"/>
                <w:sz w:val="16"/>
                <w:szCs w:val="16"/>
              </w:rPr>
              <w:t>Specialization_Number</w:t>
            </w:r>
            <w:proofErr w:type="spellEnd"/>
          </w:p>
        </w:tc>
        <w:tc>
          <w:tcPr>
            <w:tcW w:w="354" w:type="pct"/>
          </w:tcPr>
          <w:p w14:paraId="22780471" w14:textId="7CEB5DE0"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Varchar2(30)</w:t>
            </w:r>
          </w:p>
        </w:tc>
        <w:tc>
          <w:tcPr>
            <w:tcW w:w="140" w:type="pct"/>
          </w:tcPr>
          <w:p w14:paraId="714F14E0" w14:textId="6C7D637E"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Y</w:t>
            </w:r>
          </w:p>
        </w:tc>
        <w:tc>
          <w:tcPr>
            <w:tcW w:w="625" w:type="pct"/>
          </w:tcPr>
          <w:p w14:paraId="01E0CD90"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522" w:type="pct"/>
          </w:tcPr>
          <w:p w14:paraId="283ACE47" w14:textId="215EC233" w:rsidR="00DD2B60" w:rsidRPr="004A79AB" w:rsidRDefault="00DD2B60" w:rsidP="004A79AB">
            <w:pPr>
              <w:keepLines/>
              <w:spacing w:after="0" w:line="240" w:lineRule="auto"/>
              <w:jc w:val="both"/>
              <w:rPr>
                <w:rFonts w:ascii="Calibri Light" w:hAnsi="Calibri Light" w:cs="Calibri Light"/>
                <w:sz w:val="16"/>
                <w:szCs w:val="16"/>
                <w:lang w:val="en-US" w:eastAsia="en-US"/>
              </w:rPr>
            </w:pPr>
            <w:proofErr w:type="spellStart"/>
            <w:r w:rsidRPr="004A79AB">
              <w:rPr>
                <w:rFonts w:ascii="Calibri Light" w:hAnsi="Calibri Light" w:cs="Calibri Light"/>
                <w:sz w:val="16"/>
                <w:szCs w:val="16"/>
              </w:rPr>
              <w:t>SpecializationNumber</w:t>
            </w:r>
            <w:proofErr w:type="spellEnd"/>
          </w:p>
        </w:tc>
        <w:tc>
          <w:tcPr>
            <w:tcW w:w="354" w:type="pct"/>
          </w:tcPr>
          <w:p w14:paraId="73083FC7" w14:textId="4B4CE7E2"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Varchar2(30)</w:t>
            </w:r>
          </w:p>
        </w:tc>
        <w:tc>
          <w:tcPr>
            <w:tcW w:w="759" w:type="pct"/>
          </w:tcPr>
          <w:p w14:paraId="1E8398CD"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540" w:type="pct"/>
          </w:tcPr>
          <w:p w14:paraId="3989AC57"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195" w:type="pct"/>
          </w:tcPr>
          <w:p w14:paraId="71A56476"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r>
      <w:tr w:rsidR="00DD2B60" w:rsidRPr="0034692A" w14:paraId="1B3DC706" w14:textId="77777777" w:rsidTr="00B8263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49F5E21" w14:textId="60689C45"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12</w:t>
            </w:r>
          </w:p>
        </w:tc>
        <w:tc>
          <w:tcPr>
            <w:tcW w:w="792" w:type="pct"/>
          </w:tcPr>
          <w:p w14:paraId="20EB065C" w14:textId="283FF4BC"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WLF_LI_SECTIONS_F</w:t>
            </w:r>
          </w:p>
        </w:tc>
        <w:tc>
          <w:tcPr>
            <w:tcW w:w="579" w:type="pct"/>
          </w:tcPr>
          <w:p w14:paraId="735FC053" w14:textId="389C98D4" w:rsidR="00DD2B60" w:rsidRPr="004A79AB" w:rsidRDefault="00DD2B60" w:rsidP="004A79AB">
            <w:pPr>
              <w:keepLines/>
              <w:spacing w:after="0" w:line="240" w:lineRule="auto"/>
              <w:jc w:val="both"/>
              <w:rPr>
                <w:rFonts w:ascii="Calibri Light" w:hAnsi="Calibri Light" w:cs="Calibri Light"/>
                <w:sz w:val="16"/>
                <w:szCs w:val="16"/>
                <w:lang w:val="en-US" w:eastAsia="en-US"/>
              </w:rPr>
            </w:pPr>
            <w:proofErr w:type="spellStart"/>
            <w:r w:rsidRPr="004A79AB">
              <w:rPr>
                <w:rFonts w:ascii="Calibri Light" w:hAnsi="Calibri Light" w:cs="Calibri Light"/>
                <w:sz w:val="16"/>
                <w:szCs w:val="16"/>
              </w:rPr>
              <w:t>Completion_Rule_Type</w:t>
            </w:r>
            <w:proofErr w:type="spellEnd"/>
          </w:p>
        </w:tc>
        <w:tc>
          <w:tcPr>
            <w:tcW w:w="354" w:type="pct"/>
          </w:tcPr>
          <w:p w14:paraId="3B62263D" w14:textId="6A9FD042"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Varchar2(30)</w:t>
            </w:r>
          </w:p>
        </w:tc>
        <w:tc>
          <w:tcPr>
            <w:tcW w:w="140" w:type="pct"/>
          </w:tcPr>
          <w:p w14:paraId="3F61D631"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625" w:type="pct"/>
          </w:tcPr>
          <w:p w14:paraId="2762DC16"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522" w:type="pct"/>
          </w:tcPr>
          <w:p w14:paraId="16A1FA02" w14:textId="10056C9D" w:rsidR="00DD2B60" w:rsidRPr="004A79AB" w:rsidRDefault="00DD2B60" w:rsidP="004A79AB">
            <w:pPr>
              <w:keepLines/>
              <w:spacing w:after="0" w:line="240" w:lineRule="auto"/>
              <w:jc w:val="both"/>
              <w:rPr>
                <w:rFonts w:ascii="Calibri Light" w:hAnsi="Calibri Light" w:cs="Calibri Light"/>
                <w:sz w:val="16"/>
                <w:szCs w:val="16"/>
                <w:lang w:val="en-US" w:eastAsia="en-US"/>
              </w:rPr>
            </w:pPr>
            <w:proofErr w:type="spellStart"/>
            <w:r w:rsidRPr="004A79AB">
              <w:rPr>
                <w:rFonts w:ascii="Calibri Light" w:hAnsi="Calibri Light" w:cs="Calibri Light"/>
                <w:sz w:val="16"/>
                <w:szCs w:val="16"/>
              </w:rPr>
              <w:t>CompletionRuleType</w:t>
            </w:r>
            <w:proofErr w:type="spellEnd"/>
          </w:p>
        </w:tc>
        <w:tc>
          <w:tcPr>
            <w:tcW w:w="354" w:type="pct"/>
          </w:tcPr>
          <w:p w14:paraId="5F00D32D" w14:textId="3B248772"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Varchar2(30)</w:t>
            </w:r>
          </w:p>
        </w:tc>
        <w:tc>
          <w:tcPr>
            <w:tcW w:w="759" w:type="pct"/>
          </w:tcPr>
          <w:p w14:paraId="3DB244E2"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540" w:type="pct"/>
          </w:tcPr>
          <w:p w14:paraId="7B095C47" w14:textId="036CF40A"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Validate against lookup ORA_WLF_COMPLETION_RULE_TYPE in Fusion</w:t>
            </w:r>
          </w:p>
        </w:tc>
        <w:tc>
          <w:tcPr>
            <w:tcW w:w="195" w:type="pct"/>
          </w:tcPr>
          <w:p w14:paraId="31260941"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r>
      <w:tr w:rsidR="00DD2B60" w:rsidRPr="0034692A" w14:paraId="0D8B3BFC" w14:textId="77777777" w:rsidTr="00B8263D">
        <w:trPr>
          <w:trHeight w:val="247"/>
        </w:trPr>
        <w:tc>
          <w:tcPr>
            <w:tcW w:w="140" w:type="pct"/>
          </w:tcPr>
          <w:p w14:paraId="2C0904CD" w14:textId="05DACC06"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13</w:t>
            </w:r>
          </w:p>
        </w:tc>
        <w:tc>
          <w:tcPr>
            <w:tcW w:w="792" w:type="pct"/>
          </w:tcPr>
          <w:p w14:paraId="7109FB38" w14:textId="35D1B1FC"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WLF_LI_SEQUENCE_RULES_F</w:t>
            </w:r>
          </w:p>
        </w:tc>
        <w:tc>
          <w:tcPr>
            <w:tcW w:w="579" w:type="pct"/>
          </w:tcPr>
          <w:p w14:paraId="26F78FE0" w14:textId="48A5E60A" w:rsidR="00DD2B60" w:rsidRPr="004A79AB" w:rsidRDefault="00DD2B60" w:rsidP="004A79AB">
            <w:pPr>
              <w:keepLines/>
              <w:spacing w:after="0" w:line="240" w:lineRule="auto"/>
              <w:jc w:val="both"/>
              <w:rPr>
                <w:rFonts w:ascii="Calibri Light" w:hAnsi="Calibri Light" w:cs="Calibri Light"/>
                <w:sz w:val="16"/>
                <w:szCs w:val="16"/>
                <w:lang w:val="en-US" w:eastAsia="en-US"/>
              </w:rPr>
            </w:pPr>
            <w:proofErr w:type="spellStart"/>
            <w:r w:rsidRPr="004A79AB">
              <w:rPr>
                <w:rFonts w:ascii="Calibri Light" w:hAnsi="Calibri Light" w:cs="Calibri Light"/>
                <w:sz w:val="16"/>
                <w:szCs w:val="16"/>
              </w:rPr>
              <w:t>Sequence_Rule_Section_Number</w:t>
            </w:r>
            <w:proofErr w:type="spellEnd"/>
          </w:p>
        </w:tc>
        <w:tc>
          <w:tcPr>
            <w:tcW w:w="354" w:type="pct"/>
          </w:tcPr>
          <w:p w14:paraId="02575A06" w14:textId="1F76F124"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Varchar2(30)</w:t>
            </w:r>
          </w:p>
        </w:tc>
        <w:tc>
          <w:tcPr>
            <w:tcW w:w="140" w:type="pct"/>
          </w:tcPr>
          <w:p w14:paraId="6C253CE4" w14:textId="310DADF2"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Y</w:t>
            </w:r>
          </w:p>
        </w:tc>
        <w:tc>
          <w:tcPr>
            <w:tcW w:w="625" w:type="pct"/>
          </w:tcPr>
          <w:p w14:paraId="6B9DF72E"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522" w:type="pct"/>
          </w:tcPr>
          <w:p w14:paraId="26209653" w14:textId="74D6FBC5" w:rsidR="00DD2B60" w:rsidRPr="004A79AB" w:rsidRDefault="00DD2B60" w:rsidP="004A79AB">
            <w:pPr>
              <w:keepLines/>
              <w:spacing w:after="0" w:line="240" w:lineRule="auto"/>
              <w:jc w:val="both"/>
              <w:rPr>
                <w:rFonts w:ascii="Calibri Light" w:hAnsi="Calibri Light" w:cs="Calibri Light"/>
                <w:sz w:val="16"/>
                <w:szCs w:val="16"/>
                <w:lang w:val="en-US" w:eastAsia="en-US"/>
              </w:rPr>
            </w:pPr>
            <w:proofErr w:type="spellStart"/>
            <w:r w:rsidRPr="004A79AB">
              <w:rPr>
                <w:rFonts w:ascii="Calibri Light" w:hAnsi="Calibri Light" w:cs="Calibri Light"/>
                <w:sz w:val="16"/>
                <w:szCs w:val="16"/>
              </w:rPr>
              <w:t>SequenceRuleSectionNumber</w:t>
            </w:r>
            <w:proofErr w:type="spellEnd"/>
          </w:p>
        </w:tc>
        <w:tc>
          <w:tcPr>
            <w:tcW w:w="354" w:type="pct"/>
          </w:tcPr>
          <w:p w14:paraId="4B33B64F" w14:textId="7685B31E"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Varchar2(30)</w:t>
            </w:r>
          </w:p>
        </w:tc>
        <w:tc>
          <w:tcPr>
            <w:tcW w:w="759" w:type="pct"/>
          </w:tcPr>
          <w:p w14:paraId="19E5CB78"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540" w:type="pct"/>
          </w:tcPr>
          <w:p w14:paraId="1FBB7B1C" w14:textId="2A999E51"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195" w:type="pct"/>
          </w:tcPr>
          <w:p w14:paraId="766EA3B5"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r>
      <w:tr w:rsidR="00DD2B60" w:rsidRPr="0034692A" w14:paraId="3011B6AF" w14:textId="77777777" w:rsidTr="00B8263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188F54F" w14:textId="02357E2A"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lastRenderedPageBreak/>
              <w:t>14</w:t>
            </w:r>
          </w:p>
        </w:tc>
        <w:tc>
          <w:tcPr>
            <w:tcW w:w="792" w:type="pct"/>
          </w:tcPr>
          <w:p w14:paraId="6E37AB77" w14:textId="5935B2E6"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WLF_LI_SEQUENCE_RULES_F</w:t>
            </w:r>
          </w:p>
        </w:tc>
        <w:tc>
          <w:tcPr>
            <w:tcW w:w="579" w:type="pct"/>
          </w:tcPr>
          <w:p w14:paraId="68B9F747" w14:textId="7C1D10BF" w:rsidR="00DD2B60" w:rsidRPr="004A79AB" w:rsidRDefault="00DD2B60" w:rsidP="004A79AB">
            <w:pPr>
              <w:keepLines/>
              <w:spacing w:after="0" w:line="240" w:lineRule="auto"/>
              <w:jc w:val="both"/>
              <w:rPr>
                <w:rFonts w:ascii="Calibri Light" w:hAnsi="Calibri Light" w:cs="Calibri Light"/>
                <w:sz w:val="16"/>
                <w:szCs w:val="16"/>
                <w:lang w:val="en-US" w:eastAsia="en-US"/>
              </w:rPr>
            </w:pPr>
            <w:proofErr w:type="spellStart"/>
            <w:r w:rsidRPr="004A79AB">
              <w:rPr>
                <w:rFonts w:ascii="Calibri Light" w:hAnsi="Calibri Light" w:cs="Calibri Light"/>
                <w:sz w:val="16"/>
                <w:szCs w:val="16"/>
              </w:rPr>
              <w:t>Sequence_Rule_Type</w:t>
            </w:r>
            <w:proofErr w:type="spellEnd"/>
          </w:p>
        </w:tc>
        <w:tc>
          <w:tcPr>
            <w:tcW w:w="354" w:type="pct"/>
          </w:tcPr>
          <w:p w14:paraId="41505328" w14:textId="02187583"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Varchar2(30)</w:t>
            </w:r>
          </w:p>
        </w:tc>
        <w:tc>
          <w:tcPr>
            <w:tcW w:w="140" w:type="pct"/>
          </w:tcPr>
          <w:p w14:paraId="419302BE" w14:textId="7F60DB75"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Y</w:t>
            </w:r>
          </w:p>
        </w:tc>
        <w:tc>
          <w:tcPr>
            <w:tcW w:w="625" w:type="pct"/>
          </w:tcPr>
          <w:p w14:paraId="3FDD0B5D"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522" w:type="pct"/>
          </w:tcPr>
          <w:p w14:paraId="1E09CE8C" w14:textId="41D0128A" w:rsidR="00DD2B60" w:rsidRPr="004A79AB" w:rsidRDefault="00DD2B60" w:rsidP="004A79AB">
            <w:pPr>
              <w:keepLines/>
              <w:spacing w:after="0" w:line="240" w:lineRule="auto"/>
              <w:jc w:val="both"/>
              <w:rPr>
                <w:rFonts w:ascii="Calibri Light" w:hAnsi="Calibri Light" w:cs="Calibri Light"/>
                <w:sz w:val="16"/>
                <w:szCs w:val="16"/>
                <w:lang w:val="en-US" w:eastAsia="en-US"/>
              </w:rPr>
            </w:pPr>
            <w:proofErr w:type="spellStart"/>
            <w:r w:rsidRPr="004A79AB">
              <w:rPr>
                <w:rFonts w:ascii="Calibri Light" w:hAnsi="Calibri Light" w:cs="Calibri Light"/>
                <w:sz w:val="16"/>
                <w:szCs w:val="16"/>
              </w:rPr>
              <w:t>SequenceRuleType</w:t>
            </w:r>
            <w:proofErr w:type="spellEnd"/>
          </w:p>
        </w:tc>
        <w:tc>
          <w:tcPr>
            <w:tcW w:w="354" w:type="pct"/>
          </w:tcPr>
          <w:p w14:paraId="79458994" w14:textId="66640C6D"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Varchar2(30)</w:t>
            </w:r>
          </w:p>
        </w:tc>
        <w:tc>
          <w:tcPr>
            <w:tcW w:w="759" w:type="pct"/>
          </w:tcPr>
          <w:p w14:paraId="7BBBDFDC"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540" w:type="pct"/>
          </w:tcPr>
          <w:p w14:paraId="7187E6BE" w14:textId="273D98B3"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Validate against lookup ORA_WLF_SEC_SEQUENCE_TYPE in Fusion</w:t>
            </w:r>
          </w:p>
        </w:tc>
        <w:tc>
          <w:tcPr>
            <w:tcW w:w="195" w:type="pct"/>
          </w:tcPr>
          <w:p w14:paraId="05ABEF8D"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r>
      <w:tr w:rsidR="00DD2B60" w:rsidRPr="0034692A" w14:paraId="5F641F0F" w14:textId="77777777" w:rsidTr="00B8263D">
        <w:trPr>
          <w:trHeight w:val="247"/>
        </w:trPr>
        <w:tc>
          <w:tcPr>
            <w:tcW w:w="140" w:type="pct"/>
          </w:tcPr>
          <w:p w14:paraId="329A35D6" w14:textId="0117E279"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15</w:t>
            </w:r>
          </w:p>
        </w:tc>
        <w:tc>
          <w:tcPr>
            <w:tcW w:w="792" w:type="pct"/>
          </w:tcPr>
          <w:p w14:paraId="6110198C" w14:textId="0C57EE76"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WLF_LEARNING_ITEMS_F_TL</w:t>
            </w:r>
          </w:p>
        </w:tc>
        <w:tc>
          <w:tcPr>
            <w:tcW w:w="579" w:type="pct"/>
          </w:tcPr>
          <w:p w14:paraId="41B102A6" w14:textId="2463E8AE" w:rsidR="00DD2B60" w:rsidRPr="004A79AB" w:rsidRDefault="00DD2B60" w:rsidP="004A79AB">
            <w:pPr>
              <w:keepLines/>
              <w:spacing w:after="0" w:line="240" w:lineRule="auto"/>
              <w:jc w:val="both"/>
              <w:rPr>
                <w:rFonts w:ascii="Calibri Light" w:hAnsi="Calibri Light" w:cs="Calibri Light"/>
                <w:sz w:val="16"/>
                <w:szCs w:val="16"/>
                <w:lang w:val="en-US" w:eastAsia="en-US"/>
              </w:rPr>
            </w:pPr>
            <w:proofErr w:type="spellStart"/>
            <w:r w:rsidRPr="004A79AB">
              <w:rPr>
                <w:rFonts w:ascii="Calibri Light" w:hAnsi="Calibri Light" w:cs="Calibri Light"/>
                <w:sz w:val="16"/>
                <w:szCs w:val="16"/>
              </w:rPr>
              <w:t>Description_Text</w:t>
            </w:r>
            <w:proofErr w:type="spellEnd"/>
          </w:p>
        </w:tc>
        <w:tc>
          <w:tcPr>
            <w:tcW w:w="354" w:type="pct"/>
          </w:tcPr>
          <w:p w14:paraId="3EBF7EA2" w14:textId="27E228F3"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Varchar2()</w:t>
            </w:r>
          </w:p>
        </w:tc>
        <w:tc>
          <w:tcPr>
            <w:tcW w:w="140" w:type="pct"/>
          </w:tcPr>
          <w:p w14:paraId="5369EF02"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625" w:type="pct"/>
          </w:tcPr>
          <w:p w14:paraId="2202F79F"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522" w:type="pct"/>
          </w:tcPr>
          <w:p w14:paraId="66E244B5" w14:textId="2A49CA48" w:rsidR="00DD2B60" w:rsidRPr="004A79AB" w:rsidRDefault="00DD2B60" w:rsidP="004A79AB">
            <w:pPr>
              <w:keepLines/>
              <w:spacing w:after="0" w:line="240" w:lineRule="auto"/>
              <w:jc w:val="both"/>
              <w:rPr>
                <w:rFonts w:ascii="Calibri Light" w:hAnsi="Calibri Light" w:cs="Calibri Light"/>
                <w:sz w:val="16"/>
                <w:szCs w:val="16"/>
                <w:lang w:val="en-US" w:eastAsia="en-US"/>
              </w:rPr>
            </w:pPr>
            <w:proofErr w:type="spellStart"/>
            <w:r w:rsidRPr="004A79AB">
              <w:rPr>
                <w:rFonts w:ascii="Calibri Light" w:hAnsi="Calibri Light" w:cs="Calibri Light"/>
                <w:sz w:val="16"/>
                <w:szCs w:val="16"/>
              </w:rPr>
              <w:t>DescriptionText</w:t>
            </w:r>
            <w:proofErr w:type="spellEnd"/>
          </w:p>
        </w:tc>
        <w:tc>
          <w:tcPr>
            <w:tcW w:w="354" w:type="pct"/>
          </w:tcPr>
          <w:p w14:paraId="1172CB91" w14:textId="6BE1FFBD" w:rsidR="00DD2B60" w:rsidRPr="004A79AB" w:rsidRDefault="00DD2B60" w:rsidP="004A79AB">
            <w:pPr>
              <w:keepLines/>
              <w:spacing w:after="0" w:line="240" w:lineRule="auto"/>
              <w:jc w:val="both"/>
              <w:rPr>
                <w:rFonts w:ascii="Calibri Light" w:hAnsi="Calibri Light" w:cs="Calibri Light"/>
                <w:sz w:val="16"/>
                <w:szCs w:val="16"/>
                <w:lang w:val="en-US" w:eastAsia="en-US"/>
              </w:rPr>
            </w:pPr>
            <w:r w:rsidRPr="004A79AB">
              <w:rPr>
                <w:rFonts w:ascii="Calibri Light" w:hAnsi="Calibri Light" w:cs="Calibri Light"/>
                <w:sz w:val="16"/>
                <w:szCs w:val="16"/>
              </w:rPr>
              <w:t>Varchar2(4000)</w:t>
            </w:r>
          </w:p>
        </w:tc>
        <w:tc>
          <w:tcPr>
            <w:tcW w:w="759" w:type="pct"/>
          </w:tcPr>
          <w:p w14:paraId="7D75857B"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540" w:type="pct"/>
          </w:tcPr>
          <w:p w14:paraId="208EB0C1"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195" w:type="pct"/>
          </w:tcPr>
          <w:p w14:paraId="1D1F9357"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r>
      <w:tr w:rsidR="00DD2B60" w:rsidRPr="0034692A" w14:paraId="5DB8684D" w14:textId="77777777" w:rsidTr="00B8263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F0873F8" w14:textId="581CD41B" w:rsidR="00DD2B60" w:rsidRPr="004A79AB" w:rsidRDefault="00DD2B60" w:rsidP="004A79AB">
            <w:pPr>
              <w:keepLines/>
              <w:spacing w:after="0" w:line="240" w:lineRule="auto"/>
              <w:jc w:val="both"/>
              <w:rPr>
                <w:rFonts w:ascii="Calibri Light" w:hAnsi="Calibri Light" w:cs="Calibri Light"/>
                <w:sz w:val="16"/>
                <w:szCs w:val="16"/>
              </w:rPr>
            </w:pPr>
            <w:r w:rsidRPr="004A79AB">
              <w:rPr>
                <w:rFonts w:ascii="Calibri Light" w:hAnsi="Calibri Light" w:cs="Calibri Light"/>
                <w:sz w:val="16"/>
                <w:szCs w:val="16"/>
              </w:rPr>
              <w:t>16</w:t>
            </w:r>
          </w:p>
        </w:tc>
        <w:tc>
          <w:tcPr>
            <w:tcW w:w="792" w:type="pct"/>
          </w:tcPr>
          <w:p w14:paraId="2255ABB1"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579" w:type="pct"/>
          </w:tcPr>
          <w:p w14:paraId="4BA85A6D" w14:textId="3B360364" w:rsidR="00DD2B60" w:rsidRPr="004A79AB" w:rsidRDefault="00DD2B60" w:rsidP="004A79AB">
            <w:pPr>
              <w:keepLines/>
              <w:spacing w:after="0" w:line="240" w:lineRule="auto"/>
              <w:jc w:val="both"/>
              <w:rPr>
                <w:rFonts w:ascii="Calibri Light" w:hAnsi="Calibri Light" w:cs="Calibri Light"/>
                <w:sz w:val="16"/>
                <w:szCs w:val="16"/>
              </w:rPr>
            </w:pPr>
          </w:p>
        </w:tc>
        <w:tc>
          <w:tcPr>
            <w:tcW w:w="354" w:type="pct"/>
          </w:tcPr>
          <w:p w14:paraId="14A1D91F" w14:textId="691DE70E" w:rsidR="00DD2B60" w:rsidRPr="004A79AB" w:rsidRDefault="00DD2B60" w:rsidP="004A79AB">
            <w:pPr>
              <w:keepLines/>
              <w:spacing w:after="0" w:line="240" w:lineRule="auto"/>
              <w:jc w:val="both"/>
              <w:rPr>
                <w:rFonts w:ascii="Calibri Light" w:hAnsi="Calibri Light" w:cs="Calibri Light"/>
                <w:sz w:val="16"/>
                <w:szCs w:val="16"/>
              </w:rPr>
            </w:pPr>
          </w:p>
        </w:tc>
        <w:tc>
          <w:tcPr>
            <w:tcW w:w="140" w:type="pct"/>
          </w:tcPr>
          <w:p w14:paraId="201345B7"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625" w:type="pct"/>
          </w:tcPr>
          <w:p w14:paraId="1E6653F3"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522" w:type="pct"/>
          </w:tcPr>
          <w:p w14:paraId="56AF5C48" w14:textId="6501FB54" w:rsidR="00DD2B60" w:rsidRPr="004A79AB" w:rsidRDefault="00DD2B60" w:rsidP="004A79AB">
            <w:pPr>
              <w:keepLines/>
              <w:spacing w:after="0" w:line="240" w:lineRule="auto"/>
              <w:jc w:val="both"/>
              <w:rPr>
                <w:rFonts w:ascii="Calibri Light" w:hAnsi="Calibri Light" w:cs="Calibri Light"/>
                <w:sz w:val="16"/>
                <w:szCs w:val="16"/>
              </w:rPr>
            </w:pPr>
            <w:proofErr w:type="spellStart"/>
            <w:r w:rsidRPr="004A79AB">
              <w:rPr>
                <w:rFonts w:ascii="Calibri Light" w:hAnsi="Calibri Light" w:cs="Calibri Light"/>
                <w:sz w:val="16"/>
                <w:szCs w:val="16"/>
              </w:rPr>
              <w:t>SourceSystemOwner</w:t>
            </w:r>
            <w:proofErr w:type="spellEnd"/>
          </w:p>
        </w:tc>
        <w:tc>
          <w:tcPr>
            <w:tcW w:w="354" w:type="pct"/>
          </w:tcPr>
          <w:p w14:paraId="2074092E" w14:textId="1813B875" w:rsidR="00DD2B60" w:rsidRPr="004A79AB" w:rsidRDefault="00DD2B60" w:rsidP="004A79AB">
            <w:pPr>
              <w:keepLines/>
              <w:spacing w:after="0" w:line="240" w:lineRule="auto"/>
              <w:jc w:val="both"/>
              <w:rPr>
                <w:rFonts w:ascii="Calibri Light" w:hAnsi="Calibri Light" w:cs="Calibri Light"/>
                <w:sz w:val="16"/>
                <w:szCs w:val="16"/>
              </w:rPr>
            </w:pPr>
            <w:r w:rsidRPr="004A79AB">
              <w:rPr>
                <w:rFonts w:ascii="Calibri Light" w:hAnsi="Calibri Light" w:cs="Calibri Light"/>
                <w:sz w:val="16"/>
                <w:szCs w:val="16"/>
              </w:rPr>
              <w:t>Varchar2(256)</w:t>
            </w:r>
          </w:p>
        </w:tc>
        <w:tc>
          <w:tcPr>
            <w:tcW w:w="759" w:type="pct"/>
          </w:tcPr>
          <w:p w14:paraId="1E90E714" w14:textId="2345BBEC" w:rsidR="00DD2B60" w:rsidRPr="004A79AB" w:rsidRDefault="002B7D69" w:rsidP="004A79AB">
            <w:pPr>
              <w:keepLines/>
              <w:spacing w:after="0" w:line="240" w:lineRule="auto"/>
              <w:jc w:val="both"/>
              <w:rPr>
                <w:rFonts w:ascii="Calibri Light" w:hAnsi="Calibri Light" w:cs="Calibri Light"/>
                <w:sz w:val="16"/>
                <w:szCs w:val="16"/>
                <w:lang w:val="en-US" w:eastAsia="en-US"/>
              </w:rPr>
            </w:pPr>
            <w:proofErr w:type="spellStart"/>
            <w:r w:rsidRPr="004A79AB">
              <w:rPr>
                <w:rFonts w:ascii="Calibri Light" w:hAnsi="Calibri Light" w:cs="Calibri Light"/>
                <w:sz w:val="16"/>
                <w:szCs w:val="16"/>
              </w:rPr>
              <w:t>DataMigration</w:t>
            </w:r>
            <w:proofErr w:type="spellEnd"/>
          </w:p>
        </w:tc>
        <w:tc>
          <w:tcPr>
            <w:tcW w:w="540" w:type="pct"/>
          </w:tcPr>
          <w:p w14:paraId="37FDBB0A"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195" w:type="pct"/>
          </w:tcPr>
          <w:p w14:paraId="1BFD4122"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r>
      <w:tr w:rsidR="00DD2B60" w:rsidRPr="0034692A" w14:paraId="69B1DF8C" w14:textId="77777777" w:rsidTr="00B8263D">
        <w:trPr>
          <w:trHeight w:val="247"/>
        </w:trPr>
        <w:tc>
          <w:tcPr>
            <w:tcW w:w="140" w:type="pct"/>
          </w:tcPr>
          <w:p w14:paraId="1C647C93" w14:textId="67D9FE96" w:rsidR="00DD2B60" w:rsidRPr="004A79AB" w:rsidRDefault="00DD2B60" w:rsidP="004A79AB">
            <w:pPr>
              <w:keepLines/>
              <w:spacing w:after="0" w:line="240" w:lineRule="auto"/>
              <w:jc w:val="both"/>
              <w:rPr>
                <w:rFonts w:ascii="Calibri Light" w:hAnsi="Calibri Light" w:cs="Calibri Light"/>
                <w:sz w:val="16"/>
                <w:szCs w:val="16"/>
              </w:rPr>
            </w:pPr>
            <w:r w:rsidRPr="004A79AB">
              <w:rPr>
                <w:rFonts w:ascii="Calibri Light" w:hAnsi="Calibri Light" w:cs="Calibri Light"/>
                <w:sz w:val="16"/>
                <w:szCs w:val="16"/>
              </w:rPr>
              <w:t>17</w:t>
            </w:r>
          </w:p>
        </w:tc>
        <w:tc>
          <w:tcPr>
            <w:tcW w:w="792" w:type="pct"/>
          </w:tcPr>
          <w:p w14:paraId="560BD2B7"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579" w:type="pct"/>
          </w:tcPr>
          <w:p w14:paraId="1E9FA2FB" w14:textId="77777777" w:rsidR="00DD2B60" w:rsidRPr="004A79AB" w:rsidRDefault="00DD2B60" w:rsidP="004A79AB">
            <w:pPr>
              <w:keepLines/>
              <w:spacing w:after="0" w:line="240" w:lineRule="auto"/>
              <w:jc w:val="both"/>
              <w:rPr>
                <w:rFonts w:ascii="Calibri Light" w:hAnsi="Calibri Light" w:cs="Calibri Light"/>
                <w:sz w:val="16"/>
                <w:szCs w:val="16"/>
              </w:rPr>
            </w:pPr>
          </w:p>
        </w:tc>
        <w:tc>
          <w:tcPr>
            <w:tcW w:w="354" w:type="pct"/>
          </w:tcPr>
          <w:p w14:paraId="6D3C2B42" w14:textId="77777777" w:rsidR="00DD2B60" w:rsidRPr="004A79AB" w:rsidRDefault="00DD2B60" w:rsidP="004A79AB">
            <w:pPr>
              <w:keepLines/>
              <w:spacing w:after="0" w:line="240" w:lineRule="auto"/>
              <w:jc w:val="both"/>
              <w:rPr>
                <w:rFonts w:ascii="Calibri Light" w:hAnsi="Calibri Light" w:cs="Calibri Light"/>
                <w:sz w:val="16"/>
                <w:szCs w:val="16"/>
              </w:rPr>
            </w:pPr>
          </w:p>
        </w:tc>
        <w:tc>
          <w:tcPr>
            <w:tcW w:w="140" w:type="pct"/>
          </w:tcPr>
          <w:p w14:paraId="38546608"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625" w:type="pct"/>
          </w:tcPr>
          <w:p w14:paraId="18DB1FD8"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522" w:type="pct"/>
          </w:tcPr>
          <w:p w14:paraId="29615A44" w14:textId="31089C95" w:rsidR="00DD2B60" w:rsidRPr="004A79AB" w:rsidRDefault="00DD2B60" w:rsidP="004A79AB">
            <w:pPr>
              <w:keepLines/>
              <w:spacing w:after="0" w:line="240" w:lineRule="auto"/>
              <w:jc w:val="both"/>
              <w:rPr>
                <w:rFonts w:ascii="Calibri Light" w:hAnsi="Calibri Light" w:cs="Calibri Light"/>
                <w:sz w:val="16"/>
                <w:szCs w:val="16"/>
              </w:rPr>
            </w:pPr>
            <w:proofErr w:type="spellStart"/>
            <w:r w:rsidRPr="004A79AB">
              <w:rPr>
                <w:rFonts w:ascii="Calibri Light" w:hAnsi="Calibri Light" w:cs="Calibri Light"/>
                <w:sz w:val="16"/>
                <w:szCs w:val="16"/>
              </w:rPr>
              <w:t>SourceSystemId</w:t>
            </w:r>
            <w:proofErr w:type="spellEnd"/>
          </w:p>
        </w:tc>
        <w:tc>
          <w:tcPr>
            <w:tcW w:w="354" w:type="pct"/>
          </w:tcPr>
          <w:p w14:paraId="16D0B068" w14:textId="326BBCAC" w:rsidR="00DD2B60" w:rsidRPr="004A79AB" w:rsidRDefault="00DD2B60" w:rsidP="004A79AB">
            <w:pPr>
              <w:keepLines/>
              <w:spacing w:after="0" w:line="240" w:lineRule="auto"/>
              <w:jc w:val="both"/>
              <w:rPr>
                <w:rFonts w:ascii="Calibri Light" w:hAnsi="Calibri Light" w:cs="Calibri Light"/>
                <w:sz w:val="16"/>
                <w:szCs w:val="16"/>
              </w:rPr>
            </w:pPr>
            <w:r w:rsidRPr="004A79AB">
              <w:rPr>
                <w:rFonts w:ascii="Calibri Light" w:hAnsi="Calibri Light" w:cs="Calibri Light"/>
                <w:sz w:val="16"/>
                <w:szCs w:val="16"/>
              </w:rPr>
              <w:t>Varchar2(2000)</w:t>
            </w:r>
          </w:p>
        </w:tc>
        <w:tc>
          <w:tcPr>
            <w:tcW w:w="759" w:type="pct"/>
          </w:tcPr>
          <w:p w14:paraId="5F0C471E" w14:textId="77777777" w:rsidR="00DD2B60" w:rsidRPr="004A79AB" w:rsidRDefault="00DD2B60" w:rsidP="004A79AB">
            <w:pPr>
              <w:keepLines/>
              <w:spacing w:after="0" w:line="240" w:lineRule="auto"/>
              <w:jc w:val="both"/>
              <w:rPr>
                <w:rFonts w:ascii="Calibri Light" w:hAnsi="Calibri Light" w:cs="Calibri Light"/>
                <w:sz w:val="16"/>
                <w:szCs w:val="16"/>
              </w:rPr>
            </w:pPr>
          </w:p>
        </w:tc>
        <w:tc>
          <w:tcPr>
            <w:tcW w:w="540" w:type="pct"/>
          </w:tcPr>
          <w:p w14:paraId="751132B8"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195" w:type="pct"/>
          </w:tcPr>
          <w:p w14:paraId="2FD3C178"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r>
      <w:tr w:rsidR="00DD2B60" w:rsidRPr="0034692A" w14:paraId="6AE4F832" w14:textId="77777777" w:rsidTr="00B8263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A50D646" w14:textId="6D127805" w:rsidR="00DD2B60" w:rsidRPr="004A79AB" w:rsidRDefault="00DD2B60" w:rsidP="004A79AB">
            <w:pPr>
              <w:keepLines/>
              <w:spacing w:after="0" w:line="240" w:lineRule="auto"/>
              <w:jc w:val="both"/>
              <w:rPr>
                <w:rFonts w:ascii="Calibri Light" w:hAnsi="Calibri Light" w:cs="Calibri Light"/>
                <w:sz w:val="16"/>
                <w:szCs w:val="16"/>
              </w:rPr>
            </w:pPr>
            <w:r w:rsidRPr="004A79AB">
              <w:rPr>
                <w:rFonts w:ascii="Calibri Light" w:hAnsi="Calibri Light" w:cs="Calibri Light"/>
                <w:sz w:val="16"/>
                <w:szCs w:val="16"/>
              </w:rPr>
              <w:t>18</w:t>
            </w:r>
          </w:p>
        </w:tc>
        <w:tc>
          <w:tcPr>
            <w:tcW w:w="792" w:type="pct"/>
          </w:tcPr>
          <w:p w14:paraId="1A39205C"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579" w:type="pct"/>
          </w:tcPr>
          <w:p w14:paraId="1C9B369A" w14:textId="77777777" w:rsidR="00DD2B60" w:rsidRPr="004A79AB" w:rsidRDefault="00DD2B60" w:rsidP="004A79AB">
            <w:pPr>
              <w:keepLines/>
              <w:spacing w:after="0" w:line="240" w:lineRule="auto"/>
              <w:jc w:val="both"/>
              <w:rPr>
                <w:rFonts w:ascii="Calibri Light" w:hAnsi="Calibri Light" w:cs="Calibri Light"/>
                <w:sz w:val="16"/>
                <w:szCs w:val="16"/>
              </w:rPr>
            </w:pPr>
          </w:p>
        </w:tc>
        <w:tc>
          <w:tcPr>
            <w:tcW w:w="354" w:type="pct"/>
          </w:tcPr>
          <w:p w14:paraId="098A68DF" w14:textId="77777777" w:rsidR="00DD2B60" w:rsidRPr="004A79AB" w:rsidRDefault="00DD2B60" w:rsidP="004A79AB">
            <w:pPr>
              <w:keepLines/>
              <w:spacing w:after="0" w:line="240" w:lineRule="auto"/>
              <w:jc w:val="both"/>
              <w:rPr>
                <w:rFonts w:ascii="Calibri Light" w:hAnsi="Calibri Light" w:cs="Calibri Light"/>
                <w:sz w:val="16"/>
                <w:szCs w:val="16"/>
              </w:rPr>
            </w:pPr>
          </w:p>
        </w:tc>
        <w:tc>
          <w:tcPr>
            <w:tcW w:w="140" w:type="pct"/>
          </w:tcPr>
          <w:p w14:paraId="1DE5EBF6"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625" w:type="pct"/>
          </w:tcPr>
          <w:p w14:paraId="1899F1A5"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522" w:type="pct"/>
          </w:tcPr>
          <w:p w14:paraId="64D80009" w14:textId="78933A58" w:rsidR="00DD2B60" w:rsidRPr="004A79AB" w:rsidRDefault="00DD2B60" w:rsidP="004A79AB">
            <w:pPr>
              <w:keepLines/>
              <w:spacing w:after="0" w:line="240" w:lineRule="auto"/>
              <w:jc w:val="both"/>
              <w:rPr>
                <w:rFonts w:ascii="Calibri Light" w:hAnsi="Calibri Light" w:cs="Calibri Light"/>
                <w:sz w:val="16"/>
                <w:szCs w:val="16"/>
              </w:rPr>
            </w:pPr>
            <w:r w:rsidRPr="004A79AB">
              <w:rPr>
                <w:rFonts w:ascii="Calibri Light" w:hAnsi="Calibri Light" w:cs="Calibri Light"/>
                <w:sz w:val="16"/>
                <w:szCs w:val="16"/>
              </w:rPr>
              <w:t>GUID</w:t>
            </w:r>
          </w:p>
        </w:tc>
        <w:tc>
          <w:tcPr>
            <w:tcW w:w="354" w:type="pct"/>
          </w:tcPr>
          <w:p w14:paraId="4D8642D8" w14:textId="43323CC7" w:rsidR="00DD2B60" w:rsidRPr="004A79AB" w:rsidRDefault="00DD2B60" w:rsidP="004A79AB">
            <w:pPr>
              <w:keepLines/>
              <w:spacing w:after="0" w:line="240" w:lineRule="auto"/>
              <w:jc w:val="both"/>
              <w:rPr>
                <w:rFonts w:ascii="Calibri Light" w:hAnsi="Calibri Light" w:cs="Calibri Light"/>
                <w:sz w:val="16"/>
                <w:szCs w:val="16"/>
              </w:rPr>
            </w:pPr>
            <w:r w:rsidRPr="004A79AB">
              <w:rPr>
                <w:rFonts w:ascii="Calibri Light" w:hAnsi="Calibri Light" w:cs="Calibri Light"/>
                <w:sz w:val="16"/>
                <w:szCs w:val="16"/>
              </w:rPr>
              <w:t>Varchar2(32)</w:t>
            </w:r>
          </w:p>
        </w:tc>
        <w:tc>
          <w:tcPr>
            <w:tcW w:w="759" w:type="pct"/>
          </w:tcPr>
          <w:p w14:paraId="32BF2FB0" w14:textId="77777777" w:rsidR="00DD2B60" w:rsidRPr="004A79AB" w:rsidRDefault="00DD2B60" w:rsidP="004A79AB">
            <w:pPr>
              <w:keepLines/>
              <w:spacing w:after="0" w:line="240" w:lineRule="auto"/>
              <w:jc w:val="both"/>
              <w:rPr>
                <w:rFonts w:ascii="Calibri Light" w:hAnsi="Calibri Light" w:cs="Calibri Light"/>
                <w:sz w:val="16"/>
                <w:szCs w:val="16"/>
              </w:rPr>
            </w:pPr>
          </w:p>
        </w:tc>
        <w:tc>
          <w:tcPr>
            <w:tcW w:w="540" w:type="pct"/>
          </w:tcPr>
          <w:p w14:paraId="6B9536E5"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c>
          <w:tcPr>
            <w:tcW w:w="195" w:type="pct"/>
          </w:tcPr>
          <w:p w14:paraId="5667E5BA" w14:textId="77777777" w:rsidR="00DD2B60" w:rsidRPr="004A79AB" w:rsidRDefault="00DD2B60" w:rsidP="004A79AB">
            <w:pPr>
              <w:keepLines/>
              <w:spacing w:after="0" w:line="240" w:lineRule="auto"/>
              <w:jc w:val="both"/>
              <w:rPr>
                <w:rFonts w:ascii="Calibri Light" w:hAnsi="Calibri Light" w:cs="Calibri Light"/>
                <w:sz w:val="16"/>
                <w:szCs w:val="16"/>
                <w:lang w:val="en-US" w:eastAsia="en-US"/>
              </w:rPr>
            </w:pPr>
          </w:p>
        </w:tc>
      </w:tr>
    </w:tbl>
    <w:p w14:paraId="2B2EF649" w14:textId="77777777" w:rsidR="00283825" w:rsidRPr="00283825" w:rsidRDefault="00283825" w:rsidP="00283825"/>
    <w:p w14:paraId="642A96A6" w14:textId="06863F99" w:rsidR="00EE67CA" w:rsidRDefault="00EE67CA" w:rsidP="00EE67CA">
      <w:pPr>
        <w:pStyle w:val="Heading2"/>
      </w:pPr>
      <w:bookmarkStart w:id="150" w:name="_Toc79998113"/>
      <w:r>
        <w:t xml:space="preserve">Business Object: </w:t>
      </w:r>
      <w:r w:rsidR="005943AF">
        <w:t>Specialization Section Activity</w:t>
      </w:r>
      <w:bookmarkEnd w:id="150"/>
    </w:p>
    <w:tbl>
      <w:tblPr>
        <w:tblStyle w:val="GridTable4-Accent11"/>
        <w:tblW w:w="5000" w:type="pct"/>
        <w:tblLook w:val="0420" w:firstRow="1" w:lastRow="0" w:firstColumn="0" w:lastColumn="0" w:noHBand="0" w:noVBand="1"/>
      </w:tblPr>
      <w:tblGrid>
        <w:gridCol w:w="518"/>
        <w:gridCol w:w="1937"/>
        <w:gridCol w:w="2178"/>
        <w:gridCol w:w="751"/>
        <w:gridCol w:w="518"/>
        <w:gridCol w:w="1243"/>
        <w:gridCol w:w="1960"/>
        <w:gridCol w:w="1129"/>
        <w:gridCol w:w="1065"/>
        <w:gridCol w:w="2175"/>
        <w:gridCol w:w="474"/>
      </w:tblGrid>
      <w:tr w:rsidR="00B8263D" w:rsidRPr="0034692A" w14:paraId="28BB0EBD" w14:textId="77777777" w:rsidTr="00B8263D">
        <w:trPr>
          <w:cnfStyle w:val="100000000000" w:firstRow="1" w:lastRow="0" w:firstColumn="0" w:lastColumn="0" w:oddVBand="0" w:evenVBand="0" w:oddHBand="0" w:evenHBand="0" w:firstRowFirstColumn="0" w:firstRowLastColumn="0" w:lastRowFirstColumn="0" w:lastRowLastColumn="0"/>
          <w:trHeight w:val="247"/>
          <w:tblHeader/>
        </w:trPr>
        <w:tc>
          <w:tcPr>
            <w:tcW w:w="140" w:type="pct"/>
          </w:tcPr>
          <w:p w14:paraId="7C52B651"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03" w:type="pct"/>
          </w:tcPr>
          <w:p w14:paraId="0C294C32"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803" w:type="pct"/>
          </w:tcPr>
          <w:p w14:paraId="275CDCED"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232" w:type="pct"/>
          </w:tcPr>
          <w:p w14:paraId="309443DE"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40" w:type="pct"/>
          </w:tcPr>
          <w:p w14:paraId="42FC7856"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432" w:type="pct"/>
          </w:tcPr>
          <w:p w14:paraId="6AA1492A"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717" w:type="pct"/>
          </w:tcPr>
          <w:p w14:paraId="4880CCDD"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83" w:type="pct"/>
          </w:tcPr>
          <w:p w14:paraId="104016C0"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530" w:type="pct"/>
          </w:tcPr>
          <w:p w14:paraId="05B57CC6"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799" w:type="pct"/>
          </w:tcPr>
          <w:p w14:paraId="1E80742D"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22" w:type="pct"/>
          </w:tcPr>
          <w:p w14:paraId="40F59752"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1E6156" w:rsidRPr="0034692A" w14:paraId="4A8003DC" w14:textId="77777777" w:rsidTr="00B8263D">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2B313C5B"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03" w:type="pct"/>
          </w:tcPr>
          <w:p w14:paraId="1AE544C7"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803" w:type="pct"/>
          </w:tcPr>
          <w:p w14:paraId="688C5856"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232" w:type="pct"/>
          </w:tcPr>
          <w:p w14:paraId="6B25D779"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40" w:type="pct"/>
          </w:tcPr>
          <w:p w14:paraId="25C81CF1"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432" w:type="pct"/>
          </w:tcPr>
          <w:p w14:paraId="090B1741"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17" w:type="pct"/>
          </w:tcPr>
          <w:p w14:paraId="0987D9F4"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83" w:type="pct"/>
          </w:tcPr>
          <w:p w14:paraId="3BC1281A"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30" w:type="pct"/>
          </w:tcPr>
          <w:p w14:paraId="7C2C4BB4"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99" w:type="pct"/>
          </w:tcPr>
          <w:p w14:paraId="4A612590"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22" w:type="pct"/>
          </w:tcPr>
          <w:p w14:paraId="0BEAD1D1"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r>
      <w:tr w:rsidR="001E6156" w:rsidRPr="0034692A" w14:paraId="26F1B1E0" w14:textId="77777777" w:rsidTr="00B8263D">
        <w:trPr>
          <w:trHeight w:val="247"/>
        </w:trPr>
        <w:tc>
          <w:tcPr>
            <w:tcW w:w="140" w:type="pct"/>
          </w:tcPr>
          <w:p w14:paraId="2C20ECF5" w14:textId="3312078F"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1</w:t>
            </w:r>
          </w:p>
        </w:tc>
        <w:tc>
          <w:tcPr>
            <w:tcW w:w="703" w:type="pct"/>
          </w:tcPr>
          <w:p w14:paraId="062F4B46" w14:textId="55B8BC75"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WLF_LI_ACTIVITIES_F</w:t>
            </w:r>
          </w:p>
        </w:tc>
        <w:tc>
          <w:tcPr>
            <w:tcW w:w="803" w:type="pct"/>
          </w:tcPr>
          <w:p w14:paraId="5F676EDB" w14:textId="2B22C798" w:rsidR="001E6156" w:rsidRPr="008C7D17" w:rsidRDefault="001E6156" w:rsidP="008C7D17">
            <w:pPr>
              <w:keepLines/>
              <w:spacing w:after="0" w:line="240" w:lineRule="auto"/>
              <w:jc w:val="both"/>
              <w:rPr>
                <w:rFonts w:ascii="Calibri Light" w:hAnsi="Calibri Light" w:cs="Calibri Light"/>
                <w:sz w:val="16"/>
                <w:szCs w:val="16"/>
                <w:lang w:val="en-US" w:eastAsia="en-US"/>
              </w:rPr>
            </w:pPr>
            <w:proofErr w:type="spellStart"/>
            <w:r w:rsidRPr="008C7D17">
              <w:rPr>
                <w:rFonts w:ascii="Calibri Light" w:hAnsi="Calibri Light" w:cs="Calibri Light"/>
                <w:sz w:val="16"/>
                <w:szCs w:val="16"/>
              </w:rPr>
              <w:t>Activity_Id</w:t>
            </w:r>
            <w:proofErr w:type="spellEnd"/>
          </w:p>
        </w:tc>
        <w:tc>
          <w:tcPr>
            <w:tcW w:w="232" w:type="pct"/>
          </w:tcPr>
          <w:p w14:paraId="1E14AAC4" w14:textId="7370CB7A"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140" w:type="pct"/>
          </w:tcPr>
          <w:p w14:paraId="19E7E790" w14:textId="14FAC553"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432" w:type="pct"/>
          </w:tcPr>
          <w:p w14:paraId="70AB484A" w14:textId="704FEC0E"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Specialization.dat</w:t>
            </w:r>
          </w:p>
        </w:tc>
        <w:tc>
          <w:tcPr>
            <w:tcW w:w="717" w:type="pct"/>
          </w:tcPr>
          <w:p w14:paraId="76013BEF" w14:textId="451FCD1F" w:rsidR="001E6156" w:rsidRPr="008C7D17" w:rsidRDefault="001E6156" w:rsidP="008C7D17">
            <w:pPr>
              <w:keepLines/>
              <w:spacing w:after="0" w:line="240" w:lineRule="auto"/>
              <w:jc w:val="both"/>
              <w:rPr>
                <w:rFonts w:ascii="Calibri Light" w:hAnsi="Calibri Light" w:cs="Calibri Light"/>
                <w:sz w:val="16"/>
                <w:szCs w:val="16"/>
                <w:lang w:val="en-US" w:eastAsia="en-US"/>
              </w:rPr>
            </w:pPr>
            <w:proofErr w:type="spellStart"/>
            <w:r w:rsidRPr="008C7D17">
              <w:rPr>
                <w:rFonts w:ascii="Calibri Light" w:hAnsi="Calibri Light" w:cs="Calibri Light"/>
                <w:sz w:val="16"/>
                <w:szCs w:val="16"/>
              </w:rPr>
              <w:t>ActivityId</w:t>
            </w:r>
            <w:proofErr w:type="spellEnd"/>
          </w:p>
        </w:tc>
        <w:tc>
          <w:tcPr>
            <w:tcW w:w="383" w:type="pct"/>
          </w:tcPr>
          <w:p w14:paraId="2865462C" w14:textId="700CF7CC"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Number(18)</w:t>
            </w:r>
          </w:p>
        </w:tc>
        <w:tc>
          <w:tcPr>
            <w:tcW w:w="530" w:type="pct"/>
          </w:tcPr>
          <w:p w14:paraId="5041D3AF"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799" w:type="pct"/>
          </w:tcPr>
          <w:p w14:paraId="0862C847"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122" w:type="pct"/>
          </w:tcPr>
          <w:p w14:paraId="50AA0E41"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r>
      <w:tr w:rsidR="001E6156" w:rsidRPr="0034692A" w14:paraId="467792BA" w14:textId="77777777" w:rsidTr="00B8263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2141A52F" w14:textId="3C8B4FA3"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2</w:t>
            </w:r>
          </w:p>
        </w:tc>
        <w:tc>
          <w:tcPr>
            <w:tcW w:w="703" w:type="pct"/>
          </w:tcPr>
          <w:p w14:paraId="6E6AC880" w14:textId="477AE3E0"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WLF_LI_ACTIVITIES_F</w:t>
            </w:r>
          </w:p>
        </w:tc>
        <w:tc>
          <w:tcPr>
            <w:tcW w:w="803" w:type="pct"/>
          </w:tcPr>
          <w:p w14:paraId="119ABAD5" w14:textId="5084E30A" w:rsidR="001E6156" w:rsidRPr="008C7D17" w:rsidRDefault="001E6156" w:rsidP="008C7D17">
            <w:pPr>
              <w:keepLines/>
              <w:spacing w:after="0" w:line="240" w:lineRule="auto"/>
              <w:jc w:val="both"/>
              <w:rPr>
                <w:rFonts w:ascii="Calibri Light" w:hAnsi="Calibri Light" w:cs="Calibri Light"/>
                <w:sz w:val="16"/>
                <w:szCs w:val="16"/>
                <w:lang w:val="en-US" w:eastAsia="en-US"/>
              </w:rPr>
            </w:pPr>
            <w:proofErr w:type="spellStart"/>
            <w:r w:rsidRPr="008C7D17">
              <w:rPr>
                <w:rFonts w:ascii="Calibri Light" w:hAnsi="Calibri Light" w:cs="Calibri Light"/>
                <w:sz w:val="16"/>
                <w:szCs w:val="16"/>
              </w:rPr>
              <w:t>Effective_Start_Date</w:t>
            </w:r>
            <w:proofErr w:type="spellEnd"/>
          </w:p>
        </w:tc>
        <w:tc>
          <w:tcPr>
            <w:tcW w:w="232" w:type="pct"/>
          </w:tcPr>
          <w:p w14:paraId="77FE393E" w14:textId="5E5F0083"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140" w:type="pct"/>
          </w:tcPr>
          <w:p w14:paraId="6EE704BE" w14:textId="1506C83C"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Y</w:t>
            </w:r>
          </w:p>
        </w:tc>
        <w:tc>
          <w:tcPr>
            <w:tcW w:w="432" w:type="pct"/>
          </w:tcPr>
          <w:p w14:paraId="2FADEBBA"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717" w:type="pct"/>
          </w:tcPr>
          <w:p w14:paraId="3E391E67" w14:textId="403C51DB" w:rsidR="001E6156" w:rsidRPr="008C7D17" w:rsidRDefault="001E6156" w:rsidP="008C7D17">
            <w:pPr>
              <w:keepLines/>
              <w:spacing w:after="0" w:line="240" w:lineRule="auto"/>
              <w:jc w:val="both"/>
              <w:rPr>
                <w:rFonts w:ascii="Calibri Light" w:hAnsi="Calibri Light" w:cs="Calibri Light"/>
                <w:sz w:val="16"/>
                <w:szCs w:val="16"/>
                <w:lang w:val="en-US" w:eastAsia="en-US"/>
              </w:rPr>
            </w:pPr>
            <w:proofErr w:type="spellStart"/>
            <w:r w:rsidRPr="008C7D17">
              <w:rPr>
                <w:rFonts w:ascii="Calibri Light" w:hAnsi="Calibri Light" w:cs="Calibri Light"/>
                <w:sz w:val="16"/>
                <w:szCs w:val="16"/>
              </w:rPr>
              <w:t>EffectiveStartDate</w:t>
            </w:r>
            <w:proofErr w:type="spellEnd"/>
          </w:p>
        </w:tc>
        <w:tc>
          <w:tcPr>
            <w:tcW w:w="383" w:type="pct"/>
          </w:tcPr>
          <w:p w14:paraId="30503B79" w14:textId="651D10E7"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Date</w:t>
            </w:r>
          </w:p>
        </w:tc>
        <w:tc>
          <w:tcPr>
            <w:tcW w:w="530" w:type="pct"/>
          </w:tcPr>
          <w:p w14:paraId="11065392"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799" w:type="pct"/>
          </w:tcPr>
          <w:p w14:paraId="3AC0CDDF"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122" w:type="pct"/>
          </w:tcPr>
          <w:p w14:paraId="11A6C8F1"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r>
      <w:tr w:rsidR="001E6156" w:rsidRPr="0034692A" w14:paraId="0728407E" w14:textId="77777777" w:rsidTr="00B8263D">
        <w:trPr>
          <w:trHeight w:val="247"/>
        </w:trPr>
        <w:tc>
          <w:tcPr>
            <w:tcW w:w="140" w:type="pct"/>
          </w:tcPr>
          <w:p w14:paraId="7444C6DA" w14:textId="271E5FA9"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3</w:t>
            </w:r>
          </w:p>
        </w:tc>
        <w:tc>
          <w:tcPr>
            <w:tcW w:w="703" w:type="pct"/>
          </w:tcPr>
          <w:p w14:paraId="0D8D9EDF" w14:textId="5348A5E5"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WLF_LI_ACTIVITIES_F</w:t>
            </w:r>
          </w:p>
        </w:tc>
        <w:tc>
          <w:tcPr>
            <w:tcW w:w="803" w:type="pct"/>
          </w:tcPr>
          <w:p w14:paraId="0D14864A" w14:textId="25111151" w:rsidR="001E6156" w:rsidRPr="008C7D17" w:rsidRDefault="001E6156" w:rsidP="008C7D17">
            <w:pPr>
              <w:keepLines/>
              <w:spacing w:after="0" w:line="240" w:lineRule="auto"/>
              <w:jc w:val="both"/>
              <w:rPr>
                <w:rFonts w:ascii="Calibri Light" w:hAnsi="Calibri Light" w:cs="Calibri Light"/>
                <w:sz w:val="16"/>
                <w:szCs w:val="16"/>
                <w:lang w:val="en-US" w:eastAsia="en-US"/>
              </w:rPr>
            </w:pPr>
            <w:proofErr w:type="spellStart"/>
            <w:r w:rsidRPr="008C7D17">
              <w:rPr>
                <w:rFonts w:ascii="Calibri Light" w:hAnsi="Calibri Light" w:cs="Calibri Light"/>
                <w:sz w:val="16"/>
                <w:szCs w:val="16"/>
              </w:rPr>
              <w:t>Effective_End_Date</w:t>
            </w:r>
            <w:proofErr w:type="spellEnd"/>
          </w:p>
        </w:tc>
        <w:tc>
          <w:tcPr>
            <w:tcW w:w="232" w:type="pct"/>
          </w:tcPr>
          <w:p w14:paraId="67707DFA" w14:textId="72014943"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140" w:type="pct"/>
          </w:tcPr>
          <w:p w14:paraId="619DC964"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432" w:type="pct"/>
          </w:tcPr>
          <w:p w14:paraId="7D43FEE8"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717" w:type="pct"/>
          </w:tcPr>
          <w:p w14:paraId="3496F49B" w14:textId="1AD22313" w:rsidR="001E6156" w:rsidRPr="008C7D17" w:rsidRDefault="001E6156" w:rsidP="008C7D17">
            <w:pPr>
              <w:keepLines/>
              <w:spacing w:after="0" w:line="240" w:lineRule="auto"/>
              <w:jc w:val="both"/>
              <w:rPr>
                <w:rFonts w:ascii="Calibri Light" w:hAnsi="Calibri Light" w:cs="Calibri Light"/>
                <w:sz w:val="16"/>
                <w:szCs w:val="16"/>
                <w:lang w:val="en-US" w:eastAsia="en-US"/>
              </w:rPr>
            </w:pPr>
            <w:proofErr w:type="spellStart"/>
            <w:r w:rsidRPr="008C7D17">
              <w:rPr>
                <w:rFonts w:ascii="Calibri Light" w:hAnsi="Calibri Light" w:cs="Calibri Light"/>
                <w:sz w:val="16"/>
                <w:szCs w:val="16"/>
              </w:rPr>
              <w:t>EffectiveEndDate</w:t>
            </w:r>
            <w:proofErr w:type="spellEnd"/>
          </w:p>
        </w:tc>
        <w:tc>
          <w:tcPr>
            <w:tcW w:w="383" w:type="pct"/>
          </w:tcPr>
          <w:p w14:paraId="1E32AE8F" w14:textId="0A9850CB"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Date</w:t>
            </w:r>
          </w:p>
        </w:tc>
        <w:tc>
          <w:tcPr>
            <w:tcW w:w="530" w:type="pct"/>
          </w:tcPr>
          <w:p w14:paraId="195F6C08" w14:textId="10603AC4"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31-DEC-4712</w:t>
            </w:r>
          </w:p>
        </w:tc>
        <w:tc>
          <w:tcPr>
            <w:tcW w:w="799" w:type="pct"/>
          </w:tcPr>
          <w:p w14:paraId="7CC03EB4"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122" w:type="pct"/>
          </w:tcPr>
          <w:p w14:paraId="76326A63"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r>
      <w:tr w:rsidR="001E6156" w:rsidRPr="0034692A" w14:paraId="3EAEACDF" w14:textId="77777777" w:rsidTr="00B8263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2E3EE43C" w14:textId="56BB1B76"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4</w:t>
            </w:r>
          </w:p>
        </w:tc>
        <w:tc>
          <w:tcPr>
            <w:tcW w:w="703" w:type="pct"/>
          </w:tcPr>
          <w:p w14:paraId="3DC6B00F" w14:textId="631968CA"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WLF_LEARNING_ITEMS_F</w:t>
            </w:r>
          </w:p>
        </w:tc>
        <w:tc>
          <w:tcPr>
            <w:tcW w:w="803" w:type="pct"/>
          </w:tcPr>
          <w:p w14:paraId="0A5CF643" w14:textId="60D5EEF0" w:rsidR="001E6156" w:rsidRPr="008C7D17" w:rsidRDefault="001E6156" w:rsidP="008C7D17">
            <w:pPr>
              <w:keepLines/>
              <w:spacing w:after="0" w:line="240" w:lineRule="auto"/>
              <w:jc w:val="both"/>
              <w:rPr>
                <w:rFonts w:ascii="Calibri Light" w:hAnsi="Calibri Light" w:cs="Calibri Light"/>
                <w:sz w:val="16"/>
                <w:szCs w:val="16"/>
                <w:lang w:val="en-US" w:eastAsia="en-US"/>
              </w:rPr>
            </w:pPr>
            <w:proofErr w:type="spellStart"/>
            <w:r w:rsidRPr="008C7D17">
              <w:rPr>
                <w:rFonts w:ascii="Calibri Light" w:hAnsi="Calibri Light" w:cs="Calibri Light"/>
                <w:sz w:val="16"/>
                <w:szCs w:val="16"/>
              </w:rPr>
              <w:t>Activity_Number</w:t>
            </w:r>
            <w:proofErr w:type="spellEnd"/>
          </w:p>
        </w:tc>
        <w:tc>
          <w:tcPr>
            <w:tcW w:w="232" w:type="pct"/>
          </w:tcPr>
          <w:p w14:paraId="2B600E68" w14:textId="47F8611F"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140" w:type="pct"/>
          </w:tcPr>
          <w:p w14:paraId="1F1569C0" w14:textId="0A3C5A10"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Y</w:t>
            </w:r>
          </w:p>
        </w:tc>
        <w:tc>
          <w:tcPr>
            <w:tcW w:w="432" w:type="pct"/>
          </w:tcPr>
          <w:p w14:paraId="1386A68C"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717" w:type="pct"/>
          </w:tcPr>
          <w:p w14:paraId="2FAFFA63" w14:textId="4857C85E" w:rsidR="001E6156" w:rsidRPr="008C7D17" w:rsidRDefault="001E6156" w:rsidP="008C7D17">
            <w:pPr>
              <w:keepLines/>
              <w:spacing w:after="0" w:line="240" w:lineRule="auto"/>
              <w:jc w:val="both"/>
              <w:rPr>
                <w:rFonts w:ascii="Calibri Light" w:hAnsi="Calibri Light" w:cs="Calibri Light"/>
                <w:sz w:val="16"/>
                <w:szCs w:val="16"/>
                <w:lang w:val="en-US" w:eastAsia="en-US"/>
              </w:rPr>
            </w:pPr>
            <w:proofErr w:type="spellStart"/>
            <w:r w:rsidRPr="008C7D17">
              <w:rPr>
                <w:rFonts w:ascii="Calibri Light" w:hAnsi="Calibri Light" w:cs="Calibri Light"/>
                <w:sz w:val="16"/>
                <w:szCs w:val="16"/>
              </w:rPr>
              <w:t>ActivityNumber</w:t>
            </w:r>
            <w:proofErr w:type="spellEnd"/>
          </w:p>
        </w:tc>
        <w:tc>
          <w:tcPr>
            <w:tcW w:w="383" w:type="pct"/>
          </w:tcPr>
          <w:p w14:paraId="0D258448" w14:textId="6AAE8C99"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Varchar2(30)</w:t>
            </w:r>
          </w:p>
        </w:tc>
        <w:tc>
          <w:tcPr>
            <w:tcW w:w="530" w:type="pct"/>
          </w:tcPr>
          <w:p w14:paraId="7350693D"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799" w:type="pct"/>
          </w:tcPr>
          <w:p w14:paraId="6EE23401"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122" w:type="pct"/>
          </w:tcPr>
          <w:p w14:paraId="76F20B76"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r>
      <w:tr w:rsidR="001E6156" w:rsidRPr="0034692A" w14:paraId="7B9131D2" w14:textId="77777777" w:rsidTr="00B8263D">
        <w:trPr>
          <w:trHeight w:val="247"/>
        </w:trPr>
        <w:tc>
          <w:tcPr>
            <w:tcW w:w="140" w:type="pct"/>
          </w:tcPr>
          <w:p w14:paraId="4E2ABC5B" w14:textId="4554AA3D"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5</w:t>
            </w:r>
          </w:p>
        </w:tc>
        <w:tc>
          <w:tcPr>
            <w:tcW w:w="703" w:type="pct"/>
          </w:tcPr>
          <w:p w14:paraId="5888C4A0" w14:textId="5C13CC23"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WLF_CM_ACTIVITIES</w:t>
            </w:r>
          </w:p>
        </w:tc>
        <w:tc>
          <w:tcPr>
            <w:tcW w:w="803" w:type="pct"/>
          </w:tcPr>
          <w:p w14:paraId="11EC189A" w14:textId="7E8B3CB8" w:rsidR="001E6156" w:rsidRPr="008C7D17" w:rsidRDefault="001E6156" w:rsidP="008C7D17">
            <w:pPr>
              <w:keepLines/>
              <w:spacing w:after="0" w:line="240" w:lineRule="auto"/>
              <w:jc w:val="both"/>
              <w:rPr>
                <w:rFonts w:ascii="Calibri Light" w:hAnsi="Calibri Light" w:cs="Calibri Light"/>
                <w:sz w:val="16"/>
                <w:szCs w:val="16"/>
                <w:lang w:val="en-US" w:eastAsia="en-US"/>
              </w:rPr>
            </w:pPr>
            <w:proofErr w:type="spellStart"/>
            <w:r w:rsidRPr="008C7D17">
              <w:rPr>
                <w:rFonts w:ascii="Calibri Light" w:hAnsi="Calibri Light" w:cs="Calibri Light"/>
                <w:sz w:val="16"/>
                <w:szCs w:val="16"/>
              </w:rPr>
              <w:t>Activity_Position</w:t>
            </w:r>
            <w:proofErr w:type="spellEnd"/>
          </w:p>
        </w:tc>
        <w:tc>
          <w:tcPr>
            <w:tcW w:w="232" w:type="pct"/>
          </w:tcPr>
          <w:p w14:paraId="297883B2" w14:textId="54DB6D9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140" w:type="pct"/>
          </w:tcPr>
          <w:p w14:paraId="0F60FC8A" w14:textId="3EA54F29"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Y</w:t>
            </w:r>
          </w:p>
        </w:tc>
        <w:tc>
          <w:tcPr>
            <w:tcW w:w="432" w:type="pct"/>
          </w:tcPr>
          <w:p w14:paraId="16C4E871"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717" w:type="pct"/>
          </w:tcPr>
          <w:p w14:paraId="1B15F445" w14:textId="66DABC85" w:rsidR="001E6156" w:rsidRPr="008C7D17" w:rsidRDefault="001E6156" w:rsidP="008C7D17">
            <w:pPr>
              <w:keepLines/>
              <w:spacing w:after="0" w:line="240" w:lineRule="auto"/>
              <w:jc w:val="both"/>
              <w:rPr>
                <w:rFonts w:ascii="Calibri Light" w:hAnsi="Calibri Light" w:cs="Calibri Light"/>
                <w:sz w:val="16"/>
                <w:szCs w:val="16"/>
                <w:lang w:val="en-US" w:eastAsia="en-US"/>
              </w:rPr>
            </w:pPr>
            <w:proofErr w:type="spellStart"/>
            <w:r w:rsidRPr="008C7D17">
              <w:rPr>
                <w:rFonts w:ascii="Calibri Light" w:hAnsi="Calibri Light" w:cs="Calibri Light"/>
                <w:sz w:val="16"/>
                <w:szCs w:val="16"/>
              </w:rPr>
              <w:t>ActivityPosition</w:t>
            </w:r>
            <w:proofErr w:type="spellEnd"/>
          </w:p>
        </w:tc>
        <w:tc>
          <w:tcPr>
            <w:tcW w:w="383" w:type="pct"/>
          </w:tcPr>
          <w:p w14:paraId="3448BDE7" w14:textId="707F3858"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Number(38)</w:t>
            </w:r>
          </w:p>
        </w:tc>
        <w:tc>
          <w:tcPr>
            <w:tcW w:w="530" w:type="pct"/>
          </w:tcPr>
          <w:p w14:paraId="65AA21A7" w14:textId="760FD288"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799" w:type="pct"/>
          </w:tcPr>
          <w:p w14:paraId="4ADA0299"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122" w:type="pct"/>
          </w:tcPr>
          <w:p w14:paraId="28A275E2"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r>
      <w:tr w:rsidR="001E6156" w:rsidRPr="0034692A" w14:paraId="3BE7B855" w14:textId="77777777" w:rsidTr="00B8263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C313383" w14:textId="5BA175BD"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6</w:t>
            </w:r>
          </w:p>
        </w:tc>
        <w:tc>
          <w:tcPr>
            <w:tcW w:w="703" w:type="pct"/>
          </w:tcPr>
          <w:p w14:paraId="5691E38F" w14:textId="5C2EB18B"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WLF_LI_SECTIONS_F</w:t>
            </w:r>
          </w:p>
        </w:tc>
        <w:tc>
          <w:tcPr>
            <w:tcW w:w="803" w:type="pct"/>
          </w:tcPr>
          <w:p w14:paraId="35D3BCEA" w14:textId="065E1231" w:rsidR="001E6156" w:rsidRPr="008C7D17" w:rsidRDefault="001E6156" w:rsidP="008C7D17">
            <w:pPr>
              <w:keepLines/>
              <w:spacing w:after="0" w:line="240" w:lineRule="auto"/>
              <w:jc w:val="both"/>
              <w:rPr>
                <w:rFonts w:ascii="Calibri Light" w:hAnsi="Calibri Light" w:cs="Calibri Light"/>
                <w:sz w:val="16"/>
                <w:szCs w:val="16"/>
                <w:lang w:val="en-US" w:eastAsia="en-US"/>
              </w:rPr>
            </w:pPr>
            <w:proofErr w:type="spellStart"/>
            <w:r w:rsidRPr="008C7D17">
              <w:rPr>
                <w:rFonts w:ascii="Calibri Light" w:hAnsi="Calibri Light" w:cs="Calibri Light"/>
                <w:sz w:val="16"/>
                <w:szCs w:val="16"/>
              </w:rPr>
              <w:t>Specialization_Section_Id</w:t>
            </w:r>
            <w:proofErr w:type="spellEnd"/>
          </w:p>
        </w:tc>
        <w:tc>
          <w:tcPr>
            <w:tcW w:w="232" w:type="pct"/>
          </w:tcPr>
          <w:p w14:paraId="1703404A" w14:textId="447BF23C"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140" w:type="pct"/>
          </w:tcPr>
          <w:p w14:paraId="72C62435"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432" w:type="pct"/>
          </w:tcPr>
          <w:p w14:paraId="3667F07A"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717" w:type="pct"/>
          </w:tcPr>
          <w:p w14:paraId="4C814F76" w14:textId="61EC9C78" w:rsidR="001E6156" w:rsidRPr="008C7D17" w:rsidRDefault="001E6156" w:rsidP="008C7D17">
            <w:pPr>
              <w:keepLines/>
              <w:spacing w:after="0" w:line="240" w:lineRule="auto"/>
              <w:jc w:val="both"/>
              <w:rPr>
                <w:rFonts w:ascii="Calibri Light" w:hAnsi="Calibri Light" w:cs="Calibri Light"/>
                <w:sz w:val="16"/>
                <w:szCs w:val="16"/>
                <w:lang w:val="en-US" w:eastAsia="en-US"/>
              </w:rPr>
            </w:pPr>
            <w:proofErr w:type="spellStart"/>
            <w:r w:rsidRPr="008C7D17">
              <w:rPr>
                <w:rFonts w:ascii="Calibri Light" w:hAnsi="Calibri Light" w:cs="Calibri Light"/>
                <w:sz w:val="16"/>
                <w:szCs w:val="16"/>
              </w:rPr>
              <w:t>SpecializationSectionId</w:t>
            </w:r>
            <w:proofErr w:type="spellEnd"/>
          </w:p>
        </w:tc>
        <w:tc>
          <w:tcPr>
            <w:tcW w:w="383" w:type="pct"/>
          </w:tcPr>
          <w:p w14:paraId="17D2453A" w14:textId="4D3B8A0D"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Number(18)</w:t>
            </w:r>
          </w:p>
        </w:tc>
        <w:tc>
          <w:tcPr>
            <w:tcW w:w="530" w:type="pct"/>
          </w:tcPr>
          <w:p w14:paraId="78B67000"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799" w:type="pct"/>
          </w:tcPr>
          <w:p w14:paraId="09F3971B"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122" w:type="pct"/>
          </w:tcPr>
          <w:p w14:paraId="60F897E3"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r>
      <w:tr w:rsidR="001E6156" w:rsidRPr="0034692A" w14:paraId="36C5FB8A" w14:textId="77777777" w:rsidTr="00B8263D">
        <w:trPr>
          <w:trHeight w:val="247"/>
        </w:trPr>
        <w:tc>
          <w:tcPr>
            <w:tcW w:w="140" w:type="pct"/>
          </w:tcPr>
          <w:p w14:paraId="439758B0" w14:textId="002BE221"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7</w:t>
            </w:r>
          </w:p>
        </w:tc>
        <w:tc>
          <w:tcPr>
            <w:tcW w:w="703" w:type="pct"/>
          </w:tcPr>
          <w:p w14:paraId="2032408A" w14:textId="2E8EB174"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WLF_LEARNING_ITEMS_F</w:t>
            </w:r>
          </w:p>
        </w:tc>
        <w:tc>
          <w:tcPr>
            <w:tcW w:w="803" w:type="pct"/>
          </w:tcPr>
          <w:p w14:paraId="42E2B77D" w14:textId="333A8217" w:rsidR="001E6156" w:rsidRPr="008C7D17" w:rsidRDefault="001E6156" w:rsidP="008C7D17">
            <w:pPr>
              <w:keepLines/>
              <w:spacing w:after="0" w:line="240" w:lineRule="auto"/>
              <w:jc w:val="both"/>
              <w:rPr>
                <w:rFonts w:ascii="Calibri Light" w:hAnsi="Calibri Light" w:cs="Calibri Light"/>
                <w:sz w:val="16"/>
                <w:szCs w:val="16"/>
                <w:lang w:val="en-US" w:eastAsia="en-US"/>
              </w:rPr>
            </w:pPr>
            <w:proofErr w:type="spellStart"/>
            <w:r w:rsidRPr="008C7D17">
              <w:rPr>
                <w:rFonts w:ascii="Calibri Light" w:hAnsi="Calibri Light" w:cs="Calibri Light"/>
                <w:sz w:val="16"/>
                <w:szCs w:val="16"/>
              </w:rPr>
              <w:t>Specialization_Section_Number</w:t>
            </w:r>
            <w:proofErr w:type="spellEnd"/>
          </w:p>
        </w:tc>
        <w:tc>
          <w:tcPr>
            <w:tcW w:w="232" w:type="pct"/>
          </w:tcPr>
          <w:p w14:paraId="0EA60995" w14:textId="564F5013"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140" w:type="pct"/>
          </w:tcPr>
          <w:p w14:paraId="12CA646F" w14:textId="669D7123"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Y</w:t>
            </w:r>
          </w:p>
        </w:tc>
        <w:tc>
          <w:tcPr>
            <w:tcW w:w="432" w:type="pct"/>
          </w:tcPr>
          <w:p w14:paraId="797BBEDA"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717" w:type="pct"/>
          </w:tcPr>
          <w:p w14:paraId="1B55AACE" w14:textId="410A422D" w:rsidR="001E6156" w:rsidRPr="008C7D17" w:rsidRDefault="001E6156" w:rsidP="008C7D17">
            <w:pPr>
              <w:keepLines/>
              <w:spacing w:after="0" w:line="240" w:lineRule="auto"/>
              <w:jc w:val="both"/>
              <w:rPr>
                <w:rFonts w:ascii="Calibri Light" w:hAnsi="Calibri Light" w:cs="Calibri Light"/>
                <w:sz w:val="16"/>
                <w:szCs w:val="16"/>
                <w:lang w:val="en-US" w:eastAsia="en-US"/>
              </w:rPr>
            </w:pPr>
            <w:proofErr w:type="spellStart"/>
            <w:r w:rsidRPr="008C7D17">
              <w:rPr>
                <w:rFonts w:ascii="Calibri Light" w:hAnsi="Calibri Light" w:cs="Calibri Light"/>
                <w:sz w:val="16"/>
                <w:szCs w:val="16"/>
              </w:rPr>
              <w:t>SpecializationSectionNumber</w:t>
            </w:r>
            <w:proofErr w:type="spellEnd"/>
          </w:p>
        </w:tc>
        <w:tc>
          <w:tcPr>
            <w:tcW w:w="383" w:type="pct"/>
          </w:tcPr>
          <w:p w14:paraId="4086732F" w14:textId="419998DB"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Varchar2(30)</w:t>
            </w:r>
          </w:p>
        </w:tc>
        <w:tc>
          <w:tcPr>
            <w:tcW w:w="530" w:type="pct"/>
          </w:tcPr>
          <w:p w14:paraId="00FD9D75"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799" w:type="pct"/>
          </w:tcPr>
          <w:p w14:paraId="1C8E3AA4"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122" w:type="pct"/>
          </w:tcPr>
          <w:p w14:paraId="176C74B5"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r>
      <w:tr w:rsidR="001E6156" w:rsidRPr="0034692A" w14:paraId="436B63EA" w14:textId="77777777" w:rsidTr="00B8263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44FACAB" w14:textId="3C89E19A"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8</w:t>
            </w:r>
          </w:p>
        </w:tc>
        <w:tc>
          <w:tcPr>
            <w:tcW w:w="703" w:type="pct"/>
          </w:tcPr>
          <w:p w14:paraId="5FA001DF" w14:textId="10A094D5"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WLF_LEARNING_ITEMS_F</w:t>
            </w:r>
          </w:p>
        </w:tc>
        <w:tc>
          <w:tcPr>
            <w:tcW w:w="803" w:type="pct"/>
          </w:tcPr>
          <w:p w14:paraId="1874BB7B" w14:textId="7B7A7895" w:rsidR="001E6156" w:rsidRPr="008C7D17" w:rsidRDefault="001E6156" w:rsidP="008C7D17">
            <w:pPr>
              <w:keepLines/>
              <w:spacing w:after="0" w:line="240" w:lineRule="auto"/>
              <w:jc w:val="both"/>
              <w:rPr>
                <w:rFonts w:ascii="Calibri Light" w:hAnsi="Calibri Light" w:cs="Calibri Light"/>
                <w:sz w:val="16"/>
                <w:szCs w:val="16"/>
                <w:lang w:val="en-US" w:eastAsia="en-US"/>
              </w:rPr>
            </w:pPr>
            <w:proofErr w:type="spellStart"/>
            <w:r w:rsidRPr="008C7D17">
              <w:rPr>
                <w:rFonts w:ascii="Calibri Light" w:hAnsi="Calibri Light" w:cs="Calibri Light"/>
                <w:sz w:val="16"/>
                <w:szCs w:val="16"/>
              </w:rPr>
              <w:t>Learning_Item_Id</w:t>
            </w:r>
            <w:proofErr w:type="spellEnd"/>
          </w:p>
        </w:tc>
        <w:tc>
          <w:tcPr>
            <w:tcW w:w="232" w:type="pct"/>
          </w:tcPr>
          <w:p w14:paraId="51490DA3" w14:textId="4D8817D1"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140" w:type="pct"/>
          </w:tcPr>
          <w:p w14:paraId="7A9D09A4"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432" w:type="pct"/>
          </w:tcPr>
          <w:p w14:paraId="7587DA33"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717" w:type="pct"/>
          </w:tcPr>
          <w:p w14:paraId="77CAE005" w14:textId="2470D7BA" w:rsidR="001E6156" w:rsidRPr="008C7D17" w:rsidRDefault="001E6156" w:rsidP="008C7D17">
            <w:pPr>
              <w:keepLines/>
              <w:spacing w:after="0" w:line="240" w:lineRule="auto"/>
              <w:jc w:val="both"/>
              <w:rPr>
                <w:rFonts w:ascii="Calibri Light" w:hAnsi="Calibri Light" w:cs="Calibri Light"/>
                <w:sz w:val="16"/>
                <w:szCs w:val="16"/>
                <w:lang w:val="en-US" w:eastAsia="en-US"/>
              </w:rPr>
            </w:pPr>
            <w:proofErr w:type="spellStart"/>
            <w:r w:rsidRPr="008C7D17">
              <w:rPr>
                <w:rFonts w:ascii="Calibri Light" w:hAnsi="Calibri Light" w:cs="Calibri Light"/>
                <w:sz w:val="16"/>
                <w:szCs w:val="16"/>
              </w:rPr>
              <w:t>LearningItemId</w:t>
            </w:r>
            <w:proofErr w:type="spellEnd"/>
          </w:p>
        </w:tc>
        <w:tc>
          <w:tcPr>
            <w:tcW w:w="383" w:type="pct"/>
          </w:tcPr>
          <w:p w14:paraId="3D0105A5" w14:textId="1810CE1E"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Number(18)</w:t>
            </w:r>
          </w:p>
        </w:tc>
        <w:tc>
          <w:tcPr>
            <w:tcW w:w="530" w:type="pct"/>
          </w:tcPr>
          <w:p w14:paraId="6B425F15"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799" w:type="pct"/>
          </w:tcPr>
          <w:p w14:paraId="6C46A828"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122" w:type="pct"/>
          </w:tcPr>
          <w:p w14:paraId="6DADE65D"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r>
      <w:tr w:rsidR="001E6156" w:rsidRPr="0034692A" w14:paraId="7E95799E" w14:textId="77777777" w:rsidTr="00B8263D">
        <w:trPr>
          <w:trHeight w:val="247"/>
        </w:trPr>
        <w:tc>
          <w:tcPr>
            <w:tcW w:w="140" w:type="pct"/>
          </w:tcPr>
          <w:p w14:paraId="09E4D1AA" w14:textId="57C01CAE"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9</w:t>
            </w:r>
          </w:p>
        </w:tc>
        <w:tc>
          <w:tcPr>
            <w:tcW w:w="703" w:type="pct"/>
          </w:tcPr>
          <w:p w14:paraId="2A4C2F71" w14:textId="00191981"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WLF_LEARNING_ITEMS_F</w:t>
            </w:r>
          </w:p>
        </w:tc>
        <w:tc>
          <w:tcPr>
            <w:tcW w:w="803" w:type="pct"/>
          </w:tcPr>
          <w:p w14:paraId="47C4BCDF" w14:textId="5DF4189E" w:rsidR="001E6156" w:rsidRPr="008C7D17" w:rsidRDefault="001E6156" w:rsidP="008C7D17">
            <w:pPr>
              <w:keepLines/>
              <w:spacing w:after="0" w:line="240" w:lineRule="auto"/>
              <w:jc w:val="both"/>
              <w:rPr>
                <w:rFonts w:ascii="Calibri Light" w:hAnsi="Calibri Light" w:cs="Calibri Light"/>
                <w:sz w:val="16"/>
                <w:szCs w:val="16"/>
                <w:lang w:val="en-US" w:eastAsia="en-US"/>
              </w:rPr>
            </w:pPr>
            <w:proofErr w:type="spellStart"/>
            <w:r w:rsidRPr="008C7D17">
              <w:rPr>
                <w:rFonts w:ascii="Calibri Light" w:hAnsi="Calibri Light" w:cs="Calibri Light"/>
                <w:sz w:val="16"/>
                <w:szCs w:val="16"/>
              </w:rPr>
              <w:t>Learning_Item_Number</w:t>
            </w:r>
            <w:proofErr w:type="spellEnd"/>
          </w:p>
        </w:tc>
        <w:tc>
          <w:tcPr>
            <w:tcW w:w="232" w:type="pct"/>
          </w:tcPr>
          <w:p w14:paraId="618E810A" w14:textId="7E2BBF46"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140" w:type="pct"/>
          </w:tcPr>
          <w:p w14:paraId="32F94828" w14:textId="78614C6C"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Y</w:t>
            </w:r>
          </w:p>
        </w:tc>
        <w:tc>
          <w:tcPr>
            <w:tcW w:w="432" w:type="pct"/>
          </w:tcPr>
          <w:p w14:paraId="2051F31C"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717" w:type="pct"/>
          </w:tcPr>
          <w:p w14:paraId="02E84514" w14:textId="47BDCFB5" w:rsidR="001E6156" w:rsidRPr="008C7D17" w:rsidRDefault="001E6156" w:rsidP="008C7D17">
            <w:pPr>
              <w:keepLines/>
              <w:spacing w:after="0" w:line="240" w:lineRule="auto"/>
              <w:jc w:val="both"/>
              <w:rPr>
                <w:rFonts w:ascii="Calibri Light" w:hAnsi="Calibri Light" w:cs="Calibri Light"/>
                <w:sz w:val="16"/>
                <w:szCs w:val="16"/>
                <w:lang w:val="en-US" w:eastAsia="en-US"/>
              </w:rPr>
            </w:pPr>
            <w:proofErr w:type="spellStart"/>
            <w:r w:rsidRPr="008C7D17">
              <w:rPr>
                <w:rFonts w:ascii="Calibri Light" w:hAnsi="Calibri Light" w:cs="Calibri Light"/>
                <w:sz w:val="16"/>
                <w:szCs w:val="16"/>
              </w:rPr>
              <w:t>LearningItemNumber</w:t>
            </w:r>
            <w:proofErr w:type="spellEnd"/>
          </w:p>
        </w:tc>
        <w:tc>
          <w:tcPr>
            <w:tcW w:w="383" w:type="pct"/>
          </w:tcPr>
          <w:p w14:paraId="23AEC3D1" w14:textId="57D631FD"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Varchar2(30)</w:t>
            </w:r>
          </w:p>
        </w:tc>
        <w:tc>
          <w:tcPr>
            <w:tcW w:w="530" w:type="pct"/>
          </w:tcPr>
          <w:p w14:paraId="029B0193"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799" w:type="pct"/>
          </w:tcPr>
          <w:p w14:paraId="0F9803F3"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122" w:type="pct"/>
          </w:tcPr>
          <w:p w14:paraId="55DC46D0"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r>
      <w:tr w:rsidR="001E6156" w:rsidRPr="0034692A" w14:paraId="1606C13D" w14:textId="77777777" w:rsidTr="00B8263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7679D5B" w14:textId="4F488B94"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10</w:t>
            </w:r>
          </w:p>
        </w:tc>
        <w:tc>
          <w:tcPr>
            <w:tcW w:w="703" w:type="pct"/>
          </w:tcPr>
          <w:p w14:paraId="6D0C88BE" w14:textId="2D1F9059"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WLF_LI_SECTIONS_F</w:t>
            </w:r>
          </w:p>
        </w:tc>
        <w:tc>
          <w:tcPr>
            <w:tcW w:w="803" w:type="pct"/>
          </w:tcPr>
          <w:p w14:paraId="14E6D551" w14:textId="2EF1692B" w:rsidR="001E6156" w:rsidRPr="008C7D17" w:rsidRDefault="001E6156" w:rsidP="008C7D17">
            <w:pPr>
              <w:keepLines/>
              <w:spacing w:after="0" w:line="240" w:lineRule="auto"/>
              <w:jc w:val="both"/>
              <w:rPr>
                <w:rFonts w:ascii="Calibri Light" w:hAnsi="Calibri Light" w:cs="Calibri Light"/>
                <w:sz w:val="16"/>
                <w:szCs w:val="16"/>
                <w:lang w:val="en-US" w:eastAsia="en-US"/>
              </w:rPr>
            </w:pPr>
            <w:proofErr w:type="spellStart"/>
            <w:r w:rsidRPr="008C7D17">
              <w:rPr>
                <w:rFonts w:ascii="Calibri Light" w:hAnsi="Calibri Light" w:cs="Calibri Light"/>
                <w:sz w:val="16"/>
                <w:szCs w:val="16"/>
              </w:rPr>
              <w:t>Completion_Type</w:t>
            </w:r>
            <w:proofErr w:type="spellEnd"/>
          </w:p>
        </w:tc>
        <w:tc>
          <w:tcPr>
            <w:tcW w:w="232" w:type="pct"/>
          </w:tcPr>
          <w:p w14:paraId="7692344D" w14:textId="55611C93"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140" w:type="pct"/>
          </w:tcPr>
          <w:p w14:paraId="61ED70CC"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432" w:type="pct"/>
          </w:tcPr>
          <w:p w14:paraId="6D0D21A4"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717" w:type="pct"/>
          </w:tcPr>
          <w:p w14:paraId="2BD0811F" w14:textId="7E5C715B" w:rsidR="001E6156" w:rsidRPr="008C7D17" w:rsidRDefault="001E6156" w:rsidP="008C7D17">
            <w:pPr>
              <w:keepLines/>
              <w:spacing w:after="0" w:line="240" w:lineRule="auto"/>
              <w:jc w:val="both"/>
              <w:rPr>
                <w:rFonts w:ascii="Calibri Light" w:hAnsi="Calibri Light" w:cs="Calibri Light"/>
                <w:sz w:val="16"/>
                <w:szCs w:val="16"/>
                <w:lang w:val="en-US" w:eastAsia="en-US"/>
              </w:rPr>
            </w:pPr>
            <w:proofErr w:type="spellStart"/>
            <w:r w:rsidRPr="008C7D17">
              <w:rPr>
                <w:rFonts w:ascii="Calibri Light" w:hAnsi="Calibri Light" w:cs="Calibri Light"/>
                <w:sz w:val="16"/>
                <w:szCs w:val="16"/>
              </w:rPr>
              <w:t>CompletionType</w:t>
            </w:r>
            <w:proofErr w:type="spellEnd"/>
          </w:p>
        </w:tc>
        <w:tc>
          <w:tcPr>
            <w:tcW w:w="383" w:type="pct"/>
          </w:tcPr>
          <w:p w14:paraId="78F65581" w14:textId="3B75AEFD"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Varchar2(30)</w:t>
            </w:r>
          </w:p>
        </w:tc>
        <w:tc>
          <w:tcPr>
            <w:tcW w:w="530" w:type="pct"/>
          </w:tcPr>
          <w:p w14:paraId="1D3B2E80" w14:textId="262E59DF" w:rsidR="001E6156" w:rsidRPr="008C7D17" w:rsidRDefault="00DE6437"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Y/N</w:t>
            </w:r>
          </w:p>
        </w:tc>
        <w:tc>
          <w:tcPr>
            <w:tcW w:w="799" w:type="pct"/>
          </w:tcPr>
          <w:p w14:paraId="0273A910" w14:textId="0D253D49"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122" w:type="pct"/>
          </w:tcPr>
          <w:p w14:paraId="2A298602"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r>
      <w:tr w:rsidR="001E6156" w:rsidRPr="0034692A" w14:paraId="7DEE1EBB" w14:textId="77777777" w:rsidTr="00B8263D">
        <w:trPr>
          <w:trHeight w:val="247"/>
        </w:trPr>
        <w:tc>
          <w:tcPr>
            <w:tcW w:w="140" w:type="pct"/>
          </w:tcPr>
          <w:p w14:paraId="1C3008B8" w14:textId="66B32014"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11</w:t>
            </w:r>
          </w:p>
        </w:tc>
        <w:tc>
          <w:tcPr>
            <w:tcW w:w="703" w:type="pct"/>
          </w:tcPr>
          <w:p w14:paraId="79CB4039" w14:textId="00E2853F"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WLF_LI_SEQUENCE_RULES_F</w:t>
            </w:r>
          </w:p>
        </w:tc>
        <w:tc>
          <w:tcPr>
            <w:tcW w:w="803" w:type="pct"/>
          </w:tcPr>
          <w:p w14:paraId="056BD28E" w14:textId="0D1E7D88" w:rsidR="001E6156" w:rsidRPr="008C7D17" w:rsidRDefault="001E6156" w:rsidP="008C7D17">
            <w:pPr>
              <w:keepLines/>
              <w:spacing w:after="0" w:line="240" w:lineRule="auto"/>
              <w:jc w:val="both"/>
              <w:rPr>
                <w:rFonts w:ascii="Calibri Light" w:hAnsi="Calibri Light" w:cs="Calibri Light"/>
                <w:sz w:val="16"/>
                <w:szCs w:val="16"/>
                <w:lang w:val="en-US" w:eastAsia="en-US"/>
              </w:rPr>
            </w:pPr>
            <w:proofErr w:type="spellStart"/>
            <w:r w:rsidRPr="008C7D17">
              <w:rPr>
                <w:rFonts w:ascii="Calibri Light" w:hAnsi="Calibri Light" w:cs="Calibri Light"/>
                <w:sz w:val="16"/>
                <w:szCs w:val="16"/>
              </w:rPr>
              <w:t>Sequence_Rule_Activity_Number</w:t>
            </w:r>
            <w:proofErr w:type="spellEnd"/>
          </w:p>
        </w:tc>
        <w:tc>
          <w:tcPr>
            <w:tcW w:w="232" w:type="pct"/>
          </w:tcPr>
          <w:p w14:paraId="14795134" w14:textId="7F01DC59"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140" w:type="pct"/>
          </w:tcPr>
          <w:p w14:paraId="0D2CF389"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432" w:type="pct"/>
          </w:tcPr>
          <w:p w14:paraId="108798BA"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717" w:type="pct"/>
          </w:tcPr>
          <w:p w14:paraId="3CFAD5C3" w14:textId="65C2945C" w:rsidR="001E6156" w:rsidRPr="008C7D17" w:rsidRDefault="001E6156" w:rsidP="008C7D17">
            <w:pPr>
              <w:keepLines/>
              <w:spacing w:after="0" w:line="240" w:lineRule="auto"/>
              <w:jc w:val="both"/>
              <w:rPr>
                <w:rFonts w:ascii="Calibri Light" w:hAnsi="Calibri Light" w:cs="Calibri Light"/>
                <w:sz w:val="16"/>
                <w:szCs w:val="16"/>
                <w:lang w:val="en-US" w:eastAsia="en-US"/>
              </w:rPr>
            </w:pPr>
            <w:proofErr w:type="spellStart"/>
            <w:r w:rsidRPr="008C7D17">
              <w:rPr>
                <w:rFonts w:ascii="Calibri Light" w:hAnsi="Calibri Light" w:cs="Calibri Light"/>
                <w:sz w:val="16"/>
                <w:szCs w:val="16"/>
              </w:rPr>
              <w:t>SequenceRuleActivityNumber</w:t>
            </w:r>
            <w:proofErr w:type="spellEnd"/>
          </w:p>
        </w:tc>
        <w:tc>
          <w:tcPr>
            <w:tcW w:w="383" w:type="pct"/>
          </w:tcPr>
          <w:p w14:paraId="7DE76A89" w14:textId="74C27D79"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Varchar2(30)</w:t>
            </w:r>
          </w:p>
        </w:tc>
        <w:tc>
          <w:tcPr>
            <w:tcW w:w="530" w:type="pct"/>
          </w:tcPr>
          <w:p w14:paraId="31EEFBA9"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799" w:type="pct"/>
          </w:tcPr>
          <w:p w14:paraId="38395FD5"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122" w:type="pct"/>
          </w:tcPr>
          <w:p w14:paraId="0C1E3544"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r>
      <w:tr w:rsidR="001E6156" w:rsidRPr="0034692A" w14:paraId="7CDFE048" w14:textId="77777777" w:rsidTr="00B8263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31DF282" w14:textId="645490A1"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12</w:t>
            </w:r>
          </w:p>
        </w:tc>
        <w:tc>
          <w:tcPr>
            <w:tcW w:w="703" w:type="pct"/>
          </w:tcPr>
          <w:p w14:paraId="1EED2165" w14:textId="1B3D4C21"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WLF_LI_SEQUENCE_RULES_F</w:t>
            </w:r>
          </w:p>
        </w:tc>
        <w:tc>
          <w:tcPr>
            <w:tcW w:w="803" w:type="pct"/>
          </w:tcPr>
          <w:p w14:paraId="0A26F410" w14:textId="199E4716" w:rsidR="001E6156" w:rsidRPr="008C7D17" w:rsidRDefault="001E6156" w:rsidP="008C7D17">
            <w:pPr>
              <w:keepLines/>
              <w:spacing w:after="0" w:line="240" w:lineRule="auto"/>
              <w:jc w:val="both"/>
              <w:rPr>
                <w:rFonts w:ascii="Calibri Light" w:hAnsi="Calibri Light" w:cs="Calibri Light"/>
                <w:sz w:val="16"/>
                <w:szCs w:val="16"/>
                <w:lang w:val="en-US" w:eastAsia="en-US"/>
              </w:rPr>
            </w:pPr>
            <w:proofErr w:type="spellStart"/>
            <w:r w:rsidRPr="008C7D17">
              <w:rPr>
                <w:rFonts w:ascii="Calibri Light" w:hAnsi="Calibri Light" w:cs="Calibri Light"/>
                <w:sz w:val="16"/>
                <w:szCs w:val="16"/>
              </w:rPr>
              <w:t>Sequence_Rule_Type</w:t>
            </w:r>
            <w:proofErr w:type="spellEnd"/>
          </w:p>
        </w:tc>
        <w:tc>
          <w:tcPr>
            <w:tcW w:w="232" w:type="pct"/>
          </w:tcPr>
          <w:p w14:paraId="136DD186" w14:textId="1E3AD5B0"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140" w:type="pct"/>
          </w:tcPr>
          <w:p w14:paraId="770BAEA2" w14:textId="6819DA33"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Y</w:t>
            </w:r>
          </w:p>
        </w:tc>
        <w:tc>
          <w:tcPr>
            <w:tcW w:w="432" w:type="pct"/>
          </w:tcPr>
          <w:p w14:paraId="16377C75"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717" w:type="pct"/>
          </w:tcPr>
          <w:p w14:paraId="69AE54DD" w14:textId="42D4D41B" w:rsidR="001E6156" w:rsidRPr="008C7D17" w:rsidRDefault="001E6156" w:rsidP="008C7D17">
            <w:pPr>
              <w:keepLines/>
              <w:spacing w:after="0" w:line="240" w:lineRule="auto"/>
              <w:jc w:val="both"/>
              <w:rPr>
                <w:rFonts w:ascii="Calibri Light" w:hAnsi="Calibri Light" w:cs="Calibri Light"/>
                <w:sz w:val="16"/>
                <w:szCs w:val="16"/>
                <w:lang w:val="en-US" w:eastAsia="en-US"/>
              </w:rPr>
            </w:pPr>
            <w:proofErr w:type="spellStart"/>
            <w:r w:rsidRPr="008C7D17">
              <w:rPr>
                <w:rFonts w:ascii="Calibri Light" w:hAnsi="Calibri Light" w:cs="Calibri Light"/>
                <w:sz w:val="16"/>
                <w:szCs w:val="16"/>
              </w:rPr>
              <w:t>SequenceRuleType</w:t>
            </w:r>
            <w:proofErr w:type="spellEnd"/>
          </w:p>
        </w:tc>
        <w:tc>
          <w:tcPr>
            <w:tcW w:w="383" w:type="pct"/>
          </w:tcPr>
          <w:p w14:paraId="5FFAA39C" w14:textId="79D9FA21"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Varchar2(30)</w:t>
            </w:r>
          </w:p>
        </w:tc>
        <w:tc>
          <w:tcPr>
            <w:tcW w:w="530" w:type="pct"/>
          </w:tcPr>
          <w:p w14:paraId="2D638525"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799" w:type="pct"/>
          </w:tcPr>
          <w:p w14:paraId="5DF79E60" w14:textId="3A5DBA87"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Validate against lookup ORA_WLF_ACT_SEQUENCE_TYPE in Fusion</w:t>
            </w:r>
          </w:p>
        </w:tc>
        <w:tc>
          <w:tcPr>
            <w:tcW w:w="122" w:type="pct"/>
          </w:tcPr>
          <w:p w14:paraId="7F83C314"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r>
      <w:tr w:rsidR="001E6156" w:rsidRPr="0034692A" w14:paraId="09FCA035" w14:textId="77777777" w:rsidTr="00B8263D">
        <w:trPr>
          <w:trHeight w:val="247"/>
        </w:trPr>
        <w:tc>
          <w:tcPr>
            <w:tcW w:w="140" w:type="pct"/>
          </w:tcPr>
          <w:p w14:paraId="33AC1A7A" w14:textId="38C98E4E"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13</w:t>
            </w:r>
          </w:p>
        </w:tc>
        <w:tc>
          <w:tcPr>
            <w:tcW w:w="703" w:type="pct"/>
          </w:tcPr>
          <w:p w14:paraId="6C807895" w14:textId="2C08066C"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803" w:type="pct"/>
          </w:tcPr>
          <w:p w14:paraId="179EEA29" w14:textId="65453B7D"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232" w:type="pct"/>
          </w:tcPr>
          <w:p w14:paraId="4689EE73" w14:textId="4DC3A2B1"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140" w:type="pct"/>
          </w:tcPr>
          <w:p w14:paraId="348D9D86" w14:textId="506F029A"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432" w:type="pct"/>
          </w:tcPr>
          <w:p w14:paraId="37E0FF2A"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717" w:type="pct"/>
          </w:tcPr>
          <w:p w14:paraId="4DA9ADCC" w14:textId="27652832" w:rsidR="001E6156" w:rsidRPr="008C7D17" w:rsidRDefault="001E6156" w:rsidP="008C7D17">
            <w:pPr>
              <w:keepLines/>
              <w:spacing w:after="0" w:line="240" w:lineRule="auto"/>
              <w:jc w:val="both"/>
              <w:rPr>
                <w:rFonts w:ascii="Calibri Light" w:hAnsi="Calibri Light" w:cs="Calibri Light"/>
                <w:sz w:val="16"/>
                <w:szCs w:val="16"/>
                <w:lang w:val="en-US" w:eastAsia="en-US"/>
              </w:rPr>
            </w:pPr>
            <w:proofErr w:type="spellStart"/>
            <w:r w:rsidRPr="008C7D17">
              <w:rPr>
                <w:rFonts w:ascii="Calibri Light" w:hAnsi="Calibri Light" w:cs="Calibri Light"/>
                <w:sz w:val="16"/>
                <w:szCs w:val="16"/>
              </w:rPr>
              <w:t>SourceSystemOwner</w:t>
            </w:r>
            <w:proofErr w:type="spellEnd"/>
          </w:p>
        </w:tc>
        <w:tc>
          <w:tcPr>
            <w:tcW w:w="383" w:type="pct"/>
          </w:tcPr>
          <w:p w14:paraId="017D4627" w14:textId="6EC3C22E"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Varchar2(256)</w:t>
            </w:r>
          </w:p>
        </w:tc>
        <w:tc>
          <w:tcPr>
            <w:tcW w:w="530" w:type="pct"/>
          </w:tcPr>
          <w:p w14:paraId="3DF8EDE1" w14:textId="4FD469CE" w:rsidR="001E6156" w:rsidRPr="008C7D17" w:rsidRDefault="002B7D69" w:rsidP="008C7D17">
            <w:pPr>
              <w:keepLines/>
              <w:spacing w:after="0" w:line="240" w:lineRule="auto"/>
              <w:jc w:val="both"/>
              <w:rPr>
                <w:rFonts w:ascii="Calibri Light" w:hAnsi="Calibri Light" w:cs="Calibri Light"/>
                <w:sz w:val="16"/>
                <w:szCs w:val="16"/>
                <w:lang w:val="en-US" w:eastAsia="en-US"/>
              </w:rPr>
            </w:pPr>
            <w:proofErr w:type="spellStart"/>
            <w:r w:rsidRPr="008C7D17">
              <w:rPr>
                <w:rFonts w:ascii="Calibri Light" w:hAnsi="Calibri Light" w:cs="Calibri Light"/>
                <w:sz w:val="16"/>
                <w:szCs w:val="16"/>
              </w:rPr>
              <w:t>DataMigration</w:t>
            </w:r>
            <w:proofErr w:type="spellEnd"/>
          </w:p>
        </w:tc>
        <w:tc>
          <w:tcPr>
            <w:tcW w:w="799" w:type="pct"/>
          </w:tcPr>
          <w:p w14:paraId="11CAB4EC" w14:textId="265BD68A"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122" w:type="pct"/>
          </w:tcPr>
          <w:p w14:paraId="288B7B0E"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r>
      <w:tr w:rsidR="001E6156" w:rsidRPr="0034692A" w14:paraId="2C1402EE" w14:textId="77777777" w:rsidTr="00B8263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B9AB5BF" w14:textId="1E468A2D"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14</w:t>
            </w:r>
          </w:p>
        </w:tc>
        <w:tc>
          <w:tcPr>
            <w:tcW w:w="703" w:type="pct"/>
          </w:tcPr>
          <w:p w14:paraId="393B2579"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803" w:type="pct"/>
          </w:tcPr>
          <w:p w14:paraId="2D195891" w14:textId="5AFC788A"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232" w:type="pct"/>
          </w:tcPr>
          <w:p w14:paraId="406782B3" w14:textId="34CDECA6"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140" w:type="pct"/>
          </w:tcPr>
          <w:p w14:paraId="5E0DE691"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432" w:type="pct"/>
          </w:tcPr>
          <w:p w14:paraId="565324D6"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717" w:type="pct"/>
          </w:tcPr>
          <w:p w14:paraId="4EB90F9E" w14:textId="132FB2EC" w:rsidR="001E6156" w:rsidRPr="008C7D17" w:rsidRDefault="001E6156" w:rsidP="008C7D17">
            <w:pPr>
              <w:keepLines/>
              <w:spacing w:after="0" w:line="240" w:lineRule="auto"/>
              <w:jc w:val="both"/>
              <w:rPr>
                <w:rFonts w:ascii="Calibri Light" w:hAnsi="Calibri Light" w:cs="Calibri Light"/>
                <w:sz w:val="16"/>
                <w:szCs w:val="16"/>
                <w:lang w:val="en-US" w:eastAsia="en-US"/>
              </w:rPr>
            </w:pPr>
            <w:proofErr w:type="spellStart"/>
            <w:r w:rsidRPr="008C7D17">
              <w:rPr>
                <w:rFonts w:ascii="Calibri Light" w:hAnsi="Calibri Light" w:cs="Calibri Light"/>
                <w:sz w:val="16"/>
                <w:szCs w:val="16"/>
              </w:rPr>
              <w:t>SourceSystemId</w:t>
            </w:r>
            <w:proofErr w:type="spellEnd"/>
          </w:p>
        </w:tc>
        <w:tc>
          <w:tcPr>
            <w:tcW w:w="383" w:type="pct"/>
          </w:tcPr>
          <w:p w14:paraId="2C98ED20" w14:textId="27EFC1A8"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Varchar2(2000)</w:t>
            </w:r>
          </w:p>
        </w:tc>
        <w:tc>
          <w:tcPr>
            <w:tcW w:w="530" w:type="pct"/>
          </w:tcPr>
          <w:p w14:paraId="01CDBE78"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799" w:type="pct"/>
          </w:tcPr>
          <w:p w14:paraId="4D10ACE7"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122" w:type="pct"/>
          </w:tcPr>
          <w:p w14:paraId="13C5F350"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r>
      <w:tr w:rsidR="001E6156" w:rsidRPr="0034692A" w14:paraId="4CDD62FE" w14:textId="77777777" w:rsidTr="00B8263D">
        <w:trPr>
          <w:trHeight w:val="247"/>
        </w:trPr>
        <w:tc>
          <w:tcPr>
            <w:tcW w:w="140" w:type="pct"/>
          </w:tcPr>
          <w:p w14:paraId="16C12726" w14:textId="33E50D2B"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15</w:t>
            </w:r>
          </w:p>
        </w:tc>
        <w:tc>
          <w:tcPr>
            <w:tcW w:w="703" w:type="pct"/>
          </w:tcPr>
          <w:p w14:paraId="0B07A99C"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803" w:type="pct"/>
          </w:tcPr>
          <w:p w14:paraId="4002801E" w14:textId="3EC6DE44"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232" w:type="pct"/>
          </w:tcPr>
          <w:p w14:paraId="3AF9CC73" w14:textId="1F3491B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140" w:type="pct"/>
          </w:tcPr>
          <w:p w14:paraId="1C25318B"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432" w:type="pct"/>
          </w:tcPr>
          <w:p w14:paraId="59EA6C33"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717" w:type="pct"/>
          </w:tcPr>
          <w:p w14:paraId="1145BE0B" w14:textId="7536FADE"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GUID</w:t>
            </w:r>
          </w:p>
        </w:tc>
        <w:tc>
          <w:tcPr>
            <w:tcW w:w="383" w:type="pct"/>
          </w:tcPr>
          <w:p w14:paraId="3B98537C" w14:textId="59430517" w:rsidR="001E6156" w:rsidRPr="008C7D17" w:rsidRDefault="001E6156" w:rsidP="008C7D17">
            <w:pPr>
              <w:keepLines/>
              <w:spacing w:after="0" w:line="240" w:lineRule="auto"/>
              <w:jc w:val="both"/>
              <w:rPr>
                <w:rFonts w:ascii="Calibri Light" w:hAnsi="Calibri Light" w:cs="Calibri Light"/>
                <w:sz w:val="16"/>
                <w:szCs w:val="16"/>
                <w:lang w:val="en-US" w:eastAsia="en-US"/>
              </w:rPr>
            </w:pPr>
            <w:r w:rsidRPr="008C7D17">
              <w:rPr>
                <w:rFonts w:ascii="Calibri Light" w:hAnsi="Calibri Light" w:cs="Calibri Light"/>
                <w:sz w:val="16"/>
                <w:szCs w:val="16"/>
              </w:rPr>
              <w:t>Varchar2(32)</w:t>
            </w:r>
          </w:p>
        </w:tc>
        <w:tc>
          <w:tcPr>
            <w:tcW w:w="530" w:type="pct"/>
          </w:tcPr>
          <w:p w14:paraId="4B38A95F"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799" w:type="pct"/>
          </w:tcPr>
          <w:p w14:paraId="57C68085"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c>
          <w:tcPr>
            <w:tcW w:w="122" w:type="pct"/>
          </w:tcPr>
          <w:p w14:paraId="753D5471" w14:textId="77777777" w:rsidR="001E6156" w:rsidRPr="008C7D17" w:rsidRDefault="001E6156" w:rsidP="008C7D17">
            <w:pPr>
              <w:keepLines/>
              <w:spacing w:after="0" w:line="240" w:lineRule="auto"/>
              <w:jc w:val="both"/>
              <w:rPr>
                <w:rFonts w:ascii="Calibri Light" w:hAnsi="Calibri Light" w:cs="Calibri Light"/>
                <w:sz w:val="16"/>
                <w:szCs w:val="16"/>
                <w:lang w:val="en-US" w:eastAsia="en-US"/>
              </w:rPr>
            </w:pPr>
          </w:p>
        </w:tc>
      </w:tr>
    </w:tbl>
    <w:p w14:paraId="67427A17" w14:textId="77777777" w:rsidR="00283825" w:rsidRPr="00283825" w:rsidRDefault="00283825" w:rsidP="00283825"/>
    <w:p w14:paraId="50E23765" w14:textId="32364038" w:rsidR="00EE67CA" w:rsidRDefault="00EE67CA" w:rsidP="00EE67CA">
      <w:pPr>
        <w:pStyle w:val="Heading2"/>
      </w:pPr>
      <w:bookmarkStart w:id="151" w:name="_Toc79998114"/>
      <w:r>
        <w:lastRenderedPageBreak/>
        <w:t xml:space="preserve">Business Object: </w:t>
      </w:r>
      <w:r w:rsidR="005943AF">
        <w:t>Specialization Translation</w:t>
      </w:r>
      <w:bookmarkEnd w:id="151"/>
    </w:p>
    <w:tbl>
      <w:tblPr>
        <w:tblStyle w:val="GridTable4-Accent11"/>
        <w:tblW w:w="5000" w:type="pct"/>
        <w:tblLook w:val="0420" w:firstRow="1" w:lastRow="0" w:firstColumn="0" w:lastColumn="0" w:noHBand="0" w:noVBand="1"/>
      </w:tblPr>
      <w:tblGrid>
        <w:gridCol w:w="548"/>
        <w:gridCol w:w="2101"/>
        <w:gridCol w:w="1702"/>
        <w:gridCol w:w="1218"/>
        <w:gridCol w:w="547"/>
        <w:gridCol w:w="2061"/>
        <w:gridCol w:w="1622"/>
        <w:gridCol w:w="1218"/>
        <w:gridCol w:w="1333"/>
        <w:gridCol w:w="1099"/>
        <w:gridCol w:w="499"/>
      </w:tblGrid>
      <w:tr w:rsidR="00B8263D" w:rsidRPr="0034692A" w14:paraId="714DAC38" w14:textId="77777777" w:rsidTr="00B8263D">
        <w:trPr>
          <w:cnfStyle w:val="100000000000" w:firstRow="1" w:lastRow="0" w:firstColumn="0" w:lastColumn="0" w:oddVBand="0" w:evenVBand="0" w:oddHBand="0" w:evenHBand="0" w:firstRowFirstColumn="0" w:firstRowLastColumn="0" w:lastRowFirstColumn="0" w:lastRowLastColumn="0"/>
          <w:trHeight w:val="247"/>
        </w:trPr>
        <w:tc>
          <w:tcPr>
            <w:tcW w:w="140" w:type="pct"/>
          </w:tcPr>
          <w:p w14:paraId="5081BDA5"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69" w:type="pct"/>
          </w:tcPr>
          <w:p w14:paraId="1C554985"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561" w:type="pct"/>
          </w:tcPr>
          <w:p w14:paraId="0EF24059"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383" w:type="pct"/>
          </w:tcPr>
          <w:p w14:paraId="7E9B3F50"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40" w:type="pct"/>
          </w:tcPr>
          <w:p w14:paraId="24D8EDFB"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694" w:type="pct"/>
          </w:tcPr>
          <w:p w14:paraId="312E6ADC"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532" w:type="pct"/>
          </w:tcPr>
          <w:p w14:paraId="5CC647FF"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83" w:type="pct"/>
          </w:tcPr>
          <w:p w14:paraId="3DC4E5D1"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708" w:type="pct"/>
          </w:tcPr>
          <w:p w14:paraId="45B15725"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517" w:type="pct"/>
          </w:tcPr>
          <w:p w14:paraId="3F690693"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72" w:type="pct"/>
          </w:tcPr>
          <w:p w14:paraId="3B2E10F7"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816870" w:rsidRPr="0034692A" w14:paraId="7418D176" w14:textId="77777777" w:rsidTr="00B8263D">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4BD4CE0A"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69" w:type="pct"/>
          </w:tcPr>
          <w:p w14:paraId="3DF12C7A"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61" w:type="pct"/>
          </w:tcPr>
          <w:p w14:paraId="68440BCD"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83" w:type="pct"/>
          </w:tcPr>
          <w:p w14:paraId="15859C41"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40" w:type="pct"/>
          </w:tcPr>
          <w:p w14:paraId="41C828DA"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694" w:type="pct"/>
          </w:tcPr>
          <w:p w14:paraId="36D418B9"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32" w:type="pct"/>
          </w:tcPr>
          <w:p w14:paraId="01C54FC5"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83" w:type="pct"/>
          </w:tcPr>
          <w:p w14:paraId="0991F4E3"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08" w:type="pct"/>
          </w:tcPr>
          <w:p w14:paraId="3F6C6469"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17" w:type="pct"/>
          </w:tcPr>
          <w:p w14:paraId="3C54E69A"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72" w:type="pct"/>
          </w:tcPr>
          <w:p w14:paraId="201F8407"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r>
      <w:tr w:rsidR="00816870" w:rsidRPr="0034692A" w14:paraId="1CF545B7" w14:textId="77777777" w:rsidTr="00B8263D">
        <w:trPr>
          <w:trHeight w:val="247"/>
        </w:trPr>
        <w:tc>
          <w:tcPr>
            <w:tcW w:w="140" w:type="pct"/>
          </w:tcPr>
          <w:p w14:paraId="7728A2A9" w14:textId="40103BBA"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1</w:t>
            </w:r>
          </w:p>
        </w:tc>
        <w:tc>
          <w:tcPr>
            <w:tcW w:w="769" w:type="pct"/>
          </w:tcPr>
          <w:p w14:paraId="6CF524E7" w14:textId="49D019CC"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WLF_LI_SPECIALIZATIONS_F</w:t>
            </w:r>
          </w:p>
        </w:tc>
        <w:tc>
          <w:tcPr>
            <w:tcW w:w="561" w:type="pct"/>
          </w:tcPr>
          <w:p w14:paraId="1395A755" w14:textId="4F7A8F09" w:rsidR="00816870" w:rsidRPr="00441301" w:rsidRDefault="00816870" w:rsidP="00441301">
            <w:pPr>
              <w:keepLines/>
              <w:spacing w:after="0" w:line="240" w:lineRule="auto"/>
              <w:jc w:val="both"/>
              <w:rPr>
                <w:rFonts w:ascii="Calibri Light" w:hAnsi="Calibri Light" w:cs="Calibri Light"/>
                <w:sz w:val="16"/>
                <w:szCs w:val="16"/>
                <w:lang w:val="en-US" w:eastAsia="en-US"/>
              </w:rPr>
            </w:pPr>
            <w:proofErr w:type="spellStart"/>
            <w:r w:rsidRPr="00441301">
              <w:rPr>
                <w:rFonts w:ascii="Calibri Light" w:hAnsi="Calibri Light" w:cs="Calibri Light"/>
                <w:sz w:val="16"/>
                <w:szCs w:val="16"/>
              </w:rPr>
              <w:t>Specialization_Id</w:t>
            </w:r>
            <w:proofErr w:type="spellEnd"/>
          </w:p>
        </w:tc>
        <w:tc>
          <w:tcPr>
            <w:tcW w:w="383" w:type="pct"/>
          </w:tcPr>
          <w:p w14:paraId="6F4133A1" w14:textId="2BCE23A3"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Number(18)</w:t>
            </w:r>
          </w:p>
        </w:tc>
        <w:tc>
          <w:tcPr>
            <w:tcW w:w="140" w:type="pct"/>
          </w:tcPr>
          <w:p w14:paraId="336699D4" w14:textId="095EDDC0"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694" w:type="pct"/>
          </w:tcPr>
          <w:p w14:paraId="02283B0D" w14:textId="1E39F61D"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SpecializationTranslation.dat</w:t>
            </w:r>
          </w:p>
        </w:tc>
        <w:tc>
          <w:tcPr>
            <w:tcW w:w="532" w:type="pct"/>
          </w:tcPr>
          <w:p w14:paraId="5C6E1DD0" w14:textId="30A37E78" w:rsidR="00816870" w:rsidRPr="00441301" w:rsidRDefault="00816870" w:rsidP="00441301">
            <w:pPr>
              <w:keepLines/>
              <w:spacing w:after="0" w:line="240" w:lineRule="auto"/>
              <w:jc w:val="both"/>
              <w:rPr>
                <w:rFonts w:ascii="Calibri Light" w:hAnsi="Calibri Light" w:cs="Calibri Light"/>
                <w:sz w:val="16"/>
                <w:szCs w:val="16"/>
                <w:lang w:val="en-US" w:eastAsia="en-US"/>
              </w:rPr>
            </w:pPr>
            <w:proofErr w:type="spellStart"/>
            <w:r w:rsidRPr="00441301">
              <w:rPr>
                <w:rFonts w:ascii="Calibri Light" w:hAnsi="Calibri Light" w:cs="Calibri Light"/>
                <w:sz w:val="16"/>
                <w:szCs w:val="16"/>
              </w:rPr>
              <w:t>SpecializationId</w:t>
            </w:r>
            <w:proofErr w:type="spellEnd"/>
          </w:p>
        </w:tc>
        <w:tc>
          <w:tcPr>
            <w:tcW w:w="383" w:type="pct"/>
          </w:tcPr>
          <w:p w14:paraId="077AA855" w14:textId="0B378376"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Number(18)</w:t>
            </w:r>
          </w:p>
        </w:tc>
        <w:tc>
          <w:tcPr>
            <w:tcW w:w="708" w:type="pct"/>
          </w:tcPr>
          <w:p w14:paraId="0798815A"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517" w:type="pct"/>
          </w:tcPr>
          <w:p w14:paraId="00A6FD37"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172" w:type="pct"/>
          </w:tcPr>
          <w:p w14:paraId="214CDE34"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r>
      <w:tr w:rsidR="00816870" w:rsidRPr="0034692A" w14:paraId="445498AD" w14:textId="77777777" w:rsidTr="00B8263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8802DC7" w14:textId="6BBAEC61"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2</w:t>
            </w:r>
          </w:p>
        </w:tc>
        <w:tc>
          <w:tcPr>
            <w:tcW w:w="769" w:type="pct"/>
          </w:tcPr>
          <w:p w14:paraId="3868CE2C" w14:textId="7D0B2D03"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WLF_LI_SPECIALIZATIONS_F</w:t>
            </w:r>
          </w:p>
        </w:tc>
        <w:tc>
          <w:tcPr>
            <w:tcW w:w="561" w:type="pct"/>
          </w:tcPr>
          <w:p w14:paraId="27BA49E3" w14:textId="30CABBF6" w:rsidR="00816870" w:rsidRPr="00441301" w:rsidRDefault="00816870" w:rsidP="00441301">
            <w:pPr>
              <w:keepLines/>
              <w:spacing w:after="0" w:line="240" w:lineRule="auto"/>
              <w:jc w:val="both"/>
              <w:rPr>
                <w:rFonts w:ascii="Calibri Light" w:hAnsi="Calibri Light" w:cs="Calibri Light"/>
                <w:sz w:val="16"/>
                <w:szCs w:val="16"/>
                <w:lang w:val="en-US" w:eastAsia="en-US"/>
              </w:rPr>
            </w:pPr>
            <w:proofErr w:type="spellStart"/>
            <w:r w:rsidRPr="00441301">
              <w:rPr>
                <w:rFonts w:ascii="Calibri Light" w:hAnsi="Calibri Light" w:cs="Calibri Light"/>
                <w:sz w:val="16"/>
                <w:szCs w:val="16"/>
              </w:rPr>
              <w:t>Effective_Start_Date</w:t>
            </w:r>
            <w:proofErr w:type="spellEnd"/>
          </w:p>
        </w:tc>
        <w:tc>
          <w:tcPr>
            <w:tcW w:w="383" w:type="pct"/>
          </w:tcPr>
          <w:p w14:paraId="30B147CE" w14:textId="6C99872F"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Date</w:t>
            </w:r>
          </w:p>
        </w:tc>
        <w:tc>
          <w:tcPr>
            <w:tcW w:w="140" w:type="pct"/>
          </w:tcPr>
          <w:p w14:paraId="1C1C8879" w14:textId="58E40677"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Y</w:t>
            </w:r>
          </w:p>
        </w:tc>
        <w:tc>
          <w:tcPr>
            <w:tcW w:w="694" w:type="pct"/>
          </w:tcPr>
          <w:p w14:paraId="0DAC4D3F"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532" w:type="pct"/>
          </w:tcPr>
          <w:p w14:paraId="261C21B6" w14:textId="3ED8EEC1" w:rsidR="00816870" w:rsidRPr="00441301" w:rsidRDefault="00816870" w:rsidP="00441301">
            <w:pPr>
              <w:keepLines/>
              <w:spacing w:after="0" w:line="240" w:lineRule="auto"/>
              <w:jc w:val="both"/>
              <w:rPr>
                <w:rFonts w:ascii="Calibri Light" w:hAnsi="Calibri Light" w:cs="Calibri Light"/>
                <w:sz w:val="16"/>
                <w:szCs w:val="16"/>
                <w:lang w:val="en-US" w:eastAsia="en-US"/>
              </w:rPr>
            </w:pPr>
            <w:proofErr w:type="spellStart"/>
            <w:r w:rsidRPr="00441301">
              <w:rPr>
                <w:rFonts w:ascii="Calibri Light" w:hAnsi="Calibri Light" w:cs="Calibri Light"/>
                <w:sz w:val="16"/>
                <w:szCs w:val="16"/>
              </w:rPr>
              <w:t>EffectiveStartDate</w:t>
            </w:r>
            <w:proofErr w:type="spellEnd"/>
          </w:p>
        </w:tc>
        <w:tc>
          <w:tcPr>
            <w:tcW w:w="383" w:type="pct"/>
          </w:tcPr>
          <w:p w14:paraId="204602F5" w14:textId="234C2EB1"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Date</w:t>
            </w:r>
          </w:p>
        </w:tc>
        <w:tc>
          <w:tcPr>
            <w:tcW w:w="708" w:type="pct"/>
          </w:tcPr>
          <w:p w14:paraId="38EC418D"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517" w:type="pct"/>
          </w:tcPr>
          <w:p w14:paraId="5A9BA22D"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172" w:type="pct"/>
          </w:tcPr>
          <w:p w14:paraId="1FA97E07"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r>
      <w:tr w:rsidR="00816870" w:rsidRPr="0034692A" w14:paraId="36F4D65A" w14:textId="77777777" w:rsidTr="00B8263D">
        <w:trPr>
          <w:trHeight w:val="247"/>
        </w:trPr>
        <w:tc>
          <w:tcPr>
            <w:tcW w:w="140" w:type="pct"/>
          </w:tcPr>
          <w:p w14:paraId="7C71FF48" w14:textId="3CA80834"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3</w:t>
            </w:r>
          </w:p>
        </w:tc>
        <w:tc>
          <w:tcPr>
            <w:tcW w:w="769" w:type="pct"/>
          </w:tcPr>
          <w:p w14:paraId="3C5B7693" w14:textId="154F8CCF"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WLF_LI_SPECIALIZATIONS_F</w:t>
            </w:r>
          </w:p>
        </w:tc>
        <w:tc>
          <w:tcPr>
            <w:tcW w:w="561" w:type="pct"/>
          </w:tcPr>
          <w:p w14:paraId="1BE0C457" w14:textId="27D9937A" w:rsidR="00816870" w:rsidRPr="00441301" w:rsidRDefault="00816870" w:rsidP="00441301">
            <w:pPr>
              <w:keepLines/>
              <w:spacing w:after="0" w:line="240" w:lineRule="auto"/>
              <w:jc w:val="both"/>
              <w:rPr>
                <w:rFonts w:ascii="Calibri Light" w:hAnsi="Calibri Light" w:cs="Calibri Light"/>
                <w:sz w:val="16"/>
                <w:szCs w:val="16"/>
                <w:lang w:val="en-US" w:eastAsia="en-US"/>
              </w:rPr>
            </w:pPr>
            <w:proofErr w:type="spellStart"/>
            <w:r w:rsidRPr="00441301">
              <w:rPr>
                <w:rFonts w:ascii="Calibri Light" w:hAnsi="Calibri Light" w:cs="Calibri Light"/>
                <w:sz w:val="16"/>
                <w:szCs w:val="16"/>
              </w:rPr>
              <w:t>Effective_End_Date</w:t>
            </w:r>
            <w:proofErr w:type="spellEnd"/>
          </w:p>
        </w:tc>
        <w:tc>
          <w:tcPr>
            <w:tcW w:w="383" w:type="pct"/>
          </w:tcPr>
          <w:p w14:paraId="18D8F667" w14:textId="60FB8496"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Date</w:t>
            </w:r>
          </w:p>
        </w:tc>
        <w:tc>
          <w:tcPr>
            <w:tcW w:w="140" w:type="pct"/>
          </w:tcPr>
          <w:p w14:paraId="56719B1E"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694" w:type="pct"/>
          </w:tcPr>
          <w:p w14:paraId="5F58B599"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532" w:type="pct"/>
          </w:tcPr>
          <w:p w14:paraId="693B9768" w14:textId="2C1A6375" w:rsidR="00816870" w:rsidRPr="00441301" w:rsidRDefault="00816870" w:rsidP="00441301">
            <w:pPr>
              <w:keepLines/>
              <w:spacing w:after="0" w:line="240" w:lineRule="auto"/>
              <w:jc w:val="both"/>
              <w:rPr>
                <w:rFonts w:ascii="Calibri Light" w:hAnsi="Calibri Light" w:cs="Calibri Light"/>
                <w:sz w:val="16"/>
                <w:szCs w:val="16"/>
                <w:lang w:val="en-US" w:eastAsia="en-US"/>
              </w:rPr>
            </w:pPr>
            <w:proofErr w:type="spellStart"/>
            <w:r w:rsidRPr="00441301">
              <w:rPr>
                <w:rFonts w:ascii="Calibri Light" w:hAnsi="Calibri Light" w:cs="Calibri Light"/>
                <w:sz w:val="16"/>
                <w:szCs w:val="16"/>
              </w:rPr>
              <w:t>EffectiveEndDate</w:t>
            </w:r>
            <w:proofErr w:type="spellEnd"/>
          </w:p>
        </w:tc>
        <w:tc>
          <w:tcPr>
            <w:tcW w:w="383" w:type="pct"/>
          </w:tcPr>
          <w:p w14:paraId="2E2C4F0B" w14:textId="0B6647BD"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Date</w:t>
            </w:r>
          </w:p>
        </w:tc>
        <w:tc>
          <w:tcPr>
            <w:tcW w:w="708" w:type="pct"/>
          </w:tcPr>
          <w:p w14:paraId="74E11FCD" w14:textId="6DDAD508"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31-DEC-4712</w:t>
            </w:r>
          </w:p>
        </w:tc>
        <w:tc>
          <w:tcPr>
            <w:tcW w:w="517" w:type="pct"/>
          </w:tcPr>
          <w:p w14:paraId="7B8DEE42"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172" w:type="pct"/>
          </w:tcPr>
          <w:p w14:paraId="0EFA64AC"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r>
      <w:tr w:rsidR="00816870" w:rsidRPr="0034692A" w14:paraId="660A6E68" w14:textId="77777777" w:rsidTr="00B8263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9D0198D" w14:textId="7F2B76A9"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4</w:t>
            </w:r>
          </w:p>
        </w:tc>
        <w:tc>
          <w:tcPr>
            <w:tcW w:w="769" w:type="pct"/>
          </w:tcPr>
          <w:p w14:paraId="6F7134C6" w14:textId="41741AD2"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WLF_LEARNING_ITEMS_F_TL</w:t>
            </w:r>
          </w:p>
        </w:tc>
        <w:tc>
          <w:tcPr>
            <w:tcW w:w="561" w:type="pct"/>
          </w:tcPr>
          <w:p w14:paraId="6502881D" w14:textId="1E35B3A5"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Language</w:t>
            </w:r>
          </w:p>
        </w:tc>
        <w:tc>
          <w:tcPr>
            <w:tcW w:w="383" w:type="pct"/>
          </w:tcPr>
          <w:p w14:paraId="2D2CA7DD" w14:textId="0D39941E"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Varchar2(4)</w:t>
            </w:r>
          </w:p>
        </w:tc>
        <w:tc>
          <w:tcPr>
            <w:tcW w:w="140" w:type="pct"/>
          </w:tcPr>
          <w:p w14:paraId="25308F45" w14:textId="74F3E7D6"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Y</w:t>
            </w:r>
          </w:p>
        </w:tc>
        <w:tc>
          <w:tcPr>
            <w:tcW w:w="694" w:type="pct"/>
          </w:tcPr>
          <w:p w14:paraId="52F51691"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532" w:type="pct"/>
          </w:tcPr>
          <w:p w14:paraId="1F6FA3FA" w14:textId="4C11EBA3"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Language</w:t>
            </w:r>
          </w:p>
        </w:tc>
        <w:tc>
          <w:tcPr>
            <w:tcW w:w="383" w:type="pct"/>
          </w:tcPr>
          <w:p w14:paraId="18F2657F" w14:textId="66899F75"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Varchar2(4)</w:t>
            </w:r>
          </w:p>
        </w:tc>
        <w:tc>
          <w:tcPr>
            <w:tcW w:w="708" w:type="pct"/>
          </w:tcPr>
          <w:p w14:paraId="262C6B0A"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517" w:type="pct"/>
          </w:tcPr>
          <w:p w14:paraId="1113376D" w14:textId="48B74423"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The language code of the translated value, for example, FR or DE.</w:t>
            </w:r>
          </w:p>
        </w:tc>
        <w:tc>
          <w:tcPr>
            <w:tcW w:w="172" w:type="pct"/>
          </w:tcPr>
          <w:p w14:paraId="29420D71"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r>
      <w:tr w:rsidR="00816870" w:rsidRPr="0034692A" w14:paraId="5934B777" w14:textId="77777777" w:rsidTr="00B8263D">
        <w:trPr>
          <w:trHeight w:val="247"/>
        </w:trPr>
        <w:tc>
          <w:tcPr>
            <w:tcW w:w="140" w:type="pct"/>
          </w:tcPr>
          <w:p w14:paraId="393A7B20" w14:textId="39BDDD7D"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5</w:t>
            </w:r>
          </w:p>
        </w:tc>
        <w:tc>
          <w:tcPr>
            <w:tcW w:w="769" w:type="pct"/>
          </w:tcPr>
          <w:p w14:paraId="13925152" w14:textId="43E6D808"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WLF_LI_SPECIALIZATIONS_F</w:t>
            </w:r>
          </w:p>
        </w:tc>
        <w:tc>
          <w:tcPr>
            <w:tcW w:w="561" w:type="pct"/>
          </w:tcPr>
          <w:p w14:paraId="6F467055" w14:textId="09FA79A9" w:rsidR="00816870" w:rsidRPr="00441301" w:rsidRDefault="00816870" w:rsidP="00441301">
            <w:pPr>
              <w:keepLines/>
              <w:spacing w:after="0" w:line="240" w:lineRule="auto"/>
              <w:jc w:val="both"/>
              <w:rPr>
                <w:rFonts w:ascii="Calibri Light" w:hAnsi="Calibri Light" w:cs="Calibri Light"/>
                <w:sz w:val="16"/>
                <w:szCs w:val="16"/>
                <w:lang w:val="en-US" w:eastAsia="en-US"/>
              </w:rPr>
            </w:pPr>
            <w:proofErr w:type="spellStart"/>
            <w:r w:rsidRPr="00441301">
              <w:rPr>
                <w:rFonts w:ascii="Calibri Light" w:hAnsi="Calibri Light" w:cs="Calibri Light"/>
                <w:sz w:val="16"/>
                <w:szCs w:val="16"/>
              </w:rPr>
              <w:t>Specialization_Number</w:t>
            </w:r>
            <w:proofErr w:type="spellEnd"/>
          </w:p>
        </w:tc>
        <w:tc>
          <w:tcPr>
            <w:tcW w:w="383" w:type="pct"/>
          </w:tcPr>
          <w:p w14:paraId="7C5059E5" w14:textId="6919F832"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Varchar2(30)</w:t>
            </w:r>
          </w:p>
        </w:tc>
        <w:tc>
          <w:tcPr>
            <w:tcW w:w="140" w:type="pct"/>
          </w:tcPr>
          <w:p w14:paraId="3195B17C" w14:textId="24539206"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Y</w:t>
            </w:r>
          </w:p>
        </w:tc>
        <w:tc>
          <w:tcPr>
            <w:tcW w:w="694" w:type="pct"/>
          </w:tcPr>
          <w:p w14:paraId="56C6AF4C"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532" w:type="pct"/>
          </w:tcPr>
          <w:p w14:paraId="1F3FDADE" w14:textId="3515AD52" w:rsidR="00816870" w:rsidRPr="00441301" w:rsidRDefault="00816870" w:rsidP="00441301">
            <w:pPr>
              <w:keepLines/>
              <w:spacing w:after="0" w:line="240" w:lineRule="auto"/>
              <w:jc w:val="both"/>
              <w:rPr>
                <w:rFonts w:ascii="Calibri Light" w:hAnsi="Calibri Light" w:cs="Calibri Light"/>
                <w:sz w:val="16"/>
                <w:szCs w:val="16"/>
                <w:lang w:val="en-US" w:eastAsia="en-US"/>
              </w:rPr>
            </w:pPr>
            <w:proofErr w:type="spellStart"/>
            <w:r w:rsidRPr="00441301">
              <w:rPr>
                <w:rFonts w:ascii="Calibri Light" w:hAnsi="Calibri Light" w:cs="Calibri Light"/>
                <w:sz w:val="16"/>
                <w:szCs w:val="16"/>
              </w:rPr>
              <w:t>SpecializationNumber</w:t>
            </w:r>
            <w:proofErr w:type="spellEnd"/>
          </w:p>
        </w:tc>
        <w:tc>
          <w:tcPr>
            <w:tcW w:w="383" w:type="pct"/>
          </w:tcPr>
          <w:p w14:paraId="6FBC2B78" w14:textId="1BA70506"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Varchar2(30)</w:t>
            </w:r>
          </w:p>
        </w:tc>
        <w:tc>
          <w:tcPr>
            <w:tcW w:w="708" w:type="pct"/>
          </w:tcPr>
          <w:p w14:paraId="20DC9CF9" w14:textId="0917464D"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517" w:type="pct"/>
          </w:tcPr>
          <w:p w14:paraId="4A7EB208"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172" w:type="pct"/>
          </w:tcPr>
          <w:p w14:paraId="7980B1DF"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r>
      <w:tr w:rsidR="00816870" w:rsidRPr="0034692A" w14:paraId="4ADE31AB" w14:textId="77777777" w:rsidTr="00B8263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566F2905" w14:textId="71786FAC"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6</w:t>
            </w:r>
          </w:p>
        </w:tc>
        <w:tc>
          <w:tcPr>
            <w:tcW w:w="769" w:type="pct"/>
          </w:tcPr>
          <w:p w14:paraId="01858807" w14:textId="3461180A"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WLF_LEARNING_ITEMS_F_TL</w:t>
            </w:r>
          </w:p>
        </w:tc>
        <w:tc>
          <w:tcPr>
            <w:tcW w:w="561" w:type="pct"/>
          </w:tcPr>
          <w:p w14:paraId="7AC01489" w14:textId="0BE40988"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Title</w:t>
            </w:r>
          </w:p>
        </w:tc>
        <w:tc>
          <w:tcPr>
            <w:tcW w:w="383" w:type="pct"/>
          </w:tcPr>
          <w:p w14:paraId="35E0BB1D" w14:textId="464E6E56"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Varchar2(250)</w:t>
            </w:r>
          </w:p>
        </w:tc>
        <w:tc>
          <w:tcPr>
            <w:tcW w:w="140" w:type="pct"/>
          </w:tcPr>
          <w:p w14:paraId="097729C5"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694" w:type="pct"/>
          </w:tcPr>
          <w:p w14:paraId="3B8A2310"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532" w:type="pct"/>
          </w:tcPr>
          <w:p w14:paraId="3D6FF501" w14:textId="49EBC178"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Title</w:t>
            </w:r>
          </w:p>
        </w:tc>
        <w:tc>
          <w:tcPr>
            <w:tcW w:w="383" w:type="pct"/>
          </w:tcPr>
          <w:p w14:paraId="0B16F930" w14:textId="7469E578"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Varchar2(250)</w:t>
            </w:r>
          </w:p>
        </w:tc>
        <w:tc>
          <w:tcPr>
            <w:tcW w:w="708" w:type="pct"/>
          </w:tcPr>
          <w:p w14:paraId="0B626767"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517" w:type="pct"/>
          </w:tcPr>
          <w:p w14:paraId="5925A066"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172" w:type="pct"/>
          </w:tcPr>
          <w:p w14:paraId="13875BEC"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r>
      <w:tr w:rsidR="00816870" w:rsidRPr="0034692A" w14:paraId="2A11C0AD" w14:textId="77777777" w:rsidTr="00B8263D">
        <w:trPr>
          <w:trHeight w:val="247"/>
        </w:trPr>
        <w:tc>
          <w:tcPr>
            <w:tcW w:w="140" w:type="pct"/>
          </w:tcPr>
          <w:p w14:paraId="49244B28" w14:textId="1D95145F"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7</w:t>
            </w:r>
          </w:p>
        </w:tc>
        <w:tc>
          <w:tcPr>
            <w:tcW w:w="769" w:type="pct"/>
          </w:tcPr>
          <w:p w14:paraId="106415CD" w14:textId="7B3B4A03"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WLF_LEARNING_ITEMS_F_TL</w:t>
            </w:r>
          </w:p>
        </w:tc>
        <w:tc>
          <w:tcPr>
            <w:tcW w:w="561" w:type="pct"/>
          </w:tcPr>
          <w:p w14:paraId="6AA50BE6" w14:textId="2C935C90"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Description</w:t>
            </w:r>
          </w:p>
        </w:tc>
        <w:tc>
          <w:tcPr>
            <w:tcW w:w="383" w:type="pct"/>
          </w:tcPr>
          <w:p w14:paraId="58C659C2" w14:textId="2C52C360" w:rsidR="00816870" w:rsidRPr="00441301" w:rsidRDefault="00816870" w:rsidP="00441301">
            <w:pPr>
              <w:keepLines/>
              <w:spacing w:after="0" w:line="240" w:lineRule="auto"/>
              <w:jc w:val="both"/>
              <w:rPr>
                <w:rFonts w:ascii="Calibri Light" w:hAnsi="Calibri Light" w:cs="Calibri Light"/>
                <w:sz w:val="16"/>
                <w:szCs w:val="16"/>
                <w:lang w:val="en-US" w:eastAsia="en-US"/>
              </w:rPr>
            </w:pPr>
            <w:proofErr w:type="spellStart"/>
            <w:r w:rsidRPr="00441301">
              <w:rPr>
                <w:rFonts w:ascii="Calibri Light" w:hAnsi="Calibri Light" w:cs="Calibri Light"/>
                <w:sz w:val="16"/>
                <w:szCs w:val="16"/>
              </w:rPr>
              <w:t>Clob</w:t>
            </w:r>
            <w:proofErr w:type="spellEnd"/>
          </w:p>
        </w:tc>
        <w:tc>
          <w:tcPr>
            <w:tcW w:w="140" w:type="pct"/>
          </w:tcPr>
          <w:p w14:paraId="4C6E5432"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694" w:type="pct"/>
          </w:tcPr>
          <w:p w14:paraId="3FA0F182"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532" w:type="pct"/>
          </w:tcPr>
          <w:p w14:paraId="1C5DDEEC" w14:textId="7E1E0327"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Description</w:t>
            </w:r>
          </w:p>
        </w:tc>
        <w:tc>
          <w:tcPr>
            <w:tcW w:w="383" w:type="pct"/>
          </w:tcPr>
          <w:p w14:paraId="583DBD47" w14:textId="606BE1BB" w:rsidR="00816870" w:rsidRPr="00441301" w:rsidRDefault="00816870" w:rsidP="00441301">
            <w:pPr>
              <w:keepLines/>
              <w:spacing w:after="0" w:line="240" w:lineRule="auto"/>
              <w:jc w:val="both"/>
              <w:rPr>
                <w:rFonts w:ascii="Calibri Light" w:hAnsi="Calibri Light" w:cs="Calibri Light"/>
                <w:sz w:val="16"/>
                <w:szCs w:val="16"/>
                <w:lang w:val="en-US" w:eastAsia="en-US"/>
              </w:rPr>
            </w:pPr>
            <w:proofErr w:type="spellStart"/>
            <w:r w:rsidRPr="00441301">
              <w:rPr>
                <w:rFonts w:ascii="Calibri Light" w:hAnsi="Calibri Light" w:cs="Calibri Light"/>
                <w:sz w:val="16"/>
                <w:szCs w:val="16"/>
              </w:rPr>
              <w:t>Clob</w:t>
            </w:r>
            <w:proofErr w:type="spellEnd"/>
          </w:p>
        </w:tc>
        <w:tc>
          <w:tcPr>
            <w:tcW w:w="708" w:type="pct"/>
          </w:tcPr>
          <w:p w14:paraId="539339D0"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517" w:type="pct"/>
          </w:tcPr>
          <w:p w14:paraId="521DC56A"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172" w:type="pct"/>
          </w:tcPr>
          <w:p w14:paraId="5B2B6014"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r>
      <w:tr w:rsidR="00816870" w:rsidRPr="0034692A" w14:paraId="6FA0391C" w14:textId="77777777" w:rsidTr="00B8263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619656C" w14:textId="25BFB8CC"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8</w:t>
            </w:r>
          </w:p>
        </w:tc>
        <w:tc>
          <w:tcPr>
            <w:tcW w:w="769" w:type="pct"/>
          </w:tcPr>
          <w:p w14:paraId="17549908" w14:textId="4721393C"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WLF_LEARNING_ITEMS_F_TL</w:t>
            </w:r>
          </w:p>
        </w:tc>
        <w:tc>
          <w:tcPr>
            <w:tcW w:w="561" w:type="pct"/>
          </w:tcPr>
          <w:p w14:paraId="237F959C" w14:textId="609D8571" w:rsidR="00816870" w:rsidRPr="00441301" w:rsidRDefault="00816870" w:rsidP="00441301">
            <w:pPr>
              <w:keepLines/>
              <w:spacing w:after="0" w:line="240" w:lineRule="auto"/>
              <w:jc w:val="both"/>
              <w:rPr>
                <w:rFonts w:ascii="Calibri Light" w:hAnsi="Calibri Light" w:cs="Calibri Light"/>
                <w:sz w:val="16"/>
                <w:szCs w:val="16"/>
                <w:lang w:val="en-US" w:eastAsia="en-US"/>
              </w:rPr>
            </w:pPr>
            <w:proofErr w:type="spellStart"/>
            <w:r w:rsidRPr="00441301">
              <w:rPr>
                <w:rFonts w:ascii="Calibri Light" w:hAnsi="Calibri Light" w:cs="Calibri Light"/>
                <w:sz w:val="16"/>
                <w:szCs w:val="16"/>
              </w:rPr>
              <w:t>Short_Description</w:t>
            </w:r>
            <w:proofErr w:type="spellEnd"/>
          </w:p>
        </w:tc>
        <w:tc>
          <w:tcPr>
            <w:tcW w:w="383" w:type="pct"/>
          </w:tcPr>
          <w:p w14:paraId="709B4302" w14:textId="1615274E"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Varchar2(4000)</w:t>
            </w:r>
          </w:p>
        </w:tc>
        <w:tc>
          <w:tcPr>
            <w:tcW w:w="140" w:type="pct"/>
          </w:tcPr>
          <w:p w14:paraId="0F668C8E"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694" w:type="pct"/>
          </w:tcPr>
          <w:p w14:paraId="6C2ADB8E"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532" w:type="pct"/>
          </w:tcPr>
          <w:p w14:paraId="4335CABA" w14:textId="44919A5A" w:rsidR="00816870" w:rsidRPr="00441301" w:rsidRDefault="00816870" w:rsidP="00441301">
            <w:pPr>
              <w:keepLines/>
              <w:spacing w:after="0" w:line="240" w:lineRule="auto"/>
              <w:jc w:val="both"/>
              <w:rPr>
                <w:rFonts w:ascii="Calibri Light" w:hAnsi="Calibri Light" w:cs="Calibri Light"/>
                <w:sz w:val="16"/>
                <w:szCs w:val="16"/>
                <w:lang w:val="en-US" w:eastAsia="en-US"/>
              </w:rPr>
            </w:pPr>
            <w:proofErr w:type="spellStart"/>
            <w:r w:rsidRPr="00441301">
              <w:rPr>
                <w:rFonts w:ascii="Calibri Light" w:hAnsi="Calibri Light" w:cs="Calibri Light"/>
                <w:sz w:val="16"/>
                <w:szCs w:val="16"/>
              </w:rPr>
              <w:t>ShortDescription</w:t>
            </w:r>
            <w:proofErr w:type="spellEnd"/>
          </w:p>
        </w:tc>
        <w:tc>
          <w:tcPr>
            <w:tcW w:w="383" w:type="pct"/>
          </w:tcPr>
          <w:p w14:paraId="01AF0A08" w14:textId="20DB3F52"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Varchar2(4000)</w:t>
            </w:r>
          </w:p>
        </w:tc>
        <w:tc>
          <w:tcPr>
            <w:tcW w:w="708" w:type="pct"/>
          </w:tcPr>
          <w:p w14:paraId="33207AD2"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517" w:type="pct"/>
          </w:tcPr>
          <w:p w14:paraId="0014A0B0"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172" w:type="pct"/>
          </w:tcPr>
          <w:p w14:paraId="3265349D"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r>
      <w:tr w:rsidR="00816870" w:rsidRPr="0034692A" w14:paraId="5439BF1C" w14:textId="77777777" w:rsidTr="00B8263D">
        <w:trPr>
          <w:trHeight w:val="247"/>
        </w:trPr>
        <w:tc>
          <w:tcPr>
            <w:tcW w:w="140" w:type="pct"/>
          </w:tcPr>
          <w:p w14:paraId="70BBD8FC" w14:textId="1618F15A"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9</w:t>
            </w:r>
          </w:p>
        </w:tc>
        <w:tc>
          <w:tcPr>
            <w:tcW w:w="769" w:type="pct"/>
          </w:tcPr>
          <w:p w14:paraId="71803873" w14:textId="55EFC4E3"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WLF_LEARNING_ITEMS_F_TL</w:t>
            </w:r>
          </w:p>
        </w:tc>
        <w:tc>
          <w:tcPr>
            <w:tcW w:w="561" w:type="pct"/>
          </w:tcPr>
          <w:p w14:paraId="5F028C2F" w14:textId="6A612555" w:rsidR="00816870" w:rsidRPr="00441301" w:rsidRDefault="00816870" w:rsidP="00441301">
            <w:pPr>
              <w:keepLines/>
              <w:spacing w:after="0" w:line="240" w:lineRule="auto"/>
              <w:jc w:val="both"/>
              <w:rPr>
                <w:rFonts w:ascii="Calibri Light" w:hAnsi="Calibri Light" w:cs="Calibri Light"/>
                <w:sz w:val="16"/>
                <w:szCs w:val="16"/>
                <w:lang w:val="en-US" w:eastAsia="en-US"/>
              </w:rPr>
            </w:pPr>
            <w:proofErr w:type="spellStart"/>
            <w:r w:rsidRPr="00441301">
              <w:rPr>
                <w:rFonts w:ascii="Calibri Light" w:hAnsi="Calibri Light" w:cs="Calibri Light"/>
                <w:sz w:val="16"/>
                <w:szCs w:val="16"/>
              </w:rPr>
              <w:t>Description_Text</w:t>
            </w:r>
            <w:proofErr w:type="spellEnd"/>
          </w:p>
        </w:tc>
        <w:tc>
          <w:tcPr>
            <w:tcW w:w="383" w:type="pct"/>
          </w:tcPr>
          <w:p w14:paraId="7FC8E360" w14:textId="2BE22B29"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Varchar2(4000)</w:t>
            </w:r>
          </w:p>
        </w:tc>
        <w:tc>
          <w:tcPr>
            <w:tcW w:w="140" w:type="pct"/>
          </w:tcPr>
          <w:p w14:paraId="58C7E730"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694" w:type="pct"/>
          </w:tcPr>
          <w:p w14:paraId="07FD0C76"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532" w:type="pct"/>
          </w:tcPr>
          <w:p w14:paraId="11D3AD30" w14:textId="1E9E9259" w:rsidR="00816870" w:rsidRPr="00441301" w:rsidRDefault="00816870" w:rsidP="00441301">
            <w:pPr>
              <w:keepLines/>
              <w:spacing w:after="0" w:line="240" w:lineRule="auto"/>
              <w:jc w:val="both"/>
              <w:rPr>
                <w:rFonts w:ascii="Calibri Light" w:hAnsi="Calibri Light" w:cs="Calibri Light"/>
                <w:sz w:val="16"/>
                <w:szCs w:val="16"/>
                <w:lang w:val="en-US" w:eastAsia="en-US"/>
              </w:rPr>
            </w:pPr>
            <w:proofErr w:type="spellStart"/>
            <w:r w:rsidRPr="00441301">
              <w:rPr>
                <w:rFonts w:ascii="Calibri Light" w:hAnsi="Calibri Light" w:cs="Calibri Light"/>
                <w:sz w:val="16"/>
                <w:szCs w:val="16"/>
              </w:rPr>
              <w:t>DescriptionText</w:t>
            </w:r>
            <w:proofErr w:type="spellEnd"/>
          </w:p>
        </w:tc>
        <w:tc>
          <w:tcPr>
            <w:tcW w:w="383" w:type="pct"/>
          </w:tcPr>
          <w:p w14:paraId="00A7C543" w14:textId="44611AA0"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Varchar2(4000)</w:t>
            </w:r>
          </w:p>
        </w:tc>
        <w:tc>
          <w:tcPr>
            <w:tcW w:w="708" w:type="pct"/>
          </w:tcPr>
          <w:p w14:paraId="3F473F02"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517" w:type="pct"/>
          </w:tcPr>
          <w:p w14:paraId="2B48F4E3"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172" w:type="pct"/>
          </w:tcPr>
          <w:p w14:paraId="28E78082"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r>
      <w:tr w:rsidR="00816870" w:rsidRPr="0034692A" w14:paraId="66649016" w14:textId="77777777" w:rsidTr="00B8263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66584BD" w14:textId="5C47521A"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10</w:t>
            </w:r>
          </w:p>
        </w:tc>
        <w:tc>
          <w:tcPr>
            <w:tcW w:w="769" w:type="pct"/>
          </w:tcPr>
          <w:p w14:paraId="3FA23242" w14:textId="2411D633"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561" w:type="pct"/>
          </w:tcPr>
          <w:p w14:paraId="4C6EE185" w14:textId="3A9C9521"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383" w:type="pct"/>
          </w:tcPr>
          <w:p w14:paraId="54CE9976" w14:textId="60A87BA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140" w:type="pct"/>
          </w:tcPr>
          <w:p w14:paraId="14E21E29"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694" w:type="pct"/>
          </w:tcPr>
          <w:p w14:paraId="41ABB9A6"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532" w:type="pct"/>
          </w:tcPr>
          <w:p w14:paraId="73FDFC54" w14:textId="37259174" w:rsidR="00816870" w:rsidRPr="00441301" w:rsidRDefault="00816870" w:rsidP="00441301">
            <w:pPr>
              <w:keepLines/>
              <w:spacing w:after="0" w:line="240" w:lineRule="auto"/>
              <w:jc w:val="both"/>
              <w:rPr>
                <w:rFonts w:ascii="Calibri Light" w:hAnsi="Calibri Light" w:cs="Calibri Light"/>
                <w:sz w:val="16"/>
                <w:szCs w:val="16"/>
                <w:lang w:val="en-US" w:eastAsia="en-US"/>
              </w:rPr>
            </w:pPr>
            <w:proofErr w:type="spellStart"/>
            <w:r w:rsidRPr="00441301">
              <w:rPr>
                <w:rFonts w:ascii="Calibri Light" w:hAnsi="Calibri Light" w:cs="Calibri Light"/>
                <w:sz w:val="16"/>
                <w:szCs w:val="16"/>
              </w:rPr>
              <w:t>SourceSystemOwner</w:t>
            </w:r>
            <w:proofErr w:type="spellEnd"/>
          </w:p>
        </w:tc>
        <w:tc>
          <w:tcPr>
            <w:tcW w:w="383" w:type="pct"/>
          </w:tcPr>
          <w:p w14:paraId="71C61959" w14:textId="3749D919"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Varchar2(256)</w:t>
            </w:r>
          </w:p>
        </w:tc>
        <w:tc>
          <w:tcPr>
            <w:tcW w:w="708" w:type="pct"/>
          </w:tcPr>
          <w:p w14:paraId="57C76ED4" w14:textId="500B2BD8" w:rsidR="00816870" w:rsidRPr="00441301" w:rsidRDefault="002B7D69" w:rsidP="00441301">
            <w:pPr>
              <w:keepLines/>
              <w:spacing w:after="0" w:line="240" w:lineRule="auto"/>
              <w:jc w:val="both"/>
              <w:rPr>
                <w:rFonts w:ascii="Calibri Light" w:hAnsi="Calibri Light" w:cs="Calibri Light"/>
                <w:sz w:val="16"/>
                <w:szCs w:val="16"/>
                <w:lang w:val="en-US" w:eastAsia="en-US"/>
              </w:rPr>
            </w:pPr>
            <w:proofErr w:type="spellStart"/>
            <w:r w:rsidRPr="00441301">
              <w:rPr>
                <w:rFonts w:ascii="Calibri Light" w:hAnsi="Calibri Light" w:cs="Calibri Light"/>
                <w:sz w:val="16"/>
                <w:szCs w:val="16"/>
              </w:rPr>
              <w:t>DataMigration</w:t>
            </w:r>
            <w:proofErr w:type="spellEnd"/>
          </w:p>
        </w:tc>
        <w:tc>
          <w:tcPr>
            <w:tcW w:w="517" w:type="pct"/>
          </w:tcPr>
          <w:p w14:paraId="18F3B2D4"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172" w:type="pct"/>
          </w:tcPr>
          <w:p w14:paraId="58203380"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r>
      <w:tr w:rsidR="00816870" w:rsidRPr="0034692A" w14:paraId="03098CC5" w14:textId="77777777" w:rsidTr="00B8263D">
        <w:trPr>
          <w:trHeight w:val="247"/>
        </w:trPr>
        <w:tc>
          <w:tcPr>
            <w:tcW w:w="140" w:type="pct"/>
          </w:tcPr>
          <w:p w14:paraId="3AF88CFC" w14:textId="37D31821"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11</w:t>
            </w:r>
          </w:p>
        </w:tc>
        <w:tc>
          <w:tcPr>
            <w:tcW w:w="769" w:type="pct"/>
          </w:tcPr>
          <w:p w14:paraId="6C457616" w14:textId="09A8BA4E"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561" w:type="pct"/>
          </w:tcPr>
          <w:p w14:paraId="3FD02254" w14:textId="4F54F786"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383" w:type="pct"/>
          </w:tcPr>
          <w:p w14:paraId="2EC1BF91" w14:textId="5C01E256"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140" w:type="pct"/>
          </w:tcPr>
          <w:p w14:paraId="59DEE95A"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694" w:type="pct"/>
          </w:tcPr>
          <w:p w14:paraId="57AB0D11"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532" w:type="pct"/>
          </w:tcPr>
          <w:p w14:paraId="58212A2E" w14:textId="38517584" w:rsidR="00816870" w:rsidRPr="00441301" w:rsidRDefault="00816870" w:rsidP="00441301">
            <w:pPr>
              <w:keepLines/>
              <w:spacing w:after="0" w:line="240" w:lineRule="auto"/>
              <w:jc w:val="both"/>
              <w:rPr>
                <w:rFonts w:ascii="Calibri Light" w:hAnsi="Calibri Light" w:cs="Calibri Light"/>
                <w:sz w:val="16"/>
                <w:szCs w:val="16"/>
                <w:lang w:val="en-US" w:eastAsia="en-US"/>
              </w:rPr>
            </w:pPr>
            <w:proofErr w:type="spellStart"/>
            <w:r w:rsidRPr="00441301">
              <w:rPr>
                <w:rFonts w:ascii="Calibri Light" w:hAnsi="Calibri Light" w:cs="Calibri Light"/>
                <w:sz w:val="16"/>
                <w:szCs w:val="16"/>
              </w:rPr>
              <w:t>SourceSystemId</w:t>
            </w:r>
            <w:proofErr w:type="spellEnd"/>
          </w:p>
        </w:tc>
        <w:tc>
          <w:tcPr>
            <w:tcW w:w="383" w:type="pct"/>
          </w:tcPr>
          <w:p w14:paraId="0B5BFADC" w14:textId="28162664"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Varchar2(2000)</w:t>
            </w:r>
          </w:p>
        </w:tc>
        <w:tc>
          <w:tcPr>
            <w:tcW w:w="708" w:type="pct"/>
          </w:tcPr>
          <w:p w14:paraId="62B37CB9"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517" w:type="pct"/>
          </w:tcPr>
          <w:p w14:paraId="1AC4A4E5"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172" w:type="pct"/>
          </w:tcPr>
          <w:p w14:paraId="04F696F3"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r>
      <w:tr w:rsidR="00816870" w:rsidRPr="0034692A" w14:paraId="30AF9A73" w14:textId="77777777" w:rsidTr="00B8263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206A26A7" w14:textId="74CB9135"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12</w:t>
            </w:r>
          </w:p>
        </w:tc>
        <w:tc>
          <w:tcPr>
            <w:tcW w:w="769" w:type="pct"/>
          </w:tcPr>
          <w:p w14:paraId="23599A48" w14:textId="690204FB"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561" w:type="pct"/>
          </w:tcPr>
          <w:p w14:paraId="3F807CD2" w14:textId="01DF27AF"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383" w:type="pct"/>
          </w:tcPr>
          <w:p w14:paraId="3F4154C3" w14:textId="1717A9F0"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140" w:type="pct"/>
          </w:tcPr>
          <w:p w14:paraId="485D99D3"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694" w:type="pct"/>
          </w:tcPr>
          <w:p w14:paraId="49E31D73"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532" w:type="pct"/>
          </w:tcPr>
          <w:p w14:paraId="28EDB0E7" w14:textId="408E9803"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GUID</w:t>
            </w:r>
          </w:p>
        </w:tc>
        <w:tc>
          <w:tcPr>
            <w:tcW w:w="383" w:type="pct"/>
          </w:tcPr>
          <w:p w14:paraId="41A84584" w14:textId="396A8B60" w:rsidR="00816870" w:rsidRPr="00441301" w:rsidRDefault="00816870"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Varchar2(32)</w:t>
            </w:r>
          </w:p>
        </w:tc>
        <w:tc>
          <w:tcPr>
            <w:tcW w:w="708" w:type="pct"/>
          </w:tcPr>
          <w:p w14:paraId="6F7FAA3F"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517" w:type="pct"/>
          </w:tcPr>
          <w:p w14:paraId="0FB3362A"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c>
          <w:tcPr>
            <w:tcW w:w="172" w:type="pct"/>
          </w:tcPr>
          <w:p w14:paraId="6931A5B9" w14:textId="77777777" w:rsidR="00816870" w:rsidRPr="00441301" w:rsidRDefault="00816870" w:rsidP="00441301">
            <w:pPr>
              <w:keepLines/>
              <w:spacing w:after="0" w:line="240" w:lineRule="auto"/>
              <w:jc w:val="both"/>
              <w:rPr>
                <w:rFonts w:ascii="Calibri Light" w:hAnsi="Calibri Light" w:cs="Calibri Light"/>
                <w:sz w:val="16"/>
                <w:szCs w:val="16"/>
                <w:lang w:val="en-US" w:eastAsia="en-US"/>
              </w:rPr>
            </w:pPr>
          </w:p>
        </w:tc>
      </w:tr>
    </w:tbl>
    <w:p w14:paraId="664A6E98" w14:textId="77777777" w:rsidR="00283825" w:rsidRPr="00283825" w:rsidRDefault="00283825" w:rsidP="00283825"/>
    <w:p w14:paraId="1173F669" w14:textId="4235E90C" w:rsidR="00EE67CA" w:rsidRDefault="00EE67CA" w:rsidP="00EE67CA">
      <w:pPr>
        <w:pStyle w:val="Heading2"/>
      </w:pPr>
      <w:bookmarkStart w:id="152" w:name="_Toc79998115"/>
      <w:r>
        <w:t xml:space="preserve">Business Object: </w:t>
      </w:r>
      <w:r w:rsidR="005943AF">
        <w:t>Specialization Section Translation</w:t>
      </w:r>
      <w:bookmarkEnd w:id="152"/>
    </w:p>
    <w:tbl>
      <w:tblPr>
        <w:tblStyle w:val="GridTable4-Accent11"/>
        <w:tblW w:w="5000" w:type="pct"/>
        <w:tblLook w:val="0420" w:firstRow="1" w:lastRow="0" w:firstColumn="0" w:lastColumn="0" w:noHBand="0" w:noVBand="1"/>
      </w:tblPr>
      <w:tblGrid>
        <w:gridCol w:w="518"/>
        <w:gridCol w:w="1939"/>
        <w:gridCol w:w="2081"/>
        <w:gridCol w:w="1132"/>
        <w:gridCol w:w="519"/>
        <w:gridCol w:w="2336"/>
        <w:gridCol w:w="1935"/>
        <w:gridCol w:w="1132"/>
        <w:gridCol w:w="1067"/>
        <w:gridCol w:w="814"/>
        <w:gridCol w:w="475"/>
      </w:tblGrid>
      <w:tr w:rsidR="00B8263D" w:rsidRPr="0034692A" w14:paraId="4CBC1A36" w14:textId="77777777" w:rsidTr="00B8263D">
        <w:trPr>
          <w:cnfStyle w:val="100000000000" w:firstRow="1" w:lastRow="0" w:firstColumn="0" w:lastColumn="0" w:oddVBand="0" w:evenVBand="0" w:oddHBand="0" w:evenHBand="0" w:firstRowFirstColumn="0" w:firstRowLastColumn="0" w:lastRowFirstColumn="0" w:lastRowLastColumn="0"/>
          <w:trHeight w:val="247"/>
          <w:tblHeader/>
        </w:trPr>
        <w:tc>
          <w:tcPr>
            <w:tcW w:w="140" w:type="pct"/>
          </w:tcPr>
          <w:p w14:paraId="3AD9E6EB"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03" w:type="pct"/>
          </w:tcPr>
          <w:p w14:paraId="547C93E5"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762" w:type="pct"/>
          </w:tcPr>
          <w:p w14:paraId="4A429FD1"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383" w:type="pct"/>
          </w:tcPr>
          <w:p w14:paraId="78F9F6C7"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40" w:type="pct"/>
          </w:tcPr>
          <w:p w14:paraId="287D390A"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866" w:type="pct"/>
          </w:tcPr>
          <w:p w14:paraId="6701FB23"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705" w:type="pct"/>
          </w:tcPr>
          <w:p w14:paraId="520C6AFF"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83" w:type="pct"/>
          </w:tcPr>
          <w:p w14:paraId="41718716"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419" w:type="pct"/>
          </w:tcPr>
          <w:p w14:paraId="3B5837A6"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377" w:type="pct"/>
          </w:tcPr>
          <w:p w14:paraId="425BC148"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22" w:type="pct"/>
          </w:tcPr>
          <w:p w14:paraId="5512C929"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5B63B5" w:rsidRPr="0034692A" w14:paraId="1E45D572" w14:textId="77777777" w:rsidTr="00B8263D">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67466E2B"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03" w:type="pct"/>
          </w:tcPr>
          <w:p w14:paraId="13FD5EAF"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62" w:type="pct"/>
          </w:tcPr>
          <w:p w14:paraId="7A262B19"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83" w:type="pct"/>
          </w:tcPr>
          <w:p w14:paraId="255061E2"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40" w:type="pct"/>
          </w:tcPr>
          <w:p w14:paraId="17C7E210"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866" w:type="pct"/>
          </w:tcPr>
          <w:p w14:paraId="6A3833CF"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05" w:type="pct"/>
          </w:tcPr>
          <w:p w14:paraId="09288EA7"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83" w:type="pct"/>
          </w:tcPr>
          <w:p w14:paraId="73F55935"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419" w:type="pct"/>
          </w:tcPr>
          <w:p w14:paraId="266C3D77"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77" w:type="pct"/>
          </w:tcPr>
          <w:p w14:paraId="217ED7C6"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22" w:type="pct"/>
          </w:tcPr>
          <w:p w14:paraId="1A287CBB"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r>
      <w:tr w:rsidR="005B63B5" w:rsidRPr="0034692A" w14:paraId="0C717D12" w14:textId="77777777" w:rsidTr="00B8263D">
        <w:trPr>
          <w:trHeight w:val="247"/>
        </w:trPr>
        <w:tc>
          <w:tcPr>
            <w:tcW w:w="140" w:type="pct"/>
          </w:tcPr>
          <w:p w14:paraId="781A4323" w14:textId="7CAA770C"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1</w:t>
            </w:r>
          </w:p>
        </w:tc>
        <w:tc>
          <w:tcPr>
            <w:tcW w:w="703" w:type="pct"/>
          </w:tcPr>
          <w:p w14:paraId="228E95EB" w14:textId="32A5EF49"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WLF_LI_SECTIONS_F</w:t>
            </w:r>
          </w:p>
        </w:tc>
        <w:tc>
          <w:tcPr>
            <w:tcW w:w="762" w:type="pct"/>
          </w:tcPr>
          <w:p w14:paraId="531A2A1E" w14:textId="22D99AF7" w:rsidR="005B63B5" w:rsidRPr="00441301" w:rsidRDefault="005B63B5" w:rsidP="00441301">
            <w:pPr>
              <w:keepLines/>
              <w:spacing w:after="0" w:line="240" w:lineRule="auto"/>
              <w:jc w:val="both"/>
              <w:rPr>
                <w:rFonts w:ascii="Calibri Light" w:hAnsi="Calibri Light" w:cs="Calibri Light"/>
                <w:sz w:val="16"/>
                <w:szCs w:val="16"/>
                <w:lang w:val="en-US" w:eastAsia="en-US"/>
              </w:rPr>
            </w:pPr>
            <w:proofErr w:type="spellStart"/>
            <w:r w:rsidRPr="00441301">
              <w:rPr>
                <w:rFonts w:ascii="Calibri Light" w:hAnsi="Calibri Light" w:cs="Calibri Light"/>
                <w:sz w:val="16"/>
                <w:szCs w:val="16"/>
              </w:rPr>
              <w:t>Specialization_Section_Id</w:t>
            </w:r>
            <w:proofErr w:type="spellEnd"/>
          </w:p>
        </w:tc>
        <w:tc>
          <w:tcPr>
            <w:tcW w:w="383" w:type="pct"/>
          </w:tcPr>
          <w:p w14:paraId="2DCEA142" w14:textId="111AA83C"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Number(18)</w:t>
            </w:r>
          </w:p>
        </w:tc>
        <w:tc>
          <w:tcPr>
            <w:tcW w:w="140" w:type="pct"/>
          </w:tcPr>
          <w:p w14:paraId="6B0D2B14" w14:textId="2F8DA776"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866" w:type="pct"/>
          </w:tcPr>
          <w:p w14:paraId="733A90C1" w14:textId="46B4C99B"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SpecializationSectionTranslation.dat</w:t>
            </w:r>
          </w:p>
        </w:tc>
        <w:tc>
          <w:tcPr>
            <w:tcW w:w="705" w:type="pct"/>
          </w:tcPr>
          <w:p w14:paraId="28D02AEF" w14:textId="20A727E9" w:rsidR="005B63B5" w:rsidRPr="00441301" w:rsidRDefault="005B63B5" w:rsidP="00441301">
            <w:pPr>
              <w:keepLines/>
              <w:spacing w:after="0" w:line="240" w:lineRule="auto"/>
              <w:jc w:val="both"/>
              <w:rPr>
                <w:rFonts w:ascii="Calibri Light" w:hAnsi="Calibri Light" w:cs="Calibri Light"/>
                <w:sz w:val="16"/>
                <w:szCs w:val="16"/>
                <w:lang w:val="en-US" w:eastAsia="en-US"/>
              </w:rPr>
            </w:pPr>
            <w:proofErr w:type="spellStart"/>
            <w:r w:rsidRPr="00441301">
              <w:rPr>
                <w:rFonts w:ascii="Calibri Light" w:hAnsi="Calibri Light" w:cs="Calibri Light"/>
                <w:sz w:val="16"/>
                <w:szCs w:val="16"/>
              </w:rPr>
              <w:t>SpecializationSectionId</w:t>
            </w:r>
            <w:proofErr w:type="spellEnd"/>
          </w:p>
        </w:tc>
        <w:tc>
          <w:tcPr>
            <w:tcW w:w="383" w:type="pct"/>
          </w:tcPr>
          <w:p w14:paraId="550BDF2D" w14:textId="47B2DF00"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Number(18)</w:t>
            </w:r>
          </w:p>
        </w:tc>
        <w:tc>
          <w:tcPr>
            <w:tcW w:w="419" w:type="pct"/>
          </w:tcPr>
          <w:p w14:paraId="437D9EB5"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377" w:type="pct"/>
          </w:tcPr>
          <w:p w14:paraId="453E6C08"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122" w:type="pct"/>
          </w:tcPr>
          <w:p w14:paraId="06C3466D"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r>
      <w:tr w:rsidR="005B63B5" w:rsidRPr="0034692A" w14:paraId="4BD5DDEF" w14:textId="77777777" w:rsidTr="00B8263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8D7DB3A" w14:textId="3421D62C"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2</w:t>
            </w:r>
          </w:p>
        </w:tc>
        <w:tc>
          <w:tcPr>
            <w:tcW w:w="703" w:type="pct"/>
          </w:tcPr>
          <w:p w14:paraId="0C02290C" w14:textId="1122214A"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WLF_LI_SECTIONS_F</w:t>
            </w:r>
          </w:p>
        </w:tc>
        <w:tc>
          <w:tcPr>
            <w:tcW w:w="762" w:type="pct"/>
          </w:tcPr>
          <w:p w14:paraId="49ED7744" w14:textId="6563DC69" w:rsidR="005B63B5" w:rsidRPr="00441301" w:rsidRDefault="005B63B5" w:rsidP="00441301">
            <w:pPr>
              <w:keepLines/>
              <w:spacing w:after="0" w:line="240" w:lineRule="auto"/>
              <w:jc w:val="both"/>
              <w:rPr>
                <w:rFonts w:ascii="Calibri Light" w:hAnsi="Calibri Light" w:cs="Calibri Light"/>
                <w:sz w:val="16"/>
                <w:szCs w:val="16"/>
                <w:lang w:val="en-US" w:eastAsia="en-US"/>
              </w:rPr>
            </w:pPr>
            <w:proofErr w:type="spellStart"/>
            <w:r w:rsidRPr="00441301">
              <w:rPr>
                <w:rFonts w:ascii="Calibri Light" w:hAnsi="Calibri Light" w:cs="Calibri Light"/>
                <w:sz w:val="16"/>
                <w:szCs w:val="16"/>
              </w:rPr>
              <w:t>Effective_Start_Date</w:t>
            </w:r>
            <w:proofErr w:type="spellEnd"/>
          </w:p>
        </w:tc>
        <w:tc>
          <w:tcPr>
            <w:tcW w:w="383" w:type="pct"/>
          </w:tcPr>
          <w:p w14:paraId="3605579A" w14:textId="430BA1C1"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Date</w:t>
            </w:r>
          </w:p>
        </w:tc>
        <w:tc>
          <w:tcPr>
            <w:tcW w:w="140" w:type="pct"/>
          </w:tcPr>
          <w:p w14:paraId="05FE7801" w14:textId="30493B63"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Y</w:t>
            </w:r>
          </w:p>
        </w:tc>
        <w:tc>
          <w:tcPr>
            <w:tcW w:w="866" w:type="pct"/>
          </w:tcPr>
          <w:p w14:paraId="0E4E75AA"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705" w:type="pct"/>
          </w:tcPr>
          <w:p w14:paraId="7304B02E" w14:textId="04780961" w:rsidR="005B63B5" w:rsidRPr="00441301" w:rsidRDefault="005B63B5" w:rsidP="00441301">
            <w:pPr>
              <w:keepLines/>
              <w:spacing w:after="0" w:line="240" w:lineRule="auto"/>
              <w:jc w:val="both"/>
              <w:rPr>
                <w:rFonts w:ascii="Calibri Light" w:hAnsi="Calibri Light" w:cs="Calibri Light"/>
                <w:sz w:val="16"/>
                <w:szCs w:val="16"/>
                <w:lang w:val="en-US" w:eastAsia="en-US"/>
              </w:rPr>
            </w:pPr>
            <w:proofErr w:type="spellStart"/>
            <w:r w:rsidRPr="00441301">
              <w:rPr>
                <w:rFonts w:ascii="Calibri Light" w:hAnsi="Calibri Light" w:cs="Calibri Light"/>
                <w:sz w:val="16"/>
                <w:szCs w:val="16"/>
              </w:rPr>
              <w:t>EffectiveStartDate</w:t>
            </w:r>
            <w:proofErr w:type="spellEnd"/>
          </w:p>
        </w:tc>
        <w:tc>
          <w:tcPr>
            <w:tcW w:w="383" w:type="pct"/>
          </w:tcPr>
          <w:p w14:paraId="15E7C21C" w14:textId="0C0C7B80"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Date</w:t>
            </w:r>
          </w:p>
        </w:tc>
        <w:tc>
          <w:tcPr>
            <w:tcW w:w="419" w:type="pct"/>
          </w:tcPr>
          <w:p w14:paraId="770E6723"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377" w:type="pct"/>
          </w:tcPr>
          <w:p w14:paraId="7E97A80A"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122" w:type="pct"/>
          </w:tcPr>
          <w:p w14:paraId="1B16916E"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r>
      <w:tr w:rsidR="005B63B5" w:rsidRPr="0034692A" w14:paraId="0D0D1423" w14:textId="77777777" w:rsidTr="00B8263D">
        <w:trPr>
          <w:trHeight w:val="247"/>
        </w:trPr>
        <w:tc>
          <w:tcPr>
            <w:tcW w:w="140" w:type="pct"/>
          </w:tcPr>
          <w:p w14:paraId="66B003C5" w14:textId="55EA85E3"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3</w:t>
            </w:r>
          </w:p>
        </w:tc>
        <w:tc>
          <w:tcPr>
            <w:tcW w:w="703" w:type="pct"/>
          </w:tcPr>
          <w:p w14:paraId="098D96A1" w14:textId="211F2BA2"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WLF_LI_SECTIONS_F</w:t>
            </w:r>
          </w:p>
        </w:tc>
        <w:tc>
          <w:tcPr>
            <w:tcW w:w="762" w:type="pct"/>
          </w:tcPr>
          <w:p w14:paraId="17D84DD9" w14:textId="43D9BB58" w:rsidR="005B63B5" w:rsidRPr="00441301" w:rsidRDefault="005B63B5" w:rsidP="00441301">
            <w:pPr>
              <w:keepLines/>
              <w:spacing w:after="0" w:line="240" w:lineRule="auto"/>
              <w:jc w:val="both"/>
              <w:rPr>
                <w:rFonts w:ascii="Calibri Light" w:hAnsi="Calibri Light" w:cs="Calibri Light"/>
                <w:sz w:val="16"/>
                <w:szCs w:val="16"/>
                <w:lang w:val="en-US" w:eastAsia="en-US"/>
              </w:rPr>
            </w:pPr>
            <w:proofErr w:type="spellStart"/>
            <w:r w:rsidRPr="00441301">
              <w:rPr>
                <w:rFonts w:ascii="Calibri Light" w:hAnsi="Calibri Light" w:cs="Calibri Light"/>
                <w:sz w:val="16"/>
                <w:szCs w:val="16"/>
              </w:rPr>
              <w:t>Effective_End_Date</w:t>
            </w:r>
            <w:proofErr w:type="spellEnd"/>
          </w:p>
        </w:tc>
        <w:tc>
          <w:tcPr>
            <w:tcW w:w="383" w:type="pct"/>
          </w:tcPr>
          <w:p w14:paraId="602F2983" w14:textId="12F5027A"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Date</w:t>
            </w:r>
          </w:p>
        </w:tc>
        <w:tc>
          <w:tcPr>
            <w:tcW w:w="140" w:type="pct"/>
          </w:tcPr>
          <w:p w14:paraId="0C5882D3"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866" w:type="pct"/>
          </w:tcPr>
          <w:p w14:paraId="3A9F9246"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705" w:type="pct"/>
          </w:tcPr>
          <w:p w14:paraId="16BB550F" w14:textId="5C6CBE30" w:rsidR="005B63B5" w:rsidRPr="00441301" w:rsidRDefault="005B63B5" w:rsidP="00441301">
            <w:pPr>
              <w:keepLines/>
              <w:spacing w:after="0" w:line="240" w:lineRule="auto"/>
              <w:jc w:val="both"/>
              <w:rPr>
                <w:rFonts w:ascii="Calibri Light" w:hAnsi="Calibri Light" w:cs="Calibri Light"/>
                <w:sz w:val="16"/>
                <w:szCs w:val="16"/>
                <w:lang w:val="en-US" w:eastAsia="en-US"/>
              </w:rPr>
            </w:pPr>
            <w:proofErr w:type="spellStart"/>
            <w:r w:rsidRPr="00441301">
              <w:rPr>
                <w:rFonts w:ascii="Calibri Light" w:hAnsi="Calibri Light" w:cs="Calibri Light"/>
                <w:sz w:val="16"/>
                <w:szCs w:val="16"/>
              </w:rPr>
              <w:t>EffectiveEndDate</w:t>
            </w:r>
            <w:proofErr w:type="spellEnd"/>
          </w:p>
        </w:tc>
        <w:tc>
          <w:tcPr>
            <w:tcW w:w="383" w:type="pct"/>
          </w:tcPr>
          <w:p w14:paraId="2BBADAD2" w14:textId="52C9164C"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Date</w:t>
            </w:r>
          </w:p>
        </w:tc>
        <w:tc>
          <w:tcPr>
            <w:tcW w:w="419" w:type="pct"/>
          </w:tcPr>
          <w:p w14:paraId="3A6970DF" w14:textId="076939CE"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31-DEC-4712</w:t>
            </w:r>
          </w:p>
        </w:tc>
        <w:tc>
          <w:tcPr>
            <w:tcW w:w="377" w:type="pct"/>
          </w:tcPr>
          <w:p w14:paraId="7A1BF8E5"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122" w:type="pct"/>
          </w:tcPr>
          <w:p w14:paraId="1E2859E3"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r>
      <w:tr w:rsidR="005B63B5" w:rsidRPr="0034692A" w14:paraId="45A2075C" w14:textId="77777777" w:rsidTr="00B8263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9CA3ECF" w14:textId="6ADB3F4B"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4</w:t>
            </w:r>
          </w:p>
        </w:tc>
        <w:tc>
          <w:tcPr>
            <w:tcW w:w="703" w:type="pct"/>
          </w:tcPr>
          <w:p w14:paraId="6ED85899" w14:textId="78180792"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WLF_LEARNING_ITEMS_F_TL</w:t>
            </w:r>
          </w:p>
        </w:tc>
        <w:tc>
          <w:tcPr>
            <w:tcW w:w="762" w:type="pct"/>
          </w:tcPr>
          <w:p w14:paraId="7CCBD7C5" w14:textId="4CE75876"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Language</w:t>
            </w:r>
          </w:p>
        </w:tc>
        <w:tc>
          <w:tcPr>
            <w:tcW w:w="383" w:type="pct"/>
          </w:tcPr>
          <w:p w14:paraId="332199E0" w14:textId="62397A69"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Varchar2(4)</w:t>
            </w:r>
          </w:p>
        </w:tc>
        <w:tc>
          <w:tcPr>
            <w:tcW w:w="140" w:type="pct"/>
          </w:tcPr>
          <w:p w14:paraId="2B190336" w14:textId="5219FC4A"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Y</w:t>
            </w:r>
          </w:p>
        </w:tc>
        <w:tc>
          <w:tcPr>
            <w:tcW w:w="866" w:type="pct"/>
          </w:tcPr>
          <w:p w14:paraId="799D0A7A"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705" w:type="pct"/>
          </w:tcPr>
          <w:p w14:paraId="18A7DEB0" w14:textId="49F07D2C"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Language</w:t>
            </w:r>
          </w:p>
        </w:tc>
        <w:tc>
          <w:tcPr>
            <w:tcW w:w="383" w:type="pct"/>
          </w:tcPr>
          <w:p w14:paraId="7B16BCDB" w14:textId="29FED61B"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Varchar2(4)</w:t>
            </w:r>
          </w:p>
        </w:tc>
        <w:tc>
          <w:tcPr>
            <w:tcW w:w="419" w:type="pct"/>
          </w:tcPr>
          <w:p w14:paraId="3258233B"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377" w:type="pct"/>
          </w:tcPr>
          <w:p w14:paraId="7A4C6A11" w14:textId="30688A79"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The language code of the translated value, for example, FR or DE.</w:t>
            </w:r>
          </w:p>
        </w:tc>
        <w:tc>
          <w:tcPr>
            <w:tcW w:w="122" w:type="pct"/>
          </w:tcPr>
          <w:p w14:paraId="608E13FF"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r>
      <w:tr w:rsidR="005B63B5" w:rsidRPr="0034692A" w14:paraId="26B0B538" w14:textId="77777777" w:rsidTr="00B8263D">
        <w:trPr>
          <w:trHeight w:val="247"/>
        </w:trPr>
        <w:tc>
          <w:tcPr>
            <w:tcW w:w="140" w:type="pct"/>
          </w:tcPr>
          <w:p w14:paraId="74013992" w14:textId="3595146E"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5</w:t>
            </w:r>
          </w:p>
        </w:tc>
        <w:tc>
          <w:tcPr>
            <w:tcW w:w="703" w:type="pct"/>
          </w:tcPr>
          <w:p w14:paraId="6E0A9E7B" w14:textId="333D9CF3"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WLF_LEARNING_ITEMS_F</w:t>
            </w:r>
          </w:p>
        </w:tc>
        <w:tc>
          <w:tcPr>
            <w:tcW w:w="762" w:type="pct"/>
          </w:tcPr>
          <w:p w14:paraId="286ECC0C" w14:textId="5DBAD9B6" w:rsidR="005B63B5" w:rsidRPr="00441301" w:rsidRDefault="005B63B5" w:rsidP="00441301">
            <w:pPr>
              <w:keepLines/>
              <w:spacing w:after="0" w:line="240" w:lineRule="auto"/>
              <w:jc w:val="both"/>
              <w:rPr>
                <w:rFonts w:ascii="Calibri Light" w:hAnsi="Calibri Light" w:cs="Calibri Light"/>
                <w:sz w:val="16"/>
                <w:szCs w:val="16"/>
                <w:lang w:val="en-US" w:eastAsia="en-US"/>
              </w:rPr>
            </w:pPr>
            <w:proofErr w:type="spellStart"/>
            <w:r w:rsidRPr="00441301">
              <w:rPr>
                <w:rFonts w:ascii="Calibri Light" w:hAnsi="Calibri Light" w:cs="Calibri Light"/>
                <w:sz w:val="16"/>
                <w:szCs w:val="16"/>
              </w:rPr>
              <w:t>Specialization_Section_Number</w:t>
            </w:r>
            <w:proofErr w:type="spellEnd"/>
          </w:p>
        </w:tc>
        <w:tc>
          <w:tcPr>
            <w:tcW w:w="383" w:type="pct"/>
          </w:tcPr>
          <w:p w14:paraId="3D96A979" w14:textId="643F073D"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Varchar2(30)</w:t>
            </w:r>
          </w:p>
        </w:tc>
        <w:tc>
          <w:tcPr>
            <w:tcW w:w="140" w:type="pct"/>
          </w:tcPr>
          <w:p w14:paraId="57F05AE0" w14:textId="61058D1E"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Y</w:t>
            </w:r>
          </w:p>
        </w:tc>
        <w:tc>
          <w:tcPr>
            <w:tcW w:w="866" w:type="pct"/>
          </w:tcPr>
          <w:p w14:paraId="3ADB2E00"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705" w:type="pct"/>
          </w:tcPr>
          <w:p w14:paraId="05807BB0" w14:textId="2D03AF8F" w:rsidR="005B63B5" w:rsidRPr="00441301" w:rsidRDefault="005B63B5" w:rsidP="00441301">
            <w:pPr>
              <w:keepLines/>
              <w:spacing w:after="0" w:line="240" w:lineRule="auto"/>
              <w:jc w:val="both"/>
              <w:rPr>
                <w:rFonts w:ascii="Calibri Light" w:hAnsi="Calibri Light" w:cs="Calibri Light"/>
                <w:sz w:val="16"/>
                <w:szCs w:val="16"/>
                <w:lang w:val="en-US" w:eastAsia="en-US"/>
              </w:rPr>
            </w:pPr>
            <w:proofErr w:type="spellStart"/>
            <w:r w:rsidRPr="00441301">
              <w:rPr>
                <w:rFonts w:ascii="Calibri Light" w:hAnsi="Calibri Light" w:cs="Calibri Light"/>
                <w:sz w:val="16"/>
                <w:szCs w:val="16"/>
              </w:rPr>
              <w:t>SpecializationSectionNumber</w:t>
            </w:r>
            <w:proofErr w:type="spellEnd"/>
          </w:p>
        </w:tc>
        <w:tc>
          <w:tcPr>
            <w:tcW w:w="383" w:type="pct"/>
          </w:tcPr>
          <w:p w14:paraId="2D15BF91" w14:textId="0172DDDD"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Varchar2(30)</w:t>
            </w:r>
          </w:p>
        </w:tc>
        <w:tc>
          <w:tcPr>
            <w:tcW w:w="419" w:type="pct"/>
          </w:tcPr>
          <w:p w14:paraId="3662F318" w14:textId="01A38C49"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377" w:type="pct"/>
          </w:tcPr>
          <w:p w14:paraId="0D14BC42"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122" w:type="pct"/>
          </w:tcPr>
          <w:p w14:paraId="6F86EFF6"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r>
      <w:tr w:rsidR="005B63B5" w:rsidRPr="0034692A" w14:paraId="5263C80F" w14:textId="77777777" w:rsidTr="00B8263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424DAC4" w14:textId="2EB623C1"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6</w:t>
            </w:r>
          </w:p>
        </w:tc>
        <w:tc>
          <w:tcPr>
            <w:tcW w:w="703" w:type="pct"/>
          </w:tcPr>
          <w:p w14:paraId="74E97E98" w14:textId="1C866CFF"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WLF_LEARNING_ITEMS_F_TL</w:t>
            </w:r>
          </w:p>
        </w:tc>
        <w:tc>
          <w:tcPr>
            <w:tcW w:w="762" w:type="pct"/>
          </w:tcPr>
          <w:p w14:paraId="3CAA94EA" w14:textId="6C10355C"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Title</w:t>
            </w:r>
          </w:p>
        </w:tc>
        <w:tc>
          <w:tcPr>
            <w:tcW w:w="383" w:type="pct"/>
          </w:tcPr>
          <w:p w14:paraId="771FAD0C" w14:textId="44DBEDE4"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Varchar2(250)</w:t>
            </w:r>
          </w:p>
        </w:tc>
        <w:tc>
          <w:tcPr>
            <w:tcW w:w="140" w:type="pct"/>
          </w:tcPr>
          <w:p w14:paraId="153E8F9C"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866" w:type="pct"/>
          </w:tcPr>
          <w:p w14:paraId="1C181D07"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705" w:type="pct"/>
          </w:tcPr>
          <w:p w14:paraId="641E68B6" w14:textId="44420F6E"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Title</w:t>
            </w:r>
          </w:p>
        </w:tc>
        <w:tc>
          <w:tcPr>
            <w:tcW w:w="383" w:type="pct"/>
          </w:tcPr>
          <w:p w14:paraId="7DA3FFC8" w14:textId="3556D35E"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Varchar2(250)</w:t>
            </w:r>
          </w:p>
        </w:tc>
        <w:tc>
          <w:tcPr>
            <w:tcW w:w="419" w:type="pct"/>
          </w:tcPr>
          <w:p w14:paraId="17988A8E"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377" w:type="pct"/>
          </w:tcPr>
          <w:p w14:paraId="52081678"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122" w:type="pct"/>
          </w:tcPr>
          <w:p w14:paraId="1B52CBDE"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r>
      <w:tr w:rsidR="005B63B5" w:rsidRPr="0034692A" w14:paraId="1E2E83B7" w14:textId="77777777" w:rsidTr="00B8263D">
        <w:trPr>
          <w:trHeight w:val="247"/>
        </w:trPr>
        <w:tc>
          <w:tcPr>
            <w:tcW w:w="140" w:type="pct"/>
          </w:tcPr>
          <w:p w14:paraId="58FEBB11" w14:textId="5EF77FE8"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lastRenderedPageBreak/>
              <w:t>7</w:t>
            </w:r>
          </w:p>
        </w:tc>
        <w:tc>
          <w:tcPr>
            <w:tcW w:w="703" w:type="pct"/>
          </w:tcPr>
          <w:p w14:paraId="3F5B704A" w14:textId="57F2E16A"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WLF_LEARNING_ITEMS_F_TL</w:t>
            </w:r>
          </w:p>
        </w:tc>
        <w:tc>
          <w:tcPr>
            <w:tcW w:w="762" w:type="pct"/>
          </w:tcPr>
          <w:p w14:paraId="31EF9D0D" w14:textId="1BBE7C32"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Description</w:t>
            </w:r>
          </w:p>
        </w:tc>
        <w:tc>
          <w:tcPr>
            <w:tcW w:w="383" w:type="pct"/>
          </w:tcPr>
          <w:p w14:paraId="5068D137" w14:textId="75AF5816" w:rsidR="005B63B5" w:rsidRPr="00441301" w:rsidRDefault="005B63B5" w:rsidP="00441301">
            <w:pPr>
              <w:keepLines/>
              <w:spacing w:after="0" w:line="240" w:lineRule="auto"/>
              <w:jc w:val="both"/>
              <w:rPr>
                <w:rFonts w:ascii="Calibri Light" w:hAnsi="Calibri Light" w:cs="Calibri Light"/>
                <w:sz w:val="16"/>
                <w:szCs w:val="16"/>
                <w:lang w:val="en-US" w:eastAsia="en-US"/>
              </w:rPr>
            </w:pPr>
            <w:proofErr w:type="spellStart"/>
            <w:r w:rsidRPr="00441301">
              <w:rPr>
                <w:rFonts w:ascii="Calibri Light" w:hAnsi="Calibri Light" w:cs="Calibri Light"/>
                <w:sz w:val="16"/>
                <w:szCs w:val="16"/>
              </w:rPr>
              <w:t>Clob</w:t>
            </w:r>
            <w:proofErr w:type="spellEnd"/>
          </w:p>
        </w:tc>
        <w:tc>
          <w:tcPr>
            <w:tcW w:w="140" w:type="pct"/>
          </w:tcPr>
          <w:p w14:paraId="602F0E7C"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866" w:type="pct"/>
          </w:tcPr>
          <w:p w14:paraId="084B8D48"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705" w:type="pct"/>
          </w:tcPr>
          <w:p w14:paraId="5577BBA7" w14:textId="62D34099"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Description</w:t>
            </w:r>
          </w:p>
        </w:tc>
        <w:tc>
          <w:tcPr>
            <w:tcW w:w="383" w:type="pct"/>
          </w:tcPr>
          <w:p w14:paraId="6D66CDDB" w14:textId="5D620A1E" w:rsidR="005B63B5" w:rsidRPr="00441301" w:rsidRDefault="005B63B5" w:rsidP="00441301">
            <w:pPr>
              <w:keepLines/>
              <w:spacing w:after="0" w:line="240" w:lineRule="auto"/>
              <w:jc w:val="both"/>
              <w:rPr>
                <w:rFonts w:ascii="Calibri Light" w:hAnsi="Calibri Light" w:cs="Calibri Light"/>
                <w:sz w:val="16"/>
                <w:szCs w:val="16"/>
                <w:lang w:val="en-US" w:eastAsia="en-US"/>
              </w:rPr>
            </w:pPr>
            <w:proofErr w:type="spellStart"/>
            <w:r w:rsidRPr="00441301">
              <w:rPr>
                <w:rFonts w:ascii="Calibri Light" w:hAnsi="Calibri Light" w:cs="Calibri Light"/>
                <w:sz w:val="16"/>
                <w:szCs w:val="16"/>
              </w:rPr>
              <w:t>Clob</w:t>
            </w:r>
            <w:proofErr w:type="spellEnd"/>
          </w:p>
        </w:tc>
        <w:tc>
          <w:tcPr>
            <w:tcW w:w="419" w:type="pct"/>
          </w:tcPr>
          <w:p w14:paraId="1BF442BF"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377" w:type="pct"/>
          </w:tcPr>
          <w:p w14:paraId="04B15A5A"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122" w:type="pct"/>
          </w:tcPr>
          <w:p w14:paraId="22E3F4AE"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r>
      <w:tr w:rsidR="005B63B5" w:rsidRPr="0034692A" w14:paraId="0BF4332A" w14:textId="77777777" w:rsidTr="00B8263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97FC869" w14:textId="152B0741"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8</w:t>
            </w:r>
          </w:p>
        </w:tc>
        <w:tc>
          <w:tcPr>
            <w:tcW w:w="703" w:type="pct"/>
          </w:tcPr>
          <w:p w14:paraId="3638688B" w14:textId="2EC200BC"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WLF_LEARNING_ITEMS_F_TL</w:t>
            </w:r>
          </w:p>
        </w:tc>
        <w:tc>
          <w:tcPr>
            <w:tcW w:w="762" w:type="pct"/>
          </w:tcPr>
          <w:p w14:paraId="2D0F74D7" w14:textId="63A30802" w:rsidR="005B63B5" w:rsidRPr="00441301" w:rsidRDefault="005B63B5" w:rsidP="00441301">
            <w:pPr>
              <w:keepLines/>
              <w:spacing w:after="0" w:line="240" w:lineRule="auto"/>
              <w:jc w:val="both"/>
              <w:rPr>
                <w:rFonts w:ascii="Calibri Light" w:hAnsi="Calibri Light" w:cs="Calibri Light"/>
                <w:sz w:val="16"/>
                <w:szCs w:val="16"/>
                <w:lang w:val="en-US" w:eastAsia="en-US"/>
              </w:rPr>
            </w:pPr>
            <w:proofErr w:type="spellStart"/>
            <w:r w:rsidRPr="00441301">
              <w:rPr>
                <w:rFonts w:ascii="Calibri Light" w:hAnsi="Calibri Light" w:cs="Calibri Light"/>
                <w:sz w:val="16"/>
                <w:szCs w:val="16"/>
              </w:rPr>
              <w:t>Description_Text</w:t>
            </w:r>
            <w:proofErr w:type="spellEnd"/>
          </w:p>
        </w:tc>
        <w:tc>
          <w:tcPr>
            <w:tcW w:w="383" w:type="pct"/>
          </w:tcPr>
          <w:p w14:paraId="45021580" w14:textId="00771B28"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Varchar2(4000)</w:t>
            </w:r>
          </w:p>
        </w:tc>
        <w:tc>
          <w:tcPr>
            <w:tcW w:w="140" w:type="pct"/>
          </w:tcPr>
          <w:p w14:paraId="7BFFAE95"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866" w:type="pct"/>
          </w:tcPr>
          <w:p w14:paraId="1AD9773A"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705" w:type="pct"/>
          </w:tcPr>
          <w:p w14:paraId="23BFB188" w14:textId="74598C9E" w:rsidR="005B63B5" w:rsidRPr="00441301" w:rsidRDefault="005B63B5" w:rsidP="00441301">
            <w:pPr>
              <w:keepLines/>
              <w:spacing w:after="0" w:line="240" w:lineRule="auto"/>
              <w:jc w:val="both"/>
              <w:rPr>
                <w:rFonts w:ascii="Calibri Light" w:hAnsi="Calibri Light" w:cs="Calibri Light"/>
                <w:sz w:val="16"/>
                <w:szCs w:val="16"/>
                <w:lang w:val="en-US" w:eastAsia="en-US"/>
              </w:rPr>
            </w:pPr>
            <w:proofErr w:type="spellStart"/>
            <w:r w:rsidRPr="00441301">
              <w:rPr>
                <w:rFonts w:ascii="Calibri Light" w:hAnsi="Calibri Light" w:cs="Calibri Light"/>
                <w:sz w:val="16"/>
                <w:szCs w:val="16"/>
              </w:rPr>
              <w:t>DescriptionText</w:t>
            </w:r>
            <w:proofErr w:type="spellEnd"/>
          </w:p>
        </w:tc>
        <w:tc>
          <w:tcPr>
            <w:tcW w:w="383" w:type="pct"/>
          </w:tcPr>
          <w:p w14:paraId="0C0A707F" w14:textId="2A74875B"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Varchar2(4000)</w:t>
            </w:r>
          </w:p>
        </w:tc>
        <w:tc>
          <w:tcPr>
            <w:tcW w:w="419" w:type="pct"/>
          </w:tcPr>
          <w:p w14:paraId="078A738F"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377" w:type="pct"/>
          </w:tcPr>
          <w:p w14:paraId="657FE9FF"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122" w:type="pct"/>
          </w:tcPr>
          <w:p w14:paraId="7740CC8D"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r>
      <w:tr w:rsidR="005B63B5" w:rsidRPr="0034692A" w14:paraId="6CD00217" w14:textId="77777777" w:rsidTr="00B8263D">
        <w:trPr>
          <w:trHeight w:val="247"/>
        </w:trPr>
        <w:tc>
          <w:tcPr>
            <w:tcW w:w="140" w:type="pct"/>
          </w:tcPr>
          <w:p w14:paraId="325B8223" w14:textId="53797A1C"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9</w:t>
            </w:r>
          </w:p>
        </w:tc>
        <w:tc>
          <w:tcPr>
            <w:tcW w:w="703" w:type="pct"/>
          </w:tcPr>
          <w:p w14:paraId="7B9C552C" w14:textId="66AD60DB"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762" w:type="pct"/>
          </w:tcPr>
          <w:p w14:paraId="377C7EBB" w14:textId="4DDE5D48"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383" w:type="pct"/>
          </w:tcPr>
          <w:p w14:paraId="3E16AE9D" w14:textId="629D76AB"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140" w:type="pct"/>
          </w:tcPr>
          <w:p w14:paraId="07359F58"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866" w:type="pct"/>
          </w:tcPr>
          <w:p w14:paraId="2F2EB26F"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705" w:type="pct"/>
          </w:tcPr>
          <w:p w14:paraId="2D802065" w14:textId="764E6C05" w:rsidR="005B63B5" w:rsidRPr="00441301" w:rsidRDefault="005B63B5" w:rsidP="00441301">
            <w:pPr>
              <w:keepLines/>
              <w:spacing w:after="0" w:line="240" w:lineRule="auto"/>
              <w:jc w:val="both"/>
              <w:rPr>
                <w:rFonts w:ascii="Calibri Light" w:hAnsi="Calibri Light" w:cs="Calibri Light"/>
                <w:sz w:val="16"/>
                <w:szCs w:val="16"/>
                <w:lang w:val="en-US" w:eastAsia="en-US"/>
              </w:rPr>
            </w:pPr>
            <w:proofErr w:type="spellStart"/>
            <w:r w:rsidRPr="00441301">
              <w:rPr>
                <w:rFonts w:ascii="Calibri Light" w:hAnsi="Calibri Light" w:cs="Calibri Light"/>
                <w:sz w:val="16"/>
                <w:szCs w:val="16"/>
              </w:rPr>
              <w:t>SourceSystemOwner</w:t>
            </w:r>
            <w:proofErr w:type="spellEnd"/>
          </w:p>
        </w:tc>
        <w:tc>
          <w:tcPr>
            <w:tcW w:w="383" w:type="pct"/>
          </w:tcPr>
          <w:p w14:paraId="276794E4" w14:textId="3992F294"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Varchar2(256)</w:t>
            </w:r>
          </w:p>
        </w:tc>
        <w:tc>
          <w:tcPr>
            <w:tcW w:w="419" w:type="pct"/>
          </w:tcPr>
          <w:p w14:paraId="4BC7AC45" w14:textId="5D59C35F" w:rsidR="005B63B5" w:rsidRPr="00441301" w:rsidRDefault="002B7D69" w:rsidP="00441301">
            <w:pPr>
              <w:keepLines/>
              <w:spacing w:after="0" w:line="240" w:lineRule="auto"/>
              <w:jc w:val="both"/>
              <w:rPr>
                <w:rFonts w:ascii="Calibri Light" w:hAnsi="Calibri Light" w:cs="Calibri Light"/>
                <w:sz w:val="16"/>
                <w:szCs w:val="16"/>
                <w:lang w:val="en-US" w:eastAsia="en-US"/>
              </w:rPr>
            </w:pPr>
            <w:proofErr w:type="spellStart"/>
            <w:r w:rsidRPr="00441301">
              <w:rPr>
                <w:rFonts w:ascii="Calibri Light" w:hAnsi="Calibri Light" w:cs="Calibri Light"/>
                <w:sz w:val="16"/>
                <w:szCs w:val="16"/>
              </w:rPr>
              <w:t>DataMigration</w:t>
            </w:r>
            <w:proofErr w:type="spellEnd"/>
          </w:p>
        </w:tc>
        <w:tc>
          <w:tcPr>
            <w:tcW w:w="377" w:type="pct"/>
          </w:tcPr>
          <w:p w14:paraId="4628AACF"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122" w:type="pct"/>
          </w:tcPr>
          <w:p w14:paraId="212D9594"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r>
      <w:tr w:rsidR="005B63B5" w:rsidRPr="0034692A" w14:paraId="5CD0D019" w14:textId="77777777" w:rsidTr="00B8263D">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2ED1675" w14:textId="6861DF72"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10</w:t>
            </w:r>
          </w:p>
        </w:tc>
        <w:tc>
          <w:tcPr>
            <w:tcW w:w="703" w:type="pct"/>
          </w:tcPr>
          <w:p w14:paraId="5C8341C5" w14:textId="101D6074"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762" w:type="pct"/>
          </w:tcPr>
          <w:p w14:paraId="327F1669" w14:textId="4B90E13B"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383" w:type="pct"/>
          </w:tcPr>
          <w:p w14:paraId="508B7D94" w14:textId="105C9A1C"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140" w:type="pct"/>
          </w:tcPr>
          <w:p w14:paraId="125D82E4"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866" w:type="pct"/>
          </w:tcPr>
          <w:p w14:paraId="28731C6D"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705" w:type="pct"/>
          </w:tcPr>
          <w:p w14:paraId="631652E5" w14:textId="0DC6000B" w:rsidR="005B63B5" w:rsidRPr="00441301" w:rsidRDefault="005B63B5" w:rsidP="00441301">
            <w:pPr>
              <w:keepLines/>
              <w:spacing w:after="0" w:line="240" w:lineRule="auto"/>
              <w:jc w:val="both"/>
              <w:rPr>
                <w:rFonts w:ascii="Calibri Light" w:hAnsi="Calibri Light" w:cs="Calibri Light"/>
                <w:sz w:val="16"/>
                <w:szCs w:val="16"/>
                <w:lang w:val="en-US" w:eastAsia="en-US"/>
              </w:rPr>
            </w:pPr>
            <w:proofErr w:type="spellStart"/>
            <w:r w:rsidRPr="00441301">
              <w:rPr>
                <w:rFonts w:ascii="Calibri Light" w:hAnsi="Calibri Light" w:cs="Calibri Light"/>
                <w:sz w:val="16"/>
                <w:szCs w:val="16"/>
              </w:rPr>
              <w:t>SourceSystemId</w:t>
            </w:r>
            <w:proofErr w:type="spellEnd"/>
          </w:p>
        </w:tc>
        <w:tc>
          <w:tcPr>
            <w:tcW w:w="383" w:type="pct"/>
          </w:tcPr>
          <w:p w14:paraId="6A76F81A" w14:textId="7FFC617C"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Varchar2(2000)</w:t>
            </w:r>
          </w:p>
        </w:tc>
        <w:tc>
          <w:tcPr>
            <w:tcW w:w="419" w:type="pct"/>
          </w:tcPr>
          <w:p w14:paraId="7118E046"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377" w:type="pct"/>
          </w:tcPr>
          <w:p w14:paraId="6260CDAC"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122" w:type="pct"/>
          </w:tcPr>
          <w:p w14:paraId="36BF1D38"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r>
      <w:tr w:rsidR="005B63B5" w:rsidRPr="0034692A" w14:paraId="6CDA70D1" w14:textId="77777777" w:rsidTr="00B8263D">
        <w:trPr>
          <w:trHeight w:val="247"/>
        </w:trPr>
        <w:tc>
          <w:tcPr>
            <w:tcW w:w="140" w:type="pct"/>
          </w:tcPr>
          <w:p w14:paraId="51CC385B" w14:textId="1034DACB"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11</w:t>
            </w:r>
          </w:p>
        </w:tc>
        <w:tc>
          <w:tcPr>
            <w:tcW w:w="703" w:type="pct"/>
          </w:tcPr>
          <w:p w14:paraId="229ADCC4" w14:textId="2A68520A"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762" w:type="pct"/>
          </w:tcPr>
          <w:p w14:paraId="2A141FA6" w14:textId="74C7A741"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383" w:type="pct"/>
          </w:tcPr>
          <w:p w14:paraId="610EF1FA" w14:textId="1634705F"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140" w:type="pct"/>
          </w:tcPr>
          <w:p w14:paraId="1565F963"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866" w:type="pct"/>
          </w:tcPr>
          <w:p w14:paraId="041CFE38"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705" w:type="pct"/>
          </w:tcPr>
          <w:p w14:paraId="6751671C" w14:textId="56BA6441"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GUID</w:t>
            </w:r>
          </w:p>
        </w:tc>
        <w:tc>
          <w:tcPr>
            <w:tcW w:w="383" w:type="pct"/>
          </w:tcPr>
          <w:p w14:paraId="38ED82ED" w14:textId="47A4E888" w:rsidR="005B63B5" w:rsidRPr="00441301" w:rsidRDefault="005B63B5" w:rsidP="00441301">
            <w:pPr>
              <w:keepLines/>
              <w:spacing w:after="0" w:line="240" w:lineRule="auto"/>
              <w:jc w:val="both"/>
              <w:rPr>
                <w:rFonts w:ascii="Calibri Light" w:hAnsi="Calibri Light" w:cs="Calibri Light"/>
                <w:sz w:val="16"/>
                <w:szCs w:val="16"/>
                <w:lang w:val="en-US" w:eastAsia="en-US"/>
              </w:rPr>
            </w:pPr>
            <w:r w:rsidRPr="00441301">
              <w:rPr>
                <w:rFonts w:ascii="Calibri Light" w:hAnsi="Calibri Light" w:cs="Calibri Light"/>
                <w:sz w:val="16"/>
                <w:szCs w:val="16"/>
              </w:rPr>
              <w:t>Varchar2(32)</w:t>
            </w:r>
          </w:p>
        </w:tc>
        <w:tc>
          <w:tcPr>
            <w:tcW w:w="419" w:type="pct"/>
          </w:tcPr>
          <w:p w14:paraId="0AC48B34"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377" w:type="pct"/>
          </w:tcPr>
          <w:p w14:paraId="311CF9D9"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c>
          <w:tcPr>
            <w:tcW w:w="122" w:type="pct"/>
          </w:tcPr>
          <w:p w14:paraId="3FA9B6E6" w14:textId="77777777" w:rsidR="005B63B5" w:rsidRPr="00441301" w:rsidRDefault="005B63B5" w:rsidP="00441301">
            <w:pPr>
              <w:keepLines/>
              <w:spacing w:after="0" w:line="240" w:lineRule="auto"/>
              <w:jc w:val="both"/>
              <w:rPr>
                <w:rFonts w:ascii="Calibri Light" w:hAnsi="Calibri Light" w:cs="Calibri Light"/>
                <w:sz w:val="16"/>
                <w:szCs w:val="16"/>
                <w:lang w:val="en-US" w:eastAsia="en-US"/>
              </w:rPr>
            </w:pPr>
          </w:p>
        </w:tc>
      </w:tr>
    </w:tbl>
    <w:p w14:paraId="293A40EF" w14:textId="77777777" w:rsidR="00283825" w:rsidRPr="00283825" w:rsidRDefault="00283825" w:rsidP="00283825"/>
    <w:p w14:paraId="28C0D005" w14:textId="0A2C174C" w:rsidR="00EE67CA" w:rsidRDefault="00EE67CA" w:rsidP="00EE67CA">
      <w:pPr>
        <w:pStyle w:val="Heading2"/>
      </w:pPr>
      <w:bookmarkStart w:id="153" w:name="_Toc79998116"/>
      <w:r>
        <w:t xml:space="preserve">Business Object: </w:t>
      </w:r>
      <w:r w:rsidR="005943AF">
        <w:t>Global Access Group Relation</w:t>
      </w:r>
      <w:bookmarkEnd w:id="153"/>
    </w:p>
    <w:tbl>
      <w:tblPr>
        <w:tblStyle w:val="GridTable4-Accent11"/>
        <w:tblW w:w="5000" w:type="pct"/>
        <w:tblLook w:val="0420" w:firstRow="1" w:lastRow="0" w:firstColumn="0" w:lastColumn="0" w:noHBand="0" w:noVBand="1"/>
      </w:tblPr>
      <w:tblGrid>
        <w:gridCol w:w="536"/>
        <w:gridCol w:w="1963"/>
        <w:gridCol w:w="2160"/>
        <w:gridCol w:w="1026"/>
        <w:gridCol w:w="535"/>
        <w:gridCol w:w="2171"/>
        <w:gridCol w:w="1930"/>
        <w:gridCol w:w="1182"/>
        <w:gridCol w:w="1114"/>
        <w:gridCol w:w="842"/>
        <w:gridCol w:w="489"/>
      </w:tblGrid>
      <w:tr w:rsidR="0074534A" w:rsidRPr="0034692A" w14:paraId="0504E722" w14:textId="77777777" w:rsidTr="002B7EA5">
        <w:trPr>
          <w:cnfStyle w:val="100000000000" w:firstRow="1" w:lastRow="0" w:firstColumn="0" w:lastColumn="0" w:oddVBand="0" w:evenVBand="0" w:oddHBand="0" w:evenHBand="0" w:firstRowFirstColumn="0" w:firstRowLastColumn="0" w:lastRowFirstColumn="0" w:lastRowLastColumn="0"/>
          <w:trHeight w:val="247"/>
          <w:tblHeader/>
        </w:trPr>
        <w:tc>
          <w:tcPr>
            <w:tcW w:w="140" w:type="pct"/>
          </w:tcPr>
          <w:p w14:paraId="388E8AC5"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09" w:type="pct"/>
          </w:tcPr>
          <w:p w14:paraId="4F6E70C5"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751" w:type="pct"/>
          </w:tcPr>
          <w:p w14:paraId="5AE9212A"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325" w:type="pct"/>
          </w:tcPr>
          <w:p w14:paraId="3CAA1BCE"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40" w:type="pct"/>
          </w:tcPr>
          <w:p w14:paraId="64F9759E"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759" w:type="pct"/>
          </w:tcPr>
          <w:p w14:paraId="512208B0"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666" w:type="pct"/>
          </w:tcPr>
          <w:p w14:paraId="21B41D0F"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83" w:type="pct"/>
          </w:tcPr>
          <w:p w14:paraId="15CB891E"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546" w:type="pct"/>
          </w:tcPr>
          <w:p w14:paraId="3C57EE02"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458" w:type="pct"/>
          </w:tcPr>
          <w:p w14:paraId="14529FB7"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22" w:type="pct"/>
          </w:tcPr>
          <w:p w14:paraId="40C5F2EB"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812DFA" w:rsidRPr="0034692A" w14:paraId="0DDAA15E" w14:textId="77777777" w:rsidTr="0074534A">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2823BAF3"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09" w:type="pct"/>
          </w:tcPr>
          <w:p w14:paraId="7DC7CD92"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51" w:type="pct"/>
          </w:tcPr>
          <w:p w14:paraId="75265D4F"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25" w:type="pct"/>
          </w:tcPr>
          <w:p w14:paraId="5BD6A8E4"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40" w:type="pct"/>
          </w:tcPr>
          <w:p w14:paraId="551A2325"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59" w:type="pct"/>
          </w:tcPr>
          <w:p w14:paraId="66C326FE"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666" w:type="pct"/>
          </w:tcPr>
          <w:p w14:paraId="67BBD555"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83" w:type="pct"/>
          </w:tcPr>
          <w:p w14:paraId="2BF40FC5"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46" w:type="pct"/>
          </w:tcPr>
          <w:p w14:paraId="4D0DD600"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458" w:type="pct"/>
          </w:tcPr>
          <w:p w14:paraId="26D7AB3F"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22" w:type="pct"/>
          </w:tcPr>
          <w:p w14:paraId="3AD16348"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r>
      <w:tr w:rsidR="003C4437" w:rsidRPr="0034692A" w14:paraId="08062B2C" w14:textId="77777777" w:rsidTr="0074534A">
        <w:trPr>
          <w:trHeight w:val="247"/>
        </w:trPr>
        <w:tc>
          <w:tcPr>
            <w:tcW w:w="140" w:type="pct"/>
          </w:tcPr>
          <w:p w14:paraId="176D4F52" w14:textId="2CAA1A3F"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1</w:t>
            </w:r>
          </w:p>
        </w:tc>
        <w:tc>
          <w:tcPr>
            <w:tcW w:w="709" w:type="pct"/>
          </w:tcPr>
          <w:p w14:paraId="5788AACB" w14:textId="14BDB204"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WLF_AR_RELATIONS_F</w:t>
            </w:r>
          </w:p>
        </w:tc>
        <w:tc>
          <w:tcPr>
            <w:tcW w:w="751" w:type="pct"/>
          </w:tcPr>
          <w:p w14:paraId="310D1BD1" w14:textId="4C62EFBC" w:rsidR="003C4437" w:rsidRPr="006B0828" w:rsidRDefault="003C4437" w:rsidP="006B0828">
            <w:pPr>
              <w:keepLines/>
              <w:spacing w:after="0" w:line="240" w:lineRule="auto"/>
              <w:jc w:val="both"/>
              <w:rPr>
                <w:rFonts w:ascii="Calibri Light" w:hAnsi="Calibri Light" w:cs="Calibri Light"/>
                <w:sz w:val="16"/>
                <w:szCs w:val="16"/>
                <w:lang w:val="en-US" w:eastAsia="en-US"/>
              </w:rPr>
            </w:pPr>
            <w:proofErr w:type="spellStart"/>
            <w:r w:rsidRPr="006B0828">
              <w:rPr>
                <w:rFonts w:ascii="Calibri Light" w:hAnsi="Calibri Light" w:cs="Calibri Light"/>
                <w:sz w:val="16"/>
                <w:szCs w:val="16"/>
              </w:rPr>
              <w:t>Relation_Id</w:t>
            </w:r>
            <w:proofErr w:type="spellEnd"/>
          </w:p>
        </w:tc>
        <w:tc>
          <w:tcPr>
            <w:tcW w:w="325" w:type="pct"/>
          </w:tcPr>
          <w:p w14:paraId="5EF0F43F" w14:textId="0A93E68D"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Number(18)</w:t>
            </w:r>
          </w:p>
        </w:tc>
        <w:tc>
          <w:tcPr>
            <w:tcW w:w="140" w:type="pct"/>
          </w:tcPr>
          <w:p w14:paraId="5CD6EE20" w14:textId="120B14F6"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759" w:type="pct"/>
          </w:tcPr>
          <w:p w14:paraId="3C7A2847" w14:textId="67006E3C"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GlobalAccessGroupRelation.dat</w:t>
            </w:r>
          </w:p>
        </w:tc>
        <w:tc>
          <w:tcPr>
            <w:tcW w:w="666" w:type="pct"/>
          </w:tcPr>
          <w:p w14:paraId="3567FFCA" w14:textId="1691EAC9" w:rsidR="003C4437" w:rsidRPr="006B0828" w:rsidRDefault="003C4437" w:rsidP="006B0828">
            <w:pPr>
              <w:keepLines/>
              <w:spacing w:after="0" w:line="240" w:lineRule="auto"/>
              <w:jc w:val="both"/>
              <w:rPr>
                <w:rFonts w:ascii="Calibri Light" w:hAnsi="Calibri Light" w:cs="Calibri Light"/>
                <w:sz w:val="16"/>
                <w:szCs w:val="16"/>
                <w:lang w:val="en-US" w:eastAsia="en-US"/>
              </w:rPr>
            </w:pPr>
            <w:proofErr w:type="spellStart"/>
            <w:r w:rsidRPr="006B0828">
              <w:rPr>
                <w:rFonts w:ascii="Calibri Light" w:hAnsi="Calibri Light" w:cs="Calibri Light"/>
                <w:sz w:val="16"/>
                <w:szCs w:val="16"/>
              </w:rPr>
              <w:t>RelationId</w:t>
            </w:r>
            <w:proofErr w:type="spellEnd"/>
          </w:p>
        </w:tc>
        <w:tc>
          <w:tcPr>
            <w:tcW w:w="383" w:type="pct"/>
          </w:tcPr>
          <w:p w14:paraId="71CCB39C" w14:textId="76E8E593"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Number(18)</w:t>
            </w:r>
          </w:p>
        </w:tc>
        <w:tc>
          <w:tcPr>
            <w:tcW w:w="546" w:type="pct"/>
          </w:tcPr>
          <w:p w14:paraId="55134F99"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458" w:type="pct"/>
          </w:tcPr>
          <w:p w14:paraId="60E17806"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122" w:type="pct"/>
          </w:tcPr>
          <w:p w14:paraId="44C6570B"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r>
      <w:tr w:rsidR="003C4437" w:rsidRPr="0034692A" w14:paraId="617EB862" w14:textId="77777777" w:rsidTr="0074534A">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FB2F938" w14:textId="5FBC4052"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2</w:t>
            </w:r>
          </w:p>
        </w:tc>
        <w:tc>
          <w:tcPr>
            <w:tcW w:w="709" w:type="pct"/>
          </w:tcPr>
          <w:p w14:paraId="400FC910" w14:textId="53FC76CF"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WLF_AR_RELATIONS_F</w:t>
            </w:r>
          </w:p>
        </w:tc>
        <w:tc>
          <w:tcPr>
            <w:tcW w:w="751" w:type="pct"/>
          </w:tcPr>
          <w:p w14:paraId="38A13E0F" w14:textId="1766C80E" w:rsidR="003C4437" w:rsidRPr="006B0828" w:rsidRDefault="003C4437" w:rsidP="006B0828">
            <w:pPr>
              <w:keepLines/>
              <w:spacing w:after="0" w:line="240" w:lineRule="auto"/>
              <w:jc w:val="both"/>
              <w:rPr>
                <w:rFonts w:ascii="Calibri Light" w:hAnsi="Calibri Light" w:cs="Calibri Light"/>
                <w:sz w:val="16"/>
                <w:szCs w:val="16"/>
                <w:lang w:val="en-US" w:eastAsia="en-US"/>
              </w:rPr>
            </w:pPr>
            <w:proofErr w:type="spellStart"/>
            <w:r w:rsidRPr="006B0828">
              <w:rPr>
                <w:rFonts w:ascii="Calibri Light" w:hAnsi="Calibri Light" w:cs="Calibri Light"/>
                <w:sz w:val="16"/>
                <w:szCs w:val="16"/>
              </w:rPr>
              <w:t>Effective_Start_Date</w:t>
            </w:r>
            <w:proofErr w:type="spellEnd"/>
          </w:p>
        </w:tc>
        <w:tc>
          <w:tcPr>
            <w:tcW w:w="325" w:type="pct"/>
          </w:tcPr>
          <w:p w14:paraId="1CD697B9" w14:textId="5D15874B"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Date</w:t>
            </w:r>
          </w:p>
        </w:tc>
        <w:tc>
          <w:tcPr>
            <w:tcW w:w="140" w:type="pct"/>
          </w:tcPr>
          <w:p w14:paraId="6F87589D" w14:textId="1DF429A8"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Y</w:t>
            </w:r>
          </w:p>
        </w:tc>
        <w:tc>
          <w:tcPr>
            <w:tcW w:w="759" w:type="pct"/>
          </w:tcPr>
          <w:p w14:paraId="365F7905"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666" w:type="pct"/>
          </w:tcPr>
          <w:p w14:paraId="07B28392" w14:textId="3AEECA9A" w:rsidR="003C4437" w:rsidRPr="006B0828" w:rsidRDefault="003C4437" w:rsidP="006B0828">
            <w:pPr>
              <w:keepLines/>
              <w:spacing w:after="0" w:line="240" w:lineRule="auto"/>
              <w:jc w:val="both"/>
              <w:rPr>
                <w:rFonts w:ascii="Calibri Light" w:hAnsi="Calibri Light" w:cs="Calibri Light"/>
                <w:sz w:val="16"/>
                <w:szCs w:val="16"/>
                <w:lang w:val="en-US" w:eastAsia="en-US"/>
              </w:rPr>
            </w:pPr>
            <w:proofErr w:type="spellStart"/>
            <w:r w:rsidRPr="006B0828">
              <w:rPr>
                <w:rFonts w:ascii="Calibri Light" w:hAnsi="Calibri Light" w:cs="Calibri Light"/>
                <w:sz w:val="16"/>
                <w:szCs w:val="16"/>
              </w:rPr>
              <w:t>EffectiveStartDate</w:t>
            </w:r>
            <w:proofErr w:type="spellEnd"/>
          </w:p>
        </w:tc>
        <w:tc>
          <w:tcPr>
            <w:tcW w:w="383" w:type="pct"/>
          </w:tcPr>
          <w:p w14:paraId="666E27D7" w14:textId="75DF551A"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Date</w:t>
            </w:r>
          </w:p>
        </w:tc>
        <w:tc>
          <w:tcPr>
            <w:tcW w:w="546" w:type="pct"/>
          </w:tcPr>
          <w:p w14:paraId="2AFB5EF7"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458" w:type="pct"/>
          </w:tcPr>
          <w:p w14:paraId="0876E6E0"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122" w:type="pct"/>
          </w:tcPr>
          <w:p w14:paraId="5483DB3E"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r>
      <w:tr w:rsidR="003C4437" w:rsidRPr="0034692A" w14:paraId="1A55A481" w14:textId="77777777" w:rsidTr="0074534A">
        <w:trPr>
          <w:trHeight w:val="247"/>
        </w:trPr>
        <w:tc>
          <w:tcPr>
            <w:tcW w:w="140" w:type="pct"/>
          </w:tcPr>
          <w:p w14:paraId="55745FCB" w14:textId="13D0BA83"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3</w:t>
            </w:r>
          </w:p>
        </w:tc>
        <w:tc>
          <w:tcPr>
            <w:tcW w:w="709" w:type="pct"/>
          </w:tcPr>
          <w:p w14:paraId="6C8BC091" w14:textId="498FF501"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WLF_AR_RELATIONS_F</w:t>
            </w:r>
          </w:p>
        </w:tc>
        <w:tc>
          <w:tcPr>
            <w:tcW w:w="751" w:type="pct"/>
          </w:tcPr>
          <w:p w14:paraId="48676200" w14:textId="32B6F0CB" w:rsidR="003C4437" w:rsidRPr="006B0828" w:rsidRDefault="003C4437" w:rsidP="006B0828">
            <w:pPr>
              <w:keepLines/>
              <w:spacing w:after="0" w:line="240" w:lineRule="auto"/>
              <w:jc w:val="both"/>
              <w:rPr>
                <w:rFonts w:ascii="Calibri Light" w:hAnsi="Calibri Light" w:cs="Calibri Light"/>
                <w:sz w:val="16"/>
                <w:szCs w:val="16"/>
                <w:lang w:val="en-US" w:eastAsia="en-US"/>
              </w:rPr>
            </w:pPr>
            <w:proofErr w:type="spellStart"/>
            <w:r w:rsidRPr="006B0828">
              <w:rPr>
                <w:rFonts w:ascii="Calibri Light" w:hAnsi="Calibri Light" w:cs="Calibri Light"/>
                <w:sz w:val="16"/>
                <w:szCs w:val="16"/>
              </w:rPr>
              <w:t>Effective_End_Date</w:t>
            </w:r>
            <w:proofErr w:type="spellEnd"/>
          </w:p>
        </w:tc>
        <w:tc>
          <w:tcPr>
            <w:tcW w:w="325" w:type="pct"/>
          </w:tcPr>
          <w:p w14:paraId="4127866C" w14:textId="2F4075E3"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Date</w:t>
            </w:r>
          </w:p>
        </w:tc>
        <w:tc>
          <w:tcPr>
            <w:tcW w:w="140" w:type="pct"/>
          </w:tcPr>
          <w:p w14:paraId="245CB0B5"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759" w:type="pct"/>
          </w:tcPr>
          <w:p w14:paraId="12F3D092"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666" w:type="pct"/>
          </w:tcPr>
          <w:p w14:paraId="2E952916" w14:textId="56F74CA5" w:rsidR="003C4437" w:rsidRPr="006B0828" w:rsidRDefault="003C4437" w:rsidP="006B0828">
            <w:pPr>
              <w:keepLines/>
              <w:spacing w:after="0" w:line="240" w:lineRule="auto"/>
              <w:jc w:val="both"/>
              <w:rPr>
                <w:rFonts w:ascii="Calibri Light" w:hAnsi="Calibri Light" w:cs="Calibri Light"/>
                <w:sz w:val="16"/>
                <w:szCs w:val="16"/>
                <w:lang w:val="en-US" w:eastAsia="en-US"/>
              </w:rPr>
            </w:pPr>
            <w:proofErr w:type="spellStart"/>
            <w:r w:rsidRPr="006B0828">
              <w:rPr>
                <w:rFonts w:ascii="Calibri Light" w:hAnsi="Calibri Light" w:cs="Calibri Light"/>
                <w:sz w:val="16"/>
                <w:szCs w:val="16"/>
              </w:rPr>
              <w:t>EffectiveEndDate</w:t>
            </w:r>
            <w:proofErr w:type="spellEnd"/>
          </w:p>
        </w:tc>
        <w:tc>
          <w:tcPr>
            <w:tcW w:w="383" w:type="pct"/>
          </w:tcPr>
          <w:p w14:paraId="2B5605BD" w14:textId="68444535"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Date</w:t>
            </w:r>
          </w:p>
        </w:tc>
        <w:tc>
          <w:tcPr>
            <w:tcW w:w="546" w:type="pct"/>
          </w:tcPr>
          <w:p w14:paraId="1E26E7D9" w14:textId="1E1FF858"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31-DEC-4712</w:t>
            </w:r>
          </w:p>
        </w:tc>
        <w:tc>
          <w:tcPr>
            <w:tcW w:w="458" w:type="pct"/>
          </w:tcPr>
          <w:p w14:paraId="55992E8C"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122" w:type="pct"/>
          </w:tcPr>
          <w:p w14:paraId="709B8BF8"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r>
      <w:tr w:rsidR="003C4437" w:rsidRPr="0034692A" w14:paraId="3E0169B5" w14:textId="77777777" w:rsidTr="0074534A">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6294A2A2" w14:textId="4B8705A2"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4</w:t>
            </w:r>
          </w:p>
        </w:tc>
        <w:tc>
          <w:tcPr>
            <w:tcW w:w="709" w:type="pct"/>
          </w:tcPr>
          <w:p w14:paraId="7B2FFC69" w14:textId="15F00480"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WLF_AR_RELATIONS_F</w:t>
            </w:r>
          </w:p>
        </w:tc>
        <w:tc>
          <w:tcPr>
            <w:tcW w:w="751" w:type="pct"/>
          </w:tcPr>
          <w:p w14:paraId="7AF346FF" w14:textId="33E96483" w:rsidR="003C4437" w:rsidRPr="006B0828" w:rsidRDefault="003C4437" w:rsidP="006B0828">
            <w:pPr>
              <w:keepLines/>
              <w:spacing w:after="0" w:line="240" w:lineRule="auto"/>
              <w:jc w:val="both"/>
              <w:rPr>
                <w:rFonts w:ascii="Calibri Light" w:hAnsi="Calibri Light" w:cs="Calibri Light"/>
                <w:sz w:val="16"/>
                <w:szCs w:val="16"/>
                <w:lang w:val="en-US" w:eastAsia="en-US"/>
              </w:rPr>
            </w:pPr>
            <w:proofErr w:type="spellStart"/>
            <w:r w:rsidRPr="006B0828">
              <w:rPr>
                <w:rFonts w:ascii="Calibri Light" w:hAnsi="Calibri Light" w:cs="Calibri Light"/>
                <w:sz w:val="16"/>
                <w:szCs w:val="16"/>
              </w:rPr>
              <w:t>Relation_Number</w:t>
            </w:r>
            <w:proofErr w:type="spellEnd"/>
          </w:p>
        </w:tc>
        <w:tc>
          <w:tcPr>
            <w:tcW w:w="325" w:type="pct"/>
          </w:tcPr>
          <w:p w14:paraId="61F79268" w14:textId="1BC1D068"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Varchar2(30)</w:t>
            </w:r>
          </w:p>
        </w:tc>
        <w:tc>
          <w:tcPr>
            <w:tcW w:w="140" w:type="pct"/>
          </w:tcPr>
          <w:p w14:paraId="71B87DAA" w14:textId="7564DEF3"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Y</w:t>
            </w:r>
          </w:p>
        </w:tc>
        <w:tc>
          <w:tcPr>
            <w:tcW w:w="759" w:type="pct"/>
          </w:tcPr>
          <w:p w14:paraId="4DB9D373"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666" w:type="pct"/>
          </w:tcPr>
          <w:p w14:paraId="6CF1C3CF" w14:textId="39CA00D2" w:rsidR="003C4437" w:rsidRPr="006B0828" w:rsidRDefault="003C4437" w:rsidP="006B0828">
            <w:pPr>
              <w:keepLines/>
              <w:spacing w:after="0" w:line="240" w:lineRule="auto"/>
              <w:jc w:val="both"/>
              <w:rPr>
                <w:rFonts w:ascii="Calibri Light" w:hAnsi="Calibri Light" w:cs="Calibri Light"/>
                <w:sz w:val="16"/>
                <w:szCs w:val="16"/>
                <w:lang w:val="en-US" w:eastAsia="en-US"/>
              </w:rPr>
            </w:pPr>
            <w:proofErr w:type="spellStart"/>
            <w:r w:rsidRPr="006B0828">
              <w:rPr>
                <w:rFonts w:ascii="Calibri Light" w:hAnsi="Calibri Light" w:cs="Calibri Light"/>
                <w:sz w:val="16"/>
                <w:szCs w:val="16"/>
              </w:rPr>
              <w:t>RelationNumber</w:t>
            </w:r>
            <w:proofErr w:type="spellEnd"/>
          </w:p>
        </w:tc>
        <w:tc>
          <w:tcPr>
            <w:tcW w:w="383" w:type="pct"/>
          </w:tcPr>
          <w:p w14:paraId="11F1BEA8" w14:textId="158E4B8A"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Varchar2(30)</w:t>
            </w:r>
          </w:p>
        </w:tc>
        <w:tc>
          <w:tcPr>
            <w:tcW w:w="546" w:type="pct"/>
          </w:tcPr>
          <w:p w14:paraId="022C0096"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458" w:type="pct"/>
          </w:tcPr>
          <w:p w14:paraId="6D1F2DE4"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122" w:type="pct"/>
          </w:tcPr>
          <w:p w14:paraId="603074E5"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r>
      <w:tr w:rsidR="003C4437" w:rsidRPr="0034692A" w14:paraId="45BB852B" w14:textId="77777777" w:rsidTr="0074534A">
        <w:trPr>
          <w:trHeight w:val="247"/>
        </w:trPr>
        <w:tc>
          <w:tcPr>
            <w:tcW w:w="140" w:type="pct"/>
          </w:tcPr>
          <w:p w14:paraId="57410989" w14:textId="0EF4990B"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5</w:t>
            </w:r>
          </w:p>
        </w:tc>
        <w:tc>
          <w:tcPr>
            <w:tcW w:w="709" w:type="pct"/>
          </w:tcPr>
          <w:p w14:paraId="7517C33A" w14:textId="589FFF68"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WLF_LI_ACCESS_GROUPS_F</w:t>
            </w:r>
          </w:p>
        </w:tc>
        <w:tc>
          <w:tcPr>
            <w:tcW w:w="751" w:type="pct"/>
          </w:tcPr>
          <w:p w14:paraId="2BA98EF1" w14:textId="0D160C68" w:rsidR="003C4437" w:rsidRPr="006B0828" w:rsidRDefault="003C4437" w:rsidP="006B0828">
            <w:pPr>
              <w:keepLines/>
              <w:spacing w:after="0" w:line="240" w:lineRule="auto"/>
              <w:jc w:val="both"/>
              <w:rPr>
                <w:rFonts w:ascii="Calibri Light" w:hAnsi="Calibri Light" w:cs="Calibri Light"/>
                <w:sz w:val="16"/>
                <w:szCs w:val="16"/>
                <w:lang w:val="en-US" w:eastAsia="en-US"/>
              </w:rPr>
            </w:pPr>
            <w:proofErr w:type="spellStart"/>
            <w:r w:rsidRPr="006B0828">
              <w:rPr>
                <w:rFonts w:ascii="Calibri Light" w:hAnsi="Calibri Light" w:cs="Calibri Light"/>
                <w:sz w:val="16"/>
                <w:szCs w:val="16"/>
              </w:rPr>
              <w:t>Global_Access_Group_Id</w:t>
            </w:r>
            <w:proofErr w:type="spellEnd"/>
          </w:p>
        </w:tc>
        <w:tc>
          <w:tcPr>
            <w:tcW w:w="325" w:type="pct"/>
          </w:tcPr>
          <w:p w14:paraId="22DD8B98" w14:textId="21E69A2B"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Number(18)</w:t>
            </w:r>
          </w:p>
        </w:tc>
        <w:tc>
          <w:tcPr>
            <w:tcW w:w="140" w:type="pct"/>
          </w:tcPr>
          <w:p w14:paraId="28410A1B"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759" w:type="pct"/>
          </w:tcPr>
          <w:p w14:paraId="622D7703"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666" w:type="pct"/>
          </w:tcPr>
          <w:p w14:paraId="053B99B1" w14:textId="26B539CA" w:rsidR="003C4437" w:rsidRPr="006B0828" w:rsidRDefault="003C4437" w:rsidP="006B0828">
            <w:pPr>
              <w:keepLines/>
              <w:spacing w:after="0" w:line="240" w:lineRule="auto"/>
              <w:jc w:val="both"/>
              <w:rPr>
                <w:rFonts w:ascii="Calibri Light" w:hAnsi="Calibri Light" w:cs="Calibri Light"/>
                <w:sz w:val="16"/>
                <w:szCs w:val="16"/>
                <w:lang w:val="en-US" w:eastAsia="en-US"/>
              </w:rPr>
            </w:pPr>
            <w:proofErr w:type="spellStart"/>
            <w:r w:rsidRPr="006B0828">
              <w:rPr>
                <w:rFonts w:ascii="Calibri Light" w:hAnsi="Calibri Light" w:cs="Calibri Light"/>
                <w:sz w:val="16"/>
                <w:szCs w:val="16"/>
              </w:rPr>
              <w:t>GlobalAccessGroupId</w:t>
            </w:r>
            <w:proofErr w:type="spellEnd"/>
          </w:p>
        </w:tc>
        <w:tc>
          <w:tcPr>
            <w:tcW w:w="383" w:type="pct"/>
          </w:tcPr>
          <w:p w14:paraId="5A83C87B" w14:textId="1176CFE1"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Number(18)</w:t>
            </w:r>
          </w:p>
        </w:tc>
        <w:tc>
          <w:tcPr>
            <w:tcW w:w="546" w:type="pct"/>
          </w:tcPr>
          <w:p w14:paraId="0CAF04D5" w14:textId="11D8393C"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458" w:type="pct"/>
          </w:tcPr>
          <w:p w14:paraId="3159134E"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122" w:type="pct"/>
          </w:tcPr>
          <w:p w14:paraId="41466C74"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r>
      <w:tr w:rsidR="003C4437" w:rsidRPr="0034692A" w14:paraId="62F2DDBF" w14:textId="77777777" w:rsidTr="0074534A">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5F09318" w14:textId="1611A7E2"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6</w:t>
            </w:r>
          </w:p>
        </w:tc>
        <w:tc>
          <w:tcPr>
            <w:tcW w:w="709" w:type="pct"/>
          </w:tcPr>
          <w:p w14:paraId="3947DCB5" w14:textId="3E6244F8"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WLF_LI_ACCESS_GROUPS_F</w:t>
            </w:r>
          </w:p>
        </w:tc>
        <w:tc>
          <w:tcPr>
            <w:tcW w:w="751" w:type="pct"/>
          </w:tcPr>
          <w:p w14:paraId="14EACF31" w14:textId="5AFCBCF4" w:rsidR="003C4437" w:rsidRPr="006B0828" w:rsidRDefault="003C4437" w:rsidP="006B0828">
            <w:pPr>
              <w:keepLines/>
              <w:spacing w:after="0" w:line="240" w:lineRule="auto"/>
              <w:jc w:val="both"/>
              <w:rPr>
                <w:rFonts w:ascii="Calibri Light" w:hAnsi="Calibri Light" w:cs="Calibri Light"/>
                <w:sz w:val="16"/>
                <w:szCs w:val="16"/>
                <w:lang w:val="en-US" w:eastAsia="en-US"/>
              </w:rPr>
            </w:pPr>
            <w:proofErr w:type="spellStart"/>
            <w:r w:rsidRPr="006B0828">
              <w:rPr>
                <w:rFonts w:ascii="Calibri Light" w:hAnsi="Calibri Light" w:cs="Calibri Light"/>
                <w:sz w:val="16"/>
                <w:szCs w:val="16"/>
              </w:rPr>
              <w:t>Global_Access_Group_Number</w:t>
            </w:r>
            <w:proofErr w:type="spellEnd"/>
          </w:p>
        </w:tc>
        <w:tc>
          <w:tcPr>
            <w:tcW w:w="325" w:type="pct"/>
          </w:tcPr>
          <w:p w14:paraId="0F1B5090" w14:textId="2CE9B4D5"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Varchar2(30)</w:t>
            </w:r>
          </w:p>
        </w:tc>
        <w:tc>
          <w:tcPr>
            <w:tcW w:w="140" w:type="pct"/>
          </w:tcPr>
          <w:p w14:paraId="25EE5BE9" w14:textId="1CCB2134"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Y</w:t>
            </w:r>
          </w:p>
        </w:tc>
        <w:tc>
          <w:tcPr>
            <w:tcW w:w="759" w:type="pct"/>
          </w:tcPr>
          <w:p w14:paraId="4448CAF1"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666" w:type="pct"/>
          </w:tcPr>
          <w:p w14:paraId="379E5C76" w14:textId="37C588DB" w:rsidR="003C4437" w:rsidRPr="006B0828" w:rsidRDefault="003C4437" w:rsidP="006B0828">
            <w:pPr>
              <w:keepLines/>
              <w:spacing w:after="0" w:line="240" w:lineRule="auto"/>
              <w:jc w:val="both"/>
              <w:rPr>
                <w:rFonts w:ascii="Calibri Light" w:hAnsi="Calibri Light" w:cs="Calibri Light"/>
                <w:sz w:val="16"/>
                <w:szCs w:val="16"/>
                <w:lang w:val="en-US" w:eastAsia="en-US"/>
              </w:rPr>
            </w:pPr>
            <w:proofErr w:type="spellStart"/>
            <w:r w:rsidRPr="006B0828">
              <w:rPr>
                <w:rFonts w:ascii="Calibri Light" w:hAnsi="Calibri Light" w:cs="Calibri Light"/>
                <w:sz w:val="16"/>
                <w:szCs w:val="16"/>
              </w:rPr>
              <w:t>GlobalAccessGroupNumber</w:t>
            </w:r>
            <w:proofErr w:type="spellEnd"/>
          </w:p>
        </w:tc>
        <w:tc>
          <w:tcPr>
            <w:tcW w:w="383" w:type="pct"/>
          </w:tcPr>
          <w:p w14:paraId="514DFDB2" w14:textId="301FFF8B"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Varchar2(30)</w:t>
            </w:r>
          </w:p>
        </w:tc>
        <w:tc>
          <w:tcPr>
            <w:tcW w:w="546" w:type="pct"/>
          </w:tcPr>
          <w:p w14:paraId="380A85E8"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458" w:type="pct"/>
          </w:tcPr>
          <w:p w14:paraId="06BFF2DF"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122" w:type="pct"/>
          </w:tcPr>
          <w:p w14:paraId="0CD50379"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r>
      <w:tr w:rsidR="003C4437" w:rsidRPr="0034692A" w14:paraId="004BE045" w14:textId="77777777" w:rsidTr="0074534A">
        <w:trPr>
          <w:trHeight w:val="247"/>
        </w:trPr>
        <w:tc>
          <w:tcPr>
            <w:tcW w:w="140" w:type="pct"/>
          </w:tcPr>
          <w:p w14:paraId="1A31C959" w14:textId="569B43FF"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7</w:t>
            </w:r>
          </w:p>
        </w:tc>
        <w:tc>
          <w:tcPr>
            <w:tcW w:w="709" w:type="pct"/>
          </w:tcPr>
          <w:p w14:paraId="03061076" w14:textId="1D8C78F0"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WLF_LEARNING_ITEMS_F</w:t>
            </w:r>
          </w:p>
        </w:tc>
        <w:tc>
          <w:tcPr>
            <w:tcW w:w="751" w:type="pct"/>
          </w:tcPr>
          <w:p w14:paraId="1AB22A07" w14:textId="310846DC" w:rsidR="003C4437" w:rsidRPr="006B0828" w:rsidRDefault="003C4437" w:rsidP="006B0828">
            <w:pPr>
              <w:keepLines/>
              <w:spacing w:after="0" w:line="240" w:lineRule="auto"/>
              <w:jc w:val="both"/>
              <w:rPr>
                <w:rFonts w:ascii="Calibri Light" w:hAnsi="Calibri Light" w:cs="Calibri Light"/>
                <w:sz w:val="16"/>
                <w:szCs w:val="16"/>
                <w:lang w:val="en-US" w:eastAsia="en-US"/>
              </w:rPr>
            </w:pPr>
            <w:proofErr w:type="spellStart"/>
            <w:r w:rsidRPr="006B0828">
              <w:rPr>
                <w:rFonts w:ascii="Calibri Light" w:hAnsi="Calibri Light" w:cs="Calibri Light"/>
                <w:sz w:val="16"/>
                <w:szCs w:val="16"/>
              </w:rPr>
              <w:t>Learning_Item_Id</w:t>
            </w:r>
            <w:proofErr w:type="spellEnd"/>
          </w:p>
        </w:tc>
        <w:tc>
          <w:tcPr>
            <w:tcW w:w="325" w:type="pct"/>
          </w:tcPr>
          <w:p w14:paraId="40031A00" w14:textId="25933E30"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Number(18)</w:t>
            </w:r>
          </w:p>
        </w:tc>
        <w:tc>
          <w:tcPr>
            <w:tcW w:w="140" w:type="pct"/>
          </w:tcPr>
          <w:p w14:paraId="5209391B"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759" w:type="pct"/>
          </w:tcPr>
          <w:p w14:paraId="46E0A91C"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666" w:type="pct"/>
          </w:tcPr>
          <w:p w14:paraId="33C46B05" w14:textId="1CC5903B" w:rsidR="003C4437" w:rsidRPr="006B0828" w:rsidRDefault="003C4437" w:rsidP="006B0828">
            <w:pPr>
              <w:keepLines/>
              <w:spacing w:after="0" w:line="240" w:lineRule="auto"/>
              <w:jc w:val="both"/>
              <w:rPr>
                <w:rFonts w:ascii="Calibri Light" w:hAnsi="Calibri Light" w:cs="Calibri Light"/>
                <w:sz w:val="16"/>
                <w:szCs w:val="16"/>
                <w:lang w:val="en-US" w:eastAsia="en-US"/>
              </w:rPr>
            </w:pPr>
            <w:proofErr w:type="spellStart"/>
            <w:r w:rsidRPr="006B0828">
              <w:rPr>
                <w:rFonts w:ascii="Calibri Light" w:hAnsi="Calibri Light" w:cs="Calibri Light"/>
                <w:sz w:val="16"/>
                <w:szCs w:val="16"/>
              </w:rPr>
              <w:t>LearningItemId</w:t>
            </w:r>
            <w:proofErr w:type="spellEnd"/>
          </w:p>
        </w:tc>
        <w:tc>
          <w:tcPr>
            <w:tcW w:w="383" w:type="pct"/>
          </w:tcPr>
          <w:p w14:paraId="114A5C1C" w14:textId="623AE446"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Number(18)</w:t>
            </w:r>
          </w:p>
        </w:tc>
        <w:tc>
          <w:tcPr>
            <w:tcW w:w="546" w:type="pct"/>
          </w:tcPr>
          <w:p w14:paraId="6CBC67F9"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458" w:type="pct"/>
          </w:tcPr>
          <w:p w14:paraId="12EDB871"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122" w:type="pct"/>
          </w:tcPr>
          <w:p w14:paraId="44C979A1"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r>
      <w:tr w:rsidR="003C4437" w:rsidRPr="0034692A" w14:paraId="2A634F3A" w14:textId="77777777" w:rsidTr="0074534A">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9E7752E" w14:textId="08543E28"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8</w:t>
            </w:r>
          </w:p>
        </w:tc>
        <w:tc>
          <w:tcPr>
            <w:tcW w:w="709" w:type="pct"/>
          </w:tcPr>
          <w:p w14:paraId="3F8755CE" w14:textId="22E12726"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WLF_LEARNING_ITEMS_F</w:t>
            </w:r>
          </w:p>
        </w:tc>
        <w:tc>
          <w:tcPr>
            <w:tcW w:w="751" w:type="pct"/>
          </w:tcPr>
          <w:p w14:paraId="45F39DDF" w14:textId="32A7B37F" w:rsidR="003C4437" w:rsidRPr="006B0828" w:rsidRDefault="003C4437" w:rsidP="006B0828">
            <w:pPr>
              <w:keepLines/>
              <w:spacing w:after="0" w:line="240" w:lineRule="auto"/>
              <w:jc w:val="both"/>
              <w:rPr>
                <w:rFonts w:ascii="Calibri Light" w:hAnsi="Calibri Light" w:cs="Calibri Light"/>
                <w:sz w:val="16"/>
                <w:szCs w:val="16"/>
                <w:lang w:val="en-US" w:eastAsia="en-US"/>
              </w:rPr>
            </w:pPr>
            <w:proofErr w:type="spellStart"/>
            <w:r w:rsidRPr="006B0828">
              <w:rPr>
                <w:rFonts w:ascii="Calibri Light" w:hAnsi="Calibri Light" w:cs="Calibri Light"/>
                <w:sz w:val="16"/>
                <w:szCs w:val="16"/>
              </w:rPr>
              <w:t>Learning_Item_Number</w:t>
            </w:r>
            <w:proofErr w:type="spellEnd"/>
          </w:p>
        </w:tc>
        <w:tc>
          <w:tcPr>
            <w:tcW w:w="325" w:type="pct"/>
          </w:tcPr>
          <w:p w14:paraId="2DFC4C47" w14:textId="669DEF0B"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Varchar2(30)</w:t>
            </w:r>
          </w:p>
        </w:tc>
        <w:tc>
          <w:tcPr>
            <w:tcW w:w="140" w:type="pct"/>
          </w:tcPr>
          <w:p w14:paraId="43071895" w14:textId="53E86604"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Y</w:t>
            </w:r>
          </w:p>
        </w:tc>
        <w:tc>
          <w:tcPr>
            <w:tcW w:w="759" w:type="pct"/>
          </w:tcPr>
          <w:p w14:paraId="0246EF57"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666" w:type="pct"/>
          </w:tcPr>
          <w:p w14:paraId="76587C99" w14:textId="159E8C4F" w:rsidR="003C4437" w:rsidRPr="006B0828" w:rsidRDefault="003C4437" w:rsidP="006B0828">
            <w:pPr>
              <w:keepLines/>
              <w:spacing w:after="0" w:line="240" w:lineRule="auto"/>
              <w:jc w:val="both"/>
              <w:rPr>
                <w:rFonts w:ascii="Calibri Light" w:hAnsi="Calibri Light" w:cs="Calibri Light"/>
                <w:sz w:val="16"/>
                <w:szCs w:val="16"/>
                <w:lang w:val="en-US" w:eastAsia="en-US"/>
              </w:rPr>
            </w:pPr>
            <w:proofErr w:type="spellStart"/>
            <w:r w:rsidRPr="006B0828">
              <w:rPr>
                <w:rFonts w:ascii="Calibri Light" w:hAnsi="Calibri Light" w:cs="Calibri Light"/>
                <w:sz w:val="16"/>
                <w:szCs w:val="16"/>
              </w:rPr>
              <w:t>LearningItemNumber</w:t>
            </w:r>
            <w:proofErr w:type="spellEnd"/>
          </w:p>
        </w:tc>
        <w:tc>
          <w:tcPr>
            <w:tcW w:w="383" w:type="pct"/>
          </w:tcPr>
          <w:p w14:paraId="3BB0E8EE" w14:textId="7E7978E7"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Varchar2(30)</w:t>
            </w:r>
          </w:p>
        </w:tc>
        <w:tc>
          <w:tcPr>
            <w:tcW w:w="546" w:type="pct"/>
          </w:tcPr>
          <w:p w14:paraId="0CE4B9DF"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458" w:type="pct"/>
          </w:tcPr>
          <w:p w14:paraId="3DBB5776"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122" w:type="pct"/>
          </w:tcPr>
          <w:p w14:paraId="57170D3A"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r>
      <w:tr w:rsidR="003C4437" w:rsidRPr="0034692A" w14:paraId="7EC8DAC6" w14:textId="77777777" w:rsidTr="0074534A">
        <w:trPr>
          <w:trHeight w:val="247"/>
        </w:trPr>
        <w:tc>
          <w:tcPr>
            <w:tcW w:w="140" w:type="pct"/>
          </w:tcPr>
          <w:p w14:paraId="3EE31FCA" w14:textId="15203DB1"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9</w:t>
            </w:r>
          </w:p>
        </w:tc>
        <w:tc>
          <w:tcPr>
            <w:tcW w:w="709" w:type="pct"/>
          </w:tcPr>
          <w:p w14:paraId="2A47594F" w14:textId="10EB67E0"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WLF_LI_AG_RELATIONS_F</w:t>
            </w:r>
          </w:p>
        </w:tc>
        <w:tc>
          <w:tcPr>
            <w:tcW w:w="751" w:type="pct"/>
          </w:tcPr>
          <w:p w14:paraId="0E39E5C6" w14:textId="31FCB52C"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Priority</w:t>
            </w:r>
          </w:p>
        </w:tc>
        <w:tc>
          <w:tcPr>
            <w:tcW w:w="325" w:type="pct"/>
          </w:tcPr>
          <w:p w14:paraId="5E3087A3" w14:textId="46BF26AF"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Number(18)</w:t>
            </w:r>
          </w:p>
        </w:tc>
        <w:tc>
          <w:tcPr>
            <w:tcW w:w="140" w:type="pct"/>
          </w:tcPr>
          <w:p w14:paraId="06D06697" w14:textId="2E3BEF47"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Y</w:t>
            </w:r>
          </w:p>
        </w:tc>
        <w:tc>
          <w:tcPr>
            <w:tcW w:w="759" w:type="pct"/>
          </w:tcPr>
          <w:p w14:paraId="03FC5154"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666" w:type="pct"/>
          </w:tcPr>
          <w:p w14:paraId="01C8A5E9" w14:textId="4C573941"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Priority</w:t>
            </w:r>
          </w:p>
        </w:tc>
        <w:tc>
          <w:tcPr>
            <w:tcW w:w="383" w:type="pct"/>
          </w:tcPr>
          <w:p w14:paraId="09919D6F" w14:textId="493C50DF"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Number(18)</w:t>
            </w:r>
          </w:p>
        </w:tc>
        <w:tc>
          <w:tcPr>
            <w:tcW w:w="546" w:type="pct"/>
          </w:tcPr>
          <w:p w14:paraId="3251713C"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458" w:type="pct"/>
          </w:tcPr>
          <w:p w14:paraId="7971E752"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122" w:type="pct"/>
          </w:tcPr>
          <w:p w14:paraId="21C43242"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r>
      <w:tr w:rsidR="003C4437" w:rsidRPr="0034692A" w14:paraId="0858AB68" w14:textId="77777777" w:rsidTr="0074534A">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A7DE519" w14:textId="29F7682F"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10</w:t>
            </w:r>
          </w:p>
        </w:tc>
        <w:tc>
          <w:tcPr>
            <w:tcW w:w="709" w:type="pct"/>
          </w:tcPr>
          <w:p w14:paraId="4ACAE3FF" w14:textId="77698C08"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751" w:type="pct"/>
          </w:tcPr>
          <w:p w14:paraId="64998779" w14:textId="5A833A89"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325" w:type="pct"/>
          </w:tcPr>
          <w:p w14:paraId="70EF24FD" w14:textId="607A9A6D"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140" w:type="pct"/>
          </w:tcPr>
          <w:p w14:paraId="216AFDAA"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759" w:type="pct"/>
          </w:tcPr>
          <w:p w14:paraId="2092310F"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666" w:type="pct"/>
          </w:tcPr>
          <w:p w14:paraId="2370DF2C" w14:textId="13649F81" w:rsidR="003C4437" w:rsidRPr="006B0828" w:rsidRDefault="003C4437" w:rsidP="006B0828">
            <w:pPr>
              <w:keepLines/>
              <w:spacing w:after="0" w:line="240" w:lineRule="auto"/>
              <w:jc w:val="both"/>
              <w:rPr>
                <w:rFonts w:ascii="Calibri Light" w:hAnsi="Calibri Light" w:cs="Calibri Light"/>
                <w:sz w:val="16"/>
                <w:szCs w:val="16"/>
                <w:lang w:val="en-US" w:eastAsia="en-US"/>
              </w:rPr>
            </w:pPr>
            <w:proofErr w:type="spellStart"/>
            <w:r w:rsidRPr="006B0828">
              <w:rPr>
                <w:rFonts w:ascii="Calibri Light" w:hAnsi="Calibri Light" w:cs="Calibri Light"/>
                <w:sz w:val="16"/>
                <w:szCs w:val="16"/>
              </w:rPr>
              <w:t>SourceSystemId</w:t>
            </w:r>
            <w:proofErr w:type="spellEnd"/>
          </w:p>
        </w:tc>
        <w:tc>
          <w:tcPr>
            <w:tcW w:w="383" w:type="pct"/>
          </w:tcPr>
          <w:p w14:paraId="3C2E62D7" w14:textId="1647D5D5"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Varchar2(2000)</w:t>
            </w:r>
          </w:p>
        </w:tc>
        <w:tc>
          <w:tcPr>
            <w:tcW w:w="546" w:type="pct"/>
          </w:tcPr>
          <w:p w14:paraId="5A92B35C"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458" w:type="pct"/>
          </w:tcPr>
          <w:p w14:paraId="48F7C7C8"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122" w:type="pct"/>
          </w:tcPr>
          <w:p w14:paraId="64B82B0E"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r>
      <w:tr w:rsidR="003C4437" w:rsidRPr="0034692A" w14:paraId="4216D4A2" w14:textId="77777777" w:rsidTr="0074534A">
        <w:trPr>
          <w:trHeight w:val="247"/>
        </w:trPr>
        <w:tc>
          <w:tcPr>
            <w:tcW w:w="140" w:type="pct"/>
          </w:tcPr>
          <w:p w14:paraId="4CB456CC" w14:textId="5CE3082C"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11</w:t>
            </w:r>
          </w:p>
        </w:tc>
        <w:tc>
          <w:tcPr>
            <w:tcW w:w="709" w:type="pct"/>
          </w:tcPr>
          <w:p w14:paraId="3D72BBC8" w14:textId="1F86C4D6"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751" w:type="pct"/>
          </w:tcPr>
          <w:p w14:paraId="759AC22B" w14:textId="3D23BFED"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325" w:type="pct"/>
          </w:tcPr>
          <w:p w14:paraId="4D17D5A5" w14:textId="5D41B759"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140" w:type="pct"/>
          </w:tcPr>
          <w:p w14:paraId="266BF5AE"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759" w:type="pct"/>
          </w:tcPr>
          <w:p w14:paraId="16BCECC7"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666" w:type="pct"/>
          </w:tcPr>
          <w:p w14:paraId="68D45C97" w14:textId="0CBD57E1" w:rsidR="003C4437" w:rsidRPr="006B0828" w:rsidRDefault="003C4437" w:rsidP="006B0828">
            <w:pPr>
              <w:keepLines/>
              <w:spacing w:after="0" w:line="240" w:lineRule="auto"/>
              <w:jc w:val="both"/>
              <w:rPr>
                <w:rFonts w:ascii="Calibri Light" w:hAnsi="Calibri Light" w:cs="Calibri Light"/>
                <w:sz w:val="16"/>
                <w:szCs w:val="16"/>
                <w:lang w:val="en-US" w:eastAsia="en-US"/>
              </w:rPr>
            </w:pPr>
            <w:proofErr w:type="spellStart"/>
            <w:r w:rsidRPr="006B0828">
              <w:rPr>
                <w:rFonts w:ascii="Calibri Light" w:hAnsi="Calibri Light" w:cs="Calibri Light"/>
                <w:sz w:val="16"/>
                <w:szCs w:val="16"/>
              </w:rPr>
              <w:t>SourceSystemOwner</w:t>
            </w:r>
            <w:proofErr w:type="spellEnd"/>
          </w:p>
        </w:tc>
        <w:tc>
          <w:tcPr>
            <w:tcW w:w="383" w:type="pct"/>
          </w:tcPr>
          <w:p w14:paraId="35F105F1" w14:textId="56E108B0"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Varchar2(256)</w:t>
            </w:r>
          </w:p>
        </w:tc>
        <w:tc>
          <w:tcPr>
            <w:tcW w:w="546" w:type="pct"/>
          </w:tcPr>
          <w:p w14:paraId="7A7DB667" w14:textId="06952826" w:rsidR="003C4437" w:rsidRPr="006B0828" w:rsidRDefault="002B7D69" w:rsidP="006B0828">
            <w:pPr>
              <w:keepLines/>
              <w:spacing w:after="0" w:line="240" w:lineRule="auto"/>
              <w:jc w:val="both"/>
              <w:rPr>
                <w:rFonts w:ascii="Calibri Light" w:hAnsi="Calibri Light" w:cs="Calibri Light"/>
                <w:sz w:val="16"/>
                <w:szCs w:val="16"/>
                <w:lang w:val="en-US" w:eastAsia="en-US"/>
              </w:rPr>
            </w:pPr>
            <w:proofErr w:type="spellStart"/>
            <w:r w:rsidRPr="006B0828">
              <w:rPr>
                <w:rFonts w:ascii="Calibri Light" w:hAnsi="Calibri Light" w:cs="Calibri Light"/>
                <w:sz w:val="16"/>
                <w:szCs w:val="16"/>
              </w:rPr>
              <w:t>DataMigration</w:t>
            </w:r>
            <w:proofErr w:type="spellEnd"/>
          </w:p>
        </w:tc>
        <w:tc>
          <w:tcPr>
            <w:tcW w:w="458" w:type="pct"/>
          </w:tcPr>
          <w:p w14:paraId="43CB950A"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122" w:type="pct"/>
          </w:tcPr>
          <w:p w14:paraId="742171C7"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r>
      <w:tr w:rsidR="003C4437" w:rsidRPr="0034692A" w14:paraId="5FB69A2A" w14:textId="77777777" w:rsidTr="0074534A">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0E80FB7" w14:textId="1B35AF74"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12</w:t>
            </w:r>
          </w:p>
        </w:tc>
        <w:tc>
          <w:tcPr>
            <w:tcW w:w="709" w:type="pct"/>
          </w:tcPr>
          <w:p w14:paraId="61AF902F" w14:textId="39A5E7B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751" w:type="pct"/>
          </w:tcPr>
          <w:p w14:paraId="273B3777" w14:textId="4AB26A54"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325" w:type="pct"/>
          </w:tcPr>
          <w:p w14:paraId="25CB8DC0" w14:textId="03A421D4"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140" w:type="pct"/>
          </w:tcPr>
          <w:p w14:paraId="0D09B719"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759" w:type="pct"/>
          </w:tcPr>
          <w:p w14:paraId="48C20456"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666" w:type="pct"/>
          </w:tcPr>
          <w:p w14:paraId="562D314E" w14:textId="7598A95D"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GUID</w:t>
            </w:r>
          </w:p>
        </w:tc>
        <w:tc>
          <w:tcPr>
            <w:tcW w:w="383" w:type="pct"/>
          </w:tcPr>
          <w:p w14:paraId="1EC963EA" w14:textId="7CA645C6" w:rsidR="003C4437" w:rsidRPr="006B0828" w:rsidRDefault="003C4437" w:rsidP="006B0828">
            <w:pPr>
              <w:keepLines/>
              <w:spacing w:after="0" w:line="240" w:lineRule="auto"/>
              <w:jc w:val="both"/>
              <w:rPr>
                <w:rFonts w:ascii="Calibri Light" w:hAnsi="Calibri Light" w:cs="Calibri Light"/>
                <w:sz w:val="16"/>
                <w:szCs w:val="16"/>
                <w:lang w:val="en-US" w:eastAsia="en-US"/>
              </w:rPr>
            </w:pPr>
            <w:r w:rsidRPr="006B0828">
              <w:rPr>
                <w:rFonts w:ascii="Calibri Light" w:hAnsi="Calibri Light" w:cs="Calibri Light"/>
                <w:sz w:val="16"/>
                <w:szCs w:val="16"/>
              </w:rPr>
              <w:t>Varchar2(32)</w:t>
            </w:r>
          </w:p>
        </w:tc>
        <w:tc>
          <w:tcPr>
            <w:tcW w:w="546" w:type="pct"/>
          </w:tcPr>
          <w:p w14:paraId="2F0AD509"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458" w:type="pct"/>
          </w:tcPr>
          <w:p w14:paraId="4D9B899E"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c>
          <w:tcPr>
            <w:tcW w:w="122" w:type="pct"/>
          </w:tcPr>
          <w:p w14:paraId="62FB59F3" w14:textId="77777777" w:rsidR="003C4437" w:rsidRPr="006B0828" w:rsidRDefault="003C4437" w:rsidP="006B0828">
            <w:pPr>
              <w:keepLines/>
              <w:spacing w:after="0" w:line="240" w:lineRule="auto"/>
              <w:jc w:val="both"/>
              <w:rPr>
                <w:rFonts w:ascii="Calibri Light" w:hAnsi="Calibri Light" w:cs="Calibri Light"/>
                <w:sz w:val="16"/>
                <w:szCs w:val="16"/>
                <w:lang w:val="en-US" w:eastAsia="en-US"/>
              </w:rPr>
            </w:pPr>
          </w:p>
        </w:tc>
      </w:tr>
    </w:tbl>
    <w:p w14:paraId="58867049" w14:textId="77777777" w:rsidR="00283825" w:rsidRPr="00283825" w:rsidRDefault="00283825" w:rsidP="00283825"/>
    <w:p w14:paraId="07F91A4D" w14:textId="240D2B4C" w:rsidR="00EE67CA" w:rsidRDefault="00EE67CA" w:rsidP="00EE67CA">
      <w:pPr>
        <w:pStyle w:val="Heading2"/>
      </w:pPr>
      <w:bookmarkStart w:id="154" w:name="_Toc79998117"/>
      <w:r>
        <w:t xml:space="preserve">Business Object: </w:t>
      </w:r>
      <w:r w:rsidR="005943AF">
        <w:t>Community Relation</w:t>
      </w:r>
      <w:bookmarkEnd w:id="154"/>
    </w:p>
    <w:tbl>
      <w:tblPr>
        <w:tblStyle w:val="GridTable4-Accent11"/>
        <w:tblW w:w="5000" w:type="pct"/>
        <w:tblLook w:val="0420" w:firstRow="1" w:lastRow="0" w:firstColumn="0" w:lastColumn="0" w:noHBand="0" w:noVBand="1"/>
      </w:tblPr>
      <w:tblGrid>
        <w:gridCol w:w="548"/>
        <w:gridCol w:w="1927"/>
        <w:gridCol w:w="1755"/>
        <w:gridCol w:w="1056"/>
        <w:gridCol w:w="547"/>
        <w:gridCol w:w="1743"/>
        <w:gridCol w:w="1596"/>
        <w:gridCol w:w="1218"/>
        <w:gridCol w:w="1835"/>
        <w:gridCol w:w="1224"/>
        <w:gridCol w:w="499"/>
      </w:tblGrid>
      <w:tr w:rsidR="0074534A" w:rsidRPr="0034692A" w14:paraId="66A697C8" w14:textId="77777777" w:rsidTr="0074534A">
        <w:trPr>
          <w:cnfStyle w:val="100000000000" w:firstRow="1" w:lastRow="0" w:firstColumn="0" w:lastColumn="0" w:oddVBand="0" w:evenVBand="0" w:oddHBand="0" w:evenHBand="0" w:firstRowFirstColumn="0" w:firstRowLastColumn="0" w:lastRowFirstColumn="0" w:lastRowLastColumn="0"/>
          <w:trHeight w:val="247"/>
          <w:tblHeader/>
        </w:trPr>
        <w:tc>
          <w:tcPr>
            <w:tcW w:w="140" w:type="pct"/>
          </w:tcPr>
          <w:p w14:paraId="253B9A0B"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788" w:type="pct"/>
          </w:tcPr>
          <w:p w14:paraId="7A914DB7"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579" w:type="pct"/>
          </w:tcPr>
          <w:p w14:paraId="335F6EC0"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350" w:type="pct"/>
          </w:tcPr>
          <w:p w14:paraId="6F288C98"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40" w:type="pct"/>
          </w:tcPr>
          <w:p w14:paraId="01A6A30D"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617" w:type="pct"/>
          </w:tcPr>
          <w:p w14:paraId="70C9D8B3"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522" w:type="pct"/>
          </w:tcPr>
          <w:p w14:paraId="0A8B46F7"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83" w:type="pct"/>
          </w:tcPr>
          <w:p w14:paraId="1C2E1B05"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755" w:type="pct"/>
          </w:tcPr>
          <w:p w14:paraId="2FCF4584"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536" w:type="pct"/>
          </w:tcPr>
          <w:p w14:paraId="3DAAA35B"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91" w:type="pct"/>
          </w:tcPr>
          <w:p w14:paraId="5649C20F"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131A8E" w:rsidRPr="0034692A" w14:paraId="767B2260" w14:textId="77777777" w:rsidTr="0074534A">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2019C7CC"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88" w:type="pct"/>
          </w:tcPr>
          <w:p w14:paraId="1812A56B"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79" w:type="pct"/>
          </w:tcPr>
          <w:p w14:paraId="1E60B837"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50" w:type="pct"/>
          </w:tcPr>
          <w:p w14:paraId="7F87CE40"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40" w:type="pct"/>
          </w:tcPr>
          <w:p w14:paraId="180056E7"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617" w:type="pct"/>
          </w:tcPr>
          <w:p w14:paraId="601293E3"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22" w:type="pct"/>
          </w:tcPr>
          <w:p w14:paraId="43C05F9B"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83" w:type="pct"/>
          </w:tcPr>
          <w:p w14:paraId="4620859D"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55" w:type="pct"/>
          </w:tcPr>
          <w:p w14:paraId="68B2BCBD"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536" w:type="pct"/>
          </w:tcPr>
          <w:p w14:paraId="2BFF7D4C"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91" w:type="pct"/>
          </w:tcPr>
          <w:p w14:paraId="03768FE6"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r>
      <w:tr w:rsidR="00131A8E" w:rsidRPr="0034692A" w14:paraId="17E736A1" w14:textId="77777777" w:rsidTr="0074534A">
        <w:trPr>
          <w:trHeight w:val="247"/>
        </w:trPr>
        <w:tc>
          <w:tcPr>
            <w:tcW w:w="140" w:type="pct"/>
          </w:tcPr>
          <w:p w14:paraId="6CE2A313" w14:textId="119613E2"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1</w:t>
            </w:r>
          </w:p>
        </w:tc>
        <w:tc>
          <w:tcPr>
            <w:tcW w:w="788" w:type="pct"/>
          </w:tcPr>
          <w:p w14:paraId="4D9706D0" w14:textId="45858E62"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WLF_AR_RELATIONS_F</w:t>
            </w:r>
          </w:p>
        </w:tc>
        <w:tc>
          <w:tcPr>
            <w:tcW w:w="579" w:type="pct"/>
          </w:tcPr>
          <w:p w14:paraId="35ED3D98" w14:textId="2FB411CE" w:rsidR="00131A8E" w:rsidRPr="0036592F" w:rsidRDefault="00131A8E"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Relation_Id</w:t>
            </w:r>
            <w:proofErr w:type="spellEnd"/>
          </w:p>
        </w:tc>
        <w:tc>
          <w:tcPr>
            <w:tcW w:w="350" w:type="pct"/>
          </w:tcPr>
          <w:p w14:paraId="6960B680" w14:textId="2A1BDB43"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Number(18)</w:t>
            </w:r>
          </w:p>
        </w:tc>
        <w:tc>
          <w:tcPr>
            <w:tcW w:w="140" w:type="pct"/>
          </w:tcPr>
          <w:p w14:paraId="3E4634E0" w14:textId="02F837C6"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617" w:type="pct"/>
          </w:tcPr>
          <w:p w14:paraId="26675031" w14:textId="09B76180"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CommunityRelation.dat</w:t>
            </w:r>
          </w:p>
        </w:tc>
        <w:tc>
          <w:tcPr>
            <w:tcW w:w="522" w:type="pct"/>
          </w:tcPr>
          <w:p w14:paraId="647C20F8" w14:textId="5B241BE7" w:rsidR="00131A8E" w:rsidRPr="0036592F" w:rsidRDefault="00131A8E"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RelationId</w:t>
            </w:r>
            <w:proofErr w:type="spellEnd"/>
          </w:p>
        </w:tc>
        <w:tc>
          <w:tcPr>
            <w:tcW w:w="383" w:type="pct"/>
          </w:tcPr>
          <w:p w14:paraId="0909BAA4" w14:textId="134F53CC"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Number(18)</w:t>
            </w:r>
          </w:p>
        </w:tc>
        <w:tc>
          <w:tcPr>
            <w:tcW w:w="755" w:type="pct"/>
          </w:tcPr>
          <w:p w14:paraId="5549D24F"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536" w:type="pct"/>
          </w:tcPr>
          <w:p w14:paraId="0C160B67"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191" w:type="pct"/>
          </w:tcPr>
          <w:p w14:paraId="44C014B5"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r>
      <w:tr w:rsidR="00131A8E" w:rsidRPr="0034692A" w14:paraId="188589EC" w14:textId="77777777" w:rsidTr="0074534A">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C276DEC" w14:textId="654E7BA5"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lastRenderedPageBreak/>
              <w:t>2</w:t>
            </w:r>
          </w:p>
        </w:tc>
        <w:tc>
          <w:tcPr>
            <w:tcW w:w="788" w:type="pct"/>
          </w:tcPr>
          <w:p w14:paraId="2FB0A963" w14:textId="0EEA4E2C"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WLF_AR_RELATIONS_F</w:t>
            </w:r>
          </w:p>
        </w:tc>
        <w:tc>
          <w:tcPr>
            <w:tcW w:w="579" w:type="pct"/>
          </w:tcPr>
          <w:p w14:paraId="275F0CB7" w14:textId="4DC5B0AC" w:rsidR="00131A8E" w:rsidRPr="0036592F" w:rsidRDefault="00131A8E"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Relation_Number</w:t>
            </w:r>
            <w:proofErr w:type="spellEnd"/>
          </w:p>
        </w:tc>
        <w:tc>
          <w:tcPr>
            <w:tcW w:w="350" w:type="pct"/>
          </w:tcPr>
          <w:p w14:paraId="0477827B" w14:textId="34178349"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0)</w:t>
            </w:r>
          </w:p>
        </w:tc>
        <w:tc>
          <w:tcPr>
            <w:tcW w:w="140" w:type="pct"/>
          </w:tcPr>
          <w:p w14:paraId="77D54C6C" w14:textId="05146855"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Y</w:t>
            </w:r>
          </w:p>
        </w:tc>
        <w:tc>
          <w:tcPr>
            <w:tcW w:w="617" w:type="pct"/>
          </w:tcPr>
          <w:p w14:paraId="4CE1BDB9"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522" w:type="pct"/>
          </w:tcPr>
          <w:p w14:paraId="0B385108" w14:textId="7AF32C10" w:rsidR="00131A8E" w:rsidRPr="0036592F" w:rsidRDefault="00131A8E"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RelationNumber</w:t>
            </w:r>
            <w:proofErr w:type="spellEnd"/>
          </w:p>
        </w:tc>
        <w:tc>
          <w:tcPr>
            <w:tcW w:w="383" w:type="pct"/>
          </w:tcPr>
          <w:p w14:paraId="0A8945D3" w14:textId="5DEE61F0"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0)</w:t>
            </w:r>
          </w:p>
        </w:tc>
        <w:tc>
          <w:tcPr>
            <w:tcW w:w="755" w:type="pct"/>
          </w:tcPr>
          <w:p w14:paraId="4F485FAE"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536" w:type="pct"/>
          </w:tcPr>
          <w:p w14:paraId="268B809C"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191" w:type="pct"/>
          </w:tcPr>
          <w:p w14:paraId="50D1B7D0"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r>
      <w:tr w:rsidR="00131A8E" w:rsidRPr="0034692A" w14:paraId="2D62C9E7" w14:textId="77777777" w:rsidTr="0074534A">
        <w:trPr>
          <w:trHeight w:val="247"/>
        </w:trPr>
        <w:tc>
          <w:tcPr>
            <w:tcW w:w="140" w:type="pct"/>
          </w:tcPr>
          <w:p w14:paraId="5608D0AA" w14:textId="1D302568"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3</w:t>
            </w:r>
          </w:p>
        </w:tc>
        <w:tc>
          <w:tcPr>
            <w:tcW w:w="788" w:type="pct"/>
          </w:tcPr>
          <w:p w14:paraId="2B39F0DC" w14:textId="5B17CBDD"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WLF_LI_COMMUNITIES_F</w:t>
            </w:r>
          </w:p>
        </w:tc>
        <w:tc>
          <w:tcPr>
            <w:tcW w:w="579" w:type="pct"/>
          </w:tcPr>
          <w:p w14:paraId="68D9FF5C" w14:textId="3AF4C942" w:rsidR="00131A8E" w:rsidRPr="0036592F" w:rsidRDefault="00131A8E"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Effective_Start_Date</w:t>
            </w:r>
            <w:proofErr w:type="spellEnd"/>
          </w:p>
        </w:tc>
        <w:tc>
          <w:tcPr>
            <w:tcW w:w="350" w:type="pct"/>
          </w:tcPr>
          <w:p w14:paraId="0E266BA7" w14:textId="5BD9B900"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Date</w:t>
            </w:r>
          </w:p>
        </w:tc>
        <w:tc>
          <w:tcPr>
            <w:tcW w:w="140" w:type="pct"/>
          </w:tcPr>
          <w:p w14:paraId="72FCA97A" w14:textId="4A9B0E8A"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Y</w:t>
            </w:r>
          </w:p>
        </w:tc>
        <w:tc>
          <w:tcPr>
            <w:tcW w:w="617" w:type="pct"/>
          </w:tcPr>
          <w:p w14:paraId="61FE95EB"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522" w:type="pct"/>
          </w:tcPr>
          <w:p w14:paraId="7ECA4816" w14:textId="3989A04C" w:rsidR="00131A8E" w:rsidRPr="0036592F" w:rsidRDefault="00131A8E"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EffectiveStartDate</w:t>
            </w:r>
            <w:proofErr w:type="spellEnd"/>
          </w:p>
        </w:tc>
        <w:tc>
          <w:tcPr>
            <w:tcW w:w="383" w:type="pct"/>
          </w:tcPr>
          <w:p w14:paraId="313C6D87" w14:textId="6FD7471E"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Date</w:t>
            </w:r>
          </w:p>
        </w:tc>
        <w:tc>
          <w:tcPr>
            <w:tcW w:w="755" w:type="pct"/>
          </w:tcPr>
          <w:p w14:paraId="76429F7E"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536" w:type="pct"/>
          </w:tcPr>
          <w:p w14:paraId="74EDA19A"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191" w:type="pct"/>
          </w:tcPr>
          <w:p w14:paraId="5B5D8276"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r>
      <w:tr w:rsidR="00131A8E" w:rsidRPr="0034692A" w14:paraId="46D4C66F" w14:textId="77777777" w:rsidTr="0074534A">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41E85F03" w14:textId="30D03CFD"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4</w:t>
            </w:r>
          </w:p>
        </w:tc>
        <w:tc>
          <w:tcPr>
            <w:tcW w:w="788" w:type="pct"/>
          </w:tcPr>
          <w:p w14:paraId="0A91C37F" w14:textId="3FC08FC0"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WLF_LI_COMMUNITIES_F</w:t>
            </w:r>
          </w:p>
        </w:tc>
        <w:tc>
          <w:tcPr>
            <w:tcW w:w="579" w:type="pct"/>
          </w:tcPr>
          <w:p w14:paraId="1505849B" w14:textId="59578A6C" w:rsidR="00131A8E" w:rsidRPr="0036592F" w:rsidRDefault="00131A8E"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Effective_End_Date</w:t>
            </w:r>
            <w:proofErr w:type="spellEnd"/>
          </w:p>
        </w:tc>
        <w:tc>
          <w:tcPr>
            <w:tcW w:w="350" w:type="pct"/>
          </w:tcPr>
          <w:p w14:paraId="0FBCDAE5" w14:textId="0E662AA1"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Date</w:t>
            </w:r>
          </w:p>
        </w:tc>
        <w:tc>
          <w:tcPr>
            <w:tcW w:w="140" w:type="pct"/>
          </w:tcPr>
          <w:p w14:paraId="5B263997"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617" w:type="pct"/>
          </w:tcPr>
          <w:p w14:paraId="647C2ABF"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522" w:type="pct"/>
          </w:tcPr>
          <w:p w14:paraId="0A80D9E0" w14:textId="007E0A5B" w:rsidR="00131A8E" w:rsidRPr="0036592F" w:rsidRDefault="00131A8E"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EffectiveEndDate</w:t>
            </w:r>
            <w:proofErr w:type="spellEnd"/>
          </w:p>
        </w:tc>
        <w:tc>
          <w:tcPr>
            <w:tcW w:w="383" w:type="pct"/>
          </w:tcPr>
          <w:p w14:paraId="0C331CDA" w14:textId="7E5FEA72"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Date</w:t>
            </w:r>
          </w:p>
        </w:tc>
        <w:tc>
          <w:tcPr>
            <w:tcW w:w="755" w:type="pct"/>
          </w:tcPr>
          <w:p w14:paraId="1FE68CB2" w14:textId="40B209C2"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31-DEC-4712</w:t>
            </w:r>
          </w:p>
        </w:tc>
        <w:tc>
          <w:tcPr>
            <w:tcW w:w="536" w:type="pct"/>
          </w:tcPr>
          <w:p w14:paraId="6AB056AA"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191" w:type="pct"/>
          </w:tcPr>
          <w:p w14:paraId="09F994F9"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r>
      <w:tr w:rsidR="00131A8E" w:rsidRPr="0034692A" w14:paraId="55D94DF6" w14:textId="77777777" w:rsidTr="0074534A">
        <w:trPr>
          <w:trHeight w:val="247"/>
        </w:trPr>
        <w:tc>
          <w:tcPr>
            <w:tcW w:w="140" w:type="pct"/>
          </w:tcPr>
          <w:p w14:paraId="6BCD7015" w14:textId="092D1D8A"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5</w:t>
            </w:r>
          </w:p>
        </w:tc>
        <w:tc>
          <w:tcPr>
            <w:tcW w:w="788" w:type="pct"/>
          </w:tcPr>
          <w:p w14:paraId="4351B4B7" w14:textId="22D2E43E"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WLF_LI_COMMUNITIES_F</w:t>
            </w:r>
          </w:p>
        </w:tc>
        <w:tc>
          <w:tcPr>
            <w:tcW w:w="579" w:type="pct"/>
          </w:tcPr>
          <w:p w14:paraId="308E974A" w14:textId="0F8ADF57" w:rsidR="00131A8E" w:rsidRPr="0036592F" w:rsidRDefault="00131A8E"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Community_Id</w:t>
            </w:r>
            <w:proofErr w:type="spellEnd"/>
          </w:p>
        </w:tc>
        <w:tc>
          <w:tcPr>
            <w:tcW w:w="350" w:type="pct"/>
          </w:tcPr>
          <w:p w14:paraId="694EBE4F" w14:textId="5DA6C4A6"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Number(18)</w:t>
            </w:r>
          </w:p>
        </w:tc>
        <w:tc>
          <w:tcPr>
            <w:tcW w:w="140" w:type="pct"/>
          </w:tcPr>
          <w:p w14:paraId="0CE7C108"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617" w:type="pct"/>
          </w:tcPr>
          <w:p w14:paraId="31E50BB3"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522" w:type="pct"/>
          </w:tcPr>
          <w:p w14:paraId="3AFEA9EB" w14:textId="61D30F69" w:rsidR="00131A8E" w:rsidRPr="0036592F" w:rsidRDefault="00131A8E"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CommunityId</w:t>
            </w:r>
            <w:proofErr w:type="spellEnd"/>
          </w:p>
        </w:tc>
        <w:tc>
          <w:tcPr>
            <w:tcW w:w="383" w:type="pct"/>
          </w:tcPr>
          <w:p w14:paraId="56C978AF" w14:textId="790319B0"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Number(18)</w:t>
            </w:r>
          </w:p>
        </w:tc>
        <w:tc>
          <w:tcPr>
            <w:tcW w:w="755" w:type="pct"/>
          </w:tcPr>
          <w:p w14:paraId="0A27A306" w14:textId="1D764755"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536" w:type="pct"/>
          </w:tcPr>
          <w:p w14:paraId="2DA5E1AA"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191" w:type="pct"/>
          </w:tcPr>
          <w:p w14:paraId="4FCF1158"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r>
      <w:tr w:rsidR="00131A8E" w:rsidRPr="0034692A" w14:paraId="2F39F00D" w14:textId="77777777" w:rsidTr="0074534A">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C90ACEA" w14:textId="06FD8062"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6</w:t>
            </w:r>
          </w:p>
        </w:tc>
        <w:tc>
          <w:tcPr>
            <w:tcW w:w="788" w:type="pct"/>
          </w:tcPr>
          <w:p w14:paraId="2546389E" w14:textId="4632E46D"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WLF_LI_COMMUNITIES_F</w:t>
            </w:r>
          </w:p>
        </w:tc>
        <w:tc>
          <w:tcPr>
            <w:tcW w:w="579" w:type="pct"/>
          </w:tcPr>
          <w:p w14:paraId="11F6D44D" w14:textId="2972059C" w:rsidR="00131A8E" w:rsidRPr="0036592F" w:rsidRDefault="00131A8E"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Community_Number</w:t>
            </w:r>
            <w:proofErr w:type="spellEnd"/>
          </w:p>
        </w:tc>
        <w:tc>
          <w:tcPr>
            <w:tcW w:w="350" w:type="pct"/>
          </w:tcPr>
          <w:p w14:paraId="453B4BB7" w14:textId="164E0D9D"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0)</w:t>
            </w:r>
          </w:p>
        </w:tc>
        <w:tc>
          <w:tcPr>
            <w:tcW w:w="140" w:type="pct"/>
          </w:tcPr>
          <w:p w14:paraId="0ED478BC" w14:textId="4B6CEEA4"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Y</w:t>
            </w:r>
          </w:p>
        </w:tc>
        <w:tc>
          <w:tcPr>
            <w:tcW w:w="617" w:type="pct"/>
          </w:tcPr>
          <w:p w14:paraId="08288231"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522" w:type="pct"/>
          </w:tcPr>
          <w:p w14:paraId="151746A1" w14:textId="2D0BE2AB" w:rsidR="00131A8E" w:rsidRPr="0036592F" w:rsidRDefault="00131A8E"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CommunityNumber</w:t>
            </w:r>
            <w:proofErr w:type="spellEnd"/>
          </w:p>
        </w:tc>
        <w:tc>
          <w:tcPr>
            <w:tcW w:w="383" w:type="pct"/>
          </w:tcPr>
          <w:p w14:paraId="38FD4423" w14:textId="3C0392D6"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0)</w:t>
            </w:r>
          </w:p>
        </w:tc>
        <w:tc>
          <w:tcPr>
            <w:tcW w:w="755" w:type="pct"/>
          </w:tcPr>
          <w:p w14:paraId="672BCEA6"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536" w:type="pct"/>
          </w:tcPr>
          <w:p w14:paraId="16A3B1A4"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191" w:type="pct"/>
          </w:tcPr>
          <w:p w14:paraId="20E2934F"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r>
      <w:tr w:rsidR="00131A8E" w:rsidRPr="0034692A" w14:paraId="175E7797" w14:textId="77777777" w:rsidTr="0074534A">
        <w:trPr>
          <w:trHeight w:val="247"/>
        </w:trPr>
        <w:tc>
          <w:tcPr>
            <w:tcW w:w="140" w:type="pct"/>
          </w:tcPr>
          <w:p w14:paraId="5CBAFEF5" w14:textId="7024F7FA"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7</w:t>
            </w:r>
          </w:p>
        </w:tc>
        <w:tc>
          <w:tcPr>
            <w:tcW w:w="788" w:type="pct"/>
          </w:tcPr>
          <w:p w14:paraId="0CD3EDD9" w14:textId="554A22A9"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WLF_LEARNING_ITEMS_F</w:t>
            </w:r>
          </w:p>
        </w:tc>
        <w:tc>
          <w:tcPr>
            <w:tcW w:w="579" w:type="pct"/>
          </w:tcPr>
          <w:p w14:paraId="39586670" w14:textId="18209C84" w:rsidR="00131A8E" w:rsidRPr="0036592F" w:rsidRDefault="00131A8E"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Learning_Item_Id</w:t>
            </w:r>
            <w:proofErr w:type="spellEnd"/>
          </w:p>
        </w:tc>
        <w:tc>
          <w:tcPr>
            <w:tcW w:w="350" w:type="pct"/>
          </w:tcPr>
          <w:p w14:paraId="0F5EB0E8" w14:textId="362135BE"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Number(18)</w:t>
            </w:r>
          </w:p>
        </w:tc>
        <w:tc>
          <w:tcPr>
            <w:tcW w:w="140" w:type="pct"/>
          </w:tcPr>
          <w:p w14:paraId="3EB55C12"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617" w:type="pct"/>
          </w:tcPr>
          <w:p w14:paraId="4E99E353"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522" w:type="pct"/>
          </w:tcPr>
          <w:p w14:paraId="00B2B741" w14:textId="33177FEF" w:rsidR="00131A8E" w:rsidRPr="0036592F" w:rsidRDefault="00131A8E"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LearningItemId</w:t>
            </w:r>
            <w:proofErr w:type="spellEnd"/>
          </w:p>
        </w:tc>
        <w:tc>
          <w:tcPr>
            <w:tcW w:w="383" w:type="pct"/>
          </w:tcPr>
          <w:p w14:paraId="632CF2C1" w14:textId="2793B95C"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Number(18)</w:t>
            </w:r>
          </w:p>
        </w:tc>
        <w:tc>
          <w:tcPr>
            <w:tcW w:w="755" w:type="pct"/>
          </w:tcPr>
          <w:p w14:paraId="4E69D485"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536" w:type="pct"/>
          </w:tcPr>
          <w:p w14:paraId="4D0AC1AA"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191" w:type="pct"/>
          </w:tcPr>
          <w:p w14:paraId="30B47E4F"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r>
      <w:tr w:rsidR="00131A8E" w:rsidRPr="0034692A" w14:paraId="5CA2FC8C" w14:textId="77777777" w:rsidTr="0074534A">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E1E9BFF" w14:textId="693AC77A"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8</w:t>
            </w:r>
          </w:p>
        </w:tc>
        <w:tc>
          <w:tcPr>
            <w:tcW w:w="788" w:type="pct"/>
          </w:tcPr>
          <w:p w14:paraId="17534BB3" w14:textId="0F0370FC"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WLF_LEARNING_ITEMS_F</w:t>
            </w:r>
          </w:p>
        </w:tc>
        <w:tc>
          <w:tcPr>
            <w:tcW w:w="579" w:type="pct"/>
          </w:tcPr>
          <w:p w14:paraId="718BBF22" w14:textId="121228F9" w:rsidR="00131A8E" w:rsidRPr="0036592F" w:rsidRDefault="00131A8E"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Learning_Item_Number</w:t>
            </w:r>
            <w:proofErr w:type="spellEnd"/>
          </w:p>
        </w:tc>
        <w:tc>
          <w:tcPr>
            <w:tcW w:w="350" w:type="pct"/>
          </w:tcPr>
          <w:p w14:paraId="19306288" w14:textId="5DBA9F7D"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0)</w:t>
            </w:r>
          </w:p>
        </w:tc>
        <w:tc>
          <w:tcPr>
            <w:tcW w:w="140" w:type="pct"/>
          </w:tcPr>
          <w:p w14:paraId="7040B386" w14:textId="5B855FBE"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Y</w:t>
            </w:r>
          </w:p>
        </w:tc>
        <w:tc>
          <w:tcPr>
            <w:tcW w:w="617" w:type="pct"/>
          </w:tcPr>
          <w:p w14:paraId="7D341DC0"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522" w:type="pct"/>
          </w:tcPr>
          <w:p w14:paraId="53665B8A" w14:textId="26B6D3FE" w:rsidR="00131A8E" w:rsidRPr="0036592F" w:rsidRDefault="00131A8E"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LearningItemNumber</w:t>
            </w:r>
            <w:proofErr w:type="spellEnd"/>
          </w:p>
        </w:tc>
        <w:tc>
          <w:tcPr>
            <w:tcW w:w="383" w:type="pct"/>
          </w:tcPr>
          <w:p w14:paraId="18D2A2AA" w14:textId="4EEF7431"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0)</w:t>
            </w:r>
          </w:p>
        </w:tc>
        <w:tc>
          <w:tcPr>
            <w:tcW w:w="755" w:type="pct"/>
          </w:tcPr>
          <w:p w14:paraId="63B70BF4"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536" w:type="pct"/>
          </w:tcPr>
          <w:p w14:paraId="00527253"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191" w:type="pct"/>
          </w:tcPr>
          <w:p w14:paraId="75F89618"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r>
      <w:tr w:rsidR="00131A8E" w:rsidRPr="0034692A" w14:paraId="5122A1BD" w14:textId="77777777" w:rsidTr="0074534A">
        <w:trPr>
          <w:trHeight w:val="247"/>
        </w:trPr>
        <w:tc>
          <w:tcPr>
            <w:tcW w:w="140" w:type="pct"/>
          </w:tcPr>
          <w:p w14:paraId="73BF6963" w14:textId="53494920"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9</w:t>
            </w:r>
          </w:p>
        </w:tc>
        <w:tc>
          <w:tcPr>
            <w:tcW w:w="788" w:type="pct"/>
          </w:tcPr>
          <w:p w14:paraId="113AF5B3" w14:textId="09963E11"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579" w:type="pct"/>
          </w:tcPr>
          <w:p w14:paraId="1DF09BE3" w14:textId="1A7159FF"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350" w:type="pct"/>
          </w:tcPr>
          <w:p w14:paraId="32990E5C" w14:textId="01A7B903"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140" w:type="pct"/>
          </w:tcPr>
          <w:p w14:paraId="34C8B06C"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617" w:type="pct"/>
          </w:tcPr>
          <w:p w14:paraId="1224E046"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522" w:type="pct"/>
          </w:tcPr>
          <w:p w14:paraId="2BBCAA62" w14:textId="3D873BD9"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GUID</w:t>
            </w:r>
          </w:p>
        </w:tc>
        <w:tc>
          <w:tcPr>
            <w:tcW w:w="383" w:type="pct"/>
          </w:tcPr>
          <w:p w14:paraId="7FE139FB" w14:textId="080FCAE7"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2)</w:t>
            </w:r>
          </w:p>
        </w:tc>
        <w:tc>
          <w:tcPr>
            <w:tcW w:w="755" w:type="pct"/>
          </w:tcPr>
          <w:p w14:paraId="7E7A3DDA"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536" w:type="pct"/>
          </w:tcPr>
          <w:p w14:paraId="32A3D526"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191" w:type="pct"/>
          </w:tcPr>
          <w:p w14:paraId="5234DD82"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r>
      <w:tr w:rsidR="00131A8E" w:rsidRPr="0034692A" w14:paraId="75E32C2A" w14:textId="77777777" w:rsidTr="0074534A">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38A39D83" w14:textId="60E7B5F1"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10</w:t>
            </w:r>
          </w:p>
        </w:tc>
        <w:tc>
          <w:tcPr>
            <w:tcW w:w="788" w:type="pct"/>
          </w:tcPr>
          <w:p w14:paraId="77DE79DC" w14:textId="04AC864F"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579" w:type="pct"/>
          </w:tcPr>
          <w:p w14:paraId="2CF5F3DF" w14:textId="11805E40"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350" w:type="pct"/>
          </w:tcPr>
          <w:p w14:paraId="72996ABB" w14:textId="6EFA4044"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140" w:type="pct"/>
          </w:tcPr>
          <w:p w14:paraId="02A07509"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617" w:type="pct"/>
          </w:tcPr>
          <w:p w14:paraId="60B6795D"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522" w:type="pct"/>
          </w:tcPr>
          <w:p w14:paraId="535ACD3D" w14:textId="343BB6F8" w:rsidR="00131A8E" w:rsidRPr="0036592F" w:rsidRDefault="00131A8E"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SourceSystemId</w:t>
            </w:r>
            <w:proofErr w:type="spellEnd"/>
          </w:p>
        </w:tc>
        <w:tc>
          <w:tcPr>
            <w:tcW w:w="383" w:type="pct"/>
          </w:tcPr>
          <w:p w14:paraId="5D806F94" w14:textId="71E70874"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2000)</w:t>
            </w:r>
          </w:p>
        </w:tc>
        <w:tc>
          <w:tcPr>
            <w:tcW w:w="755" w:type="pct"/>
          </w:tcPr>
          <w:p w14:paraId="2345797A"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536" w:type="pct"/>
          </w:tcPr>
          <w:p w14:paraId="3B5208B3"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191" w:type="pct"/>
          </w:tcPr>
          <w:p w14:paraId="55248A86"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r>
      <w:tr w:rsidR="00131A8E" w:rsidRPr="0034692A" w14:paraId="7FC0F206" w14:textId="77777777" w:rsidTr="0074534A">
        <w:trPr>
          <w:trHeight w:val="247"/>
        </w:trPr>
        <w:tc>
          <w:tcPr>
            <w:tcW w:w="140" w:type="pct"/>
          </w:tcPr>
          <w:p w14:paraId="27224045" w14:textId="473C4B77"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11</w:t>
            </w:r>
          </w:p>
        </w:tc>
        <w:tc>
          <w:tcPr>
            <w:tcW w:w="788" w:type="pct"/>
          </w:tcPr>
          <w:p w14:paraId="68085807" w14:textId="7C3E36C3"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579" w:type="pct"/>
          </w:tcPr>
          <w:p w14:paraId="2325F0E4" w14:textId="1F402E55"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350" w:type="pct"/>
          </w:tcPr>
          <w:p w14:paraId="01972756" w14:textId="2BA976D2"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140" w:type="pct"/>
          </w:tcPr>
          <w:p w14:paraId="1ECCACD1"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617" w:type="pct"/>
          </w:tcPr>
          <w:p w14:paraId="2D0E859A"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522" w:type="pct"/>
          </w:tcPr>
          <w:p w14:paraId="2128225A" w14:textId="6F2801D9" w:rsidR="00131A8E" w:rsidRPr="0036592F" w:rsidRDefault="00131A8E"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SourceSystemOwner</w:t>
            </w:r>
            <w:proofErr w:type="spellEnd"/>
          </w:p>
        </w:tc>
        <w:tc>
          <w:tcPr>
            <w:tcW w:w="383" w:type="pct"/>
          </w:tcPr>
          <w:p w14:paraId="1BBA97C6" w14:textId="6CDBD811" w:rsidR="00131A8E" w:rsidRPr="0036592F" w:rsidRDefault="00131A8E"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256)</w:t>
            </w:r>
          </w:p>
        </w:tc>
        <w:tc>
          <w:tcPr>
            <w:tcW w:w="755" w:type="pct"/>
          </w:tcPr>
          <w:p w14:paraId="605D442F" w14:textId="4B4C4D24" w:rsidR="00131A8E" w:rsidRPr="0036592F" w:rsidRDefault="002B7D69"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DataMigration</w:t>
            </w:r>
            <w:proofErr w:type="spellEnd"/>
          </w:p>
        </w:tc>
        <w:tc>
          <w:tcPr>
            <w:tcW w:w="536" w:type="pct"/>
          </w:tcPr>
          <w:p w14:paraId="750D9893"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c>
          <w:tcPr>
            <w:tcW w:w="191" w:type="pct"/>
          </w:tcPr>
          <w:p w14:paraId="25A32B4D" w14:textId="77777777" w:rsidR="00131A8E" w:rsidRPr="0036592F" w:rsidRDefault="00131A8E" w:rsidP="0036592F">
            <w:pPr>
              <w:keepLines/>
              <w:spacing w:after="0" w:line="240" w:lineRule="auto"/>
              <w:jc w:val="both"/>
              <w:rPr>
                <w:rFonts w:ascii="Calibri Light" w:hAnsi="Calibri Light" w:cs="Calibri Light"/>
                <w:sz w:val="16"/>
                <w:szCs w:val="16"/>
                <w:lang w:val="en-US" w:eastAsia="en-US"/>
              </w:rPr>
            </w:pPr>
          </w:p>
        </w:tc>
      </w:tr>
    </w:tbl>
    <w:p w14:paraId="2842C991" w14:textId="77777777" w:rsidR="00283825" w:rsidRPr="00283825" w:rsidRDefault="00283825" w:rsidP="00283825"/>
    <w:p w14:paraId="5C3CC072" w14:textId="5BCD39A5" w:rsidR="00EE67CA" w:rsidRDefault="00EE67CA" w:rsidP="002D35E0">
      <w:pPr>
        <w:pStyle w:val="Heading2"/>
      </w:pPr>
      <w:bookmarkStart w:id="155" w:name="_Toc79998118"/>
      <w:r>
        <w:t xml:space="preserve">Business Object: </w:t>
      </w:r>
      <w:r w:rsidR="005943AF">
        <w:t>Learning Record</w:t>
      </w:r>
      <w:bookmarkEnd w:id="155"/>
    </w:p>
    <w:tbl>
      <w:tblPr>
        <w:tblStyle w:val="GridTable4-Accent11"/>
        <w:tblW w:w="5000" w:type="pct"/>
        <w:tblLook w:val="0420" w:firstRow="1" w:lastRow="0" w:firstColumn="0" w:lastColumn="0" w:noHBand="0" w:noVBand="1"/>
      </w:tblPr>
      <w:tblGrid>
        <w:gridCol w:w="484"/>
        <w:gridCol w:w="1920"/>
        <w:gridCol w:w="2498"/>
        <w:gridCol w:w="1021"/>
        <w:gridCol w:w="482"/>
        <w:gridCol w:w="1226"/>
        <w:gridCol w:w="2194"/>
        <w:gridCol w:w="1021"/>
        <w:gridCol w:w="594"/>
        <w:gridCol w:w="2065"/>
        <w:gridCol w:w="443"/>
      </w:tblGrid>
      <w:tr w:rsidR="001E2209" w:rsidRPr="0034692A" w14:paraId="6AE79A44" w14:textId="77777777" w:rsidTr="00AE306C">
        <w:trPr>
          <w:cnfStyle w:val="100000000000" w:firstRow="1" w:lastRow="0" w:firstColumn="0" w:lastColumn="0" w:oddVBand="0" w:evenVBand="0" w:oddHBand="0" w:evenHBand="0" w:firstRowFirstColumn="0" w:firstRowLastColumn="0" w:lastRowFirstColumn="0" w:lastRowLastColumn="0"/>
          <w:trHeight w:val="247"/>
          <w:tblHeader/>
        </w:trPr>
        <w:tc>
          <w:tcPr>
            <w:tcW w:w="174" w:type="pct"/>
          </w:tcPr>
          <w:p w14:paraId="2B10645D"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688" w:type="pct"/>
          </w:tcPr>
          <w:p w14:paraId="2EE7063F"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895" w:type="pct"/>
          </w:tcPr>
          <w:p w14:paraId="6FE77D25"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366" w:type="pct"/>
          </w:tcPr>
          <w:p w14:paraId="1EB8E19D"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73" w:type="pct"/>
          </w:tcPr>
          <w:p w14:paraId="35B4108A"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439" w:type="pct"/>
          </w:tcPr>
          <w:p w14:paraId="57EB4311"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786" w:type="pct"/>
          </w:tcPr>
          <w:p w14:paraId="7778C135"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66" w:type="pct"/>
          </w:tcPr>
          <w:p w14:paraId="6E990CE1"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213" w:type="pct"/>
          </w:tcPr>
          <w:p w14:paraId="0090130C"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740" w:type="pct"/>
          </w:tcPr>
          <w:p w14:paraId="323757DA"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59" w:type="pct"/>
          </w:tcPr>
          <w:p w14:paraId="10320B49" w14:textId="77777777" w:rsidR="00283825" w:rsidRPr="0034692A" w:rsidRDefault="00283825" w:rsidP="00D44211">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283825" w:rsidRPr="0034692A" w14:paraId="1DC06AD5" w14:textId="77777777" w:rsidTr="00AE306C">
        <w:trPr>
          <w:cnfStyle w:val="000000100000" w:firstRow="0" w:lastRow="0" w:firstColumn="0" w:lastColumn="0" w:oddVBand="0" w:evenVBand="0" w:oddHBand="1" w:evenHBand="0" w:firstRowFirstColumn="0" w:firstRowLastColumn="0" w:lastRowFirstColumn="0" w:lastRowLastColumn="0"/>
          <w:trHeight w:hRule="exact" w:val="60"/>
        </w:trPr>
        <w:tc>
          <w:tcPr>
            <w:tcW w:w="174" w:type="pct"/>
          </w:tcPr>
          <w:p w14:paraId="52160160"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688" w:type="pct"/>
          </w:tcPr>
          <w:p w14:paraId="313F99DD"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895" w:type="pct"/>
          </w:tcPr>
          <w:p w14:paraId="6FFE92E4"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66" w:type="pct"/>
          </w:tcPr>
          <w:p w14:paraId="14562C57"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73" w:type="pct"/>
          </w:tcPr>
          <w:p w14:paraId="48EFD4A8"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439" w:type="pct"/>
          </w:tcPr>
          <w:p w14:paraId="33BDFCB6"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86" w:type="pct"/>
          </w:tcPr>
          <w:p w14:paraId="1A949721"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366" w:type="pct"/>
          </w:tcPr>
          <w:p w14:paraId="51768BA1"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213" w:type="pct"/>
          </w:tcPr>
          <w:p w14:paraId="4BD773A2"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740" w:type="pct"/>
          </w:tcPr>
          <w:p w14:paraId="237BE705"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c>
          <w:tcPr>
            <w:tcW w:w="159" w:type="pct"/>
          </w:tcPr>
          <w:p w14:paraId="635A6422" w14:textId="77777777" w:rsidR="00283825" w:rsidRPr="0034692A" w:rsidRDefault="00283825" w:rsidP="00D44211">
            <w:pPr>
              <w:keepLines/>
              <w:spacing w:after="0" w:line="240" w:lineRule="auto"/>
              <w:rPr>
                <w:rFonts w:ascii="Calibri Light" w:hAnsi="Calibri Light" w:cs="Calibri Light"/>
                <w:sz w:val="16"/>
                <w:szCs w:val="16"/>
                <w:lang w:val="en-US" w:eastAsia="en-US"/>
              </w:rPr>
            </w:pPr>
          </w:p>
        </w:tc>
      </w:tr>
      <w:tr w:rsidR="004C1562" w:rsidRPr="0034692A" w14:paraId="0483F76A" w14:textId="77777777" w:rsidTr="00AE306C">
        <w:trPr>
          <w:trHeight w:val="247"/>
        </w:trPr>
        <w:tc>
          <w:tcPr>
            <w:tcW w:w="174" w:type="pct"/>
          </w:tcPr>
          <w:p w14:paraId="79CF383B" w14:textId="1F6BE68D"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1</w:t>
            </w:r>
          </w:p>
        </w:tc>
        <w:tc>
          <w:tcPr>
            <w:tcW w:w="688" w:type="pct"/>
          </w:tcPr>
          <w:p w14:paraId="1DAD1AE2" w14:textId="097877D5"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WLF_LEARNING_ITEMS_F</w:t>
            </w:r>
          </w:p>
        </w:tc>
        <w:tc>
          <w:tcPr>
            <w:tcW w:w="895" w:type="pct"/>
          </w:tcPr>
          <w:p w14:paraId="14ED15DD" w14:textId="6D99DA3A" w:rsidR="004C1562" w:rsidRPr="0036592F" w:rsidRDefault="004C1562"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Learning_Record_Id</w:t>
            </w:r>
            <w:proofErr w:type="spellEnd"/>
          </w:p>
        </w:tc>
        <w:tc>
          <w:tcPr>
            <w:tcW w:w="366" w:type="pct"/>
          </w:tcPr>
          <w:p w14:paraId="666C76E1" w14:textId="4255D796"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Number(18)</w:t>
            </w:r>
          </w:p>
        </w:tc>
        <w:tc>
          <w:tcPr>
            <w:tcW w:w="173" w:type="pct"/>
          </w:tcPr>
          <w:p w14:paraId="6A198D66" w14:textId="6768334A"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71525EF7" w14:textId="723C5A59"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LearningRecord.dat</w:t>
            </w:r>
          </w:p>
        </w:tc>
        <w:tc>
          <w:tcPr>
            <w:tcW w:w="786" w:type="pct"/>
          </w:tcPr>
          <w:p w14:paraId="00120C91" w14:textId="106305C4" w:rsidR="004C1562" w:rsidRPr="0036592F" w:rsidRDefault="004C1562"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LearningRecordId</w:t>
            </w:r>
            <w:proofErr w:type="spellEnd"/>
          </w:p>
        </w:tc>
        <w:tc>
          <w:tcPr>
            <w:tcW w:w="366" w:type="pct"/>
          </w:tcPr>
          <w:p w14:paraId="4F78BA44" w14:textId="41E0E660"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Number(18)</w:t>
            </w:r>
          </w:p>
        </w:tc>
        <w:tc>
          <w:tcPr>
            <w:tcW w:w="213" w:type="pct"/>
          </w:tcPr>
          <w:p w14:paraId="658EA742"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40" w:type="pct"/>
          </w:tcPr>
          <w:p w14:paraId="2CB36D50"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159" w:type="pct"/>
          </w:tcPr>
          <w:p w14:paraId="7A7563D6"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4EDE41E4" w14:textId="77777777" w:rsidTr="00AE306C">
        <w:trPr>
          <w:cnfStyle w:val="000000100000" w:firstRow="0" w:lastRow="0" w:firstColumn="0" w:lastColumn="0" w:oddVBand="0" w:evenVBand="0" w:oddHBand="1" w:evenHBand="0" w:firstRowFirstColumn="0" w:firstRowLastColumn="0" w:lastRowFirstColumn="0" w:lastRowLastColumn="0"/>
          <w:trHeight w:val="247"/>
        </w:trPr>
        <w:tc>
          <w:tcPr>
            <w:tcW w:w="174" w:type="pct"/>
          </w:tcPr>
          <w:p w14:paraId="55B75BEC" w14:textId="6BF2D73A"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2</w:t>
            </w:r>
          </w:p>
        </w:tc>
        <w:tc>
          <w:tcPr>
            <w:tcW w:w="688" w:type="pct"/>
          </w:tcPr>
          <w:p w14:paraId="764E5256" w14:textId="5E37AA8E"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WLF_LEARNING_ITEMS_F</w:t>
            </w:r>
          </w:p>
        </w:tc>
        <w:tc>
          <w:tcPr>
            <w:tcW w:w="895" w:type="pct"/>
          </w:tcPr>
          <w:p w14:paraId="787C84F7" w14:textId="77777777" w:rsidR="004C1562"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Learning_Record_Effective_Start_Date</w:t>
            </w:r>
            <w:proofErr w:type="spellEnd"/>
          </w:p>
          <w:p w14:paraId="35B992C5" w14:textId="1BCBE77E" w:rsidR="00AA0A16" w:rsidRPr="0036592F" w:rsidRDefault="00AA0A16" w:rsidP="0036592F">
            <w:pPr>
              <w:keepLines/>
              <w:spacing w:after="0" w:line="240" w:lineRule="auto"/>
              <w:jc w:val="both"/>
              <w:rPr>
                <w:rFonts w:ascii="Calibri Light" w:hAnsi="Calibri Light" w:cs="Calibri Light"/>
                <w:sz w:val="16"/>
                <w:szCs w:val="16"/>
                <w:lang w:val="en-US" w:eastAsia="en-US"/>
              </w:rPr>
            </w:pPr>
          </w:p>
        </w:tc>
        <w:tc>
          <w:tcPr>
            <w:tcW w:w="366" w:type="pct"/>
          </w:tcPr>
          <w:p w14:paraId="2B406E34" w14:textId="6FEA5AE8"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Date</w:t>
            </w:r>
          </w:p>
        </w:tc>
        <w:tc>
          <w:tcPr>
            <w:tcW w:w="173" w:type="pct"/>
          </w:tcPr>
          <w:p w14:paraId="61D0842D" w14:textId="41EE526D"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176B9089"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1494979D" w14:textId="0CAE579E" w:rsidR="004C1562" w:rsidRPr="0036592F" w:rsidRDefault="004C1562"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LearningRecordEffectiveStartDate</w:t>
            </w:r>
            <w:proofErr w:type="spellEnd"/>
          </w:p>
        </w:tc>
        <w:tc>
          <w:tcPr>
            <w:tcW w:w="366" w:type="pct"/>
          </w:tcPr>
          <w:p w14:paraId="23890C39" w14:textId="1763FA14"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Date</w:t>
            </w:r>
          </w:p>
        </w:tc>
        <w:tc>
          <w:tcPr>
            <w:tcW w:w="213" w:type="pct"/>
          </w:tcPr>
          <w:p w14:paraId="5BA6A44C"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40" w:type="pct"/>
          </w:tcPr>
          <w:p w14:paraId="22F9DD4A"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159" w:type="pct"/>
          </w:tcPr>
          <w:p w14:paraId="66AB2603"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64521FE7" w14:textId="77777777" w:rsidTr="00AE306C">
        <w:trPr>
          <w:trHeight w:val="247"/>
        </w:trPr>
        <w:tc>
          <w:tcPr>
            <w:tcW w:w="174" w:type="pct"/>
          </w:tcPr>
          <w:p w14:paraId="3F92AAE2" w14:textId="717D9526"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3</w:t>
            </w:r>
          </w:p>
        </w:tc>
        <w:tc>
          <w:tcPr>
            <w:tcW w:w="688" w:type="pct"/>
          </w:tcPr>
          <w:p w14:paraId="78B27EE2" w14:textId="79CFC25F"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WLF_LEARNING_ITEMS_F</w:t>
            </w:r>
          </w:p>
        </w:tc>
        <w:tc>
          <w:tcPr>
            <w:tcW w:w="895" w:type="pct"/>
          </w:tcPr>
          <w:p w14:paraId="72BA9BAF" w14:textId="3260A22F" w:rsidR="004C1562" w:rsidRPr="0036592F" w:rsidRDefault="004C1562"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Learning_Record_Effective_EndDate</w:t>
            </w:r>
            <w:proofErr w:type="spellEnd"/>
          </w:p>
        </w:tc>
        <w:tc>
          <w:tcPr>
            <w:tcW w:w="366" w:type="pct"/>
          </w:tcPr>
          <w:p w14:paraId="7BF384E0" w14:textId="403ABFAA"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Date</w:t>
            </w:r>
          </w:p>
        </w:tc>
        <w:tc>
          <w:tcPr>
            <w:tcW w:w="173" w:type="pct"/>
          </w:tcPr>
          <w:p w14:paraId="483D92C4"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7D3439BF"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57985EB4" w14:textId="28D7A763" w:rsidR="004C1562" w:rsidRPr="0036592F" w:rsidRDefault="004C1562"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LearningRecordEffectiveEndDate</w:t>
            </w:r>
            <w:proofErr w:type="spellEnd"/>
          </w:p>
        </w:tc>
        <w:tc>
          <w:tcPr>
            <w:tcW w:w="366" w:type="pct"/>
          </w:tcPr>
          <w:p w14:paraId="0B760539" w14:textId="743D5781"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Date</w:t>
            </w:r>
          </w:p>
        </w:tc>
        <w:tc>
          <w:tcPr>
            <w:tcW w:w="213" w:type="pct"/>
          </w:tcPr>
          <w:p w14:paraId="49B3096A" w14:textId="7052E832"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31-DEC-4712</w:t>
            </w:r>
          </w:p>
        </w:tc>
        <w:tc>
          <w:tcPr>
            <w:tcW w:w="740" w:type="pct"/>
          </w:tcPr>
          <w:p w14:paraId="747CF9B4"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159" w:type="pct"/>
          </w:tcPr>
          <w:p w14:paraId="79845231"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08B548FB" w14:textId="77777777" w:rsidTr="00AE306C">
        <w:trPr>
          <w:cnfStyle w:val="000000100000" w:firstRow="0" w:lastRow="0" w:firstColumn="0" w:lastColumn="0" w:oddVBand="0" w:evenVBand="0" w:oddHBand="1" w:evenHBand="0" w:firstRowFirstColumn="0" w:firstRowLastColumn="0" w:lastRowFirstColumn="0" w:lastRowLastColumn="0"/>
          <w:trHeight w:val="247"/>
        </w:trPr>
        <w:tc>
          <w:tcPr>
            <w:tcW w:w="174" w:type="pct"/>
          </w:tcPr>
          <w:p w14:paraId="3D9ED5BB" w14:textId="37A2BB94"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4</w:t>
            </w:r>
          </w:p>
        </w:tc>
        <w:tc>
          <w:tcPr>
            <w:tcW w:w="688" w:type="pct"/>
          </w:tcPr>
          <w:p w14:paraId="117A4798" w14:textId="7902E884"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WLF_LEARNING_ITEMS_F</w:t>
            </w:r>
          </w:p>
        </w:tc>
        <w:tc>
          <w:tcPr>
            <w:tcW w:w="895" w:type="pct"/>
          </w:tcPr>
          <w:p w14:paraId="1B1951D6" w14:textId="7F9F024A" w:rsidR="004C1562" w:rsidRPr="0036592F" w:rsidRDefault="004C1562"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Learning_Record_Number</w:t>
            </w:r>
            <w:proofErr w:type="spellEnd"/>
          </w:p>
        </w:tc>
        <w:tc>
          <w:tcPr>
            <w:tcW w:w="366" w:type="pct"/>
          </w:tcPr>
          <w:p w14:paraId="35653A63" w14:textId="1227D848"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0)</w:t>
            </w:r>
          </w:p>
        </w:tc>
        <w:tc>
          <w:tcPr>
            <w:tcW w:w="173" w:type="pct"/>
          </w:tcPr>
          <w:p w14:paraId="077DB1EC" w14:textId="1DA0FE53"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Y</w:t>
            </w:r>
          </w:p>
        </w:tc>
        <w:tc>
          <w:tcPr>
            <w:tcW w:w="439" w:type="pct"/>
          </w:tcPr>
          <w:p w14:paraId="7C1F68EC"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5C091CCB" w14:textId="44498A86" w:rsidR="004C1562" w:rsidRPr="0036592F" w:rsidRDefault="004C1562"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LearningRecordNumber</w:t>
            </w:r>
            <w:proofErr w:type="spellEnd"/>
          </w:p>
        </w:tc>
        <w:tc>
          <w:tcPr>
            <w:tcW w:w="366" w:type="pct"/>
          </w:tcPr>
          <w:p w14:paraId="64A289B6" w14:textId="5453FE63"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0)</w:t>
            </w:r>
          </w:p>
        </w:tc>
        <w:tc>
          <w:tcPr>
            <w:tcW w:w="213" w:type="pct"/>
          </w:tcPr>
          <w:p w14:paraId="4A89EF85"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40" w:type="pct"/>
          </w:tcPr>
          <w:p w14:paraId="28B6AA71"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159" w:type="pct"/>
          </w:tcPr>
          <w:p w14:paraId="02B584D3"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44E686F7" w14:textId="77777777" w:rsidTr="00AE306C">
        <w:trPr>
          <w:trHeight w:val="247"/>
        </w:trPr>
        <w:tc>
          <w:tcPr>
            <w:tcW w:w="174" w:type="pct"/>
          </w:tcPr>
          <w:p w14:paraId="2DBD6CC0" w14:textId="3552EF49"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5</w:t>
            </w:r>
          </w:p>
        </w:tc>
        <w:tc>
          <w:tcPr>
            <w:tcW w:w="688" w:type="pct"/>
          </w:tcPr>
          <w:p w14:paraId="5701C89F" w14:textId="49B29CC2"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WLF_ASSIGNMENT_CATEGORIES</w:t>
            </w:r>
          </w:p>
        </w:tc>
        <w:tc>
          <w:tcPr>
            <w:tcW w:w="895" w:type="pct"/>
          </w:tcPr>
          <w:p w14:paraId="7A7A6645" w14:textId="6434A520" w:rsidR="004C1562" w:rsidRPr="0036592F" w:rsidRDefault="004C1562"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Assignment_Number</w:t>
            </w:r>
            <w:proofErr w:type="spellEnd"/>
          </w:p>
        </w:tc>
        <w:tc>
          <w:tcPr>
            <w:tcW w:w="366" w:type="pct"/>
          </w:tcPr>
          <w:p w14:paraId="44B259CE" w14:textId="52AFB6FB"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0)</w:t>
            </w:r>
          </w:p>
        </w:tc>
        <w:tc>
          <w:tcPr>
            <w:tcW w:w="173" w:type="pct"/>
          </w:tcPr>
          <w:p w14:paraId="092C0DAE"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7A157784"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249702B5" w14:textId="3A0BACC7" w:rsidR="004C1562" w:rsidRPr="0036592F" w:rsidRDefault="004C1562"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AssignmentNumber</w:t>
            </w:r>
            <w:proofErr w:type="spellEnd"/>
          </w:p>
        </w:tc>
        <w:tc>
          <w:tcPr>
            <w:tcW w:w="366" w:type="pct"/>
          </w:tcPr>
          <w:p w14:paraId="504FA80E" w14:textId="6CF00FDA"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0)</w:t>
            </w:r>
          </w:p>
        </w:tc>
        <w:tc>
          <w:tcPr>
            <w:tcW w:w="213" w:type="pct"/>
          </w:tcPr>
          <w:p w14:paraId="1AEEF3CF" w14:textId="3B1EE4CF"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40" w:type="pct"/>
          </w:tcPr>
          <w:p w14:paraId="5C0C140E"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159" w:type="pct"/>
          </w:tcPr>
          <w:p w14:paraId="566A3E58"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7E0173E0" w14:textId="77777777" w:rsidTr="00AE306C">
        <w:trPr>
          <w:cnfStyle w:val="000000100000" w:firstRow="0" w:lastRow="0" w:firstColumn="0" w:lastColumn="0" w:oddVBand="0" w:evenVBand="0" w:oddHBand="1" w:evenHBand="0" w:firstRowFirstColumn="0" w:firstRowLastColumn="0" w:lastRowFirstColumn="0" w:lastRowLastColumn="0"/>
          <w:trHeight w:val="247"/>
        </w:trPr>
        <w:tc>
          <w:tcPr>
            <w:tcW w:w="174" w:type="pct"/>
          </w:tcPr>
          <w:p w14:paraId="5AD49921" w14:textId="509D1BED"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6</w:t>
            </w:r>
          </w:p>
        </w:tc>
        <w:tc>
          <w:tcPr>
            <w:tcW w:w="688" w:type="pct"/>
          </w:tcPr>
          <w:p w14:paraId="29037A4E" w14:textId="36452525"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WLF_LEARNING_ITEMS_F</w:t>
            </w:r>
          </w:p>
        </w:tc>
        <w:tc>
          <w:tcPr>
            <w:tcW w:w="895" w:type="pct"/>
          </w:tcPr>
          <w:p w14:paraId="0577CAB8" w14:textId="15AED250" w:rsidR="004C1562" w:rsidRPr="0036592F" w:rsidRDefault="004C1562"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Learning_Item_Type</w:t>
            </w:r>
            <w:proofErr w:type="spellEnd"/>
          </w:p>
        </w:tc>
        <w:tc>
          <w:tcPr>
            <w:tcW w:w="366" w:type="pct"/>
          </w:tcPr>
          <w:p w14:paraId="5FA8BA27" w14:textId="6EC700AE"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2)</w:t>
            </w:r>
          </w:p>
        </w:tc>
        <w:tc>
          <w:tcPr>
            <w:tcW w:w="173" w:type="pct"/>
          </w:tcPr>
          <w:p w14:paraId="66FA44AE"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2A29B13C"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1C812576" w14:textId="63720733" w:rsidR="004C1562" w:rsidRPr="0036592F" w:rsidRDefault="004C1562"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LearningItemType</w:t>
            </w:r>
            <w:proofErr w:type="spellEnd"/>
          </w:p>
        </w:tc>
        <w:tc>
          <w:tcPr>
            <w:tcW w:w="366" w:type="pct"/>
          </w:tcPr>
          <w:p w14:paraId="2186F177" w14:textId="288B1043"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2)</w:t>
            </w:r>
          </w:p>
        </w:tc>
        <w:tc>
          <w:tcPr>
            <w:tcW w:w="213" w:type="pct"/>
          </w:tcPr>
          <w:p w14:paraId="50EA34A7"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40" w:type="pct"/>
          </w:tcPr>
          <w:p w14:paraId="43F2BD04" w14:textId="79FBA0EB"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lid values are ORA_LEGACY, ORA_COURSE, ORA_CLASS, ORA_SPECIALIZATION, ORA_VIDEO and ORA_TUTORIAL.</w:t>
            </w:r>
          </w:p>
        </w:tc>
        <w:tc>
          <w:tcPr>
            <w:tcW w:w="159" w:type="pct"/>
          </w:tcPr>
          <w:p w14:paraId="524A0DD5"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19783060" w14:textId="77777777" w:rsidTr="00AE306C">
        <w:trPr>
          <w:trHeight w:val="247"/>
        </w:trPr>
        <w:tc>
          <w:tcPr>
            <w:tcW w:w="174" w:type="pct"/>
          </w:tcPr>
          <w:p w14:paraId="18C74DDE" w14:textId="45595B9F"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7</w:t>
            </w:r>
          </w:p>
        </w:tc>
        <w:tc>
          <w:tcPr>
            <w:tcW w:w="688" w:type="pct"/>
          </w:tcPr>
          <w:p w14:paraId="3102E9EF" w14:textId="101CAD2B"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WLF_LEARNING_ITEMS_F</w:t>
            </w:r>
          </w:p>
        </w:tc>
        <w:tc>
          <w:tcPr>
            <w:tcW w:w="895" w:type="pct"/>
          </w:tcPr>
          <w:p w14:paraId="57D536B6" w14:textId="372C0C42" w:rsidR="004C1562" w:rsidRPr="0036592F" w:rsidRDefault="004C1562"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Learning_Item_Number</w:t>
            </w:r>
            <w:proofErr w:type="spellEnd"/>
          </w:p>
        </w:tc>
        <w:tc>
          <w:tcPr>
            <w:tcW w:w="366" w:type="pct"/>
          </w:tcPr>
          <w:p w14:paraId="29A0C97F" w14:textId="2FDF1E50"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0)</w:t>
            </w:r>
          </w:p>
        </w:tc>
        <w:tc>
          <w:tcPr>
            <w:tcW w:w="173" w:type="pct"/>
          </w:tcPr>
          <w:p w14:paraId="185EDDC3"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0A6E4667"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438F989D" w14:textId="1D9AB0D7" w:rsidR="004C1562" w:rsidRPr="0036592F" w:rsidRDefault="004C1562"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LearningItemNumber</w:t>
            </w:r>
            <w:proofErr w:type="spellEnd"/>
          </w:p>
        </w:tc>
        <w:tc>
          <w:tcPr>
            <w:tcW w:w="366" w:type="pct"/>
          </w:tcPr>
          <w:p w14:paraId="76DE858A" w14:textId="527EF069"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0)</w:t>
            </w:r>
          </w:p>
        </w:tc>
        <w:tc>
          <w:tcPr>
            <w:tcW w:w="213" w:type="pct"/>
          </w:tcPr>
          <w:p w14:paraId="51B5FC6A"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40" w:type="pct"/>
          </w:tcPr>
          <w:p w14:paraId="4DA13CF5"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159" w:type="pct"/>
          </w:tcPr>
          <w:p w14:paraId="3DAC63A9"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240FD8DE" w14:textId="77777777" w:rsidTr="00AE306C">
        <w:trPr>
          <w:cnfStyle w:val="000000100000" w:firstRow="0" w:lastRow="0" w:firstColumn="0" w:lastColumn="0" w:oddVBand="0" w:evenVBand="0" w:oddHBand="1" w:evenHBand="0" w:firstRowFirstColumn="0" w:firstRowLastColumn="0" w:lastRowFirstColumn="0" w:lastRowLastColumn="0"/>
          <w:trHeight w:val="247"/>
        </w:trPr>
        <w:tc>
          <w:tcPr>
            <w:tcW w:w="174" w:type="pct"/>
          </w:tcPr>
          <w:p w14:paraId="32E48E85" w14:textId="6AD9D0D9"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lastRenderedPageBreak/>
              <w:t>8</w:t>
            </w:r>
          </w:p>
        </w:tc>
        <w:tc>
          <w:tcPr>
            <w:tcW w:w="688" w:type="pct"/>
          </w:tcPr>
          <w:p w14:paraId="053C4E46" w14:textId="412DF377"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WLF_ASSIGNMENT_CATEGORIES</w:t>
            </w:r>
          </w:p>
        </w:tc>
        <w:tc>
          <w:tcPr>
            <w:tcW w:w="895" w:type="pct"/>
          </w:tcPr>
          <w:p w14:paraId="7593919E" w14:textId="1AE205F5" w:rsidR="004C1562" w:rsidRPr="0036592F" w:rsidRDefault="004C1562"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Assignment_Type</w:t>
            </w:r>
            <w:proofErr w:type="spellEnd"/>
          </w:p>
        </w:tc>
        <w:tc>
          <w:tcPr>
            <w:tcW w:w="366" w:type="pct"/>
          </w:tcPr>
          <w:p w14:paraId="39465176" w14:textId="6C0B46CB"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0)</w:t>
            </w:r>
          </w:p>
        </w:tc>
        <w:tc>
          <w:tcPr>
            <w:tcW w:w="173" w:type="pct"/>
          </w:tcPr>
          <w:p w14:paraId="59AFE778"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4C4FCAFF"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2C2B81C3" w14:textId="07A7BBD5" w:rsidR="004C1562" w:rsidRPr="0036592F" w:rsidRDefault="004C1562"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AssignmentType</w:t>
            </w:r>
            <w:proofErr w:type="spellEnd"/>
          </w:p>
        </w:tc>
        <w:tc>
          <w:tcPr>
            <w:tcW w:w="366" w:type="pct"/>
          </w:tcPr>
          <w:p w14:paraId="1C1DE99D" w14:textId="48DD8503"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0)</w:t>
            </w:r>
          </w:p>
        </w:tc>
        <w:tc>
          <w:tcPr>
            <w:tcW w:w="213" w:type="pct"/>
          </w:tcPr>
          <w:p w14:paraId="4297E25C"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40" w:type="pct"/>
          </w:tcPr>
          <w:p w14:paraId="57D3B159" w14:textId="7544AB7D"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lid values are ORA_REQUIRE_ASSIGNMENT - required, ORA_JOIN_ASSIGNMENT - voluntary, and ORA_RECOMMEND_ASSIGNMENT - recommended.</w:t>
            </w:r>
          </w:p>
        </w:tc>
        <w:tc>
          <w:tcPr>
            <w:tcW w:w="159" w:type="pct"/>
          </w:tcPr>
          <w:p w14:paraId="6F477992"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0C66C218" w14:textId="77777777" w:rsidTr="00AE306C">
        <w:trPr>
          <w:trHeight w:val="247"/>
        </w:trPr>
        <w:tc>
          <w:tcPr>
            <w:tcW w:w="174" w:type="pct"/>
          </w:tcPr>
          <w:p w14:paraId="0EFF75D2" w14:textId="6673CDB9"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9</w:t>
            </w:r>
          </w:p>
        </w:tc>
        <w:tc>
          <w:tcPr>
            <w:tcW w:w="688" w:type="pct"/>
          </w:tcPr>
          <w:p w14:paraId="7957C377" w14:textId="03A82108"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WLF_ASSIGNMENT_CATEGORIES</w:t>
            </w:r>
          </w:p>
        </w:tc>
        <w:tc>
          <w:tcPr>
            <w:tcW w:w="895" w:type="pct"/>
          </w:tcPr>
          <w:p w14:paraId="36F2A5B1" w14:textId="6407D5D1" w:rsidR="004C1562" w:rsidRPr="0036592F" w:rsidRDefault="004C1562"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Assignment_Sub_Type</w:t>
            </w:r>
            <w:proofErr w:type="spellEnd"/>
          </w:p>
        </w:tc>
        <w:tc>
          <w:tcPr>
            <w:tcW w:w="366" w:type="pct"/>
          </w:tcPr>
          <w:p w14:paraId="15CB3BB7" w14:textId="1BA2AFAF"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0)</w:t>
            </w:r>
          </w:p>
        </w:tc>
        <w:tc>
          <w:tcPr>
            <w:tcW w:w="173" w:type="pct"/>
          </w:tcPr>
          <w:p w14:paraId="30BE88BD"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1890896A"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7BF4574F" w14:textId="4B3A909C" w:rsidR="004C1562" w:rsidRPr="0036592F" w:rsidRDefault="004C1562"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AssignmentSubType</w:t>
            </w:r>
            <w:proofErr w:type="spellEnd"/>
          </w:p>
        </w:tc>
        <w:tc>
          <w:tcPr>
            <w:tcW w:w="366" w:type="pct"/>
          </w:tcPr>
          <w:p w14:paraId="67C66D8E" w14:textId="20CA87D1"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0)</w:t>
            </w:r>
          </w:p>
        </w:tc>
        <w:tc>
          <w:tcPr>
            <w:tcW w:w="213" w:type="pct"/>
          </w:tcPr>
          <w:p w14:paraId="4265C42A"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40" w:type="pct"/>
          </w:tcPr>
          <w:p w14:paraId="55236875" w14:textId="14C919EC"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lid values are ORA_EVT_SUBT_SELF and ORA_EVT_SUBT_ADMIN.</w:t>
            </w:r>
          </w:p>
        </w:tc>
        <w:tc>
          <w:tcPr>
            <w:tcW w:w="159" w:type="pct"/>
          </w:tcPr>
          <w:p w14:paraId="4A6B2B3E"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3EF64EA8" w14:textId="77777777" w:rsidTr="00AE306C">
        <w:trPr>
          <w:cnfStyle w:val="000000100000" w:firstRow="0" w:lastRow="0" w:firstColumn="0" w:lastColumn="0" w:oddVBand="0" w:evenVBand="0" w:oddHBand="1" w:evenHBand="0" w:firstRowFirstColumn="0" w:firstRowLastColumn="0" w:lastRowFirstColumn="0" w:lastRowLastColumn="0"/>
          <w:trHeight w:val="247"/>
        </w:trPr>
        <w:tc>
          <w:tcPr>
            <w:tcW w:w="174" w:type="pct"/>
          </w:tcPr>
          <w:p w14:paraId="5D30BAA7" w14:textId="01F420AB"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10</w:t>
            </w:r>
          </w:p>
        </w:tc>
        <w:tc>
          <w:tcPr>
            <w:tcW w:w="688" w:type="pct"/>
          </w:tcPr>
          <w:p w14:paraId="317591C1" w14:textId="0D9600DD"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WLF_ASSIGNMENT_CATEGORIES</w:t>
            </w:r>
          </w:p>
        </w:tc>
        <w:tc>
          <w:tcPr>
            <w:tcW w:w="895" w:type="pct"/>
          </w:tcPr>
          <w:p w14:paraId="066560F9" w14:textId="4EABCF5D" w:rsidR="004C1562" w:rsidRPr="0036592F" w:rsidRDefault="004C1562"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Assignment_Source_Type</w:t>
            </w:r>
            <w:proofErr w:type="spellEnd"/>
          </w:p>
        </w:tc>
        <w:tc>
          <w:tcPr>
            <w:tcW w:w="366" w:type="pct"/>
          </w:tcPr>
          <w:p w14:paraId="7A45EB59" w14:textId="303F12A8"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0)</w:t>
            </w:r>
          </w:p>
        </w:tc>
        <w:tc>
          <w:tcPr>
            <w:tcW w:w="173" w:type="pct"/>
          </w:tcPr>
          <w:p w14:paraId="6762ACB1"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4F87E9C7"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2C204B37" w14:textId="7EBB71C6" w:rsidR="004C1562" w:rsidRPr="0036592F" w:rsidRDefault="004C1562"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AssignmentSourceType</w:t>
            </w:r>
            <w:proofErr w:type="spellEnd"/>
          </w:p>
        </w:tc>
        <w:tc>
          <w:tcPr>
            <w:tcW w:w="366" w:type="pct"/>
          </w:tcPr>
          <w:p w14:paraId="6DF2413D" w14:textId="7808A25A"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0)</w:t>
            </w:r>
          </w:p>
        </w:tc>
        <w:tc>
          <w:tcPr>
            <w:tcW w:w="213" w:type="pct"/>
          </w:tcPr>
          <w:p w14:paraId="01BDAD36"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40" w:type="pct"/>
          </w:tcPr>
          <w:p w14:paraId="64AAA165"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159" w:type="pct"/>
          </w:tcPr>
          <w:p w14:paraId="00FE830E"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4158EF5E" w14:textId="77777777" w:rsidTr="00AE306C">
        <w:trPr>
          <w:trHeight w:val="247"/>
        </w:trPr>
        <w:tc>
          <w:tcPr>
            <w:tcW w:w="174" w:type="pct"/>
          </w:tcPr>
          <w:p w14:paraId="0A346112" w14:textId="7E494669"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11</w:t>
            </w:r>
          </w:p>
        </w:tc>
        <w:tc>
          <w:tcPr>
            <w:tcW w:w="688" w:type="pct"/>
          </w:tcPr>
          <w:p w14:paraId="167CACE8" w14:textId="5C1F23C0"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WLF_ASSIGNMENT_CATEGORIES</w:t>
            </w:r>
          </w:p>
        </w:tc>
        <w:tc>
          <w:tcPr>
            <w:tcW w:w="895" w:type="pct"/>
          </w:tcPr>
          <w:p w14:paraId="4802110E" w14:textId="31AB7576" w:rsidR="004C1562" w:rsidRPr="0036592F" w:rsidRDefault="004C1562"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Assignment_Source_Id</w:t>
            </w:r>
            <w:proofErr w:type="spellEnd"/>
          </w:p>
        </w:tc>
        <w:tc>
          <w:tcPr>
            <w:tcW w:w="366" w:type="pct"/>
          </w:tcPr>
          <w:p w14:paraId="12551896" w14:textId="19C5FB3F"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Number(18)</w:t>
            </w:r>
          </w:p>
        </w:tc>
        <w:tc>
          <w:tcPr>
            <w:tcW w:w="173" w:type="pct"/>
          </w:tcPr>
          <w:p w14:paraId="659CE571"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4F1B0DAC"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5BE84F5B" w14:textId="5B446F62" w:rsidR="004C1562" w:rsidRPr="0036592F" w:rsidRDefault="004C1562"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AssignmentSourceId</w:t>
            </w:r>
            <w:proofErr w:type="spellEnd"/>
          </w:p>
        </w:tc>
        <w:tc>
          <w:tcPr>
            <w:tcW w:w="366" w:type="pct"/>
          </w:tcPr>
          <w:p w14:paraId="7A394805" w14:textId="6B71F816"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Number(18)</w:t>
            </w:r>
          </w:p>
        </w:tc>
        <w:tc>
          <w:tcPr>
            <w:tcW w:w="213" w:type="pct"/>
          </w:tcPr>
          <w:p w14:paraId="028CF296"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40" w:type="pct"/>
          </w:tcPr>
          <w:p w14:paraId="74432740"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159" w:type="pct"/>
          </w:tcPr>
          <w:p w14:paraId="4F45BC63"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6EBFD2BC" w14:textId="77777777" w:rsidTr="00AE306C">
        <w:trPr>
          <w:cnfStyle w:val="000000100000" w:firstRow="0" w:lastRow="0" w:firstColumn="0" w:lastColumn="0" w:oddVBand="0" w:evenVBand="0" w:oddHBand="1" w:evenHBand="0" w:firstRowFirstColumn="0" w:firstRowLastColumn="0" w:lastRowFirstColumn="0" w:lastRowLastColumn="0"/>
          <w:trHeight w:val="247"/>
        </w:trPr>
        <w:tc>
          <w:tcPr>
            <w:tcW w:w="174" w:type="pct"/>
          </w:tcPr>
          <w:p w14:paraId="0BE3B4FB" w14:textId="0E475D01"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12</w:t>
            </w:r>
          </w:p>
        </w:tc>
        <w:tc>
          <w:tcPr>
            <w:tcW w:w="688" w:type="pct"/>
          </w:tcPr>
          <w:p w14:paraId="39A2ADC4" w14:textId="62C7B053"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WLF_LEARNING_ITEMS_F</w:t>
            </w:r>
          </w:p>
        </w:tc>
        <w:tc>
          <w:tcPr>
            <w:tcW w:w="895" w:type="pct"/>
          </w:tcPr>
          <w:p w14:paraId="30F114F7" w14:textId="21C44C80" w:rsidR="004C1562" w:rsidRPr="0036592F" w:rsidRDefault="004C1562"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Assignment_Source_Info</w:t>
            </w:r>
            <w:proofErr w:type="spellEnd"/>
          </w:p>
        </w:tc>
        <w:tc>
          <w:tcPr>
            <w:tcW w:w="366" w:type="pct"/>
          </w:tcPr>
          <w:p w14:paraId="2BBE1CA0" w14:textId="02B79701"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240)</w:t>
            </w:r>
          </w:p>
        </w:tc>
        <w:tc>
          <w:tcPr>
            <w:tcW w:w="173" w:type="pct"/>
          </w:tcPr>
          <w:p w14:paraId="375CF83F"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04AC65BA"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64C74611" w14:textId="5828C64C" w:rsidR="004C1562" w:rsidRPr="0036592F" w:rsidRDefault="004C1562"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AssignmentSourceInfo</w:t>
            </w:r>
            <w:proofErr w:type="spellEnd"/>
          </w:p>
        </w:tc>
        <w:tc>
          <w:tcPr>
            <w:tcW w:w="366" w:type="pct"/>
          </w:tcPr>
          <w:p w14:paraId="4BD7EE8A" w14:textId="2F4C2FA6"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240)</w:t>
            </w:r>
          </w:p>
        </w:tc>
        <w:tc>
          <w:tcPr>
            <w:tcW w:w="213" w:type="pct"/>
          </w:tcPr>
          <w:p w14:paraId="35E70158"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40" w:type="pct"/>
          </w:tcPr>
          <w:p w14:paraId="7A2B654E"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159" w:type="pct"/>
          </w:tcPr>
          <w:p w14:paraId="6DDA6775"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7EDC336E" w14:textId="77777777" w:rsidTr="00AE306C">
        <w:trPr>
          <w:trHeight w:val="247"/>
        </w:trPr>
        <w:tc>
          <w:tcPr>
            <w:tcW w:w="174" w:type="pct"/>
          </w:tcPr>
          <w:p w14:paraId="50047167" w14:textId="18CCBC36"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13</w:t>
            </w:r>
          </w:p>
        </w:tc>
        <w:tc>
          <w:tcPr>
            <w:tcW w:w="688" w:type="pct"/>
          </w:tcPr>
          <w:p w14:paraId="557F670A" w14:textId="015D3358"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WLF_LEARNING_ITEMS_F</w:t>
            </w:r>
          </w:p>
        </w:tc>
        <w:tc>
          <w:tcPr>
            <w:tcW w:w="895" w:type="pct"/>
          </w:tcPr>
          <w:p w14:paraId="13A0D6AF" w14:textId="6F8774A2" w:rsidR="004C1562" w:rsidRPr="0036592F" w:rsidRDefault="004C1562"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Assigned_By_Person_Number</w:t>
            </w:r>
            <w:proofErr w:type="spellEnd"/>
          </w:p>
        </w:tc>
        <w:tc>
          <w:tcPr>
            <w:tcW w:w="366" w:type="pct"/>
          </w:tcPr>
          <w:p w14:paraId="1C58A835" w14:textId="3A925780"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0)</w:t>
            </w:r>
          </w:p>
        </w:tc>
        <w:tc>
          <w:tcPr>
            <w:tcW w:w="173" w:type="pct"/>
          </w:tcPr>
          <w:p w14:paraId="1039A850" w14:textId="1F2C7CC5"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0EFABB3D"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43EDD326" w14:textId="1B33970E" w:rsidR="004C1562" w:rsidRPr="0036592F" w:rsidRDefault="004C1562"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AssignedByPersonNumber</w:t>
            </w:r>
            <w:proofErr w:type="spellEnd"/>
          </w:p>
        </w:tc>
        <w:tc>
          <w:tcPr>
            <w:tcW w:w="366" w:type="pct"/>
          </w:tcPr>
          <w:p w14:paraId="15CA374B" w14:textId="2536A77D"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0)</w:t>
            </w:r>
          </w:p>
        </w:tc>
        <w:tc>
          <w:tcPr>
            <w:tcW w:w="213" w:type="pct"/>
          </w:tcPr>
          <w:p w14:paraId="09B7ED99"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40" w:type="pct"/>
          </w:tcPr>
          <w:p w14:paraId="7022C6A5" w14:textId="64F10CE2"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159" w:type="pct"/>
          </w:tcPr>
          <w:p w14:paraId="012B8D66"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44486B08" w14:textId="77777777" w:rsidTr="00AE306C">
        <w:trPr>
          <w:cnfStyle w:val="000000100000" w:firstRow="0" w:lastRow="0" w:firstColumn="0" w:lastColumn="0" w:oddVBand="0" w:evenVBand="0" w:oddHBand="1" w:evenHBand="0" w:firstRowFirstColumn="0" w:firstRowLastColumn="0" w:lastRowFirstColumn="0" w:lastRowLastColumn="0"/>
          <w:trHeight w:val="247"/>
        </w:trPr>
        <w:tc>
          <w:tcPr>
            <w:tcW w:w="174" w:type="pct"/>
          </w:tcPr>
          <w:p w14:paraId="60ADF7B3" w14:textId="3CC4311D"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14</w:t>
            </w:r>
          </w:p>
        </w:tc>
        <w:tc>
          <w:tcPr>
            <w:tcW w:w="688" w:type="pct"/>
          </w:tcPr>
          <w:p w14:paraId="0D047342" w14:textId="4D9D030C"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WLF_LEARNING_ITEMS_F</w:t>
            </w:r>
          </w:p>
        </w:tc>
        <w:tc>
          <w:tcPr>
            <w:tcW w:w="895" w:type="pct"/>
          </w:tcPr>
          <w:p w14:paraId="7EC66DA9" w14:textId="1B8AB136" w:rsidR="004C1562" w:rsidRPr="0036592F" w:rsidRDefault="004C1562"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Assignment_Attribution_Type</w:t>
            </w:r>
            <w:proofErr w:type="spellEnd"/>
          </w:p>
        </w:tc>
        <w:tc>
          <w:tcPr>
            <w:tcW w:w="366" w:type="pct"/>
          </w:tcPr>
          <w:p w14:paraId="1D69DF90" w14:textId="32BD33E4"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0)</w:t>
            </w:r>
          </w:p>
        </w:tc>
        <w:tc>
          <w:tcPr>
            <w:tcW w:w="173" w:type="pct"/>
          </w:tcPr>
          <w:p w14:paraId="01B251D6"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30FA2CE6"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08994934" w14:textId="1F7C926A" w:rsidR="004C1562" w:rsidRPr="0036592F" w:rsidRDefault="004C1562"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AssignmentAttributionType</w:t>
            </w:r>
            <w:proofErr w:type="spellEnd"/>
          </w:p>
        </w:tc>
        <w:tc>
          <w:tcPr>
            <w:tcW w:w="366" w:type="pct"/>
          </w:tcPr>
          <w:p w14:paraId="7B9A0B9B" w14:textId="0909A528"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0)</w:t>
            </w:r>
          </w:p>
        </w:tc>
        <w:tc>
          <w:tcPr>
            <w:tcW w:w="213" w:type="pct"/>
          </w:tcPr>
          <w:p w14:paraId="5FBC3098"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40" w:type="pct"/>
          </w:tcPr>
          <w:p w14:paraId="51A117A7" w14:textId="5211AF4B"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Currently, the only supported lookup values are ORA_PERSON, ORA_SPECIALIST.</w:t>
            </w:r>
          </w:p>
        </w:tc>
        <w:tc>
          <w:tcPr>
            <w:tcW w:w="159" w:type="pct"/>
          </w:tcPr>
          <w:p w14:paraId="2C1532BE"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5DD487DB" w14:textId="77777777" w:rsidTr="00AE306C">
        <w:trPr>
          <w:trHeight w:val="247"/>
        </w:trPr>
        <w:tc>
          <w:tcPr>
            <w:tcW w:w="174" w:type="pct"/>
          </w:tcPr>
          <w:p w14:paraId="293EDABD" w14:textId="0B7EC031"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15</w:t>
            </w:r>
          </w:p>
        </w:tc>
        <w:tc>
          <w:tcPr>
            <w:tcW w:w="688" w:type="pct"/>
          </w:tcPr>
          <w:p w14:paraId="6B5A4D6A" w14:textId="189FD984"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WLF_LEARNING_ITEMS_F</w:t>
            </w:r>
          </w:p>
        </w:tc>
        <w:tc>
          <w:tcPr>
            <w:tcW w:w="895" w:type="pct"/>
          </w:tcPr>
          <w:p w14:paraId="0258C3AA" w14:textId="47685BE5" w:rsidR="004C1562" w:rsidRPr="0036592F" w:rsidRDefault="004C1562"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Assignment_Attribution_Number</w:t>
            </w:r>
            <w:proofErr w:type="spellEnd"/>
          </w:p>
        </w:tc>
        <w:tc>
          <w:tcPr>
            <w:tcW w:w="366" w:type="pct"/>
          </w:tcPr>
          <w:p w14:paraId="2256F074" w14:textId="099A29D9"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0)</w:t>
            </w:r>
          </w:p>
        </w:tc>
        <w:tc>
          <w:tcPr>
            <w:tcW w:w="173" w:type="pct"/>
          </w:tcPr>
          <w:p w14:paraId="7C53659C"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266E0FDA"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6762F389" w14:textId="7A443282" w:rsidR="004C1562" w:rsidRPr="0036592F" w:rsidRDefault="004C1562"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AssignmentAttributionNumber</w:t>
            </w:r>
            <w:proofErr w:type="spellEnd"/>
          </w:p>
        </w:tc>
        <w:tc>
          <w:tcPr>
            <w:tcW w:w="366" w:type="pct"/>
          </w:tcPr>
          <w:p w14:paraId="5A25CAB3" w14:textId="2552ACC6"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0)</w:t>
            </w:r>
          </w:p>
        </w:tc>
        <w:tc>
          <w:tcPr>
            <w:tcW w:w="213" w:type="pct"/>
          </w:tcPr>
          <w:p w14:paraId="426B4F9C"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40" w:type="pct"/>
          </w:tcPr>
          <w:p w14:paraId="29D9F2E8"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159" w:type="pct"/>
          </w:tcPr>
          <w:p w14:paraId="294882F4"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7AADC021" w14:textId="77777777" w:rsidTr="00AE306C">
        <w:trPr>
          <w:cnfStyle w:val="000000100000" w:firstRow="0" w:lastRow="0" w:firstColumn="0" w:lastColumn="0" w:oddVBand="0" w:evenVBand="0" w:oddHBand="1" w:evenHBand="0" w:firstRowFirstColumn="0" w:firstRowLastColumn="0" w:lastRowFirstColumn="0" w:lastRowLastColumn="0"/>
          <w:trHeight w:val="247"/>
        </w:trPr>
        <w:tc>
          <w:tcPr>
            <w:tcW w:w="174" w:type="pct"/>
          </w:tcPr>
          <w:p w14:paraId="3D6CC5C2" w14:textId="6FBAF208"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16</w:t>
            </w:r>
          </w:p>
        </w:tc>
        <w:tc>
          <w:tcPr>
            <w:tcW w:w="688" w:type="pct"/>
          </w:tcPr>
          <w:p w14:paraId="10EB7E38" w14:textId="71E40F65"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WLF_LEARNING_ITEMS_F</w:t>
            </w:r>
          </w:p>
        </w:tc>
        <w:tc>
          <w:tcPr>
            <w:tcW w:w="895" w:type="pct"/>
          </w:tcPr>
          <w:p w14:paraId="3555DC8C" w14:textId="552F8482"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Assignment_Attribution_Code</w:t>
            </w:r>
            <w:proofErr w:type="spellEnd"/>
          </w:p>
        </w:tc>
        <w:tc>
          <w:tcPr>
            <w:tcW w:w="366" w:type="pct"/>
          </w:tcPr>
          <w:p w14:paraId="39FAB529" w14:textId="1AFB61F2"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Varchar2(30)</w:t>
            </w:r>
          </w:p>
        </w:tc>
        <w:tc>
          <w:tcPr>
            <w:tcW w:w="173" w:type="pct"/>
          </w:tcPr>
          <w:p w14:paraId="6204B89D"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6A2B4D41"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1A3F97DF" w14:textId="38E937EA"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AssignmentAttributionCode</w:t>
            </w:r>
            <w:proofErr w:type="spellEnd"/>
          </w:p>
        </w:tc>
        <w:tc>
          <w:tcPr>
            <w:tcW w:w="366" w:type="pct"/>
          </w:tcPr>
          <w:p w14:paraId="14B21703" w14:textId="6612CBEB"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Varchar2(30)</w:t>
            </w:r>
          </w:p>
        </w:tc>
        <w:tc>
          <w:tcPr>
            <w:tcW w:w="213" w:type="pct"/>
          </w:tcPr>
          <w:p w14:paraId="0F298F22" w14:textId="4D3CDC62"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40" w:type="pct"/>
          </w:tcPr>
          <w:p w14:paraId="4864B1F0" w14:textId="7A25F43F"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lidate against lookup ORA_WLF_ASSIGN_ATTR_LOOKUP in Fusion</w:t>
            </w:r>
          </w:p>
        </w:tc>
        <w:tc>
          <w:tcPr>
            <w:tcW w:w="159" w:type="pct"/>
          </w:tcPr>
          <w:p w14:paraId="5A0B32EE"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5F4E191E" w14:textId="77777777" w:rsidTr="00AE306C">
        <w:trPr>
          <w:trHeight w:val="247"/>
        </w:trPr>
        <w:tc>
          <w:tcPr>
            <w:tcW w:w="174" w:type="pct"/>
          </w:tcPr>
          <w:p w14:paraId="450A385B" w14:textId="52267C46"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17</w:t>
            </w:r>
          </w:p>
        </w:tc>
        <w:tc>
          <w:tcPr>
            <w:tcW w:w="688" w:type="pct"/>
          </w:tcPr>
          <w:p w14:paraId="3420D20D" w14:textId="297A643F"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WLF_ASSIGNMENT_RECORDS_F</w:t>
            </w:r>
          </w:p>
        </w:tc>
        <w:tc>
          <w:tcPr>
            <w:tcW w:w="895" w:type="pct"/>
          </w:tcPr>
          <w:p w14:paraId="6A271223" w14:textId="57647E0E"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Learner_Number</w:t>
            </w:r>
            <w:proofErr w:type="spellEnd"/>
          </w:p>
        </w:tc>
        <w:tc>
          <w:tcPr>
            <w:tcW w:w="366" w:type="pct"/>
          </w:tcPr>
          <w:p w14:paraId="77EFCB9D" w14:textId="4544CFA1"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Varchar2(30)</w:t>
            </w:r>
          </w:p>
        </w:tc>
        <w:tc>
          <w:tcPr>
            <w:tcW w:w="173" w:type="pct"/>
          </w:tcPr>
          <w:p w14:paraId="45632C63"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08AAB09A"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1745C73C" w14:textId="7BDE2695"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LearnerNumber</w:t>
            </w:r>
            <w:proofErr w:type="spellEnd"/>
          </w:p>
        </w:tc>
        <w:tc>
          <w:tcPr>
            <w:tcW w:w="366" w:type="pct"/>
          </w:tcPr>
          <w:p w14:paraId="6AF9009E" w14:textId="147B0CD4"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Varchar2(30)</w:t>
            </w:r>
          </w:p>
        </w:tc>
        <w:tc>
          <w:tcPr>
            <w:tcW w:w="213" w:type="pct"/>
          </w:tcPr>
          <w:p w14:paraId="6D999399"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40" w:type="pct"/>
          </w:tcPr>
          <w:p w14:paraId="37C04B7E" w14:textId="77777777" w:rsidR="004C1562" w:rsidRPr="0036592F" w:rsidRDefault="004C1562" w:rsidP="0036592F">
            <w:pPr>
              <w:keepLines/>
              <w:spacing w:after="0" w:line="240" w:lineRule="auto"/>
              <w:jc w:val="both"/>
              <w:rPr>
                <w:rFonts w:ascii="Calibri Light" w:hAnsi="Calibri Light" w:cs="Calibri Light"/>
                <w:sz w:val="16"/>
                <w:szCs w:val="16"/>
              </w:rPr>
            </w:pPr>
          </w:p>
        </w:tc>
        <w:tc>
          <w:tcPr>
            <w:tcW w:w="159" w:type="pct"/>
          </w:tcPr>
          <w:p w14:paraId="671D04CD"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3189FEC8" w14:textId="77777777" w:rsidTr="00AE306C">
        <w:trPr>
          <w:cnfStyle w:val="000000100000" w:firstRow="0" w:lastRow="0" w:firstColumn="0" w:lastColumn="0" w:oddVBand="0" w:evenVBand="0" w:oddHBand="1" w:evenHBand="0" w:firstRowFirstColumn="0" w:firstRowLastColumn="0" w:lastRowFirstColumn="0" w:lastRowLastColumn="0"/>
          <w:trHeight w:val="247"/>
        </w:trPr>
        <w:tc>
          <w:tcPr>
            <w:tcW w:w="174" w:type="pct"/>
          </w:tcPr>
          <w:p w14:paraId="5F225B6B" w14:textId="16001BDF"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18</w:t>
            </w:r>
          </w:p>
        </w:tc>
        <w:tc>
          <w:tcPr>
            <w:tcW w:w="688" w:type="pct"/>
          </w:tcPr>
          <w:p w14:paraId="4419F18F" w14:textId="1D39EBFE"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WLF_LEARNING_ITEMS_F</w:t>
            </w:r>
          </w:p>
        </w:tc>
        <w:tc>
          <w:tcPr>
            <w:tcW w:w="895" w:type="pct"/>
          </w:tcPr>
          <w:p w14:paraId="3254E50D" w14:textId="521F28AB"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Learning_Record_Status</w:t>
            </w:r>
            <w:proofErr w:type="spellEnd"/>
          </w:p>
        </w:tc>
        <w:tc>
          <w:tcPr>
            <w:tcW w:w="366" w:type="pct"/>
          </w:tcPr>
          <w:p w14:paraId="7DE3DEFD" w14:textId="10680735"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Varchar2(32)</w:t>
            </w:r>
          </w:p>
        </w:tc>
        <w:tc>
          <w:tcPr>
            <w:tcW w:w="173" w:type="pct"/>
          </w:tcPr>
          <w:p w14:paraId="29EE83C0"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3E412FB2"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65CF9C6C" w14:textId="01E942FE"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LearningRecordStatus</w:t>
            </w:r>
            <w:proofErr w:type="spellEnd"/>
          </w:p>
        </w:tc>
        <w:tc>
          <w:tcPr>
            <w:tcW w:w="366" w:type="pct"/>
          </w:tcPr>
          <w:p w14:paraId="68B0D67D" w14:textId="6CBBA95E"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Varchar2(32)</w:t>
            </w:r>
          </w:p>
        </w:tc>
        <w:tc>
          <w:tcPr>
            <w:tcW w:w="213" w:type="pct"/>
          </w:tcPr>
          <w:p w14:paraId="632171E5"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40" w:type="pct"/>
          </w:tcPr>
          <w:p w14:paraId="151B3B08" w14:textId="765D6399"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Valid values are ORA_ASSN_REC_ACTIVE - active, ORA_ASSN_REC_COMPLETE - complete, ORA_ASSN_REC_WITHDRAWN - withdrawn, and ORA_ASSN_REC_DELETED - deleted.</w:t>
            </w:r>
          </w:p>
        </w:tc>
        <w:tc>
          <w:tcPr>
            <w:tcW w:w="159" w:type="pct"/>
          </w:tcPr>
          <w:p w14:paraId="50B45768"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44793387" w14:textId="77777777" w:rsidTr="00AE306C">
        <w:trPr>
          <w:trHeight w:val="247"/>
        </w:trPr>
        <w:tc>
          <w:tcPr>
            <w:tcW w:w="174" w:type="pct"/>
          </w:tcPr>
          <w:p w14:paraId="6D9A2DAE" w14:textId="78BA8D58"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19</w:t>
            </w:r>
          </w:p>
        </w:tc>
        <w:tc>
          <w:tcPr>
            <w:tcW w:w="688" w:type="pct"/>
          </w:tcPr>
          <w:p w14:paraId="4ED7569C" w14:textId="27CD57DD"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WLF_LEARNING_ITEMS_F</w:t>
            </w:r>
          </w:p>
        </w:tc>
        <w:tc>
          <w:tcPr>
            <w:tcW w:w="895" w:type="pct"/>
          </w:tcPr>
          <w:p w14:paraId="362275D0" w14:textId="0BB08C89"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Learning_Record_Source_Type</w:t>
            </w:r>
            <w:proofErr w:type="spellEnd"/>
          </w:p>
        </w:tc>
        <w:tc>
          <w:tcPr>
            <w:tcW w:w="366" w:type="pct"/>
          </w:tcPr>
          <w:p w14:paraId="630E8FEA" w14:textId="0F0C0FAE"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Varchar2(30)</w:t>
            </w:r>
          </w:p>
        </w:tc>
        <w:tc>
          <w:tcPr>
            <w:tcW w:w="173" w:type="pct"/>
          </w:tcPr>
          <w:p w14:paraId="40B3FEAA"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543DA6DC"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5C371D5D" w14:textId="5CC24A9E"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LearningRecordSourceType</w:t>
            </w:r>
            <w:proofErr w:type="spellEnd"/>
          </w:p>
        </w:tc>
        <w:tc>
          <w:tcPr>
            <w:tcW w:w="366" w:type="pct"/>
          </w:tcPr>
          <w:p w14:paraId="496E51A6" w14:textId="24B58962"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Varchar2(30)</w:t>
            </w:r>
          </w:p>
        </w:tc>
        <w:tc>
          <w:tcPr>
            <w:tcW w:w="213" w:type="pct"/>
          </w:tcPr>
          <w:p w14:paraId="283F377B"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40" w:type="pct"/>
          </w:tcPr>
          <w:p w14:paraId="1C402BEC" w14:textId="77777777" w:rsidR="004C1562" w:rsidRPr="0036592F" w:rsidRDefault="004C1562" w:rsidP="0036592F">
            <w:pPr>
              <w:keepLines/>
              <w:spacing w:after="0" w:line="240" w:lineRule="auto"/>
              <w:jc w:val="both"/>
              <w:rPr>
                <w:rFonts w:ascii="Calibri Light" w:hAnsi="Calibri Light" w:cs="Calibri Light"/>
                <w:sz w:val="16"/>
                <w:szCs w:val="16"/>
              </w:rPr>
            </w:pPr>
          </w:p>
        </w:tc>
        <w:tc>
          <w:tcPr>
            <w:tcW w:w="159" w:type="pct"/>
          </w:tcPr>
          <w:p w14:paraId="64E1C616"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4140A908" w14:textId="77777777" w:rsidTr="00AE306C">
        <w:trPr>
          <w:cnfStyle w:val="000000100000" w:firstRow="0" w:lastRow="0" w:firstColumn="0" w:lastColumn="0" w:oddVBand="0" w:evenVBand="0" w:oddHBand="1" w:evenHBand="0" w:firstRowFirstColumn="0" w:firstRowLastColumn="0" w:lastRowFirstColumn="0" w:lastRowLastColumn="0"/>
          <w:trHeight w:val="247"/>
        </w:trPr>
        <w:tc>
          <w:tcPr>
            <w:tcW w:w="174" w:type="pct"/>
          </w:tcPr>
          <w:p w14:paraId="6A653977" w14:textId="68A17B42"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20</w:t>
            </w:r>
          </w:p>
        </w:tc>
        <w:tc>
          <w:tcPr>
            <w:tcW w:w="688" w:type="pct"/>
          </w:tcPr>
          <w:p w14:paraId="485A8663" w14:textId="16028DA3"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WLF_LEARNING_ITEMS_F</w:t>
            </w:r>
          </w:p>
        </w:tc>
        <w:tc>
          <w:tcPr>
            <w:tcW w:w="895" w:type="pct"/>
          </w:tcPr>
          <w:p w14:paraId="53E25CFB" w14:textId="7B0066F3"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Learning_Record_Source_Id</w:t>
            </w:r>
            <w:proofErr w:type="spellEnd"/>
          </w:p>
        </w:tc>
        <w:tc>
          <w:tcPr>
            <w:tcW w:w="366" w:type="pct"/>
          </w:tcPr>
          <w:p w14:paraId="2E15DAEF" w14:textId="597A7615"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Number(18)</w:t>
            </w:r>
          </w:p>
        </w:tc>
        <w:tc>
          <w:tcPr>
            <w:tcW w:w="173" w:type="pct"/>
          </w:tcPr>
          <w:p w14:paraId="177CBCD2"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27648E65"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57B784D1" w14:textId="4A10DC92"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LearningRecordSourceId</w:t>
            </w:r>
            <w:proofErr w:type="spellEnd"/>
          </w:p>
        </w:tc>
        <w:tc>
          <w:tcPr>
            <w:tcW w:w="366" w:type="pct"/>
          </w:tcPr>
          <w:p w14:paraId="366F34BF" w14:textId="03EA97D2"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Number(18)</w:t>
            </w:r>
          </w:p>
        </w:tc>
        <w:tc>
          <w:tcPr>
            <w:tcW w:w="213" w:type="pct"/>
          </w:tcPr>
          <w:p w14:paraId="63474FA9"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40" w:type="pct"/>
          </w:tcPr>
          <w:p w14:paraId="41C80326" w14:textId="77777777" w:rsidR="004C1562" w:rsidRPr="0036592F" w:rsidRDefault="004C1562" w:rsidP="0036592F">
            <w:pPr>
              <w:keepLines/>
              <w:spacing w:after="0" w:line="240" w:lineRule="auto"/>
              <w:jc w:val="both"/>
              <w:rPr>
                <w:rFonts w:ascii="Calibri Light" w:hAnsi="Calibri Light" w:cs="Calibri Light"/>
                <w:sz w:val="16"/>
                <w:szCs w:val="16"/>
              </w:rPr>
            </w:pPr>
          </w:p>
        </w:tc>
        <w:tc>
          <w:tcPr>
            <w:tcW w:w="159" w:type="pct"/>
          </w:tcPr>
          <w:p w14:paraId="312DB334"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6CEE714E" w14:textId="77777777" w:rsidTr="00AE306C">
        <w:trPr>
          <w:trHeight w:val="247"/>
        </w:trPr>
        <w:tc>
          <w:tcPr>
            <w:tcW w:w="174" w:type="pct"/>
          </w:tcPr>
          <w:p w14:paraId="5274A972" w14:textId="127DB1A1"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21</w:t>
            </w:r>
          </w:p>
        </w:tc>
        <w:tc>
          <w:tcPr>
            <w:tcW w:w="688" w:type="pct"/>
          </w:tcPr>
          <w:p w14:paraId="60955E24" w14:textId="7B141D5D"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WLF_LEARNING_ITEMS_F</w:t>
            </w:r>
          </w:p>
        </w:tc>
        <w:tc>
          <w:tcPr>
            <w:tcW w:w="895" w:type="pct"/>
          </w:tcPr>
          <w:p w14:paraId="5D498236" w14:textId="4DB77B9C"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Learning_Record_Source_Info</w:t>
            </w:r>
            <w:proofErr w:type="spellEnd"/>
          </w:p>
        </w:tc>
        <w:tc>
          <w:tcPr>
            <w:tcW w:w="366" w:type="pct"/>
          </w:tcPr>
          <w:p w14:paraId="68154A79" w14:textId="130DEF35"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Varchar2(240)</w:t>
            </w:r>
          </w:p>
        </w:tc>
        <w:tc>
          <w:tcPr>
            <w:tcW w:w="173" w:type="pct"/>
          </w:tcPr>
          <w:p w14:paraId="13D703A3"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3AB34B79"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0B6330D6" w14:textId="189E8E70"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LearningRecordSourceInfo</w:t>
            </w:r>
            <w:proofErr w:type="spellEnd"/>
          </w:p>
        </w:tc>
        <w:tc>
          <w:tcPr>
            <w:tcW w:w="366" w:type="pct"/>
          </w:tcPr>
          <w:p w14:paraId="775526FA" w14:textId="15CB0B6C"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Varchar2(240)</w:t>
            </w:r>
          </w:p>
        </w:tc>
        <w:tc>
          <w:tcPr>
            <w:tcW w:w="213" w:type="pct"/>
          </w:tcPr>
          <w:p w14:paraId="18C54F97"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40" w:type="pct"/>
          </w:tcPr>
          <w:p w14:paraId="648B169D" w14:textId="77777777" w:rsidR="004C1562" w:rsidRPr="0036592F" w:rsidRDefault="004C1562" w:rsidP="0036592F">
            <w:pPr>
              <w:keepLines/>
              <w:spacing w:after="0" w:line="240" w:lineRule="auto"/>
              <w:jc w:val="both"/>
              <w:rPr>
                <w:rFonts w:ascii="Calibri Light" w:hAnsi="Calibri Light" w:cs="Calibri Light"/>
                <w:sz w:val="16"/>
                <w:szCs w:val="16"/>
              </w:rPr>
            </w:pPr>
          </w:p>
        </w:tc>
        <w:tc>
          <w:tcPr>
            <w:tcW w:w="159" w:type="pct"/>
          </w:tcPr>
          <w:p w14:paraId="46EF7F2B"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3E49F054" w14:textId="77777777" w:rsidTr="00AE306C">
        <w:trPr>
          <w:cnfStyle w:val="000000100000" w:firstRow="0" w:lastRow="0" w:firstColumn="0" w:lastColumn="0" w:oddVBand="0" w:evenVBand="0" w:oddHBand="1" w:evenHBand="0" w:firstRowFirstColumn="0" w:firstRowLastColumn="0" w:lastRowFirstColumn="0" w:lastRowLastColumn="0"/>
          <w:trHeight w:val="247"/>
        </w:trPr>
        <w:tc>
          <w:tcPr>
            <w:tcW w:w="174" w:type="pct"/>
          </w:tcPr>
          <w:p w14:paraId="48E818A3" w14:textId="3595945E"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22</w:t>
            </w:r>
          </w:p>
        </w:tc>
        <w:tc>
          <w:tcPr>
            <w:tcW w:w="688" w:type="pct"/>
          </w:tcPr>
          <w:p w14:paraId="0B05FBFC" w14:textId="4669A96C"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WLF_LEARNING_ITEMS_F</w:t>
            </w:r>
          </w:p>
        </w:tc>
        <w:tc>
          <w:tcPr>
            <w:tcW w:w="895" w:type="pct"/>
          </w:tcPr>
          <w:p w14:paraId="7FA0B30E" w14:textId="5E9574D1"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Learning_Record_Start_Date</w:t>
            </w:r>
            <w:proofErr w:type="spellEnd"/>
          </w:p>
        </w:tc>
        <w:tc>
          <w:tcPr>
            <w:tcW w:w="366" w:type="pct"/>
          </w:tcPr>
          <w:p w14:paraId="53022F59" w14:textId="26AF54F0"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Date</w:t>
            </w:r>
          </w:p>
        </w:tc>
        <w:tc>
          <w:tcPr>
            <w:tcW w:w="173" w:type="pct"/>
          </w:tcPr>
          <w:p w14:paraId="15DF4E90"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32D5AD00"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4A5AA5CD" w14:textId="2F5A3AF4"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LearningRecordStartDate</w:t>
            </w:r>
            <w:proofErr w:type="spellEnd"/>
          </w:p>
        </w:tc>
        <w:tc>
          <w:tcPr>
            <w:tcW w:w="366" w:type="pct"/>
          </w:tcPr>
          <w:p w14:paraId="12978A48" w14:textId="33946C39"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Date</w:t>
            </w:r>
          </w:p>
        </w:tc>
        <w:tc>
          <w:tcPr>
            <w:tcW w:w="213" w:type="pct"/>
          </w:tcPr>
          <w:p w14:paraId="5AA0B9B5"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40" w:type="pct"/>
          </w:tcPr>
          <w:p w14:paraId="63012E84" w14:textId="77777777" w:rsidR="004C1562" w:rsidRPr="0036592F" w:rsidRDefault="004C1562" w:rsidP="0036592F">
            <w:pPr>
              <w:keepLines/>
              <w:spacing w:after="0" w:line="240" w:lineRule="auto"/>
              <w:jc w:val="both"/>
              <w:rPr>
                <w:rFonts w:ascii="Calibri Light" w:hAnsi="Calibri Light" w:cs="Calibri Light"/>
                <w:sz w:val="16"/>
                <w:szCs w:val="16"/>
              </w:rPr>
            </w:pPr>
          </w:p>
        </w:tc>
        <w:tc>
          <w:tcPr>
            <w:tcW w:w="159" w:type="pct"/>
          </w:tcPr>
          <w:p w14:paraId="3F626F05"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213F55F4" w14:textId="77777777" w:rsidTr="00AE306C">
        <w:trPr>
          <w:trHeight w:val="247"/>
        </w:trPr>
        <w:tc>
          <w:tcPr>
            <w:tcW w:w="174" w:type="pct"/>
          </w:tcPr>
          <w:p w14:paraId="2B623D46" w14:textId="15D145CA"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lastRenderedPageBreak/>
              <w:t>23</w:t>
            </w:r>
          </w:p>
        </w:tc>
        <w:tc>
          <w:tcPr>
            <w:tcW w:w="688" w:type="pct"/>
          </w:tcPr>
          <w:p w14:paraId="72D566CA" w14:textId="186F0930"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WLF_LEARNING_ITEMS_F</w:t>
            </w:r>
          </w:p>
        </w:tc>
        <w:tc>
          <w:tcPr>
            <w:tcW w:w="895" w:type="pct"/>
          </w:tcPr>
          <w:p w14:paraId="7FD554B5" w14:textId="76C02FC1"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Learning_Record_Due_Date</w:t>
            </w:r>
            <w:proofErr w:type="spellEnd"/>
          </w:p>
        </w:tc>
        <w:tc>
          <w:tcPr>
            <w:tcW w:w="366" w:type="pct"/>
          </w:tcPr>
          <w:p w14:paraId="361F9160" w14:textId="45F4FD98"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Date</w:t>
            </w:r>
          </w:p>
        </w:tc>
        <w:tc>
          <w:tcPr>
            <w:tcW w:w="173" w:type="pct"/>
          </w:tcPr>
          <w:p w14:paraId="7418DFD2"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794F7438"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782A8F23" w14:textId="62B17B12"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LearningRecordDueDate</w:t>
            </w:r>
            <w:proofErr w:type="spellEnd"/>
          </w:p>
        </w:tc>
        <w:tc>
          <w:tcPr>
            <w:tcW w:w="366" w:type="pct"/>
          </w:tcPr>
          <w:p w14:paraId="13C2293A" w14:textId="4DCB4CFC"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Date</w:t>
            </w:r>
          </w:p>
        </w:tc>
        <w:tc>
          <w:tcPr>
            <w:tcW w:w="213" w:type="pct"/>
          </w:tcPr>
          <w:p w14:paraId="1AB4651F"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40" w:type="pct"/>
          </w:tcPr>
          <w:p w14:paraId="159821F1" w14:textId="77777777" w:rsidR="004C1562" w:rsidRPr="0036592F" w:rsidRDefault="004C1562" w:rsidP="0036592F">
            <w:pPr>
              <w:keepLines/>
              <w:spacing w:after="0" w:line="240" w:lineRule="auto"/>
              <w:jc w:val="both"/>
              <w:rPr>
                <w:rFonts w:ascii="Calibri Light" w:hAnsi="Calibri Light" w:cs="Calibri Light"/>
                <w:sz w:val="16"/>
                <w:szCs w:val="16"/>
              </w:rPr>
            </w:pPr>
          </w:p>
        </w:tc>
        <w:tc>
          <w:tcPr>
            <w:tcW w:w="159" w:type="pct"/>
          </w:tcPr>
          <w:p w14:paraId="085ADF90"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25BBEB0B" w14:textId="77777777" w:rsidTr="00AE306C">
        <w:trPr>
          <w:cnfStyle w:val="000000100000" w:firstRow="0" w:lastRow="0" w:firstColumn="0" w:lastColumn="0" w:oddVBand="0" w:evenVBand="0" w:oddHBand="1" w:evenHBand="0" w:firstRowFirstColumn="0" w:firstRowLastColumn="0" w:lastRowFirstColumn="0" w:lastRowLastColumn="0"/>
          <w:trHeight w:val="247"/>
        </w:trPr>
        <w:tc>
          <w:tcPr>
            <w:tcW w:w="174" w:type="pct"/>
          </w:tcPr>
          <w:p w14:paraId="44C1A670" w14:textId="3534DD6A"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24</w:t>
            </w:r>
          </w:p>
        </w:tc>
        <w:tc>
          <w:tcPr>
            <w:tcW w:w="688" w:type="pct"/>
          </w:tcPr>
          <w:p w14:paraId="541AF792" w14:textId="481EEBDF"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WLF_LEARNING_ITEMS_F</w:t>
            </w:r>
          </w:p>
        </w:tc>
        <w:tc>
          <w:tcPr>
            <w:tcW w:w="895" w:type="pct"/>
          </w:tcPr>
          <w:p w14:paraId="2998708F" w14:textId="654BA4F9"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Learning_Record_Withdrawn_Date</w:t>
            </w:r>
            <w:proofErr w:type="spellEnd"/>
          </w:p>
        </w:tc>
        <w:tc>
          <w:tcPr>
            <w:tcW w:w="366" w:type="pct"/>
          </w:tcPr>
          <w:p w14:paraId="5822F397" w14:textId="2204D1EE"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Date</w:t>
            </w:r>
          </w:p>
        </w:tc>
        <w:tc>
          <w:tcPr>
            <w:tcW w:w="173" w:type="pct"/>
          </w:tcPr>
          <w:p w14:paraId="4FE7D94C"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0C88129A"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5B3E5730" w14:textId="2DF65966"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LearningRecordWithdrawnDate</w:t>
            </w:r>
            <w:proofErr w:type="spellEnd"/>
          </w:p>
        </w:tc>
        <w:tc>
          <w:tcPr>
            <w:tcW w:w="366" w:type="pct"/>
          </w:tcPr>
          <w:p w14:paraId="01A3C3F4" w14:textId="5ED071E6"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Date</w:t>
            </w:r>
          </w:p>
        </w:tc>
        <w:tc>
          <w:tcPr>
            <w:tcW w:w="213" w:type="pct"/>
          </w:tcPr>
          <w:p w14:paraId="02A11041"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40" w:type="pct"/>
          </w:tcPr>
          <w:p w14:paraId="77F95252" w14:textId="7DAE6835"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 xml:space="preserve">Required when the </w:t>
            </w:r>
            <w:proofErr w:type="spellStart"/>
            <w:r w:rsidRPr="0036592F">
              <w:rPr>
                <w:rFonts w:ascii="Calibri Light" w:hAnsi="Calibri Light" w:cs="Calibri Light"/>
                <w:sz w:val="16"/>
                <w:szCs w:val="16"/>
              </w:rPr>
              <w:t>LearningRecordStatus</w:t>
            </w:r>
            <w:proofErr w:type="spellEnd"/>
            <w:r w:rsidRPr="0036592F">
              <w:rPr>
                <w:rFonts w:ascii="Calibri Light" w:hAnsi="Calibri Light" w:cs="Calibri Light"/>
                <w:sz w:val="16"/>
                <w:szCs w:val="16"/>
              </w:rPr>
              <w:t xml:space="preserve"> is ORA_ASSN_REC_WITHDRAWN.</w:t>
            </w:r>
          </w:p>
        </w:tc>
        <w:tc>
          <w:tcPr>
            <w:tcW w:w="159" w:type="pct"/>
          </w:tcPr>
          <w:p w14:paraId="32D80EC8"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7FF927EC" w14:textId="77777777" w:rsidTr="00AE306C">
        <w:trPr>
          <w:trHeight w:val="247"/>
        </w:trPr>
        <w:tc>
          <w:tcPr>
            <w:tcW w:w="174" w:type="pct"/>
          </w:tcPr>
          <w:p w14:paraId="5777DF5F" w14:textId="147D8964"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25</w:t>
            </w:r>
          </w:p>
        </w:tc>
        <w:tc>
          <w:tcPr>
            <w:tcW w:w="688" w:type="pct"/>
          </w:tcPr>
          <w:p w14:paraId="2CC11DC6" w14:textId="2F0C7029"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WLF_LEARNING_ITEMS_F</w:t>
            </w:r>
          </w:p>
        </w:tc>
        <w:tc>
          <w:tcPr>
            <w:tcW w:w="895" w:type="pct"/>
          </w:tcPr>
          <w:p w14:paraId="079FFBBE" w14:textId="0B379C88"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Learning_Record_Deleted_Date</w:t>
            </w:r>
            <w:proofErr w:type="spellEnd"/>
          </w:p>
        </w:tc>
        <w:tc>
          <w:tcPr>
            <w:tcW w:w="366" w:type="pct"/>
          </w:tcPr>
          <w:p w14:paraId="1F894E17" w14:textId="6F7CB364"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Date</w:t>
            </w:r>
          </w:p>
        </w:tc>
        <w:tc>
          <w:tcPr>
            <w:tcW w:w="173" w:type="pct"/>
          </w:tcPr>
          <w:p w14:paraId="71858652"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2A7ED9F2"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5F7BF0F4" w14:textId="1DFB070E"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LearningRecordDeletedDate</w:t>
            </w:r>
            <w:proofErr w:type="spellEnd"/>
          </w:p>
        </w:tc>
        <w:tc>
          <w:tcPr>
            <w:tcW w:w="366" w:type="pct"/>
          </w:tcPr>
          <w:p w14:paraId="30D7AAE4" w14:textId="424A6426"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Date</w:t>
            </w:r>
          </w:p>
        </w:tc>
        <w:tc>
          <w:tcPr>
            <w:tcW w:w="213" w:type="pct"/>
          </w:tcPr>
          <w:p w14:paraId="5CC3B608"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40" w:type="pct"/>
          </w:tcPr>
          <w:p w14:paraId="5B2B3C80" w14:textId="77777777" w:rsidR="004C1562" w:rsidRPr="0036592F" w:rsidRDefault="004C1562" w:rsidP="0036592F">
            <w:pPr>
              <w:keepLines/>
              <w:spacing w:after="0" w:line="240" w:lineRule="auto"/>
              <w:jc w:val="both"/>
              <w:rPr>
                <w:rFonts w:ascii="Calibri Light" w:hAnsi="Calibri Light" w:cs="Calibri Light"/>
                <w:sz w:val="16"/>
                <w:szCs w:val="16"/>
              </w:rPr>
            </w:pPr>
          </w:p>
        </w:tc>
        <w:tc>
          <w:tcPr>
            <w:tcW w:w="159" w:type="pct"/>
          </w:tcPr>
          <w:p w14:paraId="24BCF469"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00BE2F66" w14:textId="77777777" w:rsidTr="00AE306C">
        <w:trPr>
          <w:cnfStyle w:val="000000100000" w:firstRow="0" w:lastRow="0" w:firstColumn="0" w:lastColumn="0" w:oddVBand="0" w:evenVBand="0" w:oddHBand="1" w:evenHBand="0" w:firstRowFirstColumn="0" w:firstRowLastColumn="0" w:lastRowFirstColumn="0" w:lastRowLastColumn="0"/>
          <w:trHeight w:val="247"/>
        </w:trPr>
        <w:tc>
          <w:tcPr>
            <w:tcW w:w="174" w:type="pct"/>
          </w:tcPr>
          <w:p w14:paraId="18315449" w14:textId="1B2D172D"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26</w:t>
            </w:r>
          </w:p>
        </w:tc>
        <w:tc>
          <w:tcPr>
            <w:tcW w:w="688" w:type="pct"/>
          </w:tcPr>
          <w:p w14:paraId="377B2932" w14:textId="2BDED8E4"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WLF_LEARNING_ITEMS_F</w:t>
            </w:r>
          </w:p>
        </w:tc>
        <w:tc>
          <w:tcPr>
            <w:tcW w:w="895" w:type="pct"/>
          </w:tcPr>
          <w:p w14:paraId="0AE8313E" w14:textId="1F336302"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Learning_Record_Completion_Date</w:t>
            </w:r>
            <w:proofErr w:type="spellEnd"/>
          </w:p>
        </w:tc>
        <w:tc>
          <w:tcPr>
            <w:tcW w:w="366" w:type="pct"/>
          </w:tcPr>
          <w:p w14:paraId="08B5D558" w14:textId="1169FA17"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Date</w:t>
            </w:r>
          </w:p>
        </w:tc>
        <w:tc>
          <w:tcPr>
            <w:tcW w:w="173" w:type="pct"/>
          </w:tcPr>
          <w:p w14:paraId="42C63ED3"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4A6504C9"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20756E96" w14:textId="29AC0296"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LearningRecordCompletionDate</w:t>
            </w:r>
            <w:proofErr w:type="spellEnd"/>
          </w:p>
        </w:tc>
        <w:tc>
          <w:tcPr>
            <w:tcW w:w="366" w:type="pct"/>
          </w:tcPr>
          <w:p w14:paraId="5420229E" w14:textId="46EBF57E"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Date</w:t>
            </w:r>
          </w:p>
        </w:tc>
        <w:tc>
          <w:tcPr>
            <w:tcW w:w="213" w:type="pct"/>
          </w:tcPr>
          <w:p w14:paraId="6FDCF517"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40" w:type="pct"/>
          </w:tcPr>
          <w:p w14:paraId="0AB37090" w14:textId="77777777" w:rsidR="004C1562" w:rsidRPr="0036592F" w:rsidRDefault="004C1562" w:rsidP="0036592F">
            <w:pPr>
              <w:keepLines/>
              <w:spacing w:after="0" w:line="240" w:lineRule="auto"/>
              <w:jc w:val="both"/>
              <w:rPr>
                <w:rFonts w:ascii="Calibri Light" w:hAnsi="Calibri Light" w:cs="Calibri Light"/>
                <w:sz w:val="16"/>
                <w:szCs w:val="16"/>
              </w:rPr>
            </w:pPr>
          </w:p>
        </w:tc>
        <w:tc>
          <w:tcPr>
            <w:tcW w:w="159" w:type="pct"/>
          </w:tcPr>
          <w:p w14:paraId="20F20BDF"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63C157B1" w14:textId="77777777" w:rsidTr="00AE306C">
        <w:trPr>
          <w:trHeight w:val="247"/>
        </w:trPr>
        <w:tc>
          <w:tcPr>
            <w:tcW w:w="174" w:type="pct"/>
          </w:tcPr>
          <w:p w14:paraId="62B322AF" w14:textId="0B4E1358"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27</w:t>
            </w:r>
          </w:p>
        </w:tc>
        <w:tc>
          <w:tcPr>
            <w:tcW w:w="688" w:type="pct"/>
          </w:tcPr>
          <w:p w14:paraId="0D467210" w14:textId="4D48DBFA"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WLF_LEARNING_ITEMS_F</w:t>
            </w:r>
          </w:p>
        </w:tc>
        <w:tc>
          <w:tcPr>
            <w:tcW w:w="895" w:type="pct"/>
          </w:tcPr>
          <w:p w14:paraId="62928529" w14:textId="7F2BEAD2"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Learning_Record_Valid_From_Date</w:t>
            </w:r>
            <w:proofErr w:type="spellEnd"/>
          </w:p>
        </w:tc>
        <w:tc>
          <w:tcPr>
            <w:tcW w:w="366" w:type="pct"/>
          </w:tcPr>
          <w:p w14:paraId="2A0B5C53" w14:textId="52DC74CC"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Date</w:t>
            </w:r>
          </w:p>
        </w:tc>
        <w:tc>
          <w:tcPr>
            <w:tcW w:w="173" w:type="pct"/>
          </w:tcPr>
          <w:p w14:paraId="10E19B3F"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3A0D711E"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30B94C57" w14:textId="6E798F59"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LearningRecordValidFromDate</w:t>
            </w:r>
            <w:proofErr w:type="spellEnd"/>
          </w:p>
        </w:tc>
        <w:tc>
          <w:tcPr>
            <w:tcW w:w="366" w:type="pct"/>
          </w:tcPr>
          <w:p w14:paraId="4FB2612C" w14:textId="487D2FFC"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Date</w:t>
            </w:r>
          </w:p>
        </w:tc>
        <w:tc>
          <w:tcPr>
            <w:tcW w:w="213" w:type="pct"/>
          </w:tcPr>
          <w:p w14:paraId="0946BE56"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40" w:type="pct"/>
          </w:tcPr>
          <w:p w14:paraId="7A00AB8D" w14:textId="77777777" w:rsidR="004C1562" w:rsidRPr="0036592F" w:rsidRDefault="004C1562" w:rsidP="0036592F">
            <w:pPr>
              <w:keepLines/>
              <w:spacing w:after="0" w:line="240" w:lineRule="auto"/>
              <w:jc w:val="both"/>
              <w:rPr>
                <w:rFonts w:ascii="Calibri Light" w:hAnsi="Calibri Light" w:cs="Calibri Light"/>
                <w:sz w:val="16"/>
                <w:szCs w:val="16"/>
              </w:rPr>
            </w:pPr>
          </w:p>
        </w:tc>
        <w:tc>
          <w:tcPr>
            <w:tcW w:w="159" w:type="pct"/>
          </w:tcPr>
          <w:p w14:paraId="06C236EA"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6379DF41" w14:textId="77777777" w:rsidTr="00AE306C">
        <w:trPr>
          <w:cnfStyle w:val="000000100000" w:firstRow="0" w:lastRow="0" w:firstColumn="0" w:lastColumn="0" w:oddVBand="0" w:evenVBand="0" w:oddHBand="1" w:evenHBand="0" w:firstRowFirstColumn="0" w:firstRowLastColumn="0" w:lastRowFirstColumn="0" w:lastRowLastColumn="0"/>
          <w:trHeight w:val="247"/>
        </w:trPr>
        <w:tc>
          <w:tcPr>
            <w:tcW w:w="174" w:type="pct"/>
          </w:tcPr>
          <w:p w14:paraId="49B2568C" w14:textId="5576A039"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28</w:t>
            </w:r>
          </w:p>
        </w:tc>
        <w:tc>
          <w:tcPr>
            <w:tcW w:w="688" w:type="pct"/>
          </w:tcPr>
          <w:p w14:paraId="59AF12B2" w14:textId="42ED7BDB"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WLF_LEARNING_ITEMS_F</w:t>
            </w:r>
          </w:p>
        </w:tc>
        <w:tc>
          <w:tcPr>
            <w:tcW w:w="895" w:type="pct"/>
          </w:tcPr>
          <w:p w14:paraId="2C6D2EB3" w14:textId="2BB54F89"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Learning_Record_Expiry_Date</w:t>
            </w:r>
            <w:proofErr w:type="spellEnd"/>
          </w:p>
        </w:tc>
        <w:tc>
          <w:tcPr>
            <w:tcW w:w="366" w:type="pct"/>
          </w:tcPr>
          <w:p w14:paraId="73A5626A" w14:textId="65B8FF7A"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Date</w:t>
            </w:r>
          </w:p>
        </w:tc>
        <w:tc>
          <w:tcPr>
            <w:tcW w:w="173" w:type="pct"/>
          </w:tcPr>
          <w:p w14:paraId="2ABD7119"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40A897D6"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1ED5B8B9" w14:textId="052DDAD1"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LearningRecordExpiryDate</w:t>
            </w:r>
            <w:proofErr w:type="spellEnd"/>
          </w:p>
        </w:tc>
        <w:tc>
          <w:tcPr>
            <w:tcW w:w="366" w:type="pct"/>
          </w:tcPr>
          <w:p w14:paraId="081C4BBB" w14:textId="4B304231"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Date</w:t>
            </w:r>
          </w:p>
        </w:tc>
        <w:tc>
          <w:tcPr>
            <w:tcW w:w="213" w:type="pct"/>
          </w:tcPr>
          <w:p w14:paraId="4091F317" w14:textId="15682978" w:rsidR="004C1562" w:rsidRPr="0036592F" w:rsidRDefault="004C1562"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31-DEC-4712</w:t>
            </w:r>
          </w:p>
        </w:tc>
        <w:tc>
          <w:tcPr>
            <w:tcW w:w="740" w:type="pct"/>
          </w:tcPr>
          <w:p w14:paraId="3A278F00" w14:textId="77777777" w:rsidR="004C1562" w:rsidRPr="0036592F" w:rsidRDefault="004C1562" w:rsidP="0036592F">
            <w:pPr>
              <w:keepLines/>
              <w:spacing w:after="0" w:line="240" w:lineRule="auto"/>
              <w:jc w:val="both"/>
              <w:rPr>
                <w:rFonts w:ascii="Calibri Light" w:hAnsi="Calibri Light" w:cs="Calibri Light"/>
                <w:sz w:val="16"/>
                <w:szCs w:val="16"/>
              </w:rPr>
            </w:pPr>
          </w:p>
        </w:tc>
        <w:tc>
          <w:tcPr>
            <w:tcW w:w="159" w:type="pct"/>
          </w:tcPr>
          <w:p w14:paraId="1AA5BE15"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33F7622F" w14:textId="77777777" w:rsidTr="00AE306C">
        <w:trPr>
          <w:trHeight w:val="247"/>
        </w:trPr>
        <w:tc>
          <w:tcPr>
            <w:tcW w:w="174" w:type="pct"/>
          </w:tcPr>
          <w:p w14:paraId="10BFC832" w14:textId="347E83A2"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29</w:t>
            </w:r>
          </w:p>
        </w:tc>
        <w:tc>
          <w:tcPr>
            <w:tcW w:w="688" w:type="pct"/>
          </w:tcPr>
          <w:p w14:paraId="286FDDD6" w14:textId="748CC087"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WLF_LEARNING_ITEMS_F</w:t>
            </w:r>
          </w:p>
        </w:tc>
        <w:tc>
          <w:tcPr>
            <w:tcW w:w="895" w:type="pct"/>
          </w:tcPr>
          <w:p w14:paraId="669E3301" w14:textId="56C303B6"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Learning_Record_Total_Actual_Effort</w:t>
            </w:r>
            <w:proofErr w:type="spellEnd"/>
          </w:p>
        </w:tc>
        <w:tc>
          <w:tcPr>
            <w:tcW w:w="366" w:type="pct"/>
          </w:tcPr>
          <w:p w14:paraId="5E17AC84" w14:textId="127242F3"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Number(9)</w:t>
            </w:r>
          </w:p>
        </w:tc>
        <w:tc>
          <w:tcPr>
            <w:tcW w:w="173" w:type="pct"/>
          </w:tcPr>
          <w:p w14:paraId="4D422728"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7DE51640"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58938498" w14:textId="447F11FC"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LearningRecordTotalActualEffort</w:t>
            </w:r>
            <w:proofErr w:type="spellEnd"/>
          </w:p>
        </w:tc>
        <w:tc>
          <w:tcPr>
            <w:tcW w:w="366" w:type="pct"/>
          </w:tcPr>
          <w:p w14:paraId="2E529210" w14:textId="59E1C2BE"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Number(9)</w:t>
            </w:r>
          </w:p>
        </w:tc>
        <w:tc>
          <w:tcPr>
            <w:tcW w:w="213" w:type="pct"/>
          </w:tcPr>
          <w:p w14:paraId="30BA374C" w14:textId="77777777" w:rsidR="004C1562" w:rsidRPr="0036592F" w:rsidRDefault="004C1562" w:rsidP="0036592F">
            <w:pPr>
              <w:keepLines/>
              <w:spacing w:after="0" w:line="240" w:lineRule="auto"/>
              <w:jc w:val="both"/>
              <w:rPr>
                <w:rFonts w:ascii="Calibri Light" w:hAnsi="Calibri Light" w:cs="Calibri Light"/>
                <w:sz w:val="16"/>
                <w:szCs w:val="16"/>
              </w:rPr>
            </w:pPr>
          </w:p>
        </w:tc>
        <w:tc>
          <w:tcPr>
            <w:tcW w:w="740" w:type="pct"/>
          </w:tcPr>
          <w:p w14:paraId="72E81D06" w14:textId="77777777" w:rsidR="004C1562" w:rsidRPr="0036592F" w:rsidRDefault="004C1562" w:rsidP="0036592F">
            <w:pPr>
              <w:keepLines/>
              <w:spacing w:after="0" w:line="240" w:lineRule="auto"/>
              <w:jc w:val="both"/>
              <w:rPr>
                <w:rFonts w:ascii="Calibri Light" w:hAnsi="Calibri Light" w:cs="Calibri Light"/>
                <w:sz w:val="16"/>
                <w:szCs w:val="16"/>
              </w:rPr>
            </w:pPr>
          </w:p>
        </w:tc>
        <w:tc>
          <w:tcPr>
            <w:tcW w:w="159" w:type="pct"/>
          </w:tcPr>
          <w:p w14:paraId="4DAE54C8"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111110EC" w14:textId="77777777" w:rsidTr="00AE306C">
        <w:trPr>
          <w:cnfStyle w:val="000000100000" w:firstRow="0" w:lastRow="0" w:firstColumn="0" w:lastColumn="0" w:oddVBand="0" w:evenVBand="0" w:oddHBand="1" w:evenHBand="0" w:firstRowFirstColumn="0" w:firstRowLastColumn="0" w:lastRowFirstColumn="0" w:lastRowLastColumn="0"/>
          <w:trHeight w:val="247"/>
        </w:trPr>
        <w:tc>
          <w:tcPr>
            <w:tcW w:w="174" w:type="pct"/>
          </w:tcPr>
          <w:p w14:paraId="209D857E" w14:textId="56C2EE79"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30</w:t>
            </w:r>
          </w:p>
        </w:tc>
        <w:tc>
          <w:tcPr>
            <w:tcW w:w="688" w:type="pct"/>
          </w:tcPr>
          <w:p w14:paraId="5616EB1E" w14:textId="0F436F67"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WLF_LEARNING_ITEMS_F</w:t>
            </w:r>
          </w:p>
        </w:tc>
        <w:tc>
          <w:tcPr>
            <w:tcW w:w="895" w:type="pct"/>
          </w:tcPr>
          <w:p w14:paraId="4846CE84" w14:textId="291574EC"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Learning_Record_Total_Actual_Effort_UOM</w:t>
            </w:r>
            <w:proofErr w:type="spellEnd"/>
          </w:p>
        </w:tc>
        <w:tc>
          <w:tcPr>
            <w:tcW w:w="366" w:type="pct"/>
          </w:tcPr>
          <w:p w14:paraId="5F6D7804" w14:textId="3733458C"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Varchar2(30)</w:t>
            </w:r>
          </w:p>
        </w:tc>
        <w:tc>
          <w:tcPr>
            <w:tcW w:w="173" w:type="pct"/>
          </w:tcPr>
          <w:p w14:paraId="05A21809"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3680B7EF"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031D1B2D" w14:textId="44FFCE19"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LearningRecordTotalActualEffortUOM</w:t>
            </w:r>
            <w:proofErr w:type="spellEnd"/>
          </w:p>
        </w:tc>
        <w:tc>
          <w:tcPr>
            <w:tcW w:w="366" w:type="pct"/>
          </w:tcPr>
          <w:p w14:paraId="0EA84E8A" w14:textId="24925E70"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Varchar2(30)</w:t>
            </w:r>
          </w:p>
        </w:tc>
        <w:tc>
          <w:tcPr>
            <w:tcW w:w="213" w:type="pct"/>
          </w:tcPr>
          <w:p w14:paraId="69D9B8A8" w14:textId="77777777" w:rsidR="004C1562" w:rsidRPr="0036592F" w:rsidRDefault="004C1562" w:rsidP="0036592F">
            <w:pPr>
              <w:keepLines/>
              <w:spacing w:after="0" w:line="240" w:lineRule="auto"/>
              <w:jc w:val="both"/>
              <w:rPr>
                <w:rFonts w:ascii="Calibri Light" w:hAnsi="Calibri Light" w:cs="Calibri Light"/>
                <w:sz w:val="16"/>
                <w:szCs w:val="16"/>
              </w:rPr>
            </w:pPr>
          </w:p>
        </w:tc>
        <w:tc>
          <w:tcPr>
            <w:tcW w:w="740" w:type="pct"/>
          </w:tcPr>
          <w:p w14:paraId="608E0289" w14:textId="77777777" w:rsidR="004C1562" w:rsidRPr="0036592F" w:rsidRDefault="004C1562" w:rsidP="0036592F">
            <w:pPr>
              <w:keepLines/>
              <w:spacing w:after="0" w:line="240" w:lineRule="auto"/>
              <w:jc w:val="both"/>
              <w:rPr>
                <w:rFonts w:ascii="Calibri Light" w:hAnsi="Calibri Light" w:cs="Calibri Light"/>
                <w:sz w:val="16"/>
                <w:szCs w:val="16"/>
              </w:rPr>
            </w:pPr>
          </w:p>
        </w:tc>
        <w:tc>
          <w:tcPr>
            <w:tcW w:w="159" w:type="pct"/>
          </w:tcPr>
          <w:p w14:paraId="43042520"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542137C6" w14:textId="77777777" w:rsidTr="00AE306C">
        <w:trPr>
          <w:trHeight w:val="247"/>
        </w:trPr>
        <w:tc>
          <w:tcPr>
            <w:tcW w:w="174" w:type="pct"/>
          </w:tcPr>
          <w:p w14:paraId="0698DEA1" w14:textId="1965905B"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31</w:t>
            </w:r>
          </w:p>
        </w:tc>
        <w:tc>
          <w:tcPr>
            <w:tcW w:w="688" w:type="pct"/>
          </w:tcPr>
          <w:p w14:paraId="31A17EFC" w14:textId="685FBC56"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WLF_LEARNING_ITEMS_F</w:t>
            </w:r>
          </w:p>
        </w:tc>
        <w:tc>
          <w:tcPr>
            <w:tcW w:w="895" w:type="pct"/>
          </w:tcPr>
          <w:p w14:paraId="1B9161BD" w14:textId="3BC921CF"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Request_Detail_Start_Date</w:t>
            </w:r>
            <w:proofErr w:type="spellEnd"/>
          </w:p>
        </w:tc>
        <w:tc>
          <w:tcPr>
            <w:tcW w:w="366" w:type="pct"/>
          </w:tcPr>
          <w:p w14:paraId="335F617C" w14:textId="2E22D1A0"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Date</w:t>
            </w:r>
          </w:p>
        </w:tc>
        <w:tc>
          <w:tcPr>
            <w:tcW w:w="173" w:type="pct"/>
          </w:tcPr>
          <w:p w14:paraId="6D2B9302"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3BB3A013"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7510C58D" w14:textId="08D0AF49"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RequestDetailStartDate</w:t>
            </w:r>
            <w:proofErr w:type="spellEnd"/>
          </w:p>
        </w:tc>
        <w:tc>
          <w:tcPr>
            <w:tcW w:w="366" w:type="pct"/>
          </w:tcPr>
          <w:p w14:paraId="1F77AB75" w14:textId="48E133EC"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Date</w:t>
            </w:r>
          </w:p>
        </w:tc>
        <w:tc>
          <w:tcPr>
            <w:tcW w:w="213" w:type="pct"/>
          </w:tcPr>
          <w:p w14:paraId="4CF97D72" w14:textId="77777777" w:rsidR="004C1562" w:rsidRPr="0036592F" w:rsidRDefault="004C1562" w:rsidP="0036592F">
            <w:pPr>
              <w:keepLines/>
              <w:spacing w:after="0" w:line="240" w:lineRule="auto"/>
              <w:jc w:val="both"/>
              <w:rPr>
                <w:rFonts w:ascii="Calibri Light" w:hAnsi="Calibri Light" w:cs="Calibri Light"/>
                <w:sz w:val="16"/>
                <w:szCs w:val="16"/>
              </w:rPr>
            </w:pPr>
          </w:p>
        </w:tc>
        <w:tc>
          <w:tcPr>
            <w:tcW w:w="740" w:type="pct"/>
          </w:tcPr>
          <w:p w14:paraId="1A4E655E" w14:textId="77777777" w:rsidR="004C1562" w:rsidRPr="0036592F" w:rsidRDefault="004C1562" w:rsidP="0036592F">
            <w:pPr>
              <w:keepLines/>
              <w:spacing w:after="0" w:line="240" w:lineRule="auto"/>
              <w:jc w:val="both"/>
              <w:rPr>
                <w:rFonts w:ascii="Calibri Light" w:hAnsi="Calibri Light" w:cs="Calibri Light"/>
                <w:sz w:val="16"/>
                <w:szCs w:val="16"/>
              </w:rPr>
            </w:pPr>
          </w:p>
        </w:tc>
        <w:tc>
          <w:tcPr>
            <w:tcW w:w="159" w:type="pct"/>
          </w:tcPr>
          <w:p w14:paraId="4C9390A7"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55F99EA8" w14:textId="77777777" w:rsidTr="00AE306C">
        <w:trPr>
          <w:cnfStyle w:val="000000100000" w:firstRow="0" w:lastRow="0" w:firstColumn="0" w:lastColumn="0" w:oddVBand="0" w:evenVBand="0" w:oddHBand="1" w:evenHBand="0" w:firstRowFirstColumn="0" w:firstRowLastColumn="0" w:lastRowFirstColumn="0" w:lastRowLastColumn="0"/>
          <w:trHeight w:val="247"/>
        </w:trPr>
        <w:tc>
          <w:tcPr>
            <w:tcW w:w="174" w:type="pct"/>
          </w:tcPr>
          <w:p w14:paraId="4424BDAF" w14:textId="64487E2D"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32</w:t>
            </w:r>
          </w:p>
        </w:tc>
        <w:tc>
          <w:tcPr>
            <w:tcW w:w="688" w:type="pct"/>
          </w:tcPr>
          <w:p w14:paraId="508DB79E" w14:textId="4C1D7ACF"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WLF_LEARNING_ITEMS_F</w:t>
            </w:r>
          </w:p>
        </w:tc>
        <w:tc>
          <w:tcPr>
            <w:tcW w:w="895" w:type="pct"/>
          </w:tcPr>
          <w:p w14:paraId="67CA0874" w14:textId="21FD37B6"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Request_Detail_Completion_Date</w:t>
            </w:r>
            <w:proofErr w:type="spellEnd"/>
          </w:p>
        </w:tc>
        <w:tc>
          <w:tcPr>
            <w:tcW w:w="366" w:type="pct"/>
          </w:tcPr>
          <w:p w14:paraId="4CB34519" w14:textId="0A4EF2CC"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Date</w:t>
            </w:r>
          </w:p>
        </w:tc>
        <w:tc>
          <w:tcPr>
            <w:tcW w:w="173" w:type="pct"/>
          </w:tcPr>
          <w:p w14:paraId="146EACB2"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74E3EF9E"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676C8120" w14:textId="11C53FFF"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RequestDetailCompletionDate</w:t>
            </w:r>
            <w:proofErr w:type="spellEnd"/>
          </w:p>
        </w:tc>
        <w:tc>
          <w:tcPr>
            <w:tcW w:w="366" w:type="pct"/>
          </w:tcPr>
          <w:p w14:paraId="48A284DD" w14:textId="5734E2D7"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Date</w:t>
            </w:r>
          </w:p>
        </w:tc>
        <w:tc>
          <w:tcPr>
            <w:tcW w:w="213" w:type="pct"/>
          </w:tcPr>
          <w:p w14:paraId="1DCFDCC4" w14:textId="22EF3DB4"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31-DEC-4712</w:t>
            </w:r>
          </w:p>
        </w:tc>
        <w:tc>
          <w:tcPr>
            <w:tcW w:w="740" w:type="pct"/>
          </w:tcPr>
          <w:p w14:paraId="4A5513CF" w14:textId="77777777" w:rsidR="004C1562" w:rsidRPr="0036592F" w:rsidRDefault="004C1562" w:rsidP="0036592F">
            <w:pPr>
              <w:keepLines/>
              <w:spacing w:after="0" w:line="240" w:lineRule="auto"/>
              <w:jc w:val="both"/>
              <w:rPr>
                <w:rFonts w:ascii="Calibri Light" w:hAnsi="Calibri Light" w:cs="Calibri Light"/>
                <w:sz w:val="16"/>
                <w:szCs w:val="16"/>
              </w:rPr>
            </w:pPr>
          </w:p>
        </w:tc>
        <w:tc>
          <w:tcPr>
            <w:tcW w:w="159" w:type="pct"/>
          </w:tcPr>
          <w:p w14:paraId="3CE5C66A"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0DC7004C" w14:textId="77777777" w:rsidTr="00AE306C">
        <w:trPr>
          <w:trHeight w:val="247"/>
        </w:trPr>
        <w:tc>
          <w:tcPr>
            <w:tcW w:w="174" w:type="pct"/>
          </w:tcPr>
          <w:p w14:paraId="204C9431" w14:textId="26632B9F"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33</w:t>
            </w:r>
          </w:p>
        </w:tc>
        <w:tc>
          <w:tcPr>
            <w:tcW w:w="688" w:type="pct"/>
          </w:tcPr>
          <w:p w14:paraId="34DDD4F9" w14:textId="458D2C3B"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WLF_LEARNING_ITEMS_F</w:t>
            </w:r>
          </w:p>
        </w:tc>
        <w:tc>
          <w:tcPr>
            <w:tcW w:w="895" w:type="pct"/>
          </w:tcPr>
          <w:p w14:paraId="3D401EA3" w14:textId="53E6B97C"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Request_Detail_Comments</w:t>
            </w:r>
            <w:proofErr w:type="spellEnd"/>
          </w:p>
        </w:tc>
        <w:tc>
          <w:tcPr>
            <w:tcW w:w="366" w:type="pct"/>
          </w:tcPr>
          <w:p w14:paraId="5FE4264F" w14:textId="5566B305"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Varchar2(4000)</w:t>
            </w:r>
          </w:p>
        </w:tc>
        <w:tc>
          <w:tcPr>
            <w:tcW w:w="173" w:type="pct"/>
          </w:tcPr>
          <w:p w14:paraId="4E9E8F66"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33F008B5"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1A8ADAA1" w14:textId="5FEEB303"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RequestDetailComments</w:t>
            </w:r>
            <w:proofErr w:type="spellEnd"/>
          </w:p>
        </w:tc>
        <w:tc>
          <w:tcPr>
            <w:tcW w:w="366" w:type="pct"/>
          </w:tcPr>
          <w:p w14:paraId="5BF201EB" w14:textId="63565F04"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Varchar2(4000)</w:t>
            </w:r>
          </w:p>
        </w:tc>
        <w:tc>
          <w:tcPr>
            <w:tcW w:w="213" w:type="pct"/>
          </w:tcPr>
          <w:p w14:paraId="6E406D62" w14:textId="77777777" w:rsidR="004C1562" w:rsidRPr="0036592F" w:rsidRDefault="004C1562" w:rsidP="0036592F">
            <w:pPr>
              <w:keepLines/>
              <w:spacing w:after="0" w:line="240" w:lineRule="auto"/>
              <w:jc w:val="both"/>
              <w:rPr>
                <w:rFonts w:ascii="Calibri Light" w:hAnsi="Calibri Light" w:cs="Calibri Light"/>
                <w:sz w:val="16"/>
                <w:szCs w:val="16"/>
              </w:rPr>
            </w:pPr>
          </w:p>
        </w:tc>
        <w:tc>
          <w:tcPr>
            <w:tcW w:w="740" w:type="pct"/>
          </w:tcPr>
          <w:p w14:paraId="38B140B6" w14:textId="77777777" w:rsidR="004C1562" w:rsidRPr="0036592F" w:rsidRDefault="004C1562" w:rsidP="0036592F">
            <w:pPr>
              <w:keepLines/>
              <w:spacing w:after="0" w:line="240" w:lineRule="auto"/>
              <w:jc w:val="both"/>
              <w:rPr>
                <w:rFonts w:ascii="Calibri Light" w:hAnsi="Calibri Light" w:cs="Calibri Light"/>
                <w:sz w:val="16"/>
                <w:szCs w:val="16"/>
              </w:rPr>
            </w:pPr>
          </w:p>
        </w:tc>
        <w:tc>
          <w:tcPr>
            <w:tcW w:w="159" w:type="pct"/>
          </w:tcPr>
          <w:p w14:paraId="030C668E"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16C3813E" w14:textId="77777777" w:rsidTr="00AE306C">
        <w:trPr>
          <w:cnfStyle w:val="000000100000" w:firstRow="0" w:lastRow="0" w:firstColumn="0" w:lastColumn="0" w:oddVBand="0" w:evenVBand="0" w:oddHBand="1" w:evenHBand="0" w:firstRowFirstColumn="0" w:firstRowLastColumn="0" w:lastRowFirstColumn="0" w:lastRowLastColumn="0"/>
          <w:trHeight w:val="247"/>
        </w:trPr>
        <w:tc>
          <w:tcPr>
            <w:tcW w:w="174" w:type="pct"/>
          </w:tcPr>
          <w:p w14:paraId="7AB8854D" w14:textId="6541EEB4"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34</w:t>
            </w:r>
          </w:p>
        </w:tc>
        <w:tc>
          <w:tcPr>
            <w:tcW w:w="688" w:type="pct"/>
          </w:tcPr>
          <w:p w14:paraId="13DEE4D8" w14:textId="2D6F5EA9"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WLF_LEARNING_ITEMS_F</w:t>
            </w:r>
          </w:p>
        </w:tc>
        <w:tc>
          <w:tcPr>
            <w:tcW w:w="895" w:type="pct"/>
          </w:tcPr>
          <w:p w14:paraId="68FDEE56" w14:textId="248F491F"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Request_Detail_PO_Number</w:t>
            </w:r>
            <w:proofErr w:type="spellEnd"/>
          </w:p>
        </w:tc>
        <w:tc>
          <w:tcPr>
            <w:tcW w:w="366" w:type="pct"/>
          </w:tcPr>
          <w:p w14:paraId="70AD3819" w14:textId="27F4E7EE"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Varchar2(30)</w:t>
            </w:r>
          </w:p>
        </w:tc>
        <w:tc>
          <w:tcPr>
            <w:tcW w:w="173" w:type="pct"/>
          </w:tcPr>
          <w:p w14:paraId="404E15A3"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0EA0E01D"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4CC28077" w14:textId="79725BBE"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RequestDetailPONumber</w:t>
            </w:r>
            <w:proofErr w:type="spellEnd"/>
          </w:p>
        </w:tc>
        <w:tc>
          <w:tcPr>
            <w:tcW w:w="366" w:type="pct"/>
          </w:tcPr>
          <w:p w14:paraId="5CC73D74" w14:textId="33367066"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Varchar2(30)</w:t>
            </w:r>
          </w:p>
        </w:tc>
        <w:tc>
          <w:tcPr>
            <w:tcW w:w="213" w:type="pct"/>
          </w:tcPr>
          <w:p w14:paraId="628D7E61" w14:textId="77777777" w:rsidR="004C1562" w:rsidRPr="0036592F" w:rsidRDefault="004C1562" w:rsidP="0036592F">
            <w:pPr>
              <w:keepLines/>
              <w:spacing w:after="0" w:line="240" w:lineRule="auto"/>
              <w:jc w:val="both"/>
              <w:rPr>
                <w:rFonts w:ascii="Calibri Light" w:hAnsi="Calibri Light" w:cs="Calibri Light"/>
                <w:sz w:val="16"/>
                <w:szCs w:val="16"/>
              </w:rPr>
            </w:pPr>
          </w:p>
        </w:tc>
        <w:tc>
          <w:tcPr>
            <w:tcW w:w="740" w:type="pct"/>
          </w:tcPr>
          <w:p w14:paraId="69363703" w14:textId="77777777" w:rsidR="004C1562" w:rsidRPr="0036592F" w:rsidRDefault="004C1562" w:rsidP="0036592F">
            <w:pPr>
              <w:keepLines/>
              <w:spacing w:after="0" w:line="240" w:lineRule="auto"/>
              <w:jc w:val="both"/>
              <w:rPr>
                <w:rFonts w:ascii="Calibri Light" w:hAnsi="Calibri Light" w:cs="Calibri Light"/>
                <w:sz w:val="16"/>
                <w:szCs w:val="16"/>
              </w:rPr>
            </w:pPr>
          </w:p>
        </w:tc>
        <w:tc>
          <w:tcPr>
            <w:tcW w:w="159" w:type="pct"/>
          </w:tcPr>
          <w:p w14:paraId="5FE95DE2"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221BEBE3" w14:textId="77777777" w:rsidTr="00AE306C">
        <w:trPr>
          <w:trHeight w:val="247"/>
        </w:trPr>
        <w:tc>
          <w:tcPr>
            <w:tcW w:w="174" w:type="pct"/>
          </w:tcPr>
          <w:p w14:paraId="4233EFF7" w14:textId="24353391"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35</w:t>
            </w:r>
          </w:p>
        </w:tc>
        <w:tc>
          <w:tcPr>
            <w:tcW w:w="688" w:type="pct"/>
          </w:tcPr>
          <w:p w14:paraId="5D89B24B" w14:textId="2807FBD2"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WLF_LEARNING_ITEMS_F</w:t>
            </w:r>
          </w:p>
        </w:tc>
        <w:tc>
          <w:tcPr>
            <w:tcW w:w="895" w:type="pct"/>
          </w:tcPr>
          <w:p w14:paraId="0689BFBE" w14:textId="55547F54"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Learning_Record_Reason_Code</w:t>
            </w:r>
            <w:proofErr w:type="spellEnd"/>
          </w:p>
        </w:tc>
        <w:tc>
          <w:tcPr>
            <w:tcW w:w="366" w:type="pct"/>
          </w:tcPr>
          <w:p w14:paraId="6D8D7CFD" w14:textId="25A5A3C4"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Varchar2(30)</w:t>
            </w:r>
          </w:p>
        </w:tc>
        <w:tc>
          <w:tcPr>
            <w:tcW w:w="173" w:type="pct"/>
          </w:tcPr>
          <w:p w14:paraId="6800F31D"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077B8D75"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29EE86E4" w14:textId="5E885F68"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LearningRecordReasonCode</w:t>
            </w:r>
            <w:proofErr w:type="spellEnd"/>
          </w:p>
        </w:tc>
        <w:tc>
          <w:tcPr>
            <w:tcW w:w="366" w:type="pct"/>
          </w:tcPr>
          <w:p w14:paraId="3EB993F2" w14:textId="30C10461"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Varchar2(30)</w:t>
            </w:r>
          </w:p>
        </w:tc>
        <w:tc>
          <w:tcPr>
            <w:tcW w:w="213" w:type="pct"/>
          </w:tcPr>
          <w:p w14:paraId="706D90D0" w14:textId="77777777" w:rsidR="004C1562" w:rsidRPr="0036592F" w:rsidRDefault="004C1562" w:rsidP="0036592F">
            <w:pPr>
              <w:keepLines/>
              <w:spacing w:after="0" w:line="240" w:lineRule="auto"/>
              <w:jc w:val="both"/>
              <w:rPr>
                <w:rFonts w:ascii="Calibri Light" w:hAnsi="Calibri Light" w:cs="Calibri Light"/>
                <w:sz w:val="16"/>
                <w:szCs w:val="16"/>
              </w:rPr>
            </w:pPr>
          </w:p>
        </w:tc>
        <w:tc>
          <w:tcPr>
            <w:tcW w:w="740" w:type="pct"/>
          </w:tcPr>
          <w:p w14:paraId="36597CF7" w14:textId="77D1D0C8"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 xml:space="preserve">Currently, the supported lookup values are: ORA_WLF_COMPLT_RSN_SPEC, Specialist completion, ORA_WLF_WITHD_RSN_SS, Learner moving to Withdrawn, ORA_WLF_WITHD_RSN_SPEC Specialist moving to Withdrawn, ORA_WLF_REC_DELETE_RSN_SPEC, Specialist moving to Delete. </w:t>
            </w:r>
          </w:p>
        </w:tc>
        <w:tc>
          <w:tcPr>
            <w:tcW w:w="159" w:type="pct"/>
          </w:tcPr>
          <w:p w14:paraId="221BDDE2"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2AE0AF55" w14:textId="77777777" w:rsidTr="00AE306C">
        <w:trPr>
          <w:cnfStyle w:val="000000100000" w:firstRow="0" w:lastRow="0" w:firstColumn="0" w:lastColumn="0" w:oddVBand="0" w:evenVBand="0" w:oddHBand="1" w:evenHBand="0" w:firstRowFirstColumn="0" w:firstRowLastColumn="0" w:lastRowFirstColumn="0" w:lastRowLastColumn="0"/>
          <w:trHeight w:val="247"/>
        </w:trPr>
        <w:tc>
          <w:tcPr>
            <w:tcW w:w="174" w:type="pct"/>
          </w:tcPr>
          <w:p w14:paraId="4C8062CB" w14:textId="08B31E1C"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lastRenderedPageBreak/>
              <w:t>36</w:t>
            </w:r>
          </w:p>
        </w:tc>
        <w:tc>
          <w:tcPr>
            <w:tcW w:w="688" w:type="pct"/>
          </w:tcPr>
          <w:p w14:paraId="745AEDE5" w14:textId="5A96BD8F"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WLF_LEARNING_ITEMS_F</w:t>
            </w:r>
          </w:p>
        </w:tc>
        <w:tc>
          <w:tcPr>
            <w:tcW w:w="895" w:type="pct"/>
          </w:tcPr>
          <w:p w14:paraId="5F655676" w14:textId="63F3094A"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Learning_Record_Comments</w:t>
            </w:r>
            <w:proofErr w:type="spellEnd"/>
          </w:p>
        </w:tc>
        <w:tc>
          <w:tcPr>
            <w:tcW w:w="366" w:type="pct"/>
          </w:tcPr>
          <w:p w14:paraId="4DB2D8D7" w14:textId="7DB83CC3"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Varchar2(4000)</w:t>
            </w:r>
          </w:p>
        </w:tc>
        <w:tc>
          <w:tcPr>
            <w:tcW w:w="173" w:type="pct"/>
          </w:tcPr>
          <w:p w14:paraId="61358021"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5C814B87"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673B5634" w14:textId="1FFFFFB9"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LearningRecordComments</w:t>
            </w:r>
            <w:proofErr w:type="spellEnd"/>
          </w:p>
        </w:tc>
        <w:tc>
          <w:tcPr>
            <w:tcW w:w="366" w:type="pct"/>
          </w:tcPr>
          <w:p w14:paraId="6A66F2C3" w14:textId="3B0231DA"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Varchar2(4000)</w:t>
            </w:r>
          </w:p>
        </w:tc>
        <w:tc>
          <w:tcPr>
            <w:tcW w:w="213" w:type="pct"/>
          </w:tcPr>
          <w:p w14:paraId="0A7C15EF" w14:textId="77777777" w:rsidR="004C1562" w:rsidRPr="0036592F" w:rsidRDefault="004C1562" w:rsidP="0036592F">
            <w:pPr>
              <w:keepLines/>
              <w:spacing w:after="0" w:line="240" w:lineRule="auto"/>
              <w:jc w:val="both"/>
              <w:rPr>
                <w:rFonts w:ascii="Calibri Light" w:hAnsi="Calibri Light" w:cs="Calibri Light"/>
                <w:sz w:val="16"/>
                <w:szCs w:val="16"/>
              </w:rPr>
            </w:pPr>
          </w:p>
        </w:tc>
        <w:tc>
          <w:tcPr>
            <w:tcW w:w="740" w:type="pct"/>
          </w:tcPr>
          <w:p w14:paraId="5562254D" w14:textId="5E3F4346"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 xml:space="preserve">This is not required when the </w:t>
            </w:r>
            <w:proofErr w:type="spellStart"/>
            <w:r w:rsidRPr="0036592F">
              <w:rPr>
                <w:rFonts w:ascii="Calibri Light" w:hAnsi="Calibri Light" w:cs="Calibri Light"/>
                <w:sz w:val="16"/>
                <w:szCs w:val="16"/>
              </w:rPr>
              <w:t>AssignmentAttributionType</w:t>
            </w:r>
            <w:proofErr w:type="spellEnd"/>
            <w:r w:rsidRPr="0036592F">
              <w:rPr>
                <w:rFonts w:ascii="Calibri Light" w:hAnsi="Calibri Light" w:cs="Calibri Light"/>
                <w:sz w:val="16"/>
                <w:szCs w:val="16"/>
              </w:rPr>
              <w:t xml:space="preserve"> is ORA_PERSON and the </w:t>
            </w:r>
            <w:proofErr w:type="spellStart"/>
            <w:r w:rsidRPr="0036592F">
              <w:rPr>
                <w:rFonts w:ascii="Calibri Light" w:hAnsi="Calibri Light" w:cs="Calibri Light"/>
                <w:sz w:val="16"/>
                <w:szCs w:val="16"/>
              </w:rPr>
              <w:t>LearningRecordStatus</w:t>
            </w:r>
            <w:proofErr w:type="spellEnd"/>
            <w:r w:rsidRPr="0036592F">
              <w:rPr>
                <w:rFonts w:ascii="Calibri Light" w:hAnsi="Calibri Light" w:cs="Calibri Light"/>
                <w:sz w:val="16"/>
                <w:szCs w:val="16"/>
              </w:rPr>
              <w:t xml:space="preserve"> is ORA_ASSN_REC_COMPLETE, or when the </w:t>
            </w:r>
            <w:proofErr w:type="spellStart"/>
            <w:r w:rsidRPr="0036592F">
              <w:rPr>
                <w:rFonts w:ascii="Calibri Light" w:hAnsi="Calibri Light" w:cs="Calibri Light"/>
                <w:sz w:val="16"/>
                <w:szCs w:val="16"/>
              </w:rPr>
              <w:t>LearningRecordStatus</w:t>
            </w:r>
            <w:proofErr w:type="spellEnd"/>
            <w:r w:rsidRPr="0036592F">
              <w:rPr>
                <w:rFonts w:ascii="Calibri Light" w:hAnsi="Calibri Light" w:cs="Calibri Light"/>
                <w:sz w:val="16"/>
                <w:szCs w:val="16"/>
              </w:rPr>
              <w:t xml:space="preserve"> is ORA_ASSN_REC_ACTIVE.</w:t>
            </w:r>
          </w:p>
        </w:tc>
        <w:tc>
          <w:tcPr>
            <w:tcW w:w="159" w:type="pct"/>
          </w:tcPr>
          <w:p w14:paraId="313DCCA5"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031AF518" w14:textId="77777777" w:rsidTr="00AE306C">
        <w:trPr>
          <w:trHeight w:val="247"/>
        </w:trPr>
        <w:tc>
          <w:tcPr>
            <w:tcW w:w="174" w:type="pct"/>
          </w:tcPr>
          <w:p w14:paraId="0C2E5EDA" w14:textId="3C395733"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37</w:t>
            </w:r>
          </w:p>
        </w:tc>
        <w:tc>
          <w:tcPr>
            <w:tcW w:w="688" w:type="pct"/>
          </w:tcPr>
          <w:p w14:paraId="69F98D49" w14:textId="7ED30792"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WLF_LEARNING_ITEMS_F</w:t>
            </w:r>
          </w:p>
        </w:tc>
        <w:tc>
          <w:tcPr>
            <w:tcW w:w="895" w:type="pct"/>
          </w:tcPr>
          <w:p w14:paraId="25AE1D49" w14:textId="00D66281"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Learning_Record_Request_Approved_Date</w:t>
            </w:r>
            <w:proofErr w:type="spellEnd"/>
          </w:p>
        </w:tc>
        <w:tc>
          <w:tcPr>
            <w:tcW w:w="366" w:type="pct"/>
          </w:tcPr>
          <w:p w14:paraId="23A64559" w14:textId="3B8DA915"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Date</w:t>
            </w:r>
          </w:p>
        </w:tc>
        <w:tc>
          <w:tcPr>
            <w:tcW w:w="173" w:type="pct"/>
          </w:tcPr>
          <w:p w14:paraId="3CBF3A47"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0F2B928F"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15A2267C" w14:textId="449C69A4"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LearningRecordRequestApprovedDate</w:t>
            </w:r>
            <w:proofErr w:type="spellEnd"/>
          </w:p>
        </w:tc>
        <w:tc>
          <w:tcPr>
            <w:tcW w:w="366" w:type="pct"/>
          </w:tcPr>
          <w:p w14:paraId="08AB0ECF" w14:textId="3F8D83CE"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Date</w:t>
            </w:r>
          </w:p>
        </w:tc>
        <w:tc>
          <w:tcPr>
            <w:tcW w:w="213" w:type="pct"/>
          </w:tcPr>
          <w:p w14:paraId="2563D1AD" w14:textId="77777777" w:rsidR="004C1562" w:rsidRPr="0036592F" w:rsidRDefault="004C1562" w:rsidP="0036592F">
            <w:pPr>
              <w:keepLines/>
              <w:spacing w:after="0" w:line="240" w:lineRule="auto"/>
              <w:jc w:val="both"/>
              <w:rPr>
                <w:rFonts w:ascii="Calibri Light" w:hAnsi="Calibri Light" w:cs="Calibri Light"/>
                <w:sz w:val="16"/>
                <w:szCs w:val="16"/>
              </w:rPr>
            </w:pPr>
          </w:p>
        </w:tc>
        <w:tc>
          <w:tcPr>
            <w:tcW w:w="740" w:type="pct"/>
          </w:tcPr>
          <w:p w14:paraId="016F8F5A" w14:textId="77777777" w:rsidR="004C1562" w:rsidRPr="0036592F" w:rsidRDefault="004C1562" w:rsidP="0036592F">
            <w:pPr>
              <w:keepLines/>
              <w:spacing w:after="0" w:line="240" w:lineRule="auto"/>
              <w:jc w:val="both"/>
              <w:rPr>
                <w:rFonts w:ascii="Calibri Light" w:hAnsi="Calibri Light" w:cs="Calibri Light"/>
                <w:sz w:val="16"/>
                <w:szCs w:val="16"/>
              </w:rPr>
            </w:pPr>
          </w:p>
        </w:tc>
        <w:tc>
          <w:tcPr>
            <w:tcW w:w="159" w:type="pct"/>
          </w:tcPr>
          <w:p w14:paraId="2FDB1755"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6F3E0F72" w14:textId="77777777" w:rsidTr="00AE306C">
        <w:trPr>
          <w:cnfStyle w:val="000000100000" w:firstRow="0" w:lastRow="0" w:firstColumn="0" w:lastColumn="0" w:oddVBand="0" w:evenVBand="0" w:oddHBand="1" w:evenHBand="0" w:firstRowFirstColumn="0" w:firstRowLastColumn="0" w:lastRowFirstColumn="0" w:lastRowLastColumn="0"/>
          <w:trHeight w:val="247"/>
        </w:trPr>
        <w:tc>
          <w:tcPr>
            <w:tcW w:w="174" w:type="pct"/>
          </w:tcPr>
          <w:p w14:paraId="04F6D51A" w14:textId="3AE37715"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38</w:t>
            </w:r>
          </w:p>
        </w:tc>
        <w:tc>
          <w:tcPr>
            <w:tcW w:w="688" w:type="pct"/>
          </w:tcPr>
          <w:p w14:paraId="0C59EC23" w14:textId="435C4568"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WLF_ASSIGNMENT_RECORDS_F</w:t>
            </w:r>
          </w:p>
        </w:tc>
        <w:tc>
          <w:tcPr>
            <w:tcW w:w="895" w:type="pct"/>
          </w:tcPr>
          <w:p w14:paraId="70C4BC33" w14:textId="45DF8C62"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Actual_Score</w:t>
            </w:r>
            <w:proofErr w:type="spellEnd"/>
          </w:p>
        </w:tc>
        <w:tc>
          <w:tcPr>
            <w:tcW w:w="366" w:type="pct"/>
          </w:tcPr>
          <w:p w14:paraId="4674E74A" w14:textId="2C197122"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Number(9)</w:t>
            </w:r>
          </w:p>
        </w:tc>
        <w:tc>
          <w:tcPr>
            <w:tcW w:w="173" w:type="pct"/>
          </w:tcPr>
          <w:p w14:paraId="0DD9D7FB"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793F6058"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0F5FF799" w14:textId="6715DD8C"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ActualScore</w:t>
            </w:r>
            <w:proofErr w:type="spellEnd"/>
          </w:p>
        </w:tc>
        <w:tc>
          <w:tcPr>
            <w:tcW w:w="366" w:type="pct"/>
          </w:tcPr>
          <w:p w14:paraId="6FAA6426" w14:textId="4CE1268A"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Number(9)</w:t>
            </w:r>
          </w:p>
        </w:tc>
        <w:tc>
          <w:tcPr>
            <w:tcW w:w="213" w:type="pct"/>
          </w:tcPr>
          <w:p w14:paraId="76D0EF27" w14:textId="77777777" w:rsidR="004C1562" w:rsidRPr="0036592F" w:rsidRDefault="004C1562" w:rsidP="0036592F">
            <w:pPr>
              <w:keepLines/>
              <w:spacing w:after="0" w:line="240" w:lineRule="auto"/>
              <w:jc w:val="both"/>
              <w:rPr>
                <w:rFonts w:ascii="Calibri Light" w:hAnsi="Calibri Light" w:cs="Calibri Light"/>
                <w:sz w:val="16"/>
                <w:szCs w:val="16"/>
              </w:rPr>
            </w:pPr>
          </w:p>
        </w:tc>
        <w:tc>
          <w:tcPr>
            <w:tcW w:w="740" w:type="pct"/>
          </w:tcPr>
          <w:p w14:paraId="487393FE" w14:textId="77777777" w:rsidR="004C1562" w:rsidRPr="0036592F" w:rsidRDefault="004C1562" w:rsidP="0036592F">
            <w:pPr>
              <w:keepLines/>
              <w:spacing w:after="0" w:line="240" w:lineRule="auto"/>
              <w:jc w:val="both"/>
              <w:rPr>
                <w:rFonts w:ascii="Calibri Light" w:hAnsi="Calibri Light" w:cs="Calibri Light"/>
                <w:sz w:val="16"/>
                <w:szCs w:val="16"/>
              </w:rPr>
            </w:pPr>
          </w:p>
        </w:tc>
        <w:tc>
          <w:tcPr>
            <w:tcW w:w="159" w:type="pct"/>
          </w:tcPr>
          <w:p w14:paraId="1501559C"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216C85D0" w14:textId="77777777" w:rsidTr="00AE306C">
        <w:trPr>
          <w:trHeight w:val="247"/>
        </w:trPr>
        <w:tc>
          <w:tcPr>
            <w:tcW w:w="174" w:type="pct"/>
          </w:tcPr>
          <w:p w14:paraId="28241CAB" w14:textId="5B564983"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39</w:t>
            </w:r>
          </w:p>
        </w:tc>
        <w:tc>
          <w:tcPr>
            <w:tcW w:w="688" w:type="pct"/>
          </w:tcPr>
          <w:p w14:paraId="0C6C8FA3" w14:textId="184F1556"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WLF_ASSIGNMENT_RECORDS_F</w:t>
            </w:r>
          </w:p>
        </w:tc>
        <w:tc>
          <w:tcPr>
            <w:tcW w:w="895" w:type="pct"/>
          </w:tcPr>
          <w:p w14:paraId="3BCF0694" w14:textId="2CF2498D"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CPE_Points</w:t>
            </w:r>
            <w:proofErr w:type="spellEnd"/>
          </w:p>
        </w:tc>
        <w:tc>
          <w:tcPr>
            <w:tcW w:w="366" w:type="pct"/>
          </w:tcPr>
          <w:p w14:paraId="103C359C" w14:textId="65FC80BC"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Number</w:t>
            </w:r>
          </w:p>
        </w:tc>
        <w:tc>
          <w:tcPr>
            <w:tcW w:w="173" w:type="pct"/>
          </w:tcPr>
          <w:p w14:paraId="70E14CFA"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0E531294"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23FC5FB4" w14:textId="22E39653"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CPEPoints</w:t>
            </w:r>
            <w:proofErr w:type="spellEnd"/>
          </w:p>
        </w:tc>
        <w:tc>
          <w:tcPr>
            <w:tcW w:w="366" w:type="pct"/>
          </w:tcPr>
          <w:p w14:paraId="23F04F1D" w14:textId="100AA275"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Number</w:t>
            </w:r>
          </w:p>
        </w:tc>
        <w:tc>
          <w:tcPr>
            <w:tcW w:w="213" w:type="pct"/>
          </w:tcPr>
          <w:p w14:paraId="5517D364" w14:textId="77777777" w:rsidR="004C1562" w:rsidRPr="0036592F" w:rsidRDefault="004C1562" w:rsidP="0036592F">
            <w:pPr>
              <w:keepLines/>
              <w:spacing w:after="0" w:line="240" w:lineRule="auto"/>
              <w:jc w:val="both"/>
              <w:rPr>
                <w:rFonts w:ascii="Calibri Light" w:hAnsi="Calibri Light" w:cs="Calibri Light"/>
                <w:sz w:val="16"/>
                <w:szCs w:val="16"/>
              </w:rPr>
            </w:pPr>
          </w:p>
        </w:tc>
        <w:tc>
          <w:tcPr>
            <w:tcW w:w="740" w:type="pct"/>
          </w:tcPr>
          <w:p w14:paraId="0E158497" w14:textId="77777777" w:rsidR="004C1562" w:rsidRPr="0036592F" w:rsidRDefault="004C1562" w:rsidP="0036592F">
            <w:pPr>
              <w:keepLines/>
              <w:spacing w:after="0" w:line="240" w:lineRule="auto"/>
              <w:jc w:val="both"/>
              <w:rPr>
                <w:rFonts w:ascii="Calibri Light" w:hAnsi="Calibri Light" w:cs="Calibri Light"/>
                <w:sz w:val="16"/>
                <w:szCs w:val="16"/>
              </w:rPr>
            </w:pPr>
          </w:p>
        </w:tc>
        <w:tc>
          <w:tcPr>
            <w:tcW w:w="159" w:type="pct"/>
          </w:tcPr>
          <w:p w14:paraId="6A8C3F7D"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r w:rsidR="004C1562" w:rsidRPr="0034692A" w14:paraId="1D2B87BC" w14:textId="77777777" w:rsidTr="00AE306C">
        <w:trPr>
          <w:cnfStyle w:val="000000100000" w:firstRow="0" w:lastRow="0" w:firstColumn="0" w:lastColumn="0" w:oddVBand="0" w:evenVBand="0" w:oddHBand="1" w:evenHBand="0" w:firstRowFirstColumn="0" w:firstRowLastColumn="0" w:lastRowFirstColumn="0" w:lastRowLastColumn="0"/>
          <w:trHeight w:val="247"/>
        </w:trPr>
        <w:tc>
          <w:tcPr>
            <w:tcW w:w="174" w:type="pct"/>
          </w:tcPr>
          <w:p w14:paraId="1F7C14AA" w14:textId="2A02EBAC"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40</w:t>
            </w:r>
          </w:p>
        </w:tc>
        <w:tc>
          <w:tcPr>
            <w:tcW w:w="688" w:type="pct"/>
          </w:tcPr>
          <w:p w14:paraId="76318277" w14:textId="4D17FE0D"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WLF_ASSIGNMENT_RECORDS_F</w:t>
            </w:r>
          </w:p>
        </w:tc>
        <w:tc>
          <w:tcPr>
            <w:tcW w:w="895" w:type="pct"/>
          </w:tcPr>
          <w:p w14:paraId="6466FEB9" w14:textId="2C7A0706"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CPE_Type</w:t>
            </w:r>
            <w:proofErr w:type="spellEnd"/>
          </w:p>
        </w:tc>
        <w:tc>
          <w:tcPr>
            <w:tcW w:w="366" w:type="pct"/>
          </w:tcPr>
          <w:p w14:paraId="5E46E3D6" w14:textId="606C43E6"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Varchar2(30)</w:t>
            </w:r>
          </w:p>
        </w:tc>
        <w:tc>
          <w:tcPr>
            <w:tcW w:w="173" w:type="pct"/>
          </w:tcPr>
          <w:p w14:paraId="609F6068"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439" w:type="pct"/>
          </w:tcPr>
          <w:p w14:paraId="5D42638D"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c>
          <w:tcPr>
            <w:tcW w:w="786" w:type="pct"/>
          </w:tcPr>
          <w:p w14:paraId="56F1F608" w14:textId="3475BCC6" w:rsidR="004C1562" w:rsidRPr="0036592F" w:rsidRDefault="004C1562" w:rsidP="0036592F">
            <w:pPr>
              <w:keepLines/>
              <w:spacing w:after="0" w:line="240" w:lineRule="auto"/>
              <w:jc w:val="both"/>
              <w:rPr>
                <w:rFonts w:ascii="Calibri Light" w:hAnsi="Calibri Light" w:cs="Calibri Light"/>
                <w:sz w:val="16"/>
                <w:szCs w:val="16"/>
              </w:rPr>
            </w:pPr>
            <w:proofErr w:type="spellStart"/>
            <w:r w:rsidRPr="0036592F">
              <w:rPr>
                <w:rFonts w:ascii="Calibri Light" w:hAnsi="Calibri Light" w:cs="Calibri Light"/>
                <w:sz w:val="16"/>
                <w:szCs w:val="16"/>
              </w:rPr>
              <w:t>CPEType</w:t>
            </w:r>
            <w:proofErr w:type="spellEnd"/>
          </w:p>
        </w:tc>
        <w:tc>
          <w:tcPr>
            <w:tcW w:w="366" w:type="pct"/>
          </w:tcPr>
          <w:p w14:paraId="1B787AA2" w14:textId="23D7D930" w:rsidR="004C1562" w:rsidRPr="0036592F" w:rsidRDefault="004C1562" w:rsidP="0036592F">
            <w:pPr>
              <w:keepLines/>
              <w:spacing w:after="0" w:line="240" w:lineRule="auto"/>
              <w:jc w:val="both"/>
              <w:rPr>
                <w:rFonts w:ascii="Calibri Light" w:hAnsi="Calibri Light" w:cs="Calibri Light"/>
                <w:sz w:val="16"/>
                <w:szCs w:val="16"/>
              </w:rPr>
            </w:pPr>
            <w:r w:rsidRPr="0036592F">
              <w:rPr>
                <w:rFonts w:ascii="Calibri Light" w:hAnsi="Calibri Light" w:cs="Calibri Light"/>
                <w:sz w:val="16"/>
                <w:szCs w:val="16"/>
              </w:rPr>
              <w:t>Varchar2(30)</w:t>
            </w:r>
          </w:p>
        </w:tc>
        <w:tc>
          <w:tcPr>
            <w:tcW w:w="213" w:type="pct"/>
          </w:tcPr>
          <w:p w14:paraId="780557A3" w14:textId="77777777" w:rsidR="004C1562" w:rsidRPr="0036592F" w:rsidRDefault="004C1562" w:rsidP="0036592F">
            <w:pPr>
              <w:keepLines/>
              <w:spacing w:after="0" w:line="240" w:lineRule="auto"/>
              <w:jc w:val="both"/>
              <w:rPr>
                <w:rFonts w:ascii="Calibri Light" w:hAnsi="Calibri Light" w:cs="Calibri Light"/>
                <w:sz w:val="16"/>
                <w:szCs w:val="16"/>
              </w:rPr>
            </w:pPr>
          </w:p>
        </w:tc>
        <w:tc>
          <w:tcPr>
            <w:tcW w:w="740" w:type="pct"/>
          </w:tcPr>
          <w:p w14:paraId="000010AA" w14:textId="77777777" w:rsidR="004C1562" w:rsidRPr="0036592F" w:rsidRDefault="004C1562" w:rsidP="0036592F">
            <w:pPr>
              <w:keepLines/>
              <w:spacing w:after="0" w:line="240" w:lineRule="auto"/>
              <w:jc w:val="both"/>
              <w:rPr>
                <w:rFonts w:ascii="Calibri Light" w:hAnsi="Calibri Light" w:cs="Calibri Light"/>
                <w:sz w:val="16"/>
                <w:szCs w:val="16"/>
              </w:rPr>
            </w:pPr>
          </w:p>
        </w:tc>
        <w:tc>
          <w:tcPr>
            <w:tcW w:w="159" w:type="pct"/>
          </w:tcPr>
          <w:p w14:paraId="1D8BF465" w14:textId="77777777" w:rsidR="004C1562" w:rsidRPr="0036592F" w:rsidRDefault="004C1562" w:rsidP="0036592F">
            <w:pPr>
              <w:keepLines/>
              <w:spacing w:after="0" w:line="240" w:lineRule="auto"/>
              <w:jc w:val="both"/>
              <w:rPr>
                <w:rFonts w:ascii="Calibri Light" w:hAnsi="Calibri Light" w:cs="Calibri Light"/>
                <w:sz w:val="16"/>
                <w:szCs w:val="16"/>
                <w:lang w:val="en-US" w:eastAsia="en-US"/>
              </w:rPr>
            </w:pPr>
          </w:p>
        </w:tc>
      </w:tr>
    </w:tbl>
    <w:p w14:paraId="6B2950DF" w14:textId="77777777" w:rsidR="00283825" w:rsidRPr="00283825" w:rsidRDefault="00283825" w:rsidP="00283825"/>
    <w:p w14:paraId="7E9E3C9A" w14:textId="542555CD" w:rsidR="001C518B" w:rsidRDefault="001C518B" w:rsidP="00157CB1">
      <w:pPr>
        <w:pStyle w:val="Heading2"/>
      </w:pPr>
      <w:r>
        <w:t xml:space="preserve"> </w:t>
      </w:r>
      <w:bookmarkStart w:id="156" w:name="_Toc79998119"/>
      <w:r>
        <w:t>Busines</w:t>
      </w:r>
      <w:r w:rsidR="006C59FB">
        <w:t xml:space="preserve">s Object: </w:t>
      </w:r>
      <w:r w:rsidR="005943AF">
        <w:t>Learning Record</w:t>
      </w:r>
      <w:r w:rsidR="00F9676B">
        <w:t xml:space="preserve"> Activity</w:t>
      </w:r>
      <w:r w:rsidR="005943AF">
        <w:t xml:space="preserve"> Attempt</w:t>
      </w:r>
      <w:bookmarkEnd w:id="156"/>
    </w:p>
    <w:tbl>
      <w:tblPr>
        <w:tblStyle w:val="GridTable4-Accent11"/>
        <w:tblW w:w="5000" w:type="pct"/>
        <w:tblLook w:val="0420" w:firstRow="1" w:lastRow="0" w:firstColumn="0" w:lastColumn="0" w:noHBand="0" w:noVBand="1"/>
      </w:tblPr>
      <w:tblGrid>
        <w:gridCol w:w="521"/>
        <w:gridCol w:w="2439"/>
        <w:gridCol w:w="2095"/>
        <w:gridCol w:w="1134"/>
        <w:gridCol w:w="519"/>
        <w:gridCol w:w="2296"/>
        <w:gridCol w:w="1876"/>
        <w:gridCol w:w="1134"/>
        <w:gridCol w:w="648"/>
        <w:gridCol w:w="811"/>
        <w:gridCol w:w="475"/>
      </w:tblGrid>
      <w:tr w:rsidR="001E2209" w:rsidRPr="0034692A" w14:paraId="0B9FA215" w14:textId="77777777" w:rsidTr="001E2209">
        <w:trPr>
          <w:cnfStyle w:val="100000000000" w:firstRow="1" w:lastRow="0" w:firstColumn="0" w:lastColumn="0" w:oddVBand="0" w:evenVBand="0" w:oddHBand="0" w:evenHBand="0" w:firstRowFirstColumn="0" w:firstRowLastColumn="0" w:lastRowFirstColumn="0" w:lastRowLastColumn="0"/>
          <w:trHeight w:val="247"/>
          <w:tblHeader/>
        </w:trPr>
        <w:tc>
          <w:tcPr>
            <w:tcW w:w="140" w:type="pct"/>
          </w:tcPr>
          <w:p w14:paraId="2D6FFEDB" w14:textId="77777777" w:rsidR="00B167E5" w:rsidRPr="0034692A" w:rsidRDefault="00B167E5"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900" w:type="pct"/>
          </w:tcPr>
          <w:p w14:paraId="3C90E9D5" w14:textId="77777777" w:rsidR="00B167E5" w:rsidRPr="0034692A" w:rsidRDefault="00B167E5"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766" w:type="pct"/>
          </w:tcPr>
          <w:p w14:paraId="1E6754CA" w14:textId="77777777" w:rsidR="00B167E5" w:rsidRPr="0034692A" w:rsidRDefault="00B167E5"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383" w:type="pct"/>
          </w:tcPr>
          <w:p w14:paraId="7D2C9D00" w14:textId="77777777" w:rsidR="00B167E5" w:rsidRPr="0034692A" w:rsidRDefault="00B167E5"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140" w:type="pct"/>
          </w:tcPr>
          <w:p w14:paraId="338FFE1D" w14:textId="77777777" w:rsidR="00B167E5" w:rsidRPr="0034692A" w:rsidRDefault="00B167E5"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848" w:type="pct"/>
          </w:tcPr>
          <w:p w14:paraId="361474C7" w14:textId="77777777" w:rsidR="00B167E5" w:rsidRPr="0034692A" w:rsidRDefault="00B167E5"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681" w:type="pct"/>
          </w:tcPr>
          <w:p w14:paraId="49D0D2C1" w14:textId="77777777" w:rsidR="00B167E5" w:rsidRPr="0034692A" w:rsidRDefault="00B167E5"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383" w:type="pct"/>
          </w:tcPr>
          <w:p w14:paraId="6B32157F" w14:textId="77777777" w:rsidR="00B167E5" w:rsidRPr="0034692A" w:rsidRDefault="00B167E5"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336" w:type="pct"/>
          </w:tcPr>
          <w:p w14:paraId="7B6F8BBD" w14:textId="77777777" w:rsidR="00B167E5" w:rsidRPr="0034692A" w:rsidRDefault="00B167E5"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300" w:type="pct"/>
          </w:tcPr>
          <w:p w14:paraId="0150D35D" w14:textId="77777777" w:rsidR="00B167E5" w:rsidRPr="0034692A" w:rsidRDefault="00B167E5"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122" w:type="pct"/>
          </w:tcPr>
          <w:p w14:paraId="14C95A73" w14:textId="77777777" w:rsidR="00B167E5" w:rsidRPr="0034692A" w:rsidRDefault="00B167E5" w:rsidP="007F0ED2">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B167E5" w:rsidRPr="0034692A" w14:paraId="5485790E" w14:textId="77777777" w:rsidTr="001E2209">
        <w:trPr>
          <w:cnfStyle w:val="000000100000" w:firstRow="0" w:lastRow="0" w:firstColumn="0" w:lastColumn="0" w:oddVBand="0" w:evenVBand="0" w:oddHBand="1" w:evenHBand="0" w:firstRowFirstColumn="0" w:firstRowLastColumn="0" w:lastRowFirstColumn="0" w:lastRowLastColumn="0"/>
          <w:trHeight w:hRule="exact" w:val="60"/>
        </w:trPr>
        <w:tc>
          <w:tcPr>
            <w:tcW w:w="140" w:type="pct"/>
          </w:tcPr>
          <w:p w14:paraId="0619B65E" w14:textId="77777777" w:rsidR="00B167E5" w:rsidRPr="0034692A" w:rsidRDefault="00B167E5" w:rsidP="007F0ED2">
            <w:pPr>
              <w:keepLines/>
              <w:spacing w:after="0" w:line="240" w:lineRule="auto"/>
              <w:rPr>
                <w:rFonts w:ascii="Calibri Light" w:hAnsi="Calibri Light" w:cs="Calibri Light"/>
                <w:sz w:val="16"/>
                <w:szCs w:val="16"/>
                <w:lang w:val="en-US" w:eastAsia="en-US"/>
              </w:rPr>
            </w:pPr>
          </w:p>
        </w:tc>
        <w:tc>
          <w:tcPr>
            <w:tcW w:w="900" w:type="pct"/>
          </w:tcPr>
          <w:p w14:paraId="2375EEDB" w14:textId="77777777" w:rsidR="00B167E5" w:rsidRPr="0034692A" w:rsidRDefault="00B167E5" w:rsidP="007F0ED2">
            <w:pPr>
              <w:keepLines/>
              <w:spacing w:after="0" w:line="240" w:lineRule="auto"/>
              <w:rPr>
                <w:rFonts w:ascii="Calibri Light" w:hAnsi="Calibri Light" w:cs="Calibri Light"/>
                <w:sz w:val="16"/>
                <w:szCs w:val="16"/>
                <w:lang w:val="en-US" w:eastAsia="en-US"/>
              </w:rPr>
            </w:pPr>
          </w:p>
        </w:tc>
        <w:tc>
          <w:tcPr>
            <w:tcW w:w="766" w:type="pct"/>
          </w:tcPr>
          <w:p w14:paraId="7E591A50" w14:textId="77777777" w:rsidR="00B167E5" w:rsidRPr="0034692A" w:rsidRDefault="00B167E5" w:rsidP="007F0ED2">
            <w:pPr>
              <w:keepLines/>
              <w:spacing w:after="0" w:line="240" w:lineRule="auto"/>
              <w:rPr>
                <w:rFonts w:ascii="Calibri Light" w:hAnsi="Calibri Light" w:cs="Calibri Light"/>
                <w:sz w:val="16"/>
                <w:szCs w:val="16"/>
                <w:lang w:val="en-US" w:eastAsia="en-US"/>
              </w:rPr>
            </w:pPr>
          </w:p>
        </w:tc>
        <w:tc>
          <w:tcPr>
            <w:tcW w:w="383" w:type="pct"/>
          </w:tcPr>
          <w:p w14:paraId="3B5373F3" w14:textId="77777777" w:rsidR="00B167E5" w:rsidRPr="0034692A" w:rsidRDefault="00B167E5" w:rsidP="007F0ED2">
            <w:pPr>
              <w:keepLines/>
              <w:spacing w:after="0" w:line="240" w:lineRule="auto"/>
              <w:rPr>
                <w:rFonts w:ascii="Calibri Light" w:hAnsi="Calibri Light" w:cs="Calibri Light"/>
                <w:sz w:val="16"/>
                <w:szCs w:val="16"/>
                <w:lang w:val="en-US" w:eastAsia="en-US"/>
              </w:rPr>
            </w:pPr>
          </w:p>
        </w:tc>
        <w:tc>
          <w:tcPr>
            <w:tcW w:w="140" w:type="pct"/>
          </w:tcPr>
          <w:p w14:paraId="0B93FD55" w14:textId="77777777" w:rsidR="00B167E5" w:rsidRPr="0034692A" w:rsidRDefault="00B167E5" w:rsidP="007F0ED2">
            <w:pPr>
              <w:keepLines/>
              <w:spacing w:after="0" w:line="240" w:lineRule="auto"/>
              <w:rPr>
                <w:rFonts w:ascii="Calibri Light" w:hAnsi="Calibri Light" w:cs="Calibri Light"/>
                <w:sz w:val="16"/>
                <w:szCs w:val="16"/>
                <w:lang w:val="en-US" w:eastAsia="en-US"/>
              </w:rPr>
            </w:pPr>
          </w:p>
        </w:tc>
        <w:tc>
          <w:tcPr>
            <w:tcW w:w="848" w:type="pct"/>
          </w:tcPr>
          <w:p w14:paraId="476A675E" w14:textId="77777777" w:rsidR="00B167E5" w:rsidRPr="0034692A" w:rsidRDefault="00B167E5" w:rsidP="007F0ED2">
            <w:pPr>
              <w:keepLines/>
              <w:spacing w:after="0" w:line="240" w:lineRule="auto"/>
              <w:rPr>
                <w:rFonts w:ascii="Calibri Light" w:hAnsi="Calibri Light" w:cs="Calibri Light"/>
                <w:sz w:val="16"/>
                <w:szCs w:val="16"/>
                <w:lang w:val="en-US" w:eastAsia="en-US"/>
              </w:rPr>
            </w:pPr>
          </w:p>
        </w:tc>
        <w:tc>
          <w:tcPr>
            <w:tcW w:w="681" w:type="pct"/>
          </w:tcPr>
          <w:p w14:paraId="580C518C" w14:textId="77777777" w:rsidR="00B167E5" w:rsidRPr="0034692A" w:rsidRDefault="00B167E5" w:rsidP="007F0ED2">
            <w:pPr>
              <w:keepLines/>
              <w:spacing w:after="0" w:line="240" w:lineRule="auto"/>
              <w:rPr>
                <w:rFonts w:ascii="Calibri Light" w:hAnsi="Calibri Light" w:cs="Calibri Light"/>
                <w:sz w:val="16"/>
                <w:szCs w:val="16"/>
                <w:lang w:val="en-US" w:eastAsia="en-US"/>
              </w:rPr>
            </w:pPr>
          </w:p>
        </w:tc>
        <w:tc>
          <w:tcPr>
            <w:tcW w:w="383" w:type="pct"/>
          </w:tcPr>
          <w:p w14:paraId="6BA13DE0" w14:textId="77777777" w:rsidR="00B167E5" w:rsidRPr="0034692A" w:rsidRDefault="00B167E5" w:rsidP="007F0ED2">
            <w:pPr>
              <w:keepLines/>
              <w:spacing w:after="0" w:line="240" w:lineRule="auto"/>
              <w:rPr>
                <w:rFonts w:ascii="Calibri Light" w:hAnsi="Calibri Light" w:cs="Calibri Light"/>
                <w:sz w:val="16"/>
                <w:szCs w:val="16"/>
                <w:lang w:val="en-US" w:eastAsia="en-US"/>
              </w:rPr>
            </w:pPr>
          </w:p>
        </w:tc>
        <w:tc>
          <w:tcPr>
            <w:tcW w:w="336" w:type="pct"/>
          </w:tcPr>
          <w:p w14:paraId="23CFA84C" w14:textId="77777777" w:rsidR="00B167E5" w:rsidRPr="0034692A" w:rsidRDefault="00B167E5" w:rsidP="007F0ED2">
            <w:pPr>
              <w:keepLines/>
              <w:spacing w:after="0" w:line="240" w:lineRule="auto"/>
              <w:rPr>
                <w:rFonts w:ascii="Calibri Light" w:hAnsi="Calibri Light" w:cs="Calibri Light"/>
                <w:sz w:val="16"/>
                <w:szCs w:val="16"/>
                <w:lang w:val="en-US" w:eastAsia="en-US"/>
              </w:rPr>
            </w:pPr>
          </w:p>
        </w:tc>
        <w:tc>
          <w:tcPr>
            <w:tcW w:w="300" w:type="pct"/>
          </w:tcPr>
          <w:p w14:paraId="70783111" w14:textId="77777777" w:rsidR="00B167E5" w:rsidRPr="0034692A" w:rsidRDefault="00B167E5" w:rsidP="007F0ED2">
            <w:pPr>
              <w:keepLines/>
              <w:spacing w:after="0" w:line="240" w:lineRule="auto"/>
              <w:rPr>
                <w:rFonts w:ascii="Calibri Light" w:hAnsi="Calibri Light" w:cs="Calibri Light"/>
                <w:sz w:val="16"/>
                <w:szCs w:val="16"/>
                <w:lang w:val="en-US" w:eastAsia="en-US"/>
              </w:rPr>
            </w:pPr>
          </w:p>
        </w:tc>
        <w:tc>
          <w:tcPr>
            <w:tcW w:w="122" w:type="pct"/>
          </w:tcPr>
          <w:p w14:paraId="4DFF41A0" w14:textId="77777777" w:rsidR="00B167E5" w:rsidRPr="0034692A" w:rsidRDefault="00B167E5" w:rsidP="007F0ED2">
            <w:pPr>
              <w:keepLines/>
              <w:spacing w:after="0" w:line="240" w:lineRule="auto"/>
              <w:rPr>
                <w:rFonts w:ascii="Calibri Light" w:hAnsi="Calibri Light" w:cs="Calibri Light"/>
                <w:sz w:val="16"/>
                <w:szCs w:val="16"/>
                <w:lang w:val="en-US" w:eastAsia="en-US"/>
              </w:rPr>
            </w:pPr>
          </w:p>
        </w:tc>
      </w:tr>
      <w:tr w:rsidR="009A114A" w:rsidRPr="0034692A" w14:paraId="5AEBA047" w14:textId="77777777" w:rsidTr="001E2209">
        <w:trPr>
          <w:trHeight w:val="247"/>
        </w:trPr>
        <w:tc>
          <w:tcPr>
            <w:tcW w:w="140" w:type="pct"/>
          </w:tcPr>
          <w:p w14:paraId="1F81F770" w14:textId="51649E03"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1</w:t>
            </w:r>
          </w:p>
        </w:tc>
        <w:tc>
          <w:tcPr>
            <w:tcW w:w="900" w:type="pct"/>
          </w:tcPr>
          <w:p w14:paraId="57FE45FF" w14:textId="1C0EC13E"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WLF_LRNR_COMPLETION_DETAILS_V</w:t>
            </w:r>
          </w:p>
        </w:tc>
        <w:tc>
          <w:tcPr>
            <w:tcW w:w="766" w:type="pct"/>
          </w:tcPr>
          <w:p w14:paraId="50D03E53" w14:textId="7D182D6E" w:rsidR="009A114A" w:rsidRPr="0036592F" w:rsidRDefault="009A114A"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Activity_Attempt_Id</w:t>
            </w:r>
            <w:proofErr w:type="spellEnd"/>
          </w:p>
        </w:tc>
        <w:tc>
          <w:tcPr>
            <w:tcW w:w="383" w:type="pct"/>
          </w:tcPr>
          <w:p w14:paraId="5FF3C533" w14:textId="2393C0DC"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Number(18)</w:t>
            </w:r>
          </w:p>
        </w:tc>
        <w:tc>
          <w:tcPr>
            <w:tcW w:w="140" w:type="pct"/>
          </w:tcPr>
          <w:p w14:paraId="25E12792" w14:textId="765A80F9"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Y</w:t>
            </w:r>
          </w:p>
        </w:tc>
        <w:tc>
          <w:tcPr>
            <w:tcW w:w="848" w:type="pct"/>
          </w:tcPr>
          <w:p w14:paraId="49B7D10C" w14:textId="0912D47C"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LearningRecordActivityAttempt.dat</w:t>
            </w:r>
          </w:p>
        </w:tc>
        <w:tc>
          <w:tcPr>
            <w:tcW w:w="681" w:type="pct"/>
          </w:tcPr>
          <w:p w14:paraId="2BDB9E5D" w14:textId="326E4E9F" w:rsidR="009A114A" w:rsidRPr="0036592F" w:rsidRDefault="009A114A"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ActivityAttemptId</w:t>
            </w:r>
            <w:proofErr w:type="spellEnd"/>
          </w:p>
        </w:tc>
        <w:tc>
          <w:tcPr>
            <w:tcW w:w="383" w:type="pct"/>
          </w:tcPr>
          <w:p w14:paraId="235729EF" w14:textId="4CCAFEBB"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Number(18)</w:t>
            </w:r>
          </w:p>
        </w:tc>
        <w:tc>
          <w:tcPr>
            <w:tcW w:w="336" w:type="pct"/>
          </w:tcPr>
          <w:p w14:paraId="61F068A0"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300" w:type="pct"/>
          </w:tcPr>
          <w:p w14:paraId="5EEAA1CF"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122" w:type="pct"/>
          </w:tcPr>
          <w:p w14:paraId="6A4E5A50"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r>
      <w:tr w:rsidR="009A114A" w:rsidRPr="0034692A" w14:paraId="0711B4FD" w14:textId="77777777" w:rsidTr="001E2209">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C70AF3E" w14:textId="229B2507"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2</w:t>
            </w:r>
          </w:p>
        </w:tc>
        <w:tc>
          <w:tcPr>
            <w:tcW w:w="900" w:type="pct"/>
          </w:tcPr>
          <w:p w14:paraId="29FFA322" w14:textId="34E82FE5"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WLF_LEARNING_ITEMS_F</w:t>
            </w:r>
          </w:p>
        </w:tc>
        <w:tc>
          <w:tcPr>
            <w:tcW w:w="766" w:type="pct"/>
          </w:tcPr>
          <w:p w14:paraId="4F221F60" w14:textId="4A82406E" w:rsidR="009A114A" w:rsidRPr="0036592F" w:rsidRDefault="009A114A"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Learning_Record_Id</w:t>
            </w:r>
            <w:proofErr w:type="spellEnd"/>
          </w:p>
        </w:tc>
        <w:tc>
          <w:tcPr>
            <w:tcW w:w="383" w:type="pct"/>
          </w:tcPr>
          <w:p w14:paraId="6B1A7F69" w14:textId="01EE8672"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Number(18)</w:t>
            </w:r>
          </w:p>
        </w:tc>
        <w:tc>
          <w:tcPr>
            <w:tcW w:w="140" w:type="pct"/>
          </w:tcPr>
          <w:p w14:paraId="7296E1AB" w14:textId="64E24C11"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848" w:type="pct"/>
          </w:tcPr>
          <w:p w14:paraId="215C4726"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681" w:type="pct"/>
          </w:tcPr>
          <w:p w14:paraId="6C22312D" w14:textId="36A865A8" w:rsidR="009A114A" w:rsidRPr="0036592F" w:rsidRDefault="009A114A"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LearningRecordId</w:t>
            </w:r>
            <w:proofErr w:type="spellEnd"/>
          </w:p>
        </w:tc>
        <w:tc>
          <w:tcPr>
            <w:tcW w:w="383" w:type="pct"/>
          </w:tcPr>
          <w:p w14:paraId="76C58A46" w14:textId="7550B83F"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Number(18)</w:t>
            </w:r>
          </w:p>
        </w:tc>
        <w:tc>
          <w:tcPr>
            <w:tcW w:w="336" w:type="pct"/>
          </w:tcPr>
          <w:p w14:paraId="1356943F"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300" w:type="pct"/>
          </w:tcPr>
          <w:p w14:paraId="7B81EF41"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122" w:type="pct"/>
          </w:tcPr>
          <w:p w14:paraId="42C47D8F"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r>
      <w:tr w:rsidR="009A114A" w:rsidRPr="0034692A" w14:paraId="03054400" w14:textId="77777777" w:rsidTr="001E2209">
        <w:trPr>
          <w:trHeight w:val="247"/>
        </w:trPr>
        <w:tc>
          <w:tcPr>
            <w:tcW w:w="140" w:type="pct"/>
          </w:tcPr>
          <w:p w14:paraId="4D58FFD0" w14:textId="34B92E0A"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3</w:t>
            </w:r>
          </w:p>
        </w:tc>
        <w:tc>
          <w:tcPr>
            <w:tcW w:w="900" w:type="pct"/>
          </w:tcPr>
          <w:p w14:paraId="6A5AA75A" w14:textId="3F2817DD"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WLF_LEARNING_ITEMS_F</w:t>
            </w:r>
          </w:p>
        </w:tc>
        <w:tc>
          <w:tcPr>
            <w:tcW w:w="766" w:type="pct"/>
          </w:tcPr>
          <w:p w14:paraId="32D30AE7" w14:textId="00285826" w:rsidR="009A114A" w:rsidRPr="0036592F" w:rsidRDefault="009A114A"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Learning_Record_Number</w:t>
            </w:r>
            <w:proofErr w:type="spellEnd"/>
          </w:p>
        </w:tc>
        <w:tc>
          <w:tcPr>
            <w:tcW w:w="383" w:type="pct"/>
          </w:tcPr>
          <w:p w14:paraId="65560646" w14:textId="26CA5BA2"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0)</w:t>
            </w:r>
          </w:p>
        </w:tc>
        <w:tc>
          <w:tcPr>
            <w:tcW w:w="140" w:type="pct"/>
          </w:tcPr>
          <w:p w14:paraId="303B9AC6" w14:textId="3C2A27AD"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Y</w:t>
            </w:r>
          </w:p>
        </w:tc>
        <w:tc>
          <w:tcPr>
            <w:tcW w:w="848" w:type="pct"/>
          </w:tcPr>
          <w:p w14:paraId="79AD749E"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681" w:type="pct"/>
          </w:tcPr>
          <w:p w14:paraId="0E5FD7AC" w14:textId="3840E733" w:rsidR="009A114A" w:rsidRPr="0036592F" w:rsidRDefault="009A114A"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LearningRecordNumber</w:t>
            </w:r>
            <w:proofErr w:type="spellEnd"/>
          </w:p>
        </w:tc>
        <w:tc>
          <w:tcPr>
            <w:tcW w:w="383" w:type="pct"/>
          </w:tcPr>
          <w:p w14:paraId="0DE1A825" w14:textId="2CF250B7"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0)</w:t>
            </w:r>
          </w:p>
        </w:tc>
        <w:tc>
          <w:tcPr>
            <w:tcW w:w="336" w:type="pct"/>
          </w:tcPr>
          <w:p w14:paraId="24FC51EF" w14:textId="5502108A"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300" w:type="pct"/>
          </w:tcPr>
          <w:p w14:paraId="7EE00407"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122" w:type="pct"/>
          </w:tcPr>
          <w:p w14:paraId="7307884F"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r>
      <w:tr w:rsidR="009A114A" w:rsidRPr="0034692A" w14:paraId="72B38625" w14:textId="77777777" w:rsidTr="001E2209">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C0E6CDE" w14:textId="670F575E"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4</w:t>
            </w:r>
          </w:p>
        </w:tc>
        <w:tc>
          <w:tcPr>
            <w:tcW w:w="900" w:type="pct"/>
          </w:tcPr>
          <w:p w14:paraId="50737BAF" w14:textId="529797A6"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WLF_LI_ACTIVITIES_F</w:t>
            </w:r>
          </w:p>
        </w:tc>
        <w:tc>
          <w:tcPr>
            <w:tcW w:w="766" w:type="pct"/>
          </w:tcPr>
          <w:p w14:paraId="795CBCDE" w14:textId="1CA1A7BA" w:rsidR="009A114A" w:rsidRPr="0036592F" w:rsidRDefault="009A114A"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Activity_Id</w:t>
            </w:r>
            <w:proofErr w:type="spellEnd"/>
          </w:p>
        </w:tc>
        <w:tc>
          <w:tcPr>
            <w:tcW w:w="383" w:type="pct"/>
          </w:tcPr>
          <w:p w14:paraId="75C677BF" w14:textId="00AC5E0B"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Number(18)</w:t>
            </w:r>
          </w:p>
        </w:tc>
        <w:tc>
          <w:tcPr>
            <w:tcW w:w="140" w:type="pct"/>
          </w:tcPr>
          <w:p w14:paraId="59ECD831"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848" w:type="pct"/>
          </w:tcPr>
          <w:p w14:paraId="6E2EA8BD"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681" w:type="pct"/>
          </w:tcPr>
          <w:p w14:paraId="0F0C4BCE" w14:textId="6FA08CCE" w:rsidR="009A114A" w:rsidRPr="0036592F" w:rsidRDefault="009A114A"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ActivityId</w:t>
            </w:r>
            <w:proofErr w:type="spellEnd"/>
          </w:p>
        </w:tc>
        <w:tc>
          <w:tcPr>
            <w:tcW w:w="383" w:type="pct"/>
          </w:tcPr>
          <w:p w14:paraId="65C4DC19" w14:textId="7D46BF9B"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Number(18)</w:t>
            </w:r>
          </w:p>
        </w:tc>
        <w:tc>
          <w:tcPr>
            <w:tcW w:w="336" w:type="pct"/>
          </w:tcPr>
          <w:p w14:paraId="4C3CA91C"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300" w:type="pct"/>
          </w:tcPr>
          <w:p w14:paraId="4E3084F1"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122" w:type="pct"/>
          </w:tcPr>
          <w:p w14:paraId="3668EF5D"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r>
      <w:tr w:rsidR="009A114A" w:rsidRPr="0034692A" w14:paraId="71E4D866" w14:textId="77777777" w:rsidTr="001E2209">
        <w:trPr>
          <w:trHeight w:val="247"/>
        </w:trPr>
        <w:tc>
          <w:tcPr>
            <w:tcW w:w="140" w:type="pct"/>
          </w:tcPr>
          <w:p w14:paraId="6C2E1E98" w14:textId="1E31A3F5"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5</w:t>
            </w:r>
          </w:p>
        </w:tc>
        <w:tc>
          <w:tcPr>
            <w:tcW w:w="900" w:type="pct"/>
          </w:tcPr>
          <w:p w14:paraId="40588F73" w14:textId="716BB136"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WLF_LRNR_COMPLETION_DETAILS_V</w:t>
            </w:r>
          </w:p>
        </w:tc>
        <w:tc>
          <w:tcPr>
            <w:tcW w:w="766" w:type="pct"/>
          </w:tcPr>
          <w:p w14:paraId="20840DB7" w14:textId="4B7A6232" w:rsidR="009A114A" w:rsidRPr="0036592F" w:rsidRDefault="009A114A"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Activity_Number</w:t>
            </w:r>
            <w:proofErr w:type="spellEnd"/>
          </w:p>
        </w:tc>
        <w:tc>
          <w:tcPr>
            <w:tcW w:w="383" w:type="pct"/>
          </w:tcPr>
          <w:p w14:paraId="050EDE48" w14:textId="3116027D"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0)</w:t>
            </w:r>
          </w:p>
        </w:tc>
        <w:tc>
          <w:tcPr>
            <w:tcW w:w="140" w:type="pct"/>
          </w:tcPr>
          <w:p w14:paraId="2672177F" w14:textId="346A4596"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Y</w:t>
            </w:r>
          </w:p>
        </w:tc>
        <w:tc>
          <w:tcPr>
            <w:tcW w:w="848" w:type="pct"/>
          </w:tcPr>
          <w:p w14:paraId="01FC247A"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681" w:type="pct"/>
          </w:tcPr>
          <w:p w14:paraId="41101EC8" w14:textId="6BFC4C9A" w:rsidR="009A114A" w:rsidRPr="0036592F" w:rsidRDefault="009A114A"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ActivityNumber</w:t>
            </w:r>
            <w:proofErr w:type="spellEnd"/>
          </w:p>
        </w:tc>
        <w:tc>
          <w:tcPr>
            <w:tcW w:w="383" w:type="pct"/>
          </w:tcPr>
          <w:p w14:paraId="2279BCEC" w14:textId="4913AA3A"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0)</w:t>
            </w:r>
          </w:p>
        </w:tc>
        <w:tc>
          <w:tcPr>
            <w:tcW w:w="336" w:type="pct"/>
          </w:tcPr>
          <w:p w14:paraId="3351612F" w14:textId="1D9F096C"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300" w:type="pct"/>
          </w:tcPr>
          <w:p w14:paraId="540A0B6F"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122" w:type="pct"/>
          </w:tcPr>
          <w:p w14:paraId="2065867B"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r>
      <w:tr w:rsidR="009A114A" w:rsidRPr="0034692A" w14:paraId="35F687C4" w14:textId="77777777" w:rsidTr="001E2209">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734EB856" w14:textId="12765DB2"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6</w:t>
            </w:r>
          </w:p>
        </w:tc>
        <w:tc>
          <w:tcPr>
            <w:tcW w:w="900" w:type="pct"/>
          </w:tcPr>
          <w:p w14:paraId="2E02C20A" w14:textId="61F53B58"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WLF_LRNR_COMPLETION_DETAILS_V</w:t>
            </w:r>
          </w:p>
        </w:tc>
        <w:tc>
          <w:tcPr>
            <w:tcW w:w="766" w:type="pct"/>
          </w:tcPr>
          <w:p w14:paraId="3ADACAC8" w14:textId="17F29C54" w:rsidR="009A114A" w:rsidRPr="0036592F" w:rsidRDefault="009A114A"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Activity_Attempt_Status</w:t>
            </w:r>
            <w:proofErr w:type="spellEnd"/>
          </w:p>
        </w:tc>
        <w:tc>
          <w:tcPr>
            <w:tcW w:w="383" w:type="pct"/>
          </w:tcPr>
          <w:p w14:paraId="76A229A1" w14:textId="5163F192"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0)</w:t>
            </w:r>
          </w:p>
        </w:tc>
        <w:tc>
          <w:tcPr>
            <w:tcW w:w="140" w:type="pct"/>
          </w:tcPr>
          <w:p w14:paraId="4623F090" w14:textId="61D11000"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848" w:type="pct"/>
          </w:tcPr>
          <w:p w14:paraId="6BD08D84"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681" w:type="pct"/>
          </w:tcPr>
          <w:p w14:paraId="3AD1EC8D" w14:textId="02374A94" w:rsidR="009A114A" w:rsidRPr="0036592F" w:rsidRDefault="009A114A"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ActivityAttemptStatus</w:t>
            </w:r>
            <w:proofErr w:type="spellEnd"/>
          </w:p>
        </w:tc>
        <w:tc>
          <w:tcPr>
            <w:tcW w:w="383" w:type="pct"/>
          </w:tcPr>
          <w:p w14:paraId="226CB0C5" w14:textId="1E34CFC2"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0)</w:t>
            </w:r>
          </w:p>
        </w:tc>
        <w:tc>
          <w:tcPr>
            <w:tcW w:w="336" w:type="pct"/>
          </w:tcPr>
          <w:p w14:paraId="3EC63D59"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300" w:type="pct"/>
          </w:tcPr>
          <w:p w14:paraId="562C599F" w14:textId="6B12FD99"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lidate against lookup STATUS in Fusion</w:t>
            </w:r>
          </w:p>
        </w:tc>
        <w:tc>
          <w:tcPr>
            <w:tcW w:w="122" w:type="pct"/>
          </w:tcPr>
          <w:p w14:paraId="7E76FDE0"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r>
      <w:tr w:rsidR="009A114A" w:rsidRPr="0034692A" w14:paraId="3CD3669A" w14:textId="77777777" w:rsidTr="001E2209">
        <w:trPr>
          <w:trHeight w:val="247"/>
        </w:trPr>
        <w:tc>
          <w:tcPr>
            <w:tcW w:w="140" w:type="pct"/>
          </w:tcPr>
          <w:p w14:paraId="4DC33AC0" w14:textId="5297C94C"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7</w:t>
            </w:r>
          </w:p>
        </w:tc>
        <w:tc>
          <w:tcPr>
            <w:tcW w:w="900" w:type="pct"/>
          </w:tcPr>
          <w:p w14:paraId="55B1BBB4" w14:textId="2412460C"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WLF_LRNR_COMPLETION_DETAILS_V</w:t>
            </w:r>
          </w:p>
        </w:tc>
        <w:tc>
          <w:tcPr>
            <w:tcW w:w="766" w:type="pct"/>
          </w:tcPr>
          <w:p w14:paraId="1E7ACE12" w14:textId="6C16013D" w:rsidR="009A114A" w:rsidRPr="0036592F" w:rsidRDefault="009A114A"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Activity_Attempt_Date</w:t>
            </w:r>
            <w:proofErr w:type="spellEnd"/>
          </w:p>
        </w:tc>
        <w:tc>
          <w:tcPr>
            <w:tcW w:w="383" w:type="pct"/>
          </w:tcPr>
          <w:p w14:paraId="68404EAB" w14:textId="233A7AEC"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Date</w:t>
            </w:r>
          </w:p>
        </w:tc>
        <w:tc>
          <w:tcPr>
            <w:tcW w:w="140" w:type="pct"/>
          </w:tcPr>
          <w:p w14:paraId="0616F6ED" w14:textId="78218CD9"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848" w:type="pct"/>
          </w:tcPr>
          <w:p w14:paraId="3A0B9ECA"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681" w:type="pct"/>
          </w:tcPr>
          <w:p w14:paraId="6AD78A2A" w14:textId="158A69A8" w:rsidR="009A114A" w:rsidRPr="0036592F" w:rsidRDefault="009A114A"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ActivityAttemptDate</w:t>
            </w:r>
            <w:proofErr w:type="spellEnd"/>
          </w:p>
        </w:tc>
        <w:tc>
          <w:tcPr>
            <w:tcW w:w="383" w:type="pct"/>
          </w:tcPr>
          <w:p w14:paraId="69DC64D7" w14:textId="7A04152A"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Date</w:t>
            </w:r>
          </w:p>
        </w:tc>
        <w:tc>
          <w:tcPr>
            <w:tcW w:w="336" w:type="pct"/>
          </w:tcPr>
          <w:p w14:paraId="47158869"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300" w:type="pct"/>
          </w:tcPr>
          <w:p w14:paraId="201F0B19"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122" w:type="pct"/>
          </w:tcPr>
          <w:p w14:paraId="61F98796"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r>
      <w:tr w:rsidR="009A114A" w:rsidRPr="0034692A" w14:paraId="27FCC1B2" w14:textId="77777777" w:rsidTr="001E2209">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1513E502" w14:textId="09ACE2DF"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8</w:t>
            </w:r>
          </w:p>
        </w:tc>
        <w:tc>
          <w:tcPr>
            <w:tcW w:w="900" w:type="pct"/>
          </w:tcPr>
          <w:p w14:paraId="37454702" w14:textId="48884D2B"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WLF_LRNR_COMPLETION_DETAILS_V</w:t>
            </w:r>
          </w:p>
        </w:tc>
        <w:tc>
          <w:tcPr>
            <w:tcW w:w="766" w:type="pct"/>
          </w:tcPr>
          <w:p w14:paraId="77C1E3ED" w14:textId="30054164" w:rsidR="009A114A" w:rsidRPr="0036592F" w:rsidRDefault="009A114A"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Activity_Attempt_Reason_Code</w:t>
            </w:r>
            <w:proofErr w:type="spellEnd"/>
          </w:p>
        </w:tc>
        <w:tc>
          <w:tcPr>
            <w:tcW w:w="383" w:type="pct"/>
          </w:tcPr>
          <w:p w14:paraId="6451F0E2" w14:textId="54AA59D7"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0)</w:t>
            </w:r>
          </w:p>
        </w:tc>
        <w:tc>
          <w:tcPr>
            <w:tcW w:w="140" w:type="pct"/>
          </w:tcPr>
          <w:p w14:paraId="3692FC9F"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848" w:type="pct"/>
          </w:tcPr>
          <w:p w14:paraId="3FF23687"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681" w:type="pct"/>
          </w:tcPr>
          <w:p w14:paraId="4A22BFEB" w14:textId="26457602" w:rsidR="009A114A" w:rsidRPr="0036592F" w:rsidRDefault="009A114A"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ActivityAttemptReasonCode</w:t>
            </w:r>
            <w:proofErr w:type="spellEnd"/>
          </w:p>
        </w:tc>
        <w:tc>
          <w:tcPr>
            <w:tcW w:w="383" w:type="pct"/>
          </w:tcPr>
          <w:p w14:paraId="32298346" w14:textId="51CCE997"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0)</w:t>
            </w:r>
          </w:p>
        </w:tc>
        <w:tc>
          <w:tcPr>
            <w:tcW w:w="336" w:type="pct"/>
          </w:tcPr>
          <w:p w14:paraId="7D9DD34B"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300" w:type="pct"/>
          </w:tcPr>
          <w:p w14:paraId="2ABFCD4C"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122" w:type="pct"/>
          </w:tcPr>
          <w:p w14:paraId="1B33A990"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r>
      <w:tr w:rsidR="009A114A" w:rsidRPr="0034692A" w14:paraId="3A23C8E9" w14:textId="77777777" w:rsidTr="001E2209">
        <w:trPr>
          <w:trHeight w:val="247"/>
        </w:trPr>
        <w:tc>
          <w:tcPr>
            <w:tcW w:w="140" w:type="pct"/>
          </w:tcPr>
          <w:p w14:paraId="269F8EFA" w14:textId="3D2A2EE8"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9</w:t>
            </w:r>
          </w:p>
        </w:tc>
        <w:tc>
          <w:tcPr>
            <w:tcW w:w="900" w:type="pct"/>
          </w:tcPr>
          <w:p w14:paraId="523CC0F8" w14:textId="16564716"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WLF_LRNR_COMPLETION_DETAILS_V</w:t>
            </w:r>
          </w:p>
        </w:tc>
        <w:tc>
          <w:tcPr>
            <w:tcW w:w="766" w:type="pct"/>
          </w:tcPr>
          <w:p w14:paraId="7FC3D41D" w14:textId="06F1D171" w:rsidR="009A114A" w:rsidRPr="0036592F" w:rsidRDefault="009A114A"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Activity_Attempt_Actual_Score</w:t>
            </w:r>
            <w:proofErr w:type="spellEnd"/>
          </w:p>
        </w:tc>
        <w:tc>
          <w:tcPr>
            <w:tcW w:w="383" w:type="pct"/>
          </w:tcPr>
          <w:p w14:paraId="16AD5D91" w14:textId="05FC833E"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Number(9)</w:t>
            </w:r>
          </w:p>
        </w:tc>
        <w:tc>
          <w:tcPr>
            <w:tcW w:w="140" w:type="pct"/>
          </w:tcPr>
          <w:p w14:paraId="13EB2F10" w14:textId="65287F21"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848" w:type="pct"/>
          </w:tcPr>
          <w:p w14:paraId="407932CF"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681" w:type="pct"/>
          </w:tcPr>
          <w:p w14:paraId="049EF94F" w14:textId="434394ED" w:rsidR="009A114A" w:rsidRPr="0036592F" w:rsidRDefault="009A114A"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ActivityAttemptActualScore</w:t>
            </w:r>
            <w:proofErr w:type="spellEnd"/>
          </w:p>
        </w:tc>
        <w:tc>
          <w:tcPr>
            <w:tcW w:w="383" w:type="pct"/>
          </w:tcPr>
          <w:p w14:paraId="61CEF176" w14:textId="12B512CE"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Number(9)</w:t>
            </w:r>
          </w:p>
        </w:tc>
        <w:tc>
          <w:tcPr>
            <w:tcW w:w="336" w:type="pct"/>
          </w:tcPr>
          <w:p w14:paraId="5B122AAF"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300" w:type="pct"/>
          </w:tcPr>
          <w:p w14:paraId="62FC6E36" w14:textId="07F50E0B"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122" w:type="pct"/>
          </w:tcPr>
          <w:p w14:paraId="091D0A60"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r>
      <w:tr w:rsidR="009A114A" w:rsidRPr="0034692A" w14:paraId="52204597" w14:textId="77777777" w:rsidTr="001E2209">
        <w:trPr>
          <w:cnfStyle w:val="000000100000" w:firstRow="0" w:lastRow="0" w:firstColumn="0" w:lastColumn="0" w:oddVBand="0" w:evenVBand="0" w:oddHBand="1" w:evenHBand="0" w:firstRowFirstColumn="0" w:firstRowLastColumn="0" w:lastRowFirstColumn="0" w:lastRowLastColumn="0"/>
          <w:trHeight w:val="247"/>
        </w:trPr>
        <w:tc>
          <w:tcPr>
            <w:tcW w:w="140" w:type="pct"/>
          </w:tcPr>
          <w:p w14:paraId="09DF69CA" w14:textId="479F1FFC"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10</w:t>
            </w:r>
          </w:p>
        </w:tc>
        <w:tc>
          <w:tcPr>
            <w:tcW w:w="900" w:type="pct"/>
          </w:tcPr>
          <w:p w14:paraId="5AEA2760" w14:textId="3E9AD466"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WLF_LRNR_COMPLETION_DETAILS_V</w:t>
            </w:r>
          </w:p>
        </w:tc>
        <w:tc>
          <w:tcPr>
            <w:tcW w:w="766" w:type="pct"/>
          </w:tcPr>
          <w:p w14:paraId="63F5622B" w14:textId="54D31C54" w:rsidR="009A114A" w:rsidRPr="0036592F" w:rsidRDefault="009A114A"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Activity_Attempt_Actual_Effort</w:t>
            </w:r>
            <w:proofErr w:type="spellEnd"/>
          </w:p>
        </w:tc>
        <w:tc>
          <w:tcPr>
            <w:tcW w:w="383" w:type="pct"/>
          </w:tcPr>
          <w:p w14:paraId="57C3F2B9" w14:textId="41F2A319"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0)</w:t>
            </w:r>
          </w:p>
        </w:tc>
        <w:tc>
          <w:tcPr>
            <w:tcW w:w="140" w:type="pct"/>
          </w:tcPr>
          <w:p w14:paraId="13437AA7"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848" w:type="pct"/>
          </w:tcPr>
          <w:p w14:paraId="1EC50B2C"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681" w:type="pct"/>
          </w:tcPr>
          <w:p w14:paraId="084A5ACC" w14:textId="1467D518" w:rsidR="009A114A" w:rsidRPr="0036592F" w:rsidRDefault="009A114A"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ActivityAttemptActualEffort</w:t>
            </w:r>
            <w:proofErr w:type="spellEnd"/>
          </w:p>
        </w:tc>
        <w:tc>
          <w:tcPr>
            <w:tcW w:w="383" w:type="pct"/>
          </w:tcPr>
          <w:p w14:paraId="278A0659" w14:textId="6E66B97B"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30)</w:t>
            </w:r>
          </w:p>
        </w:tc>
        <w:tc>
          <w:tcPr>
            <w:tcW w:w="336" w:type="pct"/>
          </w:tcPr>
          <w:p w14:paraId="75224DAF" w14:textId="350DB32E"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300" w:type="pct"/>
          </w:tcPr>
          <w:p w14:paraId="400B2C1C"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122" w:type="pct"/>
          </w:tcPr>
          <w:p w14:paraId="07A7F9A1"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r>
      <w:tr w:rsidR="009A114A" w:rsidRPr="0034692A" w14:paraId="4F7C6333" w14:textId="77777777" w:rsidTr="001E2209">
        <w:trPr>
          <w:trHeight w:val="247"/>
        </w:trPr>
        <w:tc>
          <w:tcPr>
            <w:tcW w:w="140" w:type="pct"/>
          </w:tcPr>
          <w:p w14:paraId="3B1AA339" w14:textId="75E693A0"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lastRenderedPageBreak/>
              <w:t>11</w:t>
            </w:r>
          </w:p>
        </w:tc>
        <w:tc>
          <w:tcPr>
            <w:tcW w:w="900" w:type="pct"/>
          </w:tcPr>
          <w:p w14:paraId="07F494BB" w14:textId="29BA495A"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WLF_LRNR_COMPLETION_DETAILS_V</w:t>
            </w:r>
          </w:p>
        </w:tc>
        <w:tc>
          <w:tcPr>
            <w:tcW w:w="766" w:type="pct"/>
          </w:tcPr>
          <w:p w14:paraId="4CFA874D" w14:textId="6A9CCEA5" w:rsidR="009A114A" w:rsidRPr="0036592F" w:rsidRDefault="009A114A"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Activity_Attempt_Note</w:t>
            </w:r>
            <w:proofErr w:type="spellEnd"/>
          </w:p>
        </w:tc>
        <w:tc>
          <w:tcPr>
            <w:tcW w:w="383" w:type="pct"/>
          </w:tcPr>
          <w:p w14:paraId="422565BF" w14:textId="1CB07EB0"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4000)</w:t>
            </w:r>
          </w:p>
        </w:tc>
        <w:tc>
          <w:tcPr>
            <w:tcW w:w="140" w:type="pct"/>
          </w:tcPr>
          <w:p w14:paraId="2FBD22E2"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848" w:type="pct"/>
          </w:tcPr>
          <w:p w14:paraId="05F0116C"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681" w:type="pct"/>
          </w:tcPr>
          <w:p w14:paraId="65D8FD20" w14:textId="39F8EB3F" w:rsidR="009A114A" w:rsidRPr="0036592F" w:rsidRDefault="009A114A" w:rsidP="0036592F">
            <w:pPr>
              <w:keepLines/>
              <w:spacing w:after="0" w:line="240" w:lineRule="auto"/>
              <w:jc w:val="both"/>
              <w:rPr>
                <w:rFonts w:ascii="Calibri Light" w:hAnsi="Calibri Light" w:cs="Calibri Light"/>
                <w:sz w:val="16"/>
                <w:szCs w:val="16"/>
                <w:lang w:val="en-US" w:eastAsia="en-US"/>
              </w:rPr>
            </w:pPr>
            <w:proofErr w:type="spellStart"/>
            <w:r w:rsidRPr="0036592F">
              <w:rPr>
                <w:rFonts w:ascii="Calibri Light" w:hAnsi="Calibri Light" w:cs="Calibri Light"/>
                <w:sz w:val="16"/>
                <w:szCs w:val="16"/>
              </w:rPr>
              <w:t>ActivityAttemptNote</w:t>
            </w:r>
            <w:proofErr w:type="spellEnd"/>
          </w:p>
        </w:tc>
        <w:tc>
          <w:tcPr>
            <w:tcW w:w="383" w:type="pct"/>
          </w:tcPr>
          <w:p w14:paraId="5073AADC" w14:textId="1D65AA67" w:rsidR="009A114A" w:rsidRPr="0036592F" w:rsidRDefault="009A114A" w:rsidP="0036592F">
            <w:pPr>
              <w:keepLines/>
              <w:spacing w:after="0" w:line="240" w:lineRule="auto"/>
              <w:jc w:val="both"/>
              <w:rPr>
                <w:rFonts w:ascii="Calibri Light" w:hAnsi="Calibri Light" w:cs="Calibri Light"/>
                <w:sz w:val="16"/>
                <w:szCs w:val="16"/>
                <w:lang w:val="en-US" w:eastAsia="en-US"/>
              </w:rPr>
            </w:pPr>
            <w:r w:rsidRPr="0036592F">
              <w:rPr>
                <w:rFonts w:ascii="Calibri Light" w:hAnsi="Calibri Light" w:cs="Calibri Light"/>
                <w:sz w:val="16"/>
                <w:szCs w:val="16"/>
              </w:rPr>
              <w:t>Varchar2(4000)</w:t>
            </w:r>
          </w:p>
        </w:tc>
        <w:tc>
          <w:tcPr>
            <w:tcW w:w="336" w:type="pct"/>
          </w:tcPr>
          <w:p w14:paraId="006EABE4"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300" w:type="pct"/>
          </w:tcPr>
          <w:p w14:paraId="30C507DF"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c>
          <w:tcPr>
            <w:tcW w:w="122" w:type="pct"/>
          </w:tcPr>
          <w:p w14:paraId="11CBB8C7" w14:textId="77777777" w:rsidR="009A114A" w:rsidRPr="0036592F" w:rsidRDefault="009A114A" w:rsidP="0036592F">
            <w:pPr>
              <w:keepLines/>
              <w:spacing w:after="0" w:line="240" w:lineRule="auto"/>
              <w:jc w:val="both"/>
              <w:rPr>
                <w:rFonts w:ascii="Calibri Light" w:hAnsi="Calibri Light" w:cs="Calibri Light"/>
                <w:sz w:val="16"/>
                <w:szCs w:val="16"/>
                <w:lang w:val="en-US" w:eastAsia="en-US"/>
              </w:rPr>
            </w:pPr>
          </w:p>
        </w:tc>
      </w:tr>
      <w:bookmarkEnd w:id="36"/>
      <w:bookmarkEnd w:id="37"/>
      <w:bookmarkEnd w:id="40"/>
      <w:bookmarkEnd w:id="41"/>
      <w:bookmarkEnd w:id="42"/>
    </w:tbl>
    <w:p w14:paraId="715BDF5D" w14:textId="77777777" w:rsidR="00DF01AB" w:rsidRDefault="00DF01AB" w:rsidP="00801565">
      <w:pPr>
        <w:tabs>
          <w:tab w:val="left" w:pos="7200"/>
        </w:tabs>
        <w:jc w:val="both"/>
        <w:rPr>
          <w:rFonts w:ascii="Calibri Light" w:hAnsi="Calibri Light" w:cs="Calibri Light"/>
        </w:rPr>
        <w:sectPr w:rsidR="00DF01AB" w:rsidSect="00931FAC">
          <w:type w:val="continuous"/>
          <w:pgSz w:w="16838" w:h="11906" w:orient="landscape"/>
          <w:pgMar w:top="970" w:right="1440" w:bottom="1157" w:left="1440" w:header="709" w:footer="709" w:gutter="0"/>
          <w:cols w:space="708"/>
          <w:docGrid w:linePitch="360"/>
        </w:sectPr>
      </w:pPr>
    </w:p>
    <w:p w14:paraId="46011A83" w14:textId="77777777" w:rsidR="00F105CB" w:rsidRPr="00F105CB" w:rsidRDefault="00F105CB" w:rsidP="00F105CB"/>
    <w:p w14:paraId="49A12003" w14:textId="70FDF4CD" w:rsidR="00794795" w:rsidRDefault="00384BE2" w:rsidP="00794795">
      <w:pPr>
        <w:pStyle w:val="Heading1"/>
      </w:pPr>
      <w:bookmarkStart w:id="157" w:name="_Toc79998120"/>
      <w:r>
        <w:t>Open and Closed Issues</w:t>
      </w:r>
      <w:r w:rsidR="00794795">
        <w:t xml:space="preserve"> for this deliverable</w:t>
      </w:r>
      <w:bookmarkEnd w:id="157"/>
    </w:p>
    <w:p w14:paraId="708AE933" w14:textId="77777777" w:rsidR="00794795" w:rsidRDefault="00794795" w:rsidP="00AE65C0">
      <w:pPr>
        <w:pStyle w:val="Heading2"/>
      </w:pPr>
      <w:bookmarkStart w:id="158" w:name="_Toc79998121"/>
      <w:r>
        <w:t>Open Issues</w:t>
      </w:r>
      <w:bookmarkEnd w:id="158"/>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00016CA8" w:rsidRPr="00AE65C0" w14:paraId="6D6AD2F4" w14:textId="77777777" w:rsidTr="001E2209">
        <w:trPr>
          <w:cnfStyle w:val="100000000000" w:firstRow="1" w:lastRow="0" w:firstColumn="0" w:lastColumn="0" w:oddVBand="0" w:evenVBand="0" w:oddHBand="0" w:evenHBand="0" w:firstRowFirstColumn="0" w:firstRowLastColumn="0" w:lastRowFirstColumn="0" w:lastRowLastColumn="0"/>
        </w:trPr>
        <w:tc>
          <w:tcPr>
            <w:tcW w:w="720" w:type="dxa"/>
          </w:tcPr>
          <w:p w14:paraId="344AFB86"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14:paraId="3BA008D7"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14:paraId="057FECB0"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14:paraId="17A7C17B"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14:paraId="19B63F3D"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14:paraId="7FA4B96F"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mpact Date</w:t>
            </w:r>
          </w:p>
        </w:tc>
      </w:tr>
      <w:tr w:rsidR="00016CA8" w:rsidRPr="00AE65C0" w14:paraId="78D07D46" w14:textId="77777777" w:rsidTr="001E2209">
        <w:trPr>
          <w:cnfStyle w:val="000000100000" w:firstRow="0" w:lastRow="0" w:firstColumn="0" w:lastColumn="0" w:oddVBand="0" w:evenVBand="0" w:oddHBand="1" w:evenHBand="0" w:firstRowFirstColumn="0" w:firstRowLastColumn="0" w:lastRowFirstColumn="0" w:lastRowLastColumn="0"/>
          <w:trHeight w:hRule="exact" w:val="60"/>
        </w:trPr>
        <w:tc>
          <w:tcPr>
            <w:tcW w:w="720" w:type="dxa"/>
          </w:tcPr>
          <w:p w14:paraId="362BCFC1" w14:textId="77777777" w:rsidR="00016CA8" w:rsidRPr="00AE65C0" w:rsidRDefault="00016CA8" w:rsidP="004642CE">
            <w:pPr>
              <w:pStyle w:val="TableText"/>
              <w:rPr>
                <w:rFonts w:cs="Calibri Light"/>
                <w:color w:val="000000"/>
                <w:sz w:val="16"/>
                <w:szCs w:val="16"/>
              </w:rPr>
            </w:pPr>
          </w:p>
        </w:tc>
        <w:tc>
          <w:tcPr>
            <w:tcW w:w="2205" w:type="dxa"/>
          </w:tcPr>
          <w:p w14:paraId="49CDF55B" w14:textId="77777777" w:rsidR="00016CA8" w:rsidRPr="00AE65C0" w:rsidRDefault="00016CA8" w:rsidP="004642CE">
            <w:pPr>
              <w:pStyle w:val="TableText"/>
              <w:rPr>
                <w:rFonts w:cs="Calibri Light"/>
                <w:color w:val="000000"/>
                <w:sz w:val="16"/>
                <w:szCs w:val="16"/>
              </w:rPr>
            </w:pPr>
          </w:p>
        </w:tc>
        <w:tc>
          <w:tcPr>
            <w:tcW w:w="2938" w:type="dxa"/>
          </w:tcPr>
          <w:p w14:paraId="7D4A8084" w14:textId="77777777" w:rsidR="00016CA8" w:rsidRPr="00AE65C0" w:rsidRDefault="00016CA8" w:rsidP="004642CE">
            <w:pPr>
              <w:pStyle w:val="TableText"/>
              <w:rPr>
                <w:rFonts w:cs="Calibri Light"/>
                <w:color w:val="000000"/>
                <w:sz w:val="16"/>
                <w:szCs w:val="16"/>
              </w:rPr>
            </w:pPr>
          </w:p>
        </w:tc>
        <w:tc>
          <w:tcPr>
            <w:tcW w:w="1697" w:type="dxa"/>
          </w:tcPr>
          <w:p w14:paraId="2E314DB4" w14:textId="77777777" w:rsidR="00016CA8" w:rsidRPr="00AE65C0" w:rsidRDefault="00016CA8" w:rsidP="004642CE">
            <w:pPr>
              <w:pStyle w:val="TableText"/>
              <w:rPr>
                <w:rFonts w:cs="Calibri Light"/>
                <w:color w:val="000000"/>
                <w:sz w:val="16"/>
                <w:szCs w:val="16"/>
              </w:rPr>
            </w:pPr>
          </w:p>
        </w:tc>
        <w:tc>
          <w:tcPr>
            <w:tcW w:w="1350" w:type="dxa"/>
          </w:tcPr>
          <w:p w14:paraId="347EAEB5" w14:textId="77777777" w:rsidR="00016CA8" w:rsidRPr="00AE65C0" w:rsidRDefault="00016CA8" w:rsidP="004642CE">
            <w:pPr>
              <w:pStyle w:val="TableText"/>
              <w:rPr>
                <w:rFonts w:cs="Calibri Light"/>
                <w:color w:val="000000"/>
                <w:sz w:val="16"/>
                <w:szCs w:val="16"/>
              </w:rPr>
            </w:pPr>
          </w:p>
        </w:tc>
        <w:tc>
          <w:tcPr>
            <w:tcW w:w="1171" w:type="dxa"/>
          </w:tcPr>
          <w:p w14:paraId="7B01380E" w14:textId="77777777" w:rsidR="00016CA8" w:rsidRPr="00AE65C0" w:rsidRDefault="00016CA8" w:rsidP="004642CE">
            <w:pPr>
              <w:pStyle w:val="TableText"/>
              <w:rPr>
                <w:rFonts w:cs="Calibri Light"/>
                <w:color w:val="000000"/>
                <w:sz w:val="16"/>
                <w:szCs w:val="16"/>
              </w:rPr>
            </w:pPr>
          </w:p>
        </w:tc>
      </w:tr>
      <w:tr w:rsidR="00016CA8" w:rsidRPr="00AE65C0" w14:paraId="4C394C8C" w14:textId="77777777" w:rsidTr="001E2209">
        <w:tc>
          <w:tcPr>
            <w:tcW w:w="720" w:type="dxa"/>
          </w:tcPr>
          <w:p w14:paraId="7162E0EF" w14:textId="77777777" w:rsidR="00016CA8" w:rsidRPr="00AE65C0" w:rsidRDefault="00016CA8" w:rsidP="004642CE">
            <w:pPr>
              <w:pStyle w:val="TableText"/>
              <w:rPr>
                <w:rFonts w:cs="Calibri Light"/>
                <w:color w:val="000000"/>
                <w:sz w:val="16"/>
                <w:szCs w:val="16"/>
              </w:rPr>
            </w:pPr>
          </w:p>
        </w:tc>
        <w:tc>
          <w:tcPr>
            <w:tcW w:w="2205" w:type="dxa"/>
          </w:tcPr>
          <w:p w14:paraId="795C306D" w14:textId="77777777" w:rsidR="00016CA8" w:rsidRPr="00AE65C0" w:rsidRDefault="00016CA8" w:rsidP="004642CE">
            <w:pPr>
              <w:pStyle w:val="TableText"/>
              <w:rPr>
                <w:rFonts w:cs="Calibri Light"/>
                <w:color w:val="000000"/>
                <w:sz w:val="16"/>
                <w:szCs w:val="16"/>
              </w:rPr>
            </w:pPr>
          </w:p>
        </w:tc>
        <w:tc>
          <w:tcPr>
            <w:tcW w:w="2938" w:type="dxa"/>
          </w:tcPr>
          <w:p w14:paraId="60BAAC53" w14:textId="77777777" w:rsidR="00016CA8" w:rsidRPr="00AE65C0" w:rsidRDefault="00016CA8" w:rsidP="004642CE">
            <w:pPr>
              <w:pStyle w:val="TableText"/>
              <w:rPr>
                <w:rFonts w:cs="Calibri Light"/>
                <w:color w:val="000000"/>
                <w:sz w:val="16"/>
                <w:szCs w:val="16"/>
              </w:rPr>
            </w:pPr>
          </w:p>
        </w:tc>
        <w:tc>
          <w:tcPr>
            <w:tcW w:w="1697" w:type="dxa"/>
          </w:tcPr>
          <w:p w14:paraId="7471C730" w14:textId="77777777" w:rsidR="00016CA8" w:rsidRPr="00AE65C0" w:rsidRDefault="00016CA8" w:rsidP="004642CE">
            <w:pPr>
              <w:pStyle w:val="TableText"/>
              <w:rPr>
                <w:rFonts w:cs="Calibri Light"/>
                <w:color w:val="000000"/>
                <w:sz w:val="16"/>
                <w:szCs w:val="16"/>
              </w:rPr>
            </w:pPr>
          </w:p>
        </w:tc>
        <w:tc>
          <w:tcPr>
            <w:tcW w:w="1350" w:type="dxa"/>
          </w:tcPr>
          <w:p w14:paraId="4BF370E0" w14:textId="77777777" w:rsidR="00016CA8" w:rsidRPr="00AE65C0" w:rsidRDefault="00016CA8" w:rsidP="004642CE">
            <w:pPr>
              <w:pStyle w:val="TableText"/>
              <w:rPr>
                <w:rFonts w:cs="Calibri Light"/>
                <w:color w:val="000000"/>
                <w:sz w:val="16"/>
                <w:szCs w:val="16"/>
              </w:rPr>
            </w:pPr>
          </w:p>
        </w:tc>
        <w:tc>
          <w:tcPr>
            <w:tcW w:w="1171" w:type="dxa"/>
          </w:tcPr>
          <w:p w14:paraId="553E25B4" w14:textId="77777777" w:rsidR="00016CA8" w:rsidRPr="00AE65C0" w:rsidRDefault="00016CA8" w:rsidP="004642CE">
            <w:pPr>
              <w:pStyle w:val="TableText"/>
              <w:rPr>
                <w:rFonts w:cs="Calibri Light"/>
                <w:color w:val="000000"/>
                <w:sz w:val="16"/>
                <w:szCs w:val="16"/>
              </w:rPr>
            </w:pPr>
          </w:p>
        </w:tc>
      </w:tr>
      <w:tr w:rsidR="00016CA8" w:rsidRPr="00AE65C0" w14:paraId="3F8CA95D"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4D3A6EC0" w14:textId="77777777" w:rsidR="00016CA8" w:rsidRPr="00AE65C0" w:rsidRDefault="00016CA8" w:rsidP="004642CE">
            <w:pPr>
              <w:pStyle w:val="TableText"/>
              <w:rPr>
                <w:rFonts w:cs="Calibri Light"/>
                <w:color w:val="000000"/>
                <w:sz w:val="16"/>
                <w:szCs w:val="16"/>
              </w:rPr>
            </w:pPr>
          </w:p>
        </w:tc>
        <w:tc>
          <w:tcPr>
            <w:tcW w:w="2205" w:type="dxa"/>
          </w:tcPr>
          <w:p w14:paraId="55B79810" w14:textId="77777777" w:rsidR="00016CA8" w:rsidRPr="00AE65C0" w:rsidRDefault="00016CA8" w:rsidP="004642CE">
            <w:pPr>
              <w:pStyle w:val="TableText"/>
              <w:rPr>
                <w:rFonts w:cs="Calibri Light"/>
                <w:color w:val="000000"/>
                <w:sz w:val="16"/>
                <w:szCs w:val="16"/>
              </w:rPr>
            </w:pPr>
          </w:p>
        </w:tc>
        <w:tc>
          <w:tcPr>
            <w:tcW w:w="2938" w:type="dxa"/>
          </w:tcPr>
          <w:p w14:paraId="7F516F42" w14:textId="77777777" w:rsidR="00016CA8" w:rsidRPr="00AE65C0" w:rsidRDefault="00016CA8" w:rsidP="004642CE">
            <w:pPr>
              <w:pStyle w:val="TableText"/>
              <w:rPr>
                <w:rFonts w:cs="Calibri Light"/>
                <w:color w:val="000000"/>
                <w:sz w:val="16"/>
                <w:szCs w:val="16"/>
              </w:rPr>
            </w:pPr>
          </w:p>
        </w:tc>
        <w:tc>
          <w:tcPr>
            <w:tcW w:w="1697" w:type="dxa"/>
          </w:tcPr>
          <w:p w14:paraId="722621D2" w14:textId="77777777" w:rsidR="00016CA8" w:rsidRPr="00AE65C0" w:rsidRDefault="00016CA8" w:rsidP="004642CE">
            <w:pPr>
              <w:pStyle w:val="TableText"/>
              <w:rPr>
                <w:rFonts w:cs="Calibri Light"/>
                <w:color w:val="000000"/>
                <w:sz w:val="16"/>
                <w:szCs w:val="16"/>
              </w:rPr>
            </w:pPr>
          </w:p>
        </w:tc>
        <w:tc>
          <w:tcPr>
            <w:tcW w:w="1350" w:type="dxa"/>
          </w:tcPr>
          <w:p w14:paraId="3BEC7664" w14:textId="77777777" w:rsidR="00016CA8" w:rsidRPr="00AE65C0" w:rsidRDefault="00016CA8" w:rsidP="004642CE">
            <w:pPr>
              <w:pStyle w:val="TableText"/>
              <w:rPr>
                <w:rFonts w:cs="Calibri Light"/>
                <w:color w:val="000000"/>
                <w:sz w:val="16"/>
                <w:szCs w:val="16"/>
              </w:rPr>
            </w:pPr>
          </w:p>
        </w:tc>
        <w:tc>
          <w:tcPr>
            <w:tcW w:w="1171" w:type="dxa"/>
          </w:tcPr>
          <w:p w14:paraId="7986B2F7" w14:textId="77777777" w:rsidR="00016CA8" w:rsidRPr="00AE65C0" w:rsidRDefault="00016CA8" w:rsidP="004642CE">
            <w:pPr>
              <w:pStyle w:val="TableText"/>
              <w:rPr>
                <w:rFonts w:cs="Calibri Light"/>
                <w:color w:val="000000"/>
                <w:sz w:val="16"/>
                <w:szCs w:val="16"/>
              </w:rPr>
            </w:pPr>
          </w:p>
        </w:tc>
      </w:tr>
      <w:tr w:rsidR="00016CA8" w:rsidRPr="00AE65C0" w14:paraId="4C147F03" w14:textId="77777777" w:rsidTr="001E2209">
        <w:tc>
          <w:tcPr>
            <w:tcW w:w="720" w:type="dxa"/>
          </w:tcPr>
          <w:p w14:paraId="124A238A" w14:textId="77777777" w:rsidR="00016CA8" w:rsidRPr="00AE65C0" w:rsidRDefault="00016CA8" w:rsidP="004642CE">
            <w:pPr>
              <w:pStyle w:val="TableText"/>
              <w:rPr>
                <w:rFonts w:cs="Calibri Light"/>
                <w:color w:val="000000"/>
                <w:sz w:val="16"/>
                <w:szCs w:val="16"/>
              </w:rPr>
            </w:pPr>
          </w:p>
        </w:tc>
        <w:tc>
          <w:tcPr>
            <w:tcW w:w="2205" w:type="dxa"/>
          </w:tcPr>
          <w:p w14:paraId="414214F0" w14:textId="77777777" w:rsidR="00016CA8" w:rsidRPr="00AE65C0" w:rsidRDefault="00016CA8" w:rsidP="004642CE">
            <w:pPr>
              <w:pStyle w:val="TableText"/>
              <w:rPr>
                <w:rFonts w:cs="Calibri Light"/>
                <w:color w:val="000000"/>
                <w:sz w:val="16"/>
                <w:szCs w:val="16"/>
              </w:rPr>
            </w:pPr>
          </w:p>
        </w:tc>
        <w:tc>
          <w:tcPr>
            <w:tcW w:w="2938" w:type="dxa"/>
          </w:tcPr>
          <w:p w14:paraId="1F2A10AF" w14:textId="77777777" w:rsidR="00016CA8" w:rsidRPr="00AE65C0" w:rsidRDefault="00016CA8" w:rsidP="004642CE">
            <w:pPr>
              <w:pStyle w:val="TableText"/>
              <w:rPr>
                <w:rFonts w:cs="Calibri Light"/>
                <w:color w:val="000000"/>
                <w:sz w:val="16"/>
                <w:szCs w:val="16"/>
              </w:rPr>
            </w:pPr>
          </w:p>
        </w:tc>
        <w:tc>
          <w:tcPr>
            <w:tcW w:w="1697" w:type="dxa"/>
          </w:tcPr>
          <w:p w14:paraId="2BCEC6B8" w14:textId="77777777" w:rsidR="00016CA8" w:rsidRPr="00AE65C0" w:rsidRDefault="00016CA8" w:rsidP="004642CE">
            <w:pPr>
              <w:pStyle w:val="TableText"/>
              <w:rPr>
                <w:rFonts w:cs="Calibri Light"/>
                <w:color w:val="000000"/>
                <w:sz w:val="16"/>
                <w:szCs w:val="16"/>
              </w:rPr>
            </w:pPr>
          </w:p>
        </w:tc>
        <w:tc>
          <w:tcPr>
            <w:tcW w:w="1350" w:type="dxa"/>
          </w:tcPr>
          <w:p w14:paraId="36AA3CB6" w14:textId="77777777" w:rsidR="00016CA8" w:rsidRPr="00AE65C0" w:rsidRDefault="00016CA8" w:rsidP="004642CE">
            <w:pPr>
              <w:pStyle w:val="TableText"/>
              <w:rPr>
                <w:rFonts w:cs="Calibri Light"/>
                <w:color w:val="000000"/>
                <w:sz w:val="16"/>
                <w:szCs w:val="16"/>
              </w:rPr>
            </w:pPr>
          </w:p>
        </w:tc>
        <w:tc>
          <w:tcPr>
            <w:tcW w:w="1171" w:type="dxa"/>
          </w:tcPr>
          <w:p w14:paraId="3BE7F0FA" w14:textId="77777777" w:rsidR="00016CA8" w:rsidRPr="00AE65C0" w:rsidRDefault="00016CA8" w:rsidP="004642CE">
            <w:pPr>
              <w:pStyle w:val="TableText"/>
              <w:rPr>
                <w:rFonts w:cs="Calibri Light"/>
                <w:color w:val="000000"/>
                <w:sz w:val="16"/>
                <w:szCs w:val="16"/>
              </w:rPr>
            </w:pPr>
          </w:p>
        </w:tc>
      </w:tr>
      <w:tr w:rsidR="00016CA8" w:rsidRPr="00AE65C0" w14:paraId="5D7A0609"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495967E9" w14:textId="77777777" w:rsidR="00016CA8" w:rsidRPr="00AE65C0" w:rsidRDefault="00016CA8" w:rsidP="004642CE">
            <w:pPr>
              <w:pStyle w:val="TableText"/>
              <w:rPr>
                <w:rFonts w:cs="Calibri Light"/>
                <w:color w:val="000000"/>
                <w:sz w:val="16"/>
                <w:szCs w:val="16"/>
              </w:rPr>
            </w:pPr>
          </w:p>
        </w:tc>
        <w:tc>
          <w:tcPr>
            <w:tcW w:w="2205" w:type="dxa"/>
          </w:tcPr>
          <w:p w14:paraId="05F43CF9" w14:textId="77777777" w:rsidR="00016CA8" w:rsidRPr="00AE65C0" w:rsidRDefault="00016CA8" w:rsidP="004642CE">
            <w:pPr>
              <w:pStyle w:val="TableText"/>
              <w:rPr>
                <w:rFonts w:cs="Calibri Light"/>
                <w:color w:val="000000"/>
                <w:sz w:val="16"/>
                <w:szCs w:val="16"/>
              </w:rPr>
            </w:pPr>
          </w:p>
        </w:tc>
        <w:tc>
          <w:tcPr>
            <w:tcW w:w="2938" w:type="dxa"/>
          </w:tcPr>
          <w:p w14:paraId="05D3E272" w14:textId="77777777" w:rsidR="00016CA8" w:rsidRPr="00AE65C0" w:rsidRDefault="00016CA8" w:rsidP="004642CE">
            <w:pPr>
              <w:pStyle w:val="TableText"/>
              <w:rPr>
                <w:rFonts w:cs="Calibri Light"/>
                <w:color w:val="000000"/>
                <w:sz w:val="16"/>
                <w:szCs w:val="16"/>
              </w:rPr>
            </w:pPr>
          </w:p>
        </w:tc>
        <w:tc>
          <w:tcPr>
            <w:tcW w:w="1697" w:type="dxa"/>
          </w:tcPr>
          <w:p w14:paraId="2CA2D58E" w14:textId="77777777" w:rsidR="00016CA8" w:rsidRPr="00AE65C0" w:rsidRDefault="00016CA8" w:rsidP="004642CE">
            <w:pPr>
              <w:pStyle w:val="TableText"/>
              <w:rPr>
                <w:rFonts w:cs="Calibri Light"/>
                <w:color w:val="000000"/>
                <w:sz w:val="16"/>
                <w:szCs w:val="16"/>
              </w:rPr>
            </w:pPr>
          </w:p>
        </w:tc>
        <w:tc>
          <w:tcPr>
            <w:tcW w:w="1350" w:type="dxa"/>
          </w:tcPr>
          <w:p w14:paraId="7DE76D84" w14:textId="77777777" w:rsidR="00016CA8" w:rsidRPr="00AE65C0" w:rsidRDefault="00016CA8" w:rsidP="004642CE">
            <w:pPr>
              <w:pStyle w:val="TableText"/>
              <w:rPr>
                <w:rFonts w:cs="Calibri Light"/>
                <w:color w:val="000000"/>
                <w:sz w:val="16"/>
                <w:szCs w:val="16"/>
              </w:rPr>
            </w:pPr>
          </w:p>
        </w:tc>
        <w:tc>
          <w:tcPr>
            <w:tcW w:w="1171" w:type="dxa"/>
          </w:tcPr>
          <w:p w14:paraId="3261655A" w14:textId="77777777" w:rsidR="00016CA8" w:rsidRPr="00AE65C0" w:rsidRDefault="00016CA8" w:rsidP="004642CE">
            <w:pPr>
              <w:pStyle w:val="TableText"/>
              <w:rPr>
                <w:rFonts w:cs="Calibri Light"/>
                <w:color w:val="000000"/>
                <w:sz w:val="16"/>
                <w:szCs w:val="16"/>
              </w:rPr>
            </w:pPr>
          </w:p>
        </w:tc>
      </w:tr>
      <w:tr w:rsidR="00016CA8" w:rsidRPr="00AE65C0" w14:paraId="6DA1D973" w14:textId="77777777" w:rsidTr="001E2209">
        <w:tc>
          <w:tcPr>
            <w:tcW w:w="720" w:type="dxa"/>
          </w:tcPr>
          <w:p w14:paraId="2D466708" w14:textId="77777777" w:rsidR="00016CA8" w:rsidRPr="00AE65C0" w:rsidRDefault="00016CA8" w:rsidP="004642CE">
            <w:pPr>
              <w:pStyle w:val="TableText"/>
              <w:rPr>
                <w:rFonts w:cs="Calibri Light"/>
                <w:color w:val="000000"/>
                <w:sz w:val="16"/>
                <w:szCs w:val="16"/>
              </w:rPr>
            </w:pPr>
          </w:p>
        </w:tc>
        <w:tc>
          <w:tcPr>
            <w:tcW w:w="2205" w:type="dxa"/>
          </w:tcPr>
          <w:p w14:paraId="00EB56A2" w14:textId="77777777" w:rsidR="00016CA8" w:rsidRPr="00AE65C0" w:rsidRDefault="00016CA8" w:rsidP="004642CE">
            <w:pPr>
              <w:pStyle w:val="TableText"/>
              <w:rPr>
                <w:rFonts w:cs="Calibri Light"/>
                <w:color w:val="000000"/>
                <w:sz w:val="16"/>
                <w:szCs w:val="16"/>
              </w:rPr>
            </w:pPr>
          </w:p>
        </w:tc>
        <w:tc>
          <w:tcPr>
            <w:tcW w:w="2938" w:type="dxa"/>
          </w:tcPr>
          <w:p w14:paraId="5F672538" w14:textId="77777777" w:rsidR="00016CA8" w:rsidRPr="00AE65C0" w:rsidRDefault="00016CA8" w:rsidP="004642CE">
            <w:pPr>
              <w:pStyle w:val="TableText"/>
              <w:rPr>
                <w:rFonts w:cs="Calibri Light"/>
                <w:color w:val="000000"/>
                <w:sz w:val="16"/>
                <w:szCs w:val="16"/>
              </w:rPr>
            </w:pPr>
          </w:p>
        </w:tc>
        <w:tc>
          <w:tcPr>
            <w:tcW w:w="1697" w:type="dxa"/>
          </w:tcPr>
          <w:p w14:paraId="130BC12B" w14:textId="77777777" w:rsidR="00016CA8" w:rsidRPr="00AE65C0" w:rsidRDefault="00016CA8" w:rsidP="004642CE">
            <w:pPr>
              <w:pStyle w:val="TableText"/>
              <w:rPr>
                <w:rFonts w:cs="Calibri Light"/>
                <w:color w:val="000000"/>
                <w:sz w:val="16"/>
                <w:szCs w:val="16"/>
              </w:rPr>
            </w:pPr>
          </w:p>
        </w:tc>
        <w:tc>
          <w:tcPr>
            <w:tcW w:w="1350" w:type="dxa"/>
          </w:tcPr>
          <w:p w14:paraId="44FE5C2C" w14:textId="77777777" w:rsidR="00016CA8" w:rsidRPr="00AE65C0" w:rsidRDefault="00016CA8" w:rsidP="004642CE">
            <w:pPr>
              <w:pStyle w:val="TableText"/>
              <w:rPr>
                <w:rFonts w:cs="Calibri Light"/>
                <w:color w:val="000000"/>
                <w:sz w:val="16"/>
                <w:szCs w:val="16"/>
              </w:rPr>
            </w:pPr>
          </w:p>
        </w:tc>
        <w:tc>
          <w:tcPr>
            <w:tcW w:w="1171" w:type="dxa"/>
          </w:tcPr>
          <w:p w14:paraId="6D22DDBF" w14:textId="77777777" w:rsidR="00016CA8" w:rsidRPr="00AE65C0" w:rsidRDefault="00016CA8" w:rsidP="004642CE">
            <w:pPr>
              <w:pStyle w:val="TableText"/>
              <w:rPr>
                <w:rFonts w:cs="Calibri Light"/>
                <w:color w:val="000000"/>
                <w:sz w:val="16"/>
                <w:szCs w:val="16"/>
              </w:rPr>
            </w:pPr>
          </w:p>
        </w:tc>
      </w:tr>
      <w:tr w:rsidR="00016CA8" w:rsidRPr="00AE65C0" w14:paraId="5C88A9F3"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752014B9" w14:textId="77777777" w:rsidR="00016CA8" w:rsidRPr="00AE65C0" w:rsidRDefault="00016CA8" w:rsidP="004642CE">
            <w:pPr>
              <w:pStyle w:val="TableText"/>
              <w:rPr>
                <w:rFonts w:cs="Calibri Light"/>
                <w:color w:val="000000"/>
                <w:sz w:val="16"/>
                <w:szCs w:val="16"/>
              </w:rPr>
            </w:pPr>
          </w:p>
        </w:tc>
        <w:tc>
          <w:tcPr>
            <w:tcW w:w="2205" w:type="dxa"/>
          </w:tcPr>
          <w:p w14:paraId="6AC7F876" w14:textId="77777777" w:rsidR="00016CA8" w:rsidRPr="00AE65C0" w:rsidRDefault="00016CA8" w:rsidP="004642CE">
            <w:pPr>
              <w:pStyle w:val="TableText"/>
              <w:rPr>
                <w:rFonts w:cs="Calibri Light"/>
                <w:color w:val="000000"/>
                <w:sz w:val="16"/>
                <w:szCs w:val="16"/>
              </w:rPr>
            </w:pPr>
          </w:p>
        </w:tc>
        <w:tc>
          <w:tcPr>
            <w:tcW w:w="2938" w:type="dxa"/>
          </w:tcPr>
          <w:p w14:paraId="1493BF6E" w14:textId="77777777" w:rsidR="00016CA8" w:rsidRPr="00AE65C0" w:rsidRDefault="00016CA8" w:rsidP="004642CE">
            <w:pPr>
              <w:pStyle w:val="TableText"/>
              <w:rPr>
                <w:rFonts w:cs="Calibri Light"/>
                <w:color w:val="000000"/>
                <w:sz w:val="16"/>
                <w:szCs w:val="16"/>
              </w:rPr>
            </w:pPr>
          </w:p>
        </w:tc>
        <w:tc>
          <w:tcPr>
            <w:tcW w:w="1697" w:type="dxa"/>
          </w:tcPr>
          <w:p w14:paraId="03239C7B" w14:textId="77777777" w:rsidR="00016CA8" w:rsidRPr="00AE65C0" w:rsidRDefault="00016CA8" w:rsidP="004642CE">
            <w:pPr>
              <w:pStyle w:val="TableText"/>
              <w:rPr>
                <w:rFonts w:cs="Calibri Light"/>
                <w:color w:val="000000"/>
                <w:sz w:val="16"/>
                <w:szCs w:val="16"/>
              </w:rPr>
            </w:pPr>
          </w:p>
        </w:tc>
        <w:tc>
          <w:tcPr>
            <w:tcW w:w="1350" w:type="dxa"/>
          </w:tcPr>
          <w:p w14:paraId="0836D309" w14:textId="77777777" w:rsidR="00016CA8" w:rsidRPr="00AE65C0" w:rsidRDefault="00016CA8" w:rsidP="004642CE">
            <w:pPr>
              <w:pStyle w:val="TableText"/>
              <w:rPr>
                <w:rFonts w:cs="Calibri Light"/>
                <w:color w:val="000000"/>
                <w:sz w:val="16"/>
                <w:szCs w:val="16"/>
              </w:rPr>
            </w:pPr>
          </w:p>
        </w:tc>
        <w:tc>
          <w:tcPr>
            <w:tcW w:w="1171" w:type="dxa"/>
          </w:tcPr>
          <w:p w14:paraId="3A4AA42A" w14:textId="77777777" w:rsidR="00016CA8" w:rsidRPr="00AE65C0" w:rsidRDefault="00016CA8" w:rsidP="004642CE">
            <w:pPr>
              <w:pStyle w:val="TableText"/>
              <w:rPr>
                <w:rFonts w:cs="Calibri Light"/>
                <w:color w:val="000000"/>
                <w:sz w:val="16"/>
                <w:szCs w:val="16"/>
              </w:rPr>
            </w:pPr>
          </w:p>
        </w:tc>
      </w:tr>
      <w:tr w:rsidR="00016CA8" w:rsidRPr="00AE65C0" w14:paraId="05AE61C6" w14:textId="77777777" w:rsidTr="001E2209">
        <w:tc>
          <w:tcPr>
            <w:tcW w:w="720" w:type="dxa"/>
          </w:tcPr>
          <w:p w14:paraId="01ECC3DF" w14:textId="77777777" w:rsidR="00016CA8" w:rsidRPr="00AE65C0" w:rsidRDefault="00016CA8" w:rsidP="004642CE">
            <w:pPr>
              <w:pStyle w:val="TableText"/>
              <w:rPr>
                <w:rFonts w:cs="Calibri Light"/>
                <w:color w:val="000000"/>
                <w:sz w:val="16"/>
                <w:szCs w:val="16"/>
              </w:rPr>
            </w:pPr>
          </w:p>
        </w:tc>
        <w:tc>
          <w:tcPr>
            <w:tcW w:w="2205" w:type="dxa"/>
          </w:tcPr>
          <w:p w14:paraId="7322E766" w14:textId="77777777" w:rsidR="00016CA8" w:rsidRPr="00AE65C0" w:rsidRDefault="00016CA8" w:rsidP="004642CE">
            <w:pPr>
              <w:pStyle w:val="TableText"/>
              <w:rPr>
                <w:rFonts w:cs="Calibri Light"/>
                <w:color w:val="000000"/>
                <w:sz w:val="16"/>
                <w:szCs w:val="16"/>
              </w:rPr>
            </w:pPr>
          </w:p>
        </w:tc>
        <w:tc>
          <w:tcPr>
            <w:tcW w:w="2938" w:type="dxa"/>
          </w:tcPr>
          <w:p w14:paraId="1D142666" w14:textId="77777777" w:rsidR="00016CA8" w:rsidRPr="00AE65C0" w:rsidRDefault="00016CA8" w:rsidP="004642CE">
            <w:pPr>
              <w:pStyle w:val="TableText"/>
              <w:rPr>
                <w:rFonts w:cs="Calibri Light"/>
                <w:color w:val="000000"/>
                <w:sz w:val="16"/>
                <w:szCs w:val="16"/>
              </w:rPr>
            </w:pPr>
          </w:p>
        </w:tc>
        <w:tc>
          <w:tcPr>
            <w:tcW w:w="1697" w:type="dxa"/>
          </w:tcPr>
          <w:p w14:paraId="2911E8A7" w14:textId="77777777" w:rsidR="00016CA8" w:rsidRPr="00AE65C0" w:rsidRDefault="00016CA8" w:rsidP="004642CE">
            <w:pPr>
              <w:pStyle w:val="TableText"/>
              <w:rPr>
                <w:rFonts w:cs="Calibri Light"/>
                <w:color w:val="000000"/>
                <w:sz w:val="16"/>
                <w:szCs w:val="16"/>
              </w:rPr>
            </w:pPr>
          </w:p>
        </w:tc>
        <w:tc>
          <w:tcPr>
            <w:tcW w:w="1350" w:type="dxa"/>
          </w:tcPr>
          <w:p w14:paraId="2F172117" w14:textId="77777777" w:rsidR="00016CA8" w:rsidRPr="00AE65C0" w:rsidRDefault="00016CA8" w:rsidP="004642CE">
            <w:pPr>
              <w:pStyle w:val="TableText"/>
              <w:rPr>
                <w:rFonts w:cs="Calibri Light"/>
                <w:color w:val="000000"/>
                <w:sz w:val="16"/>
                <w:szCs w:val="16"/>
              </w:rPr>
            </w:pPr>
          </w:p>
        </w:tc>
        <w:tc>
          <w:tcPr>
            <w:tcW w:w="1171" w:type="dxa"/>
          </w:tcPr>
          <w:p w14:paraId="255D41B4" w14:textId="77777777" w:rsidR="00016CA8" w:rsidRPr="00AE65C0" w:rsidRDefault="00016CA8" w:rsidP="004642CE">
            <w:pPr>
              <w:pStyle w:val="TableText"/>
              <w:rPr>
                <w:rFonts w:cs="Calibri Light"/>
                <w:color w:val="000000"/>
                <w:sz w:val="16"/>
                <w:szCs w:val="16"/>
              </w:rPr>
            </w:pPr>
          </w:p>
        </w:tc>
      </w:tr>
      <w:tr w:rsidR="00016CA8" w:rsidRPr="00AE65C0" w14:paraId="4911BC67"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3FDE24DE" w14:textId="77777777" w:rsidR="00016CA8" w:rsidRPr="00AE65C0" w:rsidRDefault="00016CA8" w:rsidP="004642CE">
            <w:pPr>
              <w:pStyle w:val="TableText"/>
              <w:rPr>
                <w:rFonts w:cs="Calibri Light"/>
                <w:color w:val="000000"/>
                <w:sz w:val="16"/>
                <w:szCs w:val="16"/>
              </w:rPr>
            </w:pPr>
          </w:p>
        </w:tc>
        <w:tc>
          <w:tcPr>
            <w:tcW w:w="2205" w:type="dxa"/>
          </w:tcPr>
          <w:p w14:paraId="483921EE" w14:textId="77777777" w:rsidR="00016CA8" w:rsidRPr="00AE65C0" w:rsidRDefault="00016CA8" w:rsidP="004642CE">
            <w:pPr>
              <w:pStyle w:val="TableText"/>
              <w:rPr>
                <w:rFonts w:cs="Calibri Light"/>
                <w:color w:val="000000"/>
                <w:sz w:val="16"/>
                <w:szCs w:val="16"/>
              </w:rPr>
            </w:pPr>
          </w:p>
        </w:tc>
        <w:tc>
          <w:tcPr>
            <w:tcW w:w="2938" w:type="dxa"/>
          </w:tcPr>
          <w:p w14:paraId="52D773AA" w14:textId="77777777" w:rsidR="00016CA8" w:rsidRPr="00AE65C0" w:rsidRDefault="00016CA8" w:rsidP="004642CE">
            <w:pPr>
              <w:pStyle w:val="TableText"/>
              <w:rPr>
                <w:rFonts w:cs="Calibri Light"/>
                <w:color w:val="000000"/>
                <w:sz w:val="16"/>
                <w:szCs w:val="16"/>
              </w:rPr>
            </w:pPr>
          </w:p>
        </w:tc>
        <w:tc>
          <w:tcPr>
            <w:tcW w:w="1697" w:type="dxa"/>
          </w:tcPr>
          <w:p w14:paraId="2E7D102F" w14:textId="77777777" w:rsidR="00016CA8" w:rsidRPr="00AE65C0" w:rsidRDefault="00016CA8" w:rsidP="004642CE">
            <w:pPr>
              <w:pStyle w:val="TableText"/>
              <w:rPr>
                <w:rFonts w:cs="Calibri Light"/>
                <w:color w:val="000000"/>
                <w:sz w:val="16"/>
                <w:szCs w:val="16"/>
              </w:rPr>
            </w:pPr>
          </w:p>
        </w:tc>
        <w:tc>
          <w:tcPr>
            <w:tcW w:w="1350" w:type="dxa"/>
          </w:tcPr>
          <w:p w14:paraId="0EE2A33C" w14:textId="77777777" w:rsidR="00016CA8" w:rsidRPr="00AE65C0" w:rsidRDefault="00016CA8" w:rsidP="004642CE">
            <w:pPr>
              <w:pStyle w:val="TableText"/>
              <w:rPr>
                <w:rFonts w:cs="Calibri Light"/>
                <w:color w:val="000000"/>
                <w:sz w:val="16"/>
                <w:szCs w:val="16"/>
              </w:rPr>
            </w:pPr>
          </w:p>
        </w:tc>
        <w:tc>
          <w:tcPr>
            <w:tcW w:w="1171" w:type="dxa"/>
          </w:tcPr>
          <w:p w14:paraId="279CE534" w14:textId="77777777" w:rsidR="00016CA8" w:rsidRPr="00AE65C0" w:rsidRDefault="00016CA8" w:rsidP="004642CE">
            <w:pPr>
              <w:pStyle w:val="TableText"/>
              <w:rPr>
                <w:rFonts w:cs="Calibri Light"/>
                <w:color w:val="000000"/>
                <w:sz w:val="16"/>
                <w:szCs w:val="16"/>
              </w:rPr>
            </w:pPr>
          </w:p>
        </w:tc>
      </w:tr>
    </w:tbl>
    <w:p w14:paraId="34E76CF1" w14:textId="77777777" w:rsidR="00256E74" w:rsidRPr="00256E74" w:rsidRDefault="00256E74" w:rsidP="00256E74"/>
    <w:p w14:paraId="5E41AF5F" w14:textId="6CC8D5DD" w:rsidR="00016CA8" w:rsidRDefault="00016CA8" w:rsidP="00AE65C0">
      <w:pPr>
        <w:pStyle w:val="Heading2"/>
      </w:pPr>
      <w:bookmarkStart w:id="159" w:name="_Toc79998122"/>
      <w:r>
        <w:t>Closed Issues</w:t>
      </w:r>
      <w:bookmarkEnd w:id="159"/>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00031751" w:rsidRPr="00AE65C0" w14:paraId="3E9380F0" w14:textId="77777777" w:rsidTr="001E2209">
        <w:trPr>
          <w:cnfStyle w:val="100000000000" w:firstRow="1" w:lastRow="0" w:firstColumn="0" w:lastColumn="0" w:oddVBand="0" w:evenVBand="0" w:oddHBand="0" w:evenHBand="0" w:firstRowFirstColumn="0" w:firstRowLastColumn="0" w:lastRowFirstColumn="0" w:lastRowLastColumn="0"/>
        </w:trPr>
        <w:tc>
          <w:tcPr>
            <w:tcW w:w="720" w:type="dxa"/>
          </w:tcPr>
          <w:p w14:paraId="2191725F"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14:paraId="63DD6F0A"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14:paraId="40F9CC3E"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14:paraId="4A1D38CB"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14:paraId="5E18AE84"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14:paraId="73EBF7EF" w14:textId="56AB0222"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Date Closed</w:t>
            </w:r>
          </w:p>
        </w:tc>
      </w:tr>
      <w:tr w:rsidR="00031751" w:rsidRPr="00AE65C0" w14:paraId="3CC87A63" w14:textId="77777777" w:rsidTr="001E2209">
        <w:trPr>
          <w:cnfStyle w:val="000000100000" w:firstRow="0" w:lastRow="0" w:firstColumn="0" w:lastColumn="0" w:oddVBand="0" w:evenVBand="0" w:oddHBand="1" w:evenHBand="0" w:firstRowFirstColumn="0" w:firstRowLastColumn="0" w:lastRowFirstColumn="0" w:lastRowLastColumn="0"/>
          <w:trHeight w:hRule="exact" w:val="60"/>
        </w:trPr>
        <w:tc>
          <w:tcPr>
            <w:tcW w:w="720" w:type="dxa"/>
          </w:tcPr>
          <w:p w14:paraId="3BC64D6E" w14:textId="77777777" w:rsidR="00031751" w:rsidRPr="00AE65C0" w:rsidRDefault="00031751" w:rsidP="004642CE">
            <w:pPr>
              <w:pStyle w:val="TableText"/>
              <w:rPr>
                <w:rFonts w:cs="Calibri Light"/>
                <w:color w:val="000000"/>
                <w:sz w:val="16"/>
                <w:szCs w:val="16"/>
              </w:rPr>
            </w:pPr>
          </w:p>
        </w:tc>
        <w:tc>
          <w:tcPr>
            <w:tcW w:w="2205" w:type="dxa"/>
          </w:tcPr>
          <w:p w14:paraId="4195516C" w14:textId="77777777" w:rsidR="00031751" w:rsidRPr="00AE65C0" w:rsidRDefault="00031751" w:rsidP="004642CE">
            <w:pPr>
              <w:pStyle w:val="TableText"/>
              <w:rPr>
                <w:rFonts w:cs="Calibri Light"/>
                <w:color w:val="000000"/>
                <w:sz w:val="16"/>
                <w:szCs w:val="16"/>
              </w:rPr>
            </w:pPr>
          </w:p>
        </w:tc>
        <w:tc>
          <w:tcPr>
            <w:tcW w:w="2938" w:type="dxa"/>
          </w:tcPr>
          <w:p w14:paraId="18617B9F" w14:textId="77777777" w:rsidR="00031751" w:rsidRPr="00AE65C0" w:rsidRDefault="00031751" w:rsidP="004642CE">
            <w:pPr>
              <w:pStyle w:val="TableText"/>
              <w:rPr>
                <w:rFonts w:cs="Calibri Light"/>
                <w:color w:val="000000"/>
                <w:sz w:val="16"/>
                <w:szCs w:val="16"/>
              </w:rPr>
            </w:pPr>
          </w:p>
        </w:tc>
        <w:tc>
          <w:tcPr>
            <w:tcW w:w="1697" w:type="dxa"/>
          </w:tcPr>
          <w:p w14:paraId="6ED03F00" w14:textId="77777777" w:rsidR="00031751" w:rsidRPr="00AE65C0" w:rsidRDefault="00031751" w:rsidP="004642CE">
            <w:pPr>
              <w:pStyle w:val="TableText"/>
              <w:rPr>
                <w:rFonts w:cs="Calibri Light"/>
                <w:color w:val="000000"/>
                <w:sz w:val="16"/>
                <w:szCs w:val="16"/>
              </w:rPr>
            </w:pPr>
          </w:p>
        </w:tc>
        <w:tc>
          <w:tcPr>
            <w:tcW w:w="1350" w:type="dxa"/>
          </w:tcPr>
          <w:p w14:paraId="460DE4B3" w14:textId="77777777" w:rsidR="00031751" w:rsidRPr="00AE65C0" w:rsidRDefault="00031751" w:rsidP="004642CE">
            <w:pPr>
              <w:pStyle w:val="TableText"/>
              <w:rPr>
                <w:rFonts w:cs="Calibri Light"/>
                <w:color w:val="000000"/>
                <w:sz w:val="16"/>
                <w:szCs w:val="16"/>
              </w:rPr>
            </w:pPr>
          </w:p>
        </w:tc>
        <w:tc>
          <w:tcPr>
            <w:tcW w:w="1171" w:type="dxa"/>
          </w:tcPr>
          <w:p w14:paraId="1E0B910E" w14:textId="77777777" w:rsidR="00031751" w:rsidRPr="00AE65C0" w:rsidRDefault="00031751" w:rsidP="004642CE">
            <w:pPr>
              <w:pStyle w:val="TableText"/>
              <w:rPr>
                <w:rFonts w:cs="Calibri Light"/>
                <w:color w:val="000000"/>
                <w:sz w:val="16"/>
                <w:szCs w:val="16"/>
              </w:rPr>
            </w:pPr>
          </w:p>
        </w:tc>
      </w:tr>
      <w:tr w:rsidR="00031751" w:rsidRPr="00AE65C0" w14:paraId="4592045F" w14:textId="77777777" w:rsidTr="001E2209">
        <w:tc>
          <w:tcPr>
            <w:tcW w:w="720" w:type="dxa"/>
          </w:tcPr>
          <w:p w14:paraId="720BF98F" w14:textId="77777777" w:rsidR="00031751" w:rsidRPr="00AE65C0" w:rsidRDefault="00031751" w:rsidP="004642CE">
            <w:pPr>
              <w:pStyle w:val="TableText"/>
              <w:rPr>
                <w:rFonts w:cs="Calibri Light"/>
                <w:color w:val="000000"/>
                <w:sz w:val="16"/>
                <w:szCs w:val="16"/>
              </w:rPr>
            </w:pPr>
          </w:p>
        </w:tc>
        <w:tc>
          <w:tcPr>
            <w:tcW w:w="2205" w:type="dxa"/>
          </w:tcPr>
          <w:p w14:paraId="5071DBBC" w14:textId="77777777" w:rsidR="00031751" w:rsidRPr="00AE65C0" w:rsidRDefault="00031751" w:rsidP="004642CE">
            <w:pPr>
              <w:pStyle w:val="TableText"/>
              <w:rPr>
                <w:rFonts w:cs="Calibri Light"/>
                <w:color w:val="000000"/>
                <w:sz w:val="16"/>
                <w:szCs w:val="16"/>
              </w:rPr>
            </w:pPr>
          </w:p>
        </w:tc>
        <w:tc>
          <w:tcPr>
            <w:tcW w:w="2938" w:type="dxa"/>
          </w:tcPr>
          <w:p w14:paraId="3B078DA5" w14:textId="77777777" w:rsidR="00031751" w:rsidRPr="00AE65C0" w:rsidRDefault="00031751" w:rsidP="004642CE">
            <w:pPr>
              <w:pStyle w:val="TableText"/>
              <w:rPr>
                <w:rFonts w:cs="Calibri Light"/>
                <w:color w:val="000000"/>
                <w:sz w:val="16"/>
                <w:szCs w:val="16"/>
              </w:rPr>
            </w:pPr>
          </w:p>
        </w:tc>
        <w:tc>
          <w:tcPr>
            <w:tcW w:w="1697" w:type="dxa"/>
          </w:tcPr>
          <w:p w14:paraId="2BD1BE52" w14:textId="77777777" w:rsidR="00031751" w:rsidRPr="00AE65C0" w:rsidRDefault="00031751" w:rsidP="004642CE">
            <w:pPr>
              <w:pStyle w:val="TableText"/>
              <w:rPr>
                <w:rFonts w:cs="Calibri Light"/>
                <w:color w:val="000000"/>
                <w:sz w:val="16"/>
                <w:szCs w:val="16"/>
              </w:rPr>
            </w:pPr>
          </w:p>
        </w:tc>
        <w:tc>
          <w:tcPr>
            <w:tcW w:w="1350" w:type="dxa"/>
          </w:tcPr>
          <w:p w14:paraId="287F1F4A" w14:textId="77777777" w:rsidR="00031751" w:rsidRPr="00AE65C0" w:rsidRDefault="00031751" w:rsidP="004642CE">
            <w:pPr>
              <w:pStyle w:val="TableText"/>
              <w:rPr>
                <w:rFonts w:cs="Calibri Light"/>
                <w:color w:val="000000"/>
                <w:sz w:val="16"/>
                <w:szCs w:val="16"/>
              </w:rPr>
            </w:pPr>
          </w:p>
        </w:tc>
        <w:tc>
          <w:tcPr>
            <w:tcW w:w="1171" w:type="dxa"/>
          </w:tcPr>
          <w:p w14:paraId="2FE02902" w14:textId="77777777" w:rsidR="00031751" w:rsidRPr="00AE65C0" w:rsidRDefault="00031751" w:rsidP="004642CE">
            <w:pPr>
              <w:pStyle w:val="TableText"/>
              <w:rPr>
                <w:rFonts w:cs="Calibri Light"/>
                <w:color w:val="000000"/>
                <w:sz w:val="16"/>
                <w:szCs w:val="16"/>
              </w:rPr>
            </w:pPr>
          </w:p>
        </w:tc>
      </w:tr>
      <w:tr w:rsidR="00031751" w:rsidRPr="00AE65C0" w14:paraId="7C1C06AE"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0DBE97C4" w14:textId="77777777" w:rsidR="00031751" w:rsidRPr="00AE65C0" w:rsidRDefault="00031751" w:rsidP="004642CE">
            <w:pPr>
              <w:pStyle w:val="TableText"/>
              <w:rPr>
                <w:rFonts w:cs="Calibri Light"/>
                <w:color w:val="000000"/>
                <w:sz w:val="16"/>
                <w:szCs w:val="16"/>
              </w:rPr>
            </w:pPr>
          </w:p>
        </w:tc>
        <w:tc>
          <w:tcPr>
            <w:tcW w:w="2205" w:type="dxa"/>
          </w:tcPr>
          <w:p w14:paraId="63D0F937" w14:textId="77777777" w:rsidR="00031751" w:rsidRPr="00AE65C0" w:rsidRDefault="00031751" w:rsidP="004642CE">
            <w:pPr>
              <w:pStyle w:val="TableText"/>
              <w:rPr>
                <w:rFonts w:cs="Calibri Light"/>
                <w:color w:val="000000"/>
                <w:sz w:val="16"/>
                <w:szCs w:val="16"/>
              </w:rPr>
            </w:pPr>
          </w:p>
        </w:tc>
        <w:tc>
          <w:tcPr>
            <w:tcW w:w="2938" w:type="dxa"/>
          </w:tcPr>
          <w:p w14:paraId="62F5A9F7" w14:textId="77777777" w:rsidR="00031751" w:rsidRPr="00AE65C0" w:rsidRDefault="00031751" w:rsidP="004642CE">
            <w:pPr>
              <w:pStyle w:val="TableText"/>
              <w:rPr>
                <w:rFonts w:cs="Calibri Light"/>
                <w:color w:val="000000"/>
                <w:sz w:val="16"/>
                <w:szCs w:val="16"/>
              </w:rPr>
            </w:pPr>
          </w:p>
        </w:tc>
        <w:tc>
          <w:tcPr>
            <w:tcW w:w="1697" w:type="dxa"/>
          </w:tcPr>
          <w:p w14:paraId="058653A8" w14:textId="77777777" w:rsidR="00031751" w:rsidRPr="00AE65C0" w:rsidRDefault="00031751" w:rsidP="004642CE">
            <w:pPr>
              <w:pStyle w:val="TableText"/>
              <w:rPr>
                <w:rFonts w:cs="Calibri Light"/>
                <w:color w:val="000000"/>
                <w:sz w:val="16"/>
                <w:szCs w:val="16"/>
              </w:rPr>
            </w:pPr>
          </w:p>
        </w:tc>
        <w:tc>
          <w:tcPr>
            <w:tcW w:w="1350" w:type="dxa"/>
          </w:tcPr>
          <w:p w14:paraId="0D440F3A" w14:textId="77777777" w:rsidR="00031751" w:rsidRPr="00AE65C0" w:rsidRDefault="00031751" w:rsidP="004642CE">
            <w:pPr>
              <w:pStyle w:val="TableText"/>
              <w:rPr>
                <w:rFonts w:cs="Calibri Light"/>
                <w:color w:val="000000"/>
                <w:sz w:val="16"/>
                <w:szCs w:val="16"/>
              </w:rPr>
            </w:pPr>
          </w:p>
        </w:tc>
        <w:tc>
          <w:tcPr>
            <w:tcW w:w="1171" w:type="dxa"/>
          </w:tcPr>
          <w:p w14:paraId="0708EA95" w14:textId="77777777" w:rsidR="00031751" w:rsidRPr="00AE65C0" w:rsidRDefault="00031751" w:rsidP="004642CE">
            <w:pPr>
              <w:pStyle w:val="TableText"/>
              <w:rPr>
                <w:rFonts w:cs="Calibri Light"/>
                <w:color w:val="000000"/>
                <w:sz w:val="16"/>
                <w:szCs w:val="16"/>
              </w:rPr>
            </w:pPr>
          </w:p>
        </w:tc>
      </w:tr>
      <w:tr w:rsidR="00031751" w:rsidRPr="00AE65C0" w14:paraId="28B6B707" w14:textId="77777777" w:rsidTr="001E2209">
        <w:tc>
          <w:tcPr>
            <w:tcW w:w="720" w:type="dxa"/>
          </w:tcPr>
          <w:p w14:paraId="5A393606" w14:textId="77777777" w:rsidR="00031751" w:rsidRPr="00AE65C0" w:rsidRDefault="00031751" w:rsidP="004642CE">
            <w:pPr>
              <w:pStyle w:val="TableText"/>
              <w:rPr>
                <w:rFonts w:cs="Calibri Light"/>
                <w:color w:val="000000"/>
                <w:sz w:val="16"/>
                <w:szCs w:val="16"/>
              </w:rPr>
            </w:pPr>
          </w:p>
        </w:tc>
        <w:tc>
          <w:tcPr>
            <w:tcW w:w="2205" w:type="dxa"/>
          </w:tcPr>
          <w:p w14:paraId="5FDA64E9" w14:textId="77777777" w:rsidR="00031751" w:rsidRPr="00AE65C0" w:rsidRDefault="00031751" w:rsidP="004642CE">
            <w:pPr>
              <w:pStyle w:val="TableText"/>
              <w:rPr>
                <w:rFonts w:cs="Calibri Light"/>
                <w:color w:val="000000"/>
                <w:sz w:val="16"/>
                <w:szCs w:val="16"/>
              </w:rPr>
            </w:pPr>
          </w:p>
        </w:tc>
        <w:tc>
          <w:tcPr>
            <w:tcW w:w="2938" w:type="dxa"/>
          </w:tcPr>
          <w:p w14:paraId="585E2B97" w14:textId="77777777" w:rsidR="00031751" w:rsidRPr="00AE65C0" w:rsidRDefault="00031751" w:rsidP="004642CE">
            <w:pPr>
              <w:pStyle w:val="TableText"/>
              <w:rPr>
                <w:rFonts w:cs="Calibri Light"/>
                <w:color w:val="000000"/>
                <w:sz w:val="16"/>
                <w:szCs w:val="16"/>
              </w:rPr>
            </w:pPr>
          </w:p>
        </w:tc>
        <w:tc>
          <w:tcPr>
            <w:tcW w:w="1697" w:type="dxa"/>
          </w:tcPr>
          <w:p w14:paraId="2FBB1DBE" w14:textId="77777777" w:rsidR="00031751" w:rsidRPr="00AE65C0" w:rsidRDefault="00031751" w:rsidP="004642CE">
            <w:pPr>
              <w:pStyle w:val="TableText"/>
              <w:rPr>
                <w:rFonts w:cs="Calibri Light"/>
                <w:color w:val="000000"/>
                <w:sz w:val="16"/>
                <w:szCs w:val="16"/>
              </w:rPr>
            </w:pPr>
          </w:p>
        </w:tc>
        <w:tc>
          <w:tcPr>
            <w:tcW w:w="1350" w:type="dxa"/>
          </w:tcPr>
          <w:p w14:paraId="3870CC5A" w14:textId="77777777" w:rsidR="00031751" w:rsidRPr="00AE65C0" w:rsidRDefault="00031751" w:rsidP="004642CE">
            <w:pPr>
              <w:pStyle w:val="TableText"/>
              <w:rPr>
                <w:rFonts w:cs="Calibri Light"/>
                <w:color w:val="000000"/>
                <w:sz w:val="16"/>
                <w:szCs w:val="16"/>
              </w:rPr>
            </w:pPr>
          </w:p>
        </w:tc>
        <w:tc>
          <w:tcPr>
            <w:tcW w:w="1171" w:type="dxa"/>
          </w:tcPr>
          <w:p w14:paraId="5A5C79BA" w14:textId="77777777" w:rsidR="00031751" w:rsidRPr="00AE65C0" w:rsidRDefault="00031751" w:rsidP="004642CE">
            <w:pPr>
              <w:pStyle w:val="TableText"/>
              <w:rPr>
                <w:rFonts w:cs="Calibri Light"/>
                <w:color w:val="000000"/>
                <w:sz w:val="16"/>
                <w:szCs w:val="16"/>
              </w:rPr>
            </w:pPr>
          </w:p>
        </w:tc>
      </w:tr>
      <w:tr w:rsidR="00031751" w:rsidRPr="00AE65C0" w14:paraId="51BC098C"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049854F3" w14:textId="77777777" w:rsidR="00031751" w:rsidRPr="00AE65C0" w:rsidRDefault="00031751" w:rsidP="004642CE">
            <w:pPr>
              <w:pStyle w:val="TableText"/>
              <w:rPr>
                <w:rFonts w:cs="Calibri Light"/>
                <w:color w:val="000000"/>
                <w:sz w:val="16"/>
                <w:szCs w:val="16"/>
              </w:rPr>
            </w:pPr>
          </w:p>
        </w:tc>
        <w:tc>
          <w:tcPr>
            <w:tcW w:w="2205" w:type="dxa"/>
          </w:tcPr>
          <w:p w14:paraId="62FF93BD" w14:textId="77777777" w:rsidR="00031751" w:rsidRPr="00AE65C0" w:rsidRDefault="00031751" w:rsidP="004642CE">
            <w:pPr>
              <w:pStyle w:val="TableText"/>
              <w:rPr>
                <w:rFonts w:cs="Calibri Light"/>
                <w:color w:val="000000"/>
                <w:sz w:val="16"/>
                <w:szCs w:val="16"/>
              </w:rPr>
            </w:pPr>
          </w:p>
        </w:tc>
        <w:tc>
          <w:tcPr>
            <w:tcW w:w="2938" w:type="dxa"/>
          </w:tcPr>
          <w:p w14:paraId="01D3B2F9" w14:textId="77777777" w:rsidR="00031751" w:rsidRPr="00AE65C0" w:rsidRDefault="00031751" w:rsidP="004642CE">
            <w:pPr>
              <w:pStyle w:val="TableText"/>
              <w:rPr>
                <w:rFonts w:cs="Calibri Light"/>
                <w:color w:val="000000"/>
                <w:sz w:val="16"/>
                <w:szCs w:val="16"/>
              </w:rPr>
            </w:pPr>
          </w:p>
        </w:tc>
        <w:tc>
          <w:tcPr>
            <w:tcW w:w="1697" w:type="dxa"/>
          </w:tcPr>
          <w:p w14:paraId="3185B0DB" w14:textId="77777777" w:rsidR="00031751" w:rsidRPr="00AE65C0" w:rsidRDefault="00031751" w:rsidP="004642CE">
            <w:pPr>
              <w:pStyle w:val="TableText"/>
              <w:rPr>
                <w:rFonts w:cs="Calibri Light"/>
                <w:color w:val="000000"/>
                <w:sz w:val="16"/>
                <w:szCs w:val="16"/>
              </w:rPr>
            </w:pPr>
          </w:p>
        </w:tc>
        <w:tc>
          <w:tcPr>
            <w:tcW w:w="1350" w:type="dxa"/>
          </w:tcPr>
          <w:p w14:paraId="70DE9674" w14:textId="77777777" w:rsidR="00031751" w:rsidRPr="00AE65C0" w:rsidRDefault="00031751" w:rsidP="004642CE">
            <w:pPr>
              <w:pStyle w:val="TableText"/>
              <w:rPr>
                <w:rFonts w:cs="Calibri Light"/>
                <w:color w:val="000000"/>
                <w:sz w:val="16"/>
                <w:szCs w:val="16"/>
              </w:rPr>
            </w:pPr>
          </w:p>
        </w:tc>
        <w:tc>
          <w:tcPr>
            <w:tcW w:w="1171" w:type="dxa"/>
          </w:tcPr>
          <w:p w14:paraId="263EC944" w14:textId="77777777" w:rsidR="00031751" w:rsidRPr="00AE65C0" w:rsidRDefault="00031751" w:rsidP="004642CE">
            <w:pPr>
              <w:pStyle w:val="TableText"/>
              <w:rPr>
                <w:rFonts w:cs="Calibri Light"/>
                <w:color w:val="000000"/>
                <w:sz w:val="16"/>
                <w:szCs w:val="16"/>
              </w:rPr>
            </w:pPr>
          </w:p>
        </w:tc>
      </w:tr>
      <w:tr w:rsidR="00031751" w:rsidRPr="00AE65C0" w14:paraId="2AC34EF6" w14:textId="77777777" w:rsidTr="001E2209">
        <w:tc>
          <w:tcPr>
            <w:tcW w:w="720" w:type="dxa"/>
          </w:tcPr>
          <w:p w14:paraId="35C72384" w14:textId="77777777" w:rsidR="00031751" w:rsidRPr="00AE65C0" w:rsidRDefault="00031751" w:rsidP="004642CE">
            <w:pPr>
              <w:pStyle w:val="TableText"/>
              <w:rPr>
                <w:rFonts w:cs="Calibri Light"/>
                <w:color w:val="000000"/>
                <w:sz w:val="16"/>
                <w:szCs w:val="16"/>
              </w:rPr>
            </w:pPr>
          </w:p>
        </w:tc>
        <w:tc>
          <w:tcPr>
            <w:tcW w:w="2205" w:type="dxa"/>
          </w:tcPr>
          <w:p w14:paraId="33AA48C2" w14:textId="77777777" w:rsidR="00031751" w:rsidRPr="00AE65C0" w:rsidRDefault="00031751" w:rsidP="004642CE">
            <w:pPr>
              <w:pStyle w:val="TableText"/>
              <w:rPr>
                <w:rFonts w:cs="Calibri Light"/>
                <w:color w:val="000000"/>
                <w:sz w:val="16"/>
                <w:szCs w:val="16"/>
              </w:rPr>
            </w:pPr>
          </w:p>
        </w:tc>
        <w:tc>
          <w:tcPr>
            <w:tcW w:w="2938" w:type="dxa"/>
          </w:tcPr>
          <w:p w14:paraId="26B61118" w14:textId="77777777" w:rsidR="00031751" w:rsidRPr="00AE65C0" w:rsidRDefault="00031751" w:rsidP="004642CE">
            <w:pPr>
              <w:pStyle w:val="TableText"/>
              <w:rPr>
                <w:rFonts w:cs="Calibri Light"/>
                <w:color w:val="000000"/>
                <w:sz w:val="16"/>
                <w:szCs w:val="16"/>
              </w:rPr>
            </w:pPr>
          </w:p>
        </w:tc>
        <w:tc>
          <w:tcPr>
            <w:tcW w:w="1697" w:type="dxa"/>
          </w:tcPr>
          <w:p w14:paraId="31BA9EA9" w14:textId="77777777" w:rsidR="00031751" w:rsidRPr="00AE65C0" w:rsidRDefault="00031751" w:rsidP="004642CE">
            <w:pPr>
              <w:pStyle w:val="TableText"/>
              <w:rPr>
                <w:rFonts w:cs="Calibri Light"/>
                <w:color w:val="000000"/>
                <w:sz w:val="16"/>
                <w:szCs w:val="16"/>
              </w:rPr>
            </w:pPr>
          </w:p>
        </w:tc>
        <w:tc>
          <w:tcPr>
            <w:tcW w:w="1350" w:type="dxa"/>
          </w:tcPr>
          <w:p w14:paraId="5F65842C" w14:textId="77777777" w:rsidR="00031751" w:rsidRPr="00AE65C0" w:rsidRDefault="00031751" w:rsidP="004642CE">
            <w:pPr>
              <w:pStyle w:val="TableText"/>
              <w:rPr>
                <w:rFonts w:cs="Calibri Light"/>
                <w:color w:val="000000"/>
                <w:sz w:val="16"/>
                <w:szCs w:val="16"/>
              </w:rPr>
            </w:pPr>
          </w:p>
        </w:tc>
        <w:tc>
          <w:tcPr>
            <w:tcW w:w="1171" w:type="dxa"/>
          </w:tcPr>
          <w:p w14:paraId="548C7076" w14:textId="77777777" w:rsidR="00031751" w:rsidRPr="00AE65C0" w:rsidRDefault="00031751" w:rsidP="004642CE">
            <w:pPr>
              <w:pStyle w:val="TableText"/>
              <w:rPr>
                <w:rFonts w:cs="Calibri Light"/>
                <w:color w:val="000000"/>
                <w:sz w:val="16"/>
                <w:szCs w:val="16"/>
              </w:rPr>
            </w:pPr>
          </w:p>
        </w:tc>
      </w:tr>
      <w:tr w:rsidR="00031751" w:rsidRPr="00AE65C0" w14:paraId="07234D6B"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21B90305" w14:textId="77777777" w:rsidR="00031751" w:rsidRPr="00AE65C0" w:rsidRDefault="00031751" w:rsidP="004642CE">
            <w:pPr>
              <w:pStyle w:val="TableText"/>
              <w:rPr>
                <w:rFonts w:cs="Calibri Light"/>
                <w:color w:val="000000"/>
                <w:sz w:val="16"/>
                <w:szCs w:val="16"/>
              </w:rPr>
            </w:pPr>
          </w:p>
        </w:tc>
        <w:tc>
          <w:tcPr>
            <w:tcW w:w="2205" w:type="dxa"/>
          </w:tcPr>
          <w:p w14:paraId="51B58D83" w14:textId="77777777" w:rsidR="00031751" w:rsidRPr="00AE65C0" w:rsidRDefault="00031751" w:rsidP="004642CE">
            <w:pPr>
              <w:pStyle w:val="TableText"/>
              <w:rPr>
                <w:rFonts w:cs="Calibri Light"/>
                <w:color w:val="000000"/>
                <w:sz w:val="16"/>
                <w:szCs w:val="16"/>
              </w:rPr>
            </w:pPr>
          </w:p>
        </w:tc>
        <w:tc>
          <w:tcPr>
            <w:tcW w:w="2938" w:type="dxa"/>
          </w:tcPr>
          <w:p w14:paraId="3D02CB5C" w14:textId="77777777" w:rsidR="00031751" w:rsidRPr="00AE65C0" w:rsidRDefault="00031751" w:rsidP="004642CE">
            <w:pPr>
              <w:pStyle w:val="TableText"/>
              <w:rPr>
                <w:rFonts w:cs="Calibri Light"/>
                <w:color w:val="000000"/>
                <w:sz w:val="16"/>
                <w:szCs w:val="16"/>
              </w:rPr>
            </w:pPr>
          </w:p>
        </w:tc>
        <w:tc>
          <w:tcPr>
            <w:tcW w:w="1697" w:type="dxa"/>
          </w:tcPr>
          <w:p w14:paraId="2F404A0F" w14:textId="77777777" w:rsidR="00031751" w:rsidRPr="00AE65C0" w:rsidRDefault="00031751" w:rsidP="004642CE">
            <w:pPr>
              <w:pStyle w:val="TableText"/>
              <w:rPr>
                <w:rFonts w:cs="Calibri Light"/>
                <w:color w:val="000000"/>
                <w:sz w:val="16"/>
                <w:szCs w:val="16"/>
              </w:rPr>
            </w:pPr>
          </w:p>
        </w:tc>
        <w:tc>
          <w:tcPr>
            <w:tcW w:w="1350" w:type="dxa"/>
          </w:tcPr>
          <w:p w14:paraId="5065FFC9" w14:textId="77777777" w:rsidR="00031751" w:rsidRPr="00AE65C0" w:rsidRDefault="00031751" w:rsidP="004642CE">
            <w:pPr>
              <w:pStyle w:val="TableText"/>
              <w:rPr>
                <w:rFonts w:cs="Calibri Light"/>
                <w:color w:val="000000"/>
                <w:sz w:val="16"/>
                <w:szCs w:val="16"/>
              </w:rPr>
            </w:pPr>
          </w:p>
        </w:tc>
        <w:tc>
          <w:tcPr>
            <w:tcW w:w="1171" w:type="dxa"/>
          </w:tcPr>
          <w:p w14:paraId="74128FCB" w14:textId="77777777" w:rsidR="00031751" w:rsidRPr="00AE65C0" w:rsidRDefault="00031751" w:rsidP="004642CE">
            <w:pPr>
              <w:pStyle w:val="TableText"/>
              <w:rPr>
                <w:rFonts w:cs="Calibri Light"/>
                <w:color w:val="000000"/>
                <w:sz w:val="16"/>
                <w:szCs w:val="16"/>
              </w:rPr>
            </w:pPr>
          </w:p>
        </w:tc>
      </w:tr>
      <w:tr w:rsidR="00031751" w:rsidRPr="00AE65C0" w14:paraId="1D64A47D" w14:textId="77777777" w:rsidTr="001E2209">
        <w:tc>
          <w:tcPr>
            <w:tcW w:w="720" w:type="dxa"/>
          </w:tcPr>
          <w:p w14:paraId="705DC049" w14:textId="77777777" w:rsidR="00031751" w:rsidRPr="00AE65C0" w:rsidRDefault="00031751" w:rsidP="004642CE">
            <w:pPr>
              <w:pStyle w:val="TableText"/>
              <w:rPr>
                <w:rFonts w:cs="Calibri Light"/>
                <w:color w:val="000000"/>
                <w:sz w:val="16"/>
                <w:szCs w:val="16"/>
              </w:rPr>
            </w:pPr>
          </w:p>
        </w:tc>
        <w:tc>
          <w:tcPr>
            <w:tcW w:w="2205" w:type="dxa"/>
          </w:tcPr>
          <w:p w14:paraId="57A6961F" w14:textId="77777777" w:rsidR="00031751" w:rsidRPr="00AE65C0" w:rsidRDefault="00031751" w:rsidP="004642CE">
            <w:pPr>
              <w:pStyle w:val="TableText"/>
              <w:rPr>
                <w:rFonts w:cs="Calibri Light"/>
                <w:color w:val="000000"/>
                <w:sz w:val="16"/>
                <w:szCs w:val="16"/>
              </w:rPr>
            </w:pPr>
          </w:p>
        </w:tc>
        <w:tc>
          <w:tcPr>
            <w:tcW w:w="2938" w:type="dxa"/>
          </w:tcPr>
          <w:p w14:paraId="2CDA08CB" w14:textId="77777777" w:rsidR="00031751" w:rsidRPr="00AE65C0" w:rsidRDefault="00031751" w:rsidP="004642CE">
            <w:pPr>
              <w:pStyle w:val="TableText"/>
              <w:rPr>
                <w:rFonts w:cs="Calibri Light"/>
                <w:color w:val="000000"/>
                <w:sz w:val="16"/>
                <w:szCs w:val="16"/>
              </w:rPr>
            </w:pPr>
          </w:p>
        </w:tc>
        <w:tc>
          <w:tcPr>
            <w:tcW w:w="1697" w:type="dxa"/>
          </w:tcPr>
          <w:p w14:paraId="43900BF1" w14:textId="77777777" w:rsidR="00031751" w:rsidRPr="00AE65C0" w:rsidRDefault="00031751" w:rsidP="004642CE">
            <w:pPr>
              <w:pStyle w:val="TableText"/>
              <w:rPr>
                <w:rFonts w:cs="Calibri Light"/>
                <w:color w:val="000000"/>
                <w:sz w:val="16"/>
                <w:szCs w:val="16"/>
              </w:rPr>
            </w:pPr>
          </w:p>
        </w:tc>
        <w:tc>
          <w:tcPr>
            <w:tcW w:w="1350" w:type="dxa"/>
          </w:tcPr>
          <w:p w14:paraId="0826FF3C" w14:textId="77777777" w:rsidR="00031751" w:rsidRPr="00AE65C0" w:rsidRDefault="00031751" w:rsidP="004642CE">
            <w:pPr>
              <w:pStyle w:val="TableText"/>
              <w:rPr>
                <w:rFonts w:cs="Calibri Light"/>
                <w:color w:val="000000"/>
                <w:sz w:val="16"/>
                <w:szCs w:val="16"/>
              </w:rPr>
            </w:pPr>
          </w:p>
        </w:tc>
        <w:tc>
          <w:tcPr>
            <w:tcW w:w="1171" w:type="dxa"/>
          </w:tcPr>
          <w:p w14:paraId="5B1A5CBD" w14:textId="77777777" w:rsidR="00031751" w:rsidRPr="00AE65C0" w:rsidRDefault="00031751" w:rsidP="004642CE">
            <w:pPr>
              <w:pStyle w:val="TableText"/>
              <w:rPr>
                <w:rFonts w:cs="Calibri Light"/>
                <w:color w:val="000000"/>
                <w:sz w:val="16"/>
                <w:szCs w:val="16"/>
              </w:rPr>
            </w:pPr>
          </w:p>
        </w:tc>
      </w:tr>
      <w:tr w:rsidR="00031751" w:rsidRPr="00AE65C0" w14:paraId="780C4399"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3907237B" w14:textId="77777777" w:rsidR="00031751" w:rsidRPr="00AE65C0" w:rsidRDefault="00031751" w:rsidP="004642CE">
            <w:pPr>
              <w:pStyle w:val="TableText"/>
              <w:rPr>
                <w:rFonts w:cs="Calibri Light"/>
                <w:color w:val="000000"/>
                <w:sz w:val="16"/>
                <w:szCs w:val="16"/>
              </w:rPr>
            </w:pPr>
          </w:p>
        </w:tc>
        <w:tc>
          <w:tcPr>
            <w:tcW w:w="2205" w:type="dxa"/>
          </w:tcPr>
          <w:p w14:paraId="61E8F7E1" w14:textId="77777777" w:rsidR="00031751" w:rsidRPr="00AE65C0" w:rsidRDefault="00031751" w:rsidP="004642CE">
            <w:pPr>
              <w:pStyle w:val="TableText"/>
              <w:rPr>
                <w:rFonts w:cs="Calibri Light"/>
                <w:color w:val="000000"/>
                <w:sz w:val="16"/>
                <w:szCs w:val="16"/>
              </w:rPr>
            </w:pPr>
          </w:p>
        </w:tc>
        <w:tc>
          <w:tcPr>
            <w:tcW w:w="2938" w:type="dxa"/>
          </w:tcPr>
          <w:p w14:paraId="417A568B" w14:textId="77777777" w:rsidR="00031751" w:rsidRPr="00AE65C0" w:rsidRDefault="00031751" w:rsidP="004642CE">
            <w:pPr>
              <w:pStyle w:val="TableText"/>
              <w:rPr>
                <w:rFonts w:cs="Calibri Light"/>
                <w:color w:val="000000"/>
                <w:sz w:val="16"/>
                <w:szCs w:val="16"/>
              </w:rPr>
            </w:pPr>
          </w:p>
        </w:tc>
        <w:tc>
          <w:tcPr>
            <w:tcW w:w="1697" w:type="dxa"/>
          </w:tcPr>
          <w:p w14:paraId="0D56EA3E" w14:textId="77777777" w:rsidR="00031751" w:rsidRPr="00AE65C0" w:rsidRDefault="00031751" w:rsidP="004642CE">
            <w:pPr>
              <w:pStyle w:val="TableText"/>
              <w:rPr>
                <w:rFonts w:cs="Calibri Light"/>
                <w:color w:val="000000"/>
                <w:sz w:val="16"/>
                <w:szCs w:val="16"/>
              </w:rPr>
            </w:pPr>
          </w:p>
        </w:tc>
        <w:tc>
          <w:tcPr>
            <w:tcW w:w="1350" w:type="dxa"/>
          </w:tcPr>
          <w:p w14:paraId="5A64F489" w14:textId="77777777" w:rsidR="00031751" w:rsidRPr="00AE65C0" w:rsidRDefault="00031751" w:rsidP="004642CE">
            <w:pPr>
              <w:pStyle w:val="TableText"/>
              <w:rPr>
                <w:rFonts w:cs="Calibri Light"/>
                <w:color w:val="000000"/>
                <w:sz w:val="16"/>
                <w:szCs w:val="16"/>
              </w:rPr>
            </w:pPr>
          </w:p>
        </w:tc>
        <w:tc>
          <w:tcPr>
            <w:tcW w:w="1171" w:type="dxa"/>
          </w:tcPr>
          <w:p w14:paraId="6E060575" w14:textId="77777777" w:rsidR="00031751" w:rsidRPr="00AE65C0" w:rsidRDefault="00031751" w:rsidP="004642CE">
            <w:pPr>
              <w:pStyle w:val="TableText"/>
              <w:rPr>
                <w:rFonts w:cs="Calibri Light"/>
                <w:color w:val="000000"/>
                <w:sz w:val="16"/>
                <w:szCs w:val="16"/>
              </w:rPr>
            </w:pPr>
          </w:p>
        </w:tc>
      </w:tr>
    </w:tbl>
    <w:p w14:paraId="1A1E9045" w14:textId="77777777" w:rsidR="00031751" w:rsidRPr="00031751" w:rsidRDefault="00031751" w:rsidP="00031751"/>
    <w:p w14:paraId="1F11100E" w14:textId="77777777" w:rsidR="00016CA8" w:rsidRPr="00016CA8" w:rsidRDefault="00016CA8" w:rsidP="00016CA8"/>
    <w:p w14:paraId="525FC705" w14:textId="3F62FB36" w:rsidR="00016CA8" w:rsidRDefault="00016CA8" w:rsidP="00016CA8"/>
    <w:p w14:paraId="534C0BC6" w14:textId="77777777" w:rsidR="00016CA8" w:rsidRPr="00016CA8" w:rsidRDefault="00016CA8" w:rsidP="00016CA8"/>
    <w:p w14:paraId="36F38F5D" w14:textId="537E9218" w:rsidR="00016CA8" w:rsidRDefault="00016CA8" w:rsidP="00016CA8">
      <w:pPr>
        <w:rPr>
          <w:rFonts w:ascii="Verdana" w:eastAsiaTheme="majorEastAsia" w:hAnsi="Verdana" w:cstheme="majorBidi"/>
          <w:color w:val="09D0A2" w:themeColor="accent3"/>
          <w:szCs w:val="26"/>
        </w:rPr>
      </w:pPr>
    </w:p>
    <w:p w14:paraId="1510F176" w14:textId="77777777" w:rsidR="00016CA8" w:rsidRDefault="00016CA8" w:rsidP="00016CA8">
      <w:pPr>
        <w:rPr>
          <w:rFonts w:ascii="Verdana" w:eastAsiaTheme="majorEastAsia" w:hAnsi="Verdana" w:cstheme="majorBidi"/>
          <w:color w:val="09D0A2" w:themeColor="accent3"/>
          <w:szCs w:val="26"/>
        </w:rPr>
      </w:pPr>
    </w:p>
    <w:p w14:paraId="0F4350F1" w14:textId="38CFC04C" w:rsidR="00016CA8" w:rsidRPr="00016CA8" w:rsidRDefault="00016CA8" w:rsidP="00016CA8">
      <w:pPr>
        <w:sectPr w:rsidR="00016CA8" w:rsidRPr="00016CA8" w:rsidSect="00DF01AB">
          <w:pgSz w:w="11906" w:h="16838"/>
          <w:pgMar w:top="1440" w:right="1157" w:bottom="1440" w:left="970" w:header="709" w:footer="709" w:gutter="0"/>
          <w:cols w:space="708"/>
          <w:docGrid w:linePitch="360"/>
        </w:sectPr>
      </w:pPr>
    </w:p>
    <w:p w14:paraId="7CEF7D48" w14:textId="77777777" w:rsidR="00801565" w:rsidRPr="00526332" w:rsidRDefault="00801565" w:rsidP="00801565">
      <w:pPr>
        <w:tabs>
          <w:tab w:val="left" w:pos="7200"/>
        </w:tabs>
        <w:jc w:val="both"/>
        <w:rPr>
          <w:rFonts w:ascii="Arial" w:hAnsi="Arial" w:cs="Arial"/>
          <w:i/>
          <w:color w:val="000000"/>
          <w:sz w:val="18"/>
        </w:rPr>
      </w:pPr>
      <w:r w:rsidRPr="00125578">
        <w:rPr>
          <w:rFonts w:ascii="Arial" w:hAnsi="Arial" w:cs="Arial"/>
          <w:noProof/>
        </w:rPr>
        <w:lastRenderedPageBreak/>
        <mc:AlternateContent>
          <mc:Choice Requires="wps">
            <w:drawing>
              <wp:anchor distT="0" distB="0" distL="114300" distR="114300" simplePos="0" relativeHeight="251658244" behindDoc="0" locked="0" layoutInCell="1" allowOverlap="1" wp14:anchorId="1709ADB5" wp14:editId="6959C46E">
                <wp:simplePos x="0" y="0"/>
                <wp:positionH relativeFrom="margin">
                  <wp:align>right</wp:align>
                </wp:positionH>
                <wp:positionV relativeFrom="paragraph">
                  <wp:posOffset>5734050</wp:posOffset>
                </wp:positionV>
                <wp:extent cx="2333625" cy="3581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7473A2A7" w14:textId="77777777" w:rsidR="00120AB4" w:rsidRDefault="00120AB4"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120AB4" w:rsidRDefault="00120AB4"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120AB4" w:rsidRDefault="00120AB4"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3B58991A"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50F64E5D"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14293069"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0B32F1D5"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3C742902"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4F560725"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325CF2FB"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32E2472C"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2DD14178"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4FC9744E"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7E7FBAC2"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052CB04C"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1E7404FD"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63F02C49" w14:textId="77777777" w:rsidR="00120AB4" w:rsidRPr="00AC296E" w:rsidRDefault="00120AB4"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120AB4" w:rsidRPr="00EB46ED" w:rsidRDefault="007046E3" w:rsidP="00801565">
                            <w:pPr>
                              <w:pStyle w:val="Header"/>
                              <w:tabs>
                                <w:tab w:val="left" w:pos="380"/>
                              </w:tabs>
                              <w:jc w:val="right"/>
                              <w:rPr>
                                <w:rFonts w:ascii="Verdana" w:hAnsi="Verdana" w:cs="Arial"/>
                                <w:b/>
                                <w:bCs/>
                                <w:color w:val="01D2A2"/>
                                <w:spacing w:val="2"/>
                                <w:sz w:val="18"/>
                                <w:szCs w:val="18"/>
                              </w:rPr>
                            </w:pPr>
                            <w:hyperlink r:id="rId26" w:history="1">
                              <w:r w:rsidR="00120AB4" w:rsidRPr="00EB46ED">
                                <w:rPr>
                                  <w:rStyle w:val="HeaderChar"/>
                                  <w:rFonts w:ascii="Verdana" w:hAnsi="Verdana" w:cs="Arial"/>
                                  <w:b/>
                                  <w:bCs/>
                                  <w:color w:val="01D2A2"/>
                                  <w:spacing w:val="2"/>
                                  <w:sz w:val="20"/>
                                </w:rPr>
                                <w:t>www.version1.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709ADB5" id="Text Box 3" o:spid="_x0000_s1027" type="#_x0000_t202" style="position:absolute;left:0;text-align:left;margin-left:132.55pt;margin-top:451.5pt;width:183.75pt;height:282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" filled="f" stroked="f" strokeweight=".5pt">
                <v:textbox>
                  <w:txbxContent>
                    <w:p w14:paraId="7473A2A7" w14:textId="77777777" w:rsidR="00120AB4" w:rsidRDefault="00120AB4"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120AB4" w:rsidRDefault="00120AB4"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120AB4" w:rsidRDefault="00120AB4"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3B58991A"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50F64E5D"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14293069"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0B32F1D5"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3C742902"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4F560725"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325CF2FB"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32E2472C"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2DD14178"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4FC9744E"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7E7FBAC2"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052CB04C"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1E7404FD" w14:textId="77777777" w:rsidR="00120AB4" w:rsidRDefault="00120AB4" w:rsidP="00801565">
                      <w:pPr>
                        <w:pStyle w:val="Header"/>
                        <w:tabs>
                          <w:tab w:val="left" w:pos="380"/>
                        </w:tabs>
                        <w:jc w:val="right"/>
                        <w:rPr>
                          <w:rFonts w:ascii="Verdana" w:hAnsi="Verdana" w:cs="Arial"/>
                          <w:b/>
                          <w:bCs/>
                          <w:color w:val="4F4F4F"/>
                          <w:spacing w:val="2"/>
                          <w:sz w:val="18"/>
                          <w:szCs w:val="18"/>
                        </w:rPr>
                      </w:pPr>
                    </w:p>
                    <w:p w14:paraId="63F02C49" w14:textId="77777777" w:rsidR="00120AB4" w:rsidRPr="00AC296E" w:rsidRDefault="00120AB4"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120AB4" w:rsidRPr="00EB46ED" w:rsidRDefault="00ED2D86" w:rsidP="00801565">
                      <w:pPr>
                        <w:pStyle w:val="Header"/>
                        <w:tabs>
                          <w:tab w:val="left" w:pos="380"/>
                        </w:tabs>
                        <w:jc w:val="right"/>
                        <w:rPr>
                          <w:rFonts w:ascii="Verdana" w:hAnsi="Verdana" w:cs="Arial"/>
                          <w:b/>
                          <w:bCs/>
                          <w:color w:val="01D2A2"/>
                          <w:spacing w:val="2"/>
                          <w:sz w:val="18"/>
                          <w:szCs w:val="18"/>
                        </w:rPr>
                      </w:pPr>
                      <w:hyperlink r:id="rId29" w:history="1">
                        <w:r w:rsidR="00120AB4" w:rsidRPr="00EB46ED">
                          <w:rPr>
                            <w:rStyle w:val="HeaderChar"/>
                            <w:rFonts w:ascii="Verdana" w:hAnsi="Verdana" w:cs="Arial"/>
                            <w:b/>
                            <w:bCs/>
                            <w:color w:val="01D2A2"/>
                            <w:spacing w:val="2"/>
                            <w:sz w:val="20"/>
                          </w:rPr>
                          <w:t>www.version1.com</w:t>
                        </w:r>
                      </w:hyperlink>
                    </w:p>
                  </w:txbxContent>
                </v:textbox>
                <w10:wrap anchorx="margin"/>
              </v:shape>
            </w:pict>
          </mc:Fallback>
        </mc:AlternateContent>
      </w:r>
      <w:r>
        <w:rPr>
          <w:rFonts w:ascii="Arial" w:hAnsi="Arial" w:cs="Arial"/>
          <w:noProof/>
          <w:lang w:eastAsia="en-GB"/>
        </w:rPr>
        <w:drawing>
          <wp:anchor distT="0" distB="0" distL="114300" distR="114300" simplePos="0" relativeHeight="251658243" behindDoc="1" locked="0" layoutInCell="1" allowOverlap="1" wp14:anchorId="33D19B56" wp14:editId="0B40F0E3">
            <wp:simplePos x="0" y="0"/>
            <wp:positionH relativeFrom="page">
              <wp:posOffset>9525</wp:posOffset>
            </wp:positionH>
            <wp:positionV relativeFrom="paragraph">
              <wp:posOffset>-923925</wp:posOffset>
            </wp:positionV>
            <wp:extent cx="7548880" cy="106921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p>
    <w:p w14:paraId="41485BB8" w14:textId="575BF50D" w:rsidR="002E249F" w:rsidRPr="00526332" w:rsidRDefault="00AC296E" w:rsidP="0023014F">
      <w:pPr>
        <w:tabs>
          <w:tab w:val="left" w:pos="7200"/>
        </w:tabs>
        <w:jc w:val="both"/>
        <w:rPr>
          <w:rFonts w:ascii="Arial" w:hAnsi="Arial" w:cs="Arial"/>
          <w:i/>
          <w:color w:val="000000"/>
          <w:sz w:val="18"/>
        </w:rPr>
      </w:pPr>
      <w:r w:rsidRPr="00125578">
        <w:rPr>
          <w:rFonts w:ascii="Arial" w:hAnsi="Arial" w:cs="Arial"/>
          <w:noProof/>
        </w:rPr>
        <mc:AlternateContent>
          <mc:Choice Requires="wps">
            <w:drawing>
              <wp:anchor distT="0" distB="0" distL="114300" distR="114300" simplePos="0" relativeHeight="251658242" behindDoc="0" locked="0" layoutInCell="1" allowOverlap="1" wp14:anchorId="41485BC7" wp14:editId="41485BC8">
                <wp:simplePos x="0" y="0"/>
                <wp:positionH relativeFrom="margin">
                  <wp:align>right</wp:align>
                </wp:positionH>
                <wp:positionV relativeFrom="paragraph">
                  <wp:posOffset>5734050</wp:posOffset>
                </wp:positionV>
                <wp:extent cx="2333625" cy="3581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41485BFA" w14:textId="0FDA0D5E" w:rsidR="00120AB4" w:rsidRPr="00EB46ED" w:rsidRDefault="00120AB4" w:rsidP="00AC296E">
                            <w:pPr>
                              <w:pStyle w:val="Header"/>
                              <w:tabs>
                                <w:tab w:val="left" w:pos="380"/>
                              </w:tabs>
                              <w:jc w:val="right"/>
                              <w:rPr>
                                <w:rFonts w:ascii="Verdana" w:hAnsi="Verdana" w:cs="Arial"/>
                                <w:b/>
                                <w:bCs/>
                                <w:color w:val="01D2A2"/>
                                <w:spacing w:val="2"/>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485BC7" id="Text Box 1" o:spid="_x0000_s1028" type="#_x0000_t202" style="position:absolute;left:0;text-align:left;margin-left:132.55pt;margin-top:451.5pt;width:183.75pt;height:282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" filled="f" stroked="f" strokeweight=".5pt">
                <v:textbox>
                  <w:txbxContent>
                    <w:p w14:paraId="41485BFA" w14:textId="0FDA0D5E" w:rsidR="00120AB4" w:rsidRPr="00EB46ED" w:rsidRDefault="00120AB4" w:rsidP="00AC296E">
                      <w:pPr>
                        <w:pStyle w:val="Header"/>
                        <w:tabs>
                          <w:tab w:val="left" w:pos="380"/>
                        </w:tabs>
                        <w:jc w:val="right"/>
                        <w:rPr>
                          <w:rFonts w:ascii="Verdana" w:hAnsi="Verdana" w:cs="Arial"/>
                          <w:b/>
                          <w:bCs/>
                          <w:color w:val="01D2A2"/>
                          <w:spacing w:val="2"/>
                          <w:sz w:val="18"/>
                          <w:szCs w:val="18"/>
                        </w:rPr>
                      </w:pPr>
                    </w:p>
                  </w:txbxContent>
                </v:textbox>
                <w10:wrap anchorx="margin"/>
              </v:shape>
            </w:pict>
          </mc:Fallback>
        </mc:AlternateContent>
      </w:r>
      <w:r w:rsidR="00BD0610">
        <w:rPr>
          <w:rFonts w:ascii="Arial" w:hAnsi="Arial" w:cs="Arial"/>
          <w:noProof/>
          <w:lang w:eastAsia="en-GB"/>
        </w:rPr>
        <w:drawing>
          <wp:anchor distT="0" distB="0" distL="114300" distR="114300" simplePos="0" relativeHeight="251658241" behindDoc="1" locked="0" layoutInCell="1" allowOverlap="1" wp14:anchorId="41485BC9" wp14:editId="41485BCA">
            <wp:simplePos x="0" y="0"/>
            <wp:positionH relativeFrom="page">
              <wp:posOffset>9525</wp:posOffset>
            </wp:positionH>
            <wp:positionV relativeFrom="paragraph">
              <wp:posOffset>-923925</wp:posOffset>
            </wp:positionV>
            <wp:extent cx="7548880" cy="1069213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r w:rsidR="00801565" w:rsidRPr="37C0A181">
        <w:rPr>
          <w:rFonts w:ascii="Arial" w:hAnsi="Arial" w:cs="Arial"/>
          <w:i/>
          <w:iCs/>
          <w:color w:val="000000"/>
          <w:sz w:val="18"/>
          <w:szCs w:val="18"/>
        </w:rPr>
        <w:t>`</w:t>
      </w:r>
    </w:p>
    <w:sectPr w:rsidR="002E249F" w:rsidRPr="00526332" w:rsidSect="00892086">
      <w:headerReference w:type="even" r:id="rId31"/>
      <w:headerReference w:type="default" r:id="rId32"/>
      <w:headerReference w:type="first" r:id="rId33"/>
      <w:pgSz w:w="11906" w:h="16838"/>
      <w:pgMar w:top="1440" w:right="969" w:bottom="1440" w:left="1156"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093757" w14:textId="77777777" w:rsidR="00ED2D86" w:rsidRDefault="00ED2D86" w:rsidP="00305C0B">
      <w:pPr>
        <w:spacing w:after="0" w:line="240" w:lineRule="auto"/>
      </w:pPr>
      <w:r>
        <w:separator/>
      </w:r>
    </w:p>
  </w:endnote>
  <w:endnote w:type="continuationSeparator" w:id="0">
    <w:p w14:paraId="12B033E3" w14:textId="77777777" w:rsidR="00ED2D86" w:rsidRDefault="00ED2D86" w:rsidP="00305C0B">
      <w:pPr>
        <w:spacing w:after="0" w:line="240" w:lineRule="auto"/>
      </w:pPr>
      <w:r>
        <w:continuationSeparator/>
      </w:r>
    </w:p>
  </w:endnote>
  <w:endnote w:type="continuationNotice" w:id="1">
    <w:p w14:paraId="3A8EA6FF" w14:textId="77777777" w:rsidR="00ED2D86" w:rsidRDefault="00ED2D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9709057"/>
      <w:docPartObj>
        <w:docPartGallery w:val="Page Numbers (Bottom of Page)"/>
        <w:docPartUnique/>
      </w:docPartObj>
    </w:sdtPr>
    <w:sdtEndPr>
      <w:rPr>
        <w:noProof/>
      </w:rPr>
    </w:sdtEndPr>
    <w:sdtContent>
      <w:p w14:paraId="742FFCAF" w14:textId="73F867DD" w:rsidR="00EA55E1" w:rsidRDefault="00EA55E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BDFCC4" w14:textId="42467CA7" w:rsidR="00120AB4" w:rsidRPr="0009551E" w:rsidRDefault="00120AB4" w:rsidP="0009551E">
    <w:pPr>
      <w:pStyle w:val="Footer"/>
      <w:tabs>
        <w:tab w:val="right" w:pos="9639"/>
      </w:tabs>
      <w:ind w:left="-284" w:hanging="142"/>
      <w:rPr>
        <w:rFonts w:ascii="Calibri Light" w:hAnsi="Calibri Light"/>
        <w:color w:val="ACB0AC" w:themeColor="accent4" w:themeShade="BF"/>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CD3EFA" w14:textId="37A0260B" w:rsidR="00120AB4" w:rsidRDefault="00120AB4">
    <w:pPr>
      <w:pStyle w:val="Footer"/>
      <w:jc w:val="center"/>
    </w:pPr>
  </w:p>
  <w:p w14:paraId="256B6E3F" w14:textId="77777777" w:rsidR="00120AB4" w:rsidRDefault="00120A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9610182"/>
      <w:docPartObj>
        <w:docPartGallery w:val="Page Numbers (Bottom of Page)"/>
        <w:docPartUnique/>
      </w:docPartObj>
    </w:sdtPr>
    <w:sdtEndPr>
      <w:rPr>
        <w:noProof/>
      </w:rPr>
    </w:sdtEndPr>
    <w:sdtContent>
      <w:p w14:paraId="741E91B5" w14:textId="55F64C95" w:rsidR="00EF2D19" w:rsidRDefault="00EF2D1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9CF1B0" w14:textId="1C1531A7" w:rsidR="00120AB4" w:rsidRPr="0009551E" w:rsidRDefault="00120AB4" w:rsidP="0009551E">
    <w:pPr>
      <w:pStyle w:val="Footer"/>
      <w:tabs>
        <w:tab w:val="right" w:pos="9639"/>
      </w:tabs>
      <w:ind w:left="-284" w:hanging="142"/>
      <w:rPr>
        <w:rFonts w:ascii="Calibri Light" w:hAnsi="Calibri Light"/>
        <w:color w:val="ACB0AC" w:themeColor="accent4" w:themeShade="BF"/>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83CA4A" w14:textId="77777777" w:rsidR="00ED2D86" w:rsidRDefault="00ED2D86" w:rsidP="00305C0B">
      <w:pPr>
        <w:spacing w:after="0" w:line="240" w:lineRule="auto"/>
      </w:pPr>
      <w:r>
        <w:separator/>
      </w:r>
    </w:p>
  </w:footnote>
  <w:footnote w:type="continuationSeparator" w:id="0">
    <w:p w14:paraId="1AA60E6A" w14:textId="77777777" w:rsidR="00ED2D86" w:rsidRDefault="00ED2D86" w:rsidP="00305C0B">
      <w:pPr>
        <w:spacing w:after="0" w:line="240" w:lineRule="auto"/>
      </w:pPr>
      <w:r>
        <w:continuationSeparator/>
      </w:r>
    </w:p>
  </w:footnote>
  <w:footnote w:type="continuationNotice" w:id="1">
    <w:p w14:paraId="2CF60B5A" w14:textId="77777777" w:rsidR="00ED2D86" w:rsidRDefault="00ED2D8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A5640D" w14:textId="0C406571" w:rsidR="00120AB4" w:rsidRDefault="00120AB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09DCF7" w14:textId="2F83731D" w:rsidR="00120AB4" w:rsidRDefault="00120AB4">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1A7903" w14:textId="60E3F3FA" w:rsidR="00120AB4" w:rsidRDefault="00120AB4">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485BD7" w14:textId="7567F087" w:rsidR="00120AB4" w:rsidRDefault="00120AB4">
    <w:pPr>
      <w:pStyle w:val="Header"/>
    </w:pPr>
    <w:r>
      <w:rPr>
        <w:noProof/>
        <w:lang w:eastAsia="en-GB"/>
      </w:rPr>
      <w:drawing>
        <wp:anchor distT="0" distB="0" distL="114300" distR="114300" simplePos="0" relativeHeight="251658241" behindDoc="1" locked="0" layoutInCell="1" allowOverlap="1" wp14:anchorId="41485BDF" wp14:editId="41485BE0">
          <wp:simplePos x="0" y="0"/>
          <wp:positionH relativeFrom="column">
            <wp:posOffset>101907</wp:posOffset>
          </wp:positionH>
          <wp:positionV relativeFrom="paragraph">
            <wp:posOffset>744220</wp:posOffset>
          </wp:positionV>
          <wp:extent cx="6710719" cy="949242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5A3BE6" w14:textId="1D8068CF" w:rsidR="00120AB4" w:rsidRPr="00100645" w:rsidRDefault="00120AB4" w:rsidP="00100645">
    <w:pPr>
      <w:pStyle w:val="HeaderFootertags"/>
      <w:ind w:hanging="426"/>
      <w:rPr>
        <w:sz w:val="21"/>
        <w:szCs w:val="21"/>
      </w:rPr>
    </w:pPr>
    <w:r>
      <w:rPr>
        <w:noProof/>
        <w:lang w:val="en-GB" w:eastAsia="en-GB"/>
      </w:rPr>
      <w:drawing>
        <wp:anchor distT="0" distB="0" distL="114300" distR="114300" simplePos="0" relativeHeight="251658242" behindDoc="0" locked="0" layoutInCell="1" allowOverlap="1" wp14:anchorId="0D0ED8C2" wp14:editId="0D9E55A2">
          <wp:simplePos x="0" y="0"/>
          <wp:positionH relativeFrom="column">
            <wp:posOffset>5095875</wp:posOffset>
          </wp:positionH>
          <wp:positionV relativeFrom="paragraph">
            <wp:posOffset>-105410</wp:posOffset>
          </wp:positionV>
          <wp:extent cx="1254760" cy="343535"/>
          <wp:effectExtent l="0" t="0" r="2540" b="0"/>
          <wp:wrapTight wrapText="bothSides">
            <wp:wrapPolygon edited="0">
              <wp:start x="2842" y="0"/>
              <wp:lineTo x="0" y="18366"/>
              <wp:lineTo x="0" y="20762"/>
              <wp:lineTo x="7215" y="20762"/>
              <wp:lineTo x="21425" y="15172"/>
              <wp:lineTo x="21425" y="5590"/>
              <wp:lineTo x="3935" y="0"/>
              <wp:lineTo x="2842"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54760" cy="343535"/>
                  </a:xfrm>
                  <a:prstGeom prst="rect">
                    <a:avLst/>
                  </a:prstGeom>
                </pic:spPr>
              </pic:pic>
            </a:graphicData>
          </a:graphic>
          <wp14:sizeRelH relativeFrom="page">
            <wp14:pctWidth>0</wp14:pctWidth>
          </wp14:sizeRelH>
          <wp14:sizeRelV relativeFrom="page">
            <wp14:pctHeight>0</wp14:pctHeight>
          </wp14:sizeRelV>
        </wp:anchor>
      </w:drawing>
    </w:r>
    <w:r w:rsidRPr="00100645">
      <w:rPr>
        <w:sz w:val="21"/>
        <w:szCs w:val="21"/>
      </w:rPr>
      <w:br/>
    </w:r>
  </w:p>
  <w:p w14:paraId="6FB8B168" w14:textId="77777777" w:rsidR="00120AB4" w:rsidRDefault="00120AB4" w:rsidP="000C2602">
    <w:pPr>
      <w:pStyle w:val="Bodytextversion1"/>
    </w:pPr>
    <w:r>
      <w:rPr>
        <w:noProof/>
        <w:lang w:eastAsia="en-GB"/>
      </w:rPr>
      <w:drawing>
        <wp:anchor distT="0" distB="0" distL="114300" distR="114300" simplePos="0" relativeHeight="251658240" behindDoc="1" locked="0" layoutInCell="1" allowOverlap="1" wp14:anchorId="0E47E273" wp14:editId="76C70AE6">
          <wp:simplePos x="0" y="0"/>
          <wp:positionH relativeFrom="column">
            <wp:posOffset>111514</wp:posOffset>
          </wp:positionH>
          <wp:positionV relativeFrom="paragraph">
            <wp:posOffset>490837</wp:posOffset>
          </wp:positionV>
          <wp:extent cx="6710719" cy="949242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2">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0A99A0" w14:textId="1DB38D4C" w:rsidR="00120AB4" w:rsidRDefault="00120AB4">
    <w:pPr>
      <w:pStyle w:val="Header"/>
    </w:pPr>
    <w:r>
      <w:rPr>
        <w:rFonts w:ascii="Arial" w:hAnsi="Arial" w:cs="Arial"/>
        <w:noProof/>
        <w:lang w:eastAsia="en-GB"/>
      </w:rPr>
      <w:drawing>
        <wp:anchor distT="0" distB="0" distL="114300" distR="114300" simplePos="0" relativeHeight="251658245" behindDoc="1" locked="0" layoutInCell="1" allowOverlap="1" wp14:anchorId="4CFA1171" wp14:editId="307BE781">
          <wp:simplePos x="0" y="0"/>
          <wp:positionH relativeFrom="page">
            <wp:align>right</wp:align>
          </wp:positionH>
          <wp:positionV relativeFrom="paragraph">
            <wp:posOffset>-448310</wp:posOffset>
          </wp:positionV>
          <wp:extent cx="7548880" cy="1067752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563BB7" w14:textId="081745D2" w:rsidR="00120AB4" w:rsidRDefault="00120AB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ED28A" w14:textId="7FDE4ED2" w:rsidR="00120AB4" w:rsidRDefault="00120AB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848DE2" w14:textId="62418EFC" w:rsidR="00120AB4" w:rsidRDefault="00120AB4">
    <w:pPr>
      <w:pStyle w:val="Header"/>
    </w:pPr>
    <w:r>
      <w:rPr>
        <w:noProof/>
        <w:lang w:eastAsia="en-GB"/>
      </w:rPr>
      <w:drawing>
        <wp:anchor distT="0" distB="0" distL="114300" distR="114300" simplePos="0" relativeHeight="251658243" behindDoc="1" locked="0" layoutInCell="1" allowOverlap="1" wp14:anchorId="1C6D1655" wp14:editId="1FFE85E2">
          <wp:simplePos x="0" y="0"/>
          <wp:positionH relativeFrom="column">
            <wp:posOffset>101907</wp:posOffset>
          </wp:positionH>
          <wp:positionV relativeFrom="paragraph">
            <wp:posOffset>744220</wp:posOffset>
          </wp:positionV>
          <wp:extent cx="6710719" cy="949242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2C92E9" w14:textId="48B4A67D" w:rsidR="00120AB4" w:rsidRDefault="00120AB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ECD507" w14:textId="5563EC2A" w:rsidR="00120AB4" w:rsidRDefault="00120AB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63AF29" w14:textId="0E82BDB6" w:rsidR="00120AB4" w:rsidRDefault="00120AB4">
    <w:pPr>
      <w:pStyle w:val="Header"/>
    </w:pPr>
  </w:p>
</w:hdr>
</file>

<file path=word/intelligence.xml><?xml version="1.0" encoding="utf-8"?>
<int:Intelligence xmlns:int="http://schemas.microsoft.com/office/intelligence/2019/intelligence">
  <int:IntelligenceSettings/>
  <int:Manifest>
    <int:WordHash hashCode="YdUg2SwP6NDOwd" id="VV2t5T16"/>
    <int:WordHash hashCode="9eTTfERgT0+bBE" id="HQCYAZTA"/>
  </int:Manifest>
  <int:Observations>
    <int:Content id="VV2t5T16">
      <int:Rejection type="LegacyProofing"/>
    </int:Content>
    <int:Content id="HQCYAZT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61A96"/>
    <w:multiLevelType w:val="hybridMultilevel"/>
    <w:tmpl w:val="4CF0F4A8"/>
    <w:lvl w:ilvl="0" w:tplc="FFFFFFFF">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7C3454"/>
    <w:multiLevelType w:val="hybridMultilevel"/>
    <w:tmpl w:val="81C0461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C80F86"/>
    <w:multiLevelType w:val="hybridMultilevel"/>
    <w:tmpl w:val="AC84C886"/>
    <w:lvl w:ilvl="0" w:tplc="5F603A82">
      <w:start w:val="1"/>
      <w:numFmt w:val="bullet"/>
      <w:lvlText w:val=""/>
      <w:lvlJc w:val="left"/>
      <w:pPr>
        <w:ind w:left="360" w:hanging="360"/>
      </w:pPr>
      <w:rPr>
        <w:rFonts w:ascii="Symbol" w:hAnsi="Symbol"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C0B0D1F"/>
    <w:multiLevelType w:val="hybridMultilevel"/>
    <w:tmpl w:val="3DA2C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AD65D3"/>
    <w:multiLevelType w:val="hybridMultilevel"/>
    <w:tmpl w:val="E50457B4"/>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DDC18C8"/>
    <w:multiLevelType w:val="hybridMultilevel"/>
    <w:tmpl w:val="DA3CE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EA3F43"/>
    <w:multiLevelType w:val="hybridMultilevel"/>
    <w:tmpl w:val="A30A3786"/>
    <w:lvl w:ilvl="0" w:tplc="B456E340">
      <w:start w:val="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71724C"/>
    <w:multiLevelType w:val="hybridMultilevel"/>
    <w:tmpl w:val="18306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7600D1"/>
    <w:multiLevelType w:val="hybridMultilevel"/>
    <w:tmpl w:val="0A466A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958752C"/>
    <w:multiLevelType w:val="hybridMultilevel"/>
    <w:tmpl w:val="D99858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A8631BA"/>
    <w:multiLevelType w:val="hybridMultilevel"/>
    <w:tmpl w:val="EF169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04035F"/>
    <w:multiLevelType w:val="hybridMultilevel"/>
    <w:tmpl w:val="FB94283E"/>
    <w:lvl w:ilvl="0" w:tplc="08090001">
      <w:start w:val="1"/>
      <w:numFmt w:val="bullet"/>
      <w:lvlText w:val=""/>
      <w:lvlJc w:val="left"/>
      <w:pPr>
        <w:ind w:left="360" w:hanging="360"/>
      </w:pPr>
      <w:rPr>
        <w:rFonts w:ascii="Symbol" w:hAnsi="Symbol" w:hint="default"/>
      </w:rPr>
    </w:lvl>
    <w:lvl w:ilvl="1" w:tplc="08090017">
      <w:start w:val="1"/>
      <w:numFmt w:val="lowerLetter"/>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D2A1A87"/>
    <w:multiLevelType w:val="multilevel"/>
    <w:tmpl w:val="BA143A1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2CF0A29"/>
    <w:multiLevelType w:val="hybridMultilevel"/>
    <w:tmpl w:val="F7F29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83C7053"/>
    <w:multiLevelType w:val="hybridMultilevel"/>
    <w:tmpl w:val="C1C8D1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4"/>
  </w:num>
  <w:num w:numId="4">
    <w:abstractNumId w:val="11"/>
  </w:num>
  <w:num w:numId="5">
    <w:abstractNumId w:val="2"/>
  </w:num>
  <w:num w:numId="6">
    <w:abstractNumId w:val="7"/>
  </w:num>
  <w:num w:numId="7">
    <w:abstractNumId w:val="3"/>
  </w:num>
  <w:num w:numId="8">
    <w:abstractNumId w:val="10"/>
  </w:num>
  <w:num w:numId="9">
    <w:abstractNumId w:val="1"/>
  </w:num>
  <w:num w:numId="10">
    <w:abstractNumId w:val="8"/>
  </w:num>
  <w:num w:numId="11">
    <w:abstractNumId w:val="13"/>
  </w:num>
  <w:num w:numId="12">
    <w:abstractNumId w:val="5"/>
  </w:num>
  <w:num w:numId="13">
    <w:abstractNumId w:val="14"/>
  </w:num>
  <w:num w:numId="14">
    <w:abstractNumId w:val="12"/>
  </w:num>
  <w:num w:numId="15">
    <w:abstractNumId w:val="12"/>
  </w:num>
  <w:num w:numId="16">
    <w:abstractNumId w:val="12"/>
  </w:num>
  <w:num w:numId="17">
    <w:abstractNumId w:val="0"/>
  </w:num>
  <w:num w:numId="18">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rM0MDEwtDQzNDFX0lEKTi0uzszPAykwrAUAGBoibSwAAAA="/>
  </w:docVars>
  <w:rsids>
    <w:rsidRoot w:val="006975D1"/>
    <w:rsid w:val="000011AD"/>
    <w:rsid w:val="00001642"/>
    <w:rsid w:val="000018B7"/>
    <w:rsid w:val="0000200A"/>
    <w:rsid w:val="00002571"/>
    <w:rsid w:val="000037E4"/>
    <w:rsid w:val="000046F1"/>
    <w:rsid w:val="00004AF1"/>
    <w:rsid w:val="00004EFF"/>
    <w:rsid w:val="000053AC"/>
    <w:rsid w:val="0000552C"/>
    <w:rsid w:val="00005701"/>
    <w:rsid w:val="00005854"/>
    <w:rsid w:val="00005900"/>
    <w:rsid w:val="00007656"/>
    <w:rsid w:val="00007E16"/>
    <w:rsid w:val="00010462"/>
    <w:rsid w:val="00011444"/>
    <w:rsid w:val="000127C2"/>
    <w:rsid w:val="000136FD"/>
    <w:rsid w:val="00014C53"/>
    <w:rsid w:val="00015450"/>
    <w:rsid w:val="00015D94"/>
    <w:rsid w:val="000161B8"/>
    <w:rsid w:val="00016CA8"/>
    <w:rsid w:val="00017044"/>
    <w:rsid w:val="000174CB"/>
    <w:rsid w:val="00021977"/>
    <w:rsid w:val="00021F8F"/>
    <w:rsid w:val="00022257"/>
    <w:rsid w:val="000230BA"/>
    <w:rsid w:val="0002327E"/>
    <w:rsid w:val="00023682"/>
    <w:rsid w:val="00023B7F"/>
    <w:rsid w:val="00024077"/>
    <w:rsid w:val="00024B96"/>
    <w:rsid w:val="0002607F"/>
    <w:rsid w:val="00026B83"/>
    <w:rsid w:val="00026C2F"/>
    <w:rsid w:val="00027105"/>
    <w:rsid w:val="00027213"/>
    <w:rsid w:val="000277B0"/>
    <w:rsid w:val="000310EB"/>
    <w:rsid w:val="00031573"/>
    <w:rsid w:val="00031751"/>
    <w:rsid w:val="00032221"/>
    <w:rsid w:val="00032437"/>
    <w:rsid w:val="0003314E"/>
    <w:rsid w:val="00033648"/>
    <w:rsid w:val="000342F2"/>
    <w:rsid w:val="00034377"/>
    <w:rsid w:val="00034F91"/>
    <w:rsid w:val="000351F8"/>
    <w:rsid w:val="000355CA"/>
    <w:rsid w:val="000356D3"/>
    <w:rsid w:val="0003621B"/>
    <w:rsid w:val="000368B5"/>
    <w:rsid w:val="00036B90"/>
    <w:rsid w:val="00037445"/>
    <w:rsid w:val="00040481"/>
    <w:rsid w:val="00041AC1"/>
    <w:rsid w:val="00042661"/>
    <w:rsid w:val="00042701"/>
    <w:rsid w:val="00042B27"/>
    <w:rsid w:val="000432BB"/>
    <w:rsid w:val="00044B1A"/>
    <w:rsid w:val="0004510E"/>
    <w:rsid w:val="0004547C"/>
    <w:rsid w:val="00045560"/>
    <w:rsid w:val="00045C22"/>
    <w:rsid w:val="00047068"/>
    <w:rsid w:val="00047D4C"/>
    <w:rsid w:val="00050348"/>
    <w:rsid w:val="000504FD"/>
    <w:rsid w:val="00050686"/>
    <w:rsid w:val="00050828"/>
    <w:rsid w:val="00050CC5"/>
    <w:rsid w:val="000514B2"/>
    <w:rsid w:val="0005464D"/>
    <w:rsid w:val="00055071"/>
    <w:rsid w:val="0005558B"/>
    <w:rsid w:val="00055DAD"/>
    <w:rsid w:val="0005722E"/>
    <w:rsid w:val="0005736B"/>
    <w:rsid w:val="0005747A"/>
    <w:rsid w:val="00057D0A"/>
    <w:rsid w:val="00057EBA"/>
    <w:rsid w:val="00060AEE"/>
    <w:rsid w:val="000618CE"/>
    <w:rsid w:val="000619E3"/>
    <w:rsid w:val="0006263E"/>
    <w:rsid w:val="00063853"/>
    <w:rsid w:val="00063F44"/>
    <w:rsid w:val="00064F45"/>
    <w:rsid w:val="00066042"/>
    <w:rsid w:val="00066650"/>
    <w:rsid w:val="000671CA"/>
    <w:rsid w:val="0006724B"/>
    <w:rsid w:val="00070B7D"/>
    <w:rsid w:val="00070D4B"/>
    <w:rsid w:val="00071139"/>
    <w:rsid w:val="0007211A"/>
    <w:rsid w:val="0007346B"/>
    <w:rsid w:val="00073B23"/>
    <w:rsid w:val="000747C0"/>
    <w:rsid w:val="000753C2"/>
    <w:rsid w:val="000756F8"/>
    <w:rsid w:val="00075C54"/>
    <w:rsid w:val="0007658C"/>
    <w:rsid w:val="00076A92"/>
    <w:rsid w:val="00076FDD"/>
    <w:rsid w:val="000802C6"/>
    <w:rsid w:val="00080425"/>
    <w:rsid w:val="00080C9E"/>
    <w:rsid w:val="00081182"/>
    <w:rsid w:val="000823DB"/>
    <w:rsid w:val="000823F5"/>
    <w:rsid w:val="00082FB1"/>
    <w:rsid w:val="00083AF4"/>
    <w:rsid w:val="00083CE0"/>
    <w:rsid w:val="00083D12"/>
    <w:rsid w:val="0008434C"/>
    <w:rsid w:val="0008434F"/>
    <w:rsid w:val="00084A91"/>
    <w:rsid w:val="000857E7"/>
    <w:rsid w:val="00085AB2"/>
    <w:rsid w:val="00085E46"/>
    <w:rsid w:val="0008671A"/>
    <w:rsid w:val="00086F5C"/>
    <w:rsid w:val="00086FB1"/>
    <w:rsid w:val="00087AAC"/>
    <w:rsid w:val="00087AFC"/>
    <w:rsid w:val="00090198"/>
    <w:rsid w:val="00091021"/>
    <w:rsid w:val="0009196A"/>
    <w:rsid w:val="0009251E"/>
    <w:rsid w:val="00093F4C"/>
    <w:rsid w:val="00094D74"/>
    <w:rsid w:val="0009551E"/>
    <w:rsid w:val="00096159"/>
    <w:rsid w:val="000962DB"/>
    <w:rsid w:val="00096325"/>
    <w:rsid w:val="00096728"/>
    <w:rsid w:val="00097128"/>
    <w:rsid w:val="00097C61"/>
    <w:rsid w:val="000A0A6D"/>
    <w:rsid w:val="000A0B1A"/>
    <w:rsid w:val="000A1579"/>
    <w:rsid w:val="000A1A4E"/>
    <w:rsid w:val="000A1CDE"/>
    <w:rsid w:val="000A36EE"/>
    <w:rsid w:val="000A3DCA"/>
    <w:rsid w:val="000A566A"/>
    <w:rsid w:val="000A6229"/>
    <w:rsid w:val="000A6908"/>
    <w:rsid w:val="000B28F5"/>
    <w:rsid w:val="000B2A48"/>
    <w:rsid w:val="000B6FE7"/>
    <w:rsid w:val="000B7211"/>
    <w:rsid w:val="000B7588"/>
    <w:rsid w:val="000B79D7"/>
    <w:rsid w:val="000B7ADB"/>
    <w:rsid w:val="000C0827"/>
    <w:rsid w:val="000C1FB0"/>
    <w:rsid w:val="000C20FB"/>
    <w:rsid w:val="000C2412"/>
    <w:rsid w:val="000C2602"/>
    <w:rsid w:val="000C2853"/>
    <w:rsid w:val="000C3241"/>
    <w:rsid w:val="000C3480"/>
    <w:rsid w:val="000C386C"/>
    <w:rsid w:val="000C41DF"/>
    <w:rsid w:val="000C6B75"/>
    <w:rsid w:val="000D26E5"/>
    <w:rsid w:val="000D2E3C"/>
    <w:rsid w:val="000D571E"/>
    <w:rsid w:val="000D5C8D"/>
    <w:rsid w:val="000D621F"/>
    <w:rsid w:val="000D7117"/>
    <w:rsid w:val="000D7627"/>
    <w:rsid w:val="000E02E9"/>
    <w:rsid w:val="000E0CDD"/>
    <w:rsid w:val="000E250F"/>
    <w:rsid w:val="000E2B07"/>
    <w:rsid w:val="000E2C9D"/>
    <w:rsid w:val="000E3618"/>
    <w:rsid w:val="000E52E6"/>
    <w:rsid w:val="000E552D"/>
    <w:rsid w:val="000E57E1"/>
    <w:rsid w:val="000E58EA"/>
    <w:rsid w:val="000E5C4F"/>
    <w:rsid w:val="000E61B5"/>
    <w:rsid w:val="000F024A"/>
    <w:rsid w:val="000F2D99"/>
    <w:rsid w:val="000F32CB"/>
    <w:rsid w:val="000F3A38"/>
    <w:rsid w:val="000F3B86"/>
    <w:rsid w:val="000F4B7B"/>
    <w:rsid w:val="000F542A"/>
    <w:rsid w:val="000F54B3"/>
    <w:rsid w:val="000F6090"/>
    <w:rsid w:val="000F7459"/>
    <w:rsid w:val="000F798D"/>
    <w:rsid w:val="00100026"/>
    <w:rsid w:val="00100645"/>
    <w:rsid w:val="00101347"/>
    <w:rsid w:val="00103867"/>
    <w:rsid w:val="00103BCB"/>
    <w:rsid w:val="00103F30"/>
    <w:rsid w:val="001042DD"/>
    <w:rsid w:val="001043FF"/>
    <w:rsid w:val="00104446"/>
    <w:rsid w:val="0010453D"/>
    <w:rsid w:val="00104A71"/>
    <w:rsid w:val="001054C3"/>
    <w:rsid w:val="00105527"/>
    <w:rsid w:val="00106FCA"/>
    <w:rsid w:val="00107FE4"/>
    <w:rsid w:val="00110488"/>
    <w:rsid w:val="001111B2"/>
    <w:rsid w:val="001119E6"/>
    <w:rsid w:val="001131A0"/>
    <w:rsid w:val="00113F8E"/>
    <w:rsid w:val="001141C9"/>
    <w:rsid w:val="001142B1"/>
    <w:rsid w:val="0011433B"/>
    <w:rsid w:val="001151BB"/>
    <w:rsid w:val="0011778C"/>
    <w:rsid w:val="00117A59"/>
    <w:rsid w:val="00117DD9"/>
    <w:rsid w:val="0012086E"/>
    <w:rsid w:val="00120AB4"/>
    <w:rsid w:val="00120CF6"/>
    <w:rsid w:val="00123250"/>
    <w:rsid w:val="001244CD"/>
    <w:rsid w:val="00124A04"/>
    <w:rsid w:val="001250F5"/>
    <w:rsid w:val="001256A2"/>
    <w:rsid w:val="001257A3"/>
    <w:rsid w:val="00125955"/>
    <w:rsid w:val="00125C3E"/>
    <w:rsid w:val="001265DF"/>
    <w:rsid w:val="001267A2"/>
    <w:rsid w:val="00126890"/>
    <w:rsid w:val="00126EC4"/>
    <w:rsid w:val="00127239"/>
    <w:rsid w:val="0013006A"/>
    <w:rsid w:val="00130D56"/>
    <w:rsid w:val="001314B5"/>
    <w:rsid w:val="001315E5"/>
    <w:rsid w:val="00131668"/>
    <w:rsid w:val="0013178E"/>
    <w:rsid w:val="00131A8E"/>
    <w:rsid w:val="00131AE4"/>
    <w:rsid w:val="00131C43"/>
    <w:rsid w:val="00132F7F"/>
    <w:rsid w:val="00133827"/>
    <w:rsid w:val="00134196"/>
    <w:rsid w:val="0013471F"/>
    <w:rsid w:val="00135251"/>
    <w:rsid w:val="0013576D"/>
    <w:rsid w:val="00136568"/>
    <w:rsid w:val="00136978"/>
    <w:rsid w:val="00136E15"/>
    <w:rsid w:val="00136EAF"/>
    <w:rsid w:val="0013772C"/>
    <w:rsid w:val="001377E5"/>
    <w:rsid w:val="00137D34"/>
    <w:rsid w:val="00141A05"/>
    <w:rsid w:val="00141B94"/>
    <w:rsid w:val="00141D1E"/>
    <w:rsid w:val="00141E7B"/>
    <w:rsid w:val="001420AA"/>
    <w:rsid w:val="00142605"/>
    <w:rsid w:val="00142798"/>
    <w:rsid w:val="001427AE"/>
    <w:rsid w:val="0014315A"/>
    <w:rsid w:val="00143871"/>
    <w:rsid w:val="00143FF6"/>
    <w:rsid w:val="00144158"/>
    <w:rsid w:val="001446E6"/>
    <w:rsid w:val="001448AF"/>
    <w:rsid w:val="00144C23"/>
    <w:rsid w:val="00145E39"/>
    <w:rsid w:val="00146111"/>
    <w:rsid w:val="00146543"/>
    <w:rsid w:val="00146592"/>
    <w:rsid w:val="00146D3A"/>
    <w:rsid w:val="00146E5B"/>
    <w:rsid w:val="001504A2"/>
    <w:rsid w:val="00150FA1"/>
    <w:rsid w:val="0015160F"/>
    <w:rsid w:val="001520C5"/>
    <w:rsid w:val="001522EA"/>
    <w:rsid w:val="001538BB"/>
    <w:rsid w:val="00156CA8"/>
    <w:rsid w:val="00157CB1"/>
    <w:rsid w:val="00157DDE"/>
    <w:rsid w:val="0016009B"/>
    <w:rsid w:val="00161176"/>
    <w:rsid w:val="0016193D"/>
    <w:rsid w:val="00161B44"/>
    <w:rsid w:val="001624F5"/>
    <w:rsid w:val="00162A2B"/>
    <w:rsid w:val="001635D4"/>
    <w:rsid w:val="00163E0A"/>
    <w:rsid w:val="00164F71"/>
    <w:rsid w:val="00165DD9"/>
    <w:rsid w:val="00166C65"/>
    <w:rsid w:val="00167559"/>
    <w:rsid w:val="00167E23"/>
    <w:rsid w:val="001714B8"/>
    <w:rsid w:val="00172297"/>
    <w:rsid w:val="0017316E"/>
    <w:rsid w:val="00173984"/>
    <w:rsid w:val="00174414"/>
    <w:rsid w:val="001747A8"/>
    <w:rsid w:val="00174990"/>
    <w:rsid w:val="00174CDB"/>
    <w:rsid w:val="0017567C"/>
    <w:rsid w:val="00176B0B"/>
    <w:rsid w:val="00177586"/>
    <w:rsid w:val="00177B98"/>
    <w:rsid w:val="00177EB5"/>
    <w:rsid w:val="00177EFD"/>
    <w:rsid w:val="00180ED5"/>
    <w:rsid w:val="001814C6"/>
    <w:rsid w:val="0018219C"/>
    <w:rsid w:val="00182540"/>
    <w:rsid w:val="00182852"/>
    <w:rsid w:val="00184D8D"/>
    <w:rsid w:val="00185CC0"/>
    <w:rsid w:val="00186A07"/>
    <w:rsid w:val="00187182"/>
    <w:rsid w:val="00190195"/>
    <w:rsid w:val="00190BE4"/>
    <w:rsid w:val="00191121"/>
    <w:rsid w:val="00193740"/>
    <w:rsid w:val="00194025"/>
    <w:rsid w:val="00194200"/>
    <w:rsid w:val="00194910"/>
    <w:rsid w:val="00194B5C"/>
    <w:rsid w:val="00195DC0"/>
    <w:rsid w:val="00195F32"/>
    <w:rsid w:val="001969E4"/>
    <w:rsid w:val="00196A59"/>
    <w:rsid w:val="00197B40"/>
    <w:rsid w:val="00197F66"/>
    <w:rsid w:val="001A0113"/>
    <w:rsid w:val="001A2DC2"/>
    <w:rsid w:val="001A36C6"/>
    <w:rsid w:val="001A3B6B"/>
    <w:rsid w:val="001A4677"/>
    <w:rsid w:val="001A5135"/>
    <w:rsid w:val="001A563F"/>
    <w:rsid w:val="001A6E99"/>
    <w:rsid w:val="001A7A44"/>
    <w:rsid w:val="001B082D"/>
    <w:rsid w:val="001B0D53"/>
    <w:rsid w:val="001B111C"/>
    <w:rsid w:val="001B1596"/>
    <w:rsid w:val="001B2C23"/>
    <w:rsid w:val="001B401A"/>
    <w:rsid w:val="001B47F5"/>
    <w:rsid w:val="001B69E8"/>
    <w:rsid w:val="001B727B"/>
    <w:rsid w:val="001B7419"/>
    <w:rsid w:val="001B7CE0"/>
    <w:rsid w:val="001C00CF"/>
    <w:rsid w:val="001C13AE"/>
    <w:rsid w:val="001C13CD"/>
    <w:rsid w:val="001C3F2A"/>
    <w:rsid w:val="001C518B"/>
    <w:rsid w:val="001C650D"/>
    <w:rsid w:val="001D088D"/>
    <w:rsid w:val="001D1747"/>
    <w:rsid w:val="001D1E7C"/>
    <w:rsid w:val="001D20E4"/>
    <w:rsid w:val="001D2341"/>
    <w:rsid w:val="001D2436"/>
    <w:rsid w:val="001D2BAE"/>
    <w:rsid w:val="001D5E34"/>
    <w:rsid w:val="001D691E"/>
    <w:rsid w:val="001D7291"/>
    <w:rsid w:val="001E0C45"/>
    <w:rsid w:val="001E0D7E"/>
    <w:rsid w:val="001E103D"/>
    <w:rsid w:val="001E10AF"/>
    <w:rsid w:val="001E19D8"/>
    <w:rsid w:val="001E1D1B"/>
    <w:rsid w:val="001E1F52"/>
    <w:rsid w:val="001E205A"/>
    <w:rsid w:val="001E2209"/>
    <w:rsid w:val="001E2C61"/>
    <w:rsid w:val="001E320B"/>
    <w:rsid w:val="001E35F5"/>
    <w:rsid w:val="001E37A5"/>
    <w:rsid w:val="001E596B"/>
    <w:rsid w:val="001E5D49"/>
    <w:rsid w:val="001E6156"/>
    <w:rsid w:val="001E6BBE"/>
    <w:rsid w:val="001E6D9B"/>
    <w:rsid w:val="001E75F9"/>
    <w:rsid w:val="001E760E"/>
    <w:rsid w:val="001E7E66"/>
    <w:rsid w:val="001F03D8"/>
    <w:rsid w:val="001F101A"/>
    <w:rsid w:val="001F2579"/>
    <w:rsid w:val="001F2D33"/>
    <w:rsid w:val="001F2E4C"/>
    <w:rsid w:val="001F3548"/>
    <w:rsid w:val="001F3621"/>
    <w:rsid w:val="001F3ECC"/>
    <w:rsid w:val="001F4337"/>
    <w:rsid w:val="001F59A3"/>
    <w:rsid w:val="001F5B53"/>
    <w:rsid w:val="001F5CBF"/>
    <w:rsid w:val="001F5F63"/>
    <w:rsid w:val="001F7832"/>
    <w:rsid w:val="002000F4"/>
    <w:rsid w:val="00200BCF"/>
    <w:rsid w:val="00201287"/>
    <w:rsid w:val="00201B2A"/>
    <w:rsid w:val="00201DF3"/>
    <w:rsid w:val="00203A96"/>
    <w:rsid w:val="0020438B"/>
    <w:rsid w:val="00204A96"/>
    <w:rsid w:val="00204C5E"/>
    <w:rsid w:val="0020523D"/>
    <w:rsid w:val="00205B08"/>
    <w:rsid w:val="002065C9"/>
    <w:rsid w:val="002065F0"/>
    <w:rsid w:val="00206A14"/>
    <w:rsid w:val="002073B0"/>
    <w:rsid w:val="00207445"/>
    <w:rsid w:val="00207BC7"/>
    <w:rsid w:val="002104F0"/>
    <w:rsid w:val="00211C6A"/>
    <w:rsid w:val="002125C6"/>
    <w:rsid w:val="00213466"/>
    <w:rsid w:val="00214657"/>
    <w:rsid w:val="00214687"/>
    <w:rsid w:val="0021505F"/>
    <w:rsid w:val="00215665"/>
    <w:rsid w:val="002179CF"/>
    <w:rsid w:val="002205BF"/>
    <w:rsid w:val="002214C4"/>
    <w:rsid w:val="00221B7D"/>
    <w:rsid w:val="00221DAF"/>
    <w:rsid w:val="002226D6"/>
    <w:rsid w:val="00223E93"/>
    <w:rsid w:val="00224A7A"/>
    <w:rsid w:val="002254C3"/>
    <w:rsid w:val="002258DD"/>
    <w:rsid w:val="002260C4"/>
    <w:rsid w:val="002263C4"/>
    <w:rsid w:val="002269DD"/>
    <w:rsid w:val="00227092"/>
    <w:rsid w:val="00227FE3"/>
    <w:rsid w:val="0023014F"/>
    <w:rsid w:val="002311EB"/>
    <w:rsid w:val="002313CC"/>
    <w:rsid w:val="002318C8"/>
    <w:rsid w:val="002320DE"/>
    <w:rsid w:val="002322CB"/>
    <w:rsid w:val="00233AA6"/>
    <w:rsid w:val="002343BB"/>
    <w:rsid w:val="00234DA1"/>
    <w:rsid w:val="00234EB0"/>
    <w:rsid w:val="00234F1B"/>
    <w:rsid w:val="002356D9"/>
    <w:rsid w:val="002358D5"/>
    <w:rsid w:val="00235B76"/>
    <w:rsid w:val="00236452"/>
    <w:rsid w:val="002370E2"/>
    <w:rsid w:val="002428AB"/>
    <w:rsid w:val="002433F5"/>
    <w:rsid w:val="00243C25"/>
    <w:rsid w:val="00245423"/>
    <w:rsid w:val="0024546D"/>
    <w:rsid w:val="00245A46"/>
    <w:rsid w:val="00245BF1"/>
    <w:rsid w:val="00246B05"/>
    <w:rsid w:val="0024741B"/>
    <w:rsid w:val="0024769F"/>
    <w:rsid w:val="00250FA0"/>
    <w:rsid w:val="002510AF"/>
    <w:rsid w:val="00253BF1"/>
    <w:rsid w:val="002550C3"/>
    <w:rsid w:val="00255550"/>
    <w:rsid w:val="00256030"/>
    <w:rsid w:val="00256310"/>
    <w:rsid w:val="002566FE"/>
    <w:rsid w:val="00256E74"/>
    <w:rsid w:val="00257A89"/>
    <w:rsid w:val="002601CA"/>
    <w:rsid w:val="002618C8"/>
    <w:rsid w:val="00261F42"/>
    <w:rsid w:val="00262D70"/>
    <w:rsid w:val="00263B4F"/>
    <w:rsid w:val="00263EF4"/>
    <w:rsid w:val="002656BC"/>
    <w:rsid w:val="00265C02"/>
    <w:rsid w:val="002664F1"/>
    <w:rsid w:val="00266C56"/>
    <w:rsid w:val="00267FC8"/>
    <w:rsid w:val="00270681"/>
    <w:rsid w:val="002711AE"/>
    <w:rsid w:val="002719EB"/>
    <w:rsid w:val="00271E5B"/>
    <w:rsid w:val="002734E4"/>
    <w:rsid w:val="00273C78"/>
    <w:rsid w:val="00274402"/>
    <w:rsid w:val="00274C91"/>
    <w:rsid w:val="002752CA"/>
    <w:rsid w:val="00275411"/>
    <w:rsid w:val="00276960"/>
    <w:rsid w:val="002805D1"/>
    <w:rsid w:val="0028126C"/>
    <w:rsid w:val="0028172D"/>
    <w:rsid w:val="00283825"/>
    <w:rsid w:val="00284295"/>
    <w:rsid w:val="00284AAF"/>
    <w:rsid w:val="00284BBC"/>
    <w:rsid w:val="00284D4B"/>
    <w:rsid w:val="00284D84"/>
    <w:rsid w:val="002863F0"/>
    <w:rsid w:val="00290590"/>
    <w:rsid w:val="002905D1"/>
    <w:rsid w:val="00290897"/>
    <w:rsid w:val="00290C4F"/>
    <w:rsid w:val="002915A8"/>
    <w:rsid w:val="0029178D"/>
    <w:rsid w:val="00291A06"/>
    <w:rsid w:val="00293A82"/>
    <w:rsid w:val="002948FE"/>
    <w:rsid w:val="00294FE9"/>
    <w:rsid w:val="002953B1"/>
    <w:rsid w:val="00295ABB"/>
    <w:rsid w:val="00296DAF"/>
    <w:rsid w:val="0029772B"/>
    <w:rsid w:val="002A0BBF"/>
    <w:rsid w:val="002A0D7D"/>
    <w:rsid w:val="002A123B"/>
    <w:rsid w:val="002A178D"/>
    <w:rsid w:val="002A2AE6"/>
    <w:rsid w:val="002A3C1A"/>
    <w:rsid w:val="002A48EE"/>
    <w:rsid w:val="002A4DD7"/>
    <w:rsid w:val="002A4DEE"/>
    <w:rsid w:val="002A4DF9"/>
    <w:rsid w:val="002A5086"/>
    <w:rsid w:val="002A6A2C"/>
    <w:rsid w:val="002A7548"/>
    <w:rsid w:val="002A79EA"/>
    <w:rsid w:val="002A7F15"/>
    <w:rsid w:val="002B063E"/>
    <w:rsid w:val="002B0A5F"/>
    <w:rsid w:val="002B14B6"/>
    <w:rsid w:val="002B15B9"/>
    <w:rsid w:val="002B18DD"/>
    <w:rsid w:val="002B1C3B"/>
    <w:rsid w:val="002B1DD7"/>
    <w:rsid w:val="002B277F"/>
    <w:rsid w:val="002B2E42"/>
    <w:rsid w:val="002B37AB"/>
    <w:rsid w:val="002B3897"/>
    <w:rsid w:val="002B39F4"/>
    <w:rsid w:val="002B3AF7"/>
    <w:rsid w:val="002B4771"/>
    <w:rsid w:val="002B4AFD"/>
    <w:rsid w:val="002B5408"/>
    <w:rsid w:val="002B6114"/>
    <w:rsid w:val="002B68B2"/>
    <w:rsid w:val="002B7281"/>
    <w:rsid w:val="002B73C8"/>
    <w:rsid w:val="002B747D"/>
    <w:rsid w:val="002B7833"/>
    <w:rsid w:val="002B7AD5"/>
    <w:rsid w:val="002B7D69"/>
    <w:rsid w:val="002B7EA5"/>
    <w:rsid w:val="002C0291"/>
    <w:rsid w:val="002C159F"/>
    <w:rsid w:val="002C1ACD"/>
    <w:rsid w:val="002C1C88"/>
    <w:rsid w:val="002C216C"/>
    <w:rsid w:val="002C2ACF"/>
    <w:rsid w:val="002C327D"/>
    <w:rsid w:val="002C4D09"/>
    <w:rsid w:val="002C4D8D"/>
    <w:rsid w:val="002C4E27"/>
    <w:rsid w:val="002C68D9"/>
    <w:rsid w:val="002C7ACB"/>
    <w:rsid w:val="002D0C11"/>
    <w:rsid w:val="002D1317"/>
    <w:rsid w:val="002D1496"/>
    <w:rsid w:val="002D15DB"/>
    <w:rsid w:val="002D1603"/>
    <w:rsid w:val="002D1A03"/>
    <w:rsid w:val="002D2DA2"/>
    <w:rsid w:val="002D30BC"/>
    <w:rsid w:val="002D35E0"/>
    <w:rsid w:val="002D3CF7"/>
    <w:rsid w:val="002D3D17"/>
    <w:rsid w:val="002D42ED"/>
    <w:rsid w:val="002D490F"/>
    <w:rsid w:val="002D4BD9"/>
    <w:rsid w:val="002D4DEF"/>
    <w:rsid w:val="002D5993"/>
    <w:rsid w:val="002D60EE"/>
    <w:rsid w:val="002D649B"/>
    <w:rsid w:val="002D720B"/>
    <w:rsid w:val="002D7AE1"/>
    <w:rsid w:val="002E0CE1"/>
    <w:rsid w:val="002E193F"/>
    <w:rsid w:val="002E249F"/>
    <w:rsid w:val="002E3440"/>
    <w:rsid w:val="002E3923"/>
    <w:rsid w:val="002E3AA0"/>
    <w:rsid w:val="002E4E61"/>
    <w:rsid w:val="002E504B"/>
    <w:rsid w:val="002E5320"/>
    <w:rsid w:val="002E66EA"/>
    <w:rsid w:val="002E6E71"/>
    <w:rsid w:val="002E76D3"/>
    <w:rsid w:val="002E7DC5"/>
    <w:rsid w:val="002F0844"/>
    <w:rsid w:val="002F0F75"/>
    <w:rsid w:val="002F1471"/>
    <w:rsid w:val="002F1488"/>
    <w:rsid w:val="002F1B44"/>
    <w:rsid w:val="002F2622"/>
    <w:rsid w:val="002F2FB1"/>
    <w:rsid w:val="002F54CA"/>
    <w:rsid w:val="002F56B8"/>
    <w:rsid w:val="002F56EA"/>
    <w:rsid w:val="002F5A33"/>
    <w:rsid w:val="002F5FC5"/>
    <w:rsid w:val="002F6DEF"/>
    <w:rsid w:val="002F7A71"/>
    <w:rsid w:val="002F7FFA"/>
    <w:rsid w:val="00300145"/>
    <w:rsid w:val="0030035C"/>
    <w:rsid w:val="00300A03"/>
    <w:rsid w:val="003010BD"/>
    <w:rsid w:val="00301DC7"/>
    <w:rsid w:val="003020F9"/>
    <w:rsid w:val="003022DE"/>
    <w:rsid w:val="003024A6"/>
    <w:rsid w:val="003024DD"/>
    <w:rsid w:val="00302522"/>
    <w:rsid w:val="0030321D"/>
    <w:rsid w:val="0030348E"/>
    <w:rsid w:val="003038F4"/>
    <w:rsid w:val="0030431D"/>
    <w:rsid w:val="00305BE7"/>
    <w:rsid w:val="00305C0B"/>
    <w:rsid w:val="003068CA"/>
    <w:rsid w:val="00307760"/>
    <w:rsid w:val="00307877"/>
    <w:rsid w:val="00307DD6"/>
    <w:rsid w:val="00310761"/>
    <w:rsid w:val="00310BAF"/>
    <w:rsid w:val="00310C48"/>
    <w:rsid w:val="00311776"/>
    <w:rsid w:val="00311F4E"/>
    <w:rsid w:val="00312145"/>
    <w:rsid w:val="003124B5"/>
    <w:rsid w:val="003132FA"/>
    <w:rsid w:val="00314255"/>
    <w:rsid w:val="00314504"/>
    <w:rsid w:val="00315466"/>
    <w:rsid w:val="00315C8A"/>
    <w:rsid w:val="00315FB0"/>
    <w:rsid w:val="003165C8"/>
    <w:rsid w:val="00316DA1"/>
    <w:rsid w:val="00317A86"/>
    <w:rsid w:val="00317A8B"/>
    <w:rsid w:val="00320437"/>
    <w:rsid w:val="00320A97"/>
    <w:rsid w:val="00320BD3"/>
    <w:rsid w:val="00320C20"/>
    <w:rsid w:val="00321BD4"/>
    <w:rsid w:val="00321D65"/>
    <w:rsid w:val="0032202F"/>
    <w:rsid w:val="00322669"/>
    <w:rsid w:val="00322A72"/>
    <w:rsid w:val="00322EFE"/>
    <w:rsid w:val="00322F13"/>
    <w:rsid w:val="003231BE"/>
    <w:rsid w:val="0032390F"/>
    <w:rsid w:val="00324416"/>
    <w:rsid w:val="00324A06"/>
    <w:rsid w:val="00325274"/>
    <w:rsid w:val="0032552B"/>
    <w:rsid w:val="00325A91"/>
    <w:rsid w:val="0032652E"/>
    <w:rsid w:val="00330224"/>
    <w:rsid w:val="003303A2"/>
    <w:rsid w:val="00330BC6"/>
    <w:rsid w:val="00330F8F"/>
    <w:rsid w:val="003331D7"/>
    <w:rsid w:val="0033436E"/>
    <w:rsid w:val="00334C89"/>
    <w:rsid w:val="00334DCB"/>
    <w:rsid w:val="00334FC9"/>
    <w:rsid w:val="00335481"/>
    <w:rsid w:val="003354B9"/>
    <w:rsid w:val="00337073"/>
    <w:rsid w:val="00337360"/>
    <w:rsid w:val="00337673"/>
    <w:rsid w:val="00337BEB"/>
    <w:rsid w:val="00340C6D"/>
    <w:rsid w:val="003426E7"/>
    <w:rsid w:val="003427E4"/>
    <w:rsid w:val="003439FE"/>
    <w:rsid w:val="003447E4"/>
    <w:rsid w:val="00344F63"/>
    <w:rsid w:val="0034567E"/>
    <w:rsid w:val="0034692A"/>
    <w:rsid w:val="0034728A"/>
    <w:rsid w:val="003475A7"/>
    <w:rsid w:val="00347645"/>
    <w:rsid w:val="00347903"/>
    <w:rsid w:val="00350667"/>
    <w:rsid w:val="003513F0"/>
    <w:rsid w:val="0035147B"/>
    <w:rsid w:val="00351AE1"/>
    <w:rsid w:val="003530D1"/>
    <w:rsid w:val="00353102"/>
    <w:rsid w:val="00354C4A"/>
    <w:rsid w:val="0035500A"/>
    <w:rsid w:val="00355788"/>
    <w:rsid w:val="003571D7"/>
    <w:rsid w:val="00357BB2"/>
    <w:rsid w:val="0036100A"/>
    <w:rsid w:val="00361EEA"/>
    <w:rsid w:val="003628F9"/>
    <w:rsid w:val="00362A4B"/>
    <w:rsid w:val="00362C75"/>
    <w:rsid w:val="00364331"/>
    <w:rsid w:val="003644F2"/>
    <w:rsid w:val="00364A52"/>
    <w:rsid w:val="00365776"/>
    <w:rsid w:val="0036592F"/>
    <w:rsid w:val="00366348"/>
    <w:rsid w:val="003672E2"/>
    <w:rsid w:val="00370B94"/>
    <w:rsid w:val="003725CD"/>
    <w:rsid w:val="003726E2"/>
    <w:rsid w:val="00373669"/>
    <w:rsid w:val="0037366D"/>
    <w:rsid w:val="00373970"/>
    <w:rsid w:val="00373F2A"/>
    <w:rsid w:val="003746A3"/>
    <w:rsid w:val="00375C51"/>
    <w:rsid w:val="003765BF"/>
    <w:rsid w:val="00376FEC"/>
    <w:rsid w:val="00377D26"/>
    <w:rsid w:val="003809DA"/>
    <w:rsid w:val="00381987"/>
    <w:rsid w:val="00382479"/>
    <w:rsid w:val="00383815"/>
    <w:rsid w:val="00384174"/>
    <w:rsid w:val="003841DB"/>
    <w:rsid w:val="00384BE2"/>
    <w:rsid w:val="00385246"/>
    <w:rsid w:val="00385747"/>
    <w:rsid w:val="003869AD"/>
    <w:rsid w:val="0038713E"/>
    <w:rsid w:val="00387208"/>
    <w:rsid w:val="003872D4"/>
    <w:rsid w:val="00387849"/>
    <w:rsid w:val="00390B39"/>
    <w:rsid w:val="003912BD"/>
    <w:rsid w:val="00393029"/>
    <w:rsid w:val="00393BDF"/>
    <w:rsid w:val="0039437F"/>
    <w:rsid w:val="00394BAC"/>
    <w:rsid w:val="00396285"/>
    <w:rsid w:val="003979D2"/>
    <w:rsid w:val="00397FC7"/>
    <w:rsid w:val="003A024F"/>
    <w:rsid w:val="003A0FE5"/>
    <w:rsid w:val="003A1004"/>
    <w:rsid w:val="003A1486"/>
    <w:rsid w:val="003A24F3"/>
    <w:rsid w:val="003A295E"/>
    <w:rsid w:val="003A2AA5"/>
    <w:rsid w:val="003A331A"/>
    <w:rsid w:val="003A3918"/>
    <w:rsid w:val="003A4352"/>
    <w:rsid w:val="003A4681"/>
    <w:rsid w:val="003A554F"/>
    <w:rsid w:val="003A55A8"/>
    <w:rsid w:val="003A5DA1"/>
    <w:rsid w:val="003A61E3"/>
    <w:rsid w:val="003A7394"/>
    <w:rsid w:val="003A7C20"/>
    <w:rsid w:val="003A7F76"/>
    <w:rsid w:val="003B07F3"/>
    <w:rsid w:val="003B0B91"/>
    <w:rsid w:val="003B1494"/>
    <w:rsid w:val="003B35C5"/>
    <w:rsid w:val="003B45D4"/>
    <w:rsid w:val="003B46B9"/>
    <w:rsid w:val="003B60E8"/>
    <w:rsid w:val="003B71FE"/>
    <w:rsid w:val="003C07A0"/>
    <w:rsid w:val="003C0EB3"/>
    <w:rsid w:val="003C36F6"/>
    <w:rsid w:val="003C4437"/>
    <w:rsid w:val="003C6C56"/>
    <w:rsid w:val="003C703C"/>
    <w:rsid w:val="003C7717"/>
    <w:rsid w:val="003D1406"/>
    <w:rsid w:val="003D17EF"/>
    <w:rsid w:val="003D1983"/>
    <w:rsid w:val="003D25F0"/>
    <w:rsid w:val="003D36AF"/>
    <w:rsid w:val="003D45FE"/>
    <w:rsid w:val="003D50F4"/>
    <w:rsid w:val="003D5131"/>
    <w:rsid w:val="003D52EF"/>
    <w:rsid w:val="003D5A79"/>
    <w:rsid w:val="003D5FE8"/>
    <w:rsid w:val="003D7173"/>
    <w:rsid w:val="003D78B0"/>
    <w:rsid w:val="003D7F24"/>
    <w:rsid w:val="003E0CB2"/>
    <w:rsid w:val="003E0FEF"/>
    <w:rsid w:val="003E16F3"/>
    <w:rsid w:val="003E1C90"/>
    <w:rsid w:val="003E20EB"/>
    <w:rsid w:val="003E233B"/>
    <w:rsid w:val="003E25CB"/>
    <w:rsid w:val="003E2851"/>
    <w:rsid w:val="003E49F5"/>
    <w:rsid w:val="003E4E80"/>
    <w:rsid w:val="003E654A"/>
    <w:rsid w:val="003E7577"/>
    <w:rsid w:val="003F0062"/>
    <w:rsid w:val="003F17BA"/>
    <w:rsid w:val="003F17DD"/>
    <w:rsid w:val="003F1E67"/>
    <w:rsid w:val="003F3261"/>
    <w:rsid w:val="003F456A"/>
    <w:rsid w:val="003F4D2F"/>
    <w:rsid w:val="003F50D0"/>
    <w:rsid w:val="003F5D6D"/>
    <w:rsid w:val="003F6F98"/>
    <w:rsid w:val="003F7104"/>
    <w:rsid w:val="003F7FB7"/>
    <w:rsid w:val="00400006"/>
    <w:rsid w:val="004001A4"/>
    <w:rsid w:val="00400C48"/>
    <w:rsid w:val="004017D1"/>
    <w:rsid w:val="00401A8D"/>
    <w:rsid w:val="0040418F"/>
    <w:rsid w:val="00404A92"/>
    <w:rsid w:val="00405517"/>
    <w:rsid w:val="00405A8D"/>
    <w:rsid w:val="00405ED1"/>
    <w:rsid w:val="004078A2"/>
    <w:rsid w:val="00407C4E"/>
    <w:rsid w:val="0041037F"/>
    <w:rsid w:val="004108D0"/>
    <w:rsid w:val="00412B9B"/>
    <w:rsid w:val="00413396"/>
    <w:rsid w:val="004140F6"/>
    <w:rsid w:val="004145E9"/>
    <w:rsid w:val="004149EF"/>
    <w:rsid w:val="00415022"/>
    <w:rsid w:val="00415691"/>
    <w:rsid w:val="004156C2"/>
    <w:rsid w:val="00416467"/>
    <w:rsid w:val="00416A9E"/>
    <w:rsid w:val="0041768E"/>
    <w:rsid w:val="00421220"/>
    <w:rsid w:val="0042141F"/>
    <w:rsid w:val="004217CB"/>
    <w:rsid w:val="0042209D"/>
    <w:rsid w:val="004221A7"/>
    <w:rsid w:val="00422376"/>
    <w:rsid w:val="0042250D"/>
    <w:rsid w:val="00422CB2"/>
    <w:rsid w:val="00423FDC"/>
    <w:rsid w:val="004241C7"/>
    <w:rsid w:val="004249B5"/>
    <w:rsid w:val="00425DFE"/>
    <w:rsid w:val="00425F56"/>
    <w:rsid w:val="00426517"/>
    <w:rsid w:val="00426D35"/>
    <w:rsid w:val="00427474"/>
    <w:rsid w:val="00427FCA"/>
    <w:rsid w:val="00430607"/>
    <w:rsid w:val="004306DC"/>
    <w:rsid w:val="004307C7"/>
    <w:rsid w:val="00430B3A"/>
    <w:rsid w:val="00432C60"/>
    <w:rsid w:val="00433B08"/>
    <w:rsid w:val="004344DF"/>
    <w:rsid w:val="00434B21"/>
    <w:rsid w:val="00435224"/>
    <w:rsid w:val="004360EB"/>
    <w:rsid w:val="00440885"/>
    <w:rsid w:val="004408C1"/>
    <w:rsid w:val="004410CA"/>
    <w:rsid w:val="00441301"/>
    <w:rsid w:val="0044188B"/>
    <w:rsid w:val="004424CC"/>
    <w:rsid w:val="00442524"/>
    <w:rsid w:val="004427DF"/>
    <w:rsid w:val="00443E3D"/>
    <w:rsid w:val="0044489A"/>
    <w:rsid w:val="00444F0E"/>
    <w:rsid w:val="004457F8"/>
    <w:rsid w:val="0044583C"/>
    <w:rsid w:val="004463B6"/>
    <w:rsid w:val="00446597"/>
    <w:rsid w:val="00447378"/>
    <w:rsid w:val="00450AAB"/>
    <w:rsid w:val="00451D54"/>
    <w:rsid w:val="00452285"/>
    <w:rsid w:val="00452EEF"/>
    <w:rsid w:val="00453FC1"/>
    <w:rsid w:val="00454219"/>
    <w:rsid w:val="00454E84"/>
    <w:rsid w:val="0045536A"/>
    <w:rsid w:val="004565D4"/>
    <w:rsid w:val="00457E23"/>
    <w:rsid w:val="00457F96"/>
    <w:rsid w:val="00460AC3"/>
    <w:rsid w:val="00460CDA"/>
    <w:rsid w:val="0046162C"/>
    <w:rsid w:val="0046165A"/>
    <w:rsid w:val="004616C2"/>
    <w:rsid w:val="0046185C"/>
    <w:rsid w:val="00461B8A"/>
    <w:rsid w:val="004634FD"/>
    <w:rsid w:val="004634FE"/>
    <w:rsid w:val="004638AB"/>
    <w:rsid w:val="004642CE"/>
    <w:rsid w:val="004643D7"/>
    <w:rsid w:val="00464E4B"/>
    <w:rsid w:val="00465547"/>
    <w:rsid w:val="004655DE"/>
    <w:rsid w:val="00465653"/>
    <w:rsid w:val="0046594E"/>
    <w:rsid w:val="00465A5C"/>
    <w:rsid w:val="00465FEB"/>
    <w:rsid w:val="0046682E"/>
    <w:rsid w:val="004669F0"/>
    <w:rsid w:val="00466E2F"/>
    <w:rsid w:val="00466E41"/>
    <w:rsid w:val="004673EE"/>
    <w:rsid w:val="00467650"/>
    <w:rsid w:val="0046795F"/>
    <w:rsid w:val="00467FC9"/>
    <w:rsid w:val="0047070C"/>
    <w:rsid w:val="004709E2"/>
    <w:rsid w:val="00470A3F"/>
    <w:rsid w:val="00470EAE"/>
    <w:rsid w:val="00470FE9"/>
    <w:rsid w:val="004718D9"/>
    <w:rsid w:val="004750B0"/>
    <w:rsid w:val="00475751"/>
    <w:rsid w:val="00475B16"/>
    <w:rsid w:val="00475BD2"/>
    <w:rsid w:val="00476750"/>
    <w:rsid w:val="0047676B"/>
    <w:rsid w:val="00476D58"/>
    <w:rsid w:val="0048043E"/>
    <w:rsid w:val="004806D3"/>
    <w:rsid w:val="00480C2A"/>
    <w:rsid w:val="00480C60"/>
    <w:rsid w:val="00482160"/>
    <w:rsid w:val="00483957"/>
    <w:rsid w:val="00483B27"/>
    <w:rsid w:val="00484D1D"/>
    <w:rsid w:val="00490E19"/>
    <w:rsid w:val="004916CF"/>
    <w:rsid w:val="00492706"/>
    <w:rsid w:val="004932DB"/>
    <w:rsid w:val="00493B06"/>
    <w:rsid w:val="004941A4"/>
    <w:rsid w:val="00494573"/>
    <w:rsid w:val="00495C69"/>
    <w:rsid w:val="00495FF6"/>
    <w:rsid w:val="004960B9"/>
    <w:rsid w:val="00496288"/>
    <w:rsid w:val="0049631E"/>
    <w:rsid w:val="004966A2"/>
    <w:rsid w:val="00496D3D"/>
    <w:rsid w:val="00496D9D"/>
    <w:rsid w:val="00496E7E"/>
    <w:rsid w:val="00497338"/>
    <w:rsid w:val="00497B91"/>
    <w:rsid w:val="004A01FD"/>
    <w:rsid w:val="004A1E43"/>
    <w:rsid w:val="004A3513"/>
    <w:rsid w:val="004A39D0"/>
    <w:rsid w:val="004A3B3B"/>
    <w:rsid w:val="004A498D"/>
    <w:rsid w:val="004A49E9"/>
    <w:rsid w:val="004A58B4"/>
    <w:rsid w:val="004A5E1E"/>
    <w:rsid w:val="004A6975"/>
    <w:rsid w:val="004A6A8F"/>
    <w:rsid w:val="004A79AB"/>
    <w:rsid w:val="004A7A35"/>
    <w:rsid w:val="004A7DB8"/>
    <w:rsid w:val="004B22C0"/>
    <w:rsid w:val="004B2EB5"/>
    <w:rsid w:val="004B319F"/>
    <w:rsid w:val="004B3598"/>
    <w:rsid w:val="004B37C8"/>
    <w:rsid w:val="004B3C2A"/>
    <w:rsid w:val="004B5C41"/>
    <w:rsid w:val="004B6362"/>
    <w:rsid w:val="004B63C0"/>
    <w:rsid w:val="004B68E6"/>
    <w:rsid w:val="004B7638"/>
    <w:rsid w:val="004B76EA"/>
    <w:rsid w:val="004C06BF"/>
    <w:rsid w:val="004C113B"/>
    <w:rsid w:val="004C12B3"/>
    <w:rsid w:val="004C14A1"/>
    <w:rsid w:val="004C1562"/>
    <w:rsid w:val="004C21B0"/>
    <w:rsid w:val="004C22C1"/>
    <w:rsid w:val="004C2AE8"/>
    <w:rsid w:val="004C319F"/>
    <w:rsid w:val="004C33C2"/>
    <w:rsid w:val="004C3E82"/>
    <w:rsid w:val="004C46F4"/>
    <w:rsid w:val="004C5B7B"/>
    <w:rsid w:val="004C696C"/>
    <w:rsid w:val="004C6D97"/>
    <w:rsid w:val="004C7897"/>
    <w:rsid w:val="004C7BA0"/>
    <w:rsid w:val="004C7C19"/>
    <w:rsid w:val="004D0993"/>
    <w:rsid w:val="004D0D0A"/>
    <w:rsid w:val="004D0D20"/>
    <w:rsid w:val="004D0DB9"/>
    <w:rsid w:val="004D1F89"/>
    <w:rsid w:val="004D2DFA"/>
    <w:rsid w:val="004D330F"/>
    <w:rsid w:val="004D382A"/>
    <w:rsid w:val="004D3CA3"/>
    <w:rsid w:val="004D43E8"/>
    <w:rsid w:val="004D4D00"/>
    <w:rsid w:val="004D52E3"/>
    <w:rsid w:val="004D5C94"/>
    <w:rsid w:val="004D6356"/>
    <w:rsid w:val="004D656D"/>
    <w:rsid w:val="004D6B3D"/>
    <w:rsid w:val="004E0428"/>
    <w:rsid w:val="004E1B48"/>
    <w:rsid w:val="004E2070"/>
    <w:rsid w:val="004E25B8"/>
    <w:rsid w:val="004E305E"/>
    <w:rsid w:val="004E36C2"/>
    <w:rsid w:val="004E3A6F"/>
    <w:rsid w:val="004E3B36"/>
    <w:rsid w:val="004E42FB"/>
    <w:rsid w:val="004E43F9"/>
    <w:rsid w:val="004E4DC6"/>
    <w:rsid w:val="004E4E87"/>
    <w:rsid w:val="004E5036"/>
    <w:rsid w:val="004E582C"/>
    <w:rsid w:val="004E6AC7"/>
    <w:rsid w:val="004E6EBD"/>
    <w:rsid w:val="004E7617"/>
    <w:rsid w:val="004E7CCD"/>
    <w:rsid w:val="004E7D37"/>
    <w:rsid w:val="004F1254"/>
    <w:rsid w:val="004F1CFD"/>
    <w:rsid w:val="004F24A6"/>
    <w:rsid w:val="004F2A03"/>
    <w:rsid w:val="004F5698"/>
    <w:rsid w:val="004F5727"/>
    <w:rsid w:val="004F5DE7"/>
    <w:rsid w:val="004F5E38"/>
    <w:rsid w:val="004F60A7"/>
    <w:rsid w:val="004F677D"/>
    <w:rsid w:val="004F706D"/>
    <w:rsid w:val="004F7D4A"/>
    <w:rsid w:val="00500AC2"/>
    <w:rsid w:val="005017B0"/>
    <w:rsid w:val="00502681"/>
    <w:rsid w:val="005042ED"/>
    <w:rsid w:val="00505380"/>
    <w:rsid w:val="00505452"/>
    <w:rsid w:val="00505C48"/>
    <w:rsid w:val="00507706"/>
    <w:rsid w:val="00507AC0"/>
    <w:rsid w:val="00507F45"/>
    <w:rsid w:val="00510321"/>
    <w:rsid w:val="00510A4E"/>
    <w:rsid w:val="005115A8"/>
    <w:rsid w:val="0051193F"/>
    <w:rsid w:val="00511BE9"/>
    <w:rsid w:val="005121F1"/>
    <w:rsid w:val="00512619"/>
    <w:rsid w:val="00512AF8"/>
    <w:rsid w:val="00513AA5"/>
    <w:rsid w:val="005149E7"/>
    <w:rsid w:val="0051535E"/>
    <w:rsid w:val="0051570B"/>
    <w:rsid w:val="00515BFD"/>
    <w:rsid w:val="00515FA9"/>
    <w:rsid w:val="005163A9"/>
    <w:rsid w:val="00516799"/>
    <w:rsid w:val="00517051"/>
    <w:rsid w:val="005171FE"/>
    <w:rsid w:val="00517E69"/>
    <w:rsid w:val="00520697"/>
    <w:rsid w:val="005220A9"/>
    <w:rsid w:val="005227A7"/>
    <w:rsid w:val="00523397"/>
    <w:rsid w:val="0052393D"/>
    <w:rsid w:val="005240BE"/>
    <w:rsid w:val="00524373"/>
    <w:rsid w:val="005243B9"/>
    <w:rsid w:val="00524B45"/>
    <w:rsid w:val="00524D5A"/>
    <w:rsid w:val="00524EE3"/>
    <w:rsid w:val="00525482"/>
    <w:rsid w:val="005262EF"/>
    <w:rsid w:val="00526332"/>
    <w:rsid w:val="00526356"/>
    <w:rsid w:val="00526F96"/>
    <w:rsid w:val="0052759E"/>
    <w:rsid w:val="00530DEF"/>
    <w:rsid w:val="00531135"/>
    <w:rsid w:val="00531DE9"/>
    <w:rsid w:val="0053231E"/>
    <w:rsid w:val="005332A1"/>
    <w:rsid w:val="00533605"/>
    <w:rsid w:val="00533706"/>
    <w:rsid w:val="0053479C"/>
    <w:rsid w:val="005351CA"/>
    <w:rsid w:val="00536350"/>
    <w:rsid w:val="00536E0D"/>
    <w:rsid w:val="00537FB1"/>
    <w:rsid w:val="00541048"/>
    <w:rsid w:val="00543132"/>
    <w:rsid w:val="005434F2"/>
    <w:rsid w:val="00543769"/>
    <w:rsid w:val="00543876"/>
    <w:rsid w:val="00543E61"/>
    <w:rsid w:val="00544051"/>
    <w:rsid w:val="0054431C"/>
    <w:rsid w:val="00545356"/>
    <w:rsid w:val="00545862"/>
    <w:rsid w:val="00546F94"/>
    <w:rsid w:val="00550D82"/>
    <w:rsid w:val="0055101A"/>
    <w:rsid w:val="00551A3D"/>
    <w:rsid w:val="00551BC0"/>
    <w:rsid w:val="00551EC2"/>
    <w:rsid w:val="00552453"/>
    <w:rsid w:val="00553591"/>
    <w:rsid w:val="00553DD8"/>
    <w:rsid w:val="00553FD8"/>
    <w:rsid w:val="005541A1"/>
    <w:rsid w:val="00555A2A"/>
    <w:rsid w:val="00555C41"/>
    <w:rsid w:val="005566F3"/>
    <w:rsid w:val="00556939"/>
    <w:rsid w:val="005603D9"/>
    <w:rsid w:val="005612F3"/>
    <w:rsid w:val="00561551"/>
    <w:rsid w:val="00562EF1"/>
    <w:rsid w:val="00564564"/>
    <w:rsid w:val="00566241"/>
    <w:rsid w:val="00567072"/>
    <w:rsid w:val="00567379"/>
    <w:rsid w:val="00567597"/>
    <w:rsid w:val="005678A4"/>
    <w:rsid w:val="00571047"/>
    <w:rsid w:val="00571F75"/>
    <w:rsid w:val="00572648"/>
    <w:rsid w:val="0057295D"/>
    <w:rsid w:val="00574474"/>
    <w:rsid w:val="005745BF"/>
    <w:rsid w:val="00575C1B"/>
    <w:rsid w:val="00576102"/>
    <w:rsid w:val="00576377"/>
    <w:rsid w:val="0057747E"/>
    <w:rsid w:val="00580278"/>
    <w:rsid w:val="005816C1"/>
    <w:rsid w:val="00581ECA"/>
    <w:rsid w:val="0058279A"/>
    <w:rsid w:val="00582C5C"/>
    <w:rsid w:val="005831D8"/>
    <w:rsid w:val="00583F91"/>
    <w:rsid w:val="00584F63"/>
    <w:rsid w:val="0058505F"/>
    <w:rsid w:val="00585AD9"/>
    <w:rsid w:val="00585BC0"/>
    <w:rsid w:val="00586151"/>
    <w:rsid w:val="00586DD9"/>
    <w:rsid w:val="00586E87"/>
    <w:rsid w:val="005875BB"/>
    <w:rsid w:val="00587881"/>
    <w:rsid w:val="00590110"/>
    <w:rsid w:val="00590D5B"/>
    <w:rsid w:val="005914CC"/>
    <w:rsid w:val="005916D9"/>
    <w:rsid w:val="005919B2"/>
    <w:rsid w:val="00591CA2"/>
    <w:rsid w:val="00591E7E"/>
    <w:rsid w:val="0059219D"/>
    <w:rsid w:val="00592462"/>
    <w:rsid w:val="00592869"/>
    <w:rsid w:val="0059325B"/>
    <w:rsid w:val="005943AF"/>
    <w:rsid w:val="00595ED5"/>
    <w:rsid w:val="0059615A"/>
    <w:rsid w:val="0059756C"/>
    <w:rsid w:val="0059761B"/>
    <w:rsid w:val="0059773F"/>
    <w:rsid w:val="005A0512"/>
    <w:rsid w:val="005A1D55"/>
    <w:rsid w:val="005A24AA"/>
    <w:rsid w:val="005A40DE"/>
    <w:rsid w:val="005A42DC"/>
    <w:rsid w:val="005A4B5D"/>
    <w:rsid w:val="005A4DF7"/>
    <w:rsid w:val="005A4F76"/>
    <w:rsid w:val="005A53E4"/>
    <w:rsid w:val="005A55BD"/>
    <w:rsid w:val="005A593C"/>
    <w:rsid w:val="005A6629"/>
    <w:rsid w:val="005A7012"/>
    <w:rsid w:val="005B0968"/>
    <w:rsid w:val="005B1A68"/>
    <w:rsid w:val="005B2495"/>
    <w:rsid w:val="005B254C"/>
    <w:rsid w:val="005B2623"/>
    <w:rsid w:val="005B2FD9"/>
    <w:rsid w:val="005B51E3"/>
    <w:rsid w:val="005B59F8"/>
    <w:rsid w:val="005B5DEF"/>
    <w:rsid w:val="005B63B5"/>
    <w:rsid w:val="005B66C3"/>
    <w:rsid w:val="005B6D5D"/>
    <w:rsid w:val="005B7329"/>
    <w:rsid w:val="005B7A1C"/>
    <w:rsid w:val="005B7B08"/>
    <w:rsid w:val="005B7BA5"/>
    <w:rsid w:val="005B7CA5"/>
    <w:rsid w:val="005C0181"/>
    <w:rsid w:val="005C087D"/>
    <w:rsid w:val="005C0B15"/>
    <w:rsid w:val="005C1316"/>
    <w:rsid w:val="005C13CE"/>
    <w:rsid w:val="005C21A4"/>
    <w:rsid w:val="005C2399"/>
    <w:rsid w:val="005C2994"/>
    <w:rsid w:val="005C3187"/>
    <w:rsid w:val="005C3277"/>
    <w:rsid w:val="005C3869"/>
    <w:rsid w:val="005C47F5"/>
    <w:rsid w:val="005C4949"/>
    <w:rsid w:val="005C4CD8"/>
    <w:rsid w:val="005C4D43"/>
    <w:rsid w:val="005C4F2C"/>
    <w:rsid w:val="005C500F"/>
    <w:rsid w:val="005C528E"/>
    <w:rsid w:val="005C589F"/>
    <w:rsid w:val="005C5E5C"/>
    <w:rsid w:val="005C63C3"/>
    <w:rsid w:val="005C6D8C"/>
    <w:rsid w:val="005C7C1C"/>
    <w:rsid w:val="005C7FAF"/>
    <w:rsid w:val="005D1752"/>
    <w:rsid w:val="005D17C0"/>
    <w:rsid w:val="005D189D"/>
    <w:rsid w:val="005D219E"/>
    <w:rsid w:val="005D27A6"/>
    <w:rsid w:val="005D292F"/>
    <w:rsid w:val="005D4560"/>
    <w:rsid w:val="005D482E"/>
    <w:rsid w:val="005D4B76"/>
    <w:rsid w:val="005D523B"/>
    <w:rsid w:val="005D52CB"/>
    <w:rsid w:val="005D55B0"/>
    <w:rsid w:val="005D68F9"/>
    <w:rsid w:val="005D76BA"/>
    <w:rsid w:val="005E0786"/>
    <w:rsid w:val="005E124B"/>
    <w:rsid w:val="005E1668"/>
    <w:rsid w:val="005E1E2E"/>
    <w:rsid w:val="005E3A17"/>
    <w:rsid w:val="005E43A9"/>
    <w:rsid w:val="005E5615"/>
    <w:rsid w:val="005E5713"/>
    <w:rsid w:val="005E623F"/>
    <w:rsid w:val="005E62C0"/>
    <w:rsid w:val="005E6444"/>
    <w:rsid w:val="005E655D"/>
    <w:rsid w:val="005E7731"/>
    <w:rsid w:val="005F3149"/>
    <w:rsid w:val="005F37DF"/>
    <w:rsid w:val="005F3BBB"/>
    <w:rsid w:val="005F46A8"/>
    <w:rsid w:val="005F620A"/>
    <w:rsid w:val="005F6596"/>
    <w:rsid w:val="005F6886"/>
    <w:rsid w:val="005F7570"/>
    <w:rsid w:val="005F773C"/>
    <w:rsid w:val="005F7841"/>
    <w:rsid w:val="006001A5"/>
    <w:rsid w:val="006007A8"/>
    <w:rsid w:val="0060081B"/>
    <w:rsid w:val="00600DAF"/>
    <w:rsid w:val="00601C7F"/>
    <w:rsid w:val="00602D64"/>
    <w:rsid w:val="0060319B"/>
    <w:rsid w:val="00603D49"/>
    <w:rsid w:val="00606010"/>
    <w:rsid w:val="0060616A"/>
    <w:rsid w:val="00607142"/>
    <w:rsid w:val="00607B65"/>
    <w:rsid w:val="00607C33"/>
    <w:rsid w:val="00607E1F"/>
    <w:rsid w:val="00607FC2"/>
    <w:rsid w:val="0061254F"/>
    <w:rsid w:val="00612705"/>
    <w:rsid w:val="0061319A"/>
    <w:rsid w:val="00613FD6"/>
    <w:rsid w:val="00613FF2"/>
    <w:rsid w:val="00614029"/>
    <w:rsid w:val="0061406C"/>
    <w:rsid w:val="00614565"/>
    <w:rsid w:val="00614A34"/>
    <w:rsid w:val="006150A7"/>
    <w:rsid w:val="006168AA"/>
    <w:rsid w:val="00620173"/>
    <w:rsid w:val="0062058D"/>
    <w:rsid w:val="00620BBC"/>
    <w:rsid w:val="00620C03"/>
    <w:rsid w:val="00621949"/>
    <w:rsid w:val="00622027"/>
    <w:rsid w:val="00622CEC"/>
    <w:rsid w:val="00624572"/>
    <w:rsid w:val="00624D74"/>
    <w:rsid w:val="00625112"/>
    <w:rsid w:val="00626FE8"/>
    <w:rsid w:val="00627041"/>
    <w:rsid w:val="006303AC"/>
    <w:rsid w:val="006303F9"/>
    <w:rsid w:val="00630638"/>
    <w:rsid w:val="00630F4F"/>
    <w:rsid w:val="006329D4"/>
    <w:rsid w:val="00633298"/>
    <w:rsid w:val="0063436E"/>
    <w:rsid w:val="006358E6"/>
    <w:rsid w:val="006359FC"/>
    <w:rsid w:val="00635C0C"/>
    <w:rsid w:val="00635CD0"/>
    <w:rsid w:val="00635E9D"/>
    <w:rsid w:val="00636708"/>
    <w:rsid w:val="006367CA"/>
    <w:rsid w:val="00636888"/>
    <w:rsid w:val="00636D22"/>
    <w:rsid w:val="00637F14"/>
    <w:rsid w:val="0064005F"/>
    <w:rsid w:val="00640577"/>
    <w:rsid w:val="0064082B"/>
    <w:rsid w:val="00640A86"/>
    <w:rsid w:val="006425BA"/>
    <w:rsid w:val="006433E2"/>
    <w:rsid w:val="0064367C"/>
    <w:rsid w:val="00643916"/>
    <w:rsid w:val="00643F0E"/>
    <w:rsid w:val="006445F4"/>
    <w:rsid w:val="006448A7"/>
    <w:rsid w:val="00644AE8"/>
    <w:rsid w:val="00644F34"/>
    <w:rsid w:val="006451E3"/>
    <w:rsid w:val="00645918"/>
    <w:rsid w:val="00645F38"/>
    <w:rsid w:val="00647179"/>
    <w:rsid w:val="00647419"/>
    <w:rsid w:val="006474DE"/>
    <w:rsid w:val="00647E3F"/>
    <w:rsid w:val="006509A8"/>
    <w:rsid w:val="006509E0"/>
    <w:rsid w:val="00652D1A"/>
    <w:rsid w:val="00652F4B"/>
    <w:rsid w:val="00654199"/>
    <w:rsid w:val="00654455"/>
    <w:rsid w:val="00654934"/>
    <w:rsid w:val="00656926"/>
    <w:rsid w:val="00657CA5"/>
    <w:rsid w:val="00660315"/>
    <w:rsid w:val="0066044E"/>
    <w:rsid w:val="006605DF"/>
    <w:rsid w:val="00662BE1"/>
    <w:rsid w:val="00662C3B"/>
    <w:rsid w:val="0066310D"/>
    <w:rsid w:val="00663E74"/>
    <w:rsid w:val="00664A43"/>
    <w:rsid w:val="00664D2F"/>
    <w:rsid w:val="00665C0F"/>
    <w:rsid w:val="00665C2D"/>
    <w:rsid w:val="00666C16"/>
    <w:rsid w:val="00670ACB"/>
    <w:rsid w:val="00670F81"/>
    <w:rsid w:val="00672898"/>
    <w:rsid w:val="00673061"/>
    <w:rsid w:val="00673DD9"/>
    <w:rsid w:val="006749B8"/>
    <w:rsid w:val="00674A8D"/>
    <w:rsid w:val="006753D5"/>
    <w:rsid w:val="006756F5"/>
    <w:rsid w:val="00675A23"/>
    <w:rsid w:val="00676446"/>
    <w:rsid w:val="00677B03"/>
    <w:rsid w:val="00677FE0"/>
    <w:rsid w:val="006809B1"/>
    <w:rsid w:val="00681D64"/>
    <w:rsid w:val="00681EA7"/>
    <w:rsid w:val="00683595"/>
    <w:rsid w:val="00690B26"/>
    <w:rsid w:val="00691927"/>
    <w:rsid w:val="0069210B"/>
    <w:rsid w:val="006929B9"/>
    <w:rsid w:val="00692ECE"/>
    <w:rsid w:val="00693A19"/>
    <w:rsid w:val="00694C9D"/>
    <w:rsid w:val="006953E2"/>
    <w:rsid w:val="006963C4"/>
    <w:rsid w:val="006964FF"/>
    <w:rsid w:val="00696576"/>
    <w:rsid w:val="00696A34"/>
    <w:rsid w:val="006975D1"/>
    <w:rsid w:val="0069784D"/>
    <w:rsid w:val="006A022F"/>
    <w:rsid w:val="006A1109"/>
    <w:rsid w:val="006A17BB"/>
    <w:rsid w:val="006A2795"/>
    <w:rsid w:val="006A2E5A"/>
    <w:rsid w:val="006A38DB"/>
    <w:rsid w:val="006A4842"/>
    <w:rsid w:val="006A558F"/>
    <w:rsid w:val="006A643C"/>
    <w:rsid w:val="006A6491"/>
    <w:rsid w:val="006A66FB"/>
    <w:rsid w:val="006A677D"/>
    <w:rsid w:val="006A6CAE"/>
    <w:rsid w:val="006A7505"/>
    <w:rsid w:val="006A7E96"/>
    <w:rsid w:val="006B0828"/>
    <w:rsid w:val="006B20AA"/>
    <w:rsid w:val="006B3C1C"/>
    <w:rsid w:val="006B3CB3"/>
    <w:rsid w:val="006B426D"/>
    <w:rsid w:val="006B4A5D"/>
    <w:rsid w:val="006B5B3D"/>
    <w:rsid w:val="006B5BDA"/>
    <w:rsid w:val="006B6338"/>
    <w:rsid w:val="006B6756"/>
    <w:rsid w:val="006B7163"/>
    <w:rsid w:val="006B7575"/>
    <w:rsid w:val="006C0747"/>
    <w:rsid w:val="006C1DBD"/>
    <w:rsid w:val="006C211B"/>
    <w:rsid w:val="006C27E4"/>
    <w:rsid w:val="006C2804"/>
    <w:rsid w:val="006C2C49"/>
    <w:rsid w:val="006C3306"/>
    <w:rsid w:val="006C354D"/>
    <w:rsid w:val="006C377A"/>
    <w:rsid w:val="006C3D0F"/>
    <w:rsid w:val="006C400A"/>
    <w:rsid w:val="006C4023"/>
    <w:rsid w:val="006C4F93"/>
    <w:rsid w:val="006C5071"/>
    <w:rsid w:val="006C59FB"/>
    <w:rsid w:val="006C7816"/>
    <w:rsid w:val="006C7F27"/>
    <w:rsid w:val="006D028C"/>
    <w:rsid w:val="006D03EE"/>
    <w:rsid w:val="006D2ACA"/>
    <w:rsid w:val="006D4B8B"/>
    <w:rsid w:val="006D5295"/>
    <w:rsid w:val="006D5A36"/>
    <w:rsid w:val="006D69F6"/>
    <w:rsid w:val="006D6F1C"/>
    <w:rsid w:val="006D73D7"/>
    <w:rsid w:val="006D775E"/>
    <w:rsid w:val="006D77E6"/>
    <w:rsid w:val="006E068B"/>
    <w:rsid w:val="006E1CCC"/>
    <w:rsid w:val="006E2330"/>
    <w:rsid w:val="006E2AFA"/>
    <w:rsid w:val="006E30B8"/>
    <w:rsid w:val="006E38AF"/>
    <w:rsid w:val="006E390D"/>
    <w:rsid w:val="006E3A1F"/>
    <w:rsid w:val="006E4E73"/>
    <w:rsid w:val="006E6376"/>
    <w:rsid w:val="006E6BED"/>
    <w:rsid w:val="006E7355"/>
    <w:rsid w:val="006E773D"/>
    <w:rsid w:val="006E7928"/>
    <w:rsid w:val="006E7F8D"/>
    <w:rsid w:val="006F0360"/>
    <w:rsid w:val="006F05DB"/>
    <w:rsid w:val="006F0D02"/>
    <w:rsid w:val="006F17FF"/>
    <w:rsid w:val="006F22E4"/>
    <w:rsid w:val="006F2923"/>
    <w:rsid w:val="006F2D55"/>
    <w:rsid w:val="006F4286"/>
    <w:rsid w:val="006F42EE"/>
    <w:rsid w:val="006F43E8"/>
    <w:rsid w:val="006F54C4"/>
    <w:rsid w:val="006F5D50"/>
    <w:rsid w:val="006F5EFE"/>
    <w:rsid w:val="006F6D10"/>
    <w:rsid w:val="0070057A"/>
    <w:rsid w:val="00701BBF"/>
    <w:rsid w:val="00702A62"/>
    <w:rsid w:val="007039F9"/>
    <w:rsid w:val="00703C9E"/>
    <w:rsid w:val="00703E76"/>
    <w:rsid w:val="007042AC"/>
    <w:rsid w:val="007046E3"/>
    <w:rsid w:val="00704E3E"/>
    <w:rsid w:val="0070524E"/>
    <w:rsid w:val="007058A1"/>
    <w:rsid w:val="00706DC7"/>
    <w:rsid w:val="00706EC3"/>
    <w:rsid w:val="00707837"/>
    <w:rsid w:val="00707D16"/>
    <w:rsid w:val="00711B2A"/>
    <w:rsid w:val="00711E82"/>
    <w:rsid w:val="00712B37"/>
    <w:rsid w:val="00712B5B"/>
    <w:rsid w:val="00713B60"/>
    <w:rsid w:val="0071411B"/>
    <w:rsid w:val="007141DC"/>
    <w:rsid w:val="00715708"/>
    <w:rsid w:val="00715BB9"/>
    <w:rsid w:val="0071688C"/>
    <w:rsid w:val="00720352"/>
    <w:rsid w:val="00720456"/>
    <w:rsid w:val="00720FD7"/>
    <w:rsid w:val="00721737"/>
    <w:rsid w:val="00722B70"/>
    <w:rsid w:val="00723094"/>
    <w:rsid w:val="00723205"/>
    <w:rsid w:val="0072463E"/>
    <w:rsid w:val="00726DFD"/>
    <w:rsid w:val="00727528"/>
    <w:rsid w:val="007300CA"/>
    <w:rsid w:val="00730417"/>
    <w:rsid w:val="007310C1"/>
    <w:rsid w:val="00731313"/>
    <w:rsid w:val="0073290E"/>
    <w:rsid w:val="00732FB4"/>
    <w:rsid w:val="00733575"/>
    <w:rsid w:val="007335F4"/>
    <w:rsid w:val="00733676"/>
    <w:rsid w:val="00733FB2"/>
    <w:rsid w:val="00735135"/>
    <w:rsid w:val="00735A1C"/>
    <w:rsid w:val="00736C8A"/>
    <w:rsid w:val="00740DA6"/>
    <w:rsid w:val="00740E55"/>
    <w:rsid w:val="0074248D"/>
    <w:rsid w:val="00743004"/>
    <w:rsid w:val="00744A83"/>
    <w:rsid w:val="0074534A"/>
    <w:rsid w:val="00745BF2"/>
    <w:rsid w:val="00745EEC"/>
    <w:rsid w:val="00746CA0"/>
    <w:rsid w:val="00746CED"/>
    <w:rsid w:val="0074723D"/>
    <w:rsid w:val="00750EA7"/>
    <w:rsid w:val="00751837"/>
    <w:rsid w:val="00752A70"/>
    <w:rsid w:val="00753068"/>
    <w:rsid w:val="00754642"/>
    <w:rsid w:val="00754893"/>
    <w:rsid w:val="00754C2A"/>
    <w:rsid w:val="00754FF8"/>
    <w:rsid w:val="007552AA"/>
    <w:rsid w:val="00755B23"/>
    <w:rsid w:val="00757C25"/>
    <w:rsid w:val="00760AE9"/>
    <w:rsid w:val="00760FE2"/>
    <w:rsid w:val="00761AB0"/>
    <w:rsid w:val="00762095"/>
    <w:rsid w:val="0076233C"/>
    <w:rsid w:val="007627D5"/>
    <w:rsid w:val="00762E26"/>
    <w:rsid w:val="007635C7"/>
    <w:rsid w:val="0076439E"/>
    <w:rsid w:val="00764483"/>
    <w:rsid w:val="007647C3"/>
    <w:rsid w:val="00765168"/>
    <w:rsid w:val="00765EA9"/>
    <w:rsid w:val="00766A89"/>
    <w:rsid w:val="00770630"/>
    <w:rsid w:val="0077265A"/>
    <w:rsid w:val="00773858"/>
    <w:rsid w:val="00773E69"/>
    <w:rsid w:val="00774A68"/>
    <w:rsid w:val="0077544D"/>
    <w:rsid w:val="00775966"/>
    <w:rsid w:val="00776000"/>
    <w:rsid w:val="0077752F"/>
    <w:rsid w:val="00781DEE"/>
    <w:rsid w:val="00781ED6"/>
    <w:rsid w:val="0078214E"/>
    <w:rsid w:val="0078245F"/>
    <w:rsid w:val="007825E2"/>
    <w:rsid w:val="00782C81"/>
    <w:rsid w:val="0078324C"/>
    <w:rsid w:val="00783FD1"/>
    <w:rsid w:val="00784BE3"/>
    <w:rsid w:val="00784EAB"/>
    <w:rsid w:val="007857E9"/>
    <w:rsid w:val="00786BA5"/>
    <w:rsid w:val="007906C0"/>
    <w:rsid w:val="00790F7D"/>
    <w:rsid w:val="00791EA9"/>
    <w:rsid w:val="00791F9C"/>
    <w:rsid w:val="00792FCB"/>
    <w:rsid w:val="0079324C"/>
    <w:rsid w:val="00793A81"/>
    <w:rsid w:val="00793FBD"/>
    <w:rsid w:val="0079410F"/>
    <w:rsid w:val="007941FD"/>
    <w:rsid w:val="00794795"/>
    <w:rsid w:val="00795815"/>
    <w:rsid w:val="00796EF6"/>
    <w:rsid w:val="007976CA"/>
    <w:rsid w:val="00797EC1"/>
    <w:rsid w:val="007A0C26"/>
    <w:rsid w:val="007A0F9A"/>
    <w:rsid w:val="007A16A4"/>
    <w:rsid w:val="007A2042"/>
    <w:rsid w:val="007A288D"/>
    <w:rsid w:val="007A2D97"/>
    <w:rsid w:val="007A3D0C"/>
    <w:rsid w:val="007A3D7E"/>
    <w:rsid w:val="007A4230"/>
    <w:rsid w:val="007A4627"/>
    <w:rsid w:val="007A4851"/>
    <w:rsid w:val="007A62B5"/>
    <w:rsid w:val="007A6BD4"/>
    <w:rsid w:val="007A6FF9"/>
    <w:rsid w:val="007A748E"/>
    <w:rsid w:val="007B1B23"/>
    <w:rsid w:val="007B2C49"/>
    <w:rsid w:val="007B350A"/>
    <w:rsid w:val="007B36E7"/>
    <w:rsid w:val="007B43E2"/>
    <w:rsid w:val="007B48B3"/>
    <w:rsid w:val="007B4D6A"/>
    <w:rsid w:val="007B4ED6"/>
    <w:rsid w:val="007B517A"/>
    <w:rsid w:val="007B51BD"/>
    <w:rsid w:val="007B5945"/>
    <w:rsid w:val="007B5B88"/>
    <w:rsid w:val="007B6B59"/>
    <w:rsid w:val="007B7CB0"/>
    <w:rsid w:val="007C0F8A"/>
    <w:rsid w:val="007C117D"/>
    <w:rsid w:val="007C2889"/>
    <w:rsid w:val="007C41E4"/>
    <w:rsid w:val="007C4BE7"/>
    <w:rsid w:val="007C705C"/>
    <w:rsid w:val="007C7BE3"/>
    <w:rsid w:val="007D06D3"/>
    <w:rsid w:val="007D08E2"/>
    <w:rsid w:val="007D32BA"/>
    <w:rsid w:val="007D38A0"/>
    <w:rsid w:val="007D5512"/>
    <w:rsid w:val="007D558C"/>
    <w:rsid w:val="007D6106"/>
    <w:rsid w:val="007D7A00"/>
    <w:rsid w:val="007E0602"/>
    <w:rsid w:val="007E0C12"/>
    <w:rsid w:val="007E1459"/>
    <w:rsid w:val="007E1F31"/>
    <w:rsid w:val="007E254A"/>
    <w:rsid w:val="007E29B5"/>
    <w:rsid w:val="007E2AEC"/>
    <w:rsid w:val="007E3B45"/>
    <w:rsid w:val="007E469D"/>
    <w:rsid w:val="007E4811"/>
    <w:rsid w:val="007E4C30"/>
    <w:rsid w:val="007E4D56"/>
    <w:rsid w:val="007E4DC8"/>
    <w:rsid w:val="007E571D"/>
    <w:rsid w:val="007E752A"/>
    <w:rsid w:val="007E7D07"/>
    <w:rsid w:val="007F108D"/>
    <w:rsid w:val="007F135D"/>
    <w:rsid w:val="007F15FE"/>
    <w:rsid w:val="007F1F77"/>
    <w:rsid w:val="007F302F"/>
    <w:rsid w:val="007F3A56"/>
    <w:rsid w:val="007F3F47"/>
    <w:rsid w:val="007F574D"/>
    <w:rsid w:val="007F581E"/>
    <w:rsid w:val="007F63B8"/>
    <w:rsid w:val="007F6709"/>
    <w:rsid w:val="007F7013"/>
    <w:rsid w:val="007F74DE"/>
    <w:rsid w:val="00800484"/>
    <w:rsid w:val="0080067B"/>
    <w:rsid w:val="0080073F"/>
    <w:rsid w:val="00801565"/>
    <w:rsid w:val="008022D1"/>
    <w:rsid w:val="0080250B"/>
    <w:rsid w:val="0080374D"/>
    <w:rsid w:val="00804958"/>
    <w:rsid w:val="008049DD"/>
    <w:rsid w:val="00804E54"/>
    <w:rsid w:val="0080552D"/>
    <w:rsid w:val="0080668B"/>
    <w:rsid w:val="00811772"/>
    <w:rsid w:val="008119BC"/>
    <w:rsid w:val="00812765"/>
    <w:rsid w:val="00812A63"/>
    <w:rsid w:val="00812DFA"/>
    <w:rsid w:val="00812E28"/>
    <w:rsid w:val="008135EC"/>
    <w:rsid w:val="00813DA1"/>
    <w:rsid w:val="00814811"/>
    <w:rsid w:val="008151F6"/>
    <w:rsid w:val="008156BF"/>
    <w:rsid w:val="00815EAD"/>
    <w:rsid w:val="00816870"/>
    <w:rsid w:val="00817994"/>
    <w:rsid w:val="00817DBE"/>
    <w:rsid w:val="00824645"/>
    <w:rsid w:val="00825C05"/>
    <w:rsid w:val="008261D4"/>
    <w:rsid w:val="008263C3"/>
    <w:rsid w:val="008264E6"/>
    <w:rsid w:val="00826A7F"/>
    <w:rsid w:val="00826C1A"/>
    <w:rsid w:val="00827AD8"/>
    <w:rsid w:val="008301FA"/>
    <w:rsid w:val="0083024B"/>
    <w:rsid w:val="008302ED"/>
    <w:rsid w:val="008306B3"/>
    <w:rsid w:val="00830F40"/>
    <w:rsid w:val="00830F88"/>
    <w:rsid w:val="00831440"/>
    <w:rsid w:val="0083147E"/>
    <w:rsid w:val="00831A3B"/>
    <w:rsid w:val="00831CBF"/>
    <w:rsid w:val="008323EA"/>
    <w:rsid w:val="008324AF"/>
    <w:rsid w:val="008335DD"/>
    <w:rsid w:val="0083374C"/>
    <w:rsid w:val="00834568"/>
    <w:rsid w:val="00834DE8"/>
    <w:rsid w:val="0083516F"/>
    <w:rsid w:val="008351EF"/>
    <w:rsid w:val="00837004"/>
    <w:rsid w:val="00837596"/>
    <w:rsid w:val="00837D86"/>
    <w:rsid w:val="008403DD"/>
    <w:rsid w:val="008405FA"/>
    <w:rsid w:val="00840855"/>
    <w:rsid w:val="00840B4E"/>
    <w:rsid w:val="008412B8"/>
    <w:rsid w:val="008418EA"/>
    <w:rsid w:val="0084194B"/>
    <w:rsid w:val="008420A9"/>
    <w:rsid w:val="00842BE3"/>
    <w:rsid w:val="00843386"/>
    <w:rsid w:val="008434F5"/>
    <w:rsid w:val="008444AF"/>
    <w:rsid w:val="0084475B"/>
    <w:rsid w:val="00844C0A"/>
    <w:rsid w:val="0084590C"/>
    <w:rsid w:val="00845F4C"/>
    <w:rsid w:val="00845F7D"/>
    <w:rsid w:val="00846390"/>
    <w:rsid w:val="008469F6"/>
    <w:rsid w:val="0084792F"/>
    <w:rsid w:val="00847A0C"/>
    <w:rsid w:val="00847CD7"/>
    <w:rsid w:val="00850508"/>
    <w:rsid w:val="0085086F"/>
    <w:rsid w:val="008529D1"/>
    <w:rsid w:val="00852B08"/>
    <w:rsid w:val="00853847"/>
    <w:rsid w:val="00854E83"/>
    <w:rsid w:val="0085507C"/>
    <w:rsid w:val="00855B7C"/>
    <w:rsid w:val="0085609F"/>
    <w:rsid w:val="00856B15"/>
    <w:rsid w:val="008578E5"/>
    <w:rsid w:val="00860452"/>
    <w:rsid w:val="00861877"/>
    <w:rsid w:val="00862482"/>
    <w:rsid w:val="00864FC5"/>
    <w:rsid w:val="00865841"/>
    <w:rsid w:val="00865A9F"/>
    <w:rsid w:val="00867252"/>
    <w:rsid w:val="00867319"/>
    <w:rsid w:val="00867348"/>
    <w:rsid w:val="008704F3"/>
    <w:rsid w:val="00871A7C"/>
    <w:rsid w:val="00874FDF"/>
    <w:rsid w:val="008755EB"/>
    <w:rsid w:val="00875BC0"/>
    <w:rsid w:val="008770AB"/>
    <w:rsid w:val="00877485"/>
    <w:rsid w:val="008813BD"/>
    <w:rsid w:val="008815D4"/>
    <w:rsid w:val="00881EF0"/>
    <w:rsid w:val="00881F44"/>
    <w:rsid w:val="00882461"/>
    <w:rsid w:val="008828CA"/>
    <w:rsid w:val="00885901"/>
    <w:rsid w:val="0088629D"/>
    <w:rsid w:val="00886ACD"/>
    <w:rsid w:val="0088739A"/>
    <w:rsid w:val="00887565"/>
    <w:rsid w:val="008875E2"/>
    <w:rsid w:val="00887C2A"/>
    <w:rsid w:val="00887F87"/>
    <w:rsid w:val="00890CD5"/>
    <w:rsid w:val="008912B0"/>
    <w:rsid w:val="0089140E"/>
    <w:rsid w:val="00891875"/>
    <w:rsid w:val="00891C7A"/>
    <w:rsid w:val="00892086"/>
    <w:rsid w:val="00892802"/>
    <w:rsid w:val="00892804"/>
    <w:rsid w:val="0089418D"/>
    <w:rsid w:val="008948CB"/>
    <w:rsid w:val="0089516D"/>
    <w:rsid w:val="0089587F"/>
    <w:rsid w:val="0089725D"/>
    <w:rsid w:val="0089729A"/>
    <w:rsid w:val="00897472"/>
    <w:rsid w:val="00897828"/>
    <w:rsid w:val="00897CDF"/>
    <w:rsid w:val="008A3A67"/>
    <w:rsid w:val="008A3BD9"/>
    <w:rsid w:val="008A3D7A"/>
    <w:rsid w:val="008A43D9"/>
    <w:rsid w:val="008A4EFA"/>
    <w:rsid w:val="008A6EE7"/>
    <w:rsid w:val="008B0D43"/>
    <w:rsid w:val="008B12A7"/>
    <w:rsid w:val="008B1338"/>
    <w:rsid w:val="008B16CD"/>
    <w:rsid w:val="008B1F5B"/>
    <w:rsid w:val="008B21D4"/>
    <w:rsid w:val="008B31FF"/>
    <w:rsid w:val="008B3653"/>
    <w:rsid w:val="008B55CB"/>
    <w:rsid w:val="008B5BB3"/>
    <w:rsid w:val="008B5E4C"/>
    <w:rsid w:val="008B5F27"/>
    <w:rsid w:val="008B6161"/>
    <w:rsid w:val="008B6DCD"/>
    <w:rsid w:val="008B7170"/>
    <w:rsid w:val="008B78C0"/>
    <w:rsid w:val="008B7D92"/>
    <w:rsid w:val="008C0013"/>
    <w:rsid w:val="008C15DC"/>
    <w:rsid w:val="008C16BA"/>
    <w:rsid w:val="008C17F4"/>
    <w:rsid w:val="008C19CA"/>
    <w:rsid w:val="008C203C"/>
    <w:rsid w:val="008C3443"/>
    <w:rsid w:val="008C39AB"/>
    <w:rsid w:val="008C474A"/>
    <w:rsid w:val="008C4A6F"/>
    <w:rsid w:val="008C5C25"/>
    <w:rsid w:val="008C5F9E"/>
    <w:rsid w:val="008C60AC"/>
    <w:rsid w:val="008C7D17"/>
    <w:rsid w:val="008D0756"/>
    <w:rsid w:val="008D08D8"/>
    <w:rsid w:val="008D1767"/>
    <w:rsid w:val="008D191A"/>
    <w:rsid w:val="008D1D05"/>
    <w:rsid w:val="008D237C"/>
    <w:rsid w:val="008D3808"/>
    <w:rsid w:val="008D3EF2"/>
    <w:rsid w:val="008D451C"/>
    <w:rsid w:val="008D6738"/>
    <w:rsid w:val="008D678D"/>
    <w:rsid w:val="008D6BB8"/>
    <w:rsid w:val="008D6EF9"/>
    <w:rsid w:val="008E0E1E"/>
    <w:rsid w:val="008E2A57"/>
    <w:rsid w:val="008E2C3A"/>
    <w:rsid w:val="008E3F35"/>
    <w:rsid w:val="008E420A"/>
    <w:rsid w:val="008E472B"/>
    <w:rsid w:val="008E489F"/>
    <w:rsid w:val="008E4E78"/>
    <w:rsid w:val="008E662C"/>
    <w:rsid w:val="008E6D37"/>
    <w:rsid w:val="008E7335"/>
    <w:rsid w:val="008E7C1D"/>
    <w:rsid w:val="008E7E74"/>
    <w:rsid w:val="008F05D6"/>
    <w:rsid w:val="008F06DE"/>
    <w:rsid w:val="008F07D8"/>
    <w:rsid w:val="008F12EF"/>
    <w:rsid w:val="008F166D"/>
    <w:rsid w:val="008F1F9E"/>
    <w:rsid w:val="008F26D0"/>
    <w:rsid w:val="008F30FA"/>
    <w:rsid w:val="008F370F"/>
    <w:rsid w:val="008F3F5B"/>
    <w:rsid w:val="008F496D"/>
    <w:rsid w:val="008F4D02"/>
    <w:rsid w:val="008F58CE"/>
    <w:rsid w:val="008F5B6F"/>
    <w:rsid w:val="008F61AD"/>
    <w:rsid w:val="008F6598"/>
    <w:rsid w:val="008F6F2C"/>
    <w:rsid w:val="008F78D1"/>
    <w:rsid w:val="008F7E1F"/>
    <w:rsid w:val="009016DC"/>
    <w:rsid w:val="00901814"/>
    <w:rsid w:val="00901A08"/>
    <w:rsid w:val="0090252D"/>
    <w:rsid w:val="009026F4"/>
    <w:rsid w:val="0090272C"/>
    <w:rsid w:val="009027FE"/>
    <w:rsid w:val="00902AB7"/>
    <w:rsid w:val="00903C43"/>
    <w:rsid w:val="00903EAD"/>
    <w:rsid w:val="009041F1"/>
    <w:rsid w:val="00904356"/>
    <w:rsid w:val="009046AD"/>
    <w:rsid w:val="00904D86"/>
    <w:rsid w:val="00905B41"/>
    <w:rsid w:val="00905FBD"/>
    <w:rsid w:val="00907349"/>
    <w:rsid w:val="009077B7"/>
    <w:rsid w:val="00907AF1"/>
    <w:rsid w:val="00912268"/>
    <w:rsid w:val="00912F82"/>
    <w:rsid w:val="009136EE"/>
    <w:rsid w:val="00913BA0"/>
    <w:rsid w:val="0091405A"/>
    <w:rsid w:val="009154D7"/>
    <w:rsid w:val="00915C0D"/>
    <w:rsid w:val="00916333"/>
    <w:rsid w:val="009167DE"/>
    <w:rsid w:val="00917B4D"/>
    <w:rsid w:val="00917DC5"/>
    <w:rsid w:val="00920174"/>
    <w:rsid w:val="00920856"/>
    <w:rsid w:val="009216DA"/>
    <w:rsid w:val="00921762"/>
    <w:rsid w:val="0092176D"/>
    <w:rsid w:val="009218CD"/>
    <w:rsid w:val="00921FE2"/>
    <w:rsid w:val="00922109"/>
    <w:rsid w:val="00922E25"/>
    <w:rsid w:val="0092336D"/>
    <w:rsid w:val="00923D3B"/>
    <w:rsid w:val="00924132"/>
    <w:rsid w:val="00924AF7"/>
    <w:rsid w:val="0092550A"/>
    <w:rsid w:val="009256F0"/>
    <w:rsid w:val="00925FA8"/>
    <w:rsid w:val="009262C4"/>
    <w:rsid w:val="00926BD7"/>
    <w:rsid w:val="00930A5B"/>
    <w:rsid w:val="00931219"/>
    <w:rsid w:val="009314AC"/>
    <w:rsid w:val="00931FAC"/>
    <w:rsid w:val="00932135"/>
    <w:rsid w:val="009327E6"/>
    <w:rsid w:val="009329C7"/>
    <w:rsid w:val="00932BD6"/>
    <w:rsid w:val="00932D82"/>
    <w:rsid w:val="0093356F"/>
    <w:rsid w:val="00933BC9"/>
    <w:rsid w:val="00934F0B"/>
    <w:rsid w:val="0093583F"/>
    <w:rsid w:val="00935852"/>
    <w:rsid w:val="00936F91"/>
    <w:rsid w:val="00937510"/>
    <w:rsid w:val="00937523"/>
    <w:rsid w:val="0093763F"/>
    <w:rsid w:val="0093773E"/>
    <w:rsid w:val="00940639"/>
    <w:rsid w:val="009419A5"/>
    <w:rsid w:val="00941B63"/>
    <w:rsid w:val="00942B03"/>
    <w:rsid w:val="009436D7"/>
    <w:rsid w:val="00943A81"/>
    <w:rsid w:val="0094492D"/>
    <w:rsid w:val="00945669"/>
    <w:rsid w:val="0094663E"/>
    <w:rsid w:val="009467AF"/>
    <w:rsid w:val="009468C5"/>
    <w:rsid w:val="00946BE4"/>
    <w:rsid w:val="009473A0"/>
    <w:rsid w:val="00947805"/>
    <w:rsid w:val="0094793C"/>
    <w:rsid w:val="00947F66"/>
    <w:rsid w:val="0095235C"/>
    <w:rsid w:val="0095258E"/>
    <w:rsid w:val="00952B08"/>
    <w:rsid w:val="00953483"/>
    <w:rsid w:val="0095432D"/>
    <w:rsid w:val="009549DB"/>
    <w:rsid w:val="00954D91"/>
    <w:rsid w:val="009550B3"/>
    <w:rsid w:val="00955153"/>
    <w:rsid w:val="009560C8"/>
    <w:rsid w:val="00956199"/>
    <w:rsid w:val="009570F5"/>
    <w:rsid w:val="0095720D"/>
    <w:rsid w:val="009572C7"/>
    <w:rsid w:val="0095734D"/>
    <w:rsid w:val="00957D07"/>
    <w:rsid w:val="0096042A"/>
    <w:rsid w:val="0096054B"/>
    <w:rsid w:val="00961380"/>
    <w:rsid w:val="0096139D"/>
    <w:rsid w:val="009619F3"/>
    <w:rsid w:val="00963895"/>
    <w:rsid w:val="0096389C"/>
    <w:rsid w:val="00964356"/>
    <w:rsid w:val="009647E0"/>
    <w:rsid w:val="0096489C"/>
    <w:rsid w:val="00964B96"/>
    <w:rsid w:val="00964EAF"/>
    <w:rsid w:val="00965FEA"/>
    <w:rsid w:val="00966093"/>
    <w:rsid w:val="00966438"/>
    <w:rsid w:val="009677FC"/>
    <w:rsid w:val="00970087"/>
    <w:rsid w:val="00971079"/>
    <w:rsid w:val="00971261"/>
    <w:rsid w:val="00973078"/>
    <w:rsid w:val="00973B41"/>
    <w:rsid w:val="009742A5"/>
    <w:rsid w:val="00974798"/>
    <w:rsid w:val="00974A78"/>
    <w:rsid w:val="0097570B"/>
    <w:rsid w:val="00975A2B"/>
    <w:rsid w:val="009774AD"/>
    <w:rsid w:val="009805E6"/>
    <w:rsid w:val="00980DE9"/>
    <w:rsid w:val="009811EA"/>
    <w:rsid w:val="00981369"/>
    <w:rsid w:val="009829D2"/>
    <w:rsid w:val="00982DC9"/>
    <w:rsid w:val="00982E9E"/>
    <w:rsid w:val="00983374"/>
    <w:rsid w:val="009833B2"/>
    <w:rsid w:val="00983E67"/>
    <w:rsid w:val="009843EF"/>
    <w:rsid w:val="00984558"/>
    <w:rsid w:val="0098492C"/>
    <w:rsid w:val="009872BB"/>
    <w:rsid w:val="009913BB"/>
    <w:rsid w:val="009945A7"/>
    <w:rsid w:val="00994EA6"/>
    <w:rsid w:val="00995794"/>
    <w:rsid w:val="009957BA"/>
    <w:rsid w:val="00996CD7"/>
    <w:rsid w:val="00997EF2"/>
    <w:rsid w:val="009A0873"/>
    <w:rsid w:val="009A0ACB"/>
    <w:rsid w:val="009A114A"/>
    <w:rsid w:val="009A12B0"/>
    <w:rsid w:val="009A19C7"/>
    <w:rsid w:val="009A1F53"/>
    <w:rsid w:val="009A2114"/>
    <w:rsid w:val="009A46EA"/>
    <w:rsid w:val="009A48DE"/>
    <w:rsid w:val="009A49DF"/>
    <w:rsid w:val="009A5C89"/>
    <w:rsid w:val="009A5E66"/>
    <w:rsid w:val="009A648A"/>
    <w:rsid w:val="009A6981"/>
    <w:rsid w:val="009A6CF4"/>
    <w:rsid w:val="009A709F"/>
    <w:rsid w:val="009B1520"/>
    <w:rsid w:val="009B21E5"/>
    <w:rsid w:val="009B227E"/>
    <w:rsid w:val="009B36DF"/>
    <w:rsid w:val="009B410F"/>
    <w:rsid w:val="009B562B"/>
    <w:rsid w:val="009B6B4E"/>
    <w:rsid w:val="009B756E"/>
    <w:rsid w:val="009C0AD4"/>
    <w:rsid w:val="009C0B49"/>
    <w:rsid w:val="009C18E3"/>
    <w:rsid w:val="009C2D36"/>
    <w:rsid w:val="009C31AC"/>
    <w:rsid w:val="009C35F6"/>
    <w:rsid w:val="009C3CEB"/>
    <w:rsid w:val="009C3F9B"/>
    <w:rsid w:val="009C4624"/>
    <w:rsid w:val="009C5DEA"/>
    <w:rsid w:val="009C68D3"/>
    <w:rsid w:val="009C6C1C"/>
    <w:rsid w:val="009C7E4A"/>
    <w:rsid w:val="009D05AB"/>
    <w:rsid w:val="009D0920"/>
    <w:rsid w:val="009D217F"/>
    <w:rsid w:val="009D2E2E"/>
    <w:rsid w:val="009D3347"/>
    <w:rsid w:val="009D34BD"/>
    <w:rsid w:val="009D4E77"/>
    <w:rsid w:val="009D645A"/>
    <w:rsid w:val="009D68AF"/>
    <w:rsid w:val="009D704A"/>
    <w:rsid w:val="009E0DE1"/>
    <w:rsid w:val="009E100A"/>
    <w:rsid w:val="009E1944"/>
    <w:rsid w:val="009E1E2A"/>
    <w:rsid w:val="009E3672"/>
    <w:rsid w:val="009E494D"/>
    <w:rsid w:val="009E49E3"/>
    <w:rsid w:val="009E5314"/>
    <w:rsid w:val="009E5A0F"/>
    <w:rsid w:val="009E5CD3"/>
    <w:rsid w:val="009E75EB"/>
    <w:rsid w:val="009F07EE"/>
    <w:rsid w:val="009F0E9A"/>
    <w:rsid w:val="009F11B2"/>
    <w:rsid w:val="009F11B8"/>
    <w:rsid w:val="009F255A"/>
    <w:rsid w:val="009F2992"/>
    <w:rsid w:val="009F4044"/>
    <w:rsid w:val="009F4126"/>
    <w:rsid w:val="009F4543"/>
    <w:rsid w:val="009F4826"/>
    <w:rsid w:val="009F61C6"/>
    <w:rsid w:val="009F748B"/>
    <w:rsid w:val="00A00E3C"/>
    <w:rsid w:val="00A01173"/>
    <w:rsid w:val="00A01991"/>
    <w:rsid w:val="00A01BC8"/>
    <w:rsid w:val="00A01ED0"/>
    <w:rsid w:val="00A02A74"/>
    <w:rsid w:val="00A02BAD"/>
    <w:rsid w:val="00A039FB"/>
    <w:rsid w:val="00A03A52"/>
    <w:rsid w:val="00A05CD6"/>
    <w:rsid w:val="00A06806"/>
    <w:rsid w:val="00A0720E"/>
    <w:rsid w:val="00A072B0"/>
    <w:rsid w:val="00A10C1C"/>
    <w:rsid w:val="00A10EB1"/>
    <w:rsid w:val="00A1125E"/>
    <w:rsid w:val="00A114A1"/>
    <w:rsid w:val="00A11DF9"/>
    <w:rsid w:val="00A1351A"/>
    <w:rsid w:val="00A1427D"/>
    <w:rsid w:val="00A1473B"/>
    <w:rsid w:val="00A149CE"/>
    <w:rsid w:val="00A14C9C"/>
    <w:rsid w:val="00A15274"/>
    <w:rsid w:val="00A16214"/>
    <w:rsid w:val="00A17B9D"/>
    <w:rsid w:val="00A22F3E"/>
    <w:rsid w:val="00A23319"/>
    <w:rsid w:val="00A23600"/>
    <w:rsid w:val="00A23BA9"/>
    <w:rsid w:val="00A245A8"/>
    <w:rsid w:val="00A247D3"/>
    <w:rsid w:val="00A25252"/>
    <w:rsid w:val="00A253E2"/>
    <w:rsid w:val="00A25864"/>
    <w:rsid w:val="00A25EBF"/>
    <w:rsid w:val="00A2636F"/>
    <w:rsid w:val="00A266B9"/>
    <w:rsid w:val="00A26A6F"/>
    <w:rsid w:val="00A27987"/>
    <w:rsid w:val="00A27D63"/>
    <w:rsid w:val="00A30DA4"/>
    <w:rsid w:val="00A311E4"/>
    <w:rsid w:val="00A31ADA"/>
    <w:rsid w:val="00A3315E"/>
    <w:rsid w:val="00A33470"/>
    <w:rsid w:val="00A33FC5"/>
    <w:rsid w:val="00A34C7A"/>
    <w:rsid w:val="00A3518C"/>
    <w:rsid w:val="00A353BC"/>
    <w:rsid w:val="00A353CB"/>
    <w:rsid w:val="00A35BCC"/>
    <w:rsid w:val="00A362B5"/>
    <w:rsid w:val="00A36B80"/>
    <w:rsid w:val="00A371A7"/>
    <w:rsid w:val="00A37EB8"/>
    <w:rsid w:val="00A403FA"/>
    <w:rsid w:val="00A40B2F"/>
    <w:rsid w:val="00A411ED"/>
    <w:rsid w:val="00A41611"/>
    <w:rsid w:val="00A43A37"/>
    <w:rsid w:val="00A44076"/>
    <w:rsid w:val="00A442D3"/>
    <w:rsid w:val="00A44CDF"/>
    <w:rsid w:val="00A47719"/>
    <w:rsid w:val="00A477A3"/>
    <w:rsid w:val="00A47E18"/>
    <w:rsid w:val="00A516FA"/>
    <w:rsid w:val="00A52C02"/>
    <w:rsid w:val="00A52C70"/>
    <w:rsid w:val="00A544BF"/>
    <w:rsid w:val="00A55326"/>
    <w:rsid w:val="00A55AE0"/>
    <w:rsid w:val="00A560D3"/>
    <w:rsid w:val="00A57B53"/>
    <w:rsid w:val="00A57FEC"/>
    <w:rsid w:val="00A60224"/>
    <w:rsid w:val="00A6044A"/>
    <w:rsid w:val="00A608DE"/>
    <w:rsid w:val="00A61152"/>
    <w:rsid w:val="00A621AF"/>
    <w:rsid w:val="00A624D1"/>
    <w:rsid w:val="00A630F1"/>
    <w:rsid w:val="00A63C94"/>
    <w:rsid w:val="00A63E0A"/>
    <w:rsid w:val="00A64BB2"/>
    <w:rsid w:val="00A65E89"/>
    <w:rsid w:val="00A665E7"/>
    <w:rsid w:val="00A67D7B"/>
    <w:rsid w:val="00A70F9C"/>
    <w:rsid w:val="00A71433"/>
    <w:rsid w:val="00A726BA"/>
    <w:rsid w:val="00A72A09"/>
    <w:rsid w:val="00A72FF9"/>
    <w:rsid w:val="00A7324B"/>
    <w:rsid w:val="00A732A0"/>
    <w:rsid w:val="00A737D4"/>
    <w:rsid w:val="00A7596A"/>
    <w:rsid w:val="00A777FB"/>
    <w:rsid w:val="00A77C04"/>
    <w:rsid w:val="00A77CE3"/>
    <w:rsid w:val="00A810C4"/>
    <w:rsid w:val="00A817F1"/>
    <w:rsid w:val="00A82D72"/>
    <w:rsid w:val="00A83532"/>
    <w:rsid w:val="00A837AB"/>
    <w:rsid w:val="00A83CC0"/>
    <w:rsid w:val="00A8462C"/>
    <w:rsid w:val="00A85476"/>
    <w:rsid w:val="00A86A86"/>
    <w:rsid w:val="00A87AFA"/>
    <w:rsid w:val="00A87B70"/>
    <w:rsid w:val="00A87B7E"/>
    <w:rsid w:val="00A87B98"/>
    <w:rsid w:val="00A87E7F"/>
    <w:rsid w:val="00A90033"/>
    <w:rsid w:val="00A90552"/>
    <w:rsid w:val="00A909F0"/>
    <w:rsid w:val="00A91EA5"/>
    <w:rsid w:val="00A91EDB"/>
    <w:rsid w:val="00A92A55"/>
    <w:rsid w:val="00A92F9A"/>
    <w:rsid w:val="00A93A7C"/>
    <w:rsid w:val="00A94D56"/>
    <w:rsid w:val="00A95FAA"/>
    <w:rsid w:val="00A96E93"/>
    <w:rsid w:val="00A972FA"/>
    <w:rsid w:val="00A979D2"/>
    <w:rsid w:val="00A97EB8"/>
    <w:rsid w:val="00AA0317"/>
    <w:rsid w:val="00AA0A16"/>
    <w:rsid w:val="00AA1352"/>
    <w:rsid w:val="00AA1AEC"/>
    <w:rsid w:val="00AA2021"/>
    <w:rsid w:val="00AA3C1E"/>
    <w:rsid w:val="00AA601A"/>
    <w:rsid w:val="00AA642C"/>
    <w:rsid w:val="00AA6994"/>
    <w:rsid w:val="00AA6F32"/>
    <w:rsid w:val="00AB06D4"/>
    <w:rsid w:val="00AB0B48"/>
    <w:rsid w:val="00AB0BD7"/>
    <w:rsid w:val="00AB0FA5"/>
    <w:rsid w:val="00AB1ED4"/>
    <w:rsid w:val="00AB3EEA"/>
    <w:rsid w:val="00AB49D7"/>
    <w:rsid w:val="00AB5790"/>
    <w:rsid w:val="00AB5799"/>
    <w:rsid w:val="00AB5D36"/>
    <w:rsid w:val="00AB5D49"/>
    <w:rsid w:val="00AB5F43"/>
    <w:rsid w:val="00AB6586"/>
    <w:rsid w:val="00AB727C"/>
    <w:rsid w:val="00AB72AC"/>
    <w:rsid w:val="00AB7854"/>
    <w:rsid w:val="00AC02EB"/>
    <w:rsid w:val="00AC0FE4"/>
    <w:rsid w:val="00AC1455"/>
    <w:rsid w:val="00AC1EFD"/>
    <w:rsid w:val="00AC1F39"/>
    <w:rsid w:val="00AC22F3"/>
    <w:rsid w:val="00AC2390"/>
    <w:rsid w:val="00AC2394"/>
    <w:rsid w:val="00AC2551"/>
    <w:rsid w:val="00AC296E"/>
    <w:rsid w:val="00AC2ED2"/>
    <w:rsid w:val="00AC32F4"/>
    <w:rsid w:val="00AC418B"/>
    <w:rsid w:val="00AC46C0"/>
    <w:rsid w:val="00AC4969"/>
    <w:rsid w:val="00AC598C"/>
    <w:rsid w:val="00AC6F93"/>
    <w:rsid w:val="00AC7ADD"/>
    <w:rsid w:val="00AD0615"/>
    <w:rsid w:val="00AD1FB6"/>
    <w:rsid w:val="00AD22AE"/>
    <w:rsid w:val="00AD31C2"/>
    <w:rsid w:val="00AD5A12"/>
    <w:rsid w:val="00AD5BD4"/>
    <w:rsid w:val="00AD6C6C"/>
    <w:rsid w:val="00AD7067"/>
    <w:rsid w:val="00AD787F"/>
    <w:rsid w:val="00AD7C9A"/>
    <w:rsid w:val="00AD7CF6"/>
    <w:rsid w:val="00AE0390"/>
    <w:rsid w:val="00AE04EC"/>
    <w:rsid w:val="00AE071E"/>
    <w:rsid w:val="00AE0A40"/>
    <w:rsid w:val="00AE0E14"/>
    <w:rsid w:val="00AE1325"/>
    <w:rsid w:val="00AE1AB1"/>
    <w:rsid w:val="00AE1B1D"/>
    <w:rsid w:val="00AE1BB4"/>
    <w:rsid w:val="00AE1BEE"/>
    <w:rsid w:val="00AE1DB9"/>
    <w:rsid w:val="00AE306C"/>
    <w:rsid w:val="00AE39B6"/>
    <w:rsid w:val="00AE3B44"/>
    <w:rsid w:val="00AE3C89"/>
    <w:rsid w:val="00AE48C6"/>
    <w:rsid w:val="00AE4D4D"/>
    <w:rsid w:val="00AE4DBB"/>
    <w:rsid w:val="00AE5317"/>
    <w:rsid w:val="00AE5F70"/>
    <w:rsid w:val="00AE65C0"/>
    <w:rsid w:val="00AE6E5E"/>
    <w:rsid w:val="00AF072C"/>
    <w:rsid w:val="00AF13D6"/>
    <w:rsid w:val="00AF1976"/>
    <w:rsid w:val="00AF2CB1"/>
    <w:rsid w:val="00AF339A"/>
    <w:rsid w:val="00AF37E8"/>
    <w:rsid w:val="00AF4610"/>
    <w:rsid w:val="00AF4DE3"/>
    <w:rsid w:val="00AF6075"/>
    <w:rsid w:val="00AF613F"/>
    <w:rsid w:val="00AF65BB"/>
    <w:rsid w:val="00AF6675"/>
    <w:rsid w:val="00AF6C28"/>
    <w:rsid w:val="00B00701"/>
    <w:rsid w:val="00B01A4D"/>
    <w:rsid w:val="00B01D3F"/>
    <w:rsid w:val="00B03942"/>
    <w:rsid w:val="00B0398C"/>
    <w:rsid w:val="00B04A56"/>
    <w:rsid w:val="00B0575C"/>
    <w:rsid w:val="00B05D17"/>
    <w:rsid w:val="00B06AD4"/>
    <w:rsid w:val="00B103A3"/>
    <w:rsid w:val="00B10F36"/>
    <w:rsid w:val="00B11954"/>
    <w:rsid w:val="00B12C9E"/>
    <w:rsid w:val="00B12D3B"/>
    <w:rsid w:val="00B133BC"/>
    <w:rsid w:val="00B13576"/>
    <w:rsid w:val="00B13626"/>
    <w:rsid w:val="00B137FF"/>
    <w:rsid w:val="00B13D91"/>
    <w:rsid w:val="00B14EBF"/>
    <w:rsid w:val="00B14F9A"/>
    <w:rsid w:val="00B15296"/>
    <w:rsid w:val="00B15E65"/>
    <w:rsid w:val="00B167E5"/>
    <w:rsid w:val="00B16FFA"/>
    <w:rsid w:val="00B171EA"/>
    <w:rsid w:val="00B17C08"/>
    <w:rsid w:val="00B20953"/>
    <w:rsid w:val="00B20B99"/>
    <w:rsid w:val="00B213B0"/>
    <w:rsid w:val="00B21ABE"/>
    <w:rsid w:val="00B21C52"/>
    <w:rsid w:val="00B21DE1"/>
    <w:rsid w:val="00B227F9"/>
    <w:rsid w:val="00B23100"/>
    <w:rsid w:val="00B235B1"/>
    <w:rsid w:val="00B23B6F"/>
    <w:rsid w:val="00B23CF5"/>
    <w:rsid w:val="00B24417"/>
    <w:rsid w:val="00B2441F"/>
    <w:rsid w:val="00B260C3"/>
    <w:rsid w:val="00B26ABB"/>
    <w:rsid w:val="00B26B9B"/>
    <w:rsid w:val="00B26E79"/>
    <w:rsid w:val="00B2700C"/>
    <w:rsid w:val="00B274C9"/>
    <w:rsid w:val="00B27B9F"/>
    <w:rsid w:val="00B27D91"/>
    <w:rsid w:val="00B30C8C"/>
    <w:rsid w:val="00B30D6C"/>
    <w:rsid w:val="00B31517"/>
    <w:rsid w:val="00B31A06"/>
    <w:rsid w:val="00B3248A"/>
    <w:rsid w:val="00B33977"/>
    <w:rsid w:val="00B33AEC"/>
    <w:rsid w:val="00B346DA"/>
    <w:rsid w:val="00B34713"/>
    <w:rsid w:val="00B349EA"/>
    <w:rsid w:val="00B3535F"/>
    <w:rsid w:val="00B35B74"/>
    <w:rsid w:val="00B36926"/>
    <w:rsid w:val="00B36D86"/>
    <w:rsid w:val="00B36DF5"/>
    <w:rsid w:val="00B37B13"/>
    <w:rsid w:val="00B420F9"/>
    <w:rsid w:val="00B42FC0"/>
    <w:rsid w:val="00B43761"/>
    <w:rsid w:val="00B439D6"/>
    <w:rsid w:val="00B44E74"/>
    <w:rsid w:val="00B45DCD"/>
    <w:rsid w:val="00B472ED"/>
    <w:rsid w:val="00B5053B"/>
    <w:rsid w:val="00B505BB"/>
    <w:rsid w:val="00B50610"/>
    <w:rsid w:val="00B51346"/>
    <w:rsid w:val="00B51ECE"/>
    <w:rsid w:val="00B51FC4"/>
    <w:rsid w:val="00B522B3"/>
    <w:rsid w:val="00B52836"/>
    <w:rsid w:val="00B52BDD"/>
    <w:rsid w:val="00B52E47"/>
    <w:rsid w:val="00B53859"/>
    <w:rsid w:val="00B53E20"/>
    <w:rsid w:val="00B53F6D"/>
    <w:rsid w:val="00B547FA"/>
    <w:rsid w:val="00B55E2E"/>
    <w:rsid w:val="00B56BC8"/>
    <w:rsid w:val="00B57659"/>
    <w:rsid w:val="00B6045E"/>
    <w:rsid w:val="00B60B0E"/>
    <w:rsid w:val="00B61D54"/>
    <w:rsid w:val="00B61DC6"/>
    <w:rsid w:val="00B63B13"/>
    <w:rsid w:val="00B6412B"/>
    <w:rsid w:val="00B650E6"/>
    <w:rsid w:val="00B6648B"/>
    <w:rsid w:val="00B67412"/>
    <w:rsid w:val="00B67DEA"/>
    <w:rsid w:val="00B67F40"/>
    <w:rsid w:val="00B71543"/>
    <w:rsid w:val="00B74E02"/>
    <w:rsid w:val="00B77293"/>
    <w:rsid w:val="00B7793A"/>
    <w:rsid w:val="00B80149"/>
    <w:rsid w:val="00B813C8"/>
    <w:rsid w:val="00B81E22"/>
    <w:rsid w:val="00B81E8D"/>
    <w:rsid w:val="00B824BC"/>
    <w:rsid w:val="00B8263D"/>
    <w:rsid w:val="00B84167"/>
    <w:rsid w:val="00B844FD"/>
    <w:rsid w:val="00B84D02"/>
    <w:rsid w:val="00B8516E"/>
    <w:rsid w:val="00B8523C"/>
    <w:rsid w:val="00B85B8E"/>
    <w:rsid w:val="00B85C95"/>
    <w:rsid w:val="00B85CAA"/>
    <w:rsid w:val="00B8726C"/>
    <w:rsid w:val="00B9081B"/>
    <w:rsid w:val="00B91474"/>
    <w:rsid w:val="00B92058"/>
    <w:rsid w:val="00B9429F"/>
    <w:rsid w:val="00B94FC3"/>
    <w:rsid w:val="00B95971"/>
    <w:rsid w:val="00B95C32"/>
    <w:rsid w:val="00B960A1"/>
    <w:rsid w:val="00B96513"/>
    <w:rsid w:val="00B9760F"/>
    <w:rsid w:val="00BA0145"/>
    <w:rsid w:val="00BA144E"/>
    <w:rsid w:val="00BA1ABD"/>
    <w:rsid w:val="00BA21B9"/>
    <w:rsid w:val="00BA222C"/>
    <w:rsid w:val="00BA25F5"/>
    <w:rsid w:val="00BA440B"/>
    <w:rsid w:val="00BA6606"/>
    <w:rsid w:val="00BA7313"/>
    <w:rsid w:val="00BA74F0"/>
    <w:rsid w:val="00BA77AE"/>
    <w:rsid w:val="00BA7C78"/>
    <w:rsid w:val="00BA7DD3"/>
    <w:rsid w:val="00BB18B5"/>
    <w:rsid w:val="00BB1E43"/>
    <w:rsid w:val="00BB1EC4"/>
    <w:rsid w:val="00BB1F7D"/>
    <w:rsid w:val="00BB26FF"/>
    <w:rsid w:val="00BB3DC2"/>
    <w:rsid w:val="00BB40E0"/>
    <w:rsid w:val="00BB4A76"/>
    <w:rsid w:val="00BB4C47"/>
    <w:rsid w:val="00BB4F83"/>
    <w:rsid w:val="00BB6652"/>
    <w:rsid w:val="00BB685E"/>
    <w:rsid w:val="00BB7BDC"/>
    <w:rsid w:val="00BC01FD"/>
    <w:rsid w:val="00BC049C"/>
    <w:rsid w:val="00BC0B78"/>
    <w:rsid w:val="00BC0D71"/>
    <w:rsid w:val="00BC1750"/>
    <w:rsid w:val="00BC1A49"/>
    <w:rsid w:val="00BC1E2D"/>
    <w:rsid w:val="00BC40F3"/>
    <w:rsid w:val="00BC6FCF"/>
    <w:rsid w:val="00BD0610"/>
    <w:rsid w:val="00BD0C4D"/>
    <w:rsid w:val="00BD1B35"/>
    <w:rsid w:val="00BD292B"/>
    <w:rsid w:val="00BD2BA6"/>
    <w:rsid w:val="00BD2C71"/>
    <w:rsid w:val="00BD366F"/>
    <w:rsid w:val="00BD4521"/>
    <w:rsid w:val="00BD456F"/>
    <w:rsid w:val="00BD5258"/>
    <w:rsid w:val="00BD6625"/>
    <w:rsid w:val="00BD6B5B"/>
    <w:rsid w:val="00BD77BB"/>
    <w:rsid w:val="00BD7895"/>
    <w:rsid w:val="00BE01B8"/>
    <w:rsid w:val="00BE0217"/>
    <w:rsid w:val="00BE04C7"/>
    <w:rsid w:val="00BE12D4"/>
    <w:rsid w:val="00BE22AF"/>
    <w:rsid w:val="00BE22C4"/>
    <w:rsid w:val="00BE4AD3"/>
    <w:rsid w:val="00BE4B34"/>
    <w:rsid w:val="00BE6309"/>
    <w:rsid w:val="00BE730F"/>
    <w:rsid w:val="00BE7B41"/>
    <w:rsid w:val="00BF1AFC"/>
    <w:rsid w:val="00BF22B5"/>
    <w:rsid w:val="00BF27F7"/>
    <w:rsid w:val="00BF3F72"/>
    <w:rsid w:val="00BF4098"/>
    <w:rsid w:val="00BF40E1"/>
    <w:rsid w:val="00BF51BE"/>
    <w:rsid w:val="00BF546D"/>
    <w:rsid w:val="00BF6503"/>
    <w:rsid w:val="00BF6E2B"/>
    <w:rsid w:val="00BF779A"/>
    <w:rsid w:val="00BF7809"/>
    <w:rsid w:val="00BF7A39"/>
    <w:rsid w:val="00C00266"/>
    <w:rsid w:val="00C00696"/>
    <w:rsid w:val="00C00DBD"/>
    <w:rsid w:val="00C00EBE"/>
    <w:rsid w:val="00C01986"/>
    <w:rsid w:val="00C02570"/>
    <w:rsid w:val="00C0271E"/>
    <w:rsid w:val="00C05511"/>
    <w:rsid w:val="00C07904"/>
    <w:rsid w:val="00C07D35"/>
    <w:rsid w:val="00C104B0"/>
    <w:rsid w:val="00C11180"/>
    <w:rsid w:val="00C1277D"/>
    <w:rsid w:val="00C1288F"/>
    <w:rsid w:val="00C13D72"/>
    <w:rsid w:val="00C13DDD"/>
    <w:rsid w:val="00C13F6F"/>
    <w:rsid w:val="00C1462F"/>
    <w:rsid w:val="00C14776"/>
    <w:rsid w:val="00C14968"/>
    <w:rsid w:val="00C17246"/>
    <w:rsid w:val="00C174B0"/>
    <w:rsid w:val="00C20567"/>
    <w:rsid w:val="00C20735"/>
    <w:rsid w:val="00C20D12"/>
    <w:rsid w:val="00C226A1"/>
    <w:rsid w:val="00C22807"/>
    <w:rsid w:val="00C23017"/>
    <w:rsid w:val="00C24ACD"/>
    <w:rsid w:val="00C25780"/>
    <w:rsid w:val="00C25962"/>
    <w:rsid w:val="00C26B6E"/>
    <w:rsid w:val="00C27410"/>
    <w:rsid w:val="00C274D0"/>
    <w:rsid w:val="00C27AE1"/>
    <w:rsid w:val="00C302FD"/>
    <w:rsid w:val="00C31A70"/>
    <w:rsid w:val="00C31E80"/>
    <w:rsid w:val="00C32009"/>
    <w:rsid w:val="00C32350"/>
    <w:rsid w:val="00C32AE3"/>
    <w:rsid w:val="00C35E62"/>
    <w:rsid w:val="00C36057"/>
    <w:rsid w:val="00C3643E"/>
    <w:rsid w:val="00C36534"/>
    <w:rsid w:val="00C37274"/>
    <w:rsid w:val="00C372F7"/>
    <w:rsid w:val="00C376BB"/>
    <w:rsid w:val="00C37836"/>
    <w:rsid w:val="00C37CCC"/>
    <w:rsid w:val="00C40244"/>
    <w:rsid w:val="00C4076B"/>
    <w:rsid w:val="00C41871"/>
    <w:rsid w:val="00C43F8C"/>
    <w:rsid w:val="00C44DD4"/>
    <w:rsid w:val="00C44FAA"/>
    <w:rsid w:val="00C46498"/>
    <w:rsid w:val="00C46520"/>
    <w:rsid w:val="00C4722D"/>
    <w:rsid w:val="00C4726F"/>
    <w:rsid w:val="00C50CD1"/>
    <w:rsid w:val="00C5141F"/>
    <w:rsid w:val="00C516C5"/>
    <w:rsid w:val="00C530D6"/>
    <w:rsid w:val="00C53F85"/>
    <w:rsid w:val="00C549B4"/>
    <w:rsid w:val="00C5569C"/>
    <w:rsid w:val="00C55BC9"/>
    <w:rsid w:val="00C56EE7"/>
    <w:rsid w:val="00C573B6"/>
    <w:rsid w:val="00C57983"/>
    <w:rsid w:val="00C57F50"/>
    <w:rsid w:val="00C60401"/>
    <w:rsid w:val="00C60959"/>
    <w:rsid w:val="00C60BDA"/>
    <w:rsid w:val="00C60C46"/>
    <w:rsid w:val="00C63899"/>
    <w:rsid w:val="00C63E92"/>
    <w:rsid w:val="00C640E3"/>
    <w:rsid w:val="00C64936"/>
    <w:rsid w:val="00C66227"/>
    <w:rsid w:val="00C662BD"/>
    <w:rsid w:val="00C66985"/>
    <w:rsid w:val="00C67CCF"/>
    <w:rsid w:val="00C704D4"/>
    <w:rsid w:val="00C71ACB"/>
    <w:rsid w:val="00C72A29"/>
    <w:rsid w:val="00C72EFC"/>
    <w:rsid w:val="00C743BA"/>
    <w:rsid w:val="00C7445D"/>
    <w:rsid w:val="00C749F6"/>
    <w:rsid w:val="00C74C55"/>
    <w:rsid w:val="00C75FA5"/>
    <w:rsid w:val="00C76078"/>
    <w:rsid w:val="00C76220"/>
    <w:rsid w:val="00C7636F"/>
    <w:rsid w:val="00C76705"/>
    <w:rsid w:val="00C76DA7"/>
    <w:rsid w:val="00C77CC0"/>
    <w:rsid w:val="00C8098A"/>
    <w:rsid w:val="00C80C3E"/>
    <w:rsid w:val="00C80F68"/>
    <w:rsid w:val="00C81FAA"/>
    <w:rsid w:val="00C82CA4"/>
    <w:rsid w:val="00C8357A"/>
    <w:rsid w:val="00C8374F"/>
    <w:rsid w:val="00C8452C"/>
    <w:rsid w:val="00C84E7F"/>
    <w:rsid w:val="00C85F32"/>
    <w:rsid w:val="00C878CB"/>
    <w:rsid w:val="00C90436"/>
    <w:rsid w:val="00C90AEA"/>
    <w:rsid w:val="00C90D78"/>
    <w:rsid w:val="00C90E4C"/>
    <w:rsid w:val="00C91337"/>
    <w:rsid w:val="00C91DD5"/>
    <w:rsid w:val="00C943E3"/>
    <w:rsid w:val="00C949DF"/>
    <w:rsid w:val="00C94BF7"/>
    <w:rsid w:val="00C9785A"/>
    <w:rsid w:val="00C97F6E"/>
    <w:rsid w:val="00CA01EE"/>
    <w:rsid w:val="00CA08C0"/>
    <w:rsid w:val="00CA1160"/>
    <w:rsid w:val="00CA2C0C"/>
    <w:rsid w:val="00CA2CE4"/>
    <w:rsid w:val="00CA2DB8"/>
    <w:rsid w:val="00CA385D"/>
    <w:rsid w:val="00CA38E5"/>
    <w:rsid w:val="00CA4527"/>
    <w:rsid w:val="00CA4E47"/>
    <w:rsid w:val="00CA54C1"/>
    <w:rsid w:val="00CA592B"/>
    <w:rsid w:val="00CA622D"/>
    <w:rsid w:val="00CA6A3E"/>
    <w:rsid w:val="00CA6D8C"/>
    <w:rsid w:val="00CA7196"/>
    <w:rsid w:val="00CA79D4"/>
    <w:rsid w:val="00CA7FBF"/>
    <w:rsid w:val="00CB0602"/>
    <w:rsid w:val="00CB0D9B"/>
    <w:rsid w:val="00CB1070"/>
    <w:rsid w:val="00CB12EA"/>
    <w:rsid w:val="00CB2DB4"/>
    <w:rsid w:val="00CB2F78"/>
    <w:rsid w:val="00CB39D4"/>
    <w:rsid w:val="00CB3A61"/>
    <w:rsid w:val="00CB5C96"/>
    <w:rsid w:val="00CB7468"/>
    <w:rsid w:val="00CB7924"/>
    <w:rsid w:val="00CB7C54"/>
    <w:rsid w:val="00CC027D"/>
    <w:rsid w:val="00CC0512"/>
    <w:rsid w:val="00CC138B"/>
    <w:rsid w:val="00CC152A"/>
    <w:rsid w:val="00CC181C"/>
    <w:rsid w:val="00CC1938"/>
    <w:rsid w:val="00CC1956"/>
    <w:rsid w:val="00CC22AC"/>
    <w:rsid w:val="00CC263A"/>
    <w:rsid w:val="00CC2773"/>
    <w:rsid w:val="00CC43B5"/>
    <w:rsid w:val="00CC47F1"/>
    <w:rsid w:val="00CC5546"/>
    <w:rsid w:val="00CC7A61"/>
    <w:rsid w:val="00CD0998"/>
    <w:rsid w:val="00CD11BC"/>
    <w:rsid w:val="00CD2733"/>
    <w:rsid w:val="00CD27C2"/>
    <w:rsid w:val="00CD2C3E"/>
    <w:rsid w:val="00CD2CDD"/>
    <w:rsid w:val="00CD3EFE"/>
    <w:rsid w:val="00CD46FC"/>
    <w:rsid w:val="00CD4E7A"/>
    <w:rsid w:val="00CD5482"/>
    <w:rsid w:val="00CD6777"/>
    <w:rsid w:val="00CD6F14"/>
    <w:rsid w:val="00CE029A"/>
    <w:rsid w:val="00CE0359"/>
    <w:rsid w:val="00CE0DEF"/>
    <w:rsid w:val="00CE0EE6"/>
    <w:rsid w:val="00CE0F27"/>
    <w:rsid w:val="00CE12F7"/>
    <w:rsid w:val="00CE2D8E"/>
    <w:rsid w:val="00CE3116"/>
    <w:rsid w:val="00CE340D"/>
    <w:rsid w:val="00CE356A"/>
    <w:rsid w:val="00CE3A6F"/>
    <w:rsid w:val="00CE54DF"/>
    <w:rsid w:val="00CE64E9"/>
    <w:rsid w:val="00CE6E01"/>
    <w:rsid w:val="00CE6E75"/>
    <w:rsid w:val="00CE7CCE"/>
    <w:rsid w:val="00CF0CD1"/>
    <w:rsid w:val="00CF314A"/>
    <w:rsid w:val="00CF3907"/>
    <w:rsid w:val="00CF670E"/>
    <w:rsid w:val="00CF7521"/>
    <w:rsid w:val="00CF762C"/>
    <w:rsid w:val="00D013F5"/>
    <w:rsid w:val="00D01BED"/>
    <w:rsid w:val="00D02366"/>
    <w:rsid w:val="00D02A39"/>
    <w:rsid w:val="00D02ACB"/>
    <w:rsid w:val="00D02B02"/>
    <w:rsid w:val="00D03105"/>
    <w:rsid w:val="00D03B23"/>
    <w:rsid w:val="00D0515C"/>
    <w:rsid w:val="00D05459"/>
    <w:rsid w:val="00D077EF"/>
    <w:rsid w:val="00D1182E"/>
    <w:rsid w:val="00D1184B"/>
    <w:rsid w:val="00D1217F"/>
    <w:rsid w:val="00D1219D"/>
    <w:rsid w:val="00D12351"/>
    <w:rsid w:val="00D125BD"/>
    <w:rsid w:val="00D13D61"/>
    <w:rsid w:val="00D154F7"/>
    <w:rsid w:val="00D15808"/>
    <w:rsid w:val="00D16A19"/>
    <w:rsid w:val="00D16AAE"/>
    <w:rsid w:val="00D16EAA"/>
    <w:rsid w:val="00D17B53"/>
    <w:rsid w:val="00D17E3D"/>
    <w:rsid w:val="00D17F50"/>
    <w:rsid w:val="00D20979"/>
    <w:rsid w:val="00D21C44"/>
    <w:rsid w:val="00D21EB4"/>
    <w:rsid w:val="00D22B24"/>
    <w:rsid w:val="00D2314A"/>
    <w:rsid w:val="00D23D20"/>
    <w:rsid w:val="00D25390"/>
    <w:rsid w:val="00D25658"/>
    <w:rsid w:val="00D2595D"/>
    <w:rsid w:val="00D26AF3"/>
    <w:rsid w:val="00D2724D"/>
    <w:rsid w:val="00D27339"/>
    <w:rsid w:val="00D27956"/>
    <w:rsid w:val="00D27DBD"/>
    <w:rsid w:val="00D3020E"/>
    <w:rsid w:val="00D30621"/>
    <w:rsid w:val="00D313DD"/>
    <w:rsid w:val="00D31EB3"/>
    <w:rsid w:val="00D31F84"/>
    <w:rsid w:val="00D3214C"/>
    <w:rsid w:val="00D326D4"/>
    <w:rsid w:val="00D3313A"/>
    <w:rsid w:val="00D338DB"/>
    <w:rsid w:val="00D343FC"/>
    <w:rsid w:val="00D344ED"/>
    <w:rsid w:val="00D349F1"/>
    <w:rsid w:val="00D34B6A"/>
    <w:rsid w:val="00D35401"/>
    <w:rsid w:val="00D358D9"/>
    <w:rsid w:val="00D3590B"/>
    <w:rsid w:val="00D370E7"/>
    <w:rsid w:val="00D37920"/>
    <w:rsid w:val="00D40A4D"/>
    <w:rsid w:val="00D41154"/>
    <w:rsid w:val="00D412D9"/>
    <w:rsid w:val="00D414A2"/>
    <w:rsid w:val="00D41C78"/>
    <w:rsid w:val="00D41C98"/>
    <w:rsid w:val="00D42C5B"/>
    <w:rsid w:val="00D4373A"/>
    <w:rsid w:val="00D437CA"/>
    <w:rsid w:val="00D44CD3"/>
    <w:rsid w:val="00D44ED5"/>
    <w:rsid w:val="00D45A28"/>
    <w:rsid w:val="00D46BAC"/>
    <w:rsid w:val="00D46E13"/>
    <w:rsid w:val="00D47A51"/>
    <w:rsid w:val="00D47BE9"/>
    <w:rsid w:val="00D54915"/>
    <w:rsid w:val="00D55451"/>
    <w:rsid w:val="00D556D8"/>
    <w:rsid w:val="00D55E13"/>
    <w:rsid w:val="00D565FD"/>
    <w:rsid w:val="00D5756A"/>
    <w:rsid w:val="00D60692"/>
    <w:rsid w:val="00D61C80"/>
    <w:rsid w:val="00D61D58"/>
    <w:rsid w:val="00D63B47"/>
    <w:rsid w:val="00D640EF"/>
    <w:rsid w:val="00D644EE"/>
    <w:rsid w:val="00D648CA"/>
    <w:rsid w:val="00D64ED1"/>
    <w:rsid w:val="00D66E29"/>
    <w:rsid w:val="00D67E42"/>
    <w:rsid w:val="00D67F1F"/>
    <w:rsid w:val="00D706ED"/>
    <w:rsid w:val="00D708A9"/>
    <w:rsid w:val="00D70B46"/>
    <w:rsid w:val="00D716C6"/>
    <w:rsid w:val="00D71B48"/>
    <w:rsid w:val="00D73038"/>
    <w:rsid w:val="00D735FE"/>
    <w:rsid w:val="00D73CA6"/>
    <w:rsid w:val="00D74035"/>
    <w:rsid w:val="00D74526"/>
    <w:rsid w:val="00D74D76"/>
    <w:rsid w:val="00D757D0"/>
    <w:rsid w:val="00D75BC9"/>
    <w:rsid w:val="00D75EE7"/>
    <w:rsid w:val="00D76BC6"/>
    <w:rsid w:val="00D7785E"/>
    <w:rsid w:val="00D77C71"/>
    <w:rsid w:val="00D8043F"/>
    <w:rsid w:val="00D808E6"/>
    <w:rsid w:val="00D81578"/>
    <w:rsid w:val="00D815F3"/>
    <w:rsid w:val="00D81B61"/>
    <w:rsid w:val="00D81C1C"/>
    <w:rsid w:val="00D822B7"/>
    <w:rsid w:val="00D82FB6"/>
    <w:rsid w:val="00D833C7"/>
    <w:rsid w:val="00D839A6"/>
    <w:rsid w:val="00D83FCA"/>
    <w:rsid w:val="00D84121"/>
    <w:rsid w:val="00D8472E"/>
    <w:rsid w:val="00D86177"/>
    <w:rsid w:val="00D87483"/>
    <w:rsid w:val="00D87A93"/>
    <w:rsid w:val="00D915AC"/>
    <w:rsid w:val="00D923A4"/>
    <w:rsid w:val="00D925D8"/>
    <w:rsid w:val="00D93CDC"/>
    <w:rsid w:val="00D94237"/>
    <w:rsid w:val="00D947A9"/>
    <w:rsid w:val="00D94ADA"/>
    <w:rsid w:val="00D95852"/>
    <w:rsid w:val="00D9768D"/>
    <w:rsid w:val="00D97874"/>
    <w:rsid w:val="00DA0E76"/>
    <w:rsid w:val="00DA18B1"/>
    <w:rsid w:val="00DA1A5A"/>
    <w:rsid w:val="00DA1AC4"/>
    <w:rsid w:val="00DA2D25"/>
    <w:rsid w:val="00DA3EC5"/>
    <w:rsid w:val="00DA40B3"/>
    <w:rsid w:val="00DA43FC"/>
    <w:rsid w:val="00DA47E9"/>
    <w:rsid w:val="00DA4DA5"/>
    <w:rsid w:val="00DA4F01"/>
    <w:rsid w:val="00DA5448"/>
    <w:rsid w:val="00DA5B42"/>
    <w:rsid w:val="00DA66C4"/>
    <w:rsid w:val="00DA710F"/>
    <w:rsid w:val="00DA734E"/>
    <w:rsid w:val="00DA736C"/>
    <w:rsid w:val="00DA7946"/>
    <w:rsid w:val="00DB00C0"/>
    <w:rsid w:val="00DB208F"/>
    <w:rsid w:val="00DB26A3"/>
    <w:rsid w:val="00DB284F"/>
    <w:rsid w:val="00DB5E09"/>
    <w:rsid w:val="00DB6139"/>
    <w:rsid w:val="00DB6BB2"/>
    <w:rsid w:val="00DB6FF9"/>
    <w:rsid w:val="00DB74BA"/>
    <w:rsid w:val="00DB785B"/>
    <w:rsid w:val="00DC0AA4"/>
    <w:rsid w:val="00DC21C1"/>
    <w:rsid w:val="00DC2B44"/>
    <w:rsid w:val="00DC389F"/>
    <w:rsid w:val="00DC3904"/>
    <w:rsid w:val="00DC3D21"/>
    <w:rsid w:val="00DC50BE"/>
    <w:rsid w:val="00DC555A"/>
    <w:rsid w:val="00DC5B59"/>
    <w:rsid w:val="00DC761A"/>
    <w:rsid w:val="00DD0B92"/>
    <w:rsid w:val="00DD1793"/>
    <w:rsid w:val="00DD2B5C"/>
    <w:rsid w:val="00DD2B60"/>
    <w:rsid w:val="00DD3212"/>
    <w:rsid w:val="00DD32C0"/>
    <w:rsid w:val="00DD5B27"/>
    <w:rsid w:val="00DD604D"/>
    <w:rsid w:val="00DD6C21"/>
    <w:rsid w:val="00DD769A"/>
    <w:rsid w:val="00DD7BBD"/>
    <w:rsid w:val="00DD7DED"/>
    <w:rsid w:val="00DD7F3C"/>
    <w:rsid w:val="00DE0E12"/>
    <w:rsid w:val="00DE2BA2"/>
    <w:rsid w:val="00DE2BD7"/>
    <w:rsid w:val="00DE3625"/>
    <w:rsid w:val="00DE3C9C"/>
    <w:rsid w:val="00DE438B"/>
    <w:rsid w:val="00DE4818"/>
    <w:rsid w:val="00DE4D69"/>
    <w:rsid w:val="00DE51C8"/>
    <w:rsid w:val="00DE54A9"/>
    <w:rsid w:val="00DE6049"/>
    <w:rsid w:val="00DE6132"/>
    <w:rsid w:val="00DE632E"/>
    <w:rsid w:val="00DE6437"/>
    <w:rsid w:val="00DE70D5"/>
    <w:rsid w:val="00DF01AB"/>
    <w:rsid w:val="00DF01DC"/>
    <w:rsid w:val="00DF1668"/>
    <w:rsid w:val="00DF18E6"/>
    <w:rsid w:val="00DF19FC"/>
    <w:rsid w:val="00DF1CD1"/>
    <w:rsid w:val="00DF1F17"/>
    <w:rsid w:val="00DF3E45"/>
    <w:rsid w:val="00DF51F6"/>
    <w:rsid w:val="00DF5CD8"/>
    <w:rsid w:val="00DF5E96"/>
    <w:rsid w:val="00DF605C"/>
    <w:rsid w:val="00DF66BA"/>
    <w:rsid w:val="00DF6A8F"/>
    <w:rsid w:val="00DF6D52"/>
    <w:rsid w:val="00DF73D8"/>
    <w:rsid w:val="00DF7A8A"/>
    <w:rsid w:val="00E00BF2"/>
    <w:rsid w:val="00E01226"/>
    <w:rsid w:val="00E025F4"/>
    <w:rsid w:val="00E03B00"/>
    <w:rsid w:val="00E0441B"/>
    <w:rsid w:val="00E047F8"/>
    <w:rsid w:val="00E04829"/>
    <w:rsid w:val="00E04EEF"/>
    <w:rsid w:val="00E055C0"/>
    <w:rsid w:val="00E0687D"/>
    <w:rsid w:val="00E06CED"/>
    <w:rsid w:val="00E077C8"/>
    <w:rsid w:val="00E07826"/>
    <w:rsid w:val="00E12118"/>
    <w:rsid w:val="00E12D74"/>
    <w:rsid w:val="00E13E9D"/>
    <w:rsid w:val="00E14350"/>
    <w:rsid w:val="00E14788"/>
    <w:rsid w:val="00E14F34"/>
    <w:rsid w:val="00E1551B"/>
    <w:rsid w:val="00E21931"/>
    <w:rsid w:val="00E24D28"/>
    <w:rsid w:val="00E250A3"/>
    <w:rsid w:val="00E267CB"/>
    <w:rsid w:val="00E2721E"/>
    <w:rsid w:val="00E27518"/>
    <w:rsid w:val="00E27D66"/>
    <w:rsid w:val="00E3031E"/>
    <w:rsid w:val="00E323C1"/>
    <w:rsid w:val="00E3245C"/>
    <w:rsid w:val="00E3277B"/>
    <w:rsid w:val="00E328C9"/>
    <w:rsid w:val="00E32FDB"/>
    <w:rsid w:val="00E333BF"/>
    <w:rsid w:val="00E337CB"/>
    <w:rsid w:val="00E3395E"/>
    <w:rsid w:val="00E33FAD"/>
    <w:rsid w:val="00E345C8"/>
    <w:rsid w:val="00E34A9F"/>
    <w:rsid w:val="00E35764"/>
    <w:rsid w:val="00E35A44"/>
    <w:rsid w:val="00E36864"/>
    <w:rsid w:val="00E3705C"/>
    <w:rsid w:val="00E41438"/>
    <w:rsid w:val="00E41D80"/>
    <w:rsid w:val="00E422D7"/>
    <w:rsid w:val="00E4348E"/>
    <w:rsid w:val="00E43DC7"/>
    <w:rsid w:val="00E44C2D"/>
    <w:rsid w:val="00E44DE1"/>
    <w:rsid w:val="00E45ECC"/>
    <w:rsid w:val="00E462E7"/>
    <w:rsid w:val="00E4654E"/>
    <w:rsid w:val="00E46B6C"/>
    <w:rsid w:val="00E47588"/>
    <w:rsid w:val="00E4774F"/>
    <w:rsid w:val="00E47A7C"/>
    <w:rsid w:val="00E47AE9"/>
    <w:rsid w:val="00E502A9"/>
    <w:rsid w:val="00E515AA"/>
    <w:rsid w:val="00E5181A"/>
    <w:rsid w:val="00E5366B"/>
    <w:rsid w:val="00E53F8F"/>
    <w:rsid w:val="00E54A5B"/>
    <w:rsid w:val="00E55738"/>
    <w:rsid w:val="00E55D64"/>
    <w:rsid w:val="00E5634B"/>
    <w:rsid w:val="00E56449"/>
    <w:rsid w:val="00E56D1E"/>
    <w:rsid w:val="00E56F72"/>
    <w:rsid w:val="00E60008"/>
    <w:rsid w:val="00E60504"/>
    <w:rsid w:val="00E60901"/>
    <w:rsid w:val="00E61493"/>
    <w:rsid w:val="00E629DF"/>
    <w:rsid w:val="00E63017"/>
    <w:rsid w:val="00E64099"/>
    <w:rsid w:val="00E640D5"/>
    <w:rsid w:val="00E64D62"/>
    <w:rsid w:val="00E64DE9"/>
    <w:rsid w:val="00E64E34"/>
    <w:rsid w:val="00E6559A"/>
    <w:rsid w:val="00E666E9"/>
    <w:rsid w:val="00E67174"/>
    <w:rsid w:val="00E674D8"/>
    <w:rsid w:val="00E701E8"/>
    <w:rsid w:val="00E70245"/>
    <w:rsid w:val="00E706A2"/>
    <w:rsid w:val="00E70992"/>
    <w:rsid w:val="00E71B75"/>
    <w:rsid w:val="00E7209B"/>
    <w:rsid w:val="00E726F1"/>
    <w:rsid w:val="00E7276E"/>
    <w:rsid w:val="00E7324F"/>
    <w:rsid w:val="00E740FA"/>
    <w:rsid w:val="00E7451C"/>
    <w:rsid w:val="00E75096"/>
    <w:rsid w:val="00E75AC8"/>
    <w:rsid w:val="00E7677A"/>
    <w:rsid w:val="00E77305"/>
    <w:rsid w:val="00E80CCC"/>
    <w:rsid w:val="00E81536"/>
    <w:rsid w:val="00E8153E"/>
    <w:rsid w:val="00E81B1F"/>
    <w:rsid w:val="00E827B9"/>
    <w:rsid w:val="00E83BC7"/>
    <w:rsid w:val="00E840B7"/>
    <w:rsid w:val="00E844D1"/>
    <w:rsid w:val="00E845EA"/>
    <w:rsid w:val="00E84A1C"/>
    <w:rsid w:val="00E8591C"/>
    <w:rsid w:val="00E863DE"/>
    <w:rsid w:val="00E87131"/>
    <w:rsid w:val="00E87BB9"/>
    <w:rsid w:val="00E91F4D"/>
    <w:rsid w:val="00E9239C"/>
    <w:rsid w:val="00E92C11"/>
    <w:rsid w:val="00E92EE3"/>
    <w:rsid w:val="00E92FC4"/>
    <w:rsid w:val="00E930E7"/>
    <w:rsid w:val="00E9339A"/>
    <w:rsid w:val="00E95285"/>
    <w:rsid w:val="00E96A43"/>
    <w:rsid w:val="00E96BDB"/>
    <w:rsid w:val="00E96F1F"/>
    <w:rsid w:val="00E97720"/>
    <w:rsid w:val="00EA0087"/>
    <w:rsid w:val="00EA0BF9"/>
    <w:rsid w:val="00EA4207"/>
    <w:rsid w:val="00EA4C21"/>
    <w:rsid w:val="00EA548B"/>
    <w:rsid w:val="00EA55E1"/>
    <w:rsid w:val="00EA59BE"/>
    <w:rsid w:val="00EA67AC"/>
    <w:rsid w:val="00EA6F0B"/>
    <w:rsid w:val="00EA7158"/>
    <w:rsid w:val="00EA735F"/>
    <w:rsid w:val="00EA74C4"/>
    <w:rsid w:val="00EA7AA7"/>
    <w:rsid w:val="00EA7E7C"/>
    <w:rsid w:val="00EB0805"/>
    <w:rsid w:val="00EB0C77"/>
    <w:rsid w:val="00EB0D21"/>
    <w:rsid w:val="00EB1091"/>
    <w:rsid w:val="00EB1319"/>
    <w:rsid w:val="00EB15C8"/>
    <w:rsid w:val="00EB163B"/>
    <w:rsid w:val="00EB2C83"/>
    <w:rsid w:val="00EB4244"/>
    <w:rsid w:val="00EB44FC"/>
    <w:rsid w:val="00EB51DC"/>
    <w:rsid w:val="00EC0310"/>
    <w:rsid w:val="00EC0BF7"/>
    <w:rsid w:val="00EC4DEB"/>
    <w:rsid w:val="00EC6E61"/>
    <w:rsid w:val="00EC7F25"/>
    <w:rsid w:val="00ED0519"/>
    <w:rsid w:val="00ED06CF"/>
    <w:rsid w:val="00ED0C34"/>
    <w:rsid w:val="00ED1723"/>
    <w:rsid w:val="00ED2C9D"/>
    <w:rsid w:val="00ED2D86"/>
    <w:rsid w:val="00ED4483"/>
    <w:rsid w:val="00ED5962"/>
    <w:rsid w:val="00ED6260"/>
    <w:rsid w:val="00ED6275"/>
    <w:rsid w:val="00ED648B"/>
    <w:rsid w:val="00ED7782"/>
    <w:rsid w:val="00ED7ADD"/>
    <w:rsid w:val="00EE0336"/>
    <w:rsid w:val="00EE068E"/>
    <w:rsid w:val="00EE17D3"/>
    <w:rsid w:val="00EE199F"/>
    <w:rsid w:val="00EE227B"/>
    <w:rsid w:val="00EE3582"/>
    <w:rsid w:val="00EE50C4"/>
    <w:rsid w:val="00EE52F8"/>
    <w:rsid w:val="00EE63C7"/>
    <w:rsid w:val="00EE67CA"/>
    <w:rsid w:val="00EE6814"/>
    <w:rsid w:val="00EE7D8D"/>
    <w:rsid w:val="00EF03F9"/>
    <w:rsid w:val="00EF12E5"/>
    <w:rsid w:val="00EF24D1"/>
    <w:rsid w:val="00EF29DB"/>
    <w:rsid w:val="00EF2D19"/>
    <w:rsid w:val="00EF3837"/>
    <w:rsid w:val="00EF44BA"/>
    <w:rsid w:val="00EF46CA"/>
    <w:rsid w:val="00EF4A1C"/>
    <w:rsid w:val="00EF4F07"/>
    <w:rsid w:val="00EF4F3E"/>
    <w:rsid w:val="00EF5F84"/>
    <w:rsid w:val="00EF6518"/>
    <w:rsid w:val="00EF6D5A"/>
    <w:rsid w:val="00F004B3"/>
    <w:rsid w:val="00F00676"/>
    <w:rsid w:val="00F012C5"/>
    <w:rsid w:val="00F01BA6"/>
    <w:rsid w:val="00F024F2"/>
    <w:rsid w:val="00F02974"/>
    <w:rsid w:val="00F03AC7"/>
    <w:rsid w:val="00F045A4"/>
    <w:rsid w:val="00F04A94"/>
    <w:rsid w:val="00F05926"/>
    <w:rsid w:val="00F067D6"/>
    <w:rsid w:val="00F068AA"/>
    <w:rsid w:val="00F06AB7"/>
    <w:rsid w:val="00F06F41"/>
    <w:rsid w:val="00F07680"/>
    <w:rsid w:val="00F07BF1"/>
    <w:rsid w:val="00F07C56"/>
    <w:rsid w:val="00F07FD7"/>
    <w:rsid w:val="00F105CB"/>
    <w:rsid w:val="00F10680"/>
    <w:rsid w:val="00F10A37"/>
    <w:rsid w:val="00F11026"/>
    <w:rsid w:val="00F11113"/>
    <w:rsid w:val="00F117CA"/>
    <w:rsid w:val="00F1326E"/>
    <w:rsid w:val="00F13403"/>
    <w:rsid w:val="00F14754"/>
    <w:rsid w:val="00F14CAB"/>
    <w:rsid w:val="00F14F98"/>
    <w:rsid w:val="00F15976"/>
    <w:rsid w:val="00F15B21"/>
    <w:rsid w:val="00F15C61"/>
    <w:rsid w:val="00F17252"/>
    <w:rsid w:val="00F179CC"/>
    <w:rsid w:val="00F2095D"/>
    <w:rsid w:val="00F20EA9"/>
    <w:rsid w:val="00F21173"/>
    <w:rsid w:val="00F21723"/>
    <w:rsid w:val="00F2203F"/>
    <w:rsid w:val="00F22CE7"/>
    <w:rsid w:val="00F22EE8"/>
    <w:rsid w:val="00F24A9C"/>
    <w:rsid w:val="00F24E57"/>
    <w:rsid w:val="00F258FA"/>
    <w:rsid w:val="00F2744E"/>
    <w:rsid w:val="00F27E85"/>
    <w:rsid w:val="00F30629"/>
    <w:rsid w:val="00F316E8"/>
    <w:rsid w:val="00F31E95"/>
    <w:rsid w:val="00F32094"/>
    <w:rsid w:val="00F33147"/>
    <w:rsid w:val="00F33A41"/>
    <w:rsid w:val="00F34AB5"/>
    <w:rsid w:val="00F34B4B"/>
    <w:rsid w:val="00F350C1"/>
    <w:rsid w:val="00F3709D"/>
    <w:rsid w:val="00F379CA"/>
    <w:rsid w:val="00F405FC"/>
    <w:rsid w:val="00F40E6B"/>
    <w:rsid w:val="00F41295"/>
    <w:rsid w:val="00F41915"/>
    <w:rsid w:val="00F44B99"/>
    <w:rsid w:val="00F44EB6"/>
    <w:rsid w:val="00F45325"/>
    <w:rsid w:val="00F46679"/>
    <w:rsid w:val="00F46F4C"/>
    <w:rsid w:val="00F47A06"/>
    <w:rsid w:val="00F507FA"/>
    <w:rsid w:val="00F50C9D"/>
    <w:rsid w:val="00F50D56"/>
    <w:rsid w:val="00F51460"/>
    <w:rsid w:val="00F51F2F"/>
    <w:rsid w:val="00F52636"/>
    <w:rsid w:val="00F53C17"/>
    <w:rsid w:val="00F53F58"/>
    <w:rsid w:val="00F547B6"/>
    <w:rsid w:val="00F55D2A"/>
    <w:rsid w:val="00F6041B"/>
    <w:rsid w:val="00F60851"/>
    <w:rsid w:val="00F60919"/>
    <w:rsid w:val="00F61AC5"/>
    <w:rsid w:val="00F62709"/>
    <w:rsid w:val="00F63311"/>
    <w:rsid w:val="00F638B5"/>
    <w:rsid w:val="00F63A10"/>
    <w:rsid w:val="00F64029"/>
    <w:rsid w:val="00F649BA"/>
    <w:rsid w:val="00F65B6A"/>
    <w:rsid w:val="00F65EB8"/>
    <w:rsid w:val="00F704B6"/>
    <w:rsid w:val="00F706F8"/>
    <w:rsid w:val="00F7099C"/>
    <w:rsid w:val="00F71102"/>
    <w:rsid w:val="00F71A2C"/>
    <w:rsid w:val="00F720FC"/>
    <w:rsid w:val="00F721B1"/>
    <w:rsid w:val="00F727E2"/>
    <w:rsid w:val="00F736CB"/>
    <w:rsid w:val="00F7371E"/>
    <w:rsid w:val="00F7464D"/>
    <w:rsid w:val="00F748A9"/>
    <w:rsid w:val="00F74D5A"/>
    <w:rsid w:val="00F75B71"/>
    <w:rsid w:val="00F7738B"/>
    <w:rsid w:val="00F77976"/>
    <w:rsid w:val="00F804F7"/>
    <w:rsid w:val="00F80864"/>
    <w:rsid w:val="00F80B9A"/>
    <w:rsid w:val="00F815B9"/>
    <w:rsid w:val="00F82124"/>
    <w:rsid w:val="00F82223"/>
    <w:rsid w:val="00F8461D"/>
    <w:rsid w:val="00F86287"/>
    <w:rsid w:val="00F86628"/>
    <w:rsid w:val="00F878F0"/>
    <w:rsid w:val="00F87AEB"/>
    <w:rsid w:val="00F9044D"/>
    <w:rsid w:val="00F90664"/>
    <w:rsid w:val="00F9116E"/>
    <w:rsid w:val="00F91178"/>
    <w:rsid w:val="00F91B4A"/>
    <w:rsid w:val="00F9201F"/>
    <w:rsid w:val="00F9229E"/>
    <w:rsid w:val="00F92DB4"/>
    <w:rsid w:val="00F934E8"/>
    <w:rsid w:val="00F94BC4"/>
    <w:rsid w:val="00F94E9D"/>
    <w:rsid w:val="00F9676B"/>
    <w:rsid w:val="00FA398A"/>
    <w:rsid w:val="00FA3D39"/>
    <w:rsid w:val="00FA4083"/>
    <w:rsid w:val="00FA5209"/>
    <w:rsid w:val="00FA5234"/>
    <w:rsid w:val="00FA573C"/>
    <w:rsid w:val="00FA63A5"/>
    <w:rsid w:val="00FA70CF"/>
    <w:rsid w:val="00FA71BB"/>
    <w:rsid w:val="00FA72B4"/>
    <w:rsid w:val="00FB0FBB"/>
    <w:rsid w:val="00FB1B30"/>
    <w:rsid w:val="00FB23D8"/>
    <w:rsid w:val="00FB2DBF"/>
    <w:rsid w:val="00FB4AD3"/>
    <w:rsid w:val="00FB6BCB"/>
    <w:rsid w:val="00FB7CA9"/>
    <w:rsid w:val="00FC0194"/>
    <w:rsid w:val="00FC0524"/>
    <w:rsid w:val="00FC0782"/>
    <w:rsid w:val="00FC1C2C"/>
    <w:rsid w:val="00FC23B2"/>
    <w:rsid w:val="00FC259C"/>
    <w:rsid w:val="00FC38D6"/>
    <w:rsid w:val="00FC3961"/>
    <w:rsid w:val="00FC3ADE"/>
    <w:rsid w:val="00FC4177"/>
    <w:rsid w:val="00FC4C34"/>
    <w:rsid w:val="00FC4D1D"/>
    <w:rsid w:val="00FC4F3D"/>
    <w:rsid w:val="00FC548B"/>
    <w:rsid w:val="00FC5712"/>
    <w:rsid w:val="00FC5BF9"/>
    <w:rsid w:val="00FC7978"/>
    <w:rsid w:val="00FD017A"/>
    <w:rsid w:val="00FD12EA"/>
    <w:rsid w:val="00FD2216"/>
    <w:rsid w:val="00FD3E71"/>
    <w:rsid w:val="00FD444D"/>
    <w:rsid w:val="00FD45CE"/>
    <w:rsid w:val="00FD46DA"/>
    <w:rsid w:val="00FD54AA"/>
    <w:rsid w:val="00FD744F"/>
    <w:rsid w:val="00FD773A"/>
    <w:rsid w:val="00FD7886"/>
    <w:rsid w:val="00FD7973"/>
    <w:rsid w:val="00FE0F3C"/>
    <w:rsid w:val="00FE118A"/>
    <w:rsid w:val="00FE3E77"/>
    <w:rsid w:val="00FE4791"/>
    <w:rsid w:val="00FE47C0"/>
    <w:rsid w:val="00FE5DDA"/>
    <w:rsid w:val="00FE639D"/>
    <w:rsid w:val="00FE7377"/>
    <w:rsid w:val="00FE7DA2"/>
    <w:rsid w:val="00FE7E27"/>
    <w:rsid w:val="00FF0089"/>
    <w:rsid w:val="00FF0A46"/>
    <w:rsid w:val="00FF0F23"/>
    <w:rsid w:val="00FF0F4F"/>
    <w:rsid w:val="00FF1629"/>
    <w:rsid w:val="00FF2665"/>
    <w:rsid w:val="00FF29F0"/>
    <w:rsid w:val="00FF2D6D"/>
    <w:rsid w:val="00FF32E4"/>
    <w:rsid w:val="00FF3B2F"/>
    <w:rsid w:val="00FF3D24"/>
    <w:rsid w:val="00FF4EEB"/>
    <w:rsid w:val="00FF51A1"/>
    <w:rsid w:val="00FF6478"/>
    <w:rsid w:val="00FF7100"/>
    <w:rsid w:val="00FF786A"/>
    <w:rsid w:val="00FF7C93"/>
    <w:rsid w:val="00FF7D8F"/>
    <w:rsid w:val="03354D35"/>
    <w:rsid w:val="03E960DE"/>
    <w:rsid w:val="049E5D67"/>
    <w:rsid w:val="0589A605"/>
    <w:rsid w:val="0643E24A"/>
    <w:rsid w:val="09AEEB91"/>
    <w:rsid w:val="0BD7E5CF"/>
    <w:rsid w:val="15C84E12"/>
    <w:rsid w:val="17062620"/>
    <w:rsid w:val="1800FFF4"/>
    <w:rsid w:val="1D0440E5"/>
    <w:rsid w:val="1DDEDDCB"/>
    <w:rsid w:val="2172D49E"/>
    <w:rsid w:val="21AF1401"/>
    <w:rsid w:val="2369DAB9"/>
    <w:rsid w:val="29953C3F"/>
    <w:rsid w:val="2C84E51C"/>
    <w:rsid w:val="2D7C5926"/>
    <w:rsid w:val="3026C716"/>
    <w:rsid w:val="309D77FC"/>
    <w:rsid w:val="33E8DA48"/>
    <w:rsid w:val="35A0E648"/>
    <w:rsid w:val="37C0A181"/>
    <w:rsid w:val="3AC087E0"/>
    <w:rsid w:val="3ACE3D9B"/>
    <w:rsid w:val="3C987FB1"/>
    <w:rsid w:val="3D00E968"/>
    <w:rsid w:val="3D5CF914"/>
    <w:rsid w:val="3EE5A34F"/>
    <w:rsid w:val="438B3839"/>
    <w:rsid w:val="462EF5D0"/>
    <w:rsid w:val="4786C6FA"/>
    <w:rsid w:val="499DE889"/>
    <w:rsid w:val="49B7344B"/>
    <w:rsid w:val="4AB5CFA9"/>
    <w:rsid w:val="4C60817D"/>
    <w:rsid w:val="5012F141"/>
    <w:rsid w:val="52C07CE7"/>
    <w:rsid w:val="52E79355"/>
    <w:rsid w:val="532B1BB8"/>
    <w:rsid w:val="58BFA4FD"/>
    <w:rsid w:val="592D3947"/>
    <w:rsid w:val="5C57F081"/>
    <w:rsid w:val="5F61EAF3"/>
    <w:rsid w:val="67548E97"/>
    <w:rsid w:val="67C2AB91"/>
    <w:rsid w:val="681B633A"/>
    <w:rsid w:val="6926BAF3"/>
    <w:rsid w:val="6DFE755A"/>
    <w:rsid w:val="6EED88C8"/>
    <w:rsid w:val="6F879957"/>
    <w:rsid w:val="6F9AB9E1"/>
    <w:rsid w:val="71206679"/>
    <w:rsid w:val="71315408"/>
    <w:rsid w:val="71444E6A"/>
    <w:rsid w:val="718E7460"/>
    <w:rsid w:val="7430C3EC"/>
    <w:rsid w:val="7668B749"/>
    <w:rsid w:val="77E0A5A3"/>
    <w:rsid w:val="79D65EF6"/>
    <w:rsid w:val="7AF4D670"/>
    <w:rsid w:val="7C104F40"/>
    <w:rsid w:val="7C94514E"/>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1485B07"/>
  <w15:docId w15:val="{F2419581-6A24-4278-8E18-DBE622023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rsid w:val="00F727E2"/>
    <w:pPr>
      <w:spacing w:after="160" w:line="259" w:lineRule="auto"/>
    </w:pPr>
    <w:rPr>
      <w:rFonts w:eastAsia="Times New Roman"/>
      <w:sz w:val="22"/>
      <w:szCs w:val="22"/>
      <w:lang w:val="en-GB"/>
    </w:rPr>
  </w:style>
  <w:style w:type="paragraph" w:styleId="Heading1">
    <w:name w:val="heading 1"/>
    <w:basedOn w:val="Normal"/>
    <w:next w:val="Normal"/>
    <w:link w:val="Heading1Char"/>
    <w:autoRedefine/>
    <w:qFormat/>
    <w:rsid w:val="00FD12EA"/>
    <w:pPr>
      <w:keepNext/>
      <w:keepLines/>
      <w:numPr>
        <w:numId w:val="1"/>
      </w:numPr>
      <w:tabs>
        <w:tab w:val="left" w:pos="567"/>
      </w:tabs>
      <w:spacing w:before="240" w:after="240" w:line="240" w:lineRule="auto"/>
      <w:outlineLvl w:val="0"/>
    </w:pPr>
    <w:rPr>
      <w:rFonts w:ascii="Verdana" w:hAnsi="Verdana"/>
      <w:color w:val="00B6B5" w:themeColor="accent2"/>
      <w:sz w:val="24"/>
      <w:szCs w:val="32"/>
    </w:rPr>
  </w:style>
  <w:style w:type="paragraph" w:styleId="Heading2">
    <w:name w:val="heading 2"/>
    <w:aliases w:val="HD2,Heading 2 Hidden"/>
    <w:basedOn w:val="Normal"/>
    <w:next w:val="Normal"/>
    <w:link w:val="Heading2Char"/>
    <w:autoRedefine/>
    <w:unhideWhenUsed/>
    <w:qFormat/>
    <w:rsid w:val="00157CB1"/>
    <w:pPr>
      <w:keepNext/>
      <w:keepLines/>
      <w:numPr>
        <w:ilvl w:val="1"/>
        <w:numId w:val="1"/>
      </w:numPr>
      <w:spacing w:before="40" w:after="0"/>
      <w:outlineLvl w:val="1"/>
    </w:pPr>
    <w:rPr>
      <w:rFonts w:ascii="Verdana" w:eastAsiaTheme="majorEastAsia" w:hAnsi="Verdana" w:cstheme="majorBidi"/>
      <w:color w:val="09D0A2" w:themeColor="accent3"/>
      <w:szCs w:val="26"/>
    </w:rPr>
  </w:style>
  <w:style w:type="paragraph" w:styleId="Heading3">
    <w:name w:val="heading 3"/>
    <w:aliases w:val="heading 3"/>
    <w:basedOn w:val="Normal"/>
    <w:next w:val="Normal"/>
    <w:link w:val="Heading3Char"/>
    <w:autoRedefine/>
    <w:unhideWhenUsed/>
    <w:qFormat/>
    <w:rsid w:val="00982DC9"/>
    <w:pPr>
      <w:keepNext/>
      <w:keepLines/>
      <w:numPr>
        <w:ilvl w:val="2"/>
        <w:numId w:val="1"/>
      </w:numPr>
      <w:spacing w:before="200" w:after="0"/>
      <w:outlineLvl w:val="2"/>
    </w:pPr>
    <w:rPr>
      <w:rFonts w:ascii="Verdana" w:eastAsiaTheme="majorEastAsia" w:hAnsi="Verdana" w:cstheme="majorBidi"/>
      <w:bCs/>
      <w:i/>
      <w:color w:val="09D0A2" w:themeColor="accent3"/>
    </w:rPr>
  </w:style>
  <w:style w:type="paragraph" w:styleId="Heading4">
    <w:name w:val="heading 4"/>
    <w:next w:val="Normal"/>
    <w:link w:val="Heading4Char"/>
    <w:unhideWhenUsed/>
    <w:qFormat/>
    <w:rsid w:val="00F91178"/>
    <w:pPr>
      <w:numPr>
        <w:ilvl w:val="3"/>
        <w:numId w:val="1"/>
      </w:numPr>
      <w:tabs>
        <w:tab w:val="left" w:pos="567"/>
      </w:tabs>
      <w:spacing w:before="240" w:after="80"/>
      <w:outlineLvl w:val="3"/>
    </w:pPr>
    <w:rPr>
      <w:rFonts w:ascii="Verdana" w:eastAsiaTheme="majorEastAsia" w:hAnsi="Verdana" w:cstheme="majorBidi"/>
      <w:bCs/>
      <w:iCs/>
      <w:color w:val="09D0A2" w:themeColor="accent3"/>
      <w:szCs w:val="26"/>
    </w:rPr>
  </w:style>
  <w:style w:type="paragraph" w:styleId="Heading5">
    <w:name w:val="heading 5"/>
    <w:next w:val="Normal"/>
    <w:link w:val="Heading5Char"/>
    <w:unhideWhenUsed/>
    <w:qFormat/>
    <w:rsid w:val="00F91178"/>
    <w:pPr>
      <w:numPr>
        <w:ilvl w:val="4"/>
        <w:numId w:val="1"/>
      </w:numPr>
      <w:spacing w:after="40"/>
      <w:outlineLvl w:val="4"/>
    </w:pPr>
    <w:rPr>
      <w:rFonts w:ascii="Verdana" w:eastAsiaTheme="majorEastAsia" w:hAnsi="Verdana" w:cstheme="majorBidi"/>
      <w:bCs/>
      <w:i/>
      <w:iCs/>
      <w:color w:val="09D0A2" w:themeColor="accent3"/>
      <w:sz w:val="18"/>
      <w:szCs w:val="26"/>
    </w:rPr>
  </w:style>
  <w:style w:type="paragraph" w:styleId="Heading6">
    <w:name w:val="heading 6"/>
    <w:basedOn w:val="Normal"/>
    <w:next w:val="Normal"/>
    <w:link w:val="Heading6Char"/>
    <w:unhideWhenUsed/>
    <w:qFormat/>
    <w:rsid w:val="006975D1"/>
    <w:pPr>
      <w:keepNext/>
      <w:keepLines/>
      <w:numPr>
        <w:ilvl w:val="5"/>
        <w:numId w:val="1"/>
      </w:numPr>
      <w:spacing w:before="40" w:after="0" w:line="240" w:lineRule="auto"/>
      <w:outlineLvl w:val="5"/>
    </w:pPr>
    <w:rPr>
      <w:rFonts w:asciiTheme="majorHAnsi" w:eastAsiaTheme="majorEastAsia" w:hAnsiTheme="majorHAnsi" w:cstheme="majorBidi"/>
      <w:color w:val="024846" w:themeColor="accent1" w:themeShade="7F"/>
      <w:sz w:val="20"/>
      <w:szCs w:val="20"/>
      <w:lang w:val="en-IE"/>
    </w:rPr>
  </w:style>
  <w:style w:type="paragraph" w:styleId="Heading7">
    <w:name w:val="heading 7"/>
    <w:basedOn w:val="Normal"/>
    <w:next w:val="Normal"/>
    <w:link w:val="Heading7Char"/>
    <w:unhideWhenUsed/>
    <w:qFormat/>
    <w:rsid w:val="006975D1"/>
    <w:pPr>
      <w:keepNext/>
      <w:keepLines/>
      <w:numPr>
        <w:ilvl w:val="6"/>
        <w:numId w:val="1"/>
      </w:numPr>
      <w:spacing w:before="40" w:after="0" w:line="240" w:lineRule="auto"/>
      <w:outlineLvl w:val="6"/>
    </w:pPr>
    <w:rPr>
      <w:rFonts w:asciiTheme="majorHAnsi" w:eastAsiaTheme="majorEastAsia" w:hAnsiTheme="majorHAnsi" w:cstheme="majorBidi"/>
      <w:i/>
      <w:iCs/>
      <w:color w:val="024846" w:themeColor="accent1" w:themeShade="7F"/>
      <w:sz w:val="20"/>
      <w:szCs w:val="20"/>
      <w:lang w:val="en-IE"/>
    </w:rPr>
  </w:style>
  <w:style w:type="paragraph" w:styleId="Heading8">
    <w:name w:val="heading 8"/>
    <w:basedOn w:val="Normal"/>
    <w:next w:val="Normal"/>
    <w:link w:val="Heading8Char"/>
    <w:unhideWhenUsed/>
    <w:qFormat/>
    <w:rsid w:val="006975D1"/>
    <w:pPr>
      <w:keepNext/>
      <w:keepLines/>
      <w:numPr>
        <w:ilvl w:val="7"/>
        <w:numId w:val="1"/>
      </w:numPr>
      <w:spacing w:before="40" w:after="0" w:line="240" w:lineRule="auto"/>
      <w:outlineLvl w:val="7"/>
    </w:pPr>
    <w:rPr>
      <w:rFonts w:asciiTheme="majorHAnsi" w:eastAsiaTheme="majorEastAsia" w:hAnsiTheme="majorHAnsi" w:cstheme="majorBidi"/>
      <w:color w:val="696969" w:themeColor="text1" w:themeTint="D8"/>
      <w:sz w:val="21"/>
      <w:szCs w:val="21"/>
      <w:lang w:val="en-IE"/>
    </w:rPr>
  </w:style>
  <w:style w:type="paragraph" w:styleId="Heading9">
    <w:name w:val="heading 9"/>
    <w:basedOn w:val="Normal"/>
    <w:next w:val="Normal"/>
    <w:link w:val="Heading9Char"/>
    <w:unhideWhenUsed/>
    <w:qFormat/>
    <w:rsid w:val="006975D1"/>
    <w:pPr>
      <w:keepNext/>
      <w:keepLines/>
      <w:numPr>
        <w:ilvl w:val="8"/>
        <w:numId w:val="1"/>
      </w:numPr>
      <w:spacing w:before="40" w:after="0" w:line="240" w:lineRule="auto"/>
      <w:outlineLvl w:val="8"/>
    </w:pPr>
    <w:rPr>
      <w:rFonts w:asciiTheme="majorHAnsi" w:eastAsiaTheme="majorEastAsia" w:hAnsiTheme="majorHAnsi" w:cstheme="majorBidi"/>
      <w:i/>
      <w:iCs/>
      <w:color w:val="696969" w:themeColor="text1" w:themeTint="D8"/>
      <w:sz w:val="21"/>
      <w:szCs w:val="21"/>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05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5C0B"/>
  </w:style>
  <w:style w:type="paragraph" w:styleId="Footer">
    <w:name w:val="footer"/>
    <w:basedOn w:val="Normal"/>
    <w:link w:val="FooterChar"/>
    <w:uiPriority w:val="99"/>
    <w:unhideWhenUsed/>
    <w:rsid w:val="00305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5C0B"/>
  </w:style>
  <w:style w:type="character" w:customStyle="1" w:styleId="Heading1Char">
    <w:name w:val="Heading 1 Char"/>
    <w:link w:val="Heading1"/>
    <w:rsid w:val="00FD12EA"/>
    <w:rPr>
      <w:rFonts w:ascii="Verdana" w:eastAsia="Times New Roman" w:hAnsi="Verdana"/>
      <w:color w:val="00B6B5" w:themeColor="accent2"/>
      <w:sz w:val="24"/>
      <w:szCs w:val="32"/>
      <w:lang w:val="en-GB"/>
    </w:rPr>
  </w:style>
  <w:style w:type="paragraph" w:customStyle="1" w:styleId="MainHeading">
    <w:name w:val="Main Heading"/>
    <w:next w:val="Bodytextversion1"/>
    <w:link w:val="MainHeadingChar"/>
    <w:qFormat/>
    <w:rsid w:val="00B23B6F"/>
    <w:pPr>
      <w:pageBreakBefore/>
      <w:spacing w:after="120"/>
    </w:pPr>
    <w:rPr>
      <w:rFonts w:ascii="Verdana" w:eastAsia="Times New Roman" w:hAnsi="Verdana"/>
      <w:caps/>
      <w:color w:val="05918E" w:themeColor="accent1"/>
      <w:sz w:val="32"/>
      <w:szCs w:val="32"/>
      <w:lang w:val="en-GB"/>
    </w:rPr>
  </w:style>
  <w:style w:type="paragraph" w:styleId="BalloonText">
    <w:name w:val="Balloon Text"/>
    <w:basedOn w:val="Normal"/>
    <w:link w:val="BalloonTextChar"/>
    <w:uiPriority w:val="99"/>
    <w:semiHidden/>
    <w:unhideWhenUsed/>
    <w:rsid w:val="00BE4B34"/>
    <w:pPr>
      <w:spacing w:after="0" w:line="240" w:lineRule="auto"/>
    </w:pPr>
    <w:rPr>
      <w:rFonts w:ascii="Segoe UI" w:hAnsi="Segoe UI" w:cs="Segoe UI"/>
      <w:sz w:val="18"/>
      <w:szCs w:val="18"/>
    </w:rPr>
  </w:style>
  <w:style w:type="character" w:customStyle="1" w:styleId="MainHeadingChar">
    <w:name w:val="Main Heading Char"/>
    <w:link w:val="MainHeading"/>
    <w:rsid w:val="00B23B6F"/>
    <w:rPr>
      <w:rFonts w:ascii="Verdana" w:eastAsia="Times New Roman" w:hAnsi="Verdana"/>
      <w:caps/>
      <w:color w:val="05918E" w:themeColor="accent1"/>
      <w:sz w:val="32"/>
      <w:szCs w:val="32"/>
      <w:lang w:val="en-GB"/>
    </w:rPr>
  </w:style>
  <w:style w:type="character" w:customStyle="1" w:styleId="BalloonTextChar">
    <w:name w:val="Balloon Text Char"/>
    <w:link w:val="BalloonText"/>
    <w:uiPriority w:val="99"/>
    <w:semiHidden/>
    <w:rsid w:val="00BE4B34"/>
    <w:rPr>
      <w:rFonts w:ascii="Segoe UI" w:eastAsia="Times New Roman" w:hAnsi="Segoe UI" w:cs="Segoe UI"/>
      <w:sz w:val="18"/>
      <w:szCs w:val="18"/>
      <w:lang w:eastAsia="en-IE"/>
    </w:rPr>
  </w:style>
  <w:style w:type="paragraph" w:customStyle="1" w:styleId="Subheading1">
    <w:name w:val="Sub heading 1"/>
    <w:basedOn w:val="Heading1"/>
    <w:link w:val="Subheading1Char"/>
    <w:rsid w:val="00BE4B34"/>
    <w:rPr>
      <w:rFonts w:ascii="Arial" w:hAnsi="Arial"/>
      <w:b/>
      <w:sz w:val="26"/>
    </w:rPr>
  </w:style>
  <w:style w:type="paragraph" w:customStyle="1" w:styleId="SubHeading3">
    <w:name w:val="Sub Heading 3"/>
    <w:basedOn w:val="Normal"/>
    <w:next w:val="Bodytextversion1"/>
    <w:link w:val="SubHeading3Char"/>
    <w:autoRedefine/>
    <w:qFormat/>
    <w:rsid w:val="00AC296E"/>
    <w:pPr>
      <w:spacing w:before="40" w:after="120"/>
      <w:outlineLvl w:val="0"/>
    </w:pPr>
    <w:rPr>
      <w:rFonts w:ascii="Verdana" w:hAnsi="Verdana" w:cs="Arial"/>
      <w:i/>
      <w:color w:val="09D0A2" w:themeColor="accent3"/>
      <w:sz w:val="20"/>
      <w:szCs w:val="20"/>
    </w:rPr>
  </w:style>
  <w:style w:type="character" w:customStyle="1" w:styleId="Subheading1Char">
    <w:name w:val="Sub heading 1 Char"/>
    <w:link w:val="Subheading1"/>
    <w:rsid w:val="00BE4B34"/>
    <w:rPr>
      <w:rFonts w:ascii="Arial" w:eastAsia="Times New Roman" w:hAnsi="Arial"/>
      <w:b/>
      <w:color w:val="00B6B5" w:themeColor="accent2"/>
      <w:sz w:val="26"/>
      <w:szCs w:val="32"/>
      <w:lang w:val="en-GB"/>
    </w:rPr>
  </w:style>
  <w:style w:type="paragraph" w:customStyle="1" w:styleId="Style1">
    <w:name w:val="Style1"/>
    <w:basedOn w:val="Subheading1"/>
    <w:link w:val="Style1Char"/>
    <w:rsid w:val="00F727E2"/>
    <w:rPr>
      <w:rFonts w:ascii="Myriad Pro" w:hAnsi="Myriad Pro"/>
    </w:rPr>
  </w:style>
  <w:style w:type="character" w:customStyle="1" w:styleId="SubHeading3Char">
    <w:name w:val="Sub Heading 3 Char"/>
    <w:link w:val="SubHeading3"/>
    <w:rsid w:val="00AC296E"/>
    <w:rPr>
      <w:rFonts w:ascii="Verdana" w:eastAsia="Times New Roman" w:hAnsi="Verdana" w:cs="Arial"/>
      <w:i/>
      <w:color w:val="09D0A2" w:themeColor="accent3"/>
    </w:rPr>
  </w:style>
  <w:style w:type="paragraph" w:customStyle="1" w:styleId="Style2">
    <w:name w:val="Style2"/>
    <w:basedOn w:val="Style1"/>
    <w:link w:val="Style2Char"/>
    <w:rsid w:val="00F727E2"/>
    <w:rPr>
      <w:b w:val="0"/>
    </w:rPr>
  </w:style>
  <w:style w:type="character" w:customStyle="1" w:styleId="Style1Char">
    <w:name w:val="Style1 Char"/>
    <w:link w:val="Style1"/>
    <w:rsid w:val="00F727E2"/>
    <w:rPr>
      <w:rFonts w:ascii="Myriad Pro" w:eastAsia="Times New Roman" w:hAnsi="Myriad Pro"/>
      <w:b/>
      <w:color w:val="00B6B5" w:themeColor="accent2"/>
      <w:sz w:val="26"/>
      <w:szCs w:val="32"/>
      <w:lang w:val="en-GB"/>
    </w:rPr>
  </w:style>
  <w:style w:type="paragraph" w:customStyle="1" w:styleId="HeaderFootertags">
    <w:name w:val="Header Footer tags"/>
    <w:next w:val="Bodytextversion1"/>
    <w:link w:val="HeaderFootertagsChar"/>
    <w:qFormat/>
    <w:rsid w:val="00100645"/>
    <w:pPr>
      <w:spacing w:after="100" w:afterAutospacing="1"/>
    </w:pPr>
    <w:rPr>
      <w:rFonts w:ascii="Calibri Light" w:eastAsia="Times New Roman" w:hAnsi="Calibri Light"/>
      <w:color w:val="102F37"/>
      <w:szCs w:val="22"/>
    </w:rPr>
  </w:style>
  <w:style w:type="character" w:customStyle="1" w:styleId="Style2Char">
    <w:name w:val="Style2 Char"/>
    <w:link w:val="Style2"/>
    <w:rsid w:val="00F727E2"/>
    <w:rPr>
      <w:rFonts w:ascii="Myriad Pro" w:eastAsia="Times New Roman" w:hAnsi="Myriad Pro"/>
      <w:color w:val="00B6B5" w:themeColor="accent2"/>
      <w:sz w:val="26"/>
      <w:szCs w:val="32"/>
      <w:lang w:val="en-GB"/>
    </w:rPr>
  </w:style>
  <w:style w:type="paragraph" w:customStyle="1" w:styleId="SubHeading10">
    <w:name w:val="Sub Heading 1"/>
    <w:basedOn w:val="Style2"/>
    <w:next w:val="Bodytextversion1"/>
    <w:link w:val="SubHeading1Char0"/>
    <w:autoRedefine/>
    <w:qFormat/>
    <w:rsid w:val="00AC296E"/>
    <w:pPr>
      <w:spacing w:before="0"/>
    </w:pPr>
    <w:rPr>
      <w:rFonts w:ascii="Verdana" w:hAnsi="Verdana" w:cs="Arial"/>
      <w:b/>
      <w:sz w:val="24"/>
      <w:szCs w:val="26"/>
    </w:rPr>
  </w:style>
  <w:style w:type="character" w:customStyle="1" w:styleId="HeaderFootertagsChar">
    <w:name w:val="Header Footer tags Char"/>
    <w:link w:val="HeaderFootertags"/>
    <w:rsid w:val="00100645"/>
    <w:rPr>
      <w:rFonts w:ascii="Calibri Light" w:eastAsia="Times New Roman" w:hAnsi="Calibri Light"/>
      <w:color w:val="102F37"/>
      <w:szCs w:val="22"/>
    </w:rPr>
  </w:style>
  <w:style w:type="paragraph" w:styleId="NoSpacing">
    <w:name w:val="No Spacing"/>
    <w:aliases w:val="version 1 content"/>
    <w:basedOn w:val="Normal"/>
    <w:next w:val="Normal"/>
    <w:link w:val="NoSpacingChar"/>
    <w:autoRedefine/>
    <w:uiPriority w:val="1"/>
    <w:rsid w:val="002E249F"/>
    <w:pPr>
      <w:spacing w:after="0" w:line="240" w:lineRule="auto"/>
    </w:pPr>
    <w:rPr>
      <w:rFonts w:ascii="Myriad Pro" w:hAnsi="Myriad Pro"/>
      <w:sz w:val="20"/>
    </w:rPr>
  </w:style>
  <w:style w:type="character" w:customStyle="1" w:styleId="SubHeading1Char0">
    <w:name w:val="Sub Heading 1 Char"/>
    <w:link w:val="SubHeading10"/>
    <w:rsid w:val="00AC296E"/>
    <w:rPr>
      <w:rFonts w:ascii="Verdana" w:eastAsia="Times New Roman" w:hAnsi="Verdana" w:cs="Arial"/>
      <w:b/>
      <w:color w:val="00B6B5" w:themeColor="accent2"/>
      <w:sz w:val="24"/>
      <w:szCs w:val="26"/>
      <w:lang w:val="en-GB"/>
    </w:rPr>
  </w:style>
  <w:style w:type="paragraph" w:customStyle="1" w:styleId="Tabletitle">
    <w:name w:val="Table title"/>
    <w:basedOn w:val="Normal"/>
    <w:link w:val="TabletitleChar"/>
    <w:qFormat/>
    <w:rsid w:val="00AC1455"/>
    <w:rPr>
      <w:rFonts w:ascii="Arial" w:hAnsi="Arial"/>
      <w:i/>
      <w:color w:val="000000"/>
      <w:sz w:val="18"/>
    </w:rPr>
  </w:style>
  <w:style w:type="table" w:styleId="TableGrid">
    <w:name w:val="Table Grid"/>
    <w:basedOn w:val="TableNormal"/>
    <w:uiPriority w:val="39"/>
    <w:rsid w:val="002E24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itleChar">
    <w:name w:val="Table title Char"/>
    <w:link w:val="Tabletitle"/>
    <w:rsid w:val="00AC1455"/>
    <w:rPr>
      <w:rFonts w:ascii="Arial" w:eastAsia="Times New Roman" w:hAnsi="Arial"/>
      <w:i/>
      <w:color w:val="000000"/>
      <w:sz w:val="18"/>
      <w:szCs w:val="22"/>
    </w:rPr>
  </w:style>
  <w:style w:type="table" w:styleId="TableList7">
    <w:name w:val="Table List 7"/>
    <w:basedOn w:val="TableNormal"/>
    <w:uiPriority w:val="99"/>
    <w:semiHidden/>
    <w:unhideWhenUsed/>
    <w:rsid w:val="000011A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PlainTable11">
    <w:name w:val="Plain Table 11"/>
    <w:aliases w:val="Table Version 1"/>
    <w:basedOn w:val="TableProfessional"/>
    <w:uiPriority w:val="41"/>
    <w:rsid w:val="0084792F"/>
    <w:pPr>
      <w:jc w:val="right"/>
    </w:pPr>
    <w:rPr>
      <w:rFonts w:ascii="Myriad Pro" w:hAnsi="Myriad Pro"/>
      <w:color w:val="1E526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cPr>
      <w:shd w:val="clear" w:color="auto" w:fill="1E5262"/>
    </w:tcPr>
    <w:tblStylePr w:type="firstRow">
      <w:rPr>
        <w:b/>
        <w:bCs/>
        <w:color w:val="auto"/>
      </w:rPr>
      <w:tblPr/>
      <w:tcPr>
        <w:tcBorders>
          <w:tl2br w:val="none" w:sz="0" w:space="0" w:color="auto"/>
          <w:tr2bl w:val="none" w:sz="0" w:space="0" w:color="auto"/>
        </w:tcBorders>
        <w:shd w:val="solid" w:color="000000" w:fill="FFFFFF"/>
      </w:tc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NoSpacingChar">
    <w:name w:val="No Spacing Char"/>
    <w:aliases w:val="version 1 content Char"/>
    <w:link w:val="NoSpacing"/>
    <w:uiPriority w:val="1"/>
    <w:rsid w:val="0066044E"/>
    <w:rPr>
      <w:rFonts w:ascii="Myriad Pro" w:eastAsia="Times New Roman" w:hAnsi="Myriad Pro" w:cs="Times New Roman"/>
      <w:sz w:val="20"/>
      <w:lang w:eastAsia="en-IE"/>
    </w:rPr>
  </w:style>
  <w:style w:type="paragraph" w:customStyle="1" w:styleId="BasicParagraph">
    <w:name w:val="[Basic Paragraph]"/>
    <w:basedOn w:val="Normal"/>
    <w:uiPriority w:val="99"/>
    <w:rsid w:val="0066044E"/>
    <w:pPr>
      <w:autoSpaceDE w:val="0"/>
      <w:autoSpaceDN w:val="0"/>
      <w:adjustRightInd w:val="0"/>
      <w:spacing w:after="0" w:line="288" w:lineRule="auto"/>
      <w:textAlignment w:val="center"/>
    </w:pPr>
    <w:rPr>
      <w:rFonts w:ascii="Times Regular" w:eastAsia="Calibri" w:hAnsi="Times Regular" w:cs="Times Regular"/>
      <w:color w:val="000000"/>
      <w:sz w:val="24"/>
      <w:szCs w:val="24"/>
      <w:lang w:eastAsia="en-US"/>
    </w:rPr>
  </w:style>
  <w:style w:type="table" w:styleId="TableProfessional">
    <w:name w:val="Table Professional"/>
    <w:basedOn w:val="TableNormal"/>
    <w:uiPriority w:val="99"/>
    <w:semiHidden/>
    <w:unhideWhenUsed/>
    <w:rsid w:val="0084792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Bodytextversion1">
    <w:name w:val="Body text version 1"/>
    <w:basedOn w:val="NoSpacing"/>
    <w:link w:val="Bodytextversion1Char"/>
    <w:qFormat/>
    <w:rsid w:val="00F91178"/>
    <w:pPr>
      <w:spacing w:before="20" w:after="20"/>
      <w:jc w:val="both"/>
    </w:pPr>
    <w:rPr>
      <w:rFonts w:ascii="Calibri Light" w:hAnsi="Calibri Light"/>
      <w:color w:val="4F4F4F"/>
      <w:sz w:val="22"/>
    </w:rPr>
  </w:style>
  <w:style w:type="character" w:customStyle="1" w:styleId="Bodytextversion1Char">
    <w:name w:val="Body text version 1 Char"/>
    <w:link w:val="Bodytextversion1"/>
    <w:rsid w:val="00F91178"/>
    <w:rPr>
      <w:rFonts w:ascii="Calibri Light" w:eastAsia="Times New Roman" w:hAnsi="Calibri Light"/>
      <w:color w:val="4F4F4F"/>
      <w:sz w:val="22"/>
      <w:szCs w:val="22"/>
      <w:lang w:val="en-GB"/>
    </w:rPr>
  </w:style>
  <w:style w:type="character" w:styleId="PlaceholderText">
    <w:name w:val="Placeholder Text"/>
    <w:basedOn w:val="DefaultParagraphFont"/>
    <w:uiPriority w:val="99"/>
    <w:semiHidden/>
    <w:rsid w:val="0089725D"/>
    <w:rPr>
      <w:color w:val="808080"/>
    </w:rPr>
  </w:style>
  <w:style w:type="table" w:customStyle="1" w:styleId="GridTable4-Accent11">
    <w:name w:val="Grid Table 4 - Accent 11"/>
    <w:basedOn w:val="TableNormal"/>
    <w:uiPriority w:val="49"/>
    <w:rsid w:val="00CA622D"/>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customStyle="1" w:styleId="GridTable4-Accent41">
    <w:name w:val="Grid Table 4 - Accent 41"/>
    <w:basedOn w:val="TableNormal"/>
    <w:uiPriority w:val="49"/>
    <w:rsid w:val="00CA622D"/>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blStylePr w:type="firstRow">
      <w:rPr>
        <w:b/>
        <w:bCs/>
        <w:color w:val="FFFFFF" w:themeColor="background1"/>
      </w:rPr>
      <w:tblPr/>
      <w:tcPr>
        <w:tcBorders>
          <w:top w:val="single" w:sz="4" w:space="0" w:color="E9EAE9" w:themeColor="accent4"/>
          <w:left w:val="single" w:sz="4" w:space="0" w:color="E9EAE9" w:themeColor="accent4"/>
          <w:bottom w:val="single" w:sz="4" w:space="0" w:color="E9EAE9" w:themeColor="accent4"/>
          <w:right w:val="single" w:sz="4" w:space="0" w:color="E9EAE9" w:themeColor="accent4"/>
          <w:insideH w:val="nil"/>
          <w:insideV w:val="nil"/>
        </w:tcBorders>
        <w:shd w:val="clear" w:color="auto" w:fill="E9EAE9" w:themeFill="accent4"/>
      </w:tcPr>
    </w:tblStylePr>
    <w:tblStylePr w:type="lastRow">
      <w:rPr>
        <w:b/>
        <w:bCs/>
      </w:rPr>
      <w:tblPr/>
      <w:tcPr>
        <w:tcBorders>
          <w:top w:val="double" w:sz="4" w:space="0" w:color="E9EAE9"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customStyle="1" w:styleId="GridTable6Colorful-Accent41">
    <w:name w:val="Grid Table 6 Colorful - Accent 41"/>
    <w:basedOn w:val="TableNormal"/>
    <w:uiPriority w:val="51"/>
    <w:rsid w:val="002B18DD"/>
    <w:rPr>
      <w:rFonts w:ascii="Myriad Pro" w:hAnsi="Myriad Pro"/>
      <w:color w:val="1E5262"/>
    </w:rPr>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cPr>
      <w:shd w:val="clear" w:color="auto" w:fill="auto"/>
    </w:tcPr>
    <w:tblStylePr w:type="firstRow">
      <w:rPr>
        <w:b/>
        <w:bCs/>
      </w:rPr>
      <w:tblPr/>
      <w:tcPr>
        <w:tcBorders>
          <w:bottom w:val="single" w:sz="12" w:space="0" w:color="F1F2F1" w:themeColor="accent4" w:themeTint="99"/>
        </w:tcBorders>
      </w:tcPr>
    </w:tblStylePr>
    <w:tblStylePr w:type="lastRow">
      <w:rPr>
        <w:b/>
        <w:bCs/>
      </w:rPr>
      <w:tblPr/>
      <w:tcPr>
        <w:tcBorders>
          <w:top w:val="double" w:sz="4" w:space="0" w:color="F1F2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paragraph" w:styleId="TOCHeading">
    <w:name w:val="TOC Heading"/>
    <w:basedOn w:val="Heading1"/>
    <w:next w:val="Normal"/>
    <w:uiPriority w:val="39"/>
    <w:unhideWhenUsed/>
    <w:qFormat/>
    <w:rsid w:val="0018219C"/>
    <w:pPr>
      <w:outlineLvl w:val="9"/>
    </w:pPr>
    <w:rPr>
      <w:rFonts w:asciiTheme="majorHAnsi" w:eastAsiaTheme="majorEastAsia" w:hAnsiTheme="majorHAnsi" w:cstheme="majorBidi"/>
      <w:color w:val="036C6A" w:themeColor="accent1" w:themeShade="BF"/>
      <w:lang w:val="en-US" w:eastAsia="en-US"/>
    </w:rPr>
  </w:style>
  <w:style w:type="paragraph" w:styleId="TOC1">
    <w:name w:val="toc 1"/>
    <w:basedOn w:val="Normal"/>
    <w:next w:val="Normal"/>
    <w:autoRedefine/>
    <w:uiPriority w:val="39"/>
    <w:unhideWhenUsed/>
    <w:qFormat/>
    <w:rsid w:val="00E502A9"/>
    <w:pPr>
      <w:tabs>
        <w:tab w:val="right" w:leader="dot" w:pos="9016"/>
      </w:tabs>
      <w:spacing w:after="100"/>
    </w:pPr>
    <w:rPr>
      <w:rFonts w:ascii="Verdana" w:hAnsi="Verdana" w:cs="Arial"/>
      <w:caps/>
      <w:noProof/>
      <w:color w:val="05918E" w:themeColor="accent1"/>
      <w:sz w:val="24"/>
    </w:rPr>
  </w:style>
  <w:style w:type="character" w:styleId="Hyperlink">
    <w:name w:val="Hyperlink"/>
    <w:basedOn w:val="DefaultParagraphFont"/>
    <w:uiPriority w:val="99"/>
    <w:unhideWhenUsed/>
    <w:rsid w:val="0018219C"/>
    <w:rPr>
      <w:color w:val="00D0A1" w:themeColor="hyperlink"/>
      <w:u w:val="single"/>
    </w:rPr>
  </w:style>
  <w:style w:type="paragraph" w:styleId="TOC3">
    <w:name w:val="toc 3"/>
    <w:basedOn w:val="Normal"/>
    <w:next w:val="Normal"/>
    <w:autoRedefine/>
    <w:uiPriority w:val="39"/>
    <w:unhideWhenUsed/>
    <w:qFormat/>
    <w:rsid w:val="00E502A9"/>
    <w:pPr>
      <w:tabs>
        <w:tab w:val="right" w:leader="dot" w:pos="9016"/>
      </w:tabs>
      <w:spacing w:after="100"/>
      <w:jc w:val="both"/>
    </w:pPr>
    <w:rPr>
      <w:rFonts w:ascii="Verdana" w:hAnsi="Verdana"/>
      <w:i/>
      <w:color w:val="09D0A2" w:themeColor="accent3"/>
      <w:sz w:val="20"/>
    </w:rPr>
  </w:style>
  <w:style w:type="character" w:customStyle="1" w:styleId="Heading2Char">
    <w:name w:val="Heading 2 Char"/>
    <w:aliases w:val="HD2 Char,Heading 2 Hidden Char"/>
    <w:basedOn w:val="DefaultParagraphFont"/>
    <w:link w:val="Heading2"/>
    <w:rsid w:val="00157CB1"/>
    <w:rPr>
      <w:rFonts w:ascii="Verdana" w:eastAsiaTheme="majorEastAsia" w:hAnsi="Verdana" w:cstheme="majorBidi"/>
      <w:color w:val="09D0A2" w:themeColor="accent3"/>
      <w:sz w:val="22"/>
      <w:szCs w:val="26"/>
      <w:lang w:val="en-GB"/>
    </w:rPr>
  </w:style>
  <w:style w:type="paragraph" w:styleId="TOC2">
    <w:name w:val="toc 2"/>
    <w:basedOn w:val="Normal"/>
    <w:next w:val="Normal"/>
    <w:autoRedefine/>
    <w:uiPriority w:val="39"/>
    <w:unhideWhenUsed/>
    <w:qFormat/>
    <w:rsid w:val="00E502A9"/>
    <w:pPr>
      <w:tabs>
        <w:tab w:val="right" w:leader="dot" w:pos="9016"/>
      </w:tabs>
      <w:spacing w:after="100"/>
    </w:pPr>
    <w:rPr>
      <w:rFonts w:ascii="Verdana" w:hAnsi="Verdana"/>
      <w:color w:val="00B6B5" w:themeColor="accent2"/>
      <w:sz w:val="24"/>
    </w:rPr>
  </w:style>
  <w:style w:type="table" w:customStyle="1" w:styleId="Version1">
    <w:name w:val="Version 1"/>
    <w:basedOn w:val="TableNormal"/>
    <w:uiPriority w:val="99"/>
    <w:rsid w:val="00A247D3"/>
    <w:rPr>
      <w:rFonts w:ascii="Arial" w:hAnsi="Arial"/>
      <w:color w:val="05918E" w:themeColor="accent1"/>
      <w:sz w:val="18"/>
    </w:rPr>
    <w:tblPr>
      <w:tblStyleRowBandSize w:val="1"/>
      <w:tblStyleCol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FFFFF" w:themeFill="background1"/>
    </w:tcPr>
    <w:tblStylePr w:type="firstRow">
      <w:rPr>
        <w:rFonts w:ascii="Arial" w:hAnsi="Arial"/>
        <w:b/>
        <w:color w:val="FFFFFF" w:themeColor="background1"/>
        <w:sz w:val="18"/>
      </w:rPr>
      <w:tblPr/>
      <w:tcPr>
        <w:shd w:val="clear" w:color="auto" w:fill="05918E" w:themeFill="accent1"/>
      </w:tcPr>
    </w:tblStylePr>
    <w:tblStylePr w:type="lastRow">
      <w:rPr>
        <w:rFonts w:ascii="Arial" w:hAnsi="Arial"/>
        <w:b/>
        <w:color w:val="FFFFFF" w:themeColor="background1"/>
        <w:sz w:val="18"/>
      </w:rPr>
      <w:tblPr/>
      <w:tcPr>
        <w:shd w:val="clear" w:color="auto" w:fill="05918E" w:themeFill="accent1"/>
      </w:tcPr>
    </w:tblStylePr>
    <w:tblStylePr w:type="firstCol">
      <w:rPr>
        <w:rFonts w:ascii="Arial" w:hAnsi="Arial"/>
        <w:b/>
        <w:sz w:val="18"/>
      </w:rPr>
    </w:tblStylePr>
    <w:tblStylePr w:type="band1Horz">
      <w:rPr>
        <w:rFonts w:ascii="Arial" w:hAnsi="Arial"/>
        <w:sz w:val="18"/>
      </w:rPr>
    </w:tblStylePr>
    <w:tblStylePr w:type="band2Horz">
      <w:rPr>
        <w:rFonts w:ascii="Arial" w:hAnsi="Arial"/>
        <w:color w:val="05918E" w:themeColor="accent1"/>
        <w:sz w:val="18"/>
      </w:rPr>
      <w:tblPr/>
      <w:tcPr>
        <w:shd w:val="clear" w:color="auto" w:fill="C6FCF0" w:themeFill="accent3" w:themeFillTint="33"/>
      </w:tcPr>
    </w:tblStylePr>
  </w:style>
  <w:style w:type="table" w:styleId="TableGrid4">
    <w:name w:val="Table Grid 4"/>
    <w:basedOn w:val="TableNormal"/>
    <w:uiPriority w:val="99"/>
    <w:semiHidden/>
    <w:unhideWhenUsed/>
    <w:rsid w:val="00612705"/>
    <w:pPr>
      <w:spacing w:after="160" w:line="259"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12705"/>
    <w:pPr>
      <w:spacing w:after="160" w:line="259"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TOC4">
    <w:name w:val="toc 4"/>
    <w:basedOn w:val="Normal"/>
    <w:next w:val="Normal"/>
    <w:autoRedefine/>
    <w:uiPriority w:val="39"/>
    <w:unhideWhenUsed/>
    <w:rsid w:val="00791EA9"/>
    <w:pPr>
      <w:spacing w:after="100"/>
    </w:pPr>
    <w:rPr>
      <w:rFonts w:ascii="Myriad Pro" w:hAnsi="Myriad Pro"/>
      <w:color w:val="1E5262"/>
    </w:rPr>
  </w:style>
  <w:style w:type="paragraph" w:styleId="TOC6">
    <w:name w:val="toc 6"/>
    <w:basedOn w:val="Normal"/>
    <w:next w:val="Normal"/>
    <w:autoRedefine/>
    <w:uiPriority w:val="39"/>
    <w:unhideWhenUsed/>
    <w:rsid w:val="00791EA9"/>
    <w:pPr>
      <w:spacing w:after="100"/>
    </w:pPr>
    <w:rPr>
      <w:rFonts w:ascii="Myriad Pro" w:hAnsi="Myriad Pro"/>
      <w:color w:val="D3E6CA"/>
    </w:rPr>
  </w:style>
  <w:style w:type="paragraph" w:styleId="TOC7">
    <w:name w:val="toc 7"/>
    <w:basedOn w:val="Normal"/>
    <w:next w:val="Normal"/>
    <w:autoRedefine/>
    <w:uiPriority w:val="39"/>
    <w:unhideWhenUsed/>
    <w:rsid w:val="002C7ACB"/>
    <w:pPr>
      <w:spacing w:after="100"/>
    </w:pPr>
    <w:rPr>
      <w:rFonts w:ascii="Myriad Pro" w:hAnsi="Myriad Pro"/>
      <w:color w:val="1E5262"/>
    </w:rPr>
  </w:style>
  <w:style w:type="paragraph" w:styleId="TOC8">
    <w:name w:val="toc 8"/>
    <w:basedOn w:val="Normal"/>
    <w:next w:val="Normal"/>
    <w:autoRedefine/>
    <w:uiPriority w:val="39"/>
    <w:unhideWhenUsed/>
    <w:rsid w:val="00791EA9"/>
    <w:pPr>
      <w:spacing w:after="100"/>
    </w:pPr>
    <w:rPr>
      <w:rFonts w:ascii="Myriad Pro" w:hAnsi="Myriad Pro"/>
      <w:color w:val="6EAC51"/>
    </w:rPr>
  </w:style>
  <w:style w:type="paragraph" w:styleId="TOC5">
    <w:name w:val="toc 5"/>
    <w:basedOn w:val="Normal"/>
    <w:next w:val="Normal"/>
    <w:autoRedefine/>
    <w:uiPriority w:val="39"/>
    <w:unhideWhenUsed/>
    <w:rsid w:val="00791EA9"/>
    <w:pPr>
      <w:spacing w:after="100"/>
    </w:pPr>
    <w:rPr>
      <w:rFonts w:ascii="Myriad Pro" w:hAnsi="Myriad Pro"/>
      <w:color w:val="6EAC51"/>
    </w:rPr>
  </w:style>
  <w:style w:type="character" w:customStyle="1" w:styleId="Heading3Char">
    <w:name w:val="Heading 3 Char"/>
    <w:aliases w:val="heading 3 Char"/>
    <w:basedOn w:val="DefaultParagraphFont"/>
    <w:link w:val="Heading3"/>
    <w:rsid w:val="00982DC9"/>
    <w:rPr>
      <w:rFonts w:ascii="Verdana" w:eastAsiaTheme="majorEastAsia" w:hAnsi="Verdana" w:cstheme="majorBidi"/>
      <w:bCs/>
      <w:i/>
      <w:color w:val="09D0A2" w:themeColor="accent3"/>
      <w:sz w:val="22"/>
      <w:szCs w:val="22"/>
      <w:lang w:val="en-GB"/>
    </w:rPr>
  </w:style>
  <w:style w:type="table" w:styleId="LightShading">
    <w:name w:val="Light Shading"/>
    <w:basedOn w:val="TableNormal"/>
    <w:uiPriority w:val="60"/>
    <w:rsid w:val="00A71433"/>
    <w:rPr>
      <w:color w:val="3B3B3B" w:themeColor="text1" w:themeShade="BF"/>
    </w:rPr>
    <w:tblPr>
      <w:tblStyleRowBandSize w:val="1"/>
      <w:tblStyleColBandSize w:val="1"/>
      <w:tblBorders>
        <w:top w:val="single" w:sz="8" w:space="0" w:color="4F4F4F" w:themeColor="text1"/>
        <w:bottom w:val="single" w:sz="8" w:space="0" w:color="4F4F4F" w:themeColor="text1"/>
      </w:tblBorders>
    </w:tblPr>
    <w:tblStylePr w:type="fir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la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text1" w:themeFillTint="3F"/>
      </w:tcPr>
    </w:tblStylePr>
    <w:tblStylePr w:type="band1Horz">
      <w:tblPr/>
      <w:tcPr>
        <w:tcBorders>
          <w:left w:val="nil"/>
          <w:right w:val="nil"/>
          <w:insideH w:val="nil"/>
          <w:insideV w:val="nil"/>
        </w:tcBorders>
        <w:shd w:val="clear" w:color="auto" w:fill="D3D3D3" w:themeFill="text1" w:themeFillTint="3F"/>
      </w:tcPr>
    </w:tblStylePr>
  </w:style>
  <w:style w:type="character" w:styleId="Emphasis">
    <w:name w:val="Emphasis"/>
    <w:basedOn w:val="DefaultParagraphFont"/>
    <w:uiPriority w:val="20"/>
    <w:qFormat/>
    <w:rsid w:val="006953E2"/>
    <w:rPr>
      <w:b/>
      <w:bCs/>
      <w:i w:val="0"/>
      <w:iCs w:val="0"/>
    </w:rPr>
  </w:style>
  <w:style w:type="character" w:customStyle="1" w:styleId="st1">
    <w:name w:val="st1"/>
    <w:basedOn w:val="DefaultParagraphFont"/>
    <w:rsid w:val="006953E2"/>
  </w:style>
  <w:style w:type="character" w:styleId="FollowedHyperlink">
    <w:name w:val="FollowedHyperlink"/>
    <w:basedOn w:val="DefaultParagraphFont"/>
    <w:uiPriority w:val="99"/>
    <w:semiHidden/>
    <w:unhideWhenUsed/>
    <w:rsid w:val="00D644EE"/>
    <w:rPr>
      <w:color w:val="00B6B5" w:themeColor="followedHyperlink"/>
      <w:u w:val="single"/>
    </w:rPr>
  </w:style>
  <w:style w:type="paragraph" w:customStyle="1" w:styleId="SubHeading2">
    <w:name w:val="Sub Heading 2"/>
    <w:basedOn w:val="SubHeading10"/>
    <w:link w:val="SubHeading2Char"/>
    <w:autoRedefine/>
    <w:qFormat/>
    <w:rsid w:val="00712B5B"/>
    <w:pPr>
      <w:spacing w:before="200" w:after="80"/>
    </w:pPr>
    <w:rPr>
      <w:i/>
      <w:color w:val="09D0A2" w:themeColor="accent3"/>
      <w:sz w:val="22"/>
      <w:szCs w:val="22"/>
    </w:rPr>
  </w:style>
  <w:style w:type="character" w:customStyle="1" w:styleId="SubHeading2Char">
    <w:name w:val="Sub Heading 2 Char"/>
    <w:basedOn w:val="DefaultParagraphFont"/>
    <w:link w:val="SubHeading2"/>
    <w:rsid w:val="00712B5B"/>
    <w:rPr>
      <w:rFonts w:ascii="Verdana" w:eastAsia="Times New Roman" w:hAnsi="Verdana" w:cs="Arial"/>
      <w:b/>
      <w:i/>
      <w:color w:val="09D0A2" w:themeColor="accent3"/>
      <w:sz w:val="22"/>
      <w:szCs w:val="22"/>
      <w:lang w:val="en-GB"/>
    </w:rPr>
  </w:style>
  <w:style w:type="table" w:styleId="GridTable1Light-Accent1">
    <w:name w:val="Grid Table 1 Light Accent 1"/>
    <w:basedOn w:val="TableNormal"/>
    <w:uiPriority w:val="46"/>
    <w:rsid w:val="00614A34"/>
    <w:tblPr>
      <w:tblStyleRowBandSize w:val="1"/>
      <w:tblStyleColBandSize w:val="1"/>
      <w:tblBorders>
        <w:top w:val="single" w:sz="4" w:space="0" w:color="73FAF7" w:themeColor="accent1" w:themeTint="66"/>
        <w:left w:val="single" w:sz="4" w:space="0" w:color="73FAF7" w:themeColor="accent1" w:themeTint="66"/>
        <w:bottom w:val="single" w:sz="4" w:space="0" w:color="73FAF7" w:themeColor="accent1" w:themeTint="66"/>
        <w:right w:val="single" w:sz="4" w:space="0" w:color="73FAF7" w:themeColor="accent1" w:themeTint="66"/>
        <w:insideH w:val="single" w:sz="4" w:space="0" w:color="73FAF7" w:themeColor="accent1" w:themeTint="66"/>
        <w:insideV w:val="single" w:sz="4" w:space="0" w:color="73FAF7" w:themeColor="accent1" w:themeTint="66"/>
      </w:tblBorders>
    </w:tblPr>
    <w:tblStylePr w:type="firstRow">
      <w:rPr>
        <w:b/>
        <w:bCs/>
      </w:rPr>
      <w:tblPr/>
      <w:tcPr>
        <w:tcBorders>
          <w:bottom w:val="single" w:sz="12" w:space="0" w:color="2EF7F3" w:themeColor="accent1" w:themeTint="99"/>
        </w:tcBorders>
      </w:tcPr>
    </w:tblStylePr>
    <w:tblStylePr w:type="lastRow">
      <w:rPr>
        <w:b/>
        <w:bCs/>
      </w:rPr>
      <w:tblPr/>
      <w:tcPr>
        <w:tcBorders>
          <w:top w:val="double" w:sz="2" w:space="0" w:color="2EF7F3"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14A34"/>
    <w:tblPr>
      <w:tblStyleRowBandSize w:val="1"/>
      <w:tblStyleColBandSize w:val="1"/>
    </w:tblPr>
    <w:tblStylePr w:type="firstRow">
      <w:rPr>
        <w:b/>
        <w:bCs/>
        <w:caps/>
      </w:rPr>
      <w:tblPr/>
      <w:tcPr>
        <w:tcBorders>
          <w:bottom w:val="single" w:sz="4" w:space="0" w:color="A6A6A6"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6A6A6"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1">
    <w:name w:val="Grid Table 4 Accent 1"/>
    <w:basedOn w:val="TableNormal"/>
    <w:uiPriority w:val="49"/>
    <w:rsid w:val="00614A34"/>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styleId="ListTable3-Accent2">
    <w:name w:val="List Table 3 Accent 2"/>
    <w:basedOn w:val="TableNormal"/>
    <w:uiPriority w:val="48"/>
    <w:rsid w:val="00614A34"/>
    <w:tblPr>
      <w:tblStyleRowBandSize w:val="1"/>
      <w:tblStyleColBandSize w:val="1"/>
      <w:tblBorders>
        <w:top w:val="single" w:sz="4" w:space="0" w:color="00B6B5" w:themeColor="accent2"/>
        <w:left w:val="single" w:sz="4" w:space="0" w:color="00B6B5" w:themeColor="accent2"/>
        <w:bottom w:val="single" w:sz="4" w:space="0" w:color="00B6B5" w:themeColor="accent2"/>
        <w:right w:val="single" w:sz="4" w:space="0" w:color="00B6B5" w:themeColor="accent2"/>
      </w:tblBorders>
    </w:tblPr>
    <w:tblStylePr w:type="firstRow">
      <w:rPr>
        <w:b/>
        <w:bCs/>
        <w:color w:val="FFFFFF" w:themeColor="background1"/>
      </w:rPr>
      <w:tblPr/>
      <w:tcPr>
        <w:shd w:val="clear" w:color="auto" w:fill="00B6B5" w:themeFill="accent2"/>
      </w:tcPr>
    </w:tblStylePr>
    <w:tblStylePr w:type="lastRow">
      <w:rPr>
        <w:b/>
        <w:bCs/>
      </w:rPr>
      <w:tblPr/>
      <w:tcPr>
        <w:tcBorders>
          <w:top w:val="double" w:sz="4" w:space="0" w:color="00B6B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6B5" w:themeColor="accent2"/>
          <w:right w:val="single" w:sz="4" w:space="0" w:color="00B6B5" w:themeColor="accent2"/>
        </w:tcBorders>
      </w:tcPr>
    </w:tblStylePr>
    <w:tblStylePr w:type="band1Horz">
      <w:tblPr/>
      <w:tcPr>
        <w:tcBorders>
          <w:top w:val="single" w:sz="4" w:space="0" w:color="00B6B5" w:themeColor="accent2"/>
          <w:bottom w:val="single" w:sz="4" w:space="0" w:color="00B6B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6B5" w:themeColor="accent2"/>
          <w:left w:val="nil"/>
        </w:tcBorders>
      </w:tcPr>
    </w:tblStylePr>
    <w:tblStylePr w:type="swCell">
      <w:tblPr/>
      <w:tcPr>
        <w:tcBorders>
          <w:top w:val="double" w:sz="4" w:space="0" w:color="00B6B5" w:themeColor="accent2"/>
          <w:right w:val="nil"/>
        </w:tcBorders>
      </w:tcPr>
    </w:tblStylePr>
  </w:style>
  <w:style w:type="table" w:styleId="ListTable4-Accent1">
    <w:name w:val="List Table 4 Accent 1"/>
    <w:basedOn w:val="TableNormal"/>
    <w:uiPriority w:val="49"/>
    <w:rsid w:val="00A77CE3"/>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tcBorders>
        <w:shd w:val="clear" w:color="auto" w:fill="05918E" w:themeFill="accent1"/>
      </w:tcPr>
    </w:tblStylePr>
    <w:tblStylePr w:type="lastRow">
      <w:rPr>
        <w:b/>
        <w:bCs/>
      </w:rPr>
      <w:tblPr/>
      <w:tcPr>
        <w:tcBorders>
          <w:top w:val="double" w:sz="4" w:space="0" w:color="2EF7F3" w:themeColor="accent1" w:themeTint="99"/>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character" w:customStyle="1" w:styleId="Heading4Char">
    <w:name w:val="Heading 4 Char"/>
    <w:basedOn w:val="DefaultParagraphFont"/>
    <w:link w:val="Heading4"/>
    <w:rsid w:val="00F91178"/>
    <w:rPr>
      <w:rFonts w:ascii="Verdana" w:eastAsiaTheme="majorEastAsia" w:hAnsi="Verdana" w:cstheme="majorBidi"/>
      <w:bCs/>
      <w:iCs/>
      <w:color w:val="09D0A2" w:themeColor="accent3"/>
      <w:szCs w:val="26"/>
    </w:rPr>
  </w:style>
  <w:style w:type="character" w:customStyle="1" w:styleId="Heading5Char">
    <w:name w:val="Heading 5 Char"/>
    <w:basedOn w:val="DefaultParagraphFont"/>
    <w:link w:val="Heading5"/>
    <w:rsid w:val="00F91178"/>
    <w:rPr>
      <w:rFonts w:ascii="Verdana" w:eastAsiaTheme="majorEastAsia" w:hAnsi="Verdana" w:cstheme="majorBidi"/>
      <w:bCs/>
      <w:i/>
      <w:iCs/>
      <w:color w:val="09D0A2" w:themeColor="accent3"/>
      <w:sz w:val="18"/>
      <w:szCs w:val="26"/>
    </w:rPr>
  </w:style>
  <w:style w:type="character" w:customStyle="1" w:styleId="Heading6Char">
    <w:name w:val="Heading 6 Char"/>
    <w:basedOn w:val="DefaultParagraphFont"/>
    <w:link w:val="Heading6"/>
    <w:rsid w:val="006975D1"/>
    <w:rPr>
      <w:rFonts w:asciiTheme="majorHAnsi" w:eastAsiaTheme="majorEastAsia" w:hAnsiTheme="majorHAnsi" w:cstheme="majorBidi"/>
      <w:color w:val="024846" w:themeColor="accent1" w:themeShade="7F"/>
    </w:rPr>
  </w:style>
  <w:style w:type="character" w:customStyle="1" w:styleId="Heading7Char">
    <w:name w:val="Heading 7 Char"/>
    <w:basedOn w:val="DefaultParagraphFont"/>
    <w:link w:val="Heading7"/>
    <w:rsid w:val="006975D1"/>
    <w:rPr>
      <w:rFonts w:asciiTheme="majorHAnsi" w:eastAsiaTheme="majorEastAsia" w:hAnsiTheme="majorHAnsi" w:cstheme="majorBidi"/>
      <w:i/>
      <w:iCs/>
      <w:color w:val="024846" w:themeColor="accent1" w:themeShade="7F"/>
    </w:rPr>
  </w:style>
  <w:style w:type="character" w:customStyle="1" w:styleId="Heading8Char">
    <w:name w:val="Heading 8 Char"/>
    <w:basedOn w:val="DefaultParagraphFont"/>
    <w:link w:val="Heading8"/>
    <w:rsid w:val="006975D1"/>
    <w:rPr>
      <w:rFonts w:asciiTheme="majorHAnsi" w:eastAsiaTheme="majorEastAsia" w:hAnsiTheme="majorHAnsi" w:cstheme="majorBidi"/>
      <w:color w:val="696969" w:themeColor="text1" w:themeTint="D8"/>
      <w:sz w:val="21"/>
      <w:szCs w:val="21"/>
    </w:rPr>
  </w:style>
  <w:style w:type="character" w:customStyle="1" w:styleId="Heading9Char">
    <w:name w:val="Heading 9 Char"/>
    <w:basedOn w:val="DefaultParagraphFont"/>
    <w:link w:val="Heading9"/>
    <w:rsid w:val="006975D1"/>
    <w:rPr>
      <w:rFonts w:asciiTheme="majorHAnsi" w:eastAsiaTheme="majorEastAsia" w:hAnsiTheme="majorHAnsi" w:cstheme="majorBidi"/>
      <w:i/>
      <w:iCs/>
      <w:color w:val="696969" w:themeColor="text1" w:themeTint="D8"/>
      <w:sz w:val="21"/>
      <w:szCs w:val="21"/>
    </w:rPr>
  </w:style>
  <w:style w:type="paragraph" w:customStyle="1" w:styleId="TableTitle0">
    <w:name w:val="Table Title"/>
    <w:basedOn w:val="Normal"/>
    <w:next w:val="TableHeading"/>
    <w:link w:val="TableTitleChar0"/>
    <w:qFormat/>
    <w:rsid w:val="006975D1"/>
    <w:pPr>
      <w:spacing w:after="0" w:line="240" w:lineRule="auto"/>
    </w:pPr>
    <w:rPr>
      <w:rFonts w:ascii="Arial" w:eastAsia="Calibri" w:hAnsi="Arial"/>
      <w:i/>
      <w:color w:val="000000"/>
      <w:sz w:val="18"/>
      <w:szCs w:val="20"/>
      <w:lang w:val="en-IE"/>
    </w:rPr>
  </w:style>
  <w:style w:type="character" w:customStyle="1" w:styleId="TableTitleChar0">
    <w:name w:val="Table Title Char"/>
    <w:link w:val="TableTitle0"/>
    <w:rsid w:val="006975D1"/>
    <w:rPr>
      <w:rFonts w:ascii="Arial" w:hAnsi="Arial"/>
      <w:i/>
      <w:color w:val="000000"/>
      <w:sz w:val="18"/>
    </w:rPr>
  </w:style>
  <w:style w:type="paragraph" w:customStyle="1" w:styleId="Heading1NoNumber">
    <w:name w:val="Heading 1 (No Number)"/>
    <w:next w:val="Normal"/>
    <w:uiPriority w:val="1"/>
    <w:qFormat/>
    <w:rsid w:val="00F91178"/>
    <w:pPr>
      <w:tabs>
        <w:tab w:val="left" w:pos="567"/>
      </w:tabs>
      <w:spacing w:after="240"/>
    </w:pPr>
    <w:rPr>
      <w:rFonts w:ascii="Verdana" w:hAnsi="Verdana" w:cs="Arial"/>
      <w:b/>
      <w:color w:val="00B6B5" w:themeColor="accent2"/>
      <w:sz w:val="24"/>
      <w:szCs w:val="32"/>
    </w:rPr>
  </w:style>
  <w:style w:type="paragraph" w:customStyle="1" w:styleId="Heading2NoNumber">
    <w:name w:val="Heading 2 (No Number)"/>
    <w:next w:val="Normal"/>
    <w:uiPriority w:val="1"/>
    <w:qFormat/>
    <w:rsid w:val="00F91178"/>
    <w:pPr>
      <w:tabs>
        <w:tab w:val="left" w:pos="567"/>
      </w:tabs>
      <w:spacing w:before="240" w:after="200"/>
    </w:pPr>
    <w:rPr>
      <w:rFonts w:ascii="Verdana" w:eastAsiaTheme="majorEastAsia" w:hAnsi="Verdana" w:cstheme="majorBidi"/>
      <w:b/>
      <w:i/>
      <w:color w:val="09D0A2" w:themeColor="accent3"/>
      <w:sz w:val="22"/>
      <w:szCs w:val="26"/>
    </w:rPr>
  </w:style>
  <w:style w:type="paragraph" w:customStyle="1" w:styleId="Heading3NoNumber">
    <w:name w:val="Heading 3 (No Number)"/>
    <w:basedOn w:val="Heading3"/>
    <w:next w:val="Normal"/>
    <w:link w:val="Heading3NoNumberChar"/>
    <w:uiPriority w:val="1"/>
    <w:qFormat/>
    <w:rsid w:val="006975D1"/>
    <w:pPr>
      <w:tabs>
        <w:tab w:val="left" w:pos="567"/>
      </w:tabs>
      <w:spacing w:before="240" w:after="120" w:line="240" w:lineRule="auto"/>
    </w:pPr>
    <w:rPr>
      <w:rFonts w:ascii="Arial" w:hAnsi="Arial"/>
      <w:sz w:val="26"/>
      <w:szCs w:val="26"/>
      <w:lang w:val="en-IE"/>
    </w:rPr>
  </w:style>
  <w:style w:type="paragraph" w:customStyle="1" w:styleId="Heading4NoNumber">
    <w:name w:val="Heading 4 (No Number)"/>
    <w:basedOn w:val="Heading4"/>
    <w:next w:val="Normal"/>
    <w:uiPriority w:val="1"/>
    <w:qFormat/>
    <w:rsid w:val="006975D1"/>
    <w:pPr>
      <w:ind w:left="0" w:firstLine="0"/>
    </w:pPr>
  </w:style>
  <w:style w:type="paragraph" w:customStyle="1" w:styleId="Heading5NoNumber">
    <w:name w:val="Heading 5 (No Number)"/>
    <w:basedOn w:val="Heading5"/>
    <w:next w:val="Normal"/>
    <w:uiPriority w:val="1"/>
    <w:qFormat/>
    <w:rsid w:val="006975D1"/>
    <w:pPr>
      <w:ind w:left="0" w:firstLine="0"/>
    </w:pPr>
  </w:style>
  <w:style w:type="table" w:styleId="GridTable4-Accent2">
    <w:name w:val="Grid Table 4 Accent 2"/>
    <w:basedOn w:val="TableNormal"/>
    <w:uiPriority w:val="49"/>
    <w:rsid w:val="006975D1"/>
    <w:rPr>
      <w:rFonts w:ascii="Arial" w:hAnsi="Arial"/>
      <w:sz w:val="18"/>
    </w:rPr>
    <w:tblPr>
      <w:tblStyleRowBandSize w:val="1"/>
      <w:tblStyleColBandSize w:val="1"/>
      <w:tblBorders>
        <w:top w:val="single" w:sz="4" w:space="0" w:color="3AFFFD" w:themeColor="accent2" w:themeTint="99"/>
        <w:left w:val="single" w:sz="4" w:space="0" w:color="3AFFFD" w:themeColor="accent2" w:themeTint="99"/>
        <w:bottom w:val="single" w:sz="4" w:space="0" w:color="3AFFFD" w:themeColor="accent2" w:themeTint="99"/>
        <w:right w:val="single" w:sz="4" w:space="0" w:color="3AFFFD" w:themeColor="accent2" w:themeTint="99"/>
        <w:insideH w:val="single" w:sz="4" w:space="0" w:color="3AFFFD" w:themeColor="accent2" w:themeTint="99"/>
        <w:insideV w:val="single" w:sz="4" w:space="0" w:color="3AFFFD" w:themeColor="accent2" w:themeTint="99"/>
      </w:tblBorders>
    </w:tblPr>
    <w:tblStylePr w:type="firstRow">
      <w:rPr>
        <w:b/>
        <w:bCs/>
        <w:color w:val="FFFFFF" w:themeColor="background1"/>
      </w:rPr>
      <w:tblPr/>
      <w:tcPr>
        <w:tcBorders>
          <w:top w:val="single" w:sz="4" w:space="0" w:color="00B6B5" w:themeColor="accent2"/>
          <w:left w:val="single" w:sz="4" w:space="0" w:color="00B6B5" w:themeColor="accent2"/>
          <w:bottom w:val="single" w:sz="4" w:space="0" w:color="00B6B5" w:themeColor="accent2"/>
          <w:right w:val="single" w:sz="4" w:space="0" w:color="00B6B5" w:themeColor="accent2"/>
          <w:insideH w:val="nil"/>
          <w:insideV w:val="nil"/>
        </w:tcBorders>
        <w:shd w:val="clear" w:color="auto" w:fill="00B6B5" w:themeFill="accent2"/>
      </w:tcPr>
    </w:tblStylePr>
    <w:tblStylePr w:type="lastRow">
      <w:rPr>
        <w:b/>
        <w:bCs/>
      </w:rPr>
      <w:tblPr/>
      <w:tcPr>
        <w:tcBorders>
          <w:top w:val="double" w:sz="4" w:space="0" w:color="00B6B5" w:themeColor="accent2"/>
        </w:tcBorders>
      </w:tcPr>
    </w:tblStylePr>
    <w:tblStylePr w:type="firstCol">
      <w:rPr>
        <w:b/>
        <w:bCs/>
      </w:rPr>
    </w:tblStylePr>
    <w:tblStylePr w:type="lastCol">
      <w:rPr>
        <w:b/>
        <w:bCs/>
      </w:rPr>
    </w:tblStylePr>
    <w:tblStylePr w:type="band1Vert">
      <w:tblPr/>
      <w:tcPr>
        <w:shd w:val="clear" w:color="auto" w:fill="BDFFFE" w:themeFill="accent2" w:themeFillTint="33"/>
      </w:tcPr>
    </w:tblStylePr>
    <w:tblStylePr w:type="band1Horz">
      <w:tblPr/>
      <w:tcPr>
        <w:shd w:val="clear" w:color="auto" w:fill="BDFFFE" w:themeFill="accent2" w:themeFillTint="33"/>
      </w:tcPr>
    </w:tblStylePr>
  </w:style>
  <w:style w:type="paragraph" w:customStyle="1" w:styleId="TableHeading">
    <w:name w:val="Table Heading"/>
    <w:basedOn w:val="TableTitle0"/>
    <w:next w:val="Normal"/>
    <w:link w:val="TableHeadingChar"/>
    <w:rsid w:val="006975D1"/>
    <w:rPr>
      <w:b/>
      <w:bCs/>
      <w:i w:val="0"/>
      <w:color w:val="FFFFFF" w:themeColor="background1"/>
    </w:rPr>
  </w:style>
  <w:style w:type="paragraph" w:customStyle="1" w:styleId="AppendixHeading">
    <w:name w:val="Appendix Heading"/>
    <w:basedOn w:val="TableTitle0"/>
    <w:next w:val="Normal"/>
    <w:rsid w:val="006975D1"/>
  </w:style>
  <w:style w:type="character" w:customStyle="1" w:styleId="TableHeadingChar">
    <w:name w:val="Table Heading Char"/>
    <w:basedOn w:val="TableTitleChar0"/>
    <w:link w:val="TableHeading"/>
    <w:rsid w:val="006975D1"/>
    <w:rPr>
      <w:rFonts w:ascii="Arial" w:hAnsi="Arial"/>
      <w:b/>
      <w:bCs/>
      <w:i w:val="0"/>
      <w:color w:val="FFFFFF" w:themeColor="background1"/>
      <w:sz w:val="18"/>
    </w:rPr>
  </w:style>
  <w:style w:type="paragraph" w:styleId="Caption">
    <w:name w:val="caption"/>
    <w:basedOn w:val="Normal"/>
    <w:next w:val="Normal"/>
    <w:uiPriority w:val="35"/>
    <w:unhideWhenUsed/>
    <w:qFormat/>
    <w:rsid w:val="006975D1"/>
    <w:pPr>
      <w:spacing w:after="200" w:line="240" w:lineRule="auto"/>
    </w:pPr>
    <w:rPr>
      <w:rFonts w:ascii="Arial" w:eastAsia="Calibri" w:hAnsi="Arial"/>
      <w:i/>
      <w:iCs/>
      <w:color w:val="112F35" w:themeColor="text2"/>
      <w:sz w:val="18"/>
      <w:szCs w:val="18"/>
      <w:lang w:val="en-IE"/>
    </w:rPr>
  </w:style>
  <w:style w:type="character" w:styleId="UnresolvedMention">
    <w:name w:val="Unresolved Mention"/>
    <w:basedOn w:val="DefaultParagraphFont"/>
    <w:uiPriority w:val="99"/>
    <w:rsid w:val="00DB00C0"/>
    <w:rPr>
      <w:color w:val="605E5C"/>
      <w:shd w:val="clear" w:color="auto" w:fill="E1DFDD"/>
    </w:rPr>
  </w:style>
  <w:style w:type="paragraph" w:styleId="ListParagraph">
    <w:name w:val="List Paragraph"/>
    <w:basedOn w:val="Normal"/>
    <w:uiPriority w:val="34"/>
    <w:qFormat/>
    <w:rsid w:val="004B37C8"/>
    <w:pPr>
      <w:ind w:left="720"/>
      <w:contextualSpacing/>
    </w:pPr>
  </w:style>
  <w:style w:type="paragraph" w:customStyle="1" w:styleId="TableText">
    <w:name w:val="Table Text"/>
    <w:basedOn w:val="Bodytextversion1"/>
    <w:link w:val="TableTextChar"/>
    <w:qFormat/>
    <w:rsid w:val="00A353BC"/>
    <w:pPr>
      <w:spacing w:after="120"/>
    </w:pPr>
  </w:style>
  <w:style w:type="character" w:customStyle="1" w:styleId="TableTextChar">
    <w:name w:val="Table Text Char"/>
    <w:basedOn w:val="Bodytextversion1Char"/>
    <w:link w:val="TableText"/>
    <w:rsid w:val="00A353BC"/>
    <w:rPr>
      <w:rFonts w:ascii="Calibri Light" w:eastAsia="Times New Roman" w:hAnsi="Calibri Light"/>
      <w:color w:val="4F4F4F"/>
      <w:sz w:val="22"/>
      <w:szCs w:val="22"/>
      <w:lang w:val="en-GB"/>
    </w:rPr>
  </w:style>
  <w:style w:type="paragraph" w:customStyle="1" w:styleId="msonormal0">
    <w:name w:val="msonormal"/>
    <w:basedOn w:val="Normal"/>
    <w:rsid w:val="00AD7C9A"/>
    <w:pPr>
      <w:spacing w:before="100" w:beforeAutospacing="1" w:after="100" w:afterAutospacing="1" w:line="240" w:lineRule="auto"/>
    </w:pPr>
    <w:rPr>
      <w:rFonts w:ascii="Times New Roman" w:hAnsi="Times New Roman"/>
      <w:sz w:val="24"/>
      <w:szCs w:val="24"/>
      <w:lang w:eastAsia="en-GB"/>
    </w:rPr>
  </w:style>
  <w:style w:type="paragraph" w:customStyle="1" w:styleId="font5">
    <w:name w:val="font5"/>
    <w:basedOn w:val="Normal"/>
    <w:rsid w:val="00AD7C9A"/>
    <w:pPr>
      <w:spacing w:before="100" w:beforeAutospacing="1" w:after="100" w:afterAutospacing="1" w:line="240" w:lineRule="auto"/>
    </w:pPr>
    <w:rPr>
      <w:rFonts w:cs="Calibri"/>
      <w:b/>
      <w:bCs/>
      <w:color w:val="4F4F4F"/>
      <w:sz w:val="20"/>
      <w:szCs w:val="20"/>
      <w:lang w:eastAsia="en-GB"/>
    </w:rPr>
  </w:style>
  <w:style w:type="paragraph" w:customStyle="1" w:styleId="font6">
    <w:name w:val="font6"/>
    <w:basedOn w:val="Normal"/>
    <w:rsid w:val="00AD7C9A"/>
    <w:pPr>
      <w:spacing w:before="100" w:beforeAutospacing="1" w:after="100" w:afterAutospacing="1" w:line="240" w:lineRule="auto"/>
    </w:pPr>
    <w:rPr>
      <w:rFonts w:cs="Calibri"/>
      <w:color w:val="4F4F4F"/>
      <w:sz w:val="20"/>
      <w:szCs w:val="20"/>
      <w:lang w:eastAsia="en-GB"/>
    </w:rPr>
  </w:style>
  <w:style w:type="paragraph" w:customStyle="1" w:styleId="font7">
    <w:name w:val="font7"/>
    <w:basedOn w:val="Normal"/>
    <w:rsid w:val="00AD7C9A"/>
    <w:pPr>
      <w:spacing w:before="100" w:beforeAutospacing="1" w:after="100" w:afterAutospacing="1" w:line="240" w:lineRule="auto"/>
    </w:pPr>
    <w:rPr>
      <w:rFonts w:ascii="Times New Roman" w:hAnsi="Times New Roman"/>
      <w:sz w:val="14"/>
      <w:szCs w:val="14"/>
      <w:lang w:eastAsia="en-GB"/>
    </w:rPr>
  </w:style>
  <w:style w:type="paragraph" w:customStyle="1" w:styleId="font8">
    <w:name w:val="font8"/>
    <w:basedOn w:val="Normal"/>
    <w:rsid w:val="00AD7C9A"/>
    <w:pPr>
      <w:spacing w:before="100" w:beforeAutospacing="1" w:after="100" w:afterAutospacing="1" w:line="240" w:lineRule="auto"/>
    </w:pPr>
    <w:rPr>
      <w:rFonts w:cs="Calibri"/>
      <w:color w:val="000000"/>
      <w:sz w:val="20"/>
      <w:szCs w:val="20"/>
      <w:lang w:eastAsia="en-GB"/>
    </w:rPr>
  </w:style>
  <w:style w:type="paragraph" w:customStyle="1" w:styleId="font9">
    <w:name w:val="font9"/>
    <w:basedOn w:val="Normal"/>
    <w:rsid w:val="00AD7C9A"/>
    <w:pPr>
      <w:spacing w:before="100" w:beforeAutospacing="1" w:after="100" w:afterAutospacing="1" w:line="240" w:lineRule="auto"/>
    </w:pPr>
    <w:rPr>
      <w:rFonts w:cs="Calibri"/>
      <w:sz w:val="20"/>
      <w:szCs w:val="20"/>
      <w:lang w:eastAsia="en-GB"/>
    </w:rPr>
  </w:style>
  <w:style w:type="paragraph" w:customStyle="1" w:styleId="font10">
    <w:name w:val="font10"/>
    <w:basedOn w:val="Normal"/>
    <w:rsid w:val="00AD7C9A"/>
    <w:pPr>
      <w:spacing w:before="100" w:beforeAutospacing="1" w:after="100" w:afterAutospacing="1" w:line="240" w:lineRule="auto"/>
    </w:pPr>
    <w:rPr>
      <w:rFonts w:ascii="Times New Roman" w:hAnsi="Times New Roman"/>
      <w:color w:val="4F4F4F"/>
      <w:sz w:val="14"/>
      <w:szCs w:val="14"/>
      <w:lang w:eastAsia="en-GB"/>
    </w:rPr>
  </w:style>
  <w:style w:type="paragraph" w:customStyle="1" w:styleId="font11">
    <w:name w:val="font11"/>
    <w:basedOn w:val="Normal"/>
    <w:rsid w:val="00AD7C9A"/>
    <w:pPr>
      <w:spacing w:before="100" w:beforeAutospacing="1" w:after="100" w:afterAutospacing="1" w:line="240" w:lineRule="auto"/>
    </w:pPr>
    <w:rPr>
      <w:rFonts w:ascii="Calibri Light" w:hAnsi="Calibri Light" w:cs="Calibri Light"/>
      <w:color w:val="4F4F4F"/>
      <w:sz w:val="20"/>
      <w:szCs w:val="20"/>
      <w:lang w:eastAsia="en-GB"/>
    </w:rPr>
  </w:style>
  <w:style w:type="paragraph" w:customStyle="1" w:styleId="font12">
    <w:name w:val="font12"/>
    <w:basedOn w:val="Normal"/>
    <w:rsid w:val="00AD7C9A"/>
    <w:pPr>
      <w:spacing w:before="100" w:beforeAutospacing="1" w:after="100" w:afterAutospacing="1" w:line="240" w:lineRule="auto"/>
    </w:pPr>
    <w:rPr>
      <w:rFonts w:cs="Calibri"/>
      <w:b/>
      <w:bCs/>
      <w:color w:val="FF0000"/>
      <w:sz w:val="20"/>
      <w:szCs w:val="20"/>
      <w:lang w:eastAsia="en-GB"/>
    </w:rPr>
  </w:style>
  <w:style w:type="paragraph" w:customStyle="1" w:styleId="xl65">
    <w:name w:val="xl65"/>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6">
    <w:name w:val="xl66"/>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7">
    <w:name w:val="xl67"/>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68">
    <w:name w:val="xl68"/>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69">
    <w:name w:val="xl6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0">
    <w:name w:val="xl70"/>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1">
    <w:name w:val="xl7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2">
    <w:name w:val="xl7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3">
    <w:name w:val="xl73"/>
    <w:basedOn w:val="Normal"/>
    <w:rsid w:val="00AD7C9A"/>
    <w:pPr>
      <w:shd w:val="clear" w:color="000000" w:fill="FFFFFF"/>
      <w:spacing w:before="100" w:beforeAutospacing="1" w:after="100" w:afterAutospacing="1" w:line="240" w:lineRule="auto"/>
    </w:pPr>
    <w:rPr>
      <w:rFonts w:ascii="Times New Roman" w:hAnsi="Times New Roman"/>
      <w:sz w:val="24"/>
      <w:szCs w:val="24"/>
      <w:lang w:eastAsia="en-GB"/>
    </w:rPr>
  </w:style>
  <w:style w:type="paragraph" w:customStyle="1" w:styleId="xl74">
    <w:name w:val="xl7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75">
    <w:name w:val="xl7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6">
    <w:name w:val="xl76"/>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7">
    <w:name w:val="xl77"/>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78">
    <w:name w:val="xl78"/>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79">
    <w:name w:val="xl79"/>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0">
    <w:name w:val="xl80"/>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1">
    <w:name w:val="xl81"/>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2">
    <w:name w:val="xl8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83">
    <w:name w:val="xl8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4">
    <w:name w:val="xl84"/>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5">
    <w:name w:val="xl8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Arial" w:hAnsi="Arial" w:cs="Arial"/>
      <w:sz w:val="20"/>
      <w:szCs w:val="20"/>
      <w:lang w:eastAsia="en-GB"/>
    </w:rPr>
  </w:style>
  <w:style w:type="paragraph" w:customStyle="1" w:styleId="xl86">
    <w:name w:val="xl86"/>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87">
    <w:name w:val="xl87"/>
    <w:basedOn w:val="Normal"/>
    <w:rsid w:val="00AD7C9A"/>
    <w:pPr>
      <w:pBdr>
        <w:right w:val="single" w:sz="8" w:space="0" w:color="2EF7F3"/>
      </w:pBdr>
      <w:spacing w:before="100" w:beforeAutospacing="1" w:after="100" w:afterAutospacing="1" w:line="240" w:lineRule="auto"/>
      <w:jc w:val="both"/>
      <w:textAlignment w:val="center"/>
    </w:pPr>
    <w:rPr>
      <w:rFonts w:ascii="Symbol" w:hAnsi="Symbol"/>
      <w:sz w:val="20"/>
      <w:szCs w:val="20"/>
      <w:lang w:eastAsia="en-GB"/>
    </w:rPr>
  </w:style>
  <w:style w:type="paragraph" w:customStyle="1" w:styleId="xl88">
    <w:name w:val="xl88"/>
    <w:basedOn w:val="Normal"/>
    <w:rsid w:val="00AD7C9A"/>
    <w:pPr>
      <w:pBdr>
        <w:right w:val="single" w:sz="8" w:space="0" w:color="2EF7F3"/>
      </w:pBdr>
      <w:shd w:val="clear" w:color="000000" w:fill="B9FCFB"/>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89">
    <w:name w:val="xl89"/>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0">
    <w:name w:val="xl90"/>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1">
    <w:name w:val="xl91"/>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92">
    <w:name w:val="xl92"/>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3">
    <w:name w:val="xl93"/>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4">
    <w:name w:val="xl94"/>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5">
    <w:name w:val="xl95"/>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6">
    <w:name w:val="xl96"/>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7">
    <w:name w:val="xl97"/>
    <w:basedOn w:val="Normal"/>
    <w:rsid w:val="00AD7C9A"/>
    <w:pP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98">
    <w:name w:val="xl98"/>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99">
    <w:name w:val="xl9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0">
    <w:name w:val="xl10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1">
    <w:name w:val="xl101"/>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2">
    <w:name w:val="xl102"/>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Symbol" w:hAnsi="Symbol"/>
      <w:sz w:val="20"/>
      <w:szCs w:val="20"/>
      <w:lang w:eastAsia="en-GB"/>
    </w:rPr>
  </w:style>
  <w:style w:type="paragraph" w:customStyle="1" w:styleId="xl103">
    <w:name w:val="xl103"/>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4">
    <w:name w:val="xl104"/>
    <w:basedOn w:val="Normal"/>
    <w:rsid w:val="00AD7C9A"/>
    <w:pPr>
      <w:pBdr>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5">
    <w:name w:val="xl105"/>
    <w:basedOn w:val="Normal"/>
    <w:rsid w:val="00AD7C9A"/>
    <w:pPr>
      <w:pBdr>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6">
    <w:name w:val="xl106"/>
    <w:basedOn w:val="Normal"/>
    <w:rsid w:val="00AD7C9A"/>
    <w:pPr>
      <w:pBdr>
        <w:right w:val="single" w:sz="8" w:space="0" w:color="2EF7F3"/>
      </w:pBdr>
      <w:shd w:val="clear" w:color="000000" w:fill="FFFFFF"/>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107">
    <w:name w:val="xl107"/>
    <w:basedOn w:val="Normal"/>
    <w:rsid w:val="00AD7C9A"/>
    <w:pPr>
      <w:pBdr>
        <w:bottom w:val="single" w:sz="8" w:space="0" w:color="2EF7F3"/>
        <w:right w:val="single" w:sz="8" w:space="0" w:color="2EF7F3"/>
      </w:pBdr>
      <w:shd w:val="clear" w:color="000000" w:fill="FFFFFF"/>
      <w:spacing w:before="100" w:beforeAutospacing="1" w:after="100" w:afterAutospacing="1" w:line="240" w:lineRule="auto"/>
      <w:ind w:firstLineChars="400" w:firstLine="400"/>
      <w:textAlignment w:val="center"/>
    </w:pPr>
    <w:rPr>
      <w:rFonts w:ascii="Times New Roman" w:hAnsi="Times New Roman"/>
      <w:sz w:val="20"/>
      <w:szCs w:val="20"/>
      <w:lang w:eastAsia="en-GB"/>
    </w:rPr>
  </w:style>
  <w:style w:type="paragraph" w:customStyle="1" w:styleId="xl108">
    <w:name w:val="xl108"/>
    <w:basedOn w:val="Normal"/>
    <w:rsid w:val="00AD7C9A"/>
    <w:pPr>
      <w:shd w:val="clear" w:color="000000" w:fill="B9FCFB"/>
      <w:spacing w:before="100" w:beforeAutospacing="1" w:after="100" w:afterAutospacing="1" w:line="240" w:lineRule="auto"/>
    </w:pPr>
    <w:rPr>
      <w:rFonts w:ascii="Times New Roman" w:hAnsi="Times New Roman"/>
      <w:sz w:val="24"/>
      <w:szCs w:val="24"/>
      <w:lang w:eastAsia="en-GB"/>
    </w:rPr>
  </w:style>
  <w:style w:type="paragraph" w:customStyle="1" w:styleId="xl109">
    <w:name w:val="xl10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Courier New" w:hAnsi="Courier New" w:cs="Courier New"/>
      <w:sz w:val="20"/>
      <w:szCs w:val="20"/>
      <w:lang w:eastAsia="en-GB"/>
    </w:rPr>
  </w:style>
  <w:style w:type="paragraph" w:customStyle="1" w:styleId="xl110">
    <w:name w:val="xl110"/>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111">
    <w:name w:val="xl111"/>
    <w:basedOn w:val="Normal"/>
    <w:rsid w:val="00AD7C9A"/>
    <w:pPr>
      <w:pBdr>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2">
    <w:name w:val="xl112"/>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3">
    <w:name w:val="xl113"/>
    <w:basedOn w:val="Normal"/>
    <w:rsid w:val="00AD7C9A"/>
    <w:pPr>
      <w:pBdr>
        <w:right w:val="single" w:sz="8" w:space="0" w:color="2EF7F3"/>
      </w:pBdr>
      <w:spacing w:before="100" w:beforeAutospacing="1" w:after="100" w:afterAutospacing="1" w:line="240" w:lineRule="auto"/>
      <w:jc w:val="both"/>
      <w:textAlignment w:val="center"/>
    </w:pPr>
    <w:rPr>
      <w:rFonts w:ascii="Arial" w:hAnsi="Arial" w:cs="Arial"/>
      <w:color w:val="4F4F4F"/>
      <w:sz w:val="20"/>
      <w:szCs w:val="20"/>
      <w:lang w:eastAsia="en-GB"/>
    </w:rPr>
  </w:style>
  <w:style w:type="paragraph" w:customStyle="1" w:styleId="xl114">
    <w:name w:val="xl11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5">
    <w:name w:val="xl115"/>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16">
    <w:name w:val="xl116"/>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17">
    <w:name w:val="xl117"/>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18">
    <w:name w:val="xl118"/>
    <w:basedOn w:val="Normal"/>
    <w:rsid w:val="00AD7C9A"/>
    <w:pP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19">
    <w:name w:val="xl119"/>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0">
    <w:name w:val="xl120"/>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1">
    <w:name w:val="xl12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FF0000"/>
      <w:sz w:val="20"/>
      <w:szCs w:val="20"/>
      <w:lang w:eastAsia="en-GB"/>
    </w:rPr>
  </w:style>
  <w:style w:type="paragraph" w:customStyle="1" w:styleId="xl122">
    <w:name w:val="xl12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b/>
      <w:bCs/>
      <w:color w:val="FF0000"/>
      <w:sz w:val="20"/>
      <w:szCs w:val="20"/>
      <w:lang w:eastAsia="en-GB"/>
    </w:rPr>
  </w:style>
  <w:style w:type="paragraph" w:customStyle="1" w:styleId="xl123">
    <w:name w:val="xl12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FF0000"/>
      <w:sz w:val="20"/>
      <w:szCs w:val="20"/>
      <w:lang w:eastAsia="en-GB"/>
    </w:rPr>
  </w:style>
  <w:style w:type="paragraph" w:customStyle="1" w:styleId="xl124">
    <w:name w:val="xl124"/>
    <w:basedOn w:val="Normal"/>
    <w:rsid w:val="00AD7C9A"/>
    <w:pPr>
      <w:spacing w:before="100" w:beforeAutospacing="1" w:after="100" w:afterAutospacing="1" w:line="240" w:lineRule="auto"/>
    </w:pPr>
    <w:rPr>
      <w:rFonts w:ascii="Times New Roman" w:hAnsi="Times New Roman"/>
      <w:color w:val="FF0000"/>
      <w:sz w:val="24"/>
      <w:szCs w:val="24"/>
      <w:lang w:eastAsia="en-GB"/>
    </w:rPr>
  </w:style>
  <w:style w:type="paragraph" w:customStyle="1" w:styleId="xl125">
    <w:name w:val="xl125"/>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6">
    <w:name w:val="xl126"/>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7">
    <w:name w:val="xl12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8">
    <w:name w:val="xl128"/>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29">
    <w:name w:val="xl129"/>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0">
    <w:name w:val="xl13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1">
    <w:name w:val="xl13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2">
    <w:name w:val="xl13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3">
    <w:name w:val="xl133"/>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4">
    <w:name w:val="xl13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5">
    <w:name w:val="xl135"/>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6">
    <w:name w:val="xl136"/>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7">
    <w:name w:val="xl137"/>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8">
    <w:name w:val="xl13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9">
    <w:name w:val="xl13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0">
    <w:name w:val="xl14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1">
    <w:name w:val="xl14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2">
    <w:name w:val="xl142"/>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3">
    <w:name w:val="xl14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4">
    <w:name w:val="xl144"/>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5">
    <w:name w:val="xl145"/>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6">
    <w:name w:val="xl14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7">
    <w:name w:val="xl14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8">
    <w:name w:val="xl14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9">
    <w:name w:val="xl14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0">
    <w:name w:val="xl150"/>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1">
    <w:name w:val="xl15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2">
    <w:name w:val="xl152"/>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3">
    <w:name w:val="xl15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4">
    <w:name w:val="xl154"/>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5">
    <w:name w:val="xl155"/>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6">
    <w:name w:val="xl15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7">
    <w:name w:val="xl15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8">
    <w:name w:val="xl158"/>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9">
    <w:name w:val="xl159"/>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0">
    <w:name w:val="xl160"/>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1">
    <w:name w:val="xl161"/>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2">
    <w:name w:val="xl162"/>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3">
    <w:name w:val="xl16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64">
    <w:name w:val="xl16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5">
    <w:name w:val="xl165"/>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66">
    <w:name w:val="xl166"/>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7">
    <w:name w:val="xl167"/>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8">
    <w:name w:val="xl168"/>
    <w:basedOn w:val="Normal"/>
    <w:rsid w:val="00AD7C9A"/>
    <w:pPr>
      <w:pBdr>
        <w:right w:val="single" w:sz="8" w:space="0" w:color="2EF7F3"/>
      </w:pBdr>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69">
    <w:name w:val="xl169"/>
    <w:basedOn w:val="Normal"/>
    <w:rsid w:val="00AD7C9A"/>
    <w:pPr>
      <w:pBdr>
        <w:right w:val="single" w:sz="8" w:space="0" w:color="2EF7F3"/>
      </w:pBdr>
      <w:shd w:val="clear" w:color="000000" w:fill="B9FCFB"/>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70">
    <w:name w:val="xl170"/>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1">
    <w:name w:val="xl171"/>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2">
    <w:name w:val="xl172"/>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3">
    <w:name w:val="xl173"/>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4">
    <w:name w:val="xl174"/>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5">
    <w:name w:val="xl175"/>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6">
    <w:name w:val="xl176"/>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7">
    <w:name w:val="xl17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78">
    <w:name w:val="xl178"/>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9">
    <w:name w:val="xl179"/>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0">
    <w:name w:val="xl18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1">
    <w:name w:val="xl18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2">
    <w:name w:val="xl182"/>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3">
    <w:name w:val="xl183"/>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4">
    <w:name w:val="xl184"/>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85">
    <w:name w:val="xl185"/>
    <w:basedOn w:val="Normal"/>
    <w:rsid w:val="00AD7C9A"/>
    <w:pPr>
      <w:pBdr>
        <w:top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86">
    <w:name w:val="xl186"/>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FootnoteText">
    <w:name w:val="footnote text"/>
    <w:basedOn w:val="Normal"/>
    <w:link w:val="FootnoteTextChar"/>
    <w:semiHidden/>
    <w:unhideWhenUsed/>
    <w:rsid w:val="00195DC0"/>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semiHidden/>
    <w:rsid w:val="00195DC0"/>
    <w:rPr>
      <w:rFonts w:asciiTheme="minorHAnsi" w:eastAsiaTheme="minorHAnsi" w:hAnsiTheme="minorHAnsi" w:cstheme="minorBidi"/>
      <w:lang w:val="en-GB" w:eastAsia="en-US"/>
    </w:rPr>
  </w:style>
  <w:style w:type="character" w:styleId="FootnoteReference">
    <w:name w:val="footnote reference"/>
    <w:basedOn w:val="DefaultParagraphFont"/>
    <w:semiHidden/>
    <w:unhideWhenUsed/>
    <w:rsid w:val="00195DC0"/>
    <w:rPr>
      <w:vertAlign w:val="superscript"/>
    </w:rPr>
  </w:style>
  <w:style w:type="paragraph" w:styleId="TOC9">
    <w:name w:val="toc 9"/>
    <w:basedOn w:val="Normal"/>
    <w:next w:val="Normal"/>
    <w:autoRedefine/>
    <w:uiPriority w:val="39"/>
    <w:unhideWhenUsed/>
    <w:rsid w:val="0080374D"/>
    <w:pPr>
      <w:spacing w:after="100"/>
      <w:ind w:left="1760"/>
    </w:pPr>
    <w:rPr>
      <w:rFonts w:asciiTheme="minorHAnsi" w:eastAsiaTheme="minorEastAsia" w:hAnsiTheme="minorHAnsi" w:cstheme="minorBidi"/>
      <w:lang w:eastAsia="en-GB"/>
    </w:rPr>
  </w:style>
  <w:style w:type="character" w:styleId="CommentReference">
    <w:name w:val="annotation reference"/>
    <w:basedOn w:val="DefaultParagraphFont"/>
    <w:uiPriority w:val="99"/>
    <w:unhideWhenUsed/>
    <w:rsid w:val="00907AF1"/>
    <w:rPr>
      <w:sz w:val="16"/>
      <w:szCs w:val="16"/>
    </w:rPr>
  </w:style>
  <w:style w:type="paragraph" w:styleId="CommentText">
    <w:name w:val="annotation text"/>
    <w:basedOn w:val="Normal"/>
    <w:link w:val="CommentTextChar"/>
    <w:uiPriority w:val="99"/>
    <w:unhideWhenUsed/>
    <w:rsid w:val="00907AF1"/>
    <w:pPr>
      <w:spacing w:line="240" w:lineRule="auto"/>
    </w:pPr>
    <w:rPr>
      <w:sz w:val="20"/>
      <w:szCs w:val="20"/>
    </w:rPr>
  </w:style>
  <w:style w:type="character" w:customStyle="1" w:styleId="CommentTextChar">
    <w:name w:val="Comment Text Char"/>
    <w:basedOn w:val="DefaultParagraphFont"/>
    <w:link w:val="CommentText"/>
    <w:uiPriority w:val="99"/>
    <w:rsid w:val="00907AF1"/>
    <w:rPr>
      <w:rFonts w:eastAsia="Times New Roman"/>
      <w:lang w:val="en-GB"/>
    </w:rPr>
  </w:style>
  <w:style w:type="paragraph" w:styleId="CommentSubject">
    <w:name w:val="annotation subject"/>
    <w:basedOn w:val="CommentText"/>
    <w:next w:val="CommentText"/>
    <w:link w:val="CommentSubjectChar"/>
    <w:uiPriority w:val="99"/>
    <w:semiHidden/>
    <w:unhideWhenUsed/>
    <w:rsid w:val="00907AF1"/>
    <w:rPr>
      <w:b/>
      <w:bCs/>
    </w:rPr>
  </w:style>
  <w:style w:type="character" w:customStyle="1" w:styleId="CommentSubjectChar">
    <w:name w:val="Comment Subject Char"/>
    <w:basedOn w:val="CommentTextChar"/>
    <w:link w:val="CommentSubject"/>
    <w:uiPriority w:val="99"/>
    <w:semiHidden/>
    <w:rsid w:val="00907AF1"/>
    <w:rPr>
      <w:rFonts w:eastAsia="Times New Roman"/>
      <w:b/>
      <w:bCs/>
      <w:lang w:val="en-GB"/>
    </w:rPr>
  </w:style>
  <w:style w:type="character" w:customStyle="1" w:styleId="HighlightedVariable">
    <w:name w:val="Highlighted Variable"/>
    <w:rsid w:val="005C3187"/>
    <w:rPr>
      <w:rFonts w:ascii="Book Antiqua" w:hAnsi="Book Antiqua"/>
      <w:color w:val="0000FF"/>
    </w:rPr>
  </w:style>
  <w:style w:type="paragraph" w:styleId="BodyText">
    <w:name w:val="Body Text"/>
    <w:aliases w:val="body text,contents,bt,Corps de texte,heading_txt,bodytxy2,Body Text - Level 2,??2,contents indent,body text1,body text2,bt1,body text3,bt2,body text4,bt3,body text5,bt4,body text6,bt5,body text7,bt6,body text8,bt7,body text11,body text21,bt11"/>
    <w:basedOn w:val="Normal"/>
    <w:link w:val="BodyTextChar"/>
    <w:rsid w:val="00790F7D"/>
    <w:pPr>
      <w:spacing w:before="120" w:after="120" w:line="240" w:lineRule="auto"/>
      <w:ind w:left="2520"/>
    </w:pPr>
    <w:rPr>
      <w:rFonts w:ascii="Book Antiqua" w:hAnsi="Book Antiqua"/>
      <w:sz w:val="20"/>
      <w:szCs w:val="20"/>
      <w:lang w:val="en-US" w:eastAsia="en-US"/>
    </w:rPr>
  </w:style>
  <w:style w:type="character" w:customStyle="1" w:styleId="BodyTextChar">
    <w:name w:val="Body Text Char"/>
    <w:aliases w:val="body text Char,contents Char,bt Char,Corps de texte Char,heading_txt Char,bodytxy2 Char,Body Text - Level 2 Char,??2 Char,contents indent Char,body text1 Char,body text2 Char,bt1 Char,body text3 Char,bt2 Char,body text4 Char,bt3 Char"/>
    <w:basedOn w:val="DefaultParagraphFont"/>
    <w:link w:val="BodyText"/>
    <w:rsid w:val="00790F7D"/>
    <w:rPr>
      <w:rFonts w:ascii="Book Antiqua" w:eastAsia="Times New Roman" w:hAnsi="Book Antiqua"/>
      <w:lang w:val="en-US" w:eastAsia="en-US"/>
    </w:rPr>
  </w:style>
  <w:style w:type="paragraph" w:customStyle="1" w:styleId="Bullet">
    <w:name w:val="Bullet"/>
    <w:basedOn w:val="BodyText"/>
    <w:rsid w:val="00D70B46"/>
    <w:pPr>
      <w:keepLines/>
      <w:spacing w:before="60" w:after="60"/>
      <w:ind w:left="0"/>
    </w:pPr>
  </w:style>
  <w:style w:type="table" w:customStyle="1" w:styleId="TableGrid1">
    <w:name w:val="Table Grid1"/>
    <w:basedOn w:val="TableNormal"/>
    <w:next w:val="TableGrid"/>
    <w:uiPriority w:val="39"/>
    <w:rsid w:val="006436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pterTitle">
    <w:name w:val="Chapter Title"/>
    <w:basedOn w:val="DefaultParagraphFont"/>
    <w:rsid w:val="00905B41"/>
  </w:style>
  <w:style w:type="paragraph" w:customStyle="1" w:styleId="HeadingBar">
    <w:name w:val="Heading Bar"/>
    <w:basedOn w:val="Normal"/>
    <w:next w:val="Heading3"/>
    <w:rsid w:val="00905B41"/>
    <w:pPr>
      <w:keepNext/>
      <w:keepLines/>
      <w:shd w:val="solid" w:color="auto" w:fill="auto"/>
      <w:spacing w:before="240" w:after="0" w:line="240" w:lineRule="auto"/>
      <w:ind w:right="7920"/>
    </w:pPr>
    <w:rPr>
      <w:rFonts w:ascii="Book Antiqua" w:hAnsi="Book Antiqua"/>
      <w:color w:val="FFFFFF"/>
      <w:sz w:val="8"/>
      <w:szCs w:val="20"/>
      <w:lang w:val="en-US" w:eastAsia="en-US"/>
    </w:rPr>
  </w:style>
  <w:style w:type="numbering" w:customStyle="1" w:styleId="NoList1">
    <w:name w:val="No List1"/>
    <w:next w:val="NoList"/>
    <w:semiHidden/>
    <w:rsid w:val="00905B41"/>
  </w:style>
  <w:style w:type="paragraph" w:styleId="NormalIndent">
    <w:name w:val="Normal Indent"/>
    <w:basedOn w:val="Normal"/>
    <w:rsid w:val="00905B41"/>
    <w:pPr>
      <w:spacing w:after="0" w:line="240" w:lineRule="auto"/>
      <w:ind w:left="720"/>
    </w:pPr>
    <w:rPr>
      <w:rFonts w:ascii="Book Antiqua" w:hAnsi="Book Antiqua"/>
      <w:sz w:val="20"/>
      <w:szCs w:val="20"/>
      <w:lang w:val="en-US" w:eastAsia="en-US"/>
    </w:rPr>
  </w:style>
  <w:style w:type="paragraph" w:customStyle="1" w:styleId="Checklist-X">
    <w:name w:val="Checklist-X"/>
    <w:basedOn w:val="Checklist"/>
    <w:rsid w:val="00905B41"/>
  </w:style>
  <w:style w:type="paragraph" w:customStyle="1" w:styleId="Checklist">
    <w:name w:val="Checklist"/>
    <w:basedOn w:val="Bullet"/>
    <w:rsid w:val="00905B41"/>
    <w:pPr>
      <w:ind w:left="3427" w:hanging="547"/>
    </w:pPr>
  </w:style>
  <w:style w:type="paragraph" w:styleId="Title">
    <w:name w:val="Title"/>
    <w:basedOn w:val="Normal"/>
    <w:link w:val="TitleChar"/>
    <w:qFormat/>
    <w:rsid w:val="00905B41"/>
    <w:pPr>
      <w:keepLines/>
      <w:spacing w:after="120" w:line="240" w:lineRule="auto"/>
      <w:ind w:left="2520" w:right="720"/>
    </w:pPr>
    <w:rPr>
      <w:rFonts w:ascii="Book Antiqua" w:hAnsi="Book Antiqua"/>
      <w:sz w:val="48"/>
      <w:szCs w:val="20"/>
      <w:lang w:val="en-US" w:eastAsia="en-US"/>
    </w:rPr>
  </w:style>
  <w:style w:type="character" w:customStyle="1" w:styleId="TitleChar">
    <w:name w:val="Title Char"/>
    <w:basedOn w:val="DefaultParagraphFont"/>
    <w:link w:val="Title"/>
    <w:rsid w:val="00905B41"/>
    <w:rPr>
      <w:rFonts w:ascii="Book Antiqua" w:eastAsia="Times New Roman" w:hAnsi="Book Antiqua"/>
      <w:sz w:val="48"/>
      <w:lang w:val="en-US" w:eastAsia="en-US"/>
    </w:rPr>
  </w:style>
  <w:style w:type="paragraph" w:customStyle="1" w:styleId="tty132">
    <w:name w:val="tty132"/>
    <w:basedOn w:val="Normal"/>
    <w:rsid w:val="00905B41"/>
    <w:pPr>
      <w:spacing w:after="0" w:line="240" w:lineRule="auto"/>
    </w:pPr>
    <w:rPr>
      <w:rFonts w:ascii="Courier New" w:hAnsi="Courier New"/>
      <w:sz w:val="12"/>
      <w:szCs w:val="20"/>
      <w:lang w:val="en-US" w:eastAsia="en-US"/>
    </w:rPr>
  </w:style>
  <w:style w:type="paragraph" w:customStyle="1" w:styleId="tty80">
    <w:name w:val="tty80"/>
    <w:basedOn w:val="Normal"/>
    <w:rsid w:val="00905B41"/>
    <w:pPr>
      <w:spacing w:after="0" w:line="240" w:lineRule="auto"/>
    </w:pPr>
    <w:rPr>
      <w:rFonts w:ascii="Courier New" w:hAnsi="Courier New"/>
      <w:sz w:val="20"/>
      <w:szCs w:val="20"/>
      <w:lang w:val="en-US" w:eastAsia="en-US"/>
    </w:rPr>
  </w:style>
  <w:style w:type="paragraph" w:customStyle="1" w:styleId="hangingindent">
    <w:name w:val="hanging indent"/>
    <w:basedOn w:val="BodyText"/>
    <w:rsid w:val="00905B41"/>
    <w:pPr>
      <w:keepLines/>
      <w:ind w:left="5400" w:hanging="2880"/>
    </w:pPr>
  </w:style>
  <w:style w:type="paragraph" w:customStyle="1" w:styleId="NumberList">
    <w:name w:val="Number List"/>
    <w:basedOn w:val="BodyText"/>
    <w:rsid w:val="00905B41"/>
    <w:pPr>
      <w:spacing w:before="60" w:after="60"/>
      <w:ind w:left="3240" w:hanging="360"/>
    </w:pPr>
  </w:style>
  <w:style w:type="paragraph" w:customStyle="1" w:styleId="InfoBox">
    <w:name w:val="Info Box"/>
    <w:basedOn w:val="BodyText"/>
    <w:rsid w:val="00905B41"/>
    <w:pPr>
      <w:keepLines/>
      <w:pBdr>
        <w:top w:val="single" w:sz="6" w:space="6" w:color="auto"/>
        <w:left w:val="single" w:sz="6" w:space="6" w:color="auto"/>
        <w:bottom w:val="single" w:sz="6" w:space="6" w:color="auto"/>
        <w:right w:val="single" w:sz="6" w:space="6" w:color="auto"/>
        <w:between w:val="single" w:sz="6" w:space="6" w:color="auto"/>
      </w:pBdr>
      <w:ind w:left="3600" w:right="1080"/>
      <w:jc w:val="center"/>
    </w:pPr>
    <w:rPr>
      <w:sz w:val="18"/>
    </w:rPr>
  </w:style>
  <w:style w:type="paragraph" w:customStyle="1" w:styleId="tty180">
    <w:name w:val="tty180"/>
    <w:basedOn w:val="Normal"/>
    <w:rsid w:val="00905B41"/>
    <w:pPr>
      <w:spacing w:after="0" w:line="240" w:lineRule="auto"/>
      <w:ind w:right="-720"/>
    </w:pPr>
    <w:rPr>
      <w:rFonts w:ascii="Courier New" w:hAnsi="Courier New"/>
      <w:sz w:val="8"/>
      <w:szCs w:val="20"/>
      <w:lang w:val="en-US" w:eastAsia="en-US"/>
    </w:rPr>
  </w:style>
  <w:style w:type="paragraph" w:customStyle="1" w:styleId="TitleBar">
    <w:name w:val="Title Bar"/>
    <w:basedOn w:val="Normal"/>
    <w:rsid w:val="00905B41"/>
    <w:pPr>
      <w:keepNext/>
      <w:pageBreakBefore/>
      <w:shd w:val="solid" w:color="auto" w:fill="auto"/>
      <w:spacing w:before="1680" w:after="0" w:line="240" w:lineRule="auto"/>
      <w:ind w:left="2520" w:right="720"/>
    </w:pPr>
    <w:rPr>
      <w:rFonts w:ascii="Book Antiqua" w:hAnsi="Book Antiqua"/>
      <w:sz w:val="36"/>
      <w:szCs w:val="20"/>
      <w:lang w:val="en-US" w:eastAsia="en-US"/>
    </w:rPr>
  </w:style>
  <w:style w:type="paragraph" w:customStyle="1" w:styleId="tty80indent">
    <w:name w:val="tty80 indent"/>
    <w:basedOn w:val="tty80"/>
    <w:rsid w:val="00905B41"/>
    <w:pPr>
      <w:ind w:left="2895"/>
    </w:pPr>
  </w:style>
  <w:style w:type="paragraph" w:customStyle="1" w:styleId="TOCHeading1">
    <w:name w:val="TOC Heading1"/>
    <w:basedOn w:val="Normal"/>
    <w:rsid w:val="00905B41"/>
    <w:pPr>
      <w:keepNext/>
      <w:pageBreakBefore/>
      <w:pBdr>
        <w:top w:val="single" w:sz="48" w:space="26" w:color="auto"/>
      </w:pBdr>
      <w:spacing w:before="960" w:after="960" w:line="240" w:lineRule="auto"/>
      <w:ind w:left="2520"/>
    </w:pPr>
    <w:rPr>
      <w:rFonts w:ascii="Book Antiqua" w:hAnsi="Book Antiqua"/>
      <w:sz w:val="36"/>
      <w:szCs w:val="20"/>
      <w:lang w:val="en-US" w:eastAsia="en-US"/>
    </w:rPr>
  </w:style>
  <w:style w:type="paragraph" w:customStyle="1" w:styleId="Legal">
    <w:name w:val="Legal"/>
    <w:basedOn w:val="Normal"/>
    <w:rsid w:val="00905B41"/>
    <w:pPr>
      <w:spacing w:after="240" w:line="240" w:lineRule="auto"/>
      <w:ind w:left="2160"/>
    </w:pPr>
    <w:rPr>
      <w:rFonts w:ascii="Times" w:hAnsi="Times"/>
      <w:sz w:val="20"/>
      <w:szCs w:val="20"/>
      <w:lang w:val="en-US" w:eastAsia="en-US"/>
    </w:rPr>
  </w:style>
  <w:style w:type="paragraph" w:styleId="MacroText">
    <w:name w:val="macro"/>
    <w:link w:val="MacroTextChar"/>
    <w:semiHidden/>
    <w:rsid w:val="00905B41"/>
    <w:pPr>
      <w:tabs>
        <w:tab w:val="left" w:pos="480"/>
        <w:tab w:val="left" w:pos="960"/>
        <w:tab w:val="left" w:pos="1440"/>
        <w:tab w:val="left" w:pos="1920"/>
        <w:tab w:val="left" w:pos="2400"/>
        <w:tab w:val="left" w:pos="2880"/>
        <w:tab w:val="left" w:pos="3360"/>
        <w:tab w:val="left" w:pos="3840"/>
        <w:tab w:val="left" w:pos="4320"/>
      </w:tabs>
    </w:pPr>
    <w:rPr>
      <w:rFonts w:ascii="Arial Narrow" w:eastAsia="Times New Roman" w:hAnsi="Arial Narrow"/>
      <w:lang w:val="en-US" w:eastAsia="en-US"/>
    </w:rPr>
  </w:style>
  <w:style w:type="character" w:customStyle="1" w:styleId="MacroTextChar">
    <w:name w:val="Macro Text Char"/>
    <w:basedOn w:val="DefaultParagraphFont"/>
    <w:link w:val="MacroText"/>
    <w:semiHidden/>
    <w:rsid w:val="00905B41"/>
    <w:rPr>
      <w:rFonts w:ascii="Arial Narrow" w:eastAsia="Times New Roman" w:hAnsi="Arial Narrow"/>
      <w:lang w:val="en-US" w:eastAsia="en-US"/>
    </w:rPr>
  </w:style>
  <w:style w:type="character" w:styleId="PageNumber">
    <w:name w:val="page number"/>
    <w:rsid w:val="00905B41"/>
    <w:rPr>
      <w:rFonts w:ascii="Book Antiqua" w:hAnsi="Book Antiqua"/>
    </w:rPr>
  </w:style>
  <w:style w:type="paragraph" w:customStyle="1" w:styleId="RouteTitle">
    <w:name w:val="Route Title"/>
    <w:basedOn w:val="Normal"/>
    <w:rsid w:val="00905B41"/>
    <w:pPr>
      <w:keepLines/>
      <w:spacing w:after="120" w:line="240" w:lineRule="auto"/>
      <w:ind w:left="2520" w:right="720"/>
    </w:pPr>
    <w:rPr>
      <w:rFonts w:ascii="Book Antiqua" w:hAnsi="Book Antiqua"/>
      <w:sz w:val="36"/>
      <w:szCs w:val="20"/>
      <w:lang w:val="en-US" w:eastAsia="en-US"/>
    </w:rPr>
  </w:style>
  <w:style w:type="paragraph" w:customStyle="1" w:styleId="Title-Major">
    <w:name w:val="Title-Major"/>
    <w:basedOn w:val="Title"/>
    <w:rsid w:val="00905B41"/>
    <w:rPr>
      <w:smallCaps/>
    </w:rPr>
  </w:style>
  <w:style w:type="paragraph" w:customStyle="1" w:styleId="Note">
    <w:name w:val="Note"/>
    <w:basedOn w:val="BodyText"/>
    <w:rsid w:val="00905B41"/>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NoteWide">
    <w:name w:val="Note Wide"/>
    <w:basedOn w:val="Note"/>
    <w:rsid w:val="00905B41"/>
    <w:pPr>
      <w:ind w:right="2160"/>
    </w:pPr>
  </w:style>
  <w:style w:type="paragraph" w:styleId="BodyTextIndent2">
    <w:name w:val="Body Text Indent 2"/>
    <w:basedOn w:val="Normal"/>
    <w:link w:val="BodyTextIndent2Char"/>
    <w:rsid w:val="00905B41"/>
    <w:pPr>
      <w:spacing w:after="120" w:line="480" w:lineRule="auto"/>
      <w:ind w:left="283"/>
    </w:pPr>
    <w:rPr>
      <w:rFonts w:ascii="Book Antiqua" w:hAnsi="Book Antiqua"/>
      <w:sz w:val="20"/>
      <w:szCs w:val="20"/>
      <w:lang w:val="en-US" w:eastAsia="en-US"/>
    </w:rPr>
  </w:style>
  <w:style w:type="character" w:customStyle="1" w:styleId="BodyTextIndent2Char">
    <w:name w:val="Body Text Indent 2 Char"/>
    <w:basedOn w:val="DefaultParagraphFont"/>
    <w:link w:val="BodyTextIndent2"/>
    <w:rsid w:val="00905B41"/>
    <w:rPr>
      <w:rFonts w:ascii="Book Antiqua" w:eastAsia="Times New Roman" w:hAnsi="Book Antiqua"/>
      <w:lang w:val="en-US" w:eastAsia="en-US"/>
    </w:rPr>
  </w:style>
  <w:style w:type="numbering" w:customStyle="1" w:styleId="NoList2">
    <w:name w:val="No List2"/>
    <w:next w:val="NoList"/>
    <w:semiHidden/>
    <w:rsid w:val="00905B41"/>
  </w:style>
  <w:style w:type="numbering" w:customStyle="1" w:styleId="NoList3">
    <w:name w:val="No List3"/>
    <w:next w:val="NoList"/>
    <w:semiHidden/>
    <w:rsid w:val="00905B41"/>
  </w:style>
  <w:style w:type="numbering" w:customStyle="1" w:styleId="NoList4">
    <w:name w:val="No List4"/>
    <w:next w:val="NoList"/>
    <w:semiHidden/>
    <w:rsid w:val="00905B41"/>
  </w:style>
  <w:style w:type="paragraph" w:customStyle="1" w:styleId="Style3">
    <w:name w:val="Style3"/>
    <w:basedOn w:val="Heading3NoNumber"/>
    <w:link w:val="Style3Char"/>
    <w:qFormat/>
    <w:rsid w:val="00905B41"/>
    <w:pPr>
      <w:numPr>
        <w:ilvl w:val="0"/>
        <w:numId w:val="0"/>
      </w:numPr>
    </w:pPr>
    <w:rPr>
      <w:b/>
      <w:bCs w:val="0"/>
      <w:color w:val="05918E" w:themeColor="accent1"/>
      <w:lang w:val="en-GB"/>
    </w:rPr>
  </w:style>
  <w:style w:type="paragraph" w:customStyle="1" w:styleId="Style4">
    <w:name w:val="Style4"/>
    <w:basedOn w:val="Style3"/>
    <w:next w:val="Heading3"/>
    <w:link w:val="Style4Char"/>
    <w:qFormat/>
    <w:rsid w:val="00905B41"/>
    <w:rPr>
      <w:sz w:val="22"/>
    </w:rPr>
  </w:style>
  <w:style w:type="character" w:customStyle="1" w:styleId="Heading3NoNumberChar">
    <w:name w:val="Heading 3 (No Number) Char"/>
    <w:basedOn w:val="Heading3Char"/>
    <w:link w:val="Heading3NoNumber"/>
    <w:uiPriority w:val="1"/>
    <w:rsid w:val="00905B41"/>
    <w:rPr>
      <w:rFonts w:ascii="Arial" w:eastAsiaTheme="majorEastAsia" w:hAnsi="Arial" w:cstheme="majorBidi"/>
      <w:bCs/>
      <w:i/>
      <w:color w:val="09D0A2" w:themeColor="accent3"/>
      <w:sz w:val="26"/>
      <w:szCs w:val="26"/>
      <w:lang w:val="en-GB"/>
    </w:rPr>
  </w:style>
  <w:style w:type="character" w:customStyle="1" w:styleId="Style3Char">
    <w:name w:val="Style3 Char"/>
    <w:basedOn w:val="Heading3NoNumberChar"/>
    <w:link w:val="Style3"/>
    <w:rsid w:val="00905B41"/>
    <w:rPr>
      <w:rFonts w:ascii="Arial" w:eastAsiaTheme="majorEastAsia" w:hAnsi="Arial" w:cstheme="majorBidi"/>
      <w:b/>
      <w:bCs w:val="0"/>
      <w:i/>
      <w:color w:val="05918E" w:themeColor="accent1"/>
      <w:sz w:val="26"/>
      <w:szCs w:val="26"/>
      <w:lang w:val="en-GB"/>
    </w:rPr>
  </w:style>
  <w:style w:type="character" w:customStyle="1" w:styleId="Style4Char">
    <w:name w:val="Style4 Char"/>
    <w:basedOn w:val="Style3Char"/>
    <w:link w:val="Style4"/>
    <w:rsid w:val="00905B41"/>
    <w:rPr>
      <w:rFonts w:ascii="Arial" w:eastAsiaTheme="majorEastAsia" w:hAnsi="Arial" w:cstheme="majorBidi"/>
      <w:b/>
      <w:bCs w:val="0"/>
      <w:i/>
      <w:color w:val="05918E" w:themeColor="accent1"/>
      <w:sz w:val="22"/>
      <w:szCs w:val="26"/>
      <w:lang w:val="en-GB"/>
    </w:rPr>
  </w:style>
  <w:style w:type="table" w:customStyle="1" w:styleId="TableGrid20">
    <w:name w:val="Table Grid2"/>
    <w:basedOn w:val="TableNormal"/>
    <w:next w:val="TableGrid"/>
    <w:uiPriority w:val="39"/>
    <w:rsid w:val="00B31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814C6"/>
  </w:style>
  <w:style w:type="character" w:customStyle="1" w:styleId="eop">
    <w:name w:val="eop"/>
    <w:basedOn w:val="DefaultParagraphFont"/>
    <w:rsid w:val="001814C6"/>
  </w:style>
  <w:style w:type="paragraph" w:styleId="Revision">
    <w:name w:val="Revision"/>
    <w:hidden/>
    <w:uiPriority w:val="99"/>
    <w:semiHidden/>
    <w:rsid w:val="00096159"/>
    <w:rPr>
      <w:rFonts w:eastAsia="Times New Roman"/>
      <w:sz w:val="22"/>
      <w:szCs w:val="22"/>
      <w:lang w:val="en-GB"/>
    </w:rPr>
  </w:style>
  <w:style w:type="character" w:styleId="Mention">
    <w:name w:val="Mention"/>
    <w:basedOn w:val="DefaultParagraphFont"/>
    <w:uiPriority w:val="99"/>
    <w:unhideWhenUsed/>
    <w:rsid w:val="008B5F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75079">
      <w:bodyDiv w:val="1"/>
      <w:marLeft w:val="0"/>
      <w:marRight w:val="0"/>
      <w:marTop w:val="0"/>
      <w:marBottom w:val="0"/>
      <w:divBdr>
        <w:top w:val="none" w:sz="0" w:space="0" w:color="auto"/>
        <w:left w:val="none" w:sz="0" w:space="0" w:color="auto"/>
        <w:bottom w:val="none" w:sz="0" w:space="0" w:color="auto"/>
        <w:right w:val="none" w:sz="0" w:space="0" w:color="auto"/>
      </w:divBdr>
    </w:div>
    <w:div w:id="11536001">
      <w:bodyDiv w:val="1"/>
      <w:marLeft w:val="0"/>
      <w:marRight w:val="0"/>
      <w:marTop w:val="0"/>
      <w:marBottom w:val="0"/>
      <w:divBdr>
        <w:top w:val="none" w:sz="0" w:space="0" w:color="auto"/>
        <w:left w:val="none" w:sz="0" w:space="0" w:color="auto"/>
        <w:bottom w:val="none" w:sz="0" w:space="0" w:color="auto"/>
        <w:right w:val="none" w:sz="0" w:space="0" w:color="auto"/>
      </w:divBdr>
    </w:div>
    <w:div w:id="14306325">
      <w:bodyDiv w:val="1"/>
      <w:marLeft w:val="0"/>
      <w:marRight w:val="0"/>
      <w:marTop w:val="0"/>
      <w:marBottom w:val="0"/>
      <w:divBdr>
        <w:top w:val="none" w:sz="0" w:space="0" w:color="auto"/>
        <w:left w:val="none" w:sz="0" w:space="0" w:color="auto"/>
        <w:bottom w:val="none" w:sz="0" w:space="0" w:color="auto"/>
        <w:right w:val="none" w:sz="0" w:space="0" w:color="auto"/>
      </w:divBdr>
    </w:div>
    <w:div w:id="26831799">
      <w:bodyDiv w:val="1"/>
      <w:marLeft w:val="0"/>
      <w:marRight w:val="0"/>
      <w:marTop w:val="0"/>
      <w:marBottom w:val="0"/>
      <w:divBdr>
        <w:top w:val="none" w:sz="0" w:space="0" w:color="auto"/>
        <w:left w:val="none" w:sz="0" w:space="0" w:color="auto"/>
        <w:bottom w:val="none" w:sz="0" w:space="0" w:color="auto"/>
        <w:right w:val="none" w:sz="0" w:space="0" w:color="auto"/>
      </w:divBdr>
    </w:div>
    <w:div w:id="66999954">
      <w:bodyDiv w:val="1"/>
      <w:marLeft w:val="0"/>
      <w:marRight w:val="0"/>
      <w:marTop w:val="0"/>
      <w:marBottom w:val="0"/>
      <w:divBdr>
        <w:top w:val="none" w:sz="0" w:space="0" w:color="auto"/>
        <w:left w:val="none" w:sz="0" w:space="0" w:color="auto"/>
        <w:bottom w:val="none" w:sz="0" w:space="0" w:color="auto"/>
        <w:right w:val="none" w:sz="0" w:space="0" w:color="auto"/>
      </w:divBdr>
    </w:div>
    <w:div w:id="80563886">
      <w:bodyDiv w:val="1"/>
      <w:marLeft w:val="0"/>
      <w:marRight w:val="0"/>
      <w:marTop w:val="0"/>
      <w:marBottom w:val="0"/>
      <w:divBdr>
        <w:top w:val="none" w:sz="0" w:space="0" w:color="auto"/>
        <w:left w:val="none" w:sz="0" w:space="0" w:color="auto"/>
        <w:bottom w:val="none" w:sz="0" w:space="0" w:color="auto"/>
        <w:right w:val="none" w:sz="0" w:space="0" w:color="auto"/>
      </w:divBdr>
    </w:div>
    <w:div w:id="99497228">
      <w:bodyDiv w:val="1"/>
      <w:marLeft w:val="0"/>
      <w:marRight w:val="0"/>
      <w:marTop w:val="0"/>
      <w:marBottom w:val="0"/>
      <w:divBdr>
        <w:top w:val="none" w:sz="0" w:space="0" w:color="auto"/>
        <w:left w:val="none" w:sz="0" w:space="0" w:color="auto"/>
        <w:bottom w:val="none" w:sz="0" w:space="0" w:color="auto"/>
        <w:right w:val="none" w:sz="0" w:space="0" w:color="auto"/>
      </w:divBdr>
    </w:div>
    <w:div w:id="129516707">
      <w:bodyDiv w:val="1"/>
      <w:marLeft w:val="0"/>
      <w:marRight w:val="0"/>
      <w:marTop w:val="0"/>
      <w:marBottom w:val="0"/>
      <w:divBdr>
        <w:top w:val="none" w:sz="0" w:space="0" w:color="auto"/>
        <w:left w:val="none" w:sz="0" w:space="0" w:color="auto"/>
        <w:bottom w:val="none" w:sz="0" w:space="0" w:color="auto"/>
        <w:right w:val="none" w:sz="0" w:space="0" w:color="auto"/>
      </w:divBdr>
    </w:div>
    <w:div w:id="142310922">
      <w:bodyDiv w:val="1"/>
      <w:marLeft w:val="0"/>
      <w:marRight w:val="0"/>
      <w:marTop w:val="0"/>
      <w:marBottom w:val="0"/>
      <w:divBdr>
        <w:top w:val="none" w:sz="0" w:space="0" w:color="auto"/>
        <w:left w:val="none" w:sz="0" w:space="0" w:color="auto"/>
        <w:bottom w:val="none" w:sz="0" w:space="0" w:color="auto"/>
        <w:right w:val="none" w:sz="0" w:space="0" w:color="auto"/>
      </w:divBdr>
    </w:div>
    <w:div w:id="142695753">
      <w:bodyDiv w:val="1"/>
      <w:marLeft w:val="0"/>
      <w:marRight w:val="0"/>
      <w:marTop w:val="0"/>
      <w:marBottom w:val="0"/>
      <w:divBdr>
        <w:top w:val="none" w:sz="0" w:space="0" w:color="auto"/>
        <w:left w:val="none" w:sz="0" w:space="0" w:color="auto"/>
        <w:bottom w:val="none" w:sz="0" w:space="0" w:color="auto"/>
        <w:right w:val="none" w:sz="0" w:space="0" w:color="auto"/>
      </w:divBdr>
    </w:div>
    <w:div w:id="156003440">
      <w:bodyDiv w:val="1"/>
      <w:marLeft w:val="0"/>
      <w:marRight w:val="0"/>
      <w:marTop w:val="0"/>
      <w:marBottom w:val="0"/>
      <w:divBdr>
        <w:top w:val="none" w:sz="0" w:space="0" w:color="auto"/>
        <w:left w:val="none" w:sz="0" w:space="0" w:color="auto"/>
        <w:bottom w:val="none" w:sz="0" w:space="0" w:color="auto"/>
        <w:right w:val="none" w:sz="0" w:space="0" w:color="auto"/>
      </w:divBdr>
    </w:div>
    <w:div w:id="188614523">
      <w:bodyDiv w:val="1"/>
      <w:marLeft w:val="0"/>
      <w:marRight w:val="0"/>
      <w:marTop w:val="0"/>
      <w:marBottom w:val="0"/>
      <w:divBdr>
        <w:top w:val="none" w:sz="0" w:space="0" w:color="auto"/>
        <w:left w:val="none" w:sz="0" w:space="0" w:color="auto"/>
        <w:bottom w:val="none" w:sz="0" w:space="0" w:color="auto"/>
        <w:right w:val="none" w:sz="0" w:space="0" w:color="auto"/>
      </w:divBdr>
    </w:div>
    <w:div w:id="191193373">
      <w:bodyDiv w:val="1"/>
      <w:marLeft w:val="0"/>
      <w:marRight w:val="0"/>
      <w:marTop w:val="0"/>
      <w:marBottom w:val="0"/>
      <w:divBdr>
        <w:top w:val="none" w:sz="0" w:space="0" w:color="auto"/>
        <w:left w:val="none" w:sz="0" w:space="0" w:color="auto"/>
        <w:bottom w:val="none" w:sz="0" w:space="0" w:color="auto"/>
        <w:right w:val="none" w:sz="0" w:space="0" w:color="auto"/>
      </w:divBdr>
    </w:div>
    <w:div w:id="241258400">
      <w:bodyDiv w:val="1"/>
      <w:marLeft w:val="0"/>
      <w:marRight w:val="0"/>
      <w:marTop w:val="0"/>
      <w:marBottom w:val="0"/>
      <w:divBdr>
        <w:top w:val="none" w:sz="0" w:space="0" w:color="auto"/>
        <w:left w:val="none" w:sz="0" w:space="0" w:color="auto"/>
        <w:bottom w:val="none" w:sz="0" w:space="0" w:color="auto"/>
        <w:right w:val="none" w:sz="0" w:space="0" w:color="auto"/>
      </w:divBdr>
    </w:div>
    <w:div w:id="250168962">
      <w:bodyDiv w:val="1"/>
      <w:marLeft w:val="0"/>
      <w:marRight w:val="0"/>
      <w:marTop w:val="0"/>
      <w:marBottom w:val="0"/>
      <w:divBdr>
        <w:top w:val="none" w:sz="0" w:space="0" w:color="auto"/>
        <w:left w:val="none" w:sz="0" w:space="0" w:color="auto"/>
        <w:bottom w:val="none" w:sz="0" w:space="0" w:color="auto"/>
        <w:right w:val="none" w:sz="0" w:space="0" w:color="auto"/>
      </w:divBdr>
    </w:div>
    <w:div w:id="278100527">
      <w:bodyDiv w:val="1"/>
      <w:marLeft w:val="0"/>
      <w:marRight w:val="0"/>
      <w:marTop w:val="0"/>
      <w:marBottom w:val="0"/>
      <w:divBdr>
        <w:top w:val="none" w:sz="0" w:space="0" w:color="auto"/>
        <w:left w:val="none" w:sz="0" w:space="0" w:color="auto"/>
        <w:bottom w:val="none" w:sz="0" w:space="0" w:color="auto"/>
        <w:right w:val="none" w:sz="0" w:space="0" w:color="auto"/>
      </w:divBdr>
      <w:divsChild>
        <w:div w:id="260532145">
          <w:marLeft w:val="0"/>
          <w:marRight w:val="0"/>
          <w:marTop w:val="0"/>
          <w:marBottom w:val="0"/>
          <w:divBdr>
            <w:top w:val="none" w:sz="0" w:space="0" w:color="auto"/>
            <w:left w:val="none" w:sz="0" w:space="0" w:color="auto"/>
            <w:bottom w:val="none" w:sz="0" w:space="0" w:color="auto"/>
            <w:right w:val="none" w:sz="0" w:space="0" w:color="auto"/>
          </w:divBdr>
        </w:div>
      </w:divsChild>
    </w:div>
    <w:div w:id="278953324">
      <w:bodyDiv w:val="1"/>
      <w:marLeft w:val="0"/>
      <w:marRight w:val="0"/>
      <w:marTop w:val="0"/>
      <w:marBottom w:val="0"/>
      <w:divBdr>
        <w:top w:val="none" w:sz="0" w:space="0" w:color="auto"/>
        <w:left w:val="none" w:sz="0" w:space="0" w:color="auto"/>
        <w:bottom w:val="none" w:sz="0" w:space="0" w:color="auto"/>
        <w:right w:val="none" w:sz="0" w:space="0" w:color="auto"/>
      </w:divBdr>
    </w:div>
    <w:div w:id="299192196">
      <w:bodyDiv w:val="1"/>
      <w:marLeft w:val="0"/>
      <w:marRight w:val="0"/>
      <w:marTop w:val="0"/>
      <w:marBottom w:val="0"/>
      <w:divBdr>
        <w:top w:val="none" w:sz="0" w:space="0" w:color="auto"/>
        <w:left w:val="none" w:sz="0" w:space="0" w:color="auto"/>
        <w:bottom w:val="none" w:sz="0" w:space="0" w:color="auto"/>
        <w:right w:val="none" w:sz="0" w:space="0" w:color="auto"/>
      </w:divBdr>
    </w:div>
    <w:div w:id="323629313">
      <w:bodyDiv w:val="1"/>
      <w:marLeft w:val="0"/>
      <w:marRight w:val="0"/>
      <w:marTop w:val="0"/>
      <w:marBottom w:val="0"/>
      <w:divBdr>
        <w:top w:val="none" w:sz="0" w:space="0" w:color="auto"/>
        <w:left w:val="none" w:sz="0" w:space="0" w:color="auto"/>
        <w:bottom w:val="none" w:sz="0" w:space="0" w:color="auto"/>
        <w:right w:val="none" w:sz="0" w:space="0" w:color="auto"/>
      </w:divBdr>
    </w:div>
    <w:div w:id="368838525">
      <w:bodyDiv w:val="1"/>
      <w:marLeft w:val="0"/>
      <w:marRight w:val="0"/>
      <w:marTop w:val="0"/>
      <w:marBottom w:val="0"/>
      <w:divBdr>
        <w:top w:val="none" w:sz="0" w:space="0" w:color="auto"/>
        <w:left w:val="none" w:sz="0" w:space="0" w:color="auto"/>
        <w:bottom w:val="none" w:sz="0" w:space="0" w:color="auto"/>
        <w:right w:val="none" w:sz="0" w:space="0" w:color="auto"/>
      </w:divBdr>
    </w:div>
    <w:div w:id="446506017">
      <w:bodyDiv w:val="1"/>
      <w:marLeft w:val="0"/>
      <w:marRight w:val="0"/>
      <w:marTop w:val="0"/>
      <w:marBottom w:val="0"/>
      <w:divBdr>
        <w:top w:val="none" w:sz="0" w:space="0" w:color="auto"/>
        <w:left w:val="none" w:sz="0" w:space="0" w:color="auto"/>
        <w:bottom w:val="none" w:sz="0" w:space="0" w:color="auto"/>
        <w:right w:val="none" w:sz="0" w:space="0" w:color="auto"/>
      </w:divBdr>
    </w:div>
    <w:div w:id="451094561">
      <w:bodyDiv w:val="1"/>
      <w:marLeft w:val="0"/>
      <w:marRight w:val="0"/>
      <w:marTop w:val="0"/>
      <w:marBottom w:val="0"/>
      <w:divBdr>
        <w:top w:val="none" w:sz="0" w:space="0" w:color="auto"/>
        <w:left w:val="none" w:sz="0" w:space="0" w:color="auto"/>
        <w:bottom w:val="none" w:sz="0" w:space="0" w:color="auto"/>
        <w:right w:val="none" w:sz="0" w:space="0" w:color="auto"/>
      </w:divBdr>
    </w:div>
    <w:div w:id="510292328">
      <w:bodyDiv w:val="1"/>
      <w:marLeft w:val="0"/>
      <w:marRight w:val="0"/>
      <w:marTop w:val="0"/>
      <w:marBottom w:val="0"/>
      <w:divBdr>
        <w:top w:val="none" w:sz="0" w:space="0" w:color="auto"/>
        <w:left w:val="none" w:sz="0" w:space="0" w:color="auto"/>
        <w:bottom w:val="none" w:sz="0" w:space="0" w:color="auto"/>
        <w:right w:val="none" w:sz="0" w:space="0" w:color="auto"/>
      </w:divBdr>
    </w:div>
    <w:div w:id="559827238">
      <w:bodyDiv w:val="1"/>
      <w:marLeft w:val="0"/>
      <w:marRight w:val="0"/>
      <w:marTop w:val="0"/>
      <w:marBottom w:val="0"/>
      <w:divBdr>
        <w:top w:val="none" w:sz="0" w:space="0" w:color="auto"/>
        <w:left w:val="none" w:sz="0" w:space="0" w:color="auto"/>
        <w:bottom w:val="none" w:sz="0" w:space="0" w:color="auto"/>
        <w:right w:val="none" w:sz="0" w:space="0" w:color="auto"/>
      </w:divBdr>
    </w:div>
    <w:div w:id="563873020">
      <w:bodyDiv w:val="1"/>
      <w:marLeft w:val="0"/>
      <w:marRight w:val="0"/>
      <w:marTop w:val="0"/>
      <w:marBottom w:val="0"/>
      <w:divBdr>
        <w:top w:val="none" w:sz="0" w:space="0" w:color="auto"/>
        <w:left w:val="none" w:sz="0" w:space="0" w:color="auto"/>
        <w:bottom w:val="none" w:sz="0" w:space="0" w:color="auto"/>
        <w:right w:val="none" w:sz="0" w:space="0" w:color="auto"/>
      </w:divBdr>
    </w:div>
    <w:div w:id="566917334">
      <w:bodyDiv w:val="1"/>
      <w:marLeft w:val="0"/>
      <w:marRight w:val="0"/>
      <w:marTop w:val="0"/>
      <w:marBottom w:val="0"/>
      <w:divBdr>
        <w:top w:val="none" w:sz="0" w:space="0" w:color="auto"/>
        <w:left w:val="none" w:sz="0" w:space="0" w:color="auto"/>
        <w:bottom w:val="none" w:sz="0" w:space="0" w:color="auto"/>
        <w:right w:val="none" w:sz="0" w:space="0" w:color="auto"/>
      </w:divBdr>
    </w:div>
    <w:div w:id="579218036">
      <w:bodyDiv w:val="1"/>
      <w:marLeft w:val="0"/>
      <w:marRight w:val="0"/>
      <w:marTop w:val="0"/>
      <w:marBottom w:val="0"/>
      <w:divBdr>
        <w:top w:val="none" w:sz="0" w:space="0" w:color="auto"/>
        <w:left w:val="none" w:sz="0" w:space="0" w:color="auto"/>
        <w:bottom w:val="none" w:sz="0" w:space="0" w:color="auto"/>
        <w:right w:val="none" w:sz="0" w:space="0" w:color="auto"/>
      </w:divBdr>
    </w:div>
    <w:div w:id="594943418">
      <w:bodyDiv w:val="1"/>
      <w:marLeft w:val="0"/>
      <w:marRight w:val="0"/>
      <w:marTop w:val="0"/>
      <w:marBottom w:val="0"/>
      <w:divBdr>
        <w:top w:val="none" w:sz="0" w:space="0" w:color="auto"/>
        <w:left w:val="none" w:sz="0" w:space="0" w:color="auto"/>
        <w:bottom w:val="none" w:sz="0" w:space="0" w:color="auto"/>
        <w:right w:val="none" w:sz="0" w:space="0" w:color="auto"/>
      </w:divBdr>
    </w:div>
    <w:div w:id="627277117">
      <w:bodyDiv w:val="1"/>
      <w:marLeft w:val="0"/>
      <w:marRight w:val="0"/>
      <w:marTop w:val="0"/>
      <w:marBottom w:val="0"/>
      <w:divBdr>
        <w:top w:val="none" w:sz="0" w:space="0" w:color="auto"/>
        <w:left w:val="none" w:sz="0" w:space="0" w:color="auto"/>
        <w:bottom w:val="none" w:sz="0" w:space="0" w:color="auto"/>
        <w:right w:val="none" w:sz="0" w:space="0" w:color="auto"/>
      </w:divBdr>
    </w:div>
    <w:div w:id="635376897">
      <w:bodyDiv w:val="1"/>
      <w:marLeft w:val="0"/>
      <w:marRight w:val="0"/>
      <w:marTop w:val="0"/>
      <w:marBottom w:val="0"/>
      <w:divBdr>
        <w:top w:val="none" w:sz="0" w:space="0" w:color="auto"/>
        <w:left w:val="none" w:sz="0" w:space="0" w:color="auto"/>
        <w:bottom w:val="none" w:sz="0" w:space="0" w:color="auto"/>
        <w:right w:val="none" w:sz="0" w:space="0" w:color="auto"/>
      </w:divBdr>
    </w:div>
    <w:div w:id="642778411">
      <w:bodyDiv w:val="1"/>
      <w:marLeft w:val="0"/>
      <w:marRight w:val="0"/>
      <w:marTop w:val="0"/>
      <w:marBottom w:val="0"/>
      <w:divBdr>
        <w:top w:val="none" w:sz="0" w:space="0" w:color="auto"/>
        <w:left w:val="none" w:sz="0" w:space="0" w:color="auto"/>
        <w:bottom w:val="none" w:sz="0" w:space="0" w:color="auto"/>
        <w:right w:val="none" w:sz="0" w:space="0" w:color="auto"/>
      </w:divBdr>
    </w:div>
    <w:div w:id="673655900">
      <w:bodyDiv w:val="1"/>
      <w:marLeft w:val="0"/>
      <w:marRight w:val="0"/>
      <w:marTop w:val="0"/>
      <w:marBottom w:val="0"/>
      <w:divBdr>
        <w:top w:val="none" w:sz="0" w:space="0" w:color="auto"/>
        <w:left w:val="none" w:sz="0" w:space="0" w:color="auto"/>
        <w:bottom w:val="none" w:sz="0" w:space="0" w:color="auto"/>
        <w:right w:val="none" w:sz="0" w:space="0" w:color="auto"/>
      </w:divBdr>
    </w:div>
    <w:div w:id="712656261">
      <w:bodyDiv w:val="1"/>
      <w:marLeft w:val="0"/>
      <w:marRight w:val="0"/>
      <w:marTop w:val="0"/>
      <w:marBottom w:val="0"/>
      <w:divBdr>
        <w:top w:val="none" w:sz="0" w:space="0" w:color="auto"/>
        <w:left w:val="none" w:sz="0" w:space="0" w:color="auto"/>
        <w:bottom w:val="none" w:sz="0" w:space="0" w:color="auto"/>
        <w:right w:val="none" w:sz="0" w:space="0" w:color="auto"/>
      </w:divBdr>
    </w:div>
    <w:div w:id="720254196">
      <w:bodyDiv w:val="1"/>
      <w:marLeft w:val="0"/>
      <w:marRight w:val="0"/>
      <w:marTop w:val="0"/>
      <w:marBottom w:val="0"/>
      <w:divBdr>
        <w:top w:val="none" w:sz="0" w:space="0" w:color="auto"/>
        <w:left w:val="none" w:sz="0" w:space="0" w:color="auto"/>
        <w:bottom w:val="none" w:sz="0" w:space="0" w:color="auto"/>
        <w:right w:val="none" w:sz="0" w:space="0" w:color="auto"/>
      </w:divBdr>
    </w:div>
    <w:div w:id="726033432">
      <w:bodyDiv w:val="1"/>
      <w:marLeft w:val="0"/>
      <w:marRight w:val="0"/>
      <w:marTop w:val="0"/>
      <w:marBottom w:val="0"/>
      <w:divBdr>
        <w:top w:val="none" w:sz="0" w:space="0" w:color="auto"/>
        <w:left w:val="none" w:sz="0" w:space="0" w:color="auto"/>
        <w:bottom w:val="none" w:sz="0" w:space="0" w:color="auto"/>
        <w:right w:val="none" w:sz="0" w:space="0" w:color="auto"/>
      </w:divBdr>
    </w:div>
    <w:div w:id="752816849">
      <w:bodyDiv w:val="1"/>
      <w:marLeft w:val="0"/>
      <w:marRight w:val="0"/>
      <w:marTop w:val="0"/>
      <w:marBottom w:val="0"/>
      <w:divBdr>
        <w:top w:val="none" w:sz="0" w:space="0" w:color="auto"/>
        <w:left w:val="none" w:sz="0" w:space="0" w:color="auto"/>
        <w:bottom w:val="none" w:sz="0" w:space="0" w:color="auto"/>
        <w:right w:val="none" w:sz="0" w:space="0" w:color="auto"/>
      </w:divBdr>
    </w:div>
    <w:div w:id="754278264">
      <w:bodyDiv w:val="1"/>
      <w:marLeft w:val="0"/>
      <w:marRight w:val="0"/>
      <w:marTop w:val="0"/>
      <w:marBottom w:val="0"/>
      <w:divBdr>
        <w:top w:val="none" w:sz="0" w:space="0" w:color="auto"/>
        <w:left w:val="none" w:sz="0" w:space="0" w:color="auto"/>
        <w:bottom w:val="none" w:sz="0" w:space="0" w:color="auto"/>
        <w:right w:val="none" w:sz="0" w:space="0" w:color="auto"/>
      </w:divBdr>
    </w:div>
    <w:div w:id="779495144">
      <w:bodyDiv w:val="1"/>
      <w:marLeft w:val="0"/>
      <w:marRight w:val="0"/>
      <w:marTop w:val="0"/>
      <w:marBottom w:val="0"/>
      <w:divBdr>
        <w:top w:val="none" w:sz="0" w:space="0" w:color="auto"/>
        <w:left w:val="none" w:sz="0" w:space="0" w:color="auto"/>
        <w:bottom w:val="none" w:sz="0" w:space="0" w:color="auto"/>
        <w:right w:val="none" w:sz="0" w:space="0" w:color="auto"/>
      </w:divBdr>
    </w:div>
    <w:div w:id="782042866">
      <w:bodyDiv w:val="1"/>
      <w:marLeft w:val="0"/>
      <w:marRight w:val="0"/>
      <w:marTop w:val="0"/>
      <w:marBottom w:val="0"/>
      <w:divBdr>
        <w:top w:val="none" w:sz="0" w:space="0" w:color="auto"/>
        <w:left w:val="none" w:sz="0" w:space="0" w:color="auto"/>
        <w:bottom w:val="none" w:sz="0" w:space="0" w:color="auto"/>
        <w:right w:val="none" w:sz="0" w:space="0" w:color="auto"/>
      </w:divBdr>
    </w:div>
    <w:div w:id="788282630">
      <w:bodyDiv w:val="1"/>
      <w:marLeft w:val="0"/>
      <w:marRight w:val="0"/>
      <w:marTop w:val="0"/>
      <w:marBottom w:val="0"/>
      <w:divBdr>
        <w:top w:val="none" w:sz="0" w:space="0" w:color="auto"/>
        <w:left w:val="none" w:sz="0" w:space="0" w:color="auto"/>
        <w:bottom w:val="none" w:sz="0" w:space="0" w:color="auto"/>
        <w:right w:val="none" w:sz="0" w:space="0" w:color="auto"/>
      </w:divBdr>
    </w:div>
    <w:div w:id="795103981">
      <w:bodyDiv w:val="1"/>
      <w:marLeft w:val="0"/>
      <w:marRight w:val="0"/>
      <w:marTop w:val="0"/>
      <w:marBottom w:val="0"/>
      <w:divBdr>
        <w:top w:val="none" w:sz="0" w:space="0" w:color="auto"/>
        <w:left w:val="none" w:sz="0" w:space="0" w:color="auto"/>
        <w:bottom w:val="none" w:sz="0" w:space="0" w:color="auto"/>
        <w:right w:val="none" w:sz="0" w:space="0" w:color="auto"/>
      </w:divBdr>
    </w:div>
    <w:div w:id="819540783">
      <w:bodyDiv w:val="1"/>
      <w:marLeft w:val="0"/>
      <w:marRight w:val="0"/>
      <w:marTop w:val="0"/>
      <w:marBottom w:val="0"/>
      <w:divBdr>
        <w:top w:val="none" w:sz="0" w:space="0" w:color="auto"/>
        <w:left w:val="none" w:sz="0" w:space="0" w:color="auto"/>
        <w:bottom w:val="none" w:sz="0" w:space="0" w:color="auto"/>
        <w:right w:val="none" w:sz="0" w:space="0" w:color="auto"/>
      </w:divBdr>
    </w:div>
    <w:div w:id="845168668">
      <w:bodyDiv w:val="1"/>
      <w:marLeft w:val="0"/>
      <w:marRight w:val="0"/>
      <w:marTop w:val="0"/>
      <w:marBottom w:val="0"/>
      <w:divBdr>
        <w:top w:val="none" w:sz="0" w:space="0" w:color="auto"/>
        <w:left w:val="none" w:sz="0" w:space="0" w:color="auto"/>
        <w:bottom w:val="none" w:sz="0" w:space="0" w:color="auto"/>
        <w:right w:val="none" w:sz="0" w:space="0" w:color="auto"/>
      </w:divBdr>
    </w:div>
    <w:div w:id="847790196">
      <w:bodyDiv w:val="1"/>
      <w:marLeft w:val="0"/>
      <w:marRight w:val="0"/>
      <w:marTop w:val="0"/>
      <w:marBottom w:val="0"/>
      <w:divBdr>
        <w:top w:val="none" w:sz="0" w:space="0" w:color="auto"/>
        <w:left w:val="none" w:sz="0" w:space="0" w:color="auto"/>
        <w:bottom w:val="none" w:sz="0" w:space="0" w:color="auto"/>
        <w:right w:val="none" w:sz="0" w:space="0" w:color="auto"/>
      </w:divBdr>
    </w:div>
    <w:div w:id="872887745">
      <w:bodyDiv w:val="1"/>
      <w:marLeft w:val="0"/>
      <w:marRight w:val="0"/>
      <w:marTop w:val="0"/>
      <w:marBottom w:val="0"/>
      <w:divBdr>
        <w:top w:val="none" w:sz="0" w:space="0" w:color="auto"/>
        <w:left w:val="none" w:sz="0" w:space="0" w:color="auto"/>
        <w:bottom w:val="none" w:sz="0" w:space="0" w:color="auto"/>
        <w:right w:val="none" w:sz="0" w:space="0" w:color="auto"/>
      </w:divBdr>
    </w:div>
    <w:div w:id="893153121">
      <w:bodyDiv w:val="1"/>
      <w:marLeft w:val="0"/>
      <w:marRight w:val="0"/>
      <w:marTop w:val="0"/>
      <w:marBottom w:val="0"/>
      <w:divBdr>
        <w:top w:val="none" w:sz="0" w:space="0" w:color="auto"/>
        <w:left w:val="none" w:sz="0" w:space="0" w:color="auto"/>
        <w:bottom w:val="none" w:sz="0" w:space="0" w:color="auto"/>
        <w:right w:val="none" w:sz="0" w:space="0" w:color="auto"/>
      </w:divBdr>
    </w:div>
    <w:div w:id="894899273">
      <w:bodyDiv w:val="1"/>
      <w:marLeft w:val="0"/>
      <w:marRight w:val="0"/>
      <w:marTop w:val="0"/>
      <w:marBottom w:val="0"/>
      <w:divBdr>
        <w:top w:val="none" w:sz="0" w:space="0" w:color="auto"/>
        <w:left w:val="none" w:sz="0" w:space="0" w:color="auto"/>
        <w:bottom w:val="none" w:sz="0" w:space="0" w:color="auto"/>
        <w:right w:val="none" w:sz="0" w:space="0" w:color="auto"/>
      </w:divBdr>
    </w:div>
    <w:div w:id="902254083">
      <w:bodyDiv w:val="1"/>
      <w:marLeft w:val="0"/>
      <w:marRight w:val="0"/>
      <w:marTop w:val="0"/>
      <w:marBottom w:val="0"/>
      <w:divBdr>
        <w:top w:val="none" w:sz="0" w:space="0" w:color="auto"/>
        <w:left w:val="none" w:sz="0" w:space="0" w:color="auto"/>
        <w:bottom w:val="none" w:sz="0" w:space="0" w:color="auto"/>
        <w:right w:val="none" w:sz="0" w:space="0" w:color="auto"/>
      </w:divBdr>
    </w:div>
    <w:div w:id="903175311">
      <w:bodyDiv w:val="1"/>
      <w:marLeft w:val="0"/>
      <w:marRight w:val="0"/>
      <w:marTop w:val="0"/>
      <w:marBottom w:val="0"/>
      <w:divBdr>
        <w:top w:val="none" w:sz="0" w:space="0" w:color="auto"/>
        <w:left w:val="none" w:sz="0" w:space="0" w:color="auto"/>
        <w:bottom w:val="none" w:sz="0" w:space="0" w:color="auto"/>
        <w:right w:val="none" w:sz="0" w:space="0" w:color="auto"/>
      </w:divBdr>
    </w:div>
    <w:div w:id="906302097">
      <w:bodyDiv w:val="1"/>
      <w:marLeft w:val="0"/>
      <w:marRight w:val="0"/>
      <w:marTop w:val="0"/>
      <w:marBottom w:val="0"/>
      <w:divBdr>
        <w:top w:val="none" w:sz="0" w:space="0" w:color="auto"/>
        <w:left w:val="none" w:sz="0" w:space="0" w:color="auto"/>
        <w:bottom w:val="none" w:sz="0" w:space="0" w:color="auto"/>
        <w:right w:val="none" w:sz="0" w:space="0" w:color="auto"/>
      </w:divBdr>
    </w:div>
    <w:div w:id="941911940">
      <w:bodyDiv w:val="1"/>
      <w:marLeft w:val="0"/>
      <w:marRight w:val="0"/>
      <w:marTop w:val="0"/>
      <w:marBottom w:val="0"/>
      <w:divBdr>
        <w:top w:val="none" w:sz="0" w:space="0" w:color="auto"/>
        <w:left w:val="none" w:sz="0" w:space="0" w:color="auto"/>
        <w:bottom w:val="none" w:sz="0" w:space="0" w:color="auto"/>
        <w:right w:val="none" w:sz="0" w:space="0" w:color="auto"/>
      </w:divBdr>
    </w:div>
    <w:div w:id="979455097">
      <w:bodyDiv w:val="1"/>
      <w:marLeft w:val="0"/>
      <w:marRight w:val="0"/>
      <w:marTop w:val="0"/>
      <w:marBottom w:val="0"/>
      <w:divBdr>
        <w:top w:val="none" w:sz="0" w:space="0" w:color="auto"/>
        <w:left w:val="none" w:sz="0" w:space="0" w:color="auto"/>
        <w:bottom w:val="none" w:sz="0" w:space="0" w:color="auto"/>
        <w:right w:val="none" w:sz="0" w:space="0" w:color="auto"/>
      </w:divBdr>
    </w:div>
    <w:div w:id="984970083">
      <w:bodyDiv w:val="1"/>
      <w:marLeft w:val="0"/>
      <w:marRight w:val="0"/>
      <w:marTop w:val="0"/>
      <w:marBottom w:val="0"/>
      <w:divBdr>
        <w:top w:val="none" w:sz="0" w:space="0" w:color="auto"/>
        <w:left w:val="none" w:sz="0" w:space="0" w:color="auto"/>
        <w:bottom w:val="none" w:sz="0" w:space="0" w:color="auto"/>
        <w:right w:val="none" w:sz="0" w:space="0" w:color="auto"/>
      </w:divBdr>
    </w:div>
    <w:div w:id="1001733670">
      <w:bodyDiv w:val="1"/>
      <w:marLeft w:val="0"/>
      <w:marRight w:val="0"/>
      <w:marTop w:val="0"/>
      <w:marBottom w:val="0"/>
      <w:divBdr>
        <w:top w:val="none" w:sz="0" w:space="0" w:color="auto"/>
        <w:left w:val="none" w:sz="0" w:space="0" w:color="auto"/>
        <w:bottom w:val="none" w:sz="0" w:space="0" w:color="auto"/>
        <w:right w:val="none" w:sz="0" w:space="0" w:color="auto"/>
      </w:divBdr>
    </w:div>
    <w:div w:id="1045259123">
      <w:bodyDiv w:val="1"/>
      <w:marLeft w:val="0"/>
      <w:marRight w:val="0"/>
      <w:marTop w:val="0"/>
      <w:marBottom w:val="0"/>
      <w:divBdr>
        <w:top w:val="none" w:sz="0" w:space="0" w:color="auto"/>
        <w:left w:val="none" w:sz="0" w:space="0" w:color="auto"/>
        <w:bottom w:val="none" w:sz="0" w:space="0" w:color="auto"/>
        <w:right w:val="none" w:sz="0" w:space="0" w:color="auto"/>
      </w:divBdr>
    </w:div>
    <w:div w:id="1082722318">
      <w:bodyDiv w:val="1"/>
      <w:marLeft w:val="0"/>
      <w:marRight w:val="0"/>
      <w:marTop w:val="0"/>
      <w:marBottom w:val="0"/>
      <w:divBdr>
        <w:top w:val="none" w:sz="0" w:space="0" w:color="auto"/>
        <w:left w:val="none" w:sz="0" w:space="0" w:color="auto"/>
        <w:bottom w:val="none" w:sz="0" w:space="0" w:color="auto"/>
        <w:right w:val="none" w:sz="0" w:space="0" w:color="auto"/>
      </w:divBdr>
    </w:div>
    <w:div w:id="1103844208">
      <w:bodyDiv w:val="1"/>
      <w:marLeft w:val="0"/>
      <w:marRight w:val="0"/>
      <w:marTop w:val="0"/>
      <w:marBottom w:val="0"/>
      <w:divBdr>
        <w:top w:val="none" w:sz="0" w:space="0" w:color="auto"/>
        <w:left w:val="none" w:sz="0" w:space="0" w:color="auto"/>
        <w:bottom w:val="none" w:sz="0" w:space="0" w:color="auto"/>
        <w:right w:val="none" w:sz="0" w:space="0" w:color="auto"/>
      </w:divBdr>
    </w:div>
    <w:div w:id="1113746838">
      <w:bodyDiv w:val="1"/>
      <w:marLeft w:val="0"/>
      <w:marRight w:val="0"/>
      <w:marTop w:val="0"/>
      <w:marBottom w:val="0"/>
      <w:divBdr>
        <w:top w:val="none" w:sz="0" w:space="0" w:color="auto"/>
        <w:left w:val="none" w:sz="0" w:space="0" w:color="auto"/>
        <w:bottom w:val="none" w:sz="0" w:space="0" w:color="auto"/>
        <w:right w:val="none" w:sz="0" w:space="0" w:color="auto"/>
      </w:divBdr>
    </w:div>
    <w:div w:id="1127700650">
      <w:bodyDiv w:val="1"/>
      <w:marLeft w:val="0"/>
      <w:marRight w:val="0"/>
      <w:marTop w:val="0"/>
      <w:marBottom w:val="0"/>
      <w:divBdr>
        <w:top w:val="none" w:sz="0" w:space="0" w:color="auto"/>
        <w:left w:val="none" w:sz="0" w:space="0" w:color="auto"/>
        <w:bottom w:val="none" w:sz="0" w:space="0" w:color="auto"/>
        <w:right w:val="none" w:sz="0" w:space="0" w:color="auto"/>
      </w:divBdr>
    </w:div>
    <w:div w:id="1153525731">
      <w:bodyDiv w:val="1"/>
      <w:marLeft w:val="0"/>
      <w:marRight w:val="0"/>
      <w:marTop w:val="0"/>
      <w:marBottom w:val="0"/>
      <w:divBdr>
        <w:top w:val="none" w:sz="0" w:space="0" w:color="auto"/>
        <w:left w:val="none" w:sz="0" w:space="0" w:color="auto"/>
        <w:bottom w:val="none" w:sz="0" w:space="0" w:color="auto"/>
        <w:right w:val="none" w:sz="0" w:space="0" w:color="auto"/>
      </w:divBdr>
    </w:div>
    <w:div w:id="1302229917">
      <w:bodyDiv w:val="1"/>
      <w:marLeft w:val="0"/>
      <w:marRight w:val="0"/>
      <w:marTop w:val="0"/>
      <w:marBottom w:val="0"/>
      <w:divBdr>
        <w:top w:val="none" w:sz="0" w:space="0" w:color="auto"/>
        <w:left w:val="none" w:sz="0" w:space="0" w:color="auto"/>
        <w:bottom w:val="none" w:sz="0" w:space="0" w:color="auto"/>
        <w:right w:val="none" w:sz="0" w:space="0" w:color="auto"/>
      </w:divBdr>
    </w:div>
    <w:div w:id="1340351161">
      <w:bodyDiv w:val="1"/>
      <w:marLeft w:val="0"/>
      <w:marRight w:val="0"/>
      <w:marTop w:val="0"/>
      <w:marBottom w:val="0"/>
      <w:divBdr>
        <w:top w:val="none" w:sz="0" w:space="0" w:color="auto"/>
        <w:left w:val="none" w:sz="0" w:space="0" w:color="auto"/>
        <w:bottom w:val="none" w:sz="0" w:space="0" w:color="auto"/>
        <w:right w:val="none" w:sz="0" w:space="0" w:color="auto"/>
      </w:divBdr>
    </w:div>
    <w:div w:id="1352605410">
      <w:bodyDiv w:val="1"/>
      <w:marLeft w:val="0"/>
      <w:marRight w:val="0"/>
      <w:marTop w:val="0"/>
      <w:marBottom w:val="0"/>
      <w:divBdr>
        <w:top w:val="none" w:sz="0" w:space="0" w:color="auto"/>
        <w:left w:val="none" w:sz="0" w:space="0" w:color="auto"/>
        <w:bottom w:val="none" w:sz="0" w:space="0" w:color="auto"/>
        <w:right w:val="none" w:sz="0" w:space="0" w:color="auto"/>
      </w:divBdr>
    </w:div>
    <w:div w:id="1395816542">
      <w:bodyDiv w:val="1"/>
      <w:marLeft w:val="0"/>
      <w:marRight w:val="0"/>
      <w:marTop w:val="0"/>
      <w:marBottom w:val="0"/>
      <w:divBdr>
        <w:top w:val="none" w:sz="0" w:space="0" w:color="auto"/>
        <w:left w:val="none" w:sz="0" w:space="0" w:color="auto"/>
        <w:bottom w:val="none" w:sz="0" w:space="0" w:color="auto"/>
        <w:right w:val="none" w:sz="0" w:space="0" w:color="auto"/>
      </w:divBdr>
    </w:div>
    <w:div w:id="1408310462">
      <w:bodyDiv w:val="1"/>
      <w:marLeft w:val="0"/>
      <w:marRight w:val="0"/>
      <w:marTop w:val="0"/>
      <w:marBottom w:val="0"/>
      <w:divBdr>
        <w:top w:val="none" w:sz="0" w:space="0" w:color="auto"/>
        <w:left w:val="none" w:sz="0" w:space="0" w:color="auto"/>
        <w:bottom w:val="none" w:sz="0" w:space="0" w:color="auto"/>
        <w:right w:val="none" w:sz="0" w:space="0" w:color="auto"/>
      </w:divBdr>
    </w:div>
    <w:div w:id="1455831460">
      <w:bodyDiv w:val="1"/>
      <w:marLeft w:val="0"/>
      <w:marRight w:val="0"/>
      <w:marTop w:val="0"/>
      <w:marBottom w:val="0"/>
      <w:divBdr>
        <w:top w:val="none" w:sz="0" w:space="0" w:color="auto"/>
        <w:left w:val="none" w:sz="0" w:space="0" w:color="auto"/>
        <w:bottom w:val="none" w:sz="0" w:space="0" w:color="auto"/>
        <w:right w:val="none" w:sz="0" w:space="0" w:color="auto"/>
      </w:divBdr>
    </w:div>
    <w:div w:id="1465737745">
      <w:bodyDiv w:val="1"/>
      <w:marLeft w:val="0"/>
      <w:marRight w:val="0"/>
      <w:marTop w:val="0"/>
      <w:marBottom w:val="0"/>
      <w:divBdr>
        <w:top w:val="none" w:sz="0" w:space="0" w:color="auto"/>
        <w:left w:val="none" w:sz="0" w:space="0" w:color="auto"/>
        <w:bottom w:val="none" w:sz="0" w:space="0" w:color="auto"/>
        <w:right w:val="none" w:sz="0" w:space="0" w:color="auto"/>
      </w:divBdr>
    </w:div>
    <w:div w:id="1478108330">
      <w:bodyDiv w:val="1"/>
      <w:marLeft w:val="0"/>
      <w:marRight w:val="0"/>
      <w:marTop w:val="0"/>
      <w:marBottom w:val="0"/>
      <w:divBdr>
        <w:top w:val="none" w:sz="0" w:space="0" w:color="auto"/>
        <w:left w:val="none" w:sz="0" w:space="0" w:color="auto"/>
        <w:bottom w:val="none" w:sz="0" w:space="0" w:color="auto"/>
        <w:right w:val="none" w:sz="0" w:space="0" w:color="auto"/>
      </w:divBdr>
      <w:divsChild>
        <w:div w:id="697704292">
          <w:marLeft w:val="0"/>
          <w:marRight w:val="0"/>
          <w:marTop w:val="0"/>
          <w:marBottom w:val="0"/>
          <w:divBdr>
            <w:top w:val="none" w:sz="0" w:space="0" w:color="auto"/>
            <w:left w:val="none" w:sz="0" w:space="0" w:color="auto"/>
            <w:bottom w:val="none" w:sz="0" w:space="0" w:color="auto"/>
            <w:right w:val="none" w:sz="0" w:space="0" w:color="auto"/>
          </w:divBdr>
        </w:div>
      </w:divsChild>
    </w:div>
    <w:div w:id="1513764452">
      <w:bodyDiv w:val="1"/>
      <w:marLeft w:val="0"/>
      <w:marRight w:val="0"/>
      <w:marTop w:val="0"/>
      <w:marBottom w:val="0"/>
      <w:divBdr>
        <w:top w:val="none" w:sz="0" w:space="0" w:color="auto"/>
        <w:left w:val="none" w:sz="0" w:space="0" w:color="auto"/>
        <w:bottom w:val="none" w:sz="0" w:space="0" w:color="auto"/>
        <w:right w:val="none" w:sz="0" w:space="0" w:color="auto"/>
      </w:divBdr>
    </w:div>
    <w:div w:id="1574196802">
      <w:bodyDiv w:val="1"/>
      <w:marLeft w:val="0"/>
      <w:marRight w:val="0"/>
      <w:marTop w:val="0"/>
      <w:marBottom w:val="0"/>
      <w:divBdr>
        <w:top w:val="none" w:sz="0" w:space="0" w:color="auto"/>
        <w:left w:val="none" w:sz="0" w:space="0" w:color="auto"/>
        <w:bottom w:val="none" w:sz="0" w:space="0" w:color="auto"/>
        <w:right w:val="none" w:sz="0" w:space="0" w:color="auto"/>
      </w:divBdr>
    </w:div>
    <w:div w:id="1636135800">
      <w:bodyDiv w:val="1"/>
      <w:marLeft w:val="0"/>
      <w:marRight w:val="0"/>
      <w:marTop w:val="0"/>
      <w:marBottom w:val="0"/>
      <w:divBdr>
        <w:top w:val="none" w:sz="0" w:space="0" w:color="auto"/>
        <w:left w:val="none" w:sz="0" w:space="0" w:color="auto"/>
        <w:bottom w:val="none" w:sz="0" w:space="0" w:color="auto"/>
        <w:right w:val="none" w:sz="0" w:space="0" w:color="auto"/>
      </w:divBdr>
    </w:div>
    <w:div w:id="1662542612">
      <w:bodyDiv w:val="1"/>
      <w:marLeft w:val="0"/>
      <w:marRight w:val="0"/>
      <w:marTop w:val="0"/>
      <w:marBottom w:val="0"/>
      <w:divBdr>
        <w:top w:val="none" w:sz="0" w:space="0" w:color="auto"/>
        <w:left w:val="none" w:sz="0" w:space="0" w:color="auto"/>
        <w:bottom w:val="none" w:sz="0" w:space="0" w:color="auto"/>
        <w:right w:val="none" w:sz="0" w:space="0" w:color="auto"/>
      </w:divBdr>
      <w:divsChild>
        <w:div w:id="369914240">
          <w:marLeft w:val="0"/>
          <w:marRight w:val="0"/>
          <w:marTop w:val="0"/>
          <w:marBottom w:val="0"/>
          <w:divBdr>
            <w:top w:val="none" w:sz="0" w:space="0" w:color="auto"/>
            <w:left w:val="none" w:sz="0" w:space="0" w:color="auto"/>
            <w:bottom w:val="none" w:sz="0" w:space="0" w:color="auto"/>
            <w:right w:val="none" w:sz="0" w:space="0" w:color="auto"/>
          </w:divBdr>
        </w:div>
      </w:divsChild>
    </w:div>
    <w:div w:id="1682584538">
      <w:bodyDiv w:val="1"/>
      <w:marLeft w:val="0"/>
      <w:marRight w:val="0"/>
      <w:marTop w:val="0"/>
      <w:marBottom w:val="0"/>
      <w:divBdr>
        <w:top w:val="none" w:sz="0" w:space="0" w:color="auto"/>
        <w:left w:val="none" w:sz="0" w:space="0" w:color="auto"/>
        <w:bottom w:val="none" w:sz="0" w:space="0" w:color="auto"/>
        <w:right w:val="none" w:sz="0" w:space="0" w:color="auto"/>
      </w:divBdr>
    </w:div>
    <w:div w:id="1712073018">
      <w:bodyDiv w:val="1"/>
      <w:marLeft w:val="0"/>
      <w:marRight w:val="0"/>
      <w:marTop w:val="0"/>
      <w:marBottom w:val="0"/>
      <w:divBdr>
        <w:top w:val="none" w:sz="0" w:space="0" w:color="auto"/>
        <w:left w:val="none" w:sz="0" w:space="0" w:color="auto"/>
        <w:bottom w:val="none" w:sz="0" w:space="0" w:color="auto"/>
        <w:right w:val="none" w:sz="0" w:space="0" w:color="auto"/>
      </w:divBdr>
    </w:div>
    <w:div w:id="1735006211">
      <w:bodyDiv w:val="1"/>
      <w:marLeft w:val="0"/>
      <w:marRight w:val="0"/>
      <w:marTop w:val="0"/>
      <w:marBottom w:val="0"/>
      <w:divBdr>
        <w:top w:val="none" w:sz="0" w:space="0" w:color="auto"/>
        <w:left w:val="none" w:sz="0" w:space="0" w:color="auto"/>
        <w:bottom w:val="none" w:sz="0" w:space="0" w:color="auto"/>
        <w:right w:val="none" w:sz="0" w:space="0" w:color="auto"/>
      </w:divBdr>
    </w:div>
    <w:div w:id="1797529544">
      <w:bodyDiv w:val="1"/>
      <w:marLeft w:val="0"/>
      <w:marRight w:val="0"/>
      <w:marTop w:val="0"/>
      <w:marBottom w:val="0"/>
      <w:divBdr>
        <w:top w:val="none" w:sz="0" w:space="0" w:color="auto"/>
        <w:left w:val="none" w:sz="0" w:space="0" w:color="auto"/>
        <w:bottom w:val="none" w:sz="0" w:space="0" w:color="auto"/>
        <w:right w:val="none" w:sz="0" w:space="0" w:color="auto"/>
      </w:divBdr>
    </w:div>
    <w:div w:id="1808813422">
      <w:bodyDiv w:val="1"/>
      <w:marLeft w:val="0"/>
      <w:marRight w:val="0"/>
      <w:marTop w:val="0"/>
      <w:marBottom w:val="0"/>
      <w:divBdr>
        <w:top w:val="none" w:sz="0" w:space="0" w:color="auto"/>
        <w:left w:val="none" w:sz="0" w:space="0" w:color="auto"/>
        <w:bottom w:val="none" w:sz="0" w:space="0" w:color="auto"/>
        <w:right w:val="none" w:sz="0" w:space="0" w:color="auto"/>
      </w:divBdr>
    </w:div>
    <w:div w:id="1890410766">
      <w:bodyDiv w:val="1"/>
      <w:marLeft w:val="0"/>
      <w:marRight w:val="0"/>
      <w:marTop w:val="0"/>
      <w:marBottom w:val="0"/>
      <w:divBdr>
        <w:top w:val="none" w:sz="0" w:space="0" w:color="auto"/>
        <w:left w:val="none" w:sz="0" w:space="0" w:color="auto"/>
        <w:bottom w:val="none" w:sz="0" w:space="0" w:color="auto"/>
        <w:right w:val="none" w:sz="0" w:space="0" w:color="auto"/>
      </w:divBdr>
      <w:divsChild>
        <w:div w:id="413092889">
          <w:marLeft w:val="0"/>
          <w:marRight w:val="0"/>
          <w:marTop w:val="0"/>
          <w:marBottom w:val="0"/>
          <w:divBdr>
            <w:top w:val="none" w:sz="0" w:space="0" w:color="auto"/>
            <w:left w:val="none" w:sz="0" w:space="0" w:color="auto"/>
            <w:bottom w:val="none" w:sz="0" w:space="0" w:color="auto"/>
            <w:right w:val="none" w:sz="0" w:space="0" w:color="auto"/>
          </w:divBdr>
        </w:div>
      </w:divsChild>
    </w:div>
    <w:div w:id="1893538449">
      <w:bodyDiv w:val="1"/>
      <w:marLeft w:val="0"/>
      <w:marRight w:val="0"/>
      <w:marTop w:val="0"/>
      <w:marBottom w:val="0"/>
      <w:divBdr>
        <w:top w:val="none" w:sz="0" w:space="0" w:color="auto"/>
        <w:left w:val="none" w:sz="0" w:space="0" w:color="auto"/>
        <w:bottom w:val="none" w:sz="0" w:space="0" w:color="auto"/>
        <w:right w:val="none" w:sz="0" w:space="0" w:color="auto"/>
      </w:divBdr>
    </w:div>
    <w:div w:id="1906526929">
      <w:bodyDiv w:val="1"/>
      <w:marLeft w:val="0"/>
      <w:marRight w:val="0"/>
      <w:marTop w:val="0"/>
      <w:marBottom w:val="0"/>
      <w:divBdr>
        <w:top w:val="none" w:sz="0" w:space="0" w:color="auto"/>
        <w:left w:val="none" w:sz="0" w:space="0" w:color="auto"/>
        <w:bottom w:val="none" w:sz="0" w:space="0" w:color="auto"/>
        <w:right w:val="none" w:sz="0" w:space="0" w:color="auto"/>
      </w:divBdr>
    </w:div>
    <w:div w:id="1968851934">
      <w:bodyDiv w:val="1"/>
      <w:marLeft w:val="0"/>
      <w:marRight w:val="0"/>
      <w:marTop w:val="0"/>
      <w:marBottom w:val="0"/>
      <w:divBdr>
        <w:top w:val="none" w:sz="0" w:space="0" w:color="auto"/>
        <w:left w:val="none" w:sz="0" w:space="0" w:color="auto"/>
        <w:bottom w:val="none" w:sz="0" w:space="0" w:color="auto"/>
        <w:right w:val="none" w:sz="0" w:space="0" w:color="auto"/>
      </w:divBdr>
    </w:div>
    <w:div w:id="2039505204">
      <w:bodyDiv w:val="1"/>
      <w:marLeft w:val="0"/>
      <w:marRight w:val="0"/>
      <w:marTop w:val="0"/>
      <w:marBottom w:val="0"/>
      <w:divBdr>
        <w:top w:val="none" w:sz="0" w:space="0" w:color="auto"/>
        <w:left w:val="none" w:sz="0" w:space="0" w:color="auto"/>
        <w:bottom w:val="none" w:sz="0" w:space="0" w:color="auto"/>
        <w:right w:val="none" w:sz="0" w:space="0" w:color="auto"/>
      </w:divBdr>
    </w:div>
    <w:div w:id="2045985620">
      <w:bodyDiv w:val="1"/>
      <w:marLeft w:val="0"/>
      <w:marRight w:val="0"/>
      <w:marTop w:val="0"/>
      <w:marBottom w:val="0"/>
      <w:divBdr>
        <w:top w:val="none" w:sz="0" w:space="0" w:color="auto"/>
        <w:left w:val="none" w:sz="0" w:space="0" w:color="auto"/>
        <w:bottom w:val="none" w:sz="0" w:space="0" w:color="auto"/>
        <w:right w:val="none" w:sz="0" w:space="0" w:color="auto"/>
      </w:divBdr>
    </w:div>
    <w:div w:id="2062829790">
      <w:bodyDiv w:val="1"/>
      <w:marLeft w:val="0"/>
      <w:marRight w:val="0"/>
      <w:marTop w:val="0"/>
      <w:marBottom w:val="0"/>
      <w:divBdr>
        <w:top w:val="none" w:sz="0" w:space="0" w:color="auto"/>
        <w:left w:val="none" w:sz="0" w:space="0" w:color="auto"/>
        <w:bottom w:val="none" w:sz="0" w:space="0" w:color="auto"/>
        <w:right w:val="none" w:sz="0" w:space="0" w:color="auto"/>
      </w:divBdr>
    </w:div>
    <w:div w:id="2064132265">
      <w:bodyDiv w:val="1"/>
      <w:marLeft w:val="0"/>
      <w:marRight w:val="0"/>
      <w:marTop w:val="0"/>
      <w:marBottom w:val="0"/>
      <w:divBdr>
        <w:top w:val="none" w:sz="0" w:space="0" w:color="auto"/>
        <w:left w:val="none" w:sz="0" w:space="0" w:color="auto"/>
        <w:bottom w:val="none" w:sz="0" w:space="0" w:color="auto"/>
        <w:right w:val="none" w:sz="0" w:space="0" w:color="auto"/>
      </w:divBdr>
    </w:div>
    <w:div w:id="2078355502">
      <w:bodyDiv w:val="1"/>
      <w:marLeft w:val="0"/>
      <w:marRight w:val="0"/>
      <w:marTop w:val="0"/>
      <w:marBottom w:val="0"/>
      <w:divBdr>
        <w:top w:val="none" w:sz="0" w:space="0" w:color="auto"/>
        <w:left w:val="none" w:sz="0" w:space="0" w:color="auto"/>
        <w:bottom w:val="none" w:sz="0" w:space="0" w:color="auto"/>
        <w:right w:val="none" w:sz="0" w:space="0" w:color="auto"/>
      </w:divBdr>
    </w:div>
    <w:div w:id="2085641396">
      <w:bodyDiv w:val="1"/>
      <w:marLeft w:val="0"/>
      <w:marRight w:val="0"/>
      <w:marTop w:val="0"/>
      <w:marBottom w:val="0"/>
      <w:divBdr>
        <w:top w:val="none" w:sz="0" w:space="0" w:color="auto"/>
        <w:left w:val="none" w:sz="0" w:space="0" w:color="auto"/>
        <w:bottom w:val="none" w:sz="0" w:space="0" w:color="auto"/>
        <w:right w:val="none" w:sz="0" w:space="0" w:color="auto"/>
      </w:divBdr>
    </w:div>
    <w:div w:id="2096315630">
      <w:bodyDiv w:val="1"/>
      <w:marLeft w:val="0"/>
      <w:marRight w:val="0"/>
      <w:marTop w:val="0"/>
      <w:marBottom w:val="0"/>
      <w:divBdr>
        <w:top w:val="none" w:sz="0" w:space="0" w:color="auto"/>
        <w:left w:val="none" w:sz="0" w:space="0" w:color="auto"/>
        <w:bottom w:val="none" w:sz="0" w:space="0" w:color="auto"/>
        <w:right w:val="none" w:sz="0" w:space="0" w:color="auto"/>
      </w:divBdr>
    </w:div>
    <w:div w:id="2111926477">
      <w:bodyDiv w:val="1"/>
      <w:marLeft w:val="0"/>
      <w:marRight w:val="0"/>
      <w:marTop w:val="0"/>
      <w:marBottom w:val="0"/>
      <w:divBdr>
        <w:top w:val="none" w:sz="0" w:space="0" w:color="auto"/>
        <w:left w:val="none" w:sz="0" w:space="0" w:color="auto"/>
        <w:bottom w:val="none" w:sz="0" w:space="0" w:color="auto"/>
        <w:right w:val="none" w:sz="0" w:space="0" w:color="auto"/>
      </w:divBdr>
    </w:div>
    <w:div w:id="2114592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www.version1.com" TargetMode="External"/><Relationship Id="rId3" Type="http://schemas.openxmlformats.org/officeDocument/2006/relationships/customXml" Target="../customXml/item3.xml"/><Relationship Id="rId21" Type="http://schemas.openxmlformats.org/officeDocument/2006/relationships/header" Target="header7.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6.png"/><Relationship Id="rId33" Type="http://schemas.openxmlformats.org/officeDocument/2006/relationships/header" Target="header1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6.xml"/><Relationship Id="rId29" Type="http://schemas.openxmlformats.org/officeDocument/2006/relationships/hyperlink" Target="http://www.version1.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9.xml"/><Relationship Id="rId32" Type="http://schemas.openxmlformats.org/officeDocument/2006/relationships/header" Target="header1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3.xml"/><Relationship Id="rId28" Type="http://schemas.openxmlformats.org/officeDocument/2006/relationships/image" Target="media/image60.png"/><Relationship Id="R16795133aeb14078"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10.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eader" Target="header8.xml"/><Relationship Id="rId30" Type="http://schemas.openxmlformats.org/officeDocument/2006/relationships/image" Target="media/image3.jpeg"/><Relationship Id="rId35" Type="http://schemas.openxmlformats.org/officeDocument/2006/relationships/theme" Target="theme/theme1.xml"/></Relationships>
</file>

<file path=word/_rels/header1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ersion 1">
      <a:dk1>
        <a:srgbClr val="4F4F4F"/>
      </a:dk1>
      <a:lt1>
        <a:srgbClr val="FFFFFF"/>
      </a:lt1>
      <a:dk2>
        <a:srgbClr val="112F35"/>
      </a:dk2>
      <a:lt2>
        <a:srgbClr val="FEFFFE"/>
      </a:lt2>
      <a:accent1>
        <a:srgbClr val="05918E"/>
      </a:accent1>
      <a:accent2>
        <a:srgbClr val="00B6B5"/>
      </a:accent2>
      <a:accent3>
        <a:srgbClr val="09D0A2"/>
      </a:accent3>
      <a:accent4>
        <a:srgbClr val="E9EAE9"/>
      </a:accent4>
      <a:accent5>
        <a:srgbClr val="00D0CC"/>
      </a:accent5>
      <a:accent6>
        <a:srgbClr val="112F36"/>
      </a:accent6>
      <a:hlink>
        <a:srgbClr val="00D0A1"/>
      </a:hlink>
      <a:folHlink>
        <a:srgbClr val="00B6B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36FD0A4883FE41A5F1A8B09F53E8A5" ma:contentTypeVersion="9" ma:contentTypeDescription="Create a new document." ma:contentTypeScope="" ma:versionID="aa03f0b9130a7e9912593de586042654">
  <xsd:schema xmlns:xsd="http://www.w3.org/2001/XMLSchema" xmlns:xs="http://www.w3.org/2001/XMLSchema" xmlns:p="http://schemas.microsoft.com/office/2006/metadata/properties" xmlns:ns2="c584e721-9677-4825-bee6-25c6cb9d6fb4" xmlns:ns3="c7b6899a-c8fc-47f4-bf95-c24f5a23577b" targetNamespace="http://schemas.microsoft.com/office/2006/metadata/properties" ma:root="true" ma:fieldsID="90dd7bfb4e1b47d15d06ac3a10fbc452" ns2:_="" ns3:_="">
    <xsd:import namespace="c584e721-9677-4825-bee6-25c6cb9d6fb4"/>
    <xsd:import namespace="c7b6899a-c8fc-47f4-bf95-c24f5a23577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wgcm"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84e721-9677-4825-bee6-25c6cb9d6f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wgcm" ma:index="15" nillable="true" ma:displayName="Text" ma:internalName="wgcm">
      <xsd:simpleType>
        <xsd:restriction base="dms:Text"/>
      </xsd:simpleType>
    </xsd:element>
    <xsd:element name="MediaLengthInSeconds" ma:index="16"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7b6899a-c8fc-47f4-bf95-c24f5a23577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SharedWithUsers xmlns="c7b6899a-c8fc-47f4-bf95-c24f5a23577b">
      <UserInfo>
        <DisplayName>Shane Kirk</DisplayName>
        <AccountId>2573</AccountId>
        <AccountType/>
      </UserInfo>
    </SharedWithUsers>
    <wgcm xmlns="c584e721-9677-4825-bee6-25c6cb9d6fb4" xsi:nil="true"/>
  </documentManagement>
</p:properties>
</file>

<file path=customXml/itemProps1.xml><?xml version="1.0" encoding="utf-8"?>
<ds:datastoreItem xmlns:ds="http://schemas.openxmlformats.org/officeDocument/2006/customXml" ds:itemID="{6072DC24-BF3E-49AD-B70D-355FB62C5B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84e721-9677-4825-bee6-25c6cb9d6fb4"/>
    <ds:schemaRef ds:uri="c7b6899a-c8fc-47f4-bf95-c24f5a2357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8C6E8F-FD3B-4D91-BBB1-93228462125A}">
  <ds:schemaRefs>
    <ds:schemaRef ds:uri="http://schemas.openxmlformats.org/officeDocument/2006/bibliography"/>
  </ds:schemaRefs>
</ds:datastoreItem>
</file>

<file path=customXml/itemProps3.xml><?xml version="1.0" encoding="utf-8"?>
<ds:datastoreItem xmlns:ds="http://schemas.openxmlformats.org/officeDocument/2006/customXml" ds:itemID="{F832358B-52ED-4EA5-B44C-D045C6617722}">
  <ds:schemaRefs>
    <ds:schemaRef ds:uri="http://schemas.microsoft.com/sharepoint/v3/contenttype/forms"/>
  </ds:schemaRefs>
</ds:datastoreItem>
</file>

<file path=customXml/itemProps4.xml><?xml version="1.0" encoding="utf-8"?>
<ds:datastoreItem xmlns:ds="http://schemas.openxmlformats.org/officeDocument/2006/customXml" ds:itemID="{E43D66C3-6C73-4658-9FB4-ACF570D83E15}">
  <ds:schemaRefs>
    <ds:schemaRef ds:uri="c7b6899a-c8fc-47f4-bf95-c24f5a23577b"/>
    <ds:schemaRef ds:uri="c584e721-9677-4825-bee6-25c6cb9d6fb4"/>
    <ds:schemaRef ds:uri="http://purl.org/dc/terms/"/>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04</Pages>
  <Words>30271</Words>
  <Characters>172550</Characters>
  <Application>Microsoft Office Word</Application>
  <DocSecurity>0</DocSecurity>
  <Lines>1437</Lines>
  <Paragraphs>404</Paragraphs>
  <ScaleCrop>false</ScaleCrop>
  <HeadingPairs>
    <vt:vector size="2" baseType="variant">
      <vt:variant>
        <vt:lpstr>Title</vt:lpstr>
      </vt:variant>
      <vt:variant>
        <vt:i4>1</vt:i4>
      </vt:variant>
    </vt:vector>
  </HeadingPairs>
  <TitlesOfParts>
    <vt:vector size="1" baseType="lpstr">
      <vt:lpstr>Evaluate Playbook</vt:lpstr>
    </vt:vector>
  </TitlesOfParts>
  <Company>Version 1</Company>
  <LinksUpToDate>false</LinksUpToDate>
  <CharactersWithSpaces>202417</CharactersWithSpaces>
  <SharedDoc>false</SharedDoc>
  <HLinks>
    <vt:vector size="558" baseType="variant">
      <vt:variant>
        <vt:i4>3276927</vt:i4>
      </vt:variant>
      <vt:variant>
        <vt:i4>546</vt:i4>
      </vt:variant>
      <vt:variant>
        <vt:i4>0</vt:i4>
      </vt:variant>
      <vt:variant>
        <vt:i4>5</vt:i4>
      </vt:variant>
      <vt:variant>
        <vt:lpwstr>https://version1.sharepoint.com/:w:/s/Cloud ERP Collateral/EVahV8h5GbVOpnW1B_CcJh0Buo7l4qD_uEpkxiWrWRCY-Q?e=klBQyo</vt:lpwstr>
      </vt:variant>
      <vt:variant>
        <vt:lpwstr/>
      </vt:variant>
      <vt:variant>
        <vt:i4>1966140</vt:i4>
      </vt:variant>
      <vt:variant>
        <vt:i4>536</vt:i4>
      </vt:variant>
      <vt:variant>
        <vt:i4>0</vt:i4>
      </vt:variant>
      <vt:variant>
        <vt:i4>5</vt:i4>
      </vt:variant>
      <vt:variant>
        <vt:lpwstr/>
      </vt:variant>
      <vt:variant>
        <vt:lpwstr>_Toc75369218</vt:lpwstr>
      </vt:variant>
      <vt:variant>
        <vt:i4>1114172</vt:i4>
      </vt:variant>
      <vt:variant>
        <vt:i4>530</vt:i4>
      </vt:variant>
      <vt:variant>
        <vt:i4>0</vt:i4>
      </vt:variant>
      <vt:variant>
        <vt:i4>5</vt:i4>
      </vt:variant>
      <vt:variant>
        <vt:lpwstr/>
      </vt:variant>
      <vt:variant>
        <vt:lpwstr>_Toc75369217</vt:lpwstr>
      </vt:variant>
      <vt:variant>
        <vt:i4>1048636</vt:i4>
      </vt:variant>
      <vt:variant>
        <vt:i4>524</vt:i4>
      </vt:variant>
      <vt:variant>
        <vt:i4>0</vt:i4>
      </vt:variant>
      <vt:variant>
        <vt:i4>5</vt:i4>
      </vt:variant>
      <vt:variant>
        <vt:lpwstr/>
      </vt:variant>
      <vt:variant>
        <vt:lpwstr>_Toc75369216</vt:lpwstr>
      </vt:variant>
      <vt:variant>
        <vt:i4>1245244</vt:i4>
      </vt:variant>
      <vt:variant>
        <vt:i4>518</vt:i4>
      </vt:variant>
      <vt:variant>
        <vt:i4>0</vt:i4>
      </vt:variant>
      <vt:variant>
        <vt:i4>5</vt:i4>
      </vt:variant>
      <vt:variant>
        <vt:lpwstr/>
      </vt:variant>
      <vt:variant>
        <vt:lpwstr>_Toc75369215</vt:lpwstr>
      </vt:variant>
      <vt:variant>
        <vt:i4>1179708</vt:i4>
      </vt:variant>
      <vt:variant>
        <vt:i4>512</vt:i4>
      </vt:variant>
      <vt:variant>
        <vt:i4>0</vt:i4>
      </vt:variant>
      <vt:variant>
        <vt:i4>5</vt:i4>
      </vt:variant>
      <vt:variant>
        <vt:lpwstr/>
      </vt:variant>
      <vt:variant>
        <vt:lpwstr>_Toc75369214</vt:lpwstr>
      </vt:variant>
      <vt:variant>
        <vt:i4>1376316</vt:i4>
      </vt:variant>
      <vt:variant>
        <vt:i4>506</vt:i4>
      </vt:variant>
      <vt:variant>
        <vt:i4>0</vt:i4>
      </vt:variant>
      <vt:variant>
        <vt:i4>5</vt:i4>
      </vt:variant>
      <vt:variant>
        <vt:lpwstr/>
      </vt:variant>
      <vt:variant>
        <vt:lpwstr>_Toc75369213</vt:lpwstr>
      </vt:variant>
      <vt:variant>
        <vt:i4>1310780</vt:i4>
      </vt:variant>
      <vt:variant>
        <vt:i4>500</vt:i4>
      </vt:variant>
      <vt:variant>
        <vt:i4>0</vt:i4>
      </vt:variant>
      <vt:variant>
        <vt:i4>5</vt:i4>
      </vt:variant>
      <vt:variant>
        <vt:lpwstr/>
      </vt:variant>
      <vt:variant>
        <vt:lpwstr>_Toc75369212</vt:lpwstr>
      </vt:variant>
      <vt:variant>
        <vt:i4>1507388</vt:i4>
      </vt:variant>
      <vt:variant>
        <vt:i4>494</vt:i4>
      </vt:variant>
      <vt:variant>
        <vt:i4>0</vt:i4>
      </vt:variant>
      <vt:variant>
        <vt:i4>5</vt:i4>
      </vt:variant>
      <vt:variant>
        <vt:lpwstr/>
      </vt:variant>
      <vt:variant>
        <vt:lpwstr>_Toc75369211</vt:lpwstr>
      </vt:variant>
      <vt:variant>
        <vt:i4>1441852</vt:i4>
      </vt:variant>
      <vt:variant>
        <vt:i4>488</vt:i4>
      </vt:variant>
      <vt:variant>
        <vt:i4>0</vt:i4>
      </vt:variant>
      <vt:variant>
        <vt:i4>5</vt:i4>
      </vt:variant>
      <vt:variant>
        <vt:lpwstr/>
      </vt:variant>
      <vt:variant>
        <vt:lpwstr>_Toc75369210</vt:lpwstr>
      </vt:variant>
      <vt:variant>
        <vt:i4>2031677</vt:i4>
      </vt:variant>
      <vt:variant>
        <vt:i4>482</vt:i4>
      </vt:variant>
      <vt:variant>
        <vt:i4>0</vt:i4>
      </vt:variant>
      <vt:variant>
        <vt:i4>5</vt:i4>
      </vt:variant>
      <vt:variant>
        <vt:lpwstr/>
      </vt:variant>
      <vt:variant>
        <vt:lpwstr>_Toc75369209</vt:lpwstr>
      </vt:variant>
      <vt:variant>
        <vt:i4>1966141</vt:i4>
      </vt:variant>
      <vt:variant>
        <vt:i4>476</vt:i4>
      </vt:variant>
      <vt:variant>
        <vt:i4>0</vt:i4>
      </vt:variant>
      <vt:variant>
        <vt:i4>5</vt:i4>
      </vt:variant>
      <vt:variant>
        <vt:lpwstr/>
      </vt:variant>
      <vt:variant>
        <vt:lpwstr>_Toc75369208</vt:lpwstr>
      </vt:variant>
      <vt:variant>
        <vt:i4>1114173</vt:i4>
      </vt:variant>
      <vt:variant>
        <vt:i4>470</vt:i4>
      </vt:variant>
      <vt:variant>
        <vt:i4>0</vt:i4>
      </vt:variant>
      <vt:variant>
        <vt:i4>5</vt:i4>
      </vt:variant>
      <vt:variant>
        <vt:lpwstr/>
      </vt:variant>
      <vt:variant>
        <vt:lpwstr>_Toc75369207</vt:lpwstr>
      </vt:variant>
      <vt:variant>
        <vt:i4>1048637</vt:i4>
      </vt:variant>
      <vt:variant>
        <vt:i4>464</vt:i4>
      </vt:variant>
      <vt:variant>
        <vt:i4>0</vt:i4>
      </vt:variant>
      <vt:variant>
        <vt:i4>5</vt:i4>
      </vt:variant>
      <vt:variant>
        <vt:lpwstr/>
      </vt:variant>
      <vt:variant>
        <vt:lpwstr>_Toc75369206</vt:lpwstr>
      </vt:variant>
      <vt:variant>
        <vt:i4>1245245</vt:i4>
      </vt:variant>
      <vt:variant>
        <vt:i4>458</vt:i4>
      </vt:variant>
      <vt:variant>
        <vt:i4>0</vt:i4>
      </vt:variant>
      <vt:variant>
        <vt:i4>5</vt:i4>
      </vt:variant>
      <vt:variant>
        <vt:lpwstr/>
      </vt:variant>
      <vt:variant>
        <vt:lpwstr>_Toc75369205</vt:lpwstr>
      </vt:variant>
      <vt:variant>
        <vt:i4>1179709</vt:i4>
      </vt:variant>
      <vt:variant>
        <vt:i4>452</vt:i4>
      </vt:variant>
      <vt:variant>
        <vt:i4>0</vt:i4>
      </vt:variant>
      <vt:variant>
        <vt:i4>5</vt:i4>
      </vt:variant>
      <vt:variant>
        <vt:lpwstr/>
      </vt:variant>
      <vt:variant>
        <vt:lpwstr>_Toc75369204</vt:lpwstr>
      </vt:variant>
      <vt:variant>
        <vt:i4>1376317</vt:i4>
      </vt:variant>
      <vt:variant>
        <vt:i4>446</vt:i4>
      </vt:variant>
      <vt:variant>
        <vt:i4>0</vt:i4>
      </vt:variant>
      <vt:variant>
        <vt:i4>5</vt:i4>
      </vt:variant>
      <vt:variant>
        <vt:lpwstr/>
      </vt:variant>
      <vt:variant>
        <vt:lpwstr>_Toc75369203</vt:lpwstr>
      </vt:variant>
      <vt:variant>
        <vt:i4>1310781</vt:i4>
      </vt:variant>
      <vt:variant>
        <vt:i4>440</vt:i4>
      </vt:variant>
      <vt:variant>
        <vt:i4>0</vt:i4>
      </vt:variant>
      <vt:variant>
        <vt:i4>5</vt:i4>
      </vt:variant>
      <vt:variant>
        <vt:lpwstr/>
      </vt:variant>
      <vt:variant>
        <vt:lpwstr>_Toc75369202</vt:lpwstr>
      </vt:variant>
      <vt:variant>
        <vt:i4>1507389</vt:i4>
      </vt:variant>
      <vt:variant>
        <vt:i4>434</vt:i4>
      </vt:variant>
      <vt:variant>
        <vt:i4>0</vt:i4>
      </vt:variant>
      <vt:variant>
        <vt:i4>5</vt:i4>
      </vt:variant>
      <vt:variant>
        <vt:lpwstr/>
      </vt:variant>
      <vt:variant>
        <vt:lpwstr>_Toc75369201</vt:lpwstr>
      </vt:variant>
      <vt:variant>
        <vt:i4>1441853</vt:i4>
      </vt:variant>
      <vt:variant>
        <vt:i4>428</vt:i4>
      </vt:variant>
      <vt:variant>
        <vt:i4>0</vt:i4>
      </vt:variant>
      <vt:variant>
        <vt:i4>5</vt:i4>
      </vt:variant>
      <vt:variant>
        <vt:lpwstr/>
      </vt:variant>
      <vt:variant>
        <vt:lpwstr>_Toc75369200</vt:lpwstr>
      </vt:variant>
      <vt:variant>
        <vt:i4>1835060</vt:i4>
      </vt:variant>
      <vt:variant>
        <vt:i4>422</vt:i4>
      </vt:variant>
      <vt:variant>
        <vt:i4>0</vt:i4>
      </vt:variant>
      <vt:variant>
        <vt:i4>5</vt:i4>
      </vt:variant>
      <vt:variant>
        <vt:lpwstr/>
      </vt:variant>
      <vt:variant>
        <vt:lpwstr>_Toc75369199</vt:lpwstr>
      </vt:variant>
      <vt:variant>
        <vt:i4>1900596</vt:i4>
      </vt:variant>
      <vt:variant>
        <vt:i4>416</vt:i4>
      </vt:variant>
      <vt:variant>
        <vt:i4>0</vt:i4>
      </vt:variant>
      <vt:variant>
        <vt:i4>5</vt:i4>
      </vt:variant>
      <vt:variant>
        <vt:lpwstr/>
      </vt:variant>
      <vt:variant>
        <vt:lpwstr>_Toc75369198</vt:lpwstr>
      </vt:variant>
      <vt:variant>
        <vt:i4>1179700</vt:i4>
      </vt:variant>
      <vt:variant>
        <vt:i4>410</vt:i4>
      </vt:variant>
      <vt:variant>
        <vt:i4>0</vt:i4>
      </vt:variant>
      <vt:variant>
        <vt:i4>5</vt:i4>
      </vt:variant>
      <vt:variant>
        <vt:lpwstr/>
      </vt:variant>
      <vt:variant>
        <vt:lpwstr>_Toc75369197</vt:lpwstr>
      </vt:variant>
      <vt:variant>
        <vt:i4>1245236</vt:i4>
      </vt:variant>
      <vt:variant>
        <vt:i4>404</vt:i4>
      </vt:variant>
      <vt:variant>
        <vt:i4>0</vt:i4>
      </vt:variant>
      <vt:variant>
        <vt:i4>5</vt:i4>
      </vt:variant>
      <vt:variant>
        <vt:lpwstr/>
      </vt:variant>
      <vt:variant>
        <vt:lpwstr>_Toc75369196</vt:lpwstr>
      </vt:variant>
      <vt:variant>
        <vt:i4>1048628</vt:i4>
      </vt:variant>
      <vt:variant>
        <vt:i4>398</vt:i4>
      </vt:variant>
      <vt:variant>
        <vt:i4>0</vt:i4>
      </vt:variant>
      <vt:variant>
        <vt:i4>5</vt:i4>
      </vt:variant>
      <vt:variant>
        <vt:lpwstr/>
      </vt:variant>
      <vt:variant>
        <vt:lpwstr>_Toc75369195</vt:lpwstr>
      </vt:variant>
      <vt:variant>
        <vt:i4>1114164</vt:i4>
      </vt:variant>
      <vt:variant>
        <vt:i4>392</vt:i4>
      </vt:variant>
      <vt:variant>
        <vt:i4>0</vt:i4>
      </vt:variant>
      <vt:variant>
        <vt:i4>5</vt:i4>
      </vt:variant>
      <vt:variant>
        <vt:lpwstr/>
      </vt:variant>
      <vt:variant>
        <vt:lpwstr>_Toc75369194</vt:lpwstr>
      </vt:variant>
      <vt:variant>
        <vt:i4>1441844</vt:i4>
      </vt:variant>
      <vt:variant>
        <vt:i4>386</vt:i4>
      </vt:variant>
      <vt:variant>
        <vt:i4>0</vt:i4>
      </vt:variant>
      <vt:variant>
        <vt:i4>5</vt:i4>
      </vt:variant>
      <vt:variant>
        <vt:lpwstr/>
      </vt:variant>
      <vt:variant>
        <vt:lpwstr>_Toc75369193</vt:lpwstr>
      </vt:variant>
      <vt:variant>
        <vt:i4>1507380</vt:i4>
      </vt:variant>
      <vt:variant>
        <vt:i4>380</vt:i4>
      </vt:variant>
      <vt:variant>
        <vt:i4>0</vt:i4>
      </vt:variant>
      <vt:variant>
        <vt:i4>5</vt:i4>
      </vt:variant>
      <vt:variant>
        <vt:lpwstr/>
      </vt:variant>
      <vt:variant>
        <vt:lpwstr>_Toc75369192</vt:lpwstr>
      </vt:variant>
      <vt:variant>
        <vt:i4>1310772</vt:i4>
      </vt:variant>
      <vt:variant>
        <vt:i4>374</vt:i4>
      </vt:variant>
      <vt:variant>
        <vt:i4>0</vt:i4>
      </vt:variant>
      <vt:variant>
        <vt:i4>5</vt:i4>
      </vt:variant>
      <vt:variant>
        <vt:lpwstr/>
      </vt:variant>
      <vt:variant>
        <vt:lpwstr>_Toc75369191</vt:lpwstr>
      </vt:variant>
      <vt:variant>
        <vt:i4>1376308</vt:i4>
      </vt:variant>
      <vt:variant>
        <vt:i4>368</vt:i4>
      </vt:variant>
      <vt:variant>
        <vt:i4>0</vt:i4>
      </vt:variant>
      <vt:variant>
        <vt:i4>5</vt:i4>
      </vt:variant>
      <vt:variant>
        <vt:lpwstr/>
      </vt:variant>
      <vt:variant>
        <vt:lpwstr>_Toc75369190</vt:lpwstr>
      </vt:variant>
      <vt:variant>
        <vt:i4>1835061</vt:i4>
      </vt:variant>
      <vt:variant>
        <vt:i4>362</vt:i4>
      </vt:variant>
      <vt:variant>
        <vt:i4>0</vt:i4>
      </vt:variant>
      <vt:variant>
        <vt:i4>5</vt:i4>
      </vt:variant>
      <vt:variant>
        <vt:lpwstr/>
      </vt:variant>
      <vt:variant>
        <vt:lpwstr>_Toc75369189</vt:lpwstr>
      </vt:variant>
      <vt:variant>
        <vt:i4>1900597</vt:i4>
      </vt:variant>
      <vt:variant>
        <vt:i4>356</vt:i4>
      </vt:variant>
      <vt:variant>
        <vt:i4>0</vt:i4>
      </vt:variant>
      <vt:variant>
        <vt:i4>5</vt:i4>
      </vt:variant>
      <vt:variant>
        <vt:lpwstr/>
      </vt:variant>
      <vt:variant>
        <vt:lpwstr>_Toc75369188</vt:lpwstr>
      </vt:variant>
      <vt:variant>
        <vt:i4>1179701</vt:i4>
      </vt:variant>
      <vt:variant>
        <vt:i4>350</vt:i4>
      </vt:variant>
      <vt:variant>
        <vt:i4>0</vt:i4>
      </vt:variant>
      <vt:variant>
        <vt:i4>5</vt:i4>
      </vt:variant>
      <vt:variant>
        <vt:lpwstr/>
      </vt:variant>
      <vt:variant>
        <vt:lpwstr>_Toc75369187</vt:lpwstr>
      </vt:variant>
      <vt:variant>
        <vt:i4>1245237</vt:i4>
      </vt:variant>
      <vt:variant>
        <vt:i4>344</vt:i4>
      </vt:variant>
      <vt:variant>
        <vt:i4>0</vt:i4>
      </vt:variant>
      <vt:variant>
        <vt:i4>5</vt:i4>
      </vt:variant>
      <vt:variant>
        <vt:lpwstr/>
      </vt:variant>
      <vt:variant>
        <vt:lpwstr>_Toc75369186</vt:lpwstr>
      </vt:variant>
      <vt:variant>
        <vt:i4>1048629</vt:i4>
      </vt:variant>
      <vt:variant>
        <vt:i4>338</vt:i4>
      </vt:variant>
      <vt:variant>
        <vt:i4>0</vt:i4>
      </vt:variant>
      <vt:variant>
        <vt:i4>5</vt:i4>
      </vt:variant>
      <vt:variant>
        <vt:lpwstr/>
      </vt:variant>
      <vt:variant>
        <vt:lpwstr>_Toc75369185</vt:lpwstr>
      </vt:variant>
      <vt:variant>
        <vt:i4>1114165</vt:i4>
      </vt:variant>
      <vt:variant>
        <vt:i4>332</vt:i4>
      </vt:variant>
      <vt:variant>
        <vt:i4>0</vt:i4>
      </vt:variant>
      <vt:variant>
        <vt:i4>5</vt:i4>
      </vt:variant>
      <vt:variant>
        <vt:lpwstr/>
      </vt:variant>
      <vt:variant>
        <vt:lpwstr>_Toc75369184</vt:lpwstr>
      </vt:variant>
      <vt:variant>
        <vt:i4>1441845</vt:i4>
      </vt:variant>
      <vt:variant>
        <vt:i4>326</vt:i4>
      </vt:variant>
      <vt:variant>
        <vt:i4>0</vt:i4>
      </vt:variant>
      <vt:variant>
        <vt:i4>5</vt:i4>
      </vt:variant>
      <vt:variant>
        <vt:lpwstr/>
      </vt:variant>
      <vt:variant>
        <vt:lpwstr>_Toc75369183</vt:lpwstr>
      </vt:variant>
      <vt:variant>
        <vt:i4>1507381</vt:i4>
      </vt:variant>
      <vt:variant>
        <vt:i4>320</vt:i4>
      </vt:variant>
      <vt:variant>
        <vt:i4>0</vt:i4>
      </vt:variant>
      <vt:variant>
        <vt:i4>5</vt:i4>
      </vt:variant>
      <vt:variant>
        <vt:lpwstr/>
      </vt:variant>
      <vt:variant>
        <vt:lpwstr>_Toc75369182</vt:lpwstr>
      </vt:variant>
      <vt:variant>
        <vt:i4>1310773</vt:i4>
      </vt:variant>
      <vt:variant>
        <vt:i4>314</vt:i4>
      </vt:variant>
      <vt:variant>
        <vt:i4>0</vt:i4>
      </vt:variant>
      <vt:variant>
        <vt:i4>5</vt:i4>
      </vt:variant>
      <vt:variant>
        <vt:lpwstr/>
      </vt:variant>
      <vt:variant>
        <vt:lpwstr>_Toc75369181</vt:lpwstr>
      </vt:variant>
      <vt:variant>
        <vt:i4>1376309</vt:i4>
      </vt:variant>
      <vt:variant>
        <vt:i4>308</vt:i4>
      </vt:variant>
      <vt:variant>
        <vt:i4>0</vt:i4>
      </vt:variant>
      <vt:variant>
        <vt:i4>5</vt:i4>
      </vt:variant>
      <vt:variant>
        <vt:lpwstr/>
      </vt:variant>
      <vt:variant>
        <vt:lpwstr>_Toc75369180</vt:lpwstr>
      </vt:variant>
      <vt:variant>
        <vt:i4>1835066</vt:i4>
      </vt:variant>
      <vt:variant>
        <vt:i4>302</vt:i4>
      </vt:variant>
      <vt:variant>
        <vt:i4>0</vt:i4>
      </vt:variant>
      <vt:variant>
        <vt:i4>5</vt:i4>
      </vt:variant>
      <vt:variant>
        <vt:lpwstr/>
      </vt:variant>
      <vt:variant>
        <vt:lpwstr>_Toc75369179</vt:lpwstr>
      </vt:variant>
      <vt:variant>
        <vt:i4>1900602</vt:i4>
      </vt:variant>
      <vt:variant>
        <vt:i4>296</vt:i4>
      </vt:variant>
      <vt:variant>
        <vt:i4>0</vt:i4>
      </vt:variant>
      <vt:variant>
        <vt:i4>5</vt:i4>
      </vt:variant>
      <vt:variant>
        <vt:lpwstr/>
      </vt:variant>
      <vt:variant>
        <vt:lpwstr>_Toc75369178</vt:lpwstr>
      </vt:variant>
      <vt:variant>
        <vt:i4>1179706</vt:i4>
      </vt:variant>
      <vt:variant>
        <vt:i4>290</vt:i4>
      </vt:variant>
      <vt:variant>
        <vt:i4>0</vt:i4>
      </vt:variant>
      <vt:variant>
        <vt:i4>5</vt:i4>
      </vt:variant>
      <vt:variant>
        <vt:lpwstr/>
      </vt:variant>
      <vt:variant>
        <vt:lpwstr>_Toc75369177</vt:lpwstr>
      </vt:variant>
      <vt:variant>
        <vt:i4>1245242</vt:i4>
      </vt:variant>
      <vt:variant>
        <vt:i4>284</vt:i4>
      </vt:variant>
      <vt:variant>
        <vt:i4>0</vt:i4>
      </vt:variant>
      <vt:variant>
        <vt:i4>5</vt:i4>
      </vt:variant>
      <vt:variant>
        <vt:lpwstr/>
      </vt:variant>
      <vt:variant>
        <vt:lpwstr>_Toc75369176</vt:lpwstr>
      </vt:variant>
      <vt:variant>
        <vt:i4>1048634</vt:i4>
      </vt:variant>
      <vt:variant>
        <vt:i4>278</vt:i4>
      </vt:variant>
      <vt:variant>
        <vt:i4>0</vt:i4>
      </vt:variant>
      <vt:variant>
        <vt:i4>5</vt:i4>
      </vt:variant>
      <vt:variant>
        <vt:lpwstr/>
      </vt:variant>
      <vt:variant>
        <vt:lpwstr>_Toc75369175</vt:lpwstr>
      </vt:variant>
      <vt:variant>
        <vt:i4>1114170</vt:i4>
      </vt:variant>
      <vt:variant>
        <vt:i4>272</vt:i4>
      </vt:variant>
      <vt:variant>
        <vt:i4>0</vt:i4>
      </vt:variant>
      <vt:variant>
        <vt:i4>5</vt:i4>
      </vt:variant>
      <vt:variant>
        <vt:lpwstr/>
      </vt:variant>
      <vt:variant>
        <vt:lpwstr>_Toc75369174</vt:lpwstr>
      </vt:variant>
      <vt:variant>
        <vt:i4>1441850</vt:i4>
      </vt:variant>
      <vt:variant>
        <vt:i4>266</vt:i4>
      </vt:variant>
      <vt:variant>
        <vt:i4>0</vt:i4>
      </vt:variant>
      <vt:variant>
        <vt:i4>5</vt:i4>
      </vt:variant>
      <vt:variant>
        <vt:lpwstr/>
      </vt:variant>
      <vt:variant>
        <vt:lpwstr>_Toc75369173</vt:lpwstr>
      </vt:variant>
      <vt:variant>
        <vt:i4>1507386</vt:i4>
      </vt:variant>
      <vt:variant>
        <vt:i4>260</vt:i4>
      </vt:variant>
      <vt:variant>
        <vt:i4>0</vt:i4>
      </vt:variant>
      <vt:variant>
        <vt:i4>5</vt:i4>
      </vt:variant>
      <vt:variant>
        <vt:lpwstr/>
      </vt:variant>
      <vt:variant>
        <vt:lpwstr>_Toc75369172</vt:lpwstr>
      </vt:variant>
      <vt:variant>
        <vt:i4>1310778</vt:i4>
      </vt:variant>
      <vt:variant>
        <vt:i4>254</vt:i4>
      </vt:variant>
      <vt:variant>
        <vt:i4>0</vt:i4>
      </vt:variant>
      <vt:variant>
        <vt:i4>5</vt:i4>
      </vt:variant>
      <vt:variant>
        <vt:lpwstr/>
      </vt:variant>
      <vt:variant>
        <vt:lpwstr>_Toc75369171</vt:lpwstr>
      </vt:variant>
      <vt:variant>
        <vt:i4>1376314</vt:i4>
      </vt:variant>
      <vt:variant>
        <vt:i4>248</vt:i4>
      </vt:variant>
      <vt:variant>
        <vt:i4>0</vt:i4>
      </vt:variant>
      <vt:variant>
        <vt:i4>5</vt:i4>
      </vt:variant>
      <vt:variant>
        <vt:lpwstr/>
      </vt:variant>
      <vt:variant>
        <vt:lpwstr>_Toc75369170</vt:lpwstr>
      </vt:variant>
      <vt:variant>
        <vt:i4>1835067</vt:i4>
      </vt:variant>
      <vt:variant>
        <vt:i4>242</vt:i4>
      </vt:variant>
      <vt:variant>
        <vt:i4>0</vt:i4>
      </vt:variant>
      <vt:variant>
        <vt:i4>5</vt:i4>
      </vt:variant>
      <vt:variant>
        <vt:lpwstr/>
      </vt:variant>
      <vt:variant>
        <vt:lpwstr>_Toc75369169</vt:lpwstr>
      </vt:variant>
      <vt:variant>
        <vt:i4>1900603</vt:i4>
      </vt:variant>
      <vt:variant>
        <vt:i4>236</vt:i4>
      </vt:variant>
      <vt:variant>
        <vt:i4>0</vt:i4>
      </vt:variant>
      <vt:variant>
        <vt:i4>5</vt:i4>
      </vt:variant>
      <vt:variant>
        <vt:lpwstr/>
      </vt:variant>
      <vt:variant>
        <vt:lpwstr>_Toc75369168</vt:lpwstr>
      </vt:variant>
      <vt:variant>
        <vt:i4>1179707</vt:i4>
      </vt:variant>
      <vt:variant>
        <vt:i4>230</vt:i4>
      </vt:variant>
      <vt:variant>
        <vt:i4>0</vt:i4>
      </vt:variant>
      <vt:variant>
        <vt:i4>5</vt:i4>
      </vt:variant>
      <vt:variant>
        <vt:lpwstr/>
      </vt:variant>
      <vt:variant>
        <vt:lpwstr>_Toc75369167</vt:lpwstr>
      </vt:variant>
      <vt:variant>
        <vt:i4>1245243</vt:i4>
      </vt:variant>
      <vt:variant>
        <vt:i4>224</vt:i4>
      </vt:variant>
      <vt:variant>
        <vt:i4>0</vt:i4>
      </vt:variant>
      <vt:variant>
        <vt:i4>5</vt:i4>
      </vt:variant>
      <vt:variant>
        <vt:lpwstr/>
      </vt:variant>
      <vt:variant>
        <vt:lpwstr>_Toc75369166</vt:lpwstr>
      </vt:variant>
      <vt:variant>
        <vt:i4>1048635</vt:i4>
      </vt:variant>
      <vt:variant>
        <vt:i4>218</vt:i4>
      </vt:variant>
      <vt:variant>
        <vt:i4>0</vt:i4>
      </vt:variant>
      <vt:variant>
        <vt:i4>5</vt:i4>
      </vt:variant>
      <vt:variant>
        <vt:lpwstr/>
      </vt:variant>
      <vt:variant>
        <vt:lpwstr>_Toc75369165</vt:lpwstr>
      </vt:variant>
      <vt:variant>
        <vt:i4>1114171</vt:i4>
      </vt:variant>
      <vt:variant>
        <vt:i4>212</vt:i4>
      </vt:variant>
      <vt:variant>
        <vt:i4>0</vt:i4>
      </vt:variant>
      <vt:variant>
        <vt:i4>5</vt:i4>
      </vt:variant>
      <vt:variant>
        <vt:lpwstr/>
      </vt:variant>
      <vt:variant>
        <vt:lpwstr>_Toc75369164</vt:lpwstr>
      </vt:variant>
      <vt:variant>
        <vt:i4>1441851</vt:i4>
      </vt:variant>
      <vt:variant>
        <vt:i4>206</vt:i4>
      </vt:variant>
      <vt:variant>
        <vt:i4>0</vt:i4>
      </vt:variant>
      <vt:variant>
        <vt:i4>5</vt:i4>
      </vt:variant>
      <vt:variant>
        <vt:lpwstr/>
      </vt:variant>
      <vt:variant>
        <vt:lpwstr>_Toc75369163</vt:lpwstr>
      </vt:variant>
      <vt:variant>
        <vt:i4>1507387</vt:i4>
      </vt:variant>
      <vt:variant>
        <vt:i4>200</vt:i4>
      </vt:variant>
      <vt:variant>
        <vt:i4>0</vt:i4>
      </vt:variant>
      <vt:variant>
        <vt:i4>5</vt:i4>
      </vt:variant>
      <vt:variant>
        <vt:lpwstr/>
      </vt:variant>
      <vt:variant>
        <vt:lpwstr>_Toc75369162</vt:lpwstr>
      </vt:variant>
      <vt:variant>
        <vt:i4>1310779</vt:i4>
      </vt:variant>
      <vt:variant>
        <vt:i4>194</vt:i4>
      </vt:variant>
      <vt:variant>
        <vt:i4>0</vt:i4>
      </vt:variant>
      <vt:variant>
        <vt:i4>5</vt:i4>
      </vt:variant>
      <vt:variant>
        <vt:lpwstr/>
      </vt:variant>
      <vt:variant>
        <vt:lpwstr>_Toc75369161</vt:lpwstr>
      </vt:variant>
      <vt:variant>
        <vt:i4>1376315</vt:i4>
      </vt:variant>
      <vt:variant>
        <vt:i4>188</vt:i4>
      </vt:variant>
      <vt:variant>
        <vt:i4>0</vt:i4>
      </vt:variant>
      <vt:variant>
        <vt:i4>5</vt:i4>
      </vt:variant>
      <vt:variant>
        <vt:lpwstr/>
      </vt:variant>
      <vt:variant>
        <vt:lpwstr>_Toc75369160</vt:lpwstr>
      </vt:variant>
      <vt:variant>
        <vt:i4>1835064</vt:i4>
      </vt:variant>
      <vt:variant>
        <vt:i4>182</vt:i4>
      </vt:variant>
      <vt:variant>
        <vt:i4>0</vt:i4>
      </vt:variant>
      <vt:variant>
        <vt:i4>5</vt:i4>
      </vt:variant>
      <vt:variant>
        <vt:lpwstr/>
      </vt:variant>
      <vt:variant>
        <vt:lpwstr>_Toc75369159</vt:lpwstr>
      </vt:variant>
      <vt:variant>
        <vt:i4>1900600</vt:i4>
      </vt:variant>
      <vt:variant>
        <vt:i4>176</vt:i4>
      </vt:variant>
      <vt:variant>
        <vt:i4>0</vt:i4>
      </vt:variant>
      <vt:variant>
        <vt:i4>5</vt:i4>
      </vt:variant>
      <vt:variant>
        <vt:lpwstr/>
      </vt:variant>
      <vt:variant>
        <vt:lpwstr>_Toc75369158</vt:lpwstr>
      </vt:variant>
      <vt:variant>
        <vt:i4>1179704</vt:i4>
      </vt:variant>
      <vt:variant>
        <vt:i4>170</vt:i4>
      </vt:variant>
      <vt:variant>
        <vt:i4>0</vt:i4>
      </vt:variant>
      <vt:variant>
        <vt:i4>5</vt:i4>
      </vt:variant>
      <vt:variant>
        <vt:lpwstr/>
      </vt:variant>
      <vt:variant>
        <vt:lpwstr>_Toc75369157</vt:lpwstr>
      </vt:variant>
      <vt:variant>
        <vt:i4>1245240</vt:i4>
      </vt:variant>
      <vt:variant>
        <vt:i4>164</vt:i4>
      </vt:variant>
      <vt:variant>
        <vt:i4>0</vt:i4>
      </vt:variant>
      <vt:variant>
        <vt:i4>5</vt:i4>
      </vt:variant>
      <vt:variant>
        <vt:lpwstr/>
      </vt:variant>
      <vt:variant>
        <vt:lpwstr>_Toc75369156</vt:lpwstr>
      </vt:variant>
      <vt:variant>
        <vt:i4>1048632</vt:i4>
      </vt:variant>
      <vt:variant>
        <vt:i4>158</vt:i4>
      </vt:variant>
      <vt:variant>
        <vt:i4>0</vt:i4>
      </vt:variant>
      <vt:variant>
        <vt:i4>5</vt:i4>
      </vt:variant>
      <vt:variant>
        <vt:lpwstr/>
      </vt:variant>
      <vt:variant>
        <vt:lpwstr>_Toc75369155</vt:lpwstr>
      </vt:variant>
      <vt:variant>
        <vt:i4>1114168</vt:i4>
      </vt:variant>
      <vt:variant>
        <vt:i4>152</vt:i4>
      </vt:variant>
      <vt:variant>
        <vt:i4>0</vt:i4>
      </vt:variant>
      <vt:variant>
        <vt:i4>5</vt:i4>
      </vt:variant>
      <vt:variant>
        <vt:lpwstr/>
      </vt:variant>
      <vt:variant>
        <vt:lpwstr>_Toc75369154</vt:lpwstr>
      </vt:variant>
      <vt:variant>
        <vt:i4>1441848</vt:i4>
      </vt:variant>
      <vt:variant>
        <vt:i4>146</vt:i4>
      </vt:variant>
      <vt:variant>
        <vt:i4>0</vt:i4>
      </vt:variant>
      <vt:variant>
        <vt:i4>5</vt:i4>
      </vt:variant>
      <vt:variant>
        <vt:lpwstr/>
      </vt:variant>
      <vt:variant>
        <vt:lpwstr>_Toc75369153</vt:lpwstr>
      </vt:variant>
      <vt:variant>
        <vt:i4>1507384</vt:i4>
      </vt:variant>
      <vt:variant>
        <vt:i4>140</vt:i4>
      </vt:variant>
      <vt:variant>
        <vt:i4>0</vt:i4>
      </vt:variant>
      <vt:variant>
        <vt:i4>5</vt:i4>
      </vt:variant>
      <vt:variant>
        <vt:lpwstr/>
      </vt:variant>
      <vt:variant>
        <vt:lpwstr>_Toc75369152</vt:lpwstr>
      </vt:variant>
      <vt:variant>
        <vt:i4>1310776</vt:i4>
      </vt:variant>
      <vt:variant>
        <vt:i4>134</vt:i4>
      </vt:variant>
      <vt:variant>
        <vt:i4>0</vt:i4>
      </vt:variant>
      <vt:variant>
        <vt:i4>5</vt:i4>
      </vt:variant>
      <vt:variant>
        <vt:lpwstr/>
      </vt:variant>
      <vt:variant>
        <vt:lpwstr>_Toc75369151</vt:lpwstr>
      </vt:variant>
      <vt:variant>
        <vt:i4>1376312</vt:i4>
      </vt:variant>
      <vt:variant>
        <vt:i4>128</vt:i4>
      </vt:variant>
      <vt:variant>
        <vt:i4>0</vt:i4>
      </vt:variant>
      <vt:variant>
        <vt:i4>5</vt:i4>
      </vt:variant>
      <vt:variant>
        <vt:lpwstr/>
      </vt:variant>
      <vt:variant>
        <vt:lpwstr>_Toc75369150</vt:lpwstr>
      </vt:variant>
      <vt:variant>
        <vt:i4>1835065</vt:i4>
      </vt:variant>
      <vt:variant>
        <vt:i4>122</vt:i4>
      </vt:variant>
      <vt:variant>
        <vt:i4>0</vt:i4>
      </vt:variant>
      <vt:variant>
        <vt:i4>5</vt:i4>
      </vt:variant>
      <vt:variant>
        <vt:lpwstr/>
      </vt:variant>
      <vt:variant>
        <vt:lpwstr>_Toc75369149</vt:lpwstr>
      </vt:variant>
      <vt:variant>
        <vt:i4>1900601</vt:i4>
      </vt:variant>
      <vt:variant>
        <vt:i4>116</vt:i4>
      </vt:variant>
      <vt:variant>
        <vt:i4>0</vt:i4>
      </vt:variant>
      <vt:variant>
        <vt:i4>5</vt:i4>
      </vt:variant>
      <vt:variant>
        <vt:lpwstr/>
      </vt:variant>
      <vt:variant>
        <vt:lpwstr>_Toc75369148</vt:lpwstr>
      </vt:variant>
      <vt:variant>
        <vt:i4>1179705</vt:i4>
      </vt:variant>
      <vt:variant>
        <vt:i4>110</vt:i4>
      </vt:variant>
      <vt:variant>
        <vt:i4>0</vt:i4>
      </vt:variant>
      <vt:variant>
        <vt:i4>5</vt:i4>
      </vt:variant>
      <vt:variant>
        <vt:lpwstr/>
      </vt:variant>
      <vt:variant>
        <vt:lpwstr>_Toc75369147</vt:lpwstr>
      </vt:variant>
      <vt:variant>
        <vt:i4>1245241</vt:i4>
      </vt:variant>
      <vt:variant>
        <vt:i4>104</vt:i4>
      </vt:variant>
      <vt:variant>
        <vt:i4>0</vt:i4>
      </vt:variant>
      <vt:variant>
        <vt:i4>5</vt:i4>
      </vt:variant>
      <vt:variant>
        <vt:lpwstr/>
      </vt:variant>
      <vt:variant>
        <vt:lpwstr>_Toc75369146</vt:lpwstr>
      </vt:variant>
      <vt:variant>
        <vt:i4>1048633</vt:i4>
      </vt:variant>
      <vt:variant>
        <vt:i4>98</vt:i4>
      </vt:variant>
      <vt:variant>
        <vt:i4>0</vt:i4>
      </vt:variant>
      <vt:variant>
        <vt:i4>5</vt:i4>
      </vt:variant>
      <vt:variant>
        <vt:lpwstr/>
      </vt:variant>
      <vt:variant>
        <vt:lpwstr>_Toc75369145</vt:lpwstr>
      </vt:variant>
      <vt:variant>
        <vt:i4>1114169</vt:i4>
      </vt:variant>
      <vt:variant>
        <vt:i4>92</vt:i4>
      </vt:variant>
      <vt:variant>
        <vt:i4>0</vt:i4>
      </vt:variant>
      <vt:variant>
        <vt:i4>5</vt:i4>
      </vt:variant>
      <vt:variant>
        <vt:lpwstr/>
      </vt:variant>
      <vt:variant>
        <vt:lpwstr>_Toc75369144</vt:lpwstr>
      </vt:variant>
      <vt:variant>
        <vt:i4>1441849</vt:i4>
      </vt:variant>
      <vt:variant>
        <vt:i4>86</vt:i4>
      </vt:variant>
      <vt:variant>
        <vt:i4>0</vt:i4>
      </vt:variant>
      <vt:variant>
        <vt:i4>5</vt:i4>
      </vt:variant>
      <vt:variant>
        <vt:lpwstr/>
      </vt:variant>
      <vt:variant>
        <vt:lpwstr>_Toc75369143</vt:lpwstr>
      </vt:variant>
      <vt:variant>
        <vt:i4>1507385</vt:i4>
      </vt:variant>
      <vt:variant>
        <vt:i4>80</vt:i4>
      </vt:variant>
      <vt:variant>
        <vt:i4>0</vt:i4>
      </vt:variant>
      <vt:variant>
        <vt:i4>5</vt:i4>
      </vt:variant>
      <vt:variant>
        <vt:lpwstr/>
      </vt:variant>
      <vt:variant>
        <vt:lpwstr>_Toc75369142</vt:lpwstr>
      </vt:variant>
      <vt:variant>
        <vt:i4>1310777</vt:i4>
      </vt:variant>
      <vt:variant>
        <vt:i4>74</vt:i4>
      </vt:variant>
      <vt:variant>
        <vt:i4>0</vt:i4>
      </vt:variant>
      <vt:variant>
        <vt:i4>5</vt:i4>
      </vt:variant>
      <vt:variant>
        <vt:lpwstr/>
      </vt:variant>
      <vt:variant>
        <vt:lpwstr>_Toc75369141</vt:lpwstr>
      </vt:variant>
      <vt:variant>
        <vt:i4>1376313</vt:i4>
      </vt:variant>
      <vt:variant>
        <vt:i4>68</vt:i4>
      </vt:variant>
      <vt:variant>
        <vt:i4>0</vt:i4>
      </vt:variant>
      <vt:variant>
        <vt:i4>5</vt:i4>
      </vt:variant>
      <vt:variant>
        <vt:lpwstr/>
      </vt:variant>
      <vt:variant>
        <vt:lpwstr>_Toc75369140</vt:lpwstr>
      </vt:variant>
      <vt:variant>
        <vt:i4>1835070</vt:i4>
      </vt:variant>
      <vt:variant>
        <vt:i4>62</vt:i4>
      </vt:variant>
      <vt:variant>
        <vt:i4>0</vt:i4>
      </vt:variant>
      <vt:variant>
        <vt:i4>5</vt:i4>
      </vt:variant>
      <vt:variant>
        <vt:lpwstr/>
      </vt:variant>
      <vt:variant>
        <vt:lpwstr>_Toc75369139</vt:lpwstr>
      </vt:variant>
      <vt:variant>
        <vt:i4>1900606</vt:i4>
      </vt:variant>
      <vt:variant>
        <vt:i4>56</vt:i4>
      </vt:variant>
      <vt:variant>
        <vt:i4>0</vt:i4>
      </vt:variant>
      <vt:variant>
        <vt:i4>5</vt:i4>
      </vt:variant>
      <vt:variant>
        <vt:lpwstr/>
      </vt:variant>
      <vt:variant>
        <vt:lpwstr>_Toc75369138</vt:lpwstr>
      </vt:variant>
      <vt:variant>
        <vt:i4>1179710</vt:i4>
      </vt:variant>
      <vt:variant>
        <vt:i4>50</vt:i4>
      </vt:variant>
      <vt:variant>
        <vt:i4>0</vt:i4>
      </vt:variant>
      <vt:variant>
        <vt:i4>5</vt:i4>
      </vt:variant>
      <vt:variant>
        <vt:lpwstr/>
      </vt:variant>
      <vt:variant>
        <vt:lpwstr>_Toc75369137</vt:lpwstr>
      </vt:variant>
      <vt:variant>
        <vt:i4>1245246</vt:i4>
      </vt:variant>
      <vt:variant>
        <vt:i4>44</vt:i4>
      </vt:variant>
      <vt:variant>
        <vt:i4>0</vt:i4>
      </vt:variant>
      <vt:variant>
        <vt:i4>5</vt:i4>
      </vt:variant>
      <vt:variant>
        <vt:lpwstr/>
      </vt:variant>
      <vt:variant>
        <vt:lpwstr>_Toc75369136</vt:lpwstr>
      </vt:variant>
      <vt:variant>
        <vt:i4>1048638</vt:i4>
      </vt:variant>
      <vt:variant>
        <vt:i4>38</vt:i4>
      </vt:variant>
      <vt:variant>
        <vt:i4>0</vt:i4>
      </vt:variant>
      <vt:variant>
        <vt:i4>5</vt:i4>
      </vt:variant>
      <vt:variant>
        <vt:lpwstr/>
      </vt:variant>
      <vt:variant>
        <vt:lpwstr>_Toc75369135</vt:lpwstr>
      </vt:variant>
      <vt:variant>
        <vt:i4>1114174</vt:i4>
      </vt:variant>
      <vt:variant>
        <vt:i4>32</vt:i4>
      </vt:variant>
      <vt:variant>
        <vt:i4>0</vt:i4>
      </vt:variant>
      <vt:variant>
        <vt:i4>5</vt:i4>
      </vt:variant>
      <vt:variant>
        <vt:lpwstr/>
      </vt:variant>
      <vt:variant>
        <vt:lpwstr>_Toc75369134</vt:lpwstr>
      </vt:variant>
      <vt:variant>
        <vt:i4>1441854</vt:i4>
      </vt:variant>
      <vt:variant>
        <vt:i4>26</vt:i4>
      </vt:variant>
      <vt:variant>
        <vt:i4>0</vt:i4>
      </vt:variant>
      <vt:variant>
        <vt:i4>5</vt:i4>
      </vt:variant>
      <vt:variant>
        <vt:lpwstr/>
      </vt:variant>
      <vt:variant>
        <vt:lpwstr>_Toc75369133</vt:lpwstr>
      </vt:variant>
      <vt:variant>
        <vt:i4>1507390</vt:i4>
      </vt:variant>
      <vt:variant>
        <vt:i4>20</vt:i4>
      </vt:variant>
      <vt:variant>
        <vt:i4>0</vt:i4>
      </vt:variant>
      <vt:variant>
        <vt:i4>5</vt:i4>
      </vt:variant>
      <vt:variant>
        <vt:lpwstr/>
      </vt:variant>
      <vt:variant>
        <vt:lpwstr>_Toc75369132</vt:lpwstr>
      </vt:variant>
      <vt:variant>
        <vt:i4>1310782</vt:i4>
      </vt:variant>
      <vt:variant>
        <vt:i4>14</vt:i4>
      </vt:variant>
      <vt:variant>
        <vt:i4>0</vt:i4>
      </vt:variant>
      <vt:variant>
        <vt:i4>5</vt:i4>
      </vt:variant>
      <vt:variant>
        <vt:lpwstr/>
      </vt:variant>
      <vt:variant>
        <vt:lpwstr>_Toc75369131</vt:lpwstr>
      </vt:variant>
      <vt:variant>
        <vt:i4>1376318</vt:i4>
      </vt:variant>
      <vt:variant>
        <vt:i4>8</vt:i4>
      </vt:variant>
      <vt:variant>
        <vt:i4>0</vt:i4>
      </vt:variant>
      <vt:variant>
        <vt:i4>5</vt:i4>
      </vt:variant>
      <vt:variant>
        <vt:lpwstr/>
      </vt:variant>
      <vt:variant>
        <vt:lpwstr>_Toc75369130</vt:lpwstr>
      </vt:variant>
      <vt:variant>
        <vt:i4>1835071</vt:i4>
      </vt:variant>
      <vt:variant>
        <vt:i4>2</vt:i4>
      </vt:variant>
      <vt:variant>
        <vt:i4>0</vt:i4>
      </vt:variant>
      <vt:variant>
        <vt:i4>5</vt:i4>
      </vt:variant>
      <vt:variant>
        <vt:lpwstr/>
      </vt:variant>
      <vt:variant>
        <vt:lpwstr>_Toc75369129</vt:lpwstr>
      </vt:variant>
      <vt:variant>
        <vt:i4>8257622</vt:i4>
      </vt:variant>
      <vt:variant>
        <vt:i4>0</vt:i4>
      </vt:variant>
      <vt:variant>
        <vt:i4>0</vt:i4>
      </vt:variant>
      <vt:variant>
        <vt:i4>5</vt:i4>
      </vt:variant>
      <vt:variant>
        <vt:lpwstr>mailto:Kiran.Jagadeesan@version1.com</vt:lpwstr>
      </vt:variant>
      <vt:variant>
        <vt:lpwstr/>
      </vt:variant>
      <vt:variant>
        <vt:i4>4587542</vt:i4>
      </vt:variant>
      <vt:variant>
        <vt:i4>0</vt:i4>
      </vt:variant>
      <vt:variant>
        <vt:i4>0</vt:i4>
      </vt:variant>
      <vt:variant>
        <vt:i4>5</vt:i4>
      </vt:variant>
      <vt:variant>
        <vt:lpwstr>http://www.version1.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e Playbook</dc:title>
  <dc:subject/>
  <dc:creator>Rob Deeley</dc:creator>
  <cp:keywords/>
  <cp:lastModifiedBy>Bridget Morrissey</cp:lastModifiedBy>
  <cp:revision>10</cp:revision>
  <cp:lastPrinted>2021-04-30T13:29:00Z</cp:lastPrinted>
  <dcterms:created xsi:type="dcterms:W3CDTF">2021-08-16T08:00:00Z</dcterms:created>
  <dcterms:modified xsi:type="dcterms:W3CDTF">2021-09-08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36FD0A4883FE41A5F1A8B09F53E8A5</vt:lpwstr>
  </property>
  <property fmtid="{D5CDD505-2E9C-101B-9397-08002B2CF9AE}" pid="3" name="SharedWithUsers">
    <vt:lpwstr>2573;#Shane Kirk</vt:lpwstr>
  </property>
</Properties>
</file>